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8F1FD7C" w14:textId="1C484745" w:rsidR="00721186" w:rsidRPr="0093771A" w:rsidRDefault="00721186">
      <w:pPr>
        <w:rPr>
          <w:lang w:val="sr-Cyrl-RS"/>
        </w:rPr>
      </w:pPr>
      <w:bookmarkStart w:id="0" w:name="_Toc71118734"/>
      <w:bookmarkStart w:id="1" w:name="_Toc74351910"/>
    </w:p>
    <w:tbl>
      <w:tblPr>
        <w:tblW w:w="4898" w:type="pct"/>
        <w:jc w:val="center"/>
        <w:tblBorders>
          <w:bottom w:val="single" w:sz="4" w:space="0" w:color="auto"/>
        </w:tblBorders>
        <w:tblLook w:val="04A0" w:firstRow="1" w:lastRow="0" w:firstColumn="1" w:lastColumn="0" w:noHBand="0" w:noVBand="1"/>
      </w:tblPr>
      <w:tblGrid>
        <w:gridCol w:w="1857"/>
        <w:gridCol w:w="5019"/>
        <w:gridCol w:w="1825"/>
      </w:tblGrid>
      <w:tr w:rsidR="00AC0EC6" w:rsidRPr="004D2601" w14:paraId="31287A8D" w14:textId="77777777" w:rsidTr="00A06954">
        <w:trPr>
          <w:trHeight w:hRule="exact" w:val="1530"/>
          <w:jc w:val="center"/>
        </w:trPr>
        <w:tc>
          <w:tcPr>
            <w:tcW w:w="1067" w:type="pct"/>
            <w:vAlign w:val="center"/>
            <w:hideMark/>
          </w:tcPr>
          <w:p w14:paraId="7349F529" w14:textId="35967ACE" w:rsidR="00BF2D07" w:rsidRPr="004D2601" w:rsidRDefault="00A06954" w:rsidP="00A06954">
            <w:pPr>
              <w:jc w:val="center"/>
              <w:rPr>
                <w:rFonts w:ascii="Arial" w:hAnsi="Arial"/>
                <w:sz w:val="20"/>
                <w:lang w:val="sr-Cyrl-RS"/>
              </w:rPr>
            </w:pPr>
            <w:r w:rsidRPr="004D2601">
              <w:rPr>
                <w:rFonts w:ascii="Arial" w:hAnsi="Arial"/>
                <w:noProof/>
                <w:sz w:val="20"/>
                <w:lang w:val="sr-Cyrl-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pt;height:66pt" o:ole="" fillcolor="window">
                  <v:imagedata r:id="rId8" o:title=""/>
                </v:shape>
                <o:OLEObject Type="Embed" ProgID="CorelDraw.Graphic.7" ShapeID="_x0000_i1025" DrawAspect="Content" ObjectID="_1787468223" r:id="rId9"/>
              </w:object>
            </w:r>
          </w:p>
        </w:tc>
        <w:tc>
          <w:tcPr>
            <w:tcW w:w="2884" w:type="pct"/>
            <w:vAlign w:val="center"/>
            <w:hideMark/>
          </w:tcPr>
          <w:p w14:paraId="774F1622" w14:textId="16170ABE" w:rsidR="00BF2D07" w:rsidRPr="008D5F4A" w:rsidRDefault="00E2733D" w:rsidP="00A7523D">
            <w:pPr>
              <w:pStyle w:val="Tekst"/>
              <w:spacing w:before="0" w:after="0"/>
              <w:jc w:val="center"/>
              <w:rPr>
                <w:rFonts w:ascii="Arial" w:hAnsi="Arial"/>
                <w:kern w:val="0"/>
                <w:szCs w:val="30"/>
                <w:lang w:val="sr-Cyrl-RS"/>
              </w:rPr>
            </w:pPr>
            <w:r w:rsidRPr="008D5F4A">
              <w:rPr>
                <w:rFonts w:ascii="Arial" w:hAnsi="Arial"/>
                <w:kern w:val="0"/>
                <w:szCs w:val="30"/>
                <w:lang w:val="sr-Cyrl-RS"/>
              </w:rPr>
              <w:t>УНИВЕРЗИТЕТ</w:t>
            </w:r>
            <w:r w:rsidR="00BF2D07" w:rsidRPr="008D5F4A">
              <w:rPr>
                <w:rFonts w:ascii="Arial" w:hAnsi="Arial"/>
                <w:kern w:val="0"/>
                <w:szCs w:val="30"/>
                <w:lang w:val="sr-Cyrl-RS"/>
              </w:rPr>
              <w:t xml:space="preserve"> </w:t>
            </w:r>
            <w:r w:rsidRPr="008D5F4A">
              <w:rPr>
                <w:rFonts w:ascii="Arial" w:hAnsi="Arial"/>
                <w:kern w:val="0"/>
                <w:szCs w:val="30"/>
                <w:lang w:val="sr-Cyrl-RS"/>
              </w:rPr>
              <w:t>У</w:t>
            </w:r>
            <w:r w:rsidR="00BF2D07" w:rsidRPr="008D5F4A">
              <w:rPr>
                <w:rFonts w:ascii="Arial" w:hAnsi="Arial"/>
                <w:kern w:val="0"/>
                <w:szCs w:val="30"/>
                <w:lang w:val="sr-Cyrl-RS"/>
              </w:rPr>
              <w:t xml:space="preserve"> </w:t>
            </w:r>
            <w:r w:rsidRPr="008D5F4A">
              <w:rPr>
                <w:rFonts w:ascii="Arial" w:hAnsi="Arial"/>
                <w:kern w:val="0"/>
                <w:szCs w:val="30"/>
                <w:lang w:val="sr-Cyrl-RS"/>
              </w:rPr>
              <w:t>НОВОМ</w:t>
            </w:r>
            <w:r w:rsidR="00BF2D07" w:rsidRPr="008D5F4A">
              <w:rPr>
                <w:rFonts w:ascii="Arial" w:hAnsi="Arial"/>
                <w:kern w:val="0"/>
                <w:szCs w:val="30"/>
                <w:lang w:val="sr-Cyrl-RS"/>
              </w:rPr>
              <w:t xml:space="preserve"> </w:t>
            </w:r>
            <w:r w:rsidRPr="008D5F4A">
              <w:rPr>
                <w:rFonts w:ascii="Arial" w:hAnsi="Arial"/>
                <w:kern w:val="0"/>
                <w:szCs w:val="30"/>
                <w:lang w:val="sr-Cyrl-RS"/>
              </w:rPr>
              <w:t>САДУ</w:t>
            </w:r>
          </w:p>
          <w:p w14:paraId="30111A74" w14:textId="7195E163" w:rsidR="00BF2D07" w:rsidRPr="004D2601" w:rsidRDefault="00E2733D" w:rsidP="00A7523D">
            <w:pPr>
              <w:pStyle w:val="Tekst"/>
              <w:spacing w:after="0"/>
              <w:jc w:val="center"/>
              <w:rPr>
                <w:rFonts w:ascii="Arial" w:hAnsi="Arial"/>
                <w:b/>
                <w:spacing w:val="34"/>
                <w:sz w:val="30"/>
                <w:szCs w:val="30"/>
                <w:lang w:val="sr-Cyrl-RS"/>
              </w:rPr>
            </w:pPr>
            <w:r w:rsidRPr="008D5F4A">
              <w:rPr>
                <w:rFonts w:ascii="Arial" w:hAnsi="Arial"/>
                <w:b/>
                <w:kern w:val="0"/>
                <w:szCs w:val="30"/>
                <w:lang w:val="sr-Cyrl-RS"/>
              </w:rPr>
              <w:t>ФАКУЛТЕТ</w:t>
            </w:r>
            <w:r w:rsidR="00BF2D07" w:rsidRPr="008D5F4A">
              <w:rPr>
                <w:rFonts w:ascii="Arial" w:hAnsi="Arial"/>
                <w:b/>
                <w:kern w:val="0"/>
                <w:szCs w:val="30"/>
                <w:lang w:val="sr-Cyrl-RS"/>
              </w:rPr>
              <w:t xml:space="preserve"> </w:t>
            </w:r>
            <w:r w:rsidRPr="008D5F4A">
              <w:rPr>
                <w:rFonts w:ascii="Arial" w:hAnsi="Arial"/>
                <w:b/>
                <w:kern w:val="0"/>
                <w:szCs w:val="30"/>
                <w:lang w:val="sr-Cyrl-RS"/>
              </w:rPr>
              <w:t>ТЕХНИЧКИХ</w:t>
            </w:r>
            <w:r w:rsidR="00BF2D07" w:rsidRPr="008D5F4A">
              <w:rPr>
                <w:rFonts w:ascii="Arial" w:hAnsi="Arial"/>
                <w:b/>
                <w:kern w:val="0"/>
                <w:szCs w:val="30"/>
                <w:lang w:val="sr-Cyrl-RS"/>
              </w:rPr>
              <w:t xml:space="preserve"> </w:t>
            </w:r>
            <w:r w:rsidRPr="008D5F4A">
              <w:rPr>
                <w:rFonts w:ascii="Arial" w:hAnsi="Arial"/>
                <w:b/>
                <w:kern w:val="0"/>
                <w:szCs w:val="30"/>
                <w:lang w:val="sr-Cyrl-RS"/>
              </w:rPr>
              <w:t>НАУКА</w:t>
            </w:r>
            <w:r w:rsidR="00BF2D07" w:rsidRPr="008D5F4A">
              <w:rPr>
                <w:rFonts w:ascii="Arial" w:hAnsi="Arial"/>
                <w:b/>
                <w:kern w:val="0"/>
                <w:szCs w:val="30"/>
                <w:lang w:val="sr-Cyrl-RS"/>
              </w:rPr>
              <w:t xml:space="preserve"> </w:t>
            </w:r>
            <w:r w:rsidRPr="008D5F4A">
              <w:rPr>
                <w:rFonts w:ascii="Arial" w:hAnsi="Arial"/>
                <w:b/>
                <w:kern w:val="0"/>
                <w:szCs w:val="30"/>
                <w:lang w:val="sr-Cyrl-RS"/>
              </w:rPr>
              <w:t>У</w:t>
            </w:r>
            <w:r w:rsidR="00BF2D07" w:rsidRPr="008D5F4A">
              <w:rPr>
                <w:rFonts w:ascii="Arial" w:hAnsi="Arial"/>
                <w:b/>
                <w:kern w:val="0"/>
                <w:szCs w:val="30"/>
                <w:lang w:val="sr-Cyrl-RS"/>
              </w:rPr>
              <w:t xml:space="preserve"> </w:t>
            </w:r>
            <w:r w:rsidRPr="008D5F4A">
              <w:rPr>
                <w:rFonts w:ascii="Arial" w:hAnsi="Arial"/>
                <w:b/>
                <w:kern w:val="0"/>
                <w:szCs w:val="30"/>
                <w:lang w:val="sr-Cyrl-RS"/>
              </w:rPr>
              <w:t>НОВОМ</w:t>
            </w:r>
            <w:r w:rsidR="00BF2D07" w:rsidRPr="008D5F4A">
              <w:rPr>
                <w:rFonts w:ascii="Arial" w:hAnsi="Arial"/>
                <w:b/>
                <w:kern w:val="0"/>
                <w:szCs w:val="30"/>
                <w:lang w:val="sr-Cyrl-RS"/>
              </w:rPr>
              <w:t xml:space="preserve"> </w:t>
            </w:r>
            <w:r w:rsidRPr="008D5F4A">
              <w:rPr>
                <w:rFonts w:ascii="Arial" w:hAnsi="Arial"/>
                <w:b/>
                <w:kern w:val="0"/>
                <w:szCs w:val="30"/>
                <w:lang w:val="sr-Cyrl-RS"/>
              </w:rPr>
              <w:t>САДУ</w:t>
            </w:r>
          </w:p>
        </w:tc>
        <w:tc>
          <w:tcPr>
            <w:tcW w:w="1049" w:type="pct"/>
            <w:vAlign w:val="center"/>
            <w:hideMark/>
          </w:tcPr>
          <w:p w14:paraId="1B30909C" w14:textId="77777777" w:rsidR="00BF2D07" w:rsidRPr="004D2601" w:rsidRDefault="00F7794F" w:rsidP="00A06954">
            <w:pPr>
              <w:pStyle w:val="Tekst"/>
              <w:spacing w:before="0"/>
              <w:jc w:val="center"/>
              <w:rPr>
                <w:rFonts w:ascii="Arial" w:hAnsi="Arial"/>
                <w:spacing w:val="12"/>
                <w:sz w:val="24"/>
                <w:lang w:val="sr-Cyrl-RS"/>
              </w:rPr>
            </w:pPr>
            <w:r w:rsidRPr="004D2601">
              <w:rPr>
                <w:noProof/>
                <w:lang w:val="en-US" w:eastAsia="en-US"/>
              </w:rPr>
              <w:drawing>
                <wp:inline distT="0" distB="0" distL="0" distR="0" wp14:anchorId="5A779894" wp14:editId="09F36B1A">
                  <wp:extent cx="753533" cy="831104"/>
                  <wp:effectExtent l="0" t="0" r="8890" b="762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86610" cy="867586"/>
                          </a:xfrm>
                          <a:prstGeom prst="rect">
                            <a:avLst/>
                          </a:prstGeom>
                          <a:noFill/>
                          <a:ln>
                            <a:noFill/>
                          </a:ln>
                        </pic:spPr>
                      </pic:pic>
                    </a:graphicData>
                  </a:graphic>
                </wp:inline>
              </w:drawing>
            </w:r>
          </w:p>
        </w:tc>
      </w:tr>
    </w:tbl>
    <w:p w14:paraId="78F250CE" w14:textId="12BD9BA3" w:rsidR="00A7523D" w:rsidRDefault="00A7523D" w:rsidP="00A7523D">
      <w:pPr>
        <w:tabs>
          <w:tab w:val="left" w:pos="720"/>
        </w:tabs>
        <w:spacing w:before="60"/>
        <w:ind w:right="285"/>
        <w:jc w:val="center"/>
        <w:rPr>
          <w:rFonts w:ascii="Arial" w:hAnsi="Arial"/>
          <w:sz w:val="40"/>
          <w:szCs w:val="40"/>
          <w:lang w:val="sr-Cyrl-RS"/>
        </w:rPr>
      </w:pPr>
    </w:p>
    <w:p w14:paraId="0F087D55" w14:textId="77777777" w:rsidR="0024144D" w:rsidRPr="004D2601" w:rsidRDefault="0024144D" w:rsidP="00A7523D">
      <w:pPr>
        <w:tabs>
          <w:tab w:val="left" w:pos="720"/>
        </w:tabs>
        <w:spacing w:before="60"/>
        <w:ind w:right="285"/>
        <w:jc w:val="center"/>
        <w:rPr>
          <w:rFonts w:ascii="Arial" w:hAnsi="Arial"/>
          <w:sz w:val="40"/>
          <w:szCs w:val="40"/>
          <w:lang w:val="sr-Cyrl-RS"/>
        </w:rPr>
      </w:pPr>
    </w:p>
    <w:p w14:paraId="0312EA06" w14:textId="258628B3" w:rsidR="00BF2D07" w:rsidRPr="0014466B" w:rsidRDefault="00645F5F" w:rsidP="00A7523D">
      <w:pPr>
        <w:tabs>
          <w:tab w:val="left" w:pos="720"/>
        </w:tabs>
        <w:spacing w:before="60"/>
        <w:ind w:right="285"/>
        <w:jc w:val="center"/>
        <w:rPr>
          <w:rFonts w:ascii="Arial" w:hAnsi="Arial"/>
          <w:sz w:val="40"/>
          <w:szCs w:val="40"/>
          <w:lang w:val="sr-Cyrl-RS"/>
        </w:rPr>
      </w:pPr>
      <w:r>
        <w:rPr>
          <w:rFonts w:ascii="Arial" w:hAnsi="Arial"/>
          <w:sz w:val="40"/>
          <w:szCs w:val="40"/>
          <w:lang w:val="sr-Cyrl-RS"/>
        </w:rPr>
        <w:t>Вукашин Докмановић</w:t>
      </w:r>
    </w:p>
    <w:p w14:paraId="23E6CC87" w14:textId="3E14717A" w:rsidR="0024144D" w:rsidRDefault="0024144D" w:rsidP="008D5F4A">
      <w:pPr>
        <w:tabs>
          <w:tab w:val="left" w:pos="720"/>
        </w:tabs>
        <w:spacing w:before="60"/>
        <w:ind w:right="285"/>
        <w:rPr>
          <w:rFonts w:ascii="Arial" w:hAnsi="Arial"/>
          <w:sz w:val="40"/>
          <w:szCs w:val="40"/>
          <w:lang w:val="sr-Cyrl-RS"/>
        </w:rPr>
      </w:pPr>
    </w:p>
    <w:p w14:paraId="1E237382" w14:textId="77777777" w:rsidR="0024144D" w:rsidRPr="004D2601" w:rsidRDefault="0024144D" w:rsidP="00A7523D">
      <w:pPr>
        <w:tabs>
          <w:tab w:val="left" w:pos="720"/>
        </w:tabs>
        <w:spacing w:before="60"/>
        <w:ind w:right="285"/>
        <w:jc w:val="center"/>
        <w:rPr>
          <w:rFonts w:ascii="Arial" w:hAnsi="Arial"/>
          <w:sz w:val="40"/>
          <w:szCs w:val="40"/>
          <w:lang w:val="sr-Cyrl-RS"/>
        </w:rPr>
      </w:pPr>
    </w:p>
    <w:p w14:paraId="6834E70D"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2F417CB7" w14:textId="7867D8D1" w:rsidR="0014466B" w:rsidRPr="0014466B" w:rsidRDefault="00754A65" w:rsidP="0014466B">
      <w:pPr>
        <w:jc w:val="center"/>
        <w:rPr>
          <w:rFonts w:cs="Arial"/>
          <w:b/>
          <w:caps/>
          <w:spacing w:val="-20"/>
          <w:sz w:val="48"/>
          <w:szCs w:val="48"/>
          <w:lang w:val="sr-Cyrl-CS"/>
        </w:rPr>
      </w:pPr>
      <w:r>
        <w:rPr>
          <w:rFonts w:cs="Arial"/>
          <w:b/>
          <w:caps/>
          <w:spacing w:val="-20"/>
          <w:sz w:val="48"/>
          <w:szCs w:val="48"/>
          <w:lang w:val="sr-Cyrl-CS"/>
        </w:rPr>
        <w:t xml:space="preserve">РАЗВОЈ И ИМПЛЕМЕНТАЦИЈА </w:t>
      </w:r>
      <w:r w:rsidR="00645F5F">
        <w:rPr>
          <w:rFonts w:cs="Arial"/>
          <w:b/>
          <w:caps/>
          <w:spacing w:val="-20"/>
          <w:sz w:val="48"/>
          <w:szCs w:val="48"/>
          <w:lang w:val="sr-Cyrl-CS"/>
        </w:rPr>
        <w:t>И</w:t>
      </w:r>
      <w:r>
        <w:rPr>
          <w:rFonts w:cs="Arial"/>
          <w:b/>
          <w:caps/>
          <w:spacing w:val="-20"/>
          <w:sz w:val="48"/>
          <w:szCs w:val="48"/>
          <w:lang w:val="sr-Cyrl-CS"/>
        </w:rPr>
        <w:t>НФОРМАЦИОНОГ</w:t>
      </w:r>
      <w:r w:rsidR="007B5138">
        <w:rPr>
          <w:rFonts w:cs="Arial"/>
          <w:b/>
          <w:caps/>
          <w:spacing w:val="-20"/>
          <w:sz w:val="48"/>
          <w:szCs w:val="48"/>
          <w:lang w:val="sr-Cyrl-CS"/>
        </w:rPr>
        <w:t xml:space="preserve"> СИСТЕМ</w:t>
      </w:r>
      <w:r>
        <w:rPr>
          <w:rFonts w:cs="Arial"/>
          <w:b/>
          <w:caps/>
          <w:spacing w:val="-20"/>
          <w:sz w:val="48"/>
          <w:szCs w:val="48"/>
          <w:lang w:val="sr-Cyrl-CS"/>
        </w:rPr>
        <w:t>А</w:t>
      </w:r>
      <w:r w:rsidR="007B5138">
        <w:rPr>
          <w:rFonts w:cs="Arial"/>
          <w:b/>
          <w:caps/>
          <w:spacing w:val="-20"/>
          <w:sz w:val="48"/>
          <w:szCs w:val="48"/>
          <w:lang w:val="sr-Cyrl-CS"/>
        </w:rPr>
        <w:t xml:space="preserve"> ЗА РУКОВОЂЕЊЕ</w:t>
      </w:r>
      <w:r w:rsidR="00645F5F">
        <w:rPr>
          <w:rFonts w:cs="Arial"/>
          <w:b/>
          <w:caps/>
          <w:spacing w:val="-20"/>
          <w:sz w:val="48"/>
          <w:szCs w:val="48"/>
          <w:lang w:val="sr-Cyrl-CS"/>
        </w:rPr>
        <w:t xml:space="preserve"> ЧЛАНОВИМА КОШАРКАШКЕ ЛИГЕ</w:t>
      </w:r>
      <w:r w:rsidR="0014466B" w:rsidRPr="0014466B">
        <w:rPr>
          <w:rFonts w:cs="Arial"/>
          <w:b/>
          <w:caps/>
          <w:spacing w:val="-20"/>
          <w:sz w:val="48"/>
          <w:szCs w:val="48"/>
          <w:lang w:val="sr-Cyrl-CS"/>
        </w:rPr>
        <w:t xml:space="preserve"> </w:t>
      </w:r>
      <w:r w:rsidR="002C3403">
        <w:rPr>
          <w:rFonts w:cs="Arial"/>
          <w:b/>
          <w:caps/>
          <w:spacing w:val="-20"/>
          <w:sz w:val="48"/>
          <w:szCs w:val="48"/>
          <w:lang w:val="sr-Cyrl-CS"/>
        </w:rPr>
        <w:t xml:space="preserve"> - ПОДСИСТЕМ </w:t>
      </w:r>
      <w:r w:rsidR="00777697">
        <w:rPr>
          <w:rFonts w:cs="Arial"/>
          <w:b/>
          <w:caps/>
          <w:spacing w:val="-20"/>
          <w:sz w:val="48"/>
          <w:szCs w:val="48"/>
          <w:lang w:val="sr-Cyrl-CS"/>
        </w:rPr>
        <w:t>ЗА РУКОВођење</w:t>
      </w:r>
      <w:r w:rsidR="002C3403">
        <w:rPr>
          <w:rFonts w:cs="Arial"/>
          <w:b/>
          <w:caps/>
          <w:spacing w:val="-20"/>
          <w:sz w:val="48"/>
          <w:szCs w:val="48"/>
          <w:lang w:val="sr-Cyrl-CS"/>
        </w:rPr>
        <w:t xml:space="preserve"> ТРГОВИНОМ ИМОВИНЕ ТИМОВА</w:t>
      </w:r>
    </w:p>
    <w:p w14:paraId="5E903A6C" w14:textId="6F6DF596" w:rsidR="00A7523D" w:rsidRDefault="00A7523D" w:rsidP="00A7523D">
      <w:pPr>
        <w:tabs>
          <w:tab w:val="left" w:pos="720"/>
        </w:tabs>
        <w:spacing w:before="60"/>
        <w:ind w:right="285"/>
        <w:jc w:val="center"/>
        <w:rPr>
          <w:rFonts w:ascii="Arial" w:hAnsi="Arial"/>
          <w:sz w:val="40"/>
          <w:szCs w:val="40"/>
          <w:lang w:val="sr-Cyrl-CS"/>
        </w:rPr>
      </w:pPr>
    </w:p>
    <w:p w14:paraId="6873709A" w14:textId="6D1F2D77" w:rsidR="0024144D" w:rsidRDefault="0024144D" w:rsidP="00A7523D">
      <w:pPr>
        <w:tabs>
          <w:tab w:val="left" w:pos="720"/>
        </w:tabs>
        <w:spacing w:before="60"/>
        <w:ind w:right="285"/>
        <w:jc w:val="center"/>
        <w:rPr>
          <w:rFonts w:ascii="Arial" w:hAnsi="Arial"/>
          <w:sz w:val="40"/>
          <w:szCs w:val="40"/>
          <w:lang w:val="sr-Cyrl-CS"/>
        </w:rPr>
      </w:pPr>
    </w:p>
    <w:p w14:paraId="602023A4" w14:textId="77777777" w:rsidR="008D5F4A" w:rsidRPr="0014466B" w:rsidRDefault="008D5F4A" w:rsidP="00A7523D">
      <w:pPr>
        <w:tabs>
          <w:tab w:val="left" w:pos="720"/>
        </w:tabs>
        <w:spacing w:before="60"/>
        <w:ind w:right="285"/>
        <w:jc w:val="center"/>
        <w:rPr>
          <w:rFonts w:ascii="Arial" w:hAnsi="Arial"/>
          <w:sz w:val="40"/>
          <w:szCs w:val="40"/>
          <w:lang w:val="sr-Cyrl-CS"/>
        </w:rPr>
      </w:pPr>
    </w:p>
    <w:p w14:paraId="5E1E31C6" w14:textId="277272B7" w:rsidR="00BF2D07" w:rsidRPr="004D2601" w:rsidRDefault="00E2733D" w:rsidP="00A7523D">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w:t>
      </w:r>
      <w:r w:rsidR="00BF2D07" w:rsidRPr="004D2601">
        <w:rPr>
          <w:rFonts w:ascii="Arial" w:hAnsi="Arial"/>
          <w:sz w:val="40"/>
          <w:szCs w:val="40"/>
          <w:lang w:val="sr-Cyrl-RS"/>
        </w:rPr>
        <w:t xml:space="preserve"> </w:t>
      </w:r>
      <w:r w:rsidRPr="004D2601">
        <w:rPr>
          <w:rFonts w:ascii="Arial" w:hAnsi="Arial"/>
          <w:sz w:val="40"/>
          <w:szCs w:val="40"/>
          <w:lang w:val="sr-Cyrl-RS"/>
        </w:rPr>
        <w:t>рад</w:t>
      </w:r>
    </w:p>
    <w:p w14:paraId="47687263" w14:textId="402887CF" w:rsidR="00BF2D07" w:rsidRPr="004D2601" w:rsidRDefault="00BF2D07" w:rsidP="00A7523D">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xml:space="preserve">- </w:t>
      </w:r>
      <w:r w:rsidR="00E2733D" w:rsidRPr="004D2601">
        <w:rPr>
          <w:rFonts w:ascii="Arial" w:hAnsi="Arial"/>
          <w:sz w:val="40"/>
          <w:szCs w:val="40"/>
          <w:lang w:val="sr-Cyrl-RS"/>
        </w:rPr>
        <w:t>Основне</w:t>
      </w:r>
      <w:r w:rsidRPr="004D2601">
        <w:rPr>
          <w:rFonts w:ascii="Arial" w:hAnsi="Arial"/>
          <w:sz w:val="40"/>
          <w:szCs w:val="40"/>
          <w:lang w:val="sr-Cyrl-RS"/>
        </w:rPr>
        <w:t xml:space="preserve"> </w:t>
      </w:r>
      <w:r w:rsidR="00E2733D" w:rsidRPr="004D2601">
        <w:rPr>
          <w:rFonts w:ascii="Arial" w:hAnsi="Arial"/>
          <w:sz w:val="40"/>
          <w:szCs w:val="40"/>
          <w:lang w:val="sr-Cyrl-RS"/>
        </w:rPr>
        <w:t>академске</w:t>
      </w:r>
      <w:r w:rsidRPr="004D2601">
        <w:rPr>
          <w:rFonts w:ascii="Arial" w:hAnsi="Arial"/>
          <w:sz w:val="40"/>
          <w:szCs w:val="40"/>
          <w:lang w:val="sr-Cyrl-RS"/>
        </w:rPr>
        <w:t xml:space="preserve"> </w:t>
      </w:r>
      <w:r w:rsidR="00E2733D" w:rsidRPr="004D2601">
        <w:rPr>
          <w:rFonts w:ascii="Arial" w:hAnsi="Arial"/>
          <w:sz w:val="40"/>
          <w:szCs w:val="40"/>
          <w:lang w:val="sr-Cyrl-RS"/>
        </w:rPr>
        <w:t>студије</w:t>
      </w:r>
      <w:r w:rsidRPr="004D2601">
        <w:rPr>
          <w:rFonts w:ascii="Arial" w:hAnsi="Arial"/>
          <w:sz w:val="40"/>
          <w:szCs w:val="40"/>
          <w:lang w:val="sr-Cyrl-RS"/>
        </w:rPr>
        <w:t xml:space="preserve"> -</w:t>
      </w:r>
    </w:p>
    <w:p w14:paraId="4DE68869" w14:textId="77F92D80" w:rsidR="00A7523D" w:rsidRPr="004D2601" w:rsidRDefault="00A7523D" w:rsidP="008D5F4A">
      <w:pPr>
        <w:tabs>
          <w:tab w:val="left" w:pos="720"/>
        </w:tabs>
        <w:spacing w:before="60"/>
        <w:ind w:right="285"/>
        <w:rPr>
          <w:rFonts w:ascii="Arial" w:hAnsi="Arial"/>
          <w:sz w:val="40"/>
          <w:szCs w:val="40"/>
          <w:lang w:val="sr-Cyrl-RS"/>
        </w:rPr>
      </w:pPr>
    </w:p>
    <w:p w14:paraId="200BF704"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06102A40" w14:textId="571CB15F" w:rsidR="00A7523D" w:rsidRDefault="00A7523D" w:rsidP="00A7523D">
      <w:pPr>
        <w:tabs>
          <w:tab w:val="left" w:pos="720"/>
        </w:tabs>
        <w:spacing w:before="60"/>
        <w:ind w:right="285"/>
        <w:jc w:val="center"/>
        <w:rPr>
          <w:rFonts w:ascii="Arial" w:hAnsi="Arial"/>
          <w:sz w:val="40"/>
          <w:szCs w:val="40"/>
          <w:lang w:val="sr-Cyrl-RS"/>
        </w:rPr>
      </w:pPr>
    </w:p>
    <w:p w14:paraId="35318BE7" w14:textId="77777777" w:rsidR="00A7523D" w:rsidRPr="004D2601" w:rsidRDefault="00A7523D" w:rsidP="00777697">
      <w:pPr>
        <w:tabs>
          <w:tab w:val="left" w:pos="720"/>
        </w:tabs>
        <w:spacing w:before="60"/>
        <w:ind w:right="285"/>
        <w:rPr>
          <w:rFonts w:ascii="Arial" w:hAnsi="Arial"/>
          <w:sz w:val="40"/>
          <w:szCs w:val="40"/>
          <w:lang w:val="sr-Cyrl-RS"/>
        </w:rPr>
      </w:pPr>
    </w:p>
    <w:p w14:paraId="21587CAA" w14:textId="77777777" w:rsidR="0024144D" w:rsidRDefault="0024144D" w:rsidP="00666A19">
      <w:pPr>
        <w:ind w:right="285"/>
        <w:jc w:val="center"/>
        <w:rPr>
          <w:rFonts w:ascii="Arial" w:hAnsi="Arial"/>
          <w:sz w:val="32"/>
          <w:szCs w:val="40"/>
          <w:lang w:val="sr-Cyrl-RS"/>
        </w:rPr>
      </w:pPr>
    </w:p>
    <w:p w14:paraId="3EE77F38" w14:textId="0B47BD3B" w:rsidR="00077B23" w:rsidRPr="008D5F4A" w:rsidRDefault="00E2733D" w:rsidP="0024144D">
      <w:pPr>
        <w:ind w:right="285"/>
        <w:jc w:val="center"/>
        <w:rPr>
          <w:rFonts w:ascii="Arial" w:hAnsi="Arial"/>
          <w:sz w:val="36"/>
          <w:szCs w:val="40"/>
          <w:lang w:val="sr-Cyrl-RS"/>
        </w:rPr>
      </w:pPr>
      <w:r w:rsidRPr="008D5F4A">
        <w:rPr>
          <w:rFonts w:ascii="Arial" w:hAnsi="Arial"/>
          <w:sz w:val="36"/>
          <w:szCs w:val="40"/>
          <w:lang w:val="sr-Cyrl-RS"/>
        </w:rPr>
        <w:t>Нови</w:t>
      </w:r>
      <w:r w:rsidR="00BF2D07" w:rsidRPr="008D5F4A">
        <w:rPr>
          <w:rFonts w:ascii="Arial" w:hAnsi="Arial"/>
          <w:sz w:val="36"/>
          <w:szCs w:val="40"/>
          <w:lang w:val="sr-Cyrl-RS"/>
        </w:rPr>
        <w:t xml:space="preserve"> </w:t>
      </w:r>
      <w:r w:rsidRPr="008D5F4A">
        <w:rPr>
          <w:rFonts w:ascii="Arial" w:hAnsi="Arial"/>
          <w:sz w:val="36"/>
          <w:szCs w:val="40"/>
          <w:lang w:val="sr-Cyrl-RS"/>
        </w:rPr>
        <w:t>Сад</w:t>
      </w:r>
      <w:r w:rsidR="00BF2D07" w:rsidRPr="008D5F4A">
        <w:rPr>
          <w:rFonts w:ascii="Arial" w:hAnsi="Arial"/>
          <w:sz w:val="36"/>
          <w:szCs w:val="40"/>
          <w:lang w:val="sr-Cyrl-RS"/>
        </w:rPr>
        <w:t xml:space="preserve">, </w:t>
      </w:r>
      <w:r w:rsidR="00A81F27">
        <w:rPr>
          <w:rFonts w:ascii="Arial" w:hAnsi="Arial"/>
          <w:sz w:val="36"/>
          <w:szCs w:val="40"/>
          <w:lang w:val="sr-Cyrl-RS"/>
        </w:rPr>
        <w:t>2024</w:t>
      </w:r>
      <w:r w:rsidR="00573F8E" w:rsidRPr="008D5F4A">
        <w:rPr>
          <w:rFonts w:ascii="Arial" w:hAnsi="Arial"/>
          <w:sz w:val="36"/>
          <w:szCs w:val="40"/>
          <w:lang w:val="sr-Cyrl-RS"/>
        </w:rPr>
        <w:t>.</w:t>
      </w:r>
    </w:p>
    <w:p w14:paraId="1577CB1E" w14:textId="33E05C64" w:rsidR="008A69A5" w:rsidRDefault="008A69A5" w:rsidP="00666A19">
      <w:pPr>
        <w:ind w:right="285"/>
        <w:jc w:val="center"/>
        <w:rPr>
          <w:rFonts w:ascii="Arial" w:hAnsi="Arial"/>
          <w:sz w:val="32"/>
          <w:szCs w:val="40"/>
          <w:lang w:val="sr-Cyrl-RS"/>
        </w:rPr>
      </w:pPr>
    </w:p>
    <w:p w14:paraId="2A624680" w14:textId="3A48AB27" w:rsidR="00666A19" w:rsidRDefault="00B10F0F" w:rsidP="00B10F0F">
      <w:pPr>
        <w:rPr>
          <w:rFonts w:ascii="Arial" w:hAnsi="Arial"/>
          <w:sz w:val="32"/>
          <w:szCs w:val="40"/>
          <w:lang w:val="sr-Cyrl-RS"/>
        </w:rPr>
        <w:sectPr w:rsidR="00666A19" w:rsidSect="00F97AE6">
          <w:headerReference w:type="first" r:id="rId11"/>
          <w:type w:val="continuous"/>
          <w:pgSz w:w="11906" w:h="16838" w:code="9"/>
          <w:pgMar w:top="1440" w:right="1296" w:bottom="1440" w:left="1440" w:header="1022" w:footer="1022" w:gutter="288"/>
          <w:cols w:space="720"/>
          <w:docGrid w:linePitch="360"/>
        </w:sectPr>
      </w:pPr>
      <w:r>
        <w:rPr>
          <w:rFonts w:ascii="Arial" w:hAnsi="Arial"/>
          <w:sz w:val="32"/>
          <w:szCs w:val="40"/>
          <w:lang w:val="sr-Cyrl-RS"/>
        </w:rPr>
        <w:br w:type="page"/>
      </w:r>
    </w:p>
    <w:tbl>
      <w:tblPr>
        <w:tblW w:w="9856" w:type="dxa"/>
        <w:tblInd w:w="-413" w:type="dxa"/>
        <w:tblBorders>
          <w:top w:val="dashSmallGap" w:sz="4" w:space="0" w:color="auto"/>
          <w:bottom w:val="dashSmallGap" w:sz="4" w:space="0" w:color="auto"/>
          <w:insideV w:val="dashSmallGap" w:sz="4" w:space="0" w:color="auto"/>
        </w:tblBorders>
        <w:tblLayout w:type="fixed"/>
        <w:tblLook w:val="0000" w:firstRow="0" w:lastRow="0" w:firstColumn="0" w:lastColumn="0" w:noHBand="0" w:noVBand="0"/>
      </w:tblPr>
      <w:tblGrid>
        <w:gridCol w:w="2111"/>
        <w:gridCol w:w="1408"/>
        <w:gridCol w:w="4224"/>
        <w:gridCol w:w="2113"/>
      </w:tblGrid>
      <w:tr w:rsidR="00BF4305" w:rsidRPr="00EB0828" w14:paraId="3CE19A4B" w14:textId="77777777" w:rsidTr="00E51423">
        <w:trPr>
          <w:cantSplit/>
          <w:trHeight w:hRule="exact" w:val="351"/>
        </w:trPr>
        <w:tc>
          <w:tcPr>
            <w:tcW w:w="3519" w:type="dxa"/>
            <w:gridSpan w:val="2"/>
            <w:tcBorders>
              <w:top w:val="single" w:sz="12" w:space="0" w:color="auto"/>
              <w:bottom w:val="dashSmallGap" w:sz="4" w:space="0" w:color="auto"/>
            </w:tcBorders>
          </w:tcPr>
          <w:p w14:paraId="30040E4F" w14:textId="77777777" w:rsidR="00BF4305" w:rsidRPr="00EB0828" w:rsidRDefault="00BF4305" w:rsidP="00853B55">
            <w:pPr>
              <w:spacing w:before="60" w:after="60"/>
              <w:rPr>
                <w:rFonts w:ascii="Arial" w:hAnsi="Arial"/>
                <w:sz w:val="18"/>
              </w:rPr>
            </w:pPr>
            <w:r w:rsidRPr="00EB0828">
              <w:rPr>
                <w:rFonts w:ascii="Arial" w:hAnsi="Arial"/>
                <w:sz w:val="18"/>
              </w:rPr>
              <w:lastRenderedPageBreak/>
              <w:t xml:space="preserve">Редни број, </w:t>
            </w:r>
            <w:r w:rsidRPr="00EB0828">
              <w:rPr>
                <w:rFonts w:ascii="Arial" w:hAnsi="Arial"/>
                <w:b/>
                <w:sz w:val="18"/>
              </w:rPr>
              <w:t>РБР</w:t>
            </w:r>
            <w:r w:rsidRPr="00EB0828">
              <w:rPr>
                <w:rFonts w:ascii="Arial" w:hAnsi="Arial"/>
                <w:sz w:val="18"/>
              </w:rPr>
              <w:t>:</w:t>
            </w:r>
          </w:p>
        </w:tc>
        <w:tc>
          <w:tcPr>
            <w:tcW w:w="6337" w:type="dxa"/>
            <w:gridSpan w:val="2"/>
            <w:tcBorders>
              <w:top w:val="single" w:sz="12" w:space="0" w:color="auto"/>
              <w:bottom w:val="dashSmallGap" w:sz="4" w:space="0" w:color="auto"/>
            </w:tcBorders>
          </w:tcPr>
          <w:p w14:paraId="26A5ACC4" w14:textId="77777777" w:rsidR="00BF4305" w:rsidRPr="00EB0828" w:rsidRDefault="00BF4305" w:rsidP="00853B55">
            <w:pPr>
              <w:spacing w:before="60" w:after="60"/>
              <w:rPr>
                <w:rFonts w:ascii="Arial" w:hAnsi="Arial"/>
                <w:sz w:val="18"/>
              </w:rPr>
            </w:pPr>
          </w:p>
        </w:tc>
      </w:tr>
      <w:tr w:rsidR="00BF4305" w:rsidRPr="00EB0828" w14:paraId="7EAB846D" w14:textId="77777777" w:rsidTr="00E51423">
        <w:trPr>
          <w:cantSplit/>
          <w:trHeight w:hRule="exact" w:val="351"/>
        </w:trPr>
        <w:tc>
          <w:tcPr>
            <w:tcW w:w="3519" w:type="dxa"/>
            <w:gridSpan w:val="2"/>
            <w:tcBorders>
              <w:top w:val="dashSmallGap" w:sz="4" w:space="0" w:color="auto"/>
              <w:bottom w:val="dashSmallGap" w:sz="4" w:space="0" w:color="auto"/>
            </w:tcBorders>
          </w:tcPr>
          <w:p w14:paraId="35E906D7" w14:textId="77777777" w:rsidR="00BF4305" w:rsidRPr="00EB0828" w:rsidRDefault="00BF4305" w:rsidP="00853B55">
            <w:pPr>
              <w:spacing w:before="60" w:after="60"/>
              <w:rPr>
                <w:rFonts w:ascii="Arial" w:hAnsi="Arial"/>
                <w:sz w:val="18"/>
              </w:rPr>
            </w:pPr>
            <w:r w:rsidRPr="00EB0828">
              <w:rPr>
                <w:rFonts w:ascii="Arial" w:hAnsi="Arial"/>
                <w:sz w:val="18"/>
              </w:rPr>
              <w:t xml:space="preserve">Идентификациони број, </w:t>
            </w:r>
            <w:r w:rsidRPr="00EB0828">
              <w:rPr>
                <w:rFonts w:ascii="Arial" w:hAnsi="Arial"/>
                <w:b/>
                <w:sz w:val="18"/>
              </w:rPr>
              <w:t>ИБР</w:t>
            </w:r>
            <w:r w:rsidRPr="00EB0828">
              <w:rPr>
                <w:rFonts w:ascii="Arial" w:hAnsi="Arial"/>
                <w:sz w:val="18"/>
              </w:rPr>
              <w:t>:</w:t>
            </w:r>
          </w:p>
        </w:tc>
        <w:tc>
          <w:tcPr>
            <w:tcW w:w="6337" w:type="dxa"/>
            <w:gridSpan w:val="2"/>
            <w:tcBorders>
              <w:top w:val="dashSmallGap" w:sz="4" w:space="0" w:color="auto"/>
              <w:bottom w:val="dashSmallGap" w:sz="4" w:space="0" w:color="auto"/>
            </w:tcBorders>
          </w:tcPr>
          <w:p w14:paraId="47B8268B" w14:textId="77777777" w:rsidR="00BF4305" w:rsidRPr="00EB0828" w:rsidRDefault="00BF4305" w:rsidP="00853B55">
            <w:pPr>
              <w:spacing w:before="60" w:after="60"/>
              <w:rPr>
                <w:rFonts w:ascii="Arial" w:hAnsi="Arial"/>
                <w:sz w:val="18"/>
              </w:rPr>
            </w:pPr>
          </w:p>
        </w:tc>
      </w:tr>
      <w:tr w:rsidR="00BF4305" w:rsidRPr="00EB0828" w14:paraId="2FC36EEC" w14:textId="77777777" w:rsidTr="00E51423">
        <w:trPr>
          <w:cantSplit/>
          <w:trHeight w:hRule="exact" w:val="351"/>
        </w:trPr>
        <w:tc>
          <w:tcPr>
            <w:tcW w:w="3519" w:type="dxa"/>
            <w:gridSpan w:val="2"/>
            <w:tcBorders>
              <w:top w:val="dashSmallGap" w:sz="4" w:space="0" w:color="auto"/>
              <w:bottom w:val="dashSmallGap" w:sz="4" w:space="0" w:color="auto"/>
            </w:tcBorders>
          </w:tcPr>
          <w:p w14:paraId="150432F3" w14:textId="77777777" w:rsidR="00BF4305" w:rsidRPr="00EB0828" w:rsidRDefault="00BF4305" w:rsidP="00853B55">
            <w:pPr>
              <w:spacing w:before="60" w:after="60"/>
              <w:rPr>
                <w:rFonts w:ascii="Arial" w:hAnsi="Arial"/>
                <w:sz w:val="18"/>
              </w:rPr>
            </w:pPr>
            <w:r w:rsidRPr="00EB0828">
              <w:rPr>
                <w:rFonts w:ascii="Arial" w:hAnsi="Arial"/>
                <w:sz w:val="18"/>
              </w:rPr>
              <w:t xml:space="preserve">Тип документације, </w:t>
            </w:r>
            <w:r w:rsidRPr="00EB0828">
              <w:rPr>
                <w:rFonts w:ascii="Arial" w:hAnsi="Arial"/>
                <w:b/>
                <w:sz w:val="18"/>
              </w:rPr>
              <w:t>ТД</w:t>
            </w:r>
            <w:r w:rsidRPr="00EB0828">
              <w:rPr>
                <w:rFonts w:ascii="Arial" w:hAnsi="Arial"/>
                <w:sz w:val="18"/>
              </w:rPr>
              <w:t>:</w:t>
            </w:r>
          </w:p>
        </w:tc>
        <w:tc>
          <w:tcPr>
            <w:tcW w:w="6337" w:type="dxa"/>
            <w:gridSpan w:val="2"/>
            <w:tcBorders>
              <w:top w:val="dashSmallGap" w:sz="4" w:space="0" w:color="auto"/>
              <w:bottom w:val="dashSmallGap" w:sz="4" w:space="0" w:color="auto"/>
            </w:tcBorders>
          </w:tcPr>
          <w:p w14:paraId="5D2356BD" w14:textId="19BB25C0" w:rsidR="00BF4305" w:rsidRPr="00EB0828" w:rsidRDefault="00874C8A" w:rsidP="00853B55">
            <w:pPr>
              <w:spacing w:before="60" w:after="60"/>
              <w:rPr>
                <w:rFonts w:ascii="Arial" w:hAnsi="Arial"/>
                <w:sz w:val="18"/>
              </w:rPr>
            </w:pPr>
            <w:r>
              <w:rPr>
                <w:rFonts w:ascii="Arial" w:hAnsi="Arial" w:cs="Arial"/>
                <w:sz w:val="18"/>
                <w:szCs w:val="18"/>
                <w:lang w:val="sr-Cyrl-CS"/>
              </w:rPr>
              <w:t>Монографска документација</w:t>
            </w:r>
          </w:p>
        </w:tc>
      </w:tr>
      <w:tr w:rsidR="00BF4305" w:rsidRPr="00EB0828" w14:paraId="7A48CC0F" w14:textId="77777777" w:rsidTr="00E51423">
        <w:trPr>
          <w:cantSplit/>
          <w:trHeight w:hRule="exact" w:val="351"/>
        </w:trPr>
        <w:tc>
          <w:tcPr>
            <w:tcW w:w="3519" w:type="dxa"/>
            <w:gridSpan w:val="2"/>
            <w:tcBorders>
              <w:top w:val="dashSmallGap" w:sz="4" w:space="0" w:color="auto"/>
              <w:bottom w:val="dashSmallGap" w:sz="4" w:space="0" w:color="auto"/>
            </w:tcBorders>
          </w:tcPr>
          <w:p w14:paraId="77831A8A" w14:textId="77777777" w:rsidR="00BF4305" w:rsidRPr="00EB0828" w:rsidRDefault="00BF4305" w:rsidP="00853B55">
            <w:pPr>
              <w:spacing w:before="60" w:after="60"/>
              <w:rPr>
                <w:rFonts w:ascii="Arial" w:hAnsi="Arial"/>
                <w:sz w:val="18"/>
              </w:rPr>
            </w:pPr>
            <w:r w:rsidRPr="00EB0828">
              <w:rPr>
                <w:rFonts w:ascii="Arial" w:hAnsi="Arial"/>
                <w:sz w:val="18"/>
              </w:rPr>
              <w:t xml:space="preserve">Тип записа, </w:t>
            </w:r>
            <w:r w:rsidRPr="00EB0828">
              <w:rPr>
                <w:rFonts w:ascii="Arial" w:hAnsi="Arial"/>
                <w:b/>
                <w:sz w:val="18"/>
              </w:rPr>
              <w:t>ТЗ</w:t>
            </w:r>
            <w:r w:rsidRPr="00EB0828">
              <w:rPr>
                <w:rFonts w:ascii="Arial" w:hAnsi="Arial"/>
                <w:sz w:val="18"/>
              </w:rPr>
              <w:t>:</w:t>
            </w:r>
          </w:p>
        </w:tc>
        <w:tc>
          <w:tcPr>
            <w:tcW w:w="6337" w:type="dxa"/>
            <w:gridSpan w:val="2"/>
            <w:tcBorders>
              <w:top w:val="dashSmallGap" w:sz="4" w:space="0" w:color="auto"/>
              <w:bottom w:val="dashSmallGap" w:sz="4" w:space="0" w:color="auto"/>
            </w:tcBorders>
          </w:tcPr>
          <w:p w14:paraId="7B9E12EB" w14:textId="2D5D0D42" w:rsidR="00BF4305" w:rsidRPr="00EB0828" w:rsidRDefault="00432AC9" w:rsidP="00853B55">
            <w:pPr>
              <w:spacing w:before="60" w:after="60"/>
              <w:rPr>
                <w:rFonts w:ascii="Arial" w:hAnsi="Arial"/>
                <w:sz w:val="18"/>
              </w:rPr>
            </w:pPr>
            <w:r>
              <w:rPr>
                <w:rFonts w:ascii="Arial" w:hAnsi="Arial" w:cs="Arial"/>
                <w:sz w:val="18"/>
                <w:szCs w:val="18"/>
                <w:lang w:val="sr-Cyrl-CS"/>
              </w:rPr>
              <w:t>Текстуални штампани материјал</w:t>
            </w:r>
          </w:p>
        </w:tc>
      </w:tr>
      <w:tr w:rsidR="00BF4305" w:rsidRPr="00EB0828" w14:paraId="3D02019F" w14:textId="77777777" w:rsidTr="00E51423">
        <w:trPr>
          <w:cantSplit/>
          <w:trHeight w:hRule="exact" w:val="351"/>
        </w:trPr>
        <w:tc>
          <w:tcPr>
            <w:tcW w:w="3519" w:type="dxa"/>
            <w:gridSpan w:val="2"/>
            <w:tcBorders>
              <w:top w:val="dashSmallGap" w:sz="4" w:space="0" w:color="auto"/>
              <w:bottom w:val="dashSmallGap" w:sz="4" w:space="0" w:color="auto"/>
            </w:tcBorders>
          </w:tcPr>
          <w:p w14:paraId="55C9640B" w14:textId="77777777" w:rsidR="00BF4305" w:rsidRPr="00EB0828" w:rsidRDefault="00BF4305" w:rsidP="00853B55">
            <w:pPr>
              <w:spacing w:before="60" w:after="60"/>
              <w:rPr>
                <w:rFonts w:ascii="Arial" w:hAnsi="Arial"/>
                <w:sz w:val="18"/>
              </w:rPr>
            </w:pPr>
            <w:r w:rsidRPr="00EB0828">
              <w:rPr>
                <w:rFonts w:ascii="Arial" w:hAnsi="Arial"/>
                <w:sz w:val="18"/>
              </w:rPr>
              <w:t xml:space="preserve">Врста рада, </w:t>
            </w:r>
            <w:r w:rsidRPr="00EB0828">
              <w:rPr>
                <w:rFonts w:ascii="Arial" w:hAnsi="Arial"/>
                <w:b/>
                <w:sz w:val="18"/>
              </w:rPr>
              <w:t>ВР</w:t>
            </w:r>
            <w:r w:rsidRPr="00EB0828">
              <w:rPr>
                <w:rFonts w:ascii="Arial" w:hAnsi="Arial"/>
                <w:sz w:val="18"/>
              </w:rPr>
              <w:t>:</w:t>
            </w:r>
          </w:p>
        </w:tc>
        <w:tc>
          <w:tcPr>
            <w:tcW w:w="6337" w:type="dxa"/>
            <w:gridSpan w:val="2"/>
            <w:tcBorders>
              <w:top w:val="dashSmallGap" w:sz="4" w:space="0" w:color="auto"/>
              <w:bottom w:val="dashSmallGap" w:sz="4" w:space="0" w:color="auto"/>
            </w:tcBorders>
          </w:tcPr>
          <w:p w14:paraId="2A0FD8EF" w14:textId="067E8175" w:rsidR="00BF4305" w:rsidRPr="00EB0828" w:rsidRDefault="00742EF2" w:rsidP="00853B55">
            <w:pPr>
              <w:spacing w:before="60" w:after="60"/>
              <w:rPr>
                <w:rFonts w:ascii="Arial" w:hAnsi="Arial"/>
                <w:sz w:val="18"/>
              </w:rPr>
            </w:pPr>
            <w:r>
              <w:rPr>
                <w:rFonts w:ascii="Arial" w:hAnsi="Arial" w:cs="Arial"/>
                <w:sz w:val="18"/>
                <w:szCs w:val="18"/>
                <w:lang w:val="sr-Cyrl-RS"/>
              </w:rPr>
              <w:t>Дипломски</w:t>
            </w:r>
            <w:r>
              <w:rPr>
                <w:rFonts w:ascii="Arial" w:hAnsi="Arial" w:cs="Arial"/>
                <w:sz w:val="18"/>
                <w:szCs w:val="18"/>
                <w:lang w:val="sr-Cyrl-CS"/>
              </w:rPr>
              <w:t xml:space="preserve"> (</w:t>
            </w:r>
            <w:r>
              <w:rPr>
                <w:rFonts w:ascii="Arial" w:hAnsi="Arial" w:cs="Arial"/>
                <w:sz w:val="18"/>
                <w:szCs w:val="18"/>
                <w:lang w:val="sr-Latn-CS"/>
              </w:rPr>
              <w:t>Bachelor</w:t>
            </w:r>
            <w:r>
              <w:rPr>
                <w:rFonts w:ascii="Arial" w:hAnsi="Arial" w:cs="Arial"/>
                <w:sz w:val="18"/>
                <w:szCs w:val="18"/>
                <w:lang w:val="sr-Cyrl-CS"/>
              </w:rPr>
              <w:t>) рад</w:t>
            </w:r>
          </w:p>
        </w:tc>
      </w:tr>
      <w:tr w:rsidR="0015616B" w:rsidRPr="00EB0828" w14:paraId="0DF48F81" w14:textId="77777777" w:rsidTr="00E51423">
        <w:trPr>
          <w:cantSplit/>
          <w:trHeight w:hRule="exact" w:val="351"/>
        </w:trPr>
        <w:tc>
          <w:tcPr>
            <w:tcW w:w="3519" w:type="dxa"/>
            <w:gridSpan w:val="2"/>
            <w:tcBorders>
              <w:top w:val="dashSmallGap" w:sz="4" w:space="0" w:color="auto"/>
              <w:bottom w:val="dashSmallGap" w:sz="4" w:space="0" w:color="auto"/>
            </w:tcBorders>
          </w:tcPr>
          <w:p w14:paraId="1104FE77" w14:textId="77777777" w:rsidR="0015616B" w:rsidRPr="00EB0828" w:rsidRDefault="0015616B" w:rsidP="0015616B">
            <w:pPr>
              <w:spacing w:before="60" w:after="60"/>
              <w:rPr>
                <w:rFonts w:ascii="Arial" w:hAnsi="Arial"/>
                <w:sz w:val="18"/>
              </w:rPr>
            </w:pPr>
            <w:r w:rsidRPr="00EB0828">
              <w:rPr>
                <w:rFonts w:ascii="Arial" w:hAnsi="Arial"/>
                <w:sz w:val="18"/>
              </w:rPr>
              <w:t xml:space="preserve">Аутор, </w:t>
            </w:r>
            <w:r w:rsidRPr="00EB0828">
              <w:rPr>
                <w:rFonts w:ascii="Arial" w:hAnsi="Arial"/>
                <w:b/>
                <w:sz w:val="18"/>
              </w:rPr>
              <w:t>АУ</w:t>
            </w:r>
            <w:r w:rsidRPr="00EB0828">
              <w:rPr>
                <w:rFonts w:ascii="Arial" w:hAnsi="Arial"/>
                <w:sz w:val="18"/>
              </w:rPr>
              <w:t>:</w:t>
            </w:r>
          </w:p>
        </w:tc>
        <w:tc>
          <w:tcPr>
            <w:tcW w:w="6337" w:type="dxa"/>
            <w:gridSpan w:val="2"/>
            <w:tcBorders>
              <w:top w:val="dashSmallGap" w:sz="4" w:space="0" w:color="auto"/>
              <w:bottom w:val="dashSmallGap" w:sz="4" w:space="0" w:color="auto"/>
            </w:tcBorders>
            <w:vAlign w:val="center"/>
          </w:tcPr>
          <w:p w14:paraId="07A2DC92" w14:textId="24E46535" w:rsidR="0015616B" w:rsidRPr="00EB0828" w:rsidRDefault="0015616B" w:rsidP="0015616B">
            <w:pPr>
              <w:spacing w:before="60" w:after="60"/>
              <w:rPr>
                <w:rFonts w:ascii="Arial" w:hAnsi="Arial"/>
                <w:sz w:val="18"/>
              </w:rPr>
            </w:pPr>
            <w:r>
              <w:rPr>
                <w:rFonts w:ascii="Arial" w:hAnsi="Arial" w:cs="Arial"/>
                <w:sz w:val="18"/>
                <w:szCs w:val="18"/>
                <w:lang w:val="sr-Cyrl-RS"/>
              </w:rPr>
              <w:t>Вукашин Докмановић</w:t>
            </w:r>
          </w:p>
        </w:tc>
      </w:tr>
      <w:tr w:rsidR="0015616B" w:rsidRPr="00EB0828" w14:paraId="50C586CE" w14:textId="77777777" w:rsidTr="00E51423">
        <w:trPr>
          <w:cantSplit/>
          <w:trHeight w:hRule="exact" w:val="351"/>
        </w:trPr>
        <w:tc>
          <w:tcPr>
            <w:tcW w:w="3519" w:type="dxa"/>
            <w:gridSpan w:val="2"/>
            <w:tcBorders>
              <w:top w:val="dashSmallGap" w:sz="4" w:space="0" w:color="auto"/>
              <w:bottom w:val="dashSmallGap" w:sz="4" w:space="0" w:color="auto"/>
            </w:tcBorders>
          </w:tcPr>
          <w:p w14:paraId="7A31FFC2" w14:textId="77777777" w:rsidR="0015616B" w:rsidRPr="00EB0828" w:rsidRDefault="0015616B" w:rsidP="0015616B">
            <w:pPr>
              <w:spacing w:before="60" w:after="60"/>
              <w:rPr>
                <w:rFonts w:ascii="Arial" w:hAnsi="Arial"/>
                <w:sz w:val="18"/>
              </w:rPr>
            </w:pPr>
            <w:r w:rsidRPr="00EB0828">
              <w:rPr>
                <w:rFonts w:ascii="Arial" w:hAnsi="Arial"/>
                <w:sz w:val="18"/>
              </w:rPr>
              <w:t xml:space="preserve">Ментор, </w:t>
            </w:r>
            <w:r w:rsidRPr="00EB0828">
              <w:rPr>
                <w:rFonts w:ascii="Arial" w:hAnsi="Arial"/>
                <w:b/>
                <w:sz w:val="18"/>
              </w:rPr>
              <w:t>МН</w:t>
            </w:r>
            <w:r w:rsidRPr="00EB0828">
              <w:rPr>
                <w:rFonts w:ascii="Arial" w:hAnsi="Arial"/>
                <w:sz w:val="18"/>
              </w:rPr>
              <w:t>:</w:t>
            </w:r>
          </w:p>
        </w:tc>
        <w:tc>
          <w:tcPr>
            <w:tcW w:w="6337" w:type="dxa"/>
            <w:gridSpan w:val="2"/>
            <w:tcBorders>
              <w:top w:val="dashSmallGap" w:sz="4" w:space="0" w:color="auto"/>
              <w:bottom w:val="dashSmallGap" w:sz="4" w:space="0" w:color="auto"/>
            </w:tcBorders>
            <w:vAlign w:val="center"/>
          </w:tcPr>
          <w:p w14:paraId="6B2DA2A5" w14:textId="690B59B3" w:rsidR="0015616B" w:rsidRPr="00EB0828" w:rsidRDefault="0015616B" w:rsidP="0015616B">
            <w:pPr>
              <w:spacing w:before="60" w:after="60"/>
              <w:rPr>
                <w:rFonts w:ascii="Arial" w:hAnsi="Arial"/>
                <w:sz w:val="18"/>
              </w:rPr>
            </w:pPr>
            <w:r>
              <w:rPr>
                <w:rFonts w:ascii="Arial" w:hAnsi="Arial" w:cs="Arial"/>
                <w:sz w:val="18"/>
                <w:szCs w:val="18"/>
                <w:lang w:val="sr-Cyrl-RS"/>
              </w:rPr>
              <w:t>др Милан Челиковић, доцент</w:t>
            </w:r>
          </w:p>
        </w:tc>
      </w:tr>
      <w:tr w:rsidR="00037334" w:rsidRPr="00EB0828" w14:paraId="3F7BAE1F" w14:textId="77777777" w:rsidTr="00E51423">
        <w:trPr>
          <w:cantSplit/>
          <w:trHeight w:hRule="exact" w:val="804"/>
        </w:trPr>
        <w:tc>
          <w:tcPr>
            <w:tcW w:w="3519" w:type="dxa"/>
            <w:gridSpan w:val="2"/>
            <w:tcBorders>
              <w:top w:val="dashSmallGap" w:sz="4" w:space="0" w:color="auto"/>
              <w:bottom w:val="dashSmallGap" w:sz="4" w:space="0" w:color="auto"/>
            </w:tcBorders>
          </w:tcPr>
          <w:p w14:paraId="44D17835" w14:textId="77777777" w:rsidR="00037334" w:rsidRPr="00EB0828" w:rsidRDefault="00037334" w:rsidP="00037334">
            <w:pPr>
              <w:spacing w:before="60" w:after="60"/>
              <w:rPr>
                <w:rFonts w:ascii="Arial" w:hAnsi="Arial"/>
                <w:sz w:val="18"/>
              </w:rPr>
            </w:pPr>
            <w:r w:rsidRPr="00EB0828">
              <w:rPr>
                <w:rFonts w:ascii="Arial" w:hAnsi="Arial"/>
                <w:sz w:val="18"/>
              </w:rPr>
              <w:t xml:space="preserve">Наслов рада, </w:t>
            </w:r>
            <w:r w:rsidRPr="00EB0828">
              <w:rPr>
                <w:rFonts w:ascii="Arial" w:hAnsi="Arial"/>
                <w:b/>
                <w:sz w:val="18"/>
              </w:rPr>
              <w:t>НР</w:t>
            </w:r>
            <w:r w:rsidRPr="00EB0828">
              <w:rPr>
                <w:rFonts w:ascii="Arial" w:hAnsi="Arial"/>
                <w:sz w:val="18"/>
              </w:rPr>
              <w:t>:</w:t>
            </w:r>
          </w:p>
        </w:tc>
        <w:tc>
          <w:tcPr>
            <w:tcW w:w="6337" w:type="dxa"/>
            <w:gridSpan w:val="2"/>
            <w:tcBorders>
              <w:top w:val="dashSmallGap" w:sz="4" w:space="0" w:color="auto"/>
              <w:bottom w:val="dashSmallGap" w:sz="4" w:space="0" w:color="auto"/>
            </w:tcBorders>
            <w:vAlign w:val="center"/>
          </w:tcPr>
          <w:p w14:paraId="32FD6E42" w14:textId="6E3382A6" w:rsidR="00037334" w:rsidRPr="00EB0828" w:rsidRDefault="00037334" w:rsidP="00037334">
            <w:pPr>
              <w:spacing w:before="60" w:after="60"/>
              <w:rPr>
                <w:rFonts w:ascii="Arial" w:hAnsi="Arial"/>
                <w:sz w:val="18"/>
              </w:rPr>
            </w:pPr>
            <w:r>
              <w:rPr>
                <w:rFonts w:ascii="Arial" w:hAnsi="Arial" w:cs="Arial"/>
                <w:sz w:val="18"/>
                <w:szCs w:val="18"/>
                <w:lang w:val="sr-Cyrl-RS"/>
              </w:rPr>
              <w:t>Развој и имплементација информационог система за руковођење члановима кошаркашке лиге – подсистем за руковођење трговином имовине тимова</w:t>
            </w:r>
          </w:p>
        </w:tc>
      </w:tr>
      <w:tr w:rsidR="00037334" w:rsidRPr="00EB0828" w14:paraId="3EAE3746" w14:textId="77777777" w:rsidTr="00E51423">
        <w:trPr>
          <w:cantSplit/>
          <w:trHeight w:hRule="exact" w:val="351"/>
        </w:trPr>
        <w:tc>
          <w:tcPr>
            <w:tcW w:w="3519" w:type="dxa"/>
            <w:gridSpan w:val="2"/>
            <w:tcBorders>
              <w:top w:val="dashSmallGap" w:sz="4" w:space="0" w:color="auto"/>
              <w:bottom w:val="dashSmallGap" w:sz="4" w:space="0" w:color="auto"/>
            </w:tcBorders>
          </w:tcPr>
          <w:p w14:paraId="06D3B46E" w14:textId="77777777" w:rsidR="00037334" w:rsidRPr="00EB0828" w:rsidRDefault="00037334" w:rsidP="00037334">
            <w:pPr>
              <w:spacing w:before="60" w:after="60"/>
              <w:rPr>
                <w:rFonts w:ascii="Arial" w:hAnsi="Arial"/>
                <w:sz w:val="18"/>
              </w:rPr>
            </w:pPr>
            <w:r w:rsidRPr="00EB0828">
              <w:rPr>
                <w:rFonts w:ascii="Arial" w:hAnsi="Arial"/>
                <w:sz w:val="18"/>
              </w:rPr>
              <w:t xml:space="preserve">Језик публикације, </w:t>
            </w:r>
            <w:r w:rsidRPr="00EB0828">
              <w:rPr>
                <w:rFonts w:ascii="Arial" w:hAnsi="Arial"/>
                <w:b/>
                <w:sz w:val="18"/>
              </w:rPr>
              <w:t>ЈП</w:t>
            </w:r>
            <w:r w:rsidRPr="00EB0828">
              <w:rPr>
                <w:rFonts w:ascii="Arial" w:hAnsi="Arial"/>
                <w:sz w:val="18"/>
              </w:rPr>
              <w:t>:</w:t>
            </w:r>
          </w:p>
        </w:tc>
        <w:tc>
          <w:tcPr>
            <w:tcW w:w="6337" w:type="dxa"/>
            <w:gridSpan w:val="2"/>
            <w:tcBorders>
              <w:top w:val="dashSmallGap" w:sz="4" w:space="0" w:color="auto"/>
              <w:bottom w:val="dashSmallGap" w:sz="4" w:space="0" w:color="auto"/>
            </w:tcBorders>
            <w:vAlign w:val="center"/>
          </w:tcPr>
          <w:p w14:paraId="02BD9949" w14:textId="49281E8E" w:rsidR="00037334" w:rsidRPr="00EB0828" w:rsidRDefault="00037334" w:rsidP="00037334">
            <w:pPr>
              <w:spacing w:before="60" w:after="60"/>
              <w:rPr>
                <w:rFonts w:ascii="Arial" w:hAnsi="Arial"/>
                <w:sz w:val="18"/>
              </w:rPr>
            </w:pPr>
            <w:r>
              <w:rPr>
                <w:rFonts w:ascii="Arial" w:hAnsi="Arial" w:cs="Arial"/>
                <w:sz w:val="18"/>
                <w:szCs w:val="18"/>
                <w:lang w:val="sr-Cyrl-CS"/>
              </w:rPr>
              <w:t>Српски / ћирилица</w:t>
            </w:r>
          </w:p>
        </w:tc>
      </w:tr>
      <w:tr w:rsidR="00037334" w:rsidRPr="00EB0828" w14:paraId="51DFD437" w14:textId="77777777" w:rsidTr="00E51423">
        <w:trPr>
          <w:cantSplit/>
          <w:trHeight w:hRule="exact" w:val="351"/>
        </w:trPr>
        <w:tc>
          <w:tcPr>
            <w:tcW w:w="3519" w:type="dxa"/>
            <w:gridSpan w:val="2"/>
            <w:tcBorders>
              <w:top w:val="dashSmallGap" w:sz="4" w:space="0" w:color="auto"/>
              <w:bottom w:val="dashSmallGap" w:sz="4" w:space="0" w:color="auto"/>
            </w:tcBorders>
          </w:tcPr>
          <w:p w14:paraId="3C8B4349" w14:textId="77777777" w:rsidR="00037334" w:rsidRPr="00EB0828" w:rsidRDefault="00037334" w:rsidP="00037334">
            <w:pPr>
              <w:spacing w:before="60" w:after="60"/>
              <w:rPr>
                <w:rFonts w:ascii="Arial" w:hAnsi="Arial"/>
                <w:sz w:val="18"/>
              </w:rPr>
            </w:pPr>
            <w:r w:rsidRPr="00EB0828">
              <w:rPr>
                <w:rFonts w:ascii="Arial" w:hAnsi="Arial"/>
                <w:sz w:val="18"/>
              </w:rPr>
              <w:t xml:space="preserve">Језик извода, </w:t>
            </w:r>
            <w:r w:rsidRPr="00EB0828">
              <w:rPr>
                <w:rFonts w:ascii="Arial" w:hAnsi="Arial"/>
                <w:b/>
                <w:sz w:val="18"/>
              </w:rPr>
              <w:t>ЈИ</w:t>
            </w:r>
            <w:r w:rsidRPr="00EB0828">
              <w:rPr>
                <w:rFonts w:ascii="Arial" w:hAnsi="Arial"/>
                <w:sz w:val="18"/>
              </w:rPr>
              <w:t>:</w:t>
            </w:r>
          </w:p>
        </w:tc>
        <w:tc>
          <w:tcPr>
            <w:tcW w:w="6337" w:type="dxa"/>
            <w:gridSpan w:val="2"/>
            <w:tcBorders>
              <w:top w:val="dashSmallGap" w:sz="4" w:space="0" w:color="auto"/>
              <w:bottom w:val="dashSmallGap" w:sz="4" w:space="0" w:color="auto"/>
            </w:tcBorders>
            <w:vAlign w:val="center"/>
          </w:tcPr>
          <w:p w14:paraId="45A1239B" w14:textId="2328F7FE" w:rsidR="00037334" w:rsidRPr="00EB0828" w:rsidRDefault="00037334" w:rsidP="00037334">
            <w:pPr>
              <w:spacing w:before="60" w:after="60"/>
              <w:rPr>
                <w:rFonts w:ascii="Arial" w:hAnsi="Arial"/>
                <w:sz w:val="18"/>
              </w:rPr>
            </w:pPr>
            <w:r>
              <w:rPr>
                <w:rFonts w:ascii="Arial" w:hAnsi="Arial" w:cs="Arial"/>
                <w:sz w:val="18"/>
                <w:szCs w:val="18"/>
                <w:lang w:val="sr-Cyrl-CS"/>
              </w:rPr>
              <w:t>Српски</w:t>
            </w:r>
          </w:p>
        </w:tc>
      </w:tr>
      <w:tr w:rsidR="00037334" w:rsidRPr="00EB0828" w14:paraId="0DA5CBE1" w14:textId="77777777" w:rsidTr="00E51423">
        <w:trPr>
          <w:cantSplit/>
          <w:trHeight w:hRule="exact" w:val="351"/>
        </w:trPr>
        <w:tc>
          <w:tcPr>
            <w:tcW w:w="3519" w:type="dxa"/>
            <w:gridSpan w:val="2"/>
            <w:tcBorders>
              <w:top w:val="dashSmallGap" w:sz="4" w:space="0" w:color="auto"/>
              <w:bottom w:val="dashSmallGap" w:sz="4" w:space="0" w:color="auto"/>
            </w:tcBorders>
          </w:tcPr>
          <w:p w14:paraId="12DD12D5" w14:textId="77777777" w:rsidR="00037334" w:rsidRPr="00EB0828" w:rsidRDefault="00037334" w:rsidP="00037334">
            <w:pPr>
              <w:spacing w:before="60" w:after="60"/>
              <w:rPr>
                <w:rFonts w:ascii="Arial" w:hAnsi="Arial"/>
                <w:sz w:val="18"/>
              </w:rPr>
            </w:pPr>
            <w:r w:rsidRPr="00EB0828">
              <w:rPr>
                <w:rFonts w:ascii="Arial" w:hAnsi="Arial"/>
                <w:sz w:val="18"/>
              </w:rPr>
              <w:t>Зем</w:t>
            </w:r>
            <w:r w:rsidRPr="00EB0828">
              <w:rPr>
                <w:rFonts w:ascii="Arial" w:hAnsi="Arial"/>
                <w:sz w:val="18"/>
                <w:lang w:val="sr-Cyrl-CS"/>
              </w:rPr>
              <w:t>љ</w:t>
            </w:r>
            <w:r w:rsidRPr="00EB0828">
              <w:rPr>
                <w:rFonts w:ascii="Arial" w:hAnsi="Arial"/>
                <w:sz w:val="18"/>
              </w:rPr>
              <w:t>а публикова</w:t>
            </w:r>
            <w:r w:rsidRPr="00EB0828">
              <w:rPr>
                <w:rFonts w:ascii="Arial" w:hAnsi="Arial"/>
                <w:sz w:val="18"/>
                <w:lang w:val="sr-Cyrl-CS"/>
              </w:rPr>
              <w:t>њ</w:t>
            </w:r>
            <w:r w:rsidRPr="00EB0828">
              <w:rPr>
                <w:rFonts w:ascii="Arial" w:hAnsi="Arial"/>
                <w:sz w:val="18"/>
              </w:rPr>
              <w:t xml:space="preserve">а, </w:t>
            </w:r>
            <w:r w:rsidRPr="00EB0828">
              <w:rPr>
                <w:rFonts w:ascii="Arial" w:hAnsi="Arial"/>
                <w:b/>
                <w:sz w:val="18"/>
              </w:rPr>
              <w:t>ЗП</w:t>
            </w:r>
            <w:r w:rsidRPr="00EB0828">
              <w:rPr>
                <w:rFonts w:ascii="Arial" w:hAnsi="Arial"/>
                <w:sz w:val="18"/>
              </w:rPr>
              <w:t>:</w:t>
            </w:r>
          </w:p>
        </w:tc>
        <w:tc>
          <w:tcPr>
            <w:tcW w:w="6337" w:type="dxa"/>
            <w:gridSpan w:val="2"/>
            <w:tcBorders>
              <w:top w:val="dashSmallGap" w:sz="4" w:space="0" w:color="auto"/>
              <w:bottom w:val="dashSmallGap" w:sz="4" w:space="0" w:color="auto"/>
            </w:tcBorders>
            <w:vAlign w:val="center"/>
          </w:tcPr>
          <w:p w14:paraId="4628287B" w14:textId="75BE8CE8" w:rsidR="00037334" w:rsidRPr="00EB0828" w:rsidRDefault="00037334" w:rsidP="00037334">
            <w:pPr>
              <w:spacing w:before="60" w:after="60"/>
              <w:rPr>
                <w:rFonts w:ascii="Arial" w:hAnsi="Arial"/>
                <w:sz w:val="18"/>
              </w:rPr>
            </w:pPr>
            <w:r>
              <w:rPr>
                <w:rFonts w:ascii="Arial" w:hAnsi="Arial" w:cs="Arial"/>
                <w:sz w:val="18"/>
                <w:szCs w:val="18"/>
                <w:lang w:val="sr-Cyrl-CS"/>
              </w:rPr>
              <w:t>Република Србија</w:t>
            </w:r>
          </w:p>
        </w:tc>
      </w:tr>
      <w:tr w:rsidR="00037334" w:rsidRPr="00EB0828" w14:paraId="7F4991A4" w14:textId="77777777" w:rsidTr="00E51423">
        <w:trPr>
          <w:cantSplit/>
          <w:trHeight w:hRule="exact" w:val="351"/>
        </w:trPr>
        <w:tc>
          <w:tcPr>
            <w:tcW w:w="3519" w:type="dxa"/>
            <w:gridSpan w:val="2"/>
            <w:tcBorders>
              <w:top w:val="dashSmallGap" w:sz="4" w:space="0" w:color="auto"/>
              <w:bottom w:val="dashSmallGap" w:sz="4" w:space="0" w:color="auto"/>
            </w:tcBorders>
          </w:tcPr>
          <w:p w14:paraId="2C8B3E5F" w14:textId="77777777" w:rsidR="00037334" w:rsidRPr="00EB0828" w:rsidRDefault="00037334" w:rsidP="00037334">
            <w:pPr>
              <w:spacing w:before="60" w:after="60"/>
              <w:rPr>
                <w:rFonts w:ascii="Arial" w:hAnsi="Arial"/>
                <w:sz w:val="18"/>
              </w:rPr>
            </w:pPr>
            <w:r w:rsidRPr="00EB0828">
              <w:rPr>
                <w:rFonts w:ascii="Arial" w:hAnsi="Arial"/>
                <w:sz w:val="18"/>
              </w:rPr>
              <w:t>У</w:t>
            </w:r>
            <w:r w:rsidRPr="00EB0828">
              <w:rPr>
                <w:rFonts w:ascii="Arial" w:hAnsi="Arial"/>
                <w:sz w:val="18"/>
                <w:lang w:val="sr-Cyrl-CS"/>
              </w:rPr>
              <w:t>ж</w:t>
            </w:r>
            <w:r w:rsidRPr="00EB0828">
              <w:rPr>
                <w:rFonts w:ascii="Arial" w:hAnsi="Arial"/>
                <w:sz w:val="18"/>
              </w:rPr>
              <w:t>е географско подру</w:t>
            </w:r>
            <w:r w:rsidRPr="00EB0828">
              <w:rPr>
                <w:rFonts w:ascii="Arial" w:hAnsi="Arial"/>
                <w:sz w:val="18"/>
                <w:lang w:val="sr-Cyrl-CS"/>
              </w:rPr>
              <w:t>ч</w:t>
            </w:r>
            <w:r w:rsidRPr="00EB0828">
              <w:rPr>
                <w:rFonts w:ascii="Arial" w:hAnsi="Arial"/>
                <w:sz w:val="18"/>
              </w:rPr>
              <w:t xml:space="preserve">је, </w:t>
            </w:r>
            <w:r w:rsidRPr="00EB0828">
              <w:rPr>
                <w:rFonts w:ascii="Arial" w:hAnsi="Arial"/>
                <w:b/>
                <w:sz w:val="18"/>
              </w:rPr>
              <w:t>УГП</w:t>
            </w:r>
            <w:r w:rsidRPr="00EB0828">
              <w:rPr>
                <w:rFonts w:ascii="Arial" w:hAnsi="Arial"/>
                <w:sz w:val="18"/>
              </w:rPr>
              <w:t>:</w:t>
            </w:r>
          </w:p>
        </w:tc>
        <w:tc>
          <w:tcPr>
            <w:tcW w:w="6337" w:type="dxa"/>
            <w:gridSpan w:val="2"/>
            <w:tcBorders>
              <w:top w:val="dashSmallGap" w:sz="4" w:space="0" w:color="auto"/>
              <w:bottom w:val="dashSmallGap" w:sz="4" w:space="0" w:color="auto"/>
            </w:tcBorders>
            <w:vAlign w:val="center"/>
          </w:tcPr>
          <w:p w14:paraId="74E48EDC" w14:textId="2A30A4FB" w:rsidR="00037334" w:rsidRPr="00EB0828" w:rsidRDefault="00037334" w:rsidP="00037334">
            <w:pPr>
              <w:spacing w:before="60" w:after="60"/>
              <w:rPr>
                <w:rFonts w:ascii="Arial" w:hAnsi="Arial"/>
                <w:sz w:val="18"/>
              </w:rPr>
            </w:pPr>
            <w:r>
              <w:rPr>
                <w:rFonts w:ascii="Arial" w:hAnsi="Arial" w:cs="Arial"/>
                <w:sz w:val="18"/>
                <w:szCs w:val="18"/>
                <w:lang w:val="sr-Cyrl-CS"/>
              </w:rPr>
              <w:t>Војводина</w:t>
            </w:r>
          </w:p>
        </w:tc>
      </w:tr>
      <w:tr w:rsidR="00037334" w:rsidRPr="00EB0828" w14:paraId="65986F68" w14:textId="77777777" w:rsidTr="00E51423">
        <w:trPr>
          <w:cantSplit/>
          <w:trHeight w:hRule="exact" w:val="351"/>
        </w:trPr>
        <w:tc>
          <w:tcPr>
            <w:tcW w:w="3519" w:type="dxa"/>
            <w:gridSpan w:val="2"/>
            <w:tcBorders>
              <w:top w:val="dashSmallGap" w:sz="4" w:space="0" w:color="auto"/>
              <w:bottom w:val="dashSmallGap" w:sz="4" w:space="0" w:color="auto"/>
            </w:tcBorders>
          </w:tcPr>
          <w:p w14:paraId="44654D5E" w14:textId="77777777" w:rsidR="00037334" w:rsidRPr="00EB0828" w:rsidRDefault="00037334" w:rsidP="00037334">
            <w:pPr>
              <w:spacing w:before="60" w:after="60"/>
              <w:rPr>
                <w:rFonts w:ascii="Arial" w:hAnsi="Arial"/>
                <w:sz w:val="18"/>
              </w:rPr>
            </w:pPr>
            <w:r w:rsidRPr="00EB0828">
              <w:rPr>
                <w:rFonts w:ascii="Arial" w:hAnsi="Arial"/>
                <w:sz w:val="18"/>
              </w:rPr>
              <w:t xml:space="preserve">Година, </w:t>
            </w:r>
            <w:r w:rsidRPr="00EB0828">
              <w:rPr>
                <w:rFonts w:ascii="Arial" w:hAnsi="Arial"/>
                <w:b/>
                <w:sz w:val="18"/>
              </w:rPr>
              <w:t>ГО</w:t>
            </w:r>
            <w:r w:rsidRPr="00EB0828">
              <w:rPr>
                <w:rFonts w:ascii="Arial" w:hAnsi="Arial"/>
                <w:sz w:val="18"/>
              </w:rPr>
              <w:t>:</w:t>
            </w:r>
          </w:p>
        </w:tc>
        <w:tc>
          <w:tcPr>
            <w:tcW w:w="6337" w:type="dxa"/>
            <w:gridSpan w:val="2"/>
            <w:tcBorders>
              <w:top w:val="dashSmallGap" w:sz="4" w:space="0" w:color="auto"/>
              <w:bottom w:val="dashSmallGap" w:sz="4" w:space="0" w:color="auto"/>
            </w:tcBorders>
            <w:vAlign w:val="center"/>
          </w:tcPr>
          <w:p w14:paraId="7D55F4AC" w14:textId="2735FF09" w:rsidR="00037334" w:rsidRPr="00EB0828" w:rsidRDefault="00037334" w:rsidP="00037334">
            <w:pPr>
              <w:spacing w:before="60" w:after="60"/>
              <w:rPr>
                <w:rFonts w:ascii="Arial" w:hAnsi="Arial"/>
                <w:sz w:val="18"/>
              </w:rPr>
            </w:pPr>
            <w:r>
              <w:rPr>
                <w:rFonts w:ascii="Arial" w:hAnsi="Arial" w:cs="Arial"/>
                <w:sz w:val="18"/>
                <w:szCs w:val="18"/>
                <w:lang w:val="sr-Cyrl-RS"/>
              </w:rPr>
              <w:t>2024</w:t>
            </w:r>
          </w:p>
        </w:tc>
      </w:tr>
      <w:tr w:rsidR="00037334" w:rsidRPr="00EB0828" w14:paraId="40E56198" w14:textId="77777777" w:rsidTr="00E51423">
        <w:trPr>
          <w:cantSplit/>
          <w:trHeight w:hRule="exact" w:val="351"/>
        </w:trPr>
        <w:tc>
          <w:tcPr>
            <w:tcW w:w="3519" w:type="dxa"/>
            <w:gridSpan w:val="2"/>
            <w:tcBorders>
              <w:top w:val="dashSmallGap" w:sz="4" w:space="0" w:color="auto"/>
              <w:bottom w:val="dashSmallGap" w:sz="4" w:space="0" w:color="auto"/>
            </w:tcBorders>
          </w:tcPr>
          <w:p w14:paraId="23F6CB9D" w14:textId="77777777" w:rsidR="00037334" w:rsidRPr="00EB0828" w:rsidRDefault="00037334" w:rsidP="00037334">
            <w:pPr>
              <w:spacing w:before="60" w:after="60"/>
              <w:rPr>
                <w:rFonts w:ascii="Arial" w:hAnsi="Arial"/>
                <w:sz w:val="18"/>
              </w:rPr>
            </w:pPr>
            <w:r w:rsidRPr="00EB0828">
              <w:rPr>
                <w:rFonts w:ascii="Arial" w:hAnsi="Arial"/>
                <w:sz w:val="18"/>
              </w:rPr>
              <w:t>Издава</w:t>
            </w:r>
            <w:r w:rsidRPr="00EB0828">
              <w:rPr>
                <w:rFonts w:ascii="Arial" w:hAnsi="Arial"/>
                <w:sz w:val="18"/>
                <w:lang w:val="sr-Cyrl-CS"/>
              </w:rPr>
              <w:t>ч</w:t>
            </w:r>
            <w:r w:rsidRPr="00EB0828">
              <w:rPr>
                <w:rFonts w:ascii="Arial" w:hAnsi="Arial"/>
                <w:sz w:val="18"/>
              </w:rPr>
              <w:t xml:space="preserve">, </w:t>
            </w:r>
            <w:r w:rsidRPr="00EB0828">
              <w:rPr>
                <w:rFonts w:ascii="Arial" w:hAnsi="Arial"/>
                <w:b/>
                <w:sz w:val="18"/>
              </w:rPr>
              <w:t>ИЗ</w:t>
            </w:r>
            <w:r w:rsidRPr="00EB0828">
              <w:rPr>
                <w:rFonts w:ascii="Arial" w:hAnsi="Arial"/>
                <w:sz w:val="18"/>
              </w:rPr>
              <w:t>:</w:t>
            </w:r>
          </w:p>
        </w:tc>
        <w:tc>
          <w:tcPr>
            <w:tcW w:w="6337" w:type="dxa"/>
            <w:gridSpan w:val="2"/>
            <w:tcBorders>
              <w:top w:val="dashSmallGap" w:sz="4" w:space="0" w:color="auto"/>
              <w:bottom w:val="dashSmallGap" w:sz="4" w:space="0" w:color="auto"/>
            </w:tcBorders>
            <w:vAlign w:val="center"/>
          </w:tcPr>
          <w:p w14:paraId="4DEE0FEA" w14:textId="5D85CB8B" w:rsidR="00037334" w:rsidRPr="00EB0828" w:rsidRDefault="00037334" w:rsidP="00037334">
            <w:pPr>
              <w:spacing w:before="60" w:after="60"/>
              <w:rPr>
                <w:rFonts w:ascii="Arial" w:hAnsi="Arial"/>
                <w:sz w:val="18"/>
              </w:rPr>
            </w:pPr>
            <w:r>
              <w:rPr>
                <w:rFonts w:ascii="Arial" w:hAnsi="Arial" w:cs="Arial"/>
                <w:sz w:val="18"/>
                <w:szCs w:val="18"/>
                <w:lang w:val="sr-Cyrl-CS"/>
              </w:rPr>
              <w:t>Ауторски репринт</w:t>
            </w:r>
          </w:p>
        </w:tc>
      </w:tr>
      <w:tr w:rsidR="00037334" w:rsidRPr="00EB0828" w14:paraId="76BC42F9" w14:textId="77777777" w:rsidTr="00E51423">
        <w:trPr>
          <w:cantSplit/>
          <w:trHeight w:hRule="exact" w:val="351"/>
        </w:trPr>
        <w:tc>
          <w:tcPr>
            <w:tcW w:w="3519" w:type="dxa"/>
            <w:gridSpan w:val="2"/>
            <w:tcBorders>
              <w:top w:val="dashSmallGap" w:sz="4" w:space="0" w:color="auto"/>
              <w:bottom w:val="dashSmallGap" w:sz="4" w:space="0" w:color="auto"/>
            </w:tcBorders>
          </w:tcPr>
          <w:p w14:paraId="3ADDD90A" w14:textId="77777777" w:rsidR="00037334" w:rsidRPr="00EB0828" w:rsidRDefault="00037334" w:rsidP="00037334">
            <w:pPr>
              <w:spacing w:before="60" w:after="60"/>
              <w:rPr>
                <w:rFonts w:ascii="Arial" w:hAnsi="Arial"/>
                <w:sz w:val="18"/>
              </w:rPr>
            </w:pPr>
            <w:r w:rsidRPr="00EB0828">
              <w:rPr>
                <w:rFonts w:ascii="Arial" w:hAnsi="Arial"/>
                <w:sz w:val="18"/>
              </w:rPr>
              <w:t xml:space="preserve">Место и адреса, </w:t>
            </w:r>
            <w:r w:rsidRPr="00EB0828">
              <w:rPr>
                <w:rFonts w:ascii="Arial" w:hAnsi="Arial"/>
                <w:b/>
                <w:sz w:val="18"/>
              </w:rPr>
              <w:t>МА</w:t>
            </w:r>
            <w:r w:rsidRPr="00EB0828">
              <w:rPr>
                <w:rFonts w:ascii="Arial" w:hAnsi="Arial"/>
                <w:sz w:val="18"/>
              </w:rPr>
              <w:t>:</w:t>
            </w:r>
          </w:p>
        </w:tc>
        <w:tc>
          <w:tcPr>
            <w:tcW w:w="6337" w:type="dxa"/>
            <w:gridSpan w:val="2"/>
            <w:tcBorders>
              <w:top w:val="dashSmallGap" w:sz="4" w:space="0" w:color="auto"/>
              <w:bottom w:val="dashSmallGap" w:sz="4" w:space="0" w:color="auto"/>
            </w:tcBorders>
            <w:vAlign w:val="center"/>
          </w:tcPr>
          <w:p w14:paraId="6BDC1FC9" w14:textId="70DE7413" w:rsidR="00037334" w:rsidRPr="00EB0828" w:rsidRDefault="00037334" w:rsidP="00037334">
            <w:pPr>
              <w:spacing w:before="60" w:after="60"/>
              <w:rPr>
                <w:rFonts w:ascii="Arial" w:hAnsi="Arial"/>
                <w:sz w:val="18"/>
              </w:rPr>
            </w:pPr>
            <w:r>
              <w:rPr>
                <w:rFonts w:ascii="Arial" w:hAnsi="Arial" w:cs="Arial"/>
                <w:sz w:val="18"/>
                <w:szCs w:val="18"/>
                <w:lang w:val="sr-Cyrl-CS"/>
              </w:rPr>
              <w:t>Нови Сад, Трг Доситеја Обрадовића 6</w:t>
            </w:r>
          </w:p>
        </w:tc>
      </w:tr>
      <w:tr w:rsidR="00037334" w:rsidRPr="00EB0828" w14:paraId="72D3BDCF" w14:textId="77777777" w:rsidTr="00E51423">
        <w:trPr>
          <w:cantSplit/>
          <w:trHeight w:hRule="exact" w:val="452"/>
        </w:trPr>
        <w:tc>
          <w:tcPr>
            <w:tcW w:w="3519" w:type="dxa"/>
            <w:gridSpan w:val="2"/>
            <w:tcBorders>
              <w:top w:val="dashSmallGap" w:sz="4" w:space="0" w:color="auto"/>
              <w:bottom w:val="dashSmallGap" w:sz="4" w:space="0" w:color="auto"/>
            </w:tcBorders>
          </w:tcPr>
          <w:p w14:paraId="2F624C75" w14:textId="77777777" w:rsidR="00037334" w:rsidRPr="00EB0828" w:rsidRDefault="00037334" w:rsidP="00037334">
            <w:pPr>
              <w:spacing w:before="60" w:after="60"/>
              <w:rPr>
                <w:rFonts w:ascii="Arial" w:hAnsi="Arial"/>
                <w:sz w:val="20"/>
              </w:rPr>
            </w:pPr>
            <w:r w:rsidRPr="00EB0828">
              <w:rPr>
                <w:rFonts w:ascii="Arial" w:hAnsi="Arial"/>
                <w:sz w:val="18"/>
              </w:rPr>
              <w:t>Физи</w:t>
            </w:r>
            <w:r w:rsidRPr="00EB0828">
              <w:rPr>
                <w:rFonts w:ascii="Arial" w:hAnsi="Arial"/>
                <w:sz w:val="18"/>
                <w:lang w:val="sr-Cyrl-CS"/>
              </w:rPr>
              <w:t>ч</w:t>
            </w:r>
            <w:r w:rsidRPr="00EB0828">
              <w:rPr>
                <w:rFonts w:ascii="Arial" w:hAnsi="Arial"/>
                <w:sz w:val="18"/>
              </w:rPr>
              <w:t xml:space="preserve">ки опис рада, </w:t>
            </w:r>
            <w:r w:rsidRPr="00EB0828">
              <w:rPr>
                <w:rFonts w:ascii="Arial" w:hAnsi="Arial"/>
                <w:b/>
                <w:sz w:val="18"/>
              </w:rPr>
              <w:t>ФО</w:t>
            </w:r>
            <w:r w:rsidRPr="00EB0828">
              <w:rPr>
                <w:rFonts w:ascii="Arial" w:hAnsi="Arial"/>
                <w:sz w:val="18"/>
              </w:rPr>
              <w:t>:</w:t>
            </w:r>
            <w:r w:rsidRPr="00EB0828">
              <w:rPr>
                <w:rFonts w:ascii="Arial" w:hAnsi="Arial"/>
                <w:sz w:val="18"/>
              </w:rPr>
              <w:br/>
            </w:r>
            <w:r w:rsidRPr="00EB0828">
              <w:rPr>
                <w:rFonts w:ascii="Arial" w:hAnsi="Arial"/>
                <w:spacing w:val="-4"/>
                <w:sz w:val="13"/>
              </w:rPr>
              <w:t>(поглав</w:t>
            </w:r>
            <w:r w:rsidRPr="00EB0828">
              <w:rPr>
                <w:rFonts w:ascii="Arial" w:hAnsi="Arial"/>
                <w:spacing w:val="-4"/>
                <w:sz w:val="13"/>
                <w:lang w:val="sr-Cyrl-CS"/>
              </w:rPr>
              <w:t>љ</w:t>
            </w:r>
            <w:r w:rsidRPr="00EB0828">
              <w:rPr>
                <w:rFonts w:ascii="Arial" w:hAnsi="Arial"/>
                <w:spacing w:val="-4"/>
                <w:sz w:val="13"/>
              </w:rPr>
              <w:t>а/страна/ цитата/табела/слика/графика/прилога)</w:t>
            </w:r>
          </w:p>
        </w:tc>
        <w:tc>
          <w:tcPr>
            <w:tcW w:w="6337" w:type="dxa"/>
            <w:gridSpan w:val="2"/>
            <w:tcBorders>
              <w:top w:val="dashSmallGap" w:sz="4" w:space="0" w:color="auto"/>
              <w:bottom w:val="dashSmallGap" w:sz="4" w:space="0" w:color="auto"/>
            </w:tcBorders>
            <w:vAlign w:val="center"/>
          </w:tcPr>
          <w:p w14:paraId="691C0409" w14:textId="06E2E8DB" w:rsidR="00037334" w:rsidRPr="00EB0828" w:rsidRDefault="000E1087" w:rsidP="000A3123">
            <w:pPr>
              <w:spacing w:before="60" w:after="60"/>
              <w:rPr>
                <w:rFonts w:ascii="Arial" w:hAnsi="Arial"/>
                <w:sz w:val="18"/>
              </w:rPr>
            </w:pPr>
            <w:r>
              <w:rPr>
                <w:rFonts w:ascii="Arial" w:hAnsi="Arial" w:cs="Arial"/>
                <w:sz w:val="18"/>
                <w:szCs w:val="18"/>
                <w:lang w:val="sr-Latn-CS"/>
              </w:rPr>
              <w:t>8</w:t>
            </w:r>
            <w:r w:rsidR="00FB6550">
              <w:rPr>
                <w:rFonts w:ascii="Arial" w:hAnsi="Arial" w:cs="Arial"/>
                <w:sz w:val="18"/>
                <w:szCs w:val="18"/>
                <w:lang w:val="sr-Latn-CS"/>
              </w:rPr>
              <w:t>/</w:t>
            </w:r>
            <w:r w:rsidR="000654EB">
              <w:rPr>
                <w:rFonts w:ascii="Arial" w:hAnsi="Arial" w:cs="Arial"/>
                <w:sz w:val="18"/>
                <w:szCs w:val="18"/>
                <w:lang w:val="sr-Latn-CS"/>
              </w:rPr>
              <w:t>12</w:t>
            </w:r>
            <w:r w:rsidR="000654EB">
              <w:rPr>
                <w:rFonts w:ascii="Arial" w:hAnsi="Arial" w:cs="Arial"/>
                <w:sz w:val="18"/>
                <w:szCs w:val="18"/>
                <w:lang w:val="sr-Cyrl-RS"/>
              </w:rPr>
              <w:t>5</w:t>
            </w:r>
            <w:r w:rsidR="004A7BAA">
              <w:rPr>
                <w:rFonts w:ascii="Arial" w:hAnsi="Arial" w:cs="Arial"/>
                <w:sz w:val="18"/>
                <w:szCs w:val="18"/>
                <w:lang w:val="sr-Latn-CS"/>
              </w:rPr>
              <w:t>/0/105</w:t>
            </w:r>
            <w:r w:rsidR="00037334" w:rsidRPr="009B5204">
              <w:rPr>
                <w:rFonts w:ascii="Arial" w:hAnsi="Arial" w:cs="Arial"/>
                <w:sz w:val="18"/>
                <w:szCs w:val="18"/>
                <w:lang w:val="sr-Latn-CS"/>
              </w:rPr>
              <w:t>/</w:t>
            </w:r>
            <w:r w:rsidR="00812710">
              <w:rPr>
                <w:rFonts w:ascii="Arial" w:hAnsi="Arial" w:cs="Arial"/>
                <w:sz w:val="18"/>
                <w:szCs w:val="18"/>
                <w:lang w:val="sr-Cyrl-RS"/>
              </w:rPr>
              <w:t>104</w:t>
            </w:r>
            <w:r w:rsidR="00037334" w:rsidRPr="009B5204">
              <w:rPr>
                <w:rFonts w:ascii="Arial" w:hAnsi="Arial" w:cs="Arial"/>
                <w:sz w:val="18"/>
                <w:szCs w:val="18"/>
                <w:lang w:val="sr-Latn-CS"/>
              </w:rPr>
              <w:t>/0/0</w:t>
            </w:r>
          </w:p>
        </w:tc>
      </w:tr>
      <w:tr w:rsidR="00037334" w:rsidRPr="00EB0828" w14:paraId="62472C74" w14:textId="77777777" w:rsidTr="00E51423">
        <w:trPr>
          <w:cantSplit/>
          <w:trHeight w:hRule="exact" w:val="351"/>
        </w:trPr>
        <w:tc>
          <w:tcPr>
            <w:tcW w:w="3519" w:type="dxa"/>
            <w:gridSpan w:val="2"/>
            <w:tcBorders>
              <w:top w:val="dashSmallGap" w:sz="4" w:space="0" w:color="auto"/>
              <w:bottom w:val="dashSmallGap" w:sz="4" w:space="0" w:color="auto"/>
            </w:tcBorders>
          </w:tcPr>
          <w:p w14:paraId="4025A7A9" w14:textId="77777777" w:rsidR="00037334" w:rsidRPr="00EB0828" w:rsidRDefault="00037334" w:rsidP="00037334">
            <w:pPr>
              <w:spacing w:before="60" w:after="60"/>
              <w:rPr>
                <w:rFonts w:ascii="Arial" w:hAnsi="Arial"/>
                <w:sz w:val="18"/>
              </w:rPr>
            </w:pPr>
            <w:r w:rsidRPr="00EB0828">
              <w:rPr>
                <w:rFonts w:ascii="Arial" w:hAnsi="Arial"/>
                <w:sz w:val="18"/>
              </w:rPr>
              <w:t>Нау</w:t>
            </w:r>
            <w:r w:rsidRPr="00EB0828">
              <w:rPr>
                <w:rFonts w:ascii="Arial" w:hAnsi="Arial"/>
                <w:sz w:val="18"/>
                <w:lang w:val="sr-Cyrl-CS"/>
              </w:rPr>
              <w:t>ч</w:t>
            </w:r>
            <w:r w:rsidRPr="00EB0828">
              <w:rPr>
                <w:rFonts w:ascii="Arial" w:hAnsi="Arial"/>
                <w:sz w:val="18"/>
              </w:rPr>
              <w:t xml:space="preserve">на област, </w:t>
            </w:r>
            <w:r w:rsidRPr="00EB0828">
              <w:rPr>
                <w:rFonts w:ascii="Arial" w:hAnsi="Arial"/>
                <w:b/>
                <w:sz w:val="18"/>
              </w:rPr>
              <w:t>НО</w:t>
            </w:r>
            <w:r w:rsidRPr="00EB0828">
              <w:rPr>
                <w:rFonts w:ascii="Arial" w:hAnsi="Arial"/>
                <w:sz w:val="18"/>
              </w:rPr>
              <w:t>:</w:t>
            </w:r>
          </w:p>
        </w:tc>
        <w:tc>
          <w:tcPr>
            <w:tcW w:w="6337" w:type="dxa"/>
            <w:gridSpan w:val="2"/>
            <w:tcBorders>
              <w:top w:val="dashSmallGap" w:sz="4" w:space="0" w:color="auto"/>
              <w:bottom w:val="dashSmallGap" w:sz="4" w:space="0" w:color="auto"/>
            </w:tcBorders>
            <w:vAlign w:val="center"/>
          </w:tcPr>
          <w:p w14:paraId="7F9DC2CD" w14:textId="311C1D8F" w:rsidR="00037334" w:rsidRPr="00EB0828" w:rsidRDefault="00037334" w:rsidP="00037334">
            <w:pPr>
              <w:spacing w:before="60" w:after="60"/>
              <w:rPr>
                <w:rFonts w:ascii="Arial" w:hAnsi="Arial"/>
                <w:sz w:val="18"/>
              </w:rPr>
            </w:pPr>
            <w:r>
              <w:rPr>
                <w:rFonts w:ascii="Arial" w:hAnsi="Arial" w:cs="Arial"/>
                <w:sz w:val="18"/>
                <w:szCs w:val="18"/>
                <w:lang w:val="sr-Cyrl-CS"/>
              </w:rPr>
              <w:t>Електротехничко и рачунарско инжењерство</w:t>
            </w:r>
          </w:p>
        </w:tc>
      </w:tr>
      <w:tr w:rsidR="00037334" w:rsidRPr="00EB0828" w14:paraId="30016027" w14:textId="77777777" w:rsidTr="00E51423">
        <w:trPr>
          <w:cantSplit/>
          <w:trHeight w:hRule="exact" w:val="351"/>
        </w:trPr>
        <w:tc>
          <w:tcPr>
            <w:tcW w:w="3519" w:type="dxa"/>
            <w:gridSpan w:val="2"/>
            <w:tcBorders>
              <w:top w:val="dashSmallGap" w:sz="4" w:space="0" w:color="auto"/>
              <w:bottom w:val="dashSmallGap" w:sz="4" w:space="0" w:color="auto"/>
            </w:tcBorders>
          </w:tcPr>
          <w:p w14:paraId="5F815340" w14:textId="77777777" w:rsidR="00037334" w:rsidRPr="00EB0828" w:rsidRDefault="00037334" w:rsidP="00037334">
            <w:pPr>
              <w:spacing w:before="60" w:after="60"/>
              <w:rPr>
                <w:rFonts w:ascii="Arial" w:hAnsi="Arial"/>
                <w:sz w:val="18"/>
              </w:rPr>
            </w:pPr>
            <w:r w:rsidRPr="00EB0828">
              <w:rPr>
                <w:rFonts w:ascii="Arial" w:hAnsi="Arial"/>
                <w:sz w:val="18"/>
              </w:rPr>
              <w:t>Нау</w:t>
            </w:r>
            <w:r w:rsidRPr="00EB0828">
              <w:rPr>
                <w:rFonts w:ascii="Arial" w:hAnsi="Arial"/>
                <w:sz w:val="18"/>
                <w:lang w:val="sr-Cyrl-CS"/>
              </w:rPr>
              <w:t>ч</w:t>
            </w:r>
            <w:r w:rsidRPr="00EB0828">
              <w:rPr>
                <w:rFonts w:ascii="Arial" w:hAnsi="Arial"/>
                <w:sz w:val="18"/>
              </w:rPr>
              <w:t xml:space="preserve">на дисциплина, </w:t>
            </w:r>
            <w:r w:rsidRPr="00EB0828">
              <w:rPr>
                <w:rFonts w:ascii="Arial" w:hAnsi="Arial"/>
                <w:b/>
                <w:sz w:val="18"/>
              </w:rPr>
              <w:t>НД</w:t>
            </w:r>
            <w:r w:rsidRPr="00EB0828">
              <w:rPr>
                <w:rFonts w:ascii="Arial" w:hAnsi="Arial"/>
                <w:sz w:val="18"/>
              </w:rPr>
              <w:t>:</w:t>
            </w:r>
          </w:p>
        </w:tc>
        <w:tc>
          <w:tcPr>
            <w:tcW w:w="6337" w:type="dxa"/>
            <w:gridSpan w:val="2"/>
            <w:tcBorders>
              <w:top w:val="dashSmallGap" w:sz="4" w:space="0" w:color="auto"/>
              <w:bottom w:val="dashSmallGap" w:sz="4" w:space="0" w:color="auto"/>
            </w:tcBorders>
            <w:vAlign w:val="center"/>
          </w:tcPr>
          <w:p w14:paraId="7F63BAC7" w14:textId="1EA6C088" w:rsidR="00037334" w:rsidRPr="00EB0828" w:rsidRDefault="00037334" w:rsidP="00037334">
            <w:pPr>
              <w:spacing w:before="60" w:after="60"/>
              <w:rPr>
                <w:rFonts w:ascii="Arial" w:hAnsi="Arial"/>
                <w:sz w:val="18"/>
              </w:rPr>
            </w:pPr>
            <w:r>
              <w:rPr>
                <w:rFonts w:ascii="Arial" w:hAnsi="Arial" w:cs="Arial"/>
                <w:sz w:val="18"/>
                <w:szCs w:val="18"/>
                <w:lang w:val="sr-Cyrl-CS"/>
              </w:rPr>
              <w:t>Примењене рачунарске науке и информатика</w:t>
            </w:r>
          </w:p>
        </w:tc>
      </w:tr>
      <w:tr w:rsidR="00037334" w:rsidRPr="00EB0828" w14:paraId="5460A836" w14:textId="77777777" w:rsidTr="00E51423">
        <w:trPr>
          <w:cantSplit/>
          <w:trHeight w:hRule="exact" w:val="502"/>
        </w:trPr>
        <w:tc>
          <w:tcPr>
            <w:tcW w:w="3519" w:type="dxa"/>
            <w:gridSpan w:val="2"/>
            <w:tcBorders>
              <w:top w:val="dashSmallGap" w:sz="4" w:space="0" w:color="auto"/>
              <w:bottom w:val="dashSmallGap" w:sz="4" w:space="0" w:color="auto"/>
            </w:tcBorders>
          </w:tcPr>
          <w:p w14:paraId="3FD27562" w14:textId="77777777" w:rsidR="00037334" w:rsidRPr="00EB0828" w:rsidRDefault="00037334" w:rsidP="00037334">
            <w:pPr>
              <w:spacing w:before="60" w:after="60"/>
              <w:rPr>
                <w:rFonts w:ascii="Arial" w:hAnsi="Arial"/>
                <w:spacing w:val="-8"/>
                <w:sz w:val="18"/>
              </w:rPr>
            </w:pPr>
            <w:r w:rsidRPr="00EB0828">
              <w:rPr>
                <w:rFonts w:ascii="Arial" w:hAnsi="Arial"/>
                <w:spacing w:val="-8"/>
                <w:sz w:val="18"/>
              </w:rPr>
              <w:t>Предметна одредница/К</w:t>
            </w:r>
            <w:r>
              <w:rPr>
                <w:rFonts w:ascii="Arial" w:hAnsi="Arial"/>
                <w:spacing w:val="-8"/>
                <w:sz w:val="18"/>
                <w:lang w:val="sr-Cyrl-RS"/>
              </w:rPr>
              <w:t>љ</w:t>
            </w:r>
            <w:r w:rsidRPr="00EB0828">
              <w:rPr>
                <w:rFonts w:ascii="Arial" w:hAnsi="Arial"/>
                <w:spacing w:val="-8"/>
                <w:sz w:val="18"/>
              </w:rPr>
              <w:t>у</w:t>
            </w:r>
            <w:r w:rsidRPr="00EB0828">
              <w:rPr>
                <w:rFonts w:ascii="Arial" w:hAnsi="Arial"/>
                <w:spacing w:val="-8"/>
                <w:sz w:val="18"/>
                <w:lang w:val="sr-Cyrl-CS"/>
              </w:rPr>
              <w:t>ч</w:t>
            </w:r>
            <w:r w:rsidRPr="00EB0828">
              <w:rPr>
                <w:rFonts w:ascii="Arial" w:hAnsi="Arial"/>
                <w:spacing w:val="-8"/>
                <w:sz w:val="18"/>
              </w:rPr>
              <w:t>не ре</w:t>
            </w:r>
            <w:r w:rsidRPr="00EB0828">
              <w:rPr>
                <w:rFonts w:ascii="Arial" w:hAnsi="Arial"/>
                <w:spacing w:val="-8"/>
                <w:sz w:val="18"/>
                <w:lang w:val="sr-Cyrl-CS"/>
              </w:rPr>
              <w:t>ч</w:t>
            </w:r>
            <w:r w:rsidRPr="00EB0828">
              <w:rPr>
                <w:rFonts w:ascii="Arial" w:hAnsi="Arial"/>
                <w:spacing w:val="-8"/>
                <w:sz w:val="18"/>
              </w:rPr>
              <w:t xml:space="preserve">и, </w:t>
            </w:r>
            <w:r w:rsidRPr="00EB0828">
              <w:rPr>
                <w:rFonts w:ascii="Arial" w:hAnsi="Arial"/>
                <w:b/>
                <w:spacing w:val="-8"/>
                <w:sz w:val="18"/>
              </w:rPr>
              <w:t>ПО</w:t>
            </w:r>
            <w:r w:rsidRPr="00EB0828">
              <w:rPr>
                <w:rFonts w:ascii="Arial" w:hAnsi="Arial"/>
                <w:spacing w:val="-8"/>
                <w:sz w:val="18"/>
              </w:rPr>
              <w:t>:</w:t>
            </w:r>
          </w:p>
        </w:tc>
        <w:tc>
          <w:tcPr>
            <w:tcW w:w="6337" w:type="dxa"/>
            <w:gridSpan w:val="2"/>
            <w:tcBorders>
              <w:top w:val="dashSmallGap" w:sz="4" w:space="0" w:color="auto"/>
              <w:bottom w:val="dashSmallGap" w:sz="4" w:space="0" w:color="auto"/>
            </w:tcBorders>
            <w:vAlign w:val="center"/>
          </w:tcPr>
          <w:p w14:paraId="07EE19CE" w14:textId="7E34E31D" w:rsidR="00037334" w:rsidRPr="00EB0828" w:rsidRDefault="00037334" w:rsidP="00037334">
            <w:pPr>
              <w:spacing w:before="60" w:after="60"/>
              <w:rPr>
                <w:rFonts w:ascii="Arial" w:hAnsi="Arial"/>
                <w:sz w:val="18"/>
              </w:rPr>
            </w:pPr>
            <w:r>
              <w:rPr>
                <w:rFonts w:ascii="Arial" w:hAnsi="Arial" w:cs="Arial"/>
                <w:sz w:val="18"/>
                <w:szCs w:val="18"/>
                <w:lang w:val="sr-Cyrl-RS"/>
              </w:rPr>
              <w:t>Базе података и информациони системи</w:t>
            </w:r>
          </w:p>
        </w:tc>
      </w:tr>
      <w:tr w:rsidR="00037334" w:rsidRPr="00EB0828" w14:paraId="4D4AC298" w14:textId="77777777" w:rsidTr="00E51423">
        <w:trPr>
          <w:cantSplit/>
          <w:trHeight w:hRule="exact" w:val="351"/>
        </w:trPr>
        <w:tc>
          <w:tcPr>
            <w:tcW w:w="3519" w:type="dxa"/>
            <w:gridSpan w:val="2"/>
            <w:tcBorders>
              <w:top w:val="dashSmallGap" w:sz="4" w:space="0" w:color="auto"/>
              <w:bottom w:val="dashSmallGap" w:sz="4" w:space="0" w:color="auto"/>
            </w:tcBorders>
          </w:tcPr>
          <w:p w14:paraId="1B21F82F" w14:textId="77777777" w:rsidR="00037334" w:rsidRPr="00EB0828" w:rsidRDefault="00037334" w:rsidP="00037334">
            <w:pPr>
              <w:spacing w:before="60" w:after="60"/>
              <w:rPr>
                <w:rFonts w:ascii="Arial" w:hAnsi="Arial"/>
                <w:b/>
                <w:sz w:val="18"/>
              </w:rPr>
            </w:pPr>
            <w:r w:rsidRPr="00EB0828">
              <w:rPr>
                <w:rFonts w:ascii="Arial" w:hAnsi="Arial"/>
                <w:b/>
                <w:sz w:val="18"/>
              </w:rPr>
              <w:t>УДК</w:t>
            </w:r>
          </w:p>
        </w:tc>
        <w:tc>
          <w:tcPr>
            <w:tcW w:w="6337" w:type="dxa"/>
            <w:gridSpan w:val="2"/>
            <w:tcBorders>
              <w:top w:val="dashSmallGap" w:sz="4" w:space="0" w:color="auto"/>
              <w:bottom w:val="dashSmallGap" w:sz="4" w:space="0" w:color="auto"/>
            </w:tcBorders>
            <w:vAlign w:val="center"/>
          </w:tcPr>
          <w:p w14:paraId="013AF161" w14:textId="77777777" w:rsidR="00037334" w:rsidRPr="00EB0828" w:rsidRDefault="00037334" w:rsidP="00037334">
            <w:pPr>
              <w:spacing w:before="60" w:after="60"/>
              <w:rPr>
                <w:rFonts w:ascii="Arial" w:hAnsi="Arial"/>
                <w:sz w:val="18"/>
              </w:rPr>
            </w:pPr>
          </w:p>
        </w:tc>
      </w:tr>
      <w:tr w:rsidR="00037334" w:rsidRPr="00EB0828" w14:paraId="64752D1F" w14:textId="77777777" w:rsidTr="00E51423">
        <w:trPr>
          <w:cantSplit/>
          <w:trHeight w:hRule="exact" w:val="326"/>
        </w:trPr>
        <w:tc>
          <w:tcPr>
            <w:tcW w:w="3519" w:type="dxa"/>
            <w:gridSpan w:val="2"/>
            <w:tcBorders>
              <w:top w:val="dashSmallGap" w:sz="4" w:space="0" w:color="auto"/>
              <w:bottom w:val="dashSmallGap" w:sz="4" w:space="0" w:color="auto"/>
            </w:tcBorders>
          </w:tcPr>
          <w:p w14:paraId="48182F70" w14:textId="77777777" w:rsidR="00037334" w:rsidRPr="00EB0828" w:rsidRDefault="00037334" w:rsidP="00037334">
            <w:pPr>
              <w:spacing w:before="60" w:after="60"/>
              <w:rPr>
                <w:rFonts w:ascii="Arial" w:hAnsi="Arial"/>
                <w:sz w:val="18"/>
              </w:rPr>
            </w:pPr>
            <w:r w:rsidRPr="00EB0828">
              <w:rPr>
                <w:rFonts w:ascii="Arial" w:hAnsi="Arial"/>
                <w:sz w:val="18"/>
                <w:lang w:val="sr-Cyrl-CS"/>
              </w:rPr>
              <w:t>Ч</w:t>
            </w:r>
            <w:r w:rsidRPr="00EB0828">
              <w:rPr>
                <w:rFonts w:ascii="Arial" w:hAnsi="Arial"/>
                <w:sz w:val="18"/>
              </w:rPr>
              <w:t xml:space="preserve">ува се, </w:t>
            </w:r>
            <w:r w:rsidRPr="00EB0828">
              <w:rPr>
                <w:rFonts w:ascii="Arial" w:hAnsi="Arial"/>
                <w:b/>
                <w:sz w:val="18"/>
                <w:lang w:val="sr-Cyrl-CS"/>
              </w:rPr>
              <w:t>Ч</w:t>
            </w:r>
            <w:r w:rsidRPr="00EB0828">
              <w:rPr>
                <w:rFonts w:ascii="Arial" w:hAnsi="Arial"/>
                <w:b/>
                <w:sz w:val="18"/>
              </w:rPr>
              <w:t>У</w:t>
            </w:r>
            <w:r w:rsidRPr="00EB0828">
              <w:rPr>
                <w:rFonts w:ascii="Arial" w:hAnsi="Arial"/>
                <w:sz w:val="18"/>
              </w:rPr>
              <w:t>:</w:t>
            </w:r>
          </w:p>
        </w:tc>
        <w:tc>
          <w:tcPr>
            <w:tcW w:w="6337" w:type="dxa"/>
            <w:gridSpan w:val="2"/>
            <w:tcBorders>
              <w:top w:val="dashSmallGap" w:sz="4" w:space="0" w:color="auto"/>
              <w:bottom w:val="dashSmallGap" w:sz="4" w:space="0" w:color="auto"/>
            </w:tcBorders>
            <w:vAlign w:val="center"/>
          </w:tcPr>
          <w:p w14:paraId="62E0C868" w14:textId="4DF9DB33" w:rsidR="00037334" w:rsidRPr="00EB0828" w:rsidRDefault="00037334" w:rsidP="00037334">
            <w:pPr>
              <w:spacing w:before="60" w:after="60"/>
              <w:rPr>
                <w:rFonts w:ascii="Arial" w:hAnsi="Arial"/>
                <w:sz w:val="18"/>
              </w:rPr>
            </w:pPr>
            <w:r>
              <w:rPr>
                <w:rFonts w:ascii="Arial" w:hAnsi="Arial" w:cs="Arial"/>
                <w:sz w:val="18"/>
                <w:szCs w:val="18"/>
                <w:lang w:val="sr-Cyrl-CS"/>
              </w:rPr>
              <w:t>Библиотека Факултета техничких наука, Нови Сад</w:t>
            </w:r>
          </w:p>
        </w:tc>
      </w:tr>
      <w:tr w:rsidR="00037334" w:rsidRPr="00EB0828" w14:paraId="6585D3E6" w14:textId="77777777" w:rsidTr="00E51423">
        <w:trPr>
          <w:cantSplit/>
          <w:trHeight w:hRule="exact" w:val="362"/>
        </w:trPr>
        <w:tc>
          <w:tcPr>
            <w:tcW w:w="3519" w:type="dxa"/>
            <w:gridSpan w:val="2"/>
            <w:tcBorders>
              <w:top w:val="dashSmallGap" w:sz="4" w:space="0" w:color="auto"/>
              <w:bottom w:val="dashSmallGap" w:sz="4" w:space="0" w:color="auto"/>
            </w:tcBorders>
          </w:tcPr>
          <w:p w14:paraId="7E50FB50" w14:textId="77777777" w:rsidR="00037334" w:rsidRPr="00EB0828" w:rsidRDefault="00037334" w:rsidP="00037334">
            <w:pPr>
              <w:spacing w:before="60" w:after="60"/>
              <w:rPr>
                <w:rFonts w:ascii="Arial" w:hAnsi="Arial"/>
                <w:sz w:val="18"/>
              </w:rPr>
            </w:pPr>
            <w:r w:rsidRPr="00EB0828">
              <w:rPr>
                <w:rFonts w:ascii="Arial" w:hAnsi="Arial"/>
                <w:sz w:val="18"/>
              </w:rPr>
              <w:t>Ва</w:t>
            </w:r>
            <w:r w:rsidRPr="00EB0828">
              <w:rPr>
                <w:rFonts w:ascii="Arial" w:hAnsi="Arial"/>
                <w:sz w:val="18"/>
                <w:lang w:val="sr-Cyrl-CS"/>
              </w:rPr>
              <w:t>ж</w:t>
            </w:r>
            <w:r w:rsidRPr="00EB0828">
              <w:rPr>
                <w:rFonts w:ascii="Arial" w:hAnsi="Arial"/>
                <w:sz w:val="18"/>
              </w:rPr>
              <w:t xml:space="preserve">на напомена, </w:t>
            </w:r>
            <w:r w:rsidRPr="00EB0828">
              <w:rPr>
                <w:rFonts w:ascii="Arial" w:hAnsi="Arial"/>
                <w:b/>
                <w:sz w:val="18"/>
              </w:rPr>
              <w:t>ВН</w:t>
            </w:r>
            <w:r w:rsidRPr="00EB0828">
              <w:rPr>
                <w:rFonts w:ascii="Arial" w:hAnsi="Arial"/>
                <w:sz w:val="18"/>
              </w:rPr>
              <w:t>:</w:t>
            </w:r>
          </w:p>
        </w:tc>
        <w:tc>
          <w:tcPr>
            <w:tcW w:w="6337" w:type="dxa"/>
            <w:gridSpan w:val="2"/>
            <w:tcBorders>
              <w:top w:val="dashSmallGap" w:sz="4" w:space="0" w:color="auto"/>
              <w:bottom w:val="dashSmallGap" w:sz="4" w:space="0" w:color="auto"/>
            </w:tcBorders>
            <w:vAlign w:val="center"/>
          </w:tcPr>
          <w:p w14:paraId="03C63257" w14:textId="77777777" w:rsidR="00037334" w:rsidRPr="00EB0828" w:rsidRDefault="00037334" w:rsidP="00037334">
            <w:pPr>
              <w:spacing w:before="60" w:after="60"/>
              <w:rPr>
                <w:rFonts w:ascii="Arial" w:hAnsi="Arial"/>
                <w:sz w:val="18"/>
              </w:rPr>
            </w:pPr>
          </w:p>
        </w:tc>
      </w:tr>
      <w:tr w:rsidR="00037334" w:rsidRPr="00EB0828" w14:paraId="1451F31B" w14:textId="77777777" w:rsidTr="00E51423">
        <w:trPr>
          <w:cantSplit/>
          <w:trHeight w:hRule="exact" w:val="1846"/>
        </w:trPr>
        <w:tc>
          <w:tcPr>
            <w:tcW w:w="3519" w:type="dxa"/>
            <w:gridSpan w:val="2"/>
            <w:tcBorders>
              <w:top w:val="dashSmallGap" w:sz="4" w:space="0" w:color="auto"/>
              <w:bottom w:val="dashSmallGap" w:sz="4" w:space="0" w:color="auto"/>
            </w:tcBorders>
          </w:tcPr>
          <w:p w14:paraId="5A1F0368" w14:textId="77777777" w:rsidR="00037334" w:rsidRPr="00EB0828" w:rsidRDefault="00037334" w:rsidP="00037334">
            <w:pPr>
              <w:spacing w:before="60" w:after="60"/>
              <w:rPr>
                <w:rFonts w:ascii="Arial" w:hAnsi="Arial"/>
                <w:sz w:val="18"/>
              </w:rPr>
            </w:pPr>
            <w:r w:rsidRPr="00EB0828">
              <w:rPr>
                <w:rFonts w:ascii="Arial" w:hAnsi="Arial"/>
                <w:sz w:val="18"/>
              </w:rPr>
              <w:t xml:space="preserve">Извод, </w:t>
            </w:r>
            <w:r w:rsidRPr="00EB0828">
              <w:rPr>
                <w:rFonts w:ascii="Arial" w:hAnsi="Arial"/>
                <w:b/>
                <w:sz w:val="18"/>
              </w:rPr>
              <w:t>ИЗ</w:t>
            </w:r>
            <w:r w:rsidRPr="00EB0828">
              <w:rPr>
                <w:rFonts w:ascii="Arial" w:hAnsi="Arial"/>
                <w:sz w:val="18"/>
              </w:rPr>
              <w:t>:</w:t>
            </w:r>
          </w:p>
        </w:tc>
        <w:tc>
          <w:tcPr>
            <w:tcW w:w="6337" w:type="dxa"/>
            <w:gridSpan w:val="2"/>
            <w:tcBorders>
              <w:top w:val="dashSmallGap" w:sz="4" w:space="0" w:color="auto"/>
              <w:bottom w:val="dashSmallGap" w:sz="4" w:space="0" w:color="auto"/>
            </w:tcBorders>
          </w:tcPr>
          <w:p w14:paraId="72D29959" w14:textId="055B238D" w:rsidR="00037334" w:rsidRPr="00EB0828" w:rsidRDefault="00037334" w:rsidP="00037334">
            <w:pPr>
              <w:spacing w:before="60" w:after="60"/>
              <w:rPr>
                <w:rFonts w:ascii="Arial" w:hAnsi="Arial"/>
                <w:sz w:val="18"/>
              </w:rPr>
            </w:pPr>
            <w:r w:rsidRPr="00CE3ECE">
              <w:rPr>
                <w:rFonts w:ascii="Arial" w:hAnsi="Arial" w:cs="Arial"/>
                <w:iCs/>
                <w:sz w:val="18"/>
                <w:szCs w:val="18"/>
                <w:lang w:val="sr-Cyrl-RS"/>
              </w:rPr>
              <w:t xml:space="preserve">У овом раду је презентован софтверски пакет за реализацију информационог система за руковођење члановима кошаркашке лиге, при чему је посебно </w:t>
            </w:r>
            <w:r>
              <w:rPr>
                <w:rFonts w:ascii="Arial" w:hAnsi="Arial" w:cs="Arial"/>
                <w:iCs/>
                <w:sz w:val="18"/>
                <w:szCs w:val="18"/>
                <w:lang w:val="sr-Cyrl-RS"/>
              </w:rPr>
              <w:t xml:space="preserve">разрађен </w:t>
            </w:r>
            <w:r w:rsidRPr="00CE3ECE">
              <w:rPr>
                <w:rFonts w:ascii="Arial" w:hAnsi="Arial" w:cs="Arial"/>
                <w:iCs/>
                <w:sz w:val="18"/>
                <w:szCs w:val="18"/>
                <w:lang w:val="sr-Cyrl-RS"/>
              </w:rPr>
              <w:t>подсистем за руковање трговином имовине тимова. Концеп</w:t>
            </w:r>
            <w:r>
              <w:rPr>
                <w:rFonts w:ascii="Arial" w:hAnsi="Arial" w:cs="Arial"/>
                <w:iCs/>
                <w:sz w:val="18"/>
                <w:szCs w:val="18"/>
                <w:lang w:val="sr-Cyrl-RS"/>
              </w:rPr>
              <w:t>туална и имплементациона шема су развијене</w:t>
            </w:r>
            <w:r w:rsidRPr="00CE3ECE">
              <w:rPr>
                <w:rFonts w:ascii="Arial" w:hAnsi="Arial" w:cs="Arial"/>
                <w:iCs/>
                <w:sz w:val="18"/>
                <w:szCs w:val="18"/>
                <w:lang w:val="sr-Cyrl-RS"/>
              </w:rPr>
              <w:t xml:space="preserve"> помоћу алата Oracle SQL Developer Data</w:t>
            </w:r>
            <w:r>
              <w:rPr>
                <w:rFonts w:ascii="Arial" w:hAnsi="Arial" w:cs="Arial"/>
                <w:iCs/>
                <w:sz w:val="18"/>
                <w:szCs w:val="18"/>
                <w:lang w:val="sr-Cyrl-RS"/>
              </w:rPr>
              <w:t xml:space="preserve"> Modeler. </w:t>
            </w:r>
            <w:r w:rsidRPr="00CE3ECE">
              <w:rPr>
                <w:rFonts w:ascii="Arial" w:hAnsi="Arial" w:cs="Arial"/>
                <w:iCs/>
                <w:sz w:val="18"/>
                <w:szCs w:val="18"/>
                <w:lang w:val="sr-Cyrl-RS"/>
              </w:rPr>
              <w:t>Серверска страна апликације развијена је коришћењем програмског језика Go. Клијентска страна апликације развијена је коришћењем програмског језика TypeScript и радног оквира Angular.</w:t>
            </w:r>
            <w:r>
              <w:rPr>
                <w:rFonts w:ascii="Arial" w:hAnsi="Arial" w:cs="Arial"/>
                <w:iCs/>
                <w:sz w:val="18"/>
                <w:szCs w:val="18"/>
                <w:lang w:val="sr-Cyrl-RS"/>
              </w:rPr>
              <w:t xml:space="preserve"> </w:t>
            </w:r>
          </w:p>
        </w:tc>
      </w:tr>
      <w:tr w:rsidR="00037334" w:rsidRPr="00EB0828" w14:paraId="16D081C2" w14:textId="77777777" w:rsidTr="00E51423">
        <w:trPr>
          <w:cantSplit/>
          <w:trHeight w:hRule="exact" w:val="351"/>
        </w:trPr>
        <w:tc>
          <w:tcPr>
            <w:tcW w:w="3519" w:type="dxa"/>
            <w:gridSpan w:val="2"/>
            <w:tcBorders>
              <w:top w:val="dashSmallGap" w:sz="4" w:space="0" w:color="auto"/>
              <w:bottom w:val="dashSmallGap" w:sz="4" w:space="0" w:color="auto"/>
            </w:tcBorders>
          </w:tcPr>
          <w:p w14:paraId="26E80B62" w14:textId="77777777" w:rsidR="00037334" w:rsidRPr="00EB0828" w:rsidRDefault="00037334" w:rsidP="00037334">
            <w:pPr>
              <w:spacing w:before="60" w:after="60"/>
              <w:rPr>
                <w:rFonts w:ascii="Arial" w:hAnsi="Arial"/>
                <w:sz w:val="18"/>
              </w:rPr>
            </w:pPr>
            <w:r w:rsidRPr="00EB0828">
              <w:rPr>
                <w:rFonts w:ascii="Arial" w:hAnsi="Arial"/>
                <w:sz w:val="18"/>
              </w:rPr>
              <w:t>Датум прихвата</w:t>
            </w:r>
            <w:r w:rsidRPr="00EB0828">
              <w:rPr>
                <w:rFonts w:ascii="Arial" w:hAnsi="Arial"/>
                <w:sz w:val="18"/>
                <w:lang w:val="sr-Cyrl-CS"/>
              </w:rPr>
              <w:t>њ</w:t>
            </w:r>
            <w:r w:rsidRPr="00EB0828">
              <w:rPr>
                <w:rFonts w:ascii="Arial" w:hAnsi="Arial"/>
                <w:sz w:val="18"/>
              </w:rPr>
              <w:t xml:space="preserve">а теме, </w:t>
            </w:r>
            <w:r w:rsidRPr="00EB0828">
              <w:rPr>
                <w:rFonts w:ascii="Arial" w:hAnsi="Arial"/>
                <w:b/>
                <w:sz w:val="18"/>
              </w:rPr>
              <w:t>ДП</w:t>
            </w:r>
            <w:r w:rsidRPr="00EB0828">
              <w:rPr>
                <w:rFonts w:ascii="Arial" w:hAnsi="Arial"/>
                <w:sz w:val="18"/>
              </w:rPr>
              <w:t>:</w:t>
            </w:r>
          </w:p>
        </w:tc>
        <w:tc>
          <w:tcPr>
            <w:tcW w:w="6337" w:type="dxa"/>
            <w:gridSpan w:val="2"/>
            <w:tcBorders>
              <w:top w:val="dashSmallGap" w:sz="4" w:space="0" w:color="auto"/>
              <w:bottom w:val="dashSmallGap" w:sz="4" w:space="0" w:color="auto"/>
            </w:tcBorders>
          </w:tcPr>
          <w:p w14:paraId="2F096766" w14:textId="77777777" w:rsidR="00037334" w:rsidRPr="00EB0828" w:rsidRDefault="00037334" w:rsidP="00037334">
            <w:pPr>
              <w:spacing w:before="60" w:after="60"/>
              <w:rPr>
                <w:rFonts w:ascii="Arial" w:hAnsi="Arial"/>
                <w:sz w:val="18"/>
              </w:rPr>
            </w:pPr>
          </w:p>
        </w:tc>
      </w:tr>
      <w:tr w:rsidR="00037334" w:rsidRPr="00EB0828" w14:paraId="508F2839" w14:textId="77777777" w:rsidTr="00E51423">
        <w:trPr>
          <w:cantSplit/>
          <w:trHeight w:hRule="exact" w:val="351"/>
        </w:trPr>
        <w:tc>
          <w:tcPr>
            <w:tcW w:w="3519" w:type="dxa"/>
            <w:gridSpan w:val="2"/>
            <w:tcBorders>
              <w:top w:val="dashSmallGap" w:sz="4" w:space="0" w:color="auto"/>
              <w:bottom w:val="dashSmallGap" w:sz="4" w:space="0" w:color="auto"/>
            </w:tcBorders>
          </w:tcPr>
          <w:p w14:paraId="580EB0D0" w14:textId="77777777" w:rsidR="00037334" w:rsidRPr="00EB0828" w:rsidRDefault="00037334" w:rsidP="00037334">
            <w:pPr>
              <w:spacing w:before="60" w:after="60"/>
              <w:rPr>
                <w:rFonts w:ascii="Arial" w:hAnsi="Arial"/>
                <w:sz w:val="18"/>
              </w:rPr>
            </w:pPr>
            <w:r w:rsidRPr="00EB0828">
              <w:rPr>
                <w:rFonts w:ascii="Arial" w:hAnsi="Arial"/>
                <w:sz w:val="18"/>
              </w:rPr>
              <w:t xml:space="preserve">Датум одбране, </w:t>
            </w:r>
            <w:r w:rsidRPr="00EB0828">
              <w:rPr>
                <w:rFonts w:ascii="Arial" w:hAnsi="Arial"/>
                <w:b/>
                <w:sz w:val="18"/>
              </w:rPr>
              <w:t>ДО</w:t>
            </w:r>
            <w:r w:rsidRPr="00EB0828">
              <w:rPr>
                <w:rFonts w:ascii="Arial" w:hAnsi="Arial"/>
                <w:sz w:val="18"/>
              </w:rPr>
              <w:t>:</w:t>
            </w:r>
          </w:p>
        </w:tc>
        <w:tc>
          <w:tcPr>
            <w:tcW w:w="6337" w:type="dxa"/>
            <w:gridSpan w:val="2"/>
            <w:tcBorders>
              <w:top w:val="dashSmallGap" w:sz="4" w:space="0" w:color="auto"/>
              <w:bottom w:val="dashSmallGap" w:sz="4" w:space="0" w:color="auto"/>
            </w:tcBorders>
          </w:tcPr>
          <w:p w14:paraId="46A20463" w14:textId="77777777" w:rsidR="00037334" w:rsidRPr="00EB0828" w:rsidRDefault="00037334" w:rsidP="00037334">
            <w:pPr>
              <w:spacing w:before="60" w:after="60"/>
              <w:rPr>
                <w:rFonts w:ascii="Arial" w:hAnsi="Arial"/>
                <w:sz w:val="18"/>
              </w:rPr>
            </w:pPr>
          </w:p>
        </w:tc>
      </w:tr>
      <w:tr w:rsidR="00037334" w:rsidRPr="00EB0828" w14:paraId="346A0EA6" w14:textId="77777777" w:rsidTr="00E51423">
        <w:trPr>
          <w:gridAfter w:val="1"/>
          <w:wAfter w:w="2113" w:type="dxa"/>
          <w:cantSplit/>
          <w:trHeight w:hRule="exact" w:val="351"/>
        </w:trPr>
        <w:tc>
          <w:tcPr>
            <w:tcW w:w="2111" w:type="dxa"/>
            <w:tcBorders>
              <w:top w:val="nil"/>
              <w:bottom w:val="nil"/>
              <w:right w:val="nil"/>
            </w:tcBorders>
            <w:vAlign w:val="center"/>
          </w:tcPr>
          <w:p w14:paraId="1F06FFE1" w14:textId="77777777" w:rsidR="00037334" w:rsidRPr="00EB0828" w:rsidRDefault="00037334" w:rsidP="00037334">
            <w:pPr>
              <w:rPr>
                <w:rFonts w:ascii="Arial" w:hAnsi="Arial"/>
                <w:spacing w:val="-4"/>
                <w:sz w:val="18"/>
              </w:rPr>
            </w:pPr>
            <w:r w:rsidRPr="00EB0828">
              <w:rPr>
                <w:rFonts w:ascii="Arial" w:hAnsi="Arial"/>
                <w:spacing w:val="-4"/>
                <w:sz w:val="18"/>
                <w:lang w:val="sr-Cyrl-CS"/>
              </w:rPr>
              <w:t>Ч</w:t>
            </w:r>
            <w:r w:rsidRPr="00EB0828">
              <w:rPr>
                <w:rFonts w:ascii="Arial" w:hAnsi="Arial"/>
                <w:spacing w:val="-4"/>
                <w:sz w:val="18"/>
              </w:rPr>
              <w:t xml:space="preserve">ланови комисије, </w:t>
            </w:r>
            <w:r w:rsidRPr="00EB0828">
              <w:rPr>
                <w:rFonts w:ascii="Arial" w:hAnsi="Arial"/>
                <w:b/>
                <w:spacing w:val="-4"/>
                <w:sz w:val="18"/>
              </w:rPr>
              <w:t>КО</w:t>
            </w:r>
            <w:r w:rsidRPr="00EB0828">
              <w:rPr>
                <w:rFonts w:ascii="Arial" w:hAnsi="Arial"/>
                <w:spacing w:val="-4"/>
                <w:sz w:val="18"/>
              </w:rPr>
              <w:t>:</w:t>
            </w:r>
          </w:p>
        </w:tc>
        <w:tc>
          <w:tcPr>
            <w:tcW w:w="1408" w:type="dxa"/>
            <w:tcBorders>
              <w:top w:val="dashSmallGap" w:sz="4" w:space="0" w:color="auto"/>
              <w:left w:val="nil"/>
              <w:bottom w:val="dashSmallGap" w:sz="4" w:space="0" w:color="auto"/>
            </w:tcBorders>
            <w:vAlign w:val="center"/>
          </w:tcPr>
          <w:p w14:paraId="6A93272A" w14:textId="77777777" w:rsidR="00037334" w:rsidRPr="00EB0828" w:rsidRDefault="00037334" w:rsidP="00037334">
            <w:pPr>
              <w:rPr>
                <w:rFonts w:ascii="Arial" w:hAnsi="Arial"/>
                <w:sz w:val="18"/>
              </w:rPr>
            </w:pPr>
            <w:r w:rsidRPr="00EB0828">
              <w:rPr>
                <w:rFonts w:ascii="Arial" w:hAnsi="Arial"/>
                <w:sz w:val="18"/>
              </w:rPr>
              <w:t>Председник:</w:t>
            </w:r>
          </w:p>
        </w:tc>
        <w:tc>
          <w:tcPr>
            <w:tcW w:w="4224" w:type="dxa"/>
            <w:tcBorders>
              <w:top w:val="dashSmallGap" w:sz="4" w:space="0" w:color="auto"/>
              <w:bottom w:val="dashSmallGap" w:sz="4" w:space="0" w:color="auto"/>
            </w:tcBorders>
          </w:tcPr>
          <w:p w14:paraId="2A525A97" w14:textId="5F2562FA" w:rsidR="00037334" w:rsidRPr="00F812A1" w:rsidRDefault="00F812A1" w:rsidP="005D4428">
            <w:pPr>
              <w:spacing w:before="60" w:after="60"/>
              <w:rPr>
                <w:rFonts w:ascii="Arial" w:hAnsi="Arial"/>
                <w:sz w:val="18"/>
                <w:lang w:val="sr-Cyrl-RS"/>
              </w:rPr>
            </w:pPr>
            <w:r>
              <w:rPr>
                <w:rFonts w:ascii="Arial" w:hAnsi="Arial"/>
                <w:sz w:val="18"/>
                <w:lang w:val="sr-Cyrl-RS"/>
              </w:rPr>
              <w:t xml:space="preserve">др </w:t>
            </w:r>
            <w:r w:rsidR="007946D9">
              <w:rPr>
                <w:rFonts w:ascii="Arial" w:hAnsi="Arial"/>
                <w:sz w:val="18"/>
                <w:lang w:val="sr-Cyrl-RS"/>
              </w:rPr>
              <w:t>Дину</w:t>
            </w:r>
            <w:r w:rsidR="005D4428">
              <w:rPr>
                <w:rFonts w:ascii="Arial" w:hAnsi="Arial"/>
                <w:sz w:val="18"/>
                <w:lang w:val="sr-Cyrl-RS"/>
              </w:rPr>
              <w:t xml:space="preserve"> Драган</w:t>
            </w:r>
            <w:r>
              <w:rPr>
                <w:rFonts w:ascii="Arial" w:hAnsi="Arial"/>
                <w:sz w:val="18"/>
                <w:lang w:val="sr-Cyrl-RS"/>
              </w:rPr>
              <w:t>, ванредни професор</w:t>
            </w:r>
          </w:p>
        </w:tc>
      </w:tr>
      <w:tr w:rsidR="00037334" w:rsidRPr="00EB0828" w14:paraId="00C0CFDC" w14:textId="77777777" w:rsidTr="00E51423">
        <w:trPr>
          <w:cantSplit/>
          <w:trHeight w:hRule="exact" w:val="351"/>
        </w:trPr>
        <w:tc>
          <w:tcPr>
            <w:tcW w:w="2111" w:type="dxa"/>
            <w:tcBorders>
              <w:top w:val="nil"/>
              <w:bottom w:val="nil"/>
              <w:right w:val="nil"/>
            </w:tcBorders>
            <w:vAlign w:val="center"/>
          </w:tcPr>
          <w:p w14:paraId="074A202F" w14:textId="77777777" w:rsidR="00037334" w:rsidRPr="00EB0828" w:rsidRDefault="00037334" w:rsidP="00037334">
            <w:pPr>
              <w:rPr>
                <w:rFonts w:ascii="Arial" w:hAnsi="Arial"/>
                <w:sz w:val="18"/>
              </w:rPr>
            </w:pPr>
          </w:p>
        </w:tc>
        <w:tc>
          <w:tcPr>
            <w:tcW w:w="1408" w:type="dxa"/>
            <w:tcBorders>
              <w:top w:val="dashSmallGap" w:sz="4" w:space="0" w:color="auto"/>
              <w:left w:val="nil"/>
              <w:bottom w:val="dashSmallGap" w:sz="4" w:space="0" w:color="auto"/>
            </w:tcBorders>
            <w:vAlign w:val="center"/>
          </w:tcPr>
          <w:p w14:paraId="41C17195" w14:textId="77777777" w:rsidR="00037334" w:rsidRPr="00EB0828" w:rsidRDefault="00037334" w:rsidP="00037334">
            <w:pPr>
              <w:rPr>
                <w:rFonts w:ascii="Arial" w:hAnsi="Arial"/>
                <w:sz w:val="18"/>
              </w:rPr>
            </w:pPr>
            <w:r w:rsidRPr="00EB0828">
              <w:rPr>
                <w:rFonts w:ascii="Arial" w:hAnsi="Arial"/>
                <w:sz w:val="18"/>
                <w:lang w:val="sr-Cyrl-CS"/>
              </w:rPr>
              <w:t>Ч</w:t>
            </w:r>
            <w:r w:rsidRPr="00EB0828">
              <w:rPr>
                <w:rFonts w:ascii="Arial" w:hAnsi="Arial"/>
                <w:sz w:val="18"/>
              </w:rPr>
              <w:t>лан:</w:t>
            </w:r>
          </w:p>
        </w:tc>
        <w:tc>
          <w:tcPr>
            <w:tcW w:w="4224" w:type="dxa"/>
            <w:tcBorders>
              <w:top w:val="dashSmallGap" w:sz="4" w:space="0" w:color="auto"/>
              <w:bottom w:val="dashSmallGap" w:sz="4" w:space="0" w:color="auto"/>
              <w:right w:val="nil"/>
            </w:tcBorders>
          </w:tcPr>
          <w:p w14:paraId="352F380C" w14:textId="1AA5B227" w:rsidR="00037334" w:rsidRPr="00F812A1" w:rsidRDefault="00F812A1" w:rsidP="00037334">
            <w:pPr>
              <w:spacing w:before="60" w:after="60"/>
              <w:rPr>
                <w:rFonts w:ascii="Arial" w:hAnsi="Arial"/>
                <w:sz w:val="18"/>
                <w:lang w:val="sr-Cyrl-RS"/>
              </w:rPr>
            </w:pPr>
            <w:r>
              <w:rPr>
                <w:rFonts w:ascii="Arial" w:hAnsi="Arial"/>
                <w:sz w:val="18"/>
                <w:lang w:val="sr-Cyrl-RS"/>
              </w:rPr>
              <w:t>Марко Вјештица, асистент-мастер</w:t>
            </w:r>
          </w:p>
        </w:tc>
        <w:tc>
          <w:tcPr>
            <w:tcW w:w="2113" w:type="dxa"/>
            <w:tcBorders>
              <w:top w:val="single" w:sz="12" w:space="0" w:color="auto"/>
              <w:left w:val="single" w:sz="12" w:space="0" w:color="auto"/>
              <w:bottom w:val="single" w:sz="4" w:space="0" w:color="auto"/>
              <w:right w:val="single" w:sz="12" w:space="0" w:color="auto"/>
            </w:tcBorders>
          </w:tcPr>
          <w:p w14:paraId="6F85F2CF" w14:textId="77777777" w:rsidR="00037334" w:rsidRPr="00EB0828" w:rsidRDefault="00037334" w:rsidP="00037334">
            <w:pPr>
              <w:spacing w:before="60" w:after="60"/>
              <w:jc w:val="center"/>
              <w:rPr>
                <w:rFonts w:ascii="Arial" w:hAnsi="Arial"/>
                <w:sz w:val="18"/>
              </w:rPr>
            </w:pPr>
            <w:r w:rsidRPr="00EB0828">
              <w:rPr>
                <w:rFonts w:ascii="Arial" w:hAnsi="Arial"/>
                <w:sz w:val="18"/>
              </w:rPr>
              <w:t>Потпис ментора</w:t>
            </w:r>
          </w:p>
        </w:tc>
      </w:tr>
      <w:tr w:rsidR="00037334" w:rsidRPr="00EB0828" w14:paraId="723C95A5" w14:textId="77777777" w:rsidTr="00E51423">
        <w:trPr>
          <w:cantSplit/>
          <w:trHeight w:hRule="exact" w:val="351"/>
        </w:trPr>
        <w:tc>
          <w:tcPr>
            <w:tcW w:w="2111" w:type="dxa"/>
            <w:tcBorders>
              <w:top w:val="nil"/>
              <w:bottom w:val="single" w:sz="12" w:space="0" w:color="auto"/>
              <w:right w:val="nil"/>
            </w:tcBorders>
            <w:vAlign w:val="center"/>
          </w:tcPr>
          <w:p w14:paraId="7FF2EAAF" w14:textId="77777777" w:rsidR="00037334" w:rsidRPr="00EB0828" w:rsidRDefault="00037334" w:rsidP="00037334">
            <w:pPr>
              <w:rPr>
                <w:rFonts w:ascii="Arial" w:hAnsi="Arial"/>
                <w:sz w:val="18"/>
              </w:rPr>
            </w:pPr>
          </w:p>
        </w:tc>
        <w:tc>
          <w:tcPr>
            <w:tcW w:w="1408" w:type="dxa"/>
            <w:tcBorders>
              <w:top w:val="dashSmallGap" w:sz="4" w:space="0" w:color="auto"/>
              <w:left w:val="nil"/>
              <w:bottom w:val="single" w:sz="12" w:space="0" w:color="auto"/>
            </w:tcBorders>
            <w:vAlign w:val="center"/>
          </w:tcPr>
          <w:p w14:paraId="25222B85" w14:textId="77777777" w:rsidR="00037334" w:rsidRPr="00EB0828" w:rsidRDefault="00037334" w:rsidP="00037334">
            <w:pPr>
              <w:rPr>
                <w:rFonts w:ascii="Arial" w:hAnsi="Arial"/>
                <w:sz w:val="18"/>
              </w:rPr>
            </w:pPr>
            <w:r w:rsidRPr="00EB0828">
              <w:rPr>
                <w:rFonts w:ascii="Arial" w:hAnsi="Arial"/>
                <w:sz w:val="18"/>
                <w:lang w:val="sr-Cyrl-CS"/>
              </w:rPr>
              <w:t>Ч</w:t>
            </w:r>
            <w:r w:rsidRPr="00EB0828">
              <w:rPr>
                <w:rFonts w:ascii="Arial" w:hAnsi="Arial"/>
                <w:sz w:val="18"/>
              </w:rPr>
              <w:t>лан, ментор:</w:t>
            </w:r>
          </w:p>
        </w:tc>
        <w:tc>
          <w:tcPr>
            <w:tcW w:w="4224" w:type="dxa"/>
            <w:tcBorders>
              <w:top w:val="dashSmallGap" w:sz="4" w:space="0" w:color="auto"/>
              <w:bottom w:val="single" w:sz="12" w:space="0" w:color="auto"/>
              <w:right w:val="nil"/>
            </w:tcBorders>
          </w:tcPr>
          <w:p w14:paraId="2AEC5A92" w14:textId="2232EBFF" w:rsidR="00037334" w:rsidRPr="00EB0828" w:rsidRDefault="0054634A" w:rsidP="00037334">
            <w:pPr>
              <w:spacing w:before="60" w:after="60"/>
              <w:rPr>
                <w:rFonts w:ascii="Arial" w:hAnsi="Arial"/>
                <w:sz w:val="18"/>
              </w:rPr>
            </w:pPr>
            <w:r>
              <w:rPr>
                <w:rFonts w:ascii="Arial" w:hAnsi="Arial" w:cs="Arial"/>
                <w:sz w:val="18"/>
                <w:szCs w:val="18"/>
                <w:lang w:val="sr-Cyrl-RS"/>
              </w:rPr>
              <w:t>др Милан Челиковић, доцент</w:t>
            </w:r>
          </w:p>
        </w:tc>
        <w:tc>
          <w:tcPr>
            <w:tcW w:w="2113" w:type="dxa"/>
            <w:tcBorders>
              <w:top w:val="single" w:sz="4" w:space="0" w:color="auto"/>
              <w:left w:val="single" w:sz="12" w:space="0" w:color="auto"/>
              <w:bottom w:val="single" w:sz="12" w:space="0" w:color="auto"/>
              <w:right w:val="single" w:sz="12" w:space="0" w:color="auto"/>
            </w:tcBorders>
          </w:tcPr>
          <w:p w14:paraId="485B50EE" w14:textId="77777777" w:rsidR="00037334" w:rsidRPr="00EB0828" w:rsidRDefault="00037334" w:rsidP="00037334">
            <w:pPr>
              <w:spacing w:before="60" w:after="60"/>
              <w:rPr>
                <w:rFonts w:ascii="Arial" w:hAnsi="Arial"/>
                <w:sz w:val="18"/>
              </w:rPr>
            </w:pPr>
          </w:p>
        </w:tc>
      </w:tr>
    </w:tbl>
    <w:p w14:paraId="406C00B7" w14:textId="77777777" w:rsidR="00E4211B" w:rsidRDefault="00E4211B">
      <w:pPr>
        <w:rPr>
          <w:rFonts w:ascii="Arial" w:hAnsi="Arial"/>
          <w:kern w:val="20"/>
          <w:sz w:val="18"/>
          <w:szCs w:val="20"/>
          <w:lang w:val="sr-Latn-RS" w:eastAsia="sr-Latn-RS"/>
        </w:rPr>
      </w:pPr>
      <w:r>
        <w:rPr>
          <w:rFonts w:ascii="Arial" w:hAnsi="Arial"/>
          <w:sz w:val="18"/>
        </w:rPr>
        <w:br w:type="page"/>
      </w:r>
    </w:p>
    <w:p w14:paraId="7A60CB97" w14:textId="77777777" w:rsidR="00BF4305" w:rsidRPr="00EB0828" w:rsidRDefault="00BF4305" w:rsidP="00874C8A">
      <w:pPr>
        <w:pStyle w:val="tab"/>
        <w:spacing w:after="0"/>
        <w:jc w:val="right"/>
        <w:rPr>
          <w:rFonts w:ascii="Arial" w:hAnsi="Arial"/>
          <w:sz w:val="18"/>
        </w:rPr>
      </w:pPr>
    </w:p>
    <w:p w14:paraId="07AB7376" w14:textId="577935EE" w:rsidR="00666A19" w:rsidRPr="00C762DD" w:rsidRDefault="00C762DD" w:rsidP="00C762DD">
      <w:pPr>
        <w:tabs>
          <w:tab w:val="left" w:pos="3971"/>
        </w:tabs>
        <w:rPr>
          <w:lang w:val="sr-Cyrl-RS"/>
        </w:rPr>
        <w:sectPr w:rsidR="00666A19" w:rsidRPr="00C762DD" w:rsidSect="00AA0ADD">
          <w:footerReference w:type="first" r:id="rId12"/>
          <w:type w:val="oddPage"/>
          <w:pgSz w:w="11906" w:h="16838" w:code="9"/>
          <w:pgMar w:top="1440" w:right="1296" w:bottom="1440" w:left="1440" w:header="432" w:footer="432" w:gutter="288"/>
          <w:cols w:space="720"/>
          <w:titlePg/>
          <w:docGrid w:linePitch="360"/>
        </w:sectPr>
      </w:pPr>
      <w:r>
        <w:rPr>
          <w:lang w:val="sr-Cyrl-RS"/>
        </w:rPr>
        <w:tab/>
      </w:r>
    </w:p>
    <w:tbl>
      <w:tblPr>
        <w:tblW w:w="9758" w:type="dxa"/>
        <w:tblInd w:w="-451" w:type="dxa"/>
        <w:tblBorders>
          <w:top w:val="dashSmallGap" w:sz="4" w:space="0" w:color="auto"/>
          <w:bottom w:val="dashSmallGap" w:sz="4" w:space="0" w:color="auto"/>
          <w:insideV w:val="dashSmallGap" w:sz="4" w:space="0" w:color="auto"/>
        </w:tblBorders>
        <w:tblLayout w:type="fixed"/>
        <w:tblLook w:val="0000" w:firstRow="0" w:lastRow="0" w:firstColumn="0" w:lastColumn="0" w:noHBand="0" w:noVBand="0"/>
      </w:tblPr>
      <w:tblGrid>
        <w:gridCol w:w="1952"/>
        <w:gridCol w:w="1533"/>
        <w:gridCol w:w="4182"/>
        <w:gridCol w:w="2091"/>
      </w:tblGrid>
      <w:tr w:rsidR="000404E4" w:rsidRPr="00EB0828" w14:paraId="1E10FDBD" w14:textId="77777777" w:rsidTr="000404E4">
        <w:trPr>
          <w:cantSplit/>
          <w:trHeight w:hRule="exact" w:val="352"/>
        </w:trPr>
        <w:tc>
          <w:tcPr>
            <w:tcW w:w="3485" w:type="dxa"/>
            <w:gridSpan w:val="2"/>
            <w:tcBorders>
              <w:top w:val="single" w:sz="12" w:space="0" w:color="auto"/>
              <w:bottom w:val="dashSmallGap" w:sz="4" w:space="0" w:color="auto"/>
            </w:tcBorders>
          </w:tcPr>
          <w:p w14:paraId="1247D07A" w14:textId="77777777" w:rsidR="000404E4" w:rsidRPr="00EB0828" w:rsidRDefault="000404E4" w:rsidP="004D2D39">
            <w:pPr>
              <w:spacing w:before="60" w:after="60"/>
              <w:rPr>
                <w:rFonts w:ascii="Arial" w:hAnsi="Arial"/>
                <w:sz w:val="18"/>
              </w:rPr>
            </w:pPr>
            <w:r w:rsidRPr="00EB0828">
              <w:rPr>
                <w:rFonts w:ascii="Arial" w:hAnsi="Arial"/>
                <w:sz w:val="18"/>
              </w:rPr>
              <w:lastRenderedPageBreak/>
              <w:t xml:space="preserve">Accession number, </w:t>
            </w:r>
            <w:r w:rsidRPr="00EB0828">
              <w:rPr>
                <w:rFonts w:ascii="Arial" w:hAnsi="Arial"/>
                <w:b/>
                <w:sz w:val="18"/>
              </w:rPr>
              <w:t>ANO</w:t>
            </w:r>
            <w:r w:rsidRPr="00EB0828">
              <w:rPr>
                <w:rFonts w:ascii="Arial" w:hAnsi="Arial"/>
                <w:sz w:val="18"/>
              </w:rPr>
              <w:t>:</w:t>
            </w:r>
          </w:p>
        </w:tc>
        <w:tc>
          <w:tcPr>
            <w:tcW w:w="6273" w:type="dxa"/>
            <w:gridSpan w:val="2"/>
            <w:tcBorders>
              <w:top w:val="single" w:sz="12" w:space="0" w:color="auto"/>
              <w:bottom w:val="dashSmallGap" w:sz="4" w:space="0" w:color="auto"/>
            </w:tcBorders>
          </w:tcPr>
          <w:p w14:paraId="68158EB7" w14:textId="77777777" w:rsidR="000404E4" w:rsidRPr="00EB0828" w:rsidRDefault="000404E4" w:rsidP="004D2D39">
            <w:pPr>
              <w:spacing w:before="60" w:after="60"/>
              <w:rPr>
                <w:rFonts w:ascii="Arial" w:hAnsi="Arial"/>
                <w:sz w:val="18"/>
                <w:lang w:val="sr-Cyrl-CS"/>
              </w:rPr>
            </w:pPr>
          </w:p>
        </w:tc>
      </w:tr>
      <w:tr w:rsidR="000404E4" w:rsidRPr="00EB0828" w14:paraId="472B53A3" w14:textId="77777777" w:rsidTr="000404E4">
        <w:trPr>
          <w:cantSplit/>
          <w:trHeight w:hRule="exact" w:val="352"/>
        </w:trPr>
        <w:tc>
          <w:tcPr>
            <w:tcW w:w="3485" w:type="dxa"/>
            <w:gridSpan w:val="2"/>
            <w:tcBorders>
              <w:top w:val="dashSmallGap" w:sz="4" w:space="0" w:color="auto"/>
              <w:bottom w:val="dashSmallGap" w:sz="4" w:space="0" w:color="auto"/>
            </w:tcBorders>
          </w:tcPr>
          <w:p w14:paraId="0CE30DC9" w14:textId="77777777" w:rsidR="000404E4" w:rsidRPr="00EB0828" w:rsidRDefault="000404E4" w:rsidP="004D2D39">
            <w:pPr>
              <w:spacing w:before="60" w:after="60"/>
              <w:rPr>
                <w:rFonts w:ascii="Arial" w:hAnsi="Arial"/>
                <w:sz w:val="18"/>
              </w:rPr>
            </w:pPr>
            <w:r w:rsidRPr="00EB0828">
              <w:rPr>
                <w:rFonts w:ascii="Arial" w:hAnsi="Arial"/>
                <w:sz w:val="18"/>
              </w:rPr>
              <w:t xml:space="preserve">Identification number, </w:t>
            </w:r>
            <w:r w:rsidRPr="00EB0828">
              <w:rPr>
                <w:rFonts w:ascii="Arial" w:hAnsi="Arial"/>
                <w:b/>
                <w:sz w:val="18"/>
              </w:rPr>
              <w:t>INO</w:t>
            </w:r>
            <w:r w:rsidRPr="00EB0828">
              <w:rPr>
                <w:rFonts w:ascii="Arial" w:hAnsi="Arial"/>
                <w:sz w:val="18"/>
              </w:rPr>
              <w:t>:</w:t>
            </w:r>
          </w:p>
        </w:tc>
        <w:tc>
          <w:tcPr>
            <w:tcW w:w="6273" w:type="dxa"/>
            <w:gridSpan w:val="2"/>
            <w:tcBorders>
              <w:top w:val="dashSmallGap" w:sz="4" w:space="0" w:color="auto"/>
              <w:bottom w:val="dashSmallGap" w:sz="4" w:space="0" w:color="auto"/>
            </w:tcBorders>
          </w:tcPr>
          <w:p w14:paraId="7D948E7D" w14:textId="77777777" w:rsidR="000404E4" w:rsidRPr="00EB0828" w:rsidRDefault="000404E4" w:rsidP="004D2D39">
            <w:pPr>
              <w:spacing w:before="60" w:after="60"/>
              <w:rPr>
                <w:rFonts w:ascii="Arial" w:hAnsi="Arial"/>
                <w:sz w:val="18"/>
              </w:rPr>
            </w:pPr>
          </w:p>
        </w:tc>
      </w:tr>
      <w:tr w:rsidR="000404E4" w:rsidRPr="00EB0828" w14:paraId="67C8C4EC" w14:textId="77777777" w:rsidTr="000404E4">
        <w:trPr>
          <w:cantSplit/>
          <w:trHeight w:hRule="exact" w:val="352"/>
        </w:trPr>
        <w:tc>
          <w:tcPr>
            <w:tcW w:w="3485" w:type="dxa"/>
            <w:gridSpan w:val="2"/>
            <w:tcBorders>
              <w:top w:val="dashSmallGap" w:sz="4" w:space="0" w:color="auto"/>
              <w:bottom w:val="dashSmallGap" w:sz="4" w:space="0" w:color="auto"/>
            </w:tcBorders>
          </w:tcPr>
          <w:p w14:paraId="6434625D" w14:textId="77777777" w:rsidR="000404E4" w:rsidRPr="00EB0828" w:rsidRDefault="000404E4" w:rsidP="000404E4">
            <w:pPr>
              <w:spacing w:before="60" w:after="60"/>
              <w:rPr>
                <w:rFonts w:ascii="Arial" w:hAnsi="Arial"/>
                <w:sz w:val="18"/>
              </w:rPr>
            </w:pPr>
            <w:r w:rsidRPr="00EB0828">
              <w:rPr>
                <w:rFonts w:ascii="Arial" w:hAnsi="Arial"/>
                <w:sz w:val="18"/>
              </w:rPr>
              <w:t xml:space="preserve">Document type, </w:t>
            </w:r>
            <w:r w:rsidRPr="00EB0828">
              <w:rPr>
                <w:rFonts w:ascii="Arial" w:hAnsi="Arial"/>
                <w:b/>
                <w:sz w:val="18"/>
              </w:rPr>
              <w:t>DT</w:t>
            </w:r>
            <w:r w:rsidRPr="00EB0828">
              <w:rPr>
                <w:rFonts w:ascii="Arial" w:hAnsi="Arial"/>
                <w:sz w:val="18"/>
              </w:rPr>
              <w:t>:</w:t>
            </w:r>
          </w:p>
        </w:tc>
        <w:tc>
          <w:tcPr>
            <w:tcW w:w="6273" w:type="dxa"/>
            <w:gridSpan w:val="2"/>
            <w:tcBorders>
              <w:top w:val="dashSmallGap" w:sz="4" w:space="0" w:color="auto"/>
              <w:bottom w:val="dashSmallGap" w:sz="4" w:space="0" w:color="auto"/>
            </w:tcBorders>
            <w:vAlign w:val="center"/>
          </w:tcPr>
          <w:p w14:paraId="48AE74EF" w14:textId="0EE4C2D8" w:rsidR="000404E4" w:rsidRPr="00EB0828" w:rsidRDefault="000404E4" w:rsidP="000404E4">
            <w:pPr>
              <w:spacing w:before="60" w:after="60"/>
              <w:rPr>
                <w:rFonts w:ascii="Arial" w:hAnsi="Arial"/>
                <w:sz w:val="18"/>
              </w:rPr>
            </w:pPr>
            <w:r>
              <w:rPr>
                <w:rFonts w:ascii="Arial" w:hAnsi="Arial" w:cs="Arial"/>
                <w:sz w:val="18"/>
                <w:szCs w:val="18"/>
              </w:rPr>
              <w:t>Monographic publication</w:t>
            </w:r>
          </w:p>
        </w:tc>
      </w:tr>
      <w:tr w:rsidR="000404E4" w:rsidRPr="00EB0828" w14:paraId="5FEB5A8F" w14:textId="77777777" w:rsidTr="000404E4">
        <w:trPr>
          <w:cantSplit/>
          <w:trHeight w:hRule="exact" w:val="352"/>
        </w:trPr>
        <w:tc>
          <w:tcPr>
            <w:tcW w:w="3485" w:type="dxa"/>
            <w:gridSpan w:val="2"/>
            <w:tcBorders>
              <w:top w:val="dashSmallGap" w:sz="4" w:space="0" w:color="auto"/>
              <w:bottom w:val="dashSmallGap" w:sz="4" w:space="0" w:color="auto"/>
            </w:tcBorders>
          </w:tcPr>
          <w:p w14:paraId="1C37723F" w14:textId="77777777" w:rsidR="000404E4" w:rsidRPr="00EB0828" w:rsidRDefault="000404E4" w:rsidP="000404E4">
            <w:pPr>
              <w:spacing w:before="60" w:after="60"/>
              <w:rPr>
                <w:rFonts w:ascii="Arial" w:hAnsi="Arial"/>
                <w:sz w:val="18"/>
              </w:rPr>
            </w:pPr>
            <w:r w:rsidRPr="00EB0828">
              <w:rPr>
                <w:rFonts w:ascii="Arial" w:hAnsi="Arial"/>
                <w:sz w:val="18"/>
              </w:rPr>
              <w:t xml:space="preserve">Type of record, </w:t>
            </w:r>
            <w:r w:rsidRPr="00EB0828">
              <w:rPr>
                <w:rFonts w:ascii="Arial" w:hAnsi="Arial"/>
                <w:b/>
                <w:sz w:val="18"/>
              </w:rPr>
              <w:t>TR</w:t>
            </w:r>
            <w:r w:rsidRPr="00EB0828">
              <w:rPr>
                <w:rFonts w:ascii="Arial" w:hAnsi="Arial"/>
                <w:sz w:val="18"/>
              </w:rPr>
              <w:t>:</w:t>
            </w:r>
          </w:p>
        </w:tc>
        <w:tc>
          <w:tcPr>
            <w:tcW w:w="6273" w:type="dxa"/>
            <w:gridSpan w:val="2"/>
            <w:tcBorders>
              <w:top w:val="dashSmallGap" w:sz="4" w:space="0" w:color="auto"/>
              <w:bottom w:val="dashSmallGap" w:sz="4" w:space="0" w:color="auto"/>
            </w:tcBorders>
            <w:vAlign w:val="center"/>
          </w:tcPr>
          <w:p w14:paraId="16268C91" w14:textId="79139010" w:rsidR="000404E4" w:rsidRPr="00EB0828" w:rsidRDefault="000404E4" w:rsidP="000404E4">
            <w:pPr>
              <w:spacing w:before="60" w:after="60"/>
              <w:rPr>
                <w:rFonts w:ascii="Arial" w:hAnsi="Arial"/>
                <w:sz w:val="18"/>
              </w:rPr>
            </w:pPr>
            <w:r>
              <w:rPr>
                <w:rFonts w:ascii="Arial" w:hAnsi="Arial" w:cs="Arial"/>
                <w:sz w:val="18"/>
                <w:szCs w:val="18"/>
              </w:rPr>
              <w:t>Textual printed material</w:t>
            </w:r>
          </w:p>
        </w:tc>
      </w:tr>
      <w:tr w:rsidR="000404E4" w:rsidRPr="00EB0828" w14:paraId="4C21C2C4" w14:textId="77777777" w:rsidTr="000404E4">
        <w:trPr>
          <w:cantSplit/>
          <w:trHeight w:hRule="exact" w:val="352"/>
        </w:trPr>
        <w:tc>
          <w:tcPr>
            <w:tcW w:w="3485" w:type="dxa"/>
            <w:gridSpan w:val="2"/>
            <w:tcBorders>
              <w:top w:val="dashSmallGap" w:sz="4" w:space="0" w:color="auto"/>
              <w:bottom w:val="dashSmallGap" w:sz="4" w:space="0" w:color="auto"/>
            </w:tcBorders>
          </w:tcPr>
          <w:p w14:paraId="62FE0F84" w14:textId="77777777" w:rsidR="000404E4" w:rsidRPr="00EB0828" w:rsidRDefault="000404E4" w:rsidP="000404E4">
            <w:pPr>
              <w:spacing w:before="60" w:after="60"/>
              <w:rPr>
                <w:rFonts w:ascii="Arial" w:hAnsi="Arial"/>
                <w:sz w:val="18"/>
              </w:rPr>
            </w:pPr>
            <w:r w:rsidRPr="00EB0828">
              <w:rPr>
                <w:rFonts w:ascii="Arial" w:hAnsi="Arial"/>
                <w:sz w:val="18"/>
              </w:rPr>
              <w:t xml:space="preserve">Contents code, </w:t>
            </w:r>
            <w:r w:rsidRPr="00EB0828">
              <w:rPr>
                <w:rFonts w:ascii="Arial" w:hAnsi="Arial"/>
                <w:b/>
                <w:sz w:val="18"/>
              </w:rPr>
              <w:t>CC</w:t>
            </w:r>
            <w:r w:rsidRPr="00EB0828">
              <w:rPr>
                <w:rFonts w:ascii="Arial" w:hAnsi="Arial"/>
                <w:sz w:val="18"/>
              </w:rPr>
              <w:t>:</w:t>
            </w:r>
          </w:p>
        </w:tc>
        <w:tc>
          <w:tcPr>
            <w:tcW w:w="6273" w:type="dxa"/>
            <w:gridSpan w:val="2"/>
            <w:tcBorders>
              <w:top w:val="dashSmallGap" w:sz="4" w:space="0" w:color="auto"/>
              <w:bottom w:val="dashSmallGap" w:sz="4" w:space="0" w:color="auto"/>
            </w:tcBorders>
            <w:vAlign w:val="center"/>
          </w:tcPr>
          <w:p w14:paraId="47A6268D" w14:textId="7E8AAD78" w:rsidR="000404E4" w:rsidRPr="00EB0828" w:rsidRDefault="000404E4" w:rsidP="000404E4">
            <w:pPr>
              <w:spacing w:before="60" w:after="60"/>
              <w:rPr>
                <w:rFonts w:ascii="Arial" w:hAnsi="Arial"/>
                <w:sz w:val="18"/>
              </w:rPr>
            </w:pPr>
            <w:r>
              <w:rPr>
                <w:rFonts w:ascii="Arial" w:hAnsi="Arial" w:cs="Arial"/>
                <w:sz w:val="18"/>
                <w:szCs w:val="18"/>
              </w:rPr>
              <w:t>Bachelor Thesis</w:t>
            </w:r>
          </w:p>
        </w:tc>
      </w:tr>
      <w:tr w:rsidR="000404E4" w:rsidRPr="00EB0828" w14:paraId="1B1057E2" w14:textId="77777777" w:rsidTr="000404E4">
        <w:trPr>
          <w:cantSplit/>
          <w:trHeight w:hRule="exact" w:val="352"/>
        </w:trPr>
        <w:tc>
          <w:tcPr>
            <w:tcW w:w="3485" w:type="dxa"/>
            <w:gridSpan w:val="2"/>
            <w:tcBorders>
              <w:top w:val="dashSmallGap" w:sz="4" w:space="0" w:color="auto"/>
              <w:bottom w:val="dashSmallGap" w:sz="4" w:space="0" w:color="auto"/>
            </w:tcBorders>
          </w:tcPr>
          <w:p w14:paraId="4639C759" w14:textId="77777777" w:rsidR="000404E4" w:rsidRPr="00EB0828" w:rsidRDefault="000404E4" w:rsidP="000404E4">
            <w:pPr>
              <w:spacing w:before="60" w:after="60"/>
              <w:rPr>
                <w:rFonts w:ascii="Arial" w:hAnsi="Arial"/>
                <w:sz w:val="18"/>
              </w:rPr>
            </w:pPr>
            <w:r w:rsidRPr="00EB0828">
              <w:rPr>
                <w:rFonts w:ascii="Arial" w:hAnsi="Arial"/>
                <w:sz w:val="18"/>
              </w:rPr>
              <w:t xml:space="preserve">Author, </w:t>
            </w:r>
            <w:r w:rsidRPr="00EB0828">
              <w:rPr>
                <w:rFonts w:ascii="Arial" w:hAnsi="Arial"/>
                <w:b/>
                <w:sz w:val="18"/>
              </w:rPr>
              <w:t>AU</w:t>
            </w:r>
            <w:r w:rsidRPr="00EB0828">
              <w:rPr>
                <w:rFonts w:ascii="Arial" w:hAnsi="Arial"/>
                <w:sz w:val="18"/>
              </w:rPr>
              <w:t>:</w:t>
            </w:r>
          </w:p>
        </w:tc>
        <w:tc>
          <w:tcPr>
            <w:tcW w:w="6273" w:type="dxa"/>
            <w:gridSpan w:val="2"/>
            <w:tcBorders>
              <w:top w:val="dashSmallGap" w:sz="4" w:space="0" w:color="auto"/>
              <w:bottom w:val="dashSmallGap" w:sz="4" w:space="0" w:color="auto"/>
            </w:tcBorders>
            <w:vAlign w:val="center"/>
          </w:tcPr>
          <w:p w14:paraId="31A17B9F" w14:textId="292DD7F2" w:rsidR="000404E4" w:rsidRPr="00EB0828" w:rsidRDefault="000404E4" w:rsidP="000404E4">
            <w:pPr>
              <w:spacing w:before="60" w:after="60"/>
              <w:rPr>
                <w:rFonts w:ascii="Arial" w:hAnsi="Arial"/>
                <w:sz w:val="18"/>
              </w:rPr>
            </w:pPr>
            <w:r>
              <w:rPr>
                <w:rFonts w:ascii="Arial" w:hAnsi="Arial" w:cs="Arial"/>
                <w:sz w:val="18"/>
                <w:szCs w:val="18"/>
                <w:lang w:val="sr-Latn-RS"/>
              </w:rPr>
              <w:t>Vukašin Dokmanović</w:t>
            </w:r>
          </w:p>
        </w:tc>
      </w:tr>
      <w:tr w:rsidR="000404E4" w:rsidRPr="00EB0828" w14:paraId="60FD9DD5" w14:textId="77777777" w:rsidTr="000404E4">
        <w:trPr>
          <w:cantSplit/>
          <w:trHeight w:hRule="exact" w:val="352"/>
        </w:trPr>
        <w:tc>
          <w:tcPr>
            <w:tcW w:w="3485" w:type="dxa"/>
            <w:gridSpan w:val="2"/>
            <w:tcBorders>
              <w:top w:val="dashSmallGap" w:sz="4" w:space="0" w:color="auto"/>
              <w:bottom w:val="dashSmallGap" w:sz="4" w:space="0" w:color="auto"/>
            </w:tcBorders>
          </w:tcPr>
          <w:p w14:paraId="5D0839C3" w14:textId="77777777" w:rsidR="000404E4" w:rsidRPr="00EB0828" w:rsidRDefault="000404E4" w:rsidP="000404E4">
            <w:pPr>
              <w:spacing w:before="60" w:after="60"/>
              <w:rPr>
                <w:rFonts w:ascii="Arial" w:hAnsi="Arial"/>
                <w:sz w:val="18"/>
              </w:rPr>
            </w:pPr>
            <w:smartTag w:uri="urn:schemas-microsoft-com:office:smarttags" w:element="place">
              <w:smartTag w:uri="urn:schemas-microsoft-com:office:smarttags" w:element="City">
                <w:r w:rsidRPr="00EB0828">
                  <w:rPr>
                    <w:rFonts w:ascii="Arial" w:hAnsi="Arial"/>
                    <w:sz w:val="18"/>
                  </w:rPr>
                  <w:t>Mentor</w:t>
                </w:r>
              </w:smartTag>
              <w:r w:rsidRPr="00EB0828">
                <w:rPr>
                  <w:rFonts w:ascii="Arial" w:hAnsi="Arial"/>
                  <w:sz w:val="18"/>
                </w:rPr>
                <w:t xml:space="preserve">, </w:t>
              </w:r>
              <w:smartTag w:uri="urn:schemas-microsoft-com:office:smarttags" w:element="State">
                <w:r w:rsidRPr="00EB0828">
                  <w:rPr>
                    <w:rFonts w:ascii="Arial" w:hAnsi="Arial"/>
                    <w:b/>
                    <w:sz w:val="18"/>
                  </w:rPr>
                  <w:t>MN</w:t>
                </w:r>
              </w:smartTag>
            </w:smartTag>
            <w:r w:rsidRPr="00EB0828">
              <w:rPr>
                <w:rFonts w:ascii="Arial" w:hAnsi="Arial"/>
                <w:sz w:val="18"/>
              </w:rPr>
              <w:t>:</w:t>
            </w:r>
          </w:p>
        </w:tc>
        <w:tc>
          <w:tcPr>
            <w:tcW w:w="6273" w:type="dxa"/>
            <w:gridSpan w:val="2"/>
            <w:tcBorders>
              <w:top w:val="dashSmallGap" w:sz="4" w:space="0" w:color="auto"/>
              <w:bottom w:val="dashSmallGap" w:sz="4" w:space="0" w:color="auto"/>
            </w:tcBorders>
            <w:vAlign w:val="center"/>
          </w:tcPr>
          <w:p w14:paraId="1F9CE4AE" w14:textId="7F7186BC" w:rsidR="000404E4" w:rsidRPr="007B55C2" w:rsidRDefault="000404E4" w:rsidP="007B55C2">
            <w:pPr>
              <w:spacing w:before="60" w:after="60"/>
              <w:rPr>
                <w:rFonts w:ascii="Arial" w:hAnsi="Arial"/>
                <w:sz w:val="18"/>
                <w:lang w:val="sr-Cyrl-RS"/>
              </w:rPr>
            </w:pPr>
            <w:r>
              <w:rPr>
                <w:rFonts w:ascii="Arial" w:hAnsi="Arial" w:cs="Arial"/>
                <w:sz w:val="18"/>
                <w:szCs w:val="18"/>
                <w:lang w:val="sr-Latn-CS"/>
              </w:rPr>
              <w:t xml:space="preserve">Milan Čeliković, </w:t>
            </w:r>
            <w:r>
              <w:rPr>
                <w:rFonts w:ascii="Arial" w:hAnsi="Arial" w:cs="Arial"/>
                <w:sz w:val="18"/>
                <w:szCs w:val="18"/>
                <w:lang w:val="sr-Latn-RS"/>
              </w:rPr>
              <w:t>Assistant</w:t>
            </w:r>
            <w:r>
              <w:rPr>
                <w:rFonts w:ascii="Arial" w:hAnsi="Arial" w:cs="Arial"/>
                <w:sz w:val="18"/>
                <w:szCs w:val="18"/>
                <w:lang w:val="sr-Latn-CS"/>
              </w:rPr>
              <w:t xml:space="preserve"> Professor</w:t>
            </w:r>
            <w:r w:rsidR="007B55C2">
              <w:rPr>
                <w:rFonts w:ascii="Arial" w:hAnsi="Arial" w:cs="Arial"/>
                <w:sz w:val="18"/>
                <w:szCs w:val="18"/>
                <w:lang w:val="sr-Cyrl-RS"/>
              </w:rPr>
              <w:t xml:space="preserve">, </w:t>
            </w:r>
            <w:r w:rsidR="007B55C2">
              <w:rPr>
                <w:rFonts w:ascii="Arial" w:hAnsi="Arial" w:cs="Arial"/>
                <w:sz w:val="18"/>
                <w:szCs w:val="18"/>
              </w:rPr>
              <w:t>PhD</w:t>
            </w:r>
          </w:p>
        </w:tc>
      </w:tr>
      <w:tr w:rsidR="000404E4" w:rsidRPr="00EB0828" w14:paraId="258FE9A1" w14:textId="77777777" w:rsidTr="000404E4">
        <w:trPr>
          <w:cantSplit/>
          <w:trHeight w:hRule="exact" w:val="806"/>
        </w:trPr>
        <w:tc>
          <w:tcPr>
            <w:tcW w:w="3485" w:type="dxa"/>
            <w:gridSpan w:val="2"/>
            <w:tcBorders>
              <w:top w:val="dashSmallGap" w:sz="4" w:space="0" w:color="auto"/>
              <w:bottom w:val="dashSmallGap" w:sz="4" w:space="0" w:color="auto"/>
            </w:tcBorders>
          </w:tcPr>
          <w:p w14:paraId="7C9CDE2D" w14:textId="77777777" w:rsidR="000404E4" w:rsidRPr="00EB0828" w:rsidRDefault="000404E4" w:rsidP="000404E4">
            <w:pPr>
              <w:spacing w:before="60" w:after="60"/>
              <w:rPr>
                <w:rFonts w:ascii="Arial" w:hAnsi="Arial"/>
                <w:sz w:val="18"/>
              </w:rPr>
            </w:pPr>
            <w:r w:rsidRPr="00EB0828">
              <w:rPr>
                <w:rFonts w:ascii="Arial" w:hAnsi="Arial"/>
                <w:sz w:val="18"/>
              </w:rPr>
              <w:t xml:space="preserve">Title, </w:t>
            </w:r>
            <w:r w:rsidRPr="00EB0828">
              <w:rPr>
                <w:rFonts w:ascii="Arial" w:hAnsi="Arial"/>
                <w:b/>
                <w:sz w:val="18"/>
              </w:rPr>
              <w:t>TI</w:t>
            </w:r>
            <w:r w:rsidRPr="00EB0828">
              <w:rPr>
                <w:rFonts w:ascii="Arial" w:hAnsi="Arial"/>
                <w:sz w:val="18"/>
              </w:rPr>
              <w:t>:</w:t>
            </w:r>
          </w:p>
        </w:tc>
        <w:tc>
          <w:tcPr>
            <w:tcW w:w="6273" w:type="dxa"/>
            <w:gridSpan w:val="2"/>
            <w:tcBorders>
              <w:top w:val="dashSmallGap" w:sz="4" w:space="0" w:color="auto"/>
              <w:bottom w:val="dashSmallGap" w:sz="4" w:space="0" w:color="auto"/>
            </w:tcBorders>
            <w:vAlign w:val="center"/>
          </w:tcPr>
          <w:p w14:paraId="29045079" w14:textId="5F4155FD" w:rsidR="000404E4" w:rsidRPr="00EB0828" w:rsidRDefault="000404E4" w:rsidP="000404E4">
            <w:pPr>
              <w:spacing w:before="60" w:after="60"/>
              <w:rPr>
                <w:rFonts w:ascii="Arial" w:hAnsi="Arial"/>
                <w:sz w:val="18"/>
              </w:rPr>
            </w:pPr>
            <w:r>
              <w:rPr>
                <w:rFonts w:ascii="Arial" w:hAnsi="Arial" w:cs="Arial"/>
                <w:sz w:val="18"/>
                <w:szCs w:val="18"/>
                <w:lang w:val="sr-Latn-CS"/>
              </w:rPr>
              <w:t>A Development and Implementation of an Information S</w:t>
            </w:r>
            <w:r w:rsidRPr="00F63F50">
              <w:rPr>
                <w:rFonts w:ascii="Arial" w:hAnsi="Arial" w:cs="Arial"/>
                <w:sz w:val="18"/>
                <w:szCs w:val="18"/>
                <w:lang w:val="sr-Latn-CS"/>
              </w:rPr>
              <w:t>yst</w:t>
            </w:r>
            <w:r>
              <w:rPr>
                <w:rFonts w:ascii="Arial" w:hAnsi="Arial" w:cs="Arial"/>
                <w:sz w:val="18"/>
                <w:szCs w:val="18"/>
                <w:lang w:val="sr-Latn-CS"/>
              </w:rPr>
              <w:t>em for Managing Members of the Basketball League - a Subsystem for Managing the Trade of Team A</w:t>
            </w:r>
            <w:r w:rsidRPr="00F63F50">
              <w:rPr>
                <w:rFonts w:ascii="Arial" w:hAnsi="Arial" w:cs="Arial"/>
                <w:sz w:val="18"/>
                <w:szCs w:val="18"/>
                <w:lang w:val="sr-Latn-CS"/>
              </w:rPr>
              <w:t>ssets</w:t>
            </w:r>
          </w:p>
        </w:tc>
      </w:tr>
      <w:tr w:rsidR="000404E4" w:rsidRPr="00EB0828" w14:paraId="0469FA21" w14:textId="77777777" w:rsidTr="000404E4">
        <w:trPr>
          <w:cantSplit/>
          <w:trHeight w:hRule="exact" w:val="352"/>
        </w:trPr>
        <w:tc>
          <w:tcPr>
            <w:tcW w:w="3485" w:type="dxa"/>
            <w:gridSpan w:val="2"/>
            <w:tcBorders>
              <w:top w:val="dashSmallGap" w:sz="4" w:space="0" w:color="auto"/>
              <w:bottom w:val="dashSmallGap" w:sz="4" w:space="0" w:color="auto"/>
            </w:tcBorders>
          </w:tcPr>
          <w:p w14:paraId="1D029DC2" w14:textId="77777777" w:rsidR="000404E4" w:rsidRPr="00EB0828" w:rsidRDefault="000404E4" w:rsidP="000404E4">
            <w:pPr>
              <w:spacing w:before="60" w:after="60"/>
              <w:rPr>
                <w:rFonts w:ascii="Arial" w:hAnsi="Arial"/>
                <w:sz w:val="18"/>
              </w:rPr>
            </w:pPr>
            <w:r w:rsidRPr="00EB0828">
              <w:rPr>
                <w:rFonts w:ascii="Arial" w:hAnsi="Arial"/>
                <w:sz w:val="18"/>
              </w:rPr>
              <w:t xml:space="preserve">Language of text, </w:t>
            </w:r>
            <w:r w:rsidRPr="00EB0828">
              <w:rPr>
                <w:rFonts w:ascii="Arial" w:hAnsi="Arial"/>
                <w:b/>
                <w:sz w:val="18"/>
              </w:rPr>
              <w:t>LT</w:t>
            </w:r>
            <w:r w:rsidRPr="00EB0828">
              <w:rPr>
                <w:rFonts w:ascii="Arial" w:hAnsi="Arial"/>
                <w:sz w:val="18"/>
              </w:rPr>
              <w:t>:</w:t>
            </w:r>
          </w:p>
        </w:tc>
        <w:tc>
          <w:tcPr>
            <w:tcW w:w="6273" w:type="dxa"/>
            <w:gridSpan w:val="2"/>
            <w:tcBorders>
              <w:top w:val="dashSmallGap" w:sz="4" w:space="0" w:color="auto"/>
              <w:bottom w:val="dashSmallGap" w:sz="4" w:space="0" w:color="auto"/>
            </w:tcBorders>
            <w:vAlign w:val="center"/>
          </w:tcPr>
          <w:p w14:paraId="086ACDE8" w14:textId="688CC2F1" w:rsidR="000404E4" w:rsidRPr="00EB0828" w:rsidRDefault="000404E4" w:rsidP="000404E4">
            <w:pPr>
              <w:spacing w:before="60" w:after="60"/>
              <w:rPr>
                <w:rFonts w:ascii="Arial" w:hAnsi="Arial"/>
                <w:sz w:val="18"/>
              </w:rPr>
            </w:pPr>
            <w:r>
              <w:rPr>
                <w:rFonts w:ascii="Arial" w:hAnsi="Arial" w:cs="Arial"/>
                <w:sz w:val="18"/>
                <w:szCs w:val="18"/>
              </w:rPr>
              <w:t>Serbian</w:t>
            </w:r>
          </w:p>
        </w:tc>
      </w:tr>
      <w:tr w:rsidR="000404E4" w:rsidRPr="00EB0828" w14:paraId="547FA8E2" w14:textId="77777777" w:rsidTr="000404E4">
        <w:trPr>
          <w:cantSplit/>
          <w:trHeight w:hRule="exact" w:val="352"/>
        </w:trPr>
        <w:tc>
          <w:tcPr>
            <w:tcW w:w="3485" w:type="dxa"/>
            <w:gridSpan w:val="2"/>
            <w:tcBorders>
              <w:top w:val="dashSmallGap" w:sz="4" w:space="0" w:color="auto"/>
              <w:bottom w:val="dashSmallGap" w:sz="4" w:space="0" w:color="auto"/>
            </w:tcBorders>
          </w:tcPr>
          <w:p w14:paraId="70AD63FB" w14:textId="77777777" w:rsidR="000404E4" w:rsidRPr="00EB0828" w:rsidRDefault="000404E4" w:rsidP="000404E4">
            <w:pPr>
              <w:spacing w:before="60" w:after="60"/>
              <w:rPr>
                <w:rFonts w:ascii="Arial" w:hAnsi="Arial"/>
                <w:sz w:val="18"/>
              </w:rPr>
            </w:pPr>
            <w:r w:rsidRPr="00EB0828">
              <w:rPr>
                <w:rFonts w:ascii="Arial" w:hAnsi="Arial"/>
                <w:sz w:val="18"/>
              </w:rPr>
              <w:t xml:space="preserve">Language of abstract, </w:t>
            </w:r>
            <w:r w:rsidRPr="00EB0828">
              <w:rPr>
                <w:rFonts w:ascii="Arial" w:hAnsi="Arial"/>
                <w:b/>
                <w:sz w:val="18"/>
              </w:rPr>
              <w:t>LA</w:t>
            </w:r>
            <w:r w:rsidRPr="00EB0828">
              <w:rPr>
                <w:rFonts w:ascii="Arial" w:hAnsi="Arial"/>
                <w:sz w:val="18"/>
              </w:rPr>
              <w:t>:</w:t>
            </w:r>
          </w:p>
        </w:tc>
        <w:tc>
          <w:tcPr>
            <w:tcW w:w="6273" w:type="dxa"/>
            <w:gridSpan w:val="2"/>
            <w:tcBorders>
              <w:top w:val="dashSmallGap" w:sz="4" w:space="0" w:color="auto"/>
              <w:bottom w:val="dashSmallGap" w:sz="4" w:space="0" w:color="auto"/>
            </w:tcBorders>
            <w:vAlign w:val="center"/>
          </w:tcPr>
          <w:p w14:paraId="46E18387" w14:textId="7B1F974D" w:rsidR="000404E4" w:rsidRPr="00EB0828" w:rsidRDefault="000404E4" w:rsidP="000404E4">
            <w:pPr>
              <w:spacing w:before="60" w:after="60"/>
              <w:rPr>
                <w:rFonts w:ascii="Arial" w:hAnsi="Arial"/>
                <w:sz w:val="18"/>
              </w:rPr>
            </w:pPr>
            <w:r>
              <w:rPr>
                <w:rFonts w:ascii="Arial" w:hAnsi="Arial" w:cs="Arial"/>
                <w:sz w:val="18"/>
                <w:szCs w:val="18"/>
              </w:rPr>
              <w:t>Serbian</w:t>
            </w:r>
          </w:p>
        </w:tc>
      </w:tr>
      <w:tr w:rsidR="000404E4" w:rsidRPr="00EB0828" w14:paraId="7A4D9EE6" w14:textId="77777777" w:rsidTr="000404E4">
        <w:trPr>
          <w:cantSplit/>
          <w:trHeight w:hRule="exact" w:val="352"/>
        </w:trPr>
        <w:tc>
          <w:tcPr>
            <w:tcW w:w="3485" w:type="dxa"/>
            <w:gridSpan w:val="2"/>
            <w:tcBorders>
              <w:top w:val="dashSmallGap" w:sz="4" w:space="0" w:color="auto"/>
              <w:bottom w:val="dashSmallGap" w:sz="4" w:space="0" w:color="auto"/>
            </w:tcBorders>
          </w:tcPr>
          <w:p w14:paraId="407ED3F2" w14:textId="77777777" w:rsidR="000404E4" w:rsidRPr="00EB0828" w:rsidRDefault="000404E4" w:rsidP="000404E4">
            <w:pPr>
              <w:spacing w:before="60" w:after="60"/>
              <w:rPr>
                <w:rFonts w:ascii="Arial" w:hAnsi="Arial"/>
                <w:sz w:val="18"/>
              </w:rPr>
            </w:pPr>
            <w:r w:rsidRPr="00EB0828">
              <w:rPr>
                <w:rFonts w:ascii="Arial" w:hAnsi="Arial"/>
                <w:sz w:val="18"/>
              </w:rPr>
              <w:t xml:space="preserve">Country of publication, </w:t>
            </w:r>
            <w:r w:rsidRPr="00EB0828">
              <w:rPr>
                <w:rFonts w:ascii="Arial" w:hAnsi="Arial"/>
                <w:b/>
                <w:sz w:val="18"/>
              </w:rPr>
              <w:t>CP</w:t>
            </w:r>
            <w:r w:rsidRPr="00EB0828">
              <w:rPr>
                <w:rFonts w:ascii="Arial" w:hAnsi="Arial"/>
                <w:sz w:val="18"/>
              </w:rPr>
              <w:t>:</w:t>
            </w:r>
          </w:p>
        </w:tc>
        <w:tc>
          <w:tcPr>
            <w:tcW w:w="6273" w:type="dxa"/>
            <w:gridSpan w:val="2"/>
            <w:tcBorders>
              <w:top w:val="dashSmallGap" w:sz="4" w:space="0" w:color="auto"/>
              <w:bottom w:val="dashSmallGap" w:sz="4" w:space="0" w:color="auto"/>
            </w:tcBorders>
            <w:vAlign w:val="center"/>
          </w:tcPr>
          <w:p w14:paraId="5C95CFB1" w14:textId="05FC5991" w:rsidR="000404E4" w:rsidRPr="00EB0828" w:rsidRDefault="000404E4" w:rsidP="000404E4">
            <w:pPr>
              <w:spacing w:before="60" w:after="60"/>
              <w:rPr>
                <w:rFonts w:ascii="Arial" w:hAnsi="Arial"/>
                <w:sz w:val="18"/>
              </w:rPr>
            </w:pPr>
            <w:r>
              <w:rPr>
                <w:rFonts w:ascii="Arial" w:hAnsi="Arial" w:cs="Arial"/>
                <w:sz w:val="18"/>
                <w:szCs w:val="18"/>
              </w:rPr>
              <w:t>Republic of Serbia</w:t>
            </w:r>
          </w:p>
        </w:tc>
        <w:bookmarkStart w:id="2" w:name="_GoBack"/>
        <w:bookmarkEnd w:id="2"/>
      </w:tr>
      <w:tr w:rsidR="000404E4" w:rsidRPr="00EB0828" w14:paraId="51214B02" w14:textId="77777777" w:rsidTr="000404E4">
        <w:trPr>
          <w:cantSplit/>
          <w:trHeight w:hRule="exact" w:val="352"/>
        </w:trPr>
        <w:tc>
          <w:tcPr>
            <w:tcW w:w="3485" w:type="dxa"/>
            <w:gridSpan w:val="2"/>
            <w:tcBorders>
              <w:top w:val="dashSmallGap" w:sz="4" w:space="0" w:color="auto"/>
              <w:bottom w:val="dashSmallGap" w:sz="4" w:space="0" w:color="auto"/>
            </w:tcBorders>
          </w:tcPr>
          <w:p w14:paraId="0ED5E973" w14:textId="77777777" w:rsidR="000404E4" w:rsidRPr="00EB0828" w:rsidRDefault="000404E4" w:rsidP="000404E4">
            <w:pPr>
              <w:spacing w:before="60" w:after="60"/>
              <w:rPr>
                <w:rFonts w:ascii="Arial" w:hAnsi="Arial"/>
                <w:sz w:val="18"/>
              </w:rPr>
            </w:pPr>
            <w:r w:rsidRPr="00EB0828">
              <w:rPr>
                <w:rFonts w:ascii="Arial" w:hAnsi="Arial"/>
                <w:sz w:val="18"/>
              </w:rPr>
              <w:t xml:space="preserve">Locality of publication, </w:t>
            </w:r>
            <w:r w:rsidRPr="00EB0828">
              <w:rPr>
                <w:rFonts w:ascii="Arial" w:hAnsi="Arial"/>
                <w:b/>
                <w:sz w:val="18"/>
              </w:rPr>
              <w:t>LP</w:t>
            </w:r>
            <w:r w:rsidRPr="00EB0828">
              <w:rPr>
                <w:rFonts w:ascii="Arial" w:hAnsi="Arial"/>
                <w:sz w:val="18"/>
              </w:rPr>
              <w:t>:</w:t>
            </w:r>
          </w:p>
        </w:tc>
        <w:tc>
          <w:tcPr>
            <w:tcW w:w="6273" w:type="dxa"/>
            <w:gridSpan w:val="2"/>
            <w:tcBorders>
              <w:top w:val="dashSmallGap" w:sz="4" w:space="0" w:color="auto"/>
              <w:bottom w:val="dashSmallGap" w:sz="4" w:space="0" w:color="auto"/>
            </w:tcBorders>
            <w:vAlign w:val="center"/>
          </w:tcPr>
          <w:p w14:paraId="3F69990D" w14:textId="3D04B511" w:rsidR="000404E4" w:rsidRPr="00EB0828" w:rsidRDefault="000404E4" w:rsidP="000404E4">
            <w:pPr>
              <w:spacing w:before="60" w:after="60"/>
              <w:rPr>
                <w:rFonts w:ascii="Arial" w:hAnsi="Arial"/>
                <w:sz w:val="18"/>
              </w:rPr>
            </w:pPr>
            <w:r>
              <w:rPr>
                <w:rFonts w:ascii="Arial" w:hAnsi="Arial" w:cs="Arial"/>
                <w:sz w:val="18"/>
                <w:szCs w:val="18"/>
              </w:rPr>
              <w:t>Vojvodina</w:t>
            </w:r>
          </w:p>
        </w:tc>
      </w:tr>
      <w:tr w:rsidR="000404E4" w:rsidRPr="00EB0828" w14:paraId="49025661" w14:textId="77777777" w:rsidTr="000404E4">
        <w:trPr>
          <w:cantSplit/>
          <w:trHeight w:hRule="exact" w:val="352"/>
        </w:trPr>
        <w:tc>
          <w:tcPr>
            <w:tcW w:w="3485" w:type="dxa"/>
            <w:gridSpan w:val="2"/>
            <w:tcBorders>
              <w:top w:val="dashSmallGap" w:sz="4" w:space="0" w:color="auto"/>
              <w:bottom w:val="dashSmallGap" w:sz="4" w:space="0" w:color="auto"/>
            </w:tcBorders>
          </w:tcPr>
          <w:p w14:paraId="054769EA" w14:textId="77777777" w:rsidR="000404E4" w:rsidRPr="00EB0828" w:rsidRDefault="000404E4" w:rsidP="000404E4">
            <w:pPr>
              <w:spacing w:before="60" w:after="60"/>
              <w:rPr>
                <w:rFonts w:ascii="Arial" w:hAnsi="Arial"/>
                <w:sz w:val="18"/>
              </w:rPr>
            </w:pPr>
            <w:r w:rsidRPr="00EB0828">
              <w:rPr>
                <w:rFonts w:ascii="Arial" w:hAnsi="Arial"/>
                <w:sz w:val="18"/>
              </w:rPr>
              <w:t xml:space="preserve">Publication year, </w:t>
            </w:r>
            <w:r w:rsidRPr="00EB0828">
              <w:rPr>
                <w:rFonts w:ascii="Arial" w:hAnsi="Arial"/>
                <w:b/>
                <w:sz w:val="18"/>
              </w:rPr>
              <w:t>PY</w:t>
            </w:r>
            <w:r w:rsidRPr="00EB0828">
              <w:rPr>
                <w:rFonts w:ascii="Arial" w:hAnsi="Arial"/>
                <w:sz w:val="18"/>
              </w:rPr>
              <w:t>:</w:t>
            </w:r>
          </w:p>
        </w:tc>
        <w:tc>
          <w:tcPr>
            <w:tcW w:w="6273" w:type="dxa"/>
            <w:gridSpan w:val="2"/>
            <w:tcBorders>
              <w:top w:val="dashSmallGap" w:sz="4" w:space="0" w:color="auto"/>
              <w:bottom w:val="dashSmallGap" w:sz="4" w:space="0" w:color="auto"/>
            </w:tcBorders>
            <w:vAlign w:val="center"/>
          </w:tcPr>
          <w:p w14:paraId="1FB6F5D9" w14:textId="78A31926" w:rsidR="000404E4" w:rsidRPr="00EB0828" w:rsidRDefault="000404E4" w:rsidP="000404E4">
            <w:pPr>
              <w:spacing w:before="60" w:after="60"/>
              <w:rPr>
                <w:rFonts w:ascii="Arial" w:hAnsi="Arial"/>
                <w:sz w:val="18"/>
              </w:rPr>
            </w:pPr>
            <w:r>
              <w:rPr>
                <w:rFonts w:ascii="Arial" w:hAnsi="Arial" w:cs="Arial"/>
                <w:sz w:val="18"/>
                <w:szCs w:val="18"/>
                <w:lang w:val="sr-Latn-CS"/>
              </w:rPr>
              <w:t>2024</w:t>
            </w:r>
          </w:p>
        </w:tc>
      </w:tr>
      <w:tr w:rsidR="000404E4" w:rsidRPr="00EB0828" w14:paraId="6FC4A0E4" w14:textId="77777777" w:rsidTr="000404E4">
        <w:trPr>
          <w:cantSplit/>
          <w:trHeight w:hRule="exact" w:val="352"/>
        </w:trPr>
        <w:tc>
          <w:tcPr>
            <w:tcW w:w="3485" w:type="dxa"/>
            <w:gridSpan w:val="2"/>
            <w:tcBorders>
              <w:top w:val="dashSmallGap" w:sz="4" w:space="0" w:color="auto"/>
              <w:bottom w:val="dashSmallGap" w:sz="4" w:space="0" w:color="auto"/>
            </w:tcBorders>
          </w:tcPr>
          <w:p w14:paraId="79B8AB30" w14:textId="77777777" w:rsidR="000404E4" w:rsidRPr="00EB0828" w:rsidRDefault="000404E4" w:rsidP="000404E4">
            <w:pPr>
              <w:spacing w:before="60" w:after="60"/>
              <w:rPr>
                <w:rFonts w:ascii="Arial" w:hAnsi="Arial"/>
                <w:sz w:val="18"/>
              </w:rPr>
            </w:pPr>
            <w:r w:rsidRPr="00EB0828">
              <w:rPr>
                <w:rFonts w:ascii="Arial" w:hAnsi="Arial"/>
                <w:sz w:val="18"/>
              </w:rPr>
              <w:t xml:space="preserve">Publisher, </w:t>
            </w:r>
            <w:r w:rsidRPr="00EB0828">
              <w:rPr>
                <w:rFonts w:ascii="Arial" w:hAnsi="Arial"/>
                <w:b/>
                <w:sz w:val="18"/>
              </w:rPr>
              <w:t>PB</w:t>
            </w:r>
            <w:r w:rsidRPr="00EB0828">
              <w:rPr>
                <w:rFonts w:ascii="Arial" w:hAnsi="Arial"/>
                <w:sz w:val="18"/>
              </w:rPr>
              <w:t>:</w:t>
            </w:r>
          </w:p>
        </w:tc>
        <w:tc>
          <w:tcPr>
            <w:tcW w:w="6273" w:type="dxa"/>
            <w:gridSpan w:val="2"/>
            <w:tcBorders>
              <w:top w:val="dashSmallGap" w:sz="4" w:space="0" w:color="auto"/>
              <w:bottom w:val="dashSmallGap" w:sz="4" w:space="0" w:color="auto"/>
            </w:tcBorders>
            <w:vAlign w:val="center"/>
          </w:tcPr>
          <w:p w14:paraId="3C8C5C7B" w14:textId="2408CE0D" w:rsidR="000404E4" w:rsidRPr="00EB0828" w:rsidRDefault="000404E4" w:rsidP="000404E4">
            <w:pPr>
              <w:spacing w:before="60" w:after="60"/>
              <w:rPr>
                <w:rFonts w:ascii="Arial" w:hAnsi="Arial"/>
                <w:sz w:val="18"/>
              </w:rPr>
            </w:pPr>
            <w:r>
              <w:rPr>
                <w:rFonts w:ascii="Arial" w:hAnsi="Arial" w:cs="Arial"/>
                <w:sz w:val="18"/>
                <w:szCs w:val="18"/>
              </w:rPr>
              <w:t>Author’s reprint</w:t>
            </w:r>
          </w:p>
        </w:tc>
      </w:tr>
      <w:tr w:rsidR="000404E4" w:rsidRPr="00EB0828" w14:paraId="64655D17" w14:textId="77777777" w:rsidTr="000404E4">
        <w:trPr>
          <w:cantSplit/>
          <w:trHeight w:hRule="exact" w:val="352"/>
        </w:trPr>
        <w:tc>
          <w:tcPr>
            <w:tcW w:w="3485" w:type="dxa"/>
            <w:gridSpan w:val="2"/>
            <w:tcBorders>
              <w:top w:val="dashSmallGap" w:sz="4" w:space="0" w:color="auto"/>
              <w:bottom w:val="dashSmallGap" w:sz="4" w:space="0" w:color="auto"/>
            </w:tcBorders>
          </w:tcPr>
          <w:p w14:paraId="655D2C3C" w14:textId="77777777" w:rsidR="000404E4" w:rsidRPr="00EB0828" w:rsidRDefault="000404E4" w:rsidP="000404E4">
            <w:pPr>
              <w:spacing w:before="60" w:after="60"/>
              <w:rPr>
                <w:rFonts w:ascii="Arial" w:hAnsi="Arial"/>
                <w:sz w:val="18"/>
              </w:rPr>
            </w:pPr>
            <w:r w:rsidRPr="00EB0828">
              <w:rPr>
                <w:rFonts w:ascii="Arial" w:hAnsi="Arial"/>
                <w:sz w:val="18"/>
              </w:rPr>
              <w:t xml:space="preserve">Publication place, </w:t>
            </w:r>
            <w:r w:rsidRPr="00EB0828">
              <w:rPr>
                <w:rFonts w:ascii="Arial" w:hAnsi="Arial"/>
                <w:b/>
                <w:sz w:val="18"/>
              </w:rPr>
              <w:t>PP</w:t>
            </w:r>
            <w:r w:rsidRPr="00EB0828">
              <w:rPr>
                <w:rFonts w:ascii="Arial" w:hAnsi="Arial"/>
                <w:sz w:val="18"/>
              </w:rPr>
              <w:t>:</w:t>
            </w:r>
          </w:p>
        </w:tc>
        <w:tc>
          <w:tcPr>
            <w:tcW w:w="6273" w:type="dxa"/>
            <w:gridSpan w:val="2"/>
            <w:tcBorders>
              <w:top w:val="dashSmallGap" w:sz="4" w:space="0" w:color="auto"/>
              <w:bottom w:val="dashSmallGap" w:sz="4" w:space="0" w:color="auto"/>
            </w:tcBorders>
            <w:vAlign w:val="center"/>
          </w:tcPr>
          <w:p w14:paraId="4276D8BB" w14:textId="00D59D52" w:rsidR="000404E4" w:rsidRPr="00EB0828" w:rsidRDefault="000404E4" w:rsidP="000404E4">
            <w:pPr>
              <w:spacing w:before="60" w:after="60"/>
              <w:rPr>
                <w:rFonts w:ascii="Arial" w:hAnsi="Arial"/>
                <w:sz w:val="18"/>
              </w:rPr>
            </w:pPr>
            <w:r>
              <w:rPr>
                <w:rFonts w:ascii="Arial" w:hAnsi="Arial" w:cs="Arial"/>
                <w:sz w:val="18"/>
                <w:szCs w:val="18"/>
                <w:lang w:val="pt-BR"/>
              </w:rPr>
              <w:t>Novi Sad, Faculty of Technical Sciences, Dositeja Obradovica sq. 6</w:t>
            </w:r>
          </w:p>
        </w:tc>
      </w:tr>
      <w:tr w:rsidR="000404E4" w:rsidRPr="00EB0828" w14:paraId="0316E0DE" w14:textId="77777777" w:rsidTr="000404E4">
        <w:trPr>
          <w:cantSplit/>
          <w:trHeight w:hRule="exact" w:val="453"/>
        </w:trPr>
        <w:tc>
          <w:tcPr>
            <w:tcW w:w="3485" w:type="dxa"/>
            <w:gridSpan w:val="2"/>
            <w:tcBorders>
              <w:top w:val="dashSmallGap" w:sz="4" w:space="0" w:color="auto"/>
              <w:bottom w:val="dashSmallGap" w:sz="4" w:space="0" w:color="auto"/>
            </w:tcBorders>
          </w:tcPr>
          <w:p w14:paraId="1FB12F6C" w14:textId="77777777" w:rsidR="000404E4" w:rsidRPr="00EB0828" w:rsidRDefault="000404E4" w:rsidP="000404E4">
            <w:pPr>
              <w:spacing w:before="60" w:after="60"/>
              <w:rPr>
                <w:rFonts w:ascii="Arial" w:hAnsi="Arial"/>
                <w:sz w:val="20"/>
              </w:rPr>
            </w:pPr>
            <w:r w:rsidRPr="00EB0828">
              <w:rPr>
                <w:rFonts w:ascii="Arial" w:hAnsi="Arial"/>
                <w:sz w:val="18"/>
              </w:rPr>
              <w:t xml:space="preserve">Physical description, </w:t>
            </w:r>
            <w:r w:rsidRPr="00EB0828">
              <w:rPr>
                <w:rFonts w:ascii="Arial" w:hAnsi="Arial"/>
                <w:b/>
                <w:sz w:val="18"/>
              </w:rPr>
              <w:t>PD</w:t>
            </w:r>
            <w:r w:rsidRPr="00EB0828">
              <w:rPr>
                <w:rFonts w:ascii="Arial" w:hAnsi="Arial"/>
                <w:sz w:val="18"/>
              </w:rPr>
              <w:t>:</w:t>
            </w:r>
            <w:r w:rsidRPr="00EB0828">
              <w:rPr>
                <w:rFonts w:ascii="Arial" w:hAnsi="Arial"/>
                <w:sz w:val="18"/>
              </w:rPr>
              <w:br/>
            </w:r>
            <w:r w:rsidRPr="00EB0828">
              <w:rPr>
                <w:rFonts w:ascii="Arial" w:hAnsi="Arial"/>
                <w:sz w:val="13"/>
              </w:rPr>
              <w:t>(chapters/pages/ref./tables/pictures/graphs/appendixes)</w:t>
            </w:r>
          </w:p>
        </w:tc>
        <w:tc>
          <w:tcPr>
            <w:tcW w:w="6273" w:type="dxa"/>
            <w:gridSpan w:val="2"/>
            <w:tcBorders>
              <w:top w:val="dashSmallGap" w:sz="4" w:space="0" w:color="auto"/>
              <w:bottom w:val="dashSmallGap" w:sz="4" w:space="0" w:color="auto"/>
            </w:tcBorders>
            <w:vAlign w:val="center"/>
          </w:tcPr>
          <w:p w14:paraId="6B750392" w14:textId="414555DF" w:rsidR="000404E4" w:rsidRPr="00EB0828" w:rsidRDefault="00B6799F" w:rsidP="00EF74DA">
            <w:pPr>
              <w:spacing w:before="60" w:after="60"/>
              <w:rPr>
                <w:rFonts w:ascii="Arial" w:hAnsi="Arial"/>
                <w:sz w:val="18"/>
              </w:rPr>
            </w:pPr>
            <w:r>
              <w:rPr>
                <w:rFonts w:ascii="Arial" w:hAnsi="Arial" w:cs="Arial"/>
                <w:sz w:val="18"/>
                <w:szCs w:val="18"/>
                <w:lang w:val="sr-Latn-CS"/>
              </w:rPr>
              <w:t>8</w:t>
            </w:r>
            <w:r w:rsidR="000E3C45">
              <w:rPr>
                <w:rFonts w:ascii="Arial" w:hAnsi="Arial" w:cs="Arial"/>
                <w:sz w:val="18"/>
                <w:szCs w:val="18"/>
                <w:lang w:val="sr-Latn-CS"/>
              </w:rPr>
              <w:t>/125</w:t>
            </w:r>
            <w:r w:rsidR="004A20BE">
              <w:rPr>
                <w:rFonts w:ascii="Arial" w:hAnsi="Arial" w:cs="Arial"/>
                <w:sz w:val="18"/>
                <w:szCs w:val="18"/>
                <w:lang w:val="sr-Latn-CS"/>
              </w:rPr>
              <w:t>/0/</w:t>
            </w:r>
            <w:r w:rsidR="007C4B45">
              <w:rPr>
                <w:rFonts w:ascii="Arial" w:hAnsi="Arial" w:cs="Arial"/>
                <w:sz w:val="18"/>
                <w:szCs w:val="18"/>
                <w:lang w:val="sr-Latn-CS"/>
              </w:rPr>
              <w:t>10</w:t>
            </w:r>
            <w:r w:rsidR="00EF74DA">
              <w:rPr>
                <w:rFonts w:ascii="Arial" w:hAnsi="Arial" w:cs="Arial"/>
                <w:sz w:val="18"/>
                <w:szCs w:val="18"/>
                <w:lang w:val="sr-Latn-CS"/>
              </w:rPr>
              <w:t>5</w:t>
            </w:r>
            <w:r w:rsidR="005E2BA2">
              <w:rPr>
                <w:rFonts w:ascii="Arial" w:hAnsi="Arial" w:cs="Arial"/>
                <w:sz w:val="18"/>
                <w:szCs w:val="18"/>
                <w:lang w:val="sr-Cyrl-RS"/>
              </w:rPr>
              <w:t>/</w:t>
            </w:r>
            <w:r w:rsidR="000528A2">
              <w:rPr>
                <w:rFonts w:ascii="Arial" w:hAnsi="Arial" w:cs="Arial"/>
                <w:sz w:val="18"/>
                <w:szCs w:val="18"/>
                <w:lang w:val="sr-Cyrl-RS"/>
              </w:rPr>
              <w:t>104</w:t>
            </w:r>
            <w:r w:rsidRPr="009B5204">
              <w:rPr>
                <w:rFonts w:ascii="Arial" w:hAnsi="Arial" w:cs="Arial"/>
                <w:sz w:val="18"/>
                <w:szCs w:val="18"/>
                <w:lang w:val="sr-Latn-CS"/>
              </w:rPr>
              <w:t>/0/0</w:t>
            </w:r>
          </w:p>
        </w:tc>
      </w:tr>
      <w:tr w:rsidR="000404E4" w:rsidRPr="00EB0828" w14:paraId="43EF4671" w14:textId="77777777" w:rsidTr="000404E4">
        <w:trPr>
          <w:cantSplit/>
          <w:trHeight w:hRule="exact" w:val="352"/>
        </w:trPr>
        <w:tc>
          <w:tcPr>
            <w:tcW w:w="3485" w:type="dxa"/>
            <w:gridSpan w:val="2"/>
            <w:tcBorders>
              <w:top w:val="dashSmallGap" w:sz="4" w:space="0" w:color="auto"/>
              <w:bottom w:val="dashSmallGap" w:sz="4" w:space="0" w:color="auto"/>
            </w:tcBorders>
          </w:tcPr>
          <w:p w14:paraId="1FBD5C9F" w14:textId="77777777" w:rsidR="000404E4" w:rsidRPr="00EB0828" w:rsidRDefault="000404E4" w:rsidP="000404E4">
            <w:pPr>
              <w:spacing w:before="60" w:after="60"/>
              <w:rPr>
                <w:rFonts w:ascii="Arial" w:hAnsi="Arial"/>
                <w:sz w:val="18"/>
              </w:rPr>
            </w:pPr>
            <w:r w:rsidRPr="00EB0828">
              <w:rPr>
                <w:rFonts w:ascii="Arial" w:hAnsi="Arial"/>
                <w:sz w:val="18"/>
              </w:rPr>
              <w:t xml:space="preserve">Scientific field, </w:t>
            </w:r>
            <w:r w:rsidRPr="00EB0828">
              <w:rPr>
                <w:rFonts w:ascii="Arial" w:hAnsi="Arial"/>
                <w:b/>
                <w:sz w:val="18"/>
              </w:rPr>
              <w:t>SF</w:t>
            </w:r>
            <w:r w:rsidRPr="00EB0828">
              <w:rPr>
                <w:rFonts w:ascii="Arial" w:hAnsi="Arial"/>
                <w:sz w:val="18"/>
              </w:rPr>
              <w:t>:</w:t>
            </w:r>
          </w:p>
        </w:tc>
        <w:tc>
          <w:tcPr>
            <w:tcW w:w="6273" w:type="dxa"/>
            <w:gridSpan w:val="2"/>
            <w:tcBorders>
              <w:top w:val="dashSmallGap" w:sz="4" w:space="0" w:color="auto"/>
              <w:bottom w:val="dashSmallGap" w:sz="4" w:space="0" w:color="auto"/>
            </w:tcBorders>
            <w:vAlign w:val="center"/>
          </w:tcPr>
          <w:p w14:paraId="3E970D8A" w14:textId="28C48B98" w:rsidR="000404E4" w:rsidRPr="00EB0828" w:rsidRDefault="000404E4" w:rsidP="000404E4">
            <w:pPr>
              <w:spacing w:before="60" w:after="60"/>
              <w:rPr>
                <w:rFonts w:ascii="Arial" w:hAnsi="Arial"/>
                <w:sz w:val="18"/>
              </w:rPr>
            </w:pPr>
            <w:r>
              <w:rPr>
                <w:rFonts w:ascii="Arial" w:hAnsi="Arial" w:cs="Arial"/>
                <w:sz w:val="18"/>
                <w:szCs w:val="18"/>
              </w:rPr>
              <w:t xml:space="preserve">Electrical </w:t>
            </w:r>
            <w:r>
              <w:rPr>
                <w:rFonts w:ascii="Arial" w:hAnsi="Arial" w:cs="Arial"/>
                <w:sz w:val="18"/>
                <w:szCs w:val="18"/>
                <w:lang w:val="sr-Latn-RS"/>
              </w:rPr>
              <w:t>and computer e</w:t>
            </w:r>
            <w:r>
              <w:rPr>
                <w:rFonts w:ascii="Arial" w:hAnsi="Arial" w:cs="Arial"/>
                <w:sz w:val="18"/>
                <w:szCs w:val="18"/>
              </w:rPr>
              <w:t>ngineering</w:t>
            </w:r>
          </w:p>
        </w:tc>
      </w:tr>
      <w:tr w:rsidR="000404E4" w:rsidRPr="00EB0828" w14:paraId="3E99E744" w14:textId="77777777" w:rsidTr="000404E4">
        <w:trPr>
          <w:cantSplit/>
          <w:trHeight w:hRule="exact" w:val="352"/>
        </w:trPr>
        <w:tc>
          <w:tcPr>
            <w:tcW w:w="3485" w:type="dxa"/>
            <w:gridSpan w:val="2"/>
            <w:tcBorders>
              <w:top w:val="dashSmallGap" w:sz="4" w:space="0" w:color="auto"/>
              <w:bottom w:val="dashSmallGap" w:sz="4" w:space="0" w:color="auto"/>
            </w:tcBorders>
          </w:tcPr>
          <w:p w14:paraId="4D6E38B0" w14:textId="77777777" w:rsidR="000404E4" w:rsidRPr="00EB0828" w:rsidRDefault="000404E4" w:rsidP="000404E4">
            <w:pPr>
              <w:spacing w:before="60" w:after="60"/>
              <w:rPr>
                <w:rFonts w:ascii="Arial" w:hAnsi="Arial"/>
                <w:sz w:val="18"/>
              </w:rPr>
            </w:pPr>
            <w:r w:rsidRPr="00EB0828">
              <w:rPr>
                <w:rFonts w:ascii="Arial" w:hAnsi="Arial"/>
                <w:sz w:val="18"/>
              </w:rPr>
              <w:t xml:space="preserve">Scientific discipline, </w:t>
            </w:r>
            <w:r w:rsidRPr="00EB0828">
              <w:rPr>
                <w:rFonts w:ascii="Arial" w:hAnsi="Arial"/>
                <w:b/>
                <w:sz w:val="18"/>
              </w:rPr>
              <w:t>SD</w:t>
            </w:r>
            <w:r w:rsidRPr="00EB0828">
              <w:rPr>
                <w:rFonts w:ascii="Arial" w:hAnsi="Arial"/>
                <w:sz w:val="18"/>
              </w:rPr>
              <w:t>:</w:t>
            </w:r>
          </w:p>
        </w:tc>
        <w:tc>
          <w:tcPr>
            <w:tcW w:w="6273" w:type="dxa"/>
            <w:gridSpan w:val="2"/>
            <w:tcBorders>
              <w:top w:val="dashSmallGap" w:sz="4" w:space="0" w:color="auto"/>
              <w:bottom w:val="dashSmallGap" w:sz="4" w:space="0" w:color="auto"/>
            </w:tcBorders>
            <w:vAlign w:val="center"/>
          </w:tcPr>
          <w:p w14:paraId="18819766" w14:textId="172C05B9" w:rsidR="000404E4" w:rsidRPr="00EB0828" w:rsidRDefault="000404E4" w:rsidP="000404E4">
            <w:pPr>
              <w:spacing w:before="60" w:after="60"/>
              <w:rPr>
                <w:rFonts w:ascii="Arial" w:hAnsi="Arial"/>
                <w:sz w:val="18"/>
              </w:rPr>
            </w:pPr>
            <w:r>
              <w:rPr>
                <w:rFonts w:ascii="Arial" w:hAnsi="Arial" w:cs="Arial"/>
                <w:sz w:val="18"/>
                <w:szCs w:val="18"/>
              </w:rPr>
              <w:t>Applied computer science and informatics</w:t>
            </w:r>
          </w:p>
        </w:tc>
      </w:tr>
      <w:tr w:rsidR="000404E4" w:rsidRPr="00EB0828" w14:paraId="79427BD6" w14:textId="77777777" w:rsidTr="00C959FA">
        <w:trPr>
          <w:cantSplit/>
          <w:trHeight w:hRule="exact" w:val="415"/>
        </w:trPr>
        <w:tc>
          <w:tcPr>
            <w:tcW w:w="3485" w:type="dxa"/>
            <w:gridSpan w:val="2"/>
            <w:tcBorders>
              <w:top w:val="dashSmallGap" w:sz="4" w:space="0" w:color="auto"/>
              <w:bottom w:val="dashSmallGap" w:sz="4" w:space="0" w:color="auto"/>
            </w:tcBorders>
          </w:tcPr>
          <w:p w14:paraId="3149F2EC" w14:textId="77777777" w:rsidR="000404E4" w:rsidRPr="00EB0828" w:rsidRDefault="000404E4" w:rsidP="000404E4">
            <w:pPr>
              <w:spacing w:before="60" w:after="60"/>
              <w:rPr>
                <w:rFonts w:ascii="Arial" w:hAnsi="Arial"/>
                <w:spacing w:val="-8"/>
                <w:sz w:val="18"/>
              </w:rPr>
            </w:pPr>
            <w:r w:rsidRPr="00EB0828">
              <w:rPr>
                <w:rFonts w:ascii="Arial" w:hAnsi="Arial"/>
                <w:sz w:val="18"/>
              </w:rPr>
              <w:t xml:space="preserve">Subject/Key words, </w:t>
            </w:r>
            <w:r w:rsidRPr="00EB0828">
              <w:rPr>
                <w:rFonts w:ascii="Arial" w:hAnsi="Arial"/>
                <w:b/>
                <w:sz w:val="18"/>
              </w:rPr>
              <w:t>S</w:t>
            </w:r>
            <w:r w:rsidRPr="00EB0828">
              <w:rPr>
                <w:rFonts w:ascii="Arial" w:hAnsi="Arial"/>
                <w:sz w:val="18"/>
              </w:rPr>
              <w:t>/</w:t>
            </w:r>
            <w:r w:rsidRPr="00EB0828">
              <w:rPr>
                <w:rFonts w:ascii="Arial" w:hAnsi="Arial"/>
                <w:b/>
                <w:sz w:val="18"/>
              </w:rPr>
              <w:t>KW</w:t>
            </w:r>
            <w:r w:rsidRPr="00EB0828">
              <w:rPr>
                <w:rFonts w:ascii="Arial" w:hAnsi="Arial"/>
                <w:sz w:val="18"/>
              </w:rPr>
              <w:t>:</w:t>
            </w:r>
          </w:p>
        </w:tc>
        <w:tc>
          <w:tcPr>
            <w:tcW w:w="6273" w:type="dxa"/>
            <w:gridSpan w:val="2"/>
            <w:tcBorders>
              <w:top w:val="dashSmallGap" w:sz="4" w:space="0" w:color="auto"/>
              <w:bottom w:val="dashSmallGap" w:sz="4" w:space="0" w:color="auto"/>
            </w:tcBorders>
            <w:vAlign w:val="center"/>
          </w:tcPr>
          <w:p w14:paraId="7CF90BB1" w14:textId="0EE44E95" w:rsidR="000404E4" w:rsidRPr="00EB0828" w:rsidRDefault="000404E4" w:rsidP="000404E4">
            <w:pPr>
              <w:spacing w:before="60" w:after="60"/>
              <w:rPr>
                <w:rFonts w:ascii="Arial" w:hAnsi="Arial"/>
                <w:sz w:val="18"/>
              </w:rPr>
            </w:pPr>
            <w:r>
              <w:rPr>
                <w:rFonts w:ascii="Arial" w:hAnsi="Arial" w:cs="Arial"/>
                <w:sz w:val="18"/>
                <w:szCs w:val="18"/>
                <w:lang w:val="sr-Latn-CS"/>
              </w:rPr>
              <w:t>Database and information systems</w:t>
            </w:r>
          </w:p>
        </w:tc>
      </w:tr>
      <w:tr w:rsidR="000404E4" w:rsidRPr="00EB0828" w14:paraId="7534E89D" w14:textId="77777777" w:rsidTr="000404E4">
        <w:trPr>
          <w:cantSplit/>
          <w:trHeight w:hRule="exact" w:val="352"/>
        </w:trPr>
        <w:tc>
          <w:tcPr>
            <w:tcW w:w="3485" w:type="dxa"/>
            <w:gridSpan w:val="2"/>
            <w:tcBorders>
              <w:top w:val="dashSmallGap" w:sz="4" w:space="0" w:color="auto"/>
              <w:bottom w:val="dashSmallGap" w:sz="4" w:space="0" w:color="auto"/>
            </w:tcBorders>
          </w:tcPr>
          <w:p w14:paraId="0695A85F" w14:textId="77777777" w:rsidR="000404E4" w:rsidRPr="00EB0828" w:rsidRDefault="000404E4" w:rsidP="000404E4">
            <w:pPr>
              <w:spacing w:before="60" w:after="60"/>
              <w:rPr>
                <w:rFonts w:ascii="Arial" w:hAnsi="Arial"/>
                <w:b/>
                <w:sz w:val="18"/>
              </w:rPr>
            </w:pPr>
            <w:r w:rsidRPr="00EB0828">
              <w:rPr>
                <w:rFonts w:ascii="Arial" w:hAnsi="Arial"/>
                <w:b/>
                <w:sz w:val="18"/>
              </w:rPr>
              <w:t>UC</w:t>
            </w:r>
          </w:p>
        </w:tc>
        <w:tc>
          <w:tcPr>
            <w:tcW w:w="6273" w:type="dxa"/>
            <w:gridSpan w:val="2"/>
            <w:tcBorders>
              <w:top w:val="dashSmallGap" w:sz="4" w:space="0" w:color="auto"/>
              <w:bottom w:val="dashSmallGap" w:sz="4" w:space="0" w:color="auto"/>
            </w:tcBorders>
            <w:vAlign w:val="center"/>
          </w:tcPr>
          <w:p w14:paraId="36690015" w14:textId="77777777" w:rsidR="000404E4" w:rsidRPr="00EB0828" w:rsidRDefault="000404E4" w:rsidP="000404E4">
            <w:pPr>
              <w:spacing w:before="60" w:after="60"/>
              <w:rPr>
                <w:rFonts w:ascii="Arial" w:hAnsi="Arial"/>
                <w:sz w:val="18"/>
              </w:rPr>
            </w:pPr>
          </w:p>
        </w:tc>
      </w:tr>
      <w:tr w:rsidR="000404E4" w:rsidRPr="00EB0828" w14:paraId="49CB4AF8" w14:textId="77777777" w:rsidTr="00C959FA">
        <w:trPr>
          <w:cantSplit/>
          <w:trHeight w:hRule="exact" w:val="370"/>
        </w:trPr>
        <w:tc>
          <w:tcPr>
            <w:tcW w:w="3485" w:type="dxa"/>
            <w:gridSpan w:val="2"/>
            <w:tcBorders>
              <w:top w:val="dashSmallGap" w:sz="4" w:space="0" w:color="auto"/>
              <w:bottom w:val="dashSmallGap" w:sz="4" w:space="0" w:color="auto"/>
            </w:tcBorders>
          </w:tcPr>
          <w:p w14:paraId="09CCB7B7" w14:textId="77777777" w:rsidR="000404E4" w:rsidRPr="00EB0828" w:rsidRDefault="000404E4" w:rsidP="000404E4">
            <w:pPr>
              <w:spacing w:before="60" w:after="60"/>
              <w:rPr>
                <w:rFonts w:ascii="Arial" w:hAnsi="Arial"/>
                <w:sz w:val="18"/>
              </w:rPr>
            </w:pPr>
            <w:r w:rsidRPr="00EB0828">
              <w:rPr>
                <w:rFonts w:ascii="Arial" w:hAnsi="Arial"/>
                <w:sz w:val="18"/>
              </w:rPr>
              <w:t xml:space="preserve">Holding data, </w:t>
            </w:r>
            <w:r w:rsidRPr="00EB0828">
              <w:rPr>
                <w:rFonts w:ascii="Arial" w:hAnsi="Arial"/>
                <w:b/>
                <w:sz w:val="18"/>
              </w:rPr>
              <w:t>HD</w:t>
            </w:r>
            <w:r w:rsidRPr="00EB0828">
              <w:rPr>
                <w:rFonts w:ascii="Arial" w:hAnsi="Arial"/>
                <w:sz w:val="18"/>
              </w:rPr>
              <w:t>:</w:t>
            </w:r>
          </w:p>
        </w:tc>
        <w:tc>
          <w:tcPr>
            <w:tcW w:w="6273" w:type="dxa"/>
            <w:gridSpan w:val="2"/>
            <w:tcBorders>
              <w:top w:val="dashSmallGap" w:sz="4" w:space="0" w:color="auto"/>
              <w:bottom w:val="dashSmallGap" w:sz="4" w:space="0" w:color="auto"/>
            </w:tcBorders>
            <w:vAlign w:val="center"/>
          </w:tcPr>
          <w:p w14:paraId="0DB09185" w14:textId="67A76715" w:rsidR="000404E4" w:rsidRPr="00EB0828" w:rsidRDefault="000404E4" w:rsidP="000404E4">
            <w:pPr>
              <w:spacing w:before="60" w:after="60"/>
              <w:rPr>
                <w:rFonts w:ascii="Arial" w:hAnsi="Arial"/>
                <w:sz w:val="18"/>
              </w:rPr>
            </w:pPr>
            <w:r>
              <w:rPr>
                <w:rFonts w:ascii="Arial" w:hAnsi="Arial" w:cs="Arial"/>
                <w:sz w:val="18"/>
                <w:szCs w:val="18"/>
              </w:rPr>
              <w:t>The Library of Faculty of Technical Sciences, Novi Sad, Serbia</w:t>
            </w:r>
          </w:p>
        </w:tc>
      </w:tr>
      <w:tr w:rsidR="000404E4" w:rsidRPr="00EB0828" w14:paraId="69D16339" w14:textId="77777777" w:rsidTr="00C959FA">
        <w:trPr>
          <w:cantSplit/>
          <w:trHeight w:hRule="exact" w:val="361"/>
        </w:trPr>
        <w:tc>
          <w:tcPr>
            <w:tcW w:w="3485" w:type="dxa"/>
            <w:gridSpan w:val="2"/>
            <w:tcBorders>
              <w:top w:val="dashSmallGap" w:sz="4" w:space="0" w:color="auto"/>
              <w:bottom w:val="dashSmallGap" w:sz="4" w:space="0" w:color="auto"/>
            </w:tcBorders>
          </w:tcPr>
          <w:p w14:paraId="1707FA04" w14:textId="77777777" w:rsidR="000404E4" w:rsidRPr="00EB0828" w:rsidRDefault="000404E4" w:rsidP="000404E4">
            <w:pPr>
              <w:spacing w:before="60" w:after="60"/>
              <w:rPr>
                <w:rFonts w:ascii="Arial" w:hAnsi="Arial"/>
                <w:sz w:val="18"/>
              </w:rPr>
            </w:pPr>
            <w:r w:rsidRPr="00EB0828">
              <w:rPr>
                <w:rFonts w:ascii="Arial" w:hAnsi="Arial"/>
                <w:sz w:val="18"/>
              </w:rPr>
              <w:t xml:space="preserve">Note, </w:t>
            </w:r>
            <w:r w:rsidRPr="00EB0828">
              <w:rPr>
                <w:rFonts w:ascii="Arial" w:hAnsi="Arial"/>
                <w:b/>
                <w:sz w:val="18"/>
              </w:rPr>
              <w:t>N</w:t>
            </w:r>
            <w:r w:rsidRPr="00EB0828">
              <w:rPr>
                <w:rFonts w:ascii="Arial" w:hAnsi="Arial"/>
                <w:sz w:val="18"/>
              </w:rPr>
              <w:t>:</w:t>
            </w:r>
          </w:p>
        </w:tc>
        <w:tc>
          <w:tcPr>
            <w:tcW w:w="6273" w:type="dxa"/>
            <w:gridSpan w:val="2"/>
            <w:tcBorders>
              <w:top w:val="dashSmallGap" w:sz="4" w:space="0" w:color="auto"/>
              <w:bottom w:val="dashSmallGap" w:sz="4" w:space="0" w:color="auto"/>
            </w:tcBorders>
            <w:vAlign w:val="center"/>
          </w:tcPr>
          <w:p w14:paraId="280F30D7" w14:textId="77777777" w:rsidR="000404E4" w:rsidRPr="00EB0828" w:rsidRDefault="000404E4" w:rsidP="000404E4">
            <w:pPr>
              <w:spacing w:before="60" w:after="60"/>
              <w:rPr>
                <w:rFonts w:ascii="Arial" w:hAnsi="Arial"/>
                <w:sz w:val="18"/>
              </w:rPr>
            </w:pPr>
          </w:p>
        </w:tc>
      </w:tr>
      <w:tr w:rsidR="000404E4" w:rsidRPr="00EB0828" w14:paraId="3F076231" w14:textId="77777777" w:rsidTr="00C959FA">
        <w:trPr>
          <w:cantSplit/>
          <w:trHeight w:hRule="exact" w:val="1792"/>
        </w:trPr>
        <w:tc>
          <w:tcPr>
            <w:tcW w:w="3485" w:type="dxa"/>
            <w:gridSpan w:val="2"/>
            <w:tcBorders>
              <w:top w:val="dashSmallGap" w:sz="4" w:space="0" w:color="auto"/>
              <w:bottom w:val="dashSmallGap" w:sz="4" w:space="0" w:color="auto"/>
            </w:tcBorders>
          </w:tcPr>
          <w:p w14:paraId="20D8679D" w14:textId="77777777" w:rsidR="000404E4" w:rsidRPr="00EB0828" w:rsidRDefault="000404E4" w:rsidP="000404E4">
            <w:pPr>
              <w:spacing w:before="60" w:after="60"/>
              <w:rPr>
                <w:rFonts w:ascii="Arial" w:hAnsi="Arial"/>
                <w:sz w:val="18"/>
              </w:rPr>
            </w:pPr>
            <w:r w:rsidRPr="00EB0828">
              <w:rPr>
                <w:rFonts w:ascii="Arial" w:hAnsi="Arial"/>
                <w:sz w:val="18"/>
              </w:rPr>
              <w:t xml:space="preserve">Abstract, </w:t>
            </w:r>
            <w:r w:rsidRPr="00EB0828">
              <w:rPr>
                <w:rFonts w:ascii="Arial" w:hAnsi="Arial"/>
                <w:b/>
                <w:sz w:val="18"/>
              </w:rPr>
              <w:t>AB</w:t>
            </w:r>
            <w:r w:rsidRPr="00EB0828">
              <w:rPr>
                <w:rFonts w:ascii="Arial" w:hAnsi="Arial"/>
                <w:sz w:val="18"/>
              </w:rPr>
              <w:t>:</w:t>
            </w:r>
          </w:p>
        </w:tc>
        <w:tc>
          <w:tcPr>
            <w:tcW w:w="6273" w:type="dxa"/>
            <w:gridSpan w:val="2"/>
            <w:tcBorders>
              <w:top w:val="dashSmallGap" w:sz="4" w:space="0" w:color="auto"/>
              <w:bottom w:val="dashSmallGap" w:sz="4" w:space="0" w:color="auto"/>
            </w:tcBorders>
            <w:vAlign w:val="center"/>
          </w:tcPr>
          <w:p w14:paraId="290BA6B6" w14:textId="1C2A74A0" w:rsidR="000404E4" w:rsidRPr="00EB0828" w:rsidRDefault="000404E4" w:rsidP="000404E4">
            <w:pPr>
              <w:spacing w:before="60" w:after="60"/>
              <w:rPr>
                <w:rFonts w:ascii="Arial" w:hAnsi="Arial"/>
                <w:sz w:val="18"/>
              </w:rPr>
            </w:pPr>
            <w:r>
              <w:rPr>
                <w:rFonts w:ascii="Arial" w:hAnsi="Arial" w:cs="Arial"/>
                <w:iCs/>
                <w:sz w:val="18"/>
                <w:szCs w:val="18"/>
                <w:lang w:val="en-GB"/>
              </w:rPr>
              <w:t>This thesis</w:t>
            </w:r>
            <w:r w:rsidRPr="006B7411">
              <w:rPr>
                <w:rFonts w:ascii="Arial" w:hAnsi="Arial" w:cs="Arial"/>
                <w:iCs/>
                <w:sz w:val="18"/>
                <w:szCs w:val="18"/>
                <w:lang w:val="en-GB"/>
              </w:rPr>
              <w:t xml:space="preserve"> presents a software package for the implementation of an information system for managing members of the basketball league, with a specially built subsystem for handling the trading of team assets. The conceptual and implementation schema was developed using the Oracle SQL Developer Data Modeler tool. The server side of the application was developed using the Go programming language. The client side of the application was developed using the TypeScript programming language and the Angular framework.</w:t>
            </w:r>
          </w:p>
        </w:tc>
      </w:tr>
      <w:tr w:rsidR="000404E4" w:rsidRPr="00EB0828" w14:paraId="765B998C" w14:textId="77777777" w:rsidTr="000404E4">
        <w:trPr>
          <w:cantSplit/>
          <w:trHeight w:hRule="exact" w:val="352"/>
        </w:trPr>
        <w:tc>
          <w:tcPr>
            <w:tcW w:w="3485" w:type="dxa"/>
            <w:gridSpan w:val="2"/>
            <w:tcBorders>
              <w:top w:val="dashSmallGap" w:sz="4" w:space="0" w:color="auto"/>
              <w:bottom w:val="dashSmallGap" w:sz="4" w:space="0" w:color="auto"/>
            </w:tcBorders>
          </w:tcPr>
          <w:p w14:paraId="194ED5FC" w14:textId="77777777" w:rsidR="000404E4" w:rsidRPr="00EB0828" w:rsidRDefault="000404E4" w:rsidP="000404E4">
            <w:pPr>
              <w:spacing w:before="60" w:after="60"/>
              <w:rPr>
                <w:rFonts w:ascii="Arial" w:hAnsi="Arial"/>
                <w:sz w:val="18"/>
              </w:rPr>
            </w:pPr>
            <w:r w:rsidRPr="00EB0828">
              <w:rPr>
                <w:rFonts w:ascii="Arial" w:hAnsi="Arial"/>
                <w:spacing w:val="-8"/>
                <w:sz w:val="18"/>
              </w:rPr>
              <w:t xml:space="preserve">Accepted by the Scientific Board on, </w:t>
            </w:r>
            <w:r w:rsidRPr="00EB0828">
              <w:rPr>
                <w:rFonts w:ascii="Arial" w:hAnsi="Arial"/>
                <w:b/>
                <w:sz w:val="18"/>
              </w:rPr>
              <w:t>ASB</w:t>
            </w:r>
            <w:r w:rsidRPr="00EB0828">
              <w:rPr>
                <w:rFonts w:ascii="Arial" w:hAnsi="Arial"/>
                <w:spacing w:val="-8"/>
                <w:sz w:val="18"/>
              </w:rPr>
              <w:t>:</w:t>
            </w:r>
          </w:p>
        </w:tc>
        <w:tc>
          <w:tcPr>
            <w:tcW w:w="6273" w:type="dxa"/>
            <w:gridSpan w:val="2"/>
            <w:tcBorders>
              <w:top w:val="dashSmallGap" w:sz="4" w:space="0" w:color="auto"/>
              <w:bottom w:val="dashSmallGap" w:sz="4" w:space="0" w:color="auto"/>
            </w:tcBorders>
          </w:tcPr>
          <w:p w14:paraId="0073D268" w14:textId="77777777" w:rsidR="000404E4" w:rsidRPr="00EB0828" w:rsidRDefault="000404E4" w:rsidP="000404E4">
            <w:pPr>
              <w:spacing w:before="60" w:after="60"/>
              <w:rPr>
                <w:rFonts w:ascii="Arial" w:hAnsi="Arial"/>
                <w:sz w:val="18"/>
              </w:rPr>
            </w:pPr>
          </w:p>
        </w:tc>
      </w:tr>
      <w:tr w:rsidR="000404E4" w:rsidRPr="00EB0828" w14:paraId="3F2DA901" w14:textId="77777777" w:rsidTr="000404E4">
        <w:trPr>
          <w:cantSplit/>
          <w:trHeight w:hRule="exact" w:val="352"/>
        </w:trPr>
        <w:tc>
          <w:tcPr>
            <w:tcW w:w="3485" w:type="dxa"/>
            <w:gridSpan w:val="2"/>
            <w:tcBorders>
              <w:top w:val="dashSmallGap" w:sz="4" w:space="0" w:color="auto"/>
              <w:bottom w:val="dashSmallGap" w:sz="4" w:space="0" w:color="auto"/>
            </w:tcBorders>
          </w:tcPr>
          <w:p w14:paraId="331E91CA" w14:textId="77777777" w:rsidR="000404E4" w:rsidRPr="00EB0828" w:rsidRDefault="000404E4" w:rsidP="000404E4">
            <w:pPr>
              <w:spacing w:before="60" w:after="60"/>
              <w:rPr>
                <w:rFonts w:ascii="Arial" w:hAnsi="Arial"/>
                <w:sz w:val="18"/>
              </w:rPr>
            </w:pPr>
            <w:r w:rsidRPr="00EB0828">
              <w:rPr>
                <w:rFonts w:ascii="Arial" w:hAnsi="Arial"/>
                <w:sz w:val="18"/>
              </w:rPr>
              <w:t xml:space="preserve">Defended on, </w:t>
            </w:r>
            <w:r w:rsidRPr="00EB0828">
              <w:rPr>
                <w:rFonts w:ascii="Arial" w:hAnsi="Arial"/>
                <w:b/>
                <w:sz w:val="18"/>
              </w:rPr>
              <w:t>DE</w:t>
            </w:r>
            <w:r w:rsidRPr="00EB0828">
              <w:rPr>
                <w:rFonts w:ascii="Arial" w:hAnsi="Arial"/>
                <w:sz w:val="18"/>
              </w:rPr>
              <w:t>:</w:t>
            </w:r>
          </w:p>
        </w:tc>
        <w:tc>
          <w:tcPr>
            <w:tcW w:w="6273" w:type="dxa"/>
            <w:gridSpan w:val="2"/>
            <w:tcBorders>
              <w:top w:val="dashSmallGap" w:sz="4" w:space="0" w:color="auto"/>
              <w:bottom w:val="dashSmallGap" w:sz="4" w:space="0" w:color="auto"/>
            </w:tcBorders>
          </w:tcPr>
          <w:p w14:paraId="36CBB00D" w14:textId="77777777" w:rsidR="000404E4" w:rsidRPr="00EB0828" w:rsidRDefault="000404E4" w:rsidP="000404E4">
            <w:pPr>
              <w:spacing w:before="60" w:after="60"/>
              <w:rPr>
                <w:rFonts w:ascii="Arial" w:hAnsi="Arial"/>
                <w:sz w:val="18"/>
              </w:rPr>
            </w:pPr>
          </w:p>
        </w:tc>
      </w:tr>
      <w:tr w:rsidR="000404E4" w:rsidRPr="00EB0828" w14:paraId="338D9CF4" w14:textId="77777777" w:rsidTr="000404E4">
        <w:trPr>
          <w:gridAfter w:val="1"/>
          <w:wAfter w:w="2091" w:type="dxa"/>
          <w:cantSplit/>
          <w:trHeight w:hRule="exact" w:val="352"/>
        </w:trPr>
        <w:tc>
          <w:tcPr>
            <w:tcW w:w="1952" w:type="dxa"/>
            <w:tcBorders>
              <w:top w:val="nil"/>
              <w:bottom w:val="nil"/>
              <w:right w:val="nil"/>
            </w:tcBorders>
            <w:vAlign w:val="center"/>
          </w:tcPr>
          <w:p w14:paraId="55B973BD" w14:textId="77777777" w:rsidR="000404E4" w:rsidRPr="00EB0828" w:rsidRDefault="000404E4" w:rsidP="000404E4">
            <w:pPr>
              <w:rPr>
                <w:rFonts w:ascii="Arial" w:hAnsi="Arial"/>
                <w:sz w:val="18"/>
              </w:rPr>
            </w:pPr>
            <w:r w:rsidRPr="00EB0828">
              <w:rPr>
                <w:rFonts w:ascii="Arial" w:hAnsi="Arial"/>
                <w:sz w:val="18"/>
              </w:rPr>
              <w:t xml:space="preserve">Defended Board, </w:t>
            </w:r>
            <w:r w:rsidRPr="00EB0828">
              <w:rPr>
                <w:rFonts w:ascii="Arial" w:hAnsi="Arial"/>
                <w:b/>
                <w:sz w:val="18"/>
              </w:rPr>
              <w:t>DB</w:t>
            </w:r>
            <w:r w:rsidRPr="00EB0828">
              <w:rPr>
                <w:rFonts w:ascii="Arial" w:hAnsi="Arial"/>
                <w:sz w:val="18"/>
              </w:rPr>
              <w:t>:</w:t>
            </w:r>
          </w:p>
        </w:tc>
        <w:tc>
          <w:tcPr>
            <w:tcW w:w="1533" w:type="dxa"/>
            <w:tcBorders>
              <w:top w:val="dashSmallGap" w:sz="4" w:space="0" w:color="auto"/>
              <w:left w:val="nil"/>
              <w:bottom w:val="dashSmallGap" w:sz="4" w:space="0" w:color="auto"/>
            </w:tcBorders>
            <w:vAlign w:val="center"/>
          </w:tcPr>
          <w:p w14:paraId="4699F479" w14:textId="77777777" w:rsidR="000404E4" w:rsidRPr="00EB0828" w:rsidRDefault="000404E4" w:rsidP="000404E4">
            <w:pPr>
              <w:rPr>
                <w:rFonts w:ascii="Arial" w:hAnsi="Arial"/>
                <w:sz w:val="18"/>
              </w:rPr>
            </w:pPr>
            <w:r w:rsidRPr="00EB0828">
              <w:rPr>
                <w:rFonts w:ascii="Arial" w:hAnsi="Arial"/>
                <w:sz w:val="18"/>
              </w:rPr>
              <w:t>President:</w:t>
            </w:r>
          </w:p>
        </w:tc>
        <w:tc>
          <w:tcPr>
            <w:tcW w:w="4182" w:type="dxa"/>
            <w:tcBorders>
              <w:top w:val="dashSmallGap" w:sz="4" w:space="0" w:color="auto"/>
              <w:bottom w:val="dashSmallGap" w:sz="4" w:space="0" w:color="auto"/>
            </w:tcBorders>
          </w:tcPr>
          <w:p w14:paraId="1B44A57E" w14:textId="01AD6964" w:rsidR="000404E4" w:rsidRPr="009519CB" w:rsidRDefault="004677E2" w:rsidP="000404E4">
            <w:pPr>
              <w:spacing w:before="60" w:after="60"/>
              <w:rPr>
                <w:rFonts w:ascii="Arial" w:hAnsi="Arial"/>
                <w:sz w:val="18"/>
                <w:lang w:val="sr-Latn-RS"/>
              </w:rPr>
            </w:pPr>
            <w:r>
              <w:rPr>
                <w:rFonts w:ascii="Arial" w:hAnsi="Arial"/>
                <w:sz w:val="18"/>
                <w:lang w:val="sr-Latn-RS"/>
              </w:rPr>
              <w:t>Dinu</w:t>
            </w:r>
            <w:r w:rsidR="00414B86">
              <w:rPr>
                <w:rFonts w:ascii="Arial" w:hAnsi="Arial"/>
                <w:sz w:val="18"/>
                <w:lang w:val="sr-Latn-RS"/>
              </w:rPr>
              <w:t xml:space="preserve"> Dragan</w:t>
            </w:r>
            <w:r w:rsidR="009519CB">
              <w:rPr>
                <w:rFonts w:ascii="Arial" w:hAnsi="Arial"/>
                <w:sz w:val="18"/>
                <w:lang w:val="sr-Latn-RS"/>
              </w:rPr>
              <w:t>, Associate Professor, PhD</w:t>
            </w:r>
          </w:p>
        </w:tc>
      </w:tr>
      <w:tr w:rsidR="000404E4" w:rsidRPr="00EB0828" w14:paraId="151794B7" w14:textId="77777777" w:rsidTr="00F812A1">
        <w:trPr>
          <w:cantSplit/>
          <w:trHeight w:hRule="exact" w:val="352"/>
        </w:trPr>
        <w:tc>
          <w:tcPr>
            <w:tcW w:w="1952" w:type="dxa"/>
            <w:tcBorders>
              <w:top w:val="nil"/>
              <w:bottom w:val="nil"/>
              <w:right w:val="nil"/>
            </w:tcBorders>
            <w:vAlign w:val="center"/>
          </w:tcPr>
          <w:p w14:paraId="36816F0F" w14:textId="77777777" w:rsidR="000404E4" w:rsidRPr="00EB0828" w:rsidRDefault="000404E4" w:rsidP="000404E4">
            <w:pPr>
              <w:rPr>
                <w:rFonts w:ascii="Arial" w:hAnsi="Arial"/>
                <w:sz w:val="18"/>
              </w:rPr>
            </w:pPr>
          </w:p>
        </w:tc>
        <w:tc>
          <w:tcPr>
            <w:tcW w:w="1533" w:type="dxa"/>
            <w:tcBorders>
              <w:top w:val="dashSmallGap" w:sz="4" w:space="0" w:color="auto"/>
              <w:left w:val="nil"/>
              <w:bottom w:val="dashSmallGap" w:sz="4" w:space="0" w:color="auto"/>
            </w:tcBorders>
            <w:vAlign w:val="center"/>
          </w:tcPr>
          <w:p w14:paraId="1E8E530A" w14:textId="77777777" w:rsidR="000404E4" w:rsidRPr="00EB0828" w:rsidRDefault="000404E4" w:rsidP="000404E4">
            <w:pPr>
              <w:rPr>
                <w:rFonts w:ascii="Arial" w:hAnsi="Arial"/>
                <w:sz w:val="18"/>
              </w:rPr>
            </w:pPr>
            <w:r w:rsidRPr="00EB0828">
              <w:rPr>
                <w:rFonts w:ascii="Arial" w:hAnsi="Arial"/>
                <w:sz w:val="18"/>
              </w:rPr>
              <w:t>Member:</w:t>
            </w:r>
          </w:p>
        </w:tc>
        <w:tc>
          <w:tcPr>
            <w:tcW w:w="4182" w:type="dxa"/>
            <w:tcBorders>
              <w:top w:val="dashSmallGap" w:sz="4" w:space="0" w:color="auto"/>
              <w:bottom w:val="dashSmallGap" w:sz="4" w:space="0" w:color="auto"/>
              <w:right w:val="nil"/>
            </w:tcBorders>
          </w:tcPr>
          <w:p w14:paraId="55147023" w14:textId="3ABE4637" w:rsidR="000404E4" w:rsidRPr="00EB0828" w:rsidRDefault="009519CB" w:rsidP="000404E4">
            <w:pPr>
              <w:spacing w:before="60" w:after="60"/>
              <w:rPr>
                <w:rFonts w:ascii="Arial" w:hAnsi="Arial"/>
                <w:sz w:val="18"/>
              </w:rPr>
            </w:pPr>
            <w:r>
              <w:rPr>
                <w:rFonts w:ascii="Arial" w:hAnsi="Arial"/>
                <w:sz w:val="18"/>
              </w:rPr>
              <w:t>Marko Vještica, Teaching Assistant, MSc</w:t>
            </w:r>
          </w:p>
        </w:tc>
        <w:tc>
          <w:tcPr>
            <w:tcW w:w="2091" w:type="dxa"/>
            <w:tcBorders>
              <w:top w:val="single" w:sz="12" w:space="0" w:color="auto"/>
              <w:left w:val="single" w:sz="12" w:space="0" w:color="auto"/>
              <w:bottom w:val="single" w:sz="4" w:space="0" w:color="auto"/>
              <w:right w:val="single" w:sz="12" w:space="0" w:color="auto"/>
            </w:tcBorders>
          </w:tcPr>
          <w:p w14:paraId="0C1ECFD3" w14:textId="77777777" w:rsidR="000404E4" w:rsidRPr="00EB0828" w:rsidRDefault="000404E4" w:rsidP="000404E4">
            <w:pPr>
              <w:spacing w:before="60" w:after="60"/>
              <w:jc w:val="center"/>
              <w:rPr>
                <w:rFonts w:ascii="Arial" w:hAnsi="Arial"/>
                <w:sz w:val="18"/>
              </w:rPr>
            </w:pPr>
            <w:r w:rsidRPr="00EB0828">
              <w:rPr>
                <w:rFonts w:ascii="Arial" w:hAnsi="Arial"/>
                <w:sz w:val="18"/>
              </w:rPr>
              <w:t>Menthor's sign</w:t>
            </w:r>
          </w:p>
        </w:tc>
      </w:tr>
      <w:tr w:rsidR="000404E4" w:rsidRPr="00EB0828" w14:paraId="5A6ACD18" w14:textId="77777777" w:rsidTr="00F812A1">
        <w:trPr>
          <w:cantSplit/>
          <w:trHeight w:hRule="exact" w:val="352"/>
        </w:trPr>
        <w:tc>
          <w:tcPr>
            <w:tcW w:w="1952" w:type="dxa"/>
            <w:tcBorders>
              <w:top w:val="nil"/>
              <w:bottom w:val="single" w:sz="12" w:space="0" w:color="auto"/>
              <w:right w:val="nil"/>
            </w:tcBorders>
            <w:vAlign w:val="center"/>
          </w:tcPr>
          <w:p w14:paraId="44B0F9C3" w14:textId="77777777" w:rsidR="000404E4" w:rsidRPr="00EB0828" w:rsidRDefault="000404E4" w:rsidP="000404E4">
            <w:pPr>
              <w:rPr>
                <w:rFonts w:ascii="Arial" w:hAnsi="Arial"/>
                <w:sz w:val="18"/>
              </w:rPr>
            </w:pPr>
          </w:p>
        </w:tc>
        <w:tc>
          <w:tcPr>
            <w:tcW w:w="1533" w:type="dxa"/>
            <w:tcBorders>
              <w:top w:val="dashSmallGap" w:sz="4" w:space="0" w:color="auto"/>
              <w:left w:val="nil"/>
              <w:bottom w:val="single" w:sz="12" w:space="0" w:color="auto"/>
            </w:tcBorders>
            <w:vAlign w:val="center"/>
          </w:tcPr>
          <w:p w14:paraId="546A7A0A" w14:textId="77777777" w:rsidR="000404E4" w:rsidRPr="00EB0828" w:rsidRDefault="000404E4" w:rsidP="000404E4">
            <w:pPr>
              <w:rPr>
                <w:rFonts w:ascii="Arial" w:hAnsi="Arial"/>
                <w:spacing w:val="-4"/>
                <w:sz w:val="18"/>
              </w:rPr>
            </w:pPr>
            <w:r w:rsidRPr="00EB0828">
              <w:rPr>
                <w:rFonts w:ascii="Arial" w:hAnsi="Arial"/>
                <w:spacing w:val="-4"/>
                <w:sz w:val="18"/>
              </w:rPr>
              <w:t>Member, Mentor:</w:t>
            </w:r>
          </w:p>
        </w:tc>
        <w:tc>
          <w:tcPr>
            <w:tcW w:w="4182" w:type="dxa"/>
            <w:tcBorders>
              <w:top w:val="dashSmallGap" w:sz="4" w:space="0" w:color="auto"/>
              <w:bottom w:val="single" w:sz="12" w:space="0" w:color="auto"/>
              <w:right w:val="nil"/>
            </w:tcBorders>
          </w:tcPr>
          <w:p w14:paraId="13D8C76C" w14:textId="392DC969" w:rsidR="000404E4" w:rsidRPr="00EB0828" w:rsidRDefault="009519CB" w:rsidP="000404E4">
            <w:pPr>
              <w:spacing w:before="60" w:after="60"/>
              <w:rPr>
                <w:rFonts w:ascii="Arial" w:hAnsi="Arial"/>
                <w:sz w:val="18"/>
              </w:rPr>
            </w:pPr>
            <w:r>
              <w:rPr>
                <w:rFonts w:ascii="Arial" w:hAnsi="Arial" w:cs="Arial"/>
                <w:sz w:val="18"/>
                <w:szCs w:val="18"/>
                <w:lang w:val="sr-Latn-CS"/>
              </w:rPr>
              <w:t xml:space="preserve">Milan Čeliković, </w:t>
            </w:r>
            <w:r w:rsidR="00E31CAC">
              <w:rPr>
                <w:rFonts w:ascii="Arial" w:hAnsi="Arial" w:cs="Arial"/>
                <w:sz w:val="18"/>
                <w:szCs w:val="18"/>
                <w:lang w:val="sr-Latn-RS"/>
              </w:rPr>
              <w:t>Assistant</w:t>
            </w:r>
            <w:r w:rsidR="00E31CAC">
              <w:rPr>
                <w:rFonts w:ascii="Arial" w:hAnsi="Arial" w:cs="Arial"/>
                <w:sz w:val="18"/>
                <w:szCs w:val="18"/>
                <w:lang w:val="sr-Latn-CS"/>
              </w:rPr>
              <w:t xml:space="preserve"> Professor</w:t>
            </w:r>
            <w:r>
              <w:rPr>
                <w:rFonts w:ascii="Arial" w:hAnsi="Arial" w:cs="Arial"/>
                <w:sz w:val="18"/>
                <w:szCs w:val="18"/>
                <w:lang w:val="sr-Latn-CS"/>
              </w:rPr>
              <w:t>, PhD</w:t>
            </w:r>
          </w:p>
        </w:tc>
        <w:tc>
          <w:tcPr>
            <w:tcW w:w="2091" w:type="dxa"/>
            <w:tcBorders>
              <w:top w:val="single" w:sz="4" w:space="0" w:color="auto"/>
              <w:left w:val="single" w:sz="12" w:space="0" w:color="auto"/>
              <w:bottom w:val="single" w:sz="12" w:space="0" w:color="auto"/>
              <w:right w:val="single" w:sz="12" w:space="0" w:color="auto"/>
            </w:tcBorders>
          </w:tcPr>
          <w:p w14:paraId="7E674263" w14:textId="77777777" w:rsidR="000404E4" w:rsidRPr="00EB0828" w:rsidRDefault="000404E4" w:rsidP="000404E4">
            <w:pPr>
              <w:spacing w:before="60" w:after="60"/>
              <w:rPr>
                <w:rFonts w:ascii="Arial" w:hAnsi="Arial"/>
                <w:sz w:val="18"/>
              </w:rPr>
            </w:pPr>
          </w:p>
        </w:tc>
      </w:tr>
    </w:tbl>
    <w:p w14:paraId="4B80571D" w14:textId="4BCF4C2E" w:rsidR="00A2204C" w:rsidRPr="00C94456" w:rsidRDefault="00A2204C" w:rsidP="00530187">
      <w:pPr>
        <w:autoSpaceDE w:val="0"/>
        <w:autoSpaceDN w:val="0"/>
        <w:adjustRightInd w:val="0"/>
        <w:rPr>
          <w:lang w:val="sr-Latn-RS"/>
        </w:rPr>
      </w:pPr>
    </w:p>
    <w:p w14:paraId="39A7BFFB" w14:textId="77777777" w:rsidR="007701CD" w:rsidRPr="0001041A" w:rsidRDefault="007701CD" w:rsidP="00661241">
      <w:pPr>
        <w:pStyle w:val="a0"/>
        <w:rPr>
          <w:lang w:val="en-US"/>
        </w:rPr>
      </w:pPr>
    </w:p>
    <w:p w14:paraId="04AAC9D1" w14:textId="2E3E2C14" w:rsidR="00833FB2" w:rsidRDefault="00833FB2" w:rsidP="00414C11">
      <w:pPr>
        <w:rPr>
          <w:lang w:val="sr-Latn-RS"/>
        </w:rPr>
      </w:pPr>
    </w:p>
    <w:p w14:paraId="222DC85E" w14:textId="77777777" w:rsidR="00833FB2" w:rsidRDefault="00833FB2">
      <w:pPr>
        <w:rPr>
          <w:lang w:val="sr-Latn-RS"/>
        </w:rPr>
      </w:pPr>
      <w:r>
        <w:rPr>
          <w:lang w:val="sr-Latn-RS"/>
        </w:rPr>
        <w:br w:type="page"/>
      </w:r>
    </w:p>
    <w:p w14:paraId="6BBE9438" w14:textId="346AE92B" w:rsidR="00F641FF" w:rsidRDefault="00F641FF">
      <w:pPr>
        <w:rPr>
          <w:lang w:val="sr-Latn-RS"/>
        </w:rPr>
        <w:sectPr w:rsidR="00F641FF" w:rsidSect="00AA0ADD">
          <w:headerReference w:type="even" r:id="rId13"/>
          <w:headerReference w:type="default" r:id="rId14"/>
          <w:footerReference w:type="even" r:id="rId15"/>
          <w:footerReference w:type="default" r:id="rId16"/>
          <w:headerReference w:type="first" r:id="rId17"/>
          <w:pgSz w:w="11906" w:h="16838" w:code="9"/>
          <w:pgMar w:top="1440" w:right="1296" w:bottom="1440" w:left="1440" w:header="432" w:footer="432" w:gutter="288"/>
          <w:cols w:space="720"/>
          <w:titlePg/>
          <w:docGrid w:linePitch="360"/>
        </w:sectPr>
      </w:pPr>
    </w:p>
    <w:p w14:paraId="0481D974" w14:textId="77777777" w:rsidR="00345343" w:rsidRPr="00212264" w:rsidRDefault="00345343" w:rsidP="00345343">
      <w:pPr>
        <w:pStyle w:val="tab"/>
        <w:spacing w:before="120" w:after="60"/>
        <w:jc w:val="right"/>
        <w:rPr>
          <w:rFonts w:ascii="Arial" w:hAnsi="Arial"/>
          <w:i/>
          <w:lang w:val="sr-Cyrl-RS"/>
        </w:rPr>
      </w:pPr>
      <w:r>
        <w:rPr>
          <w:rFonts w:ascii="Arial" w:hAnsi="Arial"/>
          <w:i/>
        </w:rPr>
        <w:lastRenderedPageBreak/>
        <w:t>(Податке уноси предметни наставник</w:t>
      </w:r>
      <w:r>
        <w:rPr>
          <w:rFonts w:ascii="Arial" w:hAnsi="Arial"/>
          <w:i/>
          <w:lang w:val="sr-Cyrl-CS"/>
        </w:rPr>
        <w:t xml:space="preserve"> - ментор</w:t>
      </w:r>
      <w:r>
        <w:rPr>
          <w:rFonts w:ascii="Arial" w:hAnsi="Arial"/>
          <w:i/>
        </w:rPr>
        <w:t>)</w:t>
      </w:r>
    </w:p>
    <w:tbl>
      <w:tblPr>
        <w:tblpPr w:leftFromText="180" w:rightFromText="180" w:vertAnchor="page" w:horzAnchor="margin" w:tblpXSpec="center" w:tblpY="3141"/>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1926"/>
        <w:gridCol w:w="6926"/>
      </w:tblGrid>
      <w:tr w:rsidR="00345343" w14:paraId="5AF427CC" w14:textId="77777777" w:rsidTr="008E5150">
        <w:trPr>
          <w:cantSplit/>
          <w:trHeight w:val="474"/>
          <w:tblHeader/>
        </w:trPr>
        <w:tc>
          <w:tcPr>
            <w:tcW w:w="1088" w:type="pct"/>
          </w:tcPr>
          <w:p w14:paraId="047FE06E" w14:textId="77777777" w:rsidR="00345343" w:rsidRPr="00682818" w:rsidRDefault="00345343" w:rsidP="008E5150">
            <w:pPr>
              <w:spacing w:before="120"/>
              <w:rPr>
                <w:rFonts w:ascii="Arial" w:hAnsi="Arial"/>
                <w:spacing w:val="-4"/>
                <w:lang w:val="sr-Cyrl-CS"/>
              </w:rPr>
            </w:pPr>
            <w:r w:rsidRPr="00682818">
              <w:rPr>
                <w:rFonts w:ascii="Arial" w:hAnsi="Arial"/>
                <w:spacing w:val="-4"/>
                <w:lang w:val="sr-Cyrl-CS"/>
              </w:rPr>
              <w:t>Студијски програм</w:t>
            </w:r>
            <w:r>
              <w:rPr>
                <w:rFonts w:ascii="Arial" w:hAnsi="Arial"/>
                <w:spacing w:val="-4"/>
                <w:lang w:val="sr-Cyrl-CS"/>
              </w:rPr>
              <w:t>:</w:t>
            </w:r>
          </w:p>
        </w:tc>
        <w:tc>
          <w:tcPr>
            <w:tcW w:w="3912" w:type="pct"/>
          </w:tcPr>
          <w:p w14:paraId="38D192A9" w14:textId="77777777" w:rsidR="00345343" w:rsidRPr="00A570E1" w:rsidRDefault="00345343" w:rsidP="008E5150">
            <w:pPr>
              <w:spacing w:before="120"/>
              <w:rPr>
                <w:rFonts w:ascii="Arial" w:hAnsi="Arial"/>
                <w:b/>
                <w:spacing w:val="-4"/>
                <w:sz w:val="26"/>
                <w:lang w:val="sr-Cyrl-CS"/>
              </w:rPr>
            </w:pPr>
            <w:r w:rsidRPr="00A570E1">
              <w:rPr>
                <w:rFonts w:ascii="Arial" w:hAnsi="Arial"/>
                <w:b/>
                <w:spacing w:val="-4"/>
                <w:sz w:val="26"/>
                <w:lang w:val="sr-Cyrl-CS"/>
              </w:rPr>
              <w:t>Рачунарство и аутоматика</w:t>
            </w:r>
          </w:p>
        </w:tc>
      </w:tr>
      <w:tr w:rsidR="00345343" w14:paraId="1724A601" w14:textId="77777777" w:rsidTr="00345343">
        <w:trPr>
          <w:cantSplit/>
          <w:trHeight w:hRule="exact" w:val="970"/>
          <w:tblHeader/>
        </w:trPr>
        <w:tc>
          <w:tcPr>
            <w:tcW w:w="1088" w:type="pct"/>
          </w:tcPr>
          <w:p w14:paraId="63A7A51C" w14:textId="77777777" w:rsidR="00345343" w:rsidRPr="00682818" w:rsidRDefault="00345343" w:rsidP="008E5150">
            <w:pPr>
              <w:spacing w:before="120"/>
              <w:rPr>
                <w:rFonts w:ascii="Arial" w:hAnsi="Arial"/>
                <w:spacing w:val="-4"/>
                <w:lang w:val="sr-Cyrl-CS"/>
              </w:rPr>
            </w:pPr>
            <w:r>
              <w:rPr>
                <w:rFonts w:ascii="Arial" w:hAnsi="Arial"/>
                <w:spacing w:val="-4"/>
                <w:lang w:val="sr-Cyrl-CS"/>
              </w:rPr>
              <w:t>Руководилац стидијског програма:</w:t>
            </w:r>
          </w:p>
        </w:tc>
        <w:tc>
          <w:tcPr>
            <w:tcW w:w="3912" w:type="pct"/>
          </w:tcPr>
          <w:p w14:paraId="31760182" w14:textId="2EB3AE69" w:rsidR="00345343" w:rsidRPr="00682818" w:rsidRDefault="00366F75" w:rsidP="00345343">
            <w:pPr>
              <w:spacing w:before="120"/>
              <w:rPr>
                <w:rFonts w:ascii="Arial" w:hAnsi="Arial"/>
                <w:spacing w:val="-4"/>
                <w:sz w:val="26"/>
                <w:lang w:val="sr-Cyrl-RS"/>
              </w:rPr>
            </w:pPr>
            <w:r>
              <w:rPr>
                <w:rFonts w:ascii="Arial" w:hAnsi="Arial"/>
                <w:spacing w:val="-4"/>
                <w:sz w:val="26"/>
                <w:lang w:val="sr-Cyrl-RS"/>
              </w:rPr>
              <w:t>д</w:t>
            </w:r>
            <w:r w:rsidR="00345343">
              <w:rPr>
                <w:rFonts w:ascii="Arial" w:hAnsi="Arial"/>
                <w:spacing w:val="-4"/>
                <w:sz w:val="26"/>
                <w:lang w:val="sr-Cyrl-RS"/>
              </w:rPr>
              <w:t>р Милан Рапаић</w:t>
            </w:r>
            <w:r w:rsidR="00B97C57">
              <w:rPr>
                <w:rFonts w:ascii="Arial" w:hAnsi="Arial"/>
                <w:spacing w:val="-4"/>
                <w:sz w:val="26"/>
                <w:lang w:val="sr-Cyrl-RS"/>
              </w:rPr>
              <w:t>, редовни професор</w:t>
            </w:r>
          </w:p>
        </w:tc>
      </w:tr>
    </w:tbl>
    <w:p w14:paraId="74013CAB" w14:textId="77777777" w:rsidR="00345343" w:rsidRDefault="00345343" w:rsidP="00345343">
      <w:pPr>
        <w:pStyle w:val="tab"/>
        <w:spacing w:before="0" w:after="0"/>
        <w:rPr>
          <w:rFonts w:ascii="Arial" w:hAnsi="Arial"/>
          <w:sz w:val="12"/>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1525"/>
        <w:gridCol w:w="3913"/>
        <w:gridCol w:w="1392"/>
        <w:gridCol w:w="2022"/>
      </w:tblGrid>
      <w:tr w:rsidR="00345343" w14:paraId="5427ACCD" w14:textId="77777777" w:rsidTr="00ED3122">
        <w:trPr>
          <w:cantSplit/>
          <w:trHeight w:hRule="exact" w:val="512"/>
        </w:trPr>
        <w:tc>
          <w:tcPr>
            <w:tcW w:w="862" w:type="pct"/>
            <w:vAlign w:val="center"/>
          </w:tcPr>
          <w:p w14:paraId="6E8150D2" w14:textId="77777777" w:rsidR="00345343" w:rsidRDefault="00345343" w:rsidP="008E5150">
            <w:pPr>
              <w:rPr>
                <w:rFonts w:ascii="Arial" w:hAnsi="Arial"/>
                <w:sz w:val="20"/>
              </w:rPr>
            </w:pPr>
            <w:r>
              <w:rPr>
                <w:rFonts w:ascii="Arial" w:hAnsi="Arial"/>
                <w:sz w:val="20"/>
              </w:rPr>
              <w:t>Студент:</w:t>
            </w:r>
          </w:p>
        </w:tc>
        <w:tc>
          <w:tcPr>
            <w:tcW w:w="2210" w:type="pct"/>
            <w:vAlign w:val="center"/>
          </w:tcPr>
          <w:p w14:paraId="72068D49" w14:textId="0E1D47A4" w:rsidR="00345343" w:rsidRPr="00667712" w:rsidRDefault="00ED3122" w:rsidP="008E5150">
            <w:pPr>
              <w:rPr>
                <w:rFonts w:ascii="Arial" w:hAnsi="Arial"/>
                <w:b/>
                <w:sz w:val="20"/>
                <w:lang w:val="sr-Cyrl-RS"/>
              </w:rPr>
            </w:pPr>
            <w:r>
              <w:rPr>
                <w:rFonts w:ascii="Arial" w:hAnsi="Arial"/>
                <w:b/>
                <w:sz w:val="20"/>
                <w:lang w:val="sr-Cyrl-RS"/>
              </w:rPr>
              <w:t>Вукашин Докмановић</w:t>
            </w:r>
          </w:p>
        </w:tc>
        <w:tc>
          <w:tcPr>
            <w:tcW w:w="786" w:type="pct"/>
            <w:vAlign w:val="center"/>
          </w:tcPr>
          <w:p w14:paraId="0067133F" w14:textId="77777777" w:rsidR="00345343" w:rsidRDefault="00345343" w:rsidP="008E5150">
            <w:pPr>
              <w:rPr>
                <w:rFonts w:ascii="Arial" w:hAnsi="Arial"/>
                <w:sz w:val="20"/>
              </w:rPr>
            </w:pPr>
            <w:r>
              <w:rPr>
                <w:rFonts w:ascii="Arial" w:hAnsi="Arial"/>
                <w:sz w:val="20"/>
              </w:rPr>
              <w:t>Број индекса:</w:t>
            </w:r>
          </w:p>
        </w:tc>
        <w:tc>
          <w:tcPr>
            <w:tcW w:w="1143" w:type="pct"/>
            <w:vAlign w:val="center"/>
          </w:tcPr>
          <w:p w14:paraId="0D5A16C1" w14:textId="1C58012E" w:rsidR="00345343" w:rsidRPr="00667712" w:rsidRDefault="00A10FEF" w:rsidP="008E5150">
            <w:pPr>
              <w:rPr>
                <w:rFonts w:ascii="Arial" w:hAnsi="Arial"/>
                <w:b/>
                <w:sz w:val="20"/>
                <w:lang w:val="sr-Cyrl-RS"/>
              </w:rPr>
            </w:pPr>
            <w:r>
              <w:rPr>
                <w:rFonts w:ascii="Arial" w:hAnsi="Arial"/>
                <w:b/>
                <w:sz w:val="20"/>
                <w:lang w:val="sr-Cyrl-RS"/>
              </w:rPr>
              <w:t>РА 89/2020</w:t>
            </w:r>
          </w:p>
        </w:tc>
      </w:tr>
      <w:tr w:rsidR="00345343" w14:paraId="1C486937" w14:textId="77777777" w:rsidTr="008E5150">
        <w:trPr>
          <w:cantSplit/>
          <w:trHeight w:hRule="exact" w:val="400"/>
        </w:trPr>
        <w:tc>
          <w:tcPr>
            <w:tcW w:w="862" w:type="pct"/>
            <w:tcBorders>
              <w:bottom w:val="nil"/>
            </w:tcBorders>
            <w:vAlign w:val="center"/>
          </w:tcPr>
          <w:p w14:paraId="111D0FA5" w14:textId="77777777" w:rsidR="00345343" w:rsidRDefault="00345343" w:rsidP="008E5150">
            <w:pPr>
              <w:rPr>
                <w:rFonts w:ascii="Arial" w:hAnsi="Arial"/>
                <w:sz w:val="20"/>
              </w:rPr>
            </w:pPr>
            <w:r>
              <w:rPr>
                <w:rFonts w:ascii="Arial" w:hAnsi="Arial"/>
                <w:sz w:val="20"/>
                <w:lang w:val="sr-Cyrl-CS"/>
              </w:rPr>
              <w:t>Област</w:t>
            </w:r>
            <w:r>
              <w:rPr>
                <w:rFonts w:ascii="Arial" w:hAnsi="Arial"/>
                <w:sz w:val="20"/>
              </w:rPr>
              <w:t>:</w:t>
            </w:r>
          </w:p>
        </w:tc>
        <w:tc>
          <w:tcPr>
            <w:tcW w:w="4138" w:type="pct"/>
            <w:gridSpan w:val="3"/>
            <w:tcBorders>
              <w:bottom w:val="nil"/>
            </w:tcBorders>
            <w:vAlign w:val="center"/>
          </w:tcPr>
          <w:p w14:paraId="22EDEA76" w14:textId="77777777" w:rsidR="00345343" w:rsidRPr="00667712" w:rsidRDefault="00345343" w:rsidP="008E5150">
            <w:pPr>
              <w:rPr>
                <w:rFonts w:ascii="Arial" w:hAnsi="Arial"/>
                <w:b/>
                <w:sz w:val="20"/>
                <w:lang w:val="sr-Cyrl-RS"/>
              </w:rPr>
            </w:pPr>
            <w:r>
              <w:rPr>
                <w:rFonts w:ascii="Arial" w:hAnsi="Arial"/>
                <w:b/>
                <w:sz w:val="20"/>
                <w:lang w:val="sr-Cyrl-RS"/>
              </w:rPr>
              <w:t>Електротехничко и рачунарско инжењерство</w:t>
            </w:r>
          </w:p>
        </w:tc>
      </w:tr>
      <w:tr w:rsidR="00345343" w14:paraId="1CE44E80" w14:textId="77777777" w:rsidTr="008E5150">
        <w:trPr>
          <w:cantSplit/>
          <w:trHeight w:hRule="exact" w:val="400"/>
        </w:trPr>
        <w:tc>
          <w:tcPr>
            <w:tcW w:w="862" w:type="pct"/>
            <w:tcBorders>
              <w:top w:val="single" w:sz="4" w:space="0" w:color="auto"/>
              <w:bottom w:val="single" w:sz="12" w:space="0" w:color="auto"/>
            </w:tcBorders>
            <w:vAlign w:val="center"/>
          </w:tcPr>
          <w:p w14:paraId="20F92D3D" w14:textId="77777777" w:rsidR="00345343" w:rsidRDefault="00345343" w:rsidP="008E5150">
            <w:pPr>
              <w:rPr>
                <w:rFonts w:ascii="Arial" w:hAnsi="Arial"/>
                <w:sz w:val="20"/>
              </w:rPr>
            </w:pPr>
            <w:r>
              <w:rPr>
                <w:rFonts w:ascii="Arial" w:hAnsi="Arial"/>
                <w:sz w:val="20"/>
              </w:rPr>
              <w:t>Ментор:</w:t>
            </w:r>
          </w:p>
        </w:tc>
        <w:tc>
          <w:tcPr>
            <w:tcW w:w="4138" w:type="pct"/>
            <w:gridSpan w:val="3"/>
            <w:tcBorders>
              <w:top w:val="single" w:sz="4" w:space="0" w:color="auto"/>
              <w:bottom w:val="single" w:sz="12" w:space="0" w:color="auto"/>
            </w:tcBorders>
            <w:vAlign w:val="center"/>
          </w:tcPr>
          <w:p w14:paraId="124930DD" w14:textId="6DCC3CCD" w:rsidR="00345343" w:rsidRPr="00667712" w:rsidRDefault="00345343" w:rsidP="008004B4">
            <w:pPr>
              <w:rPr>
                <w:rFonts w:ascii="Arial" w:hAnsi="Arial"/>
                <w:b/>
                <w:bCs/>
                <w:sz w:val="20"/>
                <w:szCs w:val="20"/>
                <w:lang w:val="sr-Cyrl-RS"/>
              </w:rPr>
            </w:pPr>
            <w:r w:rsidRPr="1F2F3812">
              <w:rPr>
                <w:rFonts w:ascii="Arial" w:hAnsi="Arial"/>
                <w:b/>
                <w:bCs/>
                <w:sz w:val="20"/>
                <w:szCs w:val="20"/>
                <w:lang w:val="sr-Cyrl-RS"/>
              </w:rPr>
              <w:t xml:space="preserve">др </w:t>
            </w:r>
            <w:r w:rsidR="008004B4">
              <w:rPr>
                <w:rFonts w:ascii="Arial" w:hAnsi="Arial"/>
                <w:b/>
                <w:bCs/>
                <w:sz w:val="20"/>
                <w:szCs w:val="20"/>
                <w:lang w:val="sr-Cyrl-RS"/>
              </w:rPr>
              <w:t>Милан Челиковић</w:t>
            </w:r>
            <w:r w:rsidR="00263373">
              <w:rPr>
                <w:rFonts w:ascii="Arial" w:hAnsi="Arial"/>
                <w:b/>
                <w:bCs/>
                <w:sz w:val="20"/>
                <w:szCs w:val="20"/>
                <w:lang w:val="sr-Cyrl-RS"/>
              </w:rPr>
              <w:t>, доцент</w:t>
            </w:r>
          </w:p>
        </w:tc>
      </w:tr>
      <w:tr w:rsidR="00345343" w:rsidRPr="00715EA9" w14:paraId="20F6849A" w14:textId="77777777" w:rsidTr="00BD0DCE">
        <w:trPr>
          <w:cantSplit/>
          <w:trHeight w:hRule="exact" w:val="1448"/>
        </w:trPr>
        <w:tc>
          <w:tcPr>
            <w:tcW w:w="5000" w:type="pct"/>
            <w:gridSpan w:val="4"/>
            <w:tcBorders>
              <w:top w:val="single" w:sz="12" w:space="0" w:color="auto"/>
              <w:bottom w:val="single" w:sz="12" w:space="0" w:color="auto"/>
            </w:tcBorders>
            <w:shd w:val="clear" w:color="auto" w:fill="auto"/>
            <w:vAlign w:val="center"/>
          </w:tcPr>
          <w:p w14:paraId="7DA45186" w14:textId="5C76615D" w:rsidR="00345343" w:rsidRDefault="00345343" w:rsidP="008E5150">
            <w:pPr>
              <w:pStyle w:val="tab"/>
              <w:spacing w:before="0" w:after="0"/>
              <w:ind w:left="34" w:right="-108"/>
              <w:rPr>
                <w:rFonts w:ascii="Arial" w:hAnsi="Arial"/>
                <w:lang w:val="sr-Cyrl-CS"/>
              </w:rPr>
            </w:pPr>
            <w:r w:rsidRPr="00715EA9">
              <w:rPr>
                <w:rFonts w:ascii="Arial" w:hAnsi="Arial"/>
                <w:lang w:val="sr-Cyrl-CS"/>
              </w:rPr>
              <w:t>НА ОСНОВУ ПОДНЕТЕ ПРИЈАВЕ,</w:t>
            </w:r>
            <w:r>
              <w:rPr>
                <w:rFonts w:ascii="Arial" w:hAnsi="Arial"/>
                <w:lang w:val="sr-Cyrl-CS"/>
              </w:rPr>
              <w:t xml:space="preserve"> </w:t>
            </w:r>
            <w:r w:rsidRPr="00715EA9">
              <w:rPr>
                <w:rFonts w:ascii="Arial" w:hAnsi="Arial"/>
                <w:lang w:val="sr-Cyrl-CS"/>
              </w:rPr>
              <w:t>ПРИЛО</w:t>
            </w:r>
            <w:r>
              <w:rPr>
                <w:rFonts w:ascii="Arial" w:hAnsi="Arial"/>
                <w:lang w:val="sr-Cyrl-CS"/>
              </w:rPr>
              <w:t>Ж</w:t>
            </w:r>
            <w:r w:rsidRPr="00715EA9">
              <w:rPr>
                <w:rFonts w:ascii="Arial" w:hAnsi="Arial"/>
                <w:lang w:val="sr-Cyrl-CS"/>
              </w:rPr>
              <w:t>ЕНЕ ДОКУМЕНТАЦ</w:t>
            </w:r>
            <w:r>
              <w:rPr>
                <w:rFonts w:ascii="Arial" w:hAnsi="Arial"/>
                <w:lang w:val="sr-Cyrl-CS"/>
              </w:rPr>
              <w:t xml:space="preserve">ИЈЕ И ОДРЕДБИ СТАТУТА ФАКУЛТЕТА </w:t>
            </w:r>
            <w:r w:rsidRPr="00715EA9">
              <w:rPr>
                <w:rFonts w:ascii="Arial" w:hAnsi="Arial"/>
                <w:lang w:val="sr-Cyrl-CS"/>
              </w:rPr>
              <w:t xml:space="preserve">ИЗДАЈЕ СЕ ЗАДАТАК ЗА </w:t>
            </w:r>
            <w:r>
              <w:rPr>
                <w:rFonts w:ascii="Arial" w:hAnsi="Arial"/>
                <w:lang w:val="sr-Cyrl-CS"/>
              </w:rPr>
              <w:t xml:space="preserve"> </w:t>
            </w:r>
            <w:r w:rsidR="002B4F64">
              <w:rPr>
                <w:rFonts w:ascii="Arial" w:hAnsi="Arial"/>
                <w:lang w:val="sr-Cyrl-CS"/>
              </w:rPr>
              <w:t>ДИПЛОМСКИ (</w:t>
            </w:r>
            <w:r w:rsidR="002B4F64">
              <w:rPr>
                <w:rFonts w:ascii="Arial" w:hAnsi="Arial"/>
                <w:lang w:val="en-US"/>
              </w:rPr>
              <w:t>Bachelor</w:t>
            </w:r>
            <w:r w:rsidR="002B4F64">
              <w:rPr>
                <w:rFonts w:ascii="Arial" w:hAnsi="Arial"/>
                <w:lang w:val="sr-Cyrl-CS"/>
              </w:rPr>
              <w:t>)</w:t>
            </w:r>
            <w:r>
              <w:rPr>
                <w:rFonts w:ascii="Arial" w:hAnsi="Arial"/>
                <w:lang w:val="sr-Cyrl-CS"/>
              </w:rPr>
              <w:t xml:space="preserve"> </w:t>
            </w:r>
            <w:r w:rsidRPr="00715EA9">
              <w:rPr>
                <w:rFonts w:ascii="Arial" w:hAnsi="Arial"/>
                <w:lang w:val="sr-Cyrl-CS"/>
              </w:rPr>
              <w:t>РАД, СА СЛЕДЕ</w:t>
            </w:r>
            <w:r>
              <w:rPr>
                <w:rFonts w:ascii="Arial" w:hAnsi="Arial"/>
                <w:lang w:val="sr-Cyrl-CS"/>
              </w:rPr>
              <w:t>Ћ</w:t>
            </w:r>
            <w:r w:rsidRPr="00715EA9">
              <w:rPr>
                <w:rFonts w:ascii="Arial" w:hAnsi="Arial"/>
                <w:lang w:val="sr-Cyrl-CS"/>
              </w:rPr>
              <w:t>ИМ ЕЛЕМЕНТИМА:</w:t>
            </w:r>
          </w:p>
          <w:p w14:paraId="23D87765" w14:textId="77777777" w:rsidR="00345343" w:rsidRPr="0016352F" w:rsidRDefault="00345343" w:rsidP="00345343">
            <w:pPr>
              <w:numPr>
                <w:ilvl w:val="0"/>
                <w:numId w:val="31"/>
              </w:numPr>
              <w:jc w:val="both"/>
              <w:rPr>
                <w:rFonts w:ascii="Arial" w:hAnsi="Arial"/>
                <w:sz w:val="20"/>
                <w:lang w:val="sr-Cyrl-CS"/>
              </w:rPr>
            </w:pPr>
            <w:r w:rsidRPr="0016352F">
              <w:rPr>
                <w:rFonts w:ascii="Arial" w:hAnsi="Arial"/>
                <w:sz w:val="20"/>
                <w:lang w:val="sr-Cyrl-CS"/>
              </w:rPr>
              <w:t>проблем – тема рада;</w:t>
            </w:r>
          </w:p>
          <w:p w14:paraId="42691EF4" w14:textId="77777777" w:rsidR="00345343" w:rsidRPr="0016352F" w:rsidRDefault="00345343" w:rsidP="00345343">
            <w:pPr>
              <w:numPr>
                <w:ilvl w:val="0"/>
                <w:numId w:val="31"/>
              </w:numPr>
              <w:jc w:val="both"/>
              <w:rPr>
                <w:rFonts w:ascii="Arial" w:hAnsi="Arial"/>
                <w:sz w:val="20"/>
                <w:lang w:val="sr-Cyrl-CS"/>
              </w:rPr>
            </w:pPr>
            <w:r w:rsidRPr="0016352F">
              <w:rPr>
                <w:rFonts w:ascii="Arial" w:hAnsi="Arial"/>
                <w:sz w:val="20"/>
                <w:lang w:val="sr-Cyrl-CS"/>
              </w:rPr>
              <w:t>начин решавања проблема и начин практичне провере резултата рада, ако је таква провера неопходна;</w:t>
            </w:r>
          </w:p>
          <w:p w14:paraId="55D5587F" w14:textId="77777777" w:rsidR="00345343" w:rsidRDefault="00345343" w:rsidP="008E5150">
            <w:pPr>
              <w:pStyle w:val="tab"/>
              <w:spacing w:before="0" w:after="0"/>
              <w:ind w:left="34" w:right="-108"/>
              <w:jc w:val="center"/>
              <w:rPr>
                <w:rFonts w:ascii="Arial" w:hAnsi="Arial"/>
                <w:lang w:val="sr-Cyrl-CS"/>
              </w:rPr>
            </w:pPr>
          </w:p>
          <w:p w14:paraId="74B0E284" w14:textId="77777777" w:rsidR="00345343" w:rsidRDefault="00345343" w:rsidP="008E5150">
            <w:pPr>
              <w:pStyle w:val="tab"/>
              <w:spacing w:before="0" w:after="0"/>
              <w:ind w:left="34" w:right="-108"/>
              <w:jc w:val="center"/>
              <w:rPr>
                <w:rFonts w:ascii="Arial" w:hAnsi="Arial"/>
                <w:lang w:val="sr-Cyrl-CS"/>
              </w:rPr>
            </w:pPr>
          </w:p>
          <w:p w14:paraId="40EECEC0" w14:textId="77777777" w:rsidR="00345343" w:rsidRDefault="00345343" w:rsidP="008E5150">
            <w:pPr>
              <w:pStyle w:val="tab"/>
              <w:spacing w:before="0" w:after="0"/>
              <w:ind w:left="34" w:right="-108"/>
              <w:jc w:val="center"/>
              <w:rPr>
                <w:rFonts w:ascii="Arial" w:hAnsi="Arial"/>
                <w:lang w:val="sr-Cyrl-CS"/>
              </w:rPr>
            </w:pPr>
          </w:p>
          <w:p w14:paraId="247E6BB3" w14:textId="77777777" w:rsidR="00345343" w:rsidRPr="00715EA9" w:rsidRDefault="00345343" w:rsidP="008E5150">
            <w:pPr>
              <w:pStyle w:val="tab"/>
              <w:spacing w:before="0" w:after="0"/>
              <w:ind w:left="34" w:right="-108"/>
              <w:jc w:val="center"/>
              <w:rPr>
                <w:rFonts w:ascii="Arial" w:hAnsi="Arial"/>
                <w:lang w:val="sr-Cyrl-CS"/>
              </w:rPr>
            </w:pPr>
          </w:p>
        </w:tc>
      </w:tr>
    </w:tbl>
    <w:p w14:paraId="2C49C1DE" w14:textId="77777777" w:rsidR="00345343" w:rsidRPr="00147BDA" w:rsidRDefault="00345343" w:rsidP="00345343">
      <w:pPr>
        <w:pStyle w:val="tab"/>
        <w:tabs>
          <w:tab w:val="left" w:pos="6237"/>
        </w:tabs>
        <w:spacing w:before="240" w:after="60"/>
        <w:rPr>
          <w:rFonts w:ascii="Arial" w:hAnsi="Arial"/>
          <w:b/>
          <w:spacing w:val="-4"/>
          <w:sz w:val="26"/>
          <w:lang w:val="sr-Cyrl-CS"/>
        </w:rPr>
      </w:pPr>
      <w:r>
        <w:rPr>
          <w:rFonts w:ascii="Arial" w:hAnsi="Arial"/>
          <w:b/>
          <w:spacing w:val="-4"/>
          <w:sz w:val="26"/>
          <w:lang w:val="sr-Cyrl-CS"/>
        </w:rPr>
        <w:t xml:space="preserve">НАСЛОВ  </w:t>
      </w:r>
      <w:r>
        <w:rPr>
          <w:rFonts w:ascii="Arial" w:hAnsi="Arial"/>
          <w:b/>
          <w:spacing w:val="-4"/>
          <w:sz w:val="26"/>
        </w:rPr>
        <w:t>ДИПЛОМСКОГ</w:t>
      </w:r>
      <w:r>
        <w:rPr>
          <w:rFonts w:ascii="Arial" w:hAnsi="Arial"/>
          <w:b/>
          <w:spacing w:val="-4"/>
          <w:sz w:val="26"/>
          <w:lang w:val="sr-Cyrl-CS"/>
        </w:rPr>
        <w:t xml:space="preserve">  </w:t>
      </w:r>
      <w:r w:rsidRPr="00147BDA">
        <w:rPr>
          <w:rFonts w:ascii="Arial" w:hAnsi="Arial"/>
          <w:b/>
          <w:spacing w:val="-4"/>
          <w:sz w:val="26"/>
          <w:lang w:val="sr-Cyrl-CS"/>
        </w:rPr>
        <w:t>РАДА:</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852"/>
      </w:tblGrid>
      <w:tr w:rsidR="00345343" w:rsidRPr="00147BDA" w14:paraId="08530345" w14:textId="77777777" w:rsidTr="008E5150">
        <w:trPr>
          <w:cantSplit/>
          <w:trHeight w:hRule="exact" w:val="750"/>
        </w:trPr>
        <w:tc>
          <w:tcPr>
            <w:tcW w:w="5000" w:type="pct"/>
            <w:tcBorders>
              <w:top w:val="single" w:sz="12" w:space="0" w:color="auto"/>
              <w:bottom w:val="single" w:sz="12" w:space="0" w:color="auto"/>
            </w:tcBorders>
          </w:tcPr>
          <w:p w14:paraId="249F24C9" w14:textId="7B1F31BD" w:rsidR="00345343" w:rsidRPr="00EC50C4" w:rsidRDefault="00657301" w:rsidP="008E5150">
            <w:pPr>
              <w:pStyle w:val="tab"/>
              <w:spacing w:after="0"/>
              <w:jc w:val="center"/>
              <w:rPr>
                <w:rFonts w:ascii="Arial" w:hAnsi="Arial"/>
                <w:b/>
                <w:sz w:val="24"/>
                <w:szCs w:val="24"/>
                <w:lang w:val="sr-Cyrl-CS"/>
              </w:rPr>
            </w:pPr>
            <w:r w:rsidRPr="000213D3">
              <w:rPr>
                <w:rFonts w:ascii="Arial" w:hAnsi="Arial"/>
                <w:b/>
                <w:lang w:val="sr-Cyrl-CS"/>
              </w:rPr>
              <w:t>Развој и имплементација информационог система за руковођење имовином тимова – подсистем за руковођење трговином имовине тимова</w:t>
            </w:r>
          </w:p>
        </w:tc>
      </w:tr>
    </w:tbl>
    <w:p w14:paraId="73B13625" w14:textId="77777777" w:rsidR="00345343" w:rsidRDefault="00345343" w:rsidP="00345343">
      <w:pPr>
        <w:pStyle w:val="tab"/>
        <w:tabs>
          <w:tab w:val="left" w:pos="6237"/>
        </w:tabs>
        <w:spacing w:before="240" w:after="60"/>
        <w:rPr>
          <w:rFonts w:ascii="Arial" w:hAnsi="Arial"/>
          <w:b/>
          <w:spacing w:val="-4"/>
          <w:sz w:val="26"/>
        </w:rPr>
      </w:pPr>
      <w:r>
        <w:rPr>
          <w:rFonts w:ascii="Arial" w:hAnsi="Arial"/>
          <w:b/>
          <w:spacing w:val="-4"/>
          <w:sz w:val="26"/>
        </w:rPr>
        <w:t>ТЕКСТ ЗАДАТКА:</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852"/>
      </w:tblGrid>
      <w:tr w:rsidR="00345343" w:rsidRPr="00D643EB" w14:paraId="7A2FAEEF" w14:textId="77777777" w:rsidTr="008E5150">
        <w:trPr>
          <w:cantSplit/>
          <w:trHeight w:hRule="exact" w:val="2969"/>
        </w:trPr>
        <w:tc>
          <w:tcPr>
            <w:tcW w:w="5000" w:type="pct"/>
            <w:tcBorders>
              <w:top w:val="single" w:sz="12" w:space="0" w:color="auto"/>
              <w:bottom w:val="single" w:sz="12" w:space="0" w:color="auto"/>
            </w:tcBorders>
          </w:tcPr>
          <w:p w14:paraId="70771F9A" w14:textId="77777777" w:rsidR="00345343" w:rsidRPr="00D643EB" w:rsidRDefault="00345343" w:rsidP="008E5150">
            <w:pPr>
              <w:pStyle w:val="Default"/>
              <w:rPr>
                <w:color w:val="auto"/>
                <w:sz w:val="18"/>
                <w:szCs w:val="18"/>
              </w:rPr>
            </w:pPr>
          </w:p>
          <w:p w14:paraId="01B8586E" w14:textId="77777777" w:rsidR="00917287" w:rsidRPr="00D643EB" w:rsidRDefault="00917287" w:rsidP="00917287">
            <w:pPr>
              <w:pStyle w:val="Default"/>
              <w:numPr>
                <w:ilvl w:val="0"/>
                <w:numId w:val="5"/>
              </w:numPr>
              <w:jc w:val="both"/>
              <w:rPr>
                <w:sz w:val="18"/>
                <w:szCs w:val="18"/>
              </w:rPr>
            </w:pPr>
            <w:r w:rsidRPr="00D643EB">
              <w:rPr>
                <w:sz w:val="18"/>
                <w:szCs w:val="18"/>
              </w:rPr>
              <w:t>Проучити аспекте практичне примене изабраних алата за пројектовање и имплементацију шеме базе података и алата за пројектовање и имплементацију</w:t>
            </w:r>
            <w:r w:rsidRPr="00D643EB">
              <w:rPr>
                <w:sz w:val="18"/>
                <w:szCs w:val="18"/>
                <w:lang w:val="sr-Cyrl-RS"/>
              </w:rPr>
              <w:t xml:space="preserve"> </w:t>
            </w:r>
            <w:r w:rsidRPr="00D643EB">
              <w:rPr>
                <w:sz w:val="18"/>
                <w:szCs w:val="18"/>
              </w:rPr>
              <w:t>апликација информационих система.</w:t>
            </w:r>
          </w:p>
          <w:p w14:paraId="18251887" w14:textId="77777777" w:rsidR="00917287" w:rsidRPr="00D643EB" w:rsidRDefault="00917287" w:rsidP="00917287">
            <w:pPr>
              <w:pStyle w:val="Default"/>
              <w:numPr>
                <w:ilvl w:val="0"/>
                <w:numId w:val="5"/>
              </w:numPr>
              <w:jc w:val="both"/>
              <w:rPr>
                <w:sz w:val="18"/>
                <w:szCs w:val="18"/>
              </w:rPr>
            </w:pPr>
            <w:r w:rsidRPr="00D643EB">
              <w:rPr>
                <w:sz w:val="18"/>
                <w:szCs w:val="18"/>
                <w:lang w:val="sr-Cyrl-RS"/>
              </w:rPr>
              <w:t xml:space="preserve">Испројектовати сегмент концептуалне и имплементационе шеме базе података, потребан за развој дела информационог система </w:t>
            </w:r>
            <w:r>
              <w:rPr>
                <w:sz w:val="18"/>
                <w:szCs w:val="18"/>
                <w:lang w:val="sr-Cyrl-RS"/>
              </w:rPr>
              <w:t>за руковођење члановима кошаркашке лиге</w:t>
            </w:r>
            <w:r w:rsidRPr="00D643EB">
              <w:rPr>
                <w:sz w:val="18"/>
                <w:szCs w:val="18"/>
                <w:lang w:val="sr-Cyrl-RS"/>
              </w:rPr>
              <w:t xml:space="preserve">, </w:t>
            </w:r>
            <w:r>
              <w:rPr>
                <w:sz w:val="18"/>
                <w:szCs w:val="18"/>
                <w:lang w:val="sr-Cyrl-RS"/>
              </w:rPr>
              <w:t>намењеног</w:t>
            </w:r>
            <w:r w:rsidRPr="00D643EB">
              <w:rPr>
                <w:sz w:val="18"/>
                <w:szCs w:val="18"/>
                <w:lang w:val="sr-Cyrl-RS"/>
              </w:rPr>
              <w:t xml:space="preserve"> за </w:t>
            </w:r>
            <w:r>
              <w:rPr>
                <w:sz w:val="18"/>
                <w:szCs w:val="18"/>
                <w:lang w:val="sr-Cyrl-RS"/>
              </w:rPr>
              <w:t>руковођење трговином имовине тимова</w:t>
            </w:r>
            <w:r>
              <w:rPr>
                <w:sz w:val="18"/>
                <w:szCs w:val="18"/>
                <w:lang w:val="sr-Latn-RS"/>
              </w:rPr>
              <w:t>.</w:t>
            </w:r>
          </w:p>
          <w:p w14:paraId="622ABF19" w14:textId="77777777" w:rsidR="00917287" w:rsidRPr="00D643EB" w:rsidRDefault="00917287" w:rsidP="00917287">
            <w:pPr>
              <w:pStyle w:val="Default"/>
              <w:numPr>
                <w:ilvl w:val="0"/>
                <w:numId w:val="5"/>
              </w:numPr>
              <w:jc w:val="both"/>
              <w:rPr>
                <w:sz w:val="18"/>
                <w:szCs w:val="18"/>
              </w:rPr>
            </w:pPr>
            <w:r w:rsidRPr="00D643EB">
              <w:rPr>
                <w:sz w:val="18"/>
                <w:szCs w:val="18"/>
                <w:lang w:val="sr-Cyrl-RS"/>
              </w:rPr>
              <w:t>Имплементирати испројектовани сегмент шеме базе податак</w:t>
            </w:r>
            <w:r>
              <w:rPr>
                <w:sz w:val="18"/>
                <w:szCs w:val="18"/>
                <w:lang w:val="sr-Cyrl-RS"/>
              </w:rPr>
              <w:t>а на изабраном систему за управ</w:t>
            </w:r>
            <w:r w:rsidRPr="00D643EB">
              <w:rPr>
                <w:sz w:val="18"/>
                <w:szCs w:val="18"/>
                <w:lang w:val="sr-Cyrl-RS"/>
              </w:rPr>
              <w:t>љање базама података</w:t>
            </w:r>
            <w:r>
              <w:rPr>
                <w:sz w:val="18"/>
                <w:szCs w:val="18"/>
                <w:lang w:val="sr-Latn-RS"/>
              </w:rPr>
              <w:t>.</w:t>
            </w:r>
          </w:p>
          <w:p w14:paraId="1CF1FA93" w14:textId="77777777" w:rsidR="00917287" w:rsidRPr="00D643EB" w:rsidRDefault="00917287" w:rsidP="00917287">
            <w:pPr>
              <w:pStyle w:val="Default"/>
              <w:numPr>
                <w:ilvl w:val="0"/>
                <w:numId w:val="5"/>
              </w:numPr>
              <w:jc w:val="both"/>
              <w:rPr>
                <w:sz w:val="18"/>
                <w:szCs w:val="18"/>
              </w:rPr>
            </w:pPr>
            <w:r w:rsidRPr="00D643EB">
              <w:rPr>
                <w:sz w:val="18"/>
                <w:szCs w:val="18"/>
                <w:lang w:val="sr-Cyrl-RS"/>
              </w:rPr>
              <w:t xml:space="preserve">Имплементирати апликативно софтверско решење за део система који покрива функције за подршку процеса </w:t>
            </w:r>
            <w:r>
              <w:rPr>
                <w:sz w:val="18"/>
                <w:szCs w:val="18"/>
                <w:lang w:val="sr-Cyrl-RS"/>
              </w:rPr>
              <w:t>руковођења члановима кошаркашке лиге, са акцентом на руковођење трговином имовине тимова</w:t>
            </w:r>
            <w:r>
              <w:rPr>
                <w:sz w:val="18"/>
                <w:szCs w:val="18"/>
                <w:lang w:val="sr-Latn-RS"/>
              </w:rPr>
              <w:t>.</w:t>
            </w:r>
          </w:p>
          <w:p w14:paraId="55CED0DE" w14:textId="77777777" w:rsidR="00345343" w:rsidRPr="00D643EB" w:rsidRDefault="00345343" w:rsidP="008E5150">
            <w:pPr>
              <w:pStyle w:val="tab"/>
              <w:spacing w:after="0"/>
              <w:rPr>
                <w:rFonts w:ascii="Arial" w:hAnsi="Arial"/>
                <w:sz w:val="18"/>
                <w:szCs w:val="18"/>
                <w:lang w:val="sr-Cyrl-RS"/>
              </w:rPr>
            </w:pPr>
          </w:p>
        </w:tc>
      </w:tr>
    </w:tbl>
    <w:tbl>
      <w:tblPr>
        <w:tblpPr w:leftFromText="180" w:rightFromText="180" w:vertAnchor="text" w:horzAnchor="margin" w:tblpY="186"/>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26"/>
        <w:gridCol w:w="4426"/>
      </w:tblGrid>
      <w:tr w:rsidR="00345343" w14:paraId="3A3E2D42" w14:textId="77777777" w:rsidTr="008E5150">
        <w:trPr>
          <w:cantSplit/>
          <w:trHeight w:hRule="exact" w:val="350"/>
        </w:trPr>
        <w:tc>
          <w:tcPr>
            <w:tcW w:w="2500" w:type="pct"/>
            <w:tcBorders>
              <w:top w:val="single" w:sz="12" w:space="0" w:color="auto"/>
              <w:bottom w:val="single" w:sz="4" w:space="0" w:color="auto"/>
            </w:tcBorders>
            <w:vAlign w:val="center"/>
          </w:tcPr>
          <w:p w14:paraId="1257024F" w14:textId="77777777" w:rsidR="00345343" w:rsidRDefault="00345343" w:rsidP="008E5150">
            <w:pPr>
              <w:spacing w:after="100"/>
              <w:rPr>
                <w:rFonts w:ascii="Arial" w:hAnsi="Arial"/>
                <w:sz w:val="20"/>
              </w:rPr>
            </w:pPr>
            <w:r>
              <w:rPr>
                <w:rFonts w:ascii="Arial" w:hAnsi="Arial"/>
                <w:sz w:val="20"/>
                <w:lang w:val="sr-Cyrl-RS"/>
              </w:rPr>
              <w:t>Руководилац студијског програма</w:t>
            </w:r>
            <w:r>
              <w:rPr>
                <w:rFonts w:ascii="Arial" w:hAnsi="Arial"/>
                <w:sz w:val="20"/>
              </w:rPr>
              <w:t>:</w:t>
            </w:r>
          </w:p>
        </w:tc>
        <w:tc>
          <w:tcPr>
            <w:tcW w:w="2500" w:type="pct"/>
            <w:tcBorders>
              <w:top w:val="single" w:sz="12" w:space="0" w:color="auto"/>
              <w:bottom w:val="single" w:sz="4" w:space="0" w:color="auto"/>
            </w:tcBorders>
            <w:vAlign w:val="center"/>
          </w:tcPr>
          <w:p w14:paraId="2F00515D" w14:textId="77777777" w:rsidR="00345343" w:rsidRDefault="00345343" w:rsidP="008E5150">
            <w:pPr>
              <w:spacing w:after="100"/>
              <w:rPr>
                <w:rFonts w:ascii="Arial" w:hAnsi="Arial"/>
                <w:sz w:val="20"/>
              </w:rPr>
            </w:pPr>
            <w:r>
              <w:rPr>
                <w:rFonts w:ascii="Arial" w:hAnsi="Arial"/>
                <w:sz w:val="20"/>
              </w:rPr>
              <w:t>Ментор рада:</w:t>
            </w:r>
          </w:p>
        </w:tc>
      </w:tr>
      <w:tr w:rsidR="00345343" w14:paraId="7DAE2360" w14:textId="77777777" w:rsidTr="008E5150">
        <w:trPr>
          <w:cantSplit/>
          <w:trHeight w:hRule="exact" w:val="600"/>
        </w:trPr>
        <w:tc>
          <w:tcPr>
            <w:tcW w:w="2500" w:type="pct"/>
            <w:tcBorders>
              <w:top w:val="single" w:sz="4" w:space="0" w:color="auto"/>
              <w:bottom w:val="single" w:sz="12" w:space="0" w:color="auto"/>
            </w:tcBorders>
          </w:tcPr>
          <w:p w14:paraId="7E5B19F6" w14:textId="77777777" w:rsidR="00345343" w:rsidRDefault="00345343" w:rsidP="008E5150">
            <w:pPr>
              <w:spacing w:before="120" w:after="100"/>
              <w:rPr>
                <w:rFonts w:ascii="Arial" w:hAnsi="Arial"/>
                <w:sz w:val="20"/>
              </w:rPr>
            </w:pPr>
          </w:p>
        </w:tc>
        <w:tc>
          <w:tcPr>
            <w:tcW w:w="2500" w:type="pct"/>
            <w:tcBorders>
              <w:top w:val="single" w:sz="4" w:space="0" w:color="auto"/>
              <w:bottom w:val="single" w:sz="12" w:space="0" w:color="auto"/>
            </w:tcBorders>
          </w:tcPr>
          <w:p w14:paraId="07FFDC2B" w14:textId="77777777" w:rsidR="00345343" w:rsidRDefault="00345343" w:rsidP="008E5150">
            <w:pPr>
              <w:spacing w:before="120" w:after="100"/>
              <w:rPr>
                <w:rFonts w:ascii="Arial" w:hAnsi="Arial"/>
                <w:sz w:val="20"/>
              </w:rPr>
            </w:pPr>
          </w:p>
        </w:tc>
      </w:tr>
    </w:tbl>
    <w:p w14:paraId="1C901E33" w14:textId="77777777" w:rsidR="00345343" w:rsidRDefault="00345343" w:rsidP="00345343">
      <w:pPr>
        <w:jc w:val="both"/>
        <w:rPr>
          <w:lang w:val="hr-HR"/>
        </w:rPr>
      </w:pP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872"/>
      </w:tblGrid>
      <w:tr w:rsidR="00345343" w14:paraId="304C4A4E" w14:textId="77777777" w:rsidTr="008E5150">
        <w:trPr>
          <w:cantSplit/>
          <w:trHeight w:val="400"/>
        </w:trPr>
        <w:tc>
          <w:tcPr>
            <w:tcW w:w="5000" w:type="pct"/>
            <w:tcBorders>
              <w:top w:val="single" w:sz="4" w:space="0" w:color="auto"/>
              <w:left w:val="single" w:sz="4" w:space="0" w:color="auto"/>
              <w:bottom w:val="single" w:sz="4" w:space="0" w:color="auto"/>
              <w:right w:val="single" w:sz="4" w:space="0" w:color="auto"/>
            </w:tcBorders>
            <w:hideMark/>
          </w:tcPr>
          <w:p w14:paraId="5FE35BF9" w14:textId="77777777" w:rsidR="00345343" w:rsidRDefault="00345343" w:rsidP="008E5150">
            <w:pPr>
              <w:spacing w:before="60"/>
              <w:ind w:left="-57" w:right="-57"/>
              <w:rPr>
                <w:rFonts w:ascii="Arial" w:hAnsi="Arial"/>
                <w:sz w:val="20"/>
                <w:lang w:val="sr-Cyrl-CS"/>
              </w:rPr>
            </w:pPr>
            <w:r>
              <w:rPr>
                <w:rFonts w:ascii="Arial" w:hAnsi="Arial"/>
                <w:sz w:val="20"/>
                <w:lang w:val="sr-Cyrl-CS"/>
              </w:rPr>
              <w:t xml:space="preserve">Примерак за:  </w:t>
            </w:r>
            <w:r>
              <w:rPr>
                <w:rFonts w:ascii="Arial" w:hAnsi="Arial"/>
              </w:rPr>
              <w:sym w:font="Symbol" w:char="F07F"/>
            </w:r>
            <w:r>
              <w:rPr>
                <w:rFonts w:ascii="Arial" w:hAnsi="Arial"/>
                <w:sz w:val="20"/>
                <w:lang w:val="sr-Cyrl-CS"/>
              </w:rPr>
              <w:t xml:space="preserve"> - Студента; </w:t>
            </w:r>
            <w:r>
              <w:rPr>
                <w:rFonts w:ascii="Arial" w:hAnsi="Arial"/>
              </w:rPr>
              <w:sym w:font="Symbol" w:char="F07F"/>
            </w:r>
            <w:r>
              <w:rPr>
                <w:rFonts w:ascii="Arial" w:hAnsi="Arial"/>
                <w:sz w:val="20"/>
                <w:lang w:val="sr-Cyrl-CS"/>
              </w:rPr>
              <w:t xml:space="preserve"> -</w:t>
            </w:r>
            <w:r>
              <w:rPr>
                <w:rFonts w:ascii="Arial" w:hAnsi="Arial"/>
                <w:sz w:val="20"/>
                <w:lang w:val="sr-Latn-CS"/>
              </w:rPr>
              <w:t xml:space="preserve"> </w:t>
            </w:r>
            <w:r>
              <w:rPr>
                <w:rFonts w:ascii="Arial" w:hAnsi="Arial"/>
                <w:sz w:val="20"/>
                <w:lang w:val="sr-Cyrl-CS"/>
              </w:rPr>
              <w:t>Ментора</w:t>
            </w:r>
          </w:p>
        </w:tc>
      </w:tr>
    </w:tbl>
    <w:p w14:paraId="79CB6CEC" w14:textId="77777777" w:rsidR="00345343" w:rsidRDefault="00345343" w:rsidP="00345343">
      <w:pPr>
        <w:pStyle w:val="tab"/>
        <w:spacing w:after="0"/>
        <w:jc w:val="right"/>
        <w:rPr>
          <w:rFonts w:ascii="Arial" w:hAnsi="Arial"/>
          <w:sz w:val="2"/>
          <w:lang w:val="sr-Cyrl-CS"/>
        </w:rPr>
      </w:pPr>
    </w:p>
    <w:p w14:paraId="239E4BF4" w14:textId="77777777" w:rsidR="0042441C" w:rsidRPr="00D67700" w:rsidRDefault="0042441C" w:rsidP="00CE3CF4">
      <w:pPr>
        <w:pStyle w:val="tab"/>
        <w:spacing w:after="0"/>
        <w:jc w:val="right"/>
        <w:rPr>
          <w:rFonts w:ascii="Arial" w:hAnsi="Arial"/>
          <w:sz w:val="18"/>
          <w:lang w:val="sr-Cyrl-RS"/>
        </w:rPr>
      </w:pPr>
    </w:p>
    <w:p w14:paraId="2DE119A3" w14:textId="77777777" w:rsidR="00F641FF" w:rsidRDefault="00F641FF" w:rsidP="00F641FF">
      <w:pPr>
        <w:pStyle w:val="tab"/>
        <w:spacing w:after="0"/>
        <w:jc w:val="right"/>
        <w:rPr>
          <w:rFonts w:ascii="Arial" w:hAnsi="Arial"/>
          <w:sz w:val="2"/>
          <w:szCs w:val="22"/>
          <w:lang w:val="sr-Cyrl-CS"/>
        </w:rPr>
      </w:pPr>
    </w:p>
    <w:p w14:paraId="47D7CA52" w14:textId="075C1F89" w:rsidR="00F641FF" w:rsidRDefault="00F641FF" w:rsidP="00414C11">
      <w:pPr>
        <w:rPr>
          <w:lang w:val="sr-Latn-RS"/>
        </w:rPr>
      </w:pPr>
    </w:p>
    <w:p w14:paraId="743289EE" w14:textId="77777777" w:rsidR="00F641FF" w:rsidRDefault="00F641FF">
      <w:pPr>
        <w:rPr>
          <w:lang w:val="sr-Latn-RS"/>
        </w:rPr>
      </w:pPr>
      <w:r>
        <w:rPr>
          <w:lang w:val="sr-Latn-RS"/>
        </w:rPr>
        <w:lastRenderedPageBreak/>
        <w:br w:type="page"/>
      </w:r>
    </w:p>
    <w:p w14:paraId="7DD8F5D6" w14:textId="77777777" w:rsidR="007701CD" w:rsidRPr="00C94456" w:rsidRDefault="007701CD" w:rsidP="00414C11">
      <w:pPr>
        <w:rPr>
          <w:lang w:val="sr-Latn-RS"/>
        </w:rPr>
        <w:sectPr w:rsidR="007701CD" w:rsidRPr="00C94456" w:rsidSect="00946360">
          <w:headerReference w:type="first" r:id="rId18"/>
          <w:pgSz w:w="11906" w:h="16838" w:code="9"/>
          <w:pgMar w:top="1138" w:right="1296" w:bottom="1138" w:left="1440" w:header="432" w:footer="432" w:gutter="288"/>
          <w:cols w:space="720"/>
          <w:titlePg/>
          <w:docGrid w:linePitch="360"/>
        </w:sectPr>
      </w:pPr>
    </w:p>
    <w:bookmarkEnd w:id="1" w:displacedByCustomXml="next"/>
    <w:sdt>
      <w:sdtPr>
        <w:rPr>
          <w:rFonts w:ascii="Times New Roman" w:eastAsiaTheme="minorHAnsi" w:hAnsi="Times New Roman" w:cs="Times New Roman"/>
          <w:b/>
          <w:bCs/>
          <w:color w:val="auto"/>
          <w:sz w:val="22"/>
          <w:szCs w:val="22"/>
          <w:lang w:val="sr-Latn-RS"/>
        </w:rPr>
        <w:id w:val="727654271"/>
        <w:docPartObj>
          <w:docPartGallery w:val="Table of Contents"/>
          <w:docPartUnique/>
        </w:docPartObj>
      </w:sdtPr>
      <w:sdtEndPr>
        <w:rPr>
          <w:rFonts w:eastAsia="Times New Roman"/>
          <w:b w:val="0"/>
          <w:bCs w:val="0"/>
          <w:noProof/>
          <w:szCs w:val="24"/>
        </w:rPr>
      </w:sdtEndPr>
      <w:sdtContent>
        <w:p w14:paraId="5AE1BD60" w14:textId="1FBBFEFF" w:rsidR="00357BC2" w:rsidRPr="006420D8" w:rsidRDefault="00C4216B" w:rsidP="006420D8">
          <w:pPr>
            <w:pStyle w:val="TOCHeading"/>
            <w:spacing w:before="0"/>
            <w:jc w:val="both"/>
            <w:rPr>
              <w:rFonts w:ascii="Times New Roman" w:hAnsi="Times New Roman" w:cs="Times New Roman"/>
              <w:noProof/>
              <w:sz w:val="22"/>
              <w:szCs w:val="22"/>
            </w:rPr>
          </w:pPr>
          <w:r>
            <w:rPr>
              <w:rFonts w:ascii="Times New Roman" w:hAnsi="Times New Roman" w:cs="Times New Roman"/>
              <w:b/>
              <w:color w:val="auto"/>
              <w:sz w:val="28"/>
              <w:szCs w:val="28"/>
              <w:lang w:val="sr-Cyrl-RS"/>
            </w:rPr>
            <w:t>Садржај</w:t>
          </w:r>
          <w:r w:rsidR="00357BC2" w:rsidRPr="006420D8">
            <w:rPr>
              <w:rFonts w:ascii="Times New Roman" w:hAnsi="Times New Roman" w:cs="Times New Roman"/>
              <w:sz w:val="22"/>
              <w:szCs w:val="22"/>
              <w:lang w:val="sr-Latn-RS" w:eastAsia="ja-JP"/>
            </w:rPr>
            <w:fldChar w:fldCharType="begin"/>
          </w:r>
          <w:r w:rsidR="00357BC2" w:rsidRPr="006420D8">
            <w:rPr>
              <w:rFonts w:ascii="Times New Roman" w:hAnsi="Times New Roman" w:cs="Times New Roman"/>
              <w:sz w:val="22"/>
              <w:szCs w:val="22"/>
              <w:lang w:val="sr-Latn-RS"/>
            </w:rPr>
            <w:instrText xml:space="preserve"> TOC \o "1-3" \h \z \u </w:instrText>
          </w:r>
          <w:r w:rsidR="00357BC2" w:rsidRPr="006420D8">
            <w:rPr>
              <w:rFonts w:ascii="Times New Roman" w:hAnsi="Times New Roman" w:cs="Times New Roman"/>
              <w:sz w:val="22"/>
              <w:szCs w:val="22"/>
              <w:lang w:val="sr-Latn-RS" w:eastAsia="ja-JP"/>
            </w:rPr>
            <w:fldChar w:fldCharType="separate"/>
          </w:r>
        </w:p>
        <w:p w14:paraId="212AEA49" w14:textId="77777777" w:rsidR="00357BC2" w:rsidRPr="006420D8" w:rsidRDefault="00180C61" w:rsidP="00FF2756">
          <w:pPr>
            <w:pStyle w:val="TOC1"/>
            <w:rPr>
              <w:rFonts w:eastAsiaTheme="minorEastAsia"/>
              <w:noProof/>
              <w:lang w:val="en-US" w:eastAsia="en-US"/>
            </w:rPr>
          </w:pPr>
          <w:hyperlink w:anchor="_Toc176385180" w:history="1">
            <w:r w:rsidR="00357BC2" w:rsidRPr="006420D8">
              <w:rPr>
                <w:rStyle w:val="Hyperlink"/>
                <w:noProof/>
                <w:szCs w:val="22"/>
                <w:lang w:val="sr-Cyrl-RS"/>
              </w:rPr>
              <w:t>1.</w:t>
            </w:r>
            <w:r w:rsidR="00357BC2" w:rsidRPr="006420D8">
              <w:rPr>
                <w:rFonts w:eastAsiaTheme="minorEastAsia"/>
                <w:noProof/>
                <w:lang w:val="en-US" w:eastAsia="en-US"/>
              </w:rPr>
              <w:tab/>
            </w:r>
            <w:r w:rsidR="00357BC2" w:rsidRPr="006420D8">
              <w:rPr>
                <w:rStyle w:val="Hyperlink"/>
                <w:noProof/>
                <w:szCs w:val="22"/>
                <w:lang w:val="sr-Cyrl-RS"/>
              </w:rPr>
              <w:t>Увод</w:t>
            </w:r>
            <w:r w:rsidR="00357BC2" w:rsidRPr="006420D8">
              <w:rPr>
                <w:noProof/>
                <w:webHidden/>
              </w:rPr>
              <w:tab/>
            </w:r>
            <w:r w:rsidR="00357BC2" w:rsidRPr="006420D8">
              <w:rPr>
                <w:noProof/>
                <w:webHidden/>
              </w:rPr>
              <w:fldChar w:fldCharType="begin"/>
            </w:r>
            <w:r w:rsidR="00357BC2" w:rsidRPr="006420D8">
              <w:rPr>
                <w:noProof/>
                <w:webHidden/>
              </w:rPr>
              <w:instrText xml:space="preserve"> PAGEREF _Toc176385180 \h </w:instrText>
            </w:r>
            <w:r w:rsidR="00357BC2" w:rsidRPr="006420D8">
              <w:rPr>
                <w:noProof/>
                <w:webHidden/>
              </w:rPr>
            </w:r>
            <w:r w:rsidR="00357BC2" w:rsidRPr="006420D8">
              <w:rPr>
                <w:noProof/>
                <w:webHidden/>
              </w:rPr>
              <w:fldChar w:fldCharType="separate"/>
            </w:r>
            <w:r w:rsidR="006A3639">
              <w:rPr>
                <w:noProof/>
                <w:webHidden/>
              </w:rPr>
              <w:t>1</w:t>
            </w:r>
            <w:r w:rsidR="00357BC2" w:rsidRPr="006420D8">
              <w:rPr>
                <w:noProof/>
                <w:webHidden/>
              </w:rPr>
              <w:fldChar w:fldCharType="end"/>
            </w:r>
          </w:hyperlink>
        </w:p>
        <w:p w14:paraId="066AC744" w14:textId="77777777" w:rsidR="00357BC2" w:rsidRPr="006420D8" w:rsidRDefault="00180C61" w:rsidP="00FF2756">
          <w:pPr>
            <w:pStyle w:val="TOC2"/>
            <w:tabs>
              <w:tab w:val="clear" w:pos="6715"/>
              <w:tab w:val="right" w:leader="dot" w:pos="9000"/>
            </w:tabs>
            <w:rPr>
              <w:rFonts w:eastAsiaTheme="minorEastAsia"/>
              <w:noProof/>
              <w:szCs w:val="22"/>
            </w:rPr>
          </w:pPr>
          <w:hyperlink w:anchor="_Toc176385181" w:history="1">
            <w:r w:rsidR="00357BC2" w:rsidRPr="006420D8">
              <w:rPr>
                <w:rStyle w:val="Hyperlink"/>
                <w:noProof/>
                <w:szCs w:val="22"/>
                <w:lang w:val="sr-Cyrl-RS"/>
              </w:rPr>
              <w:t>1.1</w:t>
            </w:r>
            <w:r w:rsidR="00357BC2" w:rsidRPr="006420D8">
              <w:rPr>
                <w:rFonts w:eastAsiaTheme="minorEastAsia"/>
                <w:noProof/>
                <w:szCs w:val="22"/>
              </w:rPr>
              <w:tab/>
            </w:r>
            <w:r w:rsidR="00357BC2" w:rsidRPr="006420D8">
              <w:rPr>
                <w:rStyle w:val="Hyperlink"/>
                <w:noProof/>
                <w:szCs w:val="22"/>
                <w:lang w:val="sr-Cyrl-RS"/>
              </w:rPr>
              <w:t>Структура рад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181 \h </w:instrText>
            </w:r>
            <w:r w:rsidR="00357BC2" w:rsidRPr="006420D8">
              <w:rPr>
                <w:noProof/>
                <w:webHidden/>
                <w:szCs w:val="22"/>
              </w:rPr>
            </w:r>
            <w:r w:rsidR="00357BC2" w:rsidRPr="006420D8">
              <w:rPr>
                <w:noProof/>
                <w:webHidden/>
                <w:szCs w:val="22"/>
              </w:rPr>
              <w:fldChar w:fldCharType="separate"/>
            </w:r>
            <w:r w:rsidR="006A3639">
              <w:rPr>
                <w:noProof/>
                <w:webHidden/>
                <w:szCs w:val="22"/>
              </w:rPr>
              <w:t>2</w:t>
            </w:r>
            <w:r w:rsidR="00357BC2" w:rsidRPr="006420D8">
              <w:rPr>
                <w:noProof/>
                <w:webHidden/>
                <w:szCs w:val="22"/>
              </w:rPr>
              <w:fldChar w:fldCharType="end"/>
            </w:r>
          </w:hyperlink>
        </w:p>
        <w:p w14:paraId="496B3FE3" w14:textId="77777777" w:rsidR="00357BC2" w:rsidRPr="006420D8" w:rsidRDefault="00180C61" w:rsidP="00FF2756">
          <w:pPr>
            <w:pStyle w:val="TOC1"/>
            <w:rPr>
              <w:rFonts w:eastAsiaTheme="minorEastAsia"/>
              <w:noProof/>
              <w:lang w:val="en-US" w:eastAsia="en-US"/>
            </w:rPr>
          </w:pPr>
          <w:hyperlink w:anchor="_Toc176385182" w:history="1">
            <w:r w:rsidR="00357BC2" w:rsidRPr="006420D8">
              <w:rPr>
                <w:rStyle w:val="Hyperlink"/>
                <w:noProof/>
                <w:szCs w:val="22"/>
                <w:lang w:val="sr-Cyrl-RS"/>
              </w:rPr>
              <w:t>2.</w:t>
            </w:r>
            <w:r w:rsidR="00357BC2" w:rsidRPr="006420D8">
              <w:rPr>
                <w:rFonts w:eastAsiaTheme="minorEastAsia"/>
                <w:noProof/>
                <w:lang w:val="en-US" w:eastAsia="en-US"/>
              </w:rPr>
              <w:tab/>
            </w:r>
            <w:r w:rsidR="00357BC2" w:rsidRPr="006420D8">
              <w:rPr>
                <w:rStyle w:val="Hyperlink"/>
                <w:noProof/>
                <w:szCs w:val="22"/>
                <w:lang w:val="sr-Cyrl-RS"/>
              </w:rPr>
              <w:t>Опис реалног система</w:t>
            </w:r>
            <w:r w:rsidR="00357BC2" w:rsidRPr="006420D8">
              <w:rPr>
                <w:noProof/>
                <w:webHidden/>
              </w:rPr>
              <w:tab/>
            </w:r>
            <w:r w:rsidR="00357BC2" w:rsidRPr="006420D8">
              <w:rPr>
                <w:noProof/>
                <w:webHidden/>
              </w:rPr>
              <w:fldChar w:fldCharType="begin"/>
            </w:r>
            <w:r w:rsidR="00357BC2" w:rsidRPr="006420D8">
              <w:rPr>
                <w:noProof/>
                <w:webHidden/>
              </w:rPr>
              <w:instrText xml:space="preserve"> PAGEREF _Toc176385182 \h </w:instrText>
            </w:r>
            <w:r w:rsidR="00357BC2" w:rsidRPr="006420D8">
              <w:rPr>
                <w:noProof/>
                <w:webHidden/>
              </w:rPr>
            </w:r>
            <w:r w:rsidR="00357BC2" w:rsidRPr="006420D8">
              <w:rPr>
                <w:noProof/>
                <w:webHidden/>
              </w:rPr>
              <w:fldChar w:fldCharType="separate"/>
            </w:r>
            <w:r w:rsidR="006A3639">
              <w:rPr>
                <w:noProof/>
                <w:webHidden/>
              </w:rPr>
              <w:t>3</w:t>
            </w:r>
            <w:r w:rsidR="00357BC2" w:rsidRPr="006420D8">
              <w:rPr>
                <w:noProof/>
                <w:webHidden/>
              </w:rPr>
              <w:fldChar w:fldCharType="end"/>
            </w:r>
          </w:hyperlink>
        </w:p>
        <w:p w14:paraId="327ECC8B" w14:textId="77777777" w:rsidR="00357BC2" w:rsidRPr="006420D8" w:rsidRDefault="00180C61" w:rsidP="00FF2756">
          <w:pPr>
            <w:pStyle w:val="TOC2"/>
            <w:tabs>
              <w:tab w:val="clear" w:pos="6715"/>
              <w:tab w:val="right" w:leader="dot" w:pos="9000"/>
            </w:tabs>
            <w:rPr>
              <w:rFonts w:eastAsiaTheme="minorEastAsia"/>
              <w:noProof/>
              <w:szCs w:val="22"/>
            </w:rPr>
          </w:pPr>
          <w:hyperlink w:anchor="_Toc176385183" w:history="1">
            <w:r w:rsidR="00357BC2" w:rsidRPr="006420D8">
              <w:rPr>
                <w:rStyle w:val="Hyperlink"/>
                <w:noProof/>
                <w:szCs w:val="22"/>
                <w:lang w:val="ru-RU"/>
              </w:rPr>
              <w:t>2.1</w:t>
            </w:r>
            <w:r w:rsidR="00357BC2" w:rsidRPr="006420D8">
              <w:rPr>
                <w:rFonts w:eastAsiaTheme="minorEastAsia"/>
                <w:noProof/>
                <w:szCs w:val="22"/>
              </w:rPr>
              <w:tab/>
            </w:r>
            <w:r w:rsidR="00357BC2" w:rsidRPr="006420D8">
              <w:rPr>
                <w:rStyle w:val="Hyperlink"/>
                <w:noProof/>
                <w:szCs w:val="22"/>
                <w:lang w:val="sr-Cyrl-RS"/>
              </w:rPr>
              <w:t>Глобални опис систем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183 \h </w:instrText>
            </w:r>
            <w:r w:rsidR="00357BC2" w:rsidRPr="006420D8">
              <w:rPr>
                <w:noProof/>
                <w:webHidden/>
                <w:szCs w:val="22"/>
              </w:rPr>
            </w:r>
            <w:r w:rsidR="00357BC2" w:rsidRPr="006420D8">
              <w:rPr>
                <w:noProof/>
                <w:webHidden/>
                <w:szCs w:val="22"/>
              </w:rPr>
              <w:fldChar w:fldCharType="separate"/>
            </w:r>
            <w:r w:rsidR="006A3639">
              <w:rPr>
                <w:noProof/>
                <w:webHidden/>
                <w:szCs w:val="22"/>
              </w:rPr>
              <w:t>3</w:t>
            </w:r>
            <w:r w:rsidR="00357BC2" w:rsidRPr="006420D8">
              <w:rPr>
                <w:noProof/>
                <w:webHidden/>
                <w:szCs w:val="22"/>
              </w:rPr>
              <w:fldChar w:fldCharType="end"/>
            </w:r>
          </w:hyperlink>
        </w:p>
        <w:p w14:paraId="4579CB9C"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184" w:history="1">
            <w:r w:rsidR="00357BC2" w:rsidRPr="006420D8">
              <w:rPr>
                <w:rStyle w:val="Hyperlink"/>
                <w:noProof/>
                <w:szCs w:val="22"/>
              </w:rPr>
              <w:t>2.1.1</w:t>
            </w:r>
            <w:r w:rsidR="00357BC2" w:rsidRPr="006420D8">
              <w:rPr>
                <w:rFonts w:eastAsiaTheme="minorEastAsia"/>
                <w:noProof/>
                <w:szCs w:val="22"/>
              </w:rPr>
              <w:tab/>
            </w:r>
            <w:r w:rsidR="00357BC2" w:rsidRPr="006420D8">
              <w:rPr>
                <w:rStyle w:val="Hyperlink"/>
                <w:noProof/>
                <w:szCs w:val="22"/>
                <w:lang w:val="sr-Cyrl-RS"/>
              </w:rPr>
              <w:t>Перспектива систем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184 \h </w:instrText>
            </w:r>
            <w:r w:rsidR="00357BC2" w:rsidRPr="006420D8">
              <w:rPr>
                <w:noProof/>
                <w:webHidden/>
                <w:szCs w:val="22"/>
              </w:rPr>
            </w:r>
            <w:r w:rsidR="00357BC2" w:rsidRPr="006420D8">
              <w:rPr>
                <w:noProof/>
                <w:webHidden/>
                <w:szCs w:val="22"/>
              </w:rPr>
              <w:fldChar w:fldCharType="separate"/>
            </w:r>
            <w:r w:rsidR="006A3639">
              <w:rPr>
                <w:noProof/>
                <w:webHidden/>
                <w:szCs w:val="22"/>
              </w:rPr>
              <w:t>3</w:t>
            </w:r>
            <w:r w:rsidR="00357BC2" w:rsidRPr="006420D8">
              <w:rPr>
                <w:noProof/>
                <w:webHidden/>
                <w:szCs w:val="22"/>
              </w:rPr>
              <w:fldChar w:fldCharType="end"/>
            </w:r>
          </w:hyperlink>
        </w:p>
        <w:p w14:paraId="6C84F4B7"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185" w:history="1">
            <w:r w:rsidR="00357BC2" w:rsidRPr="006420D8">
              <w:rPr>
                <w:rStyle w:val="Hyperlink"/>
                <w:noProof/>
                <w:szCs w:val="22"/>
              </w:rPr>
              <w:t>2.1.2</w:t>
            </w:r>
            <w:r w:rsidR="00357BC2" w:rsidRPr="006420D8">
              <w:rPr>
                <w:rFonts w:eastAsiaTheme="minorEastAsia"/>
                <w:noProof/>
                <w:szCs w:val="22"/>
              </w:rPr>
              <w:tab/>
            </w:r>
            <w:r w:rsidR="00357BC2" w:rsidRPr="006420D8">
              <w:rPr>
                <w:rStyle w:val="Hyperlink"/>
                <w:noProof/>
                <w:szCs w:val="22"/>
                <w:lang w:val="sr-Cyrl-RS"/>
              </w:rPr>
              <w:t>Карактеристике систем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185 \h </w:instrText>
            </w:r>
            <w:r w:rsidR="00357BC2" w:rsidRPr="006420D8">
              <w:rPr>
                <w:noProof/>
                <w:webHidden/>
                <w:szCs w:val="22"/>
              </w:rPr>
            </w:r>
            <w:r w:rsidR="00357BC2" w:rsidRPr="006420D8">
              <w:rPr>
                <w:noProof/>
                <w:webHidden/>
                <w:szCs w:val="22"/>
              </w:rPr>
              <w:fldChar w:fldCharType="separate"/>
            </w:r>
            <w:r w:rsidR="006A3639">
              <w:rPr>
                <w:noProof/>
                <w:webHidden/>
                <w:szCs w:val="22"/>
              </w:rPr>
              <w:t>3</w:t>
            </w:r>
            <w:r w:rsidR="00357BC2" w:rsidRPr="006420D8">
              <w:rPr>
                <w:noProof/>
                <w:webHidden/>
                <w:szCs w:val="22"/>
              </w:rPr>
              <w:fldChar w:fldCharType="end"/>
            </w:r>
          </w:hyperlink>
        </w:p>
        <w:p w14:paraId="43ACF08A"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186" w:history="1">
            <w:r w:rsidR="00357BC2" w:rsidRPr="006420D8">
              <w:rPr>
                <w:rStyle w:val="Hyperlink"/>
                <w:noProof/>
                <w:szCs w:val="22"/>
                <w:lang w:val="sr-Cyrl-RS"/>
              </w:rPr>
              <w:t>2.1.3</w:t>
            </w:r>
            <w:r w:rsidR="00357BC2" w:rsidRPr="006420D8">
              <w:rPr>
                <w:rFonts w:eastAsiaTheme="minorEastAsia"/>
                <w:noProof/>
                <w:szCs w:val="22"/>
              </w:rPr>
              <w:tab/>
            </w:r>
            <w:r w:rsidR="00357BC2" w:rsidRPr="006420D8">
              <w:rPr>
                <w:rStyle w:val="Hyperlink"/>
                <w:noProof/>
                <w:szCs w:val="22"/>
                <w:lang w:val="sr-Cyrl-RS"/>
              </w:rPr>
              <w:t>Класе корисника и њихове карактеристике</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186 \h </w:instrText>
            </w:r>
            <w:r w:rsidR="00357BC2" w:rsidRPr="006420D8">
              <w:rPr>
                <w:noProof/>
                <w:webHidden/>
                <w:szCs w:val="22"/>
              </w:rPr>
            </w:r>
            <w:r w:rsidR="00357BC2" w:rsidRPr="006420D8">
              <w:rPr>
                <w:noProof/>
                <w:webHidden/>
                <w:szCs w:val="22"/>
              </w:rPr>
              <w:fldChar w:fldCharType="separate"/>
            </w:r>
            <w:r w:rsidR="006A3639">
              <w:rPr>
                <w:noProof/>
                <w:webHidden/>
                <w:szCs w:val="22"/>
              </w:rPr>
              <w:t>4</w:t>
            </w:r>
            <w:r w:rsidR="00357BC2" w:rsidRPr="006420D8">
              <w:rPr>
                <w:noProof/>
                <w:webHidden/>
                <w:szCs w:val="22"/>
              </w:rPr>
              <w:fldChar w:fldCharType="end"/>
            </w:r>
          </w:hyperlink>
        </w:p>
        <w:p w14:paraId="5C94B2E0"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187" w:history="1">
            <w:r w:rsidR="00357BC2" w:rsidRPr="006420D8">
              <w:rPr>
                <w:rStyle w:val="Hyperlink"/>
                <w:noProof/>
                <w:szCs w:val="22"/>
                <w:lang w:val="sr-Cyrl-RS"/>
              </w:rPr>
              <w:t>2.1.4</w:t>
            </w:r>
            <w:r w:rsidR="00357BC2" w:rsidRPr="006420D8">
              <w:rPr>
                <w:rFonts w:eastAsiaTheme="minorEastAsia"/>
                <w:noProof/>
                <w:szCs w:val="22"/>
              </w:rPr>
              <w:tab/>
            </w:r>
            <w:r w:rsidR="00357BC2" w:rsidRPr="006420D8">
              <w:rPr>
                <w:rStyle w:val="Hyperlink"/>
                <w:noProof/>
                <w:szCs w:val="22"/>
                <w:lang w:val="sr-Cyrl-RS"/>
              </w:rPr>
              <w:t>Радно окружење</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187 \h </w:instrText>
            </w:r>
            <w:r w:rsidR="00357BC2" w:rsidRPr="006420D8">
              <w:rPr>
                <w:noProof/>
                <w:webHidden/>
                <w:szCs w:val="22"/>
              </w:rPr>
            </w:r>
            <w:r w:rsidR="00357BC2" w:rsidRPr="006420D8">
              <w:rPr>
                <w:noProof/>
                <w:webHidden/>
                <w:szCs w:val="22"/>
              </w:rPr>
              <w:fldChar w:fldCharType="separate"/>
            </w:r>
            <w:r w:rsidR="006A3639">
              <w:rPr>
                <w:noProof/>
                <w:webHidden/>
                <w:szCs w:val="22"/>
              </w:rPr>
              <w:t>6</w:t>
            </w:r>
            <w:r w:rsidR="00357BC2" w:rsidRPr="006420D8">
              <w:rPr>
                <w:noProof/>
                <w:webHidden/>
                <w:szCs w:val="22"/>
              </w:rPr>
              <w:fldChar w:fldCharType="end"/>
            </w:r>
          </w:hyperlink>
        </w:p>
        <w:p w14:paraId="4F9F25EC"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188" w:history="1">
            <w:r w:rsidR="00357BC2" w:rsidRPr="006420D8">
              <w:rPr>
                <w:rStyle w:val="Hyperlink"/>
                <w:noProof/>
                <w:szCs w:val="22"/>
                <w:lang w:val="sr-Cyrl-RS"/>
              </w:rPr>
              <w:t>2.1.5</w:t>
            </w:r>
            <w:r w:rsidR="00357BC2" w:rsidRPr="006420D8">
              <w:rPr>
                <w:rFonts w:eastAsiaTheme="minorEastAsia"/>
                <w:noProof/>
                <w:szCs w:val="22"/>
              </w:rPr>
              <w:tab/>
            </w:r>
            <w:r w:rsidR="00357BC2" w:rsidRPr="006420D8">
              <w:rPr>
                <w:rStyle w:val="Hyperlink"/>
                <w:noProof/>
                <w:szCs w:val="22"/>
                <w:lang w:val="sr-Cyrl-RS"/>
              </w:rPr>
              <w:t>Екстерни интерфејси</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188 \h </w:instrText>
            </w:r>
            <w:r w:rsidR="00357BC2" w:rsidRPr="006420D8">
              <w:rPr>
                <w:noProof/>
                <w:webHidden/>
                <w:szCs w:val="22"/>
              </w:rPr>
            </w:r>
            <w:r w:rsidR="00357BC2" w:rsidRPr="006420D8">
              <w:rPr>
                <w:noProof/>
                <w:webHidden/>
                <w:szCs w:val="22"/>
              </w:rPr>
              <w:fldChar w:fldCharType="separate"/>
            </w:r>
            <w:r w:rsidR="006A3639">
              <w:rPr>
                <w:noProof/>
                <w:webHidden/>
                <w:szCs w:val="22"/>
              </w:rPr>
              <w:t>7</w:t>
            </w:r>
            <w:r w:rsidR="00357BC2" w:rsidRPr="006420D8">
              <w:rPr>
                <w:noProof/>
                <w:webHidden/>
                <w:szCs w:val="22"/>
              </w:rPr>
              <w:fldChar w:fldCharType="end"/>
            </w:r>
          </w:hyperlink>
        </w:p>
        <w:p w14:paraId="277EB3D1"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189" w:history="1">
            <w:r w:rsidR="00357BC2" w:rsidRPr="006420D8">
              <w:rPr>
                <w:rStyle w:val="Hyperlink"/>
                <w:noProof/>
                <w:szCs w:val="22"/>
                <w:lang w:val="sr-Cyrl-RS"/>
              </w:rPr>
              <w:t>2.1.6</w:t>
            </w:r>
            <w:r w:rsidR="00357BC2" w:rsidRPr="006420D8">
              <w:rPr>
                <w:rFonts w:eastAsiaTheme="minorEastAsia"/>
                <w:noProof/>
                <w:szCs w:val="22"/>
              </w:rPr>
              <w:tab/>
            </w:r>
            <w:r w:rsidR="00357BC2" w:rsidRPr="006420D8">
              <w:rPr>
                <w:rStyle w:val="Hyperlink"/>
                <w:noProof/>
                <w:szCs w:val="22"/>
                <w:lang w:val="sr-Cyrl-RS"/>
              </w:rPr>
              <w:t>Ограничења дизајна и имплементације</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189 \h </w:instrText>
            </w:r>
            <w:r w:rsidR="00357BC2" w:rsidRPr="006420D8">
              <w:rPr>
                <w:noProof/>
                <w:webHidden/>
                <w:szCs w:val="22"/>
              </w:rPr>
            </w:r>
            <w:r w:rsidR="00357BC2" w:rsidRPr="006420D8">
              <w:rPr>
                <w:noProof/>
                <w:webHidden/>
                <w:szCs w:val="22"/>
              </w:rPr>
              <w:fldChar w:fldCharType="separate"/>
            </w:r>
            <w:r w:rsidR="006A3639">
              <w:rPr>
                <w:noProof/>
                <w:webHidden/>
                <w:szCs w:val="22"/>
              </w:rPr>
              <w:t>8</w:t>
            </w:r>
            <w:r w:rsidR="00357BC2" w:rsidRPr="006420D8">
              <w:rPr>
                <w:noProof/>
                <w:webHidden/>
                <w:szCs w:val="22"/>
              </w:rPr>
              <w:fldChar w:fldCharType="end"/>
            </w:r>
          </w:hyperlink>
        </w:p>
        <w:p w14:paraId="42C50DAD"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190" w:history="1">
            <w:r w:rsidR="00357BC2" w:rsidRPr="006420D8">
              <w:rPr>
                <w:rStyle w:val="Hyperlink"/>
                <w:noProof/>
                <w:szCs w:val="22"/>
                <w:lang w:val="sr-Cyrl-RS"/>
              </w:rPr>
              <w:t>2.1.7</w:t>
            </w:r>
            <w:r w:rsidR="00357BC2" w:rsidRPr="006420D8">
              <w:rPr>
                <w:rFonts w:eastAsiaTheme="minorEastAsia"/>
                <w:noProof/>
                <w:szCs w:val="22"/>
              </w:rPr>
              <w:tab/>
            </w:r>
            <w:r w:rsidR="00357BC2" w:rsidRPr="006420D8">
              <w:rPr>
                <w:rStyle w:val="Hyperlink"/>
                <w:noProof/>
                <w:szCs w:val="22"/>
                <w:lang w:val="sr-Cyrl-RS"/>
              </w:rPr>
              <w:t>Корисничка документациј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190 \h </w:instrText>
            </w:r>
            <w:r w:rsidR="00357BC2" w:rsidRPr="006420D8">
              <w:rPr>
                <w:noProof/>
                <w:webHidden/>
                <w:szCs w:val="22"/>
              </w:rPr>
            </w:r>
            <w:r w:rsidR="00357BC2" w:rsidRPr="006420D8">
              <w:rPr>
                <w:noProof/>
                <w:webHidden/>
                <w:szCs w:val="22"/>
              </w:rPr>
              <w:fldChar w:fldCharType="separate"/>
            </w:r>
            <w:r w:rsidR="006A3639">
              <w:rPr>
                <w:noProof/>
                <w:webHidden/>
                <w:szCs w:val="22"/>
              </w:rPr>
              <w:t>8</w:t>
            </w:r>
            <w:r w:rsidR="00357BC2" w:rsidRPr="006420D8">
              <w:rPr>
                <w:noProof/>
                <w:webHidden/>
                <w:szCs w:val="22"/>
              </w:rPr>
              <w:fldChar w:fldCharType="end"/>
            </w:r>
          </w:hyperlink>
        </w:p>
        <w:p w14:paraId="1CAA7AE5" w14:textId="77777777" w:rsidR="00357BC2" w:rsidRPr="006420D8" w:rsidRDefault="00180C61" w:rsidP="00FF2756">
          <w:pPr>
            <w:pStyle w:val="TOC2"/>
            <w:tabs>
              <w:tab w:val="clear" w:pos="6715"/>
              <w:tab w:val="right" w:leader="dot" w:pos="9000"/>
            </w:tabs>
            <w:rPr>
              <w:rFonts w:eastAsiaTheme="minorEastAsia"/>
              <w:noProof/>
              <w:szCs w:val="22"/>
            </w:rPr>
          </w:pPr>
          <w:hyperlink w:anchor="_Toc176385191" w:history="1">
            <w:r w:rsidR="00357BC2" w:rsidRPr="006420D8">
              <w:rPr>
                <w:rStyle w:val="Hyperlink"/>
                <w:noProof/>
                <w:szCs w:val="22"/>
                <w:lang w:val="sr-Cyrl-RS"/>
              </w:rPr>
              <w:t>2.2</w:t>
            </w:r>
            <w:r w:rsidR="00357BC2" w:rsidRPr="006420D8">
              <w:rPr>
                <w:rFonts w:eastAsiaTheme="minorEastAsia"/>
                <w:noProof/>
                <w:szCs w:val="22"/>
              </w:rPr>
              <w:tab/>
            </w:r>
            <w:r w:rsidR="00357BC2" w:rsidRPr="006420D8">
              <w:rPr>
                <w:rStyle w:val="Hyperlink"/>
                <w:noProof/>
                <w:szCs w:val="22"/>
                <w:lang w:val="sr-Cyrl-RS"/>
              </w:rPr>
              <w:t>Функционални захтеви систем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191 \h </w:instrText>
            </w:r>
            <w:r w:rsidR="00357BC2" w:rsidRPr="006420D8">
              <w:rPr>
                <w:noProof/>
                <w:webHidden/>
                <w:szCs w:val="22"/>
              </w:rPr>
            </w:r>
            <w:r w:rsidR="00357BC2" w:rsidRPr="006420D8">
              <w:rPr>
                <w:noProof/>
                <w:webHidden/>
                <w:szCs w:val="22"/>
              </w:rPr>
              <w:fldChar w:fldCharType="separate"/>
            </w:r>
            <w:r w:rsidR="006A3639">
              <w:rPr>
                <w:noProof/>
                <w:webHidden/>
                <w:szCs w:val="22"/>
              </w:rPr>
              <w:t>8</w:t>
            </w:r>
            <w:r w:rsidR="00357BC2" w:rsidRPr="006420D8">
              <w:rPr>
                <w:noProof/>
                <w:webHidden/>
                <w:szCs w:val="22"/>
              </w:rPr>
              <w:fldChar w:fldCharType="end"/>
            </w:r>
          </w:hyperlink>
        </w:p>
        <w:p w14:paraId="53395CE3"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192" w:history="1">
            <w:r w:rsidR="00357BC2" w:rsidRPr="006420D8">
              <w:rPr>
                <w:rStyle w:val="Hyperlink"/>
                <w:noProof/>
                <w:szCs w:val="22"/>
                <w:lang w:val="sr-Cyrl-RS"/>
              </w:rPr>
              <w:t>2.2.1</w:t>
            </w:r>
            <w:r w:rsidR="00357BC2" w:rsidRPr="006420D8">
              <w:rPr>
                <w:rFonts w:eastAsiaTheme="minorEastAsia"/>
                <w:noProof/>
                <w:szCs w:val="22"/>
              </w:rPr>
              <w:tab/>
            </w:r>
            <w:r w:rsidR="00357BC2" w:rsidRPr="006420D8">
              <w:rPr>
                <w:rStyle w:val="Hyperlink"/>
                <w:noProof/>
                <w:szCs w:val="22"/>
                <w:lang w:val="sr-Cyrl-RS"/>
              </w:rPr>
              <w:t>Основне корисничке функционалности</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192 \h </w:instrText>
            </w:r>
            <w:r w:rsidR="00357BC2" w:rsidRPr="006420D8">
              <w:rPr>
                <w:noProof/>
                <w:webHidden/>
                <w:szCs w:val="22"/>
              </w:rPr>
            </w:r>
            <w:r w:rsidR="00357BC2" w:rsidRPr="006420D8">
              <w:rPr>
                <w:noProof/>
                <w:webHidden/>
                <w:szCs w:val="22"/>
              </w:rPr>
              <w:fldChar w:fldCharType="separate"/>
            </w:r>
            <w:r w:rsidR="006A3639">
              <w:rPr>
                <w:noProof/>
                <w:webHidden/>
                <w:szCs w:val="22"/>
              </w:rPr>
              <w:t>8</w:t>
            </w:r>
            <w:r w:rsidR="00357BC2" w:rsidRPr="006420D8">
              <w:rPr>
                <w:noProof/>
                <w:webHidden/>
                <w:szCs w:val="22"/>
              </w:rPr>
              <w:fldChar w:fldCharType="end"/>
            </w:r>
          </w:hyperlink>
        </w:p>
        <w:p w14:paraId="5AAD450F"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193" w:history="1">
            <w:r w:rsidR="00357BC2" w:rsidRPr="006420D8">
              <w:rPr>
                <w:rStyle w:val="Hyperlink"/>
                <w:noProof/>
                <w:szCs w:val="22"/>
                <w:lang w:val="sr-Cyrl-RS"/>
              </w:rPr>
              <w:t>2.2.2</w:t>
            </w:r>
            <w:r w:rsidR="00357BC2" w:rsidRPr="006420D8">
              <w:rPr>
                <w:rFonts w:eastAsiaTheme="minorEastAsia"/>
                <w:noProof/>
                <w:szCs w:val="22"/>
              </w:rPr>
              <w:tab/>
            </w:r>
            <w:r w:rsidR="00357BC2" w:rsidRPr="006420D8">
              <w:rPr>
                <w:rStyle w:val="Hyperlink"/>
                <w:noProof/>
                <w:szCs w:val="22"/>
                <w:lang w:val="sr-Cyrl-RS"/>
              </w:rPr>
              <w:t>Функционални захтеви подсистема за руковођење трговином имовине тимов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193 \h </w:instrText>
            </w:r>
            <w:r w:rsidR="00357BC2" w:rsidRPr="006420D8">
              <w:rPr>
                <w:noProof/>
                <w:webHidden/>
                <w:szCs w:val="22"/>
              </w:rPr>
            </w:r>
            <w:r w:rsidR="00357BC2" w:rsidRPr="006420D8">
              <w:rPr>
                <w:noProof/>
                <w:webHidden/>
                <w:szCs w:val="22"/>
              </w:rPr>
              <w:fldChar w:fldCharType="separate"/>
            </w:r>
            <w:r w:rsidR="006A3639">
              <w:rPr>
                <w:noProof/>
                <w:webHidden/>
                <w:szCs w:val="22"/>
              </w:rPr>
              <w:t>12</w:t>
            </w:r>
            <w:r w:rsidR="00357BC2" w:rsidRPr="006420D8">
              <w:rPr>
                <w:noProof/>
                <w:webHidden/>
                <w:szCs w:val="22"/>
              </w:rPr>
              <w:fldChar w:fldCharType="end"/>
            </w:r>
          </w:hyperlink>
        </w:p>
        <w:p w14:paraId="443F2D10"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194" w:history="1">
            <w:r w:rsidR="00357BC2" w:rsidRPr="006420D8">
              <w:rPr>
                <w:rStyle w:val="Hyperlink"/>
                <w:noProof/>
                <w:szCs w:val="22"/>
                <w:lang w:val="sr-Cyrl-RS"/>
              </w:rPr>
              <w:t>2.2.3</w:t>
            </w:r>
            <w:r w:rsidR="00357BC2" w:rsidRPr="006420D8">
              <w:rPr>
                <w:rFonts w:eastAsiaTheme="minorEastAsia"/>
                <w:noProof/>
                <w:szCs w:val="22"/>
              </w:rPr>
              <w:tab/>
            </w:r>
            <w:r w:rsidR="00357BC2" w:rsidRPr="006420D8">
              <w:rPr>
                <w:rStyle w:val="Hyperlink"/>
                <w:noProof/>
                <w:szCs w:val="22"/>
                <w:lang w:val="sr-Cyrl-RS"/>
              </w:rPr>
              <w:t>Функционални захтеви подсистема за евиденцију запослених и пиков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194 \h </w:instrText>
            </w:r>
            <w:r w:rsidR="00357BC2" w:rsidRPr="006420D8">
              <w:rPr>
                <w:noProof/>
                <w:webHidden/>
                <w:szCs w:val="22"/>
              </w:rPr>
            </w:r>
            <w:r w:rsidR="00357BC2" w:rsidRPr="006420D8">
              <w:rPr>
                <w:noProof/>
                <w:webHidden/>
                <w:szCs w:val="22"/>
              </w:rPr>
              <w:fldChar w:fldCharType="separate"/>
            </w:r>
            <w:r w:rsidR="006A3639">
              <w:rPr>
                <w:noProof/>
                <w:webHidden/>
                <w:szCs w:val="22"/>
              </w:rPr>
              <w:t>16</w:t>
            </w:r>
            <w:r w:rsidR="00357BC2" w:rsidRPr="006420D8">
              <w:rPr>
                <w:noProof/>
                <w:webHidden/>
                <w:szCs w:val="22"/>
              </w:rPr>
              <w:fldChar w:fldCharType="end"/>
            </w:r>
          </w:hyperlink>
        </w:p>
        <w:p w14:paraId="46B085C5"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195" w:history="1">
            <w:r w:rsidR="00357BC2" w:rsidRPr="006420D8">
              <w:rPr>
                <w:rStyle w:val="Hyperlink"/>
                <w:noProof/>
                <w:szCs w:val="22"/>
                <w:lang w:val="sr-Cyrl-RS"/>
              </w:rPr>
              <w:t>2.2.4</w:t>
            </w:r>
            <w:r w:rsidR="00357BC2" w:rsidRPr="006420D8">
              <w:rPr>
                <w:rFonts w:eastAsiaTheme="minorEastAsia"/>
                <w:noProof/>
                <w:szCs w:val="22"/>
              </w:rPr>
              <w:tab/>
            </w:r>
            <w:r w:rsidR="00357BC2" w:rsidRPr="006420D8">
              <w:rPr>
                <w:rStyle w:val="Hyperlink"/>
                <w:noProof/>
                <w:szCs w:val="22"/>
                <w:lang w:val="sr-Cyrl-RS"/>
              </w:rPr>
              <w:t>Функционални захтеви подсистема за евиденцију регрут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195 \h </w:instrText>
            </w:r>
            <w:r w:rsidR="00357BC2" w:rsidRPr="006420D8">
              <w:rPr>
                <w:noProof/>
                <w:webHidden/>
                <w:szCs w:val="22"/>
              </w:rPr>
            </w:r>
            <w:r w:rsidR="00357BC2" w:rsidRPr="006420D8">
              <w:rPr>
                <w:noProof/>
                <w:webHidden/>
                <w:szCs w:val="22"/>
              </w:rPr>
              <w:fldChar w:fldCharType="separate"/>
            </w:r>
            <w:r w:rsidR="006A3639">
              <w:rPr>
                <w:noProof/>
                <w:webHidden/>
                <w:szCs w:val="22"/>
              </w:rPr>
              <w:t>21</w:t>
            </w:r>
            <w:r w:rsidR="00357BC2" w:rsidRPr="006420D8">
              <w:rPr>
                <w:noProof/>
                <w:webHidden/>
                <w:szCs w:val="22"/>
              </w:rPr>
              <w:fldChar w:fldCharType="end"/>
            </w:r>
          </w:hyperlink>
        </w:p>
        <w:p w14:paraId="7D08B0ED" w14:textId="77777777" w:rsidR="00357BC2" w:rsidRPr="006420D8" w:rsidRDefault="00180C61" w:rsidP="00FF2756">
          <w:pPr>
            <w:pStyle w:val="TOC2"/>
            <w:tabs>
              <w:tab w:val="clear" w:pos="6715"/>
              <w:tab w:val="right" w:leader="dot" w:pos="9000"/>
            </w:tabs>
            <w:rPr>
              <w:rFonts w:eastAsiaTheme="minorEastAsia"/>
              <w:noProof/>
              <w:szCs w:val="22"/>
            </w:rPr>
          </w:pPr>
          <w:hyperlink w:anchor="_Toc176385196" w:history="1">
            <w:r w:rsidR="00357BC2" w:rsidRPr="006420D8">
              <w:rPr>
                <w:rStyle w:val="Hyperlink"/>
                <w:noProof/>
                <w:szCs w:val="22"/>
                <w:lang w:val="sr-Cyrl-RS"/>
              </w:rPr>
              <w:t>2.3</w:t>
            </w:r>
            <w:r w:rsidR="00357BC2" w:rsidRPr="006420D8">
              <w:rPr>
                <w:rFonts w:eastAsiaTheme="minorEastAsia"/>
                <w:noProof/>
                <w:szCs w:val="22"/>
              </w:rPr>
              <w:tab/>
            </w:r>
            <w:r w:rsidR="00357BC2" w:rsidRPr="006420D8">
              <w:rPr>
                <w:rStyle w:val="Hyperlink"/>
                <w:noProof/>
                <w:szCs w:val="22"/>
                <w:lang w:val="sr-Cyrl-RS"/>
              </w:rPr>
              <w:t>Нефункционални захтеви</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196 \h </w:instrText>
            </w:r>
            <w:r w:rsidR="00357BC2" w:rsidRPr="006420D8">
              <w:rPr>
                <w:noProof/>
                <w:webHidden/>
                <w:szCs w:val="22"/>
              </w:rPr>
            </w:r>
            <w:r w:rsidR="00357BC2" w:rsidRPr="006420D8">
              <w:rPr>
                <w:noProof/>
                <w:webHidden/>
                <w:szCs w:val="22"/>
              </w:rPr>
              <w:fldChar w:fldCharType="separate"/>
            </w:r>
            <w:r w:rsidR="006A3639">
              <w:rPr>
                <w:noProof/>
                <w:webHidden/>
                <w:szCs w:val="22"/>
              </w:rPr>
              <w:t>29</w:t>
            </w:r>
            <w:r w:rsidR="00357BC2" w:rsidRPr="006420D8">
              <w:rPr>
                <w:noProof/>
                <w:webHidden/>
                <w:szCs w:val="22"/>
              </w:rPr>
              <w:fldChar w:fldCharType="end"/>
            </w:r>
          </w:hyperlink>
        </w:p>
        <w:p w14:paraId="5178768C"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197" w:history="1">
            <w:r w:rsidR="00357BC2" w:rsidRPr="006420D8">
              <w:rPr>
                <w:rStyle w:val="Hyperlink"/>
                <w:noProof/>
                <w:szCs w:val="22"/>
                <w:lang w:val="sr-Cyrl-RS"/>
              </w:rPr>
              <w:t>2.3.1</w:t>
            </w:r>
            <w:r w:rsidR="00357BC2" w:rsidRPr="006420D8">
              <w:rPr>
                <w:rFonts w:eastAsiaTheme="minorEastAsia"/>
                <w:noProof/>
                <w:szCs w:val="22"/>
              </w:rPr>
              <w:tab/>
            </w:r>
            <w:r w:rsidR="00357BC2" w:rsidRPr="006420D8">
              <w:rPr>
                <w:rStyle w:val="Hyperlink"/>
                <w:noProof/>
                <w:szCs w:val="22"/>
                <w:lang w:val="sr-Cyrl-RS"/>
              </w:rPr>
              <w:t>Перформансе</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197 \h </w:instrText>
            </w:r>
            <w:r w:rsidR="00357BC2" w:rsidRPr="006420D8">
              <w:rPr>
                <w:noProof/>
                <w:webHidden/>
                <w:szCs w:val="22"/>
              </w:rPr>
            </w:r>
            <w:r w:rsidR="00357BC2" w:rsidRPr="006420D8">
              <w:rPr>
                <w:noProof/>
                <w:webHidden/>
                <w:szCs w:val="22"/>
              </w:rPr>
              <w:fldChar w:fldCharType="separate"/>
            </w:r>
            <w:r w:rsidR="006A3639">
              <w:rPr>
                <w:noProof/>
                <w:webHidden/>
                <w:szCs w:val="22"/>
              </w:rPr>
              <w:t>29</w:t>
            </w:r>
            <w:r w:rsidR="00357BC2" w:rsidRPr="006420D8">
              <w:rPr>
                <w:noProof/>
                <w:webHidden/>
                <w:szCs w:val="22"/>
              </w:rPr>
              <w:fldChar w:fldCharType="end"/>
            </w:r>
          </w:hyperlink>
        </w:p>
        <w:p w14:paraId="1568BBD8"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198" w:history="1">
            <w:r w:rsidR="00357BC2" w:rsidRPr="006420D8">
              <w:rPr>
                <w:rStyle w:val="Hyperlink"/>
                <w:noProof/>
                <w:szCs w:val="22"/>
                <w:lang w:val="sr-Cyrl-RS"/>
              </w:rPr>
              <w:t>2.3.2</w:t>
            </w:r>
            <w:r w:rsidR="00357BC2" w:rsidRPr="006420D8">
              <w:rPr>
                <w:rFonts w:eastAsiaTheme="minorEastAsia"/>
                <w:noProof/>
                <w:szCs w:val="22"/>
              </w:rPr>
              <w:tab/>
            </w:r>
            <w:r w:rsidR="00357BC2" w:rsidRPr="006420D8">
              <w:rPr>
                <w:rStyle w:val="Hyperlink"/>
                <w:noProof/>
                <w:szCs w:val="22"/>
                <w:lang w:val="sr-Cyrl-RS"/>
              </w:rPr>
              <w:t>Безбедност</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198 \h </w:instrText>
            </w:r>
            <w:r w:rsidR="00357BC2" w:rsidRPr="006420D8">
              <w:rPr>
                <w:noProof/>
                <w:webHidden/>
                <w:szCs w:val="22"/>
              </w:rPr>
            </w:r>
            <w:r w:rsidR="00357BC2" w:rsidRPr="006420D8">
              <w:rPr>
                <w:noProof/>
                <w:webHidden/>
                <w:szCs w:val="22"/>
              </w:rPr>
              <w:fldChar w:fldCharType="separate"/>
            </w:r>
            <w:r w:rsidR="006A3639">
              <w:rPr>
                <w:noProof/>
                <w:webHidden/>
                <w:szCs w:val="22"/>
              </w:rPr>
              <w:t>29</w:t>
            </w:r>
            <w:r w:rsidR="00357BC2" w:rsidRPr="006420D8">
              <w:rPr>
                <w:noProof/>
                <w:webHidden/>
                <w:szCs w:val="22"/>
              </w:rPr>
              <w:fldChar w:fldCharType="end"/>
            </w:r>
          </w:hyperlink>
        </w:p>
        <w:p w14:paraId="6DFAFEEB"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199" w:history="1">
            <w:r w:rsidR="00357BC2" w:rsidRPr="006420D8">
              <w:rPr>
                <w:rStyle w:val="Hyperlink"/>
                <w:noProof/>
                <w:szCs w:val="22"/>
                <w:lang w:val="sr-Cyrl-RS"/>
              </w:rPr>
              <w:t>2.3.3</w:t>
            </w:r>
            <w:r w:rsidR="00357BC2" w:rsidRPr="006420D8">
              <w:rPr>
                <w:rFonts w:eastAsiaTheme="minorEastAsia"/>
                <w:noProof/>
                <w:szCs w:val="22"/>
              </w:rPr>
              <w:tab/>
            </w:r>
            <w:r w:rsidR="00357BC2" w:rsidRPr="006420D8">
              <w:rPr>
                <w:rStyle w:val="Hyperlink"/>
                <w:noProof/>
                <w:szCs w:val="22"/>
                <w:lang w:val="sr-Cyrl-RS"/>
              </w:rPr>
              <w:t>Сигурност</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199 \h </w:instrText>
            </w:r>
            <w:r w:rsidR="00357BC2" w:rsidRPr="006420D8">
              <w:rPr>
                <w:noProof/>
                <w:webHidden/>
                <w:szCs w:val="22"/>
              </w:rPr>
            </w:r>
            <w:r w:rsidR="00357BC2" w:rsidRPr="006420D8">
              <w:rPr>
                <w:noProof/>
                <w:webHidden/>
                <w:szCs w:val="22"/>
              </w:rPr>
              <w:fldChar w:fldCharType="separate"/>
            </w:r>
            <w:r w:rsidR="006A3639">
              <w:rPr>
                <w:noProof/>
                <w:webHidden/>
                <w:szCs w:val="22"/>
              </w:rPr>
              <w:t>29</w:t>
            </w:r>
            <w:r w:rsidR="00357BC2" w:rsidRPr="006420D8">
              <w:rPr>
                <w:noProof/>
                <w:webHidden/>
                <w:szCs w:val="22"/>
              </w:rPr>
              <w:fldChar w:fldCharType="end"/>
            </w:r>
          </w:hyperlink>
        </w:p>
        <w:p w14:paraId="51127914"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200" w:history="1">
            <w:r w:rsidR="00357BC2" w:rsidRPr="006420D8">
              <w:rPr>
                <w:rStyle w:val="Hyperlink"/>
                <w:noProof/>
                <w:szCs w:val="22"/>
                <w:lang w:val="sr-Cyrl-RS"/>
              </w:rPr>
              <w:t>2.3.4</w:t>
            </w:r>
            <w:r w:rsidR="00357BC2" w:rsidRPr="006420D8">
              <w:rPr>
                <w:rFonts w:eastAsiaTheme="minorEastAsia"/>
                <w:noProof/>
                <w:szCs w:val="22"/>
              </w:rPr>
              <w:tab/>
            </w:r>
            <w:r w:rsidR="00357BC2" w:rsidRPr="006420D8">
              <w:rPr>
                <w:rStyle w:val="Hyperlink"/>
                <w:noProof/>
                <w:szCs w:val="22"/>
                <w:lang w:val="sr-Cyrl-RS"/>
              </w:rPr>
              <w:t>Расположивост и поузданост</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00 \h </w:instrText>
            </w:r>
            <w:r w:rsidR="00357BC2" w:rsidRPr="006420D8">
              <w:rPr>
                <w:noProof/>
                <w:webHidden/>
                <w:szCs w:val="22"/>
              </w:rPr>
            </w:r>
            <w:r w:rsidR="00357BC2" w:rsidRPr="006420D8">
              <w:rPr>
                <w:noProof/>
                <w:webHidden/>
                <w:szCs w:val="22"/>
              </w:rPr>
              <w:fldChar w:fldCharType="separate"/>
            </w:r>
            <w:r w:rsidR="006A3639">
              <w:rPr>
                <w:noProof/>
                <w:webHidden/>
                <w:szCs w:val="22"/>
              </w:rPr>
              <w:t>29</w:t>
            </w:r>
            <w:r w:rsidR="00357BC2" w:rsidRPr="006420D8">
              <w:rPr>
                <w:noProof/>
                <w:webHidden/>
                <w:szCs w:val="22"/>
              </w:rPr>
              <w:fldChar w:fldCharType="end"/>
            </w:r>
          </w:hyperlink>
        </w:p>
        <w:p w14:paraId="4CBBC9E9"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201" w:history="1">
            <w:r w:rsidR="00357BC2" w:rsidRPr="006420D8">
              <w:rPr>
                <w:rStyle w:val="Hyperlink"/>
                <w:noProof/>
                <w:szCs w:val="22"/>
                <w:lang w:val="sr-Cyrl-RS"/>
              </w:rPr>
              <w:t>2.3.5</w:t>
            </w:r>
            <w:r w:rsidR="00357BC2" w:rsidRPr="006420D8">
              <w:rPr>
                <w:rFonts w:eastAsiaTheme="minorEastAsia"/>
                <w:noProof/>
                <w:szCs w:val="22"/>
              </w:rPr>
              <w:tab/>
            </w:r>
            <w:r w:rsidR="00357BC2" w:rsidRPr="006420D8">
              <w:rPr>
                <w:rStyle w:val="Hyperlink"/>
                <w:noProof/>
                <w:szCs w:val="22"/>
                <w:lang w:val="sr-Cyrl-RS"/>
              </w:rPr>
              <w:t>Робусност</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01 \h </w:instrText>
            </w:r>
            <w:r w:rsidR="00357BC2" w:rsidRPr="006420D8">
              <w:rPr>
                <w:noProof/>
                <w:webHidden/>
                <w:szCs w:val="22"/>
              </w:rPr>
            </w:r>
            <w:r w:rsidR="00357BC2" w:rsidRPr="006420D8">
              <w:rPr>
                <w:noProof/>
                <w:webHidden/>
                <w:szCs w:val="22"/>
              </w:rPr>
              <w:fldChar w:fldCharType="separate"/>
            </w:r>
            <w:r w:rsidR="006A3639">
              <w:rPr>
                <w:noProof/>
                <w:webHidden/>
                <w:szCs w:val="22"/>
              </w:rPr>
              <w:t>29</w:t>
            </w:r>
            <w:r w:rsidR="00357BC2" w:rsidRPr="006420D8">
              <w:rPr>
                <w:noProof/>
                <w:webHidden/>
                <w:szCs w:val="22"/>
              </w:rPr>
              <w:fldChar w:fldCharType="end"/>
            </w:r>
          </w:hyperlink>
        </w:p>
        <w:p w14:paraId="5B3DBAB9"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202" w:history="1">
            <w:r w:rsidR="00357BC2" w:rsidRPr="006420D8">
              <w:rPr>
                <w:rStyle w:val="Hyperlink"/>
                <w:noProof/>
                <w:szCs w:val="22"/>
                <w:lang w:val="sr-Cyrl-RS"/>
              </w:rPr>
              <w:t>2.3.6</w:t>
            </w:r>
            <w:r w:rsidR="00357BC2" w:rsidRPr="006420D8">
              <w:rPr>
                <w:rFonts w:eastAsiaTheme="minorEastAsia"/>
                <w:noProof/>
                <w:szCs w:val="22"/>
              </w:rPr>
              <w:tab/>
            </w:r>
            <w:r w:rsidR="00357BC2" w:rsidRPr="006420D8">
              <w:rPr>
                <w:rStyle w:val="Hyperlink"/>
                <w:noProof/>
                <w:szCs w:val="22"/>
                <w:lang w:val="sr-Cyrl-RS"/>
              </w:rPr>
              <w:t>Остали захтеви</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02 \h </w:instrText>
            </w:r>
            <w:r w:rsidR="00357BC2" w:rsidRPr="006420D8">
              <w:rPr>
                <w:noProof/>
                <w:webHidden/>
                <w:szCs w:val="22"/>
              </w:rPr>
            </w:r>
            <w:r w:rsidR="00357BC2" w:rsidRPr="006420D8">
              <w:rPr>
                <w:noProof/>
                <w:webHidden/>
                <w:szCs w:val="22"/>
              </w:rPr>
              <w:fldChar w:fldCharType="separate"/>
            </w:r>
            <w:r w:rsidR="006A3639">
              <w:rPr>
                <w:noProof/>
                <w:webHidden/>
                <w:szCs w:val="22"/>
              </w:rPr>
              <w:t>30</w:t>
            </w:r>
            <w:r w:rsidR="00357BC2" w:rsidRPr="006420D8">
              <w:rPr>
                <w:noProof/>
                <w:webHidden/>
                <w:szCs w:val="22"/>
              </w:rPr>
              <w:fldChar w:fldCharType="end"/>
            </w:r>
          </w:hyperlink>
        </w:p>
        <w:p w14:paraId="6A312532" w14:textId="77777777" w:rsidR="00357BC2" w:rsidRPr="006420D8" w:rsidRDefault="00180C61" w:rsidP="00FF2756">
          <w:pPr>
            <w:pStyle w:val="TOC2"/>
            <w:tabs>
              <w:tab w:val="clear" w:pos="6715"/>
              <w:tab w:val="right" w:leader="dot" w:pos="9000"/>
            </w:tabs>
            <w:rPr>
              <w:rFonts w:eastAsiaTheme="minorEastAsia"/>
              <w:noProof/>
              <w:szCs w:val="22"/>
            </w:rPr>
          </w:pPr>
          <w:hyperlink w:anchor="_Toc176385203" w:history="1">
            <w:r w:rsidR="00357BC2" w:rsidRPr="006420D8">
              <w:rPr>
                <w:rStyle w:val="Hyperlink"/>
                <w:noProof/>
                <w:szCs w:val="22"/>
                <w:lang w:val="sr-Cyrl-RS"/>
              </w:rPr>
              <w:t>2.4</w:t>
            </w:r>
            <w:r w:rsidR="00357BC2" w:rsidRPr="006420D8">
              <w:rPr>
                <w:rFonts w:eastAsiaTheme="minorEastAsia"/>
                <w:noProof/>
                <w:szCs w:val="22"/>
              </w:rPr>
              <w:tab/>
            </w:r>
            <w:r w:rsidR="00357BC2" w:rsidRPr="006420D8">
              <w:rPr>
                <w:rStyle w:val="Hyperlink"/>
                <w:noProof/>
                <w:szCs w:val="22"/>
                <w:lang w:val="sr-Cyrl-RS"/>
              </w:rPr>
              <w:t>Закључак</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03 \h </w:instrText>
            </w:r>
            <w:r w:rsidR="00357BC2" w:rsidRPr="006420D8">
              <w:rPr>
                <w:noProof/>
                <w:webHidden/>
                <w:szCs w:val="22"/>
              </w:rPr>
            </w:r>
            <w:r w:rsidR="00357BC2" w:rsidRPr="006420D8">
              <w:rPr>
                <w:noProof/>
                <w:webHidden/>
                <w:szCs w:val="22"/>
              </w:rPr>
              <w:fldChar w:fldCharType="separate"/>
            </w:r>
            <w:r w:rsidR="006A3639">
              <w:rPr>
                <w:noProof/>
                <w:webHidden/>
                <w:szCs w:val="22"/>
              </w:rPr>
              <w:t>30</w:t>
            </w:r>
            <w:r w:rsidR="00357BC2" w:rsidRPr="006420D8">
              <w:rPr>
                <w:noProof/>
                <w:webHidden/>
                <w:szCs w:val="22"/>
              </w:rPr>
              <w:fldChar w:fldCharType="end"/>
            </w:r>
          </w:hyperlink>
        </w:p>
        <w:p w14:paraId="7A6CCEC5" w14:textId="77777777" w:rsidR="00357BC2" w:rsidRPr="006420D8" w:rsidRDefault="00180C61" w:rsidP="00FF2756">
          <w:pPr>
            <w:pStyle w:val="TOC1"/>
            <w:rPr>
              <w:rFonts w:eastAsiaTheme="minorEastAsia"/>
              <w:noProof/>
              <w:lang w:val="en-US" w:eastAsia="en-US"/>
            </w:rPr>
          </w:pPr>
          <w:hyperlink w:anchor="_Toc176385204" w:history="1">
            <w:r w:rsidR="00357BC2" w:rsidRPr="006420D8">
              <w:rPr>
                <w:rStyle w:val="Hyperlink"/>
                <w:noProof/>
                <w:szCs w:val="22"/>
                <w:lang w:val="sr-Cyrl-RS"/>
              </w:rPr>
              <w:t>3.</w:t>
            </w:r>
            <w:r w:rsidR="00357BC2" w:rsidRPr="006420D8">
              <w:rPr>
                <w:rFonts w:eastAsiaTheme="minorEastAsia"/>
                <w:noProof/>
                <w:lang w:val="en-US" w:eastAsia="en-US"/>
              </w:rPr>
              <w:tab/>
            </w:r>
            <w:r w:rsidR="00357BC2" w:rsidRPr="006420D8">
              <w:rPr>
                <w:rStyle w:val="Hyperlink"/>
                <w:noProof/>
                <w:szCs w:val="22"/>
                <w:lang w:val="sr-Cyrl-RS"/>
              </w:rPr>
              <w:t>Шема базе података</w:t>
            </w:r>
            <w:r w:rsidR="00357BC2" w:rsidRPr="006420D8">
              <w:rPr>
                <w:noProof/>
                <w:webHidden/>
              </w:rPr>
              <w:tab/>
            </w:r>
            <w:r w:rsidR="00357BC2" w:rsidRPr="006420D8">
              <w:rPr>
                <w:noProof/>
                <w:webHidden/>
              </w:rPr>
              <w:fldChar w:fldCharType="begin"/>
            </w:r>
            <w:r w:rsidR="00357BC2" w:rsidRPr="006420D8">
              <w:rPr>
                <w:noProof/>
                <w:webHidden/>
              </w:rPr>
              <w:instrText xml:space="preserve"> PAGEREF _Toc176385204 \h </w:instrText>
            </w:r>
            <w:r w:rsidR="00357BC2" w:rsidRPr="006420D8">
              <w:rPr>
                <w:noProof/>
                <w:webHidden/>
              </w:rPr>
            </w:r>
            <w:r w:rsidR="00357BC2" w:rsidRPr="006420D8">
              <w:rPr>
                <w:noProof/>
                <w:webHidden/>
              </w:rPr>
              <w:fldChar w:fldCharType="separate"/>
            </w:r>
            <w:r w:rsidR="006A3639">
              <w:rPr>
                <w:noProof/>
                <w:webHidden/>
              </w:rPr>
              <w:t>31</w:t>
            </w:r>
            <w:r w:rsidR="00357BC2" w:rsidRPr="006420D8">
              <w:rPr>
                <w:noProof/>
                <w:webHidden/>
              </w:rPr>
              <w:fldChar w:fldCharType="end"/>
            </w:r>
          </w:hyperlink>
        </w:p>
        <w:p w14:paraId="3B455314" w14:textId="77777777" w:rsidR="00357BC2" w:rsidRPr="006420D8" w:rsidRDefault="00180C61" w:rsidP="00FF2756">
          <w:pPr>
            <w:pStyle w:val="TOC2"/>
            <w:tabs>
              <w:tab w:val="clear" w:pos="6715"/>
              <w:tab w:val="right" w:leader="dot" w:pos="9000"/>
            </w:tabs>
            <w:rPr>
              <w:rFonts w:eastAsiaTheme="minorEastAsia"/>
              <w:noProof/>
              <w:szCs w:val="22"/>
            </w:rPr>
          </w:pPr>
          <w:hyperlink w:anchor="_Toc176385205" w:history="1">
            <w:r w:rsidR="00357BC2" w:rsidRPr="006420D8">
              <w:rPr>
                <w:rStyle w:val="Hyperlink"/>
                <w:noProof/>
                <w:szCs w:val="22"/>
                <w:lang w:val="sr-Cyrl-RS"/>
              </w:rPr>
              <w:t>3.1</w:t>
            </w:r>
            <w:r w:rsidR="00357BC2" w:rsidRPr="006420D8">
              <w:rPr>
                <w:rFonts w:eastAsiaTheme="minorEastAsia"/>
                <w:noProof/>
                <w:szCs w:val="22"/>
              </w:rPr>
              <w:tab/>
            </w:r>
            <w:r w:rsidR="00357BC2" w:rsidRPr="006420D8">
              <w:rPr>
                <w:rStyle w:val="Hyperlink"/>
                <w:noProof/>
                <w:szCs w:val="22"/>
                <w:lang w:val="sr-Cyrl-RS"/>
              </w:rPr>
              <w:t>Концептуална шема базе податак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05 \h </w:instrText>
            </w:r>
            <w:r w:rsidR="00357BC2" w:rsidRPr="006420D8">
              <w:rPr>
                <w:noProof/>
                <w:webHidden/>
                <w:szCs w:val="22"/>
              </w:rPr>
            </w:r>
            <w:r w:rsidR="00357BC2" w:rsidRPr="006420D8">
              <w:rPr>
                <w:noProof/>
                <w:webHidden/>
                <w:szCs w:val="22"/>
              </w:rPr>
              <w:fldChar w:fldCharType="separate"/>
            </w:r>
            <w:r w:rsidR="006A3639">
              <w:rPr>
                <w:noProof/>
                <w:webHidden/>
                <w:szCs w:val="22"/>
              </w:rPr>
              <w:t>31</w:t>
            </w:r>
            <w:r w:rsidR="00357BC2" w:rsidRPr="006420D8">
              <w:rPr>
                <w:noProof/>
                <w:webHidden/>
                <w:szCs w:val="22"/>
              </w:rPr>
              <w:fldChar w:fldCharType="end"/>
            </w:r>
          </w:hyperlink>
        </w:p>
        <w:p w14:paraId="6D90F550" w14:textId="00639C6D" w:rsidR="00357BC2" w:rsidRPr="006420D8" w:rsidRDefault="00180C61" w:rsidP="00FF2756">
          <w:pPr>
            <w:pStyle w:val="TOC3"/>
            <w:tabs>
              <w:tab w:val="clear" w:pos="6715"/>
              <w:tab w:val="clear" w:pos="9346"/>
              <w:tab w:val="left" w:pos="2520"/>
            </w:tabs>
            <w:jc w:val="both"/>
            <w:rPr>
              <w:rFonts w:eastAsiaTheme="minorEastAsia"/>
              <w:noProof/>
              <w:szCs w:val="22"/>
            </w:rPr>
          </w:pPr>
          <w:hyperlink w:anchor="_Toc176385206" w:history="1">
            <w:r w:rsidR="00357BC2" w:rsidRPr="006420D8">
              <w:rPr>
                <w:rStyle w:val="Hyperlink"/>
                <w:noProof/>
                <w:szCs w:val="22"/>
                <w:lang w:val="sr-Cyrl-RS"/>
              </w:rPr>
              <w:t>3.1.1</w:t>
            </w:r>
            <w:r w:rsidR="00357BC2" w:rsidRPr="006420D8">
              <w:rPr>
                <w:rFonts w:eastAsiaTheme="minorEastAsia"/>
                <w:noProof/>
                <w:szCs w:val="22"/>
              </w:rPr>
              <w:tab/>
            </w:r>
            <w:r w:rsidR="00357BC2" w:rsidRPr="006420D8">
              <w:rPr>
                <w:rStyle w:val="Hyperlink"/>
                <w:noProof/>
                <w:szCs w:val="22"/>
                <w:lang w:val="sr-Cyrl-RS"/>
              </w:rPr>
              <w:t>Део концептуалне шеме базе података за руковођ</w:t>
            </w:r>
            <w:r w:rsidR="00510492">
              <w:rPr>
                <w:rStyle w:val="Hyperlink"/>
                <w:noProof/>
                <w:szCs w:val="22"/>
                <w:lang w:val="sr-Cyrl-RS"/>
              </w:rPr>
              <w:t>е</w:t>
            </w:r>
            <w:r w:rsidR="0004173B">
              <w:rPr>
                <w:rStyle w:val="Hyperlink"/>
                <w:noProof/>
                <w:szCs w:val="22"/>
                <w:lang w:val="sr-Cyrl-RS"/>
              </w:rPr>
              <w:t xml:space="preserve">ње трговинама и имовином тимовa </w:t>
            </w:r>
            <w:r w:rsidR="00510492">
              <w:rPr>
                <w:rStyle w:val="Hyperlink"/>
                <w:noProof/>
                <w:szCs w:val="22"/>
                <w:lang w:val="sr-Cyrl-RS"/>
              </w:rPr>
              <w:t>..........................................................................................................................................</w:t>
            </w:r>
            <w:r w:rsidR="00DC5DE2">
              <w:rPr>
                <w:rStyle w:val="Hyperlink"/>
                <w:noProof/>
                <w:szCs w:val="22"/>
              </w:rPr>
              <w:t xml:space="preserve"> </w:t>
            </w:r>
            <w:r w:rsidR="00357BC2" w:rsidRPr="006420D8">
              <w:rPr>
                <w:noProof/>
                <w:webHidden/>
                <w:szCs w:val="22"/>
              </w:rPr>
              <w:fldChar w:fldCharType="begin"/>
            </w:r>
            <w:r w:rsidR="00357BC2" w:rsidRPr="006420D8">
              <w:rPr>
                <w:noProof/>
                <w:webHidden/>
                <w:szCs w:val="22"/>
              </w:rPr>
              <w:instrText xml:space="preserve"> PAGEREF _Toc176385206 \h </w:instrText>
            </w:r>
            <w:r w:rsidR="00357BC2" w:rsidRPr="006420D8">
              <w:rPr>
                <w:noProof/>
                <w:webHidden/>
                <w:szCs w:val="22"/>
              </w:rPr>
            </w:r>
            <w:r w:rsidR="00357BC2" w:rsidRPr="006420D8">
              <w:rPr>
                <w:noProof/>
                <w:webHidden/>
                <w:szCs w:val="22"/>
              </w:rPr>
              <w:fldChar w:fldCharType="separate"/>
            </w:r>
            <w:r w:rsidR="006A3639">
              <w:rPr>
                <w:noProof/>
                <w:webHidden/>
                <w:szCs w:val="22"/>
              </w:rPr>
              <w:t>31</w:t>
            </w:r>
            <w:r w:rsidR="00357BC2" w:rsidRPr="006420D8">
              <w:rPr>
                <w:noProof/>
                <w:webHidden/>
                <w:szCs w:val="22"/>
              </w:rPr>
              <w:fldChar w:fldCharType="end"/>
            </w:r>
          </w:hyperlink>
        </w:p>
        <w:p w14:paraId="6D1FF01A" w14:textId="01506033" w:rsidR="00357BC2" w:rsidRPr="006420D8" w:rsidRDefault="00180C61" w:rsidP="009E32BF">
          <w:pPr>
            <w:pStyle w:val="TOC3"/>
            <w:tabs>
              <w:tab w:val="clear" w:pos="6715"/>
              <w:tab w:val="clear" w:pos="9346"/>
              <w:tab w:val="right" w:leader="dot" w:pos="7650"/>
              <w:tab w:val="right" w:leader="dot" w:pos="8730"/>
              <w:tab w:val="left" w:pos="8910"/>
            </w:tabs>
            <w:jc w:val="both"/>
            <w:rPr>
              <w:rFonts w:eastAsiaTheme="minorEastAsia"/>
              <w:noProof/>
              <w:szCs w:val="22"/>
            </w:rPr>
          </w:pPr>
          <w:hyperlink w:anchor="_Toc176385207" w:history="1">
            <w:r w:rsidR="00357BC2" w:rsidRPr="006420D8">
              <w:rPr>
                <w:rStyle w:val="Hyperlink"/>
                <w:noProof/>
                <w:szCs w:val="22"/>
                <w:lang w:val="sr-Cyrl-RS"/>
              </w:rPr>
              <w:t>3.1.2</w:t>
            </w:r>
            <w:r w:rsidR="00357BC2" w:rsidRPr="006420D8">
              <w:rPr>
                <w:rFonts w:eastAsiaTheme="minorEastAsia"/>
                <w:noProof/>
                <w:szCs w:val="22"/>
              </w:rPr>
              <w:tab/>
            </w:r>
            <w:r w:rsidR="00357BC2" w:rsidRPr="006420D8">
              <w:rPr>
                <w:rStyle w:val="Hyperlink"/>
                <w:noProof/>
                <w:szCs w:val="22"/>
                <w:lang w:val="sr-Cyrl-RS"/>
              </w:rPr>
              <w:t>Део концептуалне шеме базе података за увид у регруте пријављене на предстојећи драфт</w:t>
            </w:r>
            <w:r w:rsidR="0004173B">
              <w:rPr>
                <w:rStyle w:val="Hyperlink"/>
                <w:noProof/>
                <w:szCs w:val="22"/>
              </w:rPr>
              <w:t xml:space="preserve"> </w:t>
            </w:r>
            <w:r w:rsidR="00510492">
              <w:rPr>
                <w:rStyle w:val="Hyperlink"/>
                <w:noProof/>
                <w:szCs w:val="22"/>
              </w:rPr>
              <w:t>.............................................................................................................</w:t>
            </w:r>
            <w:r w:rsidR="00DC5DE2">
              <w:rPr>
                <w:rStyle w:val="Hyperlink"/>
                <w:noProof/>
                <w:szCs w:val="22"/>
              </w:rPr>
              <w:t xml:space="preserve">............................... </w:t>
            </w:r>
            <w:r w:rsidR="00357BC2" w:rsidRPr="006420D8">
              <w:rPr>
                <w:noProof/>
                <w:webHidden/>
                <w:szCs w:val="22"/>
              </w:rPr>
              <w:fldChar w:fldCharType="begin"/>
            </w:r>
            <w:r w:rsidR="00357BC2" w:rsidRPr="006420D8">
              <w:rPr>
                <w:noProof/>
                <w:webHidden/>
                <w:szCs w:val="22"/>
              </w:rPr>
              <w:instrText xml:space="preserve"> PAGEREF _Toc176385207 \h </w:instrText>
            </w:r>
            <w:r w:rsidR="00357BC2" w:rsidRPr="006420D8">
              <w:rPr>
                <w:noProof/>
                <w:webHidden/>
                <w:szCs w:val="22"/>
              </w:rPr>
            </w:r>
            <w:r w:rsidR="00357BC2" w:rsidRPr="006420D8">
              <w:rPr>
                <w:noProof/>
                <w:webHidden/>
                <w:szCs w:val="22"/>
              </w:rPr>
              <w:fldChar w:fldCharType="separate"/>
            </w:r>
            <w:r w:rsidR="006A3639">
              <w:rPr>
                <w:noProof/>
                <w:webHidden/>
                <w:szCs w:val="22"/>
              </w:rPr>
              <w:t>34</w:t>
            </w:r>
            <w:r w:rsidR="00357BC2" w:rsidRPr="006420D8">
              <w:rPr>
                <w:noProof/>
                <w:webHidden/>
                <w:szCs w:val="22"/>
              </w:rPr>
              <w:fldChar w:fldCharType="end"/>
            </w:r>
          </w:hyperlink>
        </w:p>
        <w:p w14:paraId="7D4B00F7" w14:textId="77777777" w:rsidR="00357BC2" w:rsidRPr="006420D8" w:rsidRDefault="00180C61" w:rsidP="00FF2756">
          <w:pPr>
            <w:pStyle w:val="TOC2"/>
            <w:tabs>
              <w:tab w:val="clear" w:pos="6715"/>
              <w:tab w:val="right" w:leader="dot" w:pos="9000"/>
            </w:tabs>
            <w:rPr>
              <w:rFonts w:eastAsiaTheme="minorEastAsia"/>
              <w:noProof/>
              <w:szCs w:val="22"/>
            </w:rPr>
          </w:pPr>
          <w:hyperlink w:anchor="_Toc176385208" w:history="1">
            <w:r w:rsidR="00357BC2" w:rsidRPr="006420D8">
              <w:rPr>
                <w:rStyle w:val="Hyperlink"/>
                <w:noProof/>
                <w:szCs w:val="22"/>
                <w:lang w:val="sr-Cyrl-RS"/>
              </w:rPr>
              <w:t>3.2</w:t>
            </w:r>
            <w:r w:rsidR="00357BC2" w:rsidRPr="006420D8">
              <w:rPr>
                <w:rFonts w:eastAsiaTheme="minorEastAsia"/>
                <w:noProof/>
                <w:szCs w:val="22"/>
              </w:rPr>
              <w:tab/>
            </w:r>
            <w:r w:rsidR="00357BC2" w:rsidRPr="006420D8">
              <w:rPr>
                <w:rStyle w:val="Hyperlink"/>
                <w:noProof/>
                <w:szCs w:val="22"/>
                <w:lang w:val="sr-Cyrl-RS"/>
              </w:rPr>
              <w:t>Имплементациона шема базе податак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08 \h </w:instrText>
            </w:r>
            <w:r w:rsidR="00357BC2" w:rsidRPr="006420D8">
              <w:rPr>
                <w:noProof/>
                <w:webHidden/>
                <w:szCs w:val="22"/>
              </w:rPr>
            </w:r>
            <w:r w:rsidR="00357BC2" w:rsidRPr="006420D8">
              <w:rPr>
                <w:noProof/>
                <w:webHidden/>
                <w:szCs w:val="22"/>
              </w:rPr>
              <w:fldChar w:fldCharType="separate"/>
            </w:r>
            <w:r w:rsidR="006A3639">
              <w:rPr>
                <w:noProof/>
                <w:webHidden/>
                <w:szCs w:val="22"/>
              </w:rPr>
              <w:t>37</w:t>
            </w:r>
            <w:r w:rsidR="00357BC2" w:rsidRPr="006420D8">
              <w:rPr>
                <w:noProof/>
                <w:webHidden/>
                <w:szCs w:val="22"/>
              </w:rPr>
              <w:fldChar w:fldCharType="end"/>
            </w:r>
          </w:hyperlink>
        </w:p>
        <w:p w14:paraId="4170F6BF" w14:textId="77777777" w:rsidR="00357BC2" w:rsidRPr="006420D8" w:rsidRDefault="00180C61" w:rsidP="00FF2756">
          <w:pPr>
            <w:pStyle w:val="TOC2"/>
            <w:tabs>
              <w:tab w:val="clear" w:pos="6715"/>
              <w:tab w:val="right" w:leader="dot" w:pos="9000"/>
            </w:tabs>
            <w:rPr>
              <w:rFonts w:eastAsiaTheme="minorEastAsia"/>
              <w:noProof/>
              <w:szCs w:val="22"/>
            </w:rPr>
          </w:pPr>
          <w:hyperlink w:anchor="_Toc176385209" w:history="1">
            <w:r w:rsidR="00357BC2" w:rsidRPr="006420D8">
              <w:rPr>
                <w:rStyle w:val="Hyperlink"/>
                <w:noProof/>
                <w:szCs w:val="22"/>
                <w:lang w:val="sr-Cyrl-RS"/>
              </w:rPr>
              <w:t>3.3</w:t>
            </w:r>
            <w:r w:rsidR="00357BC2" w:rsidRPr="006420D8">
              <w:rPr>
                <w:rFonts w:eastAsiaTheme="minorEastAsia"/>
                <w:noProof/>
                <w:szCs w:val="22"/>
              </w:rPr>
              <w:tab/>
            </w:r>
            <w:r w:rsidR="00357BC2" w:rsidRPr="006420D8">
              <w:rPr>
                <w:rStyle w:val="Hyperlink"/>
                <w:noProof/>
                <w:szCs w:val="22"/>
                <w:lang w:val="sr-Cyrl-RS"/>
              </w:rPr>
              <w:t>Опис имплементационе шема базе податак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09 \h </w:instrText>
            </w:r>
            <w:r w:rsidR="00357BC2" w:rsidRPr="006420D8">
              <w:rPr>
                <w:noProof/>
                <w:webHidden/>
                <w:szCs w:val="22"/>
              </w:rPr>
            </w:r>
            <w:r w:rsidR="00357BC2" w:rsidRPr="006420D8">
              <w:rPr>
                <w:noProof/>
                <w:webHidden/>
                <w:szCs w:val="22"/>
              </w:rPr>
              <w:fldChar w:fldCharType="separate"/>
            </w:r>
            <w:r w:rsidR="006A3639">
              <w:rPr>
                <w:noProof/>
                <w:webHidden/>
                <w:szCs w:val="22"/>
              </w:rPr>
              <w:t>40</w:t>
            </w:r>
            <w:r w:rsidR="00357BC2" w:rsidRPr="006420D8">
              <w:rPr>
                <w:noProof/>
                <w:webHidden/>
                <w:szCs w:val="22"/>
              </w:rPr>
              <w:fldChar w:fldCharType="end"/>
            </w:r>
          </w:hyperlink>
        </w:p>
        <w:p w14:paraId="25B6D056"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210" w:history="1">
            <w:r w:rsidR="00357BC2" w:rsidRPr="006420D8">
              <w:rPr>
                <w:rStyle w:val="Hyperlink"/>
                <w:noProof/>
                <w:szCs w:val="22"/>
                <w:lang w:val="sr-Cyrl-RS"/>
              </w:rPr>
              <w:t>3.3.1</w:t>
            </w:r>
            <w:r w:rsidR="00357BC2" w:rsidRPr="006420D8">
              <w:rPr>
                <w:rFonts w:eastAsiaTheme="minorEastAsia"/>
                <w:noProof/>
                <w:szCs w:val="22"/>
              </w:rPr>
              <w:tab/>
            </w:r>
            <w:r w:rsidR="00357BC2" w:rsidRPr="006420D8">
              <w:rPr>
                <w:rStyle w:val="Hyperlink"/>
                <w:iCs/>
                <w:noProof/>
                <w:szCs w:val="22"/>
                <w:lang w:val="sr-Cyrl-RS"/>
              </w:rPr>
              <w:t xml:space="preserve">Шема релације </w:t>
            </w:r>
            <w:r w:rsidR="00357BC2" w:rsidRPr="006420D8">
              <w:rPr>
                <w:rStyle w:val="Hyperlink"/>
                <w:i/>
                <w:noProof/>
                <w:szCs w:val="22"/>
              </w:rPr>
              <w:t>Korisnik</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10 \h </w:instrText>
            </w:r>
            <w:r w:rsidR="00357BC2" w:rsidRPr="006420D8">
              <w:rPr>
                <w:noProof/>
                <w:webHidden/>
                <w:szCs w:val="22"/>
              </w:rPr>
            </w:r>
            <w:r w:rsidR="00357BC2" w:rsidRPr="006420D8">
              <w:rPr>
                <w:noProof/>
                <w:webHidden/>
                <w:szCs w:val="22"/>
              </w:rPr>
              <w:fldChar w:fldCharType="separate"/>
            </w:r>
            <w:r w:rsidR="006A3639">
              <w:rPr>
                <w:noProof/>
                <w:webHidden/>
                <w:szCs w:val="22"/>
              </w:rPr>
              <w:t>40</w:t>
            </w:r>
            <w:r w:rsidR="00357BC2" w:rsidRPr="006420D8">
              <w:rPr>
                <w:noProof/>
                <w:webHidden/>
                <w:szCs w:val="22"/>
              </w:rPr>
              <w:fldChar w:fldCharType="end"/>
            </w:r>
          </w:hyperlink>
        </w:p>
        <w:p w14:paraId="716329A3"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211" w:history="1">
            <w:r w:rsidR="00357BC2" w:rsidRPr="006420D8">
              <w:rPr>
                <w:rStyle w:val="Hyperlink"/>
                <w:noProof/>
                <w:szCs w:val="22"/>
              </w:rPr>
              <w:t>3.3.2</w:t>
            </w:r>
            <w:r w:rsidR="00357BC2" w:rsidRPr="006420D8">
              <w:rPr>
                <w:rFonts w:eastAsiaTheme="minorEastAsia"/>
                <w:noProof/>
                <w:szCs w:val="22"/>
              </w:rPr>
              <w:tab/>
            </w:r>
            <w:r w:rsidR="00357BC2" w:rsidRPr="006420D8">
              <w:rPr>
                <w:rStyle w:val="Hyperlink"/>
                <w:iCs/>
                <w:noProof/>
                <w:szCs w:val="22"/>
                <w:lang w:val="sr-Cyrl-RS"/>
              </w:rPr>
              <w:t xml:space="preserve">Шема релације </w:t>
            </w:r>
            <w:r w:rsidR="00357BC2" w:rsidRPr="006420D8">
              <w:rPr>
                <w:rStyle w:val="Hyperlink"/>
                <w:i/>
                <w:noProof/>
                <w:szCs w:val="22"/>
              </w:rPr>
              <w:t>Regrut</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11 \h </w:instrText>
            </w:r>
            <w:r w:rsidR="00357BC2" w:rsidRPr="006420D8">
              <w:rPr>
                <w:noProof/>
                <w:webHidden/>
                <w:szCs w:val="22"/>
              </w:rPr>
            </w:r>
            <w:r w:rsidR="00357BC2" w:rsidRPr="006420D8">
              <w:rPr>
                <w:noProof/>
                <w:webHidden/>
                <w:szCs w:val="22"/>
              </w:rPr>
              <w:fldChar w:fldCharType="separate"/>
            </w:r>
            <w:r w:rsidR="006A3639">
              <w:rPr>
                <w:noProof/>
                <w:webHidden/>
                <w:szCs w:val="22"/>
              </w:rPr>
              <w:t>41</w:t>
            </w:r>
            <w:r w:rsidR="00357BC2" w:rsidRPr="006420D8">
              <w:rPr>
                <w:noProof/>
                <w:webHidden/>
                <w:szCs w:val="22"/>
              </w:rPr>
              <w:fldChar w:fldCharType="end"/>
            </w:r>
          </w:hyperlink>
        </w:p>
        <w:p w14:paraId="04414D7A"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212" w:history="1">
            <w:r w:rsidR="00357BC2" w:rsidRPr="006420D8">
              <w:rPr>
                <w:rStyle w:val="Hyperlink"/>
                <w:noProof/>
                <w:szCs w:val="22"/>
              </w:rPr>
              <w:t>3.3.3</w:t>
            </w:r>
            <w:r w:rsidR="00357BC2" w:rsidRPr="006420D8">
              <w:rPr>
                <w:rFonts w:eastAsiaTheme="minorEastAsia"/>
                <w:noProof/>
                <w:szCs w:val="22"/>
              </w:rPr>
              <w:tab/>
            </w:r>
            <w:r w:rsidR="00357BC2" w:rsidRPr="006420D8">
              <w:rPr>
                <w:rStyle w:val="Hyperlink"/>
                <w:iCs/>
                <w:noProof/>
                <w:szCs w:val="22"/>
                <w:lang w:val="sr-Cyrl-RS"/>
              </w:rPr>
              <w:t xml:space="preserve">Шема релације </w:t>
            </w:r>
            <w:r w:rsidR="00357BC2" w:rsidRPr="006420D8">
              <w:rPr>
                <w:rStyle w:val="Hyperlink"/>
                <w:i/>
                <w:noProof/>
                <w:szCs w:val="22"/>
              </w:rPr>
              <w:t>Zaposleni</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12 \h </w:instrText>
            </w:r>
            <w:r w:rsidR="00357BC2" w:rsidRPr="006420D8">
              <w:rPr>
                <w:noProof/>
                <w:webHidden/>
                <w:szCs w:val="22"/>
              </w:rPr>
            </w:r>
            <w:r w:rsidR="00357BC2" w:rsidRPr="006420D8">
              <w:rPr>
                <w:noProof/>
                <w:webHidden/>
                <w:szCs w:val="22"/>
              </w:rPr>
              <w:fldChar w:fldCharType="separate"/>
            </w:r>
            <w:r w:rsidR="006A3639">
              <w:rPr>
                <w:noProof/>
                <w:webHidden/>
                <w:szCs w:val="22"/>
              </w:rPr>
              <w:t>42</w:t>
            </w:r>
            <w:r w:rsidR="00357BC2" w:rsidRPr="006420D8">
              <w:rPr>
                <w:noProof/>
                <w:webHidden/>
                <w:szCs w:val="22"/>
              </w:rPr>
              <w:fldChar w:fldCharType="end"/>
            </w:r>
          </w:hyperlink>
        </w:p>
        <w:p w14:paraId="5845ED27"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213" w:history="1">
            <w:r w:rsidR="00357BC2" w:rsidRPr="006420D8">
              <w:rPr>
                <w:rStyle w:val="Hyperlink"/>
                <w:noProof/>
                <w:szCs w:val="22"/>
              </w:rPr>
              <w:t>3.3.4</w:t>
            </w:r>
            <w:r w:rsidR="00357BC2" w:rsidRPr="006420D8">
              <w:rPr>
                <w:rFonts w:eastAsiaTheme="minorEastAsia"/>
                <w:noProof/>
                <w:szCs w:val="22"/>
              </w:rPr>
              <w:tab/>
            </w:r>
            <w:r w:rsidR="00357BC2" w:rsidRPr="006420D8">
              <w:rPr>
                <w:rStyle w:val="Hyperlink"/>
                <w:iCs/>
                <w:noProof/>
                <w:szCs w:val="22"/>
                <w:lang w:val="sr-Cyrl-RS"/>
              </w:rPr>
              <w:t xml:space="preserve">Шема релације </w:t>
            </w:r>
            <w:r w:rsidR="00357BC2" w:rsidRPr="006420D8">
              <w:rPr>
                <w:rStyle w:val="Hyperlink"/>
                <w:i/>
                <w:noProof/>
                <w:szCs w:val="22"/>
              </w:rPr>
              <w:t>Trener</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13 \h </w:instrText>
            </w:r>
            <w:r w:rsidR="00357BC2" w:rsidRPr="006420D8">
              <w:rPr>
                <w:noProof/>
                <w:webHidden/>
                <w:szCs w:val="22"/>
              </w:rPr>
            </w:r>
            <w:r w:rsidR="00357BC2" w:rsidRPr="006420D8">
              <w:rPr>
                <w:noProof/>
                <w:webHidden/>
                <w:szCs w:val="22"/>
              </w:rPr>
              <w:fldChar w:fldCharType="separate"/>
            </w:r>
            <w:r w:rsidR="006A3639">
              <w:rPr>
                <w:noProof/>
                <w:webHidden/>
                <w:szCs w:val="22"/>
              </w:rPr>
              <w:t>42</w:t>
            </w:r>
            <w:r w:rsidR="00357BC2" w:rsidRPr="006420D8">
              <w:rPr>
                <w:noProof/>
                <w:webHidden/>
                <w:szCs w:val="22"/>
              </w:rPr>
              <w:fldChar w:fldCharType="end"/>
            </w:r>
          </w:hyperlink>
        </w:p>
        <w:p w14:paraId="0DA7D4FA" w14:textId="77777777" w:rsidR="00357BC2" w:rsidRPr="006420D8" w:rsidRDefault="00180C61" w:rsidP="00FF2756">
          <w:pPr>
            <w:pStyle w:val="TOC3"/>
            <w:tabs>
              <w:tab w:val="clear" w:pos="6715"/>
              <w:tab w:val="right" w:leader="dot" w:pos="9000"/>
            </w:tabs>
            <w:jc w:val="both"/>
            <w:rPr>
              <w:rFonts w:eastAsiaTheme="minorEastAsia"/>
              <w:noProof/>
              <w:szCs w:val="22"/>
            </w:rPr>
          </w:pPr>
          <w:hyperlink w:anchor="_Toc176385214" w:history="1">
            <w:r w:rsidR="00357BC2" w:rsidRPr="006420D8">
              <w:rPr>
                <w:rStyle w:val="Hyperlink"/>
                <w:noProof/>
                <w:szCs w:val="22"/>
              </w:rPr>
              <w:t>3.3.5</w:t>
            </w:r>
            <w:r w:rsidR="00357BC2" w:rsidRPr="006420D8">
              <w:rPr>
                <w:rFonts w:eastAsiaTheme="minorEastAsia"/>
                <w:noProof/>
                <w:szCs w:val="22"/>
              </w:rPr>
              <w:tab/>
            </w:r>
            <w:r w:rsidR="00357BC2" w:rsidRPr="006420D8">
              <w:rPr>
                <w:rStyle w:val="Hyperlink"/>
                <w:noProof/>
                <w:szCs w:val="22"/>
                <w:lang w:val="sr-Cyrl-RS"/>
              </w:rPr>
              <w:t xml:space="preserve">Шема релације </w:t>
            </w:r>
            <w:r w:rsidR="00357BC2" w:rsidRPr="006420D8">
              <w:rPr>
                <w:rStyle w:val="Hyperlink"/>
                <w:i/>
                <w:noProof/>
                <w:szCs w:val="22"/>
              </w:rPr>
              <w:t>Skaut</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14 \h </w:instrText>
            </w:r>
            <w:r w:rsidR="00357BC2" w:rsidRPr="006420D8">
              <w:rPr>
                <w:noProof/>
                <w:webHidden/>
                <w:szCs w:val="22"/>
              </w:rPr>
            </w:r>
            <w:r w:rsidR="00357BC2" w:rsidRPr="006420D8">
              <w:rPr>
                <w:noProof/>
                <w:webHidden/>
                <w:szCs w:val="22"/>
              </w:rPr>
              <w:fldChar w:fldCharType="separate"/>
            </w:r>
            <w:r w:rsidR="006A3639">
              <w:rPr>
                <w:noProof/>
                <w:webHidden/>
                <w:szCs w:val="22"/>
              </w:rPr>
              <w:t>43</w:t>
            </w:r>
            <w:r w:rsidR="00357BC2" w:rsidRPr="006420D8">
              <w:rPr>
                <w:noProof/>
                <w:webHidden/>
                <w:szCs w:val="22"/>
              </w:rPr>
              <w:fldChar w:fldCharType="end"/>
            </w:r>
          </w:hyperlink>
        </w:p>
        <w:p w14:paraId="7AA22C32"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15" w:history="1">
            <w:r w:rsidR="00357BC2" w:rsidRPr="006420D8">
              <w:rPr>
                <w:rStyle w:val="Hyperlink"/>
                <w:noProof/>
                <w:szCs w:val="22"/>
              </w:rPr>
              <w:t>3.3.6</w:t>
            </w:r>
            <w:r w:rsidR="00357BC2" w:rsidRPr="006420D8">
              <w:rPr>
                <w:rFonts w:eastAsiaTheme="minorEastAsia"/>
                <w:noProof/>
                <w:szCs w:val="22"/>
              </w:rPr>
              <w:tab/>
            </w:r>
            <w:r w:rsidR="00357BC2" w:rsidRPr="006420D8">
              <w:rPr>
                <w:rStyle w:val="Hyperlink"/>
                <w:iCs/>
                <w:noProof/>
                <w:szCs w:val="22"/>
                <w:lang w:val="sr-Cyrl-RS"/>
              </w:rPr>
              <w:t xml:space="preserve">Шема релације </w:t>
            </w:r>
            <w:r w:rsidR="00357BC2" w:rsidRPr="006420D8">
              <w:rPr>
                <w:rStyle w:val="Hyperlink"/>
                <w:i/>
                <w:noProof/>
                <w:szCs w:val="22"/>
              </w:rPr>
              <w:t>Igrac</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15 \h </w:instrText>
            </w:r>
            <w:r w:rsidR="00357BC2" w:rsidRPr="006420D8">
              <w:rPr>
                <w:noProof/>
                <w:webHidden/>
                <w:szCs w:val="22"/>
              </w:rPr>
            </w:r>
            <w:r w:rsidR="00357BC2" w:rsidRPr="006420D8">
              <w:rPr>
                <w:noProof/>
                <w:webHidden/>
                <w:szCs w:val="22"/>
              </w:rPr>
              <w:fldChar w:fldCharType="separate"/>
            </w:r>
            <w:r w:rsidR="006A3639">
              <w:rPr>
                <w:noProof/>
                <w:webHidden/>
                <w:szCs w:val="22"/>
              </w:rPr>
              <w:t>44</w:t>
            </w:r>
            <w:r w:rsidR="00357BC2" w:rsidRPr="006420D8">
              <w:rPr>
                <w:noProof/>
                <w:webHidden/>
                <w:szCs w:val="22"/>
              </w:rPr>
              <w:fldChar w:fldCharType="end"/>
            </w:r>
          </w:hyperlink>
        </w:p>
        <w:p w14:paraId="3A866EE7"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16" w:history="1">
            <w:r w:rsidR="00357BC2" w:rsidRPr="006420D8">
              <w:rPr>
                <w:rStyle w:val="Hyperlink"/>
                <w:noProof/>
                <w:szCs w:val="22"/>
              </w:rPr>
              <w:t>3.3.7</w:t>
            </w:r>
            <w:r w:rsidR="00357BC2" w:rsidRPr="006420D8">
              <w:rPr>
                <w:rFonts w:eastAsiaTheme="minorEastAsia"/>
                <w:noProof/>
                <w:szCs w:val="22"/>
              </w:rPr>
              <w:tab/>
            </w:r>
            <w:r w:rsidR="00357BC2" w:rsidRPr="006420D8">
              <w:rPr>
                <w:rStyle w:val="Hyperlink"/>
                <w:iCs/>
                <w:noProof/>
                <w:szCs w:val="22"/>
                <w:lang w:val="sr-Cyrl-RS"/>
              </w:rPr>
              <w:t xml:space="preserve">Шема релације </w:t>
            </w:r>
            <w:r w:rsidR="00357BC2" w:rsidRPr="006420D8">
              <w:rPr>
                <w:rStyle w:val="Hyperlink"/>
                <w:i/>
                <w:noProof/>
                <w:szCs w:val="22"/>
              </w:rPr>
              <w:t>Menadzer</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16 \h </w:instrText>
            </w:r>
            <w:r w:rsidR="00357BC2" w:rsidRPr="006420D8">
              <w:rPr>
                <w:noProof/>
                <w:webHidden/>
                <w:szCs w:val="22"/>
              </w:rPr>
            </w:r>
            <w:r w:rsidR="00357BC2" w:rsidRPr="006420D8">
              <w:rPr>
                <w:noProof/>
                <w:webHidden/>
                <w:szCs w:val="22"/>
              </w:rPr>
              <w:fldChar w:fldCharType="separate"/>
            </w:r>
            <w:r w:rsidR="006A3639">
              <w:rPr>
                <w:noProof/>
                <w:webHidden/>
                <w:szCs w:val="22"/>
              </w:rPr>
              <w:t>44</w:t>
            </w:r>
            <w:r w:rsidR="00357BC2" w:rsidRPr="006420D8">
              <w:rPr>
                <w:noProof/>
                <w:webHidden/>
                <w:szCs w:val="22"/>
              </w:rPr>
              <w:fldChar w:fldCharType="end"/>
            </w:r>
          </w:hyperlink>
        </w:p>
        <w:p w14:paraId="52596DC2"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17" w:history="1">
            <w:r w:rsidR="00357BC2" w:rsidRPr="006420D8">
              <w:rPr>
                <w:rStyle w:val="Hyperlink"/>
                <w:noProof/>
                <w:szCs w:val="22"/>
              </w:rPr>
              <w:t>3.3.8</w:t>
            </w:r>
            <w:r w:rsidR="00357BC2" w:rsidRPr="006420D8">
              <w:rPr>
                <w:rFonts w:eastAsiaTheme="minorEastAsia"/>
                <w:noProof/>
                <w:szCs w:val="22"/>
              </w:rPr>
              <w:tab/>
            </w:r>
            <w:r w:rsidR="00357BC2" w:rsidRPr="006420D8">
              <w:rPr>
                <w:rStyle w:val="Hyperlink"/>
                <w:iCs/>
                <w:noProof/>
                <w:szCs w:val="22"/>
                <w:lang w:val="sr-Cyrl-RS"/>
              </w:rPr>
              <w:t xml:space="preserve">Шема релације </w:t>
            </w:r>
            <w:r w:rsidR="00357BC2" w:rsidRPr="006420D8">
              <w:rPr>
                <w:rStyle w:val="Hyperlink"/>
                <w:i/>
                <w:noProof/>
                <w:szCs w:val="22"/>
              </w:rPr>
              <w:t>Tim</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17 \h </w:instrText>
            </w:r>
            <w:r w:rsidR="00357BC2" w:rsidRPr="006420D8">
              <w:rPr>
                <w:noProof/>
                <w:webHidden/>
                <w:szCs w:val="22"/>
              </w:rPr>
            </w:r>
            <w:r w:rsidR="00357BC2" w:rsidRPr="006420D8">
              <w:rPr>
                <w:noProof/>
                <w:webHidden/>
                <w:szCs w:val="22"/>
              </w:rPr>
              <w:fldChar w:fldCharType="separate"/>
            </w:r>
            <w:r w:rsidR="006A3639">
              <w:rPr>
                <w:noProof/>
                <w:webHidden/>
                <w:szCs w:val="22"/>
              </w:rPr>
              <w:t>45</w:t>
            </w:r>
            <w:r w:rsidR="00357BC2" w:rsidRPr="006420D8">
              <w:rPr>
                <w:noProof/>
                <w:webHidden/>
                <w:szCs w:val="22"/>
              </w:rPr>
              <w:fldChar w:fldCharType="end"/>
            </w:r>
          </w:hyperlink>
        </w:p>
        <w:p w14:paraId="4BD47D26"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18" w:history="1">
            <w:r w:rsidR="00357BC2" w:rsidRPr="006420D8">
              <w:rPr>
                <w:rStyle w:val="Hyperlink"/>
                <w:noProof/>
                <w:szCs w:val="22"/>
                <w:lang w:val="sr-Latn-RS"/>
              </w:rPr>
              <w:t>3.3.9</w:t>
            </w:r>
            <w:r w:rsidR="00357BC2" w:rsidRPr="006420D8">
              <w:rPr>
                <w:rFonts w:eastAsiaTheme="minorEastAsia"/>
                <w:noProof/>
                <w:szCs w:val="22"/>
              </w:rPr>
              <w:tab/>
            </w:r>
            <w:r w:rsidR="00357BC2" w:rsidRPr="006420D8">
              <w:rPr>
                <w:rStyle w:val="Hyperlink"/>
                <w:iCs/>
                <w:noProof/>
                <w:szCs w:val="22"/>
                <w:lang w:val="sr-Cyrl-RS"/>
              </w:rPr>
              <w:t xml:space="preserve">Шема релације </w:t>
            </w:r>
            <w:r w:rsidR="00357BC2" w:rsidRPr="006420D8">
              <w:rPr>
                <w:rStyle w:val="Hyperlink"/>
                <w:i/>
                <w:noProof/>
                <w:szCs w:val="22"/>
              </w:rPr>
              <w:t>Pik</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18 \h </w:instrText>
            </w:r>
            <w:r w:rsidR="00357BC2" w:rsidRPr="006420D8">
              <w:rPr>
                <w:noProof/>
                <w:webHidden/>
                <w:szCs w:val="22"/>
              </w:rPr>
            </w:r>
            <w:r w:rsidR="00357BC2" w:rsidRPr="006420D8">
              <w:rPr>
                <w:noProof/>
                <w:webHidden/>
                <w:szCs w:val="22"/>
              </w:rPr>
              <w:fldChar w:fldCharType="separate"/>
            </w:r>
            <w:r w:rsidR="006A3639">
              <w:rPr>
                <w:noProof/>
                <w:webHidden/>
                <w:szCs w:val="22"/>
              </w:rPr>
              <w:t>45</w:t>
            </w:r>
            <w:r w:rsidR="00357BC2" w:rsidRPr="006420D8">
              <w:rPr>
                <w:noProof/>
                <w:webHidden/>
                <w:szCs w:val="22"/>
              </w:rPr>
              <w:fldChar w:fldCharType="end"/>
            </w:r>
          </w:hyperlink>
        </w:p>
        <w:p w14:paraId="31D1F432"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19" w:history="1">
            <w:r w:rsidR="00357BC2" w:rsidRPr="006420D8">
              <w:rPr>
                <w:rStyle w:val="Hyperlink"/>
                <w:noProof/>
                <w:szCs w:val="22"/>
              </w:rPr>
              <w:t>3.3.10</w:t>
            </w:r>
            <w:r w:rsidR="00357BC2" w:rsidRPr="006420D8">
              <w:rPr>
                <w:rFonts w:eastAsiaTheme="minorEastAsia"/>
                <w:noProof/>
                <w:szCs w:val="22"/>
              </w:rPr>
              <w:tab/>
            </w:r>
            <w:r w:rsidR="00357BC2" w:rsidRPr="006420D8">
              <w:rPr>
                <w:rStyle w:val="Hyperlink"/>
                <w:iCs/>
                <w:noProof/>
                <w:szCs w:val="22"/>
                <w:lang w:val="sr-Cyrl-RS"/>
              </w:rPr>
              <w:t xml:space="preserve">Шема релације </w:t>
            </w:r>
            <w:r w:rsidR="00357BC2" w:rsidRPr="006420D8">
              <w:rPr>
                <w:rStyle w:val="Hyperlink"/>
                <w:i/>
                <w:noProof/>
                <w:szCs w:val="22"/>
              </w:rPr>
              <w:t>Draft</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19 \h </w:instrText>
            </w:r>
            <w:r w:rsidR="00357BC2" w:rsidRPr="006420D8">
              <w:rPr>
                <w:noProof/>
                <w:webHidden/>
                <w:szCs w:val="22"/>
              </w:rPr>
            </w:r>
            <w:r w:rsidR="00357BC2" w:rsidRPr="006420D8">
              <w:rPr>
                <w:noProof/>
                <w:webHidden/>
                <w:szCs w:val="22"/>
              </w:rPr>
              <w:fldChar w:fldCharType="separate"/>
            </w:r>
            <w:r w:rsidR="006A3639">
              <w:rPr>
                <w:noProof/>
                <w:webHidden/>
                <w:szCs w:val="22"/>
              </w:rPr>
              <w:t>46</w:t>
            </w:r>
            <w:r w:rsidR="00357BC2" w:rsidRPr="006420D8">
              <w:rPr>
                <w:noProof/>
                <w:webHidden/>
                <w:szCs w:val="22"/>
              </w:rPr>
              <w:fldChar w:fldCharType="end"/>
            </w:r>
          </w:hyperlink>
        </w:p>
        <w:p w14:paraId="5E91F063"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20" w:history="1">
            <w:r w:rsidR="00357BC2" w:rsidRPr="006420D8">
              <w:rPr>
                <w:rStyle w:val="Hyperlink"/>
                <w:noProof/>
                <w:szCs w:val="22"/>
              </w:rPr>
              <w:t>3.3.11</w:t>
            </w:r>
            <w:r w:rsidR="00357BC2" w:rsidRPr="006420D8">
              <w:rPr>
                <w:rFonts w:eastAsiaTheme="minorEastAsia"/>
                <w:noProof/>
                <w:szCs w:val="22"/>
              </w:rPr>
              <w:tab/>
            </w:r>
            <w:r w:rsidR="00357BC2" w:rsidRPr="006420D8">
              <w:rPr>
                <w:rStyle w:val="Hyperlink"/>
                <w:iCs/>
                <w:noProof/>
                <w:szCs w:val="22"/>
                <w:lang w:val="sr-Cyrl-RS"/>
              </w:rPr>
              <w:t xml:space="preserve">Шема релације </w:t>
            </w:r>
            <w:r w:rsidR="00357BC2" w:rsidRPr="006420D8">
              <w:rPr>
                <w:rStyle w:val="Hyperlink"/>
                <w:i/>
                <w:noProof/>
                <w:szCs w:val="22"/>
              </w:rPr>
              <w:t>Ugovor</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20 \h </w:instrText>
            </w:r>
            <w:r w:rsidR="00357BC2" w:rsidRPr="006420D8">
              <w:rPr>
                <w:noProof/>
                <w:webHidden/>
                <w:szCs w:val="22"/>
              </w:rPr>
            </w:r>
            <w:r w:rsidR="00357BC2" w:rsidRPr="006420D8">
              <w:rPr>
                <w:noProof/>
                <w:webHidden/>
                <w:szCs w:val="22"/>
              </w:rPr>
              <w:fldChar w:fldCharType="separate"/>
            </w:r>
            <w:r w:rsidR="006A3639">
              <w:rPr>
                <w:noProof/>
                <w:webHidden/>
                <w:szCs w:val="22"/>
              </w:rPr>
              <w:t>47</w:t>
            </w:r>
            <w:r w:rsidR="00357BC2" w:rsidRPr="006420D8">
              <w:rPr>
                <w:noProof/>
                <w:webHidden/>
                <w:szCs w:val="22"/>
              </w:rPr>
              <w:fldChar w:fldCharType="end"/>
            </w:r>
          </w:hyperlink>
        </w:p>
        <w:p w14:paraId="1FBFF815"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21" w:history="1">
            <w:r w:rsidR="00357BC2" w:rsidRPr="006420D8">
              <w:rPr>
                <w:rStyle w:val="Hyperlink"/>
                <w:noProof/>
                <w:szCs w:val="22"/>
              </w:rPr>
              <w:t>3.3.12</w:t>
            </w:r>
            <w:r w:rsidR="00357BC2" w:rsidRPr="006420D8">
              <w:rPr>
                <w:rFonts w:eastAsiaTheme="minorEastAsia"/>
                <w:noProof/>
                <w:szCs w:val="22"/>
              </w:rPr>
              <w:tab/>
            </w:r>
            <w:r w:rsidR="00357BC2" w:rsidRPr="006420D8">
              <w:rPr>
                <w:rStyle w:val="Hyperlink"/>
                <w:iCs/>
                <w:noProof/>
                <w:szCs w:val="22"/>
                <w:lang w:val="sr-Cyrl-RS"/>
              </w:rPr>
              <w:t xml:space="preserve">Шема релације </w:t>
            </w:r>
            <w:r w:rsidR="00357BC2" w:rsidRPr="006420D8">
              <w:rPr>
                <w:rStyle w:val="Hyperlink"/>
                <w:i/>
                <w:noProof/>
                <w:szCs w:val="22"/>
              </w:rPr>
              <w:t>Tip ugovora</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21 \h </w:instrText>
            </w:r>
            <w:r w:rsidR="00357BC2" w:rsidRPr="006420D8">
              <w:rPr>
                <w:noProof/>
                <w:webHidden/>
                <w:szCs w:val="22"/>
              </w:rPr>
            </w:r>
            <w:r w:rsidR="00357BC2" w:rsidRPr="006420D8">
              <w:rPr>
                <w:noProof/>
                <w:webHidden/>
                <w:szCs w:val="22"/>
              </w:rPr>
              <w:fldChar w:fldCharType="separate"/>
            </w:r>
            <w:r w:rsidR="006A3639">
              <w:rPr>
                <w:noProof/>
                <w:webHidden/>
                <w:szCs w:val="22"/>
              </w:rPr>
              <w:t>48</w:t>
            </w:r>
            <w:r w:rsidR="00357BC2" w:rsidRPr="006420D8">
              <w:rPr>
                <w:noProof/>
                <w:webHidden/>
                <w:szCs w:val="22"/>
              </w:rPr>
              <w:fldChar w:fldCharType="end"/>
            </w:r>
          </w:hyperlink>
        </w:p>
        <w:p w14:paraId="229D099C"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22" w:history="1">
            <w:r w:rsidR="00357BC2" w:rsidRPr="006420D8">
              <w:rPr>
                <w:rStyle w:val="Hyperlink"/>
                <w:noProof/>
                <w:szCs w:val="22"/>
              </w:rPr>
              <w:t>3.3.13</w:t>
            </w:r>
            <w:r w:rsidR="00357BC2" w:rsidRPr="006420D8">
              <w:rPr>
                <w:rFonts w:eastAsiaTheme="minorEastAsia"/>
                <w:noProof/>
                <w:szCs w:val="22"/>
              </w:rPr>
              <w:tab/>
            </w:r>
            <w:r w:rsidR="00357BC2" w:rsidRPr="006420D8">
              <w:rPr>
                <w:rStyle w:val="Hyperlink"/>
                <w:iCs/>
                <w:noProof/>
                <w:szCs w:val="22"/>
                <w:lang w:val="sr-Cyrl-RS"/>
              </w:rPr>
              <w:t xml:space="preserve">Шема релације </w:t>
            </w:r>
            <w:r w:rsidR="00357BC2" w:rsidRPr="006420D8">
              <w:rPr>
                <w:rStyle w:val="Hyperlink"/>
                <w:i/>
                <w:noProof/>
                <w:szCs w:val="22"/>
              </w:rPr>
              <w:t>Prava na igraca</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22 \h </w:instrText>
            </w:r>
            <w:r w:rsidR="00357BC2" w:rsidRPr="006420D8">
              <w:rPr>
                <w:noProof/>
                <w:webHidden/>
                <w:szCs w:val="22"/>
              </w:rPr>
            </w:r>
            <w:r w:rsidR="00357BC2" w:rsidRPr="006420D8">
              <w:rPr>
                <w:noProof/>
                <w:webHidden/>
                <w:szCs w:val="22"/>
              </w:rPr>
              <w:fldChar w:fldCharType="separate"/>
            </w:r>
            <w:r w:rsidR="006A3639">
              <w:rPr>
                <w:noProof/>
                <w:webHidden/>
                <w:szCs w:val="22"/>
              </w:rPr>
              <w:t>48</w:t>
            </w:r>
            <w:r w:rsidR="00357BC2" w:rsidRPr="006420D8">
              <w:rPr>
                <w:noProof/>
                <w:webHidden/>
                <w:szCs w:val="22"/>
              </w:rPr>
              <w:fldChar w:fldCharType="end"/>
            </w:r>
          </w:hyperlink>
        </w:p>
        <w:p w14:paraId="7D866030"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23" w:history="1">
            <w:r w:rsidR="00357BC2" w:rsidRPr="006420D8">
              <w:rPr>
                <w:rStyle w:val="Hyperlink"/>
                <w:noProof/>
                <w:szCs w:val="22"/>
              </w:rPr>
              <w:t>3.3.14</w:t>
            </w:r>
            <w:r w:rsidR="00357BC2" w:rsidRPr="006420D8">
              <w:rPr>
                <w:rFonts w:eastAsiaTheme="minorEastAsia"/>
                <w:noProof/>
                <w:szCs w:val="22"/>
              </w:rPr>
              <w:tab/>
            </w:r>
            <w:r w:rsidR="00357BC2" w:rsidRPr="006420D8">
              <w:rPr>
                <w:rStyle w:val="Hyperlink"/>
                <w:iCs/>
                <w:noProof/>
                <w:szCs w:val="22"/>
                <w:lang w:val="sr-Cyrl-RS"/>
              </w:rPr>
              <w:t xml:space="preserve">Шема релације </w:t>
            </w:r>
            <w:r w:rsidR="00357BC2" w:rsidRPr="006420D8">
              <w:rPr>
                <w:rStyle w:val="Hyperlink"/>
                <w:i/>
                <w:iCs/>
                <w:noProof/>
                <w:szCs w:val="22"/>
              </w:rPr>
              <w:t>Zahtev za trgovinu</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23 \h </w:instrText>
            </w:r>
            <w:r w:rsidR="00357BC2" w:rsidRPr="006420D8">
              <w:rPr>
                <w:noProof/>
                <w:webHidden/>
                <w:szCs w:val="22"/>
              </w:rPr>
            </w:r>
            <w:r w:rsidR="00357BC2" w:rsidRPr="006420D8">
              <w:rPr>
                <w:noProof/>
                <w:webHidden/>
                <w:szCs w:val="22"/>
              </w:rPr>
              <w:fldChar w:fldCharType="separate"/>
            </w:r>
            <w:r w:rsidR="006A3639">
              <w:rPr>
                <w:noProof/>
                <w:webHidden/>
                <w:szCs w:val="22"/>
              </w:rPr>
              <w:t>49</w:t>
            </w:r>
            <w:r w:rsidR="00357BC2" w:rsidRPr="006420D8">
              <w:rPr>
                <w:noProof/>
                <w:webHidden/>
                <w:szCs w:val="22"/>
              </w:rPr>
              <w:fldChar w:fldCharType="end"/>
            </w:r>
          </w:hyperlink>
        </w:p>
        <w:p w14:paraId="27250C52"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24" w:history="1">
            <w:r w:rsidR="00357BC2" w:rsidRPr="006420D8">
              <w:rPr>
                <w:rStyle w:val="Hyperlink"/>
                <w:noProof/>
                <w:szCs w:val="22"/>
              </w:rPr>
              <w:t>3.3.15</w:t>
            </w:r>
            <w:r w:rsidR="00357BC2" w:rsidRPr="006420D8">
              <w:rPr>
                <w:rFonts w:eastAsiaTheme="minorEastAsia"/>
                <w:noProof/>
                <w:szCs w:val="22"/>
              </w:rPr>
              <w:tab/>
            </w:r>
            <w:r w:rsidR="00357BC2" w:rsidRPr="006420D8">
              <w:rPr>
                <w:rStyle w:val="Hyperlink"/>
                <w:iCs/>
                <w:noProof/>
                <w:szCs w:val="22"/>
                <w:lang w:val="sr-Cyrl-RS"/>
              </w:rPr>
              <w:t xml:space="preserve">Шема релације </w:t>
            </w:r>
            <w:r w:rsidR="00357BC2" w:rsidRPr="006420D8">
              <w:rPr>
                <w:rStyle w:val="Hyperlink"/>
                <w:i/>
                <w:noProof/>
                <w:szCs w:val="22"/>
              </w:rPr>
              <w:t>Trgovina</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24 \h </w:instrText>
            </w:r>
            <w:r w:rsidR="00357BC2" w:rsidRPr="006420D8">
              <w:rPr>
                <w:noProof/>
                <w:webHidden/>
                <w:szCs w:val="22"/>
              </w:rPr>
            </w:r>
            <w:r w:rsidR="00357BC2" w:rsidRPr="006420D8">
              <w:rPr>
                <w:noProof/>
                <w:webHidden/>
                <w:szCs w:val="22"/>
              </w:rPr>
              <w:fldChar w:fldCharType="separate"/>
            </w:r>
            <w:r w:rsidR="006A3639">
              <w:rPr>
                <w:noProof/>
                <w:webHidden/>
                <w:szCs w:val="22"/>
              </w:rPr>
              <w:t>50</w:t>
            </w:r>
            <w:r w:rsidR="00357BC2" w:rsidRPr="006420D8">
              <w:rPr>
                <w:noProof/>
                <w:webHidden/>
                <w:szCs w:val="22"/>
              </w:rPr>
              <w:fldChar w:fldCharType="end"/>
            </w:r>
          </w:hyperlink>
        </w:p>
        <w:p w14:paraId="53567B6E"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25" w:history="1">
            <w:r w:rsidR="00357BC2" w:rsidRPr="006420D8">
              <w:rPr>
                <w:rStyle w:val="Hyperlink"/>
                <w:noProof/>
                <w:szCs w:val="22"/>
              </w:rPr>
              <w:t>3.3.16</w:t>
            </w:r>
            <w:r w:rsidR="00357BC2" w:rsidRPr="006420D8">
              <w:rPr>
                <w:rFonts w:eastAsiaTheme="minorEastAsia"/>
                <w:noProof/>
                <w:szCs w:val="22"/>
              </w:rPr>
              <w:tab/>
            </w:r>
            <w:r w:rsidR="00357BC2" w:rsidRPr="006420D8">
              <w:rPr>
                <w:rStyle w:val="Hyperlink"/>
                <w:iCs/>
                <w:noProof/>
                <w:szCs w:val="22"/>
                <w:lang w:val="sr-Cyrl-RS"/>
              </w:rPr>
              <w:t xml:space="preserve">Шема релације </w:t>
            </w:r>
            <w:r w:rsidR="00357BC2" w:rsidRPr="006420D8">
              <w:rPr>
                <w:rStyle w:val="Hyperlink"/>
                <w:i/>
                <w:noProof/>
                <w:szCs w:val="22"/>
              </w:rPr>
              <w:t>Predmet trgovine</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25 \h </w:instrText>
            </w:r>
            <w:r w:rsidR="00357BC2" w:rsidRPr="006420D8">
              <w:rPr>
                <w:noProof/>
                <w:webHidden/>
                <w:szCs w:val="22"/>
              </w:rPr>
            </w:r>
            <w:r w:rsidR="00357BC2" w:rsidRPr="006420D8">
              <w:rPr>
                <w:noProof/>
                <w:webHidden/>
                <w:szCs w:val="22"/>
              </w:rPr>
              <w:fldChar w:fldCharType="separate"/>
            </w:r>
            <w:r w:rsidR="006A3639">
              <w:rPr>
                <w:noProof/>
                <w:webHidden/>
                <w:szCs w:val="22"/>
              </w:rPr>
              <w:t>51</w:t>
            </w:r>
            <w:r w:rsidR="00357BC2" w:rsidRPr="006420D8">
              <w:rPr>
                <w:noProof/>
                <w:webHidden/>
                <w:szCs w:val="22"/>
              </w:rPr>
              <w:fldChar w:fldCharType="end"/>
            </w:r>
          </w:hyperlink>
        </w:p>
        <w:p w14:paraId="37CA1C67"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26" w:history="1">
            <w:r w:rsidR="00357BC2" w:rsidRPr="006420D8">
              <w:rPr>
                <w:rStyle w:val="Hyperlink"/>
                <w:noProof/>
                <w:szCs w:val="22"/>
              </w:rPr>
              <w:t>3.3.17</w:t>
            </w:r>
            <w:r w:rsidR="00357BC2" w:rsidRPr="006420D8">
              <w:rPr>
                <w:rFonts w:eastAsiaTheme="minorEastAsia"/>
                <w:noProof/>
                <w:szCs w:val="22"/>
              </w:rPr>
              <w:tab/>
            </w:r>
            <w:r w:rsidR="00357BC2" w:rsidRPr="006420D8">
              <w:rPr>
                <w:rStyle w:val="Hyperlink"/>
                <w:iCs/>
                <w:noProof/>
                <w:szCs w:val="22"/>
                <w:lang w:val="sr-Cyrl-RS"/>
              </w:rPr>
              <w:t xml:space="preserve">Шема релације </w:t>
            </w:r>
            <w:r w:rsidR="00357BC2" w:rsidRPr="006420D8">
              <w:rPr>
                <w:rStyle w:val="Hyperlink"/>
                <w:i/>
                <w:noProof/>
                <w:szCs w:val="22"/>
              </w:rPr>
              <w:t>Zelja tima</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26 \h </w:instrText>
            </w:r>
            <w:r w:rsidR="00357BC2" w:rsidRPr="006420D8">
              <w:rPr>
                <w:noProof/>
                <w:webHidden/>
                <w:szCs w:val="22"/>
              </w:rPr>
            </w:r>
            <w:r w:rsidR="00357BC2" w:rsidRPr="006420D8">
              <w:rPr>
                <w:noProof/>
                <w:webHidden/>
                <w:szCs w:val="22"/>
              </w:rPr>
              <w:fldChar w:fldCharType="separate"/>
            </w:r>
            <w:r w:rsidR="006A3639">
              <w:rPr>
                <w:noProof/>
                <w:webHidden/>
                <w:szCs w:val="22"/>
              </w:rPr>
              <w:t>52</w:t>
            </w:r>
            <w:r w:rsidR="00357BC2" w:rsidRPr="006420D8">
              <w:rPr>
                <w:noProof/>
                <w:webHidden/>
                <w:szCs w:val="22"/>
              </w:rPr>
              <w:fldChar w:fldCharType="end"/>
            </w:r>
          </w:hyperlink>
        </w:p>
        <w:p w14:paraId="5FB07568"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27" w:history="1">
            <w:r w:rsidR="00357BC2" w:rsidRPr="006420D8">
              <w:rPr>
                <w:rStyle w:val="Hyperlink"/>
                <w:noProof/>
                <w:szCs w:val="22"/>
              </w:rPr>
              <w:t>3.3.18</w:t>
            </w:r>
            <w:r w:rsidR="00357BC2" w:rsidRPr="006420D8">
              <w:rPr>
                <w:rFonts w:eastAsiaTheme="minorEastAsia"/>
                <w:noProof/>
                <w:szCs w:val="22"/>
              </w:rPr>
              <w:tab/>
            </w:r>
            <w:r w:rsidR="00357BC2" w:rsidRPr="006420D8">
              <w:rPr>
                <w:rStyle w:val="Hyperlink"/>
                <w:iCs/>
                <w:noProof/>
                <w:szCs w:val="22"/>
                <w:lang w:val="sr-Cyrl-RS"/>
              </w:rPr>
              <w:t xml:space="preserve">Шема релације </w:t>
            </w:r>
            <w:r w:rsidR="00357BC2" w:rsidRPr="006420D8">
              <w:rPr>
                <w:rStyle w:val="Hyperlink"/>
                <w:i/>
                <w:noProof/>
                <w:szCs w:val="22"/>
              </w:rPr>
              <w:t>Tip zelje</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27 \h </w:instrText>
            </w:r>
            <w:r w:rsidR="00357BC2" w:rsidRPr="006420D8">
              <w:rPr>
                <w:noProof/>
                <w:webHidden/>
                <w:szCs w:val="22"/>
              </w:rPr>
            </w:r>
            <w:r w:rsidR="00357BC2" w:rsidRPr="006420D8">
              <w:rPr>
                <w:noProof/>
                <w:webHidden/>
                <w:szCs w:val="22"/>
              </w:rPr>
              <w:fldChar w:fldCharType="separate"/>
            </w:r>
            <w:r w:rsidR="006A3639">
              <w:rPr>
                <w:noProof/>
                <w:webHidden/>
                <w:szCs w:val="22"/>
              </w:rPr>
              <w:t>53</w:t>
            </w:r>
            <w:r w:rsidR="00357BC2" w:rsidRPr="006420D8">
              <w:rPr>
                <w:noProof/>
                <w:webHidden/>
                <w:szCs w:val="22"/>
              </w:rPr>
              <w:fldChar w:fldCharType="end"/>
            </w:r>
          </w:hyperlink>
        </w:p>
        <w:p w14:paraId="0F94F665"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28" w:history="1">
            <w:r w:rsidR="00357BC2" w:rsidRPr="006420D8">
              <w:rPr>
                <w:rStyle w:val="Hyperlink"/>
                <w:noProof/>
                <w:szCs w:val="22"/>
              </w:rPr>
              <w:t>3.3.19</w:t>
            </w:r>
            <w:r w:rsidR="00357BC2" w:rsidRPr="006420D8">
              <w:rPr>
                <w:rFonts w:eastAsiaTheme="minorEastAsia"/>
                <w:noProof/>
                <w:szCs w:val="22"/>
              </w:rPr>
              <w:tab/>
            </w:r>
            <w:r w:rsidR="00357BC2" w:rsidRPr="006420D8">
              <w:rPr>
                <w:rStyle w:val="Hyperlink"/>
                <w:noProof/>
                <w:szCs w:val="22"/>
                <w:lang w:val="sr-Cyrl-RS"/>
              </w:rPr>
              <w:t xml:space="preserve">Шема релације </w:t>
            </w:r>
            <w:r w:rsidR="00357BC2" w:rsidRPr="006420D8">
              <w:rPr>
                <w:rStyle w:val="Hyperlink"/>
                <w:i/>
                <w:noProof/>
                <w:szCs w:val="22"/>
              </w:rPr>
              <w:t>Poziv na intervju</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28 \h </w:instrText>
            </w:r>
            <w:r w:rsidR="00357BC2" w:rsidRPr="006420D8">
              <w:rPr>
                <w:noProof/>
                <w:webHidden/>
                <w:szCs w:val="22"/>
              </w:rPr>
            </w:r>
            <w:r w:rsidR="00357BC2" w:rsidRPr="006420D8">
              <w:rPr>
                <w:noProof/>
                <w:webHidden/>
                <w:szCs w:val="22"/>
              </w:rPr>
              <w:fldChar w:fldCharType="separate"/>
            </w:r>
            <w:r w:rsidR="006A3639">
              <w:rPr>
                <w:noProof/>
                <w:webHidden/>
                <w:szCs w:val="22"/>
              </w:rPr>
              <w:t>53</w:t>
            </w:r>
            <w:r w:rsidR="00357BC2" w:rsidRPr="006420D8">
              <w:rPr>
                <w:noProof/>
                <w:webHidden/>
                <w:szCs w:val="22"/>
              </w:rPr>
              <w:fldChar w:fldCharType="end"/>
            </w:r>
          </w:hyperlink>
        </w:p>
        <w:p w14:paraId="60BD2B79"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29" w:history="1">
            <w:r w:rsidR="00357BC2" w:rsidRPr="006420D8">
              <w:rPr>
                <w:rStyle w:val="Hyperlink"/>
                <w:noProof/>
                <w:szCs w:val="22"/>
                <w:lang w:val="sr-Cyrl-RS"/>
              </w:rPr>
              <w:t>3.3.20</w:t>
            </w:r>
            <w:r w:rsidR="00357BC2" w:rsidRPr="006420D8">
              <w:rPr>
                <w:rFonts w:eastAsiaTheme="minorEastAsia"/>
                <w:noProof/>
                <w:szCs w:val="22"/>
              </w:rPr>
              <w:tab/>
            </w:r>
            <w:r w:rsidR="00357BC2" w:rsidRPr="006420D8">
              <w:rPr>
                <w:rStyle w:val="Hyperlink"/>
                <w:noProof/>
                <w:szCs w:val="22"/>
                <w:lang w:val="sr-Cyrl-RS"/>
              </w:rPr>
              <w:t xml:space="preserve">Шема релације </w:t>
            </w:r>
            <w:r w:rsidR="00357BC2" w:rsidRPr="006420D8">
              <w:rPr>
                <w:rStyle w:val="Hyperlink"/>
                <w:i/>
                <w:noProof/>
                <w:szCs w:val="22"/>
              </w:rPr>
              <w:t>Intervju</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29 \h </w:instrText>
            </w:r>
            <w:r w:rsidR="00357BC2" w:rsidRPr="006420D8">
              <w:rPr>
                <w:noProof/>
                <w:webHidden/>
                <w:szCs w:val="22"/>
              </w:rPr>
            </w:r>
            <w:r w:rsidR="00357BC2" w:rsidRPr="006420D8">
              <w:rPr>
                <w:noProof/>
                <w:webHidden/>
                <w:szCs w:val="22"/>
              </w:rPr>
              <w:fldChar w:fldCharType="separate"/>
            </w:r>
            <w:r w:rsidR="006A3639">
              <w:rPr>
                <w:noProof/>
                <w:webHidden/>
                <w:szCs w:val="22"/>
              </w:rPr>
              <w:t>54</w:t>
            </w:r>
            <w:r w:rsidR="00357BC2" w:rsidRPr="006420D8">
              <w:rPr>
                <w:noProof/>
                <w:webHidden/>
                <w:szCs w:val="22"/>
              </w:rPr>
              <w:fldChar w:fldCharType="end"/>
            </w:r>
          </w:hyperlink>
        </w:p>
        <w:p w14:paraId="5439B64B"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30" w:history="1">
            <w:r w:rsidR="00357BC2" w:rsidRPr="006420D8">
              <w:rPr>
                <w:rStyle w:val="Hyperlink"/>
                <w:noProof/>
                <w:szCs w:val="22"/>
                <w:lang w:val="sr-Cyrl-RS"/>
              </w:rPr>
              <w:t>3.3.21</w:t>
            </w:r>
            <w:r w:rsidR="00357BC2" w:rsidRPr="006420D8">
              <w:rPr>
                <w:rFonts w:eastAsiaTheme="minorEastAsia"/>
                <w:noProof/>
                <w:szCs w:val="22"/>
              </w:rPr>
              <w:tab/>
            </w:r>
            <w:r w:rsidR="00357BC2" w:rsidRPr="006420D8">
              <w:rPr>
                <w:rStyle w:val="Hyperlink"/>
                <w:noProof/>
                <w:szCs w:val="22"/>
                <w:lang w:val="sr-Cyrl-RS"/>
              </w:rPr>
              <w:t xml:space="preserve">Шема релације </w:t>
            </w:r>
            <w:r w:rsidR="00357BC2" w:rsidRPr="006420D8">
              <w:rPr>
                <w:rStyle w:val="Hyperlink"/>
                <w:i/>
                <w:noProof/>
                <w:szCs w:val="22"/>
              </w:rPr>
              <w:t>Poziv na trening</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30 \h </w:instrText>
            </w:r>
            <w:r w:rsidR="00357BC2" w:rsidRPr="006420D8">
              <w:rPr>
                <w:noProof/>
                <w:webHidden/>
                <w:szCs w:val="22"/>
              </w:rPr>
            </w:r>
            <w:r w:rsidR="00357BC2" w:rsidRPr="006420D8">
              <w:rPr>
                <w:noProof/>
                <w:webHidden/>
                <w:szCs w:val="22"/>
              </w:rPr>
              <w:fldChar w:fldCharType="separate"/>
            </w:r>
            <w:r w:rsidR="006A3639">
              <w:rPr>
                <w:noProof/>
                <w:webHidden/>
                <w:szCs w:val="22"/>
              </w:rPr>
              <w:t>55</w:t>
            </w:r>
            <w:r w:rsidR="00357BC2" w:rsidRPr="006420D8">
              <w:rPr>
                <w:noProof/>
                <w:webHidden/>
                <w:szCs w:val="22"/>
              </w:rPr>
              <w:fldChar w:fldCharType="end"/>
            </w:r>
          </w:hyperlink>
        </w:p>
        <w:p w14:paraId="45134652"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31" w:history="1">
            <w:r w:rsidR="00357BC2" w:rsidRPr="006420D8">
              <w:rPr>
                <w:rStyle w:val="Hyperlink"/>
                <w:noProof/>
                <w:szCs w:val="22"/>
                <w:lang w:val="sr-Cyrl-RS"/>
              </w:rPr>
              <w:t>3.3.22</w:t>
            </w:r>
            <w:r w:rsidR="00357BC2" w:rsidRPr="006420D8">
              <w:rPr>
                <w:rFonts w:eastAsiaTheme="minorEastAsia"/>
                <w:noProof/>
                <w:szCs w:val="22"/>
              </w:rPr>
              <w:tab/>
            </w:r>
            <w:r w:rsidR="00357BC2" w:rsidRPr="006420D8">
              <w:rPr>
                <w:rStyle w:val="Hyperlink"/>
                <w:noProof/>
                <w:szCs w:val="22"/>
                <w:lang w:val="sr-Cyrl-RS"/>
              </w:rPr>
              <w:t xml:space="preserve">Шема релације </w:t>
            </w:r>
            <w:r w:rsidR="00357BC2" w:rsidRPr="006420D8">
              <w:rPr>
                <w:rStyle w:val="Hyperlink"/>
                <w:i/>
                <w:noProof/>
                <w:szCs w:val="22"/>
              </w:rPr>
              <w:t>Trening</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31 \h </w:instrText>
            </w:r>
            <w:r w:rsidR="00357BC2" w:rsidRPr="006420D8">
              <w:rPr>
                <w:noProof/>
                <w:webHidden/>
                <w:szCs w:val="22"/>
              </w:rPr>
            </w:r>
            <w:r w:rsidR="00357BC2" w:rsidRPr="006420D8">
              <w:rPr>
                <w:noProof/>
                <w:webHidden/>
                <w:szCs w:val="22"/>
              </w:rPr>
              <w:fldChar w:fldCharType="separate"/>
            </w:r>
            <w:r w:rsidR="006A3639">
              <w:rPr>
                <w:noProof/>
                <w:webHidden/>
                <w:szCs w:val="22"/>
              </w:rPr>
              <w:t>56</w:t>
            </w:r>
            <w:r w:rsidR="00357BC2" w:rsidRPr="006420D8">
              <w:rPr>
                <w:noProof/>
                <w:webHidden/>
                <w:szCs w:val="22"/>
              </w:rPr>
              <w:fldChar w:fldCharType="end"/>
            </w:r>
          </w:hyperlink>
        </w:p>
        <w:p w14:paraId="0F7D80EC"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32" w:history="1">
            <w:r w:rsidR="00357BC2" w:rsidRPr="006420D8">
              <w:rPr>
                <w:rStyle w:val="Hyperlink"/>
                <w:noProof/>
                <w:szCs w:val="22"/>
                <w:lang w:val="sr-Cyrl-RS"/>
              </w:rPr>
              <w:t>3.3.23</w:t>
            </w:r>
            <w:r w:rsidR="00357BC2" w:rsidRPr="006420D8">
              <w:rPr>
                <w:rFonts w:eastAsiaTheme="minorEastAsia"/>
                <w:noProof/>
                <w:szCs w:val="22"/>
              </w:rPr>
              <w:tab/>
            </w:r>
            <w:r w:rsidR="00357BC2" w:rsidRPr="006420D8">
              <w:rPr>
                <w:rStyle w:val="Hyperlink"/>
                <w:noProof/>
                <w:szCs w:val="22"/>
                <w:lang w:val="sr-Cyrl-RS"/>
              </w:rPr>
              <w:t xml:space="preserve">Шема релације </w:t>
            </w:r>
            <w:r w:rsidR="00357BC2" w:rsidRPr="006420D8">
              <w:rPr>
                <w:rStyle w:val="Hyperlink"/>
                <w:i/>
                <w:noProof/>
                <w:szCs w:val="22"/>
              </w:rPr>
              <w:t>Tip treninga</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32 \h </w:instrText>
            </w:r>
            <w:r w:rsidR="00357BC2" w:rsidRPr="006420D8">
              <w:rPr>
                <w:noProof/>
                <w:webHidden/>
                <w:szCs w:val="22"/>
              </w:rPr>
            </w:r>
            <w:r w:rsidR="00357BC2" w:rsidRPr="006420D8">
              <w:rPr>
                <w:noProof/>
                <w:webHidden/>
                <w:szCs w:val="22"/>
              </w:rPr>
              <w:fldChar w:fldCharType="separate"/>
            </w:r>
            <w:r w:rsidR="006A3639">
              <w:rPr>
                <w:noProof/>
                <w:webHidden/>
                <w:szCs w:val="22"/>
              </w:rPr>
              <w:t>57</w:t>
            </w:r>
            <w:r w:rsidR="00357BC2" w:rsidRPr="006420D8">
              <w:rPr>
                <w:noProof/>
                <w:webHidden/>
                <w:szCs w:val="22"/>
              </w:rPr>
              <w:fldChar w:fldCharType="end"/>
            </w:r>
          </w:hyperlink>
        </w:p>
        <w:p w14:paraId="5CC79C00"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33" w:history="1">
            <w:r w:rsidR="00357BC2" w:rsidRPr="006420D8">
              <w:rPr>
                <w:rStyle w:val="Hyperlink"/>
                <w:noProof/>
                <w:szCs w:val="22"/>
              </w:rPr>
              <w:t>3.3.24</w:t>
            </w:r>
            <w:r w:rsidR="00357BC2" w:rsidRPr="006420D8">
              <w:rPr>
                <w:rFonts w:eastAsiaTheme="minorEastAsia"/>
                <w:noProof/>
                <w:szCs w:val="22"/>
              </w:rPr>
              <w:tab/>
            </w:r>
            <w:r w:rsidR="00357BC2" w:rsidRPr="006420D8">
              <w:rPr>
                <w:rStyle w:val="Hyperlink"/>
                <w:noProof/>
                <w:szCs w:val="22"/>
                <w:lang w:val="sr-Cyrl-RS"/>
              </w:rPr>
              <w:t>Шема релације</w:t>
            </w:r>
            <w:r w:rsidR="00357BC2" w:rsidRPr="006420D8">
              <w:rPr>
                <w:rStyle w:val="Hyperlink"/>
                <w:i/>
                <w:noProof/>
                <w:szCs w:val="22"/>
              </w:rPr>
              <w:t xml:space="preserve"> Nadgleda</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33 \h </w:instrText>
            </w:r>
            <w:r w:rsidR="00357BC2" w:rsidRPr="006420D8">
              <w:rPr>
                <w:noProof/>
                <w:webHidden/>
                <w:szCs w:val="22"/>
              </w:rPr>
            </w:r>
            <w:r w:rsidR="00357BC2" w:rsidRPr="006420D8">
              <w:rPr>
                <w:noProof/>
                <w:webHidden/>
                <w:szCs w:val="22"/>
              </w:rPr>
              <w:fldChar w:fldCharType="separate"/>
            </w:r>
            <w:r w:rsidR="006A3639">
              <w:rPr>
                <w:noProof/>
                <w:webHidden/>
                <w:szCs w:val="22"/>
              </w:rPr>
              <w:t>58</w:t>
            </w:r>
            <w:r w:rsidR="00357BC2" w:rsidRPr="006420D8">
              <w:rPr>
                <w:noProof/>
                <w:webHidden/>
                <w:szCs w:val="22"/>
              </w:rPr>
              <w:fldChar w:fldCharType="end"/>
            </w:r>
          </w:hyperlink>
        </w:p>
        <w:p w14:paraId="70B883AA"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34" w:history="1">
            <w:r w:rsidR="00357BC2" w:rsidRPr="006420D8">
              <w:rPr>
                <w:rStyle w:val="Hyperlink"/>
                <w:noProof/>
                <w:szCs w:val="22"/>
              </w:rPr>
              <w:t>3.3.25</w:t>
            </w:r>
            <w:r w:rsidR="00357BC2" w:rsidRPr="006420D8">
              <w:rPr>
                <w:rFonts w:eastAsiaTheme="minorEastAsia"/>
                <w:noProof/>
                <w:szCs w:val="22"/>
              </w:rPr>
              <w:tab/>
            </w:r>
            <w:r w:rsidR="00357BC2" w:rsidRPr="006420D8">
              <w:rPr>
                <w:rStyle w:val="Hyperlink"/>
                <w:noProof/>
                <w:szCs w:val="22"/>
                <w:lang w:val="sr-Cyrl-RS"/>
              </w:rPr>
              <w:t>Шема релације</w:t>
            </w:r>
            <w:r w:rsidR="00357BC2" w:rsidRPr="006420D8">
              <w:rPr>
                <w:rStyle w:val="Hyperlink"/>
                <w:i/>
                <w:noProof/>
                <w:szCs w:val="22"/>
              </w:rPr>
              <w:t xml:space="preserve"> Ucestvuje</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34 \h </w:instrText>
            </w:r>
            <w:r w:rsidR="00357BC2" w:rsidRPr="006420D8">
              <w:rPr>
                <w:noProof/>
                <w:webHidden/>
                <w:szCs w:val="22"/>
              </w:rPr>
            </w:r>
            <w:r w:rsidR="00357BC2" w:rsidRPr="006420D8">
              <w:rPr>
                <w:noProof/>
                <w:webHidden/>
                <w:szCs w:val="22"/>
              </w:rPr>
              <w:fldChar w:fldCharType="separate"/>
            </w:r>
            <w:r w:rsidR="006A3639">
              <w:rPr>
                <w:noProof/>
                <w:webHidden/>
                <w:szCs w:val="22"/>
              </w:rPr>
              <w:t>58</w:t>
            </w:r>
            <w:r w:rsidR="00357BC2" w:rsidRPr="006420D8">
              <w:rPr>
                <w:noProof/>
                <w:webHidden/>
                <w:szCs w:val="22"/>
              </w:rPr>
              <w:fldChar w:fldCharType="end"/>
            </w:r>
          </w:hyperlink>
        </w:p>
        <w:p w14:paraId="719FFE86"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35" w:history="1">
            <w:r w:rsidR="00357BC2" w:rsidRPr="006420D8">
              <w:rPr>
                <w:rStyle w:val="Hyperlink"/>
                <w:noProof/>
                <w:szCs w:val="22"/>
              </w:rPr>
              <w:t>3.3.26</w:t>
            </w:r>
            <w:r w:rsidR="00357BC2" w:rsidRPr="006420D8">
              <w:rPr>
                <w:rFonts w:eastAsiaTheme="minorEastAsia"/>
                <w:noProof/>
                <w:szCs w:val="22"/>
              </w:rPr>
              <w:tab/>
            </w:r>
            <w:r w:rsidR="00357BC2" w:rsidRPr="006420D8">
              <w:rPr>
                <w:rStyle w:val="Hyperlink"/>
                <w:noProof/>
                <w:szCs w:val="22"/>
                <w:lang w:val="sr-Cyrl-RS"/>
              </w:rPr>
              <w:t>Шема релације</w:t>
            </w:r>
            <w:r w:rsidR="00357BC2" w:rsidRPr="006420D8">
              <w:rPr>
                <w:rStyle w:val="Hyperlink"/>
                <w:i/>
                <w:noProof/>
                <w:szCs w:val="22"/>
              </w:rPr>
              <w:t xml:space="preserve"> Upravlja</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35 \h </w:instrText>
            </w:r>
            <w:r w:rsidR="00357BC2" w:rsidRPr="006420D8">
              <w:rPr>
                <w:noProof/>
                <w:webHidden/>
                <w:szCs w:val="22"/>
              </w:rPr>
            </w:r>
            <w:r w:rsidR="00357BC2" w:rsidRPr="006420D8">
              <w:rPr>
                <w:noProof/>
                <w:webHidden/>
                <w:szCs w:val="22"/>
              </w:rPr>
              <w:fldChar w:fldCharType="separate"/>
            </w:r>
            <w:r w:rsidR="006A3639">
              <w:rPr>
                <w:noProof/>
                <w:webHidden/>
                <w:szCs w:val="22"/>
              </w:rPr>
              <w:t>59</w:t>
            </w:r>
            <w:r w:rsidR="00357BC2" w:rsidRPr="006420D8">
              <w:rPr>
                <w:noProof/>
                <w:webHidden/>
                <w:szCs w:val="22"/>
              </w:rPr>
              <w:fldChar w:fldCharType="end"/>
            </w:r>
          </w:hyperlink>
        </w:p>
        <w:p w14:paraId="21F45EEE" w14:textId="77777777" w:rsidR="00357BC2" w:rsidRPr="006420D8" w:rsidRDefault="00180C61" w:rsidP="009E32BF">
          <w:pPr>
            <w:pStyle w:val="TOC2"/>
            <w:tabs>
              <w:tab w:val="clear" w:pos="6715"/>
              <w:tab w:val="right" w:leader="dot" w:pos="9000"/>
            </w:tabs>
            <w:rPr>
              <w:rFonts w:eastAsiaTheme="minorEastAsia"/>
              <w:noProof/>
              <w:szCs w:val="22"/>
            </w:rPr>
          </w:pPr>
          <w:hyperlink w:anchor="_Toc176385236" w:history="1">
            <w:r w:rsidR="00357BC2" w:rsidRPr="006420D8">
              <w:rPr>
                <w:rStyle w:val="Hyperlink"/>
                <w:noProof/>
                <w:szCs w:val="22"/>
                <w:lang w:val="sr-Cyrl-RS"/>
              </w:rPr>
              <w:t>3.4</w:t>
            </w:r>
            <w:r w:rsidR="00357BC2" w:rsidRPr="006420D8">
              <w:rPr>
                <w:rFonts w:eastAsiaTheme="minorEastAsia"/>
                <w:noProof/>
                <w:szCs w:val="22"/>
              </w:rPr>
              <w:tab/>
            </w:r>
            <w:r w:rsidR="00357BC2" w:rsidRPr="006420D8">
              <w:rPr>
                <w:rStyle w:val="Hyperlink"/>
                <w:noProof/>
                <w:szCs w:val="22"/>
                <w:lang w:val="sr-Cyrl-RS"/>
              </w:rPr>
              <w:t>Закључак</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36 \h </w:instrText>
            </w:r>
            <w:r w:rsidR="00357BC2" w:rsidRPr="006420D8">
              <w:rPr>
                <w:noProof/>
                <w:webHidden/>
                <w:szCs w:val="22"/>
              </w:rPr>
            </w:r>
            <w:r w:rsidR="00357BC2" w:rsidRPr="006420D8">
              <w:rPr>
                <w:noProof/>
                <w:webHidden/>
                <w:szCs w:val="22"/>
              </w:rPr>
              <w:fldChar w:fldCharType="separate"/>
            </w:r>
            <w:r w:rsidR="006A3639">
              <w:rPr>
                <w:noProof/>
                <w:webHidden/>
                <w:szCs w:val="22"/>
              </w:rPr>
              <w:t>60</w:t>
            </w:r>
            <w:r w:rsidR="00357BC2" w:rsidRPr="006420D8">
              <w:rPr>
                <w:noProof/>
                <w:webHidden/>
                <w:szCs w:val="22"/>
              </w:rPr>
              <w:fldChar w:fldCharType="end"/>
            </w:r>
          </w:hyperlink>
        </w:p>
        <w:p w14:paraId="36EA9ADE" w14:textId="77777777" w:rsidR="00357BC2" w:rsidRPr="006420D8" w:rsidRDefault="00180C61" w:rsidP="009E32BF">
          <w:pPr>
            <w:pStyle w:val="TOC1"/>
            <w:rPr>
              <w:rFonts w:eastAsiaTheme="minorEastAsia"/>
              <w:noProof/>
              <w:lang w:val="en-US" w:eastAsia="en-US"/>
            </w:rPr>
          </w:pPr>
          <w:hyperlink w:anchor="_Toc176385237" w:history="1">
            <w:r w:rsidR="00357BC2" w:rsidRPr="006420D8">
              <w:rPr>
                <w:rStyle w:val="Hyperlink"/>
                <w:noProof/>
                <w:szCs w:val="22"/>
                <w:lang w:val="sr-Cyrl-RS"/>
              </w:rPr>
              <w:t>4.</w:t>
            </w:r>
            <w:r w:rsidR="00357BC2" w:rsidRPr="006420D8">
              <w:rPr>
                <w:rFonts w:eastAsiaTheme="minorEastAsia"/>
                <w:noProof/>
                <w:lang w:val="en-US" w:eastAsia="en-US"/>
              </w:rPr>
              <w:tab/>
            </w:r>
            <w:r w:rsidR="00357BC2" w:rsidRPr="006420D8">
              <w:rPr>
                <w:rStyle w:val="Hyperlink"/>
                <w:noProof/>
                <w:szCs w:val="22"/>
                <w:lang w:val="sr-Cyrl-RS"/>
              </w:rPr>
              <w:t>Архитектура система и технологије коришћене при развоју софтверског пакета</w:t>
            </w:r>
            <w:r w:rsidR="00357BC2" w:rsidRPr="006420D8">
              <w:rPr>
                <w:noProof/>
                <w:webHidden/>
              </w:rPr>
              <w:tab/>
            </w:r>
            <w:r w:rsidR="00357BC2" w:rsidRPr="006420D8">
              <w:rPr>
                <w:noProof/>
                <w:webHidden/>
              </w:rPr>
              <w:fldChar w:fldCharType="begin"/>
            </w:r>
            <w:r w:rsidR="00357BC2" w:rsidRPr="006420D8">
              <w:rPr>
                <w:noProof/>
                <w:webHidden/>
              </w:rPr>
              <w:instrText xml:space="preserve"> PAGEREF _Toc176385237 \h </w:instrText>
            </w:r>
            <w:r w:rsidR="00357BC2" w:rsidRPr="006420D8">
              <w:rPr>
                <w:noProof/>
                <w:webHidden/>
              </w:rPr>
            </w:r>
            <w:r w:rsidR="00357BC2" w:rsidRPr="006420D8">
              <w:rPr>
                <w:noProof/>
                <w:webHidden/>
              </w:rPr>
              <w:fldChar w:fldCharType="separate"/>
            </w:r>
            <w:r w:rsidR="006A3639">
              <w:rPr>
                <w:noProof/>
                <w:webHidden/>
              </w:rPr>
              <w:t>61</w:t>
            </w:r>
            <w:r w:rsidR="00357BC2" w:rsidRPr="006420D8">
              <w:rPr>
                <w:noProof/>
                <w:webHidden/>
              </w:rPr>
              <w:fldChar w:fldCharType="end"/>
            </w:r>
          </w:hyperlink>
        </w:p>
        <w:p w14:paraId="6143F849" w14:textId="77777777" w:rsidR="00357BC2" w:rsidRPr="006420D8" w:rsidRDefault="00180C61" w:rsidP="009E32BF">
          <w:pPr>
            <w:pStyle w:val="TOC2"/>
            <w:tabs>
              <w:tab w:val="clear" w:pos="6715"/>
              <w:tab w:val="right" w:leader="dot" w:pos="9000"/>
            </w:tabs>
            <w:rPr>
              <w:rFonts w:eastAsiaTheme="minorEastAsia"/>
              <w:noProof/>
              <w:szCs w:val="22"/>
            </w:rPr>
          </w:pPr>
          <w:hyperlink w:anchor="_Toc176385238" w:history="1">
            <w:r w:rsidR="00357BC2" w:rsidRPr="006420D8">
              <w:rPr>
                <w:rStyle w:val="Hyperlink"/>
                <w:noProof/>
                <w:szCs w:val="22"/>
                <w:lang w:val="sr-Cyrl-RS"/>
              </w:rPr>
              <w:t>4.1</w:t>
            </w:r>
            <w:r w:rsidR="00357BC2" w:rsidRPr="006420D8">
              <w:rPr>
                <w:rFonts w:eastAsiaTheme="minorEastAsia"/>
                <w:noProof/>
                <w:szCs w:val="22"/>
              </w:rPr>
              <w:tab/>
            </w:r>
            <w:r w:rsidR="00357BC2" w:rsidRPr="006420D8">
              <w:rPr>
                <w:rStyle w:val="Hyperlink"/>
                <w:noProof/>
                <w:szCs w:val="22"/>
                <w:lang w:val="sr-Cyrl-RS"/>
              </w:rPr>
              <w:t>Архитектура систем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38 \h </w:instrText>
            </w:r>
            <w:r w:rsidR="00357BC2" w:rsidRPr="006420D8">
              <w:rPr>
                <w:noProof/>
                <w:webHidden/>
                <w:szCs w:val="22"/>
              </w:rPr>
            </w:r>
            <w:r w:rsidR="00357BC2" w:rsidRPr="006420D8">
              <w:rPr>
                <w:noProof/>
                <w:webHidden/>
                <w:szCs w:val="22"/>
              </w:rPr>
              <w:fldChar w:fldCharType="separate"/>
            </w:r>
            <w:r w:rsidR="006A3639">
              <w:rPr>
                <w:noProof/>
                <w:webHidden/>
                <w:szCs w:val="22"/>
              </w:rPr>
              <w:t>61</w:t>
            </w:r>
            <w:r w:rsidR="00357BC2" w:rsidRPr="006420D8">
              <w:rPr>
                <w:noProof/>
                <w:webHidden/>
                <w:szCs w:val="22"/>
              </w:rPr>
              <w:fldChar w:fldCharType="end"/>
            </w:r>
          </w:hyperlink>
        </w:p>
        <w:p w14:paraId="0798E6DC" w14:textId="77777777" w:rsidR="00357BC2" w:rsidRPr="006420D8" w:rsidRDefault="00180C61" w:rsidP="009E32BF">
          <w:pPr>
            <w:pStyle w:val="TOC2"/>
            <w:tabs>
              <w:tab w:val="clear" w:pos="6715"/>
              <w:tab w:val="right" w:leader="dot" w:pos="9000"/>
            </w:tabs>
            <w:rPr>
              <w:rFonts w:eastAsiaTheme="minorEastAsia"/>
              <w:noProof/>
              <w:szCs w:val="22"/>
            </w:rPr>
          </w:pPr>
          <w:hyperlink w:anchor="_Toc176385239" w:history="1">
            <w:r w:rsidR="00357BC2" w:rsidRPr="006420D8">
              <w:rPr>
                <w:rStyle w:val="Hyperlink"/>
                <w:noProof/>
                <w:szCs w:val="22"/>
                <w:lang w:val="sr-Cyrl-RS"/>
              </w:rPr>
              <w:t>4.2</w:t>
            </w:r>
            <w:r w:rsidR="00357BC2" w:rsidRPr="006420D8">
              <w:rPr>
                <w:rFonts w:eastAsiaTheme="minorEastAsia"/>
                <w:noProof/>
                <w:szCs w:val="22"/>
              </w:rPr>
              <w:tab/>
            </w:r>
            <w:r w:rsidR="00357BC2" w:rsidRPr="006420D8">
              <w:rPr>
                <w:rStyle w:val="Hyperlink"/>
                <w:noProof/>
                <w:szCs w:val="22"/>
                <w:lang w:val="sr-Cyrl-RS"/>
              </w:rPr>
              <w:t>Технологије коришћене при развоју софтверског пакет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39 \h </w:instrText>
            </w:r>
            <w:r w:rsidR="00357BC2" w:rsidRPr="006420D8">
              <w:rPr>
                <w:noProof/>
                <w:webHidden/>
                <w:szCs w:val="22"/>
              </w:rPr>
            </w:r>
            <w:r w:rsidR="00357BC2" w:rsidRPr="006420D8">
              <w:rPr>
                <w:noProof/>
                <w:webHidden/>
                <w:szCs w:val="22"/>
              </w:rPr>
              <w:fldChar w:fldCharType="separate"/>
            </w:r>
            <w:r w:rsidR="006A3639">
              <w:rPr>
                <w:noProof/>
                <w:webHidden/>
                <w:szCs w:val="22"/>
              </w:rPr>
              <w:t>61</w:t>
            </w:r>
            <w:r w:rsidR="00357BC2" w:rsidRPr="006420D8">
              <w:rPr>
                <w:noProof/>
                <w:webHidden/>
                <w:szCs w:val="22"/>
              </w:rPr>
              <w:fldChar w:fldCharType="end"/>
            </w:r>
          </w:hyperlink>
        </w:p>
        <w:p w14:paraId="0FDD2D56"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40" w:history="1">
            <w:r w:rsidR="00357BC2" w:rsidRPr="006420D8">
              <w:rPr>
                <w:rStyle w:val="Hyperlink"/>
                <w:noProof/>
                <w:szCs w:val="22"/>
              </w:rPr>
              <w:t>4.2.1</w:t>
            </w:r>
            <w:r w:rsidR="00357BC2" w:rsidRPr="006420D8">
              <w:rPr>
                <w:rFonts w:eastAsiaTheme="minorEastAsia"/>
                <w:noProof/>
                <w:szCs w:val="22"/>
              </w:rPr>
              <w:tab/>
            </w:r>
            <w:r w:rsidR="00357BC2" w:rsidRPr="006420D8">
              <w:rPr>
                <w:rStyle w:val="Hyperlink"/>
                <w:noProof/>
                <w:szCs w:val="22"/>
              </w:rPr>
              <w:t>Go</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40 \h </w:instrText>
            </w:r>
            <w:r w:rsidR="00357BC2" w:rsidRPr="006420D8">
              <w:rPr>
                <w:noProof/>
                <w:webHidden/>
                <w:szCs w:val="22"/>
              </w:rPr>
            </w:r>
            <w:r w:rsidR="00357BC2" w:rsidRPr="006420D8">
              <w:rPr>
                <w:noProof/>
                <w:webHidden/>
                <w:szCs w:val="22"/>
              </w:rPr>
              <w:fldChar w:fldCharType="separate"/>
            </w:r>
            <w:r w:rsidR="006A3639">
              <w:rPr>
                <w:noProof/>
                <w:webHidden/>
                <w:szCs w:val="22"/>
              </w:rPr>
              <w:t>62</w:t>
            </w:r>
            <w:r w:rsidR="00357BC2" w:rsidRPr="006420D8">
              <w:rPr>
                <w:noProof/>
                <w:webHidden/>
                <w:szCs w:val="22"/>
              </w:rPr>
              <w:fldChar w:fldCharType="end"/>
            </w:r>
          </w:hyperlink>
        </w:p>
        <w:p w14:paraId="3321048D"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41" w:history="1">
            <w:r w:rsidR="00357BC2" w:rsidRPr="006420D8">
              <w:rPr>
                <w:rStyle w:val="Hyperlink"/>
                <w:noProof/>
                <w:szCs w:val="22"/>
                <w:lang w:val="sr-Cyrl-RS"/>
              </w:rPr>
              <w:t>4.2.2</w:t>
            </w:r>
            <w:r w:rsidR="00357BC2" w:rsidRPr="006420D8">
              <w:rPr>
                <w:rFonts w:eastAsiaTheme="minorEastAsia"/>
                <w:noProof/>
                <w:szCs w:val="22"/>
              </w:rPr>
              <w:tab/>
            </w:r>
            <w:r w:rsidR="00357BC2" w:rsidRPr="006420D8">
              <w:rPr>
                <w:rStyle w:val="Hyperlink"/>
                <w:noProof/>
                <w:szCs w:val="22"/>
              </w:rPr>
              <w:t>Angular</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41 \h </w:instrText>
            </w:r>
            <w:r w:rsidR="00357BC2" w:rsidRPr="006420D8">
              <w:rPr>
                <w:noProof/>
                <w:webHidden/>
                <w:szCs w:val="22"/>
              </w:rPr>
            </w:r>
            <w:r w:rsidR="00357BC2" w:rsidRPr="006420D8">
              <w:rPr>
                <w:noProof/>
                <w:webHidden/>
                <w:szCs w:val="22"/>
              </w:rPr>
              <w:fldChar w:fldCharType="separate"/>
            </w:r>
            <w:r w:rsidR="006A3639">
              <w:rPr>
                <w:noProof/>
                <w:webHidden/>
                <w:szCs w:val="22"/>
              </w:rPr>
              <w:t>62</w:t>
            </w:r>
            <w:r w:rsidR="00357BC2" w:rsidRPr="006420D8">
              <w:rPr>
                <w:noProof/>
                <w:webHidden/>
                <w:szCs w:val="22"/>
              </w:rPr>
              <w:fldChar w:fldCharType="end"/>
            </w:r>
          </w:hyperlink>
        </w:p>
        <w:p w14:paraId="14B85391"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42" w:history="1">
            <w:r w:rsidR="00357BC2" w:rsidRPr="006420D8">
              <w:rPr>
                <w:rStyle w:val="Hyperlink"/>
                <w:noProof/>
                <w:szCs w:val="22"/>
              </w:rPr>
              <w:t>4.2.3</w:t>
            </w:r>
            <w:r w:rsidR="00357BC2" w:rsidRPr="006420D8">
              <w:rPr>
                <w:rFonts w:eastAsiaTheme="minorEastAsia"/>
                <w:noProof/>
                <w:szCs w:val="22"/>
              </w:rPr>
              <w:tab/>
            </w:r>
            <w:r w:rsidR="00357BC2" w:rsidRPr="006420D8">
              <w:rPr>
                <w:rStyle w:val="Hyperlink"/>
                <w:noProof/>
                <w:szCs w:val="22"/>
              </w:rPr>
              <w:t>TypeScript</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42 \h </w:instrText>
            </w:r>
            <w:r w:rsidR="00357BC2" w:rsidRPr="006420D8">
              <w:rPr>
                <w:noProof/>
                <w:webHidden/>
                <w:szCs w:val="22"/>
              </w:rPr>
            </w:r>
            <w:r w:rsidR="00357BC2" w:rsidRPr="006420D8">
              <w:rPr>
                <w:noProof/>
                <w:webHidden/>
                <w:szCs w:val="22"/>
              </w:rPr>
              <w:fldChar w:fldCharType="separate"/>
            </w:r>
            <w:r w:rsidR="006A3639">
              <w:rPr>
                <w:noProof/>
                <w:webHidden/>
                <w:szCs w:val="22"/>
              </w:rPr>
              <w:t>62</w:t>
            </w:r>
            <w:r w:rsidR="00357BC2" w:rsidRPr="006420D8">
              <w:rPr>
                <w:noProof/>
                <w:webHidden/>
                <w:szCs w:val="22"/>
              </w:rPr>
              <w:fldChar w:fldCharType="end"/>
            </w:r>
          </w:hyperlink>
        </w:p>
        <w:p w14:paraId="7E6A99F2"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43" w:history="1">
            <w:r w:rsidR="00357BC2" w:rsidRPr="006420D8">
              <w:rPr>
                <w:rStyle w:val="Hyperlink"/>
                <w:noProof/>
                <w:szCs w:val="22"/>
              </w:rPr>
              <w:t>4.2.4</w:t>
            </w:r>
            <w:r w:rsidR="00357BC2" w:rsidRPr="006420D8">
              <w:rPr>
                <w:rFonts w:eastAsiaTheme="minorEastAsia"/>
                <w:noProof/>
                <w:szCs w:val="22"/>
              </w:rPr>
              <w:tab/>
            </w:r>
            <w:r w:rsidR="00357BC2" w:rsidRPr="006420D8">
              <w:rPr>
                <w:rStyle w:val="Hyperlink"/>
                <w:noProof/>
                <w:szCs w:val="22"/>
              </w:rPr>
              <w:t>Oracle</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43 \h </w:instrText>
            </w:r>
            <w:r w:rsidR="00357BC2" w:rsidRPr="006420D8">
              <w:rPr>
                <w:noProof/>
                <w:webHidden/>
                <w:szCs w:val="22"/>
              </w:rPr>
            </w:r>
            <w:r w:rsidR="00357BC2" w:rsidRPr="006420D8">
              <w:rPr>
                <w:noProof/>
                <w:webHidden/>
                <w:szCs w:val="22"/>
              </w:rPr>
              <w:fldChar w:fldCharType="separate"/>
            </w:r>
            <w:r w:rsidR="006A3639">
              <w:rPr>
                <w:noProof/>
                <w:webHidden/>
                <w:szCs w:val="22"/>
              </w:rPr>
              <w:t>62</w:t>
            </w:r>
            <w:r w:rsidR="00357BC2" w:rsidRPr="006420D8">
              <w:rPr>
                <w:noProof/>
                <w:webHidden/>
                <w:szCs w:val="22"/>
              </w:rPr>
              <w:fldChar w:fldCharType="end"/>
            </w:r>
          </w:hyperlink>
        </w:p>
        <w:p w14:paraId="5AA0C290"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44" w:history="1">
            <w:r w:rsidR="00357BC2" w:rsidRPr="006420D8">
              <w:rPr>
                <w:rStyle w:val="Hyperlink"/>
                <w:noProof/>
                <w:szCs w:val="22"/>
              </w:rPr>
              <w:t>4.2.5</w:t>
            </w:r>
            <w:r w:rsidR="00357BC2" w:rsidRPr="006420D8">
              <w:rPr>
                <w:rFonts w:eastAsiaTheme="minorEastAsia"/>
                <w:noProof/>
                <w:szCs w:val="22"/>
              </w:rPr>
              <w:tab/>
            </w:r>
            <w:r w:rsidR="00357BC2" w:rsidRPr="006420D8">
              <w:rPr>
                <w:rStyle w:val="Hyperlink"/>
                <w:noProof/>
                <w:szCs w:val="22"/>
              </w:rPr>
              <w:t>Oracle SQL Developer Data Modeler</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44 \h </w:instrText>
            </w:r>
            <w:r w:rsidR="00357BC2" w:rsidRPr="006420D8">
              <w:rPr>
                <w:noProof/>
                <w:webHidden/>
                <w:szCs w:val="22"/>
              </w:rPr>
            </w:r>
            <w:r w:rsidR="00357BC2" w:rsidRPr="006420D8">
              <w:rPr>
                <w:noProof/>
                <w:webHidden/>
                <w:szCs w:val="22"/>
              </w:rPr>
              <w:fldChar w:fldCharType="separate"/>
            </w:r>
            <w:r w:rsidR="006A3639">
              <w:rPr>
                <w:noProof/>
                <w:webHidden/>
                <w:szCs w:val="22"/>
              </w:rPr>
              <w:t>62</w:t>
            </w:r>
            <w:r w:rsidR="00357BC2" w:rsidRPr="006420D8">
              <w:rPr>
                <w:noProof/>
                <w:webHidden/>
                <w:szCs w:val="22"/>
              </w:rPr>
              <w:fldChar w:fldCharType="end"/>
            </w:r>
          </w:hyperlink>
        </w:p>
        <w:p w14:paraId="6454ECA5" w14:textId="77777777" w:rsidR="00357BC2" w:rsidRPr="006420D8" w:rsidRDefault="00180C61" w:rsidP="009E32BF">
          <w:pPr>
            <w:pStyle w:val="TOC2"/>
            <w:tabs>
              <w:tab w:val="clear" w:pos="6715"/>
              <w:tab w:val="right" w:leader="dot" w:pos="9000"/>
            </w:tabs>
            <w:rPr>
              <w:rFonts w:eastAsiaTheme="minorEastAsia"/>
              <w:noProof/>
              <w:szCs w:val="22"/>
            </w:rPr>
          </w:pPr>
          <w:hyperlink w:anchor="_Toc176385245" w:history="1">
            <w:r w:rsidR="00357BC2" w:rsidRPr="006420D8">
              <w:rPr>
                <w:rStyle w:val="Hyperlink"/>
                <w:noProof/>
                <w:szCs w:val="22"/>
                <w:lang w:val="sr-Cyrl-RS"/>
              </w:rPr>
              <w:t>4.3</w:t>
            </w:r>
            <w:r w:rsidR="00357BC2" w:rsidRPr="006420D8">
              <w:rPr>
                <w:rFonts w:eastAsiaTheme="minorEastAsia"/>
                <w:noProof/>
                <w:szCs w:val="22"/>
              </w:rPr>
              <w:tab/>
            </w:r>
            <w:r w:rsidR="00357BC2" w:rsidRPr="006420D8">
              <w:rPr>
                <w:rStyle w:val="Hyperlink"/>
                <w:noProof/>
                <w:szCs w:val="22"/>
                <w:lang w:val="sr-Cyrl-RS"/>
              </w:rPr>
              <w:t>Имплементација на серверској страни</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45 \h </w:instrText>
            </w:r>
            <w:r w:rsidR="00357BC2" w:rsidRPr="006420D8">
              <w:rPr>
                <w:noProof/>
                <w:webHidden/>
                <w:szCs w:val="22"/>
              </w:rPr>
            </w:r>
            <w:r w:rsidR="00357BC2" w:rsidRPr="006420D8">
              <w:rPr>
                <w:noProof/>
                <w:webHidden/>
                <w:szCs w:val="22"/>
              </w:rPr>
              <w:fldChar w:fldCharType="separate"/>
            </w:r>
            <w:r w:rsidR="006A3639">
              <w:rPr>
                <w:noProof/>
                <w:webHidden/>
                <w:szCs w:val="22"/>
              </w:rPr>
              <w:t>63</w:t>
            </w:r>
            <w:r w:rsidR="00357BC2" w:rsidRPr="006420D8">
              <w:rPr>
                <w:noProof/>
                <w:webHidden/>
                <w:szCs w:val="22"/>
              </w:rPr>
              <w:fldChar w:fldCharType="end"/>
            </w:r>
          </w:hyperlink>
        </w:p>
        <w:p w14:paraId="29076A15"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46" w:history="1">
            <w:r w:rsidR="00357BC2" w:rsidRPr="006420D8">
              <w:rPr>
                <w:rStyle w:val="Hyperlink"/>
                <w:noProof/>
                <w:szCs w:val="22"/>
                <w:lang w:val="sr-Cyrl-RS"/>
              </w:rPr>
              <w:t>4.3.1</w:t>
            </w:r>
            <w:r w:rsidR="00357BC2" w:rsidRPr="006420D8">
              <w:rPr>
                <w:rFonts w:eastAsiaTheme="minorEastAsia"/>
                <w:noProof/>
                <w:szCs w:val="22"/>
              </w:rPr>
              <w:tab/>
            </w:r>
            <w:r w:rsidR="00357BC2" w:rsidRPr="006420D8">
              <w:rPr>
                <w:rStyle w:val="Hyperlink"/>
                <w:noProof/>
                <w:szCs w:val="22"/>
                <w:lang w:val="sr-Cyrl-RS"/>
              </w:rPr>
              <w:t>Секвенцери</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46 \h </w:instrText>
            </w:r>
            <w:r w:rsidR="00357BC2" w:rsidRPr="006420D8">
              <w:rPr>
                <w:noProof/>
                <w:webHidden/>
                <w:szCs w:val="22"/>
              </w:rPr>
            </w:r>
            <w:r w:rsidR="00357BC2" w:rsidRPr="006420D8">
              <w:rPr>
                <w:noProof/>
                <w:webHidden/>
                <w:szCs w:val="22"/>
              </w:rPr>
              <w:fldChar w:fldCharType="separate"/>
            </w:r>
            <w:r w:rsidR="006A3639">
              <w:rPr>
                <w:noProof/>
                <w:webHidden/>
                <w:szCs w:val="22"/>
              </w:rPr>
              <w:t>63</w:t>
            </w:r>
            <w:r w:rsidR="00357BC2" w:rsidRPr="006420D8">
              <w:rPr>
                <w:noProof/>
                <w:webHidden/>
                <w:szCs w:val="22"/>
              </w:rPr>
              <w:fldChar w:fldCharType="end"/>
            </w:r>
          </w:hyperlink>
        </w:p>
        <w:p w14:paraId="1C7D6FF0"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47" w:history="1">
            <w:r w:rsidR="00357BC2" w:rsidRPr="006420D8">
              <w:rPr>
                <w:rStyle w:val="Hyperlink"/>
                <w:noProof/>
                <w:szCs w:val="22"/>
                <w:lang w:val="sr-Cyrl-RS"/>
              </w:rPr>
              <w:t>4.3.2</w:t>
            </w:r>
            <w:r w:rsidR="00357BC2" w:rsidRPr="006420D8">
              <w:rPr>
                <w:rFonts w:eastAsiaTheme="minorEastAsia"/>
                <w:noProof/>
                <w:szCs w:val="22"/>
              </w:rPr>
              <w:tab/>
            </w:r>
            <w:r w:rsidR="00357BC2" w:rsidRPr="006420D8">
              <w:rPr>
                <w:rStyle w:val="Hyperlink"/>
                <w:noProof/>
                <w:szCs w:val="22"/>
                <w:lang w:val="sr-Cyrl-RS"/>
              </w:rPr>
              <w:t>Тригери</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47 \h </w:instrText>
            </w:r>
            <w:r w:rsidR="00357BC2" w:rsidRPr="006420D8">
              <w:rPr>
                <w:noProof/>
                <w:webHidden/>
                <w:szCs w:val="22"/>
              </w:rPr>
            </w:r>
            <w:r w:rsidR="00357BC2" w:rsidRPr="006420D8">
              <w:rPr>
                <w:noProof/>
                <w:webHidden/>
                <w:szCs w:val="22"/>
              </w:rPr>
              <w:fldChar w:fldCharType="separate"/>
            </w:r>
            <w:r w:rsidR="006A3639">
              <w:rPr>
                <w:noProof/>
                <w:webHidden/>
                <w:szCs w:val="22"/>
              </w:rPr>
              <w:t>65</w:t>
            </w:r>
            <w:r w:rsidR="00357BC2" w:rsidRPr="006420D8">
              <w:rPr>
                <w:noProof/>
                <w:webHidden/>
                <w:szCs w:val="22"/>
              </w:rPr>
              <w:fldChar w:fldCharType="end"/>
            </w:r>
          </w:hyperlink>
        </w:p>
        <w:p w14:paraId="133C0888"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48" w:history="1">
            <w:r w:rsidR="00357BC2" w:rsidRPr="006420D8">
              <w:rPr>
                <w:rStyle w:val="Hyperlink"/>
                <w:noProof/>
                <w:szCs w:val="22"/>
                <w:lang w:val="sr-Cyrl-RS"/>
              </w:rPr>
              <w:t>4.3.3</w:t>
            </w:r>
            <w:r w:rsidR="00357BC2" w:rsidRPr="006420D8">
              <w:rPr>
                <w:rFonts w:eastAsiaTheme="minorEastAsia"/>
                <w:noProof/>
                <w:szCs w:val="22"/>
              </w:rPr>
              <w:tab/>
            </w:r>
            <w:r w:rsidR="00357BC2" w:rsidRPr="006420D8">
              <w:rPr>
                <w:rStyle w:val="Hyperlink"/>
                <w:noProof/>
                <w:szCs w:val="22"/>
              </w:rPr>
              <w:t>Индекси</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48 \h </w:instrText>
            </w:r>
            <w:r w:rsidR="00357BC2" w:rsidRPr="006420D8">
              <w:rPr>
                <w:noProof/>
                <w:webHidden/>
                <w:szCs w:val="22"/>
              </w:rPr>
            </w:r>
            <w:r w:rsidR="00357BC2" w:rsidRPr="006420D8">
              <w:rPr>
                <w:noProof/>
                <w:webHidden/>
                <w:szCs w:val="22"/>
              </w:rPr>
              <w:fldChar w:fldCharType="separate"/>
            </w:r>
            <w:r w:rsidR="006A3639">
              <w:rPr>
                <w:noProof/>
                <w:webHidden/>
                <w:szCs w:val="22"/>
              </w:rPr>
              <w:t>69</w:t>
            </w:r>
            <w:r w:rsidR="00357BC2" w:rsidRPr="006420D8">
              <w:rPr>
                <w:noProof/>
                <w:webHidden/>
                <w:szCs w:val="22"/>
              </w:rPr>
              <w:fldChar w:fldCharType="end"/>
            </w:r>
          </w:hyperlink>
        </w:p>
        <w:p w14:paraId="012001AE" w14:textId="77777777" w:rsidR="00357BC2" w:rsidRPr="006420D8" w:rsidRDefault="00180C61" w:rsidP="009E32BF">
          <w:pPr>
            <w:pStyle w:val="TOC2"/>
            <w:tabs>
              <w:tab w:val="clear" w:pos="6715"/>
              <w:tab w:val="right" w:leader="dot" w:pos="9000"/>
            </w:tabs>
            <w:rPr>
              <w:rFonts w:eastAsiaTheme="minorEastAsia"/>
              <w:noProof/>
              <w:szCs w:val="22"/>
            </w:rPr>
          </w:pPr>
          <w:hyperlink w:anchor="_Toc176385249" w:history="1">
            <w:r w:rsidR="00357BC2" w:rsidRPr="006420D8">
              <w:rPr>
                <w:rStyle w:val="Hyperlink"/>
                <w:noProof/>
                <w:szCs w:val="22"/>
                <w:lang w:val="sr-Cyrl-RS"/>
              </w:rPr>
              <w:t>4.4</w:t>
            </w:r>
            <w:r w:rsidR="00357BC2" w:rsidRPr="006420D8">
              <w:rPr>
                <w:rFonts w:eastAsiaTheme="minorEastAsia"/>
                <w:noProof/>
                <w:szCs w:val="22"/>
              </w:rPr>
              <w:tab/>
            </w:r>
            <w:r w:rsidR="00357BC2" w:rsidRPr="006420D8">
              <w:rPr>
                <w:rStyle w:val="Hyperlink"/>
                <w:noProof/>
                <w:szCs w:val="22"/>
                <w:lang w:val="sr-Cyrl-RS"/>
              </w:rPr>
              <w:t>Закључак</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49 \h </w:instrText>
            </w:r>
            <w:r w:rsidR="00357BC2" w:rsidRPr="006420D8">
              <w:rPr>
                <w:noProof/>
                <w:webHidden/>
                <w:szCs w:val="22"/>
              </w:rPr>
            </w:r>
            <w:r w:rsidR="00357BC2" w:rsidRPr="006420D8">
              <w:rPr>
                <w:noProof/>
                <w:webHidden/>
                <w:szCs w:val="22"/>
              </w:rPr>
              <w:fldChar w:fldCharType="separate"/>
            </w:r>
            <w:r w:rsidR="006A3639">
              <w:rPr>
                <w:noProof/>
                <w:webHidden/>
                <w:szCs w:val="22"/>
              </w:rPr>
              <w:t>71</w:t>
            </w:r>
            <w:r w:rsidR="00357BC2" w:rsidRPr="006420D8">
              <w:rPr>
                <w:noProof/>
                <w:webHidden/>
                <w:szCs w:val="22"/>
              </w:rPr>
              <w:fldChar w:fldCharType="end"/>
            </w:r>
          </w:hyperlink>
        </w:p>
        <w:p w14:paraId="43ED337F" w14:textId="77777777" w:rsidR="00357BC2" w:rsidRPr="006420D8" w:rsidRDefault="00180C61" w:rsidP="00FF2756">
          <w:pPr>
            <w:pStyle w:val="TOC1"/>
            <w:rPr>
              <w:rFonts w:eastAsiaTheme="minorEastAsia"/>
              <w:noProof/>
              <w:lang w:val="en-US" w:eastAsia="en-US"/>
            </w:rPr>
          </w:pPr>
          <w:hyperlink w:anchor="_Toc176385250" w:history="1">
            <w:r w:rsidR="00357BC2" w:rsidRPr="006420D8">
              <w:rPr>
                <w:rStyle w:val="Hyperlink"/>
                <w:noProof/>
                <w:szCs w:val="22"/>
                <w:lang w:val="sr-Cyrl-RS"/>
              </w:rPr>
              <w:t>5.</w:t>
            </w:r>
            <w:r w:rsidR="00357BC2" w:rsidRPr="006420D8">
              <w:rPr>
                <w:rFonts w:eastAsiaTheme="minorEastAsia"/>
                <w:noProof/>
                <w:lang w:val="en-US" w:eastAsia="en-US"/>
              </w:rPr>
              <w:tab/>
            </w:r>
            <w:r w:rsidR="00357BC2" w:rsidRPr="006420D8">
              <w:rPr>
                <w:rStyle w:val="Hyperlink"/>
                <w:noProof/>
                <w:szCs w:val="22"/>
                <w:lang w:val="sr-Cyrl-RS"/>
              </w:rPr>
              <w:t>Апликативно решење</w:t>
            </w:r>
            <w:r w:rsidR="00357BC2" w:rsidRPr="006420D8">
              <w:rPr>
                <w:noProof/>
                <w:webHidden/>
              </w:rPr>
              <w:tab/>
            </w:r>
            <w:r w:rsidR="00357BC2" w:rsidRPr="006420D8">
              <w:rPr>
                <w:noProof/>
                <w:webHidden/>
              </w:rPr>
              <w:fldChar w:fldCharType="begin"/>
            </w:r>
            <w:r w:rsidR="00357BC2" w:rsidRPr="006420D8">
              <w:rPr>
                <w:noProof/>
                <w:webHidden/>
              </w:rPr>
              <w:instrText xml:space="preserve"> PAGEREF _Toc176385250 \h </w:instrText>
            </w:r>
            <w:r w:rsidR="00357BC2" w:rsidRPr="006420D8">
              <w:rPr>
                <w:noProof/>
                <w:webHidden/>
              </w:rPr>
            </w:r>
            <w:r w:rsidR="00357BC2" w:rsidRPr="006420D8">
              <w:rPr>
                <w:noProof/>
                <w:webHidden/>
              </w:rPr>
              <w:fldChar w:fldCharType="separate"/>
            </w:r>
            <w:r w:rsidR="006A3639">
              <w:rPr>
                <w:noProof/>
                <w:webHidden/>
              </w:rPr>
              <w:t>73</w:t>
            </w:r>
            <w:r w:rsidR="00357BC2" w:rsidRPr="006420D8">
              <w:rPr>
                <w:noProof/>
                <w:webHidden/>
              </w:rPr>
              <w:fldChar w:fldCharType="end"/>
            </w:r>
          </w:hyperlink>
        </w:p>
        <w:p w14:paraId="7DDD6D52" w14:textId="77777777" w:rsidR="00357BC2" w:rsidRPr="006420D8" w:rsidRDefault="00180C61" w:rsidP="009E32BF">
          <w:pPr>
            <w:pStyle w:val="TOC2"/>
            <w:tabs>
              <w:tab w:val="clear" w:pos="6715"/>
              <w:tab w:val="right" w:leader="dot" w:pos="9000"/>
            </w:tabs>
            <w:rPr>
              <w:rFonts w:eastAsiaTheme="minorEastAsia"/>
              <w:noProof/>
              <w:szCs w:val="22"/>
            </w:rPr>
          </w:pPr>
          <w:hyperlink w:anchor="_Toc176385251" w:history="1">
            <w:r w:rsidR="00357BC2" w:rsidRPr="006420D8">
              <w:rPr>
                <w:rStyle w:val="Hyperlink"/>
                <w:noProof/>
                <w:szCs w:val="22"/>
                <w:lang w:val="sr-Cyrl-RS"/>
              </w:rPr>
              <w:t>5.1</w:t>
            </w:r>
            <w:r w:rsidR="00357BC2" w:rsidRPr="006420D8">
              <w:rPr>
                <w:rFonts w:eastAsiaTheme="minorEastAsia"/>
                <w:noProof/>
                <w:szCs w:val="22"/>
              </w:rPr>
              <w:tab/>
            </w:r>
            <w:r w:rsidR="00357BC2" w:rsidRPr="006420D8">
              <w:rPr>
                <w:rStyle w:val="Hyperlink"/>
                <w:noProof/>
                <w:szCs w:val="22"/>
                <w:lang w:val="sr-Cyrl-RS"/>
              </w:rPr>
              <w:t>Основне корисничке функционалности</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51 \h </w:instrText>
            </w:r>
            <w:r w:rsidR="00357BC2" w:rsidRPr="006420D8">
              <w:rPr>
                <w:noProof/>
                <w:webHidden/>
                <w:szCs w:val="22"/>
              </w:rPr>
            </w:r>
            <w:r w:rsidR="00357BC2" w:rsidRPr="006420D8">
              <w:rPr>
                <w:noProof/>
                <w:webHidden/>
                <w:szCs w:val="22"/>
              </w:rPr>
              <w:fldChar w:fldCharType="separate"/>
            </w:r>
            <w:r w:rsidR="006A3639">
              <w:rPr>
                <w:noProof/>
                <w:webHidden/>
                <w:szCs w:val="22"/>
              </w:rPr>
              <w:t>73</w:t>
            </w:r>
            <w:r w:rsidR="00357BC2" w:rsidRPr="006420D8">
              <w:rPr>
                <w:noProof/>
                <w:webHidden/>
                <w:szCs w:val="22"/>
              </w:rPr>
              <w:fldChar w:fldCharType="end"/>
            </w:r>
          </w:hyperlink>
        </w:p>
        <w:p w14:paraId="32B7D475"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52" w:history="1">
            <w:r w:rsidR="00357BC2" w:rsidRPr="006420D8">
              <w:rPr>
                <w:rStyle w:val="Hyperlink"/>
                <w:noProof/>
                <w:szCs w:val="22"/>
              </w:rPr>
              <w:t>5.1.1</w:t>
            </w:r>
            <w:r w:rsidR="00357BC2" w:rsidRPr="006420D8">
              <w:rPr>
                <w:rFonts w:eastAsiaTheme="minorEastAsia"/>
                <w:noProof/>
                <w:szCs w:val="22"/>
              </w:rPr>
              <w:tab/>
            </w:r>
            <w:r w:rsidR="00357BC2" w:rsidRPr="006420D8">
              <w:rPr>
                <w:rStyle w:val="Hyperlink"/>
                <w:noProof/>
                <w:szCs w:val="22"/>
                <w:lang w:val="sr-Cyrl-RS"/>
              </w:rPr>
              <w:t>Пријава на систем</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52 \h </w:instrText>
            </w:r>
            <w:r w:rsidR="00357BC2" w:rsidRPr="006420D8">
              <w:rPr>
                <w:noProof/>
                <w:webHidden/>
                <w:szCs w:val="22"/>
              </w:rPr>
            </w:r>
            <w:r w:rsidR="00357BC2" w:rsidRPr="006420D8">
              <w:rPr>
                <w:noProof/>
                <w:webHidden/>
                <w:szCs w:val="22"/>
              </w:rPr>
              <w:fldChar w:fldCharType="separate"/>
            </w:r>
            <w:r w:rsidR="006A3639">
              <w:rPr>
                <w:noProof/>
                <w:webHidden/>
                <w:szCs w:val="22"/>
              </w:rPr>
              <w:t>73</w:t>
            </w:r>
            <w:r w:rsidR="00357BC2" w:rsidRPr="006420D8">
              <w:rPr>
                <w:noProof/>
                <w:webHidden/>
                <w:szCs w:val="22"/>
              </w:rPr>
              <w:fldChar w:fldCharType="end"/>
            </w:r>
          </w:hyperlink>
        </w:p>
        <w:p w14:paraId="515E551C"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53" w:history="1">
            <w:r w:rsidR="00357BC2" w:rsidRPr="006420D8">
              <w:rPr>
                <w:rStyle w:val="Hyperlink"/>
                <w:noProof/>
                <w:szCs w:val="22"/>
                <w:lang w:val="sr-Cyrl-RS"/>
              </w:rPr>
              <w:t>5.1.2</w:t>
            </w:r>
            <w:r w:rsidR="00357BC2" w:rsidRPr="006420D8">
              <w:rPr>
                <w:rFonts w:eastAsiaTheme="minorEastAsia"/>
                <w:noProof/>
                <w:szCs w:val="22"/>
              </w:rPr>
              <w:tab/>
            </w:r>
            <w:r w:rsidR="00357BC2" w:rsidRPr="006420D8">
              <w:rPr>
                <w:rStyle w:val="Hyperlink"/>
                <w:noProof/>
                <w:szCs w:val="22"/>
                <w:lang w:val="sr-Cyrl-RS"/>
              </w:rPr>
              <w:t>Одјава са систем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53 \h </w:instrText>
            </w:r>
            <w:r w:rsidR="00357BC2" w:rsidRPr="006420D8">
              <w:rPr>
                <w:noProof/>
                <w:webHidden/>
                <w:szCs w:val="22"/>
              </w:rPr>
            </w:r>
            <w:r w:rsidR="00357BC2" w:rsidRPr="006420D8">
              <w:rPr>
                <w:noProof/>
                <w:webHidden/>
                <w:szCs w:val="22"/>
              </w:rPr>
              <w:fldChar w:fldCharType="separate"/>
            </w:r>
            <w:r w:rsidR="006A3639">
              <w:rPr>
                <w:noProof/>
                <w:webHidden/>
                <w:szCs w:val="22"/>
              </w:rPr>
              <w:t>74</w:t>
            </w:r>
            <w:r w:rsidR="00357BC2" w:rsidRPr="006420D8">
              <w:rPr>
                <w:noProof/>
                <w:webHidden/>
                <w:szCs w:val="22"/>
              </w:rPr>
              <w:fldChar w:fldCharType="end"/>
            </w:r>
          </w:hyperlink>
        </w:p>
        <w:p w14:paraId="2AF3ED63"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54" w:history="1">
            <w:r w:rsidR="00357BC2" w:rsidRPr="006420D8">
              <w:rPr>
                <w:rStyle w:val="Hyperlink"/>
                <w:noProof/>
                <w:szCs w:val="22"/>
                <w:lang w:val="sr-Cyrl-RS"/>
              </w:rPr>
              <w:t>5.1.3</w:t>
            </w:r>
            <w:r w:rsidR="00357BC2" w:rsidRPr="006420D8">
              <w:rPr>
                <w:rFonts w:eastAsiaTheme="minorEastAsia"/>
                <w:noProof/>
                <w:szCs w:val="22"/>
              </w:rPr>
              <w:tab/>
            </w:r>
            <w:r w:rsidR="00357BC2" w:rsidRPr="006420D8">
              <w:rPr>
                <w:rStyle w:val="Hyperlink"/>
                <w:noProof/>
                <w:szCs w:val="22"/>
                <w:lang w:val="sr-Cyrl-RS"/>
              </w:rPr>
              <w:t>Креирање профил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54 \h </w:instrText>
            </w:r>
            <w:r w:rsidR="00357BC2" w:rsidRPr="006420D8">
              <w:rPr>
                <w:noProof/>
                <w:webHidden/>
                <w:szCs w:val="22"/>
              </w:rPr>
            </w:r>
            <w:r w:rsidR="00357BC2" w:rsidRPr="006420D8">
              <w:rPr>
                <w:noProof/>
                <w:webHidden/>
                <w:szCs w:val="22"/>
              </w:rPr>
              <w:fldChar w:fldCharType="separate"/>
            </w:r>
            <w:r w:rsidR="006A3639">
              <w:rPr>
                <w:noProof/>
                <w:webHidden/>
                <w:szCs w:val="22"/>
              </w:rPr>
              <w:t>74</w:t>
            </w:r>
            <w:r w:rsidR="00357BC2" w:rsidRPr="006420D8">
              <w:rPr>
                <w:noProof/>
                <w:webHidden/>
                <w:szCs w:val="22"/>
              </w:rPr>
              <w:fldChar w:fldCharType="end"/>
            </w:r>
          </w:hyperlink>
        </w:p>
        <w:p w14:paraId="6AE6BD1D"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55" w:history="1">
            <w:r w:rsidR="00357BC2" w:rsidRPr="006420D8">
              <w:rPr>
                <w:rStyle w:val="Hyperlink"/>
                <w:noProof/>
                <w:szCs w:val="22"/>
                <w:lang w:val="sr-Cyrl-RS"/>
              </w:rPr>
              <w:t>5.1.4</w:t>
            </w:r>
            <w:r w:rsidR="00357BC2" w:rsidRPr="006420D8">
              <w:rPr>
                <w:rFonts w:eastAsiaTheme="minorEastAsia"/>
                <w:noProof/>
                <w:szCs w:val="22"/>
              </w:rPr>
              <w:tab/>
            </w:r>
            <w:r w:rsidR="00357BC2" w:rsidRPr="006420D8">
              <w:rPr>
                <w:rStyle w:val="Hyperlink"/>
                <w:noProof/>
                <w:szCs w:val="22"/>
                <w:lang w:val="sr-Cyrl-RS"/>
              </w:rPr>
              <w:t>Преглед профила и модификација профил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55 \h </w:instrText>
            </w:r>
            <w:r w:rsidR="00357BC2" w:rsidRPr="006420D8">
              <w:rPr>
                <w:noProof/>
                <w:webHidden/>
                <w:szCs w:val="22"/>
              </w:rPr>
            </w:r>
            <w:r w:rsidR="00357BC2" w:rsidRPr="006420D8">
              <w:rPr>
                <w:noProof/>
                <w:webHidden/>
                <w:szCs w:val="22"/>
              </w:rPr>
              <w:fldChar w:fldCharType="separate"/>
            </w:r>
            <w:r w:rsidR="006A3639">
              <w:rPr>
                <w:noProof/>
                <w:webHidden/>
                <w:szCs w:val="22"/>
              </w:rPr>
              <w:t>76</w:t>
            </w:r>
            <w:r w:rsidR="00357BC2" w:rsidRPr="006420D8">
              <w:rPr>
                <w:noProof/>
                <w:webHidden/>
                <w:szCs w:val="22"/>
              </w:rPr>
              <w:fldChar w:fldCharType="end"/>
            </w:r>
          </w:hyperlink>
        </w:p>
        <w:p w14:paraId="30F1ECAF" w14:textId="77777777" w:rsidR="00357BC2" w:rsidRPr="006420D8" w:rsidRDefault="00180C61" w:rsidP="009E32BF">
          <w:pPr>
            <w:pStyle w:val="TOC2"/>
            <w:tabs>
              <w:tab w:val="clear" w:pos="6715"/>
              <w:tab w:val="right" w:leader="dot" w:pos="9000"/>
            </w:tabs>
            <w:rPr>
              <w:rFonts w:eastAsiaTheme="minorEastAsia"/>
              <w:noProof/>
              <w:szCs w:val="22"/>
            </w:rPr>
          </w:pPr>
          <w:hyperlink w:anchor="_Toc176385256" w:history="1">
            <w:r w:rsidR="00357BC2" w:rsidRPr="006420D8">
              <w:rPr>
                <w:rStyle w:val="Hyperlink"/>
                <w:noProof/>
                <w:szCs w:val="22"/>
                <w:lang w:val="sr-Cyrl-RS"/>
              </w:rPr>
              <w:t>5.2</w:t>
            </w:r>
            <w:r w:rsidR="00357BC2" w:rsidRPr="006420D8">
              <w:rPr>
                <w:rFonts w:eastAsiaTheme="minorEastAsia"/>
                <w:noProof/>
                <w:szCs w:val="22"/>
              </w:rPr>
              <w:tab/>
            </w:r>
            <w:r w:rsidR="00357BC2" w:rsidRPr="006420D8">
              <w:rPr>
                <w:rStyle w:val="Hyperlink"/>
                <w:noProof/>
                <w:szCs w:val="22"/>
                <w:lang w:val="sr-Cyrl-RS"/>
              </w:rPr>
              <w:t>Руковођење имовином тим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56 \h </w:instrText>
            </w:r>
            <w:r w:rsidR="00357BC2" w:rsidRPr="006420D8">
              <w:rPr>
                <w:noProof/>
                <w:webHidden/>
                <w:szCs w:val="22"/>
              </w:rPr>
            </w:r>
            <w:r w:rsidR="00357BC2" w:rsidRPr="006420D8">
              <w:rPr>
                <w:noProof/>
                <w:webHidden/>
                <w:szCs w:val="22"/>
              </w:rPr>
              <w:fldChar w:fldCharType="separate"/>
            </w:r>
            <w:r w:rsidR="006A3639">
              <w:rPr>
                <w:noProof/>
                <w:webHidden/>
                <w:szCs w:val="22"/>
              </w:rPr>
              <w:t>77</w:t>
            </w:r>
            <w:r w:rsidR="00357BC2" w:rsidRPr="006420D8">
              <w:rPr>
                <w:noProof/>
                <w:webHidden/>
                <w:szCs w:val="22"/>
              </w:rPr>
              <w:fldChar w:fldCharType="end"/>
            </w:r>
          </w:hyperlink>
        </w:p>
        <w:p w14:paraId="4C11C5D2"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57" w:history="1">
            <w:r w:rsidR="00357BC2" w:rsidRPr="006420D8">
              <w:rPr>
                <w:rStyle w:val="Hyperlink"/>
                <w:noProof/>
                <w:szCs w:val="22"/>
                <w:lang w:val="sr-Cyrl-RS"/>
              </w:rPr>
              <w:t>5.2.1</w:t>
            </w:r>
            <w:r w:rsidR="00357BC2" w:rsidRPr="006420D8">
              <w:rPr>
                <w:rFonts w:eastAsiaTheme="minorEastAsia"/>
                <w:noProof/>
                <w:szCs w:val="22"/>
              </w:rPr>
              <w:tab/>
            </w:r>
            <w:r w:rsidR="00357BC2" w:rsidRPr="006420D8">
              <w:rPr>
                <w:rStyle w:val="Hyperlink"/>
                <w:noProof/>
                <w:szCs w:val="22"/>
                <w:lang w:val="sr-Cyrl-RS"/>
              </w:rPr>
              <w:t>Додавање имовине на листу за трговину</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57 \h </w:instrText>
            </w:r>
            <w:r w:rsidR="00357BC2" w:rsidRPr="006420D8">
              <w:rPr>
                <w:noProof/>
                <w:webHidden/>
                <w:szCs w:val="22"/>
              </w:rPr>
            </w:r>
            <w:r w:rsidR="00357BC2" w:rsidRPr="006420D8">
              <w:rPr>
                <w:noProof/>
                <w:webHidden/>
                <w:szCs w:val="22"/>
              </w:rPr>
              <w:fldChar w:fldCharType="separate"/>
            </w:r>
            <w:r w:rsidR="006A3639">
              <w:rPr>
                <w:noProof/>
                <w:webHidden/>
                <w:szCs w:val="22"/>
              </w:rPr>
              <w:t>79</w:t>
            </w:r>
            <w:r w:rsidR="00357BC2" w:rsidRPr="006420D8">
              <w:rPr>
                <w:noProof/>
                <w:webHidden/>
                <w:szCs w:val="22"/>
              </w:rPr>
              <w:fldChar w:fldCharType="end"/>
            </w:r>
          </w:hyperlink>
        </w:p>
        <w:p w14:paraId="60DEF7BB"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58" w:history="1">
            <w:r w:rsidR="00357BC2" w:rsidRPr="006420D8">
              <w:rPr>
                <w:rStyle w:val="Hyperlink"/>
                <w:noProof/>
                <w:szCs w:val="22"/>
                <w:lang w:val="sr-Cyrl-RS"/>
              </w:rPr>
              <w:t>5.2.2</w:t>
            </w:r>
            <w:r w:rsidR="00357BC2" w:rsidRPr="006420D8">
              <w:rPr>
                <w:rFonts w:eastAsiaTheme="minorEastAsia"/>
                <w:noProof/>
                <w:szCs w:val="22"/>
              </w:rPr>
              <w:tab/>
            </w:r>
            <w:r w:rsidR="00357BC2" w:rsidRPr="006420D8">
              <w:rPr>
                <w:rStyle w:val="Hyperlink"/>
                <w:noProof/>
                <w:szCs w:val="22"/>
                <w:lang w:val="sr-Cyrl-RS"/>
              </w:rPr>
              <w:t>Уклањање имовине са листе за трговину</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58 \h </w:instrText>
            </w:r>
            <w:r w:rsidR="00357BC2" w:rsidRPr="006420D8">
              <w:rPr>
                <w:noProof/>
                <w:webHidden/>
                <w:szCs w:val="22"/>
              </w:rPr>
            </w:r>
            <w:r w:rsidR="00357BC2" w:rsidRPr="006420D8">
              <w:rPr>
                <w:noProof/>
                <w:webHidden/>
                <w:szCs w:val="22"/>
              </w:rPr>
              <w:fldChar w:fldCharType="separate"/>
            </w:r>
            <w:r w:rsidR="006A3639">
              <w:rPr>
                <w:noProof/>
                <w:webHidden/>
                <w:szCs w:val="22"/>
              </w:rPr>
              <w:t>80</w:t>
            </w:r>
            <w:r w:rsidR="00357BC2" w:rsidRPr="006420D8">
              <w:rPr>
                <w:noProof/>
                <w:webHidden/>
                <w:szCs w:val="22"/>
              </w:rPr>
              <w:fldChar w:fldCharType="end"/>
            </w:r>
          </w:hyperlink>
        </w:p>
        <w:p w14:paraId="64D2B718"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59" w:history="1">
            <w:r w:rsidR="00357BC2" w:rsidRPr="006420D8">
              <w:rPr>
                <w:rStyle w:val="Hyperlink"/>
                <w:noProof/>
                <w:szCs w:val="22"/>
              </w:rPr>
              <w:t>5.2.3</w:t>
            </w:r>
            <w:r w:rsidR="00357BC2" w:rsidRPr="006420D8">
              <w:rPr>
                <w:rFonts w:eastAsiaTheme="minorEastAsia"/>
                <w:noProof/>
                <w:szCs w:val="22"/>
              </w:rPr>
              <w:tab/>
            </w:r>
            <w:r w:rsidR="00357BC2" w:rsidRPr="006420D8">
              <w:rPr>
                <w:rStyle w:val="Hyperlink"/>
                <w:noProof/>
                <w:szCs w:val="22"/>
                <w:lang w:val="sr-Cyrl-RS"/>
              </w:rPr>
              <w:t>Додавање имовине на листу недодирљивих</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59 \h </w:instrText>
            </w:r>
            <w:r w:rsidR="00357BC2" w:rsidRPr="006420D8">
              <w:rPr>
                <w:noProof/>
                <w:webHidden/>
                <w:szCs w:val="22"/>
              </w:rPr>
            </w:r>
            <w:r w:rsidR="00357BC2" w:rsidRPr="006420D8">
              <w:rPr>
                <w:noProof/>
                <w:webHidden/>
                <w:szCs w:val="22"/>
              </w:rPr>
              <w:fldChar w:fldCharType="separate"/>
            </w:r>
            <w:r w:rsidR="006A3639">
              <w:rPr>
                <w:noProof/>
                <w:webHidden/>
                <w:szCs w:val="22"/>
              </w:rPr>
              <w:t>81</w:t>
            </w:r>
            <w:r w:rsidR="00357BC2" w:rsidRPr="006420D8">
              <w:rPr>
                <w:noProof/>
                <w:webHidden/>
                <w:szCs w:val="22"/>
              </w:rPr>
              <w:fldChar w:fldCharType="end"/>
            </w:r>
          </w:hyperlink>
        </w:p>
        <w:p w14:paraId="02C6FEB8"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60" w:history="1">
            <w:r w:rsidR="00357BC2" w:rsidRPr="006420D8">
              <w:rPr>
                <w:rStyle w:val="Hyperlink"/>
                <w:noProof/>
                <w:szCs w:val="22"/>
              </w:rPr>
              <w:t>5.2.4</w:t>
            </w:r>
            <w:r w:rsidR="00357BC2" w:rsidRPr="006420D8">
              <w:rPr>
                <w:rFonts w:eastAsiaTheme="minorEastAsia"/>
                <w:noProof/>
                <w:szCs w:val="22"/>
              </w:rPr>
              <w:tab/>
            </w:r>
            <w:r w:rsidR="00357BC2" w:rsidRPr="006420D8">
              <w:rPr>
                <w:rStyle w:val="Hyperlink"/>
                <w:noProof/>
                <w:szCs w:val="22"/>
                <w:lang w:val="sr-Cyrl-RS"/>
              </w:rPr>
              <w:t>Уклањање имовине са листе недодирљивих</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60 \h </w:instrText>
            </w:r>
            <w:r w:rsidR="00357BC2" w:rsidRPr="006420D8">
              <w:rPr>
                <w:noProof/>
                <w:webHidden/>
                <w:szCs w:val="22"/>
              </w:rPr>
            </w:r>
            <w:r w:rsidR="00357BC2" w:rsidRPr="006420D8">
              <w:rPr>
                <w:noProof/>
                <w:webHidden/>
                <w:szCs w:val="22"/>
              </w:rPr>
              <w:fldChar w:fldCharType="separate"/>
            </w:r>
            <w:r w:rsidR="006A3639">
              <w:rPr>
                <w:noProof/>
                <w:webHidden/>
                <w:szCs w:val="22"/>
              </w:rPr>
              <w:t>82</w:t>
            </w:r>
            <w:r w:rsidR="00357BC2" w:rsidRPr="006420D8">
              <w:rPr>
                <w:noProof/>
                <w:webHidden/>
                <w:szCs w:val="22"/>
              </w:rPr>
              <w:fldChar w:fldCharType="end"/>
            </w:r>
          </w:hyperlink>
        </w:p>
        <w:p w14:paraId="27269B02" w14:textId="77777777" w:rsidR="00357BC2" w:rsidRPr="006420D8" w:rsidRDefault="00180C61" w:rsidP="009E32BF">
          <w:pPr>
            <w:pStyle w:val="TOC2"/>
            <w:tabs>
              <w:tab w:val="clear" w:pos="6715"/>
              <w:tab w:val="right" w:leader="dot" w:pos="9000"/>
            </w:tabs>
            <w:rPr>
              <w:rFonts w:eastAsiaTheme="minorEastAsia"/>
              <w:noProof/>
              <w:szCs w:val="22"/>
            </w:rPr>
          </w:pPr>
          <w:hyperlink w:anchor="_Toc176385261" w:history="1">
            <w:r w:rsidR="00357BC2" w:rsidRPr="006420D8">
              <w:rPr>
                <w:rStyle w:val="Hyperlink"/>
                <w:noProof/>
                <w:szCs w:val="22"/>
                <w:lang w:val="sr-Cyrl-RS"/>
              </w:rPr>
              <w:t>5.3</w:t>
            </w:r>
            <w:r w:rsidR="00357BC2" w:rsidRPr="006420D8">
              <w:rPr>
                <w:rFonts w:eastAsiaTheme="minorEastAsia"/>
                <w:noProof/>
                <w:szCs w:val="22"/>
              </w:rPr>
              <w:tab/>
            </w:r>
            <w:r w:rsidR="00357BC2" w:rsidRPr="006420D8">
              <w:rPr>
                <w:rStyle w:val="Hyperlink"/>
                <w:noProof/>
                <w:szCs w:val="22"/>
                <w:lang w:val="sr-Cyrl-RS"/>
              </w:rPr>
              <w:t>Увид у имовину других тимов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61 \h </w:instrText>
            </w:r>
            <w:r w:rsidR="00357BC2" w:rsidRPr="006420D8">
              <w:rPr>
                <w:noProof/>
                <w:webHidden/>
                <w:szCs w:val="22"/>
              </w:rPr>
            </w:r>
            <w:r w:rsidR="00357BC2" w:rsidRPr="006420D8">
              <w:rPr>
                <w:noProof/>
                <w:webHidden/>
                <w:szCs w:val="22"/>
              </w:rPr>
              <w:fldChar w:fldCharType="separate"/>
            </w:r>
            <w:r w:rsidR="006A3639">
              <w:rPr>
                <w:noProof/>
                <w:webHidden/>
                <w:szCs w:val="22"/>
              </w:rPr>
              <w:t>83</w:t>
            </w:r>
            <w:r w:rsidR="00357BC2" w:rsidRPr="006420D8">
              <w:rPr>
                <w:noProof/>
                <w:webHidden/>
                <w:szCs w:val="22"/>
              </w:rPr>
              <w:fldChar w:fldCharType="end"/>
            </w:r>
          </w:hyperlink>
        </w:p>
        <w:p w14:paraId="0F155E1E"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62" w:history="1">
            <w:r w:rsidR="00357BC2" w:rsidRPr="006420D8">
              <w:rPr>
                <w:rStyle w:val="Hyperlink"/>
                <w:noProof/>
                <w:szCs w:val="22"/>
                <w:lang w:val="sr-Cyrl-RS"/>
              </w:rPr>
              <w:t>5.3.1</w:t>
            </w:r>
            <w:r w:rsidR="00357BC2" w:rsidRPr="006420D8">
              <w:rPr>
                <w:rFonts w:eastAsiaTheme="minorEastAsia"/>
                <w:noProof/>
                <w:szCs w:val="22"/>
              </w:rPr>
              <w:tab/>
            </w:r>
            <w:r w:rsidR="00357BC2" w:rsidRPr="006420D8">
              <w:rPr>
                <w:rStyle w:val="Hyperlink"/>
                <w:noProof/>
                <w:szCs w:val="22"/>
                <w:lang w:val="sr-Cyrl-RS"/>
              </w:rPr>
              <w:t>Додавање имовине на листу жељ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62 \h </w:instrText>
            </w:r>
            <w:r w:rsidR="00357BC2" w:rsidRPr="006420D8">
              <w:rPr>
                <w:noProof/>
                <w:webHidden/>
                <w:szCs w:val="22"/>
              </w:rPr>
            </w:r>
            <w:r w:rsidR="00357BC2" w:rsidRPr="006420D8">
              <w:rPr>
                <w:noProof/>
                <w:webHidden/>
                <w:szCs w:val="22"/>
              </w:rPr>
              <w:fldChar w:fldCharType="separate"/>
            </w:r>
            <w:r w:rsidR="006A3639">
              <w:rPr>
                <w:noProof/>
                <w:webHidden/>
                <w:szCs w:val="22"/>
              </w:rPr>
              <w:t>85</w:t>
            </w:r>
            <w:r w:rsidR="00357BC2" w:rsidRPr="006420D8">
              <w:rPr>
                <w:noProof/>
                <w:webHidden/>
                <w:szCs w:val="22"/>
              </w:rPr>
              <w:fldChar w:fldCharType="end"/>
            </w:r>
          </w:hyperlink>
        </w:p>
        <w:p w14:paraId="41C86CD4"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63" w:history="1">
            <w:r w:rsidR="00357BC2" w:rsidRPr="006420D8">
              <w:rPr>
                <w:rStyle w:val="Hyperlink"/>
                <w:noProof/>
                <w:szCs w:val="22"/>
                <w:lang w:val="sr-Cyrl-RS"/>
              </w:rPr>
              <w:t>5.3.2</w:t>
            </w:r>
            <w:r w:rsidR="00357BC2" w:rsidRPr="006420D8">
              <w:rPr>
                <w:rFonts w:eastAsiaTheme="minorEastAsia"/>
                <w:noProof/>
                <w:szCs w:val="22"/>
              </w:rPr>
              <w:tab/>
            </w:r>
            <w:r w:rsidR="00357BC2" w:rsidRPr="006420D8">
              <w:rPr>
                <w:rStyle w:val="Hyperlink"/>
                <w:noProof/>
                <w:szCs w:val="22"/>
                <w:lang w:val="sr-Cyrl-RS"/>
              </w:rPr>
              <w:t>Уклањање имовине са листе жељ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63 \h </w:instrText>
            </w:r>
            <w:r w:rsidR="00357BC2" w:rsidRPr="006420D8">
              <w:rPr>
                <w:noProof/>
                <w:webHidden/>
                <w:szCs w:val="22"/>
              </w:rPr>
            </w:r>
            <w:r w:rsidR="00357BC2" w:rsidRPr="006420D8">
              <w:rPr>
                <w:noProof/>
                <w:webHidden/>
                <w:szCs w:val="22"/>
              </w:rPr>
              <w:fldChar w:fldCharType="separate"/>
            </w:r>
            <w:r w:rsidR="006A3639">
              <w:rPr>
                <w:noProof/>
                <w:webHidden/>
                <w:szCs w:val="22"/>
              </w:rPr>
              <w:t>86</w:t>
            </w:r>
            <w:r w:rsidR="00357BC2" w:rsidRPr="006420D8">
              <w:rPr>
                <w:noProof/>
                <w:webHidden/>
                <w:szCs w:val="22"/>
              </w:rPr>
              <w:fldChar w:fldCharType="end"/>
            </w:r>
          </w:hyperlink>
        </w:p>
        <w:p w14:paraId="4103E93E" w14:textId="77777777" w:rsidR="00357BC2" w:rsidRPr="006420D8" w:rsidRDefault="00180C61" w:rsidP="009E32BF">
          <w:pPr>
            <w:pStyle w:val="TOC2"/>
            <w:tabs>
              <w:tab w:val="clear" w:pos="6715"/>
              <w:tab w:val="right" w:leader="dot" w:pos="9000"/>
            </w:tabs>
            <w:rPr>
              <w:rFonts w:eastAsiaTheme="minorEastAsia"/>
              <w:noProof/>
              <w:szCs w:val="22"/>
            </w:rPr>
          </w:pPr>
          <w:hyperlink w:anchor="_Toc176385264" w:history="1">
            <w:r w:rsidR="00357BC2" w:rsidRPr="006420D8">
              <w:rPr>
                <w:rStyle w:val="Hyperlink"/>
                <w:noProof/>
                <w:szCs w:val="22"/>
                <w:lang w:val="sr-Cyrl-RS"/>
              </w:rPr>
              <w:t>5.4</w:t>
            </w:r>
            <w:r w:rsidR="00357BC2" w:rsidRPr="006420D8">
              <w:rPr>
                <w:rFonts w:eastAsiaTheme="minorEastAsia"/>
                <w:noProof/>
                <w:szCs w:val="22"/>
              </w:rPr>
              <w:tab/>
            </w:r>
            <w:r w:rsidR="00357BC2" w:rsidRPr="006420D8">
              <w:rPr>
                <w:rStyle w:val="Hyperlink"/>
                <w:noProof/>
                <w:szCs w:val="22"/>
                <w:lang w:val="sr-Cyrl-RS"/>
              </w:rPr>
              <w:t>Руковођење захтевима за трговину</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64 \h </w:instrText>
            </w:r>
            <w:r w:rsidR="00357BC2" w:rsidRPr="006420D8">
              <w:rPr>
                <w:noProof/>
                <w:webHidden/>
                <w:szCs w:val="22"/>
              </w:rPr>
            </w:r>
            <w:r w:rsidR="00357BC2" w:rsidRPr="006420D8">
              <w:rPr>
                <w:noProof/>
                <w:webHidden/>
                <w:szCs w:val="22"/>
              </w:rPr>
              <w:fldChar w:fldCharType="separate"/>
            </w:r>
            <w:r w:rsidR="006A3639">
              <w:rPr>
                <w:noProof/>
                <w:webHidden/>
                <w:szCs w:val="22"/>
              </w:rPr>
              <w:t>87</w:t>
            </w:r>
            <w:r w:rsidR="00357BC2" w:rsidRPr="006420D8">
              <w:rPr>
                <w:noProof/>
                <w:webHidden/>
                <w:szCs w:val="22"/>
              </w:rPr>
              <w:fldChar w:fldCharType="end"/>
            </w:r>
          </w:hyperlink>
        </w:p>
        <w:p w14:paraId="4E17BC66"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65" w:history="1">
            <w:r w:rsidR="00357BC2" w:rsidRPr="006420D8">
              <w:rPr>
                <w:rStyle w:val="Hyperlink"/>
                <w:noProof/>
                <w:szCs w:val="22"/>
              </w:rPr>
              <w:t>5.4.1</w:t>
            </w:r>
            <w:r w:rsidR="00357BC2" w:rsidRPr="006420D8">
              <w:rPr>
                <w:rFonts w:eastAsiaTheme="minorEastAsia"/>
                <w:noProof/>
                <w:szCs w:val="22"/>
              </w:rPr>
              <w:tab/>
            </w:r>
            <w:r w:rsidR="00357BC2" w:rsidRPr="006420D8">
              <w:rPr>
                <w:rStyle w:val="Hyperlink"/>
                <w:noProof/>
                <w:szCs w:val="22"/>
                <w:lang w:val="sr-Cyrl-RS"/>
              </w:rPr>
              <w:t>Прихватање захтева за трговину</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65 \h </w:instrText>
            </w:r>
            <w:r w:rsidR="00357BC2" w:rsidRPr="006420D8">
              <w:rPr>
                <w:noProof/>
                <w:webHidden/>
                <w:szCs w:val="22"/>
              </w:rPr>
            </w:r>
            <w:r w:rsidR="00357BC2" w:rsidRPr="006420D8">
              <w:rPr>
                <w:noProof/>
                <w:webHidden/>
                <w:szCs w:val="22"/>
              </w:rPr>
              <w:fldChar w:fldCharType="separate"/>
            </w:r>
            <w:r w:rsidR="006A3639">
              <w:rPr>
                <w:noProof/>
                <w:webHidden/>
                <w:szCs w:val="22"/>
              </w:rPr>
              <w:t>89</w:t>
            </w:r>
            <w:r w:rsidR="00357BC2" w:rsidRPr="006420D8">
              <w:rPr>
                <w:noProof/>
                <w:webHidden/>
                <w:szCs w:val="22"/>
              </w:rPr>
              <w:fldChar w:fldCharType="end"/>
            </w:r>
          </w:hyperlink>
        </w:p>
        <w:p w14:paraId="7FA37CD4"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66" w:history="1">
            <w:r w:rsidR="00357BC2" w:rsidRPr="006420D8">
              <w:rPr>
                <w:rStyle w:val="Hyperlink"/>
                <w:noProof/>
                <w:szCs w:val="22"/>
                <w:lang w:val="sr-Cyrl-RS"/>
              </w:rPr>
              <w:t>5.4.2</w:t>
            </w:r>
            <w:r w:rsidR="00357BC2" w:rsidRPr="006420D8">
              <w:rPr>
                <w:rFonts w:eastAsiaTheme="minorEastAsia"/>
                <w:noProof/>
                <w:szCs w:val="22"/>
              </w:rPr>
              <w:tab/>
            </w:r>
            <w:r w:rsidR="00357BC2" w:rsidRPr="006420D8">
              <w:rPr>
                <w:rStyle w:val="Hyperlink"/>
                <w:noProof/>
                <w:szCs w:val="22"/>
                <w:lang w:val="sr-Cyrl-RS"/>
              </w:rPr>
              <w:t>Одбијање захтева за трговину</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66 \h </w:instrText>
            </w:r>
            <w:r w:rsidR="00357BC2" w:rsidRPr="006420D8">
              <w:rPr>
                <w:noProof/>
                <w:webHidden/>
                <w:szCs w:val="22"/>
              </w:rPr>
            </w:r>
            <w:r w:rsidR="00357BC2" w:rsidRPr="006420D8">
              <w:rPr>
                <w:noProof/>
                <w:webHidden/>
                <w:szCs w:val="22"/>
              </w:rPr>
              <w:fldChar w:fldCharType="separate"/>
            </w:r>
            <w:r w:rsidR="006A3639">
              <w:rPr>
                <w:noProof/>
                <w:webHidden/>
                <w:szCs w:val="22"/>
              </w:rPr>
              <w:t>90</w:t>
            </w:r>
            <w:r w:rsidR="00357BC2" w:rsidRPr="006420D8">
              <w:rPr>
                <w:noProof/>
                <w:webHidden/>
                <w:szCs w:val="22"/>
              </w:rPr>
              <w:fldChar w:fldCharType="end"/>
            </w:r>
          </w:hyperlink>
        </w:p>
        <w:p w14:paraId="3DF8C0CF"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67" w:history="1">
            <w:r w:rsidR="00357BC2" w:rsidRPr="006420D8">
              <w:rPr>
                <w:rStyle w:val="Hyperlink"/>
                <w:noProof/>
                <w:szCs w:val="22"/>
                <w:lang w:val="sr-Cyrl-RS"/>
              </w:rPr>
              <w:t>5.4.3</w:t>
            </w:r>
            <w:r w:rsidR="00357BC2" w:rsidRPr="006420D8">
              <w:rPr>
                <w:rFonts w:eastAsiaTheme="minorEastAsia"/>
                <w:noProof/>
                <w:szCs w:val="22"/>
              </w:rPr>
              <w:tab/>
            </w:r>
            <w:r w:rsidR="00357BC2" w:rsidRPr="006420D8">
              <w:rPr>
                <w:rStyle w:val="Hyperlink"/>
                <w:noProof/>
                <w:szCs w:val="22"/>
                <w:lang w:val="sr-Cyrl-RS"/>
              </w:rPr>
              <w:t>Слање захтева за трговину</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67 \h </w:instrText>
            </w:r>
            <w:r w:rsidR="00357BC2" w:rsidRPr="006420D8">
              <w:rPr>
                <w:noProof/>
                <w:webHidden/>
                <w:szCs w:val="22"/>
              </w:rPr>
            </w:r>
            <w:r w:rsidR="00357BC2" w:rsidRPr="006420D8">
              <w:rPr>
                <w:noProof/>
                <w:webHidden/>
                <w:szCs w:val="22"/>
              </w:rPr>
              <w:fldChar w:fldCharType="separate"/>
            </w:r>
            <w:r w:rsidR="006A3639">
              <w:rPr>
                <w:noProof/>
                <w:webHidden/>
                <w:szCs w:val="22"/>
              </w:rPr>
              <w:t>91</w:t>
            </w:r>
            <w:r w:rsidR="00357BC2" w:rsidRPr="006420D8">
              <w:rPr>
                <w:noProof/>
                <w:webHidden/>
                <w:szCs w:val="22"/>
              </w:rPr>
              <w:fldChar w:fldCharType="end"/>
            </w:r>
          </w:hyperlink>
        </w:p>
        <w:p w14:paraId="0B099F57" w14:textId="77777777" w:rsidR="00357BC2" w:rsidRPr="006420D8" w:rsidRDefault="00180C61" w:rsidP="009E32BF">
          <w:pPr>
            <w:pStyle w:val="TOC2"/>
            <w:tabs>
              <w:tab w:val="clear" w:pos="6715"/>
              <w:tab w:val="right" w:leader="dot" w:pos="9000"/>
            </w:tabs>
            <w:rPr>
              <w:rFonts w:eastAsiaTheme="minorEastAsia"/>
              <w:noProof/>
              <w:szCs w:val="22"/>
            </w:rPr>
          </w:pPr>
          <w:hyperlink w:anchor="_Toc176385268" w:history="1">
            <w:r w:rsidR="00357BC2" w:rsidRPr="006420D8">
              <w:rPr>
                <w:rStyle w:val="Hyperlink"/>
                <w:noProof/>
                <w:szCs w:val="22"/>
                <w:lang w:val="sr-Cyrl-RS"/>
              </w:rPr>
              <w:t>5.5</w:t>
            </w:r>
            <w:r w:rsidR="00357BC2" w:rsidRPr="006420D8">
              <w:rPr>
                <w:rFonts w:eastAsiaTheme="minorEastAsia"/>
                <w:noProof/>
                <w:szCs w:val="22"/>
              </w:rPr>
              <w:tab/>
            </w:r>
            <w:r w:rsidR="00357BC2" w:rsidRPr="006420D8">
              <w:rPr>
                <w:rStyle w:val="Hyperlink"/>
                <w:noProof/>
                <w:szCs w:val="22"/>
                <w:lang w:val="sr-Cyrl-RS"/>
              </w:rPr>
              <w:t>Руковођење регрутим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68 \h </w:instrText>
            </w:r>
            <w:r w:rsidR="00357BC2" w:rsidRPr="006420D8">
              <w:rPr>
                <w:noProof/>
                <w:webHidden/>
                <w:szCs w:val="22"/>
              </w:rPr>
            </w:r>
            <w:r w:rsidR="00357BC2" w:rsidRPr="006420D8">
              <w:rPr>
                <w:noProof/>
                <w:webHidden/>
                <w:szCs w:val="22"/>
              </w:rPr>
              <w:fldChar w:fldCharType="separate"/>
            </w:r>
            <w:r w:rsidR="006A3639">
              <w:rPr>
                <w:noProof/>
                <w:webHidden/>
                <w:szCs w:val="22"/>
              </w:rPr>
              <w:t>100</w:t>
            </w:r>
            <w:r w:rsidR="00357BC2" w:rsidRPr="006420D8">
              <w:rPr>
                <w:noProof/>
                <w:webHidden/>
                <w:szCs w:val="22"/>
              </w:rPr>
              <w:fldChar w:fldCharType="end"/>
            </w:r>
          </w:hyperlink>
        </w:p>
        <w:p w14:paraId="0B3293CA"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69" w:history="1">
            <w:r w:rsidR="00357BC2" w:rsidRPr="006420D8">
              <w:rPr>
                <w:rStyle w:val="Hyperlink"/>
                <w:noProof/>
                <w:szCs w:val="22"/>
                <w:lang w:val="sr-Cyrl-RS"/>
              </w:rPr>
              <w:t>5.5.1</w:t>
            </w:r>
            <w:r w:rsidR="00357BC2" w:rsidRPr="006420D8">
              <w:rPr>
                <w:rFonts w:eastAsiaTheme="minorEastAsia"/>
                <w:noProof/>
                <w:szCs w:val="22"/>
              </w:rPr>
              <w:tab/>
            </w:r>
            <w:r w:rsidR="00357BC2" w:rsidRPr="006420D8">
              <w:rPr>
                <w:rStyle w:val="Hyperlink"/>
                <w:noProof/>
                <w:szCs w:val="22"/>
                <w:lang w:val="sr-Cyrl-RS"/>
              </w:rPr>
              <w:t>Додавање регрута на листу жељ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69 \h </w:instrText>
            </w:r>
            <w:r w:rsidR="00357BC2" w:rsidRPr="006420D8">
              <w:rPr>
                <w:noProof/>
                <w:webHidden/>
                <w:szCs w:val="22"/>
              </w:rPr>
            </w:r>
            <w:r w:rsidR="00357BC2" w:rsidRPr="006420D8">
              <w:rPr>
                <w:noProof/>
                <w:webHidden/>
                <w:szCs w:val="22"/>
              </w:rPr>
              <w:fldChar w:fldCharType="separate"/>
            </w:r>
            <w:r w:rsidR="006A3639">
              <w:rPr>
                <w:noProof/>
                <w:webHidden/>
                <w:szCs w:val="22"/>
              </w:rPr>
              <w:t>101</w:t>
            </w:r>
            <w:r w:rsidR="00357BC2" w:rsidRPr="006420D8">
              <w:rPr>
                <w:noProof/>
                <w:webHidden/>
                <w:szCs w:val="22"/>
              </w:rPr>
              <w:fldChar w:fldCharType="end"/>
            </w:r>
          </w:hyperlink>
        </w:p>
        <w:p w14:paraId="2E5C754A"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70" w:history="1">
            <w:r w:rsidR="00357BC2" w:rsidRPr="006420D8">
              <w:rPr>
                <w:rStyle w:val="Hyperlink"/>
                <w:noProof/>
                <w:szCs w:val="22"/>
                <w:lang w:val="sr-Cyrl-RS"/>
              </w:rPr>
              <w:t>5.5.2</w:t>
            </w:r>
            <w:r w:rsidR="00357BC2" w:rsidRPr="006420D8">
              <w:rPr>
                <w:rFonts w:eastAsiaTheme="minorEastAsia"/>
                <w:noProof/>
                <w:szCs w:val="22"/>
              </w:rPr>
              <w:tab/>
            </w:r>
            <w:r w:rsidR="00357BC2" w:rsidRPr="006420D8">
              <w:rPr>
                <w:rStyle w:val="Hyperlink"/>
                <w:noProof/>
                <w:szCs w:val="22"/>
                <w:lang w:val="sr-Cyrl-RS"/>
              </w:rPr>
              <w:t>Уклањање регрута са листе жељ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70 \h </w:instrText>
            </w:r>
            <w:r w:rsidR="00357BC2" w:rsidRPr="006420D8">
              <w:rPr>
                <w:noProof/>
                <w:webHidden/>
                <w:szCs w:val="22"/>
              </w:rPr>
            </w:r>
            <w:r w:rsidR="00357BC2" w:rsidRPr="006420D8">
              <w:rPr>
                <w:noProof/>
                <w:webHidden/>
                <w:szCs w:val="22"/>
              </w:rPr>
              <w:fldChar w:fldCharType="separate"/>
            </w:r>
            <w:r w:rsidR="006A3639">
              <w:rPr>
                <w:noProof/>
                <w:webHidden/>
                <w:szCs w:val="22"/>
              </w:rPr>
              <w:t>102</w:t>
            </w:r>
            <w:r w:rsidR="00357BC2" w:rsidRPr="006420D8">
              <w:rPr>
                <w:noProof/>
                <w:webHidden/>
                <w:szCs w:val="22"/>
              </w:rPr>
              <w:fldChar w:fldCharType="end"/>
            </w:r>
          </w:hyperlink>
        </w:p>
        <w:p w14:paraId="2C0C679C"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71" w:history="1">
            <w:r w:rsidR="00357BC2" w:rsidRPr="006420D8">
              <w:rPr>
                <w:rStyle w:val="Hyperlink"/>
                <w:noProof/>
                <w:szCs w:val="22"/>
                <w:lang w:val="sr-Cyrl-RS"/>
              </w:rPr>
              <w:t>5.5.3</w:t>
            </w:r>
            <w:r w:rsidR="00357BC2" w:rsidRPr="006420D8">
              <w:rPr>
                <w:rFonts w:eastAsiaTheme="minorEastAsia"/>
                <w:noProof/>
                <w:szCs w:val="22"/>
              </w:rPr>
              <w:tab/>
            </w:r>
            <w:r w:rsidR="00357BC2" w:rsidRPr="006420D8">
              <w:rPr>
                <w:rStyle w:val="Hyperlink"/>
                <w:noProof/>
                <w:szCs w:val="22"/>
                <w:lang w:val="sr-Cyrl-RS"/>
              </w:rPr>
              <w:t>Позив регрута на интервју</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71 \h </w:instrText>
            </w:r>
            <w:r w:rsidR="00357BC2" w:rsidRPr="006420D8">
              <w:rPr>
                <w:noProof/>
                <w:webHidden/>
                <w:szCs w:val="22"/>
              </w:rPr>
            </w:r>
            <w:r w:rsidR="00357BC2" w:rsidRPr="006420D8">
              <w:rPr>
                <w:noProof/>
                <w:webHidden/>
                <w:szCs w:val="22"/>
              </w:rPr>
              <w:fldChar w:fldCharType="separate"/>
            </w:r>
            <w:r w:rsidR="006A3639">
              <w:rPr>
                <w:noProof/>
                <w:webHidden/>
                <w:szCs w:val="22"/>
              </w:rPr>
              <w:t>103</w:t>
            </w:r>
            <w:r w:rsidR="00357BC2" w:rsidRPr="006420D8">
              <w:rPr>
                <w:noProof/>
                <w:webHidden/>
                <w:szCs w:val="22"/>
              </w:rPr>
              <w:fldChar w:fldCharType="end"/>
            </w:r>
          </w:hyperlink>
        </w:p>
        <w:p w14:paraId="72EF8956"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72" w:history="1">
            <w:r w:rsidR="00357BC2" w:rsidRPr="006420D8">
              <w:rPr>
                <w:rStyle w:val="Hyperlink"/>
                <w:noProof/>
                <w:szCs w:val="22"/>
                <w:lang w:val="sr-Cyrl-RS"/>
              </w:rPr>
              <w:t>5.5.4</w:t>
            </w:r>
            <w:r w:rsidR="00357BC2" w:rsidRPr="006420D8">
              <w:rPr>
                <w:rFonts w:eastAsiaTheme="minorEastAsia"/>
                <w:noProof/>
                <w:szCs w:val="22"/>
              </w:rPr>
              <w:tab/>
            </w:r>
            <w:r w:rsidR="00357BC2" w:rsidRPr="006420D8">
              <w:rPr>
                <w:rStyle w:val="Hyperlink"/>
                <w:noProof/>
                <w:szCs w:val="22"/>
                <w:lang w:val="sr-Cyrl-RS"/>
              </w:rPr>
              <w:t>Руковођење позивима на интервју</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72 \h </w:instrText>
            </w:r>
            <w:r w:rsidR="00357BC2" w:rsidRPr="006420D8">
              <w:rPr>
                <w:noProof/>
                <w:webHidden/>
                <w:szCs w:val="22"/>
              </w:rPr>
            </w:r>
            <w:r w:rsidR="00357BC2" w:rsidRPr="006420D8">
              <w:rPr>
                <w:noProof/>
                <w:webHidden/>
                <w:szCs w:val="22"/>
              </w:rPr>
              <w:fldChar w:fldCharType="separate"/>
            </w:r>
            <w:r w:rsidR="006A3639">
              <w:rPr>
                <w:noProof/>
                <w:webHidden/>
                <w:szCs w:val="22"/>
              </w:rPr>
              <w:t>105</w:t>
            </w:r>
            <w:r w:rsidR="00357BC2" w:rsidRPr="006420D8">
              <w:rPr>
                <w:noProof/>
                <w:webHidden/>
                <w:szCs w:val="22"/>
              </w:rPr>
              <w:fldChar w:fldCharType="end"/>
            </w:r>
          </w:hyperlink>
        </w:p>
        <w:p w14:paraId="6A7494E3"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73" w:history="1">
            <w:r w:rsidR="00357BC2" w:rsidRPr="006420D8">
              <w:rPr>
                <w:rStyle w:val="Hyperlink"/>
                <w:noProof/>
                <w:szCs w:val="22"/>
                <w:lang w:val="sr-Cyrl-RS"/>
              </w:rPr>
              <w:t>5.5.5</w:t>
            </w:r>
            <w:r w:rsidR="00357BC2" w:rsidRPr="006420D8">
              <w:rPr>
                <w:rFonts w:eastAsiaTheme="minorEastAsia"/>
                <w:noProof/>
                <w:szCs w:val="22"/>
              </w:rPr>
              <w:tab/>
            </w:r>
            <w:r w:rsidR="00357BC2" w:rsidRPr="006420D8">
              <w:rPr>
                <w:rStyle w:val="Hyperlink"/>
                <w:noProof/>
                <w:szCs w:val="22"/>
                <w:lang w:val="sr-Cyrl-RS"/>
              </w:rPr>
              <w:t>Прихватање позива на интервју</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73 \h </w:instrText>
            </w:r>
            <w:r w:rsidR="00357BC2" w:rsidRPr="006420D8">
              <w:rPr>
                <w:noProof/>
                <w:webHidden/>
                <w:szCs w:val="22"/>
              </w:rPr>
            </w:r>
            <w:r w:rsidR="00357BC2" w:rsidRPr="006420D8">
              <w:rPr>
                <w:noProof/>
                <w:webHidden/>
                <w:szCs w:val="22"/>
              </w:rPr>
              <w:fldChar w:fldCharType="separate"/>
            </w:r>
            <w:r w:rsidR="006A3639">
              <w:rPr>
                <w:noProof/>
                <w:webHidden/>
                <w:szCs w:val="22"/>
              </w:rPr>
              <w:t>106</w:t>
            </w:r>
            <w:r w:rsidR="00357BC2" w:rsidRPr="006420D8">
              <w:rPr>
                <w:noProof/>
                <w:webHidden/>
                <w:szCs w:val="22"/>
              </w:rPr>
              <w:fldChar w:fldCharType="end"/>
            </w:r>
          </w:hyperlink>
        </w:p>
        <w:p w14:paraId="1580B0FE"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74" w:history="1">
            <w:r w:rsidR="00357BC2" w:rsidRPr="006420D8">
              <w:rPr>
                <w:rStyle w:val="Hyperlink"/>
                <w:noProof/>
                <w:szCs w:val="22"/>
              </w:rPr>
              <w:t>5.5.6</w:t>
            </w:r>
            <w:r w:rsidR="00357BC2" w:rsidRPr="006420D8">
              <w:rPr>
                <w:rFonts w:eastAsiaTheme="minorEastAsia"/>
                <w:noProof/>
                <w:szCs w:val="22"/>
              </w:rPr>
              <w:tab/>
            </w:r>
            <w:r w:rsidR="00357BC2" w:rsidRPr="006420D8">
              <w:rPr>
                <w:rStyle w:val="Hyperlink"/>
                <w:noProof/>
                <w:szCs w:val="22"/>
                <w:lang w:val="sr-Cyrl-RS"/>
              </w:rPr>
              <w:t>Одбијање позива на интервју</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74 \h </w:instrText>
            </w:r>
            <w:r w:rsidR="00357BC2" w:rsidRPr="006420D8">
              <w:rPr>
                <w:noProof/>
                <w:webHidden/>
                <w:szCs w:val="22"/>
              </w:rPr>
            </w:r>
            <w:r w:rsidR="00357BC2" w:rsidRPr="006420D8">
              <w:rPr>
                <w:noProof/>
                <w:webHidden/>
                <w:szCs w:val="22"/>
              </w:rPr>
              <w:fldChar w:fldCharType="separate"/>
            </w:r>
            <w:r w:rsidR="006A3639">
              <w:rPr>
                <w:noProof/>
                <w:webHidden/>
                <w:szCs w:val="22"/>
              </w:rPr>
              <w:t>107</w:t>
            </w:r>
            <w:r w:rsidR="00357BC2" w:rsidRPr="006420D8">
              <w:rPr>
                <w:noProof/>
                <w:webHidden/>
                <w:szCs w:val="22"/>
              </w:rPr>
              <w:fldChar w:fldCharType="end"/>
            </w:r>
          </w:hyperlink>
        </w:p>
        <w:p w14:paraId="0512C2AA"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75" w:history="1">
            <w:r w:rsidR="00357BC2" w:rsidRPr="006420D8">
              <w:rPr>
                <w:rStyle w:val="Hyperlink"/>
                <w:noProof/>
                <w:szCs w:val="22"/>
                <w:lang w:val="sr-Cyrl-RS"/>
              </w:rPr>
              <w:t>5.5.7</w:t>
            </w:r>
            <w:r w:rsidR="00357BC2" w:rsidRPr="006420D8">
              <w:rPr>
                <w:rFonts w:eastAsiaTheme="minorEastAsia"/>
                <w:noProof/>
                <w:szCs w:val="22"/>
              </w:rPr>
              <w:tab/>
            </w:r>
            <w:r w:rsidR="00357BC2" w:rsidRPr="006420D8">
              <w:rPr>
                <w:rStyle w:val="Hyperlink"/>
                <w:noProof/>
                <w:szCs w:val="22"/>
                <w:lang w:val="sr-Cyrl-RS"/>
              </w:rPr>
              <w:t>Позив регрута на тренинг</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75 \h </w:instrText>
            </w:r>
            <w:r w:rsidR="00357BC2" w:rsidRPr="006420D8">
              <w:rPr>
                <w:noProof/>
                <w:webHidden/>
                <w:szCs w:val="22"/>
              </w:rPr>
            </w:r>
            <w:r w:rsidR="00357BC2" w:rsidRPr="006420D8">
              <w:rPr>
                <w:noProof/>
                <w:webHidden/>
                <w:szCs w:val="22"/>
              </w:rPr>
              <w:fldChar w:fldCharType="separate"/>
            </w:r>
            <w:r w:rsidR="006A3639">
              <w:rPr>
                <w:noProof/>
                <w:webHidden/>
                <w:szCs w:val="22"/>
              </w:rPr>
              <w:t>108</w:t>
            </w:r>
            <w:r w:rsidR="00357BC2" w:rsidRPr="006420D8">
              <w:rPr>
                <w:noProof/>
                <w:webHidden/>
                <w:szCs w:val="22"/>
              </w:rPr>
              <w:fldChar w:fldCharType="end"/>
            </w:r>
          </w:hyperlink>
        </w:p>
        <w:p w14:paraId="3BC2A4B0"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76" w:history="1">
            <w:r w:rsidR="00357BC2" w:rsidRPr="006420D8">
              <w:rPr>
                <w:rStyle w:val="Hyperlink"/>
                <w:noProof/>
                <w:szCs w:val="22"/>
                <w:lang w:val="sr-Cyrl-RS"/>
              </w:rPr>
              <w:t>5.5.8</w:t>
            </w:r>
            <w:r w:rsidR="00357BC2" w:rsidRPr="006420D8">
              <w:rPr>
                <w:rFonts w:eastAsiaTheme="minorEastAsia"/>
                <w:noProof/>
                <w:szCs w:val="22"/>
              </w:rPr>
              <w:tab/>
            </w:r>
            <w:r w:rsidR="00357BC2" w:rsidRPr="006420D8">
              <w:rPr>
                <w:rStyle w:val="Hyperlink"/>
                <w:noProof/>
                <w:szCs w:val="22"/>
                <w:lang w:val="sr-Cyrl-RS"/>
              </w:rPr>
              <w:t>Руковођење позивима на тренинг</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76 \h </w:instrText>
            </w:r>
            <w:r w:rsidR="00357BC2" w:rsidRPr="006420D8">
              <w:rPr>
                <w:noProof/>
                <w:webHidden/>
                <w:szCs w:val="22"/>
              </w:rPr>
            </w:r>
            <w:r w:rsidR="00357BC2" w:rsidRPr="006420D8">
              <w:rPr>
                <w:noProof/>
                <w:webHidden/>
                <w:szCs w:val="22"/>
              </w:rPr>
              <w:fldChar w:fldCharType="separate"/>
            </w:r>
            <w:r w:rsidR="006A3639">
              <w:rPr>
                <w:noProof/>
                <w:webHidden/>
                <w:szCs w:val="22"/>
              </w:rPr>
              <w:t>109</w:t>
            </w:r>
            <w:r w:rsidR="00357BC2" w:rsidRPr="006420D8">
              <w:rPr>
                <w:noProof/>
                <w:webHidden/>
                <w:szCs w:val="22"/>
              </w:rPr>
              <w:fldChar w:fldCharType="end"/>
            </w:r>
          </w:hyperlink>
        </w:p>
        <w:p w14:paraId="3534BEDE"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77" w:history="1">
            <w:r w:rsidR="00357BC2" w:rsidRPr="006420D8">
              <w:rPr>
                <w:rStyle w:val="Hyperlink"/>
                <w:noProof/>
                <w:szCs w:val="22"/>
                <w:lang w:val="sr-Cyrl-RS"/>
              </w:rPr>
              <w:t>5.5.9</w:t>
            </w:r>
            <w:r w:rsidR="00357BC2" w:rsidRPr="006420D8">
              <w:rPr>
                <w:rFonts w:eastAsiaTheme="minorEastAsia"/>
                <w:noProof/>
                <w:szCs w:val="22"/>
              </w:rPr>
              <w:tab/>
            </w:r>
            <w:r w:rsidR="00357BC2" w:rsidRPr="006420D8">
              <w:rPr>
                <w:rStyle w:val="Hyperlink"/>
                <w:noProof/>
                <w:szCs w:val="22"/>
                <w:lang w:val="sr-Cyrl-RS"/>
              </w:rPr>
              <w:t>Прихватање позива на тренинг</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77 \h </w:instrText>
            </w:r>
            <w:r w:rsidR="00357BC2" w:rsidRPr="006420D8">
              <w:rPr>
                <w:noProof/>
                <w:webHidden/>
                <w:szCs w:val="22"/>
              </w:rPr>
            </w:r>
            <w:r w:rsidR="00357BC2" w:rsidRPr="006420D8">
              <w:rPr>
                <w:noProof/>
                <w:webHidden/>
                <w:szCs w:val="22"/>
              </w:rPr>
              <w:fldChar w:fldCharType="separate"/>
            </w:r>
            <w:r w:rsidR="006A3639">
              <w:rPr>
                <w:noProof/>
                <w:webHidden/>
                <w:szCs w:val="22"/>
              </w:rPr>
              <w:t>110</w:t>
            </w:r>
            <w:r w:rsidR="00357BC2" w:rsidRPr="006420D8">
              <w:rPr>
                <w:noProof/>
                <w:webHidden/>
                <w:szCs w:val="22"/>
              </w:rPr>
              <w:fldChar w:fldCharType="end"/>
            </w:r>
          </w:hyperlink>
        </w:p>
        <w:p w14:paraId="438B16B3"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78" w:history="1">
            <w:r w:rsidR="00357BC2" w:rsidRPr="006420D8">
              <w:rPr>
                <w:rStyle w:val="Hyperlink"/>
                <w:noProof/>
                <w:szCs w:val="22"/>
                <w:lang w:val="sr-Cyrl-RS"/>
              </w:rPr>
              <w:t>5.5.10</w:t>
            </w:r>
            <w:r w:rsidR="00357BC2" w:rsidRPr="006420D8">
              <w:rPr>
                <w:rFonts w:eastAsiaTheme="minorEastAsia"/>
                <w:noProof/>
                <w:szCs w:val="22"/>
              </w:rPr>
              <w:tab/>
            </w:r>
            <w:r w:rsidR="00357BC2" w:rsidRPr="006420D8">
              <w:rPr>
                <w:rStyle w:val="Hyperlink"/>
                <w:noProof/>
                <w:szCs w:val="22"/>
                <w:lang w:val="sr-Cyrl-RS"/>
              </w:rPr>
              <w:t>Одбијање позива на тренинг</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78 \h </w:instrText>
            </w:r>
            <w:r w:rsidR="00357BC2" w:rsidRPr="006420D8">
              <w:rPr>
                <w:noProof/>
                <w:webHidden/>
                <w:szCs w:val="22"/>
              </w:rPr>
            </w:r>
            <w:r w:rsidR="00357BC2" w:rsidRPr="006420D8">
              <w:rPr>
                <w:noProof/>
                <w:webHidden/>
                <w:szCs w:val="22"/>
              </w:rPr>
              <w:fldChar w:fldCharType="separate"/>
            </w:r>
            <w:r w:rsidR="006A3639">
              <w:rPr>
                <w:noProof/>
                <w:webHidden/>
                <w:szCs w:val="22"/>
              </w:rPr>
              <w:t>111</w:t>
            </w:r>
            <w:r w:rsidR="00357BC2" w:rsidRPr="006420D8">
              <w:rPr>
                <w:noProof/>
                <w:webHidden/>
                <w:szCs w:val="22"/>
              </w:rPr>
              <w:fldChar w:fldCharType="end"/>
            </w:r>
          </w:hyperlink>
        </w:p>
        <w:p w14:paraId="49F2B8E1" w14:textId="77777777" w:rsidR="00357BC2" w:rsidRPr="006420D8" w:rsidRDefault="00180C61" w:rsidP="009E32BF">
          <w:pPr>
            <w:pStyle w:val="TOC3"/>
            <w:tabs>
              <w:tab w:val="clear" w:pos="6715"/>
              <w:tab w:val="right" w:leader="dot" w:pos="9000"/>
            </w:tabs>
            <w:jc w:val="both"/>
            <w:rPr>
              <w:rFonts w:eastAsiaTheme="minorEastAsia"/>
              <w:noProof/>
              <w:szCs w:val="22"/>
            </w:rPr>
          </w:pPr>
          <w:hyperlink w:anchor="_Toc176385279" w:history="1">
            <w:r w:rsidR="00357BC2" w:rsidRPr="006420D8">
              <w:rPr>
                <w:rStyle w:val="Hyperlink"/>
                <w:noProof/>
                <w:szCs w:val="22"/>
                <w:lang w:val="sr-Cyrl-RS"/>
              </w:rPr>
              <w:t>5.5.11</w:t>
            </w:r>
            <w:r w:rsidR="00357BC2" w:rsidRPr="006420D8">
              <w:rPr>
                <w:rFonts w:eastAsiaTheme="minorEastAsia"/>
                <w:noProof/>
                <w:szCs w:val="22"/>
              </w:rPr>
              <w:tab/>
            </w:r>
            <w:r w:rsidR="00357BC2" w:rsidRPr="006420D8">
              <w:rPr>
                <w:rStyle w:val="Hyperlink"/>
                <w:noProof/>
                <w:szCs w:val="22"/>
                <w:lang w:val="sr-Cyrl-RS"/>
              </w:rPr>
              <w:t>Пријава регрута на драфт</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79 \h </w:instrText>
            </w:r>
            <w:r w:rsidR="00357BC2" w:rsidRPr="006420D8">
              <w:rPr>
                <w:noProof/>
                <w:webHidden/>
                <w:szCs w:val="22"/>
              </w:rPr>
            </w:r>
            <w:r w:rsidR="00357BC2" w:rsidRPr="006420D8">
              <w:rPr>
                <w:noProof/>
                <w:webHidden/>
                <w:szCs w:val="22"/>
              </w:rPr>
              <w:fldChar w:fldCharType="separate"/>
            </w:r>
            <w:r w:rsidR="006A3639">
              <w:rPr>
                <w:noProof/>
                <w:webHidden/>
                <w:szCs w:val="22"/>
              </w:rPr>
              <w:t>112</w:t>
            </w:r>
            <w:r w:rsidR="00357BC2" w:rsidRPr="006420D8">
              <w:rPr>
                <w:noProof/>
                <w:webHidden/>
                <w:szCs w:val="22"/>
              </w:rPr>
              <w:fldChar w:fldCharType="end"/>
            </w:r>
          </w:hyperlink>
        </w:p>
        <w:p w14:paraId="7FAB6022" w14:textId="77777777" w:rsidR="00357BC2" w:rsidRPr="006420D8" w:rsidRDefault="00180C61" w:rsidP="009E32BF">
          <w:pPr>
            <w:pStyle w:val="TOC2"/>
            <w:tabs>
              <w:tab w:val="clear" w:pos="6715"/>
              <w:tab w:val="right" w:leader="dot" w:pos="9000"/>
            </w:tabs>
            <w:rPr>
              <w:rFonts w:eastAsiaTheme="minorEastAsia"/>
              <w:noProof/>
              <w:szCs w:val="22"/>
            </w:rPr>
          </w:pPr>
          <w:hyperlink w:anchor="_Toc176385280" w:history="1">
            <w:r w:rsidR="00357BC2" w:rsidRPr="006420D8">
              <w:rPr>
                <w:rStyle w:val="Hyperlink"/>
                <w:noProof/>
                <w:szCs w:val="22"/>
              </w:rPr>
              <w:t>5.6</w:t>
            </w:r>
            <w:r w:rsidR="00357BC2" w:rsidRPr="006420D8">
              <w:rPr>
                <w:rFonts w:eastAsiaTheme="minorEastAsia"/>
                <w:noProof/>
                <w:szCs w:val="22"/>
              </w:rPr>
              <w:tab/>
            </w:r>
            <w:r w:rsidR="00357BC2" w:rsidRPr="006420D8">
              <w:rPr>
                <w:rStyle w:val="Hyperlink"/>
                <w:noProof/>
                <w:szCs w:val="22"/>
                <w:lang w:val="sr-Cyrl-RS"/>
              </w:rPr>
              <w:t>Преглед табле са новостима</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80 \h </w:instrText>
            </w:r>
            <w:r w:rsidR="00357BC2" w:rsidRPr="006420D8">
              <w:rPr>
                <w:noProof/>
                <w:webHidden/>
                <w:szCs w:val="22"/>
              </w:rPr>
            </w:r>
            <w:r w:rsidR="00357BC2" w:rsidRPr="006420D8">
              <w:rPr>
                <w:noProof/>
                <w:webHidden/>
                <w:szCs w:val="22"/>
              </w:rPr>
              <w:fldChar w:fldCharType="separate"/>
            </w:r>
            <w:r w:rsidR="006A3639">
              <w:rPr>
                <w:noProof/>
                <w:webHidden/>
                <w:szCs w:val="22"/>
              </w:rPr>
              <w:t>113</w:t>
            </w:r>
            <w:r w:rsidR="00357BC2" w:rsidRPr="006420D8">
              <w:rPr>
                <w:noProof/>
                <w:webHidden/>
                <w:szCs w:val="22"/>
              </w:rPr>
              <w:fldChar w:fldCharType="end"/>
            </w:r>
          </w:hyperlink>
        </w:p>
        <w:p w14:paraId="6C93F4BB" w14:textId="77777777" w:rsidR="00357BC2" w:rsidRPr="006420D8" w:rsidRDefault="00180C61" w:rsidP="009E32BF">
          <w:pPr>
            <w:pStyle w:val="TOC2"/>
            <w:tabs>
              <w:tab w:val="clear" w:pos="6715"/>
              <w:tab w:val="right" w:leader="dot" w:pos="9000"/>
            </w:tabs>
            <w:rPr>
              <w:rFonts w:eastAsiaTheme="minorEastAsia"/>
              <w:noProof/>
              <w:szCs w:val="22"/>
            </w:rPr>
          </w:pPr>
          <w:hyperlink w:anchor="_Toc176385281" w:history="1">
            <w:r w:rsidR="00357BC2" w:rsidRPr="006420D8">
              <w:rPr>
                <w:rStyle w:val="Hyperlink"/>
                <w:noProof/>
                <w:szCs w:val="22"/>
                <w:lang w:val="sr-Cyrl-RS"/>
              </w:rPr>
              <w:t>5.7</w:t>
            </w:r>
            <w:r w:rsidR="00357BC2" w:rsidRPr="006420D8">
              <w:rPr>
                <w:rFonts w:eastAsiaTheme="minorEastAsia"/>
                <w:noProof/>
                <w:szCs w:val="22"/>
              </w:rPr>
              <w:tab/>
            </w:r>
            <w:r w:rsidR="00357BC2" w:rsidRPr="006420D8">
              <w:rPr>
                <w:rStyle w:val="Hyperlink"/>
                <w:noProof/>
                <w:szCs w:val="22"/>
                <w:lang w:val="sr-Cyrl-RS"/>
              </w:rPr>
              <w:t>Закључак</w:t>
            </w:r>
            <w:r w:rsidR="00357BC2" w:rsidRPr="006420D8">
              <w:rPr>
                <w:noProof/>
                <w:webHidden/>
                <w:szCs w:val="22"/>
              </w:rPr>
              <w:tab/>
            </w:r>
            <w:r w:rsidR="00357BC2" w:rsidRPr="006420D8">
              <w:rPr>
                <w:noProof/>
                <w:webHidden/>
                <w:szCs w:val="22"/>
              </w:rPr>
              <w:fldChar w:fldCharType="begin"/>
            </w:r>
            <w:r w:rsidR="00357BC2" w:rsidRPr="006420D8">
              <w:rPr>
                <w:noProof/>
                <w:webHidden/>
                <w:szCs w:val="22"/>
              </w:rPr>
              <w:instrText xml:space="preserve"> PAGEREF _Toc176385281 \h </w:instrText>
            </w:r>
            <w:r w:rsidR="00357BC2" w:rsidRPr="006420D8">
              <w:rPr>
                <w:noProof/>
                <w:webHidden/>
                <w:szCs w:val="22"/>
              </w:rPr>
            </w:r>
            <w:r w:rsidR="00357BC2" w:rsidRPr="006420D8">
              <w:rPr>
                <w:noProof/>
                <w:webHidden/>
                <w:szCs w:val="22"/>
              </w:rPr>
              <w:fldChar w:fldCharType="separate"/>
            </w:r>
            <w:r w:rsidR="006A3639">
              <w:rPr>
                <w:noProof/>
                <w:webHidden/>
                <w:szCs w:val="22"/>
              </w:rPr>
              <w:t>114</w:t>
            </w:r>
            <w:r w:rsidR="00357BC2" w:rsidRPr="006420D8">
              <w:rPr>
                <w:noProof/>
                <w:webHidden/>
                <w:szCs w:val="22"/>
              </w:rPr>
              <w:fldChar w:fldCharType="end"/>
            </w:r>
          </w:hyperlink>
        </w:p>
        <w:p w14:paraId="032097DC" w14:textId="77777777" w:rsidR="00357BC2" w:rsidRPr="006420D8" w:rsidRDefault="00180C61" w:rsidP="00FF2756">
          <w:pPr>
            <w:pStyle w:val="TOC1"/>
            <w:rPr>
              <w:rFonts w:eastAsiaTheme="minorEastAsia"/>
              <w:noProof/>
              <w:lang w:val="en-US" w:eastAsia="en-US"/>
            </w:rPr>
          </w:pPr>
          <w:hyperlink w:anchor="_Toc176385282" w:history="1">
            <w:r w:rsidR="00357BC2" w:rsidRPr="006420D8">
              <w:rPr>
                <w:rStyle w:val="Hyperlink"/>
                <w:noProof/>
                <w:szCs w:val="22"/>
              </w:rPr>
              <w:t>6.</w:t>
            </w:r>
            <w:r w:rsidR="00357BC2" w:rsidRPr="006420D8">
              <w:rPr>
                <w:rFonts w:eastAsiaTheme="minorEastAsia"/>
                <w:noProof/>
                <w:lang w:val="en-US" w:eastAsia="en-US"/>
              </w:rPr>
              <w:tab/>
            </w:r>
            <w:r w:rsidR="00357BC2" w:rsidRPr="006420D8">
              <w:rPr>
                <w:rStyle w:val="Hyperlink"/>
                <w:noProof/>
                <w:szCs w:val="22"/>
                <w:lang w:val="sr-Cyrl-RS"/>
              </w:rPr>
              <w:t>Закључак</w:t>
            </w:r>
            <w:r w:rsidR="00357BC2" w:rsidRPr="006420D8">
              <w:rPr>
                <w:noProof/>
                <w:webHidden/>
              </w:rPr>
              <w:tab/>
            </w:r>
            <w:r w:rsidR="00357BC2" w:rsidRPr="006420D8">
              <w:rPr>
                <w:noProof/>
                <w:webHidden/>
              </w:rPr>
              <w:fldChar w:fldCharType="begin"/>
            </w:r>
            <w:r w:rsidR="00357BC2" w:rsidRPr="006420D8">
              <w:rPr>
                <w:noProof/>
                <w:webHidden/>
              </w:rPr>
              <w:instrText xml:space="preserve"> PAGEREF _Toc176385282 \h </w:instrText>
            </w:r>
            <w:r w:rsidR="00357BC2" w:rsidRPr="006420D8">
              <w:rPr>
                <w:noProof/>
                <w:webHidden/>
              </w:rPr>
            </w:r>
            <w:r w:rsidR="00357BC2" w:rsidRPr="006420D8">
              <w:rPr>
                <w:noProof/>
                <w:webHidden/>
              </w:rPr>
              <w:fldChar w:fldCharType="separate"/>
            </w:r>
            <w:r w:rsidR="006A3639">
              <w:rPr>
                <w:noProof/>
                <w:webHidden/>
              </w:rPr>
              <w:t>115</w:t>
            </w:r>
            <w:r w:rsidR="00357BC2" w:rsidRPr="006420D8">
              <w:rPr>
                <w:noProof/>
                <w:webHidden/>
              </w:rPr>
              <w:fldChar w:fldCharType="end"/>
            </w:r>
          </w:hyperlink>
        </w:p>
        <w:p w14:paraId="146E7205" w14:textId="77777777" w:rsidR="00357BC2" w:rsidRPr="006420D8" w:rsidRDefault="00180C61" w:rsidP="00FF2756">
          <w:pPr>
            <w:pStyle w:val="TOC1"/>
            <w:rPr>
              <w:rFonts w:eastAsiaTheme="minorEastAsia"/>
              <w:noProof/>
              <w:lang w:val="en-US" w:eastAsia="en-US"/>
            </w:rPr>
          </w:pPr>
          <w:hyperlink w:anchor="_Toc176385283" w:history="1">
            <w:r w:rsidR="00357BC2" w:rsidRPr="006420D8">
              <w:rPr>
                <w:rStyle w:val="Hyperlink"/>
                <w:noProof/>
                <w:szCs w:val="22"/>
                <w:lang w:val="sr-Cyrl-RS"/>
              </w:rPr>
              <w:t>7.</w:t>
            </w:r>
            <w:r w:rsidR="00357BC2" w:rsidRPr="006420D8">
              <w:rPr>
                <w:rFonts w:eastAsiaTheme="minorEastAsia"/>
                <w:noProof/>
                <w:lang w:val="en-US" w:eastAsia="en-US"/>
              </w:rPr>
              <w:tab/>
            </w:r>
            <w:r w:rsidR="00357BC2" w:rsidRPr="006420D8">
              <w:rPr>
                <w:rStyle w:val="Hyperlink"/>
                <w:noProof/>
                <w:szCs w:val="22"/>
                <w:lang w:val="sr-Cyrl-RS"/>
              </w:rPr>
              <w:t>Литература</w:t>
            </w:r>
            <w:r w:rsidR="00357BC2" w:rsidRPr="006420D8">
              <w:rPr>
                <w:noProof/>
                <w:webHidden/>
              </w:rPr>
              <w:tab/>
            </w:r>
            <w:r w:rsidR="00357BC2" w:rsidRPr="006420D8">
              <w:rPr>
                <w:noProof/>
                <w:webHidden/>
              </w:rPr>
              <w:fldChar w:fldCharType="begin"/>
            </w:r>
            <w:r w:rsidR="00357BC2" w:rsidRPr="006420D8">
              <w:rPr>
                <w:noProof/>
                <w:webHidden/>
              </w:rPr>
              <w:instrText xml:space="preserve"> PAGEREF _Toc176385283 \h </w:instrText>
            </w:r>
            <w:r w:rsidR="00357BC2" w:rsidRPr="006420D8">
              <w:rPr>
                <w:noProof/>
                <w:webHidden/>
              </w:rPr>
            </w:r>
            <w:r w:rsidR="00357BC2" w:rsidRPr="006420D8">
              <w:rPr>
                <w:noProof/>
                <w:webHidden/>
              </w:rPr>
              <w:fldChar w:fldCharType="separate"/>
            </w:r>
            <w:r w:rsidR="006A3639">
              <w:rPr>
                <w:noProof/>
                <w:webHidden/>
              </w:rPr>
              <w:t>117</w:t>
            </w:r>
            <w:r w:rsidR="00357BC2" w:rsidRPr="006420D8">
              <w:rPr>
                <w:noProof/>
                <w:webHidden/>
              </w:rPr>
              <w:fldChar w:fldCharType="end"/>
            </w:r>
          </w:hyperlink>
        </w:p>
        <w:p w14:paraId="6C18EBE7" w14:textId="77777777" w:rsidR="00357BC2" w:rsidRPr="006420D8" w:rsidRDefault="00180C61" w:rsidP="00FF2756">
          <w:pPr>
            <w:pStyle w:val="TOC1"/>
            <w:rPr>
              <w:rFonts w:eastAsiaTheme="minorEastAsia"/>
              <w:noProof/>
              <w:lang w:val="en-US" w:eastAsia="en-US"/>
            </w:rPr>
          </w:pPr>
          <w:hyperlink w:anchor="_Toc176385284" w:history="1">
            <w:r w:rsidR="00357BC2" w:rsidRPr="006420D8">
              <w:rPr>
                <w:rStyle w:val="Hyperlink"/>
                <w:noProof/>
                <w:szCs w:val="22"/>
                <w:lang w:val="sr-Cyrl-RS"/>
              </w:rPr>
              <w:t>8.</w:t>
            </w:r>
            <w:r w:rsidR="00357BC2" w:rsidRPr="006420D8">
              <w:rPr>
                <w:rFonts w:eastAsiaTheme="minorEastAsia"/>
                <w:noProof/>
                <w:lang w:val="en-US" w:eastAsia="en-US"/>
              </w:rPr>
              <w:tab/>
            </w:r>
            <w:r w:rsidR="00357BC2" w:rsidRPr="006420D8">
              <w:rPr>
                <w:rStyle w:val="Hyperlink"/>
                <w:noProof/>
                <w:szCs w:val="22"/>
                <w:lang w:val="sr-Cyrl-RS"/>
              </w:rPr>
              <w:t>Биографија</w:t>
            </w:r>
            <w:r w:rsidR="00357BC2" w:rsidRPr="006420D8">
              <w:rPr>
                <w:noProof/>
                <w:webHidden/>
              </w:rPr>
              <w:tab/>
            </w:r>
            <w:r w:rsidR="00357BC2" w:rsidRPr="006420D8">
              <w:rPr>
                <w:noProof/>
                <w:webHidden/>
              </w:rPr>
              <w:fldChar w:fldCharType="begin"/>
            </w:r>
            <w:r w:rsidR="00357BC2" w:rsidRPr="006420D8">
              <w:rPr>
                <w:noProof/>
                <w:webHidden/>
              </w:rPr>
              <w:instrText xml:space="preserve"> PAGEREF _Toc176385284 \h </w:instrText>
            </w:r>
            <w:r w:rsidR="00357BC2" w:rsidRPr="006420D8">
              <w:rPr>
                <w:noProof/>
                <w:webHidden/>
              </w:rPr>
            </w:r>
            <w:r w:rsidR="00357BC2" w:rsidRPr="006420D8">
              <w:rPr>
                <w:noProof/>
                <w:webHidden/>
              </w:rPr>
              <w:fldChar w:fldCharType="separate"/>
            </w:r>
            <w:r w:rsidR="006A3639">
              <w:rPr>
                <w:noProof/>
                <w:webHidden/>
              </w:rPr>
              <w:t>119</w:t>
            </w:r>
            <w:r w:rsidR="00357BC2" w:rsidRPr="006420D8">
              <w:rPr>
                <w:noProof/>
                <w:webHidden/>
              </w:rPr>
              <w:fldChar w:fldCharType="end"/>
            </w:r>
          </w:hyperlink>
        </w:p>
        <w:p w14:paraId="026EDEAC" w14:textId="77777777" w:rsidR="00357BC2" w:rsidRPr="00FE2EBE" w:rsidRDefault="00357BC2" w:rsidP="006420D8">
          <w:pPr>
            <w:jc w:val="both"/>
            <w:rPr>
              <w:lang w:val="sr-Latn-RS"/>
            </w:rPr>
          </w:pPr>
          <w:r w:rsidRPr="006420D8">
            <w:rPr>
              <w:b/>
              <w:bCs/>
              <w:noProof/>
              <w:szCs w:val="22"/>
              <w:lang w:val="sr-Latn-RS"/>
            </w:rPr>
            <w:fldChar w:fldCharType="end"/>
          </w:r>
        </w:p>
      </w:sdtContent>
    </w:sdt>
    <w:p w14:paraId="72611C83" w14:textId="77777777" w:rsidR="00357BC2" w:rsidRPr="00FE2EBE" w:rsidRDefault="00357BC2" w:rsidP="00357BC2">
      <w:pPr>
        <w:jc w:val="both"/>
        <w:rPr>
          <w:b/>
          <w:sz w:val="24"/>
          <w:szCs w:val="52"/>
          <w:lang w:val="sr-Latn-RS"/>
        </w:rPr>
      </w:pPr>
      <w:r w:rsidRPr="00FE2EBE">
        <w:rPr>
          <w:b/>
          <w:sz w:val="72"/>
          <w:szCs w:val="52"/>
          <w:lang w:val="sr-Latn-RS"/>
        </w:rPr>
        <w:br w:type="page"/>
      </w:r>
    </w:p>
    <w:p w14:paraId="128FB7FE" w14:textId="77777777" w:rsidR="00357BC2" w:rsidRPr="00FE2EBE" w:rsidRDefault="00357BC2" w:rsidP="00357BC2">
      <w:pPr>
        <w:pStyle w:val="Heading1"/>
        <w:spacing w:before="0"/>
        <w:jc w:val="both"/>
        <w:rPr>
          <w:rFonts w:ascii="Times New Roman" w:hAnsi="Times New Roman" w:cs="Times New Roman"/>
          <w:szCs w:val="44"/>
          <w:lang w:val="sr-Latn-RS"/>
        </w:rPr>
        <w:sectPr w:rsidR="00357BC2" w:rsidRPr="00FE2EBE" w:rsidSect="0092067A">
          <w:footerReference w:type="even" r:id="rId19"/>
          <w:footerReference w:type="default" r:id="rId20"/>
          <w:pgSz w:w="11907" w:h="16839" w:code="9"/>
          <w:pgMar w:top="1440" w:right="1354" w:bottom="1440" w:left="1440" w:header="720" w:footer="720" w:gutter="0"/>
          <w:pgNumType w:start="1"/>
          <w:cols w:space="720"/>
          <w:docGrid w:linePitch="360"/>
        </w:sectPr>
      </w:pPr>
    </w:p>
    <w:p w14:paraId="02DE8F11" w14:textId="4D1349FC" w:rsidR="00340E40" w:rsidRDefault="00340E40" w:rsidP="00340E40">
      <w:pPr>
        <w:pStyle w:val="Heading1"/>
        <w:numPr>
          <w:ilvl w:val="0"/>
          <w:numId w:val="0"/>
        </w:numPr>
        <w:jc w:val="left"/>
        <w:rPr>
          <w:lang w:val="sr-Latn-RS"/>
        </w:rPr>
        <w:sectPr w:rsidR="00340E40" w:rsidSect="006352D4">
          <w:headerReference w:type="default" r:id="rId21"/>
          <w:pgSz w:w="11906" w:h="16838" w:code="9"/>
          <w:pgMar w:top="1138" w:right="1296" w:bottom="1138" w:left="1440" w:header="1022" w:footer="1022" w:gutter="288"/>
          <w:cols w:space="720"/>
          <w:docGrid w:linePitch="360"/>
        </w:sectPr>
      </w:pPr>
    </w:p>
    <w:p w14:paraId="2C74E510" w14:textId="1FB6E1F6" w:rsidR="00184853" w:rsidRDefault="00426132" w:rsidP="00426132">
      <w:pPr>
        <w:pStyle w:val="Heading1"/>
        <w:rPr>
          <w:lang w:val="sr-Cyrl-RS"/>
        </w:rPr>
      </w:pPr>
      <w:bookmarkStart w:id="3" w:name="_Toc176384439"/>
      <w:bookmarkStart w:id="4" w:name="_Toc176385180"/>
      <w:bookmarkEnd w:id="0"/>
      <w:r w:rsidRPr="00426132">
        <w:rPr>
          <w:lang w:val="sr-Cyrl-RS"/>
        </w:rPr>
        <w:lastRenderedPageBreak/>
        <w:t>Увод</w:t>
      </w:r>
      <w:bookmarkEnd w:id="3"/>
      <w:bookmarkEnd w:id="4"/>
    </w:p>
    <w:p w14:paraId="6209437A" w14:textId="4E304413" w:rsidR="00F95EE7" w:rsidRPr="007E5774" w:rsidRDefault="003F09E1" w:rsidP="003F09E1">
      <w:pPr>
        <w:pStyle w:val="a0"/>
        <w:ind w:firstLine="360"/>
        <w:rPr>
          <w:lang w:val="en-US"/>
        </w:rPr>
      </w:pPr>
      <w:r w:rsidRPr="003F09E1">
        <w:t>У савременом спорту, управљање тимовима и њиховим ресурсима постаје све сложеније због динамичних промена у играчком кадру и потребе за ефикасним управљањем.</w:t>
      </w:r>
      <w:r w:rsidR="00DC0A49">
        <w:rPr>
          <w:lang w:val="sr-Cyrl-RS"/>
        </w:rPr>
        <w:t xml:space="preserve"> </w:t>
      </w:r>
      <w:r w:rsidR="004E2415">
        <w:t xml:space="preserve">Са растом и развојем лиге у погледу популарности, повећава се и конкурентност међу њеним члановима, што чини сваку одлуку од пресудне важности за будућност тима. У савременој кошаркашкој лиги, где одлуке донете на сваком кораку </w:t>
      </w:r>
      <w:r w:rsidR="006B41BD">
        <w:rPr>
          <w:lang w:val="sr-Cyrl-RS"/>
        </w:rPr>
        <w:t>постају круцијалне</w:t>
      </w:r>
      <w:r w:rsidR="004E2415">
        <w:t xml:space="preserve">, шампиону није довољно само мало среће. Данашњи победници морају да поседују изузетне стратегијске и управљачке способности, као и дубоко разумевање динамике тржишта и потреба свог тима. Конкуренција је </w:t>
      </w:r>
      <w:r w:rsidR="00F77DCE">
        <w:rPr>
          <w:lang w:val="sr-Cyrl-RS"/>
        </w:rPr>
        <w:t>веома жестока</w:t>
      </w:r>
      <w:r w:rsidR="00F77DCE">
        <w:t>, па</w:t>
      </w:r>
      <w:r w:rsidR="004E2415">
        <w:t xml:space="preserve"> увођење напредних система и алата који омогућавају прецизно управљање и анализу постаје кључно за успех. У том контексту, свака стратегија, план и одлука морају бити донети са великом пажњом и стручностима, јер могу значајно утицати на позицију тима у лиги и на њихову способност да се истакн</w:t>
      </w:r>
      <w:r w:rsidR="00D539B5">
        <w:t>у у све конкурентнијем окружењу</w:t>
      </w:r>
      <w:r w:rsidR="00DC0A49">
        <w:rPr>
          <w:lang w:val="sr-Cyrl-RS"/>
        </w:rPr>
        <w:t>.</w:t>
      </w:r>
    </w:p>
    <w:p w14:paraId="2DBB9705" w14:textId="249D87E5" w:rsidR="00DF0254" w:rsidRPr="00514926" w:rsidRDefault="003F09E1" w:rsidP="003F09E1">
      <w:pPr>
        <w:pStyle w:val="a0"/>
        <w:ind w:firstLine="360"/>
        <w:rPr>
          <w:lang w:val="sr-Cyrl-RS"/>
        </w:rPr>
      </w:pPr>
      <w:r w:rsidRPr="003F09E1">
        <w:t xml:space="preserve"> Развој и имплементација информационог система за руковођење члановима кошаркашке лиге, са посебним акцентом на подсистем за </w:t>
      </w:r>
      <w:r w:rsidR="00B164A6">
        <w:rPr>
          <w:lang w:val="sr-Cyrl-RS"/>
        </w:rPr>
        <w:t>руковођење</w:t>
      </w:r>
      <w:r w:rsidRPr="003F09E1">
        <w:t xml:space="preserve"> трговином имовине тимова, представља критичан корак ка оптимизацији процеса размене играча и драфт пиковa. Овај систем ће омогућити тимовима да боље управљају својом имовином, планирају стратегије трговине и драфта, и ефикасно пра</w:t>
      </w:r>
      <w:r w:rsidR="00D9579B">
        <w:rPr>
          <w:lang w:val="sr-Cyrl-RS"/>
        </w:rPr>
        <w:t>те</w:t>
      </w:r>
      <w:r w:rsidRPr="003F09E1">
        <w:t xml:space="preserve"> све промене у структури тимова. Имплементацијом овог информационог система, очекује се значајно побољшање у прегледности, брзини и тачности процеса управљања, што ће директно допринети успешнијем функционисању лиге и њених тимова.</w:t>
      </w:r>
      <w:r w:rsidR="00E036ED" w:rsidRPr="00E036ED">
        <w:t xml:space="preserve"> </w:t>
      </w:r>
      <w:r w:rsidR="00E036ED">
        <w:t>Ранији начин комуникације путем телефонирања често је био изузетно напоран и временски захтеван, што је додатно оптерећивало процес. Увођење дигиталних решења за слање захтева представља значајан корак напред, који не само да поједностављује и убрзава цео процес, већ и значајно унапређује ефикасност</w:t>
      </w:r>
      <w:r w:rsidR="002156E7">
        <w:rPr>
          <w:lang w:val="sr-Cyrl-RS"/>
        </w:rPr>
        <w:t xml:space="preserve"> пословања запослених унутар система</w:t>
      </w:r>
      <w:r w:rsidR="00514926">
        <w:rPr>
          <w:lang w:val="sr-Cyrl-RS"/>
        </w:rPr>
        <w:t>.</w:t>
      </w:r>
    </w:p>
    <w:p w14:paraId="5E6C2844" w14:textId="62B3A611" w:rsidR="002B080F" w:rsidRPr="00DF0254" w:rsidRDefault="00D348AD" w:rsidP="003F09E1">
      <w:pPr>
        <w:pStyle w:val="a0"/>
        <w:ind w:firstLine="360"/>
      </w:pPr>
      <w:r>
        <w:rPr>
          <w:lang w:val="sr-Cyrl-RS"/>
        </w:rPr>
        <w:t>Р</w:t>
      </w:r>
      <w:r w:rsidR="002B080F" w:rsidRPr="002B080F">
        <w:t xml:space="preserve">ешење је осмишљено да демонстрира висок степен организованости и ефикасности у управљању кошаркашком лигом, што чини лигу </w:t>
      </w:r>
      <w:r w:rsidR="002C6167">
        <w:rPr>
          <w:lang w:val="sr-Cyrl-RS"/>
        </w:rPr>
        <w:t>правичном</w:t>
      </w:r>
      <w:r w:rsidR="002B080F" w:rsidRPr="002B080F">
        <w:t xml:space="preserve"> и транспарентном за све учеснике. Добро организована лига не само што обезбеђује правичне услове за све тимове, већ и омогућава свим члановима да унапреде своје стратегије и одлуке на основу прецизних података и аналитичких алата. Овај модел организације, који обухвата све аспекте управљања тимовима и трговином имовином, представља пример добре праксе кој</w:t>
      </w:r>
      <w:r w:rsidR="00A40069">
        <w:rPr>
          <w:lang w:val="sr-Cyrl-RS"/>
        </w:rPr>
        <w:t xml:space="preserve">а може бити и узор </w:t>
      </w:r>
      <w:r w:rsidR="002B080F" w:rsidRPr="002B080F">
        <w:t>другим лигама. Усвајање сличног модела у другим лигама могло би довести до значајних побољшања у управљању, повећавању транспарентности и правичност</w:t>
      </w:r>
      <w:r w:rsidR="002233B5">
        <w:t>и у такмичењима,</w:t>
      </w:r>
      <w:r w:rsidR="002B080F" w:rsidRPr="002B080F">
        <w:t xml:space="preserve"> укупном унапређењу професионалног окружења у спорту</w:t>
      </w:r>
      <w:r w:rsidR="002233B5">
        <w:rPr>
          <w:lang w:val="sr-Cyrl-RS"/>
        </w:rPr>
        <w:t>, као и пораста у популарности међу пратиоцима</w:t>
      </w:r>
      <w:r w:rsidR="002B080F" w:rsidRPr="002B080F">
        <w:t>.</w:t>
      </w:r>
    </w:p>
    <w:p w14:paraId="6C39DEB0" w14:textId="7116D87A" w:rsidR="00BD46AD" w:rsidRDefault="00BD46AD" w:rsidP="00BD46AD">
      <w:pPr>
        <w:pStyle w:val="Heading2"/>
        <w:rPr>
          <w:lang w:val="sr-Cyrl-RS"/>
        </w:rPr>
      </w:pPr>
      <w:bookmarkStart w:id="5" w:name="_Toc176384440"/>
      <w:bookmarkStart w:id="6" w:name="_Toc176385181"/>
      <w:r>
        <w:rPr>
          <w:lang w:val="sr-Cyrl-RS"/>
        </w:rPr>
        <w:lastRenderedPageBreak/>
        <w:t>Структура рада</w:t>
      </w:r>
      <w:bookmarkEnd w:id="5"/>
      <w:bookmarkEnd w:id="6"/>
    </w:p>
    <w:p w14:paraId="55D10D49" w14:textId="4FEC1F76" w:rsidR="00BD46AD" w:rsidRPr="00CB23D5" w:rsidRDefault="00BD46AD" w:rsidP="00BD2607">
      <w:pPr>
        <w:pStyle w:val="a0"/>
        <w:ind w:firstLine="360"/>
        <w:rPr>
          <w:lang w:val="ru-RU"/>
        </w:rPr>
      </w:pPr>
      <w:r>
        <w:t xml:space="preserve">Након </w:t>
      </w:r>
      <w:r>
        <w:rPr>
          <w:lang w:val="sr-Cyrl-RS"/>
        </w:rPr>
        <w:t>уводног поглавља следи поглавње ,,Опис реалног система</w:t>
      </w:r>
      <w:r w:rsidR="002D505D" w:rsidRPr="00F563EA">
        <w:rPr>
          <w:lang w:val="ru-RU"/>
        </w:rPr>
        <w:t>”</w:t>
      </w:r>
      <w:r w:rsidR="00F563EA" w:rsidRPr="00F563EA">
        <w:rPr>
          <w:lang w:val="ru-RU"/>
        </w:rPr>
        <w:t xml:space="preserve"> </w:t>
      </w:r>
      <w:r w:rsidR="00F563EA">
        <w:rPr>
          <w:lang w:val="sr-Cyrl-RS"/>
        </w:rPr>
        <w:t xml:space="preserve">у ком је детаљније описано пословање у </w:t>
      </w:r>
      <w:r w:rsidR="001854AC">
        <w:rPr>
          <w:lang w:val="sr-Cyrl-RS"/>
        </w:rPr>
        <w:t>кошаркашкој лиги</w:t>
      </w:r>
      <w:r w:rsidR="00F563EA">
        <w:rPr>
          <w:lang w:val="sr-Cyrl-RS"/>
        </w:rPr>
        <w:t>.</w:t>
      </w:r>
      <w:r w:rsidR="00513D55">
        <w:rPr>
          <w:lang w:val="sr-Cyrl-RS"/>
        </w:rPr>
        <w:t xml:space="preserve"> </w:t>
      </w:r>
      <w:r w:rsidR="00E57F41">
        <w:rPr>
          <w:lang w:val="sr-Cyrl-RS"/>
        </w:rPr>
        <w:t>Уз глоблани опис систем</w:t>
      </w:r>
      <w:r w:rsidR="00981C2F">
        <w:rPr>
          <w:lang w:val="sr-Cyrl-RS"/>
        </w:rPr>
        <w:t>а</w:t>
      </w:r>
      <w:r w:rsidR="00E57F41">
        <w:rPr>
          <w:lang w:val="sr-Cyrl-RS"/>
        </w:rPr>
        <w:t>, пружен</w:t>
      </w:r>
      <w:r w:rsidR="00ED7CBA">
        <w:rPr>
          <w:lang w:val="sr-Cyrl-RS"/>
        </w:rPr>
        <w:t>и су</w:t>
      </w:r>
      <w:r w:rsidR="00E57F41">
        <w:rPr>
          <w:lang w:val="sr-Cyrl-RS"/>
        </w:rPr>
        <w:t xml:space="preserve"> и опис</w:t>
      </w:r>
      <w:r w:rsidR="00ED7CBA">
        <w:rPr>
          <w:lang w:val="sr-Cyrl-RS"/>
        </w:rPr>
        <w:t>и</w:t>
      </w:r>
      <w:r w:rsidR="00E57F41">
        <w:rPr>
          <w:lang w:val="sr-Cyrl-RS"/>
        </w:rPr>
        <w:t xml:space="preserve"> свих функционалних и нефункционалних захтева</w:t>
      </w:r>
      <w:r w:rsidR="00923E1B">
        <w:rPr>
          <w:lang w:val="sr-Cyrl-RS"/>
        </w:rPr>
        <w:t>.</w:t>
      </w:r>
    </w:p>
    <w:p w14:paraId="319BED69" w14:textId="54203D0E" w:rsidR="00513D55" w:rsidRDefault="00D04DB9" w:rsidP="00BD2607">
      <w:pPr>
        <w:pStyle w:val="a0"/>
        <w:ind w:firstLine="360"/>
        <w:rPr>
          <w:lang w:val="ru-RU"/>
        </w:rPr>
      </w:pPr>
      <w:r>
        <w:rPr>
          <w:lang w:val="sr-Cyrl-RS"/>
        </w:rPr>
        <w:t>Потом следи</w:t>
      </w:r>
      <w:r w:rsidR="00513D55">
        <w:rPr>
          <w:lang w:val="sr-Cyrl-RS"/>
        </w:rPr>
        <w:t xml:space="preserve"> поглавље</w:t>
      </w:r>
      <w:r w:rsidR="00064554">
        <w:rPr>
          <w:lang w:val="sr-Cyrl-RS"/>
        </w:rPr>
        <w:t xml:space="preserve"> </w:t>
      </w:r>
      <w:r w:rsidR="00513D55">
        <w:rPr>
          <w:lang w:val="sr-Cyrl-RS"/>
        </w:rPr>
        <w:t>,,</w:t>
      </w:r>
      <w:r w:rsidR="00796BF8">
        <w:rPr>
          <w:lang w:val="sr-Cyrl-RS"/>
        </w:rPr>
        <w:t>Шема базе података</w:t>
      </w:r>
      <w:r w:rsidR="00901602" w:rsidRPr="00796BF8">
        <w:rPr>
          <w:lang w:val="ru-RU"/>
        </w:rPr>
        <w:t>”</w:t>
      </w:r>
      <w:r w:rsidR="007B45BB">
        <w:rPr>
          <w:lang w:val="ru-RU"/>
        </w:rPr>
        <w:t xml:space="preserve"> </w:t>
      </w:r>
      <w:r w:rsidR="00AC3B17">
        <w:rPr>
          <w:lang w:val="ru-RU"/>
        </w:rPr>
        <w:t xml:space="preserve">у ком је </w:t>
      </w:r>
      <w:r w:rsidR="002F738E">
        <w:rPr>
          <w:lang w:val="ru-RU"/>
        </w:rPr>
        <w:t>описана шема</w:t>
      </w:r>
      <w:r w:rsidR="007B45BB">
        <w:rPr>
          <w:lang w:val="ru-RU"/>
        </w:rPr>
        <w:t xml:space="preserve"> базе података на концептуалном и и</w:t>
      </w:r>
      <w:r w:rsidR="00592814">
        <w:rPr>
          <w:lang w:val="ru-RU"/>
        </w:rPr>
        <w:t>мплементационом нивоу праћено</w:t>
      </w:r>
      <w:r w:rsidR="007B45BB">
        <w:rPr>
          <w:lang w:val="ru-RU"/>
        </w:rPr>
        <w:t xml:space="preserve"> детаљним описом шема релација у систему.</w:t>
      </w:r>
    </w:p>
    <w:p w14:paraId="238293D0" w14:textId="2BE911E0" w:rsidR="00343C1B" w:rsidRDefault="00F301EF" w:rsidP="00BD2607">
      <w:pPr>
        <w:pStyle w:val="a0"/>
        <w:ind w:firstLine="360"/>
        <w:rPr>
          <w:lang w:val="ru-RU"/>
        </w:rPr>
      </w:pPr>
      <w:r>
        <w:rPr>
          <w:lang w:val="ru-RU"/>
        </w:rPr>
        <w:t>Наредно п</w:t>
      </w:r>
      <w:r w:rsidR="00C668E4">
        <w:rPr>
          <w:lang w:val="ru-RU"/>
        </w:rPr>
        <w:t xml:space="preserve">оглавље </w:t>
      </w:r>
      <w:r>
        <w:rPr>
          <w:lang w:val="ru-RU"/>
        </w:rPr>
        <w:t xml:space="preserve">је </w:t>
      </w:r>
      <w:r w:rsidR="00C668E4">
        <w:rPr>
          <w:lang w:val="ru-RU"/>
        </w:rPr>
        <w:t>,,</w:t>
      </w:r>
      <w:r w:rsidR="000157B9" w:rsidRPr="000157B9">
        <w:rPr>
          <w:lang w:val="ru-RU"/>
        </w:rPr>
        <w:t xml:space="preserve">Технологије коришћене при развоју </w:t>
      </w:r>
      <w:r w:rsidR="00D938D8">
        <w:rPr>
          <w:lang w:val="ru-RU"/>
        </w:rPr>
        <w:t>софтверског пакета</w:t>
      </w:r>
      <w:r w:rsidR="000157B9" w:rsidRPr="00F563EA">
        <w:rPr>
          <w:lang w:val="ru-RU"/>
        </w:rPr>
        <w:t>”</w:t>
      </w:r>
      <w:r w:rsidR="00557B0D">
        <w:rPr>
          <w:lang w:val="ru-RU"/>
        </w:rPr>
        <w:t xml:space="preserve"> </w:t>
      </w:r>
      <w:r w:rsidR="00B11001">
        <w:rPr>
          <w:lang w:val="ru-RU"/>
        </w:rPr>
        <w:t xml:space="preserve">које </w:t>
      </w:r>
      <w:r w:rsidR="00557B0D">
        <w:rPr>
          <w:lang w:val="ru-RU"/>
        </w:rPr>
        <w:t>детаљније описује технологије</w:t>
      </w:r>
      <w:r w:rsidR="000157B9">
        <w:rPr>
          <w:lang w:val="ru-RU"/>
        </w:rPr>
        <w:t xml:space="preserve"> помоћу којих је </w:t>
      </w:r>
      <w:r w:rsidR="006F01F5">
        <w:rPr>
          <w:lang w:val="sr-Cyrl-RS"/>
        </w:rPr>
        <w:t>софтверски пакет</w:t>
      </w:r>
      <w:r w:rsidR="006F01F5">
        <w:rPr>
          <w:lang w:val="ru-RU"/>
        </w:rPr>
        <w:t xml:space="preserve"> </w:t>
      </w:r>
      <w:r w:rsidR="00745842">
        <w:rPr>
          <w:lang w:val="ru-RU"/>
        </w:rPr>
        <w:t>имплементиран</w:t>
      </w:r>
      <w:r w:rsidR="00343C1B">
        <w:rPr>
          <w:lang w:val="ru-RU"/>
        </w:rPr>
        <w:t>.</w:t>
      </w:r>
    </w:p>
    <w:p w14:paraId="17EF1D80" w14:textId="0F8B7CF8" w:rsidR="00450CE9" w:rsidRDefault="001D15C7" w:rsidP="001D15C7">
      <w:pPr>
        <w:pStyle w:val="a0"/>
        <w:ind w:firstLine="360"/>
        <w:rPr>
          <w:lang w:val="ru-RU"/>
        </w:rPr>
      </w:pPr>
      <w:r>
        <w:rPr>
          <w:lang w:val="ru-RU"/>
        </w:rPr>
        <w:t xml:space="preserve">Сви </w:t>
      </w:r>
      <w:r w:rsidR="00F56BD2">
        <w:rPr>
          <w:lang w:val="ru-RU"/>
        </w:rPr>
        <w:t>имплементирани</w:t>
      </w:r>
      <w:r>
        <w:rPr>
          <w:lang w:val="ru-RU"/>
        </w:rPr>
        <w:t xml:space="preserve"> функционални захтеви уз приказ корисничко</w:t>
      </w:r>
      <w:r w:rsidR="00E919CA">
        <w:rPr>
          <w:lang w:val="sr-Cyrl-RS"/>
        </w:rPr>
        <w:t>г</w:t>
      </w:r>
      <w:r w:rsidR="009569A0">
        <w:rPr>
          <w:lang w:val="ru-RU"/>
        </w:rPr>
        <w:t xml:space="preserve"> интерфејса који им оговара</w:t>
      </w:r>
      <w:r>
        <w:rPr>
          <w:lang w:val="ru-RU"/>
        </w:rPr>
        <w:t xml:space="preserve"> су наведени у поглављу </w:t>
      </w:r>
      <w:r w:rsidR="000157B9">
        <w:rPr>
          <w:lang w:val="ru-RU"/>
        </w:rPr>
        <w:t>,,Апликативно решењ</w:t>
      </w:r>
      <w:r w:rsidR="000157B9">
        <w:rPr>
          <w:lang w:val="sr-Cyrl-RS"/>
        </w:rPr>
        <w:t>е</w:t>
      </w:r>
      <w:r w:rsidR="000157B9" w:rsidRPr="000157B9">
        <w:rPr>
          <w:lang w:val="ru-RU"/>
        </w:rPr>
        <w:t>”</w:t>
      </w:r>
      <w:r w:rsidR="000157B9">
        <w:rPr>
          <w:lang w:val="ru-RU"/>
        </w:rPr>
        <w:t>.</w:t>
      </w:r>
    </w:p>
    <w:p w14:paraId="3A8CB8D2" w14:textId="3CBDE2B0" w:rsidR="00AA00AB" w:rsidRDefault="00DC074B" w:rsidP="00833055">
      <w:pPr>
        <w:pStyle w:val="a0"/>
        <w:ind w:firstLine="360"/>
        <w:rPr>
          <w:lang w:val="sr-Cyrl-RS"/>
        </w:rPr>
      </w:pPr>
      <w:r>
        <w:rPr>
          <w:lang w:val="ru-RU"/>
        </w:rPr>
        <w:t xml:space="preserve">Након </w:t>
      </w:r>
      <w:r w:rsidR="00067F66">
        <w:rPr>
          <w:lang w:val="ru-RU"/>
        </w:rPr>
        <w:t xml:space="preserve">поглавља </w:t>
      </w:r>
      <w:r>
        <w:rPr>
          <w:lang w:val="ru-RU"/>
        </w:rPr>
        <w:t>апликативног решења</w:t>
      </w:r>
      <w:r w:rsidR="00150A63">
        <w:rPr>
          <w:lang w:val="ru-RU"/>
        </w:rPr>
        <w:t xml:space="preserve"> следи поглавље ,,Закључак</w:t>
      </w:r>
      <w:r w:rsidR="00150A63" w:rsidRPr="00150A63">
        <w:rPr>
          <w:lang w:val="ru-RU"/>
        </w:rPr>
        <w:t>”</w:t>
      </w:r>
      <w:r w:rsidR="00150A63">
        <w:rPr>
          <w:lang w:val="sr-Cyrl-RS"/>
        </w:rPr>
        <w:t xml:space="preserve"> које садржи </w:t>
      </w:r>
      <w:r w:rsidR="000B586B">
        <w:rPr>
          <w:lang w:val="sr-Cyrl-RS"/>
        </w:rPr>
        <w:t>преглед свих постигнутих</w:t>
      </w:r>
      <w:r w:rsidR="00D62753">
        <w:rPr>
          <w:lang w:val="sr-Cyrl-RS"/>
        </w:rPr>
        <w:t xml:space="preserve"> резултата</w:t>
      </w:r>
      <w:r w:rsidR="00150A63">
        <w:rPr>
          <w:lang w:val="sr-Cyrl-RS"/>
        </w:rPr>
        <w:t xml:space="preserve"> и предлоге за проширивање </w:t>
      </w:r>
      <w:r w:rsidR="00CF5600">
        <w:rPr>
          <w:lang w:val="sr-Cyrl-RS"/>
        </w:rPr>
        <w:t xml:space="preserve">и допуну </w:t>
      </w:r>
      <w:r w:rsidR="00150A63">
        <w:rPr>
          <w:lang w:val="sr-Cyrl-RS"/>
        </w:rPr>
        <w:t>информационог система.</w:t>
      </w:r>
    </w:p>
    <w:p w14:paraId="1C87DBBA" w14:textId="504C60AD" w:rsidR="00EA5034" w:rsidRDefault="00EA5034" w:rsidP="00833055">
      <w:pPr>
        <w:pStyle w:val="a0"/>
        <w:ind w:firstLine="360"/>
        <w:rPr>
          <w:lang w:val="sr-Cyrl-RS"/>
        </w:rPr>
      </w:pPr>
      <w:r>
        <w:rPr>
          <w:lang w:val="sr-Cyrl-RS"/>
        </w:rPr>
        <w:t>Поглавље с називом ,,Литература“ садржи референце ка свим документацијама и литературама које су коришћене приликом израде самог рада.</w:t>
      </w:r>
    </w:p>
    <w:p w14:paraId="4AA44AB5" w14:textId="35ED144C" w:rsidR="00E1023B" w:rsidRDefault="00E1023B" w:rsidP="00833055">
      <w:pPr>
        <w:pStyle w:val="a0"/>
        <w:ind w:firstLine="360"/>
        <w:rPr>
          <w:lang w:val="sr-Cyrl-RS"/>
        </w:rPr>
      </w:pPr>
      <w:r>
        <w:rPr>
          <w:lang w:val="sr-Cyrl-RS"/>
        </w:rPr>
        <w:t>На самом крају се налазе прилози под називима ,,Додатак А“ и ,,Додатак Б“ који служе да ближе објасне коришћене скраћенице и појмове у раду.</w:t>
      </w:r>
    </w:p>
    <w:p w14:paraId="2E3E5C47" w14:textId="34DBF38C" w:rsidR="0052622D" w:rsidRPr="00923E1B" w:rsidRDefault="00AA00AB" w:rsidP="004752DB">
      <w:pPr>
        <w:rPr>
          <w:lang w:val="sr-Cyrl-RS"/>
        </w:rPr>
      </w:pPr>
      <w:r>
        <w:rPr>
          <w:lang w:val="sr-Cyrl-RS"/>
        </w:rPr>
        <w:br w:type="page"/>
      </w:r>
    </w:p>
    <w:p w14:paraId="099EF73B" w14:textId="6319AA28" w:rsidR="0052622D" w:rsidRDefault="001C699B" w:rsidP="0052622D">
      <w:pPr>
        <w:pStyle w:val="Heading1"/>
        <w:rPr>
          <w:lang w:val="sr-Cyrl-RS"/>
        </w:rPr>
      </w:pPr>
      <w:bookmarkStart w:id="7" w:name="_Toc176384441"/>
      <w:bookmarkStart w:id="8" w:name="_Toc176385182"/>
      <w:r>
        <w:rPr>
          <w:lang w:val="sr-Cyrl-RS"/>
        </w:rPr>
        <w:lastRenderedPageBreak/>
        <w:t>Опис реалног система</w:t>
      </w:r>
      <w:bookmarkEnd w:id="7"/>
      <w:bookmarkEnd w:id="8"/>
    </w:p>
    <w:p w14:paraId="10419177" w14:textId="2AB13EA2" w:rsidR="00BE195D" w:rsidRDefault="00B66DFA" w:rsidP="00734F63">
      <w:pPr>
        <w:pStyle w:val="a0"/>
        <w:ind w:firstLine="360"/>
        <w:rPr>
          <w:lang w:val="sr-Cyrl-RS"/>
        </w:rPr>
      </w:pPr>
      <w:r>
        <w:rPr>
          <w:lang w:val="sr-Cyrl-RS"/>
        </w:rPr>
        <w:t xml:space="preserve">У </w:t>
      </w:r>
      <w:r w:rsidR="0052504E">
        <w:rPr>
          <w:lang w:val="sr-Cyrl-RS"/>
        </w:rPr>
        <w:t>овом поглављу су описана сва правила пословања одабраног реалног система и представљени су сви његови функционални и нефункционални захтеви</w:t>
      </w:r>
      <w:r w:rsidR="00C558DC">
        <w:rPr>
          <w:lang w:val="sr-Cyrl-RS"/>
        </w:rPr>
        <w:t>.</w:t>
      </w:r>
    </w:p>
    <w:p w14:paraId="36A0ED38" w14:textId="32B943F5" w:rsidR="00B17677" w:rsidRDefault="0061267C" w:rsidP="00B17677">
      <w:pPr>
        <w:pStyle w:val="Heading2"/>
        <w:rPr>
          <w:lang w:val="ru-RU"/>
        </w:rPr>
      </w:pPr>
      <w:bookmarkStart w:id="9" w:name="_Toc176384442"/>
      <w:bookmarkStart w:id="10" w:name="_Toc176385183"/>
      <w:r>
        <w:rPr>
          <w:lang w:val="sr-Cyrl-RS"/>
        </w:rPr>
        <w:t>Глобални опис система</w:t>
      </w:r>
      <w:bookmarkEnd w:id="9"/>
      <w:bookmarkEnd w:id="10"/>
    </w:p>
    <w:p w14:paraId="7D8A3546" w14:textId="592037F9" w:rsidR="0061267C" w:rsidRDefault="0061267C" w:rsidP="00441623">
      <w:pPr>
        <w:pStyle w:val="a0"/>
        <w:ind w:firstLine="360"/>
        <w:rPr>
          <w:b/>
          <w:bCs/>
        </w:rPr>
      </w:pPr>
      <w:bookmarkStart w:id="11" w:name="_Toc173837986"/>
      <w:bookmarkStart w:id="12" w:name="_Toc173845273"/>
      <w:bookmarkStart w:id="13" w:name="_Toc173882789"/>
      <w:bookmarkStart w:id="14" w:name="_Toc174006363"/>
      <w:r w:rsidRPr="0061267C">
        <w:t>Глобални опис система пружа читаоцима висок ниво разумевања о томе шта систем ради, како се користи и који су његови основни захтеви и ограничења. Ове информације могу служити као увод у саму спецификацију система.</w:t>
      </w:r>
      <w:bookmarkEnd w:id="11"/>
      <w:bookmarkEnd w:id="12"/>
      <w:bookmarkEnd w:id="13"/>
      <w:bookmarkEnd w:id="14"/>
    </w:p>
    <w:p w14:paraId="5AF42E83" w14:textId="7A28F874" w:rsidR="000F3A32" w:rsidRDefault="0061267C" w:rsidP="000F3A32">
      <w:pPr>
        <w:pStyle w:val="Heading3"/>
      </w:pPr>
      <w:bookmarkStart w:id="15" w:name="_Toc176384443"/>
      <w:bookmarkStart w:id="16" w:name="_Toc176385184"/>
      <w:r>
        <w:rPr>
          <w:lang w:val="sr-Cyrl-RS"/>
        </w:rPr>
        <w:t>Перспектива система</w:t>
      </w:r>
      <w:bookmarkEnd w:id="15"/>
      <w:bookmarkEnd w:id="16"/>
    </w:p>
    <w:p w14:paraId="7926734B" w14:textId="77777777" w:rsidR="0061267C" w:rsidRPr="0061267C" w:rsidRDefault="0061267C" w:rsidP="007D7C89">
      <w:pPr>
        <w:pStyle w:val="a0"/>
        <w:ind w:firstLine="360"/>
      </w:pPr>
      <w:r w:rsidRPr="0061267C">
        <w:t>Информациони систем за руковођење члановима кошаркашке лиге има своје корене у потреби за унапређењем и модернизацијом искуства овог значајног процеса. Овај систем представља корак ка дигитализацији и персонализацији како љубитељског искуства, тако и искуства свих запослених. Развијен као одговор на растуће потребе кошаркашких лига за ефикаснијим управљањем имовином тимова и процесима који њу обухватају, систем је конципиран као свестран алат који може унапредити рад различитих кошаркашких лига.</w:t>
      </w:r>
    </w:p>
    <w:p w14:paraId="5321F77C" w14:textId="2C97AEE4" w:rsidR="0061267C" w:rsidRPr="0061267C" w:rsidRDefault="0061267C" w:rsidP="007D7C89">
      <w:pPr>
        <w:pStyle w:val="a0"/>
        <w:ind w:firstLine="360"/>
      </w:pPr>
      <w:r w:rsidRPr="0061267C">
        <w:t>Овај систем не само да одговара на актуелне потребе кошаркашких лига, већ и пружа темељ за даљи развој и прилагођавање новим изазовима. У суштини, информациони систем за руковођење члановима кошаркашке лиге представља кључни корак у усмеравању кошаркашких лига ка моде</w:t>
      </w:r>
      <w:r w:rsidR="007D7C89">
        <w:t>рном, технолошки оснаженом добу.</w:t>
      </w:r>
    </w:p>
    <w:p w14:paraId="09000F47" w14:textId="08C201AB" w:rsidR="00E779D8" w:rsidRDefault="007D7C89" w:rsidP="00E779D8">
      <w:pPr>
        <w:pStyle w:val="Heading3"/>
      </w:pPr>
      <w:bookmarkStart w:id="17" w:name="_Toc176384444"/>
      <w:bookmarkStart w:id="18" w:name="_Toc176385185"/>
      <w:r>
        <w:rPr>
          <w:lang w:val="sr-Cyrl-RS"/>
        </w:rPr>
        <w:t>Карактеристике система</w:t>
      </w:r>
      <w:bookmarkEnd w:id="17"/>
      <w:bookmarkEnd w:id="18"/>
    </w:p>
    <w:p w14:paraId="0F1A6151" w14:textId="404161FC" w:rsidR="007D7C89" w:rsidRPr="001D2DE9" w:rsidRDefault="007D7C89" w:rsidP="006E1EFE">
      <w:pPr>
        <w:pStyle w:val="a0"/>
        <w:ind w:firstLine="360"/>
        <w:rPr>
          <w:lang w:val="en-US"/>
        </w:rPr>
      </w:pPr>
      <w:r>
        <w:t xml:space="preserve">Информациони систем за руковођење члановима кошаркашке лиге се бави пружањем свих услуга лиге њеним члановима и потенцијалним будућим члановима. Веома је користан јер може да пружи велико олакшање при самој организацији и одржавању имовине лиге од стране запослених, али и такође да унапреди само искуство свих љубитеља кошарке доношењем одличних одлука које ће се осликати атрактивнијом игром на терену. Информациони систем је подељен на </w:t>
      </w:r>
      <w:r w:rsidR="006D23B9">
        <w:rPr>
          <w:lang w:val="sr-Cyrl-RS"/>
        </w:rPr>
        <w:t>три</w:t>
      </w:r>
      <w:r>
        <w:t xml:space="preserve"> подсистема</w:t>
      </w:r>
      <w:r w:rsidR="006D23B9">
        <w:rPr>
          <w:lang w:val="sr-Cyrl-RS"/>
        </w:rPr>
        <w:t>: Подсистем за руковођење трговином имовине тимова, Подсистем за евиденцију запослених и пикова и Подсистем за евиденцију регрута</w:t>
      </w:r>
      <w:r w:rsidR="002E4BE8">
        <w:rPr>
          <w:lang w:val="sr-Cyrl-RS"/>
        </w:rPr>
        <w:t>,</w:t>
      </w:r>
      <w:r>
        <w:t xml:space="preserve"> који омогућују да се сви захтеви имплементирају</w:t>
      </w:r>
      <w:r w:rsidR="007310CC">
        <w:t>.</w:t>
      </w:r>
    </w:p>
    <w:p w14:paraId="06610D0F" w14:textId="31DDEC50" w:rsidR="00D13046" w:rsidRDefault="00D13046" w:rsidP="007D7C89">
      <w:pPr>
        <w:pStyle w:val="a0"/>
        <w:ind w:firstLine="360"/>
      </w:pPr>
      <w:r>
        <w:tab/>
      </w:r>
      <w:r w:rsidR="00FF0F82">
        <w:rPr>
          <w:b/>
          <w:lang w:val="sr-Cyrl-RS"/>
        </w:rPr>
        <w:t>1</w:t>
      </w:r>
      <w:r w:rsidRPr="00D13046">
        <w:rPr>
          <w:b/>
          <w:lang w:val="sr-Cyrl-RS"/>
        </w:rPr>
        <w:t>.</w:t>
      </w:r>
      <w:r>
        <w:rPr>
          <w:lang w:val="sr-Cyrl-RS"/>
        </w:rPr>
        <w:t xml:space="preserve"> </w:t>
      </w:r>
      <w:r w:rsidR="00361D40">
        <w:rPr>
          <w:b/>
          <w:lang w:val="sr-Cyrl-RS"/>
        </w:rPr>
        <w:t>Подсистем за руковођење</w:t>
      </w:r>
      <w:r>
        <w:rPr>
          <w:b/>
          <w:lang w:val="sr-Cyrl-RS"/>
        </w:rPr>
        <w:t xml:space="preserve"> трговином имовине тимова: </w:t>
      </w:r>
      <w:r w:rsidR="00EE61A7">
        <w:t>о</w:t>
      </w:r>
      <w:r>
        <w:t>вај подсистем има за циљ да омогући менаџерима да планирају, шаљу и добијају захтеве за трговине. Трговине између тимова представљају кључни део било које кошаркашке лиге, стога је неопходно омогућити детаљно праћење и управљање њима кроз софт</w:t>
      </w:r>
      <w:r w:rsidR="00867941">
        <w:t>верски подржане процесе. Руковођ</w:t>
      </w:r>
      <w:r>
        <w:t xml:space="preserve">ење трговинама укључује омогућавање менаџерима да креирају нове захтеве уносом потребних информација, попут имовине (играча и пикова) коју би желели да присвоје и имовине (играча и пикова) коју желе да понуде заузврат. Такође, менаџер може да одобри неки захтев који му је стигао и тиме изврши </w:t>
      </w:r>
      <w:r>
        <w:lastRenderedPageBreak/>
        <w:t>дату трговину, а исто тако може и да је одбије. Када су обе стране задовољне имовином обухваћеном у трговини, она се спроводи. Скаути, менаџери и тренери имају увид у таблу са новостима за извршене трејдове, тако да могу остати у току са свим дешавањима унутар лиге.</w:t>
      </w:r>
    </w:p>
    <w:p w14:paraId="798FF35F" w14:textId="325FDD07" w:rsidR="00CA191F" w:rsidRDefault="00FF0F82" w:rsidP="00CA191F">
      <w:pPr>
        <w:pStyle w:val="a0"/>
        <w:ind w:firstLine="706"/>
      </w:pPr>
      <w:r>
        <w:rPr>
          <w:b/>
          <w:lang w:val="sr-Cyrl-RS"/>
        </w:rPr>
        <w:t>2</w:t>
      </w:r>
      <w:r w:rsidR="00CA191F" w:rsidRPr="00CA191F">
        <w:rPr>
          <w:b/>
          <w:lang w:val="sr-Cyrl-RS"/>
        </w:rPr>
        <w:t xml:space="preserve">. Подсистем за евиденцију запослених и пикова: </w:t>
      </w:r>
      <w:r w:rsidR="009F1C07">
        <w:t>п</w:t>
      </w:r>
      <w:r w:rsidR="00CA191F">
        <w:t>одсистем за евиденцију запослених омогућује складиштење свих неопходних информација о запосленима и пиковима унутар једног тима. Ово олакшава руковођење запосленима и надгледање самог стања унутар једне организације. Обухваћене су основне информације као што су: име, презиме, матични број запосленог (МБР), датум рођења, улога (менаџер, играч, тренер и скаут). За сваког играча се додатно бележи: висина, тежина и позиција на којој играч игра (плејмејкер, бек-шутер, крило, крилни центар и центар). За сваког тренера се додатно бележе: године искуства и специјалност тренера (напад, одбрана, кондиција итд.). Списак играча неког тима је јавно доступан свим осталим тимовима, ради потенцијалне касније трговине играчима (трејдовима). За сваки пик бележи се година доступности, рунда којој припада и, када то драфт лутрија одреди, његов редни број. Списак свих пикова је јавно доступан и осталим тимовима.</w:t>
      </w:r>
    </w:p>
    <w:p w14:paraId="6AE84B9A" w14:textId="3266BA8E" w:rsidR="00997310" w:rsidRPr="00997310" w:rsidRDefault="00FF0F82" w:rsidP="00CA191F">
      <w:pPr>
        <w:pStyle w:val="a0"/>
        <w:ind w:firstLine="706"/>
        <w:rPr>
          <w:b/>
          <w:lang w:val="sr-Cyrl-RS"/>
        </w:rPr>
      </w:pPr>
      <w:r>
        <w:rPr>
          <w:b/>
          <w:lang w:val="sr-Cyrl-RS"/>
        </w:rPr>
        <w:t>3</w:t>
      </w:r>
      <w:r w:rsidR="00997310" w:rsidRPr="00997310">
        <w:rPr>
          <w:b/>
          <w:lang w:val="sr-Cyrl-RS"/>
        </w:rPr>
        <w:t>. Подсистем за евиденцију регрута:</w:t>
      </w:r>
      <w:r w:rsidR="00997310">
        <w:rPr>
          <w:b/>
          <w:lang w:val="sr-Cyrl-RS"/>
        </w:rPr>
        <w:t xml:space="preserve"> </w:t>
      </w:r>
      <w:r w:rsidR="002916A7">
        <w:t>о</w:t>
      </w:r>
      <w:r w:rsidR="00997310">
        <w:t>дговорност овог подсистема је да омогући и у што већој мери олакша евиденцију и складиштење потребних информација за регруте и потенцијално нове чланове лиге. Сваки регрут који жели да направи тај велики корак у својој каријери, може да се пријави на драфт тако што ће попунити форму за пријављивање и унети све неопходне информације. С обзиром на то да је овај процес свима доступан и да се може обавити код куће, својом једноставношћу може привући многе нове регруте и тиме побољшати квалитет саме лиге. Пријављени регрути су доступни свим тимовима, како би могли да развију стратегију када дође време за сам одабир. Тимови су у могућности да додају одређене регруте у своју листу жеља и на тај начин олакшају доношење те важне одлуке унутар саме организације. Неопходне информације које се складиште су: идентификациони број, име, презиме, датум рођења, место рођења, висина, тежина, позиција (плејмејкер, бек-шутер, крило, крилни центар и центар), просечан ранг регрута и његова просечна оцена додељена од стране рангирајућих програма.</w:t>
      </w:r>
      <w:r w:rsidR="00997310" w:rsidRPr="00997310">
        <w:rPr>
          <w:b/>
          <w:lang w:val="sr-Cyrl-RS"/>
        </w:rPr>
        <w:t xml:space="preserve"> </w:t>
      </w:r>
    </w:p>
    <w:p w14:paraId="7B997C98" w14:textId="352F710D" w:rsidR="002914D7" w:rsidRDefault="009436D9" w:rsidP="002914D7">
      <w:pPr>
        <w:pStyle w:val="Heading3"/>
        <w:rPr>
          <w:lang w:val="sr-Cyrl-RS"/>
        </w:rPr>
      </w:pPr>
      <w:bookmarkStart w:id="19" w:name="_Toc176384445"/>
      <w:bookmarkStart w:id="20" w:name="_Toc176385186"/>
      <w:r>
        <w:rPr>
          <w:lang w:val="sr-Cyrl-RS"/>
        </w:rPr>
        <w:t>Класе корисника и њихове карактеристике</w:t>
      </w:r>
      <w:bookmarkEnd w:id="19"/>
      <w:bookmarkEnd w:id="20"/>
    </w:p>
    <w:p w14:paraId="5AB59BD6" w14:textId="1307A413" w:rsidR="00D871C4" w:rsidRDefault="00F00D69" w:rsidP="00F117EB">
      <w:pPr>
        <w:pStyle w:val="a0"/>
        <w:ind w:firstLine="360"/>
        <w:rPr>
          <w:lang w:val="sr-Cyrl-RS"/>
        </w:rPr>
      </w:pPr>
      <w:r>
        <w:rPr>
          <w:lang w:val="sr-Cyrl-RS"/>
        </w:rPr>
        <w:t>У информационом систему постоје наредне класе корисника:</w:t>
      </w:r>
    </w:p>
    <w:p w14:paraId="5D1D171F" w14:textId="2C0380AE" w:rsidR="00F00D69" w:rsidRDefault="00F00D69" w:rsidP="00F117EB">
      <w:pPr>
        <w:pStyle w:val="a0"/>
        <w:ind w:firstLine="360"/>
        <w:rPr>
          <w:lang w:val="sr-Cyrl-RS"/>
        </w:rPr>
      </w:pPr>
      <w:r w:rsidRPr="00F00D69">
        <w:rPr>
          <w:b/>
          <w:lang w:val="sr-Cyrl-RS"/>
        </w:rPr>
        <w:t>1. Менаџер:</w:t>
      </w:r>
      <w:r w:rsidRPr="00F00D69">
        <w:rPr>
          <w:lang w:val="sr-Cyrl-RS"/>
        </w:rPr>
        <w:t xml:space="preserve"> </w:t>
      </w:r>
      <w:r w:rsidR="002F742B">
        <w:rPr>
          <w:lang w:val="sr-Cyrl-RS"/>
        </w:rPr>
        <w:t>У</w:t>
      </w:r>
      <w:r w:rsidRPr="00F00D69">
        <w:rPr>
          <w:lang w:val="sr-Cyrl-RS"/>
        </w:rPr>
        <w:t>чествује у трговини имовине између клубова. Може да пошаље захтев за трговину, а исто тако и да прихвати/одбије захтеве послате њему.</w:t>
      </w:r>
      <w:r w:rsidR="00C22677">
        <w:rPr>
          <w:lang w:val="sr-Cyrl-RS"/>
        </w:rPr>
        <w:t xml:space="preserve"> Има увид у целокупну имовину сваког тима, где има прилику да дода одређену имовину на листу жеља, листу за трговину и недодирљиву листу.</w:t>
      </w:r>
    </w:p>
    <w:p w14:paraId="04BD62BB" w14:textId="7D80103E" w:rsidR="000E0E7D" w:rsidRDefault="00F209F7" w:rsidP="00F209F7">
      <w:pPr>
        <w:pStyle w:val="a0"/>
        <w:rPr>
          <w:lang w:val="sr-Cyrl-RS"/>
        </w:rPr>
      </w:pPr>
      <w:r>
        <w:rPr>
          <w:lang w:val="sr-Cyrl-RS"/>
        </w:rPr>
        <w:t>Карактеристике</w:t>
      </w:r>
      <w:r w:rsidR="00D1494B">
        <w:rPr>
          <w:lang w:val="sr-Cyrl-RS"/>
        </w:rPr>
        <w:t xml:space="preserve"> корисника са улогом Менаџер су описане у наредној табели (табела 2.1)</w:t>
      </w:r>
      <w:r>
        <w:rPr>
          <w:lang w:val="sr-Cyrl-RS"/>
        </w:rPr>
        <w:t>:</w:t>
      </w:r>
    </w:p>
    <w:p w14:paraId="51C3194D" w14:textId="77777777" w:rsidR="00AD2D69" w:rsidRPr="00F209F7" w:rsidRDefault="00AD2D69" w:rsidP="00F209F7">
      <w:pPr>
        <w:pStyle w:val="a0"/>
        <w:rPr>
          <w:lang w:val="sr-Cyrl-RS"/>
        </w:rPr>
      </w:pPr>
    </w:p>
    <w:tbl>
      <w:tblPr>
        <w:tblStyle w:val="TableGrid"/>
        <w:tblW w:w="8815" w:type="dxa"/>
        <w:tblLayout w:type="fixed"/>
        <w:tblLook w:val="06A0" w:firstRow="1" w:lastRow="0" w:firstColumn="1" w:lastColumn="0" w:noHBand="1" w:noVBand="1"/>
      </w:tblPr>
      <w:tblGrid>
        <w:gridCol w:w="3315"/>
        <w:gridCol w:w="5500"/>
      </w:tblGrid>
      <w:tr w:rsidR="00F00D69" w14:paraId="1C08F227" w14:textId="77777777" w:rsidTr="00F00D69">
        <w:trPr>
          <w:trHeight w:val="300"/>
        </w:trPr>
        <w:tc>
          <w:tcPr>
            <w:tcW w:w="3315" w:type="dxa"/>
            <w:shd w:val="clear" w:color="auto" w:fill="DEEAF6" w:themeFill="accent5" w:themeFillTint="33"/>
          </w:tcPr>
          <w:p w14:paraId="76832D92" w14:textId="3FBF28D7" w:rsidR="00F00D69" w:rsidRPr="00F00D69" w:rsidRDefault="00F00D69" w:rsidP="003564DA">
            <w:pPr>
              <w:spacing w:after="160" w:line="259" w:lineRule="auto"/>
              <w:jc w:val="center"/>
              <w:rPr>
                <w:b/>
                <w:bCs/>
                <w:sz w:val="24"/>
                <w:lang w:val="sr-Cyrl-RS"/>
              </w:rPr>
            </w:pPr>
            <w:r>
              <w:rPr>
                <w:b/>
                <w:bCs/>
                <w:sz w:val="24"/>
                <w:lang w:val="sr-Cyrl-RS"/>
              </w:rPr>
              <w:t>Улога</w:t>
            </w:r>
          </w:p>
        </w:tc>
        <w:tc>
          <w:tcPr>
            <w:tcW w:w="5500" w:type="dxa"/>
            <w:shd w:val="clear" w:color="auto" w:fill="DEEAF6" w:themeFill="accent5" w:themeFillTint="33"/>
          </w:tcPr>
          <w:p w14:paraId="217837FF" w14:textId="7E59790A" w:rsidR="00F00D69" w:rsidRPr="00F00D69" w:rsidRDefault="00F00D69" w:rsidP="003564DA">
            <w:pPr>
              <w:spacing w:after="160" w:line="259" w:lineRule="auto"/>
              <w:jc w:val="center"/>
              <w:rPr>
                <w:b/>
                <w:bCs/>
                <w:sz w:val="24"/>
                <w:lang w:val="sr-Cyrl-RS"/>
              </w:rPr>
            </w:pPr>
            <w:r>
              <w:rPr>
                <w:b/>
                <w:bCs/>
                <w:sz w:val="24"/>
                <w:lang w:val="sr-Cyrl-RS"/>
              </w:rPr>
              <w:t>Менаџер</w:t>
            </w:r>
          </w:p>
        </w:tc>
      </w:tr>
      <w:tr w:rsidR="00F00D69" w14:paraId="461DE073" w14:textId="77777777" w:rsidTr="00F00D69">
        <w:trPr>
          <w:trHeight w:val="300"/>
        </w:trPr>
        <w:tc>
          <w:tcPr>
            <w:tcW w:w="3315" w:type="dxa"/>
            <w:shd w:val="clear" w:color="auto" w:fill="DEEAF6" w:themeFill="accent5" w:themeFillTint="33"/>
          </w:tcPr>
          <w:p w14:paraId="1E3E84B5" w14:textId="7ED82637" w:rsidR="00F00D69" w:rsidRPr="00F00D69" w:rsidRDefault="00F00D69" w:rsidP="003564DA">
            <w:pPr>
              <w:spacing w:after="160" w:line="259" w:lineRule="auto"/>
              <w:jc w:val="center"/>
              <w:rPr>
                <w:b/>
                <w:bCs/>
                <w:sz w:val="24"/>
                <w:lang w:val="sr-Cyrl-RS"/>
              </w:rPr>
            </w:pPr>
            <w:r>
              <w:rPr>
                <w:b/>
                <w:bCs/>
                <w:sz w:val="24"/>
                <w:lang w:val="sr-Cyrl-RS"/>
              </w:rPr>
              <w:t>Доменско знање</w:t>
            </w:r>
          </w:p>
        </w:tc>
        <w:tc>
          <w:tcPr>
            <w:tcW w:w="5500" w:type="dxa"/>
          </w:tcPr>
          <w:p w14:paraId="5F75D29E" w14:textId="32184A77" w:rsidR="00F00D69" w:rsidRPr="00F00D69" w:rsidRDefault="00F00D69" w:rsidP="003564DA">
            <w:pPr>
              <w:spacing w:after="160" w:line="259" w:lineRule="auto"/>
              <w:jc w:val="center"/>
              <w:rPr>
                <w:sz w:val="24"/>
                <w:lang w:val="sr-Cyrl-RS"/>
              </w:rPr>
            </w:pPr>
            <w:r>
              <w:rPr>
                <w:sz w:val="24"/>
                <w:lang w:val="sr-Cyrl-RS"/>
              </w:rPr>
              <w:t>Одлично</w:t>
            </w:r>
          </w:p>
        </w:tc>
      </w:tr>
      <w:tr w:rsidR="00F00D69" w14:paraId="6F0492F4" w14:textId="77777777" w:rsidTr="00F00D69">
        <w:trPr>
          <w:trHeight w:val="300"/>
        </w:trPr>
        <w:tc>
          <w:tcPr>
            <w:tcW w:w="3315" w:type="dxa"/>
            <w:shd w:val="clear" w:color="auto" w:fill="DEEAF6" w:themeFill="accent5" w:themeFillTint="33"/>
          </w:tcPr>
          <w:p w14:paraId="03386895" w14:textId="5C880AD8" w:rsidR="00F00D69" w:rsidRPr="00F00D69" w:rsidRDefault="00F00D69" w:rsidP="003564DA">
            <w:pPr>
              <w:spacing w:after="160" w:line="259" w:lineRule="auto"/>
              <w:jc w:val="center"/>
              <w:rPr>
                <w:b/>
                <w:bCs/>
                <w:sz w:val="24"/>
                <w:lang w:val="sr-Cyrl-RS"/>
              </w:rPr>
            </w:pPr>
            <w:r>
              <w:rPr>
                <w:b/>
                <w:bCs/>
                <w:sz w:val="24"/>
                <w:lang w:val="sr-Cyrl-RS"/>
              </w:rPr>
              <w:t>Познавање рада на рачунару</w:t>
            </w:r>
          </w:p>
        </w:tc>
        <w:tc>
          <w:tcPr>
            <w:tcW w:w="5500" w:type="dxa"/>
          </w:tcPr>
          <w:p w14:paraId="2610D693" w14:textId="04D2A4F9" w:rsidR="00F00D69" w:rsidRPr="00F00D69" w:rsidRDefault="00F00D69" w:rsidP="003564DA">
            <w:pPr>
              <w:spacing w:after="160" w:line="259" w:lineRule="auto"/>
              <w:jc w:val="center"/>
              <w:rPr>
                <w:sz w:val="24"/>
                <w:lang w:val="sr-Cyrl-RS"/>
              </w:rPr>
            </w:pPr>
            <w:r>
              <w:rPr>
                <w:sz w:val="24"/>
                <w:lang w:val="sr-Cyrl-RS"/>
              </w:rPr>
              <w:t>Зависи од старости, од веома лошег до веома доброг</w:t>
            </w:r>
          </w:p>
        </w:tc>
      </w:tr>
      <w:tr w:rsidR="00F00D69" w14:paraId="675742DC" w14:textId="77777777" w:rsidTr="00F00D69">
        <w:trPr>
          <w:trHeight w:val="300"/>
        </w:trPr>
        <w:tc>
          <w:tcPr>
            <w:tcW w:w="3315" w:type="dxa"/>
            <w:shd w:val="clear" w:color="auto" w:fill="DEEAF6" w:themeFill="accent5" w:themeFillTint="33"/>
          </w:tcPr>
          <w:p w14:paraId="1D868B69" w14:textId="1BA036CA" w:rsidR="00F00D69" w:rsidRPr="00F00D69" w:rsidRDefault="00F00D69" w:rsidP="003564DA">
            <w:pPr>
              <w:spacing w:after="160" w:line="259" w:lineRule="auto"/>
              <w:jc w:val="center"/>
              <w:rPr>
                <w:b/>
                <w:bCs/>
                <w:sz w:val="24"/>
                <w:lang w:val="sr-Cyrl-RS"/>
              </w:rPr>
            </w:pPr>
            <w:r>
              <w:rPr>
                <w:b/>
                <w:bCs/>
                <w:sz w:val="24"/>
                <w:lang w:val="sr-Cyrl-RS"/>
              </w:rPr>
              <w:t>Старост</w:t>
            </w:r>
          </w:p>
        </w:tc>
        <w:tc>
          <w:tcPr>
            <w:tcW w:w="5500" w:type="dxa"/>
          </w:tcPr>
          <w:p w14:paraId="4D9EFCDB" w14:textId="381B7BE4" w:rsidR="00F00D69" w:rsidRPr="00F00D69" w:rsidRDefault="00F00D69" w:rsidP="003564DA">
            <w:pPr>
              <w:spacing w:after="160" w:line="259" w:lineRule="auto"/>
              <w:jc w:val="center"/>
              <w:rPr>
                <w:sz w:val="24"/>
                <w:lang w:val="sr-Cyrl-RS"/>
              </w:rPr>
            </w:pPr>
            <w:r>
              <w:rPr>
                <w:sz w:val="24"/>
                <w:lang w:val="sr-Cyrl-RS"/>
              </w:rPr>
              <w:t>Од 30 до 65 година</w:t>
            </w:r>
          </w:p>
        </w:tc>
      </w:tr>
      <w:tr w:rsidR="00F00D69" w14:paraId="67D6EF9D" w14:textId="77777777" w:rsidTr="00F00D69">
        <w:trPr>
          <w:trHeight w:val="300"/>
        </w:trPr>
        <w:tc>
          <w:tcPr>
            <w:tcW w:w="3315" w:type="dxa"/>
            <w:shd w:val="clear" w:color="auto" w:fill="DEEAF6" w:themeFill="accent5" w:themeFillTint="33"/>
          </w:tcPr>
          <w:p w14:paraId="19ACE1F1" w14:textId="1E88117F" w:rsidR="00F00D69" w:rsidRPr="00F00D69" w:rsidRDefault="00F00D69" w:rsidP="003564DA">
            <w:pPr>
              <w:spacing w:after="160" w:line="259" w:lineRule="auto"/>
              <w:jc w:val="center"/>
              <w:rPr>
                <w:b/>
                <w:bCs/>
                <w:sz w:val="24"/>
                <w:lang w:val="sr-Cyrl-RS"/>
              </w:rPr>
            </w:pPr>
            <w:r>
              <w:rPr>
                <w:b/>
                <w:bCs/>
                <w:sz w:val="24"/>
                <w:lang w:val="sr-Cyrl-RS"/>
              </w:rPr>
              <w:t>Ограничавајуће особине</w:t>
            </w:r>
          </w:p>
        </w:tc>
        <w:tc>
          <w:tcPr>
            <w:tcW w:w="5500" w:type="dxa"/>
          </w:tcPr>
          <w:p w14:paraId="1864A33C" w14:textId="05D576BD" w:rsidR="00F00D69" w:rsidRPr="00F00D69" w:rsidRDefault="00F00D69" w:rsidP="00F00D69">
            <w:pPr>
              <w:spacing w:after="160" w:line="259" w:lineRule="auto"/>
              <w:jc w:val="center"/>
              <w:rPr>
                <w:sz w:val="24"/>
                <w:lang w:val="sr-Cyrl-RS"/>
              </w:rPr>
            </w:pPr>
            <w:r>
              <w:rPr>
                <w:sz w:val="24"/>
                <w:lang w:val="sr-Cyrl-RS"/>
              </w:rPr>
              <w:t>Да би се остварио ефикаснији и ефектвинији рад</w:t>
            </w:r>
            <w:r w:rsidRPr="294637EA">
              <w:rPr>
                <w:sz w:val="24"/>
              </w:rPr>
              <w:t xml:space="preserve">, </w:t>
            </w:r>
            <w:r w:rsidR="003066E9">
              <w:rPr>
                <w:sz w:val="24"/>
                <w:lang w:val="sr-Cyrl-RS"/>
              </w:rPr>
              <w:t xml:space="preserve"> интерфејс</w:t>
            </w:r>
            <w:r>
              <w:rPr>
                <w:sz w:val="24"/>
                <w:lang w:val="sr-Cyrl-RS"/>
              </w:rPr>
              <w:t xml:space="preserve"> треба да садржи све неопходне информације о регрутима и имовини тимова</w:t>
            </w:r>
          </w:p>
        </w:tc>
      </w:tr>
    </w:tbl>
    <w:p w14:paraId="36157DE0" w14:textId="4B4C66DB" w:rsidR="00F00D69" w:rsidRPr="002E4BE8" w:rsidRDefault="002E4BE8" w:rsidP="002E4BE8">
      <w:pPr>
        <w:pStyle w:val="a1"/>
        <w:rPr>
          <w:lang w:val="sr-Cyrl-RS"/>
        </w:rPr>
      </w:pPr>
      <w:r>
        <w:rPr>
          <w:lang w:val="sr-Cyrl-RS"/>
        </w:rPr>
        <w:t>Табела 2.1 – Карактеристике корисника са улогом Менаџер</w:t>
      </w:r>
    </w:p>
    <w:p w14:paraId="4F6DF036" w14:textId="53A15A8C" w:rsidR="00F00D69" w:rsidRDefault="00F00D69" w:rsidP="00F00D69">
      <w:pPr>
        <w:pStyle w:val="a0"/>
        <w:ind w:firstLine="360"/>
        <w:rPr>
          <w:lang w:val="sr-Cyrl-RS"/>
        </w:rPr>
      </w:pPr>
      <w:r w:rsidRPr="00F00D69">
        <w:rPr>
          <w:b/>
          <w:lang w:val="sr-Cyrl-RS"/>
        </w:rPr>
        <w:t>2. Скаут:</w:t>
      </w:r>
      <w:r w:rsidRPr="00F00D69">
        <w:rPr>
          <w:lang w:val="sr-Cyrl-RS"/>
        </w:rPr>
        <w:t xml:space="preserve"> има увид у све пријављене регруте на драфт те године. Може да их дода на листу жеља и приложи коментар уз регрута, на тај начин наглашава свом тиму да би услуге тог регрута могле бити од интереса.</w:t>
      </w:r>
    </w:p>
    <w:p w14:paraId="34C47B9C" w14:textId="45D101AF" w:rsidR="00F00D69" w:rsidRDefault="00C13A98" w:rsidP="00E92407">
      <w:pPr>
        <w:pStyle w:val="a0"/>
        <w:rPr>
          <w:lang w:val="sr-Cyrl-RS"/>
        </w:rPr>
      </w:pPr>
      <w:r>
        <w:rPr>
          <w:lang w:val="sr-Cyrl-RS"/>
        </w:rPr>
        <w:t>Све к</w:t>
      </w:r>
      <w:r w:rsidR="00BB4573">
        <w:rPr>
          <w:lang w:val="sr-Cyrl-RS"/>
        </w:rPr>
        <w:t>арактеристике корисника са улогом Скаут су описане у наредној табели (табела 2.2)</w:t>
      </w:r>
      <w:r w:rsidR="00E92407">
        <w:rPr>
          <w:lang w:val="sr-Cyrl-RS"/>
        </w:rPr>
        <w:t>:</w:t>
      </w:r>
    </w:p>
    <w:tbl>
      <w:tblPr>
        <w:tblStyle w:val="TableGrid"/>
        <w:tblW w:w="8815" w:type="dxa"/>
        <w:tblLayout w:type="fixed"/>
        <w:tblLook w:val="06A0" w:firstRow="1" w:lastRow="0" w:firstColumn="1" w:lastColumn="0" w:noHBand="1" w:noVBand="1"/>
      </w:tblPr>
      <w:tblGrid>
        <w:gridCol w:w="3315"/>
        <w:gridCol w:w="5500"/>
      </w:tblGrid>
      <w:tr w:rsidR="00F00D69" w:rsidRPr="00F00D69" w14:paraId="3521F0D0" w14:textId="77777777" w:rsidTr="003564DA">
        <w:trPr>
          <w:trHeight w:val="300"/>
        </w:trPr>
        <w:tc>
          <w:tcPr>
            <w:tcW w:w="3315" w:type="dxa"/>
            <w:shd w:val="clear" w:color="auto" w:fill="DEEAF6" w:themeFill="accent5" w:themeFillTint="33"/>
          </w:tcPr>
          <w:p w14:paraId="0715C0DF" w14:textId="77777777" w:rsidR="00F00D69" w:rsidRPr="00F00D69" w:rsidRDefault="00F00D69" w:rsidP="003564DA">
            <w:pPr>
              <w:spacing w:after="160" w:line="259" w:lineRule="auto"/>
              <w:jc w:val="center"/>
              <w:rPr>
                <w:b/>
                <w:bCs/>
                <w:sz w:val="24"/>
                <w:lang w:val="sr-Cyrl-RS"/>
              </w:rPr>
            </w:pPr>
            <w:r>
              <w:rPr>
                <w:b/>
                <w:bCs/>
                <w:sz w:val="24"/>
                <w:lang w:val="sr-Cyrl-RS"/>
              </w:rPr>
              <w:t>Улога</w:t>
            </w:r>
          </w:p>
        </w:tc>
        <w:tc>
          <w:tcPr>
            <w:tcW w:w="5500" w:type="dxa"/>
            <w:shd w:val="clear" w:color="auto" w:fill="DEEAF6" w:themeFill="accent5" w:themeFillTint="33"/>
          </w:tcPr>
          <w:p w14:paraId="6894F257" w14:textId="515B31F8" w:rsidR="00F00D69" w:rsidRPr="00F00D69" w:rsidRDefault="00F00D69" w:rsidP="003564DA">
            <w:pPr>
              <w:spacing w:after="160" w:line="259" w:lineRule="auto"/>
              <w:jc w:val="center"/>
              <w:rPr>
                <w:b/>
                <w:bCs/>
                <w:sz w:val="24"/>
                <w:lang w:val="sr-Cyrl-RS"/>
              </w:rPr>
            </w:pPr>
            <w:r>
              <w:rPr>
                <w:b/>
                <w:bCs/>
                <w:sz w:val="24"/>
                <w:lang w:val="sr-Cyrl-RS"/>
              </w:rPr>
              <w:t>Скаут</w:t>
            </w:r>
          </w:p>
        </w:tc>
      </w:tr>
      <w:tr w:rsidR="00F00D69" w:rsidRPr="00F00D69" w14:paraId="0A012E9C" w14:textId="77777777" w:rsidTr="003564DA">
        <w:trPr>
          <w:trHeight w:val="300"/>
        </w:trPr>
        <w:tc>
          <w:tcPr>
            <w:tcW w:w="3315" w:type="dxa"/>
            <w:shd w:val="clear" w:color="auto" w:fill="DEEAF6" w:themeFill="accent5" w:themeFillTint="33"/>
          </w:tcPr>
          <w:p w14:paraId="7220230B" w14:textId="77777777" w:rsidR="00F00D69" w:rsidRPr="00F00D69" w:rsidRDefault="00F00D69" w:rsidP="003564DA">
            <w:pPr>
              <w:spacing w:after="160" w:line="259" w:lineRule="auto"/>
              <w:jc w:val="center"/>
              <w:rPr>
                <w:b/>
                <w:bCs/>
                <w:sz w:val="24"/>
                <w:lang w:val="sr-Cyrl-RS"/>
              </w:rPr>
            </w:pPr>
            <w:r>
              <w:rPr>
                <w:b/>
                <w:bCs/>
                <w:sz w:val="24"/>
                <w:lang w:val="sr-Cyrl-RS"/>
              </w:rPr>
              <w:t>Доменско знање</w:t>
            </w:r>
          </w:p>
        </w:tc>
        <w:tc>
          <w:tcPr>
            <w:tcW w:w="5500" w:type="dxa"/>
          </w:tcPr>
          <w:p w14:paraId="55ED41C6" w14:textId="77777777" w:rsidR="00F00D69" w:rsidRPr="00F00D69" w:rsidRDefault="00F00D69" w:rsidP="003564DA">
            <w:pPr>
              <w:spacing w:after="160" w:line="259" w:lineRule="auto"/>
              <w:jc w:val="center"/>
              <w:rPr>
                <w:sz w:val="24"/>
                <w:lang w:val="sr-Cyrl-RS"/>
              </w:rPr>
            </w:pPr>
            <w:r>
              <w:rPr>
                <w:sz w:val="24"/>
                <w:lang w:val="sr-Cyrl-RS"/>
              </w:rPr>
              <w:t>Одлично</w:t>
            </w:r>
          </w:p>
        </w:tc>
      </w:tr>
      <w:tr w:rsidR="00F00D69" w:rsidRPr="00F00D69" w14:paraId="58D5517C" w14:textId="77777777" w:rsidTr="003564DA">
        <w:trPr>
          <w:trHeight w:val="300"/>
        </w:trPr>
        <w:tc>
          <w:tcPr>
            <w:tcW w:w="3315" w:type="dxa"/>
            <w:shd w:val="clear" w:color="auto" w:fill="DEEAF6" w:themeFill="accent5" w:themeFillTint="33"/>
          </w:tcPr>
          <w:p w14:paraId="6A65DCCD" w14:textId="77777777" w:rsidR="00F00D69" w:rsidRPr="00F00D69" w:rsidRDefault="00F00D69" w:rsidP="003564DA">
            <w:pPr>
              <w:spacing w:after="160" w:line="259" w:lineRule="auto"/>
              <w:jc w:val="center"/>
              <w:rPr>
                <w:b/>
                <w:bCs/>
                <w:sz w:val="24"/>
                <w:lang w:val="sr-Cyrl-RS"/>
              </w:rPr>
            </w:pPr>
            <w:r>
              <w:rPr>
                <w:b/>
                <w:bCs/>
                <w:sz w:val="24"/>
                <w:lang w:val="sr-Cyrl-RS"/>
              </w:rPr>
              <w:t>Познавање рада на рачунару</w:t>
            </w:r>
          </w:p>
        </w:tc>
        <w:tc>
          <w:tcPr>
            <w:tcW w:w="5500" w:type="dxa"/>
          </w:tcPr>
          <w:p w14:paraId="60D4A546" w14:textId="77777777" w:rsidR="00F00D69" w:rsidRPr="00F00D69" w:rsidRDefault="00F00D69" w:rsidP="003564DA">
            <w:pPr>
              <w:spacing w:after="160" w:line="259" w:lineRule="auto"/>
              <w:jc w:val="center"/>
              <w:rPr>
                <w:sz w:val="24"/>
                <w:lang w:val="sr-Cyrl-RS"/>
              </w:rPr>
            </w:pPr>
            <w:r>
              <w:rPr>
                <w:sz w:val="24"/>
                <w:lang w:val="sr-Cyrl-RS"/>
              </w:rPr>
              <w:t>Зависи од старости, од веома лошег до веома доброг</w:t>
            </w:r>
          </w:p>
        </w:tc>
      </w:tr>
      <w:tr w:rsidR="00F00D69" w:rsidRPr="00F00D69" w14:paraId="155715E4" w14:textId="77777777" w:rsidTr="003564DA">
        <w:trPr>
          <w:trHeight w:val="300"/>
        </w:trPr>
        <w:tc>
          <w:tcPr>
            <w:tcW w:w="3315" w:type="dxa"/>
            <w:shd w:val="clear" w:color="auto" w:fill="DEEAF6" w:themeFill="accent5" w:themeFillTint="33"/>
          </w:tcPr>
          <w:p w14:paraId="0AA3E0D6" w14:textId="77777777" w:rsidR="00F00D69" w:rsidRPr="00F00D69" w:rsidRDefault="00F00D69" w:rsidP="003564DA">
            <w:pPr>
              <w:spacing w:after="160" w:line="259" w:lineRule="auto"/>
              <w:jc w:val="center"/>
              <w:rPr>
                <w:b/>
                <w:bCs/>
                <w:sz w:val="24"/>
                <w:lang w:val="sr-Cyrl-RS"/>
              </w:rPr>
            </w:pPr>
            <w:r>
              <w:rPr>
                <w:b/>
                <w:bCs/>
                <w:sz w:val="24"/>
                <w:lang w:val="sr-Cyrl-RS"/>
              </w:rPr>
              <w:t>Старост</w:t>
            </w:r>
          </w:p>
        </w:tc>
        <w:tc>
          <w:tcPr>
            <w:tcW w:w="5500" w:type="dxa"/>
          </w:tcPr>
          <w:p w14:paraId="4BF51C9A" w14:textId="77777777" w:rsidR="00F00D69" w:rsidRPr="00F00D69" w:rsidRDefault="00F00D69" w:rsidP="003564DA">
            <w:pPr>
              <w:spacing w:after="160" w:line="259" w:lineRule="auto"/>
              <w:jc w:val="center"/>
              <w:rPr>
                <w:sz w:val="24"/>
                <w:lang w:val="sr-Cyrl-RS"/>
              </w:rPr>
            </w:pPr>
            <w:r>
              <w:rPr>
                <w:sz w:val="24"/>
                <w:lang w:val="sr-Cyrl-RS"/>
              </w:rPr>
              <w:t>Од 30 до 65 година</w:t>
            </w:r>
          </w:p>
        </w:tc>
      </w:tr>
      <w:tr w:rsidR="00F00D69" w:rsidRPr="00F00D69" w14:paraId="4E3079FB" w14:textId="77777777" w:rsidTr="003564DA">
        <w:trPr>
          <w:trHeight w:val="300"/>
        </w:trPr>
        <w:tc>
          <w:tcPr>
            <w:tcW w:w="3315" w:type="dxa"/>
            <w:shd w:val="clear" w:color="auto" w:fill="DEEAF6" w:themeFill="accent5" w:themeFillTint="33"/>
          </w:tcPr>
          <w:p w14:paraId="48EF8C6B" w14:textId="77777777" w:rsidR="00F00D69" w:rsidRPr="00F00D69" w:rsidRDefault="00F00D69" w:rsidP="003564DA">
            <w:pPr>
              <w:spacing w:after="160" w:line="259" w:lineRule="auto"/>
              <w:jc w:val="center"/>
              <w:rPr>
                <w:b/>
                <w:bCs/>
                <w:sz w:val="24"/>
                <w:lang w:val="sr-Cyrl-RS"/>
              </w:rPr>
            </w:pPr>
            <w:r>
              <w:rPr>
                <w:b/>
                <w:bCs/>
                <w:sz w:val="24"/>
                <w:lang w:val="sr-Cyrl-RS"/>
              </w:rPr>
              <w:t>Ограничавајуће особине</w:t>
            </w:r>
          </w:p>
        </w:tc>
        <w:tc>
          <w:tcPr>
            <w:tcW w:w="5500" w:type="dxa"/>
          </w:tcPr>
          <w:p w14:paraId="28EAAE61" w14:textId="1F27A4E3" w:rsidR="00F00D69" w:rsidRPr="00F00D69" w:rsidRDefault="00D51B6A" w:rsidP="00D51B6A">
            <w:pPr>
              <w:spacing w:after="160" w:line="259" w:lineRule="auto"/>
              <w:jc w:val="center"/>
              <w:rPr>
                <w:sz w:val="24"/>
                <w:lang w:val="sr-Cyrl-RS"/>
              </w:rPr>
            </w:pPr>
            <w:r>
              <w:rPr>
                <w:sz w:val="24"/>
                <w:lang w:val="sr-Cyrl-RS"/>
              </w:rPr>
              <w:t>Пошто је акценат на самом скаутирању регрута, потребно је обезбедити једноставан и јасан интерфејс са свим неопходним информацијама о регрутима и играчима, како би се што мање времена утрошило на његово руковођење</w:t>
            </w:r>
          </w:p>
        </w:tc>
      </w:tr>
    </w:tbl>
    <w:p w14:paraId="583B2E75" w14:textId="2A6B0F53" w:rsidR="00F00D69" w:rsidRDefault="00504CE1" w:rsidP="00504CE1">
      <w:pPr>
        <w:pStyle w:val="a1"/>
        <w:rPr>
          <w:lang w:val="sr-Cyrl-RS"/>
        </w:rPr>
      </w:pPr>
      <w:r>
        <w:rPr>
          <w:lang w:val="sr-Cyrl-RS"/>
        </w:rPr>
        <w:t>Табела 2.2 – Карактеристике корисника са улогом Скаут</w:t>
      </w:r>
    </w:p>
    <w:p w14:paraId="07597023" w14:textId="4AE201F1" w:rsidR="0088482A" w:rsidRDefault="00F00D69" w:rsidP="002B651D">
      <w:pPr>
        <w:pStyle w:val="a0"/>
        <w:ind w:firstLine="360"/>
        <w:rPr>
          <w:lang w:val="sr-Cyrl-RS"/>
        </w:rPr>
      </w:pPr>
      <w:r w:rsidRPr="00F00D69">
        <w:rPr>
          <w:b/>
          <w:lang w:val="sr-Cyrl-RS"/>
        </w:rPr>
        <w:t>3. Регрут:</w:t>
      </w:r>
      <w:r w:rsidRPr="00F00D69">
        <w:rPr>
          <w:lang w:val="sr-Cyrl-RS"/>
        </w:rPr>
        <w:t xml:space="preserve"> омогућена му је опција пријаве на драфт. Попуњава форму и уноси све неопходне информације како би га сви тимови додали у евиденцију и тиме му потенцијално пружили шансу у будућности. Има прилику да прихвати или одбије позиве од стране тренера на тренинге и интервјуе.</w:t>
      </w:r>
    </w:p>
    <w:p w14:paraId="7F233324" w14:textId="2FD8683A" w:rsidR="00D75882" w:rsidRDefault="00E57991" w:rsidP="0088482A">
      <w:pPr>
        <w:pStyle w:val="a0"/>
        <w:rPr>
          <w:lang w:val="sr-Cyrl-RS"/>
        </w:rPr>
      </w:pPr>
      <w:r>
        <w:rPr>
          <w:lang w:val="sr-Cyrl-RS"/>
        </w:rPr>
        <w:t>Карактеристике корисника са улогом Регрут</w:t>
      </w:r>
      <w:r w:rsidR="00096EF6">
        <w:rPr>
          <w:lang w:val="sr-Cyrl-RS"/>
        </w:rPr>
        <w:t xml:space="preserve"> </w:t>
      </w:r>
      <w:r>
        <w:rPr>
          <w:lang w:val="sr-Cyrl-RS"/>
        </w:rPr>
        <w:t xml:space="preserve">су </w:t>
      </w:r>
      <w:r w:rsidR="002D76E4">
        <w:rPr>
          <w:lang w:val="sr-Cyrl-RS"/>
        </w:rPr>
        <w:t>наведене</w:t>
      </w:r>
      <w:r>
        <w:rPr>
          <w:lang w:val="sr-Cyrl-RS"/>
        </w:rPr>
        <w:t xml:space="preserve"> у табели </w:t>
      </w:r>
      <w:r w:rsidR="00096EF6">
        <w:rPr>
          <w:lang w:val="sr-Cyrl-RS"/>
        </w:rPr>
        <w:t>2.3</w:t>
      </w:r>
      <w:r w:rsidR="0088482A">
        <w:rPr>
          <w:lang w:val="sr-Cyrl-RS"/>
        </w:rPr>
        <w:t>:</w:t>
      </w:r>
    </w:p>
    <w:tbl>
      <w:tblPr>
        <w:tblStyle w:val="TableGrid"/>
        <w:tblW w:w="8815" w:type="dxa"/>
        <w:tblLayout w:type="fixed"/>
        <w:tblLook w:val="06A0" w:firstRow="1" w:lastRow="0" w:firstColumn="1" w:lastColumn="0" w:noHBand="1" w:noVBand="1"/>
      </w:tblPr>
      <w:tblGrid>
        <w:gridCol w:w="3315"/>
        <w:gridCol w:w="5500"/>
      </w:tblGrid>
      <w:tr w:rsidR="002C348D" w:rsidRPr="00F00D69" w14:paraId="2E70546F" w14:textId="77777777" w:rsidTr="003564DA">
        <w:trPr>
          <w:trHeight w:val="300"/>
        </w:trPr>
        <w:tc>
          <w:tcPr>
            <w:tcW w:w="3315" w:type="dxa"/>
            <w:shd w:val="clear" w:color="auto" w:fill="DEEAF6" w:themeFill="accent5" w:themeFillTint="33"/>
          </w:tcPr>
          <w:p w14:paraId="04028427" w14:textId="77777777" w:rsidR="002C348D" w:rsidRPr="00F00D69" w:rsidRDefault="002C348D" w:rsidP="003564DA">
            <w:pPr>
              <w:spacing w:after="160" w:line="259" w:lineRule="auto"/>
              <w:jc w:val="center"/>
              <w:rPr>
                <w:b/>
                <w:bCs/>
                <w:sz w:val="24"/>
                <w:lang w:val="sr-Cyrl-RS"/>
              </w:rPr>
            </w:pPr>
            <w:r>
              <w:rPr>
                <w:b/>
                <w:bCs/>
                <w:sz w:val="24"/>
                <w:lang w:val="sr-Cyrl-RS"/>
              </w:rPr>
              <w:t>Улога</w:t>
            </w:r>
          </w:p>
        </w:tc>
        <w:tc>
          <w:tcPr>
            <w:tcW w:w="5500" w:type="dxa"/>
            <w:shd w:val="clear" w:color="auto" w:fill="DEEAF6" w:themeFill="accent5" w:themeFillTint="33"/>
          </w:tcPr>
          <w:p w14:paraId="6F947C45" w14:textId="0A956FBA" w:rsidR="002C348D" w:rsidRPr="00F00D69" w:rsidRDefault="002C348D" w:rsidP="003564DA">
            <w:pPr>
              <w:spacing w:after="160" w:line="259" w:lineRule="auto"/>
              <w:jc w:val="center"/>
              <w:rPr>
                <w:b/>
                <w:bCs/>
                <w:sz w:val="24"/>
                <w:lang w:val="sr-Cyrl-RS"/>
              </w:rPr>
            </w:pPr>
            <w:r>
              <w:rPr>
                <w:b/>
                <w:bCs/>
                <w:sz w:val="24"/>
                <w:lang w:val="sr-Cyrl-RS"/>
              </w:rPr>
              <w:t>Регрут</w:t>
            </w:r>
          </w:p>
        </w:tc>
      </w:tr>
      <w:tr w:rsidR="002C348D" w:rsidRPr="00F00D69" w14:paraId="7B0C75B0" w14:textId="77777777" w:rsidTr="003564DA">
        <w:trPr>
          <w:trHeight w:val="300"/>
        </w:trPr>
        <w:tc>
          <w:tcPr>
            <w:tcW w:w="3315" w:type="dxa"/>
            <w:shd w:val="clear" w:color="auto" w:fill="DEEAF6" w:themeFill="accent5" w:themeFillTint="33"/>
          </w:tcPr>
          <w:p w14:paraId="2663F96C" w14:textId="77777777" w:rsidR="002C348D" w:rsidRPr="00F00D69" w:rsidRDefault="002C348D" w:rsidP="003564DA">
            <w:pPr>
              <w:spacing w:after="160" w:line="259" w:lineRule="auto"/>
              <w:jc w:val="center"/>
              <w:rPr>
                <w:b/>
                <w:bCs/>
                <w:sz w:val="24"/>
                <w:lang w:val="sr-Cyrl-RS"/>
              </w:rPr>
            </w:pPr>
            <w:r>
              <w:rPr>
                <w:b/>
                <w:bCs/>
                <w:sz w:val="24"/>
                <w:lang w:val="sr-Cyrl-RS"/>
              </w:rPr>
              <w:t>Доменско знање</w:t>
            </w:r>
          </w:p>
        </w:tc>
        <w:tc>
          <w:tcPr>
            <w:tcW w:w="5500" w:type="dxa"/>
          </w:tcPr>
          <w:p w14:paraId="64646891" w14:textId="07CFEFE0" w:rsidR="002C348D" w:rsidRPr="00F00D69" w:rsidRDefault="002C348D" w:rsidP="003564DA">
            <w:pPr>
              <w:spacing w:after="160" w:line="259" w:lineRule="auto"/>
              <w:jc w:val="center"/>
              <w:rPr>
                <w:sz w:val="24"/>
                <w:lang w:val="sr-Cyrl-RS"/>
              </w:rPr>
            </w:pPr>
            <w:r>
              <w:rPr>
                <w:sz w:val="24"/>
                <w:lang w:val="sr-Cyrl-RS"/>
              </w:rPr>
              <w:t>Добро</w:t>
            </w:r>
          </w:p>
        </w:tc>
      </w:tr>
      <w:tr w:rsidR="002C348D" w:rsidRPr="00F00D69" w14:paraId="2AAD2E0D" w14:textId="77777777" w:rsidTr="003564DA">
        <w:trPr>
          <w:trHeight w:val="300"/>
        </w:trPr>
        <w:tc>
          <w:tcPr>
            <w:tcW w:w="3315" w:type="dxa"/>
            <w:shd w:val="clear" w:color="auto" w:fill="DEEAF6" w:themeFill="accent5" w:themeFillTint="33"/>
          </w:tcPr>
          <w:p w14:paraId="280BDA2C" w14:textId="77777777" w:rsidR="002C348D" w:rsidRPr="00F00D69" w:rsidRDefault="002C348D" w:rsidP="003564DA">
            <w:pPr>
              <w:spacing w:after="160" w:line="259" w:lineRule="auto"/>
              <w:jc w:val="center"/>
              <w:rPr>
                <w:b/>
                <w:bCs/>
                <w:sz w:val="24"/>
                <w:lang w:val="sr-Cyrl-RS"/>
              </w:rPr>
            </w:pPr>
            <w:r>
              <w:rPr>
                <w:b/>
                <w:bCs/>
                <w:sz w:val="24"/>
                <w:lang w:val="sr-Cyrl-RS"/>
              </w:rPr>
              <w:lastRenderedPageBreak/>
              <w:t>Познавање рада на рачунару</w:t>
            </w:r>
          </w:p>
        </w:tc>
        <w:tc>
          <w:tcPr>
            <w:tcW w:w="5500" w:type="dxa"/>
          </w:tcPr>
          <w:p w14:paraId="69BD9FED" w14:textId="71F75018" w:rsidR="002C348D" w:rsidRPr="00F00D69" w:rsidRDefault="002C348D" w:rsidP="003564DA">
            <w:pPr>
              <w:spacing w:after="160" w:line="259" w:lineRule="auto"/>
              <w:jc w:val="center"/>
              <w:rPr>
                <w:sz w:val="24"/>
                <w:lang w:val="sr-Cyrl-RS"/>
              </w:rPr>
            </w:pPr>
            <w:r>
              <w:rPr>
                <w:sz w:val="24"/>
                <w:lang w:val="sr-Cyrl-RS"/>
              </w:rPr>
              <w:t>Најчешће веома добро</w:t>
            </w:r>
          </w:p>
        </w:tc>
      </w:tr>
      <w:tr w:rsidR="002C348D" w:rsidRPr="00F00D69" w14:paraId="144533C6" w14:textId="77777777" w:rsidTr="003564DA">
        <w:trPr>
          <w:trHeight w:val="300"/>
        </w:trPr>
        <w:tc>
          <w:tcPr>
            <w:tcW w:w="3315" w:type="dxa"/>
            <w:shd w:val="clear" w:color="auto" w:fill="DEEAF6" w:themeFill="accent5" w:themeFillTint="33"/>
          </w:tcPr>
          <w:p w14:paraId="50CC723A" w14:textId="77777777" w:rsidR="002C348D" w:rsidRPr="00F00D69" w:rsidRDefault="002C348D" w:rsidP="003564DA">
            <w:pPr>
              <w:spacing w:after="160" w:line="259" w:lineRule="auto"/>
              <w:jc w:val="center"/>
              <w:rPr>
                <w:b/>
                <w:bCs/>
                <w:sz w:val="24"/>
                <w:lang w:val="sr-Cyrl-RS"/>
              </w:rPr>
            </w:pPr>
            <w:r>
              <w:rPr>
                <w:b/>
                <w:bCs/>
                <w:sz w:val="24"/>
                <w:lang w:val="sr-Cyrl-RS"/>
              </w:rPr>
              <w:t>Старост</w:t>
            </w:r>
          </w:p>
        </w:tc>
        <w:tc>
          <w:tcPr>
            <w:tcW w:w="5500" w:type="dxa"/>
          </w:tcPr>
          <w:p w14:paraId="4E46FC2D" w14:textId="45E69066" w:rsidR="002C348D" w:rsidRPr="00F00D69" w:rsidRDefault="002C348D" w:rsidP="003564DA">
            <w:pPr>
              <w:spacing w:after="160" w:line="259" w:lineRule="auto"/>
              <w:jc w:val="center"/>
              <w:rPr>
                <w:sz w:val="24"/>
                <w:lang w:val="sr-Cyrl-RS"/>
              </w:rPr>
            </w:pPr>
            <w:r>
              <w:rPr>
                <w:sz w:val="24"/>
                <w:lang w:val="sr-Cyrl-RS"/>
              </w:rPr>
              <w:t>О</w:t>
            </w:r>
            <w:r w:rsidR="002649FB">
              <w:rPr>
                <w:sz w:val="24"/>
                <w:lang w:val="sr-Cyrl-RS"/>
              </w:rPr>
              <w:t>д 18</w:t>
            </w:r>
            <w:r w:rsidR="00545BE2">
              <w:rPr>
                <w:sz w:val="24"/>
                <w:lang w:val="sr-Cyrl-RS"/>
              </w:rPr>
              <w:t xml:space="preserve"> до 3</w:t>
            </w:r>
            <w:r>
              <w:rPr>
                <w:sz w:val="24"/>
                <w:lang w:val="sr-Cyrl-RS"/>
              </w:rPr>
              <w:t>5 година</w:t>
            </w:r>
          </w:p>
        </w:tc>
      </w:tr>
      <w:tr w:rsidR="002C348D" w:rsidRPr="00F00D69" w14:paraId="015D9AB8" w14:textId="77777777" w:rsidTr="003564DA">
        <w:trPr>
          <w:trHeight w:val="300"/>
        </w:trPr>
        <w:tc>
          <w:tcPr>
            <w:tcW w:w="3315" w:type="dxa"/>
            <w:shd w:val="clear" w:color="auto" w:fill="DEEAF6" w:themeFill="accent5" w:themeFillTint="33"/>
          </w:tcPr>
          <w:p w14:paraId="3DDFFC36" w14:textId="77777777" w:rsidR="002C348D" w:rsidRPr="00F00D69" w:rsidRDefault="002C348D" w:rsidP="003564DA">
            <w:pPr>
              <w:spacing w:after="160" w:line="259" w:lineRule="auto"/>
              <w:jc w:val="center"/>
              <w:rPr>
                <w:b/>
                <w:bCs/>
                <w:sz w:val="24"/>
                <w:lang w:val="sr-Cyrl-RS"/>
              </w:rPr>
            </w:pPr>
            <w:r>
              <w:rPr>
                <w:b/>
                <w:bCs/>
                <w:sz w:val="24"/>
                <w:lang w:val="sr-Cyrl-RS"/>
              </w:rPr>
              <w:t>Ограничавајуће особине</w:t>
            </w:r>
          </w:p>
        </w:tc>
        <w:tc>
          <w:tcPr>
            <w:tcW w:w="5500" w:type="dxa"/>
          </w:tcPr>
          <w:p w14:paraId="54DB6FD1" w14:textId="469A1DF9" w:rsidR="002C348D" w:rsidRPr="00F00D69" w:rsidRDefault="002C348D" w:rsidP="00CC57BE">
            <w:pPr>
              <w:spacing w:after="160" w:line="259" w:lineRule="auto"/>
              <w:jc w:val="center"/>
              <w:rPr>
                <w:sz w:val="24"/>
                <w:lang w:val="sr-Cyrl-RS"/>
              </w:rPr>
            </w:pPr>
            <w:r>
              <w:rPr>
                <w:sz w:val="24"/>
                <w:lang w:val="sr-Cyrl-RS"/>
              </w:rPr>
              <w:t xml:space="preserve">Пошто је акценат на </w:t>
            </w:r>
            <w:r w:rsidR="00CC57BE">
              <w:rPr>
                <w:sz w:val="24"/>
                <w:lang w:val="sr-Cyrl-RS"/>
              </w:rPr>
              <w:t>самој пријави за драфт, потребно је да кориснику буду приказане све неопходне информације</w:t>
            </w:r>
            <w:r w:rsidR="00937A78">
              <w:rPr>
                <w:sz w:val="24"/>
                <w:lang w:val="sr-Cyrl-RS"/>
              </w:rPr>
              <w:t xml:space="preserve"> на једноставан начин како би процес пријаве био што једноставнији и интуитивнији</w:t>
            </w:r>
          </w:p>
        </w:tc>
      </w:tr>
    </w:tbl>
    <w:p w14:paraId="496F3F27" w14:textId="48AD5481" w:rsidR="002C348D" w:rsidRDefault="00CC3FA8" w:rsidP="00110158">
      <w:pPr>
        <w:pStyle w:val="a1"/>
        <w:rPr>
          <w:lang w:val="sr-Cyrl-RS"/>
        </w:rPr>
      </w:pPr>
      <w:r>
        <w:rPr>
          <w:lang w:val="sr-Cyrl-RS"/>
        </w:rPr>
        <w:t>Табела 2.3 – Карактеристике корисника са улогом Регрут</w:t>
      </w:r>
    </w:p>
    <w:p w14:paraId="65E62D72" w14:textId="56822BBB" w:rsidR="00F00D69" w:rsidRDefault="00F00D69" w:rsidP="00F00D69">
      <w:pPr>
        <w:pStyle w:val="a0"/>
        <w:ind w:firstLine="360"/>
        <w:rPr>
          <w:lang w:val="sr-Cyrl-RS"/>
        </w:rPr>
      </w:pPr>
      <w:r w:rsidRPr="00F00D69">
        <w:rPr>
          <w:b/>
          <w:lang w:val="sr-Cyrl-RS"/>
        </w:rPr>
        <w:t>4. Тренер:</w:t>
      </w:r>
      <w:r w:rsidRPr="00F00D69">
        <w:rPr>
          <w:lang w:val="sr-Cyrl-RS"/>
        </w:rPr>
        <w:t xml:space="preserve"> има увид у све пријављене регруте на драфт те године и има увид у све активне играче у осталим тимовима. Омогућено му је да позове регрута на интервју или на тренинг, како би га боље упознао и тако донесе праву одлуку када дође време. Може да организује садржај тренинга и интервјуа.</w:t>
      </w:r>
    </w:p>
    <w:p w14:paraId="2A342261" w14:textId="2D8472DD" w:rsidR="00F90F1E" w:rsidRDefault="00CD26B3" w:rsidP="0088482A">
      <w:pPr>
        <w:pStyle w:val="a0"/>
        <w:rPr>
          <w:lang w:val="sr-Cyrl-RS"/>
        </w:rPr>
      </w:pPr>
      <w:r>
        <w:rPr>
          <w:lang w:val="sr-Cyrl-RS"/>
        </w:rPr>
        <w:t xml:space="preserve">Карактеристике корисника са улогом Тренер су </w:t>
      </w:r>
      <w:r w:rsidR="003037C3">
        <w:rPr>
          <w:lang w:val="sr-Cyrl-RS"/>
        </w:rPr>
        <w:t>истакнуте</w:t>
      </w:r>
      <w:r w:rsidR="00293A8B">
        <w:rPr>
          <w:lang w:val="sr-Cyrl-RS"/>
        </w:rPr>
        <w:t xml:space="preserve"> табели </w:t>
      </w:r>
      <w:r w:rsidR="00B22CBE">
        <w:rPr>
          <w:lang w:val="sr-Cyrl-RS"/>
        </w:rPr>
        <w:t>2.4</w:t>
      </w:r>
      <w:r w:rsidR="0088482A">
        <w:rPr>
          <w:lang w:val="sr-Cyrl-RS"/>
        </w:rPr>
        <w:t>:</w:t>
      </w:r>
    </w:p>
    <w:tbl>
      <w:tblPr>
        <w:tblStyle w:val="TableGrid"/>
        <w:tblW w:w="8815" w:type="dxa"/>
        <w:tblLayout w:type="fixed"/>
        <w:tblLook w:val="06A0" w:firstRow="1" w:lastRow="0" w:firstColumn="1" w:lastColumn="0" w:noHBand="1" w:noVBand="1"/>
      </w:tblPr>
      <w:tblGrid>
        <w:gridCol w:w="3315"/>
        <w:gridCol w:w="5500"/>
      </w:tblGrid>
      <w:tr w:rsidR="00F90F1E" w:rsidRPr="00F00D69" w14:paraId="6FA6D191" w14:textId="77777777" w:rsidTr="003564DA">
        <w:trPr>
          <w:trHeight w:val="300"/>
        </w:trPr>
        <w:tc>
          <w:tcPr>
            <w:tcW w:w="3315" w:type="dxa"/>
            <w:shd w:val="clear" w:color="auto" w:fill="DEEAF6" w:themeFill="accent5" w:themeFillTint="33"/>
          </w:tcPr>
          <w:p w14:paraId="1A754D0D" w14:textId="77777777" w:rsidR="00F90F1E" w:rsidRPr="00F00D69" w:rsidRDefault="00F90F1E" w:rsidP="003564DA">
            <w:pPr>
              <w:spacing w:after="160" w:line="259" w:lineRule="auto"/>
              <w:jc w:val="center"/>
              <w:rPr>
                <w:b/>
                <w:bCs/>
                <w:sz w:val="24"/>
                <w:lang w:val="sr-Cyrl-RS"/>
              </w:rPr>
            </w:pPr>
            <w:r>
              <w:rPr>
                <w:b/>
                <w:bCs/>
                <w:sz w:val="24"/>
                <w:lang w:val="sr-Cyrl-RS"/>
              </w:rPr>
              <w:t>Улога</w:t>
            </w:r>
          </w:p>
        </w:tc>
        <w:tc>
          <w:tcPr>
            <w:tcW w:w="5500" w:type="dxa"/>
            <w:shd w:val="clear" w:color="auto" w:fill="DEEAF6" w:themeFill="accent5" w:themeFillTint="33"/>
          </w:tcPr>
          <w:p w14:paraId="2119A39F" w14:textId="35800A67" w:rsidR="00F90F1E" w:rsidRPr="00F00D69" w:rsidRDefault="00F90F1E" w:rsidP="003564DA">
            <w:pPr>
              <w:spacing w:after="160" w:line="259" w:lineRule="auto"/>
              <w:jc w:val="center"/>
              <w:rPr>
                <w:b/>
                <w:bCs/>
                <w:sz w:val="24"/>
                <w:lang w:val="sr-Cyrl-RS"/>
              </w:rPr>
            </w:pPr>
            <w:r>
              <w:rPr>
                <w:b/>
                <w:bCs/>
                <w:sz w:val="24"/>
                <w:lang w:val="sr-Cyrl-RS"/>
              </w:rPr>
              <w:t>Тренер</w:t>
            </w:r>
          </w:p>
        </w:tc>
      </w:tr>
      <w:tr w:rsidR="00F90F1E" w:rsidRPr="00F00D69" w14:paraId="443E6F2E" w14:textId="77777777" w:rsidTr="003564DA">
        <w:trPr>
          <w:trHeight w:val="300"/>
        </w:trPr>
        <w:tc>
          <w:tcPr>
            <w:tcW w:w="3315" w:type="dxa"/>
            <w:shd w:val="clear" w:color="auto" w:fill="DEEAF6" w:themeFill="accent5" w:themeFillTint="33"/>
          </w:tcPr>
          <w:p w14:paraId="6DC29A77" w14:textId="77777777" w:rsidR="00F90F1E" w:rsidRPr="00F00D69" w:rsidRDefault="00F90F1E" w:rsidP="003564DA">
            <w:pPr>
              <w:spacing w:after="160" w:line="259" w:lineRule="auto"/>
              <w:jc w:val="center"/>
              <w:rPr>
                <w:b/>
                <w:bCs/>
                <w:sz w:val="24"/>
                <w:lang w:val="sr-Cyrl-RS"/>
              </w:rPr>
            </w:pPr>
            <w:r>
              <w:rPr>
                <w:b/>
                <w:bCs/>
                <w:sz w:val="24"/>
                <w:lang w:val="sr-Cyrl-RS"/>
              </w:rPr>
              <w:t>Доменско знање</w:t>
            </w:r>
          </w:p>
        </w:tc>
        <w:tc>
          <w:tcPr>
            <w:tcW w:w="5500" w:type="dxa"/>
          </w:tcPr>
          <w:p w14:paraId="5DACAB8F" w14:textId="44D56F9F" w:rsidR="00F90F1E" w:rsidRPr="00F00D69" w:rsidRDefault="001A0852" w:rsidP="003564DA">
            <w:pPr>
              <w:spacing w:after="160" w:line="259" w:lineRule="auto"/>
              <w:jc w:val="center"/>
              <w:rPr>
                <w:sz w:val="24"/>
                <w:lang w:val="sr-Cyrl-RS"/>
              </w:rPr>
            </w:pPr>
            <w:r>
              <w:rPr>
                <w:sz w:val="24"/>
                <w:lang w:val="sr-Cyrl-RS"/>
              </w:rPr>
              <w:t>Одлично</w:t>
            </w:r>
          </w:p>
        </w:tc>
      </w:tr>
      <w:tr w:rsidR="00F90F1E" w:rsidRPr="00F00D69" w14:paraId="0D942442" w14:textId="77777777" w:rsidTr="003564DA">
        <w:trPr>
          <w:trHeight w:val="300"/>
        </w:trPr>
        <w:tc>
          <w:tcPr>
            <w:tcW w:w="3315" w:type="dxa"/>
            <w:shd w:val="clear" w:color="auto" w:fill="DEEAF6" w:themeFill="accent5" w:themeFillTint="33"/>
          </w:tcPr>
          <w:p w14:paraId="2A3C1692" w14:textId="77777777" w:rsidR="00F90F1E" w:rsidRPr="00F00D69" w:rsidRDefault="00F90F1E" w:rsidP="003564DA">
            <w:pPr>
              <w:spacing w:after="160" w:line="259" w:lineRule="auto"/>
              <w:jc w:val="center"/>
              <w:rPr>
                <w:b/>
                <w:bCs/>
                <w:sz w:val="24"/>
                <w:lang w:val="sr-Cyrl-RS"/>
              </w:rPr>
            </w:pPr>
            <w:r>
              <w:rPr>
                <w:b/>
                <w:bCs/>
                <w:sz w:val="24"/>
                <w:lang w:val="sr-Cyrl-RS"/>
              </w:rPr>
              <w:t>Познавање рада на рачунару</w:t>
            </w:r>
          </w:p>
        </w:tc>
        <w:tc>
          <w:tcPr>
            <w:tcW w:w="5500" w:type="dxa"/>
          </w:tcPr>
          <w:p w14:paraId="5E3AB73A" w14:textId="2BB0F71A" w:rsidR="00F90F1E" w:rsidRPr="00F00D69" w:rsidRDefault="0030181C" w:rsidP="003564DA">
            <w:pPr>
              <w:spacing w:after="160" w:line="259" w:lineRule="auto"/>
              <w:jc w:val="center"/>
              <w:rPr>
                <w:sz w:val="24"/>
                <w:lang w:val="sr-Cyrl-RS"/>
              </w:rPr>
            </w:pPr>
            <w:r>
              <w:rPr>
                <w:sz w:val="24"/>
                <w:lang w:val="sr-Cyrl-RS"/>
              </w:rPr>
              <w:t>Зависи од старости, од веома лошег до веома доброг</w:t>
            </w:r>
          </w:p>
        </w:tc>
      </w:tr>
      <w:tr w:rsidR="00F90F1E" w:rsidRPr="00F00D69" w14:paraId="41754346" w14:textId="77777777" w:rsidTr="003564DA">
        <w:trPr>
          <w:trHeight w:val="300"/>
        </w:trPr>
        <w:tc>
          <w:tcPr>
            <w:tcW w:w="3315" w:type="dxa"/>
            <w:shd w:val="clear" w:color="auto" w:fill="DEEAF6" w:themeFill="accent5" w:themeFillTint="33"/>
          </w:tcPr>
          <w:p w14:paraId="073FB8F1" w14:textId="77777777" w:rsidR="00F90F1E" w:rsidRPr="00F00D69" w:rsidRDefault="00F90F1E" w:rsidP="003564DA">
            <w:pPr>
              <w:spacing w:after="160" w:line="259" w:lineRule="auto"/>
              <w:jc w:val="center"/>
              <w:rPr>
                <w:b/>
                <w:bCs/>
                <w:sz w:val="24"/>
                <w:lang w:val="sr-Cyrl-RS"/>
              </w:rPr>
            </w:pPr>
            <w:r>
              <w:rPr>
                <w:b/>
                <w:bCs/>
                <w:sz w:val="24"/>
                <w:lang w:val="sr-Cyrl-RS"/>
              </w:rPr>
              <w:t>Старост</w:t>
            </w:r>
          </w:p>
        </w:tc>
        <w:tc>
          <w:tcPr>
            <w:tcW w:w="5500" w:type="dxa"/>
          </w:tcPr>
          <w:p w14:paraId="32A6BB89" w14:textId="6CB658A5" w:rsidR="00F90F1E" w:rsidRPr="00F00D69" w:rsidRDefault="00F90F1E" w:rsidP="003564DA">
            <w:pPr>
              <w:spacing w:after="160" w:line="259" w:lineRule="auto"/>
              <w:jc w:val="center"/>
              <w:rPr>
                <w:sz w:val="24"/>
                <w:lang w:val="sr-Cyrl-RS"/>
              </w:rPr>
            </w:pPr>
            <w:r>
              <w:rPr>
                <w:sz w:val="24"/>
                <w:lang w:val="sr-Cyrl-RS"/>
              </w:rPr>
              <w:t>О</w:t>
            </w:r>
            <w:r w:rsidR="00887CFC">
              <w:rPr>
                <w:sz w:val="24"/>
                <w:lang w:val="sr-Cyrl-RS"/>
              </w:rPr>
              <w:t>д 30 до 6</w:t>
            </w:r>
            <w:r>
              <w:rPr>
                <w:sz w:val="24"/>
                <w:lang w:val="sr-Cyrl-RS"/>
              </w:rPr>
              <w:t>5 година</w:t>
            </w:r>
          </w:p>
        </w:tc>
      </w:tr>
      <w:tr w:rsidR="00F90F1E" w:rsidRPr="00F00D69" w14:paraId="39F5EA8E" w14:textId="77777777" w:rsidTr="003564DA">
        <w:trPr>
          <w:trHeight w:val="300"/>
        </w:trPr>
        <w:tc>
          <w:tcPr>
            <w:tcW w:w="3315" w:type="dxa"/>
            <w:shd w:val="clear" w:color="auto" w:fill="DEEAF6" w:themeFill="accent5" w:themeFillTint="33"/>
          </w:tcPr>
          <w:p w14:paraId="4AA2995D" w14:textId="77777777" w:rsidR="00F90F1E" w:rsidRPr="00F00D69" w:rsidRDefault="00F90F1E" w:rsidP="003564DA">
            <w:pPr>
              <w:spacing w:after="160" w:line="259" w:lineRule="auto"/>
              <w:jc w:val="center"/>
              <w:rPr>
                <w:b/>
                <w:bCs/>
                <w:sz w:val="24"/>
                <w:lang w:val="sr-Cyrl-RS"/>
              </w:rPr>
            </w:pPr>
            <w:r>
              <w:rPr>
                <w:b/>
                <w:bCs/>
                <w:sz w:val="24"/>
                <w:lang w:val="sr-Cyrl-RS"/>
              </w:rPr>
              <w:t>Ограничавајуће особине</w:t>
            </w:r>
          </w:p>
        </w:tc>
        <w:tc>
          <w:tcPr>
            <w:tcW w:w="5500" w:type="dxa"/>
          </w:tcPr>
          <w:p w14:paraId="5AE262D2" w14:textId="418AA69D" w:rsidR="00F90F1E" w:rsidRPr="00F00D69" w:rsidRDefault="006967EE" w:rsidP="003564DA">
            <w:pPr>
              <w:spacing w:after="160" w:line="259" w:lineRule="auto"/>
              <w:jc w:val="center"/>
              <w:rPr>
                <w:sz w:val="24"/>
                <w:lang w:val="sr-Cyrl-RS"/>
              </w:rPr>
            </w:pPr>
            <w:r>
              <w:rPr>
                <w:sz w:val="24"/>
                <w:lang w:val="sr-Cyrl-RS"/>
              </w:rPr>
              <w:t>Има детаљан и информативан увид у све играче и регруте како би могао да доноси одлуке користећи што више информација</w:t>
            </w:r>
          </w:p>
        </w:tc>
      </w:tr>
    </w:tbl>
    <w:p w14:paraId="2B238888" w14:textId="270D8BBE" w:rsidR="007C15E8" w:rsidRDefault="007C15E8" w:rsidP="007C15E8">
      <w:pPr>
        <w:pStyle w:val="a1"/>
        <w:rPr>
          <w:lang w:val="sr-Cyrl-RS"/>
        </w:rPr>
      </w:pPr>
      <w:r>
        <w:rPr>
          <w:lang w:val="sr-Cyrl-RS"/>
        </w:rPr>
        <w:t xml:space="preserve">Табела 2.4 – Карактеристике корисника са улогом </w:t>
      </w:r>
      <w:r w:rsidR="002D501F">
        <w:rPr>
          <w:lang w:val="sr-Cyrl-RS"/>
        </w:rPr>
        <w:t>Тренер</w:t>
      </w:r>
    </w:p>
    <w:p w14:paraId="5AD483B7" w14:textId="5AC2F0E9" w:rsidR="00F00D69" w:rsidRDefault="00117BBA" w:rsidP="00117BBA">
      <w:pPr>
        <w:pStyle w:val="Heading3"/>
        <w:rPr>
          <w:lang w:val="sr-Cyrl-RS"/>
        </w:rPr>
      </w:pPr>
      <w:bookmarkStart w:id="21" w:name="_Toc176384446"/>
      <w:bookmarkStart w:id="22" w:name="_Toc176385187"/>
      <w:r>
        <w:rPr>
          <w:lang w:val="sr-Cyrl-RS"/>
        </w:rPr>
        <w:t>Радно окружење</w:t>
      </w:r>
      <w:bookmarkEnd w:id="21"/>
      <w:bookmarkEnd w:id="22"/>
    </w:p>
    <w:p w14:paraId="5FFE9B17" w14:textId="5241D042" w:rsidR="00117BBA" w:rsidRPr="00117BBA" w:rsidRDefault="00117BBA" w:rsidP="00117BBA">
      <w:pPr>
        <w:pStyle w:val="a0"/>
        <w:ind w:firstLine="360"/>
      </w:pPr>
      <w:r w:rsidRPr="00117BBA">
        <w:t>Информациони систем кошаркашког драфта биће развијен као full-stack веб</w:t>
      </w:r>
      <w:r w:rsidR="00196559">
        <w:rPr>
          <w:lang w:val="sr-Cyrl-RS"/>
        </w:rPr>
        <w:t>-</w:t>
      </w:r>
      <w:r w:rsidRPr="00117BBA">
        <w:t xml:space="preserve"> апликација, која ће подржати класичну клијент/сервер архитектуру. Биће подржани сви модерни веб претраживачи. С обзиром на то да ће се апликација користити искључиво по канцеларијама или евентуално код куће, ова врста решења је погодна за те случајеве.</w:t>
      </w:r>
    </w:p>
    <w:p w14:paraId="19E158DE" w14:textId="12F61EAC" w:rsidR="00117BBA" w:rsidRDefault="00117BBA" w:rsidP="00117BBA">
      <w:pPr>
        <w:pStyle w:val="a0"/>
        <w:ind w:firstLine="360"/>
      </w:pPr>
      <w:r w:rsidRPr="00117BBA">
        <w:t xml:space="preserve">За интеграцију са другим системима, софтвер ће користити стандардне протоколе и </w:t>
      </w:r>
      <w:r>
        <w:t>API</w:t>
      </w:r>
      <w:r w:rsidRPr="00117BBA">
        <w:t>-је како би несметано коегзистирао са постојећим информационим системима, који обухватају домен кошаркашке лиге и драфта, или другим потребним софтверским компонентама.</w:t>
      </w:r>
    </w:p>
    <w:p w14:paraId="16FF1C1C" w14:textId="5B111276" w:rsidR="00B47DB7" w:rsidRDefault="00B47DB7" w:rsidP="00B47DB7">
      <w:pPr>
        <w:pStyle w:val="Heading3"/>
        <w:rPr>
          <w:lang w:val="sr-Cyrl-RS"/>
        </w:rPr>
      </w:pPr>
      <w:bookmarkStart w:id="23" w:name="_Toc176384447"/>
      <w:bookmarkStart w:id="24" w:name="_Toc176385188"/>
      <w:r>
        <w:rPr>
          <w:lang w:val="sr-Cyrl-RS"/>
        </w:rPr>
        <w:lastRenderedPageBreak/>
        <w:t>Екстерни интерфејси</w:t>
      </w:r>
      <w:bookmarkEnd w:id="23"/>
      <w:bookmarkEnd w:id="24"/>
    </w:p>
    <w:p w14:paraId="6AC5EEA7" w14:textId="2558A0E9" w:rsidR="00B47DB7" w:rsidRDefault="00B47DB7" w:rsidP="00B47DB7">
      <w:pPr>
        <w:pStyle w:val="a0"/>
        <w:ind w:firstLine="360"/>
      </w:pPr>
      <w:r w:rsidRPr="00B47DB7">
        <w:t>У одељку који се односи на екстерне интерфејсе, детаљно је описан изглед апликације, као и софтверски захтеви и комуникациони протоколи који су неопходни за функционисање апликације.</w:t>
      </w:r>
    </w:p>
    <w:p w14:paraId="3AF3F82A" w14:textId="513CCE05" w:rsidR="00736A87" w:rsidRDefault="00736A87" w:rsidP="00736A87">
      <w:pPr>
        <w:pStyle w:val="TOCHeading"/>
        <w:rPr>
          <w:rFonts w:ascii="Arial" w:hAnsi="Arial" w:cs="Arial"/>
          <w:b/>
          <w:color w:val="auto"/>
          <w:sz w:val="20"/>
          <w:szCs w:val="20"/>
          <w:lang w:val="sr-Cyrl-RS"/>
        </w:rPr>
      </w:pPr>
      <w:r w:rsidRPr="00DB12F5">
        <w:rPr>
          <w:rFonts w:ascii="Arial" w:hAnsi="Arial" w:cs="Arial"/>
          <w:b/>
          <w:color w:val="auto"/>
          <w:sz w:val="20"/>
          <w:szCs w:val="20"/>
          <w:lang w:val="sr-Cyrl-RS"/>
        </w:rPr>
        <w:t>2.1.5.1</w:t>
      </w:r>
      <w:r w:rsidR="00DB12F5" w:rsidRPr="00DB12F5">
        <w:rPr>
          <w:rFonts w:ascii="Arial" w:hAnsi="Arial" w:cs="Arial"/>
          <w:b/>
          <w:color w:val="auto"/>
          <w:sz w:val="20"/>
          <w:szCs w:val="20"/>
          <w:lang w:val="sr-Cyrl-RS"/>
        </w:rPr>
        <w:t xml:space="preserve"> Кориснички интерфејси</w:t>
      </w:r>
    </w:p>
    <w:p w14:paraId="6BD31BEF" w14:textId="3AB1C720" w:rsidR="00DB12F5" w:rsidRDefault="00DB12F5" w:rsidP="00DB12F5">
      <w:pPr>
        <w:pStyle w:val="a0"/>
        <w:ind w:firstLine="360"/>
      </w:pPr>
      <w:r>
        <w:t>Током пројектовања корисничких интерфејса, потребно је придржавати се смерница које се односе на старост корисника и познавање рада на рачунару. Изглед корисничких интерфејса превасходно зависи од класе корисника којима су намењени:</w:t>
      </w:r>
    </w:p>
    <w:p w14:paraId="767417AC" w14:textId="616C159B" w:rsidR="00BC26A0" w:rsidRDefault="00BC26A0" w:rsidP="00DB12F5">
      <w:pPr>
        <w:pStyle w:val="a0"/>
        <w:ind w:firstLine="360"/>
        <w:rPr>
          <w:lang w:val="sr-Cyrl-RS"/>
        </w:rPr>
      </w:pPr>
      <w:r w:rsidRPr="00BC26A0">
        <w:rPr>
          <w:b/>
          <w:lang w:val="sr-Cyrl-RS"/>
        </w:rPr>
        <w:t xml:space="preserve">1. </w:t>
      </w:r>
      <w:r w:rsidR="00A2660E">
        <w:rPr>
          <w:b/>
          <w:lang w:val="sr-Cyrl-RS"/>
        </w:rPr>
        <w:t xml:space="preserve"> </w:t>
      </w:r>
      <w:r w:rsidRPr="00BC26A0">
        <w:rPr>
          <w:b/>
          <w:lang w:val="sr-Cyrl-RS"/>
        </w:rPr>
        <w:t>Менаџер:</w:t>
      </w:r>
      <w:r w:rsidR="00F76336">
        <w:rPr>
          <w:lang w:val="sr-Cyrl-RS"/>
        </w:rPr>
        <w:t xml:space="preserve"> к</w:t>
      </w:r>
      <w:r w:rsidRPr="00BC26A0">
        <w:rPr>
          <w:lang w:val="sr-Cyrl-RS"/>
        </w:rPr>
        <w:t>ако менаџери најчешће доносе све кључне одлуке тима и дефинишу стратегију свог тима, потребно је обезбедити што ефикасније коришћење апликације како би менаџери што ефективније обавили своје дужности. То подразумева јасан и релативно опширан приступ подацима и новим информацијама, али не и сувише оптерећујући интерфејс у којем се менаџери разноврсних техничких вештина и година старости не би могли снаћи. Дакле, акценат је на лаком приступу великом броју информација, али и одбацивању сувишних информација. Менаџер мора имати правовремен приступ свим неопходним информацијама како би могао брзо реаговати и доносити одлуке на време.</w:t>
      </w:r>
    </w:p>
    <w:p w14:paraId="36FB5D9A" w14:textId="5FC74806" w:rsidR="00525B92" w:rsidRDefault="009025F4" w:rsidP="00DB12F5">
      <w:pPr>
        <w:pStyle w:val="a0"/>
        <w:ind w:firstLine="360"/>
        <w:rPr>
          <w:lang w:val="sr-Cyrl-RS"/>
        </w:rPr>
      </w:pPr>
      <w:r>
        <w:rPr>
          <w:b/>
          <w:lang w:val="sr-Cyrl-RS"/>
        </w:rPr>
        <w:t xml:space="preserve">2. </w:t>
      </w:r>
      <w:r w:rsidR="00525B92" w:rsidRPr="00525B92">
        <w:rPr>
          <w:b/>
          <w:lang w:val="sr-Cyrl-RS"/>
        </w:rPr>
        <w:t>Скаут:</w:t>
      </w:r>
      <w:r w:rsidR="000C35E3">
        <w:rPr>
          <w:lang w:val="sr-Cyrl-RS"/>
        </w:rPr>
        <w:t xml:space="preserve"> с</w:t>
      </w:r>
      <w:r w:rsidR="00525B92" w:rsidRPr="00525B92">
        <w:rPr>
          <w:lang w:val="sr-Cyrl-RS"/>
        </w:rPr>
        <w:t xml:space="preserve">кауту је потребно омогућити опширан преглед регрута који су </w:t>
      </w:r>
      <w:r w:rsidR="009C48D7">
        <w:rPr>
          <w:lang w:val="sr-Cyrl-RS"/>
        </w:rPr>
        <w:t>се пријавили на драфт те године. С</w:t>
      </w:r>
      <w:r w:rsidR="00525B92" w:rsidRPr="00525B92">
        <w:rPr>
          <w:lang w:val="sr-Cyrl-RS"/>
        </w:rPr>
        <w:t>вака информација је битна када се доноси одлука о одабиру регрута на драфту, тако да је веома важно да све буду представљене. Потребно му је обезбедити једноставан начин додавања регрута на листу жеља.</w:t>
      </w:r>
    </w:p>
    <w:p w14:paraId="090CE22A" w14:textId="4212C79F" w:rsidR="00525B92" w:rsidRDefault="00680ABA" w:rsidP="00DB12F5">
      <w:pPr>
        <w:pStyle w:val="a0"/>
        <w:ind w:firstLine="360"/>
        <w:rPr>
          <w:lang w:val="sr-Cyrl-RS"/>
        </w:rPr>
      </w:pPr>
      <w:r w:rsidRPr="00680ABA">
        <w:rPr>
          <w:b/>
          <w:lang w:val="sr-Cyrl-RS"/>
        </w:rPr>
        <w:t>3. Регрут:</w:t>
      </w:r>
      <w:r w:rsidR="000C35E3">
        <w:rPr>
          <w:lang w:val="sr-Cyrl-RS"/>
        </w:rPr>
        <w:t xml:space="preserve"> р</w:t>
      </w:r>
      <w:r w:rsidRPr="00680ABA">
        <w:rPr>
          <w:lang w:val="sr-Cyrl-RS"/>
        </w:rPr>
        <w:t xml:space="preserve">егруту је неопходно обезбедити једноставну, али ипак довољно информативну форму помоћу које се пријављује на драфт. </w:t>
      </w:r>
      <w:r w:rsidR="00DB5DFF">
        <w:rPr>
          <w:lang w:val="sr-Cyrl-RS"/>
        </w:rPr>
        <w:t>Такође, регрут мора да има јасан преглед свих примљених позива на тренинг и интервју како би могао што лакше њима да руководи.</w:t>
      </w:r>
    </w:p>
    <w:p w14:paraId="3894CB99" w14:textId="22351619" w:rsidR="00B20CC9" w:rsidRDefault="00056844" w:rsidP="00DB12F5">
      <w:pPr>
        <w:pStyle w:val="a0"/>
        <w:ind w:firstLine="360"/>
        <w:rPr>
          <w:lang w:val="sr-Cyrl-RS"/>
        </w:rPr>
      </w:pPr>
      <w:r>
        <w:rPr>
          <w:b/>
          <w:lang w:val="sr-Cyrl-RS"/>
        </w:rPr>
        <w:t xml:space="preserve">4. </w:t>
      </w:r>
      <w:r w:rsidR="00A2660E">
        <w:rPr>
          <w:b/>
          <w:lang w:val="sr-Cyrl-RS"/>
        </w:rPr>
        <w:t xml:space="preserve"> </w:t>
      </w:r>
      <w:r w:rsidR="00B20CC9" w:rsidRPr="00B20CC9">
        <w:rPr>
          <w:b/>
          <w:lang w:val="sr-Cyrl-RS"/>
        </w:rPr>
        <w:t>Тренер:</w:t>
      </w:r>
      <w:r w:rsidR="000C35E3">
        <w:rPr>
          <w:lang w:val="sr-Cyrl-RS"/>
        </w:rPr>
        <w:t xml:space="preserve"> т</w:t>
      </w:r>
      <w:r w:rsidR="00B20CC9" w:rsidRPr="00B20CC9">
        <w:rPr>
          <w:lang w:val="sr-Cyrl-RS"/>
        </w:rPr>
        <w:t>ренеру је неопходно омогућити опширан преглед свих регрута и играча осталих екипа. Тако ће он бити снабдевен свим неопходним информацијама за помоћ при доношењу одлука у оквиру стратегије самог тима.</w:t>
      </w:r>
    </w:p>
    <w:p w14:paraId="7D62FC0D" w14:textId="7DE4B446" w:rsidR="009E3EF9" w:rsidRDefault="009E3EF9" w:rsidP="009E3EF9">
      <w:pPr>
        <w:pStyle w:val="TOCHeading"/>
        <w:rPr>
          <w:rFonts w:ascii="Arial" w:hAnsi="Arial" w:cs="Arial"/>
          <w:b/>
          <w:color w:val="auto"/>
          <w:sz w:val="20"/>
          <w:szCs w:val="20"/>
          <w:lang w:val="sr-Cyrl-RS"/>
        </w:rPr>
      </w:pPr>
      <w:r>
        <w:rPr>
          <w:rFonts w:ascii="Arial" w:hAnsi="Arial" w:cs="Arial"/>
          <w:b/>
          <w:color w:val="auto"/>
          <w:sz w:val="20"/>
          <w:szCs w:val="20"/>
          <w:lang w:val="sr-Cyrl-RS"/>
        </w:rPr>
        <w:t>2.1.5.2</w:t>
      </w:r>
      <w:r w:rsidRPr="00DB12F5">
        <w:rPr>
          <w:rFonts w:ascii="Arial" w:hAnsi="Arial" w:cs="Arial"/>
          <w:b/>
          <w:color w:val="auto"/>
          <w:sz w:val="20"/>
          <w:szCs w:val="20"/>
          <w:lang w:val="sr-Cyrl-RS"/>
        </w:rPr>
        <w:t xml:space="preserve"> </w:t>
      </w:r>
      <w:r>
        <w:rPr>
          <w:rFonts w:ascii="Arial" w:hAnsi="Arial" w:cs="Arial"/>
          <w:b/>
          <w:color w:val="auto"/>
          <w:sz w:val="20"/>
          <w:szCs w:val="20"/>
          <w:lang w:val="sr-Cyrl-RS"/>
        </w:rPr>
        <w:t xml:space="preserve">Хардверски </w:t>
      </w:r>
      <w:r w:rsidRPr="00DB12F5">
        <w:rPr>
          <w:rFonts w:ascii="Arial" w:hAnsi="Arial" w:cs="Arial"/>
          <w:b/>
          <w:color w:val="auto"/>
          <w:sz w:val="20"/>
          <w:szCs w:val="20"/>
          <w:lang w:val="sr-Cyrl-RS"/>
        </w:rPr>
        <w:t>интерфејси</w:t>
      </w:r>
    </w:p>
    <w:p w14:paraId="0FD67EFA" w14:textId="28FB7CB5" w:rsidR="009E3EF9" w:rsidRDefault="00196559" w:rsidP="00DB12F5">
      <w:pPr>
        <w:pStyle w:val="a0"/>
        <w:ind w:firstLine="360"/>
        <w:rPr>
          <w:lang w:val="sr-Cyrl-RS"/>
        </w:rPr>
      </w:pPr>
      <w:r>
        <w:rPr>
          <w:lang w:val="sr-Cyrl-RS"/>
        </w:rPr>
        <w:t>Како је у питању веб-</w:t>
      </w:r>
      <w:r w:rsidR="009E3EF9">
        <w:rPr>
          <w:lang w:val="sr-Cyrl-RS"/>
        </w:rPr>
        <w:t>апликација, неопходно је да корисници имају уређаје попут рачунара или лаптопова помоћу којих се могу повезати на интернет и на тај начин приступити веб</w:t>
      </w:r>
      <w:r w:rsidR="00600E4C">
        <w:rPr>
          <w:lang w:val="sr-Cyrl-RS"/>
        </w:rPr>
        <w:t>-</w:t>
      </w:r>
      <w:r w:rsidR="009E3EF9">
        <w:rPr>
          <w:lang w:val="sr-Cyrl-RS"/>
        </w:rPr>
        <w:t>апликацији.</w:t>
      </w:r>
    </w:p>
    <w:p w14:paraId="260C4637" w14:textId="6EC1298F" w:rsidR="006C60F5" w:rsidRDefault="006C60F5" w:rsidP="006C60F5">
      <w:pPr>
        <w:pStyle w:val="TOCHeading"/>
        <w:rPr>
          <w:rFonts w:ascii="Arial" w:hAnsi="Arial" w:cs="Arial"/>
          <w:b/>
          <w:color w:val="auto"/>
          <w:sz w:val="20"/>
          <w:szCs w:val="20"/>
          <w:lang w:val="sr-Cyrl-RS"/>
        </w:rPr>
      </w:pPr>
      <w:r>
        <w:rPr>
          <w:rFonts w:ascii="Arial" w:hAnsi="Arial" w:cs="Arial"/>
          <w:b/>
          <w:color w:val="auto"/>
          <w:sz w:val="20"/>
          <w:szCs w:val="20"/>
          <w:lang w:val="sr-Cyrl-RS"/>
        </w:rPr>
        <w:t>2.1.5.3</w:t>
      </w:r>
      <w:r w:rsidRPr="00DB12F5">
        <w:rPr>
          <w:rFonts w:ascii="Arial" w:hAnsi="Arial" w:cs="Arial"/>
          <w:b/>
          <w:color w:val="auto"/>
          <w:sz w:val="20"/>
          <w:szCs w:val="20"/>
          <w:lang w:val="sr-Cyrl-RS"/>
        </w:rPr>
        <w:t xml:space="preserve"> </w:t>
      </w:r>
      <w:r>
        <w:rPr>
          <w:rFonts w:ascii="Arial" w:hAnsi="Arial" w:cs="Arial"/>
          <w:b/>
          <w:color w:val="auto"/>
          <w:sz w:val="20"/>
          <w:szCs w:val="20"/>
          <w:lang w:val="sr-Cyrl-RS"/>
        </w:rPr>
        <w:t xml:space="preserve">Софтверски </w:t>
      </w:r>
      <w:r w:rsidRPr="00DB12F5">
        <w:rPr>
          <w:rFonts w:ascii="Arial" w:hAnsi="Arial" w:cs="Arial"/>
          <w:b/>
          <w:color w:val="auto"/>
          <w:sz w:val="20"/>
          <w:szCs w:val="20"/>
          <w:lang w:val="sr-Cyrl-RS"/>
        </w:rPr>
        <w:t>интерфејси</w:t>
      </w:r>
    </w:p>
    <w:p w14:paraId="6A179717" w14:textId="01958BCD" w:rsidR="006C60F5" w:rsidRDefault="006C60F5" w:rsidP="00DB12F5">
      <w:pPr>
        <w:pStyle w:val="a0"/>
        <w:ind w:firstLine="360"/>
      </w:pPr>
      <w:r>
        <w:t xml:space="preserve">Серверска страна апликације ће поседовати </w:t>
      </w:r>
      <w:r w:rsidRPr="00766276">
        <w:rPr>
          <w:i/>
        </w:rPr>
        <w:t>REST</w:t>
      </w:r>
      <w:r>
        <w:t xml:space="preserve"> сервисе иза којих ће постојати Oracle релациона база података за чување података. Клијентска страна апликац</w:t>
      </w:r>
      <w:r w:rsidR="007B6DCD">
        <w:t xml:space="preserve">ије ће </w:t>
      </w:r>
      <w:r w:rsidR="007B6DCD">
        <w:lastRenderedPageBreak/>
        <w:t>бити реализована као веб-</w:t>
      </w:r>
      <w:r>
        <w:t xml:space="preserve">апликација. Имплементација и тестирање ће се обављати на </w:t>
      </w:r>
      <w:r w:rsidRPr="00766276">
        <w:rPr>
          <w:i/>
        </w:rPr>
        <w:t>Windows 11</w:t>
      </w:r>
      <w:r>
        <w:t xml:space="preserve"> оперативном систему.</w:t>
      </w:r>
    </w:p>
    <w:p w14:paraId="7E56F1F8" w14:textId="067E767F" w:rsidR="00CD3D1C" w:rsidRDefault="00CD3D1C" w:rsidP="00CD3D1C">
      <w:pPr>
        <w:pStyle w:val="TOCHeading"/>
        <w:rPr>
          <w:rFonts w:ascii="Arial" w:hAnsi="Arial" w:cs="Arial"/>
          <w:b/>
          <w:color w:val="auto"/>
          <w:sz w:val="20"/>
          <w:szCs w:val="20"/>
          <w:lang w:val="sr-Cyrl-RS"/>
        </w:rPr>
      </w:pPr>
      <w:r>
        <w:rPr>
          <w:rFonts w:ascii="Arial" w:hAnsi="Arial" w:cs="Arial"/>
          <w:b/>
          <w:color w:val="auto"/>
          <w:sz w:val="20"/>
          <w:szCs w:val="20"/>
          <w:lang w:val="sr-Cyrl-RS"/>
        </w:rPr>
        <w:t>2.1.5.3</w:t>
      </w:r>
      <w:r w:rsidRPr="00DB12F5">
        <w:rPr>
          <w:rFonts w:ascii="Arial" w:hAnsi="Arial" w:cs="Arial"/>
          <w:b/>
          <w:color w:val="auto"/>
          <w:sz w:val="20"/>
          <w:szCs w:val="20"/>
          <w:lang w:val="sr-Cyrl-RS"/>
        </w:rPr>
        <w:t xml:space="preserve"> </w:t>
      </w:r>
      <w:r>
        <w:rPr>
          <w:rFonts w:ascii="Arial" w:hAnsi="Arial" w:cs="Arial"/>
          <w:b/>
          <w:color w:val="auto"/>
          <w:sz w:val="20"/>
          <w:szCs w:val="20"/>
          <w:lang w:val="sr-Cyrl-RS"/>
        </w:rPr>
        <w:t xml:space="preserve">Комуникациони </w:t>
      </w:r>
      <w:r w:rsidRPr="00DB12F5">
        <w:rPr>
          <w:rFonts w:ascii="Arial" w:hAnsi="Arial" w:cs="Arial"/>
          <w:b/>
          <w:color w:val="auto"/>
          <w:sz w:val="20"/>
          <w:szCs w:val="20"/>
          <w:lang w:val="sr-Cyrl-RS"/>
        </w:rPr>
        <w:t>интерфејси</w:t>
      </w:r>
    </w:p>
    <w:p w14:paraId="67172798" w14:textId="2A0C61A6" w:rsidR="00CD3D1C" w:rsidRDefault="000C2239" w:rsidP="00DB12F5">
      <w:pPr>
        <w:pStyle w:val="a0"/>
        <w:ind w:firstLine="360"/>
        <w:rPr>
          <w:lang w:val="sr-Cyrl-RS"/>
        </w:rPr>
      </w:pPr>
      <w:r>
        <w:rPr>
          <w:lang w:val="sr-Cyrl-RS"/>
        </w:rPr>
        <w:t xml:space="preserve">Информациони систем за руковање члановима кошаркашке лиге ће користити </w:t>
      </w:r>
      <w:r w:rsidRPr="00766276">
        <w:rPr>
          <w:i/>
          <w:lang w:val="en-US"/>
        </w:rPr>
        <w:t>HTTP</w:t>
      </w:r>
      <w:r>
        <w:rPr>
          <w:lang w:val="en-US"/>
        </w:rPr>
        <w:t xml:space="preserve"> </w:t>
      </w:r>
      <w:r>
        <w:rPr>
          <w:lang w:val="sr-Cyrl-RS"/>
        </w:rPr>
        <w:t xml:space="preserve">протокол за комуникацију помоћу </w:t>
      </w:r>
      <w:r w:rsidRPr="00381006">
        <w:rPr>
          <w:i/>
          <w:lang w:val="en-US"/>
        </w:rPr>
        <w:t>REST</w:t>
      </w:r>
      <w:r>
        <w:rPr>
          <w:lang w:val="en-US"/>
        </w:rPr>
        <w:t xml:space="preserve"> </w:t>
      </w:r>
      <w:r>
        <w:rPr>
          <w:lang w:val="sr-Cyrl-RS"/>
        </w:rPr>
        <w:t>сервиса</w:t>
      </w:r>
      <w:r w:rsidR="008865AB">
        <w:rPr>
          <w:lang w:val="sr-Cyrl-RS"/>
        </w:rPr>
        <w:t>.</w:t>
      </w:r>
    </w:p>
    <w:p w14:paraId="1ABA5B3C" w14:textId="52E0DD20" w:rsidR="001600A0" w:rsidRDefault="001600A0" w:rsidP="001600A0">
      <w:pPr>
        <w:pStyle w:val="Heading3"/>
        <w:rPr>
          <w:lang w:val="sr-Cyrl-RS"/>
        </w:rPr>
      </w:pPr>
      <w:bookmarkStart w:id="25" w:name="_Toc176384448"/>
      <w:bookmarkStart w:id="26" w:name="_Toc176385189"/>
      <w:r>
        <w:rPr>
          <w:lang w:val="sr-Cyrl-RS"/>
        </w:rPr>
        <w:t>Ограничења дизајна и имплементације</w:t>
      </w:r>
      <w:bookmarkEnd w:id="25"/>
      <w:bookmarkEnd w:id="26"/>
    </w:p>
    <w:p w14:paraId="7854E3EA" w14:textId="5AC8999B" w:rsidR="001600A0" w:rsidRDefault="001600A0" w:rsidP="001600A0">
      <w:pPr>
        <w:pStyle w:val="a0"/>
        <w:ind w:firstLine="360"/>
      </w:pPr>
      <w:r w:rsidRPr="001600A0">
        <w:t>Имплементација клијентске стране овог информационог система ће се одвијати у Angular фрејмворку</w:t>
      </w:r>
      <w:r w:rsidR="003D196F">
        <w:rPr>
          <w:lang w:val="sr-Cyrl-RS"/>
        </w:rPr>
        <w:t xml:space="preserve">, који обухвата коришћење језика попут </w:t>
      </w:r>
      <w:r w:rsidR="003D196F" w:rsidRPr="004267C2">
        <w:rPr>
          <w:i/>
          <w:lang w:val="en-US"/>
        </w:rPr>
        <w:t>HTML</w:t>
      </w:r>
      <w:r w:rsidR="004565F6">
        <w:rPr>
          <w:i/>
          <w:lang w:val="en-US"/>
        </w:rPr>
        <w:t xml:space="preserve"> [10]</w:t>
      </w:r>
      <w:r w:rsidR="003D196F">
        <w:rPr>
          <w:lang w:val="en-US"/>
        </w:rPr>
        <w:t xml:space="preserve">, </w:t>
      </w:r>
      <w:r w:rsidR="003D196F" w:rsidRPr="004267C2">
        <w:rPr>
          <w:i/>
          <w:lang w:val="en-US"/>
        </w:rPr>
        <w:t>CSS</w:t>
      </w:r>
      <w:r w:rsidR="004565F6">
        <w:rPr>
          <w:i/>
          <w:lang w:val="en-US"/>
        </w:rPr>
        <w:t xml:space="preserve"> [11]</w:t>
      </w:r>
      <w:r w:rsidR="003D196F">
        <w:rPr>
          <w:lang w:val="en-US"/>
        </w:rPr>
        <w:t xml:space="preserve"> </w:t>
      </w:r>
      <w:r w:rsidR="003D196F">
        <w:rPr>
          <w:lang w:val="sr-Cyrl-RS"/>
        </w:rPr>
        <w:t xml:space="preserve">и </w:t>
      </w:r>
      <w:r w:rsidR="003D196F" w:rsidRPr="000B47C0">
        <w:rPr>
          <w:i/>
          <w:lang w:val="en-US"/>
        </w:rPr>
        <w:t>Type</w:t>
      </w:r>
      <w:r w:rsidR="00DE659F" w:rsidRPr="000B47C0">
        <w:rPr>
          <w:i/>
          <w:lang w:val="en-US"/>
        </w:rPr>
        <w:t>s</w:t>
      </w:r>
      <w:r w:rsidR="003D196F" w:rsidRPr="000B47C0">
        <w:rPr>
          <w:i/>
          <w:lang w:val="en-US"/>
        </w:rPr>
        <w:t>cript</w:t>
      </w:r>
      <w:r w:rsidR="003D196F" w:rsidRPr="00961367">
        <w:rPr>
          <w:i/>
          <w:lang w:val="sr-Cyrl-RS"/>
        </w:rPr>
        <w:t>-а</w:t>
      </w:r>
      <w:r w:rsidR="00695294">
        <w:rPr>
          <w:i/>
          <w:lang w:val="en-US"/>
        </w:rPr>
        <w:t xml:space="preserve"> [4]</w:t>
      </w:r>
      <w:r w:rsidR="006E76E8">
        <w:t xml:space="preserve">, </w:t>
      </w:r>
      <w:r w:rsidRPr="001600A0">
        <w:t xml:space="preserve">док је за серверску страну одабран </w:t>
      </w:r>
      <w:r w:rsidRPr="00137926">
        <w:rPr>
          <w:i/>
        </w:rPr>
        <w:t>Go (Golang)</w:t>
      </w:r>
      <w:r w:rsidR="007157CB">
        <w:rPr>
          <w:i/>
        </w:rPr>
        <w:t xml:space="preserve"> [1]</w:t>
      </w:r>
      <w:r w:rsidRPr="001600A0">
        <w:t xml:space="preserve"> програмски језик. За чување података ће се користити </w:t>
      </w:r>
      <w:r w:rsidRPr="004907DD">
        <w:rPr>
          <w:i/>
        </w:rPr>
        <w:t>Oracle</w:t>
      </w:r>
      <w:r w:rsidR="00CC53AB">
        <w:rPr>
          <w:i/>
        </w:rPr>
        <w:t xml:space="preserve"> [5]</w:t>
      </w:r>
      <w:r w:rsidRPr="001600A0">
        <w:t xml:space="preserve"> релациона база података. Као развојно окружење користиће се </w:t>
      </w:r>
      <w:r w:rsidRPr="00096AC9">
        <w:rPr>
          <w:i/>
        </w:rPr>
        <w:t>Windows 11</w:t>
      </w:r>
      <w:r w:rsidR="00254ADD">
        <w:rPr>
          <w:i/>
        </w:rPr>
        <w:t xml:space="preserve"> [9]</w:t>
      </w:r>
      <w:r w:rsidRPr="001600A0">
        <w:t xml:space="preserve"> оперативни систем.</w:t>
      </w:r>
    </w:p>
    <w:p w14:paraId="03E3EDAC" w14:textId="6A7564B5" w:rsidR="00B97E2B" w:rsidRDefault="00B97E2B" w:rsidP="00B97E2B">
      <w:pPr>
        <w:pStyle w:val="Heading3"/>
        <w:rPr>
          <w:lang w:val="sr-Cyrl-RS"/>
        </w:rPr>
      </w:pPr>
      <w:bookmarkStart w:id="27" w:name="_Toc176384449"/>
      <w:bookmarkStart w:id="28" w:name="_Toc176385190"/>
      <w:r>
        <w:rPr>
          <w:lang w:val="sr-Cyrl-RS"/>
        </w:rPr>
        <w:t>Корисничка документација</w:t>
      </w:r>
      <w:bookmarkEnd w:id="27"/>
      <w:bookmarkEnd w:id="28"/>
    </w:p>
    <w:p w14:paraId="2E55DB6F" w14:textId="1422EF5F" w:rsidR="00B97E2B" w:rsidRPr="00836004" w:rsidRDefault="00836004" w:rsidP="000C35E3">
      <w:pPr>
        <w:pStyle w:val="a0"/>
        <w:ind w:firstLine="360"/>
        <w:rPr>
          <w:lang w:val="sr-Cyrl-RS"/>
        </w:rPr>
      </w:pPr>
      <w:r>
        <w:rPr>
          <w:lang w:val="sr-Cyrl-RS"/>
        </w:rPr>
        <w:t xml:space="preserve">Због потенцијалних недостатака код корисника у виду познавања рада на рачунару, неопходно је да корисник буде снабдевен корисничким упутством. </w:t>
      </w:r>
      <w:r w:rsidR="00F4220A">
        <w:rPr>
          <w:lang w:val="sr-Cyrl-RS"/>
        </w:rPr>
        <w:t>То ће се постићи постојањем јасно дефинисане и детаљно описане корисничке документације</w:t>
      </w:r>
      <w:r w:rsidR="00677490">
        <w:rPr>
          <w:lang w:val="sr-Cyrl-RS"/>
        </w:rPr>
        <w:t>, која ће да обухвата упутство за употребу</w:t>
      </w:r>
      <w:r w:rsidR="00F4220A">
        <w:rPr>
          <w:lang w:val="sr-Cyrl-RS"/>
        </w:rPr>
        <w:t xml:space="preserve">. </w:t>
      </w:r>
    </w:p>
    <w:p w14:paraId="3A6B9F6B" w14:textId="54D58041" w:rsidR="00B35F90" w:rsidRDefault="00E65163" w:rsidP="00B35F90">
      <w:pPr>
        <w:pStyle w:val="Heading2"/>
        <w:rPr>
          <w:lang w:val="sr-Cyrl-RS"/>
        </w:rPr>
      </w:pPr>
      <w:bookmarkStart w:id="29" w:name="_Toc176384450"/>
      <w:bookmarkStart w:id="30" w:name="_Toc176385191"/>
      <w:r>
        <w:rPr>
          <w:lang w:val="sr-Cyrl-RS"/>
        </w:rPr>
        <w:t>Функционални захтеви</w:t>
      </w:r>
      <w:r w:rsidR="00B35F90">
        <w:rPr>
          <w:lang w:val="sr-Cyrl-RS"/>
        </w:rPr>
        <w:t xml:space="preserve"> система</w:t>
      </w:r>
      <w:bookmarkEnd w:id="29"/>
      <w:bookmarkEnd w:id="30"/>
    </w:p>
    <w:p w14:paraId="5778381A" w14:textId="2FC1846B" w:rsidR="00196225" w:rsidRDefault="00FE2BDF" w:rsidP="00F117EB">
      <w:pPr>
        <w:pStyle w:val="a0"/>
        <w:ind w:firstLine="360"/>
        <w:rPr>
          <w:lang w:val="sr-Cyrl-RS"/>
        </w:rPr>
      </w:pPr>
      <w:r w:rsidRPr="00FE2BDF">
        <w:rPr>
          <w:lang w:val="sr-Cyrl-RS"/>
        </w:rPr>
        <w:t>Функционални захтеви система представљају све функционалности које су предвиђене да буду имплементиране у оквиру наведених четири подсистема. Захтеви су подељени на неколико целина ради лакшег сагледав</w:t>
      </w:r>
      <w:r w:rsidR="006D44DA">
        <w:rPr>
          <w:lang w:val="sr-Cyrl-RS"/>
        </w:rPr>
        <w:t>ања детаља свих функционалности, сваки скуп захтева је праћен дијаграмима случајева коришћења како би се видела повезаност класа корисника са функционалностима.</w:t>
      </w:r>
    </w:p>
    <w:p w14:paraId="6769214B" w14:textId="75CA4E80" w:rsidR="0030364A" w:rsidRDefault="000D047E" w:rsidP="0030364A">
      <w:pPr>
        <w:pStyle w:val="Heading3"/>
        <w:rPr>
          <w:lang w:val="sr-Cyrl-RS"/>
        </w:rPr>
      </w:pPr>
      <w:bookmarkStart w:id="31" w:name="_Toc176384451"/>
      <w:bookmarkStart w:id="32" w:name="_Toc176385192"/>
      <w:r>
        <w:rPr>
          <w:lang w:val="sr-Cyrl-RS"/>
        </w:rPr>
        <w:t>Основне корисничке функционалности</w:t>
      </w:r>
      <w:bookmarkEnd w:id="31"/>
      <w:bookmarkEnd w:id="32"/>
    </w:p>
    <w:p w14:paraId="052724A5" w14:textId="54B1B5DD" w:rsidR="00B96A90" w:rsidRPr="00B96A90" w:rsidRDefault="00B96A90" w:rsidP="00B96A90">
      <w:pPr>
        <w:pStyle w:val="a0"/>
        <w:ind w:firstLine="360"/>
        <w:rPr>
          <w:lang w:val="sr-Cyrl-RS"/>
        </w:rPr>
      </w:pPr>
      <w:r>
        <w:t>У наста</w:t>
      </w:r>
      <w:r>
        <w:rPr>
          <w:lang w:val="sr-Cyrl-RS"/>
        </w:rPr>
        <w:t>вку су описане све основне корисничке функционалности</w:t>
      </w:r>
      <w:r w:rsidR="0072482A">
        <w:rPr>
          <w:lang w:val="sr-Cyrl-RS"/>
        </w:rPr>
        <w:t xml:space="preserve"> приказан је </w:t>
      </w:r>
      <w:r w:rsidR="0099684D">
        <w:rPr>
          <w:lang w:val="sr-Cyrl-RS"/>
        </w:rPr>
        <w:t xml:space="preserve">одговарајући </w:t>
      </w:r>
      <w:r w:rsidR="0072482A">
        <w:rPr>
          <w:lang w:val="sr-Cyrl-RS"/>
        </w:rPr>
        <w:t>дијаграм случајева коришћења</w:t>
      </w:r>
      <w:r>
        <w:rPr>
          <w:lang w:val="sr-Cyrl-RS"/>
        </w:rPr>
        <w:t>.</w:t>
      </w:r>
    </w:p>
    <w:p w14:paraId="61168DD9" w14:textId="5DD5BD0D" w:rsidR="00B86601" w:rsidRPr="00B86601" w:rsidRDefault="00B86601" w:rsidP="00B86601">
      <w:pPr>
        <w:pStyle w:val="TOCHeading"/>
        <w:rPr>
          <w:rFonts w:ascii="Arial" w:hAnsi="Arial" w:cs="Arial"/>
          <w:b/>
          <w:color w:val="auto"/>
          <w:sz w:val="20"/>
          <w:szCs w:val="20"/>
          <w:lang w:val="sr-Cyrl-RS"/>
        </w:rPr>
      </w:pPr>
      <w:r>
        <w:rPr>
          <w:rFonts w:ascii="Arial" w:hAnsi="Arial" w:cs="Arial"/>
          <w:b/>
          <w:color w:val="auto"/>
          <w:sz w:val="20"/>
          <w:szCs w:val="20"/>
          <w:lang w:val="sr-Cyrl-RS"/>
        </w:rPr>
        <w:t>2.2</w:t>
      </w:r>
      <w:r w:rsidR="000270C3">
        <w:rPr>
          <w:rFonts w:ascii="Arial" w:hAnsi="Arial" w:cs="Arial"/>
          <w:b/>
          <w:color w:val="auto"/>
          <w:sz w:val="20"/>
          <w:szCs w:val="20"/>
          <w:lang w:val="sr-Cyrl-RS"/>
        </w:rPr>
        <w:t>.1</w:t>
      </w:r>
      <w:r>
        <w:rPr>
          <w:rFonts w:ascii="Arial" w:hAnsi="Arial" w:cs="Arial"/>
          <w:b/>
          <w:color w:val="auto"/>
          <w:sz w:val="20"/>
          <w:szCs w:val="20"/>
          <w:lang w:val="sr-Cyrl-RS"/>
        </w:rPr>
        <w:t>.1</w:t>
      </w:r>
      <w:r w:rsidRPr="00DB12F5">
        <w:rPr>
          <w:rFonts w:ascii="Arial" w:hAnsi="Arial" w:cs="Arial"/>
          <w:b/>
          <w:color w:val="auto"/>
          <w:sz w:val="20"/>
          <w:szCs w:val="20"/>
          <w:lang w:val="sr-Cyrl-RS"/>
        </w:rPr>
        <w:t xml:space="preserve"> </w:t>
      </w:r>
      <w:r>
        <w:rPr>
          <w:rFonts w:ascii="Arial" w:hAnsi="Arial" w:cs="Arial"/>
          <w:b/>
          <w:color w:val="auto"/>
          <w:sz w:val="20"/>
          <w:szCs w:val="20"/>
          <w:lang w:val="sr-Cyrl-RS"/>
        </w:rPr>
        <w:t>Опис основних корисничких функционалности</w:t>
      </w:r>
    </w:p>
    <w:p w14:paraId="04C29016" w14:textId="01A4B32C" w:rsidR="009E5336" w:rsidRDefault="00E2163E" w:rsidP="00E2163E">
      <w:pPr>
        <w:pStyle w:val="a0"/>
        <w:ind w:firstLine="360"/>
        <w:rPr>
          <w:lang w:val="sr-Cyrl-RS"/>
        </w:rPr>
      </w:pPr>
      <w:r>
        <w:rPr>
          <w:lang w:val="sr-Cyrl-RS"/>
        </w:rPr>
        <w:t>Како би корисници могли да користе све функционалности које овај систем пружа, неопходно им је омогућити сам приступ систему.</w:t>
      </w:r>
      <w:r w:rsidR="009E5336">
        <w:rPr>
          <w:lang w:val="sr-Cyrl-RS"/>
        </w:rPr>
        <w:t xml:space="preserve"> </w:t>
      </w:r>
      <w:r w:rsidR="00AA76B5">
        <w:rPr>
          <w:lang w:val="sr-Cyrl-RS"/>
        </w:rPr>
        <w:t>Приступ се омогућује помоћу наредних функционалности:</w:t>
      </w:r>
    </w:p>
    <w:p w14:paraId="4955152B" w14:textId="0806AEA8" w:rsidR="00087992" w:rsidRDefault="00244162" w:rsidP="00087992">
      <w:pPr>
        <w:pStyle w:val="a0"/>
        <w:ind w:firstLine="360"/>
        <w:rPr>
          <w:lang w:val="sr-Cyrl-RS"/>
        </w:rPr>
      </w:pPr>
      <w:r w:rsidRPr="00244162">
        <w:rPr>
          <w:b/>
          <w:lang w:val="sr-Cyrl-RS"/>
        </w:rPr>
        <w:t>1. Пријава на систем и одјава:</w:t>
      </w:r>
      <w:r w:rsidR="00FB43A6">
        <w:rPr>
          <w:lang w:val="sr-Cyrl-RS"/>
        </w:rPr>
        <w:t xml:space="preserve"> с</w:t>
      </w:r>
      <w:r w:rsidRPr="00244162">
        <w:rPr>
          <w:lang w:val="sr-Cyrl-RS"/>
        </w:rPr>
        <w:t>ви запослени и сви регрути морају да се улогују на систем како би приступили функционалностима које су им предодређене улогом. То чине тако што у фо</w:t>
      </w:r>
      <w:r w:rsidR="005870E1">
        <w:rPr>
          <w:lang w:val="sr-Cyrl-RS"/>
        </w:rPr>
        <w:t>рму уносе свој имејл и лозинку.</w:t>
      </w:r>
    </w:p>
    <w:p w14:paraId="400F04C3" w14:textId="739CF9BE" w:rsidR="00244162" w:rsidRPr="00244162" w:rsidRDefault="00244162" w:rsidP="00087992">
      <w:pPr>
        <w:pStyle w:val="a0"/>
        <w:ind w:firstLine="360"/>
        <w:rPr>
          <w:lang w:val="sr-Cyrl-RS"/>
        </w:rPr>
      </w:pPr>
      <w:r>
        <w:rPr>
          <w:b/>
          <w:lang w:val="sr-Cyrl-RS"/>
        </w:rPr>
        <w:t xml:space="preserve">2. </w:t>
      </w:r>
      <w:r w:rsidRPr="00244162">
        <w:rPr>
          <w:b/>
          <w:lang w:val="sr-Cyrl-RS"/>
        </w:rPr>
        <w:t>Одјава са система:</w:t>
      </w:r>
      <w:r w:rsidR="00EE0485">
        <w:rPr>
          <w:lang w:val="sr-Cyrl-RS"/>
        </w:rPr>
        <w:t xml:space="preserve"> у</w:t>
      </w:r>
      <w:r w:rsidRPr="00244162">
        <w:rPr>
          <w:lang w:val="sr-Cyrl-RS"/>
        </w:rPr>
        <w:t xml:space="preserve"> било ком жељеном тренутку пријављени корисник има право да се одјави са система, тиме губи пр</w:t>
      </w:r>
      <w:r w:rsidR="005870E1">
        <w:rPr>
          <w:lang w:val="sr-Cyrl-RS"/>
        </w:rPr>
        <w:t>иступ својим функционалностима.</w:t>
      </w:r>
    </w:p>
    <w:p w14:paraId="1613104D" w14:textId="4D8631EB" w:rsidR="00244162" w:rsidRPr="00244162" w:rsidRDefault="005870E1" w:rsidP="005870E1">
      <w:pPr>
        <w:pStyle w:val="a0"/>
        <w:ind w:firstLine="360"/>
        <w:rPr>
          <w:lang w:val="sr-Cyrl-RS"/>
        </w:rPr>
      </w:pPr>
      <w:r w:rsidRPr="005870E1">
        <w:rPr>
          <w:b/>
          <w:lang w:val="sr-Cyrl-RS"/>
        </w:rPr>
        <w:lastRenderedPageBreak/>
        <w:t>3. Преглед профила</w:t>
      </w:r>
      <w:r w:rsidR="00244162" w:rsidRPr="005870E1">
        <w:rPr>
          <w:b/>
          <w:lang w:val="sr-Cyrl-RS"/>
        </w:rPr>
        <w:t>:</w:t>
      </w:r>
      <w:r w:rsidR="00EE0485">
        <w:rPr>
          <w:lang w:val="sr-Cyrl-RS"/>
        </w:rPr>
        <w:t xml:space="preserve"> с</w:t>
      </w:r>
      <w:r w:rsidR="00456C81">
        <w:rPr>
          <w:lang w:val="sr-Cyrl-RS"/>
        </w:rPr>
        <w:t>ваком</w:t>
      </w:r>
      <w:r w:rsidR="00244162" w:rsidRPr="00244162">
        <w:rPr>
          <w:lang w:val="sr-Cyrl-RS"/>
        </w:rPr>
        <w:t xml:space="preserve"> пријављеном кориснику система је омогућено да прегледа свој профил и на тај начин се увери да су пр</w:t>
      </w:r>
      <w:r>
        <w:rPr>
          <w:lang w:val="sr-Cyrl-RS"/>
        </w:rPr>
        <w:t>иказани подаци коректни.</w:t>
      </w:r>
    </w:p>
    <w:p w14:paraId="62D6110D" w14:textId="3F2AC34A" w:rsidR="00244162" w:rsidRPr="00244162" w:rsidRDefault="005870E1" w:rsidP="00D50D16">
      <w:pPr>
        <w:pStyle w:val="a0"/>
        <w:ind w:firstLine="360"/>
        <w:rPr>
          <w:lang w:val="sr-Cyrl-RS"/>
        </w:rPr>
      </w:pPr>
      <w:r w:rsidRPr="005870E1">
        <w:rPr>
          <w:b/>
          <w:lang w:val="sr-Cyrl-RS"/>
        </w:rPr>
        <w:t>4. Модификација профила</w:t>
      </w:r>
      <w:r w:rsidR="00244162" w:rsidRPr="005870E1">
        <w:rPr>
          <w:b/>
          <w:lang w:val="sr-Cyrl-RS"/>
        </w:rPr>
        <w:t>:</w:t>
      </w:r>
      <w:r w:rsidR="00EE0485">
        <w:rPr>
          <w:lang w:val="sr-Cyrl-RS"/>
        </w:rPr>
        <w:t xml:space="preserve"> с</w:t>
      </w:r>
      <w:r w:rsidR="00195623">
        <w:rPr>
          <w:lang w:val="sr-Cyrl-RS"/>
        </w:rPr>
        <w:t>ваком</w:t>
      </w:r>
      <w:r w:rsidR="00244162" w:rsidRPr="00244162">
        <w:rPr>
          <w:lang w:val="sr-Cyrl-RS"/>
        </w:rPr>
        <w:t xml:space="preserve"> пријављеном кориснику система је омогућено да модификује информације прик</w:t>
      </w:r>
      <w:r w:rsidR="00D50D16">
        <w:rPr>
          <w:lang w:val="sr-Cyrl-RS"/>
        </w:rPr>
        <w:t>азане на његовом/њеном профилу.</w:t>
      </w:r>
    </w:p>
    <w:p w14:paraId="79FFA637" w14:textId="543521E8" w:rsidR="00244162" w:rsidRDefault="00D50D16" w:rsidP="00B27AC3">
      <w:pPr>
        <w:pStyle w:val="a0"/>
        <w:ind w:firstLine="360"/>
        <w:rPr>
          <w:lang w:val="sr-Cyrl-RS"/>
        </w:rPr>
      </w:pPr>
      <w:r w:rsidRPr="00D50D16">
        <w:rPr>
          <w:b/>
          <w:lang w:val="sr-Cyrl-RS"/>
        </w:rPr>
        <w:t>5. Креирање профила</w:t>
      </w:r>
      <w:r w:rsidR="00244162" w:rsidRPr="00D50D16">
        <w:rPr>
          <w:b/>
          <w:lang w:val="sr-Cyrl-RS"/>
        </w:rPr>
        <w:t>:</w:t>
      </w:r>
      <w:r w:rsidR="00EE0485">
        <w:rPr>
          <w:lang w:val="sr-Cyrl-RS"/>
        </w:rPr>
        <w:t xml:space="preserve"> р</w:t>
      </w:r>
      <w:r w:rsidR="00244162" w:rsidRPr="00244162">
        <w:rPr>
          <w:lang w:val="sr-Cyrl-RS"/>
        </w:rPr>
        <w:t xml:space="preserve">егрут има могућност да креира свој профил на систему, како би могао касније да користи све функционалности </w:t>
      </w:r>
      <w:r w:rsidR="00B27AC3">
        <w:rPr>
          <w:lang w:val="sr-Cyrl-RS"/>
        </w:rPr>
        <w:t>које су му предодређене улогом.</w:t>
      </w:r>
    </w:p>
    <w:p w14:paraId="1BAE34AA" w14:textId="0AA6F427" w:rsidR="00B96A90" w:rsidRDefault="00B96A90" w:rsidP="00B96A90">
      <w:pPr>
        <w:pStyle w:val="TOCHeading"/>
        <w:rPr>
          <w:rFonts w:ascii="Arial" w:hAnsi="Arial" w:cs="Arial"/>
          <w:b/>
          <w:color w:val="auto"/>
          <w:sz w:val="20"/>
          <w:szCs w:val="20"/>
          <w:lang w:val="sr-Cyrl-RS"/>
        </w:rPr>
      </w:pPr>
      <w:r>
        <w:rPr>
          <w:rFonts w:ascii="Arial" w:hAnsi="Arial" w:cs="Arial"/>
          <w:b/>
          <w:color w:val="auto"/>
          <w:sz w:val="20"/>
          <w:szCs w:val="20"/>
          <w:lang w:val="sr-Cyrl-RS"/>
        </w:rPr>
        <w:t>2.2.1</w:t>
      </w:r>
      <w:r w:rsidR="00EA1C6B">
        <w:rPr>
          <w:rFonts w:ascii="Arial" w:hAnsi="Arial" w:cs="Arial"/>
          <w:b/>
          <w:color w:val="auto"/>
          <w:sz w:val="20"/>
          <w:szCs w:val="20"/>
          <w:lang w:val="sr-Cyrl-RS"/>
        </w:rPr>
        <w:t>.2</w:t>
      </w:r>
      <w:r w:rsidRPr="00DB12F5">
        <w:rPr>
          <w:rFonts w:ascii="Arial" w:hAnsi="Arial" w:cs="Arial"/>
          <w:b/>
          <w:color w:val="auto"/>
          <w:sz w:val="20"/>
          <w:szCs w:val="20"/>
          <w:lang w:val="sr-Cyrl-RS"/>
        </w:rPr>
        <w:t xml:space="preserve"> </w:t>
      </w:r>
      <w:r w:rsidR="005447CF">
        <w:rPr>
          <w:rFonts w:ascii="Arial" w:hAnsi="Arial" w:cs="Arial"/>
          <w:b/>
          <w:color w:val="auto"/>
          <w:sz w:val="20"/>
          <w:szCs w:val="20"/>
          <w:lang w:val="sr-Cyrl-RS"/>
        </w:rPr>
        <w:t>Дијаграм случајева коришћења</w:t>
      </w:r>
      <w:r w:rsidR="00E97DEC">
        <w:rPr>
          <w:rFonts w:ascii="Arial" w:hAnsi="Arial" w:cs="Arial"/>
          <w:b/>
          <w:color w:val="auto"/>
          <w:sz w:val="20"/>
          <w:szCs w:val="20"/>
          <w:lang w:val="sr-Cyrl-RS"/>
        </w:rPr>
        <w:t xml:space="preserve"> за</w:t>
      </w:r>
      <w:r w:rsidR="00CF7E79">
        <w:rPr>
          <w:rFonts w:ascii="Arial" w:hAnsi="Arial" w:cs="Arial"/>
          <w:b/>
          <w:color w:val="auto"/>
          <w:sz w:val="20"/>
          <w:szCs w:val="20"/>
          <w:lang w:val="sr-Cyrl-RS"/>
        </w:rPr>
        <w:t xml:space="preserve"> основние корисничке</w:t>
      </w:r>
      <w:r>
        <w:rPr>
          <w:rFonts w:ascii="Arial" w:hAnsi="Arial" w:cs="Arial"/>
          <w:b/>
          <w:color w:val="auto"/>
          <w:sz w:val="20"/>
          <w:szCs w:val="20"/>
          <w:lang w:val="sr-Cyrl-RS"/>
        </w:rPr>
        <w:t xml:space="preserve"> функционалности</w:t>
      </w:r>
    </w:p>
    <w:p w14:paraId="6B46E81F" w14:textId="24BA7C67" w:rsidR="000F2209" w:rsidRPr="000F2209" w:rsidRDefault="000F2209" w:rsidP="009449C3">
      <w:pPr>
        <w:pStyle w:val="a0"/>
        <w:ind w:firstLine="706"/>
        <w:rPr>
          <w:lang w:val="sr-Cyrl-RS"/>
        </w:rPr>
      </w:pPr>
      <w:r>
        <w:rPr>
          <w:lang w:val="sr-Cyrl-RS"/>
        </w:rPr>
        <w:t>У наставку је представљен дијаграм случајева коришћења за основне корисничке функционалности.</w:t>
      </w:r>
      <w:r w:rsidR="005E2548">
        <w:rPr>
          <w:lang w:val="sr-Cyrl-RS"/>
        </w:rPr>
        <w:t xml:space="preserve"> Сам дијаграм је представљен на слици 2.1, где се могу видети и каквом односу су корисници са претходно описаним функционалним захтевима подржаним у систему.</w:t>
      </w:r>
    </w:p>
    <w:p w14:paraId="5AAF8C82" w14:textId="30B6525A" w:rsidR="00B96A90" w:rsidRDefault="0057100A" w:rsidP="0057100A">
      <w:pPr>
        <w:pStyle w:val="a1"/>
        <w:rPr>
          <w:lang w:val="sr-Cyrl-RS"/>
        </w:rPr>
      </w:pPr>
      <w:r>
        <w:rPr>
          <w:noProof/>
          <w:lang w:val="en-US"/>
        </w:rPr>
        <w:drawing>
          <wp:inline distT="0" distB="0" distL="0" distR="0" wp14:anchorId="5D820628" wp14:editId="11944D7F">
            <wp:extent cx="4122420" cy="3687601"/>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snovne_korisnicke_funkc_UC.png"/>
                    <pic:cNvPicPr/>
                  </pic:nvPicPr>
                  <pic:blipFill>
                    <a:blip r:embed="rId22">
                      <a:extLst>
                        <a:ext uri="{28A0092B-C50C-407E-A947-70E740481C1C}">
                          <a14:useLocalDpi xmlns:a14="http://schemas.microsoft.com/office/drawing/2010/main" val="0"/>
                        </a:ext>
                      </a:extLst>
                    </a:blip>
                    <a:stretch>
                      <a:fillRect/>
                    </a:stretch>
                  </pic:blipFill>
                  <pic:spPr>
                    <a:xfrm>
                      <a:off x="0" y="0"/>
                      <a:ext cx="4129500" cy="3693934"/>
                    </a:xfrm>
                    <a:prstGeom prst="rect">
                      <a:avLst/>
                    </a:prstGeom>
                  </pic:spPr>
                </pic:pic>
              </a:graphicData>
            </a:graphic>
          </wp:inline>
        </w:drawing>
      </w:r>
    </w:p>
    <w:p w14:paraId="2E98B285" w14:textId="62812CAF" w:rsidR="00C93EE2" w:rsidRDefault="00C93EE2" w:rsidP="00C93EE2">
      <w:pPr>
        <w:pStyle w:val="a1"/>
        <w:rPr>
          <w:lang w:val="sr-Cyrl-RS"/>
        </w:rPr>
      </w:pPr>
      <w:r>
        <w:rPr>
          <w:lang w:val="sr-Cyrl-RS"/>
        </w:rPr>
        <w:t>Слика 2.1 – Дијаграм случајева коришћења за основне корисничке функционалности</w:t>
      </w:r>
    </w:p>
    <w:p w14:paraId="409F259D" w14:textId="253213B1" w:rsidR="00A84DB7" w:rsidRDefault="00BB45F2" w:rsidP="000D0BF4">
      <w:pPr>
        <w:pStyle w:val="a0"/>
        <w:ind w:firstLine="706"/>
        <w:rPr>
          <w:lang w:val="sr-Cyrl-RS"/>
        </w:rPr>
      </w:pPr>
      <w:r>
        <w:rPr>
          <w:lang w:val="sr-Cyrl-RS"/>
        </w:rPr>
        <w:t xml:space="preserve">У табели 2.5 описана је функционалност </w:t>
      </w:r>
      <w:r w:rsidRPr="00BB45F2">
        <w:rPr>
          <w:i/>
          <w:lang w:val="sr-Cyrl-RS"/>
        </w:rPr>
        <w:t>Пријава на систем</w:t>
      </w:r>
      <w:r>
        <w:rPr>
          <w:lang w:val="sr-Cyrl-RS"/>
        </w:rPr>
        <w:t>.</w:t>
      </w:r>
    </w:p>
    <w:tbl>
      <w:tblPr>
        <w:tblStyle w:val="TableGrid"/>
        <w:tblW w:w="0" w:type="auto"/>
        <w:tblLook w:val="04A0" w:firstRow="1" w:lastRow="0" w:firstColumn="1" w:lastColumn="0" w:noHBand="0" w:noVBand="1"/>
      </w:tblPr>
      <w:tblGrid>
        <w:gridCol w:w="2245"/>
        <w:gridCol w:w="6627"/>
      </w:tblGrid>
      <w:tr w:rsidR="00A84DB7" w:rsidRPr="000D0FE6" w14:paraId="63FDE2E1" w14:textId="77777777" w:rsidTr="009772CC">
        <w:tc>
          <w:tcPr>
            <w:tcW w:w="2245" w:type="dxa"/>
            <w:shd w:val="clear" w:color="auto" w:fill="DEEAF6" w:themeFill="accent5" w:themeFillTint="33"/>
          </w:tcPr>
          <w:p w14:paraId="35CE7E7F" w14:textId="391ACF58" w:rsidR="00A84DB7" w:rsidRPr="00A84DB7" w:rsidRDefault="00A84DB7" w:rsidP="002F2CEC">
            <w:pPr>
              <w:rPr>
                <w:b/>
                <w:sz w:val="24"/>
                <w:lang w:val="sr-Cyrl-RS"/>
              </w:rPr>
            </w:pPr>
            <w:r>
              <w:rPr>
                <w:b/>
                <w:sz w:val="24"/>
                <w:lang w:val="sr-Cyrl-RS"/>
              </w:rPr>
              <w:t>Назив</w:t>
            </w:r>
          </w:p>
        </w:tc>
        <w:tc>
          <w:tcPr>
            <w:tcW w:w="6627" w:type="dxa"/>
            <w:shd w:val="clear" w:color="auto" w:fill="DEEAF6" w:themeFill="accent5" w:themeFillTint="33"/>
          </w:tcPr>
          <w:p w14:paraId="4DD79F0F" w14:textId="4A83A238" w:rsidR="00A84DB7" w:rsidRPr="00054F28" w:rsidRDefault="00054F28" w:rsidP="002F2CEC">
            <w:pPr>
              <w:rPr>
                <w:b/>
                <w:sz w:val="24"/>
                <w:lang w:val="sr-Cyrl-RS"/>
              </w:rPr>
            </w:pPr>
            <w:r>
              <w:rPr>
                <w:b/>
                <w:sz w:val="24"/>
                <w:lang w:val="sr-Cyrl-RS"/>
              </w:rPr>
              <w:t>Пријава на систем</w:t>
            </w:r>
          </w:p>
        </w:tc>
      </w:tr>
      <w:tr w:rsidR="00A84DB7" w:rsidRPr="003E6B3C" w14:paraId="4975EAE3" w14:textId="77777777" w:rsidTr="009772CC">
        <w:tc>
          <w:tcPr>
            <w:tcW w:w="2245" w:type="dxa"/>
            <w:shd w:val="clear" w:color="auto" w:fill="DEEAF6" w:themeFill="accent5" w:themeFillTint="33"/>
          </w:tcPr>
          <w:p w14:paraId="1DF5C92D" w14:textId="7CD28151" w:rsidR="00A84DB7" w:rsidRPr="00A84DB7" w:rsidRDefault="00A84DB7" w:rsidP="002F2CEC">
            <w:pPr>
              <w:rPr>
                <w:lang w:val="sr-Cyrl-RS"/>
              </w:rPr>
            </w:pPr>
            <w:r>
              <w:rPr>
                <w:b/>
                <w:sz w:val="24"/>
                <w:lang w:val="sr-Cyrl-RS"/>
              </w:rPr>
              <w:t>Учесници</w:t>
            </w:r>
          </w:p>
        </w:tc>
        <w:tc>
          <w:tcPr>
            <w:tcW w:w="6627" w:type="dxa"/>
          </w:tcPr>
          <w:p w14:paraId="79338B5A" w14:textId="405AAF9C" w:rsidR="00A84DB7" w:rsidRPr="00C934C2" w:rsidRDefault="00C934C2" w:rsidP="002F2CEC">
            <w:pPr>
              <w:rPr>
                <w:sz w:val="24"/>
                <w:lang w:val="sr-Cyrl-RS"/>
              </w:rPr>
            </w:pPr>
            <w:r>
              <w:rPr>
                <w:sz w:val="24"/>
                <w:lang w:val="sr-Cyrl-RS"/>
              </w:rPr>
              <w:t>Корисник</w:t>
            </w:r>
            <w:r w:rsidR="00586418">
              <w:rPr>
                <w:sz w:val="24"/>
                <w:lang w:val="sr-Cyrl-RS"/>
              </w:rPr>
              <w:t>.</w:t>
            </w:r>
          </w:p>
        </w:tc>
      </w:tr>
      <w:tr w:rsidR="00A84DB7" w:rsidRPr="003E6B3C" w14:paraId="6C2DB910" w14:textId="77777777" w:rsidTr="009772CC">
        <w:tc>
          <w:tcPr>
            <w:tcW w:w="2245" w:type="dxa"/>
            <w:shd w:val="clear" w:color="auto" w:fill="DEEAF6" w:themeFill="accent5" w:themeFillTint="33"/>
          </w:tcPr>
          <w:p w14:paraId="4BC0F595" w14:textId="53E432CF" w:rsidR="00A84DB7" w:rsidRPr="00A01ED7" w:rsidRDefault="00A01ED7" w:rsidP="002F2CEC">
            <w:pPr>
              <w:rPr>
                <w:lang w:val="sr-Cyrl-RS"/>
              </w:rPr>
            </w:pPr>
            <w:r>
              <w:rPr>
                <w:b/>
                <w:sz w:val="24"/>
                <w:lang w:val="sr-Cyrl-RS"/>
              </w:rPr>
              <w:t>Предуслови</w:t>
            </w:r>
          </w:p>
        </w:tc>
        <w:tc>
          <w:tcPr>
            <w:tcW w:w="6627" w:type="dxa"/>
          </w:tcPr>
          <w:p w14:paraId="449A3D47" w14:textId="4EE72593" w:rsidR="00A84DB7" w:rsidRPr="003E6B3C" w:rsidRDefault="003957AC" w:rsidP="002F2CEC">
            <w:pPr>
              <w:rPr>
                <w:sz w:val="24"/>
              </w:rPr>
            </w:pPr>
            <w:r>
              <w:rPr>
                <w:sz w:val="24"/>
                <w:lang w:val="sr-Cyrl-RS"/>
              </w:rPr>
              <w:t>Корисник мора бити регистрован на систем</w:t>
            </w:r>
            <w:r w:rsidR="00A84DB7">
              <w:rPr>
                <w:sz w:val="24"/>
              </w:rPr>
              <w:t>.</w:t>
            </w:r>
          </w:p>
        </w:tc>
      </w:tr>
      <w:tr w:rsidR="00A84DB7" w:rsidRPr="003E6B3C" w14:paraId="3AC3A230" w14:textId="77777777" w:rsidTr="009772CC">
        <w:tc>
          <w:tcPr>
            <w:tcW w:w="2245" w:type="dxa"/>
            <w:shd w:val="clear" w:color="auto" w:fill="DEEAF6" w:themeFill="accent5" w:themeFillTint="33"/>
          </w:tcPr>
          <w:p w14:paraId="312186B6" w14:textId="43A4C486" w:rsidR="00A84DB7" w:rsidRPr="00386516" w:rsidRDefault="00386516" w:rsidP="002F2CEC">
            <w:pPr>
              <w:rPr>
                <w:lang w:val="sr-Cyrl-RS"/>
              </w:rPr>
            </w:pPr>
            <w:r>
              <w:rPr>
                <w:b/>
                <w:sz w:val="24"/>
                <w:lang w:val="sr-Cyrl-RS"/>
              </w:rPr>
              <w:t>Кораци извршења</w:t>
            </w:r>
          </w:p>
        </w:tc>
        <w:tc>
          <w:tcPr>
            <w:tcW w:w="6627" w:type="dxa"/>
          </w:tcPr>
          <w:p w14:paraId="7B1D8CAB" w14:textId="77777777" w:rsidR="004169F9" w:rsidRPr="004169F9" w:rsidRDefault="004169F9" w:rsidP="00C037D2">
            <w:pPr>
              <w:pStyle w:val="ListParagraph"/>
              <w:numPr>
                <w:ilvl w:val="0"/>
                <w:numId w:val="6"/>
              </w:numPr>
              <w:spacing w:after="0"/>
              <w:jc w:val="left"/>
              <w:rPr>
                <w:rFonts w:cs="Times New Roman"/>
                <w:sz w:val="24"/>
                <w:szCs w:val="24"/>
              </w:rPr>
            </w:pPr>
            <w:r w:rsidRPr="004169F9">
              <w:rPr>
                <w:sz w:val="24"/>
                <w:szCs w:val="24"/>
              </w:rPr>
              <w:t>Корисник отвара форму за пријаву на систем.</w:t>
            </w:r>
          </w:p>
          <w:p w14:paraId="381B1EA5" w14:textId="079989A2" w:rsidR="00A84DB7" w:rsidRDefault="004169F9" w:rsidP="00C037D2">
            <w:pPr>
              <w:pStyle w:val="ListParagraph"/>
              <w:numPr>
                <w:ilvl w:val="0"/>
                <w:numId w:val="6"/>
              </w:numPr>
              <w:spacing w:after="0"/>
              <w:jc w:val="left"/>
              <w:rPr>
                <w:rFonts w:cs="Times New Roman"/>
                <w:sz w:val="24"/>
                <w:szCs w:val="24"/>
              </w:rPr>
            </w:pPr>
            <w:r>
              <w:rPr>
                <w:rFonts w:cs="Times New Roman"/>
                <w:sz w:val="24"/>
                <w:szCs w:val="24"/>
                <w:lang w:val="sr-Cyrl-RS"/>
              </w:rPr>
              <w:t>Корисник уноси све неопходне информације (имејл и лозинку)</w:t>
            </w:r>
            <w:r w:rsidR="00A84DB7">
              <w:rPr>
                <w:rFonts w:cs="Times New Roman"/>
                <w:sz w:val="24"/>
                <w:szCs w:val="24"/>
              </w:rPr>
              <w:t>.</w:t>
            </w:r>
          </w:p>
          <w:p w14:paraId="03737BE2" w14:textId="4FA5503E" w:rsidR="00A84DB7" w:rsidRDefault="00AD3A75" w:rsidP="00C037D2">
            <w:pPr>
              <w:pStyle w:val="ListParagraph"/>
              <w:numPr>
                <w:ilvl w:val="0"/>
                <w:numId w:val="6"/>
              </w:numPr>
              <w:spacing w:after="0"/>
              <w:jc w:val="left"/>
              <w:rPr>
                <w:rFonts w:cs="Times New Roman"/>
                <w:sz w:val="24"/>
                <w:szCs w:val="24"/>
              </w:rPr>
            </w:pPr>
            <w:r>
              <w:rPr>
                <w:rFonts w:cs="Times New Roman"/>
                <w:sz w:val="24"/>
                <w:szCs w:val="24"/>
                <w:lang w:val="sr-Cyrl-RS"/>
              </w:rPr>
              <w:t>К</w:t>
            </w:r>
            <w:r w:rsidR="00E21EDF">
              <w:rPr>
                <w:rFonts w:cs="Times New Roman"/>
                <w:sz w:val="24"/>
                <w:szCs w:val="24"/>
                <w:lang w:val="sr-Cyrl-RS"/>
              </w:rPr>
              <w:t>орисник потврђује прија</w:t>
            </w:r>
            <w:r>
              <w:rPr>
                <w:rFonts w:cs="Times New Roman"/>
                <w:sz w:val="24"/>
                <w:szCs w:val="24"/>
                <w:lang w:val="sr-Cyrl-RS"/>
              </w:rPr>
              <w:t>ву</w:t>
            </w:r>
            <w:r w:rsidR="00A84DB7">
              <w:rPr>
                <w:rFonts w:cs="Times New Roman"/>
                <w:sz w:val="24"/>
                <w:szCs w:val="24"/>
              </w:rPr>
              <w:t>.</w:t>
            </w:r>
          </w:p>
          <w:p w14:paraId="00643BB6" w14:textId="17185A3B" w:rsidR="00A84DB7" w:rsidRDefault="00620E58" w:rsidP="00C037D2">
            <w:pPr>
              <w:pStyle w:val="ListParagraph"/>
              <w:numPr>
                <w:ilvl w:val="0"/>
                <w:numId w:val="6"/>
              </w:numPr>
              <w:spacing w:after="0"/>
              <w:jc w:val="left"/>
              <w:rPr>
                <w:rFonts w:cs="Times New Roman"/>
                <w:sz w:val="24"/>
                <w:szCs w:val="24"/>
              </w:rPr>
            </w:pPr>
            <w:r w:rsidRPr="00620E58">
              <w:rPr>
                <w:sz w:val="24"/>
                <w:szCs w:val="24"/>
              </w:rPr>
              <w:lastRenderedPageBreak/>
              <w:t>Систем врши валидацију унетих података и проверава да ли корисник са унетом комбинацијом имејла и лозинке постоји у систему</w:t>
            </w:r>
            <w:r w:rsidR="00A84DB7">
              <w:rPr>
                <w:rFonts w:cs="Times New Roman"/>
                <w:sz w:val="24"/>
                <w:szCs w:val="24"/>
              </w:rPr>
              <w:t>.</w:t>
            </w:r>
          </w:p>
          <w:p w14:paraId="205367D9" w14:textId="055411EB" w:rsidR="00A84DB7" w:rsidRPr="003E6B3C" w:rsidRDefault="00B43E46" w:rsidP="00C037D2">
            <w:pPr>
              <w:pStyle w:val="ListParagraph"/>
              <w:numPr>
                <w:ilvl w:val="0"/>
                <w:numId w:val="6"/>
              </w:numPr>
              <w:spacing w:after="0"/>
              <w:jc w:val="left"/>
              <w:rPr>
                <w:rFonts w:cs="Times New Roman"/>
                <w:sz w:val="24"/>
                <w:szCs w:val="24"/>
              </w:rPr>
            </w:pPr>
            <w:r>
              <w:rPr>
                <w:rFonts w:cs="Times New Roman"/>
                <w:sz w:val="24"/>
                <w:szCs w:val="24"/>
                <w:lang w:val="sr-Cyrl-RS"/>
              </w:rPr>
              <w:t>Корисник бива преусмерен на почетну страницу</w:t>
            </w:r>
            <w:r w:rsidR="00A84DB7">
              <w:rPr>
                <w:rFonts w:cs="Times New Roman"/>
                <w:sz w:val="24"/>
                <w:szCs w:val="24"/>
              </w:rPr>
              <w:t>.</w:t>
            </w:r>
          </w:p>
        </w:tc>
      </w:tr>
      <w:tr w:rsidR="00A84DB7" w:rsidRPr="009D0A9C" w14:paraId="4135D89C" w14:textId="77777777" w:rsidTr="009772CC">
        <w:tc>
          <w:tcPr>
            <w:tcW w:w="2245" w:type="dxa"/>
            <w:shd w:val="clear" w:color="auto" w:fill="DEEAF6" w:themeFill="accent5" w:themeFillTint="33"/>
          </w:tcPr>
          <w:p w14:paraId="7E31CFB2" w14:textId="7E417FD8" w:rsidR="00A84DB7" w:rsidRPr="00223A47" w:rsidRDefault="00223A47" w:rsidP="002F2CEC">
            <w:pPr>
              <w:rPr>
                <w:lang w:val="sr-Cyrl-RS"/>
              </w:rPr>
            </w:pPr>
            <w:r>
              <w:rPr>
                <w:b/>
                <w:sz w:val="24"/>
                <w:lang w:val="sr-Cyrl-RS"/>
              </w:rPr>
              <w:lastRenderedPageBreak/>
              <w:t>Проширења</w:t>
            </w:r>
          </w:p>
        </w:tc>
        <w:tc>
          <w:tcPr>
            <w:tcW w:w="6627" w:type="dxa"/>
          </w:tcPr>
          <w:p w14:paraId="57F9CBB6" w14:textId="3CDC54FE" w:rsidR="00A84DB7" w:rsidRPr="000961A4" w:rsidRDefault="00A84DB7" w:rsidP="002F2CEC">
            <w:pPr>
              <w:rPr>
                <w:sz w:val="24"/>
              </w:rPr>
            </w:pPr>
            <w:r>
              <w:rPr>
                <w:sz w:val="24"/>
              </w:rPr>
              <w:t xml:space="preserve">*a.  </w:t>
            </w:r>
            <w:r w:rsidR="00CA7277">
              <w:rPr>
                <w:sz w:val="24"/>
                <w:lang w:val="sr-Cyrl-RS"/>
              </w:rPr>
              <w:t>Корисник жели да одустане од пријаве</w:t>
            </w:r>
            <w:r>
              <w:rPr>
                <w:sz w:val="24"/>
              </w:rPr>
              <w:t>.</w:t>
            </w:r>
          </w:p>
          <w:p w14:paraId="2508DC43" w14:textId="361B184B" w:rsidR="00A84DB7" w:rsidRDefault="00A84DB7" w:rsidP="002F2CEC">
            <w:pPr>
              <w:pStyle w:val="ListParagraph"/>
              <w:ind w:left="360"/>
              <w:rPr>
                <w:rFonts w:cs="Times New Roman"/>
                <w:sz w:val="24"/>
                <w:szCs w:val="24"/>
              </w:rPr>
            </w:pPr>
            <w:r>
              <w:rPr>
                <w:rFonts w:cs="Times New Roman"/>
                <w:sz w:val="24"/>
                <w:szCs w:val="24"/>
              </w:rPr>
              <w:t xml:space="preserve">1. </w:t>
            </w:r>
            <w:r w:rsidR="00EB4E6B">
              <w:rPr>
                <w:rFonts w:cs="Times New Roman"/>
                <w:sz w:val="24"/>
                <w:szCs w:val="24"/>
                <w:lang w:val="sr-Cyrl-RS"/>
              </w:rPr>
              <w:t>Затвара се форма за пријаву</w:t>
            </w:r>
            <w:r>
              <w:rPr>
                <w:rFonts w:cs="Times New Roman"/>
                <w:sz w:val="24"/>
                <w:szCs w:val="24"/>
              </w:rPr>
              <w:t>.</w:t>
            </w:r>
          </w:p>
          <w:p w14:paraId="5FF6B354" w14:textId="530F2432" w:rsidR="00A84DB7" w:rsidRDefault="00A84DB7" w:rsidP="002F2CEC">
            <w:pPr>
              <w:pStyle w:val="ListParagraph"/>
              <w:ind w:left="360"/>
              <w:rPr>
                <w:rFonts w:cs="Times New Roman"/>
                <w:sz w:val="24"/>
                <w:szCs w:val="24"/>
              </w:rPr>
            </w:pPr>
            <w:r>
              <w:rPr>
                <w:rFonts w:cs="Times New Roman"/>
                <w:sz w:val="24"/>
                <w:szCs w:val="24"/>
              </w:rPr>
              <w:t xml:space="preserve">2. </w:t>
            </w:r>
            <w:r w:rsidR="00CB3C3C">
              <w:rPr>
                <w:rFonts w:cs="Times New Roman"/>
                <w:sz w:val="24"/>
                <w:szCs w:val="24"/>
                <w:lang w:val="sr-Cyrl-RS"/>
              </w:rPr>
              <w:t>Корисник се преусмерава на почетну страницу</w:t>
            </w:r>
            <w:r>
              <w:rPr>
                <w:rFonts w:cs="Times New Roman"/>
                <w:sz w:val="24"/>
                <w:szCs w:val="24"/>
              </w:rPr>
              <w:t>.</w:t>
            </w:r>
          </w:p>
          <w:p w14:paraId="164A982D" w14:textId="77777777" w:rsidR="00A84DB7" w:rsidRDefault="00A84DB7" w:rsidP="002F2CEC">
            <w:pPr>
              <w:pStyle w:val="ListParagraph"/>
              <w:ind w:left="360"/>
              <w:rPr>
                <w:rFonts w:cs="Times New Roman"/>
                <w:sz w:val="24"/>
                <w:szCs w:val="24"/>
              </w:rPr>
            </w:pPr>
          </w:p>
          <w:p w14:paraId="46BCB716" w14:textId="6ACEDA81" w:rsidR="00A84DB7" w:rsidRDefault="00A84DB7" w:rsidP="002F2CEC">
            <w:pPr>
              <w:rPr>
                <w:sz w:val="24"/>
              </w:rPr>
            </w:pPr>
            <w:r>
              <w:rPr>
                <w:sz w:val="24"/>
              </w:rPr>
              <w:t xml:space="preserve">2a.  </w:t>
            </w:r>
            <w:r w:rsidR="009A6EB5">
              <w:rPr>
                <w:sz w:val="24"/>
                <w:lang w:val="sr-Cyrl-RS"/>
              </w:rPr>
              <w:t>Комбинација мејла и лозинки се не поклапа ни са једном комбинацијом у бази</w:t>
            </w:r>
            <w:r w:rsidR="00E111A7">
              <w:rPr>
                <w:sz w:val="24"/>
                <w:lang w:val="sr-Cyrl-RS"/>
              </w:rPr>
              <w:t xml:space="preserve"> података</w:t>
            </w:r>
            <w:r>
              <w:rPr>
                <w:sz w:val="24"/>
              </w:rPr>
              <w:t>.</w:t>
            </w:r>
          </w:p>
          <w:p w14:paraId="50C89E6F" w14:textId="2C0C5A3C" w:rsidR="00A84DB7" w:rsidRDefault="00A84DB7" w:rsidP="002F2CEC">
            <w:pPr>
              <w:rPr>
                <w:sz w:val="24"/>
              </w:rPr>
            </w:pPr>
            <w:r>
              <w:rPr>
                <w:sz w:val="24"/>
              </w:rPr>
              <w:t xml:space="preserve">      1. </w:t>
            </w:r>
            <w:r w:rsidR="0017788A">
              <w:rPr>
                <w:sz w:val="24"/>
                <w:lang w:val="sr-Cyrl-RS"/>
              </w:rPr>
              <w:t>Исписује се одговарајућа порука</w:t>
            </w:r>
            <w:r>
              <w:rPr>
                <w:sz w:val="24"/>
              </w:rPr>
              <w:t>.</w:t>
            </w:r>
          </w:p>
          <w:p w14:paraId="3B72E131" w14:textId="50006F95" w:rsidR="00A84DB7" w:rsidRPr="009D0A9C" w:rsidRDefault="00A84DB7" w:rsidP="008231C6">
            <w:pPr>
              <w:rPr>
                <w:sz w:val="24"/>
              </w:rPr>
            </w:pPr>
            <w:r>
              <w:rPr>
                <w:sz w:val="24"/>
              </w:rPr>
              <w:t xml:space="preserve">      2. </w:t>
            </w:r>
            <w:r w:rsidR="008231C6">
              <w:rPr>
                <w:sz w:val="24"/>
                <w:lang w:val="sr-Cyrl-RS"/>
              </w:rPr>
              <w:t>Повратак на корак</w:t>
            </w:r>
            <w:r>
              <w:rPr>
                <w:sz w:val="24"/>
              </w:rPr>
              <w:t xml:space="preserve"> 2.</w:t>
            </w:r>
          </w:p>
        </w:tc>
      </w:tr>
      <w:tr w:rsidR="00A84DB7" w:rsidRPr="003E6B3C" w14:paraId="5632E930" w14:textId="77777777" w:rsidTr="009772CC">
        <w:tc>
          <w:tcPr>
            <w:tcW w:w="2245" w:type="dxa"/>
            <w:shd w:val="clear" w:color="auto" w:fill="DEEAF6" w:themeFill="accent5" w:themeFillTint="33"/>
          </w:tcPr>
          <w:p w14:paraId="49C3C146" w14:textId="623B8436" w:rsidR="00A84DB7" w:rsidRPr="00F7041C" w:rsidRDefault="00F7041C" w:rsidP="002F2CEC">
            <w:pPr>
              <w:rPr>
                <w:lang w:val="sr-Cyrl-RS"/>
              </w:rPr>
            </w:pPr>
            <w:r>
              <w:rPr>
                <w:b/>
                <w:sz w:val="24"/>
                <w:lang w:val="sr-Cyrl-RS"/>
              </w:rPr>
              <w:t>Изузеци</w:t>
            </w:r>
          </w:p>
        </w:tc>
        <w:tc>
          <w:tcPr>
            <w:tcW w:w="6627" w:type="dxa"/>
          </w:tcPr>
          <w:p w14:paraId="75DA63C8" w14:textId="77777777" w:rsidR="00A84DB7" w:rsidRPr="003E6B3C" w:rsidRDefault="00A84DB7" w:rsidP="002F2CEC">
            <w:pPr>
              <w:rPr>
                <w:sz w:val="24"/>
              </w:rPr>
            </w:pPr>
            <w:r w:rsidRPr="003E6B3C">
              <w:rPr>
                <w:sz w:val="24"/>
              </w:rPr>
              <w:t>-</w:t>
            </w:r>
          </w:p>
        </w:tc>
      </w:tr>
      <w:tr w:rsidR="00A84DB7" w:rsidRPr="003E6B3C" w14:paraId="09E8BCC9" w14:textId="77777777" w:rsidTr="009772CC">
        <w:tc>
          <w:tcPr>
            <w:tcW w:w="2245" w:type="dxa"/>
            <w:shd w:val="clear" w:color="auto" w:fill="DEEAF6" w:themeFill="accent5" w:themeFillTint="33"/>
          </w:tcPr>
          <w:p w14:paraId="7A28C840" w14:textId="43513519" w:rsidR="00A84DB7" w:rsidRPr="00625FE9" w:rsidRDefault="00625FE9" w:rsidP="002F2CEC">
            <w:pPr>
              <w:rPr>
                <w:lang w:val="sr-Cyrl-RS"/>
              </w:rPr>
            </w:pPr>
            <w:r>
              <w:rPr>
                <w:b/>
                <w:sz w:val="24"/>
                <w:lang w:val="sr-Cyrl-RS"/>
              </w:rPr>
              <w:t>Пост услови</w:t>
            </w:r>
          </w:p>
        </w:tc>
        <w:tc>
          <w:tcPr>
            <w:tcW w:w="6627" w:type="dxa"/>
          </w:tcPr>
          <w:p w14:paraId="09973C16" w14:textId="2D7E6B10" w:rsidR="00A84DB7" w:rsidRPr="00BC14A4" w:rsidRDefault="00BC14A4" w:rsidP="002F2CEC">
            <w:pPr>
              <w:rPr>
                <w:sz w:val="24"/>
                <w:lang w:val="sr-Cyrl-RS"/>
              </w:rPr>
            </w:pPr>
            <w:r>
              <w:rPr>
                <w:sz w:val="24"/>
                <w:lang w:val="sr-Cyrl-RS"/>
              </w:rPr>
              <w:t>Корисник успешно пријављен на систем.</w:t>
            </w:r>
          </w:p>
        </w:tc>
      </w:tr>
    </w:tbl>
    <w:p w14:paraId="6E5954D0" w14:textId="36275D05" w:rsidR="006D42BA" w:rsidRDefault="006D42BA" w:rsidP="006D42BA">
      <w:pPr>
        <w:pStyle w:val="a1"/>
        <w:rPr>
          <w:i/>
          <w:lang w:val="sr-Cyrl-RS"/>
        </w:rPr>
      </w:pPr>
      <w:r>
        <w:rPr>
          <w:lang w:val="sr-Cyrl-RS"/>
        </w:rPr>
        <w:t>Табела 2</w:t>
      </w:r>
      <w:r w:rsidR="00D8015C">
        <w:rPr>
          <w:lang w:val="sr-Cyrl-RS"/>
        </w:rPr>
        <w:t>.</w:t>
      </w:r>
      <w:r>
        <w:rPr>
          <w:lang w:val="sr-Cyrl-RS"/>
        </w:rPr>
        <w:t xml:space="preserve">5 – </w:t>
      </w:r>
      <w:r w:rsidR="00CE41E8">
        <w:rPr>
          <w:lang w:val="sr-Cyrl-RS"/>
        </w:rPr>
        <w:t xml:space="preserve">Опис функционалности </w:t>
      </w:r>
      <w:r w:rsidR="00CE41E8" w:rsidRPr="00237453">
        <w:rPr>
          <w:i/>
          <w:lang w:val="sr-Cyrl-RS"/>
        </w:rPr>
        <w:t>Пријава на систем</w:t>
      </w:r>
    </w:p>
    <w:p w14:paraId="44413887" w14:textId="0C0F03D8" w:rsidR="00F1158B" w:rsidRPr="000D0BF4" w:rsidRDefault="000D0BF4" w:rsidP="000D0BF4">
      <w:pPr>
        <w:pStyle w:val="a0"/>
        <w:ind w:firstLine="706"/>
        <w:rPr>
          <w:lang w:val="sr-Cyrl-RS"/>
        </w:rPr>
      </w:pPr>
      <w:r>
        <w:rPr>
          <w:lang w:val="sr-Cyrl-RS"/>
        </w:rPr>
        <w:t>У</w:t>
      </w:r>
      <w:r w:rsidR="00407B1B">
        <w:rPr>
          <w:lang w:val="sr-Cyrl-RS"/>
        </w:rPr>
        <w:t xml:space="preserve"> табели 2.6</w:t>
      </w:r>
      <w:r>
        <w:rPr>
          <w:lang w:val="sr-Cyrl-RS"/>
        </w:rPr>
        <w:t xml:space="preserve"> </w:t>
      </w:r>
      <w:r w:rsidR="00CD5E5A">
        <w:rPr>
          <w:lang w:val="sr-Cyrl-RS"/>
        </w:rPr>
        <w:t>дат је опис</w:t>
      </w:r>
      <w:r>
        <w:rPr>
          <w:lang w:val="sr-Cyrl-RS"/>
        </w:rPr>
        <w:t xml:space="preserve"> функционалност</w:t>
      </w:r>
      <w:r w:rsidR="00CD5E5A">
        <w:rPr>
          <w:lang w:val="sr-Cyrl-RS"/>
        </w:rPr>
        <w:t>и</w:t>
      </w:r>
      <w:r>
        <w:rPr>
          <w:lang w:val="sr-Cyrl-RS"/>
        </w:rPr>
        <w:t xml:space="preserve"> </w:t>
      </w:r>
      <w:r>
        <w:rPr>
          <w:i/>
          <w:lang w:val="sr-Cyrl-RS"/>
        </w:rPr>
        <w:t>Одјава с</w:t>
      </w:r>
      <w:r w:rsidRPr="00BB45F2">
        <w:rPr>
          <w:i/>
          <w:lang w:val="sr-Cyrl-RS"/>
        </w:rPr>
        <w:t>а систем</w:t>
      </w:r>
      <w:r w:rsidR="006C1DC6">
        <w:rPr>
          <w:i/>
          <w:lang w:val="sr-Cyrl-RS"/>
        </w:rPr>
        <w:t>а</w:t>
      </w:r>
      <w:r>
        <w:rPr>
          <w:lang w:val="sr-Cyrl-RS"/>
        </w:rPr>
        <w:t>.</w:t>
      </w:r>
    </w:p>
    <w:tbl>
      <w:tblPr>
        <w:tblStyle w:val="TableGrid"/>
        <w:tblW w:w="0" w:type="auto"/>
        <w:tblLook w:val="04A0" w:firstRow="1" w:lastRow="0" w:firstColumn="1" w:lastColumn="0" w:noHBand="0" w:noVBand="1"/>
      </w:tblPr>
      <w:tblGrid>
        <w:gridCol w:w="2245"/>
        <w:gridCol w:w="6627"/>
      </w:tblGrid>
      <w:tr w:rsidR="00F1158B" w:rsidRPr="000D0FE6" w14:paraId="70E25762" w14:textId="77777777" w:rsidTr="009772CC">
        <w:tc>
          <w:tcPr>
            <w:tcW w:w="2245" w:type="dxa"/>
            <w:shd w:val="clear" w:color="auto" w:fill="DEEAF6" w:themeFill="accent5" w:themeFillTint="33"/>
          </w:tcPr>
          <w:p w14:paraId="2DAEE3EA" w14:textId="77777777" w:rsidR="00F1158B" w:rsidRPr="00A84DB7" w:rsidRDefault="00F1158B" w:rsidP="002F2CEC">
            <w:pPr>
              <w:rPr>
                <w:b/>
                <w:sz w:val="24"/>
                <w:lang w:val="sr-Cyrl-RS"/>
              </w:rPr>
            </w:pPr>
            <w:r>
              <w:rPr>
                <w:b/>
                <w:sz w:val="24"/>
                <w:lang w:val="sr-Cyrl-RS"/>
              </w:rPr>
              <w:t>Назив</w:t>
            </w:r>
          </w:p>
        </w:tc>
        <w:tc>
          <w:tcPr>
            <w:tcW w:w="6627" w:type="dxa"/>
            <w:shd w:val="clear" w:color="auto" w:fill="DEEAF6" w:themeFill="accent5" w:themeFillTint="33"/>
          </w:tcPr>
          <w:p w14:paraId="296A5F9A" w14:textId="353CA5BA" w:rsidR="00F1158B" w:rsidRPr="00054F28" w:rsidRDefault="00F1158B" w:rsidP="002F2CEC">
            <w:pPr>
              <w:rPr>
                <w:b/>
                <w:sz w:val="24"/>
                <w:lang w:val="sr-Cyrl-RS"/>
              </w:rPr>
            </w:pPr>
            <w:r>
              <w:rPr>
                <w:b/>
                <w:sz w:val="24"/>
                <w:lang w:val="sr-Cyrl-RS"/>
              </w:rPr>
              <w:t>Одјава</w:t>
            </w:r>
            <w:r w:rsidR="002179A5">
              <w:rPr>
                <w:b/>
                <w:sz w:val="24"/>
                <w:lang w:val="sr-Cyrl-RS"/>
              </w:rPr>
              <w:t xml:space="preserve"> с</w:t>
            </w:r>
            <w:r>
              <w:rPr>
                <w:b/>
                <w:sz w:val="24"/>
                <w:lang w:val="sr-Cyrl-RS"/>
              </w:rPr>
              <w:t>а систем</w:t>
            </w:r>
            <w:r w:rsidR="002179A5">
              <w:rPr>
                <w:b/>
                <w:sz w:val="24"/>
                <w:lang w:val="sr-Cyrl-RS"/>
              </w:rPr>
              <w:t>а</w:t>
            </w:r>
          </w:p>
        </w:tc>
      </w:tr>
      <w:tr w:rsidR="00F1158B" w:rsidRPr="003E6B3C" w14:paraId="765622A8" w14:textId="77777777" w:rsidTr="009772CC">
        <w:tc>
          <w:tcPr>
            <w:tcW w:w="2245" w:type="dxa"/>
            <w:shd w:val="clear" w:color="auto" w:fill="DEEAF6" w:themeFill="accent5" w:themeFillTint="33"/>
          </w:tcPr>
          <w:p w14:paraId="363F2C89" w14:textId="77777777" w:rsidR="00F1158B" w:rsidRPr="00A84DB7" w:rsidRDefault="00F1158B" w:rsidP="002F2CEC">
            <w:pPr>
              <w:rPr>
                <w:lang w:val="sr-Cyrl-RS"/>
              </w:rPr>
            </w:pPr>
            <w:r>
              <w:rPr>
                <w:b/>
                <w:sz w:val="24"/>
                <w:lang w:val="sr-Cyrl-RS"/>
              </w:rPr>
              <w:t>Учесници</w:t>
            </w:r>
          </w:p>
        </w:tc>
        <w:tc>
          <w:tcPr>
            <w:tcW w:w="6627" w:type="dxa"/>
          </w:tcPr>
          <w:p w14:paraId="309C46D5" w14:textId="77777777" w:rsidR="00F1158B" w:rsidRPr="00C934C2" w:rsidRDefault="00F1158B" w:rsidP="002F2CEC">
            <w:pPr>
              <w:rPr>
                <w:sz w:val="24"/>
                <w:lang w:val="sr-Cyrl-RS"/>
              </w:rPr>
            </w:pPr>
            <w:r>
              <w:rPr>
                <w:sz w:val="24"/>
                <w:lang w:val="sr-Cyrl-RS"/>
              </w:rPr>
              <w:t>Корисник.</w:t>
            </w:r>
          </w:p>
        </w:tc>
      </w:tr>
      <w:tr w:rsidR="00F1158B" w:rsidRPr="003E6B3C" w14:paraId="7C299EC0" w14:textId="77777777" w:rsidTr="009772CC">
        <w:tc>
          <w:tcPr>
            <w:tcW w:w="2245" w:type="dxa"/>
            <w:shd w:val="clear" w:color="auto" w:fill="DEEAF6" w:themeFill="accent5" w:themeFillTint="33"/>
          </w:tcPr>
          <w:p w14:paraId="617C7998" w14:textId="77777777" w:rsidR="00F1158B" w:rsidRPr="00A01ED7" w:rsidRDefault="00F1158B" w:rsidP="002F2CEC">
            <w:pPr>
              <w:rPr>
                <w:lang w:val="sr-Cyrl-RS"/>
              </w:rPr>
            </w:pPr>
            <w:r>
              <w:rPr>
                <w:b/>
                <w:sz w:val="24"/>
                <w:lang w:val="sr-Cyrl-RS"/>
              </w:rPr>
              <w:t>Предуслови</w:t>
            </w:r>
          </w:p>
        </w:tc>
        <w:tc>
          <w:tcPr>
            <w:tcW w:w="6627" w:type="dxa"/>
          </w:tcPr>
          <w:p w14:paraId="7F51B214" w14:textId="780356D9" w:rsidR="00F1158B" w:rsidRPr="003E6B3C" w:rsidRDefault="00F1158B" w:rsidP="00295C4B">
            <w:pPr>
              <w:rPr>
                <w:sz w:val="24"/>
              </w:rPr>
            </w:pPr>
            <w:r>
              <w:rPr>
                <w:sz w:val="24"/>
                <w:lang w:val="sr-Cyrl-RS"/>
              </w:rPr>
              <w:t xml:space="preserve">Корисник мора бити </w:t>
            </w:r>
            <w:r w:rsidR="00295C4B">
              <w:rPr>
                <w:sz w:val="24"/>
                <w:lang w:val="sr-Cyrl-RS"/>
              </w:rPr>
              <w:t>пријављен</w:t>
            </w:r>
            <w:r>
              <w:rPr>
                <w:sz w:val="24"/>
                <w:lang w:val="sr-Cyrl-RS"/>
              </w:rPr>
              <w:t xml:space="preserve"> на систем</w:t>
            </w:r>
            <w:r>
              <w:rPr>
                <w:sz w:val="24"/>
              </w:rPr>
              <w:t>.</w:t>
            </w:r>
          </w:p>
        </w:tc>
      </w:tr>
      <w:tr w:rsidR="00F1158B" w:rsidRPr="003E6B3C" w14:paraId="334BC727" w14:textId="77777777" w:rsidTr="009772CC">
        <w:tc>
          <w:tcPr>
            <w:tcW w:w="2245" w:type="dxa"/>
            <w:shd w:val="clear" w:color="auto" w:fill="DEEAF6" w:themeFill="accent5" w:themeFillTint="33"/>
          </w:tcPr>
          <w:p w14:paraId="63BC24C2" w14:textId="77777777" w:rsidR="00F1158B" w:rsidRPr="00386516" w:rsidRDefault="00F1158B" w:rsidP="002F2CEC">
            <w:pPr>
              <w:rPr>
                <w:lang w:val="sr-Cyrl-RS"/>
              </w:rPr>
            </w:pPr>
            <w:r>
              <w:rPr>
                <w:b/>
                <w:sz w:val="24"/>
                <w:lang w:val="sr-Cyrl-RS"/>
              </w:rPr>
              <w:t>Кораци извршења</w:t>
            </w:r>
          </w:p>
        </w:tc>
        <w:tc>
          <w:tcPr>
            <w:tcW w:w="6627" w:type="dxa"/>
          </w:tcPr>
          <w:p w14:paraId="0853210B" w14:textId="77777777" w:rsidR="00F1158B" w:rsidRPr="003520CC" w:rsidRDefault="003520CC" w:rsidP="00C037D2">
            <w:pPr>
              <w:pStyle w:val="ListParagraph"/>
              <w:numPr>
                <w:ilvl w:val="0"/>
                <w:numId w:val="7"/>
              </w:numPr>
              <w:spacing w:after="0"/>
              <w:jc w:val="left"/>
              <w:rPr>
                <w:rFonts w:cs="Times New Roman"/>
                <w:sz w:val="24"/>
                <w:szCs w:val="24"/>
              </w:rPr>
            </w:pPr>
            <w:r>
              <w:rPr>
                <w:sz w:val="24"/>
                <w:szCs w:val="24"/>
                <w:lang w:val="sr-Cyrl-RS"/>
              </w:rPr>
              <w:t>Корисник иницијализује поступак одјаве са система.</w:t>
            </w:r>
          </w:p>
          <w:p w14:paraId="19939CE9" w14:textId="77777777" w:rsidR="003520CC" w:rsidRPr="008F7E53" w:rsidRDefault="003520CC" w:rsidP="00C037D2">
            <w:pPr>
              <w:pStyle w:val="ListParagraph"/>
              <w:numPr>
                <w:ilvl w:val="0"/>
                <w:numId w:val="7"/>
              </w:numPr>
              <w:spacing w:after="0"/>
              <w:jc w:val="left"/>
              <w:rPr>
                <w:rFonts w:cs="Times New Roman"/>
                <w:sz w:val="24"/>
                <w:szCs w:val="24"/>
              </w:rPr>
            </w:pPr>
            <w:r>
              <w:rPr>
                <w:sz w:val="24"/>
                <w:szCs w:val="24"/>
                <w:lang w:val="sr-Cyrl-RS"/>
              </w:rPr>
              <w:t>Корисник потврђује своју одјаву.</w:t>
            </w:r>
          </w:p>
          <w:p w14:paraId="16F79640" w14:textId="7FE918AC" w:rsidR="008F7E53" w:rsidRPr="003E6B3C" w:rsidRDefault="008F7E53" w:rsidP="00C037D2">
            <w:pPr>
              <w:pStyle w:val="ListParagraph"/>
              <w:numPr>
                <w:ilvl w:val="0"/>
                <w:numId w:val="7"/>
              </w:numPr>
              <w:spacing w:after="0"/>
              <w:jc w:val="left"/>
              <w:rPr>
                <w:rFonts w:cs="Times New Roman"/>
                <w:sz w:val="24"/>
                <w:szCs w:val="24"/>
              </w:rPr>
            </w:pPr>
            <w:r>
              <w:rPr>
                <w:sz w:val="24"/>
                <w:szCs w:val="24"/>
                <w:lang w:val="sr-Cyrl-RS"/>
              </w:rPr>
              <w:t>Корисник се успешно одјављује са система и бива преусмерен на почетну страницу.</w:t>
            </w:r>
          </w:p>
        </w:tc>
      </w:tr>
      <w:tr w:rsidR="00F1158B" w:rsidRPr="009D0A9C" w14:paraId="6B05B040" w14:textId="77777777" w:rsidTr="009772CC">
        <w:tc>
          <w:tcPr>
            <w:tcW w:w="2245" w:type="dxa"/>
            <w:shd w:val="clear" w:color="auto" w:fill="DEEAF6" w:themeFill="accent5" w:themeFillTint="33"/>
          </w:tcPr>
          <w:p w14:paraId="7D23FBF4" w14:textId="78276947" w:rsidR="00F1158B" w:rsidRPr="00223A47" w:rsidRDefault="00F1158B" w:rsidP="002F2CEC">
            <w:pPr>
              <w:rPr>
                <w:lang w:val="sr-Cyrl-RS"/>
              </w:rPr>
            </w:pPr>
            <w:r>
              <w:rPr>
                <w:b/>
                <w:sz w:val="24"/>
                <w:lang w:val="sr-Cyrl-RS"/>
              </w:rPr>
              <w:t>Проширења</w:t>
            </w:r>
          </w:p>
        </w:tc>
        <w:tc>
          <w:tcPr>
            <w:tcW w:w="6627" w:type="dxa"/>
          </w:tcPr>
          <w:p w14:paraId="77B4B80D" w14:textId="50AA586E" w:rsidR="00F1158B" w:rsidRPr="002B303B" w:rsidRDefault="002B303B" w:rsidP="002F2CEC">
            <w:pPr>
              <w:rPr>
                <w:sz w:val="24"/>
                <w:lang w:val="sr-Cyrl-RS"/>
              </w:rPr>
            </w:pPr>
            <w:r>
              <w:rPr>
                <w:sz w:val="24"/>
                <w:lang w:val="sr-Cyrl-RS"/>
              </w:rPr>
              <w:t>-</w:t>
            </w:r>
          </w:p>
        </w:tc>
      </w:tr>
      <w:tr w:rsidR="00F1158B" w:rsidRPr="003E6B3C" w14:paraId="29541BCF" w14:textId="77777777" w:rsidTr="009772CC">
        <w:tc>
          <w:tcPr>
            <w:tcW w:w="2245" w:type="dxa"/>
            <w:shd w:val="clear" w:color="auto" w:fill="DEEAF6" w:themeFill="accent5" w:themeFillTint="33"/>
          </w:tcPr>
          <w:p w14:paraId="544765E2" w14:textId="77777777" w:rsidR="00F1158B" w:rsidRPr="00F7041C" w:rsidRDefault="00F1158B" w:rsidP="002F2CEC">
            <w:pPr>
              <w:rPr>
                <w:lang w:val="sr-Cyrl-RS"/>
              </w:rPr>
            </w:pPr>
            <w:r>
              <w:rPr>
                <w:b/>
                <w:sz w:val="24"/>
                <w:lang w:val="sr-Cyrl-RS"/>
              </w:rPr>
              <w:t>Изузеци</w:t>
            </w:r>
          </w:p>
        </w:tc>
        <w:tc>
          <w:tcPr>
            <w:tcW w:w="6627" w:type="dxa"/>
          </w:tcPr>
          <w:p w14:paraId="521C78D3" w14:textId="77777777" w:rsidR="00F1158B" w:rsidRPr="003E6B3C" w:rsidRDefault="00F1158B" w:rsidP="002F2CEC">
            <w:pPr>
              <w:rPr>
                <w:sz w:val="24"/>
              </w:rPr>
            </w:pPr>
            <w:r w:rsidRPr="003E6B3C">
              <w:rPr>
                <w:sz w:val="24"/>
              </w:rPr>
              <w:t>-</w:t>
            </w:r>
          </w:p>
        </w:tc>
      </w:tr>
      <w:tr w:rsidR="00F1158B" w:rsidRPr="003E6B3C" w14:paraId="43914CAE" w14:textId="77777777" w:rsidTr="009772CC">
        <w:tc>
          <w:tcPr>
            <w:tcW w:w="2245" w:type="dxa"/>
            <w:shd w:val="clear" w:color="auto" w:fill="DEEAF6" w:themeFill="accent5" w:themeFillTint="33"/>
          </w:tcPr>
          <w:p w14:paraId="1ABB8FEB" w14:textId="77777777" w:rsidR="00F1158B" w:rsidRPr="00625FE9" w:rsidRDefault="00F1158B" w:rsidP="002F2CEC">
            <w:pPr>
              <w:rPr>
                <w:lang w:val="sr-Cyrl-RS"/>
              </w:rPr>
            </w:pPr>
            <w:r>
              <w:rPr>
                <w:b/>
                <w:sz w:val="24"/>
                <w:lang w:val="sr-Cyrl-RS"/>
              </w:rPr>
              <w:t>Пост услови</w:t>
            </w:r>
          </w:p>
        </w:tc>
        <w:tc>
          <w:tcPr>
            <w:tcW w:w="6627" w:type="dxa"/>
          </w:tcPr>
          <w:p w14:paraId="288CFB4C" w14:textId="4A681BAD" w:rsidR="00F1158B" w:rsidRPr="00BC14A4" w:rsidRDefault="00F1158B" w:rsidP="009F4B6D">
            <w:pPr>
              <w:rPr>
                <w:sz w:val="24"/>
                <w:lang w:val="sr-Cyrl-RS"/>
              </w:rPr>
            </w:pPr>
            <w:r>
              <w:rPr>
                <w:sz w:val="24"/>
                <w:lang w:val="sr-Cyrl-RS"/>
              </w:rPr>
              <w:t xml:space="preserve">Корисник успешно </w:t>
            </w:r>
            <w:r w:rsidR="009F4B6D">
              <w:rPr>
                <w:sz w:val="24"/>
                <w:lang w:val="sr-Cyrl-RS"/>
              </w:rPr>
              <w:t>одјављен</w:t>
            </w:r>
            <w:r w:rsidR="0018428C">
              <w:rPr>
                <w:sz w:val="24"/>
                <w:lang w:val="sr-Cyrl-RS"/>
              </w:rPr>
              <w:t xml:space="preserve"> са</w:t>
            </w:r>
            <w:r>
              <w:rPr>
                <w:sz w:val="24"/>
                <w:lang w:val="sr-Cyrl-RS"/>
              </w:rPr>
              <w:t xml:space="preserve"> систем</w:t>
            </w:r>
            <w:r w:rsidR="0018428C">
              <w:rPr>
                <w:sz w:val="24"/>
                <w:lang w:val="sr-Cyrl-RS"/>
              </w:rPr>
              <w:t>а</w:t>
            </w:r>
            <w:r>
              <w:rPr>
                <w:sz w:val="24"/>
                <w:lang w:val="sr-Cyrl-RS"/>
              </w:rPr>
              <w:t>.</w:t>
            </w:r>
          </w:p>
        </w:tc>
      </w:tr>
    </w:tbl>
    <w:p w14:paraId="38378049" w14:textId="5008FA83" w:rsidR="00F1158B" w:rsidRDefault="00F1158B" w:rsidP="00F1158B">
      <w:pPr>
        <w:pStyle w:val="a1"/>
        <w:rPr>
          <w:i/>
          <w:lang w:val="sr-Cyrl-RS"/>
        </w:rPr>
      </w:pPr>
      <w:r>
        <w:rPr>
          <w:lang w:val="sr-Cyrl-RS"/>
        </w:rPr>
        <w:t>Табела 2.</w:t>
      </w:r>
      <w:r w:rsidR="009772CC">
        <w:rPr>
          <w:lang w:val="sr-Cyrl-RS"/>
        </w:rPr>
        <w:t>6</w:t>
      </w:r>
      <w:r>
        <w:rPr>
          <w:lang w:val="sr-Cyrl-RS"/>
        </w:rPr>
        <w:t xml:space="preserve"> – Опис функционалности </w:t>
      </w:r>
      <w:r w:rsidR="00332D4B">
        <w:rPr>
          <w:i/>
          <w:lang w:val="sr-Cyrl-RS"/>
        </w:rPr>
        <w:t>Одјава с</w:t>
      </w:r>
      <w:r w:rsidRPr="00237453">
        <w:rPr>
          <w:i/>
          <w:lang w:val="sr-Cyrl-RS"/>
        </w:rPr>
        <w:t>а систем</w:t>
      </w:r>
      <w:r w:rsidR="00332D4B">
        <w:rPr>
          <w:i/>
          <w:lang w:val="sr-Cyrl-RS"/>
        </w:rPr>
        <w:t>а</w:t>
      </w:r>
    </w:p>
    <w:p w14:paraId="7324F850" w14:textId="252D0CC3" w:rsidR="000202A0" w:rsidRPr="00926A51" w:rsidRDefault="00926A51" w:rsidP="00926A51">
      <w:pPr>
        <w:pStyle w:val="a0"/>
        <w:ind w:firstLine="706"/>
        <w:rPr>
          <w:lang w:val="sr-Cyrl-RS"/>
        </w:rPr>
      </w:pPr>
      <w:r>
        <w:rPr>
          <w:lang w:val="sr-Cyrl-RS"/>
        </w:rPr>
        <w:t xml:space="preserve">Опис функционалности </w:t>
      </w:r>
      <w:r w:rsidRPr="00762EF3">
        <w:rPr>
          <w:i/>
          <w:lang w:val="sr-Cyrl-RS"/>
        </w:rPr>
        <w:t>Преглед профила</w:t>
      </w:r>
      <w:r>
        <w:rPr>
          <w:lang w:val="sr-Cyrl-RS"/>
        </w:rPr>
        <w:t xml:space="preserve"> се налази у табели 2.7.</w:t>
      </w:r>
    </w:p>
    <w:tbl>
      <w:tblPr>
        <w:tblStyle w:val="TableGrid"/>
        <w:tblW w:w="0" w:type="auto"/>
        <w:tblLook w:val="04A0" w:firstRow="1" w:lastRow="0" w:firstColumn="1" w:lastColumn="0" w:noHBand="0" w:noVBand="1"/>
      </w:tblPr>
      <w:tblGrid>
        <w:gridCol w:w="2245"/>
        <w:gridCol w:w="6627"/>
      </w:tblGrid>
      <w:tr w:rsidR="000202A0" w:rsidRPr="000D0FE6" w14:paraId="596B25DF" w14:textId="77777777" w:rsidTr="009772CC">
        <w:tc>
          <w:tcPr>
            <w:tcW w:w="2245" w:type="dxa"/>
            <w:shd w:val="clear" w:color="auto" w:fill="DEEAF6" w:themeFill="accent5" w:themeFillTint="33"/>
          </w:tcPr>
          <w:p w14:paraId="5A64F962" w14:textId="77777777" w:rsidR="000202A0" w:rsidRPr="00A84DB7" w:rsidRDefault="000202A0" w:rsidP="002F2CEC">
            <w:pPr>
              <w:rPr>
                <w:b/>
                <w:sz w:val="24"/>
                <w:lang w:val="sr-Cyrl-RS"/>
              </w:rPr>
            </w:pPr>
            <w:r>
              <w:rPr>
                <w:b/>
                <w:sz w:val="24"/>
                <w:lang w:val="sr-Cyrl-RS"/>
              </w:rPr>
              <w:t>Назив</w:t>
            </w:r>
          </w:p>
        </w:tc>
        <w:tc>
          <w:tcPr>
            <w:tcW w:w="6627" w:type="dxa"/>
            <w:shd w:val="clear" w:color="auto" w:fill="DEEAF6" w:themeFill="accent5" w:themeFillTint="33"/>
          </w:tcPr>
          <w:p w14:paraId="6EC01178" w14:textId="4D67CDFF" w:rsidR="000202A0" w:rsidRPr="00054F28" w:rsidRDefault="00FC6858" w:rsidP="002F2CEC">
            <w:pPr>
              <w:rPr>
                <w:b/>
                <w:sz w:val="24"/>
                <w:lang w:val="sr-Cyrl-RS"/>
              </w:rPr>
            </w:pPr>
            <w:r>
              <w:rPr>
                <w:b/>
                <w:sz w:val="24"/>
                <w:lang w:val="sr-Cyrl-RS"/>
              </w:rPr>
              <w:t>Преглед профила</w:t>
            </w:r>
          </w:p>
        </w:tc>
      </w:tr>
      <w:tr w:rsidR="000202A0" w:rsidRPr="003E6B3C" w14:paraId="7CA82FD3" w14:textId="77777777" w:rsidTr="009772CC">
        <w:tc>
          <w:tcPr>
            <w:tcW w:w="2245" w:type="dxa"/>
            <w:shd w:val="clear" w:color="auto" w:fill="DEEAF6" w:themeFill="accent5" w:themeFillTint="33"/>
          </w:tcPr>
          <w:p w14:paraId="7E98D0D2" w14:textId="77777777" w:rsidR="000202A0" w:rsidRPr="00A84DB7" w:rsidRDefault="000202A0" w:rsidP="002F2CEC">
            <w:pPr>
              <w:rPr>
                <w:lang w:val="sr-Cyrl-RS"/>
              </w:rPr>
            </w:pPr>
            <w:r>
              <w:rPr>
                <w:b/>
                <w:sz w:val="24"/>
                <w:lang w:val="sr-Cyrl-RS"/>
              </w:rPr>
              <w:t>Учесници</w:t>
            </w:r>
          </w:p>
        </w:tc>
        <w:tc>
          <w:tcPr>
            <w:tcW w:w="6627" w:type="dxa"/>
          </w:tcPr>
          <w:p w14:paraId="47900F4F" w14:textId="77777777" w:rsidR="000202A0" w:rsidRPr="00C934C2" w:rsidRDefault="000202A0" w:rsidP="002F2CEC">
            <w:pPr>
              <w:rPr>
                <w:sz w:val="24"/>
                <w:lang w:val="sr-Cyrl-RS"/>
              </w:rPr>
            </w:pPr>
            <w:r>
              <w:rPr>
                <w:sz w:val="24"/>
                <w:lang w:val="sr-Cyrl-RS"/>
              </w:rPr>
              <w:t>Корисник.</w:t>
            </w:r>
          </w:p>
        </w:tc>
      </w:tr>
      <w:tr w:rsidR="000202A0" w:rsidRPr="003E6B3C" w14:paraId="00E0DE4B" w14:textId="77777777" w:rsidTr="009772CC">
        <w:tc>
          <w:tcPr>
            <w:tcW w:w="2245" w:type="dxa"/>
            <w:shd w:val="clear" w:color="auto" w:fill="DEEAF6" w:themeFill="accent5" w:themeFillTint="33"/>
          </w:tcPr>
          <w:p w14:paraId="5B3FA198" w14:textId="77777777" w:rsidR="000202A0" w:rsidRPr="00A01ED7" w:rsidRDefault="000202A0" w:rsidP="002F2CEC">
            <w:pPr>
              <w:rPr>
                <w:lang w:val="sr-Cyrl-RS"/>
              </w:rPr>
            </w:pPr>
            <w:r>
              <w:rPr>
                <w:b/>
                <w:sz w:val="24"/>
                <w:lang w:val="sr-Cyrl-RS"/>
              </w:rPr>
              <w:t>Предуслови</w:t>
            </w:r>
          </w:p>
        </w:tc>
        <w:tc>
          <w:tcPr>
            <w:tcW w:w="6627" w:type="dxa"/>
          </w:tcPr>
          <w:p w14:paraId="33272C72" w14:textId="77777777" w:rsidR="000202A0" w:rsidRPr="003E6B3C" w:rsidRDefault="000202A0" w:rsidP="002F2CEC">
            <w:pPr>
              <w:rPr>
                <w:sz w:val="24"/>
              </w:rPr>
            </w:pPr>
            <w:r>
              <w:rPr>
                <w:sz w:val="24"/>
                <w:lang w:val="sr-Cyrl-RS"/>
              </w:rPr>
              <w:t>Корисник мора бити пријављен на систем</w:t>
            </w:r>
            <w:r>
              <w:rPr>
                <w:sz w:val="24"/>
              </w:rPr>
              <w:t>.</w:t>
            </w:r>
          </w:p>
        </w:tc>
      </w:tr>
      <w:tr w:rsidR="000202A0" w:rsidRPr="003E6B3C" w14:paraId="3C818EA3" w14:textId="77777777" w:rsidTr="009772CC">
        <w:tc>
          <w:tcPr>
            <w:tcW w:w="2245" w:type="dxa"/>
            <w:shd w:val="clear" w:color="auto" w:fill="DEEAF6" w:themeFill="accent5" w:themeFillTint="33"/>
          </w:tcPr>
          <w:p w14:paraId="4DBCA4A8" w14:textId="77777777" w:rsidR="000202A0" w:rsidRPr="00386516" w:rsidRDefault="000202A0" w:rsidP="002F2CEC">
            <w:pPr>
              <w:rPr>
                <w:lang w:val="sr-Cyrl-RS"/>
              </w:rPr>
            </w:pPr>
            <w:r>
              <w:rPr>
                <w:b/>
                <w:sz w:val="24"/>
                <w:lang w:val="sr-Cyrl-RS"/>
              </w:rPr>
              <w:t>Кораци извршења</w:t>
            </w:r>
          </w:p>
        </w:tc>
        <w:tc>
          <w:tcPr>
            <w:tcW w:w="6627" w:type="dxa"/>
          </w:tcPr>
          <w:p w14:paraId="7E41C723" w14:textId="7180B626" w:rsidR="000202A0" w:rsidRPr="003E6B3C" w:rsidRDefault="008F24B8" w:rsidP="00C037D2">
            <w:pPr>
              <w:pStyle w:val="ListParagraph"/>
              <w:numPr>
                <w:ilvl w:val="0"/>
                <w:numId w:val="8"/>
              </w:numPr>
              <w:spacing w:after="0"/>
              <w:jc w:val="left"/>
              <w:rPr>
                <w:rFonts w:cs="Times New Roman"/>
                <w:sz w:val="24"/>
                <w:szCs w:val="24"/>
              </w:rPr>
            </w:pPr>
            <w:r>
              <w:rPr>
                <w:sz w:val="24"/>
                <w:szCs w:val="24"/>
                <w:lang w:val="sr-Cyrl-RS"/>
              </w:rPr>
              <w:t>Корисник отвара страницу за преглед профила</w:t>
            </w:r>
          </w:p>
        </w:tc>
      </w:tr>
      <w:tr w:rsidR="000202A0" w:rsidRPr="009D0A9C" w14:paraId="157A15C0" w14:textId="77777777" w:rsidTr="009772CC">
        <w:tc>
          <w:tcPr>
            <w:tcW w:w="2245" w:type="dxa"/>
            <w:shd w:val="clear" w:color="auto" w:fill="DEEAF6" w:themeFill="accent5" w:themeFillTint="33"/>
          </w:tcPr>
          <w:p w14:paraId="5149E60B" w14:textId="77777777" w:rsidR="000202A0" w:rsidRPr="00223A47" w:rsidRDefault="000202A0" w:rsidP="002F2CEC">
            <w:pPr>
              <w:rPr>
                <w:lang w:val="sr-Cyrl-RS"/>
              </w:rPr>
            </w:pPr>
            <w:r>
              <w:rPr>
                <w:b/>
                <w:sz w:val="24"/>
                <w:lang w:val="sr-Cyrl-RS"/>
              </w:rPr>
              <w:t>Проширења</w:t>
            </w:r>
          </w:p>
        </w:tc>
        <w:tc>
          <w:tcPr>
            <w:tcW w:w="6627" w:type="dxa"/>
          </w:tcPr>
          <w:p w14:paraId="1B0B243E" w14:textId="77777777" w:rsidR="000202A0" w:rsidRPr="002B303B" w:rsidRDefault="000202A0" w:rsidP="002F2CEC">
            <w:pPr>
              <w:rPr>
                <w:sz w:val="24"/>
                <w:lang w:val="sr-Cyrl-RS"/>
              </w:rPr>
            </w:pPr>
            <w:r>
              <w:rPr>
                <w:sz w:val="24"/>
                <w:lang w:val="sr-Cyrl-RS"/>
              </w:rPr>
              <w:t>-</w:t>
            </w:r>
          </w:p>
        </w:tc>
      </w:tr>
      <w:tr w:rsidR="000202A0" w:rsidRPr="003E6B3C" w14:paraId="1A873FBE" w14:textId="77777777" w:rsidTr="009772CC">
        <w:tc>
          <w:tcPr>
            <w:tcW w:w="2245" w:type="dxa"/>
            <w:shd w:val="clear" w:color="auto" w:fill="DEEAF6" w:themeFill="accent5" w:themeFillTint="33"/>
          </w:tcPr>
          <w:p w14:paraId="07A11536" w14:textId="77777777" w:rsidR="000202A0" w:rsidRPr="00F7041C" w:rsidRDefault="000202A0" w:rsidP="002F2CEC">
            <w:pPr>
              <w:rPr>
                <w:lang w:val="sr-Cyrl-RS"/>
              </w:rPr>
            </w:pPr>
            <w:r>
              <w:rPr>
                <w:b/>
                <w:sz w:val="24"/>
                <w:lang w:val="sr-Cyrl-RS"/>
              </w:rPr>
              <w:t>Изузеци</w:t>
            </w:r>
          </w:p>
        </w:tc>
        <w:tc>
          <w:tcPr>
            <w:tcW w:w="6627" w:type="dxa"/>
          </w:tcPr>
          <w:p w14:paraId="49B75D68" w14:textId="77777777" w:rsidR="000202A0" w:rsidRPr="003E6B3C" w:rsidRDefault="000202A0" w:rsidP="002F2CEC">
            <w:pPr>
              <w:rPr>
                <w:sz w:val="24"/>
              </w:rPr>
            </w:pPr>
            <w:r w:rsidRPr="003E6B3C">
              <w:rPr>
                <w:sz w:val="24"/>
              </w:rPr>
              <w:t>-</w:t>
            </w:r>
          </w:p>
        </w:tc>
      </w:tr>
      <w:tr w:rsidR="000202A0" w:rsidRPr="003E6B3C" w14:paraId="576C51F8" w14:textId="77777777" w:rsidTr="009772CC">
        <w:tc>
          <w:tcPr>
            <w:tcW w:w="2245" w:type="dxa"/>
            <w:shd w:val="clear" w:color="auto" w:fill="DEEAF6" w:themeFill="accent5" w:themeFillTint="33"/>
          </w:tcPr>
          <w:p w14:paraId="51A51126" w14:textId="77777777" w:rsidR="000202A0" w:rsidRPr="00625FE9" w:rsidRDefault="000202A0" w:rsidP="002F2CEC">
            <w:pPr>
              <w:rPr>
                <w:lang w:val="sr-Cyrl-RS"/>
              </w:rPr>
            </w:pPr>
            <w:r>
              <w:rPr>
                <w:b/>
                <w:sz w:val="24"/>
                <w:lang w:val="sr-Cyrl-RS"/>
              </w:rPr>
              <w:t>Пост услови</w:t>
            </w:r>
          </w:p>
        </w:tc>
        <w:tc>
          <w:tcPr>
            <w:tcW w:w="6627" w:type="dxa"/>
          </w:tcPr>
          <w:p w14:paraId="448FB054" w14:textId="582B508C" w:rsidR="000202A0" w:rsidRPr="00BC14A4" w:rsidRDefault="000202A0" w:rsidP="00FB51BC">
            <w:pPr>
              <w:rPr>
                <w:sz w:val="24"/>
                <w:lang w:val="sr-Cyrl-RS"/>
              </w:rPr>
            </w:pPr>
            <w:r>
              <w:rPr>
                <w:sz w:val="24"/>
                <w:lang w:val="sr-Cyrl-RS"/>
              </w:rPr>
              <w:t>Корисник</w:t>
            </w:r>
            <w:r w:rsidR="00FB51BC">
              <w:rPr>
                <w:sz w:val="24"/>
                <w:lang w:val="sr-Cyrl-RS"/>
              </w:rPr>
              <w:t>у</w:t>
            </w:r>
            <w:r>
              <w:rPr>
                <w:sz w:val="24"/>
                <w:lang w:val="sr-Cyrl-RS"/>
              </w:rPr>
              <w:t xml:space="preserve"> </w:t>
            </w:r>
            <w:r w:rsidR="00FB51BC">
              <w:rPr>
                <w:sz w:val="24"/>
                <w:lang w:val="sr-Cyrl-RS"/>
              </w:rPr>
              <w:t>је приказан профил</w:t>
            </w:r>
            <w:r>
              <w:rPr>
                <w:sz w:val="24"/>
                <w:lang w:val="sr-Cyrl-RS"/>
              </w:rPr>
              <w:t>.</w:t>
            </w:r>
          </w:p>
        </w:tc>
      </w:tr>
    </w:tbl>
    <w:p w14:paraId="71916D8F" w14:textId="481BC654" w:rsidR="000202A0" w:rsidRDefault="000202A0" w:rsidP="000202A0">
      <w:pPr>
        <w:pStyle w:val="a1"/>
        <w:rPr>
          <w:i/>
          <w:lang w:val="sr-Cyrl-RS"/>
        </w:rPr>
      </w:pPr>
      <w:r>
        <w:rPr>
          <w:lang w:val="sr-Cyrl-RS"/>
        </w:rPr>
        <w:t>Табела 2.</w:t>
      </w:r>
      <w:r w:rsidR="009772CC">
        <w:rPr>
          <w:lang w:val="sr-Cyrl-RS"/>
        </w:rPr>
        <w:t>7</w:t>
      </w:r>
      <w:r>
        <w:rPr>
          <w:lang w:val="sr-Cyrl-RS"/>
        </w:rPr>
        <w:t xml:space="preserve"> – Опис функционалности </w:t>
      </w:r>
      <w:r w:rsidR="005322A9">
        <w:rPr>
          <w:i/>
          <w:lang w:val="sr-Cyrl-RS"/>
        </w:rPr>
        <w:t>Преглед профила</w:t>
      </w:r>
    </w:p>
    <w:p w14:paraId="358117B5" w14:textId="555B0A4C" w:rsidR="005322A9" w:rsidRPr="001038C2" w:rsidRDefault="001038C2" w:rsidP="001038C2">
      <w:pPr>
        <w:pStyle w:val="a0"/>
        <w:ind w:firstLine="706"/>
        <w:rPr>
          <w:lang w:val="sr-Cyrl-RS"/>
        </w:rPr>
      </w:pPr>
      <w:r>
        <w:rPr>
          <w:lang w:val="sr-Cyrl-RS"/>
        </w:rPr>
        <w:t xml:space="preserve">У табели 2.8 </w:t>
      </w:r>
      <w:r w:rsidR="001F4345">
        <w:rPr>
          <w:lang w:val="sr-Cyrl-RS"/>
        </w:rPr>
        <w:t>је приказана</w:t>
      </w:r>
      <w:r>
        <w:rPr>
          <w:lang w:val="sr-Cyrl-RS"/>
        </w:rPr>
        <w:t xml:space="preserve"> функционалност </w:t>
      </w:r>
      <w:r w:rsidR="00AD7F59">
        <w:rPr>
          <w:i/>
          <w:lang w:val="sr-Cyrl-RS"/>
        </w:rPr>
        <w:t>Модификација профила</w:t>
      </w:r>
      <w:r>
        <w:rPr>
          <w:lang w:val="sr-Cyrl-RS"/>
        </w:rPr>
        <w:t>.</w:t>
      </w:r>
    </w:p>
    <w:tbl>
      <w:tblPr>
        <w:tblStyle w:val="TableGrid"/>
        <w:tblW w:w="0" w:type="auto"/>
        <w:tblLook w:val="04A0" w:firstRow="1" w:lastRow="0" w:firstColumn="1" w:lastColumn="0" w:noHBand="0" w:noVBand="1"/>
      </w:tblPr>
      <w:tblGrid>
        <w:gridCol w:w="2245"/>
        <w:gridCol w:w="6627"/>
      </w:tblGrid>
      <w:tr w:rsidR="005322A9" w:rsidRPr="000D0FE6" w14:paraId="3E4AA506" w14:textId="77777777" w:rsidTr="002F2CEC">
        <w:tc>
          <w:tcPr>
            <w:tcW w:w="2245" w:type="dxa"/>
            <w:shd w:val="clear" w:color="auto" w:fill="DEEAF6" w:themeFill="accent5" w:themeFillTint="33"/>
          </w:tcPr>
          <w:p w14:paraId="7F8DEE11" w14:textId="77777777" w:rsidR="005322A9" w:rsidRPr="00A84DB7" w:rsidRDefault="005322A9" w:rsidP="002F2CEC">
            <w:pPr>
              <w:rPr>
                <w:b/>
                <w:sz w:val="24"/>
                <w:lang w:val="sr-Cyrl-RS"/>
              </w:rPr>
            </w:pPr>
            <w:r>
              <w:rPr>
                <w:b/>
                <w:sz w:val="24"/>
                <w:lang w:val="sr-Cyrl-RS"/>
              </w:rPr>
              <w:t>Назив</w:t>
            </w:r>
          </w:p>
        </w:tc>
        <w:tc>
          <w:tcPr>
            <w:tcW w:w="6627" w:type="dxa"/>
            <w:shd w:val="clear" w:color="auto" w:fill="DEEAF6" w:themeFill="accent5" w:themeFillTint="33"/>
          </w:tcPr>
          <w:p w14:paraId="02F2F917" w14:textId="22FD3E84" w:rsidR="005322A9" w:rsidRPr="00054F28" w:rsidRDefault="007C3AD1" w:rsidP="002F2CEC">
            <w:pPr>
              <w:rPr>
                <w:b/>
                <w:sz w:val="24"/>
                <w:lang w:val="sr-Cyrl-RS"/>
              </w:rPr>
            </w:pPr>
            <w:r>
              <w:rPr>
                <w:b/>
                <w:sz w:val="24"/>
                <w:lang w:val="sr-Cyrl-RS"/>
              </w:rPr>
              <w:t>Модификација</w:t>
            </w:r>
            <w:r w:rsidR="005322A9">
              <w:rPr>
                <w:b/>
                <w:sz w:val="24"/>
                <w:lang w:val="sr-Cyrl-RS"/>
              </w:rPr>
              <w:t xml:space="preserve"> профила</w:t>
            </w:r>
          </w:p>
        </w:tc>
      </w:tr>
      <w:tr w:rsidR="005322A9" w:rsidRPr="003E6B3C" w14:paraId="3424BDA2" w14:textId="77777777" w:rsidTr="002F2CEC">
        <w:tc>
          <w:tcPr>
            <w:tcW w:w="2245" w:type="dxa"/>
            <w:shd w:val="clear" w:color="auto" w:fill="DEEAF6" w:themeFill="accent5" w:themeFillTint="33"/>
          </w:tcPr>
          <w:p w14:paraId="50A99D77" w14:textId="77777777" w:rsidR="005322A9" w:rsidRPr="00A84DB7" w:rsidRDefault="005322A9" w:rsidP="002F2CEC">
            <w:pPr>
              <w:rPr>
                <w:lang w:val="sr-Cyrl-RS"/>
              </w:rPr>
            </w:pPr>
            <w:r>
              <w:rPr>
                <w:b/>
                <w:sz w:val="24"/>
                <w:lang w:val="sr-Cyrl-RS"/>
              </w:rPr>
              <w:t>Учесници</w:t>
            </w:r>
          </w:p>
        </w:tc>
        <w:tc>
          <w:tcPr>
            <w:tcW w:w="6627" w:type="dxa"/>
          </w:tcPr>
          <w:p w14:paraId="160AB740" w14:textId="77777777" w:rsidR="005322A9" w:rsidRPr="00C934C2" w:rsidRDefault="005322A9" w:rsidP="002F2CEC">
            <w:pPr>
              <w:rPr>
                <w:sz w:val="24"/>
                <w:lang w:val="sr-Cyrl-RS"/>
              </w:rPr>
            </w:pPr>
            <w:r>
              <w:rPr>
                <w:sz w:val="24"/>
                <w:lang w:val="sr-Cyrl-RS"/>
              </w:rPr>
              <w:t>Корисник.</w:t>
            </w:r>
          </w:p>
        </w:tc>
      </w:tr>
      <w:tr w:rsidR="005322A9" w:rsidRPr="003E6B3C" w14:paraId="617A9255" w14:textId="77777777" w:rsidTr="002F2CEC">
        <w:tc>
          <w:tcPr>
            <w:tcW w:w="2245" w:type="dxa"/>
            <w:shd w:val="clear" w:color="auto" w:fill="DEEAF6" w:themeFill="accent5" w:themeFillTint="33"/>
          </w:tcPr>
          <w:p w14:paraId="008BD037" w14:textId="77777777" w:rsidR="005322A9" w:rsidRPr="00A01ED7" w:rsidRDefault="005322A9" w:rsidP="002F2CEC">
            <w:pPr>
              <w:rPr>
                <w:lang w:val="sr-Cyrl-RS"/>
              </w:rPr>
            </w:pPr>
            <w:r>
              <w:rPr>
                <w:b/>
                <w:sz w:val="24"/>
                <w:lang w:val="sr-Cyrl-RS"/>
              </w:rPr>
              <w:t>Предуслови</w:t>
            </w:r>
          </w:p>
        </w:tc>
        <w:tc>
          <w:tcPr>
            <w:tcW w:w="6627" w:type="dxa"/>
          </w:tcPr>
          <w:p w14:paraId="0EBF71B9" w14:textId="77777777" w:rsidR="005322A9" w:rsidRPr="003E6B3C" w:rsidRDefault="005322A9" w:rsidP="002F2CEC">
            <w:pPr>
              <w:rPr>
                <w:sz w:val="24"/>
              </w:rPr>
            </w:pPr>
            <w:r>
              <w:rPr>
                <w:sz w:val="24"/>
                <w:lang w:val="sr-Cyrl-RS"/>
              </w:rPr>
              <w:t>Корисник мора бити пријављен на систем</w:t>
            </w:r>
            <w:r>
              <w:rPr>
                <w:sz w:val="24"/>
              </w:rPr>
              <w:t>.</w:t>
            </w:r>
          </w:p>
        </w:tc>
      </w:tr>
      <w:tr w:rsidR="005322A9" w:rsidRPr="003E6B3C" w14:paraId="482C54E1" w14:textId="77777777" w:rsidTr="002F2CEC">
        <w:tc>
          <w:tcPr>
            <w:tcW w:w="2245" w:type="dxa"/>
            <w:shd w:val="clear" w:color="auto" w:fill="DEEAF6" w:themeFill="accent5" w:themeFillTint="33"/>
          </w:tcPr>
          <w:p w14:paraId="364CC133" w14:textId="77777777" w:rsidR="005322A9" w:rsidRPr="00386516" w:rsidRDefault="005322A9" w:rsidP="002F2CEC">
            <w:pPr>
              <w:rPr>
                <w:lang w:val="sr-Cyrl-RS"/>
              </w:rPr>
            </w:pPr>
            <w:r>
              <w:rPr>
                <w:b/>
                <w:sz w:val="24"/>
                <w:lang w:val="sr-Cyrl-RS"/>
              </w:rPr>
              <w:t>Кораци извршења</w:t>
            </w:r>
          </w:p>
        </w:tc>
        <w:tc>
          <w:tcPr>
            <w:tcW w:w="6627" w:type="dxa"/>
          </w:tcPr>
          <w:p w14:paraId="476B66E6" w14:textId="77777777" w:rsidR="005322A9" w:rsidRPr="000E72CF" w:rsidRDefault="005322A9" w:rsidP="00C037D2">
            <w:pPr>
              <w:pStyle w:val="ListParagraph"/>
              <w:numPr>
                <w:ilvl w:val="0"/>
                <w:numId w:val="9"/>
              </w:numPr>
              <w:spacing w:after="0"/>
              <w:jc w:val="left"/>
              <w:rPr>
                <w:rFonts w:cs="Times New Roman"/>
                <w:sz w:val="24"/>
                <w:szCs w:val="24"/>
              </w:rPr>
            </w:pPr>
            <w:r>
              <w:rPr>
                <w:sz w:val="24"/>
                <w:szCs w:val="24"/>
                <w:lang w:val="sr-Cyrl-RS"/>
              </w:rPr>
              <w:t xml:space="preserve">Корисник отвара </w:t>
            </w:r>
            <w:r w:rsidR="00C7578A">
              <w:rPr>
                <w:sz w:val="24"/>
                <w:szCs w:val="24"/>
                <w:lang w:val="sr-Cyrl-RS"/>
              </w:rPr>
              <w:t>страницу за преглед профила.</w:t>
            </w:r>
          </w:p>
          <w:p w14:paraId="5DEEFA3B" w14:textId="77777777" w:rsidR="000E72CF" w:rsidRPr="00510B15" w:rsidRDefault="000E72CF" w:rsidP="00C037D2">
            <w:pPr>
              <w:pStyle w:val="ListParagraph"/>
              <w:numPr>
                <w:ilvl w:val="0"/>
                <w:numId w:val="9"/>
              </w:numPr>
              <w:spacing w:after="0"/>
              <w:jc w:val="left"/>
              <w:rPr>
                <w:rFonts w:cs="Times New Roman"/>
                <w:sz w:val="24"/>
                <w:szCs w:val="24"/>
              </w:rPr>
            </w:pPr>
            <w:r>
              <w:rPr>
                <w:sz w:val="24"/>
                <w:szCs w:val="24"/>
                <w:lang w:val="sr-Cyrl-RS"/>
              </w:rPr>
              <w:t>Корисник бира опцију да измени приказане податке.</w:t>
            </w:r>
          </w:p>
          <w:p w14:paraId="61922DA8" w14:textId="77777777" w:rsidR="00510B15" w:rsidRPr="00510B15" w:rsidRDefault="00510B15" w:rsidP="00C037D2">
            <w:pPr>
              <w:pStyle w:val="ListParagraph"/>
              <w:numPr>
                <w:ilvl w:val="0"/>
                <w:numId w:val="9"/>
              </w:numPr>
              <w:spacing w:after="0"/>
              <w:jc w:val="left"/>
              <w:rPr>
                <w:rFonts w:cs="Times New Roman"/>
                <w:sz w:val="24"/>
                <w:szCs w:val="24"/>
              </w:rPr>
            </w:pPr>
            <w:r>
              <w:rPr>
                <w:sz w:val="24"/>
                <w:szCs w:val="24"/>
                <w:lang w:val="sr-Cyrl-RS"/>
              </w:rPr>
              <w:t>Корисник врши измену својих података.</w:t>
            </w:r>
          </w:p>
          <w:p w14:paraId="5AEDEA38" w14:textId="77777777" w:rsidR="00510B15" w:rsidRPr="00B24016" w:rsidRDefault="00510B15" w:rsidP="00C037D2">
            <w:pPr>
              <w:pStyle w:val="ListParagraph"/>
              <w:numPr>
                <w:ilvl w:val="0"/>
                <w:numId w:val="9"/>
              </w:numPr>
              <w:spacing w:after="0"/>
              <w:jc w:val="left"/>
              <w:rPr>
                <w:rFonts w:cs="Times New Roman"/>
                <w:sz w:val="24"/>
                <w:szCs w:val="24"/>
              </w:rPr>
            </w:pPr>
            <w:r>
              <w:rPr>
                <w:sz w:val="24"/>
                <w:szCs w:val="24"/>
                <w:lang w:val="sr-Cyrl-RS"/>
              </w:rPr>
              <w:lastRenderedPageBreak/>
              <w:t>Корисник потврђује направљене измене.</w:t>
            </w:r>
          </w:p>
          <w:p w14:paraId="52812301" w14:textId="77777777" w:rsidR="00B24016" w:rsidRPr="004455E1" w:rsidRDefault="00B24016" w:rsidP="00C037D2">
            <w:pPr>
              <w:pStyle w:val="ListParagraph"/>
              <w:numPr>
                <w:ilvl w:val="0"/>
                <w:numId w:val="9"/>
              </w:numPr>
              <w:spacing w:after="0"/>
              <w:jc w:val="left"/>
              <w:rPr>
                <w:rFonts w:cs="Times New Roman"/>
                <w:sz w:val="24"/>
                <w:szCs w:val="24"/>
              </w:rPr>
            </w:pPr>
            <w:r>
              <w:rPr>
                <w:sz w:val="24"/>
                <w:szCs w:val="24"/>
                <w:lang w:val="sr-Cyrl-RS"/>
              </w:rPr>
              <w:t>Систем врши валидацију података.</w:t>
            </w:r>
          </w:p>
          <w:p w14:paraId="399C9C7E" w14:textId="0E2CC06F" w:rsidR="004455E1" w:rsidRPr="003E6B3C" w:rsidRDefault="004455E1" w:rsidP="00C037D2">
            <w:pPr>
              <w:pStyle w:val="ListParagraph"/>
              <w:numPr>
                <w:ilvl w:val="0"/>
                <w:numId w:val="9"/>
              </w:numPr>
              <w:spacing w:after="0"/>
              <w:jc w:val="left"/>
              <w:rPr>
                <w:rFonts w:cs="Times New Roman"/>
                <w:sz w:val="24"/>
                <w:szCs w:val="24"/>
              </w:rPr>
            </w:pPr>
            <w:r>
              <w:rPr>
                <w:sz w:val="24"/>
                <w:szCs w:val="24"/>
                <w:lang w:val="sr-Cyrl-RS"/>
              </w:rPr>
              <w:t>Систем врши чување новоунетих података.</w:t>
            </w:r>
          </w:p>
        </w:tc>
      </w:tr>
      <w:tr w:rsidR="005322A9" w:rsidRPr="009D0A9C" w14:paraId="79DE96F9" w14:textId="77777777" w:rsidTr="002F2CEC">
        <w:tc>
          <w:tcPr>
            <w:tcW w:w="2245" w:type="dxa"/>
            <w:shd w:val="clear" w:color="auto" w:fill="DEEAF6" w:themeFill="accent5" w:themeFillTint="33"/>
          </w:tcPr>
          <w:p w14:paraId="67C12409" w14:textId="3FEE7A2C" w:rsidR="005322A9" w:rsidRPr="00223A47" w:rsidRDefault="005322A9" w:rsidP="002F2CEC">
            <w:pPr>
              <w:rPr>
                <w:lang w:val="sr-Cyrl-RS"/>
              </w:rPr>
            </w:pPr>
            <w:r>
              <w:rPr>
                <w:b/>
                <w:sz w:val="24"/>
                <w:lang w:val="sr-Cyrl-RS"/>
              </w:rPr>
              <w:lastRenderedPageBreak/>
              <w:t>Проширења</w:t>
            </w:r>
          </w:p>
        </w:tc>
        <w:tc>
          <w:tcPr>
            <w:tcW w:w="6627" w:type="dxa"/>
          </w:tcPr>
          <w:p w14:paraId="2232AAB3" w14:textId="0FD03B36" w:rsidR="002016D4" w:rsidRDefault="002016D4" w:rsidP="002016D4">
            <w:pPr>
              <w:rPr>
                <w:sz w:val="24"/>
              </w:rPr>
            </w:pPr>
            <w:r>
              <w:rPr>
                <w:sz w:val="24"/>
              </w:rPr>
              <w:t xml:space="preserve">* a. </w:t>
            </w:r>
            <w:r>
              <w:rPr>
                <w:sz w:val="24"/>
                <w:lang w:val="sr-Cyrl-RS"/>
              </w:rPr>
              <w:t>Корисник жели да одустане од модификације свог профила</w:t>
            </w:r>
            <w:r>
              <w:rPr>
                <w:sz w:val="24"/>
              </w:rPr>
              <w:t>.</w:t>
            </w:r>
          </w:p>
          <w:p w14:paraId="6FE554CC" w14:textId="75D0EE85" w:rsidR="002016D4" w:rsidRDefault="002016D4" w:rsidP="00B47882">
            <w:pPr>
              <w:rPr>
                <w:sz w:val="24"/>
              </w:rPr>
            </w:pPr>
            <w:r>
              <w:rPr>
                <w:sz w:val="24"/>
              </w:rPr>
              <w:t xml:space="preserve">   1. </w:t>
            </w:r>
            <w:r w:rsidR="00B47882">
              <w:rPr>
                <w:sz w:val="24"/>
                <w:lang w:val="sr-Cyrl-RS"/>
              </w:rPr>
              <w:t>Прекида се опција за измену приказаних података и корисник сада може само да их чита, не да их и мења</w:t>
            </w:r>
            <w:r>
              <w:rPr>
                <w:sz w:val="24"/>
              </w:rPr>
              <w:t>.</w:t>
            </w:r>
          </w:p>
          <w:p w14:paraId="4BF30767" w14:textId="77777777" w:rsidR="002016D4" w:rsidRDefault="002016D4" w:rsidP="002016D4">
            <w:pPr>
              <w:rPr>
                <w:sz w:val="24"/>
              </w:rPr>
            </w:pPr>
          </w:p>
          <w:p w14:paraId="456FC678" w14:textId="63FF1EC1" w:rsidR="002016D4" w:rsidRDefault="00F91263" w:rsidP="002016D4">
            <w:pPr>
              <w:rPr>
                <w:sz w:val="24"/>
              </w:rPr>
            </w:pPr>
            <w:r>
              <w:rPr>
                <w:sz w:val="24"/>
              </w:rPr>
              <w:t>5</w:t>
            </w:r>
            <w:r w:rsidR="002016D4">
              <w:rPr>
                <w:sz w:val="24"/>
              </w:rPr>
              <w:t xml:space="preserve">a. </w:t>
            </w:r>
            <w:r>
              <w:rPr>
                <w:sz w:val="24"/>
                <w:lang w:val="sr-Cyrl-RS"/>
              </w:rPr>
              <w:t>Унети подаци нису валидни</w:t>
            </w:r>
            <w:r w:rsidR="002016D4">
              <w:rPr>
                <w:sz w:val="24"/>
              </w:rPr>
              <w:t>.</w:t>
            </w:r>
          </w:p>
          <w:p w14:paraId="6C1DD171" w14:textId="35809AF2" w:rsidR="002016D4" w:rsidRDefault="002016D4" w:rsidP="002016D4">
            <w:pPr>
              <w:rPr>
                <w:sz w:val="24"/>
              </w:rPr>
            </w:pPr>
            <w:r>
              <w:rPr>
                <w:sz w:val="24"/>
              </w:rPr>
              <w:t xml:space="preserve">   1. </w:t>
            </w:r>
            <w:r w:rsidR="00E31A98">
              <w:rPr>
                <w:sz w:val="24"/>
                <w:lang w:val="sr-Cyrl-RS"/>
              </w:rPr>
              <w:t>Означавају се невалидна поља</w:t>
            </w:r>
            <w:r>
              <w:rPr>
                <w:sz w:val="24"/>
              </w:rPr>
              <w:t>.</w:t>
            </w:r>
          </w:p>
          <w:p w14:paraId="4EF8D2D0" w14:textId="46806880" w:rsidR="002016D4" w:rsidRDefault="002016D4" w:rsidP="002016D4">
            <w:pPr>
              <w:rPr>
                <w:sz w:val="24"/>
              </w:rPr>
            </w:pPr>
            <w:r>
              <w:rPr>
                <w:sz w:val="24"/>
              </w:rPr>
              <w:t xml:space="preserve">   2. </w:t>
            </w:r>
            <w:r w:rsidR="00394159">
              <w:rPr>
                <w:sz w:val="24"/>
                <w:lang w:val="sr-Cyrl-RS"/>
              </w:rPr>
              <w:t>Исписује се одговарајућа порука</w:t>
            </w:r>
            <w:r>
              <w:rPr>
                <w:sz w:val="24"/>
              </w:rPr>
              <w:t>.</w:t>
            </w:r>
          </w:p>
          <w:p w14:paraId="3ABC4BA8" w14:textId="51A7C993" w:rsidR="002016D4" w:rsidRDefault="002016D4" w:rsidP="002016D4">
            <w:pPr>
              <w:rPr>
                <w:sz w:val="24"/>
              </w:rPr>
            </w:pPr>
            <w:r>
              <w:rPr>
                <w:sz w:val="24"/>
              </w:rPr>
              <w:t xml:space="preserve">   3. </w:t>
            </w:r>
            <w:r w:rsidR="00D16DCE">
              <w:rPr>
                <w:sz w:val="24"/>
                <w:lang w:val="sr-Cyrl-RS"/>
              </w:rPr>
              <w:t>Повратак на корак 2</w:t>
            </w:r>
            <w:r>
              <w:rPr>
                <w:sz w:val="24"/>
              </w:rPr>
              <w:t>.</w:t>
            </w:r>
          </w:p>
          <w:p w14:paraId="64AF3A8E" w14:textId="77777777" w:rsidR="002016D4" w:rsidRDefault="002016D4" w:rsidP="002016D4">
            <w:pPr>
              <w:rPr>
                <w:sz w:val="24"/>
              </w:rPr>
            </w:pPr>
          </w:p>
          <w:p w14:paraId="31664137" w14:textId="4B4B4E0B" w:rsidR="002016D4" w:rsidRDefault="00216B53" w:rsidP="002016D4">
            <w:pPr>
              <w:rPr>
                <w:sz w:val="24"/>
              </w:rPr>
            </w:pPr>
            <w:r>
              <w:rPr>
                <w:sz w:val="24"/>
              </w:rPr>
              <w:t>6</w:t>
            </w:r>
            <w:r w:rsidR="002016D4">
              <w:rPr>
                <w:sz w:val="24"/>
              </w:rPr>
              <w:t xml:space="preserve">a. </w:t>
            </w:r>
            <w:r>
              <w:rPr>
                <w:sz w:val="24"/>
                <w:lang w:val="sr-Cyrl-RS"/>
              </w:rPr>
              <w:t>Систем је успешно сачувао новоунете податке</w:t>
            </w:r>
            <w:r w:rsidR="002016D4">
              <w:rPr>
                <w:sz w:val="24"/>
              </w:rPr>
              <w:t>.</w:t>
            </w:r>
          </w:p>
          <w:p w14:paraId="3AE09679" w14:textId="3E084450" w:rsidR="002016D4" w:rsidRDefault="002016D4" w:rsidP="002016D4">
            <w:pPr>
              <w:rPr>
                <w:sz w:val="24"/>
              </w:rPr>
            </w:pPr>
            <w:r>
              <w:rPr>
                <w:sz w:val="24"/>
              </w:rPr>
              <w:t xml:space="preserve">   1. </w:t>
            </w:r>
            <w:r w:rsidR="0033716B">
              <w:rPr>
                <w:sz w:val="24"/>
                <w:lang w:val="sr-Cyrl-RS"/>
              </w:rPr>
              <w:t>Исписује се одговарајућа порука</w:t>
            </w:r>
            <w:r>
              <w:rPr>
                <w:sz w:val="24"/>
              </w:rPr>
              <w:t>.</w:t>
            </w:r>
          </w:p>
          <w:p w14:paraId="54F98256" w14:textId="5FA5A635" w:rsidR="002016D4" w:rsidRDefault="002016D4" w:rsidP="002016D4">
            <w:pPr>
              <w:rPr>
                <w:sz w:val="24"/>
              </w:rPr>
            </w:pPr>
            <w:r>
              <w:rPr>
                <w:sz w:val="24"/>
              </w:rPr>
              <w:t xml:space="preserve">   2. </w:t>
            </w:r>
            <w:r w:rsidR="00836878">
              <w:rPr>
                <w:sz w:val="24"/>
                <w:lang w:val="sr-Cyrl-RS"/>
              </w:rPr>
              <w:t>Корисник бива преусмерен на страницу за преглед профила</w:t>
            </w:r>
            <w:r>
              <w:rPr>
                <w:sz w:val="24"/>
              </w:rPr>
              <w:t>.</w:t>
            </w:r>
          </w:p>
          <w:p w14:paraId="030A0A0B" w14:textId="77777777" w:rsidR="002016D4" w:rsidRDefault="002016D4" w:rsidP="002016D4">
            <w:pPr>
              <w:rPr>
                <w:sz w:val="24"/>
              </w:rPr>
            </w:pPr>
          </w:p>
          <w:p w14:paraId="332FF195" w14:textId="509C9433" w:rsidR="002016D4" w:rsidRDefault="00216B53" w:rsidP="002016D4">
            <w:pPr>
              <w:rPr>
                <w:sz w:val="24"/>
              </w:rPr>
            </w:pPr>
            <w:r>
              <w:rPr>
                <w:sz w:val="24"/>
              </w:rPr>
              <w:t>6</w:t>
            </w:r>
            <w:r w:rsidR="002016D4">
              <w:rPr>
                <w:sz w:val="24"/>
              </w:rPr>
              <w:t xml:space="preserve">b. </w:t>
            </w:r>
            <w:r w:rsidR="000D76AC">
              <w:rPr>
                <w:sz w:val="24"/>
                <w:lang w:val="sr-Cyrl-RS"/>
              </w:rPr>
              <w:t>Систем није успешно сачувао новоунете податке</w:t>
            </w:r>
            <w:r w:rsidR="002016D4">
              <w:rPr>
                <w:sz w:val="24"/>
              </w:rPr>
              <w:t>.</w:t>
            </w:r>
          </w:p>
          <w:p w14:paraId="77906779" w14:textId="42586752" w:rsidR="005322A9" w:rsidRPr="002B303B" w:rsidRDefault="002016D4" w:rsidP="00806BFD">
            <w:pPr>
              <w:rPr>
                <w:sz w:val="24"/>
                <w:lang w:val="sr-Cyrl-RS"/>
              </w:rPr>
            </w:pPr>
            <w:r>
              <w:rPr>
                <w:sz w:val="24"/>
              </w:rPr>
              <w:t xml:space="preserve">   1. </w:t>
            </w:r>
            <w:r w:rsidR="00806BFD">
              <w:rPr>
                <w:sz w:val="24"/>
                <w:lang w:val="sr-Cyrl-RS"/>
              </w:rPr>
              <w:t>Исписује се одговарајућа порука</w:t>
            </w:r>
            <w:r>
              <w:rPr>
                <w:sz w:val="24"/>
              </w:rPr>
              <w:t>.</w:t>
            </w:r>
          </w:p>
        </w:tc>
      </w:tr>
      <w:tr w:rsidR="005322A9" w:rsidRPr="003E6B3C" w14:paraId="6735C3B0" w14:textId="77777777" w:rsidTr="002F2CEC">
        <w:tc>
          <w:tcPr>
            <w:tcW w:w="2245" w:type="dxa"/>
            <w:shd w:val="clear" w:color="auto" w:fill="DEEAF6" w:themeFill="accent5" w:themeFillTint="33"/>
          </w:tcPr>
          <w:p w14:paraId="6B52BEC6" w14:textId="77777777" w:rsidR="005322A9" w:rsidRPr="00F7041C" w:rsidRDefault="005322A9" w:rsidP="002F2CEC">
            <w:pPr>
              <w:rPr>
                <w:lang w:val="sr-Cyrl-RS"/>
              </w:rPr>
            </w:pPr>
            <w:r>
              <w:rPr>
                <w:b/>
                <w:sz w:val="24"/>
                <w:lang w:val="sr-Cyrl-RS"/>
              </w:rPr>
              <w:t>Изузеци</w:t>
            </w:r>
          </w:p>
        </w:tc>
        <w:tc>
          <w:tcPr>
            <w:tcW w:w="6627" w:type="dxa"/>
          </w:tcPr>
          <w:p w14:paraId="606D968F" w14:textId="77777777" w:rsidR="005322A9" w:rsidRPr="003E6B3C" w:rsidRDefault="005322A9" w:rsidP="002F2CEC">
            <w:pPr>
              <w:rPr>
                <w:sz w:val="24"/>
              </w:rPr>
            </w:pPr>
            <w:r w:rsidRPr="003E6B3C">
              <w:rPr>
                <w:sz w:val="24"/>
              </w:rPr>
              <w:t>-</w:t>
            </w:r>
          </w:p>
        </w:tc>
      </w:tr>
      <w:tr w:rsidR="005322A9" w:rsidRPr="003E6B3C" w14:paraId="7DE522DD" w14:textId="77777777" w:rsidTr="002F2CEC">
        <w:tc>
          <w:tcPr>
            <w:tcW w:w="2245" w:type="dxa"/>
            <w:shd w:val="clear" w:color="auto" w:fill="DEEAF6" w:themeFill="accent5" w:themeFillTint="33"/>
          </w:tcPr>
          <w:p w14:paraId="14A12BAE" w14:textId="77777777" w:rsidR="005322A9" w:rsidRPr="00625FE9" w:rsidRDefault="005322A9" w:rsidP="002F2CEC">
            <w:pPr>
              <w:rPr>
                <w:lang w:val="sr-Cyrl-RS"/>
              </w:rPr>
            </w:pPr>
            <w:r>
              <w:rPr>
                <w:b/>
                <w:sz w:val="24"/>
                <w:lang w:val="sr-Cyrl-RS"/>
              </w:rPr>
              <w:t>Пост услови</w:t>
            </w:r>
          </w:p>
        </w:tc>
        <w:tc>
          <w:tcPr>
            <w:tcW w:w="6627" w:type="dxa"/>
          </w:tcPr>
          <w:p w14:paraId="0615658A" w14:textId="66C387FC" w:rsidR="005322A9" w:rsidRPr="00BC14A4" w:rsidRDefault="005322A9" w:rsidP="0017197F">
            <w:pPr>
              <w:rPr>
                <w:sz w:val="24"/>
                <w:lang w:val="sr-Cyrl-RS"/>
              </w:rPr>
            </w:pPr>
            <w:r>
              <w:rPr>
                <w:sz w:val="24"/>
                <w:lang w:val="sr-Cyrl-RS"/>
              </w:rPr>
              <w:t>Корисник</w:t>
            </w:r>
            <w:r w:rsidR="0017197F">
              <w:rPr>
                <w:sz w:val="24"/>
                <w:lang w:val="sr-Cyrl-RS"/>
              </w:rPr>
              <w:t xml:space="preserve"> успешно изменио податке на свом профилу</w:t>
            </w:r>
            <w:r>
              <w:rPr>
                <w:sz w:val="24"/>
                <w:lang w:val="sr-Cyrl-RS"/>
              </w:rPr>
              <w:t>.</w:t>
            </w:r>
          </w:p>
        </w:tc>
      </w:tr>
    </w:tbl>
    <w:p w14:paraId="5A778047" w14:textId="320D08C3" w:rsidR="005322A9" w:rsidRDefault="005322A9" w:rsidP="005322A9">
      <w:pPr>
        <w:pStyle w:val="a1"/>
        <w:rPr>
          <w:lang w:val="sr-Cyrl-RS"/>
        </w:rPr>
      </w:pPr>
      <w:r>
        <w:rPr>
          <w:lang w:val="sr-Cyrl-RS"/>
        </w:rPr>
        <w:t>Табела 2.</w:t>
      </w:r>
      <w:r w:rsidR="007C3AD1">
        <w:rPr>
          <w:lang w:val="sr-Cyrl-RS"/>
        </w:rPr>
        <w:t>8</w:t>
      </w:r>
      <w:r>
        <w:rPr>
          <w:lang w:val="sr-Cyrl-RS"/>
        </w:rPr>
        <w:t xml:space="preserve"> – Опис функционалности </w:t>
      </w:r>
      <w:r w:rsidR="003877AB">
        <w:rPr>
          <w:i/>
          <w:lang w:val="sr-Cyrl-RS"/>
        </w:rPr>
        <w:t>Модификација профила</w:t>
      </w:r>
    </w:p>
    <w:p w14:paraId="171302B2" w14:textId="587D4653" w:rsidR="005322A9" w:rsidRPr="00BA6B72" w:rsidRDefault="00BA6B72" w:rsidP="00BA6B72">
      <w:pPr>
        <w:pStyle w:val="a0"/>
        <w:ind w:firstLine="706"/>
        <w:rPr>
          <w:lang w:val="sr-Cyrl-RS"/>
        </w:rPr>
      </w:pPr>
      <w:r>
        <w:rPr>
          <w:lang w:val="sr-Cyrl-RS"/>
        </w:rPr>
        <w:t xml:space="preserve">Функционалност </w:t>
      </w:r>
      <w:r>
        <w:rPr>
          <w:i/>
          <w:lang w:val="sr-Cyrl-RS"/>
        </w:rPr>
        <w:t xml:space="preserve">Креирање профила </w:t>
      </w:r>
      <w:r>
        <w:rPr>
          <w:lang w:val="sr-Cyrl-RS"/>
        </w:rPr>
        <w:t>је приказана у табели 2.9.</w:t>
      </w:r>
    </w:p>
    <w:tbl>
      <w:tblPr>
        <w:tblStyle w:val="TableGrid"/>
        <w:tblW w:w="0" w:type="auto"/>
        <w:tblLook w:val="04A0" w:firstRow="1" w:lastRow="0" w:firstColumn="1" w:lastColumn="0" w:noHBand="0" w:noVBand="1"/>
      </w:tblPr>
      <w:tblGrid>
        <w:gridCol w:w="2245"/>
        <w:gridCol w:w="6627"/>
      </w:tblGrid>
      <w:tr w:rsidR="00F919BE" w:rsidRPr="000D0FE6" w14:paraId="7C01B70D" w14:textId="77777777" w:rsidTr="002F2CEC">
        <w:tc>
          <w:tcPr>
            <w:tcW w:w="2245" w:type="dxa"/>
            <w:shd w:val="clear" w:color="auto" w:fill="DEEAF6" w:themeFill="accent5" w:themeFillTint="33"/>
          </w:tcPr>
          <w:p w14:paraId="743D80DD" w14:textId="77777777" w:rsidR="00F919BE" w:rsidRPr="00A84DB7" w:rsidRDefault="00F919BE" w:rsidP="002F2CEC">
            <w:pPr>
              <w:rPr>
                <w:b/>
                <w:sz w:val="24"/>
                <w:lang w:val="sr-Cyrl-RS"/>
              </w:rPr>
            </w:pPr>
            <w:r>
              <w:rPr>
                <w:b/>
                <w:sz w:val="24"/>
                <w:lang w:val="sr-Cyrl-RS"/>
              </w:rPr>
              <w:t>Назив</w:t>
            </w:r>
          </w:p>
        </w:tc>
        <w:tc>
          <w:tcPr>
            <w:tcW w:w="6627" w:type="dxa"/>
            <w:shd w:val="clear" w:color="auto" w:fill="DEEAF6" w:themeFill="accent5" w:themeFillTint="33"/>
          </w:tcPr>
          <w:p w14:paraId="768589BB" w14:textId="0968C00F" w:rsidR="00F919BE" w:rsidRPr="00054F28" w:rsidRDefault="00F919BE" w:rsidP="002F2CEC">
            <w:pPr>
              <w:rPr>
                <w:b/>
                <w:sz w:val="24"/>
                <w:lang w:val="sr-Cyrl-RS"/>
              </w:rPr>
            </w:pPr>
            <w:r>
              <w:rPr>
                <w:b/>
                <w:sz w:val="24"/>
                <w:lang w:val="sr-Cyrl-RS"/>
              </w:rPr>
              <w:t>Креирање профила</w:t>
            </w:r>
          </w:p>
        </w:tc>
      </w:tr>
      <w:tr w:rsidR="00F919BE" w:rsidRPr="003E6B3C" w14:paraId="3527DEB4" w14:textId="77777777" w:rsidTr="002F2CEC">
        <w:tc>
          <w:tcPr>
            <w:tcW w:w="2245" w:type="dxa"/>
            <w:shd w:val="clear" w:color="auto" w:fill="DEEAF6" w:themeFill="accent5" w:themeFillTint="33"/>
          </w:tcPr>
          <w:p w14:paraId="68D8721E" w14:textId="77777777" w:rsidR="00F919BE" w:rsidRPr="00A84DB7" w:rsidRDefault="00F919BE" w:rsidP="002F2CEC">
            <w:pPr>
              <w:rPr>
                <w:lang w:val="sr-Cyrl-RS"/>
              </w:rPr>
            </w:pPr>
            <w:r>
              <w:rPr>
                <w:b/>
                <w:sz w:val="24"/>
                <w:lang w:val="sr-Cyrl-RS"/>
              </w:rPr>
              <w:t>Учесници</w:t>
            </w:r>
          </w:p>
        </w:tc>
        <w:tc>
          <w:tcPr>
            <w:tcW w:w="6627" w:type="dxa"/>
          </w:tcPr>
          <w:p w14:paraId="529EE79A" w14:textId="60754AEA" w:rsidR="00F919BE" w:rsidRPr="00C934C2" w:rsidRDefault="000A474A" w:rsidP="002F2CEC">
            <w:pPr>
              <w:rPr>
                <w:sz w:val="24"/>
                <w:lang w:val="sr-Cyrl-RS"/>
              </w:rPr>
            </w:pPr>
            <w:r>
              <w:rPr>
                <w:sz w:val="24"/>
                <w:lang w:val="sr-Cyrl-RS"/>
              </w:rPr>
              <w:t>Корисник</w:t>
            </w:r>
            <w:r w:rsidR="00F919BE">
              <w:rPr>
                <w:sz w:val="24"/>
                <w:lang w:val="sr-Cyrl-RS"/>
              </w:rPr>
              <w:t>.</w:t>
            </w:r>
          </w:p>
        </w:tc>
      </w:tr>
      <w:tr w:rsidR="00F919BE" w:rsidRPr="003E6B3C" w14:paraId="1F893F8C" w14:textId="77777777" w:rsidTr="002F2CEC">
        <w:tc>
          <w:tcPr>
            <w:tcW w:w="2245" w:type="dxa"/>
            <w:shd w:val="clear" w:color="auto" w:fill="DEEAF6" w:themeFill="accent5" w:themeFillTint="33"/>
          </w:tcPr>
          <w:p w14:paraId="55977E79" w14:textId="77777777" w:rsidR="00F919BE" w:rsidRPr="00A01ED7" w:rsidRDefault="00F919BE" w:rsidP="002F2CEC">
            <w:pPr>
              <w:rPr>
                <w:lang w:val="sr-Cyrl-RS"/>
              </w:rPr>
            </w:pPr>
            <w:r>
              <w:rPr>
                <w:b/>
                <w:sz w:val="24"/>
                <w:lang w:val="sr-Cyrl-RS"/>
              </w:rPr>
              <w:t>Предуслови</w:t>
            </w:r>
          </w:p>
        </w:tc>
        <w:tc>
          <w:tcPr>
            <w:tcW w:w="6627" w:type="dxa"/>
          </w:tcPr>
          <w:p w14:paraId="2FDBD50E" w14:textId="35614405" w:rsidR="00F919BE" w:rsidRPr="003E6B3C" w:rsidRDefault="00151BC4" w:rsidP="002F2CEC">
            <w:pPr>
              <w:rPr>
                <w:sz w:val="24"/>
              </w:rPr>
            </w:pPr>
            <w:r>
              <w:rPr>
                <w:sz w:val="24"/>
                <w:lang w:val="sr-Cyrl-RS"/>
              </w:rPr>
              <w:t>-</w:t>
            </w:r>
          </w:p>
        </w:tc>
      </w:tr>
      <w:tr w:rsidR="00F919BE" w:rsidRPr="003E6B3C" w14:paraId="04AED028" w14:textId="77777777" w:rsidTr="002F2CEC">
        <w:tc>
          <w:tcPr>
            <w:tcW w:w="2245" w:type="dxa"/>
            <w:shd w:val="clear" w:color="auto" w:fill="DEEAF6" w:themeFill="accent5" w:themeFillTint="33"/>
          </w:tcPr>
          <w:p w14:paraId="6F579FF2" w14:textId="77777777" w:rsidR="00F919BE" w:rsidRPr="00386516" w:rsidRDefault="00F919BE" w:rsidP="002F2CEC">
            <w:pPr>
              <w:rPr>
                <w:lang w:val="sr-Cyrl-RS"/>
              </w:rPr>
            </w:pPr>
            <w:r>
              <w:rPr>
                <w:b/>
                <w:sz w:val="24"/>
                <w:lang w:val="sr-Cyrl-RS"/>
              </w:rPr>
              <w:t>Кораци извршења</w:t>
            </w:r>
          </w:p>
        </w:tc>
        <w:tc>
          <w:tcPr>
            <w:tcW w:w="6627" w:type="dxa"/>
          </w:tcPr>
          <w:p w14:paraId="1733E4F5" w14:textId="77777777" w:rsidR="00F919BE" w:rsidRPr="004F0155" w:rsidRDefault="00F919BE" w:rsidP="00C037D2">
            <w:pPr>
              <w:pStyle w:val="ListParagraph"/>
              <w:numPr>
                <w:ilvl w:val="0"/>
                <w:numId w:val="10"/>
              </w:numPr>
              <w:spacing w:after="0"/>
              <w:jc w:val="left"/>
              <w:rPr>
                <w:rFonts w:cs="Times New Roman"/>
                <w:sz w:val="24"/>
                <w:szCs w:val="24"/>
              </w:rPr>
            </w:pPr>
            <w:r>
              <w:rPr>
                <w:sz w:val="24"/>
                <w:szCs w:val="24"/>
                <w:lang w:val="sr-Cyrl-RS"/>
              </w:rPr>
              <w:t xml:space="preserve">Корисник отвара страницу за </w:t>
            </w:r>
            <w:r w:rsidR="004F0155">
              <w:rPr>
                <w:sz w:val="24"/>
                <w:szCs w:val="24"/>
                <w:lang w:val="sr-Cyrl-RS"/>
              </w:rPr>
              <w:t>креирање профила.</w:t>
            </w:r>
          </w:p>
          <w:p w14:paraId="1DDE502C" w14:textId="77777777" w:rsidR="004F0155" w:rsidRPr="004F0155" w:rsidRDefault="004F0155" w:rsidP="00C037D2">
            <w:pPr>
              <w:pStyle w:val="ListParagraph"/>
              <w:numPr>
                <w:ilvl w:val="0"/>
                <w:numId w:val="10"/>
              </w:numPr>
              <w:spacing w:after="0"/>
              <w:jc w:val="left"/>
              <w:rPr>
                <w:rFonts w:cs="Times New Roman"/>
                <w:sz w:val="24"/>
                <w:szCs w:val="24"/>
              </w:rPr>
            </w:pPr>
            <w:r>
              <w:rPr>
                <w:sz w:val="24"/>
                <w:szCs w:val="24"/>
                <w:lang w:val="sr-Cyrl-RS"/>
              </w:rPr>
              <w:t>Корисник уноси неопходне податке за профил.</w:t>
            </w:r>
          </w:p>
          <w:p w14:paraId="5268FE07" w14:textId="77777777" w:rsidR="004F0155" w:rsidRPr="004F0155" w:rsidRDefault="004F0155" w:rsidP="00C037D2">
            <w:pPr>
              <w:pStyle w:val="ListParagraph"/>
              <w:numPr>
                <w:ilvl w:val="0"/>
                <w:numId w:val="10"/>
              </w:numPr>
              <w:spacing w:after="0"/>
              <w:jc w:val="left"/>
              <w:rPr>
                <w:rFonts w:cs="Times New Roman"/>
                <w:sz w:val="24"/>
                <w:szCs w:val="24"/>
              </w:rPr>
            </w:pPr>
            <w:r>
              <w:rPr>
                <w:sz w:val="24"/>
                <w:szCs w:val="24"/>
                <w:lang w:val="sr-Cyrl-RS"/>
              </w:rPr>
              <w:t>Корисник потврђује унете податке.</w:t>
            </w:r>
          </w:p>
          <w:p w14:paraId="31EB1BB7" w14:textId="77777777" w:rsidR="004F0155" w:rsidRPr="004F0155" w:rsidRDefault="004F0155" w:rsidP="00C037D2">
            <w:pPr>
              <w:pStyle w:val="ListParagraph"/>
              <w:numPr>
                <w:ilvl w:val="0"/>
                <w:numId w:val="10"/>
              </w:numPr>
              <w:spacing w:after="0"/>
              <w:jc w:val="left"/>
              <w:rPr>
                <w:rFonts w:cs="Times New Roman"/>
                <w:sz w:val="24"/>
                <w:szCs w:val="24"/>
              </w:rPr>
            </w:pPr>
            <w:r>
              <w:rPr>
                <w:sz w:val="24"/>
                <w:szCs w:val="24"/>
                <w:lang w:val="sr-Cyrl-RS"/>
              </w:rPr>
              <w:t>Систем врши валидацију података.</w:t>
            </w:r>
          </w:p>
          <w:p w14:paraId="0F9FE8B3" w14:textId="4A6A3286" w:rsidR="004F0155" w:rsidRPr="003E6B3C" w:rsidRDefault="004F0155" w:rsidP="00C037D2">
            <w:pPr>
              <w:pStyle w:val="ListParagraph"/>
              <w:numPr>
                <w:ilvl w:val="0"/>
                <w:numId w:val="10"/>
              </w:numPr>
              <w:spacing w:after="0"/>
              <w:jc w:val="left"/>
              <w:rPr>
                <w:rFonts w:cs="Times New Roman"/>
                <w:sz w:val="24"/>
                <w:szCs w:val="24"/>
              </w:rPr>
            </w:pPr>
            <w:r>
              <w:rPr>
                <w:sz w:val="24"/>
                <w:szCs w:val="24"/>
                <w:lang w:val="sr-Cyrl-RS"/>
              </w:rPr>
              <w:t>Систем врши чување профила.</w:t>
            </w:r>
          </w:p>
        </w:tc>
      </w:tr>
      <w:tr w:rsidR="00F919BE" w:rsidRPr="009D0A9C" w14:paraId="07CDF096" w14:textId="77777777" w:rsidTr="002F2CEC">
        <w:tc>
          <w:tcPr>
            <w:tcW w:w="2245" w:type="dxa"/>
            <w:shd w:val="clear" w:color="auto" w:fill="DEEAF6" w:themeFill="accent5" w:themeFillTint="33"/>
          </w:tcPr>
          <w:p w14:paraId="417439B1" w14:textId="239313AC" w:rsidR="00F919BE" w:rsidRPr="00223A47" w:rsidRDefault="00F919BE" w:rsidP="002F2CEC">
            <w:pPr>
              <w:rPr>
                <w:lang w:val="sr-Cyrl-RS"/>
              </w:rPr>
            </w:pPr>
            <w:r>
              <w:rPr>
                <w:b/>
                <w:sz w:val="24"/>
                <w:lang w:val="sr-Cyrl-RS"/>
              </w:rPr>
              <w:t>Проширења</w:t>
            </w:r>
          </w:p>
        </w:tc>
        <w:tc>
          <w:tcPr>
            <w:tcW w:w="6627" w:type="dxa"/>
          </w:tcPr>
          <w:p w14:paraId="5163B9AB" w14:textId="4EDB47F7" w:rsidR="002354F2" w:rsidRDefault="002354F2" w:rsidP="002354F2">
            <w:pPr>
              <w:rPr>
                <w:sz w:val="24"/>
              </w:rPr>
            </w:pPr>
            <w:r>
              <w:rPr>
                <w:sz w:val="24"/>
              </w:rPr>
              <w:t xml:space="preserve">* a. </w:t>
            </w:r>
            <w:r w:rsidR="00F50E0C">
              <w:rPr>
                <w:sz w:val="24"/>
                <w:lang w:val="sr-Cyrl-RS"/>
              </w:rPr>
              <w:t>Корисник жели да одустане од креирања профиле</w:t>
            </w:r>
            <w:r>
              <w:rPr>
                <w:sz w:val="24"/>
              </w:rPr>
              <w:t>.</w:t>
            </w:r>
          </w:p>
          <w:p w14:paraId="3C25637D" w14:textId="296D58A6" w:rsidR="002354F2" w:rsidRDefault="002354F2" w:rsidP="002354F2">
            <w:pPr>
              <w:rPr>
                <w:sz w:val="24"/>
              </w:rPr>
            </w:pPr>
            <w:r>
              <w:rPr>
                <w:sz w:val="24"/>
              </w:rPr>
              <w:t xml:space="preserve">   1. </w:t>
            </w:r>
            <w:r w:rsidR="00552F4D">
              <w:rPr>
                <w:sz w:val="24"/>
                <w:lang w:val="sr-Cyrl-RS"/>
              </w:rPr>
              <w:t>Корисник бива преусмерен на почетну страницу</w:t>
            </w:r>
            <w:r>
              <w:rPr>
                <w:sz w:val="24"/>
              </w:rPr>
              <w:t>.</w:t>
            </w:r>
          </w:p>
          <w:p w14:paraId="016680DD" w14:textId="77777777" w:rsidR="002354F2" w:rsidRDefault="002354F2" w:rsidP="002354F2">
            <w:pPr>
              <w:rPr>
                <w:sz w:val="24"/>
              </w:rPr>
            </w:pPr>
          </w:p>
          <w:p w14:paraId="546A5894" w14:textId="4BBBEC14" w:rsidR="002354F2" w:rsidRDefault="002354F2" w:rsidP="002354F2">
            <w:pPr>
              <w:rPr>
                <w:sz w:val="24"/>
              </w:rPr>
            </w:pPr>
            <w:r>
              <w:rPr>
                <w:sz w:val="24"/>
              </w:rPr>
              <w:t>4a.</w:t>
            </w:r>
            <w:r w:rsidR="00505445">
              <w:rPr>
                <w:sz w:val="24"/>
                <w:lang w:val="sr-Cyrl-RS"/>
              </w:rPr>
              <w:t xml:space="preserve"> Унети</w:t>
            </w:r>
            <w:r w:rsidR="00D35E4C">
              <w:rPr>
                <w:sz w:val="24"/>
                <w:lang w:val="sr-Cyrl-RS"/>
              </w:rPr>
              <w:t xml:space="preserve"> подаци нису валидни</w:t>
            </w:r>
            <w:r>
              <w:rPr>
                <w:sz w:val="24"/>
              </w:rPr>
              <w:t>.</w:t>
            </w:r>
          </w:p>
          <w:p w14:paraId="0ED50BBF" w14:textId="30F06D3B" w:rsidR="002354F2" w:rsidRDefault="002354F2" w:rsidP="002354F2">
            <w:pPr>
              <w:rPr>
                <w:sz w:val="24"/>
              </w:rPr>
            </w:pPr>
            <w:r>
              <w:rPr>
                <w:sz w:val="24"/>
              </w:rPr>
              <w:t xml:space="preserve">   1. </w:t>
            </w:r>
            <w:r w:rsidR="003A7B4B">
              <w:rPr>
                <w:sz w:val="24"/>
                <w:lang w:val="sr-Cyrl-RS"/>
              </w:rPr>
              <w:t>Означавају се невалидна поља</w:t>
            </w:r>
            <w:r>
              <w:rPr>
                <w:sz w:val="24"/>
              </w:rPr>
              <w:t>.</w:t>
            </w:r>
          </w:p>
          <w:p w14:paraId="1E30657F" w14:textId="60F0E051" w:rsidR="002354F2" w:rsidRDefault="002354F2" w:rsidP="002354F2">
            <w:pPr>
              <w:rPr>
                <w:sz w:val="24"/>
              </w:rPr>
            </w:pPr>
            <w:r>
              <w:rPr>
                <w:sz w:val="24"/>
              </w:rPr>
              <w:t xml:space="preserve">   2. </w:t>
            </w:r>
            <w:r w:rsidR="007D07F3">
              <w:rPr>
                <w:sz w:val="24"/>
                <w:lang w:val="sr-Cyrl-RS"/>
              </w:rPr>
              <w:t>Исписује се одговарајућа порука</w:t>
            </w:r>
            <w:r>
              <w:rPr>
                <w:sz w:val="24"/>
              </w:rPr>
              <w:t>.</w:t>
            </w:r>
          </w:p>
          <w:p w14:paraId="41B27B13" w14:textId="4B81C951" w:rsidR="002354F2" w:rsidRDefault="002354F2" w:rsidP="002354F2">
            <w:pPr>
              <w:rPr>
                <w:sz w:val="24"/>
              </w:rPr>
            </w:pPr>
            <w:r>
              <w:rPr>
                <w:sz w:val="24"/>
              </w:rPr>
              <w:t xml:space="preserve">   3. </w:t>
            </w:r>
            <w:r w:rsidR="00A27EFE">
              <w:rPr>
                <w:sz w:val="24"/>
                <w:lang w:val="sr-Cyrl-RS"/>
              </w:rPr>
              <w:t>Повратак на корак</w:t>
            </w:r>
            <w:r>
              <w:rPr>
                <w:sz w:val="24"/>
              </w:rPr>
              <w:t xml:space="preserve"> 2.</w:t>
            </w:r>
          </w:p>
          <w:p w14:paraId="77285BBE" w14:textId="77777777" w:rsidR="002354F2" w:rsidRDefault="002354F2" w:rsidP="002354F2">
            <w:pPr>
              <w:rPr>
                <w:sz w:val="24"/>
              </w:rPr>
            </w:pPr>
          </w:p>
          <w:p w14:paraId="6254920A" w14:textId="157672B1" w:rsidR="002354F2" w:rsidRDefault="002354F2" w:rsidP="002354F2">
            <w:pPr>
              <w:rPr>
                <w:sz w:val="24"/>
              </w:rPr>
            </w:pPr>
            <w:r>
              <w:rPr>
                <w:sz w:val="24"/>
              </w:rPr>
              <w:t xml:space="preserve">5a. </w:t>
            </w:r>
            <w:r w:rsidR="00070527">
              <w:rPr>
                <w:sz w:val="24"/>
                <w:lang w:val="sr-Cyrl-RS"/>
              </w:rPr>
              <w:t>Систем је успешно сачувао податке о новокреираном профилу</w:t>
            </w:r>
            <w:r>
              <w:rPr>
                <w:sz w:val="24"/>
              </w:rPr>
              <w:t>.</w:t>
            </w:r>
          </w:p>
          <w:p w14:paraId="617379F3" w14:textId="50336C86" w:rsidR="002354F2" w:rsidRDefault="002354F2" w:rsidP="002354F2">
            <w:pPr>
              <w:rPr>
                <w:sz w:val="24"/>
              </w:rPr>
            </w:pPr>
            <w:r>
              <w:rPr>
                <w:sz w:val="24"/>
              </w:rPr>
              <w:t xml:space="preserve">   1. </w:t>
            </w:r>
            <w:r w:rsidR="00AD3A06">
              <w:rPr>
                <w:sz w:val="24"/>
                <w:lang w:val="sr-Cyrl-RS"/>
              </w:rPr>
              <w:t>Исписује се одговарајућа порука</w:t>
            </w:r>
            <w:r>
              <w:rPr>
                <w:sz w:val="24"/>
              </w:rPr>
              <w:t>.</w:t>
            </w:r>
          </w:p>
          <w:p w14:paraId="261A43D5" w14:textId="1ACDEEF8" w:rsidR="002354F2" w:rsidRDefault="002354F2" w:rsidP="002354F2">
            <w:pPr>
              <w:rPr>
                <w:sz w:val="24"/>
              </w:rPr>
            </w:pPr>
            <w:r>
              <w:rPr>
                <w:sz w:val="24"/>
              </w:rPr>
              <w:t xml:space="preserve">   2. </w:t>
            </w:r>
            <w:r w:rsidR="00AE4E61">
              <w:rPr>
                <w:sz w:val="24"/>
                <w:lang w:val="sr-Cyrl-RS"/>
              </w:rPr>
              <w:t>Корисник бива преусмерен на почетну страницу</w:t>
            </w:r>
            <w:r>
              <w:rPr>
                <w:sz w:val="24"/>
              </w:rPr>
              <w:t>.</w:t>
            </w:r>
          </w:p>
          <w:p w14:paraId="58A91313" w14:textId="77777777" w:rsidR="002354F2" w:rsidRDefault="002354F2" w:rsidP="002354F2">
            <w:pPr>
              <w:rPr>
                <w:sz w:val="24"/>
              </w:rPr>
            </w:pPr>
          </w:p>
          <w:p w14:paraId="694DB1CB" w14:textId="239C741B" w:rsidR="002354F2" w:rsidRDefault="002354F2" w:rsidP="002354F2">
            <w:pPr>
              <w:rPr>
                <w:sz w:val="24"/>
              </w:rPr>
            </w:pPr>
            <w:r>
              <w:rPr>
                <w:sz w:val="24"/>
              </w:rPr>
              <w:lastRenderedPageBreak/>
              <w:t xml:space="preserve">5b. </w:t>
            </w:r>
            <w:r w:rsidR="00312E43">
              <w:rPr>
                <w:sz w:val="24"/>
                <w:lang w:val="sr-Cyrl-RS"/>
              </w:rPr>
              <w:t>Систем није успешно сачувао податке о новокреираном профилу</w:t>
            </w:r>
            <w:r>
              <w:rPr>
                <w:sz w:val="24"/>
              </w:rPr>
              <w:t>.</w:t>
            </w:r>
          </w:p>
          <w:p w14:paraId="22D606C1" w14:textId="65C91E71" w:rsidR="00F919BE" w:rsidRPr="002B303B" w:rsidRDefault="002354F2" w:rsidP="0042052D">
            <w:pPr>
              <w:rPr>
                <w:sz w:val="24"/>
                <w:lang w:val="sr-Cyrl-RS"/>
              </w:rPr>
            </w:pPr>
            <w:r>
              <w:rPr>
                <w:sz w:val="24"/>
              </w:rPr>
              <w:t xml:space="preserve">   1. </w:t>
            </w:r>
            <w:r w:rsidR="0042052D">
              <w:rPr>
                <w:sz w:val="24"/>
                <w:lang w:val="sr-Cyrl-RS"/>
              </w:rPr>
              <w:t>Исписује се одговарајућа порука</w:t>
            </w:r>
            <w:r>
              <w:rPr>
                <w:sz w:val="24"/>
              </w:rPr>
              <w:t>.</w:t>
            </w:r>
          </w:p>
        </w:tc>
      </w:tr>
      <w:tr w:rsidR="00F919BE" w:rsidRPr="003E6B3C" w14:paraId="517B863E" w14:textId="77777777" w:rsidTr="002F2CEC">
        <w:tc>
          <w:tcPr>
            <w:tcW w:w="2245" w:type="dxa"/>
            <w:shd w:val="clear" w:color="auto" w:fill="DEEAF6" w:themeFill="accent5" w:themeFillTint="33"/>
          </w:tcPr>
          <w:p w14:paraId="02934F23" w14:textId="77777777" w:rsidR="00F919BE" w:rsidRPr="00F7041C" w:rsidRDefault="00F919BE" w:rsidP="002F2CEC">
            <w:pPr>
              <w:rPr>
                <w:lang w:val="sr-Cyrl-RS"/>
              </w:rPr>
            </w:pPr>
            <w:r>
              <w:rPr>
                <w:b/>
                <w:sz w:val="24"/>
                <w:lang w:val="sr-Cyrl-RS"/>
              </w:rPr>
              <w:lastRenderedPageBreak/>
              <w:t>Изузеци</w:t>
            </w:r>
          </w:p>
        </w:tc>
        <w:tc>
          <w:tcPr>
            <w:tcW w:w="6627" w:type="dxa"/>
          </w:tcPr>
          <w:p w14:paraId="684F9E5F" w14:textId="77777777" w:rsidR="00F919BE" w:rsidRPr="003E6B3C" w:rsidRDefault="00F919BE" w:rsidP="002F2CEC">
            <w:pPr>
              <w:rPr>
                <w:sz w:val="24"/>
              </w:rPr>
            </w:pPr>
            <w:r w:rsidRPr="003E6B3C">
              <w:rPr>
                <w:sz w:val="24"/>
              </w:rPr>
              <w:t>-</w:t>
            </w:r>
          </w:p>
        </w:tc>
      </w:tr>
      <w:tr w:rsidR="00F919BE" w:rsidRPr="003E6B3C" w14:paraId="0EB5508F" w14:textId="77777777" w:rsidTr="002F2CEC">
        <w:tc>
          <w:tcPr>
            <w:tcW w:w="2245" w:type="dxa"/>
            <w:shd w:val="clear" w:color="auto" w:fill="DEEAF6" w:themeFill="accent5" w:themeFillTint="33"/>
          </w:tcPr>
          <w:p w14:paraId="0AD9E04D" w14:textId="77777777" w:rsidR="00F919BE" w:rsidRPr="00625FE9" w:rsidRDefault="00F919BE" w:rsidP="002F2CEC">
            <w:pPr>
              <w:rPr>
                <w:lang w:val="sr-Cyrl-RS"/>
              </w:rPr>
            </w:pPr>
            <w:r>
              <w:rPr>
                <w:b/>
                <w:sz w:val="24"/>
                <w:lang w:val="sr-Cyrl-RS"/>
              </w:rPr>
              <w:t>Пост услови</w:t>
            </w:r>
          </w:p>
        </w:tc>
        <w:tc>
          <w:tcPr>
            <w:tcW w:w="6627" w:type="dxa"/>
          </w:tcPr>
          <w:p w14:paraId="637EB367" w14:textId="5C7B96BD" w:rsidR="00F919BE" w:rsidRPr="00BC14A4" w:rsidRDefault="00F919BE" w:rsidP="002354F2">
            <w:pPr>
              <w:rPr>
                <w:sz w:val="24"/>
                <w:lang w:val="sr-Cyrl-RS"/>
              </w:rPr>
            </w:pPr>
            <w:r>
              <w:rPr>
                <w:sz w:val="24"/>
                <w:lang w:val="sr-Cyrl-RS"/>
              </w:rPr>
              <w:t xml:space="preserve">Корисник је </w:t>
            </w:r>
            <w:r w:rsidR="002354F2">
              <w:rPr>
                <w:sz w:val="24"/>
                <w:lang w:val="sr-Cyrl-RS"/>
              </w:rPr>
              <w:t>успешно креирао</w:t>
            </w:r>
            <w:r>
              <w:rPr>
                <w:sz w:val="24"/>
                <w:lang w:val="sr-Cyrl-RS"/>
              </w:rPr>
              <w:t xml:space="preserve"> профил.</w:t>
            </w:r>
          </w:p>
        </w:tc>
      </w:tr>
    </w:tbl>
    <w:p w14:paraId="167C3373" w14:textId="1C6FFF69" w:rsidR="00A84DB7" w:rsidRDefault="00F919BE" w:rsidP="00792450">
      <w:pPr>
        <w:pStyle w:val="a1"/>
        <w:rPr>
          <w:i/>
          <w:lang w:val="sr-Cyrl-RS"/>
        </w:rPr>
      </w:pPr>
      <w:r>
        <w:rPr>
          <w:lang w:val="sr-Cyrl-RS"/>
        </w:rPr>
        <w:t>Табела 2.</w:t>
      </w:r>
      <w:r w:rsidR="000F58C0">
        <w:rPr>
          <w:lang w:val="sr-Cyrl-RS"/>
        </w:rPr>
        <w:t>9</w:t>
      </w:r>
      <w:r>
        <w:rPr>
          <w:lang w:val="sr-Cyrl-RS"/>
        </w:rPr>
        <w:t xml:space="preserve"> – Опис функционалности </w:t>
      </w:r>
      <w:r w:rsidR="000A017F">
        <w:rPr>
          <w:i/>
          <w:lang w:val="sr-Cyrl-RS"/>
        </w:rPr>
        <w:t>Креирање</w:t>
      </w:r>
      <w:r>
        <w:rPr>
          <w:i/>
          <w:lang w:val="sr-Cyrl-RS"/>
        </w:rPr>
        <w:t xml:space="preserve"> профила</w:t>
      </w:r>
    </w:p>
    <w:p w14:paraId="15C1E5AD" w14:textId="77777777" w:rsidR="00792450" w:rsidRPr="00792450" w:rsidRDefault="00792450" w:rsidP="00792450">
      <w:pPr>
        <w:pStyle w:val="a1"/>
        <w:rPr>
          <w:i/>
          <w:lang w:val="sr-Cyrl-RS"/>
        </w:rPr>
      </w:pPr>
    </w:p>
    <w:p w14:paraId="45684F10" w14:textId="46C70467" w:rsidR="00BE129E" w:rsidRDefault="00BE129E" w:rsidP="00BE129E">
      <w:pPr>
        <w:pStyle w:val="Heading3"/>
        <w:rPr>
          <w:lang w:val="sr-Cyrl-RS"/>
        </w:rPr>
      </w:pPr>
      <w:bookmarkStart w:id="33" w:name="_Toc176384452"/>
      <w:bookmarkStart w:id="34" w:name="_Toc176385193"/>
      <w:r>
        <w:rPr>
          <w:lang w:val="sr-Cyrl-RS"/>
        </w:rPr>
        <w:t>Функционалн</w:t>
      </w:r>
      <w:r w:rsidR="009667A6">
        <w:rPr>
          <w:lang w:val="sr-Cyrl-RS"/>
        </w:rPr>
        <w:t>и захтеви подсистема за руковођење</w:t>
      </w:r>
      <w:r>
        <w:rPr>
          <w:lang w:val="sr-Cyrl-RS"/>
        </w:rPr>
        <w:t xml:space="preserve"> трговином имовине тимова</w:t>
      </w:r>
      <w:bookmarkEnd w:id="33"/>
      <w:bookmarkEnd w:id="34"/>
    </w:p>
    <w:p w14:paraId="5AFFFF89" w14:textId="025D81DC" w:rsidR="00BA35C1" w:rsidRDefault="00BA35C1" w:rsidP="00BA35C1">
      <w:pPr>
        <w:pStyle w:val="a0"/>
        <w:rPr>
          <w:lang w:val="sr-Cyrl-RS"/>
        </w:rPr>
      </w:pPr>
      <w:r>
        <w:rPr>
          <w:lang w:val="sr-Cyrl-RS"/>
        </w:rPr>
        <w:t>У овом одељку су представљени сви функционални захтеви који су обухваћени унутар подсистема, као што су слање и руковање захтевом за трговину.</w:t>
      </w:r>
      <w:r w:rsidR="00176B47">
        <w:rPr>
          <w:lang w:val="sr-Cyrl-RS"/>
        </w:rPr>
        <w:t xml:space="preserve"> Уз њих, приказани су и одговарајући дијаграми случајева коришћења.</w:t>
      </w:r>
    </w:p>
    <w:p w14:paraId="4000B02C" w14:textId="3D3CD125" w:rsidR="0084178F" w:rsidRDefault="0084178F" w:rsidP="00A97AFD">
      <w:pPr>
        <w:pStyle w:val="TOCHeading"/>
        <w:rPr>
          <w:rFonts w:ascii="Arial" w:hAnsi="Arial" w:cs="Arial"/>
          <w:b/>
          <w:color w:val="auto"/>
          <w:sz w:val="20"/>
          <w:szCs w:val="20"/>
          <w:lang w:val="sr-Cyrl-RS"/>
        </w:rPr>
      </w:pPr>
      <w:r>
        <w:rPr>
          <w:rFonts w:ascii="Arial" w:hAnsi="Arial" w:cs="Arial"/>
          <w:b/>
          <w:color w:val="auto"/>
          <w:sz w:val="20"/>
          <w:szCs w:val="20"/>
          <w:lang w:val="sr-Cyrl-RS"/>
        </w:rPr>
        <w:t>2.2</w:t>
      </w:r>
      <w:r w:rsidR="00D769E2">
        <w:rPr>
          <w:rFonts w:ascii="Arial" w:hAnsi="Arial" w:cs="Arial"/>
          <w:b/>
          <w:color w:val="auto"/>
          <w:sz w:val="20"/>
          <w:szCs w:val="20"/>
          <w:lang w:val="sr-Cyrl-RS"/>
        </w:rPr>
        <w:t>.2</w:t>
      </w:r>
      <w:r>
        <w:rPr>
          <w:rFonts w:ascii="Arial" w:hAnsi="Arial" w:cs="Arial"/>
          <w:b/>
          <w:color w:val="auto"/>
          <w:sz w:val="20"/>
          <w:szCs w:val="20"/>
          <w:lang w:val="sr-Cyrl-RS"/>
        </w:rPr>
        <w:t>.1</w:t>
      </w:r>
      <w:r w:rsidRPr="00DB12F5">
        <w:rPr>
          <w:rFonts w:ascii="Arial" w:hAnsi="Arial" w:cs="Arial"/>
          <w:b/>
          <w:color w:val="auto"/>
          <w:sz w:val="20"/>
          <w:szCs w:val="20"/>
          <w:lang w:val="sr-Cyrl-RS"/>
        </w:rPr>
        <w:t xml:space="preserve"> </w:t>
      </w:r>
      <w:r>
        <w:rPr>
          <w:rFonts w:ascii="Arial" w:hAnsi="Arial" w:cs="Arial"/>
          <w:b/>
          <w:color w:val="auto"/>
          <w:sz w:val="20"/>
          <w:szCs w:val="20"/>
          <w:lang w:val="sr-Cyrl-RS"/>
        </w:rPr>
        <w:t>Опис фукционалних захтева подсистема за руковођење трговином имовине тимова</w:t>
      </w:r>
    </w:p>
    <w:p w14:paraId="08A2A1D4" w14:textId="3408D6CD" w:rsidR="00D24407" w:rsidRPr="00D24407" w:rsidRDefault="00357932" w:rsidP="00357932">
      <w:pPr>
        <w:pStyle w:val="a0"/>
        <w:rPr>
          <w:lang w:val="sr-Cyrl-RS"/>
        </w:rPr>
      </w:pPr>
      <w:r>
        <w:rPr>
          <w:lang w:val="sr-Cyrl-RS"/>
        </w:rPr>
        <w:t xml:space="preserve">      </w:t>
      </w:r>
      <w:r w:rsidR="00D24407">
        <w:rPr>
          <w:lang w:val="sr-Cyrl-RS"/>
        </w:rPr>
        <w:t>У наставку су описани сви фунцкионални захтеву који припадају овом подсистему.</w:t>
      </w:r>
    </w:p>
    <w:p w14:paraId="338E0256" w14:textId="61304D2F" w:rsidR="00A97AFD" w:rsidRDefault="00A97AFD" w:rsidP="00A97AFD">
      <w:pPr>
        <w:pStyle w:val="TOCHeading"/>
        <w:rPr>
          <w:rFonts w:ascii="Arial" w:hAnsi="Arial" w:cs="Arial"/>
          <w:b/>
          <w:color w:val="auto"/>
          <w:sz w:val="20"/>
          <w:szCs w:val="20"/>
          <w:lang w:val="sr-Cyrl-RS"/>
        </w:rPr>
      </w:pPr>
      <w:r>
        <w:rPr>
          <w:rFonts w:ascii="Arial" w:hAnsi="Arial" w:cs="Arial"/>
          <w:b/>
          <w:color w:val="auto"/>
          <w:sz w:val="20"/>
          <w:szCs w:val="20"/>
          <w:lang w:val="sr-Cyrl-RS"/>
        </w:rPr>
        <w:t>2.2</w:t>
      </w:r>
      <w:r w:rsidR="00F56677">
        <w:rPr>
          <w:rFonts w:ascii="Arial" w:hAnsi="Arial" w:cs="Arial"/>
          <w:b/>
          <w:color w:val="auto"/>
          <w:sz w:val="20"/>
          <w:szCs w:val="20"/>
          <w:lang w:val="sr-Cyrl-RS"/>
        </w:rPr>
        <w:t>.2</w:t>
      </w:r>
      <w:r>
        <w:rPr>
          <w:rFonts w:ascii="Arial" w:hAnsi="Arial" w:cs="Arial"/>
          <w:b/>
          <w:color w:val="auto"/>
          <w:sz w:val="20"/>
          <w:szCs w:val="20"/>
          <w:lang w:val="sr-Cyrl-RS"/>
        </w:rPr>
        <w:t>.1</w:t>
      </w:r>
      <w:r w:rsidR="00D769E2">
        <w:rPr>
          <w:rFonts w:ascii="Arial" w:hAnsi="Arial" w:cs="Arial"/>
          <w:b/>
          <w:color w:val="auto"/>
          <w:sz w:val="20"/>
          <w:szCs w:val="20"/>
          <w:lang w:val="sr-Cyrl-RS"/>
        </w:rPr>
        <w:t>.1</w:t>
      </w:r>
      <w:r w:rsidRPr="00DB12F5">
        <w:rPr>
          <w:rFonts w:ascii="Arial" w:hAnsi="Arial" w:cs="Arial"/>
          <w:b/>
          <w:color w:val="auto"/>
          <w:sz w:val="20"/>
          <w:szCs w:val="20"/>
          <w:lang w:val="sr-Cyrl-RS"/>
        </w:rPr>
        <w:t xml:space="preserve"> </w:t>
      </w:r>
      <w:r>
        <w:rPr>
          <w:rFonts w:ascii="Arial" w:hAnsi="Arial" w:cs="Arial"/>
          <w:b/>
          <w:color w:val="auto"/>
          <w:sz w:val="20"/>
          <w:szCs w:val="20"/>
          <w:lang w:val="sr-Cyrl-RS"/>
        </w:rPr>
        <w:t>Слање захтева за трговину</w:t>
      </w:r>
    </w:p>
    <w:p w14:paraId="24770CCE" w14:textId="5DF0C2B9" w:rsidR="00A97AFD" w:rsidRPr="001C599D" w:rsidRDefault="00A02E69" w:rsidP="006541F4">
      <w:pPr>
        <w:pStyle w:val="a0"/>
        <w:ind w:firstLine="360"/>
        <w:rPr>
          <w:szCs w:val="24"/>
          <w:lang w:val="sr-Cyrl-RS"/>
        </w:rPr>
      </w:pPr>
      <w:r w:rsidRPr="001C599D">
        <w:rPr>
          <w:szCs w:val="24"/>
          <w:lang w:val="sr-Cyrl-RS"/>
        </w:rPr>
        <w:t>Функционални захтев слање захтева за трговину се састоји из две основне целине:</w:t>
      </w:r>
    </w:p>
    <w:p w14:paraId="786B2BD7" w14:textId="1C2B2E89" w:rsidR="00A02E69" w:rsidRPr="00A97AFD" w:rsidRDefault="00886911" w:rsidP="0035579B">
      <w:pPr>
        <w:pStyle w:val="a0"/>
        <w:ind w:firstLine="360"/>
      </w:pPr>
      <w:r w:rsidRPr="00886911">
        <w:rPr>
          <w:b/>
        </w:rPr>
        <w:t>1. Формирање и слање захтева за трговину:</w:t>
      </w:r>
      <w:r w:rsidRPr="00886911">
        <w:t xml:space="preserve"> Менаџеру је омогућена опција креирања захтева за трговину (размену играча и пикова између два тима). Прво треба да одабере тим са којим жели да изврши трговину. Када одабере тим, приказују му се сви играчи и сви пикови (седам година унапред) тог тима. Такође су му приказани и сви играчи и пикови (сед</w:t>
      </w:r>
      <w:r w:rsidR="00B44918">
        <w:t>ам година унапред) његовог тима</w:t>
      </w:r>
      <w:r w:rsidRPr="00886911">
        <w:t xml:space="preserve">. Менаџер има увид у своју претходно креирану листу жеља ради бржег формирања трговине. Може да одабере више ставки (играча, пикова или права на играча током драфта) и може да комбинује играче и пикове унутар исте трговине. Поред </w:t>
      </w:r>
      <w:r w:rsidR="00727C38">
        <w:rPr>
          <w:lang w:val="sr-Cyrl-RS"/>
        </w:rPr>
        <w:t xml:space="preserve">тога што </w:t>
      </w:r>
      <w:r w:rsidR="002473CC">
        <w:t>бира ставке</w:t>
      </w:r>
      <w:r w:rsidRPr="00886911">
        <w:t xml:space="preserve"> које жели, </w:t>
      </w:r>
      <w:r w:rsidR="006D5385">
        <w:rPr>
          <w:lang w:val="sr-Cyrl-RS"/>
        </w:rPr>
        <w:t xml:space="preserve">менаџер </w:t>
      </w:r>
      <w:r w:rsidRPr="00886911">
        <w:t xml:space="preserve">бира и ставке из свог тима које нуди. </w:t>
      </w:r>
      <w:r w:rsidR="00954B2B">
        <w:t>Ставке може и да уклони из разм</w:t>
      </w:r>
      <w:r w:rsidRPr="00886911">
        <w:t xml:space="preserve">ене. Када је одабрао све ставке трговине које жели, притиска на дугме „пошаљи“, чиме се захтев шаље менаџеру другог тима о потенцијалној трговини. Менаџер има и опцију да </w:t>
      </w:r>
      <w:r w:rsidR="001654F3">
        <w:rPr>
          <w:lang w:val="sr-Cyrl-RS"/>
        </w:rPr>
        <w:t xml:space="preserve">откаже </w:t>
      </w:r>
      <w:r w:rsidRPr="00886911">
        <w:t>свој послати захтев, након чега захтев прелази у стање „</w:t>
      </w:r>
      <w:r w:rsidR="001654F3">
        <w:rPr>
          <w:lang w:val="sr-Cyrl-RS"/>
        </w:rPr>
        <w:t>отказан</w:t>
      </w:r>
      <w:r w:rsidRPr="00886911">
        <w:t>“.</w:t>
      </w:r>
    </w:p>
    <w:p w14:paraId="01998ECF" w14:textId="7A370823" w:rsidR="00A97AFD" w:rsidRDefault="00D01E68" w:rsidP="00D01E68">
      <w:pPr>
        <w:pStyle w:val="a0"/>
        <w:ind w:firstLine="360"/>
        <w:rPr>
          <w:lang w:val="en-US"/>
        </w:rPr>
      </w:pPr>
      <w:r w:rsidRPr="00D01E68">
        <w:rPr>
          <w:b/>
          <w:lang w:val="sr-Cyrl-RS"/>
        </w:rPr>
        <w:t>2. Руковање захтевима за трговину:</w:t>
      </w:r>
      <w:r w:rsidRPr="00D01E68">
        <w:rPr>
          <w:lang w:val="sr-Cyrl-RS"/>
        </w:rPr>
        <w:t xml:space="preserve"> Менаџер тима има увид у све примљене захтеве за трговину од стране других менаџера. Он може да види детаљан приказ сваког захтева и након тога одлучи да ли ће тај захтев да одобри или одбије. Ако одобри захтев, трговина се извршава и чланови обе стране бивају обавештени о томе правовремено. Уз одбијање захтева, менаџер може да приложи образложење зашто је захтев одбијен. С обзиром на то да менаџер може да добије више захтева који обухватају исту имовину тима (играч или пик), када менаџер прихвати један захтев, систем аутоматски одбија све остале који су обухватили ту имовину. Ако је захтев прихваћен,</w:t>
      </w:r>
      <w:r w:rsidR="004757B1">
        <w:rPr>
          <w:lang w:val="sr-Cyrl-RS"/>
        </w:rPr>
        <w:t xml:space="preserve"> систем сам пребацује имовину из једног тима у други како би подаци у </w:t>
      </w:r>
      <w:r w:rsidR="004757B1">
        <w:rPr>
          <w:lang w:val="sr-Cyrl-RS"/>
        </w:rPr>
        <w:lastRenderedPageBreak/>
        <w:t xml:space="preserve">систему остали конзистентни. Захтев има могућа стања: </w:t>
      </w:r>
      <w:r w:rsidR="004757B1">
        <w:rPr>
          <w:lang w:val="en-US"/>
        </w:rPr>
        <w:t>in progress (</w:t>
      </w:r>
      <w:r w:rsidR="006C2D5A">
        <w:rPr>
          <w:lang w:val="sr-Cyrl-RS"/>
        </w:rPr>
        <w:t>у току</w:t>
      </w:r>
      <w:r w:rsidR="004757B1">
        <w:rPr>
          <w:lang w:val="en-US"/>
        </w:rPr>
        <w:t>), accepted (</w:t>
      </w:r>
      <w:r w:rsidR="00C13991">
        <w:rPr>
          <w:lang w:val="sr-Cyrl-RS"/>
        </w:rPr>
        <w:t>прихваћен</w:t>
      </w:r>
      <w:r w:rsidR="004757B1">
        <w:rPr>
          <w:lang w:val="en-US"/>
        </w:rPr>
        <w:t>), declined (</w:t>
      </w:r>
      <w:r w:rsidR="00D4225A">
        <w:rPr>
          <w:lang w:val="sr-Cyrl-RS"/>
        </w:rPr>
        <w:t>одбијен</w:t>
      </w:r>
      <w:r w:rsidR="004757B1">
        <w:rPr>
          <w:lang w:val="en-US"/>
        </w:rPr>
        <w:t>), cancelled (</w:t>
      </w:r>
      <w:r w:rsidR="001501A5">
        <w:rPr>
          <w:lang w:val="sr-Cyrl-RS"/>
        </w:rPr>
        <w:t>отказан</w:t>
      </w:r>
      <w:r w:rsidR="004757B1">
        <w:rPr>
          <w:lang w:val="en-US"/>
        </w:rPr>
        <w:t>).</w:t>
      </w:r>
    </w:p>
    <w:p w14:paraId="3A18B3C1" w14:textId="11DC67BA" w:rsidR="001C599D" w:rsidRDefault="001C599D" w:rsidP="001C599D">
      <w:pPr>
        <w:pStyle w:val="TOCHeading"/>
        <w:rPr>
          <w:rFonts w:ascii="Arial" w:hAnsi="Arial" w:cs="Arial"/>
          <w:b/>
          <w:color w:val="auto"/>
          <w:sz w:val="20"/>
          <w:szCs w:val="20"/>
          <w:lang w:val="sr-Cyrl-RS"/>
        </w:rPr>
      </w:pPr>
      <w:r>
        <w:rPr>
          <w:rFonts w:ascii="Arial" w:hAnsi="Arial" w:cs="Arial"/>
          <w:b/>
          <w:color w:val="auto"/>
          <w:sz w:val="20"/>
          <w:szCs w:val="20"/>
          <w:lang w:val="sr-Cyrl-RS"/>
        </w:rPr>
        <w:t>2.2</w:t>
      </w:r>
      <w:r w:rsidR="000A5221">
        <w:rPr>
          <w:rFonts w:ascii="Arial" w:hAnsi="Arial" w:cs="Arial"/>
          <w:b/>
          <w:color w:val="auto"/>
          <w:sz w:val="20"/>
          <w:szCs w:val="20"/>
          <w:lang w:val="sr-Cyrl-RS"/>
        </w:rPr>
        <w:t>.2</w:t>
      </w:r>
      <w:r w:rsidR="00AE69B7">
        <w:rPr>
          <w:rFonts w:ascii="Arial" w:hAnsi="Arial" w:cs="Arial"/>
          <w:b/>
          <w:color w:val="auto"/>
          <w:sz w:val="20"/>
          <w:szCs w:val="20"/>
          <w:lang w:val="sr-Cyrl-RS"/>
        </w:rPr>
        <w:t>.1.2</w:t>
      </w:r>
      <w:r w:rsidRPr="00DB12F5">
        <w:rPr>
          <w:rFonts w:ascii="Arial" w:hAnsi="Arial" w:cs="Arial"/>
          <w:b/>
          <w:color w:val="auto"/>
          <w:sz w:val="20"/>
          <w:szCs w:val="20"/>
          <w:lang w:val="sr-Cyrl-RS"/>
        </w:rPr>
        <w:t xml:space="preserve"> </w:t>
      </w:r>
      <w:r>
        <w:rPr>
          <w:rFonts w:ascii="Arial" w:hAnsi="Arial" w:cs="Arial"/>
          <w:b/>
          <w:color w:val="auto"/>
          <w:sz w:val="20"/>
          <w:szCs w:val="20"/>
          <w:lang w:val="sr-Cyrl-RS"/>
        </w:rPr>
        <w:t>Преглед табле о новостима</w:t>
      </w:r>
    </w:p>
    <w:p w14:paraId="2D5BE97A" w14:textId="2A0B3711" w:rsidR="001C599D" w:rsidRDefault="00A03922" w:rsidP="00D01E68">
      <w:pPr>
        <w:pStyle w:val="a0"/>
        <w:ind w:firstLine="360"/>
        <w:rPr>
          <w:lang w:val="sr-Cyrl-RS"/>
        </w:rPr>
      </w:pPr>
      <w:r>
        <w:rPr>
          <w:lang w:val="sr-Cyrl-RS"/>
        </w:rPr>
        <w:t>Фунцкионалност преглед табле о новостима лиге подразумева следеће:</w:t>
      </w:r>
    </w:p>
    <w:p w14:paraId="7AB6D4EE" w14:textId="1B15F1A8" w:rsidR="00121979" w:rsidRPr="00121979" w:rsidRDefault="00121979" w:rsidP="007C1DD2">
      <w:pPr>
        <w:pStyle w:val="a0"/>
        <w:ind w:firstLine="360"/>
        <w:rPr>
          <w:lang w:val="sr-Cyrl-RS"/>
        </w:rPr>
      </w:pPr>
      <w:r w:rsidRPr="00121979">
        <w:rPr>
          <w:b/>
          <w:lang w:val="sr-Cyrl-RS"/>
        </w:rPr>
        <w:t>1. Преглед новости:</w:t>
      </w:r>
      <w:r w:rsidRPr="00121979">
        <w:rPr>
          <w:lang w:val="sr-Cyrl-RS"/>
        </w:rPr>
        <w:t xml:space="preserve"> сваки </w:t>
      </w:r>
      <w:r w:rsidR="00D7299A">
        <w:rPr>
          <w:lang w:val="sr-Cyrl-RS"/>
        </w:rPr>
        <w:t>корисник има опцију да прегледа</w:t>
      </w:r>
      <w:r w:rsidRPr="00121979">
        <w:rPr>
          <w:lang w:val="sr-Cyrl-RS"/>
        </w:rPr>
        <w:t xml:space="preserve"> таблу о новостима унутар лиге (dashboard). На тој табли ће бити објављене све трговине које су се десиле унутар лиге, како би запослени могли остати у току са свим дешавањима. </w:t>
      </w:r>
      <w:r w:rsidR="00B11E9D">
        <w:rPr>
          <w:lang w:val="sr-Cyrl-RS"/>
        </w:rPr>
        <w:t>Сваку вест преноси један од познатих новинара у свету спорта и придодаје мишљење стручњака везано за саму трговину.</w:t>
      </w:r>
    </w:p>
    <w:p w14:paraId="0B4C546E" w14:textId="1E4E0E9C" w:rsidR="00A03922" w:rsidRDefault="00BA64BD" w:rsidP="00121979">
      <w:pPr>
        <w:pStyle w:val="a0"/>
        <w:ind w:firstLine="360"/>
        <w:rPr>
          <w:lang w:val="sr-Cyrl-RS"/>
        </w:rPr>
      </w:pPr>
      <w:r w:rsidRPr="00BA64BD">
        <w:rPr>
          <w:b/>
          <w:lang w:val="sr-Cyrl-RS"/>
        </w:rPr>
        <w:t>2. Додавање новости на таблу</w:t>
      </w:r>
      <w:r w:rsidR="00121979" w:rsidRPr="00BA64BD">
        <w:rPr>
          <w:b/>
          <w:lang w:val="sr-Cyrl-RS"/>
        </w:rPr>
        <w:t>:</w:t>
      </w:r>
      <w:r w:rsidR="00121979" w:rsidRPr="00121979">
        <w:rPr>
          <w:lang w:val="sr-Cyrl-RS"/>
        </w:rPr>
        <w:t xml:space="preserve"> </w:t>
      </w:r>
      <w:r w:rsidR="00582191">
        <w:rPr>
          <w:lang w:val="sr-Cyrl-RS"/>
        </w:rPr>
        <w:t>с</w:t>
      </w:r>
      <w:r w:rsidR="00582191" w:rsidRPr="00582191">
        <w:rPr>
          <w:lang w:val="sr-Cyrl-RS"/>
        </w:rPr>
        <w:t>вака успешно извршена трговина у систему аутоматски генерише ново обавештење које се уписује на видљиву таблу, пружајући корисницима брз и јасан увид у последње трансакције. Ова обавештења садрже детаље о тимовима који су учествовали у трговини, као и тачан датум када је трговина извршена. На тај начин, систем осигурава да су сви учесници у току са најновијим дешавањима, омогућавајући брзе реакције у случају потребе за даљим акцијама.</w:t>
      </w:r>
    </w:p>
    <w:p w14:paraId="5EBC91C6" w14:textId="436F8372" w:rsidR="00D07DC3" w:rsidRDefault="007A3DDC" w:rsidP="00D07DC3">
      <w:pPr>
        <w:pStyle w:val="TOCHeading"/>
        <w:rPr>
          <w:rFonts w:ascii="Arial" w:hAnsi="Arial" w:cs="Arial"/>
          <w:b/>
          <w:color w:val="auto"/>
          <w:sz w:val="20"/>
          <w:szCs w:val="20"/>
          <w:lang w:val="sr-Cyrl-RS"/>
        </w:rPr>
      </w:pPr>
      <w:r>
        <w:rPr>
          <w:rFonts w:ascii="Arial" w:hAnsi="Arial" w:cs="Arial"/>
          <w:b/>
          <w:color w:val="auto"/>
          <w:sz w:val="20"/>
          <w:szCs w:val="20"/>
          <w:lang w:val="sr-Cyrl-RS"/>
        </w:rPr>
        <w:t>2.2.2.2</w:t>
      </w:r>
      <w:r w:rsidRPr="00DB12F5">
        <w:rPr>
          <w:rFonts w:ascii="Arial" w:hAnsi="Arial" w:cs="Arial"/>
          <w:b/>
          <w:color w:val="auto"/>
          <w:sz w:val="20"/>
          <w:szCs w:val="20"/>
          <w:lang w:val="sr-Cyrl-RS"/>
        </w:rPr>
        <w:t xml:space="preserve"> </w:t>
      </w:r>
      <w:r>
        <w:rPr>
          <w:rFonts w:ascii="Arial" w:hAnsi="Arial" w:cs="Arial"/>
          <w:b/>
          <w:color w:val="auto"/>
          <w:sz w:val="20"/>
          <w:szCs w:val="20"/>
          <w:lang w:val="sr-Cyrl-RS"/>
        </w:rPr>
        <w:t xml:space="preserve">Дијаграм случајева коришћења за </w:t>
      </w:r>
      <w:r w:rsidR="00D07DC3">
        <w:rPr>
          <w:rFonts w:ascii="Arial" w:hAnsi="Arial" w:cs="Arial"/>
          <w:b/>
          <w:color w:val="auto"/>
          <w:sz w:val="20"/>
          <w:szCs w:val="20"/>
          <w:lang w:val="sr-Cyrl-RS"/>
        </w:rPr>
        <w:t>ф</w:t>
      </w:r>
      <w:r w:rsidR="003C60EB">
        <w:rPr>
          <w:rFonts w:ascii="Arial" w:hAnsi="Arial" w:cs="Arial"/>
          <w:b/>
          <w:color w:val="auto"/>
          <w:sz w:val="20"/>
          <w:szCs w:val="20"/>
          <w:lang w:val="sr-Cyrl-RS"/>
        </w:rPr>
        <w:t>укционалне захтеве</w:t>
      </w:r>
      <w:r w:rsidR="00D07DC3">
        <w:rPr>
          <w:rFonts w:ascii="Arial" w:hAnsi="Arial" w:cs="Arial"/>
          <w:b/>
          <w:color w:val="auto"/>
          <w:sz w:val="20"/>
          <w:szCs w:val="20"/>
          <w:lang w:val="sr-Cyrl-RS"/>
        </w:rPr>
        <w:t xml:space="preserve"> подсистема за руковођење трговином имовине тимова</w:t>
      </w:r>
    </w:p>
    <w:p w14:paraId="5C545D53" w14:textId="2AC1BD35" w:rsidR="007A3DDC" w:rsidRPr="00E500A1" w:rsidRDefault="00EB2EB5" w:rsidP="00E500A1">
      <w:pPr>
        <w:pStyle w:val="a0"/>
        <w:rPr>
          <w:lang w:val="sr-Cyrl-RS"/>
        </w:rPr>
      </w:pPr>
      <w:r>
        <w:rPr>
          <w:lang w:val="sr-Cyrl-RS"/>
        </w:rPr>
        <w:t xml:space="preserve">     </w:t>
      </w:r>
      <w:r w:rsidR="00E500A1">
        <w:t>У</w:t>
      </w:r>
      <w:r w:rsidR="00E500A1">
        <w:rPr>
          <w:lang w:val="sr-Cyrl-RS"/>
        </w:rPr>
        <w:t xml:space="preserve"> овом одељку је приказан дијаграм случајева коришћења за функционалне захтеве који припадају овом подсистему.</w:t>
      </w:r>
      <w:r w:rsidR="00E37B0D">
        <w:rPr>
          <w:lang w:val="sr-Cyrl-RS"/>
        </w:rPr>
        <w:t xml:space="preserve"> Дијаграм случајева коришћења за основне функционалне захтеве подсистема за руковођење трговином имовине тимова је представљен на слици 2.2.</w:t>
      </w:r>
    </w:p>
    <w:p w14:paraId="5D19501E" w14:textId="05940B5F" w:rsidR="005854B6" w:rsidRDefault="00C72547" w:rsidP="005854B6">
      <w:pPr>
        <w:pStyle w:val="a1"/>
        <w:rPr>
          <w:lang w:val="sr-Cyrl-RS"/>
        </w:rPr>
      </w:pPr>
      <w:r>
        <w:rPr>
          <w:noProof/>
          <w:lang w:val="en-US"/>
        </w:rPr>
        <w:drawing>
          <wp:inline distT="0" distB="0" distL="0" distR="0" wp14:anchorId="1B84E2ED" wp14:editId="3CE253F4">
            <wp:extent cx="4465320" cy="329583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ukovanje_trgovinom_imovine_timova_UC.png"/>
                    <pic:cNvPicPr/>
                  </pic:nvPicPr>
                  <pic:blipFill>
                    <a:blip r:embed="rId23">
                      <a:extLst>
                        <a:ext uri="{28A0092B-C50C-407E-A947-70E740481C1C}">
                          <a14:useLocalDpi xmlns:a14="http://schemas.microsoft.com/office/drawing/2010/main" val="0"/>
                        </a:ext>
                      </a:extLst>
                    </a:blip>
                    <a:stretch>
                      <a:fillRect/>
                    </a:stretch>
                  </pic:blipFill>
                  <pic:spPr>
                    <a:xfrm>
                      <a:off x="0" y="0"/>
                      <a:ext cx="4474391" cy="3302526"/>
                    </a:xfrm>
                    <a:prstGeom prst="rect">
                      <a:avLst/>
                    </a:prstGeom>
                  </pic:spPr>
                </pic:pic>
              </a:graphicData>
            </a:graphic>
          </wp:inline>
        </w:drawing>
      </w:r>
      <w:r w:rsidR="005854B6" w:rsidRPr="005854B6">
        <w:rPr>
          <w:lang w:val="sr-Cyrl-RS"/>
        </w:rPr>
        <w:t xml:space="preserve"> </w:t>
      </w:r>
    </w:p>
    <w:p w14:paraId="0D1830CF" w14:textId="77777777" w:rsidR="006310C0" w:rsidRDefault="005854B6" w:rsidP="006310C0">
      <w:pPr>
        <w:pStyle w:val="a1"/>
        <w:rPr>
          <w:rFonts w:ascii="Arial" w:hAnsi="Arial" w:cs="Arial"/>
          <w:b/>
          <w:sz w:val="20"/>
          <w:szCs w:val="20"/>
        </w:rPr>
      </w:pPr>
      <w:r w:rsidRPr="006310C0">
        <w:t>Слика 2.2 –</w:t>
      </w:r>
      <w:r>
        <w:t xml:space="preserve"> </w:t>
      </w:r>
      <w:r w:rsidRPr="006310C0">
        <w:t xml:space="preserve">Дијаграм случајева коришћења за основне </w:t>
      </w:r>
      <w:r w:rsidR="006310C0" w:rsidRPr="006310C0">
        <w:t>фукционалне захтеве подсистема за руковођење трговином имовине тимова</w:t>
      </w:r>
    </w:p>
    <w:p w14:paraId="0C8FCB9F" w14:textId="0787BED4" w:rsidR="005854B6" w:rsidRPr="009A5E8E" w:rsidRDefault="009A5E8E" w:rsidP="009A5E8E">
      <w:pPr>
        <w:pStyle w:val="a0"/>
        <w:ind w:firstLine="706"/>
        <w:rPr>
          <w:lang w:val="sr-Cyrl-RS"/>
        </w:rPr>
      </w:pPr>
      <w:r>
        <w:rPr>
          <w:lang w:val="sr-Cyrl-RS"/>
        </w:rPr>
        <w:lastRenderedPageBreak/>
        <w:t xml:space="preserve">У табели 2.10 описана је функционалност </w:t>
      </w:r>
      <w:r w:rsidR="00FB0064">
        <w:rPr>
          <w:i/>
          <w:lang w:val="sr-Cyrl-RS"/>
        </w:rPr>
        <w:t>Преглед страни</w:t>
      </w:r>
      <w:r w:rsidR="009722A2">
        <w:rPr>
          <w:i/>
          <w:lang w:val="sr-Cyrl-RS"/>
        </w:rPr>
        <w:t>це за руковање захтевима за тргови</w:t>
      </w:r>
      <w:r w:rsidR="00FB0064">
        <w:rPr>
          <w:i/>
          <w:lang w:val="sr-Cyrl-RS"/>
        </w:rPr>
        <w:t>ну</w:t>
      </w:r>
      <w:r>
        <w:rPr>
          <w:lang w:val="sr-Cyrl-RS"/>
        </w:rPr>
        <w:t>.</w:t>
      </w:r>
    </w:p>
    <w:tbl>
      <w:tblPr>
        <w:tblStyle w:val="TableGrid"/>
        <w:tblW w:w="0" w:type="auto"/>
        <w:tblLook w:val="04A0" w:firstRow="1" w:lastRow="0" w:firstColumn="1" w:lastColumn="0" w:noHBand="0" w:noVBand="1"/>
      </w:tblPr>
      <w:tblGrid>
        <w:gridCol w:w="2245"/>
        <w:gridCol w:w="6627"/>
      </w:tblGrid>
      <w:tr w:rsidR="00145474" w:rsidRPr="000D0FE6" w14:paraId="0AF35378" w14:textId="77777777" w:rsidTr="002F2CEC">
        <w:tc>
          <w:tcPr>
            <w:tcW w:w="2245" w:type="dxa"/>
            <w:shd w:val="clear" w:color="auto" w:fill="DEEAF6" w:themeFill="accent5" w:themeFillTint="33"/>
          </w:tcPr>
          <w:p w14:paraId="09C95742" w14:textId="77777777" w:rsidR="00145474" w:rsidRPr="00A84DB7" w:rsidRDefault="00145474" w:rsidP="002F2CEC">
            <w:pPr>
              <w:rPr>
                <w:b/>
                <w:sz w:val="24"/>
                <w:lang w:val="sr-Cyrl-RS"/>
              </w:rPr>
            </w:pPr>
            <w:r>
              <w:rPr>
                <w:b/>
                <w:sz w:val="24"/>
                <w:lang w:val="sr-Cyrl-RS"/>
              </w:rPr>
              <w:t>Назив</w:t>
            </w:r>
          </w:p>
        </w:tc>
        <w:tc>
          <w:tcPr>
            <w:tcW w:w="6627" w:type="dxa"/>
            <w:shd w:val="clear" w:color="auto" w:fill="DEEAF6" w:themeFill="accent5" w:themeFillTint="33"/>
          </w:tcPr>
          <w:p w14:paraId="0C253873" w14:textId="6A92C3C7" w:rsidR="00145474" w:rsidRPr="00054F28" w:rsidRDefault="008708A5" w:rsidP="002F2CEC">
            <w:pPr>
              <w:rPr>
                <w:b/>
                <w:sz w:val="24"/>
                <w:lang w:val="sr-Cyrl-RS"/>
              </w:rPr>
            </w:pPr>
            <w:r>
              <w:rPr>
                <w:b/>
                <w:sz w:val="24"/>
                <w:lang w:val="sr-Cyrl-RS"/>
              </w:rPr>
              <w:t>Преглед странице за руковање захтевима за трговину</w:t>
            </w:r>
          </w:p>
        </w:tc>
      </w:tr>
      <w:tr w:rsidR="00145474" w:rsidRPr="003E6B3C" w14:paraId="7CC278EB" w14:textId="77777777" w:rsidTr="002F2CEC">
        <w:tc>
          <w:tcPr>
            <w:tcW w:w="2245" w:type="dxa"/>
            <w:shd w:val="clear" w:color="auto" w:fill="DEEAF6" w:themeFill="accent5" w:themeFillTint="33"/>
          </w:tcPr>
          <w:p w14:paraId="33D5E535" w14:textId="77777777" w:rsidR="00145474" w:rsidRPr="00A84DB7" w:rsidRDefault="00145474" w:rsidP="002F2CEC">
            <w:pPr>
              <w:rPr>
                <w:lang w:val="sr-Cyrl-RS"/>
              </w:rPr>
            </w:pPr>
            <w:r>
              <w:rPr>
                <w:b/>
                <w:sz w:val="24"/>
                <w:lang w:val="sr-Cyrl-RS"/>
              </w:rPr>
              <w:t>Учесници</w:t>
            </w:r>
          </w:p>
        </w:tc>
        <w:tc>
          <w:tcPr>
            <w:tcW w:w="6627" w:type="dxa"/>
          </w:tcPr>
          <w:p w14:paraId="2FC6E817" w14:textId="207750BB" w:rsidR="00145474" w:rsidRPr="00C934C2" w:rsidRDefault="00657AA1" w:rsidP="002F2CEC">
            <w:pPr>
              <w:rPr>
                <w:sz w:val="24"/>
                <w:lang w:val="sr-Cyrl-RS"/>
              </w:rPr>
            </w:pPr>
            <w:r w:rsidRPr="00657AA1">
              <w:rPr>
                <w:sz w:val="24"/>
                <w:lang w:val="sr-Cyrl-RS"/>
              </w:rPr>
              <w:t>Менаџер</w:t>
            </w:r>
            <w:r w:rsidR="00145474">
              <w:rPr>
                <w:sz w:val="24"/>
                <w:lang w:val="sr-Cyrl-RS"/>
              </w:rPr>
              <w:t>.</w:t>
            </w:r>
          </w:p>
        </w:tc>
      </w:tr>
      <w:tr w:rsidR="00145474" w:rsidRPr="003E6B3C" w14:paraId="167AE684" w14:textId="77777777" w:rsidTr="002F2CEC">
        <w:tc>
          <w:tcPr>
            <w:tcW w:w="2245" w:type="dxa"/>
            <w:shd w:val="clear" w:color="auto" w:fill="DEEAF6" w:themeFill="accent5" w:themeFillTint="33"/>
          </w:tcPr>
          <w:p w14:paraId="4BA5C2E9" w14:textId="77777777" w:rsidR="00145474" w:rsidRPr="00A01ED7" w:rsidRDefault="00145474" w:rsidP="002F2CEC">
            <w:pPr>
              <w:rPr>
                <w:lang w:val="sr-Cyrl-RS"/>
              </w:rPr>
            </w:pPr>
            <w:r>
              <w:rPr>
                <w:b/>
                <w:sz w:val="24"/>
                <w:lang w:val="sr-Cyrl-RS"/>
              </w:rPr>
              <w:t>Предуслови</w:t>
            </w:r>
          </w:p>
        </w:tc>
        <w:tc>
          <w:tcPr>
            <w:tcW w:w="6627" w:type="dxa"/>
          </w:tcPr>
          <w:p w14:paraId="31334215" w14:textId="61C06753" w:rsidR="00145474" w:rsidRPr="001745BC" w:rsidRDefault="001745BC" w:rsidP="002F2CEC">
            <w:pPr>
              <w:rPr>
                <w:sz w:val="24"/>
                <w:lang w:val="sr-Cyrl-RS"/>
              </w:rPr>
            </w:pPr>
            <w:r w:rsidRPr="001745BC">
              <w:rPr>
                <w:sz w:val="24"/>
              </w:rPr>
              <w:t>Менаџер је пријављен на систем</w:t>
            </w:r>
            <w:r>
              <w:rPr>
                <w:sz w:val="24"/>
                <w:lang w:val="sr-Cyrl-RS"/>
              </w:rPr>
              <w:t>.</w:t>
            </w:r>
          </w:p>
        </w:tc>
      </w:tr>
      <w:tr w:rsidR="00145474" w:rsidRPr="003E6B3C" w14:paraId="6A84C6B4" w14:textId="77777777" w:rsidTr="002F2CEC">
        <w:tc>
          <w:tcPr>
            <w:tcW w:w="2245" w:type="dxa"/>
            <w:shd w:val="clear" w:color="auto" w:fill="DEEAF6" w:themeFill="accent5" w:themeFillTint="33"/>
          </w:tcPr>
          <w:p w14:paraId="03EA02FD" w14:textId="77777777" w:rsidR="00145474" w:rsidRPr="00386516" w:rsidRDefault="00145474" w:rsidP="002F2CEC">
            <w:pPr>
              <w:rPr>
                <w:lang w:val="sr-Cyrl-RS"/>
              </w:rPr>
            </w:pPr>
            <w:r>
              <w:rPr>
                <w:b/>
                <w:sz w:val="24"/>
                <w:lang w:val="sr-Cyrl-RS"/>
              </w:rPr>
              <w:t>Кораци извршења</w:t>
            </w:r>
          </w:p>
        </w:tc>
        <w:tc>
          <w:tcPr>
            <w:tcW w:w="6627" w:type="dxa"/>
          </w:tcPr>
          <w:p w14:paraId="285F44BF" w14:textId="7D0F5271" w:rsidR="0048074E" w:rsidRPr="0048074E" w:rsidRDefault="0048074E" w:rsidP="00C037D2">
            <w:pPr>
              <w:pStyle w:val="ListParagraph"/>
              <w:numPr>
                <w:ilvl w:val="0"/>
                <w:numId w:val="11"/>
              </w:numPr>
              <w:rPr>
                <w:sz w:val="24"/>
                <w:szCs w:val="24"/>
                <w:lang w:val="sr-Cyrl-RS"/>
              </w:rPr>
            </w:pPr>
            <w:r w:rsidRPr="0048074E">
              <w:rPr>
                <w:sz w:val="24"/>
                <w:szCs w:val="24"/>
                <w:lang w:val="sr-Cyrl-RS"/>
              </w:rPr>
              <w:t>Менаџер отвара страницу за руковање захтевима за трговину.</w:t>
            </w:r>
          </w:p>
          <w:p w14:paraId="605CFDE3" w14:textId="4FDAC265" w:rsidR="00145474" w:rsidRPr="003E6B3C" w:rsidRDefault="0048074E" w:rsidP="00C037D2">
            <w:pPr>
              <w:pStyle w:val="ListParagraph"/>
              <w:numPr>
                <w:ilvl w:val="0"/>
                <w:numId w:val="11"/>
              </w:numPr>
              <w:spacing w:after="0"/>
              <w:jc w:val="left"/>
              <w:rPr>
                <w:rFonts w:cs="Times New Roman"/>
                <w:sz w:val="24"/>
                <w:szCs w:val="24"/>
              </w:rPr>
            </w:pPr>
            <w:r w:rsidRPr="0048074E">
              <w:rPr>
                <w:sz w:val="24"/>
                <w:szCs w:val="24"/>
                <w:lang w:val="sr-Cyrl-RS"/>
              </w:rPr>
              <w:t>Менаџер има увид у све примљене и послате захтеве за трговину.</w:t>
            </w:r>
          </w:p>
        </w:tc>
      </w:tr>
      <w:tr w:rsidR="00145474" w:rsidRPr="009D0A9C" w14:paraId="6D3FDF8E" w14:textId="77777777" w:rsidTr="002F2CEC">
        <w:tc>
          <w:tcPr>
            <w:tcW w:w="2245" w:type="dxa"/>
            <w:shd w:val="clear" w:color="auto" w:fill="DEEAF6" w:themeFill="accent5" w:themeFillTint="33"/>
          </w:tcPr>
          <w:p w14:paraId="02C7CE0C" w14:textId="77777777" w:rsidR="00145474" w:rsidRPr="00223A47" w:rsidRDefault="00145474" w:rsidP="002F2CEC">
            <w:pPr>
              <w:rPr>
                <w:lang w:val="sr-Cyrl-RS"/>
              </w:rPr>
            </w:pPr>
            <w:r>
              <w:rPr>
                <w:b/>
                <w:sz w:val="24"/>
                <w:lang w:val="sr-Cyrl-RS"/>
              </w:rPr>
              <w:t>Проширења</w:t>
            </w:r>
          </w:p>
        </w:tc>
        <w:tc>
          <w:tcPr>
            <w:tcW w:w="6627" w:type="dxa"/>
          </w:tcPr>
          <w:p w14:paraId="3CB3995B" w14:textId="77777777" w:rsidR="0033026B" w:rsidRDefault="0033026B" w:rsidP="0033026B">
            <w:pPr>
              <w:rPr>
                <w:sz w:val="24"/>
              </w:rPr>
            </w:pPr>
            <w:r w:rsidRPr="0033026B">
              <w:rPr>
                <w:sz w:val="24"/>
              </w:rPr>
              <w:t>* а. Менаџер жели да напусти страницу за руковање захтевима за трговину.</w:t>
            </w:r>
          </w:p>
          <w:p w14:paraId="4ACF6EFC" w14:textId="77777777" w:rsidR="0033026B" w:rsidRPr="0033026B" w:rsidRDefault="0033026B" w:rsidP="0033026B">
            <w:pPr>
              <w:rPr>
                <w:sz w:val="24"/>
              </w:rPr>
            </w:pPr>
          </w:p>
          <w:p w14:paraId="503DC874" w14:textId="2B6D5101" w:rsidR="00145474" w:rsidRPr="00331456" w:rsidRDefault="0033026B" w:rsidP="00331456">
            <w:pPr>
              <w:rPr>
                <w:sz w:val="24"/>
              </w:rPr>
            </w:pPr>
            <w:r w:rsidRPr="0033026B">
              <w:rPr>
                <w:sz w:val="24"/>
              </w:rPr>
              <w:t xml:space="preserve">   1. Менаџер бива преусмерен на почетну страницу.</w:t>
            </w:r>
            <w:r w:rsidR="00145474">
              <w:rPr>
                <w:sz w:val="24"/>
              </w:rPr>
              <w:t xml:space="preserve"> </w:t>
            </w:r>
          </w:p>
        </w:tc>
      </w:tr>
      <w:tr w:rsidR="00145474" w:rsidRPr="003E6B3C" w14:paraId="4BD62B69" w14:textId="77777777" w:rsidTr="002F2CEC">
        <w:tc>
          <w:tcPr>
            <w:tcW w:w="2245" w:type="dxa"/>
            <w:shd w:val="clear" w:color="auto" w:fill="DEEAF6" w:themeFill="accent5" w:themeFillTint="33"/>
          </w:tcPr>
          <w:p w14:paraId="46704D7C" w14:textId="77777777" w:rsidR="00145474" w:rsidRPr="00F7041C" w:rsidRDefault="00145474" w:rsidP="002F2CEC">
            <w:pPr>
              <w:rPr>
                <w:lang w:val="sr-Cyrl-RS"/>
              </w:rPr>
            </w:pPr>
            <w:r>
              <w:rPr>
                <w:b/>
                <w:sz w:val="24"/>
                <w:lang w:val="sr-Cyrl-RS"/>
              </w:rPr>
              <w:t>Изузеци</w:t>
            </w:r>
          </w:p>
        </w:tc>
        <w:tc>
          <w:tcPr>
            <w:tcW w:w="6627" w:type="dxa"/>
          </w:tcPr>
          <w:p w14:paraId="5D597479" w14:textId="77777777" w:rsidR="00145474" w:rsidRPr="003E6B3C" w:rsidRDefault="00145474" w:rsidP="002F2CEC">
            <w:pPr>
              <w:rPr>
                <w:sz w:val="24"/>
              </w:rPr>
            </w:pPr>
            <w:r w:rsidRPr="003E6B3C">
              <w:rPr>
                <w:sz w:val="24"/>
              </w:rPr>
              <w:t>-</w:t>
            </w:r>
          </w:p>
        </w:tc>
      </w:tr>
      <w:tr w:rsidR="00145474" w:rsidRPr="003E6B3C" w14:paraId="5E8BCA03" w14:textId="77777777" w:rsidTr="002F2CEC">
        <w:tc>
          <w:tcPr>
            <w:tcW w:w="2245" w:type="dxa"/>
            <w:shd w:val="clear" w:color="auto" w:fill="DEEAF6" w:themeFill="accent5" w:themeFillTint="33"/>
          </w:tcPr>
          <w:p w14:paraId="724C32BC" w14:textId="77777777" w:rsidR="00145474" w:rsidRPr="00625FE9" w:rsidRDefault="00145474" w:rsidP="002F2CEC">
            <w:pPr>
              <w:rPr>
                <w:lang w:val="sr-Cyrl-RS"/>
              </w:rPr>
            </w:pPr>
            <w:r>
              <w:rPr>
                <w:b/>
                <w:sz w:val="24"/>
                <w:lang w:val="sr-Cyrl-RS"/>
              </w:rPr>
              <w:t>Пост услови</w:t>
            </w:r>
          </w:p>
        </w:tc>
        <w:tc>
          <w:tcPr>
            <w:tcW w:w="6627" w:type="dxa"/>
          </w:tcPr>
          <w:p w14:paraId="70433D19" w14:textId="5BF85CEC" w:rsidR="00145474" w:rsidRPr="00BC14A4" w:rsidRDefault="005735AC" w:rsidP="002F2CEC">
            <w:pPr>
              <w:rPr>
                <w:sz w:val="24"/>
                <w:lang w:val="sr-Cyrl-RS"/>
              </w:rPr>
            </w:pPr>
            <w:r w:rsidRPr="005735AC">
              <w:rPr>
                <w:sz w:val="24"/>
                <w:lang w:val="sr-Cyrl-RS"/>
              </w:rPr>
              <w:t>Менаџер има успешан преглед странице за руковање захтевима за трговину.</w:t>
            </w:r>
          </w:p>
        </w:tc>
      </w:tr>
    </w:tbl>
    <w:p w14:paraId="33D1BE84" w14:textId="3E35D885" w:rsidR="00145474" w:rsidRDefault="00145474" w:rsidP="00145474">
      <w:pPr>
        <w:pStyle w:val="a1"/>
        <w:rPr>
          <w:i/>
          <w:lang w:val="sr-Cyrl-RS"/>
        </w:rPr>
      </w:pPr>
      <w:r>
        <w:rPr>
          <w:lang w:val="sr-Cyrl-RS"/>
        </w:rPr>
        <w:t xml:space="preserve">Табела 2.10 – Опис функционалности </w:t>
      </w:r>
      <w:r w:rsidR="00C90625">
        <w:rPr>
          <w:i/>
          <w:lang w:val="sr-Cyrl-RS"/>
        </w:rPr>
        <w:t>Преглед странице за руковање захтевима за трговину</w:t>
      </w:r>
    </w:p>
    <w:p w14:paraId="08E2F336" w14:textId="64005C4B" w:rsidR="00C90625" w:rsidRPr="00535B2E" w:rsidRDefault="00535B2E" w:rsidP="00535B2E">
      <w:pPr>
        <w:pStyle w:val="a0"/>
        <w:ind w:firstLine="706"/>
        <w:rPr>
          <w:lang w:val="sr-Cyrl-RS"/>
        </w:rPr>
      </w:pPr>
      <w:r>
        <w:rPr>
          <w:lang w:val="sr-Cyrl-RS"/>
        </w:rPr>
        <w:t xml:space="preserve">У табели 2.11 описана је функционалност </w:t>
      </w:r>
      <w:r>
        <w:rPr>
          <w:i/>
          <w:lang w:val="sr-Cyrl-RS"/>
        </w:rPr>
        <w:t>Руковање захтевом за трговину</w:t>
      </w:r>
      <w:r>
        <w:rPr>
          <w:lang w:val="sr-Cyrl-RS"/>
        </w:rPr>
        <w:t>.</w:t>
      </w:r>
    </w:p>
    <w:tbl>
      <w:tblPr>
        <w:tblStyle w:val="TableGrid"/>
        <w:tblW w:w="0" w:type="auto"/>
        <w:tblLook w:val="04A0" w:firstRow="1" w:lastRow="0" w:firstColumn="1" w:lastColumn="0" w:noHBand="0" w:noVBand="1"/>
      </w:tblPr>
      <w:tblGrid>
        <w:gridCol w:w="2245"/>
        <w:gridCol w:w="6627"/>
      </w:tblGrid>
      <w:tr w:rsidR="00C90625" w:rsidRPr="000D0FE6" w14:paraId="56A49D1F" w14:textId="77777777" w:rsidTr="002F2CEC">
        <w:tc>
          <w:tcPr>
            <w:tcW w:w="2245" w:type="dxa"/>
            <w:shd w:val="clear" w:color="auto" w:fill="DEEAF6" w:themeFill="accent5" w:themeFillTint="33"/>
          </w:tcPr>
          <w:p w14:paraId="10C4D15E" w14:textId="77777777" w:rsidR="00C90625" w:rsidRPr="00A84DB7" w:rsidRDefault="00C90625" w:rsidP="002F2CEC">
            <w:pPr>
              <w:rPr>
                <w:b/>
                <w:sz w:val="24"/>
                <w:lang w:val="sr-Cyrl-RS"/>
              </w:rPr>
            </w:pPr>
            <w:r>
              <w:rPr>
                <w:b/>
                <w:sz w:val="24"/>
                <w:lang w:val="sr-Cyrl-RS"/>
              </w:rPr>
              <w:t>Назив</w:t>
            </w:r>
          </w:p>
        </w:tc>
        <w:tc>
          <w:tcPr>
            <w:tcW w:w="6627" w:type="dxa"/>
            <w:shd w:val="clear" w:color="auto" w:fill="DEEAF6" w:themeFill="accent5" w:themeFillTint="33"/>
          </w:tcPr>
          <w:p w14:paraId="69A0BDF7" w14:textId="5E20F311" w:rsidR="00C90625" w:rsidRPr="00054F28" w:rsidRDefault="007B749D" w:rsidP="007B749D">
            <w:pPr>
              <w:rPr>
                <w:b/>
                <w:sz w:val="24"/>
                <w:lang w:val="sr-Cyrl-RS"/>
              </w:rPr>
            </w:pPr>
            <w:r>
              <w:rPr>
                <w:b/>
                <w:sz w:val="24"/>
                <w:lang w:val="sr-Cyrl-RS"/>
              </w:rPr>
              <w:t>Руковање захтевом</w:t>
            </w:r>
            <w:r w:rsidR="00C90625">
              <w:rPr>
                <w:b/>
                <w:sz w:val="24"/>
                <w:lang w:val="sr-Cyrl-RS"/>
              </w:rPr>
              <w:t xml:space="preserve"> за трговину</w:t>
            </w:r>
          </w:p>
        </w:tc>
      </w:tr>
      <w:tr w:rsidR="00C90625" w:rsidRPr="003E6B3C" w14:paraId="3396397C" w14:textId="77777777" w:rsidTr="002F2CEC">
        <w:tc>
          <w:tcPr>
            <w:tcW w:w="2245" w:type="dxa"/>
            <w:shd w:val="clear" w:color="auto" w:fill="DEEAF6" w:themeFill="accent5" w:themeFillTint="33"/>
          </w:tcPr>
          <w:p w14:paraId="042C99CA" w14:textId="77777777" w:rsidR="00C90625" w:rsidRPr="00A84DB7" w:rsidRDefault="00C90625" w:rsidP="002F2CEC">
            <w:pPr>
              <w:rPr>
                <w:lang w:val="sr-Cyrl-RS"/>
              </w:rPr>
            </w:pPr>
            <w:r>
              <w:rPr>
                <w:b/>
                <w:sz w:val="24"/>
                <w:lang w:val="sr-Cyrl-RS"/>
              </w:rPr>
              <w:t>Учесници</w:t>
            </w:r>
          </w:p>
        </w:tc>
        <w:tc>
          <w:tcPr>
            <w:tcW w:w="6627" w:type="dxa"/>
          </w:tcPr>
          <w:p w14:paraId="3E148099" w14:textId="77777777" w:rsidR="00C90625" w:rsidRPr="00C934C2" w:rsidRDefault="00C90625" w:rsidP="002F2CEC">
            <w:pPr>
              <w:rPr>
                <w:sz w:val="24"/>
                <w:lang w:val="sr-Cyrl-RS"/>
              </w:rPr>
            </w:pPr>
            <w:r w:rsidRPr="00657AA1">
              <w:rPr>
                <w:sz w:val="24"/>
                <w:lang w:val="sr-Cyrl-RS"/>
              </w:rPr>
              <w:t>Менаџер</w:t>
            </w:r>
            <w:r>
              <w:rPr>
                <w:sz w:val="24"/>
                <w:lang w:val="sr-Cyrl-RS"/>
              </w:rPr>
              <w:t>.</w:t>
            </w:r>
          </w:p>
        </w:tc>
      </w:tr>
      <w:tr w:rsidR="00C90625" w:rsidRPr="003E6B3C" w14:paraId="487ABAFF" w14:textId="77777777" w:rsidTr="002F2CEC">
        <w:tc>
          <w:tcPr>
            <w:tcW w:w="2245" w:type="dxa"/>
            <w:shd w:val="clear" w:color="auto" w:fill="DEEAF6" w:themeFill="accent5" w:themeFillTint="33"/>
          </w:tcPr>
          <w:p w14:paraId="252823F6" w14:textId="77777777" w:rsidR="00C90625" w:rsidRPr="00A01ED7" w:rsidRDefault="00C90625" w:rsidP="002F2CEC">
            <w:pPr>
              <w:rPr>
                <w:lang w:val="sr-Cyrl-RS"/>
              </w:rPr>
            </w:pPr>
            <w:r>
              <w:rPr>
                <w:b/>
                <w:sz w:val="24"/>
                <w:lang w:val="sr-Cyrl-RS"/>
              </w:rPr>
              <w:t>Предуслови</w:t>
            </w:r>
          </w:p>
        </w:tc>
        <w:tc>
          <w:tcPr>
            <w:tcW w:w="6627" w:type="dxa"/>
          </w:tcPr>
          <w:p w14:paraId="0FF86D03" w14:textId="6F383FC8" w:rsidR="00C90625" w:rsidRPr="001745BC" w:rsidRDefault="00611839" w:rsidP="002F2CEC">
            <w:pPr>
              <w:rPr>
                <w:sz w:val="24"/>
                <w:lang w:val="sr-Cyrl-RS"/>
              </w:rPr>
            </w:pPr>
            <w:r w:rsidRPr="00611839">
              <w:rPr>
                <w:sz w:val="24"/>
              </w:rPr>
              <w:t>Менаџер је пријављен на систем и отворио је страницу за руковање захтевима за трговину.</w:t>
            </w:r>
          </w:p>
        </w:tc>
      </w:tr>
      <w:tr w:rsidR="00C90625" w:rsidRPr="003E6B3C" w14:paraId="6DEAB991" w14:textId="77777777" w:rsidTr="002F2CEC">
        <w:tc>
          <w:tcPr>
            <w:tcW w:w="2245" w:type="dxa"/>
            <w:shd w:val="clear" w:color="auto" w:fill="DEEAF6" w:themeFill="accent5" w:themeFillTint="33"/>
          </w:tcPr>
          <w:p w14:paraId="2764973D" w14:textId="77777777" w:rsidR="00C90625" w:rsidRPr="00386516" w:rsidRDefault="00C90625" w:rsidP="002F2CEC">
            <w:pPr>
              <w:rPr>
                <w:lang w:val="sr-Cyrl-RS"/>
              </w:rPr>
            </w:pPr>
            <w:r>
              <w:rPr>
                <w:b/>
                <w:sz w:val="24"/>
                <w:lang w:val="sr-Cyrl-RS"/>
              </w:rPr>
              <w:t>Кораци извршења</w:t>
            </w:r>
          </w:p>
        </w:tc>
        <w:tc>
          <w:tcPr>
            <w:tcW w:w="6627" w:type="dxa"/>
          </w:tcPr>
          <w:p w14:paraId="5BA727F9" w14:textId="77777777" w:rsidR="00F32FB5" w:rsidRPr="00F32FB5" w:rsidRDefault="00F32FB5" w:rsidP="00C037D2">
            <w:pPr>
              <w:pStyle w:val="ListParagraph"/>
              <w:numPr>
                <w:ilvl w:val="0"/>
                <w:numId w:val="12"/>
              </w:numPr>
              <w:rPr>
                <w:sz w:val="24"/>
                <w:szCs w:val="24"/>
                <w:lang w:val="sr-Cyrl-RS"/>
              </w:rPr>
            </w:pPr>
            <w:r w:rsidRPr="00F32FB5">
              <w:rPr>
                <w:sz w:val="24"/>
                <w:szCs w:val="24"/>
                <w:lang w:val="sr-Cyrl-RS"/>
              </w:rPr>
              <w:t>Менаџер врши одабир једног од приказаних захтева за трговину.</w:t>
            </w:r>
          </w:p>
          <w:p w14:paraId="36B56AE0" w14:textId="19FC0F00" w:rsidR="00F32FB5" w:rsidRPr="00F32FB5" w:rsidRDefault="00F32FB5" w:rsidP="00C037D2">
            <w:pPr>
              <w:pStyle w:val="ListParagraph"/>
              <w:numPr>
                <w:ilvl w:val="0"/>
                <w:numId w:val="12"/>
              </w:numPr>
              <w:rPr>
                <w:sz w:val="24"/>
                <w:szCs w:val="24"/>
                <w:lang w:val="sr-Cyrl-RS"/>
              </w:rPr>
            </w:pPr>
            <w:r w:rsidRPr="00F32FB5">
              <w:rPr>
                <w:sz w:val="24"/>
                <w:szCs w:val="24"/>
                <w:lang w:val="sr-Cyrl-RS"/>
              </w:rPr>
              <w:t>Менаџер има увиђај у све ставке захтева за трговину.</w:t>
            </w:r>
          </w:p>
          <w:p w14:paraId="68D1F108" w14:textId="75D823B3" w:rsidR="00F32FB5" w:rsidRPr="00F32FB5" w:rsidRDefault="00F32FB5" w:rsidP="00C037D2">
            <w:pPr>
              <w:pStyle w:val="ListParagraph"/>
              <w:numPr>
                <w:ilvl w:val="0"/>
                <w:numId w:val="12"/>
              </w:numPr>
              <w:rPr>
                <w:sz w:val="24"/>
                <w:szCs w:val="24"/>
                <w:lang w:val="sr-Cyrl-RS"/>
              </w:rPr>
            </w:pPr>
            <w:r w:rsidRPr="00F32FB5">
              <w:rPr>
                <w:sz w:val="24"/>
                <w:szCs w:val="24"/>
                <w:lang w:val="sr-Cyrl-RS"/>
              </w:rPr>
              <w:t>Менаџер одлучује да ли ће прихватити или одбити захтев.</w:t>
            </w:r>
          </w:p>
          <w:p w14:paraId="5918C20E" w14:textId="7FDE8CC6" w:rsidR="00F32FB5" w:rsidRPr="00F32FB5" w:rsidRDefault="00F32FB5" w:rsidP="00C037D2">
            <w:pPr>
              <w:pStyle w:val="ListParagraph"/>
              <w:numPr>
                <w:ilvl w:val="0"/>
                <w:numId w:val="12"/>
              </w:numPr>
              <w:rPr>
                <w:sz w:val="24"/>
                <w:szCs w:val="24"/>
                <w:lang w:val="sr-Cyrl-RS"/>
              </w:rPr>
            </w:pPr>
            <w:r w:rsidRPr="00F32FB5">
              <w:rPr>
                <w:sz w:val="24"/>
                <w:szCs w:val="24"/>
                <w:lang w:val="sr-Cyrl-RS"/>
              </w:rPr>
              <w:t>Менаџер потврђује своју одлуку.</w:t>
            </w:r>
          </w:p>
          <w:p w14:paraId="25D9807C" w14:textId="17CB86C9" w:rsidR="00F32FB5" w:rsidRPr="00F32FB5" w:rsidRDefault="00F32FB5" w:rsidP="00C037D2">
            <w:pPr>
              <w:pStyle w:val="ListParagraph"/>
              <w:numPr>
                <w:ilvl w:val="0"/>
                <w:numId w:val="12"/>
              </w:numPr>
              <w:rPr>
                <w:sz w:val="24"/>
                <w:szCs w:val="24"/>
                <w:lang w:val="sr-Cyrl-RS"/>
              </w:rPr>
            </w:pPr>
            <w:r w:rsidRPr="00F32FB5">
              <w:rPr>
                <w:sz w:val="24"/>
                <w:szCs w:val="24"/>
                <w:lang w:val="sr-Cyrl-RS"/>
              </w:rPr>
              <w:t>Систем чува одлуку менаџера.</w:t>
            </w:r>
          </w:p>
          <w:p w14:paraId="0D902511" w14:textId="75FE946C" w:rsidR="00C90625" w:rsidRPr="003E6B3C" w:rsidRDefault="00F32FB5" w:rsidP="00C037D2">
            <w:pPr>
              <w:pStyle w:val="ListParagraph"/>
              <w:numPr>
                <w:ilvl w:val="0"/>
                <w:numId w:val="12"/>
              </w:numPr>
              <w:spacing w:after="0"/>
              <w:jc w:val="left"/>
              <w:rPr>
                <w:rFonts w:cs="Times New Roman"/>
                <w:sz w:val="24"/>
                <w:szCs w:val="24"/>
              </w:rPr>
            </w:pPr>
            <w:r w:rsidRPr="00F32FB5">
              <w:rPr>
                <w:sz w:val="24"/>
                <w:szCs w:val="24"/>
                <w:lang w:val="sr-Cyrl-RS"/>
              </w:rPr>
              <w:t>Систем шаље обавештење о одлуци другом менаџеру.</w:t>
            </w:r>
          </w:p>
        </w:tc>
      </w:tr>
      <w:tr w:rsidR="00C90625" w:rsidRPr="009D0A9C" w14:paraId="1CB38DAF" w14:textId="77777777" w:rsidTr="002F2CEC">
        <w:tc>
          <w:tcPr>
            <w:tcW w:w="2245" w:type="dxa"/>
            <w:shd w:val="clear" w:color="auto" w:fill="DEEAF6" w:themeFill="accent5" w:themeFillTint="33"/>
          </w:tcPr>
          <w:p w14:paraId="60DDD8F3" w14:textId="77777777" w:rsidR="00C90625" w:rsidRPr="00223A47" w:rsidRDefault="00C90625" w:rsidP="002F2CEC">
            <w:pPr>
              <w:rPr>
                <w:lang w:val="sr-Cyrl-RS"/>
              </w:rPr>
            </w:pPr>
            <w:r>
              <w:rPr>
                <w:b/>
                <w:sz w:val="24"/>
                <w:lang w:val="sr-Cyrl-RS"/>
              </w:rPr>
              <w:t>Проширења</w:t>
            </w:r>
          </w:p>
        </w:tc>
        <w:tc>
          <w:tcPr>
            <w:tcW w:w="6627" w:type="dxa"/>
          </w:tcPr>
          <w:p w14:paraId="4D274294" w14:textId="77777777" w:rsidR="00D841ED" w:rsidRPr="00D841ED" w:rsidRDefault="00D841ED" w:rsidP="00D841ED">
            <w:pPr>
              <w:rPr>
                <w:sz w:val="24"/>
              </w:rPr>
            </w:pPr>
            <w:r w:rsidRPr="00D841ED">
              <w:rPr>
                <w:sz w:val="24"/>
              </w:rPr>
              <w:t>* а. Менаџер жели да одустане од руковања захтевом за трговину.</w:t>
            </w:r>
          </w:p>
          <w:p w14:paraId="7631F59D" w14:textId="77777777" w:rsidR="00D841ED" w:rsidRPr="00D841ED" w:rsidRDefault="00D841ED" w:rsidP="00D841ED">
            <w:pPr>
              <w:rPr>
                <w:sz w:val="24"/>
              </w:rPr>
            </w:pPr>
            <w:r w:rsidRPr="00D841ED">
              <w:rPr>
                <w:sz w:val="24"/>
              </w:rPr>
              <w:t xml:space="preserve">   1. Менаџер бива преусмерен на почетну страницу.</w:t>
            </w:r>
          </w:p>
          <w:p w14:paraId="75A87DAB" w14:textId="77777777" w:rsidR="00D841ED" w:rsidRPr="00D841ED" w:rsidRDefault="00D841ED" w:rsidP="00D841ED">
            <w:pPr>
              <w:rPr>
                <w:sz w:val="24"/>
              </w:rPr>
            </w:pPr>
          </w:p>
          <w:p w14:paraId="5BEA1037" w14:textId="77777777" w:rsidR="00D841ED" w:rsidRPr="00D841ED" w:rsidRDefault="00D841ED" w:rsidP="00D841ED">
            <w:pPr>
              <w:rPr>
                <w:sz w:val="24"/>
              </w:rPr>
            </w:pPr>
            <w:r w:rsidRPr="00D841ED">
              <w:rPr>
                <w:sz w:val="24"/>
              </w:rPr>
              <w:t>4а. Менаџер прихватио захтев.</w:t>
            </w:r>
          </w:p>
          <w:p w14:paraId="3D7CFB00" w14:textId="77777777" w:rsidR="00D841ED" w:rsidRPr="00D841ED" w:rsidRDefault="00D841ED" w:rsidP="00D841ED">
            <w:pPr>
              <w:rPr>
                <w:sz w:val="24"/>
              </w:rPr>
            </w:pPr>
            <w:r w:rsidRPr="00D841ED">
              <w:rPr>
                <w:sz w:val="24"/>
              </w:rPr>
              <w:t xml:space="preserve">  1. Систем врши размену свих ставки обухваћених захтевом.</w:t>
            </w:r>
          </w:p>
          <w:p w14:paraId="7EB613DA" w14:textId="77777777" w:rsidR="00D841ED" w:rsidRPr="00D841ED" w:rsidRDefault="00D841ED" w:rsidP="00D841ED">
            <w:pPr>
              <w:rPr>
                <w:sz w:val="24"/>
              </w:rPr>
            </w:pPr>
            <w:r w:rsidRPr="00D841ED">
              <w:rPr>
                <w:sz w:val="24"/>
              </w:rPr>
              <w:t xml:space="preserve">  2. Исписује се одговарајућа порука.</w:t>
            </w:r>
          </w:p>
          <w:p w14:paraId="2A247EC5" w14:textId="77777777" w:rsidR="00D841ED" w:rsidRPr="00D841ED" w:rsidRDefault="00D841ED" w:rsidP="00D841ED">
            <w:pPr>
              <w:rPr>
                <w:sz w:val="24"/>
              </w:rPr>
            </w:pPr>
            <w:r w:rsidRPr="00D841ED">
              <w:rPr>
                <w:sz w:val="24"/>
              </w:rPr>
              <w:t xml:space="preserve">  3. Прелазак на корак 5.</w:t>
            </w:r>
          </w:p>
          <w:p w14:paraId="552006AF" w14:textId="77777777" w:rsidR="00D841ED" w:rsidRPr="00D841ED" w:rsidRDefault="00D841ED" w:rsidP="00D841ED">
            <w:pPr>
              <w:rPr>
                <w:sz w:val="24"/>
              </w:rPr>
            </w:pPr>
          </w:p>
          <w:p w14:paraId="48AD4D7A" w14:textId="77777777" w:rsidR="00D841ED" w:rsidRPr="00D841ED" w:rsidRDefault="00D841ED" w:rsidP="00D841ED">
            <w:pPr>
              <w:rPr>
                <w:sz w:val="24"/>
              </w:rPr>
            </w:pPr>
            <w:r w:rsidRPr="00D841ED">
              <w:rPr>
                <w:sz w:val="24"/>
              </w:rPr>
              <w:t>4б. Менаџер одбио захтев.</w:t>
            </w:r>
          </w:p>
          <w:p w14:paraId="3B821C5C" w14:textId="77777777" w:rsidR="00D841ED" w:rsidRPr="00D841ED" w:rsidRDefault="00D841ED" w:rsidP="00D841ED">
            <w:pPr>
              <w:rPr>
                <w:sz w:val="24"/>
              </w:rPr>
            </w:pPr>
            <w:r w:rsidRPr="00D841ED">
              <w:rPr>
                <w:sz w:val="24"/>
              </w:rPr>
              <w:t xml:space="preserve">  1. Комуникација између менаџера престаје.</w:t>
            </w:r>
          </w:p>
          <w:p w14:paraId="0986C380" w14:textId="77777777" w:rsidR="00D841ED" w:rsidRPr="00D841ED" w:rsidRDefault="00D841ED" w:rsidP="00D841ED">
            <w:pPr>
              <w:rPr>
                <w:sz w:val="24"/>
              </w:rPr>
            </w:pPr>
            <w:r w:rsidRPr="00D841ED">
              <w:rPr>
                <w:sz w:val="24"/>
              </w:rPr>
              <w:t xml:space="preserve">  2. Исписује се одговарајућа порука.</w:t>
            </w:r>
          </w:p>
          <w:p w14:paraId="1206C352" w14:textId="77777777" w:rsidR="00D841ED" w:rsidRPr="00D841ED" w:rsidRDefault="00D841ED" w:rsidP="00D841ED">
            <w:pPr>
              <w:rPr>
                <w:sz w:val="24"/>
              </w:rPr>
            </w:pPr>
            <w:r w:rsidRPr="00D841ED">
              <w:rPr>
                <w:sz w:val="24"/>
              </w:rPr>
              <w:t xml:space="preserve">  3. Прелазак на корак 5.</w:t>
            </w:r>
          </w:p>
          <w:p w14:paraId="287FCEA6" w14:textId="77777777" w:rsidR="00D841ED" w:rsidRPr="00D841ED" w:rsidRDefault="00D841ED" w:rsidP="00D841ED">
            <w:pPr>
              <w:rPr>
                <w:sz w:val="24"/>
              </w:rPr>
            </w:pPr>
          </w:p>
          <w:p w14:paraId="4A277013" w14:textId="77777777" w:rsidR="00D841ED" w:rsidRPr="00D841ED" w:rsidRDefault="00D841ED" w:rsidP="00D841ED">
            <w:pPr>
              <w:rPr>
                <w:sz w:val="24"/>
              </w:rPr>
            </w:pPr>
            <w:r w:rsidRPr="00D841ED">
              <w:rPr>
                <w:sz w:val="24"/>
              </w:rPr>
              <w:t>4ц. Менаџер одбио захтев и понудио нове услове захтева.</w:t>
            </w:r>
          </w:p>
          <w:p w14:paraId="66036476" w14:textId="77777777" w:rsidR="00D841ED" w:rsidRPr="00D841ED" w:rsidRDefault="00D841ED" w:rsidP="00D841ED">
            <w:pPr>
              <w:rPr>
                <w:sz w:val="24"/>
              </w:rPr>
            </w:pPr>
            <w:r w:rsidRPr="00D841ED">
              <w:rPr>
                <w:sz w:val="24"/>
              </w:rPr>
              <w:t xml:space="preserve">  1. Систем чува ново стање захтева.</w:t>
            </w:r>
          </w:p>
          <w:p w14:paraId="2B3201B9" w14:textId="77777777" w:rsidR="00D841ED" w:rsidRPr="00D841ED" w:rsidRDefault="00D841ED" w:rsidP="00D841ED">
            <w:pPr>
              <w:rPr>
                <w:sz w:val="24"/>
              </w:rPr>
            </w:pPr>
            <w:r w:rsidRPr="00D841ED">
              <w:rPr>
                <w:sz w:val="24"/>
              </w:rPr>
              <w:lastRenderedPageBreak/>
              <w:t xml:space="preserve">  2. Исписује се одговарајућа порука.</w:t>
            </w:r>
          </w:p>
          <w:p w14:paraId="3878DD8A" w14:textId="77777777" w:rsidR="00D841ED" w:rsidRPr="00D841ED" w:rsidRDefault="00D841ED" w:rsidP="00D841ED">
            <w:pPr>
              <w:rPr>
                <w:sz w:val="24"/>
              </w:rPr>
            </w:pPr>
            <w:r w:rsidRPr="00D841ED">
              <w:rPr>
                <w:sz w:val="24"/>
              </w:rPr>
              <w:t xml:space="preserve">  3. Прелазак на корак 5.</w:t>
            </w:r>
          </w:p>
          <w:p w14:paraId="0FD7CDFA" w14:textId="77777777" w:rsidR="00D841ED" w:rsidRPr="00D841ED" w:rsidRDefault="00D841ED" w:rsidP="00D841ED">
            <w:pPr>
              <w:rPr>
                <w:sz w:val="24"/>
              </w:rPr>
            </w:pPr>
          </w:p>
          <w:p w14:paraId="6505B74D" w14:textId="77777777" w:rsidR="00D841ED" w:rsidRPr="00D841ED" w:rsidRDefault="00D841ED" w:rsidP="00D841ED">
            <w:pPr>
              <w:rPr>
                <w:sz w:val="24"/>
              </w:rPr>
            </w:pPr>
            <w:r w:rsidRPr="00D841ED">
              <w:rPr>
                <w:sz w:val="24"/>
              </w:rPr>
              <w:t>5а. Систем је успешно сачувао одлуку менаџера.</w:t>
            </w:r>
          </w:p>
          <w:p w14:paraId="2755E9C1" w14:textId="77777777" w:rsidR="00D841ED" w:rsidRPr="00D841ED" w:rsidRDefault="00D841ED" w:rsidP="00D841ED">
            <w:pPr>
              <w:rPr>
                <w:sz w:val="24"/>
              </w:rPr>
            </w:pPr>
            <w:r w:rsidRPr="00D841ED">
              <w:rPr>
                <w:sz w:val="24"/>
              </w:rPr>
              <w:t xml:space="preserve">   1. Исписује се одговарајућа порука.</w:t>
            </w:r>
          </w:p>
          <w:p w14:paraId="25F5505B" w14:textId="77777777" w:rsidR="00D841ED" w:rsidRPr="00D841ED" w:rsidRDefault="00D841ED" w:rsidP="00D841ED">
            <w:pPr>
              <w:rPr>
                <w:sz w:val="24"/>
              </w:rPr>
            </w:pPr>
          </w:p>
          <w:p w14:paraId="4F187239" w14:textId="77777777" w:rsidR="00D841ED" w:rsidRPr="00D841ED" w:rsidRDefault="00D841ED" w:rsidP="00D841ED">
            <w:pPr>
              <w:rPr>
                <w:sz w:val="24"/>
              </w:rPr>
            </w:pPr>
            <w:r w:rsidRPr="00D841ED">
              <w:rPr>
                <w:sz w:val="24"/>
              </w:rPr>
              <w:t>5б. Систем није успешно сачувао одлуку менаџера.</w:t>
            </w:r>
          </w:p>
          <w:p w14:paraId="77E2D343" w14:textId="77777777" w:rsidR="00D841ED" w:rsidRPr="00D841ED" w:rsidRDefault="00D841ED" w:rsidP="00D841ED">
            <w:pPr>
              <w:rPr>
                <w:sz w:val="24"/>
              </w:rPr>
            </w:pPr>
            <w:r w:rsidRPr="00D841ED">
              <w:rPr>
                <w:sz w:val="24"/>
              </w:rPr>
              <w:t xml:space="preserve">   1. Исписује се одговарајућа порука.</w:t>
            </w:r>
          </w:p>
          <w:p w14:paraId="53CFBA62" w14:textId="77777777" w:rsidR="00D841ED" w:rsidRPr="00D841ED" w:rsidRDefault="00D841ED" w:rsidP="00D841ED">
            <w:pPr>
              <w:rPr>
                <w:sz w:val="24"/>
              </w:rPr>
            </w:pPr>
          </w:p>
          <w:p w14:paraId="632E23FB" w14:textId="77777777" w:rsidR="00D841ED" w:rsidRPr="00D841ED" w:rsidRDefault="00D841ED" w:rsidP="00D841ED">
            <w:pPr>
              <w:rPr>
                <w:sz w:val="24"/>
              </w:rPr>
            </w:pPr>
            <w:r w:rsidRPr="00D841ED">
              <w:rPr>
                <w:sz w:val="24"/>
              </w:rPr>
              <w:t>6а. Систем је успешно послао обавештење другом менаџеру.</w:t>
            </w:r>
          </w:p>
          <w:p w14:paraId="7C2740FA" w14:textId="77777777" w:rsidR="00D841ED" w:rsidRPr="00D841ED" w:rsidRDefault="00D841ED" w:rsidP="00D841ED">
            <w:pPr>
              <w:rPr>
                <w:sz w:val="24"/>
              </w:rPr>
            </w:pPr>
            <w:r w:rsidRPr="00D841ED">
              <w:rPr>
                <w:sz w:val="24"/>
              </w:rPr>
              <w:t xml:space="preserve">   1. Исписује се одговарајућа порука.</w:t>
            </w:r>
          </w:p>
          <w:p w14:paraId="08F4AD23" w14:textId="77777777" w:rsidR="00D841ED" w:rsidRPr="00D841ED" w:rsidRDefault="00D841ED" w:rsidP="00D841ED">
            <w:pPr>
              <w:rPr>
                <w:sz w:val="24"/>
              </w:rPr>
            </w:pPr>
            <w:r w:rsidRPr="00D841ED">
              <w:rPr>
                <w:sz w:val="24"/>
              </w:rPr>
              <w:t xml:space="preserve">   2. Менаџер бива преусмерен на страницу за приказ свих захтева за трговину.</w:t>
            </w:r>
          </w:p>
          <w:p w14:paraId="2DA2C400" w14:textId="77777777" w:rsidR="00D841ED" w:rsidRPr="00D841ED" w:rsidRDefault="00D841ED" w:rsidP="00D841ED">
            <w:pPr>
              <w:rPr>
                <w:sz w:val="24"/>
              </w:rPr>
            </w:pPr>
          </w:p>
          <w:p w14:paraId="5845F4E3" w14:textId="77777777" w:rsidR="00D841ED" w:rsidRPr="00D841ED" w:rsidRDefault="00D841ED" w:rsidP="00D841ED">
            <w:pPr>
              <w:rPr>
                <w:sz w:val="24"/>
              </w:rPr>
            </w:pPr>
            <w:r w:rsidRPr="00D841ED">
              <w:rPr>
                <w:sz w:val="24"/>
              </w:rPr>
              <w:t>6б. Систем није успешно послао обавештење другом менаџеру.</w:t>
            </w:r>
          </w:p>
          <w:p w14:paraId="5D6C3ED6" w14:textId="0ED08DD9" w:rsidR="00C90625" w:rsidRPr="00331456" w:rsidRDefault="00D841ED" w:rsidP="00D841ED">
            <w:pPr>
              <w:rPr>
                <w:sz w:val="24"/>
              </w:rPr>
            </w:pPr>
            <w:r w:rsidRPr="00D841ED">
              <w:rPr>
                <w:sz w:val="24"/>
              </w:rPr>
              <w:t xml:space="preserve">   1. Исписује се одговарајућа порука.</w:t>
            </w:r>
          </w:p>
        </w:tc>
      </w:tr>
      <w:tr w:rsidR="00C90625" w:rsidRPr="003E6B3C" w14:paraId="0503578D" w14:textId="77777777" w:rsidTr="002F2CEC">
        <w:tc>
          <w:tcPr>
            <w:tcW w:w="2245" w:type="dxa"/>
            <w:shd w:val="clear" w:color="auto" w:fill="DEEAF6" w:themeFill="accent5" w:themeFillTint="33"/>
          </w:tcPr>
          <w:p w14:paraId="2F4F224E" w14:textId="77777777" w:rsidR="00C90625" w:rsidRPr="00F7041C" w:rsidRDefault="00C90625" w:rsidP="002F2CEC">
            <w:pPr>
              <w:rPr>
                <w:lang w:val="sr-Cyrl-RS"/>
              </w:rPr>
            </w:pPr>
            <w:r>
              <w:rPr>
                <w:b/>
                <w:sz w:val="24"/>
                <w:lang w:val="sr-Cyrl-RS"/>
              </w:rPr>
              <w:lastRenderedPageBreak/>
              <w:t>Изузеци</w:t>
            </w:r>
          </w:p>
        </w:tc>
        <w:tc>
          <w:tcPr>
            <w:tcW w:w="6627" w:type="dxa"/>
          </w:tcPr>
          <w:p w14:paraId="09E3D8DD" w14:textId="77777777" w:rsidR="00C90625" w:rsidRPr="003E6B3C" w:rsidRDefault="00C90625" w:rsidP="002F2CEC">
            <w:pPr>
              <w:rPr>
                <w:sz w:val="24"/>
              </w:rPr>
            </w:pPr>
            <w:r w:rsidRPr="003E6B3C">
              <w:rPr>
                <w:sz w:val="24"/>
              </w:rPr>
              <w:t>-</w:t>
            </w:r>
          </w:p>
        </w:tc>
      </w:tr>
      <w:tr w:rsidR="00C90625" w:rsidRPr="003E6B3C" w14:paraId="4F70A9CB" w14:textId="77777777" w:rsidTr="002F2CEC">
        <w:tc>
          <w:tcPr>
            <w:tcW w:w="2245" w:type="dxa"/>
            <w:shd w:val="clear" w:color="auto" w:fill="DEEAF6" w:themeFill="accent5" w:themeFillTint="33"/>
          </w:tcPr>
          <w:p w14:paraId="6C4277B7" w14:textId="77777777" w:rsidR="00C90625" w:rsidRPr="00625FE9" w:rsidRDefault="00C90625" w:rsidP="002F2CEC">
            <w:pPr>
              <w:rPr>
                <w:lang w:val="sr-Cyrl-RS"/>
              </w:rPr>
            </w:pPr>
            <w:r>
              <w:rPr>
                <w:b/>
                <w:sz w:val="24"/>
                <w:lang w:val="sr-Cyrl-RS"/>
              </w:rPr>
              <w:t>Пост услови</w:t>
            </w:r>
          </w:p>
        </w:tc>
        <w:tc>
          <w:tcPr>
            <w:tcW w:w="6627" w:type="dxa"/>
          </w:tcPr>
          <w:p w14:paraId="4CF789DC" w14:textId="123D2381" w:rsidR="00C90625" w:rsidRPr="00BC14A4" w:rsidRDefault="00AC5D8F" w:rsidP="002F2CEC">
            <w:pPr>
              <w:rPr>
                <w:sz w:val="24"/>
                <w:lang w:val="sr-Cyrl-RS"/>
              </w:rPr>
            </w:pPr>
            <w:r w:rsidRPr="00AC5D8F">
              <w:rPr>
                <w:sz w:val="24"/>
                <w:lang w:val="sr-Cyrl-RS"/>
              </w:rPr>
              <w:t>Менаџер успешно прихватио или одбио захтев.</w:t>
            </w:r>
          </w:p>
        </w:tc>
      </w:tr>
    </w:tbl>
    <w:p w14:paraId="302EA7AA" w14:textId="077B9FFB" w:rsidR="00C90625" w:rsidRDefault="00C90625" w:rsidP="00C90625">
      <w:pPr>
        <w:pStyle w:val="a1"/>
        <w:rPr>
          <w:i/>
          <w:lang w:val="sr-Cyrl-RS"/>
        </w:rPr>
      </w:pPr>
      <w:r>
        <w:rPr>
          <w:lang w:val="sr-Cyrl-RS"/>
        </w:rPr>
        <w:t>Табела 2.</w:t>
      </w:r>
      <w:r w:rsidR="00D86E1B">
        <w:rPr>
          <w:lang w:val="sr-Cyrl-RS"/>
        </w:rPr>
        <w:t>11</w:t>
      </w:r>
      <w:r>
        <w:rPr>
          <w:lang w:val="sr-Cyrl-RS"/>
        </w:rPr>
        <w:t xml:space="preserve"> – Опис функционалности </w:t>
      </w:r>
      <w:r w:rsidR="00AC78A6">
        <w:rPr>
          <w:i/>
          <w:lang w:val="sr-Cyrl-RS"/>
        </w:rPr>
        <w:t>Руковање захтевом за трговину</w:t>
      </w:r>
    </w:p>
    <w:p w14:paraId="60DFC606" w14:textId="1E8A08A4" w:rsidR="00D14F4C" w:rsidRPr="00C16158" w:rsidRDefault="00C16158" w:rsidP="00C16158">
      <w:pPr>
        <w:pStyle w:val="a0"/>
        <w:ind w:firstLine="706"/>
        <w:rPr>
          <w:lang w:val="sr-Cyrl-RS"/>
        </w:rPr>
      </w:pPr>
      <w:r>
        <w:rPr>
          <w:lang w:val="sr-Cyrl-RS"/>
        </w:rPr>
        <w:t xml:space="preserve">У табели 2.12 дат је опис функционалности </w:t>
      </w:r>
      <w:r>
        <w:rPr>
          <w:i/>
          <w:lang w:val="sr-Cyrl-RS"/>
        </w:rPr>
        <w:t>Фор</w:t>
      </w:r>
      <w:r w:rsidR="002F7B57">
        <w:rPr>
          <w:i/>
          <w:lang w:val="sr-Cyrl-RS"/>
        </w:rPr>
        <w:t>мирање и слање захтева за тргови</w:t>
      </w:r>
      <w:r>
        <w:rPr>
          <w:i/>
          <w:lang w:val="sr-Cyrl-RS"/>
        </w:rPr>
        <w:t>ну</w:t>
      </w:r>
      <w:r>
        <w:rPr>
          <w:lang w:val="sr-Cyrl-RS"/>
        </w:rPr>
        <w:t>.</w:t>
      </w:r>
    </w:p>
    <w:tbl>
      <w:tblPr>
        <w:tblStyle w:val="TableGrid"/>
        <w:tblW w:w="0" w:type="auto"/>
        <w:tblLook w:val="04A0" w:firstRow="1" w:lastRow="0" w:firstColumn="1" w:lastColumn="0" w:noHBand="0" w:noVBand="1"/>
      </w:tblPr>
      <w:tblGrid>
        <w:gridCol w:w="2245"/>
        <w:gridCol w:w="6627"/>
      </w:tblGrid>
      <w:tr w:rsidR="00D14F4C" w:rsidRPr="000D0FE6" w14:paraId="7F6AA266" w14:textId="77777777" w:rsidTr="002F2CEC">
        <w:tc>
          <w:tcPr>
            <w:tcW w:w="2245" w:type="dxa"/>
            <w:shd w:val="clear" w:color="auto" w:fill="DEEAF6" w:themeFill="accent5" w:themeFillTint="33"/>
          </w:tcPr>
          <w:p w14:paraId="2CE15349" w14:textId="77777777" w:rsidR="00D14F4C" w:rsidRPr="00A84DB7" w:rsidRDefault="00D14F4C" w:rsidP="002F2CEC">
            <w:pPr>
              <w:rPr>
                <w:b/>
                <w:sz w:val="24"/>
                <w:lang w:val="sr-Cyrl-RS"/>
              </w:rPr>
            </w:pPr>
            <w:r>
              <w:rPr>
                <w:b/>
                <w:sz w:val="24"/>
                <w:lang w:val="sr-Cyrl-RS"/>
              </w:rPr>
              <w:t>Назив</w:t>
            </w:r>
          </w:p>
        </w:tc>
        <w:tc>
          <w:tcPr>
            <w:tcW w:w="6627" w:type="dxa"/>
            <w:shd w:val="clear" w:color="auto" w:fill="DEEAF6" w:themeFill="accent5" w:themeFillTint="33"/>
          </w:tcPr>
          <w:p w14:paraId="5B44F4A7" w14:textId="482917CA" w:rsidR="00D14F4C" w:rsidRPr="00054F28" w:rsidRDefault="005E52C4" w:rsidP="002F2CEC">
            <w:pPr>
              <w:rPr>
                <w:b/>
                <w:sz w:val="24"/>
                <w:lang w:val="sr-Cyrl-RS"/>
              </w:rPr>
            </w:pPr>
            <w:r>
              <w:rPr>
                <w:b/>
                <w:sz w:val="24"/>
                <w:lang w:val="sr-Cyrl-RS"/>
              </w:rPr>
              <w:t>Формирање и слање</w:t>
            </w:r>
            <w:r w:rsidR="004C341C">
              <w:rPr>
                <w:b/>
                <w:sz w:val="24"/>
                <w:lang w:val="sr-Cyrl-RS"/>
              </w:rPr>
              <w:t xml:space="preserve"> захтева</w:t>
            </w:r>
            <w:r w:rsidR="00D14F4C">
              <w:rPr>
                <w:b/>
                <w:sz w:val="24"/>
                <w:lang w:val="sr-Cyrl-RS"/>
              </w:rPr>
              <w:t xml:space="preserve"> за трговину</w:t>
            </w:r>
          </w:p>
        </w:tc>
      </w:tr>
      <w:tr w:rsidR="00D14F4C" w:rsidRPr="003E6B3C" w14:paraId="7DE142E9" w14:textId="77777777" w:rsidTr="002F2CEC">
        <w:tc>
          <w:tcPr>
            <w:tcW w:w="2245" w:type="dxa"/>
            <w:shd w:val="clear" w:color="auto" w:fill="DEEAF6" w:themeFill="accent5" w:themeFillTint="33"/>
          </w:tcPr>
          <w:p w14:paraId="38E52D4C" w14:textId="77777777" w:rsidR="00D14F4C" w:rsidRPr="00A84DB7" w:rsidRDefault="00D14F4C" w:rsidP="002F2CEC">
            <w:pPr>
              <w:rPr>
                <w:lang w:val="sr-Cyrl-RS"/>
              </w:rPr>
            </w:pPr>
            <w:r>
              <w:rPr>
                <w:b/>
                <w:sz w:val="24"/>
                <w:lang w:val="sr-Cyrl-RS"/>
              </w:rPr>
              <w:t>Учесници</w:t>
            </w:r>
          </w:p>
        </w:tc>
        <w:tc>
          <w:tcPr>
            <w:tcW w:w="6627" w:type="dxa"/>
          </w:tcPr>
          <w:p w14:paraId="4B079B65" w14:textId="77777777" w:rsidR="00D14F4C" w:rsidRPr="00C934C2" w:rsidRDefault="00D14F4C" w:rsidP="002F2CEC">
            <w:pPr>
              <w:rPr>
                <w:sz w:val="24"/>
                <w:lang w:val="sr-Cyrl-RS"/>
              </w:rPr>
            </w:pPr>
            <w:r w:rsidRPr="00657AA1">
              <w:rPr>
                <w:sz w:val="24"/>
                <w:lang w:val="sr-Cyrl-RS"/>
              </w:rPr>
              <w:t>Менаџер</w:t>
            </w:r>
            <w:r>
              <w:rPr>
                <w:sz w:val="24"/>
                <w:lang w:val="sr-Cyrl-RS"/>
              </w:rPr>
              <w:t>.</w:t>
            </w:r>
          </w:p>
        </w:tc>
      </w:tr>
      <w:tr w:rsidR="00D14F4C" w:rsidRPr="003E6B3C" w14:paraId="7468CDCE" w14:textId="77777777" w:rsidTr="002F2CEC">
        <w:tc>
          <w:tcPr>
            <w:tcW w:w="2245" w:type="dxa"/>
            <w:shd w:val="clear" w:color="auto" w:fill="DEEAF6" w:themeFill="accent5" w:themeFillTint="33"/>
          </w:tcPr>
          <w:p w14:paraId="45D0E0F3" w14:textId="77777777" w:rsidR="00D14F4C" w:rsidRPr="00A01ED7" w:rsidRDefault="00D14F4C" w:rsidP="002F2CEC">
            <w:pPr>
              <w:rPr>
                <w:lang w:val="sr-Cyrl-RS"/>
              </w:rPr>
            </w:pPr>
            <w:r>
              <w:rPr>
                <w:b/>
                <w:sz w:val="24"/>
                <w:lang w:val="sr-Cyrl-RS"/>
              </w:rPr>
              <w:t>Предуслови</w:t>
            </w:r>
          </w:p>
        </w:tc>
        <w:tc>
          <w:tcPr>
            <w:tcW w:w="6627" w:type="dxa"/>
          </w:tcPr>
          <w:p w14:paraId="7952B14D" w14:textId="77777777" w:rsidR="00D14F4C" w:rsidRPr="001745BC" w:rsidRDefault="00D14F4C" w:rsidP="002F2CEC">
            <w:pPr>
              <w:rPr>
                <w:sz w:val="24"/>
                <w:lang w:val="sr-Cyrl-RS"/>
              </w:rPr>
            </w:pPr>
            <w:r w:rsidRPr="00611839">
              <w:rPr>
                <w:sz w:val="24"/>
              </w:rPr>
              <w:t>Менаџер је пријављен на систем и отворио је страницу за руковање захтевима за трговину.</w:t>
            </w:r>
          </w:p>
        </w:tc>
      </w:tr>
      <w:tr w:rsidR="00D14F4C" w:rsidRPr="003E6B3C" w14:paraId="4F6B37E7" w14:textId="77777777" w:rsidTr="002F2CEC">
        <w:tc>
          <w:tcPr>
            <w:tcW w:w="2245" w:type="dxa"/>
            <w:shd w:val="clear" w:color="auto" w:fill="DEEAF6" w:themeFill="accent5" w:themeFillTint="33"/>
          </w:tcPr>
          <w:p w14:paraId="73AC5B55" w14:textId="77777777" w:rsidR="00D14F4C" w:rsidRPr="00386516" w:rsidRDefault="00D14F4C" w:rsidP="002F2CEC">
            <w:pPr>
              <w:rPr>
                <w:lang w:val="sr-Cyrl-RS"/>
              </w:rPr>
            </w:pPr>
            <w:r>
              <w:rPr>
                <w:b/>
                <w:sz w:val="24"/>
                <w:lang w:val="sr-Cyrl-RS"/>
              </w:rPr>
              <w:t>Кораци извршења</w:t>
            </w:r>
          </w:p>
        </w:tc>
        <w:tc>
          <w:tcPr>
            <w:tcW w:w="6627" w:type="dxa"/>
          </w:tcPr>
          <w:p w14:paraId="36F417EA" w14:textId="77777777" w:rsidR="001B3A40" w:rsidRPr="001B3A40" w:rsidRDefault="001B3A40" w:rsidP="00C037D2">
            <w:pPr>
              <w:pStyle w:val="ListParagraph"/>
              <w:numPr>
                <w:ilvl w:val="0"/>
                <w:numId w:val="13"/>
              </w:numPr>
              <w:rPr>
                <w:sz w:val="24"/>
                <w:szCs w:val="24"/>
                <w:lang w:val="sr-Cyrl-RS"/>
              </w:rPr>
            </w:pPr>
            <w:r w:rsidRPr="001B3A40">
              <w:rPr>
                <w:sz w:val="24"/>
                <w:szCs w:val="24"/>
                <w:lang w:val="sr-Cyrl-RS"/>
              </w:rPr>
              <w:t>Менаџер бира тим којем жели да пошаље захтев.</w:t>
            </w:r>
          </w:p>
          <w:p w14:paraId="4D463031" w14:textId="33D5F343" w:rsidR="001B3A40" w:rsidRPr="001B3A40" w:rsidRDefault="001B3A40" w:rsidP="00C037D2">
            <w:pPr>
              <w:pStyle w:val="ListParagraph"/>
              <w:numPr>
                <w:ilvl w:val="0"/>
                <w:numId w:val="13"/>
              </w:numPr>
              <w:rPr>
                <w:sz w:val="24"/>
                <w:szCs w:val="24"/>
                <w:lang w:val="sr-Cyrl-RS"/>
              </w:rPr>
            </w:pPr>
            <w:r w:rsidRPr="001B3A40">
              <w:rPr>
                <w:sz w:val="24"/>
                <w:szCs w:val="24"/>
                <w:lang w:val="sr-Cyrl-RS"/>
              </w:rPr>
              <w:t>Менаџер има увид у целокупну имовину другог тима као и свог тима.</w:t>
            </w:r>
          </w:p>
          <w:p w14:paraId="18B3ACE2" w14:textId="31E21B4C" w:rsidR="001B3A40" w:rsidRPr="001B3A40" w:rsidRDefault="001B3A40" w:rsidP="00C037D2">
            <w:pPr>
              <w:pStyle w:val="ListParagraph"/>
              <w:numPr>
                <w:ilvl w:val="0"/>
                <w:numId w:val="13"/>
              </w:numPr>
              <w:rPr>
                <w:sz w:val="24"/>
                <w:szCs w:val="24"/>
                <w:lang w:val="sr-Cyrl-RS"/>
              </w:rPr>
            </w:pPr>
            <w:r w:rsidRPr="001B3A40">
              <w:rPr>
                <w:sz w:val="24"/>
                <w:szCs w:val="24"/>
                <w:lang w:val="sr-Cyrl-RS"/>
              </w:rPr>
              <w:t>Менаџер отвара форму за креирање захтева за трговину.</w:t>
            </w:r>
          </w:p>
          <w:p w14:paraId="3FFC0EDA" w14:textId="4A3DF0CD" w:rsidR="001B3A40" w:rsidRPr="001B3A40" w:rsidRDefault="001B3A40" w:rsidP="00C037D2">
            <w:pPr>
              <w:pStyle w:val="ListParagraph"/>
              <w:numPr>
                <w:ilvl w:val="0"/>
                <w:numId w:val="13"/>
              </w:numPr>
              <w:rPr>
                <w:sz w:val="24"/>
                <w:szCs w:val="24"/>
                <w:lang w:val="sr-Cyrl-RS"/>
              </w:rPr>
            </w:pPr>
            <w:r w:rsidRPr="001B3A40">
              <w:rPr>
                <w:sz w:val="24"/>
                <w:szCs w:val="24"/>
                <w:lang w:val="sr-Cyrl-RS"/>
              </w:rPr>
              <w:t xml:space="preserve">Менаџер бира ставке из своје имовине, које жели да понуди. </w:t>
            </w:r>
          </w:p>
          <w:p w14:paraId="43D2963D" w14:textId="454BB92C" w:rsidR="001B3A40" w:rsidRPr="001B3A40" w:rsidRDefault="001B3A40" w:rsidP="00C037D2">
            <w:pPr>
              <w:pStyle w:val="ListParagraph"/>
              <w:numPr>
                <w:ilvl w:val="0"/>
                <w:numId w:val="13"/>
              </w:numPr>
              <w:rPr>
                <w:sz w:val="24"/>
                <w:szCs w:val="24"/>
                <w:lang w:val="sr-Cyrl-RS"/>
              </w:rPr>
            </w:pPr>
            <w:r w:rsidRPr="001B3A40">
              <w:rPr>
                <w:sz w:val="24"/>
                <w:szCs w:val="24"/>
                <w:lang w:val="sr-Cyrl-RS"/>
              </w:rPr>
              <w:t>Менаџер бира ставке из имовине другог тима, које би желео да добије трговином.</w:t>
            </w:r>
          </w:p>
          <w:p w14:paraId="00DA8239" w14:textId="050B9884" w:rsidR="001B3A40" w:rsidRPr="001B3A40" w:rsidRDefault="001B3A40" w:rsidP="00C037D2">
            <w:pPr>
              <w:pStyle w:val="ListParagraph"/>
              <w:numPr>
                <w:ilvl w:val="0"/>
                <w:numId w:val="13"/>
              </w:numPr>
              <w:rPr>
                <w:sz w:val="24"/>
                <w:szCs w:val="24"/>
                <w:lang w:val="sr-Cyrl-RS"/>
              </w:rPr>
            </w:pPr>
            <w:r w:rsidRPr="001B3A40">
              <w:rPr>
                <w:sz w:val="24"/>
                <w:szCs w:val="24"/>
                <w:lang w:val="sr-Cyrl-RS"/>
              </w:rPr>
              <w:t>Менаџер потврђује слање захтева.</w:t>
            </w:r>
          </w:p>
          <w:p w14:paraId="59C272F0" w14:textId="28E6B707" w:rsidR="001B3A40" w:rsidRPr="001B3A40" w:rsidRDefault="001B3A40" w:rsidP="00C037D2">
            <w:pPr>
              <w:pStyle w:val="ListParagraph"/>
              <w:numPr>
                <w:ilvl w:val="0"/>
                <w:numId w:val="13"/>
              </w:numPr>
              <w:rPr>
                <w:sz w:val="24"/>
                <w:szCs w:val="24"/>
                <w:lang w:val="sr-Cyrl-RS"/>
              </w:rPr>
            </w:pPr>
            <w:r w:rsidRPr="001B3A40">
              <w:rPr>
                <w:sz w:val="24"/>
                <w:szCs w:val="24"/>
                <w:lang w:val="sr-Cyrl-RS"/>
              </w:rPr>
              <w:t>Систем чува захтев.</w:t>
            </w:r>
          </w:p>
          <w:p w14:paraId="2AF9E24C" w14:textId="6A072672" w:rsidR="00D14F4C" w:rsidRPr="003E6B3C" w:rsidRDefault="001B3A40" w:rsidP="00C037D2">
            <w:pPr>
              <w:pStyle w:val="ListParagraph"/>
              <w:numPr>
                <w:ilvl w:val="0"/>
                <w:numId w:val="13"/>
              </w:numPr>
              <w:spacing w:after="0"/>
              <w:jc w:val="left"/>
              <w:rPr>
                <w:rFonts w:cs="Times New Roman"/>
                <w:sz w:val="24"/>
                <w:szCs w:val="24"/>
              </w:rPr>
            </w:pPr>
            <w:r w:rsidRPr="001B3A40">
              <w:rPr>
                <w:sz w:val="24"/>
                <w:szCs w:val="24"/>
                <w:lang w:val="sr-Cyrl-RS"/>
              </w:rPr>
              <w:t>Систем шаље захтев менаџеру претходно одабраног тима.</w:t>
            </w:r>
          </w:p>
        </w:tc>
      </w:tr>
      <w:tr w:rsidR="00D14F4C" w:rsidRPr="009D0A9C" w14:paraId="6CE4A8B6" w14:textId="77777777" w:rsidTr="002F2CEC">
        <w:tc>
          <w:tcPr>
            <w:tcW w:w="2245" w:type="dxa"/>
            <w:shd w:val="clear" w:color="auto" w:fill="DEEAF6" w:themeFill="accent5" w:themeFillTint="33"/>
          </w:tcPr>
          <w:p w14:paraId="5F4C7EE5" w14:textId="77777777" w:rsidR="00D14F4C" w:rsidRPr="00223A47" w:rsidRDefault="00D14F4C" w:rsidP="002F2CEC">
            <w:pPr>
              <w:rPr>
                <w:lang w:val="sr-Cyrl-RS"/>
              </w:rPr>
            </w:pPr>
            <w:r>
              <w:rPr>
                <w:b/>
                <w:sz w:val="24"/>
                <w:lang w:val="sr-Cyrl-RS"/>
              </w:rPr>
              <w:t>Проширења</w:t>
            </w:r>
          </w:p>
        </w:tc>
        <w:tc>
          <w:tcPr>
            <w:tcW w:w="6627" w:type="dxa"/>
          </w:tcPr>
          <w:p w14:paraId="7F67277D" w14:textId="77777777" w:rsidR="005A4C71" w:rsidRPr="005A4C71" w:rsidRDefault="005A4C71" w:rsidP="005A4C71">
            <w:pPr>
              <w:rPr>
                <w:sz w:val="24"/>
              </w:rPr>
            </w:pPr>
            <w:r w:rsidRPr="005A4C71">
              <w:rPr>
                <w:sz w:val="24"/>
              </w:rPr>
              <w:t>* а. Менаџер жели да напусти страницу за креирање захтева за трговину.</w:t>
            </w:r>
          </w:p>
          <w:p w14:paraId="3362DCB9" w14:textId="77777777" w:rsidR="005A4C71" w:rsidRPr="005A4C71" w:rsidRDefault="005A4C71" w:rsidP="005A4C71">
            <w:pPr>
              <w:rPr>
                <w:sz w:val="24"/>
              </w:rPr>
            </w:pPr>
            <w:r w:rsidRPr="005A4C71">
              <w:rPr>
                <w:sz w:val="24"/>
              </w:rPr>
              <w:t xml:space="preserve">   1. Менаџер бива преусмерен на почетну страницу.</w:t>
            </w:r>
          </w:p>
          <w:p w14:paraId="61452087" w14:textId="77777777" w:rsidR="005A4C71" w:rsidRPr="005A4C71" w:rsidRDefault="005A4C71" w:rsidP="005A4C71">
            <w:pPr>
              <w:rPr>
                <w:sz w:val="24"/>
              </w:rPr>
            </w:pPr>
          </w:p>
          <w:p w14:paraId="33FDD1F5" w14:textId="77777777" w:rsidR="005A4C71" w:rsidRPr="005A4C71" w:rsidRDefault="005A4C71" w:rsidP="005A4C71">
            <w:pPr>
              <w:rPr>
                <w:sz w:val="24"/>
              </w:rPr>
            </w:pPr>
            <w:r w:rsidRPr="005A4C71">
              <w:rPr>
                <w:sz w:val="24"/>
              </w:rPr>
              <w:t>7а. Систем је успешно сачувао информације о захтеву.</w:t>
            </w:r>
          </w:p>
          <w:p w14:paraId="2B6C6199" w14:textId="77777777" w:rsidR="005A4C71" w:rsidRPr="005A4C71" w:rsidRDefault="005A4C71" w:rsidP="005A4C71">
            <w:pPr>
              <w:rPr>
                <w:sz w:val="24"/>
              </w:rPr>
            </w:pPr>
            <w:r w:rsidRPr="005A4C71">
              <w:rPr>
                <w:sz w:val="24"/>
              </w:rPr>
              <w:t xml:space="preserve">   1. Исписује се одговарајућа порука.</w:t>
            </w:r>
          </w:p>
          <w:p w14:paraId="77E8E9E5" w14:textId="77777777" w:rsidR="005A4C71" w:rsidRPr="005A4C71" w:rsidRDefault="005A4C71" w:rsidP="005A4C71">
            <w:pPr>
              <w:rPr>
                <w:sz w:val="24"/>
              </w:rPr>
            </w:pPr>
            <w:r w:rsidRPr="005A4C71">
              <w:rPr>
                <w:sz w:val="24"/>
              </w:rPr>
              <w:t xml:space="preserve">   2. Менаџер бива преусмерен на страницу за руковање захтевима за трговину.</w:t>
            </w:r>
          </w:p>
          <w:p w14:paraId="3D61E2B0" w14:textId="77777777" w:rsidR="005A4C71" w:rsidRPr="005A4C71" w:rsidRDefault="005A4C71" w:rsidP="005A4C71">
            <w:pPr>
              <w:rPr>
                <w:sz w:val="24"/>
              </w:rPr>
            </w:pPr>
          </w:p>
          <w:p w14:paraId="6F425460" w14:textId="77777777" w:rsidR="005A4C71" w:rsidRPr="005A4C71" w:rsidRDefault="005A4C71" w:rsidP="005A4C71">
            <w:pPr>
              <w:rPr>
                <w:sz w:val="24"/>
              </w:rPr>
            </w:pPr>
            <w:r w:rsidRPr="005A4C71">
              <w:rPr>
                <w:sz w:val="24"/>
              </w:rPr>
              <w:lastRenderedPageBreak/>
              <w:t>7б. Систем није успео да сачува информације о захтеву.</w:t>
            </w:r>
          </w:p>
          <w:p w14:paraId="5EABC9EE" w14:textId="77777777" w:rsidR="005A4C71" w:rsidRPr="005A4C71" w:rsidRDefault="005A4C71" w:rsidP="005A4C71">
            <w:pPr>
              <w:rPr>
                <w:sz w:val="24"/>
              </w:rPr>
            </w:pPr>
            <w:r w:rsidRPr="005A4C71">
              <w:rPr>
                <w:sz w:val="24"/>
              </w:rPr>
              <w:t xml:space="preserve">   1. Исписује се одговарајућа порука.</w:t>
            </w:r>
          </w:p>
          <w:p w14:paraId="7F6E8E64" w14:textId="77777777" w:rsidR="005A4C71" w:rsidRPr="005A4C71" w:rsidRDefault="005A4C71" w:rsidP="005A4C71">
            <w:pPr>
              <w:rPr>
                <w:sz w:val="24"/>
              </w:rPr>
            </w:pPr>
            <w:r w:rsidRPr="005A4C71">
              <w:rPr>
                <w:sz w:val="24"/>
              </w:rPr>
              <w:t xml:space="preserve">   2. Менаџер бива преусмерен на страницу за руковање захтевима за трговину.</w:t>
            </w:r>
          </w:p>
          <w:p w14:paraId="4F5997DA" w14:textId="77777777" w:rsidR="005A4C71" w:rsidRPr="005A4C71" w:rsidRDefault="005A4C71" w:rsidP="005A4C71">
            <w:pPr>
              <w:rPr>
                <w:sz w:val="24"/>
              </w:rPr>
            </w:pPr>
          </w:p>
          <w:p w14:paraId="3B23540C" w14:textId="77777777" w:rsidR="005A4C71" w:rsidRPr="005A4C71" w:rsidRDefault="005A4C71" w:rsidP="005A4C71">
            <w:pPr>
              <w:rPr>
                <w:sz w:val="24"/>
              </w:rPr>
            </w:pPr>
            <w:r w:rsidRPr="005A4C71">
              <w:rPr>
                <w:sz w:val="24"/>
              </w:rPr>
              <w:t>8а. Систем је успешно послао захтев менаџеру другог тима.</w:t>
            </w:r>
          </w:p>
          <w:p w14:paraId="555C1FA2" w14:textId="77777777" w:rsidR="005A4C71" w:rsidRPr="005A4C71" w:rsidRDefault="005A4C71" w:rsidP="005A4C71">
            <w:pPr>
              <w:rPr>
                <w:sz w:val="24"/>
              </w:rPr>
            </w:pPr>
            <w:r w:rsidRPr="005A4C71">
              <w:rPr>
                <w:sz w:val="24"/>
              </w:rPr>
              <w:t xml:space="preserve">   1. Исписује се одговарајућа порука.</w:t>
            </w:r>
          </w:p>
          <w:p w14:paraId="4A366A6F" w14:textId="77777777" w:rsidR="005A4C71" w:rsidRPr="005A4C71" w:rsidRDefault="005A4C71" w:rsidP="005A4C71">
            <w:pPr>
              <w:rPr>
                <w:sz w:val="24"/>
              </w:rPr>
            </w:pPr>
            <w:r w:rsidRPr="005A4C71">
              <w:rPr>
                <w:sz w:val="24"/>
              </w:rPr>
              <w:t xml:space="preserve">   2. Менаџер бива преусмерен на страницу за руковање захтевима за трговинус.</w:t>
            </w:r>
          </w:p>
          <w:p w14:paraId="249E0356" w14:textId="77777777" w:rsidR="005A4C71" w:rsidRPr="005A4C71" w:rsidRDefault="005A4C71" w:rsidP="005A4C71">
            <w:pPr>
              <w:rPr>
                <w:sz w:val="24"/>
              </w:rPr>
            </w:pPr>
          </w:p>
          <w:p w14:paraId="5CF2BA01" w14:textId="77777777" w:rsidR="005A4C71" w:rsidRPr="005A4C71" w:rsidRDefault="005A4C71" w:rsidP="005A4C71">
            <w:pPr>
              <w:rPr>
                <w:sz w:val="24"/>
              </w:rPr>
            </w:pPr>
            <w:r w:rsidRPr="005A4C71">
              <w:rPr>
                <w:sz w:val="24"/>
              </w:rPr>
              <w:t>8б. Систем није успешно послао захтев менаџеру другог тима.</w:t>
            </w:r>
          </w:p>
          <w:p w14:paraId="66D6A84E" w14:textId="77777777" w:rsidR="005A4C71" w:rsidRPr="005A4C71" w:rsidRDefault="005A4C71" w:rsidP="005A4C71">
            <w:pPr>
              <w:rPr>
                <w:sz w:val="24"/>
              </w:rPr>
            </w:pPr>
            <w:r w:rsidRPr="005A4C71">
              <w:rPr>
                <w:sz w:val="24"/>
              </w:rPr>
              <w:t xml:space="preserve">   1. Исписује се одговарајућа порука.</w:t>
            </w:r>
          </w:p>
          <w:p w14:paraId="73A3C5B5" w14:textId="5403A069" w:rsidR="00D14F4C" w:rsidRPr="00331456" w:rsidRDefault="005A4C71" w:rsidP="005A4C71">
            <w:pPr>
              <w:rPr>
                <w:sz w:val="24"/>
              </w:rPr>
            </w:pPr>
            <w:r w:rsidRPr="005A4C71">
              <w:rPr>
                <w:sz w:val="24"/>
              </w:rPr>
              <w:t xml:space="preserve">   2. Менаџер бива преусмерен на страницу за руковање захтевима за трговину.</w:t>
            </w:r>
          </w:p>
        </w:tc>
      </w:tr>
      <w:tr w:rsidR="00D14F4C" w:rsidRPr="003E6B3C" w14:paraId="7A51EBD7" w14:textId="77777777" w:rsidTr="002F2CEC">
        <w:tc>
          <w:tcPr>
            <w:tcW w:w="2245" w:type="dxa"/>
            <w:shd w:val="clear" w:color="auto" w:fill="DEEAF6" w:themeFill="accent5" w:themeFillTint="33"/>
          </w:tcPr>
          <w:p w14:paraId="1B2946FB" w14:textId="77777777" w:rsidR="00D14F4C" w:rsidRPr="00F7041C" w:rsidRDefault="00D14F4C" w:rsidP="002F2CEC">
            <w:pPr>
              <w:rPr>
                <w:lang w:val="sr-Cyrl-RS"/>
              </w:rPr>
            </w:pPr>
            <w:r>
              <w:rPr>
                <w:b/>
                <w:sz w:val="24"/>
                <w:lang w:val="sr-Cyrl-RS"/>
              </w:rPr>
              <w:lastRenderedPageBreak/>
              <w:t>Изузеци</w:t>
            </w:r>
          </w:p>
        </w:tc>
        <w:tc>
          <w:tcPr>
            <w:tcW w:w="6627" w:type="dxa"/>
          </w:tcPr>
          <w:p w14:paraId="1994BE36" w14:textId="77777777" w:rsidR="00D14F4C" w:rsidRPr="003E6B3C" w:rsidRDefault="00D14F4C" w:rsidP="002F2CEC">
            <w:pPr>
              <w:rPr>
                <w:sz w:val="24"/>
              </w:rPr>
            </w:pPr>
            <w:r w:rsidRPr="003E6B3C">
              <w:rPr>
                <w:sz w:val="24"/>
              </w:rPr>
              <w:t>-</w:t>
            </w:r>
          </w:p>
        </w:tc>
      </w:tr>
      <w:tr w:rsidR="00D14F4C" w:rsidRPr="003E6B3C" w14:paraId="3557C954" w14:textId="77777777" w:rsidTr="002F2CEC">
        <w:tc>
          <w:tcPr>
            <w:tcW w:w="2245" w:type="dxa"/>
            <w:shd w:val="clear" w:color="auto" w:fill="DEEAF6" w:themeFill="accent5" w:themeFillTint="33"/>
          </w:tcPr>
          <w:p w14:paraId="33D18939" w14:textId="77777777" w:rsidR="00D14F4C" w:rsidRPr="00625FE9" w:rsidRDefault="00D14F4C" w:rsidP="002F2CEC">
            <w:pPr>
              <w:rPr>
                <w:lang w:val="sr-Cyrl-RS"/>
              </w:rPr>
            </w:pPr>
            <w:r>
              <w:rPr>
                <w:b/>
                <w:sz w:val="24"/>
                <w:lang w:val="sr-Cyrl-RS"/>
              </w:rPr>
              <w:t>Пост услови</w:t>
            </w:r>
          </w:p>
        </w:tc>
        <w:tc>
          <w:tcPr>
            <w:tcW w:w="6627" w:type="dxa"/>
          </w:tcPr>
          <w:p w14:paraId="088A1BC3" w14:textId="530192D7" w:rsidR="00D14F4C" w:rsidRPr="00BC14A4" w:rsidRDefault="00D14F4C" w:rsidP="00E21E8E">
            <w:pPr>
              <w:rPr>
                <w:sz w:val="24"/>
                <w:lang w:val="sr-Cyrl-RS"/>
              </w:rPr>
            </w:pPr>
            <w:r w:rsidRPr="00AC5D8F">
              <w:rPr>
                <w:sz w:val="24"/>
                <w:lang w:val="sr-Cyrl-RS"/>
              </w:rPr>
              <w:t xml:space="preserve">Менаџер успешно </w:t>
            </w:r>
            <w:r w:rsidR="00E21E8E">
              <w:rPr>
                <w:sz w:val="24"/>
                <w:lang w:val="sr-Cyrl-RS"/>
              </w:rPr>
              <w:t xml:space="preserve">креирао и послао </w:t>
            </w:r>
            <w:r w:rsidRPr="00AC5D8F">
              <w:rPr>
                <w:sz w:val="24"/>
                <w:lang w:val="sr-Cyrl-RS"/>
              </w:rPr>
              <w:t>захтев</w:t>
            </w:r>
            <w:r w:rsidR="00E21E8E">
              <w:rPr>
                <w:sz w:val="24"/>
                <w:lang w:val="sr-Cyrl-RS"/>
              </w:rPr>
              <w:t xml:space="preserve"> за трговину</w:t>
            </w:r>
            <w:r w:rsidRPr="00AC5D8F">
              <w:rPr>
                <w:sz w:val="24"/>
                <w:lang w:val="sr-Cyrl-RS"/>
              </w:rPr>
              <w:t>.</w:t>
            </w:r>
          </w:p>
        </w:tc>
      </w:tr>
    </w:tbl>
    <w:p w14:paraId="03D36BEB" w14:textId="236F4189" w:rsidR="00D14F4C" w:rsidRDefault="00D14F4C" w:rsidP="00D14F4C">
      <w:pPr>
        <w:pStyle w:val="a1"/>
        <w:rPr>
          <w:i/>
          <w:lang w:val="sr-Cyrl-RS"/>
        </w:rPr>
      </w:pPr>
      <w:r>
        <w:rPr>
          <w:lang w:val="sr-Cyrl-RS"/>
        </w:rPr>
        <w:t>Табела 2.</w:t>
      </w:r>
      <w:r w:rsidR="003B4F8C">
        <w:rPr>
          <w:lang w:val="sr-Cyrl-RS"/>
        </w:rPr>
        <w:t>12</w:t>
      </w:r>
      <w:r>
        <w:rPr>
          <w:lang w:val="sr-Cyrl-RS"/>
        </w:rPr>
        <w:t xml:space="preserve"> – Опис функционалности </w:t>
      </w:r>
      <w:r w:rsidR="00B67601">
        <w:rPr>
          <w:i/>
          <w:lang w:val="sr-Cyrl-RS"/>
        </w:rPr>
        <w:t>Формирање и слање</w:t>
      </w:r>
      <w:r w:rsidR="004D4A23">
        <w:rPr>
          <w:i/>
          <w:lang w:val="sr-Cyrl-RS"/>
        </w:rPr>
        <w:t xml:space="preserve"> захтева</w:t>
      </w:r>
      <w:r>
        <w:rPr>
          <w:i/>
          <w:lang w:val="sr-Cyrl-RS"/>
        </w:rPr>
        <w:t xml:space="preserve"> за трговину</w:t>
      </w:r>
    </w:p>
    <w:p w14:paraId="74CF94CF" w14:textId="77D15513" w:rsidR="00153509" w:rsidRDefault="00C11B60" w:rsidP="00A73AB3">
      <w:pPr>
        <w:pStyle w:val="a0"/>
        <w:ind w:firstLine="706"/>
        <w:rPr>
          <w:i/>
          <w:lang w:val="sr-Cyrl-RS"/>
        </w:rPr>
      </w:pPr>
      <w:r>
        <w:rPr>
          <w:lang w:val="sr-Cyrl-RS"/>
        </w:rPr>
        <w:t xml:space="preserve">У табели 2.13 описана је функционалност </w:t>
      </w:r>
      <w:r w:rsidR="00B84CDD">
        <w:rPr>
          <w:i/>
          <w:lang w:val="sr-Cyrl-RS"/>
        </w:rPr>
        <w:t>Преглед табле о новостима</w:t>
      </w:r>
      <w:r>
        <w:rPr>
          <w:lang w:val="sr-Cyrl-RS"/>
        </w:rPr>
        <w:t>.</w:t>
      </w:r>
      <w:r>
        <w:rPr>
          <w:i/>
          <w:lang w:val="sr-Cyrl-RS"/>
        </w:rPr>
        <w:t xml:space="preserve"> </w:t>
      </w:r>
    </w:p>
    <w:tbl>
      <w:tblPr>
        <w:tblStyle w:val="TableGrid"/>
        <w:tblW w:w="0" w:type="auto"/>
        <w:tblLook w:val="04A0" w:firstRow="1" w:lastRow="0" w:firstColumn="1" w:lastColumn="0" w:noHBand="0" w:noVBand="1"/>
      </w:tblPr>
      <w:tblGrid>
        <w:gridCol w:w="2245"/>
        <w:gridCol w:w="6627"/>
      </w:tblGrid>
      <w:tr w:rsidR="00153509" w:rsidRPr="000D0FE6" w14:paraId="4A409F6A" w14:textId="77777777" w:rsidTr="002F2CEC">
        <w:tc>
          <w:tcPr>
            <w:tcW w:w="2245" w:type="dxa"/>
            <w:shd w:val="clear" w:color="auto" w:fill="DEEAF6" w:themeFill="accent5" w:themeFillTint="33"/>
          </w:tcPr>
          <w:p w14:paraId="3EAFAFF3" w14:textId="77777777" w:rsidR="00153509" w:rsidRPr="00A84DB7" w:rsidRDefault="00153509" w:rsidP="002F2CEC">
            <w:pPr>
              <w:rPr>
                <w:b/>
                <w:sz w:val="24"/>
                <w:lang w:val="sr-Cyrl-RS"/>
              </w:rPr>
            </w:pPr>
            <w:r>
              <w:rPr>
                <w:b/>
                <w:sz w:val="24"/>
                <w:lang w:val="sr-Cyrl-RS"/>
              </w:rPr>
              <w:t>Назив</w:t>
            </w:r>
          </w:p>
        </w:tc>
        <w:tc>
          <w:tcPr>
            <w:tcW w:w="6627" w:type="dxa"/>
            <w:shd w:val="clear" w:color="auto" w:fill="DEEAF6" w:themeFill="accent5" w:themeFillTint="33"/>
          </w:tcPr>
          <w:p w14:paraId="74FDDE28" w14:textId="0EF6EBE0" w:rsidR="00153509" w:rsidRPr="00054F28" w:rsidRDefault="00153509" w:rsidP="002F2CEC">
            <w:pPr>
              <w:rPr>
                <w:b/>
                <w:sz w:val="24"/>
                <w:lang w:val="sr-Cyrl-RS"/>
              </w:rPr>
            </w:pPr>
            <w:r>
              <w:rPr>
                <w:b/>
                <w:sz w:val="24"/>
                <w:lang w:val="sr-Cyrl-RS"/>
              </w:rPr>
              <w:t>Преглед табле о новостима</w:t>
            </w:r>
          </w:p>
        </w:tc>
      </w:tr>
      <w:tr w:rsidR="00153509" w:rsidRPr="003E6B3C" w14:paraId="76ED14DF" w14:textId="77777777" w:rsidTr="002F2CEC">
        <w:tc>
          <w:tcPr>
            <w:tcW w:w="2245" w:type="dxa"/>
            <w:shd w:val="clear" w:color="auto" w:fill="DEEAF6" w:themeFill="accent5" w:themeFillTint="33"/>
          </w:tcPr>
          <w:p w14:paraId="2C307B27" w14:textId="77777777" w:rsidR="00153509" w:rsidRPr="00A84DB7" w:rsidRDefault="00153509" w:rsidP="002F2CEC">
            <w:pPr>
              <w:rPr>
                <w:lang w:val="sr-Cyrl-RS"/>
              </w:rPr>
            </w:pPr>
            <w:r>
              <w:rPr>
                <w:b/>
                <w:sz w:val="24"/>
                <w:lang w:val="sr-Cyrl-RS"/>
              </w:rPr>
              <w:t>Учесници</w:t>
            </w:r>
          </w:p>
        </w:tc>
        <w:tc>
          <w:tcPr>
            <w:tcW w:w="6627" w:type="dxa"/>
          </w:tcPr>
          <w:p w14:paraId="5AF1523F" w14:textId="794E467B" w:rsidR="00153509" w:rsidRPr="00C934C2" w:rsidRDefault="00292A3E" w:rsidP="002F2CEC">
            <w:pPr>
              <w:rPr>
                <w:sz w:val="24"/>
                <w:lang w:val="sr-Cyrl-RS"/>
              </w:rPr>
            </w:pPr>
            <w:r>
              <w:rPr>
                <w:sz w:val="24"/>
                <w:lang w:val="sr-Cyrl-RS"/>
              </w:rPr>
              <w:t>Менаџер, Тренер, Скаут</w:t>
            </w:r>
            <w:r w:rsidR="00153509">
              <w:rPr>
                <w:sz w:val="24"/>
                <w:lang w:val="sr-Cyrl-RS"/>
              </w:rPr>
              <w:t>.</w:t>
            </w:r>
          </w:p>
        </w:tc>
      </w:tr>
      <w:tr w:rsidR="00153509" w:rsidRPr="003E6B3C" w14:paraId="34E693A4" w14:textId="77777777" w:rsidTr="002F2CEC">
        <w:tc>
          <w:tcPr>
            <w:tcW w:w="2245" w:type="dxa"/>
            <w:shd w:val="clear" w:color="auto" w:fill="DEEAF6" w:themeFill="accent5" w:themeFillTint="33"/>
          </w:tcPr>
          <w:p w14:paraId="0046B4FD" w14:textId="77777777" w:rsidR="00153509" w:rsidRPr="00A01ED7" w:rsidRDefault="00153509" w:rsidP="002F2CEC">
            <w:pPr>
              <w:rPr>
                <w:lang w:val="sr-Cyrl-RS"/>
              </w:rPr>
            </w:pPr>
            <w:r>
              <w:rPr>
                <w:b/>
                <w:sz w:val="24"/>
                <w:lang w:val="sr-Cyrl-RS"/>
              </w:rPr>
              <w:t>Предуслови</w:t>
            </w:r>
          </w:p>
        </w:tc>
        <w:tc>
          <w:tcPr>
            <w:tcW w:w="6627" w:type="dxa"/>
          </w:tcPr>
          <w:p w14:paraId="3399F8B2" w14:textId="14E28099" w:rsidR="00153509" w:rsidRPr="001745BC" w:rsidRDefault="00F71949" w:rsidP="00E06E81">
            <w:pPr>
              <w:rPr>
                <w:sz w:val="24"/>
                <w:lang w:val="sr-Cyrl-RS"/>
              </w:rPr>
            </w:pPr>
            <w:r>
              <w:rPr>
                <w:sz w:val="24"/>
                <w:lang w:val="sr-Cyrl-RS"/>
              </w:rPr>
              <w:t>Заспослени</w:t>
            </w:r>
            <w:r w:rsidR="00153509" w:rsidRPr="00611839">
              <w:rPr>
                <w:sz w:val="24"/>
              </w:rPr>
              <w:t xml:space="preserve"> је пријављен на</w:t>
            </w:r>
            <w:r w:rsidR="00E06E81">
              <w:rPr>
                <w:sz w:val="24"/>
              </w:rPr>
              <w:t xml:space="preserve"> систем</w:t>
            </w:r>
            <w:r w:rsidR="00153509" w:rsidRPr="00611839">
              <w:rPr>
                <w:sz w:val="24"/>
              </w:rPr>
              <w:t>.</w:t>
            </w:r>
          </w:p>
        </w:tc>
      </w:tr>
      <w:tr w:rsidR="00153509" w:rsidRPr="003E6B3C" w14:paraId="04612108" w14:textId="77777777" w:rsidTr="002F2CEC">
        <w:tc>
          <w:tcPr>
            <w:tcW w:w="2245" w:type="dxa"/>
            <w:shd w:val="clear" w:color="auto" w:fill="DEEAF6" w:themeFill="accent5" w:themeFillTint="33"/>
          </w:tcPr>
          <w:p w14:paraId="0CBACDAD" w14:textId="77777777" w:rsidR="00153509" w:rsidRPr="00386516" w:rsidRDefault="00153509" w:rsidP="002F2CEC">
            <w:pPr>
              <w:rPr>
                <w:lang w:val="sr-Cyrl-RS"/>
              </w:rPr>
            </w:pPr>
            <w:r>
              <w:rPr>
                <w:b/>
                <w:sz w:val="24"/>
                <w:lang w:val="sr-Cyrl-RS"/>
              </w:rPr>
              <w:t>Кораци извршења</w:t>
            </w:r>
          </w:p>
        </w:tc>
        <w:tc>
          <w:tcPr>
            <w:tcW w:w="6627" w:type="dxa"/>
          </w:tcPr>
          <w:p w14:paraId="75712A2E" w14:textId="3802CC10" w:rsidR="00153509" w:rsidRPr="001B3A40" w:rsidRDefault="005C60E0" w:rsidP="00C037D2">
            <w:pPr>
              <w:pStyle w:val="ListParagraph"/>
              <w:numPr>
                <w:ilvl w:val="0"/>
                <w:numId w:val="14"/>
              </w:numPr>
              <w:rPr>
                <w:sz w:val="24"/>
                <w:szCs w:val="24"/>
                <w:lang w:val="sr-Cyrl-RS"/>
              </w:rPr>
            </w:pPr>
            <w:r>
              <w:rPr>
                <w:sz w:val="24"/>
                <w:szCs w:val="24"/>
                <w:lang w:val="sr-Cyrl-RS"/>
              </w:rPr>
              <w:t>Запослени отвара страницу за преглед табле о новостима</w:t>
            </w:r>
            <w:r w:rsidR="00153509" w:rsidRPr="001B3A40">
              <w:rPr>
                <w:sz w:val="24"/>
                <w:szCs w:val="24"/>
                <w:lang w:val="sr-Cyrl-RS"/>
              </w:rPr>
              <w:t>.</w:t>
            </w:r>
          </w:p>
          <w:p w14:paraId="1F4DBD3A" w14:textId="6A7BFC55" w:rsidR="00153509" w:rsidRPr="005C60E0" w:rsidRDefault="006020A8" w:rsidP="00C037D2">
            <w:pPr>
              <w:pStyle w:val="ListParagraph"/>
              <w:numPr>
                <w:ilvl w:val="0"/>
                <w:numId w:val="14"/>
              </w:numPr>
              <w:rPr>
                <w:sz w:val="24"/>
                <w:szCs w:val="24"/>
                <w:lang w:val="sr-Cyrl-RS"/>
              </w:rPr>
            </w:pPr>
            <w:r>
              <w:rPr>
                <w:sz w:val="24"/>
                <w:szCs w:val="24"/>
                <w:lang w:val="sr-Cyrl-RS"/>
              </w:rPr>
              <w:t>Запослени има увид у сва обавештења исказана на табли</w:t>
            </w:r>
            <w:r w:rsidR="00153509" w:rsidRPr="001B3A40">
              <w:rPr>
                <w:sz w:val="24"/>
                <w:szCs w:val="24"/>
                <w:lang w:val="sr-Cyrl-RS"/>
              </w:rPr>
              <w:t>.</w:t>
            </w:r>
          </w:p>
        </w:tc>
      </w:tr>
      <w:tr w:rsidR="00153509" w:rsidRPr="009D0A9C" w14:paraId="18A2D4BC" w14:textId="77777777" w:rsidTr="002F2CEC">
        <w:tc>
          <w:tcPr>
            <w:tcW w:w="2245" w:type="dxa"/>
            <w:shd w:val="clear" w:color="auto" w:fill="DEEAF6" w:themeFill="accent5" w:themeFillTint="33"/>
          </w:tcPr>
          <w:p w14:paraId="1D3CE3E9" w14:textId="77777777" w:rsidR="00153509" w:rsidRPr="00223A47" w:rsidRDefault="00153509" w:rsidP="002F2CEC">
            <w:pPr>
              <w:rPr>
                <w:lang w:val="sr-Cyrl-RS"/>
              </w:rPr>
            </w:pPr>
            <w:r>
              <w:rPr>
                <w:b/>
                <w:sz w:val="24"/>
                <w:lang w:val="sr-Cyrl-RS"/>
              </w:rPr>
              <w:t>Проширења</w:t>
            </w:r>
          </w:p>
        </w:tc>
        <w:tc>
          <w:tcPr>
            <w:tcW w:w="6627" w:type="dxa"/>
          </w:tcPr>
          <w:p w14:paraId="4400175E" w14:textId="01E3702B" w:rsidR="00153509" w:rsidRPr="005A4C71" w:rsidRDefault="00153509" w:rsidP="002F2CEC">
            <w:pPr>
              <w:rPr>
                <w:sz w:val="24"/>
              </w:rPr>
            </w:pPr>
            <w:r w:rsidRPr="005A4C71">
              <w:rPr>
                <w:sz w:val="24"/>
              </w:rPr>
              <w:t xml:space="preserve">* а. </w:t>
            </w:r>
            <w:r w:rsidR="00304632">
              <w:rPr>
                <w:sz w:val="24"/>
                <w:lang w:val="sr-Cyrl-RS"/>
              </w:rPr>
              <w:t>Запослени</w:t>
            </w:r>
            <w:r w:rsidRPr="005A4C71">
              <w:rPr>
                <w:sz w:val="24"/>
              </w:rPr>
              <w:t xml:space="preserve"> жели да напусти страницу за </w:t>
            </w:r>
            <w:r w:rsidR="00BD2251">
              <w:rPr>
                <w:sz w:val="24"/>
                <w:lang w:val="sr-Cyrl-RS"/>
              </w:rPr>
              <w:t>преглед табле о новостима</w:t>
            </w:r>
            <w:r w:rsidRPr="005A4C71">
              <w:rPr>
                <w:sz w:val="24"/>
              </w:rPr>
              <w:t>.</w:t>
            </w:r>
          </w:p>
          <w:p w14:paraId="5D080B35" w14:textId="3E1F9FB8" w:rsidR="00153509" w:rsidRPr="00331456" w:rsidRDefault="00153509" w:rsidP="006D31EB">
            <w:pPr>
              <w:rPr>
                <w:sz w:val="24"/>
              </w:rPr>
            </w:pPr>
            <w:r w:rsidRPr="005A4C71">
              <w:rPr>
                <w:sz w:val="24"/>
              </w:rPr>
              <w:t xml:space="preserve">   1. </w:t>
            </w:r>
            <w:r w:rsidR="006D31EB">
              <w:rPr>
                <w:sz w:val="24"/>
                <w:lang w:val="sr-Cyrl-RS"/>
              </w:rPr>
              <w:t>Запослени</w:t>
            </w:r>
            <w:r w:rsidRPr="005A4C71">
              <w:rPr>
                <w:sz w:val="24"/>
              </w:rPr>
              <w:t xml:space="preserve"> бива преусмерен</w:t>
            </w:r>
            <w:r w:rsidR="00304632">
              <w:rPr>
                <w:sz w:val="24"/>
              </w:rPr>
              <w:t xml:space="preserve"> на почетну страницу.</w:t>
            </w:r>
          </w:p>
        </w:tc>
      </w:tr>
      <w:tr w:rsidR="00153509" w:rsidRPr="003E6B3C" w14:paraId="055A6ADE" w14:textId="77777777" w:rsidTr="002F2CEC">
        <w:tc>
          <w:tcPr>
            <w:tcW w:w="2245" w:type="dxa"/>
            <w:shd w:val="clear" w:color="auto" w:fill="DEEAF6" w:themeFill="accent5" w:themeFillTint="33"/>
          </w:tcPr>
          <w:p w14:paraId="39C7FA07" w14:textId="77777777" w:rsidR="00153509" w:rsidRPr="00F7041C" w:rsidRDefault="00153509" w:rsidP="002F2CEC">
            <w:pPr>
              <w:rPr>
                <w:lang w:val="sr-Cyrl-RS"/>
              </w:rPr>
            </w:pPr>
            <w:r>
              <w:rPr>
                <w:b/>
                <w:sz w:val="24"/>
                <w:lang w:val="sr-Cyrl-RS"/>
              </w:rPr>
              <w:t>Изузеци</w:t>
            </w:r>
          </w:p>
        </w:tc>
        <w:tc>
          <w:tcPr>
            <w:tcW w:w="6627" w:type="dxa"/>
          </w:tcPr>
          <w:p w14:paraId="47CFAE31" w14:textId="77777777" w:rsidR="00153509" w:rsidRPr="003E6B3C" w:rsidRDefault="00153509" w:rsidP="002F2CEC">
            <w:pPr>
              <w:rPr>
                <w:sz w:val="24"/>
              </w:rPr>
            </w:pPr>
            <w:r w:rsidRPr="003E6B3C">
              <w:rPr>
                <w:sz w:val="24"/>
              </w:rPr>
              <w:t>-</w:t>
            </w:r>
          </w:p>
        </w:tc>
      </w:tr>
      <w:tr w:rsidR="00153509" w:rsidRPr="003E6B3C" w14:paraId="3BE6DA86" w14:textId="77777777" w:rsidTr="002F2CEC">
        <w:tc>
          <w:tcPr>
            <w:tcW w:w="2245" w:type="dxa"/>
            <w:shd w:val="clear" w:color="auto" w:fill="DEEAF6" w:themeFill="accent5" w:themeFillTint="33"/>
          </w:tcPr>
          <w:p w14:paraId="78C26AB0" w14:textId="77777777" w:rsidR="00153509" w:rsidRPr="00625FE9" w:rsidRDefault="00153509" w:rsidP="002F2CEC">
            <w:pPr>
              <w:rPr>
                <w:lang w:val="sr-Cyrl-RS"/>
              </w:rPr>
            </w:pPr>
            <w:r>
              <w:rPr>
                <w:b/>
                <w:sz w:val="24"/>
                <w:lang w:val="sr-Cyrl-RS"/>
              </w:rPr>
              <w:t>Пост услови</w:t>
            </w:r>
          </w:p>
        </w:tc>
        <w:tc>
          <w:tcPr>
            <w:tcW w:w="6627" w:type="dxa"/>
          </w:tcPr>
          <w:p w14:paraId="5583C9F0" w14:textId="75E5E7AF" w:rsidR="00153509" w:rsidRPr="00BC14A4" w:rsidRDefault="009875E7" w:rsidP="002F2CEC">
            <w:pPr>
              <w:rPr>
                <w:sz w:val="24"/>
                <w:lang w:val="sr-Cyrl-RS"/>
              </w:rPr>
            </w:pPr>
            <w:r>
              <w:rPr>
                <w:sz w:val="24"/>
                <w:lang w:val="sr-Cyrl-RS"/>
              </w:rPr>
              <w:t>Запослени има успешан приказ табле о новостима</w:t>
            </w:r>
            <w:r w:rsidR="00153509" w:rsidRPr="00AC5D8F">
              <w:rPr>
                <w:sz w:val="24"/>
                <w:lang w:val="sr-Cyrl-RS"/>
              </w:rPr>
              <w:t>.</w:t>
            </w:r>
          </w:p>
        </w:tc>
      </w:tr>
    </w:tbl>
    <w:p w14:paraId="54F529E0" w14:textId="1A085D11" w:rsidR="007A3DDC" w:rsidRPr="001D20EF" w:rsidRDefault="00153509" w:rsidP="001D20EF">
      <w:pPr>
        <w:pStyle w:val="a1"/>
        <w:rPr>
          <w:i/>
          <w:lang w:val="sr-Cyrl-RS"/>
        </w:rPr>
      </w:pPr>
      <w:r>
        <w:rPr>
          <w:lang w:val="sr-Cyrl-RS"/>
        </w:rPr>
        <w:t>Табела 2.</w:t>
      </w:r>
      <w:r w:rsidR="004F397E">
        <w:rPr>
          <w:lang w:val="sr-Cyrl-RS"/>
        </w:rPr>
        <w:t>13</w:t>
      </w:r>
      <w:r>
        <w:rPr>
          <w:lang w:val="sr-Cyrl-RS"/>
        </w:rPr>
        <w:t xml:space="preserve"> – Опис функционалности </w:t>
      </w:r>
      <w:r w:rsidR="004F397E">
        <w:rPr>
          <w:i/>
          <w:lang w:val="sr-Cyrl-RS"/>
        </w:rPr>
        <w:t>Преглед табле о новостима</w:t>
      </w:r>
    </w:p>
    <w:p w14:paraId="0A912539" w14:textId="41CF237F" w:rsidR="00E71813" w:rsidRDefault="00E71813" w:rsidP="00E71813">
      <w:pPr>
        <w:pStyle w:val="Heading3"/>
        <w:rPr>
          <w:lang w:val="sr-Cyrl-RS"/>
        </w:rPr>
      </w:pPr>
      <w:bookmarkStart w:id="35" w:name="_Toc176384453"/>
      <w:bookmarkStart w:id="36" w:name="_Toc176385194"/>
      <w:r>
        <w:rPr>
          <w:lang w:val="sr-Cyrl-RS"/>
        </w:rPr>
        <w:t>Функционални захтеви подсистема за евиденцију запослених и пикова</w:t>
      </w:r>
      <w:bookmarkEnd w:id="35"/>
      <w:bookmarkEnd w:id="36"/>
    </w:p>
    <w:p w14:paraId="4CE997CE" w14:textId="2C7972CA" w:rsidR="00CC53E3" w:rsidRDefault="00CC53E3" w:rsidP="00BA1CEC">
      <w:pPr>
        <w:pStyle w:val="a0"/>
        <w:ind w:firstLine="360"/>
        <w:rPr>
          <w:lang w:val="sr-Cyrl-RS"/>
        </w:rPr>
      </w:pPr>
      <w:r>
        <w:rPr>
          <w:lang w:val="sr-Cyrl-RS"/>
        </w:rPr>
        <w:t>У овом одељку су представљни сви функционални захтеви који су обухваћени унутар подсистема, односно одржавање запослених и пикова, као и увид у целокупну имовину осталих тимова.</w:t>
      </w:r>
      <w:r w:rsidR="00A97DBB">
        <w:rPr>
          <w:lang w:val="sr-Cyrl-RS"/>
        </w:rPr>
        <w:t xml:space="preserve"> Све функционалности су праћене одговарајућим дијаграмима случајева коришћења.</w:t>
      </w:r>
    </w:p>
    <w:p w14:paraId="7CDC0170" w14:textId="024B780C" w:rsidR="004C3BDF" w:rsidRDefault="004C3BDF" w:rsidP="004C3BDF">
      <w:pPr>
        <w:pStyle w:val="TOCHeading"/>
        <w:rPr>
          <w:rFonts w:ascii="Arial" w:hAnsi="Arial" w:cs="Arial"/>
          <w:b/>
          <w:color w:val="auto"/>
          <w:sz w:val="20"/>
          <w:szCs w:val="20"/>
          <w:lang w:val="sr-Cyrl-RS"/>
        </w:rPr>
      </w:pPr>
      <w:r>
        <w:rPr>
          <w:rFonts w:ascii="Arial" w:hAnsi="Arial" w:cs="Arial"/>
          <w:b/>
          <w:color w:val="auto"/>
          <w:sz w:val="20"/>
          <w:szCs w:val="20"/>
          <w:lang w:val="sr-Cyrl-RS"/>
        </w:rPr>
        <w:t>2.2</w:t>
      </w:r>
      <w:r w:rsidR="00AC405D">
        <w:rPr>
          <w:rFonts w:ascii="Arial" w:hAnsi="Arial" w:cs="Arial"/>
          <w:b/>
          <w:color w:val="auto"/>
          <w:sz w:val="20"/>
          <w:szCs w:val="20"/>
          <w:lang w:val="sr-Cyrl-RS"/>
        </w:rPr>
        <w:t>.3</w:t>
      </w:r>
      <w:r>
        <w:rPr>
          <w:rFonts w:ascii="Arial" w:hAnsi="Arial" w:cs="Arial"/>
          <w:b/>
          <w:color w:val="auto"/>
          <w:sz w:val="20"/>
          <w:szCs w:val="20"/>
          <w:lang w:val="sr-Cyrl-RS"/>
        </w:rPr>
        <w:t>.1</w:t>
      </w:r>
      <w:r w:rsidRPr="00DB12F5">
        <w:rPr>
          <w:rFonts w:ascii="Arial" w:hAnsi="Arial" w:cs="Arial"/>
          <w:b/>
          <w:color w:val="auto"/>
          <w:sz w:val="20"/>
          <w:szCs w:val="20"/>
          <w:lang w:val="sr-Cyrl-RS"/>
        </w:rPr>
        <w:t xml:space="preserve"> </w:t>
      </w:r>
      <w:r>
        <w:rPr>
          <w:rFonts w:ascii="Arial" w:hAnsi="Arial" w:cs="Arial"/>
          <w:b/>
          <w:color w:val="auto"/>
          <w:sz w:val="20"/>
          <w:szCs w:val="20"/>
          <w:lang w:val="sr-Cyrl-RS"/>
        </w:rPr>
        <w:t>Опис фукционалних захтева подсистема за евиденцију запослених и пикова</w:t>
      </w:r>
    </w:p>
    <w:p w14:paraId="118F3252" w14:textId="28556EA1" w:rsidR="004C3BDF" w:rsidRDefault="00E45213" w:rsidP="00E45213">
      <w:pPr>
        <w:pStyle w:val="a0"/>
        <w:rPr>
          <w:lang w:val="sr-Cyrl-RS"/>
        </w:rPr>
      </w:pPr>
      <w:r>
        <w:rPr>
          <w:lang w:val="sr-Cyrl-RS"/>
        </w:rPr>
        <w:t xml:space="preserve">      У овом одељку су описани сви фунцкионални захтеву који припадају овом подсистему.</w:t>
      </w:r>
    </w:p>
    <w:p w14:paraId="31477AB9" w14:textId="7CBDAA74" w:rsidR="00B203C1" w:rsidRDefault="00CB0B96" w:rsidP="00B203C1">
      <w:pPr>
        <w:pStyle w:val="TOCHeading"/>
        <w:rPr>
          <w:rFonts w:ascii="Arial" w:hAnsi="Arial" w:cs="Arial"/>
          <w:b/>
          <w:color w:val="auto"/>
          <w:sz w:val="20"/>
          <w:szCs w:val="20"/>
          <w:lang w:val="sr-Cyrl-RS"/>
        </w:rPr>
      </w:pPr>
      <w:r>
        <w:rPr>
          <w:rFonts w:ascii="Arial" w:hAnsi="Arial" w:cs="Arial"/>
          <w:b/>
          <w:color w:val="auto"/>
          <w:sz w:val="20"/>
          <w:szCs w:val="20"/>
          <w:lang w:val="sr-Cyrl-RS"/>
        </w:rPr>
        <w:t>2.2.3</w:t>
      </w:r>
      <w:r w:rsidR="00B203C1">
        <w:rPr>
          <w:rFonts w:ascii="Arial" w:hAnsi="Arial" w:cs="Arial"/>
          <w:b/>
          <w:color w:val="auto"/>
          <w:sz w:val="20"/>
          <w:szCs w:val="20"/>
          <w:lang w:val="sr-Cyrl-RS"/>
        </w:rPr>
        <w:t>.1</w:t>
      </w:r>
      <w:r w:rsidR="00F973A6">
        <w:rPr>
          <w:rFonts w:ascii="Arial" w:hAnsi="Arial" w:cs="Arial"/>
          <w:b/>
          <w:color w:val="auto"/>
          <w:sz w:val="20"/>
          <w:szCs w:val="20"/>
          <w:lang w:val="sr-Cyrl-RS"/>
        </w:rPr>
        <w:t>.1</w:t>
      </w:r>
      <w:r w:rsidR="00B203C1" w:rsidRPr="00DB12F5">
        <w:rPr>
          <w:rFonts w:ascii="Arial" w:hAnsi="Arial" w:cs="Arial"/>
          <w:b/>
          <w:color w:val="auto"/>
          <w:sz w:val="20"/>
          <w:szCs w:val="20"/>
          <w:lang w:val="sr-Cyrl-RS"/>
        </w:rPr>
        <w:t xml:space="preserve"> </w:t>
      </w:r>
      <w:r w:rsidR="00AB6C4F">
        <w:rPr>
          <w:rFonts w:ascii="Arial" w:hAnsi="Arial" w:cs="Arial"/>
          <w:b/>
          <w:color w:val="auto"/>
          <w:sz w:val="20"/>
          <w:szCs w:val="20"/>
          <w:lang w:val="sr-Cyrl-RS"/>
        </w:rPr>
        <w:t>О</w:t>
      </w:r>
      <w:r w:rsidR="00B203C1">
        <w:rPr>
          <w:rFonts w:ascii="Arial" w:hAnsi="Arial" w:cs="Arial"/>
          <w:b/>
          <w:color w:val="auto"/>
          <w:sz w:val="20"/>
          <w:szCs w:val="20"/>
          <w:lang w:val="sr-Cyrl-RS"/>
        </w:rPr>
        <w:t xml:space="preserve">државање </w:t>
      </w:r>
      <w:r w:rsidR="00DB7682">
        <w:rPr>
          <w:rFonts w:ascii="Arial" w:hAnsi="Arial" w:cs="Arial"/>
          <w:b/>
          <w:color w:val="auto"/>
          <w:sz w:val="20"/>
          <w:szCs w:val="20"/>
          <w:lang w:val="sr-Cyrl-RS"/>
        </w:rPr>
        <w:t>имовине</w:t>
      </w:r>
    </w:p>
    <w:p w14:paraId="7A24FBB8" w14:textId="48EEFEEC" w:rsidR="0040639A" w:rsidRPr="0040639A" w:rsidRDefault="006C772F" w:rsidP="008F269C">
      <w:pPr>
        <w:pStyle w:val="a0"/>
        <w:ind w:firstLine="360"/>
        <w:rPr>
          <w:lang w:val="sr-Cyrl-RS"/>
        </w:rPr>
      </w:pPr>
      <w:r>
        <w:rPr>
          <w:lang w:val="sr-Cyrl-RS"/>
        </w:rPr>
        <w:t xml:space="preserve">Функционални захтев одржавање </w:t>
      </w:r>
      <w:r w:rsidR="00DB7682">
        <w:rPr>
          <w:lang w:val="sr-Cyrl-RS"/>
        </w:rPr>
        <w:t xml:space="preserve">имовине </w:t>
      </w:r>
      <w:r>
        <w:rPr>
          <w:lang w:val="sr-Cyrl-RS"/>
        </w:rPr>
        <w:t>можемо поделити на три основне целине:</w:t>
      </w:r>
    </w:p>
    <w:p w14:paraId="46086ACD" w14:textId="65742198" w:rsidR="00B203C1" w:rsidRDefault="008F269C" w:rsidP="0040639A">
      <w:pPr>
        <w:pStyle w:val="a0"/>
        <w:ind w:firstLine="360"/>
        <w:rPr>
          <w:lang w:val="sr-Cyrl-RS"/>
        </w:rPr>
      </w:pPr>
      <w:r>
        <w:rPr>
          <w:b/>
          <w:lang w:val="sr-Cyrl-RS"/>
        </w:rPr>
        <w:lastRenderedPageBreak/>
        <w:t>1</w:t>
      </w:r>
      <w:r w:rsidR="00406E4F">
        <w:rPr>
          <w:b/>
          <w:lang w:val="sr-Cyrl-RS"/>
        </w:rPr>
        <w:t xml:space="preserve">. </w:t>
      </w:r>
      <w:r w:rsidR="00AB11ED">
        <w:rPr>
          <w:b/>
          <w:lang w:val="sr-Cyrl-RS"/>
        </w:rPr>
        <w:t>Одр</w:t>
      </w:r>
      <w:r w:rsidR="0040639A" w:rsidRPr="0040639A">
        <w:rPr>
          <w:b/>
          <w:lang w:val="sr-Cyrl-RS"/>
        </w:rPr>
        <w:t xml:space="preserve">жавање </w:t>
      </w:r>
      <w:r w:rsidR="00CD011E">
        <w:rPr>
          <w:b/>
          <w:lang w:val="sr-Cyrl-RS"/>
        </w:rPr>
        <w:t>игр</w:t>
      </w:r>
      <w:r w:rsidR="00CB1BD1">
        <w:rPr>
          <w:b/>
          <w:lang w:val="sr-Cyrl-RS"/>
        </w:rPr>
        <w:t>а</w:t>
      </w:r>
      <w:r w:rsidR="00CD011E">
        <w:rPr>
          <w:b/>
          <w:lang w:val="sr-Cyrl-RS"/>
        </w:rPr>
        <w:t>ча</w:t>
      </w:r>
      <w:r w:rsidR="0040639A" w:rsidRPr="0040639A">
        <w:rPr>
          <w:b/>
          <w:lang w:val="sr-Cyrl-RS"/>
        </w:rPr>
        <w:t>:</w:t>
      </w:r>
      <w:r w:rsidR="0040639A" w:rsidRPr="0040639A">
        <w:rPr>
          <w:lang w:val="sr-Cyrl-RS"/>
        </w:rPr>
        <w:t xml:space="preserve"> менаџер има потпуни увид у све </w:t>
      </w:r>
      <w:r w:rsidR="00750233">
        <w:rPr>
          <w:lang w:val="sr-Cyrl-RS"/>
        </w:rPr>
        <w:t>играче</w:t>
      </w:r>
      <w:r w:rsidR="0040639A" w:rsidRPr="0040639A">
        <w:rPr>
          <w:lang w:val="sr-Cyrl-RS"/>
        </w:rPr>
        <w:t xml:space="preserve"> унутар свог тима</w:t>
      </w:r>
      <w:r w:rsidR="00F7052B">
        <w:rPr>
          <w:lang w:val="sr-Cyrl-RS"/>
        </w:rPr>
        <w:t>.</w:t>
      </w:r>
      <w:r w:rsidR="000A06C7">
        <w:rPr>
          <w:lang w:val="sr-Cyrl-RS"/>
        </w:rPr>
        <w:t xml:space="preserve"> </w:t>
      </w:r>
      <w:r w:rsidR="00D5508D">
        <w:rPr>
          <w:lang w:val="sr-Cyrl-RS"/>
        </w:rPr>
        <w:t>Менаџ</w:t>
      </w:r>
      <w:r w:rsidR="0040639A" w:rsidRPr="0040639A">
        <w:rPr>
          <w:lang w:val="sr-Cyrl-RS"/>
        </w:rPr>
        <w:t>ер има могућност да неког играча дода на листу ,,недодирљивих играча". Тим</w:t>
      </w:r>
      <w:r w:rsidR="004C4FFD">
        <w:rPr>
          <w:lang w:val="sr-Cyrl-RS"/>
        </w:rPr>
        <w:t>е</w:t>
      </w:r>
      <w:r w:rsidR="0040639A" w:rsidRPr="0040639A">
        <w:rPr>
          <w:lang w:val="sr-Cyrl-RS"/>
        </w:rPr>
        <w:t xml:space="preserve"> онемогућава остале тимове да играче из те листе укључе у трговине и самим тим сачува време и једној и другој страни. Као што постоји листа недодирљивих, тако постоји и листа играча које би менаџер желео потенцијално да дода у трговину са неким другим тимом</w:t>
      </w:r>
      <w:r w:rsidR="003652CD">
        <w:rPr>
          <w:lang w:val="sr-Cyrl-RS"/>
        </w:rPr>
        <w:t>, она се назива листом за трговину</w:t>
      </w:r>
      <w:r w:rsidR="0040639A" w:rsidRPr="0040639A">
        <w:rPr>
          <w:lang w:val="sr-Cyrl-RS"/>
        </w:rPr>
        <w:t xml:space="preserve">. </w:t>
      </w:r>
      <w:r w:rsidR="001E759A">
        <w:rPr>
          <w:lang w:val="sr-Cyrl-RS"/>
        </w:rPr>
        <w:t>Осталим тимовима, биће тај играч посебно назначен.</w:t>
      </w:r>
      <w:r w:rsidR="00C02CC8">
        <w:rPr>
          <w:lang w:val="sr-Cyrl-RS"/>
        </w:rPr>
        <w:t xml:space="preserve"> Као што може да их дода на листу</w:t>
      </w:r>
      <w:r w:rsidR="009F137D">
        <w:rPr>
          <w:lang w:val="sr-Cyrl-RS"/>
        </w:rPr>
        <w:t>, тако може и да их уклони са листе.</w:t>
      </w:r>
    </w:p>
    <w:p w14:paraId="3F1C8CB8" w14:textId="18682CF2" w:rsidR="00406E4F" w:rsidRPr="00654029" w:rsidRDefault="008F269C" w:rsidP="0040639A">
      <w:pPr>
        <w:pStyle w:val="a0"/>
        <w:ind w:firstLine="360"/>
        <w:rPr>
          <w:lang w:val="sr-Cyrl-RS"/>
        </w:rPr>
      </w:pPr>
      <w:r>
        <w:rPr>
          <w:rStyle w:val="Strong"/>
          <w:lang w:val="sr-Cyrl-RS"/>
        </w:rPr>
        <w:t>2</w:t>
      </w:r>
      <w:r w:rsidR="00406E4F">
        <w:rPr>
          <w:rStyle w:val="Strong"/>
          <w:lang w:val="sr-Cyrl-RS"/>
        </w:rPr>
        <w:t xml:space="preserve">. </w:t>
      </w:r>
      <w:r w:rsidR="000070B2">
        <w:rPr>
          <w:rStyle w:val="Strong"/>
        </w:rPr>
        <w:t>Одрж</w:t>
      </w:r>
      <w:r w:rsidR="00591EBF">
        <w:rPr>
          <w:rStyle w:val="Strong"/>
          <w:lang w:val="sr-Cyrl-RS"/>
        </w:rPr>
        <w:t>а</w:t>
      </w:r>
      <w:r w:rsidR="00406E4F">
        <w:rPr>
          <w:rStyle w:val="Strong"/>
        </w:rPr>
        <w:t>вање пиковa</w:t>
      </w:r>
      <w:r w:rsidR="00406E4F">
        <w:t>: менаџер има увид у све пикове (седам година унапред) које његов тим поседује. Те пикове може да стави на листу ,,недодирљивих“, као и да их дода на листу за трговину.</w:t>
      </w:r>
      <w:r w:rsidR="00654029">
        <w:rPr>
          <w:lang w:val="sr-Cyrl-RS"/>
        </w:rPr>
        <w:t xml:space="preserve"> Исто тако, може и да уклања пикове са тих листа.</w:t>
      </w:r>
    </w:p>
    <w:p w14:paraId="2BD04406" w14:textId="2AFDA527" w:rsidR="00654029" w:rsidRPr="00654029" w:rsidRDefault="008F269C" w:rsidP="0040639A">
      <w:pPr>
        <w:pStyle w:val="a0"/>
        <w:ind w:firstLine="360"/>
        <w:rPr>
          <w:lang w:val="sr-Cyrl-RS"/>
        </w:rPr>
      </w:pPr>
      <w:r>
        <w:rPr>
          <w:b/>
          <w:lang w:val="sr-Cyrl-RS"/>
        </w:rPr>
        <w:t>3</w:t>
      </w:r>
      <w:r w:rsidR="00705864">
        <w:rPr>
          <w:b/>
          <w:lang w:val="sr-Cyrl-RS"/>
        </w:rPr>
        <w:t>. Одрж</w:t>
      </w:r>
      <w:r w:rsidR="00424B13">
        <w:rPr>
          <w:b/>
          <w:lang w:val="sr-Cyrl-RS"/>
        </w:rPr>
        <w:t>а</w:t>
      </w:r>
      <w:r w:rsidR="00654029" w:rsidRPr="00654029">
        <w:rPr>
          <w:b/>
          <w:lang w:val="sr-Cyrl-RS"/>
        </w:rPr>
        <w:t>вање права на играча:</w:t>
      </w:r>
      <w:r w:rsidR="00654029">
        <w:rPr>
          <w:b/>
          <w:lang w:val="sr-Cyrl-RS"/>
        </w:rPr>
        <w:t xml:space="preserve"> </w:t>
      </w:r>
      <w:r w:rsidR="00654029">
        <w:rPr>
          <w:lang w:val="sr-Cyrl-RS"/>
        </w:rPr>
        <w:t>менаџер има увид у сва неискоришћена права на играча које његов тим поседује. Ако се одлучи да су нека права од велике важности, има опцију да их дода на ,,недодирљиву листу“, док ако се одлучи да жели да тргује правима може их додати на листу за трговину. Такође, може и да уклања права са тих листа.</w:t>
      </w:r>
    </w:p>
    <w:p w14:paraId="15FAE947" w14:textId="77B82E2F" w:rsidR="00886926" w:rsidRDefault="00CB0B96" w:rsidP="00886926">
      <w:pPr>
        <w:pStyle w:val="TOCHeading"/>
        <w:rPr>
          <w:rFonts w:ascii="Arial" w:hAnsi="Arial" w:cs="Arial"/>
          <w:b/>
          <w:color w:val="auto"/>
          <w:sz w:val="20"/>
          <w:szCs w:val="20"/>
          <w:lang w:val="sr-Cyrl-RS"/>
        </w:rPr>
      </w:pPr>
      <w:r>
        <w:rPr>
          <w:rFonts w:ascii="Arial" w:hAnsi="Arial" w:cs="Arial"/>
          <w:b/>
          <w:color w:val="auto"/>
          <w:sz w:val="20"/>
          <w:szCs w:val="20"/>
          <w:lang w:val="sr-Cyrl-RS"/>
        </w:rPr>
        <w:t>2.2.3</w:t>
      </w:r>
      <w:r w:rsidR="00886926">
        <w:rPr>
          <w:rFonts w:ascii="Arial" w:hAnsi="Arial" w:cs="Arial"/>
          <w:b/>
          <w:color w:val="auto"/>
          <w:sz w:val="20"/>
          <w:szCs w:val="20"/>
          <w:lang w:val="sr-Cyrl-RS"/>
        </w:rPr>
        <w:t>.</w:t>
      </w:r>
      <w:r w:rsidR="00EC2332">
        <w:rPr>
          <w:rFonts w:ascii="Arial" w:hAnsi="Arial" w:cs="Arial"/>
          <w:b/>
          <w:color w:val="auto"/>
          <w:sz w:val="20"/>
          <w:szCs w:val="20"/>
          <w:lang w:val="sr-Cyrl-RS"/>
        </w:rPr>
        <w:t>1.</w:t>
      </w:r>
      <w:r w:rsidR="00886926">
        <w:rPr>
          <w:rFonts w:ascii="Arial" w:hAnsi="Arial" w:cs="Arial"/>
          <w:b/>
          <w:color w:val="auto"/>
          <w:sz w:val="20"/>
          <w:szCs w:val="20"/>
          <w:lang w:val="sr-Cyrl-RS"/>
        </w:rPr>
        <w:t>2</w:t>
      </w:r>
      <w:r w:rsidR="00886926" w:rsidRPr="00DB12F5">
        <w:rPr>
          <w:rFonts w:ascii="Arial" w:hAnsi="Arial" w:cs="Arial"/>
          <w:b/>
          <w:color w:val="auto"/>
          <w:sz w:val="20"/>
          <w:szCs w:val="20"/>
          <w:lang w:val="sr-Cyrl-RS"/>
        </w:rPr>
        <w:t xml:space="preserve"> </w:t>
      </w:r>
      <w:r w:rsidR="00886926">
        <w:rPr>
          <w:rFonts w:ascii="Arial" w:hAnsi="Arial" w:cs="Arial"/>
          <w:b/>
          <w:color w:val="auto"/>
          <w:sz w:val="20"/>
          <w:szCs w:val="20"/>
          <w:lang w:val="sr-Cyrl-RS"/>
        </w:rPr>
        <w:t>Увид у имовину осталих тимова</w:t>
      </w:r>
    </w:p>
    <w:p w14:paraId="25CF1F92" w14:textId="7105CA8B" w:rsidR="00886926" w:rsidRDefault="00F856E2" w:rsidP="0040639A">
      <w:pPr>
        <w:pStyle w:val="a0"/>
        <w:ind w:firstLine="360"/>
        <w:rPr>
          <w:lang w:val="sr-Cyrl-RS"/>
        </w:rPr>
      </w:pPr>
      <w:r>
        <w:rPr>
          <w:lang w:val="sr-Cyrl-RS"/>
        </w:rPr>
        <w:t>Функционални захтев за увид у имовину (</w:t>
      </w:r>
      <w:r w:rsidR="00A907DB">
        <w:rPr>
          <w:lang w:val="sr-Cyrl-RS"/>
        </w:rPr>
        <w:t xml:space="preserve">играче, </w:t>
      </w:r>
      <w:r>
        <w:rPr>
          <w:lang w:val="sr-Cyrl-RS"/>
        </w:rPr>
        <w:t>пикове</w:t>
      </w:r>
      <w:r w:rsidR="00A907DB">
        <w:rPr>
          <w:lang w:val="sr-Cyrl-RS"/>
        </w:rPr>
        <w:t xml:space="preserve"> и права на играча</w:t>
      </w:r>
      <w:r>
        <w:rPr>
          <w:lang w:val="sr-Cyrl-RS"/>
        </w:rPr>
        <w:t>) осталих тимова обухвата:</w:t>
      </w:r>
    </w:p>
    <w:p w14:paraId="7BA9C333" w14:textId="3CD6C2DA" w:rsidR="00F856E2" w:rsidRPr="004C73A0" w:rsidRDefault="00F856E2" w:rsidP="0040639A">
      <w:pPr>
        <w:pStyle w:val="a0"/>
        <w:ind w:firstLine="360"/>
        <w:rPr>
          <w:lang w:val="en-US"/>
        </w:rPr>
      </w:pPr>
      <w:r>
        <w:rPr>
          <w:rStyle w:val="Strong"/>
          <w:lang w:val="sr-Cyrl-RS"/>
        </w:rPr>
        <w:t xml:space="preserve">1. </w:t>
      </w:r>
      <w:r>
        <w:rPr>
          <w:rStyle w:val="Strong"/>
        </w:rPr>
        <w:t>Преглед играча</w:t>
      </w:r>
      <w:r>
        <w:t xml:space="preserve">: менаџер, скаути и тренери неког тима имају увид у листу свих играча који су регистровани и активни у лиги. </w:t>
      </w:r>
      <w:r w:rsidR="00F6472F">
        <w:t xml:space="preserve">Скаути, </w:t>
      </w:r>
      <w:r>
        <w:t xml:space="preserve">тренери </w:t>
      </w:r>
      <w:r w:rsidR="00AF0BB1">
        <w:rPr>
          <w:lang w:val="sr-Cyrl-RS"/>
        </w:rPr>
        <w:t>и менаџер</w:t>
      </w:r>
      <w:r w:rsidR="00F6472F">
        <w:rPr>
          <w:lang w:val="sr-Cyrl-RS"/>
        </w:rPr>
        <w:t xml:space="preserve"> могу да додају </w:t>
      </w:r>
      <w:r w:rsidR="00316736">
        <w:rPr>
          <w:lang w:val="sr-Cyrl-RS"/>
        </w:rPr>
        <w:t xml:space="preserve">жељеног </w:t>
      </w:r>
      <w:r w:rsidR="00AA28E5">
        <w:rPr>
          <w:lang w:val="sr-Cyrl-RS"/>
        </w:rPr>
        <w:t>играча</w:t>
      </w:r>
      <w:r w:rsidR="00F6472F">
        <w:rPr>
          <w:lang w:val="sr-Cyrl-RS"/>
        </w:rPr>
        <w:t xml:space="preserve"> на листу жеља, а исто так</w:t>
      </w:r>
      <w:r w:rsidR="003D012C">
        <w:rPr>
          <w:lang w:val="sr-Cyrl-RS"/>
        </w:rPr>
        <w:t>о могу и да га</w:t>
      </w:r>
      <w:r w:rsidR="000704EB">
        <w:rPr>
          <w:lang w:val="sr-Cyrl-RS"/>
        </w:rPr>
        <w:t xml:space="preserve"> уклоне са листе. </w:t>
      </w:r>
      <w:r>
        <w:t>Ова функционалност им омогућава да развију стратегију за довођење нових појачања у свој тим, првенствено путем трговина. Ако неки играч припада листи „недодирљивих играча“ (untouchable), њега не могу додати на листу жеља.</w:t>
      </w:r>
    </w:p>
    <w:p w14:paraId="59C36BBF" w14:textId="3D771397" w:rsidR="00BB6CA2" w:rsidRDefault="00BB6CA2" w:rsidP="0040639A">
      <w:pPr>
        <w:pStyle w:val="a0"/>
        <w:ind w:firstLine="360"/>
      </w:pPr>
      <w:r>
        <w:rPr>
          <w:rStyle w:val="Strong"/>
          <w:lang w:val="sr-Cyrl-RS"/>
        </w:rPr>
        <w:t xml:space="preserve">2. </w:t>
      </w:r>
      <w:r>
        <w:rPr>
          <w:rStyle w:val="Strong"/>
        </w:rPr>
        <w:t>Преглед пиковa</w:t>
      </w:r>
      <w:r>
        <w:t xml:space="preserve">: менаџер, скаути и тренери неког тима имају увид у листу свих пикова (седам година унапред) који су у поседу тимова унутар лиге. </w:t>
      </w:r>
      <w:r w:rsidR="00A467D3">
        <w:rPr>
          <w:lang w:val="sr-Cyrl-RS"/>
        </w:rPr>
        <w:t>И</w:t>
      </w:r>
      <w:r w:rsidR="007C7873">
        <w:rPr>
          <w:lang w:val="sr-Cyrl-RS"/>
        </w:rPr>
        <w:t xml:space="preserve">мају опцију </w:t>
      </w:r>
      <w:r w:rsidR="007C7873">
        <w:t>да пикове</w:t>
      </w:r>
      <w:r>
        <w:t xml:space="preserve"> који их интересују додају на листу жеља тима</w:t>
      </w:r>
      <w:r w:rsidR="000D79A8">
        <w:rPr>
          <w:lang w:val="sr-Cyrl-RS"/>
        </w:rPr>
        <w:t>, уз наравно и могућност да их уклоне са те листе</w:t>
      </w:r>
      <w:r>
        <w:t>.</w:t>
      </w:r>
    </w:p>
    <w:p w14:paraId="1A668BF4" w14:textId="3575CAF5" w:rsidR="004C73A0" w:rsidRDefault="004C73A0" w:rsidP="0040639A">
      <w:pPr>
        <w:pStyle w:val="a0"/>
        <w:ind w:firstLine="360"/>
        <w:rPr>
          <w:lang w:val="sr-Cyrl-RS"/>
        </w:rPr>
      </w:pPr>
      <w:r w:rsidRPr="004C73A0">
        <w:rPr>
          <w:b/>
          <w:lang w:val="sr-Cyrl-RS"/>
        </w:rPr>
        <w:t>3. Преглед права на играча:</w:t>
      </w:r>
      <w:r>
        <w:rPr>
          <w:b/>
          <w:lang w:val="sr-Cyrl-RS"/>
        </w:rPr>
        <w:t xml:space="preserve"> </w:t>
      </w:r>
      <w:r w:rsidRPr="004C73A0">
        <w:rPr>
          <w:b/>
          <w:lang w:val="sr-Cyrl-RS"/>
        </w:rPr>
        <w:t xml:space="preserve"> </w:t>
      </w:r>
      <w:r>
        <w:rPr>
          <w:lang w:val="sr-Cyrl-RS"/>
        </w:rPr>
        <w:t>менаџер, скаути и тренери неког тима</w:t>
      </w:r>
      <w:r w:rsidR="006F7D68">
        <w:rPr>
          <w:lang w:val="sr-Cyrl-RS"/>
        </w:rPr>
        <w:t xml:space="preserve"> имају увид у листу свих неискоришћених права на играче неког тима. Имају опцију да додају права која су им од одређене важности на листу жеља, а исто тако и да уклоне ако се предомисле.</w:t>
      </w:r>
    </w:p>
    <w:p w14:paraId="2D7F3AEE" w14:textId="0DC04EC2" w:rsidR="00364FE5" w:rsidRDefault="00364FE5" w:rsidP="00364FE5">
      <w:pPr>
        <w:pStyle w:val="TOCHeading"/>
        <w:rPr>
          <w:rFonts w:ascii="Arial" w:hAnsi="Arial" w:cs="Arial"/>
          <w:b/>
          <w:color w:val="auto"/>
          <w:sz w:val="20"/>
          <w:szCs w:val="20"/>
          <w:lang w:val="sr-Cyrl-RS"/>
        </w:rPr>
      </w:pPr>
      <w:r>
        <w:rPr>
          <w:rFonts w:ascii="Arial" w:hAnsi="Arial" w:cs="Arial"/>
          <w:b/>
          <w:color w:val="auto"/>
          <w:sz w:val="20"/>
          <w:szCs w:val="20"/>
          <w:lang w:val="sr-Cyrl-RS"/>
        </w:rPr>
        <w:t>2.2.3.2</w:t>
      </w:r>
      <w:r w:rsidRPr="00DB12F5">
        <w:rPr>
          <w:rFonts w:ascii="Arial" w:hAnsi="Arial" w:cs="Arial"/>
          <w:b/>
          <w:color w:val="auto"/>
          <w:sz w:val="20"/>
          <w:szCs w:val="20"/>
          <w:lang w:val="sr-Cyrl-RS"/>
        </w:rPr>
        <w:t xml:space="preserve"> </w:t>
      </w:r>
      <w:r w:rsidR="006B384B">
        <w:rPr>
          <w:rFonts w:ascii="Arial" w:hAnsi="Arial" w:cs="Arial"/>
          <w:b/>
          <w:color w:val="auto"/>
          <w:sz w:val="20"/>
          <w:szCs w:val="20"/>
          <w:lang w:val="sr-Cyrl-RS"/>
        </w:rPr>
        <w:t xml:space="preserve">Дијаграм случајева коришћења за фукционалне захтеве подсистема за </w:t>
      </w:r>
      <w:r w:rsidR="007C674F">
        <w:rPr>
          <w:rFonts w:ascii="Arial" w:hAnsi="Arial" w:cs="Arial"/>
          <w:b/>
          <w:color w:val="auto"/>
          <w:sz w:val="20"/>
          <w:szCs w:val="20"/>
          <w:lang w:val="sr-Cyrl-RS"/>
        </w:rPr>
        <w:t>евиденцију запослених и пикова</w:t>
      </w:r>
    </w:p>
    <w:p w14:paraId="160931E0" w14:textId="108D120A" w:rsidR="00E80585" w:rsidRPr="00E80585" w:rsidRDefault="00DC2D73" w:rsidP="00DC2D73">
      <w:pPr>
        <w:pStyle w:val="a0"/>
      </w:pPr>
      <w:r>
        <w:rPr>
          <w:lang w:val="sr-Cyrl-RS"/>
        </w:rPr>
        <w:t xml:space="preserve">       </w:t>
      </w:r>
      <w:r w:rsidR="00D20D73">
        <w:rPr>
          <w:lang w:val="sr-Cyrl-RS"/>
        </w:rPr>
        <w:t xml:space="preserve">Како би се боље разумела повезаност корисника и функционалности описаних овим подсистемом, истакнут је дијаграм </w:t>
      </w:r>
      <w:r w:rsidR="007B2BBD">
        <w:rPr>
          <w:lang w:val="sr-Cyrl-RS"/>
        </w:rPr>
        <w:t xml:space="preserve">случајева коришћења за овај подсистем на слици </w:t>
      </w:r>
      <w:r w:rsidR="00D20D73">
        <w:rPr>
          <w:lang w:val="sr-Cyrl-RS"/>
        </w:rPr>
        <w:t>2.3.</w:t>
      </w:r>
    </w:p>
    <w:p w14:paraId="21F7FCB5" w14:textId="4D295697" w:rsidR="00A25A23" w:rsidRPr="00190F60" w:rsidRDefault="006625E9" w:rsidP="004A40AC">
      <w:pPr>
        <w:pStyle w:val="a1"/>
        <w:rPr>
          <w:lang w:val="en-US"/>
        </w:rPr>
      </w:pPr>
      <w:r>
        <w:rPr>
          <w:noProof/>
          <w:lang w:val="en-US"/>
        </w:rPr>
        <w:lastRenderedPageBreak/>
        <w:drawing>
          <wp:inline distT="0" distB="0" distL="0" distR="0" wp14:anchorId="45EBCF8C" wp14:editId="5EEEFEEE">
            <wp:extent cx="3939540" cy="4079737"/>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Evidencija_zaposlenih_i_pikova_UC.png"/>
                    <pic:cNvPicPr/>
                  </pic:nvPicPr>
                  <pic:blipFill>
                    <a:blip r:embed="rId24">
                      <a:extLst>
                        <a:ext uri="{28A0092B-C50C-407E-A947-70E740481C1C}">
                          <a14:useLocalDpi xmlns:a14="http://schemas.microsoft.com/office/drawing/2010/main" val="0"/>
                        </a:ext>
                      </a:extLst>
                    </a:blip>
                    <a:stretch>
                      <a:fillRect/>
                    </a:stretch>
                  </pic:blipFill>
                  <pic:spPr>
                    <a:xfrm>
                      <a:off x="0" y="0"/>
                      <a:ext cx="3959875" cy="4100796"/>
                    </a:xfrm>
                    <a:prstGeom prst="rect">
                      <a:avLst/>
                    </a:prstGeom>
                  </pic:spPr>
                </pic:pic>
              </a:graphicData>
            </a:graphic>
          </wp:inline>
        </w:drawing>
      </w:r>
      <w:r w:rsidR="004A40AC" w:rsidRPr="004A40AC">
        <w:t xml:space="preserve"> </w:t>
      </w:r>
    </w:p>
    <w:p w14:paraId="2CBC9B67" w14:textId="41A6781B" w:rsidR="004A40AC" w:rsidRDefault="004A40AC" w:rsidP="004A40AC">
      <w:pPr>
        <w:pStyle w:val="a1"/>
        <w:rPr>
          <w:lang w:val="sr-Cyrl-RS"/>
        </w:rPr>
      </w:pPr>
      <w:r w:rsidRPr="006310C0">
        <w:t>С</w:t>
      </w:r>
      <w:r w:rsidR="00A25A23">
        <w:t xml:space="preserve">лика </w:t>
      </w:r>
      <w:r>
        <w:t>2.3</w:t>
      </w:r>
      <w:r w:rsidRPr="006310C0">
        <w:t xml:space="preserve"> –</w:t>
      </w:r>
      <w:r>
        <w:t xml:space="preserve"> </w:t>
      </w:r>
      <w:r w:rsidRPr="006310C0">
        <w:t xml:space="preserve">Дијаграм случајева коришћења за основне фукционалне захтеве подсистема за </w:t>
      </w:r>
      <w:r w:rsidR="00A25A23">
        <w:rPr>
          <w:lang w:val="sr-Cyrl-RS"/>
        </w:rPr>
        <w:t>евиденцију запослених и пикова</w:t>
      </w:r>
    </w:p>
    <w:p w14:paraId="60FEF3BE" w14:textId="7EB8364D" w:rsidR="00E9154A" w:rsidRPr="00E9154A" w:rsidRDefault="00E9154A" w:rsidP="00E9154A">
      <w:pPr>
        <w:pStyle w:val="a0"/>
        <w:ind w:firstLine="706"/>
        <w:rPr>
          <w:lang w:val="sr-Cyrl-RS"/>
        </w:rPr>
      </w:pPr>
      <w:r>
        <w:rPr>
          <w:lang w:val="sr-Cyrl-RS"/>
        </w:rPr>
        <w:t xml:space="preserve">У табели 2.14 представљени су важни детаљи за функционалност </w:t>
      </w:r>
      <w:r>
        <w:rPr>
          <w:i/>
          <w:lang w:val="sr-Cyrl-RS"/>
        </w:rPr>
        <w:t>Преглед имовине свог тима</w:t>
      </w:r>
      <w:r>
        <w:rPr>
          <w:lang w:val="sr-Cyrl-RS"/>
        </w:rPr>
        <w:t>.</w:t>
      </w:r>
    </w:p>
    <w:tbl>
      <w:tblPr>
        <w:tblStyle w:val="TableGrid"/>
        <w:tblW w:w="0" w:type="auto"/>
        <w:tblLook w:val="04A0" w:firstRow="1" w:lastRow="0" w:firstColumn="1" w:lastColumn="0" w:noHBand="0" w:noVBand="1"/>
      </w:tblPr>
      <w:tblGrid>
        <w:gridCol w:w="2245"/>
        <w:gridCol w:w="6627"/>
      </w:tblGrid>
      <w:tr w:rsidR="008568CB" w:rsidRPr="000D0FE6" w14:paraId="6B671669" w14:textId="77777777" w:rsidTr="002F2CEC">
        <w:tc>
          <w:tcPr>
            <w:tcW w:w="2245" w:type="dxa"/>
            <w:shd w:val="clear" w:color="auto" w:fill="DEEAF6" w:themeFill="accent5" w:themeFillTint="33"/>
          </w:tcPr>
          <w:p w14:paraId="25AE9F14" w14:textId="77777777" w:rsidR="008568CB" w:rsidRPr="00A84DB7" w:rsidRDefault="008568CB" w:rsidP="002F2CEC">
            <w:pPr>
              <w:rPr>
                <w:b/>
                <w:sz w:val="24"/>
                <w:lang w:val="sr-Cyrl-RS"/>
              </w:rPr>
            </w:pPr>
            <w:r>
              <w:rPr>
                <w:b/>
                <w:sz w:val="24"/>
                <w:lang w:val="sr-Cyrl-RS"/>
              </w:rPr>
              <w:t>Назив</w:t>
            </w:r>
          </w:p>
        </w:tc>
        <w:tc>
          <w:tcPr>
            <w:tcW w:w="6627" w:type="dxa"/>
            <w:shd w:val="clear" w:color="auto" w:fill="DEEAF6" w:themeFill="accent5" w:themeFillTint="33"/>
          </w:tcPr>
          <w:p w14:paraId="3719949D" w14:textId="2863503F" w:rsidR="008568CB" w:rsidRPr="00054F28" w:rsidRDefault="008568CB" w:rsidP="00A920AA">
            <w:pPr>
              <w:rPr>
                <w:b/>
                <w:sz w:val="24"/>
                <w:lang w:val="sr-Cyrl-RS"/>
              </w:rPr>
            </w:pPr>
            <w:r>
              <w:rPr>
                <w:b/>
                <w:sz w:val="24"/>
                <w:lang w:val="sr-Cyrl-RS"/>
              </w:rPr>
              <w:t xml:space="preserve">Преглед </w:t>
            </w:r>
            <w:r w:rsidR="00A920AA">
              <w:rPr>
                <w:b/>
                <w:sz w:val="24"/>
                <w:lang w:val="sr-Cyrl-RS"/>
              </w:rPr>
              <w:t>имовине свог тима</w:t>
            </w:r>
          </w:p>
        </w:tc>
      </w:tr>
      <w:tr w:rsidR="008568CB" w:rsidRPr="003E6B3C" w14:paraId="6C1A5CC9" w14:textId="77777777" w:rsidTr="002F2CEC">
        <w:tc>
          <w:tcPr>
            <w:tcW w:w="2245" w:type="dxa"/>
            <w:shd w:val="clear" w:color="auto" w:fill="DEEAF6" w:themeFill="accent5" w:themeFillTint="33"/>
          </w:tcPr>
          <w:p w14:paraId="6CD3B001" w14:textId="77777777" w:rsidR="008568CB" w:rsidRPr="00A84DB7" w:rsidRDefault="008568CB" w:rsidP="002F2CEC">
            <w:pPr>
              <w:rPr>
                <w:lang w:val="sr-Cyrl-RS"/>
              </w:rPr>
            </w:pPr>
            <w:r>
              <w:rPr>
                <w:b/>
                <w:sz w:val="24"/>
                <w:lang w:val="sr-Cyrl-RS"/>
              </w:rPr>
              <w:t>Учесници</w:t>
            </w:r>
          </w:p>
        </w:tc>
        <w:tc>
          <w:tcPr>
            <w:tcW w:w="6627" w:type="dxa"/>
          </w:tcPr>
          <w:p w14:paraId="10140BEE" w14:textId="72D47EB5" w:rsidR="008568CB" w:rsidRPr="00C934C2" w:rsidRDefault="008568CB" w:rsidP="00D14422">
            <w:pPr>
              <w:rPr>
                <w:sz w:val="24"/>
                <w:lang w:val="sr-Cyrl-RS"/>
              </w:rPr>
            </w:pPr>
            <w:r>
              <w:rPr>
                <w:sz w:val="24"/>
                <w:lang w:val="sr-Cyrl-RS"/>
              </w:rPr>
              <w:t>Ме</w:t>
            </w:r>
            <w:r w:rsidR="00D14422">
              <w:rPr>
                <w:sz w:val="24"/>
                <w:lang w:val="sr-Cyrl-RS"/>
              </w:rPr>
              <w:t>наџер</w:t>
            </w:r>
            <w:r w:rsidR="00491BF5">
              <w:rPr>
                <w:sz w:val="24"/>
                <w:lang w:val="sr-Cyrl-RS"/>
              </w:rPr>
              <w:t>, Тренер, Скаут</w:t>
            </w:r>
            <w:r>
              <w:rPr>
                <w:sz w:val="24"/>
                <w:lang w:val="sr-Cyrl-RS"/>
              </w:rPr>
              <w:t>.</w:t>
            </w:r>
          </w:p>
        </w:tc>
      </w:tr>
      <w:tr w:rsidR="008568CB" w:rsidRPr="003E6B3C" w14:paraId="5E83EBE1" w14:textId="77777777" w:rsidTr="002F2CEC">
        <w:tc>
          <w:tcPr>
            <w:tcW w:w="2245" w:type="dxa"/>
            <w:shd w:val="clear" w:color="auto" w:fill="DEEAF6" w:themeFill="accent5" w:themeFillTint="33"/>
          </w:tcPr>
          <w:p w14:paraId="4A66751E" w14:textId="77777777" w:rsidR="008568CB" w:rsidRPr="00A01ED7" w:rsidRDefault="008568CB" w:rsidP="002F2CEC">
            <w:pPr>
              <w:rPr>
                <w:lang w:val="sr-Cyrl-RS"/>
              </w:rPr>
            </w:pPr>
            <w:r>
              <w:rPr>
                <w:b/>
                <w:sz w:val="24"/>
                <w:lang w:val="sr-Cyrl-RS"/>
              </w:rPr>
              <w:t>Предуслови</w:t>
            </w:r>
          </w:p>
        </w:tc>
        <w:tc>
          <w:tcPr>
            <w:tcW w:w="6627" w:type="dxa"/>
          </w:tcPr>
          <w:p w14:paraId="57A7E187" w14:textId="400FA10C" w:rsidR="008568CB" w:rsidRPr="001745BC" w:rsidRDefault="00CF11BA" w:rsidP="002F2CEC">
            <w:pPr>
              <w:rPr>
                <w:sz w:val="24"/>
                <w:lang w:val="sr-Cyrl-RS"/>
              </w:rPr>
            </w:pPr>
            <w:r>
              <w:rPr>
                <w:sz w:val="24"/>
                <w:lang w:val="sr-Cyrl-RS"/>
              </w:rPr>
              <w:t>Запослени</w:t>
            </w:r>
            <w:r w:rsidR="008568CB" w:rsidRPr="00611839">
              <w:rPr>
                <w:sz w:val="24"/>
              </w:rPr>
              <w:t xml:space="preserve"> је пријављен на</w:t>
            </w:r>
            <w:r w:rsidR="008568CB">
              <w:rPr>
                <w:sz w:val="24"/>
              </w:rPr>
              <w:t xml:space="preserve"> систем</w:t>
            </w:r>
            <w:r w:rsidR="008568CB" w:rsidRPr="00611839">
              <w:rPr>
                <w:sz w:val="24"/>
              </w:rPr>
              <w:t>.</w:t>
            </w:r>
          </w:p>
        </w:tc>
      </w:tr>
      <w:tr w:rsidR="008568CB" w:rsidRPr="003E6B3C" w14:paraId="2CA88340" w14:textId="77777777" w:rsidTr="002F2CEC">
        <w:tc>
          <w:tcPr>
            <w:tcW w:w="2245" w:type="dxa"/>
            <w:shd w:val="clear" w:color="auto" w:fill="DEEAF6" w:themeFill="accent5" w:themeFillTint="33"/>
          </w:tcPr>
          <w:p w14:paraId="05FD0FE7" w14:textId="77777777" w:rsidR="008568CB" w:rsidRPr="00386516" w:rsidRDefault="008568CB" w:rsidP="002F2CEC">
            <w:pPr>
              <w:rPr>
                <w:lang w:val="sr-Cyrl-RS"/>
              </w:rPr>
            </w:pPr>
            <w:r>
              <w:rPr>
                <w:b/>
                <w:sz w:val="24"/>
                <w:lang w:val="sr-Cyrl-RS"/>
              </w:rPr>
              <w:t>Кораци извршења</w:t>
            </w:r>
          </w:p>
        </w:tc>
        <w:tc>
          <w:tcPr>
            <w:tcW w:w="6627" w:type="dxa"/>
          </w:tcPr>
          <w:p w14:paraId="386F9B60" w14:textId="3C84CFF2" w:rsidR="008568CB" w:rsidRPr="00C47DD5" w:rsidRDefault="00CF11BA" w:rsidP="00C037D2">
            <w:pPr>
              <w:pStyle w:val="ListParagraph"/>
              <w:numPr>
                <w:ilvl w:val="0"/>
                <w:numId w:val="15"/>
              </w:numPr>
              <w:rPr>
                <w:sz w:val="24"/>
                <w:szCs w:val="24"/>
                <w:lang w:val="sr-Cyrl-RS"/>
              </w:rPr>
            </w:pPr>
            <w:r>
              <w:rPr>
                <w:sz w:val="24"/>
                <w:lang w:val="sr-Cyrl-RS"/>
              </w:rPr>
              <w:t>Запослени</w:t>
            </w:r>
            <w:r w:rsidR="00C47DD5">
              <w:rPr>
                <w:sz w:val="24"/>
                <w:szCs w:val="24"/>
                <w:lang w:val="sr-Cyrl-RS"/>
              </w:rPr>
              <w:t xml:space="preserve"> отвара страницу за преглед имовине свог тима</w:t>
            </w:r>
            <w:r w:rsidR="008568CB" w:rsidRPr="001B3A40">
              <w:rPr>
                <w:sz w:val="24"/>
                <w:szCs w:val="24"/>
                <w:lang w:val="sr-Cyrl-RS"/>
              </w:rPr>
              <w:t>.</w:t>
            </w:r>
          </w:p>
        </w:tc>
      </w:tr>
      <w:tr w:rsidR="008568CB" w:rsidRPr="009D0A9C" w14:paraId="7385EF7A" w14:textId="77777777" w:rsidTr="002F2CEC">
        <w:tc>
          <w:tcPr>
            <w:tcW w:w="2245" w:type="dxa"/>
            <w:shd w:val="clear" w:color="auto" w:fill="DEEAF6" w:themeFill="accent5" w:themeFillTint="33"/>
          </w:tcPr>
          <w:p w14:paraId="57BFEBC4" w14:textId="77777777" w:rsidR="008568CB" w:rsidRPr="00223A47" w:rsidRDefault="008568CB" w:rsidP="002F2CEC">
            <w:pPr>
              <w:rPr>
                <w:lang w:val="sr-Cyrl-RS"/>
              </w:rPr>
            </w:pPr>
            <w:r>
              <w:rPr>
                <w:b/>
                <w:sz w:val="24"/>
                <w:lang w:val="sr-Cyrl-RS"/>
              </w:rPr>
              <w:t>Проширења</w:t>
            </w:r>
          </w:p>
        </w:tc>
        <w:tc>
          <w:tcPr>
            <w:tcW w:w="6627" w:type="dxa"/>
          </w:tcPr>
          <w:p w14:paraId="78C49CE9" w14:textId="49D5DD5C" w:rsidR="008568CB" w:rsidRPr="006625E9" w:rsidRDefault="008568CB" w:rsidP="002F2CEC">
            <w:pPr>
              <w:rPr>
                <w:sz w:val="24"/>
                <w:lang w:val="sr-Latn-RS"/>
              </w:rPr>
            </w:pPr>
            <w:r w:rsidRPr="005A4C71">
              <w:rPr>
                <w:sz w:val="24"/>
              </w:rPr>
              <w:t xml:space="preserve">* а. </w:t>
            </w:r>
            <w:r w:rsidR="00CF11BA">
              <w:rPr>
                <w:sz w:val="24"/>
                <w:lang w:val="sr-Cyrl-RS"/>
              </w:rPr>
              <w:t>Запослени</w:t>
            </w:r>
            <w:r w:rsidRPr="005A4C71">
              <w:rPr>
                <w:sz w:val="24"/>
              </w:rPr>
              <w:t xml:space="preserve"> жели да напусти страницу за </w:t>
            </w:r>
            <w:r>
              <w:rPr>
                <w:sz w:val="24"/>
                <w:lang w:val="sr-Cyrl-RS"/>
              </w:rPr>
              <w:t xml:space="preserve">преглед </w:t>
            </w:r>
            <w:r w:rsidR="002111F5">
              <w:rPr>
                <w:sz w:val="24"/>
                <w:lang w:val="sr-Cyrl-RS"/>
              </w:rPr>
              <w:t>имовине свог тима</w:t>
            </w:r>
            <w:r w:rsidRPr="005A4C71">
              <w:rPr>
                <w:sz w:val="24"/>
              </w:rPr>
              <w:t>.</w:t>
            </w:r>
          </w:p>
          <w:p w14:paraId="29C48743" w14:textId="2A06611F" w:rsidR="008568CB" w:rsidRPr="00331456" w:rsidRDefault="008568CB" w:rsidP="00E73380">
            <w:pPr>
              <w:rPr>
                <w:sz w:val="24"/>
              </w:rPr>
            </w:pPr>
            <w:r w:rsidRPr="005A4C71">
              <w:rPr>
                <w:sz w:val="24"/>
              </w:rPr>
              <w:t xml:space="preserve">   1. </w:t>
            </w:r>
            <w:r w:rsidR="00CF11BA">
              <w:rPr>
                <w:sz w:val="24"/>
                <w:lang w:val="sr-Cyrl-RS"/>
              </w:rPr>
              <w:t>Запослени</w:t>
            </w:r>
            <w:r w:rsidRPr="005A4C71">
              <w:rPr>
                <w:sz w:val="24"/>
              </w:rPr>
              <w:t xml:space="preserve"> бива преусмерен</w:t>
            </w:r>
            <w:r>
              <w:rPr>
                <w:sz w:val="24"/>
              </w:rPr>
              <w:t xml:space="preserve"> на почетну страницу.</w:t>
            </w:r>
          </w:p>
        </w:tc>
      </w:tr>
      <w:tr w:rsidR="008568CB" w:rsidRPr="003E6B3C" w14:paraId="12C7D821" w14:textId="77777777" w:rsidTr="002F2CEC">
        <w:tc>
          <w:tcPr>
            <w:tcW w:w="2245" w:type="dxa"/>
            <w:shd w:val="clear" w:color="auto" w:fill="DEEAF6" w:themeFill="accent5" w:themeFillTint="33"/>
          </w:tcPr>
          <w:p w14:paraId="744108DD" w14:textId="77777777" w:rsidR="008568CB" w:rsidRPr="00F7041C" w:rsidRDefault="008568CB" w:rsidP="002F2CEC">
            <w:pPr>
              <w:rPr>
                <w:lang w:val="sr-Cyrl-RS"/>
              </w:rPr>
            </w:pPr>
            <w:r>
              <w:rPr>
                <w:b/>
                <w:sz w:val="24"/>
                <w:lang w:val="sr-Cyrl-RS"/>
              </w:rPr>
              <w:t>Изузеци</w:t>
            </w:r>
          </w:p>
        </w:tc>
        <w:tc>
          <w:tcPr>
            <w:tcW w:w="6627" w:type="dxa"/>
          </w:tcPr>
          <w:p w14:paraId="7DFDF5B3" w14:textId="77777777" w:rsidR="008568CB" w:rsidRPr="003E6B3C" w:rsidRDefault="008568CB" w:rsidP="002F2CEC">
            <w:pPr>
              <w:rPr>
                <w:sz w:val="24"/>
              </w:rPr>
            </w:pPr>
            <w:r w:rsidRPr="003E6B3C">
              <w:rPr>
                <w:sz w:val="24"/>
              </w:rPr>
              <w:t>-</w:t>
            </w:r>
          </w:p>
        </w:tc>
      </w:tr>
      <w:tr w:rsidR="008568CB" w:rsidRPr="003E6B3C" w14:paraId="1C4A2D31" w14:textId="77777777" w:rsidTr="002F2CEC">
        <w:tc>
          <w:tcPr>
            <w:tcW w:w="2245" w:type="dxa"/>
            <w:shd w:val="clear" w:color="auto" w:fill="DEEAF6" w:themeFill="accent5" w:themeFillTint="33"/>
          </w:tcPr>
          <w:p w14:paraId="17BB2675" w14:textId="77777777" w:rsidR="008568CB" w:rsidRPr="00625FE9" w:rsidRDefault="008568CB" w:rsidP="002F2CEC">
            <w:pPr>
              <w:rPr>
                <w:lang w:val="sr-Cyrl-RS"/>
              </w:rPr>
            </w:pPr>
            <w:r>
              <w:rPr>
                <w:b/>
                <w:sz w:val="24"/>
                <w:lang w:val="sr-Cyrl-RS"/>
              </w:rPr>
              <w:t>Пост услови</w:t>
            </w:r>
          </w:p>
        </w:tc>
        <w:tc>
          <w:tcPr>
            <w:tcW w:w="6627" w:type="dxa"/>
          </w:tcPr>
          <w:p w14:paraId="01BF2063" w14:textId="1CBFA4CD" w:rsidR="008568CB" w:rsidRPr="00BC14A4" w:rsidRDefault="00CF11BA" w:rsidP="00103259">
            <w:pPr>
              <w:rPr>
                <w:sz w:val="24"/>
                <w:lang w:val="sr-Cyrl-RS"/>
              </w:rPr>
            </w:pPr>
            <w:r>
              <w:rPr>
                <w:sz w:val="24"/>
                <w:lang w:val="sr-Cyrl-RS"/>
              </w:rPr>
              <w:t>Запослени</w:t>
            </w:r>
            <w:r w:rsidR="008568CB">
              <w:rPr>
                <w:sz w:val="24"/>
                <w:lang w:val="sr-Cyrl-RS"/>
              </w:rPr>
              <w:t xml:space="preserve"> има успешан </w:t>
            </w:r>
            <w:r w:rsidR="00103259">
              <w:rPr>
                <w:sz w:val="24"/>
                <w:lang w:val="sr-Cyrl-RS"/>
              </w:rPr>
              <w:t>преглед имовине свог тима</w:t>
            </w:r>
            <w:r w:rsidR="008568CB" w:rsidRPr="00AC5D8F">
              <w:rPr>
                <w:sz w:val="24"/>
                <w:lang w:val="sr-Cyrl-RS"/>
              </w:rPr>
              <w:t>.</w:t>
            </w:r>
          </w:p>
        </w:tc>
      </w:tr>
    </w:tbl>
    <w:p w14:paraId="64B45F42" w14:textId="39912E7A" w:rsidR="008568CB" w:rsidRPr="001D20EF" w:rsidRDefault="008568CB" w:rsidP="008568CB">
      <w:pPr>
        <w:pStyle w:val="a1"/>
        <w:rPr>
          <w:i/>
          <w:lang w:val="sr-Cyrl-RS"/>
        </w:rPr>
      </w:pPr>
      <w:r>
        <w:rPr>
          <w:lang w:val="sr-Cyrl-RS"/>
        </w:rPr>
        <w:t>Табела 2.</w:t>
      </w:r>
      <w:r w:rsidR="00747723">
        <w:rPr>
          <w:lang w:val="sr-Cyrl-RS"/>
        </w:rPr>
        <w:t>14</w:t>
      </w:r>
      <w:r>
        <w:rPr>
          <w:lang w:val="sr-Cyrl-RS"/>
        </w:rPr>
        <w:t xml:space="preserve"> – Опис функционалности </w:t>
      </w:r>
      <w:r>
        <w:rPr>
          <w:i/>
          <w:lang w:val="sr-Cyrl-RS"/>
        </w:rPr>
        <w:t xml:space="preserve">Преглед </w:t>
      </w:r>
      <w:r w:rsidR="00814D8A">
        <w:rPr>
          <w:i/>
          <w:lang w:val="sr-Cyrl-RS"/>
        </w:rPr>
        <w:t>имовине свог тима</w:t>
      </w:r>
    </w:p>
    <w:p w14:paraId="322DE4C8" w14:textId="587D4EDD" w:rsidR="008568CB" w:rsidRPr="00E9154A" w:rsidRDefault="00E9154A" w:rsidP="00E9154A">
      <w:pPr>
        <w:pStyle w:val="a0"/>
        <w:ind w:firstLine="706"/>
        <w:rPr>
          <w:lang w:val="sr-Cyrl-RS"/>
        </w:rPr>
      </w:pPr>
      <w:r>
        <w:rPr>
          <w:lang w:val="sr-Cyrl-RS"/>
        </w:rPr>
        <w:t>У табели 2.15 п</w:t>
      </w:r>
      <w:r w:rsidR="006161DA">
        <w:rPr>
          <w:lang w:val="sr-Cyrl-RS"/>
        </w:rPr>
        <w:t>редстављен</w:t>
      </w:r>
      <w:r>
        <w:rPr>
          <w:lang w:val="sr-Cyrl-RS"/>
        </w:rPr>
        <w:t xml:space="preserve"> </w:t>
      </w:r>
      <w:r w:rsidR="006161DA">
        <w:rPr>
          <w:lang w:val="sr-Cyrl-RS"/>
        </w:rPr>
        <w:t>је опис</w:t>
      </w:r>
      <w:r>
        <w:rPr>
          <w:lang w:val="sr-Cyrl-RS"/>
        </w:rPr>
        <w:t xml:space="preserve"> функционалност</w:t>
      </w:r>
      <w:r w:rsidR="006161DA">
        <w:rPr>
          <w:lang w:val="sr-Cyrl-RS"/>
        </w:rPr>
        <w:t>и</w:t>
      </w:r>
      <w:r>
        <w:rPr>
          <w:lang w:val="sr-Cyrl-RS"/>
        </w:rPr>
        <w:t xml:space="preserve"> </w:t>
      </w:r>
      <w:r w:rsidR="00057D9B">
        <w:rPr>
          <w:i/>
          <w:lang w:val="sr-Cyrl-RS"/>
        </w:rPr>
        <w:t>Додавање имовине на недодирљиву листу</w:t>
      </w:r>
      <w:r>
        <w:rPr>
          <w:lang w:val="sr-Cyrl-RS"/>
        </w:rPr>
        <w:t>.</w:t>
      </w:r>
    </w:p>
    <w:tbl>
      <w:tblPr>
        <w:tblStyle w:val="TableGrid"/>
        <w:tblW w:w="0" w:type="auto"/>
        <w:tblLook w:val="04A0" w:firstRow="1" w:lastRow="0" w:firstColumn="1" w:lastColumn="0" w:noHBand="0" w:noVBand="1"/>
      </w:tblPr>
      <w:tblGrid>
        <w:gridCol w:w="2245"/>
        <w:gridCol w:w="6627"/>
      </w:tblGrid>
      <w:tr w:rsidR="00747723" w:rsidRPr="000D0FE6" w14:paraId="3675FD0B" w14:textId="77777777" w:rsidTr="002F2CEC">
        <w:tc>
          <w:tcPr>
            <w:tcW w:w="2245" w:type="dxa"/>
            <w:shd w:val="clear" w:color="auto" w:fill="DEEAF6" w:themeFill="accent5" w:themeFillTint="33"/>
          </w:tcPr>
          <w:p w14:paraId="55A274B9" w14:textId="77777777" w:rsidR="00747723" w:rsidRPr="00A84DB7" w:rsidRDefault="00747723" w:rsidP="002F2CEC">
            <w:pPr>
              <w:rPr>
                <w:b/>
                <w:sz w:val="24"/>
                <w:lang w:val="sr-Cyrl-RS"/>
              </w:rPr>
            </w:pPr>
            <w:r>
              <w:rPr>
                <w:b/>
                <w:sz w:val="24"/>
                <w:lang w:val="sr-Cyrl-RS"/>
              </w:rPr>
              <w:t>Назив</w:t>
            </w:r>
          </w:p>
        </w:tc>
        <w:tc>
          <w:tcPr>
            <w:tcW w:w="6627" w:type="dxa"/>
            <w:shd w:val="clear" w:color="auto" w:fill="DEEAF6" w:themeFill="accent5" w:themeFillTint="33"/>
          </w:tcPr>
          <w:p w14:paraId="5464B4B9" w14:textId="1600E770" w:rsidR="00747723" w:rsidRPr="00054F28" w:rsidRDefault="007F0981" w:rsidP="002F2CEC">
            <w:pPr>
              <w:rPr>
                <w:b/>
                <w:sz w:val="24"/>
                <w:lang w:val="sr-Cyrl-RS"/>
              </w:rPr>
            </w:pPr>
            <w:r>
              <w:rPr>
                <w:b/>
                <w:sz w:val="24"/>
                <w:lang w:val="sr-Cyrl-RS"/>
              </w:rPr>
              <w:t>Додавање имовине на недодирљиву листу</w:t>
            </w:r>
          </w:p>
        </w:tc>
      </w:tr>
      <w:tr w:rsidR="00747723" w:rsidRPr="003E6B3C" w14:paraId="46397F0E" w14:textId="77777777" w:rsidTr="002F2CEC">
        <w:tc>
          <w:tcPr>
            <w:tcW w:w="2245" w:type="dxa"/>
            <w:shd w:val="clear" w:color="auto" w:fill="DEEAF6" w:themeFill="accent5" w:themeFillTint="33"/>
          </w:tcPr>
          <w:p w14:paraId="67794EAF" w14:textId="77777777" w:rsidR="00747723" w:rsidRPr="00A84DB7" w:rsidRDefault="00747723" w:rsidP="002F2CEC">
            <w:pPr>
              <w:rPr>
                <w:lang w:val="sr-Cyrl-RS"/>
              </w:rPr>
            </w:pPr>
            <w:r>
              <w:rPr>
                <w:b/>
                <w:sz w:val="24"/>
                <w:lang w:val="sr-Cyrl-RS"/>
              </w:rPr>
              <w:t>Учесници</w:t>
            </w:r>
          </w:p>
        </w:tc>
        <w:tc>
          <w:tcPr>
            <w:tcW w:w="6627" w:type="dxa"/>
          </w:tcPr>
          <w:p w14:paraId="33CC788D" w14:textId="77777777" w:rsidR="00747723" w:rsidRPr="00C934C2" w:rsidRDefault="00747723" w:rsidP="002F2CEC">
            <w:pPr>
              <w:rPr>
                <w:sz w:val="24"/>
                <w:lang w:val="sr-Cyrl-RS"/>
              </w:rPr>
            </w:pPr>
            <w:r>
              <w:rPr>
                <w:sz w:val="24"/>
                <w:lang w:val="sr-Cyrl-RS"/>
              </w:rPr>
              <w:t>Менаџер.</w:t>
            </w:r>
          </w:p>
        </w:tc>
      </w:tr>
      <w:tr w:rsidR="00747723" w:rsidRPr="003E6B3C" w14:paraId="35C9F4C6" w14:textId="77777777" w:rsidTr="002F2CEC">
        <w:tc>
          <w:tcPr>
            <w:tcW w:w="2245" w:type="dxa"/>
            <w:shd w:val="clear" w:color="auto" w:fill="DEEAF6" w:themeFill="accent5" w:themeFillTint="33"/>
          </w:tcPr>
          <w:p w14:paraId="26CC2104" w14:textId="77777777" w:rsidR="00747723" w:rsidRPr="00A01ED7" w:rsidRDefault="00747723" w:rsidP="002F2CEC">
            <w:pPr>
              <w:rPr>
                <w:lang w:val="sr-Cyrl-RS"/>
              </w:rPr>
            </w:pPr>
            <w:r>
              <w:rPr>
                <w:b/>
                <w:sz w:val="24"/>
                <w:lang w:val="sr-Cyrl-RS"/>
              </w:rPr>
              <w:t>Предуслови</w:t>
            </w:r>
          </w:p>
        </w:tc>
        <w:tc>
          <w:tcPr>
            <w:tcW w:w="6627" w:type="dxa"/>
          </w:tcPr>
          <w:p w14:paraId="001B63A2" w14:textId="1367E261" w:rsidR="00747723" w:rsidRPr="001745BC" w:rsidRDefault="00747723" w:rsidP="00F8540F">
            <w:pPr>
              <w:rPr>
                <w:sz w:val="24"/>
                <w:lang w:val="sr-Cyrl-RS"/>
              </w:rPr>
            </w:pPr>
            <w:r>
              <w:rPr>
                <w:sz w:val="24"/>
                <w:lang w:val="sr-Cyrl-RS"/>
              </w:rPr>
              <w:t>Менаџер</w:t>
            </w:r>
            <w:r w:rsidRPr="00611839">
              <w:rPr>
                <w:sz w:val="24"/>
              </w:rPr>
              <w:t xml:space="preserve"> је пријављен на</w:t>
            </w:r>
            <w:r>
              <w:rPr>
                <w:sz w:val="24"/>
              </w:rPr>
              <w:t xml:space="preserve"> систем</w:t>
            </w:r>
            <w:r w:rsidR="00E35715">
              <w:rPr>
                <w:sz w:val="24"/>
                <w:lang w:val="sr-Cyrl-RS"/>
              </w:rPr>
              <w:t xml:space="preserve"> и отворио је страницу за преглед </w:t>
            </w:r>
            <w:r w:rsidR="00F8540F">
              <w:rPr>
                <w:sz w:val="24"/>
                <w:lang w:val="sr-Cyrl-RS"/>
              </w:rPr>
              <w:t>имовине свог тима</w:t>
            </w:r>
            <w:r w:rsidRPr="00611839">
              <w:rPr>
                <w:sz w:val="24"/>
              </w:rPr>
              <w:t>.</w:t>
            </w:r>
          </w:p>
        </w:tc>
      </w:tr>
      <w:tr w:rsidR="00747723" w:rsidRPr="003E6B3C" w14:paraId="19C2E2BD" w14:textId="77777777" w:rsidTr="002F2CEC">
        <w:tc>
          <w:tcPr>
            <w:tcW w:w="2245" w:type="dxa"/>
            <w:shd w:val="clear" w:color="auto" w:fill="DEEAF6" w:themeFill="accent5" w:themeFillTint="33"/>
          </w:tcPr>
          <w:p w14:paraId="1FC02F3E" w14:textId="77777777" w:rsidR="00747723" w:rsidRPr="00386516" w:rsidRDefault="00747723" w:rsidP="002F2CEC">
            <w:pPr>
              <w:rPr>
                <w:lang w:val="sr-Cyrl-RS"/>
              </w:rPr>
            </w:pPr>
            <w:r>
              <w:rPr>
                <w:b/>
                <w:sz w:val="24"/>
                <w:lang w:val="sr-Cyrl-RS"/>
              </w:rPr>
              <w:t>Кораци извршења</w:t>
            </w:r>
          </w:p>
        </w:tc>
        <w:tc>
          <w:tcPr>
            <w:tcW w:w="6627" w:type="dxa"/>
          </w:tcPr>
          <w:p w14:paraId="7AA166DD" w14:textId="77777777" w:rsidR="004332DE" w:rsidRPr="004332DE" w:rsidRDefault="004332DE" w:rsidP="00C037D2">
            <w:pPr>
              <w:pStyle w:val="ListParagraph"/>
              <w:numPr>
                <w:ilvl w:val="0"/>
                <w:numId w:val="16"/>
              </w:numPr>
              <w:rPr>
                <w:sz w:val="24"/>
                <w:szCs w:val="24"/>
                <w:lang w:val="sr-Cyrl-RS"/>
              </w:rPr>
            </w:pPr>
            <w:r w:rsidRPr="004332DE">
              <w:rPr>
                <w:sz w:val="24"/>
                <w:szCs w:val="24"/>
                <w:lang w:val="sr-Cyrl-RS"/>
              </w:rPr>
              <w:t>Менаџер врши одабир жељене имовине.</w:t>
            </w:r>
          </w:p>
          <w:p w14:paraId="1CF422AD" w14:textId="2123A7B9" w:rsidR="004332DE" w:rsidRPr="004332DE" w:rsidRDefault="004332DE" w:rsidP="00C037D2">
            <w:pPr>
              <w:pStyle w:val="ListParagraph"/>
              <w:numPr>
                <w:ilvl w:val="0"/>
                <w:numId w:val="16"/>
              </w:numPr>
              <w:rPr>
                <w:sz w:val="24"/>
                <w:szCs w:val="24"/>
                <w:lang w:val="sr-Cyrl-RS"/>
              </w:rPr>
            </w:pPr>
            <w:r w:rsidRPr="004332DE">
              <w:rPr>
                <w:sz w:val="24"/>
                <w:szCs w:val="24"/>
                <w:lang w:val="sr-Cyrl-RS"/>
              </w:rPr>
              <w:lastRenderedPageBreak/>
              <w:t>Менаџер потврђује своју одлуку.</w:t>
            </w:r>
          </w:p>
          <w:p w14:paraId="5CE2FA06" w14:textId="6FE625D7" w:rsidR="004332DE" w:rsidRPr="004332DE" w:rsidRDefault="004332DE" w:rsidP="00C037D2">
            <w:pPr>
              <w:pStyle w:val="ListParagraph"/>
              <w:numPr>
                <w:ilvl w:val="0"/>
                <w:numId w:val="16"/>
              </w:numPr>
              <w:rPr>
                <w:sz w:val="24"/>
                <w:szCs w:val="24"/>
                <w:lang w:val="sr-Cyrl-RS"/>
              </w:rPr>
            </w:pPr>
            <w:r w:rsidRPr="004332DE">
              <w:rPr>
                <w:sz w:val="24"/>
                <w:szCs w:val="24"/>
                <w:lang w:val="sr-Cyrl-RS"/>
              </w:rPr>
              <w:t>Систем додаје одабрану имовину на недодирљиву листу.</w:t>
            </w:r>
          </w:p>
          <w:p w14:paraId="2AE1212F" w14:textId="6B46ADCD" w:rsidR="00747723" w:rsidRPr="00C47DD5" w:rsidRDefault="004332DE" w:rsidP="00C037D2">
            <w:pPr>
              <w:pStyle w:val="ListParagraph"/>
              <w:numPr>
                <w:ilvl w:val="0"/>
                <w:numId w:val="16"/>
              </w:numPr>
              <w:rPr>
                <w:sz w:val="24"/>
                <w:szCs w:val="24"/>
                <w:lang w:val="sr-Cyrl-RS"/>
              </w:rPr>
            </w:pPr>
            <w:r w:rsidRPr="004332DE">
              <w:rPr>
                <w:sz w:val="24"/>
                <w:szCs w:val="24"/>
                <w:lang w:val="sr-Cyrl-RS"/>
              </w:rPr>
              <w:t>Систем врши чување листе.</w:t>
            </w:r>
          </w:p>
        </w:tc>
      </w:tr>
      <w:tr w:rsidR="00747723" w:rsidRPr="009D0A9C" w14:paraId="7C7D25CB" w14:textId="77777777" w:rsidTr="002F2CEC">
        <w:tc>
          <w:tcPr>
            <w:tcW w:w="2245" w:type="dxa"/>
            <w:shd w:val="clear" w:color="auto" w:fill="DEEAF6" w:themeFill="accent5" w:themeFillTint="33"/>
          </w:tcPr>
          <w:p w14:paraId="64813E41" w14:textId="77777777" w:rsidR="00747723" w:rsidRPr="00223A47" w:rsidRDefault="00747723" w:rsidP="002F2CEC">
            <w:pPr>
              <w:rPr>
                <w:lang w:val="sr-Cyrl-RS"/>
              </w:rPr>
            </w:pPr>
            <w:r>
              <w:rPr>
                <w:b/>
                <w:sz w:val="24"/>
                <w:lang w:val="sr-Cyrl-RS"/>
              </w:rPr>
              <w:lastRenderedPageBreak/>
              <w:t>Проширења</w:t>
            </w:r>
          </w:p>
        </w:tc>
        <w:tc>
          <w:tcPr>
            <w:tcW w:w="6627" w:type="dxa"/>
          </w:tcPr>
          <w:p w14:paraId="4D3E3C66" w14:textId="73D805D4" w:rsidR="00747723" w:rsidRPr="005A4C71" w:rsidRDefault="00EA1BC8" w:rsidP="002F2CEC">
            <w:pPr>
              <w:rPr>
                <w:sz w:val="24"/>
              </w:rPr>
            </w:pPr>
            <w:r>
              <w:rPr>
                <w:sz w:val="24"/>
              </w:rPr>
              <w:t>4</w:t>
            </w:r>
            <w:r w:rsidR="00747723" w:rsidRPr="005A4C71">
              <w:rPr>
                <w:sz w:val="24"/>
              </w:rPr>
              <w:t xml:space="preserve">а. </w:t>
            </w:r>
            <w:r>
              <w:rPr>
                <w:sz w:val="24"/>
                <w:lang w:val="sr-Cyrl-RS"/>
              </w:rPr>
              <w:t>Систем не може да сачува листу</w:t>
            </w:r>
            <w:r w:rsidR="00747723" w:rsidRPr="005A4C71">
              <w:rPr>
                <w:sz w:val="24"/>
              </w:rPr>
              <w:t>.</w:t>
            </w:r>
          </w:p>
          <w:p w14:paraId="679FE766" w14:textId="24DA6386" w:rsidR="00747723" w:rsidRPr="00331456" w:rsidRDefault="00747723" w:rsidP="0089137D">
            <w:pPr>
              <w:rPr>
                <w:sz w:val="24"/>
              </w:rPr>
            </w:pPr>
            <w:r w:rsidRPr="005A4C71">
              <w:rPr>
                <w:sz w:val="24"/>
              </w:rPr>
              <w:t xml:space="preserve">   1. </w:t>
            </w:r>
            <w:r w:rsidR="0089137D">
              <w:rPr>
                <w:sz w:val="24"/>
                <w:lang w:val="sr-Cyrl-RS"/>
              </w:rPr>
              <w:t>Исписује се одговарајућа порука</w:t>
            </w:r>
            <w:r>
              <w:rPr>
                <w:sz w:val="24"/>
              </w:rPr>
              <w:t>.</w:t>
            </w:r>
          </w:p>
        </w:tc>
      </w:tr>
      <w:tr w:rsidR="00747723" w:rsidRPr="003E6B3C" w14:paraId="435339A0" w14:textId="77777777" w:rsidTr="002F2CEC">
        <w:tc>
          <w:tcPr>
            <w:tcW w:w="2245" w:type="dxa"/>
            <w:shd w:val="clear" w:color="auto" w:fill="DEEAF6" w:themeFill="accent5" w:themeFillTint="33"/>
          </w:tcPr>
          <w:p w14:paraId="681FD29B" w14:textId="77777777" w:rsidR="00747723" w:rsidRPr="00F7041C" w:rsidRDefault="00747723" w:rsidP="002F2CEC">
            <w:pPr>
              <w:rPr>
                <w:lang w:val="sr-Cyrl-RS"/>
              </w:rPr>
            </w:pPr>
            <w:r>
              <w:rPr>
                <w:b/>
                <w:sz w:val="24"/>
                <w:lang w:val="sr-Cyrl-RS"/>
              </w:rPr>
              <w:t>Изузеци</w:t>
            </w:r>
          </w:p>
        </w:tc>
        <w:tc>
          <w:tcPr>
            <w:tcW w:w="6627" w:type="dxa"/>
          </w:tcPr>
          <w:p w14:paraId="27DF79DF" w14:textId="77777777" w:rsidR="00747723" w:rsidRPr="003E6B3C" w:rsidRDefault="00747723" w:rsidP="002F2CEC">
            <w:pPr>
              <w:rPr>
                <w:sz w:val="24"/>
              </w:rPr>
            </w:pPr>
            <w:r w:rsidRPr="003E6B3C">
              <w:rPr>
                <w:sz w:val="24"/>
              </w:rPr>
              <w:t>-</w:t>
            </w:r>
          </w:p>
        </w:tc>
      </w:tr>
      <w:tr w:rsidR="00747723" w:rsidRPr="003E6B3C" w14:paraId="08C8BC67" w14:textId="77777777" w:rsidTr="002F2CEC">
        <w:tc>
          <w:tcPr>
            <w:tcW w:w="2245" w:type="dxa"/>
            <w:shd w:val="clear" w:color="auto" w:fill="DEEAF6" w:themeFill="accent5" w:themeFillTint="33"/>
          </w:tcPr>
          <w:p w14:paraId="6AD69241" w14:textId="77777777" w:rsidR="00747723" w:rsidRPr="00625FE9" w:rsidRDefault="00747723" w:rsidP="002F2CEC">
            <w:pPr>
              <w:rPr>
                <w:lang w:val="sr-Cyrl-RS"/>
              </w:rPr>
            </w:pPr>
            <w:r>
              <w:rPr>
                <w:b/>
                <w:sz w:val="24"/>
                <w:lang w:val="sr-Cyrl-RS"/>
              </w:rPr>
              <w:t>Пост услови</w:t>
            </w:r>
          </w:p>
        </w:tc>
        <w:tc>
          <w:tcPr>
            <w:tcW w:w="6627" w:type="dxa"/>
          </w:tcPr>
          <w:p w14:paraId="44B5AD5E" w14:textId="7ABEFB77" w:rsidR="00747723" w:rsidRPr="00BC14A4" w:rsidRDefault="00747723" w:rsidP="007D3E45">
            <w:pPr>
              <w:rPr>
                <w:sz w:val="24"/>
                <w:lang w:val="sr-Cyrl-RS"/>
              </w:rPr>
            </w:pPr>
            <w:r>
              <w:rPr>
                <w:sz w:val="24"/>
                <w:lang w:val="sr-Cyrl-RS"/>
              </w:rPr>
              <w:t xml:space="preserve">Менаџер </w:t>
            </w:r>
            <w:r w:rsidR="007D3E45">
              <w:rPr>
                <w:sz w:val="24"/>
                <w:lang w:val="sr-Cyrl-RS"/>
              </w:rPr>
              <w:t>је успешно</w:t>
            </w:r>
            <w:r>
              <w:rPr>
                <w:sz w:val="24"/>
                <w:lang w:val="sr-Cyrl-RS"/>
              </w:rPr>
              <w:t xml:space="preserve"> </w:t>
            </w:r>
            <w:r w:rsidR="007D3E45">
              <w:rPr>
                <w:sz w:val="24"/>
                <w:lang w:val="sr-Cyrl-RS"/>
              </w:rPr>
              <w:t>додао</w:t>
            </w:r>
            <w:r>
              <w:rPr>
                <w:sz w:val="24"/>
                <w:lang w:val="sr-Cyrl-RS"/>
              </w:rPr>
              <w:t xml:space="preserve"> и</w:t>
            </w:r>
            <w:r w:rsidR="007D3E45">
              <w:rPr>
                <w:sz w:val="24"/>
                <w:lang w:val="sr-Cyrl-RS"/>
              </w:rPr>
              <w:t>мовину</w:t>
            </w:r>
            <w:r>
              <w:rPr>
                <w:sz w:val="24"/>
                <w:lang w:val="sr-Cyrl-RS"/>
              </w:rPr>
              <w:t xml:space="preserve"> </w:t>
            </w:r>
            <w:r w:rsidR="007D3E45">
              <w:rPr>
                <w:sz w:val="24"/>
                <w:lang w:val="sr-Cyrl-RS"/>
              </w:rPr>
              <w:t>на недодирљиву листу</w:t>
            </w:r>
            <w:r w:rsidRPr="00AC5D8F">
              <w:rPr>
                <w:sz w:val="24"/>
                <w:lang w:val="sr-Cyrl-RS"/>
              </w:rPr>
              <w:t>.</w:t>
            </w:r>
          </w:p>
        </w:tc>
      </w:tr>
    </w:tbl>
    <w:p w14:paraId="17F07950" w14:textId="36DB72C8" w:rsidR="00747723" w:rsidRDefault="00747723" w:rsidP="00747723">
      <w:pPr>
        <w:pStyle w:val="a1"/>
        <w:rPr>
          <w:i/>
          <w:lang w:val="sr-Cyrl-RS"/>
        </w:rPr>
      </w:pPr>
      <w:r>
        <w:rPr>
          <w:lang w:val="sr-Cyrl-RS"/>
        </w:rPr>
        <w:t>Табела 2.</w:t>
      </w:r>
      <w:r w:rsidR="00C90658">
        <w:rPr>
          <w:lang w:val="sr-Cyrl-RS"/>
        </w:rPr>
        <w:t>15</w:t>
      </w:r>
      <w:r>
        <w:rPr>
          <w:lang w:val="sr-Cyrl-RS"/>
        </w:rPr>
        <w:t xml:space="preserve"> – Опис функционалности </w:t>
      </w:r>
      <w:r w:rsidR="00C455B4">
        <w:rPr>
          <w:i/>
          <w:lang w:val="sr-Cyrl-RS"/>
        </w:rPr>
        <w:t>Додавање имовине на недодирљиву листу</w:t>
      </w:r>
    </w:p>
    <w:p w14:paraId="450EA333" w14:textId="0BB752F8" w:rsidR="003A65B2" w:rsidRPr="00EA221C" w:rsidRDefault="00EA221C" w:rsidP="00EA221C">
      <w:pPr>
        <w:pStyle w:val="a0"/>
        <w:rPr>
          <w:lang w:val="sr-Cyrl-RS"/>
        </w:rPr>
      </w:pPr>
      <w:r>
        <w:tab/>
      </w:r>
      <w:r>
        <w:rPr>
          <w:lang w:val="sr-Cyrl-RS"/>
        </w:rPr>
        <w:t xml:space="preserve">Функционалност </w:t>
      </w:r>
      <w:r>
        <w:rPr>
          <w:i/>
          <w:lang w:val="sr-Cyrl-RS"/>
        </w:rPr>
        <w:t>Уклањање имовине са недодирљиве листе</w:t>
      </w:r>
      <w:r>
        <w:rPr>
          <w:lang w:val="sr-Cyrl-RS"/>
        </w:rPr>
        <w:t xml:space="preserve"> је описана помоћу табеле 2.16.</w:t>
      </w:r>
    </w:p>
    <w:tbl>
      <w:tblPr>
        <w:tblStyle w:val="TableGrid"/>
        <w:tblW w:w="0" w:type="auto"/>
        <w:tblLook w:val="04A0" w:firstRow="1" w:lastRow="0" w:firstColumn="1" w:lastColumn="0" w:noHBand="0" w:noVBand="1"/>
      </w:tblPr>
      <w:tblGrid>
        <w:gridCol w:w="2245"/>
        <w:gridCol w:w="6627"/>
      </w:tblGrid>
      <w:tr w:rsidR="00007873" w:rsidRPr="000D0FE6" w14:paraId="33DD6042" w14:textId="77777777" w:rsidTr="002F2CEC">
        <w:tc>
          <w:tcPr>
            <w:tcW w:w="2245" w:type="dxa"/>
            <w:shd w:val="clear" w:color="auto" w:fill="DEEAF6" w:themeFill="accent5" w:themeFillTint="33"/>
          </w:tcPr>
          <w:p w14:paraId="3B28DC05" w14:textId="77777777" w:rsidR="00007873" w:rsidRPr="00A84DB7" w:rsidRDefault="00007873" w:rsidP="002F2CEC">
            <w:pPr>
              <w:rPr>
                <w:b/>
                <w:sz w:val="24"/>
                <w:lang w:val="sr-Cyrl-RS"/>
              </w:rPr>
            </w:pPr>
            <w:r>
              <w:rPr>
                <w:b/>
                <w:sz w:val="24"/>
                <w:lang w:val="sr-Cyrl-RS"/>
              </w:rPr>
              <w:t>Назив</w:t>
            </w:r>
          </w:p>
        </w:tc>
        <w:tc>
          <w:tcPr>
            <w:tcW w:w="6627" w:type="dxa"/>
            <w:shd w:val="clear" w:color="auto" w:fill="DEEAF6" w:themeFill="accent5" w:themeFillTint="33"/>
          </w:tcPr>
          <w:p w14:paraId="298D7C11" w14:textId="77777777" w:rsidR="00007873" w:rsidRPr="00054F28" w:rsidRDefault="00007873" w:rsidP="002F2CEC">
            <w:pPr>
              <w:rPr>
                <w:b/>
                <w:sz w:val="24"/>
                <w:lang w:val="sr-Cyrl-RS"/>
              </w:rPr>
            </w:pPr>
            <w:r>
              <w:rPr>
                <w:b/>
                <w:sz w:val="24"/>
                <w:lang w:val="sr-Cyrl-RS"/>
              </w:rPr>
              <w:t>Уклањање имовине са недодирљиве листе</w:t>
            </w:r>
          </w:p>
        </w:tc>
      </w:tr>
      <w:tr w:rsidR="00007873" w:rsidRPr="003E6B3C" w14:paraId="7639559F" w14:textId="77777777" w:rsidTr="002F2CEC">
        <w:tc>
          <w:tcPr>
            <w:tcW w:w="2245" w:type="dxa"/>
            <w:shd w:val="clear" w:color="auto" w:fill="DEEAF6" w:themeFill="accent5" w:themeFillTint="33"/>
          </w:tcPr>
          <w:p w14:paraId="4EC293C6" w14:textId="77777777" w:rsidR="00007873" w:rsidRPr="00A84DB7" w:rsidRDefault="00007873" w:rsidP="002F2CEC">
            <w:pPr>
              <w:rPr>
                <w:lang w:val="sr-Cyrl-RS"/>
              </w:rPr>
            </w:pPr>
            <w:r>
              <w:rPr>
                <w:b/>
                <w:sz w:val="24"/>
                <w:lang w:val="sr-Cyrl-RS"/>
              </w:rPr>
              <w:t>Учесници</w:t>
            </w:r>
          </w:p>
        </w:tc>
        <w:tc>
          <w:tcPr>
            <w:tcW w:w="6627" w:type="dxa"/>
          </w:tcPr>
          <w:p w14:paraId="19ABFDEE" w14:textId="77777777" w:rsidR="00007873" w:rsidRPr="00C934C2" w:rsidRDefault="00007873" w:rsidP="002F2CEC">
            <w:pPr>
              <w:rPr>
                <w:sz w:val="24"/>
                <w:lang w:val="sr-Cyrl-RS"/>
              </w:rPr>
            </w:pPr>
            <w:r>
              <w:rPr>
                <w:sz w:val="24"/>
                <w:lang w:val="sr-Cyrl-RS"/>
              </w:rPr>
              <w:t>Менаџер.</w:t>
            </w:r>
          </w:p>
        </w:tc>
      </w:tr>
      <w:tr w:rsidR="00007873" w:rsidRPr="003E6B3C" w14:paraId="22FA45C6" w14:textId="77777777" w:rsidTr="002F2CEC">
        <w:tc>
          <w:tcPr>
            <w:tcW w:w="2245" w:type="dxa"/>
            <w:shd w:val="clear" w:color="auto" w:fill="DEEAF6" w:themeFill="accent5" w:themeFillTint="33"/>
          </w:tcPr>
          <w:p w14:paraId="10969D84" w14:textId="77777777" w:rsidR="00007873" w:rsidRPr="00A01ED7" w:rsidRDefault="00007873" w:rsidP="002F2CEC">
            <w:pPr>
              <w:rPr>
                <w:lang w:val="sr-Cyrl-RS"/>
              </w:rPr>
            </w:pPr>
            <w:r>
              <w:rPr>
                <w:b/>
                <w:sz w:val="24"/>
                <w:lang w:val="sr-Cyrl-RS"/>
              </w:rPr>
              <w:t>Предуслови</w:t>
            </w:r>
          </w:p>
        </w:tc>
        <w:tc>
          <w:tcPr>
            <w:tcW w:w="6627" w:type="dxa"/>
          </w:tcPr>
          <w:p w14:paraId="7D258207" w14:textId="77777777" w:rsidR="00007873" w:rsidRPr="001745BC" w:rsidRDefault="00007873" w:rsidP="002F2CEC">
            <w:pPr>
              <w:rPr>
                <w:sz w:val="24"/>
                <w:lang w:val="sr-Cyrl-RS"/>
              </w:rPr>
            </w:pPr>
            <w:r>
              <w:rPr>
                <w:sz w:val="24"/>
                <w:lang w:val="sr-Cyrl-RS"/>
              </w:rPr>
              <w:t>Менаџер</w:t>
            </w:r>
            <w:r w:rsidRPr="00611839">
              <w:rPr>
                <w:sz w:val="24"/>
              </w:rPr>
              <w:t xml:space="preserve"> је пријављен на</w:t>
            </w:r>
            <w:r>
              <w:rPr>
                <w:sz w:val="24"/>
              </w:rPr>
              <w:t xml:space="preserve"> систем</w:t>
            </w:r>
            <w:r>
              <w:rPr>
                <w:sz w:val="24"/>
                <w:lang w:val="sr-Cyrl-RS"/>
              </w:rPr>
              <w:t xml:space="preserve"> и отворио је страницу за преглед имовине свог тима, имовина је претходно додата на недодирљиву листу</w:t>
            </w:r>
            <w:r w:rsidRPr="00611839">
              <w:rPr>
                <w:sz w:val="24"/>
              </w:rPr>
              <w:t>.</w:t>
            </w:r>
          </w:p>
        </w:tc>
      </w:tr>
      <w:tr w:rsidR="00007873" w:rsidRPr="003E6B3C" w14:paraId="2A97FA81" w14:textId="77777777" w:rsidTr="002F2CEC">
        <w:tc>
          <w:tcPr>
            <w:tcW w:w="2245" w:type="dxa"/>
            <w:shd w:val="clear" w:color="auto" w:fill="DEEAF6" w:themeFill="accent5" w:themeFillTint="33"/>
          </w:tcPr>
          <w:p w14:paraId="765380E3" w14:textId="77777777" w:rsidR="00007873" w:rsidRPr="00386516" w:rsidRDefault="00007873" w:rsidP="002F2CEC">
            <w:pPr>
              <w:rPr>
                <w:lang w:val="sr-Cyrl-RS"/>
              </w:rPr>
            </w:pPr>
            <w:r>
              <w:rPr>
                <w:b/>
                <w:sz w:val="24"/>
                <w:lang w:val="sr-Cyrl-RS"/>
              </w:rPr>
              <w:t>Кораци извршења</w:t>
            </w:r>
          </w:p>
        </w:tc>
        <w:tc>
          <w:tcPr>
            <w:tcW w:w="6627" w:type="dxa"/>
          </w:tcPr>
          <w:p w14:paraId="7C847AFF" w14:textId="77777777" w:rsidR="00007873" w:rsidRPr="004332DE" w:rsidRDefault="00007873" w:rsidP="00C037D2">
            <w:pPr>
              <w:pStyle w:val="ListParagraph"/>
              <w:numPr>
                <w:ilvl w:val="0"/>
                <w:numId w:val="17"/>
              </w:numPr>
              <w:rPr>
                <w:sz w:val="24"/>
                <w:szCs w:val="24"/>
                <w:lang w:val="sr-Cyrl-RS"/>
              </w:rPr>
            </w:pPr>
            <w:r w:rsidRPr="004332DE">
              <w:rPr>
                <w:sz w:val="24"/>
                <w:szCs w:val="24"/>
                <w:lang w:val="sr-Cyrl-RS"/>
              </w:rPr>
              <w:t>Менаџер врши одабир жељене имовине.</w:t>
            </w:r>
          </w:p>
          <w:p w14:paraId="016F96A1" w14:textId="77777777" w:rsidR="00007873" w:rsidRPr="004332DE" w:rsidRDefault="00007873" w:rsidP="00C037D2">
            <w:pPr>
              <w:pStyle w:val="ListParagraph"/>
              <w:numPr>
                <w:ilvl w:val="0"/>
                <w:numId w:val="17"/>
              </w:numPr>
              <w:rPr>
                <w:sz w:val="24"/>
                <w:szCs w:val="24"/>
                <w:lang w:val="sr-Cyrl-RS"/>
              </w:rPr>
            </w:pPr>
            <w:r w:rsidRPr="004332DE">
              <w:rPr>
                <w:sz w:val="24"/>
                <w:szCs w:val="24"/>
                <w:lang w:val="sr-Cyrl-RS"/>
              </w:rPr>
              <w:t>Менаџер потврђује своју одлуку.</w:t>
            </w:r>
          </w:p>
          <w:p w14:paraId="30F25A0F" w14:textId="77777777" w:rsidR="00007873" w:rsidRPr="004332DE" w:rsidRDefault="00007873" w:rsidP="00C037D2">
            <w:pPr>
              <w:pStyle w:val="ListParagraph"/>
              <w:numPr>
                <w:ilvl w:val="0"/>
                <w:numId w:val="17"/>
              </w:numPr>
              <w:rPr>
                <w:sz w:val="24"/>
                <w:szCs w:val="24"/>
                <w:lang w:val="sr-Cyrl-RS"/>
              </w:rPr>
            </w:pPr>
            <w:r w:rsidRPr="004332DE">
              <w:rPr>
                <w:sz w:val="24"/>
                <w:szCs w:val="24"/>
                <w:lang w:val="sr-Cyrl-RS"/>
              </w:rPr>
              <w:t xml:space="preserve">Систем </w:t>
            </w:r>
            <w:r>
              <w:rPr>
                <w:sz w:val="24"/>
                <w:szCs w:val="24"/>
                <w:lang w:val="sr-Cyrl-RS"/>
              </w:rPr>
              <w:t>уклања одабрану имовину са недодирљиве листе</w:t>
            </w:r>
            <w:r w:rsidRPr="004332DE">
              <w:rPr>
                <w:sz w:val="24"/>
                <w:szCs w:val="24"/>
                <w:lang w:val="sr-Cyrl-RS"/>
              </w:rPr>
              <w:t>.</w:t>
            </w:r>
          </w:p>
          <w:p w14:paraId="5C75B46F" w14:textId="77777777" w:rsidR="00007873" w:rsidRPr="00C47DD5" w:rsidRDefault="00007873" w:rsidP="00C037D2">
            <w:pPr>
              <w:pStyle w:val="ListParagraph"/>
              <w:numPr>
                <w:ilvl w:val="0"/>
                <w:numId w:val="17"/>
              </w:numPr>
              <w:rPr>
                <w:sz w:val="24"/>
                <w:szCs w:val="24"/>
                <w:lang w:val="sr-Cyrl-RS"/>
              </w:rPr>
            </w:pPr>
            <w:r w:rsidRPr="004332DE">
              <w:rPr>
                <w:sz w:val="24"/>
                <w:szCs w:val="24"/>
                <w:lang w:val="sr-Cyrl-RS"/>
              </w:rPr>
              <w:t>Систем врши чување листе.</w:t>
            </w:r>
          </w:p>
        </w:tc>
      </w:tr>
      <w:tr w:rsidR="00007873" w:rsidRPr="009D0A9C" w14:paraId="6741154A" w14:textId="77777777" w:rsidTr="002F2CEC">
        <w:tc>
          <w:tcPr>
            <w:tcW w:w="2245" w:type="dxa"/>
            <w:shd w:val="clear" w:color="auto" w:fill="DEEAF6" w:themeFill="accent5" w:themeFillTint="33"/>
          </w:tcPr>
          <w:p w14:paraId="2371DF83" w14:textId="77777777" w:rsidR="00007873" w:rsidRPr="00223A47" w:rsidRDefault="00007873" w:rsidP="002F2CEC">
            <w:pPr>
              <w:rPr>
                <w:lang w:val="sr-Cyrl-RS"/>
              </w:rPr>
            </w:pPr>
            <w:r>
              <w:rPr>
                <w:b/>
                <w:sz w:val="24"/>
                <w:lang w:val="sr-Cyrl-RS"/>
              </w:rPr>
              <w:t>Проширења</w:t>
            </w:r>
          </w:p>
        </w:tc>
        <w:tc>
          <w:tcPr>
            <w:tcW w:w="6627" w:type="dxa"/>
          </w:tcPr>
          <w:p w14:paraId="6298645A" w14:textId="77777777" w:rsidR="00007873" w:rsidRPr="005A4C71" w:rsidRDefault="00007873" w:rsidP="002F2CEC">
            <w:pPr>
              <w:rPr>
                <w:sz w:val="24"/>
              </w:rPr>
            </w:pPr>
            <w:r>
              <w:rPr>
                <w:sz w:val="24"/>
              </w:rPr>
              <w:t>4</w:t>
            </w:r>
            <w:r w:rsidRPr="005A4C71">
              <w:rPr>
                <w:sz w:val="24"/>
              </w:rPr>
              <w:t xml:space="preserve">а. </w:t>
            </w:r>
            <w:r>
              <w:rPr>
                <w:sz w:val="24"/>
                <w:lang w:val="sr-Cyrl-RS"/>
              </w:rPr>
              <w:t>Систем не може да сачува листу</w:t>
            </w:r>
            <w:r w:rsidRPr="005A4C71">
              <w:rPr>
                <w:sz w:val="24"/>
              </w:rPr>
              <w:t>.</w:t>
            </w:r>
          </w:p>
          <w:p w14:paraId="0B4EC0A4" w14:textId="77777777" w:rsidR="00007873" w:rsidRPr="00331456" w:rsidRDefault="00007873" w:rsidP="002F2CEC">
            <w:pPr>
              <w:rPr>
                <w:sz w:val="24"/>
              </w:rPr>
            </w:pPr>
            <w:r w:rsidRPr="005A4C71">
              <w:rPr>
                <w:sz w:val="24"/>
              </w:rPr>
              <w:t xml:space="preserve">   1. </w:t>
            </w:r>
            <w:r>
              <w:rPr>
                <w:sz w:val="24"/>
                <w:lang w:val="sr-Cyrl-RS"/>
              </w:rPr>
              <w:t>Исписује се одговарајућа порука</w:t>
            </w:r>
            <w:r>
              <w:rPr>
                <w:sz w:val="24"/>
              </w:rPr>
              <w:t>.</w:t>
            </w:r>
          </w:p>
        </w:tc>
      </w:tr>
      <w:tr w:rsidR="00007873" w:rsidRPr="003E6B3C" w14:paraId="1322D567" w14:textId="77777777" w:rsidTr="002F2CEC">
        <w:tc>
          <w:tcPr>
            <w:tcW w:w="2245" w:type="dxa"/>
            <w:shd w:val="clear" w:color="auto" w:fill="DEEAF6" w:themeFill="accent5" w:themeFillTint="33"/>
          </w:tcPr>
          <w:p w14:paraId="46DA9D30" w14:textId="77777777" w:rsidR="00007873" w:rsidRPr="00F7041C" w:rsidRDefault="00007873" w:rsidP="002F2CEC">
            <w:pPr>
              <w:rPr>
                <w:lang w:val="sr-Cyrl-RS"/>
              </w:rPr>
            </w:pPr>
            <w:r>
              <w:rPr>
                <w:b/>
                <w:sz w:val="24"/>
                <w:lang w:val="sr-Cyrl-RS"/>
              </w:rPr>
              <w:t>Изузеци</w:t>
            </w:r>
          </w:p>
        </w:tc>
        <w:tc>
          <w:tcPr>
            <w:tcW w:w="6627" w:type="dxa"/>
          </w:tcPr>
          <w:p w14:paraId="4BCD0417" w14:textId="77777777" w:rsidR="00007873" w:rsidRPr="003E6B3C" w:rsidRDefault="00007873" w:rsidP="002F2CEC">
            <w:pPr>
              <w:rPr>
                <w:sz w:val="24"/>
              </w:rPr>
            </w:pPr>
            <w:r w:rsidRPr="003E6B3C">
              <w:rPr>
                <w:sz w:val="24"/>
              </w:rPr>
              <w:t>-</w:t>
            </w:r>
          </w:p>
        </w:tc>
      </w:tr>
      <w:tr w:rsidR="00007873" w:rsidRPr="003E6B3C" w14:paraId="4294B5F6" w14:textId="77777777" w:rsidTr="002F2CEC">
        <w:tc>
          <w:tcPr>
            <w:tcW w:w="2245" w:type="dxa"/>
            <w:shd w:val="clear" w:color="auto" w:fill="DEEAF6" w:themeFill="accent5" w:themeFillTint="33"/>
          </w:tcPr>
          <w:p w14:paraId="3A618B3D" w14:textId="77777777" w:rsidR="00007873" w:rsidRPr="00625FE9" w:rsidRDefault="00007873" w:rsidP="002F2CEC">
            <w:pPr>
              <w:rPr>
                <w:lang w:val="sr-Cyrl-RS"/>
              </w:rPr>
            </w:pPr>
            <w:r>
              <w:rPr>
                <w:b/>
                <w:sz w:val="24"/>
                <w:lang w:val="sr-Cyrl-RS"/>
              </w:rPr>
              <w:t>Пост услови</w:t>
            </w:r>
          </w:p>
        </w:tc>
        <w:tc>
          <w:tcPr>
            <w:tcW w:w="6627" w:type="dxa"/>
          </w:tcPr>
          <w:p w14:paraId="4B276D30" w14:textId="77777777" w:rsidR="00007873" w:rsidRPr="00BC14A4" w:rsidRDefault="00007873" w:rsidP="002F2CEC">
            <w:pPr>
              <w:rPr>
                <w:sz w:val="24"/>
                <w:lang w:val="sr-Cyrl-RS"/>
              </w:rPr>
            </w:pPr>
            <w:r>
              <w:rPr>
                <w:sz w:val="24"/>
                <w:lang w:val="sr-Cyrl-RS"/>
              </w:rPr>
              <w:t>Менаџер је успешно уклонио имовину са недодирљиве листе</w:t>
            </w:r>
            <w:r w:rsidRPr="00AC5D8F">
              <w:rPr>
                <w:sz w:val="24"/>
                <w:lang w:val="sr-Cyrl-RS"/>
              </w:rPr>
              <w:t>.</w:t>
            </w:r>
          </w:p>
        </w:tc>
      </w:tr>
    </w:tbl>
    <w:p w14:paraId="7DD6F95A" w14:textId="4161163B" w:rsidR="00007873" w:rsidRDefault="00007873" w:rsidP="00223BF5">
      <w:pPr>
        <w:pStyle w:val="a1"/>
        <w:rPr>
          <w:i/>
          <w:lang w:val="sr-Cyrl-RS"/>
        </w:rPr>
      </w:pPr>
      <w:r>
        <w:rPr>
          <w:lang w:val="sr-Cyrl-RS"/>
        </w:rPr>
        <w:t>Табела 2.</w:t>
      </w:r>
      <w:r w:rsidR="00223BF5">
        <w:rPr>
          <w:lang w:val="sr-Cyrl-RS"/>
        </w:rPr>
        <w:t>16</w:t>
      </w:r>
      <w:r>
        <w:rPr>
          <w:lang w:val="sr-Cyrl-RS"/>
        </w:rPr>
        <w:t xml:space="preserve"> – Опис функционалности </w:t>
      </w:r>
      <w:r>
        <w:rPr>
          <w:i/>
          <w:lang w:val="sr-Cyrl-RS"/>
        </w:rPr>
        <w:t>Уклањање имовине са недодирљиве листе</w:t>
      </w:r>
    </w:p>
    <w:p w14:paraId="64ADE27E" w14:textId="3761C8A9" w:rsidR="00007873" w:rsidRPr="00E22F0D" w:rsidRDefault="00E22F0D" w:rsidP="00E22F0D">
      <w:pPr>
        <w:pStyle w:val="a0"/>
        <w:ind w:firstLine="706"/>
        <w:rPr>
          <w:lang w:val="sr-Cyrl-RS"/>
        </w:rPr>
      </w:pPr>
      <w:r>
        <w:rPr>
          <w:lang w:val="sr-Cyrl-RS"/>
        </w:rPr>
        <w:t>У</w:t>
      </w:r>
      <w:r w:rsidR="003C0AC7">
        <w:rPr>
          <w:lang w:val="sr-Cyrl-RS"/>
        </w:rPr>
        <w:t xml:space="preserve"> табели 2.17</w:t>
      </w:r>
      <w:r>
        <w:rPr>
          <w:lang w:val="sr-Cyrl-RS"/>
        </w:rPr>
        <w:t xml:space="preserve"> представљени су важни детаљи за функционалност </w:t>
      </w:r>
      <w:r w:rsidR="004D125F">
        <w:rPr>
          <w:i/>
          <w:lang w:val="sr-Cyrl-RS"/>
        </w:rPr>
        <w:t>Додавање имовине на листу за трговину</w:t>
      </w:r>
      <w:r>
        <w:rPr>
          <w:lang w:val="sr-Cyrl-RS"/>
        </w:rPr>
        <w:t>.</w:t>
      </w:r>
    </w:p>
    <w:tbl>
      <w:tblPr>
        <w:tblStyle w:val="TableGrid"/>
        <w:tblW w:w="0" w:type="auto"/>
        <w:tblLook w:val="04A0" w:firstRow="1" w:lastRow="0" w:firstColumn="1" w:lastColumn="0" w:noHBand="0" w:noVBand="1"/>
      </w:tblPr>
      <w:tblGrid>
        <w:gridCol w:w="2245"/>
        <w:gridCol w:w="6627"/>
      </w:tblGrid>
      <w:tr w:rsidR="003A65B2" w:rsidRPr="000D0FE6" w14:paraId="1F23F874" w14:textId="77777777" w:rsidTr="002F2CEC">
        <w:tc>
          <w:tcPr>
            <w:tcW w:w="2245" w:type="dxa"/>
            <w:shd w:val="clear" w:color="auto" w:fill="DEEAF6" w:themeFill="accent5" w:themeFillTint="33"/>
          </w:tcPr>
          <w:p w14:paraId="078563E1" w14:textId="77777777" w:rsidR="003A65B2" w:rsidRPr="00A84DB7" w:rsidRDefault="003A65B2" w:rsidP="002F2CEC">
            <w:pPr>
              <w:rPr>
                <w:b/>
                <w:sz w:val="24"/>
                <w:lang w:val="sr-Cyrl-RS"/>
              </w:rPr>
            </w:pPr>
            <w:r>
              <w:rPr>
                <w:b/>
                <w:sz w:val="24"/>
                <w:lang w:val="sr-Cyrl-RS"/>
              </w:rPr>
              <w:t>Назив</w:t>
            </w:r>
          </w:p>
        </w:tc>
        <w:tc>
          <w:tcPr>
            <w:tcW w:w="6627" w:type="dxa"/>
            <w:shd w:val="clear" w:color="auto" w:fill="DEEAF6" w:themeFill="accent5" w:themeFillTint="33"/>
          </w:tcPr>
          <w:p w14:paraId="23556C2E" w14:textId="666B2DE3" w:rsidR="003A65B2" w:rsidRPr="00054F28" w:rsidRDefault="003A65B2" w:rsidP="000A0A43">
            <w:pPr>
              <w:rPr>
                <w:b/>
                <w:sz w:val="24"/>
                <w:lang w:val="sr-Cyrl-RS"/>
              </w:rPr>
            </w:pPr>
            <w:r>
              <w:rPr>
                <w:b/>
                <w:sz w:val="24"/>
                <w:lang w:val="sr-Cyrl-RS"/>
              </w:rPr>
              <w:t>Додавање имовине на листу</w:t>
            </w:r>
            <w:r w:rsidR="000A0A43">
              <w:rPr>
                <w:b/>
                <w:sz w:val="24"/>
                <w:lang w:val="sr-Cyrl-RS"/>
              </w:rPr>
              <w:t xml:space="preserve"> за трговину</w:t>
            </w:r>
          </w:p>
        </w:tc>
      </w:tr>
      <w:tr w:rsidR="003A65B2" w:rsidRPr="003E6B3C" w14:paraId="4F7D82AD" w14:textId="77777777" w:rsidTr="002F2CEC">
        <w:tc>
          <w:tcPr>
            <w:tcW w:w="2245" w:type="dxa"/>
            <w:shd w:val="clear" w:color="auto" w:fill="DEEAF6" w:themeFill="accent5" w:themeFillTint="33"/>
          </w:tcPr>
          <w:p w14:paraId="41FF4884" w14:textId="77777777" w:rsidR="003A65B2" w:rsidRPr="00A84DB7" w:rsidRDefault="003A65B2" w:rsidP="002F2CEC">
            <w:pPr>
              <w:rPr>
                <w:lang w:val="sr-Cyrl-RS"/>
              </w:rPr>
            </w:pPr>
            <w:r>
              <w:rPr>
                <w:b/>
                <w:sz w:val="24"/>
                <w:lang w:val="sr-Cyrl-RS"/>
              </w:rPr>
              <w:t>Учесници</w:t>
            </w:r>
          </w:p>
        </w:tc>
        <w:tc>
          <w:tcPr>
            <w:tcW w:w="6627" w:type="dxa"/>
          </w:tcPr>
          <w:p w14:paraId="798DC9A4" w14:textId="77777777" w:rsidR="003A65B2" w:rsidRPr="00C934C2" w:rsidRDefault="003A65B2" w:rsidP="002F2CEC">
            <w:pPr>
              <w:rPr>
                <w:sz w:val="24"/>
                <w:lang w:val="sr-Cyrl-RS"/>
              </w:rPr>
            </w:pPr>
            <w:r>
              <w:rPr>
                <w:sz w:val="24"/>
                <w:lang w:val="sr-Cyrl-RS"/>
              </w:rPr>
              <w:t>Менаџер.</w:t>
            </w:r>
          </w:p>
        </w:tc>
      </w:tr>
      <w:tr w:rsidR="003A65B2" w:rsidRPr="003E6B3C" w14:paraId="02E50BB2" w14:textId="77777777" w:rsidTr="002F2CEC">
        <w:tc>
          <w:tcPr>
            <w:tcW w:w="2245" w:type="dxa"/>
            <w:shd w:val="clear" w:color="auto" w:fill="DEEAF6" w:themeFill="accent5" w:themeFillTint="33"/>
          </w:tcPr>
          <w:p w14:paraId="1D0B087B" w14:textId="77777777" w:rsidR="003A65B2" w:rsidRPr="00A01ED7" w:rsidRDefault="003A65B2" w:rsidP="002F2CEC">
            <w:pPr>
              <w:rPr>
                <w:lang w:val="sr-Cyrl-RS"/>
              </w:rPr>
            </w:pPr>
            <w:r>
              <w:rPr>
                <w:b/>
                <w:sz w:val="24"/>
                <w:lang w:val="sr-Cyrl-RS"/>
              </w:rPr>
              <w:t>Предуслови</w:t>
            </w:r>
          </w:p>
        </w:tc>
        <w:tc>
          <w:tcPr>
            <w:tcW w:w="6627" w:type="dxa"/>
          </w:tcPr>
          <w:p w14:paraId="4B512429" w14:textId="7EB2D29A" w:rsidR="003A65B2" w:rsidRPr="001745BC" w:rsidRDefault="003A65B2" w:rsidP="00F7385A">
            <w:pPr>
              <w:rPr>
                <w:sz w:val="24"/>
                <w:lang w:val="sr-Cyrl-RS"/>
              </w:rPr>
            </w:pPr>
            <w:r>
              <w:rPr>
                <w:sz w:val="24"/>
                <w:lang w:val="sr-Cyrl-RS"/>
              </w:rPr>
              <w:t>Менаџер</w:t>
            </w:r>
            <w:r w:rsidRPr="00611839">
              <w:rPr>
                <w:sz w:val="24"/>
              </w:rPr>
              <w:t xml:space="preserve"> је пријављен на</w:t>
            </w:r>
            <w:r>
              <w:rPr>
                <w:sz w:val="24"/>
              </w:rPr>
              <w:t xml:space="preserve"> систем</w:t>
            </w:r>
            <w:r>
              <w:rPr>
                <w:sz w:val="24"/>
                <w:lang w:val="sr-Cyrl-RS"/>
              </w:rPr>
              <w:t xml:space="preserve"> и отворио је страницу за преглед </w:t>
            </w:r>
            <w:r w:rsidR="00F7385A">
              <w:rPr>
                <w:sz w:val="24"/>
                <w:lang w:val="sr-Cyrl-RS"/>
              </w:rPr>
              <w:t>имовине свог тима</w:t>
            </w:r>
            <w:r w:rsidRPr="00611839">
              <w:rPr>
                <w:sz w:val="24"/>
              </w:rPr>
              <w:t>.</w:t>
            </w:r>
          </w:p>
        </w:tc>
      </w:tr>
      <w:tr w:rsidR="003A65B2" w:rsidRPr="003E6B3C" w14:paraId="61FC3C55" w14:textId="77777777" w:rsidTr="002F2CEC">
        <w:tc>
          <w:tcPr>
            <w:tcW w:w="2245" w:type="dxa"/>
            <w:shd w:val="clear" w:color="auto" w:fill="DEEAF6" w:themeFill="accent5" w:themeFillTint="33"/>
          </w:tcPr>
          <w:p w14:paraId="27FE5421" w14:textId="77777777" w:rsidR="003A65B2" w:rsidRPr="00386516" w:rsidRDefault="003A65B2" w:rsidP="002F2CEC">
            <w:pPr>
              <w:rPr>
                <w:lang w:val="sr-Cyrl-RS"/>
              </w:rPr>
            </w:pPr>
            <w:r>
              <w:rPr>
                <w:b/>
                <w:sz w:val="24"/>
                <w:lang w:val="sr-Cyrl-RS"/>
              </w:rPr>
              <w:t>Кораци извршења</w:t>
            </w:r>
          </w:p>
        </w:tc>
        <w:tc>
          <w:tcPr>
            <w:tcW w:w="6627" w:type="dxa"/>
          </w:tcPr>
          <w:p w14:paraId="62EE2CC3" w14:textId="77777777" w:rsidR="003A65B2" w:rsidRPr="004332DE" w:rsidRDefault="003A65B2" w:rsidP="00C037D2">
            <w:pPr>
              <w:pStyle w:val="ListParagraph"/>
              <w:numPr>
                <w:ilvl w:val="0"/>
                <w:numId w:val="16"/>
              </w:numPr>
              <w:rPr>
                <w:sz w:val="24"/>
                <w:szCs w:val="24"/>
                <w:lang w:val="sr-Cyrl-RS"/>
              </w:rPr>
            </w:pPr>
            <w:r w:rsidRPr="004332DE">
              <w:rPr>
                <w:sz w:val="24"/>
                <w:szCs w:val="24"/>
                <w:lang w:val="sr-Cyrl-RS"/>
              </w:rPr>
              <w:t>Менаџер врши одабир жељене имовине.</w:t>
            </w:r>
          </w:p>
          <w:p w14:paraId="66381D37" w14:textId="77777777" w:rsidR="003A65B2" w:rsidRPr="004332DE" w:rsidRDefault="003A65B2" w:rsidP="00C037D2">
            <w:pPr>
              <w:pStyle w:val="ListParagraph"/>
              <w:numPr>
                <w:ilvl w:val="0"/>
                <w:numId w:val="16"/>
              </w:numPr>
              <w:rPr>
                <w:sz w:val="24"/>
                <w:szCs w:val="24"/>
                <w:lang w:val="sr-Cyrl-RS"/>
              </w:rPr>
            </w:pPr>
            <w:r w:rsidRPr="004332DE">
              <w:rPr>
                <w:sz w:val="24"/>
                <w:szCs w:val="24"/>
                <w:lang w:val="sr-Cyrl-RS"/>
              </w:rPr>
              <w:t>Менаџер потврђује своју одлуку.</w:t>
            </w:r>
          </w:p>
          <w:p w14:paraId="11C5A1CC" w14:textId="62C75DB3" w:rsidR="003A65B2" w:rsidRPr="004332DE" w:rsidRDefault="003A65B2" w:rsidP="00C037D2">
            <w:pPr>
              <w:pStyle w:val="ListParagraph"/>
              <w:numPr>
                <w:ilvl w:val="0"/>
                <w:numId w:val="16"/>
              </w:numPr>
              <w:rPr>
                <w:sz w:val="24"/>
                <w:szCs w:val="24"/>
                <w:lang w:val="sr-Cyrl-RS"/>
              </w:rPr>
            </w:pPr>
            <w:r w:rsidRPr="004332DE">
              <w:rPr>
                <w:sz w:val="24"/>
                <w:szCs w:val="24"/>
                <w:lang w:val="sr-Cyrl-RS"/>
              </w:rPr>
              <w:t>Систем додаје одабрану имовину на листу</w:t>
            </w:r>
            <w:r w:rsidR="00DD45DE">
              <w:rPr>
                <w:sz w:val="24"/>
                <w:szCs w:val="24"/>
                <w:lang w:val="sr-Cyrl-RS"/>
              </w:rPr>
              <w:t xml:space="preserve"> за трговину</w:t>
            </w:r>
            <w:r w:rsidRPr="004332DE">
              <w:rPr>
                <w:sz w:val="24"/>
                <w:szCs w:val="24"/>
                <w:lang w:val="sr-Cyrl-RS"/>
              </w:rPr>
              <w:t>.</w:t>
            </w:r>
          </w:p>
          <w:p w14:paraId="65DCC847" w14:textId="77777777" w:rsidR="003A65B2" w:rsidRPr="00C47DD5" w:rsidRDefault="003A65B2" w:rsidP="00C037D2">
            <w:pPr>
              <w:pStyle w:val="ListParagraph"/>
              <w:numPr>
                <w:ilvl w:val="0"/>
                <w:numId w:val="16"/>
              </w:numPr>
              <w:rPr>
                <w:sz w:val="24"/>
                <w:szCs w:val="24"/>
                <w:lang w:val="sr-Cyrl-RS"/>
              </w:rPr>
            </w:pPr>
            <w:r w:rsidRPr="004332DE">
              <w:rPr>
                <w:sz w:val="24"/>
                <w:szCs w:val="24"/>
                <w:lang w:val="sr-Cyrl-RS"/>
              </w:rPr>
              <w:t>Систем врши чување листе.</w:t>
            </w:r>
          </w:p>
        </w:tc>
      </w:tr>
      <w:tr w:rsidR="003A65B2" w:rsidRPr="009D0A9C" w14:paraId="1FF21EC3" w14:textId="77777777" w:rsidTr="002F2CEC">
        <w:tc>
          <w:tcPr>
            <w:tcW w:w="2245" w:type="dxa"/>
            <w:shd w:val="clear" w:color="auto" w:fill="DEEAF6" w:themeFill="accent5" w:themeFillTint="33"/>
          </w:tcPr>
          <w:p w14:paraId="24A38257" w14:textId="77777777" w:rsidR="003A65B2" w:rsidRPr="00223A47" w:rsidRDefault="003A65B2" w:rsidP="002F2CEC">
            <w:pPr>
              <w:rPr>
                <w:lang w:val="sr-Cyrl-RS"/>
              </w:rPr>
            </w:pPr>
            <w:r>
              <w:rPr>
                <w:b/>
                <w:sz w:val="24"/>
                <w:lang w:val="sr-Cyrl-RS"/>
              </w:rPr>
              <w:t>Проширења</w:t>
            </w:r>
          </w:p>
        </w:tc>
        <w:tc>
          <w:tcPr>
            <w:tcW w:w="6627" w:type="dxa"/>
          </w:tcPr>
          <w:p w14:paraId="2FCC07F1" w14:textId="77777777" w:rsidR="003A65B2" w:rsidRPr="005A4C71" w:rsidRDefault="003A65B2" w:rsidP="002F2CEC">
            <w:pPr>
              <w:rPr>
                <w:sz w:val="24"/>
              </w:rPr>
            </w:pPr>
            <w:r>
              <w:rPr>
                <w:sz w:val="24"/>
              </w:rPr>
              <w:t>4</w:t>
            </w:r>
            <w:r w:rsidRPr="005A4C71">
              <w:rPr>
                <w:sz w:val="24"/>
              </w:rPr>
              <w:t xml:space="preserve">а. </w:t>
            </w:r>
            <w:r>
              <w:rPr>
                <w:sz w:val="24"/>
                <w:lang w:val="sr-Cyrl-RS"/>
              </w:rPr>
              <w:t>Систем не може да сачува листу</w:t>
            </w:r>
            <w:r w:rsidRPr="005A4C71">
              <w:rPr>
                <w:sz w:val="24"/>
              </w:rPr>
              <w:t>.</w:t>
            </w:r>
          </w:p>
          <w:p w14:paraId="41597534" w14:textId="77777777" w:rsidR="003A65B2" w:rsidRPr="00331456" w:rsidRDefault="003A65B2" w:rsidP="002F2CEC">
            <w:pPr>
              <w:rPr>
                <w:sz w:val="24"/>
              </w:rPr>
            </w:pPr>
            <w:r w:rsidRPr="005A4C71">
              <w:rPr>
                <w:sz w:val="24"/>
              </w:rPr>
              <w:t xml:space="preserve">   1. </w:t>
            </w:r>
            <w:r>
              <w:rPr>
                <w:sz w:val="24"/>
                <w:lang w:val="sr-Cyrl-RS"/>
              </w:rPr>
              <w:t>Исписује се одговарајућа порука</w:t>
            </w:r>
            <w:r>
              <w:rPr>
                <w:sz w:val="24"/>
              </w:rPr>
              <w:t>.</w:t>
            </w:r>
          </w:p>
        </w:tc>
      </w:tr>
      <w:tr w:rsidR="003A65B2" w:rsidRPr="003E6B3C" w14:paraId="4DC9ED65" w14:textId="77777777" w:rsidTr="002F2CEC">
        <w:tc>
          <w:tcPr>
            <w:tcW w:w="2245" w:type="dxa"/>
            <w:shd w:val="clear" w:color="auto" w:fill="DEEAF6" w:themeFill="accent5" w:themeFillTint="33"/>
          </w:tcPr>
          <w:p w14:paraId="2692F4A2" w14:textId="77777777" w:rsidR="003A65B2" w:rsidRPr="00F7041C" w:rsidRDefault="003A65B2" w:rsidP="002F2CEC">
            <w:pPr>
              <w:rPr>
                <w:lang w:val="sr-Cyrl-RS"/>
              </w:rPr>
            </w:pPr>
            <w:r>
              <w:rPr>
                <w:b/>
                <w:sz w:val="24"/>
                <w:lang w:val="sr-Cyrl-RS"/>
              </w:rPr>
              <w:t>Изузеци</w:t>
            </w:r>
          </w:p>
        </w:tc>
        <w:tc>
          <w:tcPr>
            <w:tcW w:w="6627" w:type="dxa"/>
          </w:tcPr>
          <w:p w14:paraId="6EBFC3DD" w14:textId="77777777" w:rsidR="003A65B2" w:rsidRPr="003E6B3C" w:rsidRDefault="003A65B2" w:rsidP="002F2CEC">
            <w:pPr>
              <w:rPr>
                <w:sz w:val="24"/>
              </w:rPr>
            </w:pPr>
            <w:r w:rsidRPr="003E6B3C">
              <w:rPr>
                <w:sz w:val="24"/>
              </w:rPr>
              <w:t>-</w:t>
            </w:r>
          </w:p>
        </w:tc>
      </w:tr>
      <w:tr w:rsidR="003A65B2" w:rsidRPr="003E6B3C" w14:paraId="5F044308" w14:textId="77777777" w:rsidTr="002F2CEC">
        <w:tc>
          <w:tcPr>
            <w:tcW w:w="2245" w:type="dxa"/>
            <w:shd w:val="clear" w:color="auto" w:fill="DEEAF6" w:themeFill="accent5" w:themeFillTint="33"/>
          </w:tcPr>
          <w:p w14:paraId="56A51C20" w14:textId="77777777" w:rsidR="003A65B2" w:rsidRPr="00625FE9" w:rsidRDefault="003A65B2" w:rsidP="002F2CEC">
            <w:pPr>
              <w:rPr>
                <w:lang w:val="sr-Cyrl-RS"/>
              </w:rPr>
            </w:pPr>
            <w:r>
              <w:rPr>
                <w:b/>
                <w:sz w:val="24"/>
                <w:lang w:val="sr-Cyrl-RS"/>
              </w:rPr>
              <w:t>Пост услови</w:t>
            </w:r>
          </w:p>
        </w:tc>
        <w:tc>
          <w:tcPr>
            <w:tcW w:w="6627" w:type="dxa"/>
          </w:tcPr>
          <w:p w14:paraId="1734C8B3" w14:textId="47133E67" w:rsidR="003A65B2" w:rsidRPr="00BC14A4" w:rsidRDefault="003A65B2" w:rsidP="0086556C">
            <w:pPr>
              <w:rPr>
                <w:sz w:val="24"/>
                <w:lang w:val="sr-Cyrl-RS"/>
              </w:rPr>
            </w:pPr>
            <w:r>
              <w:rPr>
                <w:sz w:val="24"/>
                <w:lang w:val="sr-Cyrl-RS"/>
              </w:rPr>
              <w:t>Менаџер је успешно додао имовину на листу</w:t>
            </w:r>
            <w:r w:rsidR="00E45CD5">
              <w:rPr>
                <w:sz w:val="24"/>
                <w:lang w:val="sr-Cyrl-RS"/>
              </w:rPr>
              <w:t xml:space="preserve"> за трговину</w:t>
            </w:r>
            <w:r w:rsidRPr="00AC5D8F">
              <w:rPr>
                <w:sz w:val="24"/>
                <w:lang w:val="sr-Cyrl-RS"/>
              </w:rPr>
              <w:t>.</w:t>
            </w:r>
          </w:p>
        </w:tc>
      </w:tr>
    </w:tbl>
    <w:p w14:paraId="3A582373" w14:textId="618A3E8C" w:rsidR="00DA1B6F" w:rsidRDefault="003A65B2" w:rsidP="00265758">
      <w:pPr>
        <w:pStyle w:val="a1"/>
        <w:rPr>
          <w:i/>
          <w:lang w:val="sr-Cyrl-RS"/>
        </w:rPr>
      </w:pPr>
      <w:r>
        <w:rPr>
          <w:lang w:val="sr-Cyrl-RS"/>
        </w:rPr>
        <w:t>Табела 2.</w:t>
      </w:r>
      <w:r w:rsidR="00265758">
        <w:rPr>
          <w:lang w:val="sr-Cyrl-RS"/>
        </w:rPr>
        <w:t>17</w:t>
      </w:r>
      <w:r>
        <w:rPr>
          <w:lang w:val="sr-Cyrl-RS"/>
        </w:rPr>
        <w:t xml:space="preserve"> – Опис функционалности </w:t>
      </w:r>
      <w:r>
        <w:rPr>
          <w:i/>
          <w:lang w:val="sr-Cyrl-RS"/>
        </w:rPr>
        <w:t>Додавање имовине на листу</w:t>
      </w:r>
      <w:r w:rsidR="00636AC2">
        <w:rPr>
          <w:i/>
          <w:lang w:val="sr-Cyrl-RS"/>
        </w:rPr>
        <w:t xml:space="preserve"> за трговину</w:t>
      </w:r>
    </w:p>
    <w:p w14:paraId="43FD7EAC" w14:textId="0DC9B93C" w:rsidR="00DA1B6F" w:rsidRPr="00634D65" w:rsidRDefault="003C0AC7" w:rsidP="00634D65">
      <w:pPr>
        <w:pStyle w:val="a0"/>
        <w:ind w:firstLine="706"/>
        <w:rPr>
          <w:lang w:val="sr-Cyrl-RS"/>
        </w:rPr>
      </w:pPr>
      <w:r>
        <w:rPr>
          <w:lang w:val="sr-Cyrl-RS"/>
        </w:rPr>
        <w:t>У</w:t>
      </w:r>
      <w:r w:rsidR="003A6C5A">
        <w:rPr>
          <w:lang w:val="sr-Cyrl-RS"/>
        </w:rPr>
        <w:t xml:space="preserve"> табели 2.18</w:t>
      </w:r>
      <w:r>
        <w:rPr>
          <w:lang w:val="sr-Cyrl-RS"/>
        </w:rPr>
        <w:t xml:space="preserve"> п</w:t>
      </w:r>
      <w:r w:rsidR="00A07DC6">
        <w:rPr>
          <w:lang w:val="sr-Cyrl-RS"/>
        </w:rPr>
        <w:t>редстављен</w:t>
      </w:r>
      <w:r>
        <w:rPr>
          <w:lang w:val="sr-Cyrl-RS"/>
        </w:rPr>
        <w:t xml:space="preserve"> </w:t>
      </w:r>
      <w:r w:rsidR="00A07DC6">
        <w:rPr>
          <w:lang w:val="sr-Cyrl-RS"/>
        </w:rPr>
        <w:t>је опис</w:t>
      </w:r>
      <w:r>
        <w:rPr>
          <w:lang w:val="sr-Cyrl-RS"/>
        </w:rPr>
        <w:t xml:space="preserve"> функционалност</w:t>
      </w:r>
      <w:r w:rsidR="00A07DC6">
        <w:rPr>
          <w:lang w:val="sr-Cyrl-RS"/>
        </w:rPr>
        <w:t>и</w:t>
      </w:r>
      <w:r>
        <w:rPr>
          <w:lang w:val="sr-Cyrl-RS"/>
        </w:rPr>
        <w:t xml:space="preserve"> </w:t>
      </w:r>
      <w:r w:rsidR="00E40C51">
        <w:rPr>
          <w:i/>
          <w:lang w:val="sr-Cyrl-RS"/>
        </w:rPr>
        <w:t>Уклањање имовине са листе за трговину</w:t>
      </w:r>
      <w:r w:rsidR="00634D65">
        <w:rPr>
          <w:lang w:val="sr-Cyrl-RS"/>
        </w:rPr>
        <w:t>.</w:t>
      </w:r>
    </w:p>
    <w:tbl>
      <w:tblPr>
        <w:tblStyle w:val="TableGrid"/>
        <w:tblW w:w="0" w:type="auto"/>
        <w:tblLook w:val="04A0" w:firstRow="1" w:lastRow="0" w:firstColumn="1" w:lastColumn="0" w:noHBand="0" w:noVBand="1"/>
      </w:tblPr>
      <w:tblGrid>
        <w:gridCol w:w="2245"/>
        <w:gridCol w:w="6627"/>
      </w:tblGrid>
      <w:tr w:rsidR="00DA1B6F" w:rsidRPr="000D0FE6" w14:paraId="508C7B77" w14:textId="77777777" w:rsidTr="002F2CEC">
        <w:tc>
          <w:tcPr>
            <w:tcW w:w="2245" w:type="dxa"/>
            <w:shd w:val="clear" w:color="auto" w:fill="DEEAF6" w:themeFill="accent5" w:themeFillTint="33"/>
          </w:tcPr>
          <w:p w14:paraId="6EF15443" w14:textId="77777777" w:rsidR="00DA1B6F" w:rsidRPr="00A84DB7" w:rsidRDefault="00DA1B6F" w:rsidP="002F2CEC">
            <w:pPr>
              <w:rPr>
                <w:b/>
                <w:sz w:val="24"/>
                <w:lang w:val="sr-Cyrl-RS"/>
              </w:rPr>
            </w:pPr>
            <w:r>
              <w:rPr>
                <w:b/>
                <w:sz w:val="24"/>
                <w:lang w:val="sr-Cyrl-RS"/>
              </w:rPr>
              <w:lastRenderedPageBreak/>
              <w:t>Назив</w:t>
            </w:r>
          </w:p>
        </w:tc>
        <w:tc>
          <w:tcPr>
            <w:tcW w:w="6627" w:type="dxa"/>
            <w:shd w:val="clear" w:color="auto" w:fill="DEEAF6" w:themeFill="accent5" w:themeFillTint="33"/>
          </w:tcPr>
          <w:p w14:paraId="3B3A8EFE" w14:textId="2D44E89D" w:rsidR="00DA1B6F" w:rsidRPr="00054F28" w:rsidRDefault="00074C45" w:rsidP="002F2CEC">
            <w:pPr>
              <w:rPr>
                <w:b/>
                <w:sz w:val="24"/>
                <w:lang w:val="sr-Cyrl-RS"/>
              </w:rPr>
            </w:pPr>
            <w:r>
              <w:rPr>
                <w:b/>
                <w:sz w:val="24"/>
                <w:lang w:val="sr-Cyrl-RS"/>
              </w:rPr>
              <w:t>Уклањање</w:t>
            </w:r>
            <w:r w:rsidR="0095552F">
              <w:rPr>
                <w:b/>
                <w:sz w:val="24"/>
                <w:lang w:val="sr-Cyrl-RS"/>
              </w:rPr>
              <w:t xml:space="preserve"> имовине с</w:t>
            </w:r>
            <w:r w:rsidR="00DA1B6F">
              <w:rPr>
                <w:b/>
                <w:sz w:val="24"/>
                <w:lang w:val="sr-Cyrl-RS"/>
              </w:rPr>
              <w:t>а</w:t>
            </w:r>
            <w:r w:rsidR="00D42B6D">
              <w:rPr>
                <w:b/>
                <w:sz w:val="24"/>
                <w:lang w:val="sr-Cyrl-RS"/>
              </w:rPr>
              <w:t xml:space="preserve"> листе</w:t>
            </w:r>
            <w:r w:rsidR="00DA1B6F">
              <w:rPr>
                <w:b/>
                <w:sz w:val="24"/>
                <w:lang w:val="sr-Cyrl-RS"/>
              </w:rPr>
              <w:t xml:space="preserve"> за трговину</w:t>
            </w:r>
          </w:p>
        </w:tc>
      </w:tr>
      <w:tr w:rsidR="00DA1B6F" w:rsidRPr="003E6B3C" w14:paraId="546DF798" w14:textId="77777777" w:rsidTr="002F2CEC">
        <w:tc>
          <w:tcPr>
            <w:tcW w:w="2245" w:type="dxa"/>
            <w:shd w:val="clear" w:color="auto" w:fill="DEEAF6" w:themeFill="accent5" w:themeFillTint="33"/>
          </w:tcPr>
          <w:p w14:paraId="3869723A" w14:textId="77777777" w:rsidR="00DA1B6F" w:rsidRPr="00A84DB7" w:rsidRDefault="00DA1B6F" w:rsidP="002F2CEC">
            <w:pPr>
              <w:rPr>
                <w:lang w:val="sr-Cyrl-RS"/>
              </w:rPr>
            </w:pPr>
            <w:r>
              <w:rPr>
                <w:b/>
                <w:sz w:val="24"/>
                <w:lang w:val="sr-Cyrl-RS"/>
              </w:rPr>
              <w:t>Учесници</w:t>
            </w:r>
          </w:p>
        </w:tc>
        <w:tc>
          <w:tcPr>
            <w:tcW w:w="6627" w:type="dxa"/>
          </w:tcPr>
          <w:p w14:paraId="404FE76C" w14:textId="77777777" w:rsidR="00DA1B6F" w:rsidRPr="00C934C2" w:rsidRDefault="00DA1B6F" w:rsidP="002F2CEC">
            <w:pPr>
              <w:rPr>
                <w:sz w:val="24"/>
                <w:lang w:val="sr-Cyrl-RS"/>
              </w:rPr>
            </w:pPr>
            <w:r>
              <w:rPr>
                <w:sz w:val="24"/>
                <w:lang w:val="sr-Cyrl-RS"/>
              </w:rPr>
              <w:t>Менаџер.</w:t>
            </w:r>
          </w:p>
        </w:tc>
      </w:tr>
      <w:tr w:rsidR="00DA1B6F" w:rsidRPr="003E6B3C" w14:paraId="0DAD9181" w14:textId="77777777" w:rsidTr="002F2CEC">
        <w:tc>
          <w:tcPr>
            <w:tcW w:w="2245" w:type="dxa"/>
            <w:shd w:val="clear" w:color="auto" w:fill="DEEAF6" w:themeFill="accent5" w:themeFillTint="33"/>
          </w:tcPr>
          <w:p w14:paraId="19C06880" w14:textId="77777777" w:rsidR="00DA1B6F" w:rsidRPr="00A01ED7" w:rsidRDefault="00DA1B6F" w:rsidP="002F2CEC">
            <w:pPr>
              <w:rPr>
                <w:lang w:val="sr-Cyrl-RS"/>
              </w:rPr>
            </w:pPr>
            <w:r>
              <w:rPr>
                <w:b/>
                <w:sz w:val="24"/>
                <w:lang w:val="sr-Cyrl-RS"/>
              </w:rPr>
              <w:t>Предуслови</w:t>
            </w:r>
          </w:p>
        </w:tc>
        <w:tc>
          <w:tcPr>
            <w:tcW w:w="6627" w:type="dxa"/>
          </w:tcPr>
          <w:p w14:paraId="0575A7A8" w14:textId="18BC0F5A" w:rsidR="00DA1B6F" w:rsidRPr="001745BC" w:rsidRDefault="00DA1B6F" w:rsidP="00A30DF9">
            <w:pPr>
              <w:rPr>
                <w:sz w:val="24"/>
                <w:lang w:val="sr-Cyrl-RS"/>
              </w:rPr>
            </w:pPr>
            <w:r>
              <w:rPr>
                <w:sz w:val="24"/>
                <w:lang w:val="sr-Cyrl-RS"/>
              </w:rPr>
              <w:t>Менаџер</w:t>
            </w:r>
            <w:r w:rsidRPr="00611839">
              <w:rPr>
                <w:sz w:val="24"/>
              </w:rPr>
              <w:t xml:space="preserve"> је пријављен на</w:t>
            </w:r>
            <w:r>
              <w:rPr>
                <w:sz w:val="24"/>
              </w:rPr>
              <w:t xml:space="preserve"> систем</w:t>
            </w:r>
            <w:r>
              <w:rPr>
                <w:sz w:val="24"/>
                <w:lang w:val="sr-Cyrl-RS"/>
              </w:rPr>
              <w:t xml:space="preserve"> и отворио је страницу за преглед запослених и пикова</w:t>
            </w:r>
            <w:r w:rsidR="00E22D8E">
              <w:rPr>
                <w:sz w:val="24"/>
                <w:lang w:val="sr-Cyrl-RS"/>
              </w:rPr>
              <w:t>, имовина је претходно додата на листу</w:t>
            </w:r>
            <w:r w:rsidR="00A30DF9">
              <w:rPr>
                <w:sz w:val="24"/>
                <w:lang w:val="sr-Cyrl-RS"/>
              </w:rPr>
              <w:t xml:space="preserve"> за трговину</w:t>
            </w:r>
            <w:r w:rsidR="00E22D8E" w:rsidRPr="00611839">
              <w:rPr>
                <w:sz w:val="24"/>
              </w:rPr>
              <w:t>.</w:t>
            </w:r>
          </w:p>
        </w:tc>
      </w:tr>
      <w:tr w:rsidR="00DA1B6F" w:rsidRPr="003E6B3C" w14:paraId="0C25544D" w14:textId="77777777" w:rsidTr="002F2CEC">
        <w:tc>
          <w:tcPr>
            <w:tcW w:w="2245" w:type="dxa"/>
            <w:shd w:val="clear" w:color="auto" w:fill="DEEAF6" w:themeFill="accent5" w:themeFillTint="33"/>
          </w:tcPr>
          <w:p w14:paraId="56B3C18D" w14:textId="77777777" w:rsidR="00DA1B6F" w:rsidRPr="00386516" w:rsidRDefault="00DA1B6F" w:rsidP="002F2CEC">
            <w:pPr>
              <w:rPr>
                <w:lang w:val="sr-Cyrl-RS"/>
              </w:rPr>
            </w:pPr>
            <w:r>
              <w:rPr>
                <w:b/>
                <w:sz w:val="24"/>
                <w:lang w:val="sr-Cyrl-RS"/>
              </w:rPr>
              <w:t>Кораци извршења</w:t>
            </w:r>
          </w:p>
        </w:tc>
        <w:tc>
          <w:tcPr>
            <w:tcW w:w="6627" w:type="dxa"/>
          </w:tcPr>
          <w:p w14:paraId="49152732" w14:textId="77777777" w:rsidR="00DA1B6F" w:rsidRPr="004332DE" w:rsidRDefault="00DA1B6F" w:rsidP="00C037D2">
            <w:pPr>
              <w:pStyle w:val="ListParagraph"/>
              <w:numPr>
                <w:ilvl w:val="0"/>
                <w:numId w:val="18"/>
              </w:numPr>
              <w:rPr>
                <w:sz w:val="24"/>
                <w:szCs w:val="24"/>
                <w:lang w:val="sr-Cyrl-RS"/>
              </w:rPr>
            </w:pPr>
            <w:r w:rsidRPr="004332DE">
              <w:rPr>
                <w:sz w:val="24"/>
                <w:szCs w:val="24"/>
                <w:lang w:val="sr-Cyrl-RS"/>
              </w:rPr>
              <w:t>Менаџер врши одабир жељене имовине.</w:t>
            </w:r>
          </w:p>
          <w:p w14:paraId="4B8D955C" w14:textId="77777777" w:rsidR="00DA1B6F" w:rsidRPr="004332DE" w:rsidRDefault="00DA1B6F" w:rsidP="00C037D2">
            <w:pPr>
              <w:pStyle w:val="ListParagraph"/>
              <w:numPr>
                <w:ilvl w:val="0"/>
                <w:numId w:val="18"/>
              </w:numPr>
              <w:rPr>
                <w:sz w:val="24"/>
                <w:szCs w:val="24"/>
                <w:lang w:val="sr-Cyrl-RS"/>
              </w:rPr>
            </w:pPr>
            <w:r w:rsidRPr="004332DE">
              <w:rPr>
                <w:sz w:val="24"/>
                <w:szCs w:val="24"/>
                <w:lang w:val="sr-Cyrl-RS"/>
              </w:rPr>
              <w:t>Менаџер потврђује своју одлуку.</w:t>
            </w:r>
          </w:p>
          <w:p w14:paraId="11A7CF5A" w14:textId="50771166" w:rsidR="00DA1B6F" w:rsidRPr="004332DE" w:rsidRDefault="00DA1B6F" w:rsidP="00C037D2">
            <w:pPr>
              <w:pStyle w:val="ListParagraph"/>
              <w:numPr>
                <w:ilvl w:val="0"/>
                <w:numId w:val="18"/>
              </w:numPr>
              <w:rPr>
                <w:sz w:val="24"/>
                <w:szCs w:val="24"/>
                <w:lang w:val="sr-Cyrl-RS"/>
              </w:rPr>
            </w:pPr>
            <w:r w:rsidRPr="004332DE">
              <w:rPr>
                <w:sz w:val="24"/>
                <w:szCs w:val="24"/>
                <w:lang w:val="sr-Cyrl-RS"/>
              </w:rPr>
              <w:t xml:space="preserve">Систем </w:t>
            </w:r>
            <w:r w:rsidR="00C62490">
              <w:rPr>
                <w:sz w:val="24"/>
                <w:szCs w:val="24"/>
                <w:lang w:val="sr-Cyrl-RS"/>
              </w:rPr>
              <w:t>уклања</w:t>
            </w:r>
            <w:r w:rsidR="009F50A7">
              <w:rPr>
                <w:sz w:val="24"/>
                <w:szCs w:val="24"/>
                <w:lang w:val="sr-Cyrl-RS"/>
              </w:rPr>
              <w:t xml:space="preserve"> одабрану имовину с</w:t>
            </w:r>
            <w:r w:rsidRPr="004332DE">
              <w:rPr>
                <w:sz w:val="24"/>
                <w:szCs w:val="24"/>
                <w:lang w:val="sr-Cyrl-RS"/>
              </w:rPr>
              <w:t xml:space="preserve">а </w:t>
            </w:r>
            <w:r w:rsidR="009F50A7">
              <w:rPr>
                <w:sz w:val="24"/>
                <w:szCs w:val="24"/>
                <w:lang w:val="sr-Cyrl-RS"/>
              </w:rPr>
              <w:t>листе</w:t>
            </w:r>
            <w:r>
              <w:rPr>
                <w:sz w:val="24"/>
                <w:szCs w:val="24"/>
                <w:lang w:val="sr-Cyrl-RS"/>
              </w:rPr>
              <w:t xml:space="preserve"> за трговину</w:t>
            </w:r>
            <w:r w:rsidRPr="004332DE">
              <w:rPr>
                <w:sz w:val="24"/>
                <w:szCs w:val="24"/>
                <w:lang w:val="sr-Cyrl-RS"/>
              </w:rPr>
              <w:t>.</w:t>
            </w:r>
          </w:p>
          <w:p w14:paraId="6DCA7CDE" w14:textId="77777777" w:rsidR="00DA1B6F" w:rsidRPr="00C47DD5" w:rsidRDefault="00DA1B6F" w:rsidP="00C037D2">
            <w:pPr>
              <w:pStyle w:val="ListParagraph"/>
              <w:numPr>
                <w:ilvl w:val="0"/>
                <w:numId w:val="18"/>
              </w:numPr>
              <w:rPr>
                <w:sz w:val="24"/>
                <w:szCs w:val="24"/>
                <w:lang w:val="sr-Cyrl-RS"/>
              </w:rPr>
            </w:pPr>
            <w:r w:rsidRPr="004332DE">
              <w:rPr>
                <w:sz w:val="24"/>
                <w:szCs w:val="24"/>
                <w:lang w:val="sr-Cyrl-RS"/>
              </w:rPr>
              <w:t>Систем врши чување листе.</w:t>
            </w:r>
          </w:p>
        </w:tc>
      </w:tr>
      <w:tr w:rsidR="00DA1B6F" w:rsidRPr="009D0A9C" w14:paraId="3AC609DA" w14:textId="77777777" w:rsidTr="002F2CEC">
        <w:tc>
          <w:tcPr>
            <w:tcW w:w="2245" w:type="dxa"/>
            <w:shd w:val="clear" w:color="auto" w:fill="DEEAF6" w:themeFill="accent5" w:themeFillTint="33"/>
          </w:tcPr>
          <w:p w14:paraId="0F1FC6FF" w14:textId="77777777" w:rsidR="00DA1B6F" w:rsidRPr="00223A47" w:rsidRDefault="00DA1B6F" w:rsidP="002F2CEC">
            <w:pPr>
              <w:rPr>
                <w:lang w:val="sr-Cyrl-RS"/>
              </w:rPr>
            </w:pPr>
            <w:r>
              <w:rPr>
                <w:b/>
                <w:sz w:val="24"/>
                <w:lang w:val="sr-Cyrl-RS"/>
              </w:rPr>
              <w:t>Проширења</w:t>
            </w:r>
          </w:p>
        </w:tc>
        <w:tc>
          <w:tcPr>
            <w:tcW w:w="6627" w:type="dxa"/>
          </w:tcPr>
          <w:p w14:paraId="5121E0E1" w14:textId="77777777" w:rsidR="00DA1B6F" w:rsidRPr="005A4C71" w:rsidRDefault="00DA1B6F" w:rsidP="002F2CEC">
            <w:pPr>
              <w:rPr>
                <w:sz w:val="24"/>
              </w:rPr>
            </w:pPr>
            <w:r>
              <w:rPr>
                <w:sz w:val="24"/>
              </w:rPr>
              <w:t>4</w:t>
            </w:r>
            <w:r w:rsidRPr="005A4C71">
              <w:rPr>
                <w:sz w:val="24"/>
              </w:rPr>
              <w:t xml:space="preserve">а. </w:t>
            </w:r>
            <w:r>
              <w:rPr>
                <w:sz w:val="24"/>
                <w:lang w:val="sr-Cyrl-RS"/>
              </w:rPr>
              <w:t>Систем не може да сачува листу</w:t>
            </w:r>
            <w:r w:rsidRPr="005A4C71">
              <w:rPr>
                <w:sz w:val="24"/>
              </w:rPr>
              <w:t>.</w:t>
            </w:r>
          </w:p>
          <w:p w14:paraId="1BBCF314" w14:textId="77777777" w:rsidR="00DA1B6F" w:rsidRPr="00331456" w:rsidRDefault="00DA1B6F" w:rsidP="002F2CEC">
            <w:pPr>
              <w:rPr>
                <w:sz w:val="24"/>
              </w:rPr>
            </w:pPr>
            <w:r w:rsidRPr="005A4C71">
              <w:rPr>
                <w:sz w:val="24"/>
              </w:rPr>
              <w:t xml:space="preserve">   1. </w:t>
            </w:r>
            <w:r>
              <w:rPr>
                <w:sz w:val="24"/>
                <w:lang w:val="sr-Cyrl-RS"/>
              </w:rPr>
              <w:t>Исписује се одговарајућа порука</w:t>
            </w:r>
            <w:r>
              <w:rPr>
                <w:sz w:val="24"/>
              </w:rPr>
              <w:t>.</w:t>
            </w:r>
          </w:p>
        </w:tc>
      </w:tr>
      <w:tr w:rsidR="00DA1B6F" w:rsidRPr="003E6B3C" w14:paraId="2BD8E7E8" w14:textId="77777777" w:rsidTr="002F2CEC">
        <w:tc>
          <w:tcPr>
            <w:tcW w:w="2245" w:type="dxa"/>
            <w:shd w:val="clear" w:color="auto" w:fill="DEEAF6" w:themeFill="accent5" w:themeFillTint="33"/>
          </w:tcPr>
          <w:p w14:paraId="5A74C3E4" w14:textId="77777777" w:rsidR="00DA1B6F" w:rsidRPr="00F7041C" w:rsidRDefault="00DA1B6F" w:rsidP="002F2CEC">
            <w:pPr>
              <w:rPr>
                <w:lang w:val="sr-Cyrl-RS"/>
              </w:rPr>
            </w:pPr>
            <w:r>
              <w:rPr>
                <w:b/>
                <w:sz w:val="24"/>
                <w:lang w:val="sr-Cyrl-RS"/>
              </w:rPr>
              <w:t>Изузеци</w:t>
            </w:r>
          </w:p>
        </w:tc>
        <w:tc>
          <w:tcPr>
            <w:tcW w:w="6627" w:type="dxa"/>
          </w:tcPr>
          <w:p w14:paraId="4C8BD78C" w14:textId="77777777" w:rsidR="00DA1B6F" w:rsidRPr="003E6B3C" w:rsidRDefault="00DA1B6F" w:rsidP="002F2CEC">
            <w:pPr>
              <w:rPr>
                <w:sz w:val="24"/>
              </w:rPr>
            </w:pPr>
            <w:r w:rsidRPr="003E6B3C">
              <w:rPr>
                <w:sz w:val="24"/>
              </w:rPr>
              <w:t>-</w:t>
            </w:r>
          </w:p>
        </w:tc>
      </w:tr>
      <w:tr w:rsidR="00DA1B6F" w:rsidRPr="003E6B3C" w14:paraId="4A362D02" w14:textId="77777777" w:rsidTr="002F2CEC">
        <w:tc>
          <w:tcPr>
            <w:tcW w:w="2245" w:type="dxa"/>
            <w:shd w:val="clear" w:color="auto" w:fill="DEEAF6" w:themeFill="accent5" w:themeFillTint="33"/>
          </w:tcPr>
          <w:p w14:paraId="3B458526" w14:textId="77777777" w:rsidR="00DA1B6F" w:rsidRPr="00625FE9" w:rsidRDefault="00DA1B6F" w:rsidP="002F2CEC">
            <w:pPr>
              <w:rPr>
                <w:lang w:val="sr-Cyrl-RS"/>
              </w:rPr>
            </w:pPr>
            <w:r>
              <w:rPr>
                <w:b/>
                <w:sz w:val="24"/>
                <w:lang w:val="sr-Cyrl-RS"/>
              </w:rPr>
              <w:t>Пост услови</w:t>
            </w:r>
          </w:p>
        </w:tc>
        <w:tc>
          <w:tcPr>
            <w:tcW w:w="6627" w:type="dxa"/>
          </w:tcPr>
          <w:p w14:paraId="7511E2C9" w14:textId="4DB241A1" w:rsidR="00DA1B6F" w:rsidRPr="00BC14A4" w:rsidRDefault="00DA1B6F" w:rsidP="00B64644">
            <w:pPr>
              <w:rPr>
                <w:sz w:val="24"/>
                <w:lang w:val="sr-Cyrl-RS"/>
              </w:rPr>
            </w:pPr>
            <w:r>
              <w:rPr>
                <w:sz w:val="24"/>
                <w:lang w:val="sr-Cyrl-RS"/>
              </w:rPr>
              <w:t xml:space="preserve">Менаџер је успешно </w:t>
            </w:r>
            <w:r w:rsidR="00B64644">
              <w:rPr>
                <w:sz w:val="24"/>
                <w:lang w:val="sr-Cyrl-RS"/>
              </w:rPr>
              <w:t>уклонио</w:t>
            </w:r>
            <w:r>
              <w:rPr>
                <w:sz w:val="24"/>
                <w:lang w:val="sr-Cyrl-RS"/>
              </w:rPr>
              <w:t xml:space="preserve"> имовину </w:t>
            </w:r>
            <w:r w:rsidR="00044632">
              <w:rPr>
                <w:sz w:val="24"/>
                <w:lang w:val="sr-Cyrl-RS"/>
              </w:rPr>
              <w:t>с</w:t>
            </w:r>
            <w:r>
              <w:rPr>
                <w:sz w:val="24"/>
                <w:lang w:val="sr-Cyrl-RS"/>
              </w:rPr>
              <w:t xml:space="preserve">а </w:t>
            </w:r>
            <w:r w:rsidR="006C0BA2">
              <w:rPr>
                <w:sz w:val="24"/>
                <w:lang w:val="sr-Cyrl-RS"/>
              </w:rPr>
              <w:t>листе</w:t>
            </w:r>
            <w:r>
              <w:rPr>
                <w:sz w:val="24"/>
                <w:lang w:val="sr-Cyrl-RS"/>
              </w:rPr>
              <w:t xml:space="preserve"> за трговину</w:t>
            </w:r>
            <w:r w:rsidRPr="00AC5D8F">
              <w:rPr>
                <w:sz w:val="24"/>
                <w:lang w:val="sr-Cyrl-RS"/>
              </w:rPr>
              <w:t>.</w:t>
            </w:r>
          </w:p>
        </w:tc>
      </w:tr>
    </w:tbl>
    <w:p w14:paraId="1B698676" w14:textId="11245638" w:rsidR="00DA1B6F" w:rsidRPr="001D20EF" w:rsidRDefault="00DA1B6F" w:rsidP="00DA1B6F">
      <w:pPr>
        <w:pStyle w:val="a1"/>
        <w:rPr>
          <w:i/>
          <w:lang w:val="sr-Cyrl-RS"/>
        </w:rPr>
      </w:pPr>
      <w:r>
        <w:rPr>
          <w:lang w:val="sr-Cyrl-RS"/>
        </w:rPr>
        <w:t>Табела 2.</w:t>
      </w:r>
      <w:r w:rsidR="00B80D47">
        <w:rPr>
          <w:lang w:val="sr-Cyrl-RS"/>
        </w:rPr>
        <w:t>18</w:t>
      </w:r>
      <w:r>
        <w:rPr>
          <w:lang w:val="sr-Cyrl-RS"/>
        </w:rPr>
        <w:t xml:space="preserve"> – Опис функционалности </w:t>
      </w:r>
      <w:r w:rsidR="000660EC">
        <w:rPr>
          <w:i/>
          <w:lang w:val="sr-Cyrl-RS"/>
        </w:rPr>
        <w:t>Уклањање</w:t>
      </w:r>
      <w:r w:rsidR="0041436A">
        <w:rPr>
          <w:i/>
          <w:lang w:val="sr-Cyrl-RS"/>
        </w:rPr>
        <w:t xml:space="preserve"> имовине с</w:t>
      </w:r>
      <w:r>
        <w:rPr>
          <w:i/>
          <w:lang w:val="sr-Cyrl-RS"/>
        </w:rPr>
        <w:t xml:space="preserve">а </w:t>
      </w:r>
      <w:r w:rsidR="00136FA9">
        <w:rPr>
          <w:i/>
          <w:lang w:val="sr-Cyrl-RS"/>
        </w:rPr>
        <w:t>листе</w:t>
      </w:r>
      <w:r>
        <w:rPr>
          <w:i/>
          <w:lang w:val="sr-Cyrl-RS"/>
        </w:rPr>
        <w:t xml:space="preserve"> за трговину</w:t>
      </w:r>
    </w:p>
    <w:p w14:paraId="4A6F5E3E" w14:textId="04D02F70" w:rsidR="00364FE5" w:rsidRPr="005A3BB4" w:rsidRDefault="005A3BB4" w:rsidP="005A3BB4">
      <w:pPr>
        <w:pStyle w:val="a0"/>
        <w:ind w:firstLine="706"/>
        <w:rPr>
          <w:lang w:val="sr-Cyrl-RS"/>
        </w:rPr>
      </w:pPr>
      <w:r>
        <w:rPr>
          <w:lang w:val="sr-Cyrl-RS"/>
        </w:rPr>
        <w:t>У табели 2.19 п</w:t>
      </w:r>
      <w:r w:rsidR="008E3ACA">
        <w:rPr>
          <w:lang w:val="sr-Cyrl-RS"/>
        </w:rPr>
        <w:t>редстављена</w:t>
      </w:r>
      <w:r>
        <w:rPr>
          <w:lang w:val="sr-Cyrl-RS"/>
        </w:rPr>
        <w:t xml:space="preserve"> </w:t>
      </w:r>
      <w:r w:rsidR="008E3ACA">
        <w:rPr>
          <w:lang w:val="sr-Cyrl-RS"/>
        </w:rPr>
        <w:t>је</w:t>
      </w:r>
      <w:r>
        <w:rPr>
          <w:lang w:val="sr-Cyrl-RS"/>
        </w:rPr>
        <w:t xml:space="preserve"> функционалност </w:t>
      </w:r>
      <w:r>
        <w:rPr>
          <w:i/>
          <w:lang w:val="sr-Cyrl-RS"/>
        </w:rPr>
        <w:t xml:space="preserve">Преглед имовине </w:t>
      </w:r>
      <w:r w:rsidR="006718E2">
        <w:rPr>
          <w:i/>
          <w:lang w:val="sr-Cyrl-RS"/>
        </w:rPr>
        <w:t>других тимова</w:t>
      </w:r>
      <w:r>
        <w:rPr>
          <w:lang w:val="sr-Cyrl-RS"/>
        </w:rPr>
        <w:t>.</w:t>
      </w:r>
    </w:p>
    <w:tbl>
      <w:tblPr>
        <w:tblStyle w:val="TableGrid"/>
        <w:tblW w:w="0" w:type="auto"/>
        <w:tblLook w:val="04A0" w:firstRow="1" w:lastRow="0" w:firstColumn="1" w:lastColumn="0" w:noHBand="0" w:noVBand="1"/>
      </w:tblPr>
      <w:tblGrid>
        <w:gridCol w:w="2245"/>
        <w:gridCol w:w="6627"/>
      </w:tblGrid>
      <w:tr w:rsidR="007E76ED" w:rsidRPr="000D0FE6" w14:paraId="2F8B8DF7" w14:textId="77777777" w:rsidTr="002F2CEC">
        <w:tc>
          <w:tcPr>
            <w:tcW w:w="2245" w:type="dxa"/>
            <w:shd w:val="clear" w:color="auto" w:fill="DEEAF6" w:themeFill="accent5" w:themeFillTint="33"/>
          </w:tcPr>
          <w:p w14:paraId="3E018951" w14:textId="77777777" w:rsidR="007E76ED" w:rsidRPr="00A84DB7" w:rsidRDefault="007E76ED" w:rsidP="002F2CEC">
            <w:pPr>
              <w:rPr>
                <w:b/>
                <w:sz w:val="24"/>
                <w:lang w:val="sr-Cyrl-RS"/>
              </w:rPr>
            </w:pPr>
            <w:r>
              <w:rPr>
                <w:b/>
                <w:sz w:val="24"/>
                <w:lang w:val="sr-Cyrl-RS"/>
              </w:rPr>
              <w:t>Назив</w:t>
            </w:r>
          </w:p>
        </w:tc>
        <w:tc>
          <w:tcPr>
            <w:tcW w:w="6627" w:type="dxa"/>
            <w:shd w:val="clear" w:color="auto" w:fill="DEEAF6" w:themeFill="accent5" w:themeFillTint="33"/>
          </w:tcPr>
          <w:p w14:paraId="5BFDB813" w14:textId="321FFC64" w:rsidR="007E76ED" w:rsidRPr="00054F28" w:rsidRDefault="007E76ED" w:rsidP="007E76ED">
            <w:pPr>
              <w:rPr>
                <w:b/>
                <w:sz w:val="24"/>
                <w:lang w:val="sr-Cyrl-RS"/>
              </w:rPr>
            </w:pPr>
            <w:r>
              <w:rPr>
                <w:b/>
                <w:sz w:val="24"/>
                <w:lang w:val="sr-Cyrl-RS"/>
              </w:rPr>
              <w:t>Преглед имовине других тим</w:t>
            </w:r>
            <w:r w:rsidR="002E2105">
              <w:rPr>
                <w:b/>
                <w:sz w:val="24"/>
                <w:lang w:val="sr-Cyrl-RS"/>
              </w:rPr>
              <w:t>ов</w:t>
            </w:r>
            <w:r>
              <w:rPr>
                <w:b/>
                <w:sz w:val="24"/>
                <w:lang w:val="sr-Cyrl-RS"/>
              </w:rPr>
              <w:t>а</w:t>
            </w:r>
          </w:p>
        </w:tc>
      </w:tr>
      <w:tr w:rsidR="007E76ED" w:rsidRPr="003E6B3C" w14:paraId="18B6DA08" w14:textId="77777777" w:rsidTr="002F2CEC">
        <w:tc>
          <w:tcPr>
            <w:tcW w:w="2245" w:type="dxa"/>
            <w:shd w:val="clear" w:color="auto" w:fill="DEEAF6" w:themeFill="accent5" w:themeFillTint="33"/>
          </w:tcPr>
          <w:p w14:paraId="17D20723" w14:textId="77777777" w:rsidR="007E76ED" w:rsidRPr="00A84DB7" w:rsidRDefault="007E76ED" w:rsidP="002F2CEC">
            <w:pPr>
              <w:rPr>
                <w:lang w:val="sr-Cyrl-RS"/>
              </w:rPr>
            </w:pPr>
            <w:r>
              <w:rPr>
                <w:b/>
                <w:sz w:val="24"/>
                <w:lang w:val="sr-Cyrl-RS"/>
              </w:rPr>
              <w:t>Учесници</w:t>
            </w:r>
          </w:p>
        </w:tc>
        <w:tc>
          <w:tcPr>
            <w:tcW w:w="6627" w:type="dxa"/>
          </w:tcPr>
          <w:p w14:paraId="6F688B59" w14:textId="5F9A31F4" w:rsidR="007E76ED" w:rsidRPr="00C934C2" w:rsidRDefault="007E76ED" w:rsidP="002F2CEC">
            <w:pPr>
              <w:rPr>
                <w:sz w:val="24"/>
                <w:lang w:val="sr-Cyrl-RS"/>
              </w:rPr>
            </w:pPr>
            <w:r>
              <w:rPr>
                <w:sz w:val="24"/>
                <w:lang w:val="sr-Cyrl-RS"/>
              </w:rPr>
              <w:t>Менаџер</w:t>
            </w:r>
            <w:r w:rsidR="00972B0D">
              <w:rPr>
                <w:sz w:val="24"/>
                <w:lang w:val="sr-Cyrl-RS"/>
              </w:rPr>
              <w:t>, Тренер, Скаут</w:t>
            </w:r>
            <w:r>
              <w:rPr>
                <w:sz w:val="24"/>
                <w:lang w:val="sr-Cyrl-RS"/>
              </w:rPr>
              <w:t>.</w:t>
            </w:r>
          </w:p>
        </w:tc>
      </w:tr>
      <w:tr w:rsidR="007E76ED" w:rsidRPr="003E6B3C" w14:paraId="48A6A555" w14:textId="77777777" w:rsidTr="002F2CEC">
        <w:tc>
          <w:tcPr>
            <w:tcW w:w="2245" w:type="dxa"/>
            <w:shd w:val="clear" w:color="auto" w:fill="DEEAF6" w:themeFill="accent5" w:themeFillTint="33"/>
          </w:tcPr>
          <w:p w14:paraId="39D732C2" w14:textId="77777777" w:rsidR="007E76ED" w:rsidRPr="00A01ED7" w:rsidRDefault="007E76ED" w:rsidP="002F2CEC">
            <w:pPr>
              <w:rPr>
                <w:lang w:val="sr-Cyrl-RS"/>
              </w:rPr>
            </w:pPr>
            <w:r>
              <w:rPr>
                <w:b/>
                <w:sz w:val="24"/>
                <w:lang w:val="sr-Cyrl-RS"/>
              </w:rPr>
              <w:t>Предуслови</w:t>
            </w:r>
          </w:p>
        </w:tc>
        <w:tc>
          <w:tcPr>
            <w:tcW w:w="6627" w:type="dxa"/>
          </w:tcPr>
          <w:p w14:paraId="0FC30BC1" w14:textId="0F2548AA" w:rsidR="007E76ED" w:rsidRPr="001745BC" w:rsidRDefault="000A3EDA" w:rsidP="002F2CEC">
            <w:pPr>
              <w:rPr>
                <w:sz w:val="24"/>
                <w:lang w:val="sr-Cyrl-RS"/>
              </w:rPr>
            </w:pPr>
            <w:r>
              <w:rPr>
                <w:sz w:val="24"/>
                <w:lang w:val="sr-Cyrl-RS"/>
              </w:rPr>
              <w:t>Запослени</w:t>
            </w:r>
            <w:r w:rsidR="007E76ED" w:rsidRPr="00611839">
              <w:rPr>
                <w:sz w:val="24"/>
              </w:rPr>
              <w:t xml:space="preserve"> је пријављен на</w:t>
            </w:r>
            <w:r w:rsidR="007E76ED">
              <w:rPr>
                <w:sz w:val="24"/>
              </w:rPr>
              <w:t xml:space="preserve"> систем</w:t>
            </w:r>
            <w:r w:rsidR="007E76ED" w:rsidRPr="00611839">
              <w:rPr>
                <w:sz w:val="24"/>
              </w:rPr>
              <w:t>.</w:t>
            </w:r>
          </w:p>
        </w:tc>
      </w:tr>
      <w:tr w:rsidR="007E76ED" w:rsidRPr="003E6B3C" w14:paraId="609D7ECC" w14:textId="77777777" w:rsidTr="002F2CEC">
        <w:tc>
          <w:tcPr>
            <w:tcW w:w="2245" w:type="dxa"/>
            <w:shd w:val="clear" w:color="auto" w:fill="DEEAF6" w:themeFill="accent5" w:themeFillTint="33"/>
          </w:tcPr>
          <w:p w14:paraId="3C218CE3" w14:textId="77777777" w:rsidR="007E76ED" w:rsidRPr="00386516" w:rsidRDefault="007E76ED" w:rsidP="002F2CEC">
            <w:pPr>
              <w:rPr>
                <w:lang w:val="sr-Cyrl-RS"/>
              </w:rPr>
            </w:pPr>
            <w:r>
              <w:rPr>
                <w:b/>
                <w:sz w:val="24"/>
                <w:lang w:val="sr-Cyrl-RS"/>
              </w:rPr>
              <w:t>Кораци извршења</w:t>
            </w:r>
          </w:p>
        </w:tc>
        <w:tc>
          <w:tcPr>
            <w:tcW w:w="6627" w:type="dxa"/>
          </w:tcPr>
          <w:p w14:paraId="6E26C697" w14:textId="21BCF8EC" w:rsidR="007E76ED" w:rsidRPr="00C47DD5" w:rsidRDefault="00AD3DED" w:rsidP="00C037D2">
            <w:pPr>
              <w:pStyle w:val="ListParagraph"/>
              <w:numPr>
                <w:ilvl w:val="0"/>
                <w:numId w:val="19"/>
              </w:numPr>
              <w:rPr>
                <w:sz w:val="24"/>
                <w:szCs w:val="24"/>
                <w:lang w:val="sr-Cyrl-RS"/>
              </w:rPr>
            </w:pPr>
            <w:r>
              <w:rPr>
                <w:sz w:val="24"/>
                <w:szCs w:val="24"/>
                <w:lang w:val="sr-Cyrl-RS"/>
              </w:rPr>
              <w:t>Запослени</w:t>
            </w:r>
            <w:r w:rsidR="007E76ED">
              <w:rPr>
                <w:sz w:val="24"/>
                <w:szCs w:val="24"/>
                <w:lang w:val="sr-Cyrl-RS"/>
              </w:rPr>
              <w:t xml:space="preserve"> отвара страницу за преглед имовине </w:t>
            </w:r>
            <w:r w:rsidR="00C87984">
              <w:rPr>
                <w:sz w:val="24"/>
                <w:szCs w:val="24"/>
                <w:lang w:val="sr-Cyrl-RS"/>
              </w:rPr>
              <w:t>другог</w:t>
            </w:r>
            <w:r w:rsidR="007E76ED">
              <w:rPr>
                <w:sz w:val="24"/>
                <w:szCs w:val="24"/>
                <w:lang w:val="sr-Cyrl-RS"/>
              </w:rPr>
              <w:t xml:space="preserve"> тима</w:t>
            </w:r>
            <w:r w:rsidR="007E76ED" w:rsidRPr="001B3A40">
              <w:rPr>
                <w:sz w:val="24"/>
                <w:szCs w:val="24"/>
                <w:lang w:val="sr-Cyrl-RS"/>
              </w:rPr>
              <w:t>.</w:t>
            </w:r>
          </w:p>
        </w:tc>
      </w:tr>
      <w:tr w:rsidR="007E76ED" w:rsidRPr="009D0A9C" w14:paraId="1F273448" w14:textId="77777777" w:rsidTr="002F2CEC">
        <w:tc>
          <w:tcPr>
            <w:tcW w:w="2245" w:type="dxa"/>
            <w:shd w:val="clear" w:color="auto" w:fill="DEEAF6" w:themeFill="accent5" w:themeFillTint="33"/>
          </w:tcPr>
          <w:p w14:paraId="15164056" w14:textId="77777777" w:rsidR="007E76ED" w:rsidRPr="00223A47" w:rsidRDefault="007E76ED" w:rsidP="002F2CEC">
            <w:pPr>
              <w:rPr>
                <w:lang w:val="sr-Cyrl-RS"/>
              </w:rPr>
            </w:pPr>
            <w:r>
              <w:rPr>
                <w:b/>
                <w:sz w:val="24"/>
                <w:lang w:val="sr-Cyrl-RS"/>
              </w:rPr>
              <w:t>Проширења</w:t>
            </w:r>
          </w:p>
        </w:tc>
        <w:tc>
          <w:tcPr>
            <w:tcW w:w="6627" w:type="dxa"/>
          </w:tcPr>
          <w:p w14:paraId="11AEF01F" w14:textId="29B4AA53" w:rsidR="007E76ED" w:rsidRPr="005A4C71" w:rsidRDefault="007E76ED" w:rsidP="002F2CEC">
            <w:pPr>
              <w:rPr>
                <w:sz w:val="24"/>
              </w:rPr>
            </w:pPr>
            <w:r w:rsidRPr="005A4C71">
              <w:rPr>
                <w:sz w:val="24"/>
              </w:rPr>
              <w:t xml:space="preserve">* а. </w:t>
            </w:r>
            <w:r w:rsidR="000D7EAB">
              <w:rPr>
                <w:sz w:val="24"/>
                <w:lang w:val="sr-Cyrl-RS"/>
              </w:rPr>
              <w:t>Запослени</w:t>
            </w:r>
            <w:r w:rsidRPr="005A4C71">
              <w:rPr>
                <w:sz w:val="24"/>
              </w:rPr>
              <w:t xml:space="preserve"> жели да напусти страницу за </w:t>
            </w:r>
            <w:r>
              <w:rPr>
                <w:sz w:val="24"/>
                <w:lang w:val="sr-Cyrl-RS"/>
              </w:rPr>
              <w:t xml:space="preserve">преглед имовине </w:t>
            </w:r>
            <w:r w:rsidR="00FE60F0">
              <w:rPr>
                <w:sz w:val="24"/>
                <w:lang w:val="sr-Cyrl-RS"/>
              </w:rPr>
              <w:t>других</w:t>
            </w:r>
            <w:r>
              <w:rPr>
                <w:sz w:val="24"/>
                <w:lang w:val="sr-Cyrl-RS"/>
              </w:rPr>
              <w:t xml:space="preserve"> тим</w:t>
            </w:r>
            <w:r w:rsidR="00FE60F0">
              <w:rPr>
                <w:sz w:val="24"/>
                <w:lang w:val="sr-Cyrl-RS"/>
              </w:rPr>
              <w:t>ов</w:t>
            </w:r>
            <w:r>
              <w:rPr>
                <w:sz w:val="24"/>
                <w:lang w:val="sr-Cyrl-RS"/>
              </w:rPr>
              <w:t>а</w:t>
            </w:r>
            <w:r w:rsidRPr="005A4C71">
              <w:rPr>
                <w:sz w:val="24"/>
              </w:rPr>
              <w:t>.</w:t>
            </w:r>
          </w:p>
          <w:p w14:paraId="7F3E96AC" w14:textId="1EAB4AA9" w:rsidR="007E76ED" w:rsidRPr="00331456" w:rsidRDefault="007E76ED" w:rsidP="00206061">
            <w:pPr>
              <w:rPr>
                <w:sz w:val="24"/>
              </w:rPr>
            </w:pPr>
            <w:r w:rsidRPr="005A4C71">
              <w:rPr>
                <w:sz w:val="24"/>
              </w:rPr>
              <w:t xml:space="preserve">   1. </w:t>
            </w:r>
            <w:r w:rsidR="00206061">
              <w:rPr>
                <w:sz w:val="24"/>
                <w:lang w:val="sr-Cyrl-RS"/>
              </w:rPr>
              <w:t>Запослени</w:t>
            </w:r>
            <w:r w:rsidRPr="005A4C71">
              <w:rPr>
                <w:sz w:val="24"/>
              </w:rPr>
              <w:t xml:space="preserve"> бива преусмерен</w:t>
            </w:r>
            <w:r>
              <w:rPr>
                <w:sz w:val="24"/>
              </w:rPr>
              <w:t xml:space="preserve"> на почетну страницу.</w:t>
            </w:r>
          </w:p>
        </w:tc>
      </w:tr>
      <w:tr w:rsidR="007E76ED" w:rsidRPr="003E6B3C" w14:paraId="2A6276A2" w14:textId="77777777" w:rsidTr="002F2CEC">
        <w:tc>
          <w:tcPr>
            <w:tcW w:w="2245" w:type="dxa"/>
            <w:shd w:val="clear" w:color="auto" w:fill="DEEAF6" w:themeFill="accent5" w:themeFillTint="33"/>
          </w:tcPr>
          <w:p w14:paraId="3E0D61EF" w14:textId="77777777" w:rsidR="007E76ED" w:rsidRPr="00F7041C" w:rsidRDefault="007E76ED" w:rsidP="002F2CEC">
            <w:pPr>
              <w:rPr>
                <w:lang w:val="sr-Cyrl-RS"/>
              </w:rPr>
            </w:pPr>
            <w:r>
              <w:rPr>
                <w:b/>
                <w:sz w:val="24"/>
                <w:lang w:val="sr-Cyrl-RS"/>
              </w:rPr>
              <w:t>Изузеци</w:t>
            </w:r>
          </w:p>
        </w:tc>
        <w:tc>
          <w:tcPr>
            <w:tcW w:w="6627" w:type="dxa"/>
          </w:tcPr>
          <w:p w14:paraId="2272D502" w14:textId="77777777" w:rsidR="007E76ED" w:rsidRPr="003E6B3C" w:rsidRDefault="007E76ED" w:rsidP="002F2CEC">
            <w:pPr>
              <w:rPr>
                <w:sz w:val="24"/>
              </w:rPr>
            </w:pPr>
            <w:r w:rsidRPr="003E6B3C">
              <w:rPr>
                <w:sz w:val="24"/>
              </w:rPr>
              <w:t>-</w:t>
            </w:r>
          </w:p>
        </w:tc>
      </w:tr>
      <w:tr w:rsidR="007E76ED" w:rsidRPr="003E6B3C" w14:paraId="43275B9B" w14:textId="77777777" w:rsidTr="002F2CEC">
        <w:tc>
          <w:tcPr>
            <w:tcW w:w="2245" w:type="dxa"/>
            <w:shd w:val="clear" w:color="auto" w:fill="DEEAF6" w:themeFill="accent5" w:themeFillTint="33"/>
          </w:tcPr>
          <w:p w14:paraId="1E6DF494" w14:textId="77777777" w:rsidR="007E76ED" w:rsidRPr="00625FE9" w:rsidRDefault="007E76ED" w:rsidP="002F2CEC">
            <w:pPr>
              <w:rPr>
                <w:lang w:val="sr-Cyrl-RS"/>
              </w:rPr>
            </w:pPr>
            <w:r>
              <w:rPr>
                <w:b/>
                <w:sz w:val="24"/>
                <w:lang w:val="sr-Cyrl-RS"/>
              </w:rPr>
              <w:t>Пост услови</w:t>
            </w:r>
          </w:p>
        </w:tc>
        <w:tc>
          <w:tcPr>
            <w:tcW w:w="6627" w:type="dxa"/>
          </w:tcPr>
          <w:p w14:paraId="7B4C8F6E" w14:textId="6B8D12F7" w:rsidR="007E76ED" w:rsidRPr="00BC14A4" w:rsidRDefault="003C5AE4" w:rsidP="00DB2BB3">
            <w:pPr>
              <w:rPr>
                <w:sz w:val="24"/>
                <w:lang w:val="sr-Cyrl-RS"/>
              </w:rPr>
            </w:pPr>
            <w:r>
              <w:rPr>
                <w:sz w:val="24"/>
                <w:lang w:val="sr-Cyrl-RS"/>
              </w:rPr>
              <w:t>Запослени</w:t>
            </w:r>
            <w:r w:rsidR="007E76ED">
              <w:rPr>
                <w:sz w:val="24"/>
                <w:lang w:val="sr-Cyrl-RS"/>
              </w:rPr>
              <w:t xml:space="preserve"> има успешан преглед имовине </w:t>
            </w:r>
            <w:r w:rsidR="00DB2BB3">
              <w:rPr>
                <w:sz w:val="24"/>
                <w:lang w:val="sr-Cyrl-RS"/>
              </w:rPr>
              <w:t>других</w:t>
            </w:r>
            <w:r w:rsidR="007E76ED">
              <w:rPr>
                <w:sz w:val="24"/>
                <w:lang w:val="sr-Cyrl-RS"/>
              </w:rPr>
              <w:t xml:space="preserve"> тим</w:t>
            </w:r>
            <w:r w:rsidR="00DB2BB3">
              <w:rPr>
                <w:sz w:val="24"/>
                <w:lang w:val="sr-Cyrl-RS"/>
              </w:rPr>
              <w:t>ов</w:t>
            </w:r>
            <w:r w:rsidR="007E76ED">
              <w:rPr>
                <w:sz w:val="24"/>
                <w:lang w:val="sr-Cyrl-RS"/>
              </w:rPr>
              <w:t>а</w:t>
            </w:r>
            <w:r w:rsidR="007E76ED" w:rsidRPr="00AC5D8F">
              <w:rPr>
                <w:sz w:val="24"/>
                <w:lang w:val="sr-Cyrl-RS"/>
              </w:rPr>
              <w:t>.</w:t>
            </w:r>
          </w:p>
        </w:tc>
      </w:tr>
    </w:tbl>
    <w:p w14:paraId="57F231D5" w14:textId="7E398A26" w:rsidR="007E76ED" w:rsidRDefault="007E76ED" w:rsidP="007E76ED">
      <w:pPr>
        <w:pStyle w:val="a1"/>
        <w:rPr>
          <w:i/>
          <w:lang w:val="sr-Cyrl-RS"/>
        </w:rPr>
      </w:pPr>
      <w:r>
        <w:rPr>
          <w:lang w:val="sr-Cyrl-RS"/>
        </w:rPr>
        <w:t>Табела 2.</w:t>
      </w:r>
      <w:r w:rsidR="00CF1FC8">
        <w:rPr>
          <w:lang w:val="sr-Cyrl-RS"/>
        </w:rPr>
        <w:t>19</w:t>
      </w:r>
      <w:r>
        <w:rPr>
          <w:lang w:val="sr-Cyrl-RS"/>
        </w:rPr>
        <w:t xml:space="preserve"> – Опис функционалности </w:t>
      </w:r>
      <w:r>
        <w:rPr>
          <w:i/>
          <w:lang w:val="sr-Cyrl-RS"/>
        </w:rPr>
        <w:t xml:space="preserve">Преглед имовине </w:t>
      </w:r>
      <w:r w:rsidR="004331E7">
        <w:rPr>
          <w:i/>
          <w:lang w:val="sr-Cyrl-RS"/>
        </w:rPr>
        <w:t>других тимова</w:t>
      </w:r>
    </w:p>
    <w:p w14:paraId="7656322D" w14:textId="48B7CF46" w:rsidR="00D15241" w:rsidRPr="00D8064A" w:rsidRDefault="00D8064A" w:rsidP="00D8064A">
      <w:pPr>
        <w:pStyle w:val="a0"/>
        <w:ind w:firstLine="706"/>
        <w:rPr>
          <w:lang w:val="sr-Cyrl-RS"/>
        </w:rPr>
      </w:pPr>
      <w:r>
        <w:rPr>
          <w:lang w:val="sr-Cyrl-RS"/>
        </w:rPr>
        <w:t>У табели 2.20 представљени су детаљи функционалност</w:t>
      </w:r>
      <w:r w:rsidR="000445A6">
        <w:rPr>
          <w:lang w:val="sr-Cyrl-RS"/>
        </w:rPr>
        <w:t>и</w:t>
      </w:r>
      <w:r>
        <w:rPr>
          <w:lang w:val="sr-Cyrl-RS"/>
        </w:rPr>
        <w:t xml:space="preserve"> </w:t>
      </w:r>
      <w:r w:rsidR="00791EA0">
        <w:rPr>
          <w:i/>
          <w:lang w:val="sr-Cyrl-RS"/>
        </w:rPr>
        <w:t>Додавање имовине на листу жеља</w:t>
      </w:r>
      <w:r>
        <w:rPr>
          <w:lang w:val="sr-Cyrl-RS"/>
        </w:rPr>
        <w:t>.</w:t>
      </w:r>
    </w:p>
    <w:tbl>
      <w:tblPr>
        <w:tblStyle w:val="TableGrid"/>
        <w:tblW w:w="0" w:type="auto"/>
        <w:tblLook w:val="04A0" w:firstRow="1" w:lastRow="0" w:firstColumn="1" w:lastColumn="0" w:noHBand="0" w:noVBand="1"/>
      </w:tblPr>
      <w:tblGrid>
        <w:gridCol w:w="2245"/>
        <w:gridCol w:w="6627"/>
      </w:tblGrid>
      <w:tr w:rsidR="00D15241" w:rsidRPr="000D0FE6" w14:paraId="114DCAFC" w14:textId="77777777" w:rsidTr="002F2CEC">
        <w:tc>
          <w:tcPr>
            <w:tcW w:w="2245" w:type="dxa"/>
            <w:shd w:val="clear" w:color="auto" w:fill="DEEAF6" w:themeFill="accent5" w:themeFillTint="33"/>
          </w:tcPr>
          <w:p w14:paraId="173E2717" w14:textId="77777777" w:rsidR="00D15241" w:rsidRPr="00A84DB7" w:rsidRDefault="00D15241" w:rsidP="002F2CEC">
            <w:pPr>
              <w:rPr>
                <w:b/>
                <w:sz w:val="24"/>
                <w:lang w:val="sr-Cyrl-RS"/>
              </w:rPr>
            </w:pPr>
            <w:r>
              <w:rPr>
                <w:b/>
                <w:sz w:val="24"/>
                <w:lang w:val="sr-Cyrl-RS"/>
              </w:rPr>
              <w:t>Назив</w:t>
            </w:r>
          </w:p>
        </w:tc>
        <w:tc>
          <w:tcPr>
            <w:tcW w:w="6627" w:type="dxa"/>
            <w:shd w:val="clear" w:color="auto" w:fill="DEEAF6" w:themeFill="accent5" w:themeFillTint="33"/>
          </w:tcPr>
          <w:p w14:paraId="466E5208" w14:textId="386B2436" w:rsidR="00D15241" w:rsidRPr="00054F28" w:rsidRDefault="00D15241" w:rsidP="00D15241">
            <w:pPr>
              <w:rPr>
                <w:b/>
                <w:sz w:val="24"/>
                <w:lang w:val="sr-Cyrl-RS"/>
              </w:rPr>
            </w:pPr>
            <w:r>
              <w:rPr>
                <w:b/>
                <w:sz w:val="24"/>
                <w:lang w:val="sr-Cyrl-RS"/>
              </w:rPr>
              <w:t>Додавање имовине на листу жеља</w:t>
            </w:r>
          </w:p>
        </w:tc>
      </w:tr>
      <w:tr w:rsidR="00D15241" w:rsidRPr="003E6B3C" w14:paraId="6A17757E" w14:textId="77777777" w:rsidTr="002F2CEC">
        <w:tc>
          <w:tcPr>
            <w:tcW w:w="2245" w:type="dxa"/>
            <w:shd w:val="clear" w:color="auto" w:fill="DEEAF6" w:themeFill="accent5" w:themeFillTint="33"/>
          </w:tcPr>
          <w:p w14:paraId="7070E35C" w14:textId="77777777" w:rsidR="00D15241" w:rsidRPr="00A84DB7" w:rsidRDefault="00D15241" w:rsidP="002F2CEC">
            <w:pPr>
              <w:rPr>
                <w:lang w:val="sr-Cyrl-RS"/>
              </w:rPr>
            </w:pPr>
            <w:r>
              <w:rPr>
                <w:b/>
                <w:sz w:val="24"/>
                <w:lang w:val="sr-Cyrl-RS"/>
              </w:rPr>
              <w:t>Учесници</w:t>
            </w:r>
          </w:p>
        </w:tc>
        <w:tc>
          <w:tcPr>
            <w:tcW w:w="6627" w:type="dxa"/>
          </w:tcPr>
          <w:p w14:paraId="35CF3B01" w14:textId="37C3E935" w:rsidR="00D15241" w:rsidRPr="00C934C2" w:rsidRDefault="00D15241" w:rsidP="002F2CEC">
            <w:pPr>
              <w:rPr>
                <w:sz w:val="24"/>
                <w:lang w:val="sr-Cyrl-RS"/>
              </w:rPr>
            </w:pPr>
            <w:r>
              <w:rPr>
                <w:sz w:val="24"/>
                <w:lang w:val="sr-Cyrl-RS"/>
              </w:rPr>
              <w:t>Менаџер</w:t>
            </w:r>
            <w:r w:rsidR="00BF17EE">
              <w:rPr>
                <w:sz w:val="24"/>
                <w:lang w:val="sr-Cyrl-RS"/>
              </w:rPr>
              <w:t>, Тренер, Скаут</w:t>
            </w:r>
            <w:r>
              <w:rPr>
                <w:sz w:val="24"/>
                <w:lang w:val="sr-Cyrl-RS"/>
              </w:rPr>
              <w:t>.</w:t>
            </w:r>
          </w:p>
        </w:tc>
      </w:tr>
      <w:tr w:rsidR="00D15241" w:rsidRPr="003E6B3C" w14:paraId="646958A5" w14:textId="77777777" w:rsidTr="002F2CEC">
        <w:tc>
          <w:tcPr>
            <w:tcW w:w="2245" w:type="dxa"/>
            <w:shd w:val="clear" w:color="auto" w:fill="DEEAF6" w:themeFill="accent5" w:themeFillTint="33"/>
          </w:tcPr>
          <w:p w14:paraId="210364B4" w14:textId="77777777" w:rsidR="00D15241" w:rsidRPr="00A01ED7" w:rsidRDefault="00D15241" w:rsidP="002F2CEC">
            <w:pPr>
              <w:rPr>
                <w:lang w:val="sr-Cyrl-RS"/>
              </w:rPr>
            </w:pPr>
            <w:r>
              <w:rPr>
                <w:b/>
                <w:sz w:val="24"/>
                <w:lang w:val="sr-Cyrl-RS"/>
              </w:rPr>
              <w:t>Предуслови</w:t>
            </w:r>
          </w:p>
        </w:tc>
        <w:tc>
          <w:tcPr>
            <w:tcW w:w="6627" w:type="dxa"/>
          </w:tcPr>
          <w:p w14:paraId="1A3AFF85" w14:textId="2F9F11AF" w:rsidR="00D15241" w:rsidRPr="001745BC" w:rsidRDefault="009F4312" w:rsidP="002F2CEC">
            <w:pPr>
              <w:rPr>
                <w:sz w:val="24"/>
                <w:lang w:val="sr-Cyrl-RS"/>
              </w:rPr>
            </w:pPr>
            <w:r w:rsidRPr="009F4312">
              <w:rPr>
                <w:sz w:val="24"/>
                <w:lang w:val="sr-Cyrl-RS"/>
              </w:rPr>
              <w:t>Запослени је пријављен на систем, отворио је страницу за</w:t>
            </w:r>
            <w:r w:rsidR="00B162CF">
              <w:rPr>
                <w:sz w:val="24"/>
                <w:lang w:val="sr-Cyrl-RS"/>
              </w:rPr>
              <w:t xml:space="preserve"> преглед имовине других тимова,</w:t>
            </w:r>
            <w:r w:rsidRPr="009F4312">
              <w:rPr>
                <w:sz w:val="24"/>
                <w:lang w:val="sr-Cyrl-RS"/>
              </w:rPr>
              <w:t xml:space="preserve"> одабрана имовина није на листи жеља тог тима</w:t>
            </w:r>
            <w:r w:rsidR="00B162CF">
              <w:rPr>
                <w:sz w:val="24"/>
                <w:lang w:val="sr-Cyrl-RS"/>
              </w:rPr>
              <w:t xml:space="preserve"> и одабрана имовина није на недодирљивој листи свог тима</w:t>
            </w:r>
            <w:r w:rsidRPr="009F4312">
              <w:rPr>
                <w:sz w:val="24"/>
                <w:lang w:val="sr-Cyrl-RS"/>
              </w:rPr>
              <w:t>.</w:t>
            </w:r>
          </w:p>
        </w:tc>
      </w:tr>
      <w:tr w:rsidR="00D15241" w:rsidRPr="003E6B3C" w14:paraId="6BF19900" w14:textId="77777777" w:rsidTr="002F2CEC">
        <w:tc>
          <w:tcPr>
            <w:tcW w:w="2245" w:type="dxa"/>
            <w:shd w:val="clear" w:color="auto" w:fill="DEEAF6" w:themeFill="accent5" w:themeFillTint="33"/>
          </w:tcPr>
          <w:p w14:paraId="387AAF26" w14:textId="77777777" w:rsidR="00D15241" w:rsidRPr="00386516" w:rsidRDefault="00D15241" w:rsidP="002F2CEC">
            <w:pPr>
              <w:rPr>
                <w:lang w:val="sr-Cyrl-RS"/>
              </w:rPr>
            </w:pPr>
            <w:r>
              <w:rPr>
                <w:b/>
                <w:sz w:val="24"/>
                <w:lang w:val="sr-Cyrl-RS"/>
              </w:rPr>
              <w:t>Кораци извршења</w:t>
            </w:r>
          </w:p>
        </w:tc>
        <w:tc>
          <w:tcPr>
            <w:tcW w:w="6627" w:type="dxa"/>
          </w:tcPr>
          <w:p w14:paraId="559E0C49" w14:textId="32E8C1E3" w:rsidR="00D15241" w:rsidRPr="004332DE" w:rsidRDefault="002F2803" w:rsidP="00C037D2">
            <w:pPr>
              <w:pStyle w:val="ListParagraph"/>
              <w:numPr>
                <w:ilvl w:val="0"/>
                <w:numId w:val="20"/>
              </w:numPr>
              <w:rPr>
                <w:sz w:val="24"/>
                <w:szCs w:val="24"/>
                <w:lang w:val="sr-Cyrl-RS"/>
              </w:rPr>
            </w:pPr>
            <w:r>
              <w:rPr>
                <w:sz w:val="24"/>
                <w:szCs w:val="24"/>
                <w:lang w:val="sr-Cyrl-RS"/>
              </w:rPr>
              <w:t>З</w:t>
            </w:r>
            <w:r w:rsidR="003827C7">
              <w:rPr>
                <w:sz w:val="24"/>
                <w:szCs w:val="24"/>
                <w:lang w:val="sr-Cyrl-RS"/>
              </w:rPr>
              <w:t>апослени</w:t>
            </w:r>
            <w:r w:rsidR="00D15241" w:rsidRPr="004332DE">
              <w:rPr>
                <w:sz w:val="24"/>
                <w:szCs w:val="24"/>
                <w:lang w:val="sr-Cyrl-RS"/>
              </w:rPr>
              <w:t xml:space="preserve"> врши одабир жељене имовине.</w:t>
            </w:r>
          </w:p>
          <w:p w14:paraId="2B4A314D" w14:textId="4D68CF17" w:rsidR="00D15241" w:rsidRPr="004332DE" w:rsidRDefault="00863E5B" w:rsidP="00C037D2">
            <w:pPr>
              <w:pStyle w:val="ListParagraph"/>
              <w:numPr>
                <w:ilvl w:val="0"/>
                <w:numId w:val="20"/>
              </w:numPr>
              <w:rPr>
                <w:sz w:val="24"/>
                <w:szCs w:val="24"/>
                <w:lang w:val="sr-Cyrl-RS"/>
              </w:rPr>
            </w:pPr>
            <w:r>
              <w:rPr>
                <w:sz w:val="24"/>
                <w:szCs w:val="24"/>
                <w:lang w:val="sr-Cyrl-RS"/>
              </w:rPr>
              <w:t>Запослени</w:t>
            </w:r>
            <w:r w:rsidR="00D15241" w:rsidRPr="004332DE">
              <w:rPr>
                <w:sz w:val="24"/>
                <w:szCs w:val="24"/>
                <w:lang w:val="sr-Cyrl-RS"/>
              </w:rPr>
              <w:t xml:space="preserve"> потврђује своју одлуку.</w:t>
            </w:r>
          </w:p>
          <w:p w14:paraId="58521636" w14:textId="757B6236" w:rsidR="00D15241" w:rsidRPr="004332DE" w:rsidRDefault="00D15241" w:rsidP="00C037D2">
            <w:pPr>
              <w:pStyle w:val="ListParagraph"/>
              <w:numPr>
                <w:ilvl w:val="0"/>
                <w:numId w:val="20"/>
              </w:numPr>
              <w:rPr>
                <w:sz w:val="24"/>
                <w:szCs w:val="24"/>
                <w:lang w:val="sr-Cyrl-RS"/>
              </w:rPr>
            </w:pPr>
            <w:r w:rsidRPr="004332DE">
              <w:rPr>
                <w:sz w:val="24"/>
                <w:szCs w:val="24"/>
                <w:lang w:val="sr-Cyrl-RS"/>
              </w:rPr>
              <w:t>Систем додаје одабрану имовину на листу</w:t>
            </w:r>
            <w:r>
              <w:rPr>
                <w:sz w:val="24"/>
                <w:szCs w:val="24"/>
                <w:lang w:val="sr-Cyrl-RS"/>
              </w:rPr>
              <w:t xml:space="preserve"> </w:t>
            </w:r>
            <w:r w:rsidR="00925BAA">
              <w:rPr>
                <w:sz w:val="24"/>
                <w:szCs w:val="24"/>
                <w:lang w:val="sr-Cyrl-RS"/>
              </w:rPr>
              <w:t>жеља</w:t>
            </w:r>
            <w:r w:rsidRPr="004332DE">
              <w:rPr>
                <w:sz w:val="24"/>
                <w:szCs w:val="24"/>
                <w:lang w:val="sr-Cyrl-RS"/>
              </w:rPr>
              <w:t>.</w:t>
            </w:r>
          </w:p>
          <w:p w14:paraId="602AFB25" w14:textId="77777777" w:rsidR="00D15241" w:rsidRPr="00C47DD5" w:rsidRDefault="00D15241" w:rsidP="00C037D2">
            <w:pPr>
              <w:pStyle w:val="ListParagraph"/>
              <w:numPr>
                <w:ilvl w:val="0"/>
                <w:numId w:val="20"/>
              </w:numPr>
              <w:rPr>
                <w:sz w:val="24"/>
                <w:szCs w:val="24"/>
                <w:lang w:val="sr-Cyrl-RS"/>
              </w:rPr>
            </w:pPr>
            <w:r w:rsidRPr="004332DE">
              <w:rPr>
                <w:sz w:val="24"/>
                <w:szCs w:val="24"/>
                <w:lang w:val="sr-Cyrl-RS"/>
              </w:rPr>
              <w:t>Систем врши чување листе.</w:t>
            </w:r>
          </w:p>
        </w:tc>
      </w:tr>
      <w:tr w:rsidR="00D15241" w:rsidRPr="009D0A9C" w14:paraId="7012BF9D" w14:textId="77777777" w:rsidTr="002F2CEC">
        <w:tc>
          <w:tcPr>
            <w:tcW w:w="2245" w:type="dxa"/>
            <w:shd w:val="clear" w:color="auto" w:fill="DEEAF6" w:themeFill="accent5" w:themeFillTint="33"/>
          </w:tcPr>
          <w:p w14:paraId="2E8777AF" w14:textId="77777777" w:rsidR="00D15241" w:rsidRPr="00223A47" w:rsidRDefault="00D15241" w:rsidP="002F2CEC">
            <w:pPr>
              <w:rPr>
                <w:lang w:val="sr-Cyrl-RS"/>
              </w:rPr>
            </w:pPr>
            <w:r>
              <w:rPr>
                <w:b/>
                <w:sz w:val="24"/>
                <w:lang w:val="sr-Cyrl-RS"/>
              </w:rPr>
              <w:t>Проширења</w:t>
            </w:r>
          </w:p>
        </w:tc>
        <w:tc>
          <w:tcPr>
            <w:tcW w:w="6627" w:type="dxa"/>
          </w:tcPr>
          <w:p w14:paraId="1E073098" w14:textId="77777777" w:rsidR="00D15241" w:rsidRPr="005A4C71" w:rsidRDefault="00D15241" w:rsidP="002F2CEC">
            <w:pPr>
              <w:rPr>
                <w:sz w:val="24"/>
              </w:rPr>
            </w:pPr>
            <w:r>
              <w:rPr>
                <w:sz w:val="24"/>
              </w:rPr>
              <w:t>4</w:t>
            </w:r>
            <w:r w:rsidRPr="005A4C71">
              <w:rPr>
                <w:sz w:val="24"/>
              </w:rPr>
              <w:t xml:space="preserve">а. </w:t>
            </w:r>
            <w:r>
              <w:rPr>
                <w:sz w:val="24"/>
                <w:lang w:val="sr-Cyrl-RS"/>
              </w:rPr>
              <w:t>Систем не може да сачува листу</w:t>
            </w:r>
            <w:r w:rsidRPr="005A4C71">
              <w:rPr>
                <w:sz w:val="24"/>
              </w:rPr>
              <w:t>.</w:t>
            </w:r>
          </w:p>
          <w:p w14:paraId="14DFFDA8" w14:textId="77777777" w:rsidR="00D15241" w:rsidRPr="00331456" w:rsidRDefault="00D15241" w:rsidP="002F2CEC">
            <w:pPr>
              <w:rPr>
                <w:sz w:val="24"/>
              </w:rPr>
            </w:pPr>
            <w:r w:rsidRPr="005A4C71">
              <w:rPr>
                <w:sz w:val="24"/>
              </w:rPr>
              <w:t xml:space="preserve">   1. </w:t>
            </w:r>
            <w:r>
              <w:rPr>
                <w:sz w:val="24"/>
                <w:lang w:val="sr-Cyrl-RS"/>
              </w:rPr>
              <w:t>Исписује се одговарајућа порука</w:t>
            </w:r>
            <w:r>
              <w:rPr>
                <w:sz w:val="24"/>
              </w:rPr>
              <w:t>.</w:t>
            </w:r>
          </w:p>
        </w:tc>
      </w:tr>
      <w:tr w:rsidR="00D15241" w:rsidRPr="003E6B3C" w14:paraId="2ECB201E" w14:textId="77777777" w:rsidTr="002F2CEC">
        <w:tc>
          <w:tcPr>
            <w:tcW w:w="2245" w:type="dxa"/>
            <w:shd w:val="clear" w:color="auto" w:fill="DEEAF6" w:themeFill="accent5" w:themeFillTint="33"/>
          </w:tcPr>
          <w:p w14:paraId="1A4DE2F9" w14:textId="77777777" w:rsidR="00D15241" w:rsidRPr="00F7041C" w:rsidRDefault="00D15241" w:rsidP="002F2CEC">
            <w:pPr>
              <w:rPr>
                <w:lang w:val="sr-Cyrl-RS"/>
              </w:rPr>
            </w:pPr>
            <w:r>
              <w:rPr>
                <w:b/>
                <w:sz w:val="24"/>
                <w:lang w:val="sr-Cyrl-RS"/>
              </w:rPr>
              <w:t>Изузеци</w:t>
            </w:r>
          </w:p>
        </w:tc>
        <w:tc>
          <w:tcPr>
            <w:tcW w:w="6627" w:type="dxa"/>
          </w:tcPr>
          <w:p w14:paraId="39092487" w14:textId="77777777" w:rsidR="00D15241" w:rsidRPr="003E6B3C" w:rsidRDefault="00D15241" w:rsidP="002F2CEC">
            <w:pPr>
              <w:rPr>
                <w:sz w:val="24"/>
              </w:rPr>
            </w:pPr>
            <w:r w:rsidRPr="003E6B3C">
              <w:rPr>
                <w:sz w:val="24"/>
              </w:rPr>
              <w:t>-</w:t>
            </w:r>
          </w:p>
        </w:tc>
      </w:tr>
      <w:tr w:rsidR="00D15241" w:rsidRPr="003E6B3C" w14:paraId="407AF04A" w14:textId="77777777" w:rsidTr="002F2CEC">
        <w:tc>
          <w:tcPr>
            <w:tcW w:w="2245" w:type="dxa"/>
            <w:shd w:val="clear" w:color="auto" w:fill="DEEAF6" w:themeFill="accent5" w:themeFillTint="33"/>
          </w:tcPr>
          <w:p w14:paraId="419BE6E8" w14:textId="77777777" w:rsidR="00D15241" w:rsidRPr="00625FE9" w:rsidRDefault="00D15241" w:rsidP="002F2CEC">
            <w:pPr>
              <w:rPr>
                <w:lang w:val="sr-Cyrl-RS"/>
              </w:rPr>
            </w:pPr>
            <w:r>
              <w:rPr>
                <w:b/>
                <w:sz w:val="24"/>
                <w:lang w:val="sr-Cyrl-RS"/>
              </w:rPr>
              <w:t>Пост услови</w:t>
            </w:r>
          </w:p>
        </w:tc>
        <w:tc>
          <w:tcPr>
            <w:tcW w:w="6627" w:type="dxa"/>
          </w:tcPr>
          <w:p w14:paraId="14F61B1D" w14:textId="2DD8E769" w:rsidR="00D15241" w:rsidRPr="00BC14A4" w:rsidRDefault="00C069A1" w:rsidP="0019115C">
            <w:pPr>
              <w:rPr>
                <w:sz w:val="24"/>
                <w:lang w:val="sr-Cyrl-RS"/>
              </w:rPr>
            </w:pPr>
            <w:r>
              <w:rPr>
                <w:sz w:val="24"/>
                <w:lang w:val="sr-Cyrl-RS"/>
              </w:rPr>
              <w:t>Запослени</w:t>
            </w:r>
            <w:r w:rsidR="00D15241">
              <w:rPr>
                <w:sz w:val="24"/>
                <w:lang w:val="sr-Cyrl-RS"/>
              </w:rPr>
              <w:t xml:space="preserve"> је успешно додао имовину на листу </w:t>
            </w:r>
            <w:r w:rsidR="00CA7C97">
              <w:rPr>
                <w:sz w:val="24"/>
                <w:lang w:val="sr-Cyrl-RS"/>
              </w:rPr>
              <w:t>жеља</w:t>
            </w:r>
            <w:r w:rsidR="00D15241" w:rsidRPr="00AC5D8F">
              <w:rPr>
                <w:sz w:val="24"/>
                <w:lang w:val="sr-Cyrl-RS"/>
              </w:rPr>
              <w:t>.</w:t>
            </w:r>
          </w:p>
        </w:tc>
      </w:tr>
    </w:tbl>
    <w:p w14:paraId="47612F08" w14:textId="3EDDC80A" w:rsidR="00D15241" w:rsidRDefault="00D15241" w:rsidP="00D15241">
      <w:pPr>
        <w:pStyle w:val="a1"/>
        <w:rPr>
          <w:i/>
          <w:lang w:val="sr-Cyrl-RS"/>
        </w:rPr>
      </w:pPr>
      <w:r>
        <w:rPr>
          <w:lang w:val="sr-Cyrl-RS"/>
        </w:rPr>
        <w:lastRenderedPageBreak/>
        <w:t>Табела 2.</w:t>
      </w:r>
      <w:r w:rsidR="00164F60">
        <w:rPr>
          <w:lang w:val="sr-Cyrl-RS"/>
        </w:rPr>
        <w:t>20</w:t>
      </w:r>
      <w:r>
        <w:rPr>
          <w:lang w:val="sr-Cyrl-RS"/>
        </w:rPr>
        <w:t xml:space="preserve"> – Опис функционалности </w:t>
      </w:r>
      <w:r>
        <w:rPr>
          <w:i/>
          <w:lang w:val="sr-Cyrl-RS"/>
        </w:rPr>
        <w:t xml:space="preserve">Додавање имовине на листу </w:t>
      </w:r>
      <w:r w:rsidR="000E130F">
        <w:rPr>
          <w:i/>
          <w:lang w:val="sr-Cyrl-RS"/>
        </w:rPr>
        <w:t>жеља</w:t>
      </w:r>
    </w:p>
    <w:p w14:paraId="7C21F6AF" w14:textId="1A11CCA3" w:rsidR="007E76ED" w:rsidRPr="008F2E9F" w:rsidRDefault="008F2E9F" w:rsidP="008F2E9F">
      <w:pPr>
        <w:pStyle w:val="a0"/>
        <w:ind w:firstLine="706"/>
        <w:rPr>
          <w:lang w:val="sr-Cyrl-RS"/>
        </w:rPr>
      </w:pPr>
      <w:r>
        <w:rPr>
          <w:lang w:val="sr-Cyrl-RS"/>
        </w:rPr>
        <w:t xml:space="preserve">У табели 2.21 представљена је функционалност </w:t>
      </w:r>
      <w:r w:rsidR="00F640E4">
        <w:rPr>
          <w:i/>
          <w:lang w:val="sr-Cyrl-RS"/>
        </w:rPr>
        <w:t>Уклањање</w:t>
      </w:r>
      <w:r>
        <w:rPr>
          <w:i/>
          <w:lang w:val="sr-Cyrl-RS"/>
        </w:rPr>
        <w:t xml:space="preserve"> имовине са листе жеља</w:t>
      </w:r>
      <w:r>
        <w:rPr>
          <w:lang w:val="sr-Cyrl-RS"/>
        </w:rPr>
        <w:t>.</w:t>
      </w:r>
    </w:p>
    <w:tbl>
      <w:tblPr>
        <w:tblStyle w:val="TableGrid"/>
        <w:tblW w:w="0" w:type="auto"/>
        <w:tblLook w:val="04A0" w:firstRow="1" w:lastRow="0" w:firstColumn="1" w:lastColumn="0" w:noHBand="0" w:noVBand="1"/>
      </w:tblPr>
      <w:tblGrid>
        <w:gridCol w:w="2245"/>
        <w:gridCol w:w="6627"/>
      </w:tblGrid>
      <w:tr w:rsidR="00CE494F" w:rsidRPr="000D0FE6" w14:paraId="21528120" w14:textId="77777777" w:rsidTr="002F2CEC">
        <w:tc>
          <w:tcPr>
            <w:tcW w:w="2245" w:type="dxa"/>
            <w:shd w:val="clear" w:color="auto" w:fill="DEEAF6" w:themeFill="accent5" w:themeFillTint="33"/>
          </w:tcPr>
          <w:p w14:paraId="368870E7" w14:textId="77777777" w:rsidR="00CE494F" w:rsidRPr="00A84DB7" w:rsidRDefault="00CE494F" w:rsidP="002F2CEC">
            <w:pPr>
              <w:rPr>
                <w:b/>
                <w:sz w:val="24"/>
                <w:lang w:val="sr-Cyrl-RS"/>
              </w:rPr>
            </w:pPr>
            <w:r>
              <w:rPr>
                <w:b/>
                <w:sz w:val="24"/>
                <w:lang w:val="sr-Cyrl-RS"/>
              </w:rPr>
              <w:t>Назив</w:t>
            </w:r>
          </w:p>
        </w:tc>
        <w:tc>
          <w:tcPr>
            <w:tcW w:w="6627" w:type="dxa"/>
            <w:shd w:val="clear" w:color="auto" w:fill="DEEAF6" w:themeFill="accent5" w:themeFillTint="33"/>
          </w:tcPr>
          <w:p w14:paraId="2B601D58" w14:textId="0BE34D46" w:rsidR="00CE494F" w:rsidRPr="00054F28" w:rsidRDefault="00CE494F" w:rsidP="002F2CEC">
            <w:pPr>
              <w:rPr>
                <w:b/>
                <w:sz w:val="24"/>
                <w:lang w:val="sr-Cyrl-RS"/>
              </w:rPr>
            </w:pPr>
            <w:r>
              <w:rPr>
                <w:b/>
                <w:sz w:val="24"/>
                <w:lang w:val="sr-Cyrl-RS"/>
              </w:rPr>
              <w:t>Уклањање</w:t>
            </w:r>
            <w:r w:rsidR="001F4973">
              <w:rPr>
                <w:b/>
                <w:sz w:val="24"/>
                <w:lang w:val="sr-Cyrl-RS"/>
              </w:rPr>
              <w:t xml:space="preserve"> имовине с</w:t>
            </w:r>
            <w:r>
              <w:rPr>
                <w:b/>
                <w:sz w:val="24"/>
                <w:lang w:val="sr-Cyrl-RS"/>
              </w:rPr>
              <w:t>а</w:t>
            </w:r>
            <w:r w:rsidR="001F4973">
              <w:rPr>
                <w:b/>
                <w:sz w:val="24"/>
                <w:lang w:val="sr-Cyrl-RS"/>
              </w:rPr>
              <w:t xml:space="preserve"> листе</w:t>
            </w:r>
            <w:r>
              <w:rPr>
                <w:b/>
                <w:sz w:val="24"/>
                <w:lang w:val="sr-Cyrl-RS"/>
              </w:rPr>
              <w:t xml:space="preserve"> жеља</w:t>
            </w:r>
          </w:p>
        </w:tc>
      </w:tr>
      <w:tr w:rsidR="00CE494F" w:rsidRPr="003E6B3C" w14:paraId="29BEE1DE" w14:textId="77777777" w:rsidTr="002F2CEC">
        <w:tc>
          <w:tcPr>
            <w:tcW w:w="2245" w:type="dxa"/>
            <w:shd w:val="clear" w:color="auto" w:fill="DEEAF6" w:themeFill="accent5" w:themeFillTint="33"/>
          </w:tcPr>
          <w:p w14:paraId="75307F64" w14:textId="77777777" w:rsidR="00CE494F" w:rsidRPr="00A84DB7" w:rsidRDefault="00CE494F" w:rsidP="002F2CEC">
            <w:pPr>
              <w:rPr>
                <w:lang w:val="sr-Cyrl-RS"/>
              </w:rPr>
            </w:pPr>
            <w:r>
              <w:rPr>
                <w:b/>
                <w:sz w:val="24"/>
                <w:lang w:val="sr-Cyrl-RS"/>
              </w:rPr>
              <w:t>Учесници</w:t>
            </w:r>
          </w:p>
        </w:tc>
        <w:tc>
          <w:tcPr>
            <w:tcW w:w="6627" w:type="dxa"/>
          </w:tcPr>
          <w:p w14:paraId="60940634" w14:textId="77777777" w:rsidR="00CE494F" w:rsidRPr="00C934C2" w:rsidRDefault="00CE494F" w:rsidP="002F2CEC">
            <w:pPr>
              <w:rPr>
                <w:sz w:val="24"/>
                <w:lang w:val="sr-Cyrl-RS"/>
              </w:rPr>
            </w:pPr>
            <w:r>
              <w:rPr>
                <w:sz w:val="24"/>
                <w:lang w:val="sr-Cyrl-RS"/>
              </w:rPr>
              <w:t>Менаџер, Тренер, Скаут.</w:t>
            </w:r>
          </w:p>
        </w:tc>
      </w:tr>
      <w:tr w:rsidR="00CE494F" w:rsidRPr="003E6B3C" w14:paraId="49E1BA36" w14:textId="77777777" w:rsidTr="002F2CEC">
        <w:tc>
          <w:tcPr>
            <w:tcW w:w="2245" w:type="dxa"/>
            <w:shd w:val="clear" w:color="auto" w:fill="DEEAF6" w:themeFill="accent5" w:themeFillTint="33"/>
          </w:tcPr>
          <w:p w14:paraId="1AEBC77C" w14:textId="77777777" w:rsidR="00CE494F" w:rsidRPr="00A01ED7" w:rsidRDefault="00CE494F" w:rsidP="002F2CEC">
            <w:pPr>
              <w:rPr>
                <w:lang w:val="sr-Cyrl-RS"/>
              </w:rPr>
            </w:pPr>
            <w:r>
              <w:rPr>
                <w:b/>
                <w:sz w:val="24"/>
                <w:lang w:val="sr-Cyrl-RS"/>
              </w:rPr>
              <w:t>Предуслови</w:t>
            </w:r>
          </w:p>
        </w:tc>
        <w:tc>
          <w:tcPr>
            <w:tcW w:w="6627" w:type="dxa"/>
          </w:tcPr>
          <w:p w14:paraId="62509E9C" w14:textId="669C816A" w:rsidR="00CE494F" w:rsidRPr="001745BC" w:rsidRDefault="00CE494F" w:rsidP="002B414A">
            <w:pPr>
              <w:rPr>
                <w:sz w:val="24"/>
                <w:lang w:val="sr-Cyrl-RS"/>
              </w:rPr>
            </w:pPr>
            <w:r w:rsidRPr="009F4312">
              <w:rPr>
                <w:sz w:val="24"/>
                <w:lang w:val="sr-Cyrl-RS"/>
              </w:rPr>
              <w:t>Запослени је пријављен на систем, отворио је страницу за</w:t>
            </w:r>
            <w:r w:rsidR="00771366">
              <w:rPr>
                <w:sz w:val="24"/>
                <w:lang w:val="sr-Cyrl-RS"/>
              </w:rPr>
              <w:t xml:space="preserve"> преглед имовине других тимова и</w:t>
            </w:r>
            <w:r w:rsidRPr="009F4312">
              <w:rPr>
                <w:sz w:val="24"/>
                <w:lang w:val="sr-Cyrl-RS"/>
              </w:rPr>
              <w:t xml:space="preserve"> одабрана имовина </w:t>
            </w:r>
            <w:r w:rsidR="002B414A">
              <w:rPr>
                <w:sz w:val="24"/>
                <w:lang w:val="sr-Cyrl-RS"/>
              </w:rPr>
              <w:t>је претходно додата на листу жеља</w:t>
            </w:r>
            <w:r w:rsidRPr="009F4312">
              <w:rPr>
                <w:sz w:val="24"/>
                <w:lang w:val="sr-Cyrl-RS"/>
              </w:rPr>
              <w:t>.</w:t>
            </w:r>
          </w:p>
        </w:tc>
      </w:tr>
      <w:tr w:rsidR="00CE494F" w:rsidRPr="003E6B3C" w14:paraId="546903E8" w14:textId="77777777" w:rsidTr="002F2CEC">
        <w:tc>
          <w:tcPr>
            <w:tcW w:w="2245" w:type="dxa"/>
            <w:shd w:val="clear" w:color="auto" w:fill="DEEAF6" w:themeFill="accent5" w:themeFillTint="33"/>
          </w:tcPr>
          <w:p w14:paraId="73B186E6" w14:textId="77777777" w:rsidR="00CE494F" w:rsidRPr="00386516" w:rsidRDefault="00CE494F" w:rsidP="002F2CEC">
            <w:pPr>
              <w:rPr>
                <w:lang w:val="sr-Cyrl-RS"/>
              </w:rPr>
            </w:pPr>
            <w:r>
              <w:rPr>
                <w:b/>
                <w:sz w:val="24"/>
                <w:lang w:val="sr-Cyrl-RS"/>
              </w:rPr>
              <w:t>Кораци извршења</w:t>
            </w:r>
          </w:p>
        </w:tc>
        <w:tc>
          <w:tcPr>
            <w:tcW w:w="6627" w:type="dxa"/>
          </w:tcPr>
          <w:p w14:paraId="7C912B39" w14:textId="77777777" w:rsidR="00CE494F" w:rsidRPr="004332DE" w:rsidRDefault="00CE494F" w:rsidP="00C037D2">
            <w:pPr>
              <w:pStyle w:val="ListParagraph"/>
              <w:numPr>
                <w:ilvl w:val="0"/>
                <w:numId w:val="21"/>
              </w:numPr>
              <w:rPr>
                <w:sz w:val="24"/>
                <w:szCs w:val="24"/>
                <w:lang w:val="sr-Cyrl-RS"/>
              </w:rPr>
            </w:pPr>
            <w:r>
              <w:rPr>
                <w:sz w:val="24"/>
                <w:szCs w:val="24"/>
                <w:lang w:val="sr-Cyrl-RS"/>
              </w:rPr>
              <w:t>Запослени</w:t>
            </w:r>
            <w:r w:rsidRPr="004332DE">
              <w:rPr>
                <w:sz w:val="24"/>
                <w:szCs w:val="24"/>
                <w:lang w:val="sr-Cyrl-RS"/>
              </w:rPr>
              <w:t xml:space="preserve"> врши одабир жељене имовине.</w:t>
            </w:r>
          </w:p>
          <w:p w14:paraId="68342BB5" w14:textId="77777777" w:rsidR="00CE494F" w:rsidRPr="004332DE" w:rsidRDefault="00CE494F" w:rsidP="00C037D2">
            <w:pPr>
              <w:pStyle w:val="ListParagraph"/>
              <w:numPr>
                <w:ilvl w:val="0"/>
                <w:numId w:val="21"/>
              </w:numPr>
              <w:rPr>
                <w:sz w:val="24"/>
                <w:szCs w:val="24"/>
                <w:lang w:val="sr-Cyrl-RS"/>
              </w:rPr>
            </w:pPr>
            <w:r>
              <w:rPr>
                <w:sz w:val="24"/>
                <w:szCs w:val="24"/>
                <w:lang w:val="sr-Cyrl-RS"/>
              </w:rPr>
              <w:t>Запослени</w:t>
            </w:r>
            <w:r w:rsidRPr="004332DE">
              <w:rPr>
                <w:sz w:val="24"/>
                <w:szCs w:val="24"/>
                <w:lang w:val="sr-Cyrl-RS"/>
              </w:rPr>
              <w:t xml:space="preserve"> потврђује своју одлуку.</w:t>
            </w:r>
          </w:p>
          <w:p w14:paraId="347D9E4A" w14:textId="392BDF1D" w:rsidR="00CE494F" w:rsidRPr="004332DE" w:rsidRDefault="00CE494F" w:rsidP="00C037D2">
            <w:pPr>
              <w:pStyle w:val="ListParagraph"/>
              <w:numPr>
                <w:ilvl w:val="0"/>
                <w:numId w:val="21"/>
              </w:numPr>
              <w:rPr>
                <w:sz w:val="24"/>
                <w:szCs w:val="24"/>
                <w:lang w:val="sr-Cyrl-RS"/>
              </w:rPr>
            </w:pPr>
            <w:r w:rsidRPr="004332DE">
              <w:rPr>
                <w:sz w:val="24"/>
                <w:szCs w:val="24"/>
                <w:lang w:val="sr-Cyrl-RS"/>
              </w:rPr>
              <w:t xml:space="preserve">Систем </w:t>
            </w:r>
            <w:r w:rsidR="00C260C2">
              <w:rPr>
                <w:sz w:val="24"/>
                <w:szCs w:val="24"/>
                <w:lang w:val="sr-Cyrl-RS"/>
              </w:rPr>
              <w:t>уклања</w:t>
            </w:r>
            <w:r w:rsidR="00700EC8">
              <w:rPr>
                <w:sz w:val="24"/>
                <w:szCs w:val="24"/>
                <w:lang w:val="sr-Cyrl-RS"/>
              </w:rPr>
              <w:t xml:space="preserve"> одабрану имовину с</w:t>
            </w:r>
            <w:r w:rsidRPr="004332DE">
              <w:rPr>
                <w:sz w:val="24"/>
                <w:szCs w:val="24"/>
                <w:lang w:val="sr-Cyrl-RS"/>
              </w:rPr>
              <w:t xml:space="preserve">а </w:t>
            </w:r>
            <w:r w:rsidR="00700EC8">
              <w:rPr>
                <w:sz w:val="24"/>
                <w:szCs w:val="24"/>
                <w:lang w:val="sr-Cyrl-RS"/>
              </w:rPr>
              <w:t xml:space="preserve">листе </w:t>
            </w:r>
            <w:r>
              <w:rPr>
                <w:sz w:val="24"/>
                <w:szCs w:val="24"/>
                <w:lang w:val="sr-Cyrl-RS"/>
              </w:rPr>
              <w:t>жеља</w:t>
            </w:r>
            <w:r w:rsidRPr="004332DE">
              <w:rPr>
                <w:sz w:val="24"/>
                <w:szCs w:val="24"/>
                <w:lang w:val="sr-Cyrl-RS"/>
              </w:rPr>
              <w:t>.</w:t>
            </w:r>
          </w:p>
          <w:p w14:paraId="522E4710" w14:textId="77777777" w:rsidR="00CE494F" w:rsidRPr="00C47DD5" w:rsidRDefault="00CE494F" w:rsidP="00C037D2">
            <w:pPr>
              <w:pStyle w:val="ListParagraph"/>
              <w:numPr>
                <w:ilvl w:val="0"/>
                <w:numId w:val="21"/>
              </w:numPr>
              <w:rPr>
                <w:sz w:val="24"/>
                <w:szCs w:val="24"/>
                <w:lang w:val="sr-Cyrl-RS"/>
              </w:rPr>
            </w:pPr>
            <w:r w:rsidRPr="004332DE">
              <w:rPr>
                <w:sz w:val="24"/>
                <w:szCs w:val="24"/>
                <w:lang w:val="sr-Cyrl-RS"/>
              </w:rPr>
              <w:t>Систем врши чување листе.</w:t>
            </w:r>
          </w:p>
        </w:tc>
      </w:tr>
      <w:tr w:rsidR="00CE494F" w:rsidRPr="009D0A9C" w14:paraId="49337AD4" w14:textId="77777777" w:rsidTr="002F2CEC">
        <w:tc>
          <w:tcPr>
            <w:tcW w:w="2245" w:type="dxa"/>
            <w:shd w:val="clear" w:color="auto" w:fill="DEEAF6" w:themeFill="accent5" w:themeFillTint="33"/>
          </w:tcPr>
          <w:p w14:paraId="5BC7C5FA" w14:textId="77777777" w:rsidR="00CE494F" w:rsidRPr="00223A47" w:rsidRDefault="00CE494F" w:rsidP="002F2CEC">
            <w:pPr>
              <w:rPr>
                <w:lang w:val="sr-Cyrl-RS"/>
              </w:rPr>
            </w:pPr>
            <w:r>
              <w:rPr>
                <w:b/>
                <w:sz w:val="24"/>
                <w:lang w:val="sr-Cyrl-RS"/>
              </w:rPr>
              <w:t>Проширења</w:t>
            </w:r>
          </w:p>
        </w:tc>
        <w:tc>
          <w:tcPr>
            <w:tcW w:w="6627" w:type="dxa"/>
          </w:tcPr>
          <w:p w14:paraId="1A02FAD6" w14:textId="77777777" w:rsidR="00CE494F" w:rsidRPr="005A4C71" w:rsidRDefault="00CE494F" w:rsidP="002F2CEC">
            <w:pPr>
              <w:rPr>
                <w:sz w:val="24"/>
              </w:rPr>
            </w:pPr>
            <w:r>
              <w:rPr>
                <w:sz w:val="24"/>
              </w:rPr>
              <w:t>4</w:t>
            </w:r>
            <w:r w:rsidRPr="005A4C71">
              <w:rPr>
                <w:sz w:val="24"/>
              </w:rPr>
              <w:t xml:space="preserve">а. </w:t>
            </w:r>
            <w:r>
              <w:rPr>
                <w:sz w:val="24"/>
                <w:lang w:val="sr-Cyrl-RS"/>
              </w:rPr>
              <w:t>Систем не може да сачува листу</w:t>
            </w:r>
            <w:r w:rsidRPr="005A4C71">
              <w:rPr>
                <w:sz w:val="24"/>
              </w:rPr>
              <w:t>.</w:t>
            </w:r>
          </w:p>
          <w:p w14:paraId="7F5DB69C" w14:textId="77777777" w:rsidR="00CE494F" w:rsidRPr="00331456" w:rsidRDefault="00CE494F" w:rsidP="002F2CEC">
            <w:pPr>
              <w:rPr>
                <w:sz w:val="24"/>
              </w:rPr>
            </w:pPr>
            <w:r w:rsidRPr="005A4C71">
              <w:rPr>
                <w:sz w:val="24"/>
              </w:rPr>
              <w:t xml:space="preserve">   1. </w:t>
            </w:r>
            <w:r>
              <w:rPr>
                <w:sz w:val="24"/>
                <w:lang w:val="sr-Cyrl-RS"/>
              </w:rPr>
              <w:t>Исписује се одговарајућа порука</w:t>
            </w:r>
            <w:r>
              <w:rPr>
                <w:sz w:val="24"/>
              </w:rPr>
              <w:t>.</w:t>
            </w:r>
          </w:p>
        </w:tc>
      </w:tr>
      <w:tr w:rsidR="00CE494F" w:rsidRPr="003E6B3C" w14:paraId="4E1B34EA" w14:textId="77777777" w:rsidTr="002F2CEC">
        <w:tc>
          <w:tcPr>
            <w:tcW w:w="2245" w:type="dxa"/>
            <w:shd w:val="clear" w:color="auto" w:fill="DEEAF6" w:themeFill="accent5" w:themeFillTint="33"/>
          </w:tcPr>
          <w:p w14:paraId="56FBF01B" w14:textId="77777777" w:rsidR="00CE494F" w:rsidRPr="00F7041C" w:rsidRDefault="00CE494F" w:rsidP="002F2CEC">
            <w:pPr>
              <w:rPr>
                <w:lang w:val="sr-Cyrl-RS"/>
              </w:rPr>
            </w:pPr>
            <w:r>
              <w:rPr>
                <w:b/>
                <w:sz w:val="24"/>
                <w:lang w:val="sr-Cyrl-RS"/>
              </w:rPr>
              <w:t>Изузеци</w:t>
            </w:r>
          </w:p>
        </w:tc>
        <w:tc>
          <w:tcPr>
            <w:tcW w:w="6627" w:type="dxa"/>
          </w:tcPr>
          <w:p w14:paraId="1A371487" w14:textId="77777777" w:rsidR="00CE494F" w:rsidRPr="003E6B3C" w:rsidRDefault="00CE494F" w:rsidP="002F2CEC">
            <w:pPr>
              <w:rPr>
                <w:sz w:val="24"/>
              </w:rPr>
            </w:pPr>
            <w:r w:rsidRPr="003E6B3C">
              <w:rPr>
                <w:sz w:val="24"/>
              </w:rPr>
              <w:t>-</w:t>
            </w:r>
          </w:p>
        </w:tc>
      </w:tr>
      <w:tr w:rsidR="00CE494F" w:rsidRPr="003E6B3C" w14:paraId="655626AF" w14:textId="77777777" w:rsidTr="002F2CEC">
        <w:tc>
          <w:tcPr>
            <w:tcW w:w="2245" w:type="dxa"/>
            <w:shd w:val="clear" w:color="auto" w:fill="DEEAF6" w:themeFill="accent5" w:themeFillTint="33"/>
          </w:tcPr>
          <w:p w14:paraId="04C9E5DB" w14:textId="77777777" w:rsidR="00CE494F" w:rsidRPr="00625FE9" w:rsidRDefault="00CE494F" w:rsidP="002F2CEC">
            <w:pPr>
              <w:rPr>
                <w:lang w:val="sr-Cyrl-RS"/>
              </w:rPr>
            </w:pPr>
            <w:r>
              <w:rPr>
                <w:b/>
                <w:sz w:val="24"/>
                <w:lang w:val="sr-Cyrl-RS"/>
              </w:rPr>
              <w:t>Пост услови</w:t>
            </w:r>
          </w:p>
        </w:tc>
        <w:tc>
          <w:tcPr>
            <w:tcW w:w="6627" w:type="dxa"/>
          </w:tcPr>
          <w:p w14:paraId="5083A4CD" w14:textId="5226F328" w:rsidR="00CE494F" w:rsidRPr="00BC14A4" w:rsidRDefault="00CE494F" w:rsidP="003F3249">
            <w:pPr>
              <w:rPr>
                <w:sz w:val="24"/>
                <w:lang w:val="sr-Cyrl-RS"/>
              </w:rPr>
            </w:pPr>
            <w:r>
              <w:rPr>
                <w:sz w:val="24"/>
                <w:lang w:val="sr-Cyrl-RS"/>
              </w:rPr>
              <w:t xml:space="preserve">Запослени је успешно </w:t>
            </w:r>
            <w:r w:rsidR="00E23E4C">
              <w:rPr>
                <w:sz w:val="24"/>
                <w:lang w:val="sr-Cyrl-RS"/>
              </w:rPr>
              <w:t>уклонио</w:t>
            </w:r>
            <w:r>
              <w:rPr>
                <w:sz w:val="24"/>
                <w:lang w:val="sr-Cyrl-RS"/>
              </w:rPr>
              <w:t xml:space="preserve"> имовину </w:t>
            </w:r>
            <w:r w:rsidR="003F3249">
              <w:rPr>
                <w:sz w:val="24"/>
                <w:lang w:val="sr-Cyrl-RS"/>
              </w:rPr>
              <w:t>с</w:t>
            </w:r>
            <w:r>
              <w:rPr>
                <w:sz w:val="24"/>
                <w:lang w:val="sr-Cyrl-RS"/>
              </w:rPr>
              <w:t xml:space="preserve">а </w:t>
            </w:r>
            <w:r w:rsidR="003F3249">
              <w:rPr>
                <w:sz w:val="24"/>
                <w:lang w:val="sr-Cyrl-RS"/>
              </w:rPr>
              <w:t>листе</w:t>
            </w:r>
            <w:r>
              <w:rPr>
                <w:sz w:val="24"/>
                <w:lang w:val="sr-Cyrl-RS"/>
              </w:rPr>
              <w:t xml:space="preserve"> жеља</w:t>
            </w:r>
            <w:r w:rsidRPr="00AC5D8F">
              <w:rPr>
                <w:sz w:val="24"/>
                <w:lang w:val="sr-Cyrl-RS"/>
              </w:rPr>
              <w:t>.</w:t>
            </w:r>
          </w:p>
        </w:tc>
      </w:tr>
    </w:tbl>
    <w:p w14:paraId="54D6264E" w14:textId="5798F357" w:rsidR="00CE494F" w:rsidRPr="007C13BC" w:rsidRDefault="00CE494F" w:rsidP="007C13BC">
      <w:pPr>
        <w:pStyle w:val="a1"/>
        <w:rPr>
          <w:i/>
          <w:lang w:val="sr-Cyrl-RS"/>
        </w:rPr>
      </w:pPr>
      <w:r>
        <w:rPr>
          <w:lang w:val="sr-Cyrl-RS"/>
        </w:rPr>
        <w:t>Табела 2.</w:t>
      </w:r>
      <w:r w:rsidR="00851C86">
        <w:rPr>
          <w:lang w:val="sr-Cyrl-RS"/>
        </w:rPr>
        <w:t>21</w:t>
      </w:r>
      <w:r>
        <w:rPr>
          <w:lang w:val="sr-Cyrl-RS"/>
        </w:rPr>
        <w:t xml:space="preserve"> – Опис функционалности </w:t>
      </w:r>
      <w:r w:rsidR="00CC650A">
        <w:rPr>
          <w:i/>
          <w:lang w:val="sr-Cyrl-RS"/>
        </w:rPr>
        <w:t>Уклањање</w:t>
      </w:r>
      <w:r w:rsidR="00B15474">
        <w:rPr>
          <w:i/>
          <w:lang w:val="sr-Cyrl-RS"/>
        </w:rPr>
        <w:t xml:space="preserve"> имовине с</w:t>
      </w:r>
      <w:r>
        <w:rPr>
          <w:i/>
          <w:lang w:val="sr-Cyrl-RS"/>
        </w:rPr>
        <w:t xml:space="preserve">а </w:t>
      </w:r>
      <w:r w:rsidR="00B15474">
        <w:rPr>
          <w:i/>
          <w:lang w:val="sr-Cyrl-RS"/>
        </w:rPr>
        <w:t>листе</w:t>
      </w:r>
      <w:r>
        <w:rPr>
          <w:i/>
          <w:lang w:val="sr-Cyrl-RS"/>
        </w:rPr>
        <w:t xml:space="preserve"> жеља</w:t>
      </w:r>
    </w:p>
    <w:p w14:paraId="28FFE4CF" w14:textId="68CB3F84" w:rsidR="00E02DA1" w:rsidRDefault="00E02DA1" w:rsidP="00E02DA1">
      <w:pPr>
        <w:pStyle w:val="Heading3"/>
        <w:rPr>
          <w:lang w:val="sr-Cyrl-RS"/>
        </w:rPr>
      </w:pPr>
      <w:bookmarkStart w:id="37" w:name="_Toc176384454"/>
      <w:bookmarkStart w:id="38" w:name="_Toc176385195"/>
      <w:r>
        <w:rPr>
          <w:lang w:val="sr-Cyrl-RS"/>
        </w:rPr>
        <w:t>Функционални захтеви подсистема за евиденцију регрута</w:t>
      </w:r>
      <w:bookmarkEnd w:id="37"/>
      <w:bookmarkEnd w:id="38"/>
    </w:p>
    <w:p w14:paraId="77410976" w14:textId="1BED45A0" w:rsidR="00E02DA1" w:rsidRDefault="00B96201" w:rsidP="00B96201">
      <w:pPr>
        <w:pStyle w:val="a0"/>
        <w:ind w:firstLine="360"/>
        <w:rPr>
          <w:lang w:val="sr-Cyrl-RS"/>
        </w:rPr>
      </w:pPr>
      <w:r>
        <w:rPr>
          <w:lang w:val="sr-Cyrl-RS"/>
        </w:rPr>
        <w:t>У овом одељку су представљени сви функционални захтеви који су обухваћени унутар подсистема попут пријаве регрута на драфт и преглед свих пријављених регрута од стране тимова.</w:t>
      </w:r>
      <w:r w:rsidR="008F1361">
        <w:rPr>
          <w:lang w:val="sr-Cyrl-RS"/>
        </w:rPr>
        <w:t xml:space="preserve"> Такође, представљен је и дијаграм случајева коришћења који одговара овом подсистему.</w:t>
      </w:r>
    </w:p>
    <w:p w14:paraId="60103B1F" w14:textId="53838C77" w:rsidR="000540C8" w:rsidRDefault="000540C8" w:rsidP="000540C8">
      <w:pPr>
        <w:pStyle w:val="TOCHeading"/>
        <w:rPr>
          <w:rFonts w:ascii="Arial" w:hAnsi="Arial" w:cs="Arial"/>
          <w:b/>
          <w:color w:val="auto"/>
          <w:sz w:val="20"/>
          <w:szCs w:val="20"/>
          <w:lang w:val="sr-Cyrl-RS"/>
        </w:rPr>
      </w:pPr>
      <w:r>
        <w:rPr>
          <w:rFonts w:ascii="Arial" w:hAnsi="Arial" w:cs="Arial"/>
          <w:b/>
          <w:color w:val="auto"/>
          <w:sz w:val="20"/>
          <w:szCs w:val="20"/>
          <w:lang w:val="sr-Cyrl-RS"/>
        </w:rPr>
        <w:t>2.2.4.1</w:t>
      </w:r>
      <w:r w:rsidRPr="00DB12F5">
        <w:rPr>
          <w:rFonts w:ascii="Arial" w:hAnsi="Arial" w:cs="Arial"/>
          <w:b/>
          <w:color w:val="auto"/>
          <w:sz w:val="20"/>
          <w:szCs w:val="20"/>
          <w:lang w:val="sr-Cyrl-RS"/>
        </w:rPr>
        <w:t xml:space="preserve"> </w:t>
      </w:r>
      <w:r>
        <w:rPr>
          <w:rFonts w:ascii="Arial" w:hAnsi="Arial" w:cs="Arial"/>
          <w:b/>
          <w:color w:val="auto"/>
          <w:sz w:val="20"/>
          <w:szCs w:val="20"/>
          <w:lang w:val="sr-Cyrl-RS"/>
        </w:rPr>
        <w:t xml:space="preserve">Опис фукционалних захтева подсистема за евиденцију </w:t>
      </w:r>
      <w:r w:rsidR="00405125">
        <w:rPr>
          <w:rFonts w:ascii="Arial" w:hAnsi="Arial" w:cs="Arial"/>
          <w:b/>
          <w:color w:val="auto"/>
          <w:sz w:val="20"/>
          <w:szCs w:val="20"/>
          <w:lang w:val="sr-Cyrl-RS"/>
        </w:rPr>
        <w:t>регрута</w:t>
      </w:r>
    </w:p>
    <w:p w14:paraId="4B18B68E" w14:textId="2F0E2CA3" w:rsidR="000540C8" w:rsidRDefault="000540C8" w:rsidP="000540C8">
      <w:pPr>
        <w:pStyle w:val="a0"/>
        <w:ind w:firstLine="360"/>
        <w:rPr>
          <w:lang w:val="sr-Cyrl-RS"/>
        </w:rPr>
      </w:pPr>
      <w:r>
        <w:rPr>
          <w:lang w:val="sr-Cyrl-RS"/>
        </w:rPr>
        <w:t xml:space="preserve">      У овом одељку су описани сви фунцкионални захтеву који припадају овом подсистему</w:t>
      </w:r>
      <w:r w:rsidR="00D101C6">
        <w:rPr>
          <w:lang w:val="sr-Cyrl-RS"/>
        </w:rPr>
        <w:t>.</w:t>
      </w:r>
    </w:p>
    <w:p w14:paraId="48BEB31B" w14:textId="4DD33D83" w:rsidR="0022123C" w:rsidRPr="0022123C" w:rsidRDefault="00CB0B96" w:rsidP="0022123C">
      <w:pPr>
        <w:pStyle w:val="TOCHeading"/>
        <w:rPr>
          <w:rFonts w:ascii="Arial" w:hAnsi="Arial" w:cs="Arial"/>
          <w:b/>
          <w:color w:val="auto"/>
          <w:sz w:val="20"/>
          <w:szCs w:val="20"/>
          <w:lang w:val="sr-Cyrl-RS"/>
        </w:rPr>
      </w:pPr>
      <w:r>
        <w:rPr>
          <w:rFonts w:ascii="Arial" w:hAnsi="Arial" w:cs="Arial"/>
          <w:b/>
          <w:color w:val="auto"/>
          <w:sz w:val="20"/>
          <w:szCs w:val="20"/>
          <w:lang w:val="sr-Cyrl-RS"/>
        </w:rPr>
        <w:t>2.2.4</w:t>
      </w:r>
      <w:r w:rsidR="0022123C">
        <w:rPr>
          <w:rFonts w:ascii="Arial" w:hAnsi="Arial" w:cs="Arial"/>
          <w:b/>
          <w:color w:val="auto"/>
          <w:sz w:val="20"/>
          <w:szCs w:val="20"/>
          <w:lang w:val="sr-Cyrl-RS"/>
        </w:rPr>
        <w:t>.1</w:t>
      </w:r>
      <w:r w:rsidR="00D101C6">
        <w:rPr>
          <w:rFonts w:ascii="Arial" w:hAnsi="Arial" w:cs="Arial"/>
          <w:b/>
          <w:color w:val="auto"/>
          <w:sz w:val="20"/>
          <w:szCs w:val="20"/>
          <w:lang w:val="sr-Cyrl-RS"/>
        </w:rPr>
        <w:t>.1</w:t>
      </w:r>
      <w:r w:rsidR="0022123C" w:rsidRPr="00DB12F5">
        <w:rPr>
          <w:rFonts w:ascii="Arial" w:hAnsi="Arial" w:cs="Arial"/>
          <w:b/>
          <w:color w:val="auto"/>
          <w:sz w:val="20"/>
          <w:szCs w:val="20"/>
          <w:lang w:val="sr-Cyrl-RS"/>
        </w:rPr>
        <w:t xml:space="preserve"> </w:t>
      </w:r>
      <w:r w:rsidR="0022123C">
        <w:rPr>
          <w:rFonts w:ascii="Arial" w:hAnsi="Arial" w:cs="Arial"/>
          <w:b/>
          <w:color w:val="auto"/>
          <w:sz w:val="20"/>
          <w:szCs w:val="20"/>
          <w:lang w:val="sr-Cyrl-RS"/>
        </w:rPr>
        <w:t>Пријава регрута на драфт</w:t>
      </w:r>
    </w:p>
    <w:p w14:paraId="487D071C" w14:textId="10B26701" w:rsidR="0022123C" w:rsidRPr="0022123C" w:rsidRDefault="0022123C" w:rsidP="000A53C5">
      <w:pPr>
        <w:pStyle w:val="a0"/>
        <w:ind w:firstLine="360"/>
        <w:rPr>
          <w:lang w:val="sr-Cyrl-RS"/>
        </w:rPr>
      </w:pPr>
      <w:r w:rsidRPr="0022123C">
        <w:rPr>
          <w:lang w:val="sr-Cyrl-RS"/>
        </w:rPr>
        <w:t>У оквиру ове функционалности потребно је омогућити регр</w:t>
      </w:r>
      <w:r w:rsidR="000A53C5">
        <w:rPr>
          <w:lang w:val="sr-Cyrl-RS"/>
        </w:rPr>
        <w:t>уту да се пријави на драфт.</w:t>
      </w:r>
    </w:p>
    <w:p w14:paraId="3825BE1C" w14:textId="7F7BD205" w:rsidR="0022123C" w:rsidRDefault="00C844B0" w:rsidP="003333C9">
      <w:pPr>
        <w:pStyle w:val="a0"/>
        <w:ind w:firstLine="360"/>
        <w:rPr>
          <w:lang w:val="sr-Cyrl-RS"/>
        </w:rPr>
      </w:pPr>
      <w:r w:rsidRPr="00C844B0">
        <w:rPr>
          <w:b/>
          <w:lang w:val="sr-Cyrl-RS"/>
        </w:rPr>
        <w:t>1. Попуна форме</w:t>
      </w:r>
      <w:r w:rsidR="0022123C" w:rsidRPr="00C844B0">
        <w:rPr>
          <w:b/>
          <w:lang w:val="sr-Cyrl-RS"/>
        </w:rPr>
        <w:t>:</w:t>
      </w:r>
      <w:r w:rsidR="0022123C" w:rsidRPr="0022123C">
        <w:rPr>
          <w:lang w:val="sr-Cyrl-RS"/>
        </w:rPr>
        <w:t xml:space="preserve"> регрут уноси потребне информације за пријаву на драфт. Прво уноси основне информације: име, презиме, датум рођења, место рођења, висину, тежину, позицију на којој игра и контакт телефон (може бити персонални, а може бити и од агента). Након успешно унетих основних информација, он се евидентира као потенцијални будући члан лиге, где ће сваки члан тима унутар лиге имати право да види његове информације. </w:t>
      </w:r>
    </w:p>
    <w:p w14:paraId="2181C011" w14:textId="29A6E7D1" w:rsidR="000758DB" w:rsidRPr="0022123C" w:rsidRDefault="00CB0B96" w:rsidP="000758DB">
      <w:pPr>
        <w:pStyle w:val="TOCHeading"/>
        <w:rPr>
          <w:rFonts w:ascii="Arial" w:hAnsi="Arial" w:cs="Arial"/>
          <w:b/>
          <w:color w:val="auto"/>
          <w:sz w:val="20"/>
          <w:szCs w:val="20"/>
          <w:lang w:val="sr-Cyrl-RS"/>
        </w:rPr>
      </w:pPr>
      <w:r>
        <w:rPr>
          <w:rFonts w:ascii="Arial" w:hAnsi="Arial" w:cs="Arial"/>
          <w:b/>
          <w:color w:val="auto"/>
          <w:sz w:val="20"/>
          <w:szCs w:val="20"/>
          <w:lang w:val="sr-Cyrl-RS"/>
        </w:rPr>
        <w:t>2.2.4</w:t>
      </w:r>
      <w:r w:rsidR="00F22101">
        <w:rPr>
          <w:rFonts w:ascii="Arial" w:hAnsi="Arial" w:cs="Arial"/>
          <w:b/>
          <w:color w:val="auto"/>
          <w:sz w:val="20"/>
          <w:szCs w:val="20"/>
          <w:lang w:val="sr-Cyrl-RS"/>
        </w:rPr>
        <w:t>.</w:t>
      </w:r>
      <w:r w:rsidR="00031BB2">
        <w:rPr>
          <w:rFonts w:ascii="Arial" w:hAnsi="Arial" w:cs="Arial"/>
          <w:b/>
          <w:color w:val="auto"/>
          <w:sz w:val="20"/>
          <w:szCs w:val="20"/>
          <w:lang w:val="sr-Cyrl-RS"/>
        </w:rPr>
        <w:t>1.</w:t>
      </w:r>
      <w:r w:rsidR="00F22101">
        <w:rPr>
          <w:rFonts w:ascii="Arial" w:hAnsi="Arial" w:cs="Arial"/>
          <w:b/>
          <w:color w:val="auto"/>
          <w:sz w:val="20"/>
          <w:szCs w:val="20"/>
          <w:lang w:val="sr-Cyrl-RS"/>
        </w:rPr>
        <w:t>2</w:t>
      </w:r>
      <w:r w:rsidR="000758DB" w:rsidRPr="00DB12F5">
        <w:rPr>
          <w:rFonts w:ascii="Arial" w:hAnsi="Arial" w:cs="Arial"/>
          <w:b/>
          <w:color w:val="auto"/>
          <w:sz w:val="20"/>
          <w:szCs w:val="20"/>
          <w:lang w:val="sr-Cyrl-RS"/>
        </w:rPr>
        <w:t xml:space="preserve"> </w:t>
      </w:r>
      <w:r w:rsidR="000758DB">
        <w:rPr>
          <w:rFonts w:ascii="Arial" w:hAnsi="Arial" w:cs="Arial"/>
          <w:b/>
          <w:color w:val="auto"/>
          <w:sz w:val="20"/>
          <w:szCs w:val="20"/>
          <w:lang w:val="sr-Cyrl-RS"/>
        </w:rPr>
        <w:t>Преглед пријављених регрута</w:t>
      </w:r>
    </w:p>
    <w:p w14:paraId="4BDE7E2C" w14:textId="5461B982" w:rsidR="00210C39" w:rsidRPr="00210C39" w:rsidRDefault="00210C39" w:rsidP="00210C39">
      <w:pPr>
        <w:pStyle w:val="a0"/>
        <w:ind w:firstLine="360"/>
        <w:rPr>
          <w:lang w:val="sr-Cyrl-RS"/>
        </w:rPr>
      </w:pPr>
      <w:r w:rsidRPr="00210C39">
        <w:rPr>
          <w:lang w:val="sr-Cyrl-RS"/>
        </w:rPr>
        <w:t xml:space="preserve">У оквиру ове функционалности потребно је омогућити тимовима преглед свих регрута који су се пријавили на драфт текуће године. Ова функционалност </w:t>
      </w:r>
      <w:r>
        <w:rPr>
          <w:lang w:val="sr-Cyrl-RS"/>
        </w:rPr>
        <w:t>се може поделити на две целине:</w:t>
      </w:r>
    </w:p>
    <w:p w14:paraId="5D89EC0A" w14:textId="314A24A9" w:rsidR="00210C39" w:rsidRPr="00210C39" w:rsidRDefault="00210C39" w:rsidP="003A65C1">
      <w:pPr>
        <w:pStyle w:val="a0"/>
        <w:ind w:firstLine="360"/>
        <w:rPr>
          <w:lang w:val="sr-Cyrl-RS"/>
        </w:rPr>
      </w:pPr>
      <w:r w:rsidRPr="00210C39">
        <w:rPr>
          <w:b/>
          <w:lang w:val="sr-Cyrl-RS"/>
        </w:rPr>
        <w:lastRenderedPageBreak/>
        <w:t>1. Преглед и претрага регрута:</w:t>
      </w:r>
      <w:r>
        <w:rPr>
          <w:lang w:val="sr-Cyrl-RS"/>
        </w:rPr>
        <w:t xml:space="preserve"> </w:t>
      </w:r>
      <w:r w:rsidR="00C17B9E">
        <w:rPr>
          <w:lang w:val="sr-Cyrl-RS"/>
        </w:rPr>
        <w:t>с</w:t>
      </w:r>
      <w:r w:rsidRPr="00210C39">
        <w:rPr>
          <w:lang w:val="sr-Cyrl-RS"/>
        </w:rPr>
        <w:t>каути, тренери и менаџери имају опцију да прегледају све регруте пријављене на драфт те године. Имају опцију и да их сортирају</w:t>
      </w:r>
      <w:r w:rsidR="007C255F">
        <w:rPr>
          <w:lang w:val="sr-Cyrl-RS"/>
        </w:rPr>
        <w:t xml:space="preserve"> према позицији а уз то</w:t>
      </w:r>
      <w:r w:rsidRPr="00210C39">
        <w:rPr>
          <w:lang w:val="sr-Cyrl-RS"/>
        </w:rPr>
        <w:t>, имају прилику и да их претражују према имену и презимену. На овај начин имају олакшан увид</w:t>
      </w:r>
      <w:r w:rsidR="009609E5">
        <w:rPr>
          <w:lang w:val="sr-Cyrl-RS"/>
        </w:rPr>
        <w:t xml:space="preserve"> у све регруте и олакшано сналаж</w:t>
      </w:r>
      <w:r w:rsidRPr="00210C39">
        <w:rPr>
          <w:lang w:val="sr-Cyrl-RS"/>
        </w:rPr>
        <w:t>ење кроз листу која уме да буде прилично дугачка. Тренер може да позове регрута на пробни тренинг, који ће скаут надгледати. Тренер наводи место одржавања тренинга, датум и време одржавања, трајање тренинга и тип тре</w:t>
      </w:r>
      <w:r w:rsidR="006B222B">
        <w:rPr>
          <w:lang w:val="sr-Cyrl-RS"/>
        </w:rPr>
        <w:t>нинга који ће бити одржан (конд</w:t>
      </w:r>
      <w:r w:rsidRPr="00210C39">
        <w:rPr>
          <w:lang w:val="sr-Cyrl-RS"/>
        </w:rPr>
        <w:t>и</w:t>
      </w:r>
      <w:r w:rsidR="006B222B">
        <w:rPr>
          <w:lang w:val="sr-Cyrl-RS"/>
        </w:rPr>
        <w:t>ц</w:t>
      </w:r>
      <w:r w:rsidRPr="00210C39">
        <w:rPr>
          <w:lang w:val="sr-Cyrl-RS"/>
        </w:rPr>
        <w:t xml:space="preserve">они, шутерски, одбрана итд.). Регрут може да потврди своје присуство, а може и да одбије позив. Тренер такође има прилику да позове регрута на интервју при чему наводи место, датум и време одржавања интервјуа. Регрут има опцију да прихвати и да одбије примљени захтев. </w:t>
      </w:r>
    </w:p>
    <w:p w14:paraId="71116F79" w14:textId="7173A313" w:rsidR="007028BA" w:rsidRDefault="00210C39" w:rsidP="00A10ABD">
      <w:pPr>
        <w:pStyle w:val="a0"/>
        <w:ind w:firstLine="360"/>
        <w:rPr>
          <w:lang w:val="sr-Cyrl-RS"/>
        </w:rPr>
      </w:pPr>
      <w:r w:rsidRPr="00700778">
        <w:rPr>
          <w:b/>
          <w:lang w:val="sr-Cyrl-RS"/>
        </w:rPr>
        <w:t>2. Дод</w:t>
      </w:r>
      <w:r w:rsidR="00700778" w:rsidRPr="00700778">
        <w:rPr>
          <w:b/>
          <w:lang w:val="sr-Cyrl-RS"/>
        </w:rPr>
        <w:t>авање регрута на листу жеља:</w:t>
      </w:r>
      <w:r w:rsidR="00700778">
        <w:rPr>
          <w:lang w:val="sr-Cyrl-RS"/>
        </w:rPr>
        <w:t xml:space="preserve"> </w:t>
      </w:r>
      <w:r w:rsidR="00C17B9E">
        <w:rPr>
          <w:lang w:val="sr-Cyrl-RS"/>
        </w:rPr>
        <w:t>н</w:t>
      </w:r>
      <w:r w:rsidRPr="00210C39">
        <w:rPr>
          <w:lang w:val="sr-Cyrl-RS"/>
        </w:rPr>
        <w:t xml:space="preserve">акон што је скаут или тренер неког тима пронашао регрута који би могао да унапреди тим следеће године, он има прилику да га дода на листу жеља свог тима и тако одабере све регруте на које ће потенцијално њихов тим искористити пик те године. </w:t>
      </w:r>
    </w:p>
    <w:p w14:paraId="3FB1BDED" w14:textId="5971BBB3" w:rsidR="005D7030" w:rsidRDefault="005D7030" w:rsidP="005D7030">
      <w:pPr>
        <w:pStyle w:val="TOCHeading"/>
        <w:rPr>
          <w:rFonts w:ascii="Arial" w:hAnsi="Arial" w:cs="Arial"/>
          <w:b/>
          <w:color w:val="auto"/>
          <w:sz w:val="20"/>
          <w:szCs w:val="20"/>
          <w:lang w:val="sr-Cyrl-RS"/>
        </w:rPr>
      </w:pPr>
      <w:r>
        <w:rPr>
          <w:rFonts w:ascii="Arial" w:hAnsi="Arial" w:cs="Arial"/>
          <w:b/>
          <w:color w:val="auto"/>
          <w:sz w:val="20"/>
          <w:szCs w:val="20"/>
          <w:lang w:val="sr-Cyrl-RS"/>
        </w:rPr>
        <w:t>2.2.4.2</w:t>
      </w:r>
      <w:r w:rsidRPr="00DB12F5">
        <w:rPr>
          <w:rFonts w:ascii="Arial" w:hAnsi="Arial" w:cs="Arial"/>
          <w:b/>
          <w:color w:val="auto"/>
          <w:sz w:val="20"/>
          <w:szCs w:val="20"/>
          <w:lang w:val="sr-Cyrl-RS"/>
        </w:rPr>
        <w:t xml:space="preserve"> </w:t>
      </w:r>
      <w:r>
        <w:rPr>
          <w:rFonts w:ascii="Arial" w:hAnsi="Arial" w:cs="Arial"/>
          <w:b/>
          <w:color w:val="auto"/>
          <w:sz w:val="20"/>
          <w:szCs w:val="20"/>
          <w:lang w:val="sr-Cyrl-RS"/>
        </w:rPr>
        <w:t xml:space="preserve">Дијаграм случајева коришћења за фукционалне захтеве подсистема за евиденцију </w:t>
      </w:r>
      <w:r w:rsidR="00744BD6">
        <w:rPr>
          <w:rFonts w:ascii="Arial" w:hAnsi="Arial" w:cs="Arial"/>
          <w:b/>
          <w:color w:val="auto"/>
          <w:sz w:val="20"/>
          <w:szCs w:val="20"/>
          <w:lang w:val="sr-Cyrl-RS"/>
        </w:rPr>
        <w:t>регрута</w:t>
      </w:r>
    </w:p>
    <w:p w14:paraId="363CC6FC" w14:textId="4B1C0E0E" w:rsidR="005D7030" w:rsidRDefault="005D7030" w:rsidP="005D7030">
      <w:pPr>
        <w:pStyle w:val="a0"/>
        <w:rPr>
          <w:lang w:val="sr-Cyrl-RS"/>
        </w:rPr>
      </w:pPr>
      <w:r>
        <w:rPr>
          <w:lang w:val="sr-Cyrl-RS"/>
        </w:rPr>
        <w:t xml:space="preserve">       </w:t>
      </w:r>
      <w:r>
        <w:t>У</w:t>
      </w:r>
      <w:r>
        <w:rPr>
          <w:lang w:val="sr-Cyrl-RS"/>
        </w:rPr>
        <w:t xml:space="preserve"> овом одељку је истакнут дијаграм случајева коришћења за функционалне захтеве који припадају овом подсистему.</w:t>
      </w:r>
      <w:r w:rsidR="00144132">
        <w:rPr>
          <w:lang w:val="sr-Cyrl-RS"/>
        </w:rPr>
        <w:t xml:space="preserve"> На слици 2.4 приказан је дијаграм случајева коришћења који има задатак да приближи повезаност класа корисника са фунцкионалним захтевима</w:t>
      </w:r>
      <w:r w:rsidR="009B4289">
        <w:rPr>
          <w:lang w:val="sr-Cyrl-RS"/>
        </w:rPr>
        <w:t>, који припадају овом подсистему</w:t>
      </w:r>
      <w:r w:rsidR="00144132">
        <w:rPr>
          <w:lang w:val="sr-Cyrl-RS"/>
        </w:rPr>
        <w:t>.</w:t>
      </w:r>
    </w:p>
    <w:p w14:paraId="113DE536" w14:textId="55427ADD" w:rsidR="00CC146C" w:rsidRDefault="00190F60" w:rsidP="00C71427">
      <w:pPr>
        <w:pStyle w:val="a1"/>
      </w:pPr>
      <w:r>
        <w:rPr>
          <w:noProof/>
          <w:lang w:val="en-US"/>
        </w:rPr>
        <w:lastRenderedPageBreak/>
        <w:drawing>
          <wp:inline distT="0" distB="0" distL="0" distR="0" wp14:anchorId="72706146" wp14:editId="473D3ECB">
            <wp:extent cx="4815840" cy="672764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Evidencija_regruta_UC.png"/>
                    <pic:cNvPicPr/>
                  </pic:nvPicPr>
                  <pic:blipFill>
                    <a:blip r:embed="rId25">
                      <a:extLst>
                        <a:ext uri="{28A0092B-C50C-407E-A947-70E740481C1C}">
                          <a14:useLocalDpi xmlns:a14="http://schemas.microsoft.com/office/drawing/2010/main" val="0"/>
                        </a:ext>
                      </a:extLst>
                    </a:blip>
                    <a:stretch>
                      <a:fillRect/>
                    </a:stretch>
                  </pic:blipFill>
                  <pic:spPr>
                    <a:xfrm>
                      <a:off x="0" y="0"/>
                      <a:ext cx="4840659" cy="6762317"/>
                    </a:xfrm>
                    <a:prstGeom prst="rect">
                      <a:avLst/>
                    </a:prstGeom>
                  </pic:spPr>
                </pic:pic>
              </a:graphicData>
            </a:graphic>
          </wp:inline>
        </w:drawing>
      </w:r>
      <w:r w:rsidR="00C71427" w:rsidRPr="00C71427">
        <w:t xml:space="preserve"> </w:t>
      </w:r>
    </w:p>
    <w:p w14:paraId="0BC57F2D" w14:textId="0E8F0A7C" w:rsidR="00C71427" w:rsidRDefault="00C71427" w:rsidP="00C71427">
      <w:pPr>
        <w:pStyle w:val="a1"/>
        <w:rPr>
          <w:lang w:val="sr-Cyrl-RS"/>
        </w:rPr>
      </w:pPr>
      <w:r w:rsidRPr="006310C0">
        <w:t>С</w:t>
      </w:r>
      <w:r>
        <w:t>лика 2.4</w:t>
      </w:r>
      <w:r w:rsidRPr="006310C0">
        <w:t xml:space="preserve"> –</w:t>
      </w:r>
      <w:r>
        <w:t xml:space="preserve"> </w:t>
      </w:r>
      <w:r w:rsidRPr="006310C0">
        <w:t xml:space="preserve">Дијаграм случајева коришћења за основне фукционалне захтеве подсистема за </w:t>
      </w:r>
      <w:r>
        <w:rPr>
          <w:lang w:val="sr-Cyrl-RS"/>
        </w:rPr>
        <w:t xml:space="preserve">евиденцију </w:t>
      </w:r>
      <w:r w:rsidR="00684515">
        <w:rPr>
          <w:lang w:val="sr-Cyrl-RS"/>
        </w:rPr>
        <w:t>регрута</w:t>
      </w:r>
    </w:p>
    <w:p w14:paraId="137D367D" w14:textId="410F44DB" w:rsidR="00586953" w:rsidRPr="00CD0085" w:rsidRDefault="00CD0085" w:rsidP="00CD0085">
      <w:pPr>
        <w:pStyle w:val="a0"/>
        <w:ind w:firstLine="706"/>
        <w:rPr>
          <w:lang w:val="sr-Cyrl-RS"/>
        </w:rPr>
      </w:pPr>
      <w:r>
        <w:rPr>
          <w:lang w:val="sr-Cyrl-RS"/>
        </w:rPr>
        <w:t xml:space="preserve">У табели 2.22 </w:t>
      </w:r>
      <w:r w:rsidR="000F6183">
        <w:rPr>
          <w:lang w:val="sr-Cyrl-RS"/>
        </w:rPr>
        <w:t>исказани су</w:t>
      </w:r>
      <w:r>
        <w:rPr>
          <w:lang w:val="sr-Cyrl-RS"/>
        </w:rPr>
        <w:t xml:space="preserve"> детаљи за функционалност </w:t>
      </w:r>
      <w:r w:rsidR="008E2A3E">
        <w:rPr>
          <w:i/>
          <w:lang w:val="sr-Cyrl-RS"/>
        </w:rPr>
        <w:t>Попуна форме за пријаву на драфт</w:t>
      </w:r>
      <w:r>
        <w:rPr>
          <w:lang w:val="sr-Cyrl-RS"/>
        </w:rPr>
        <w:t>.</w:t>
      </w:r>
    </w:p>
    <w:tbl>
      <w:tblPr>
        <w:tblStyle w:val="TableGrid"/>
        <w:tblW w:w="0" w:type="auto"/>
        <w:tblLook w:val="04A0" w:firstRow="1" w:lastRow="0" w:firstColumn="1" w:lastColumn="0" w:noHBand="0" w:noVBand="1"/>
      </w:tblPr>
      <w:tblGrid>
        <w:gridCol w:w="2245"/>
        <w:gridCol w:w="6627"/>
      </w:tblGrid>
      <w:tr w:rsidR="00DB7648" w:rsidRPr="000D0FE6" w14:paraId="45B5DB3D" w14:textId="77777777" w:rsidTr="002F2CEC">
        <w:tc>
          <w:tcPr>
            <w:tcW w:w="2245" w:type="dxa"/>
            <w:shd w:val="clear" w:color="auto" w:fill="DEEAF6" w:themeFill="accent5" w:themeFillTint="33"/>
          </w:tcPr>
          <w:p w14:paraId="3A3B0C4A" w14:textId="77777777" w:rsidR="00DB7648" w:rsidRPr="00A84DB7" w:rsidRDefault="00DB7648" w:rsidP="002F2CEC">
            <w:pPr>
              <w:rPr>
                <w:b/>
                <w:sz w:val="24"/>
                <w:lang w:val="sr-Cyrl-RS"/>
              </w:rPr>
            </w:pPr>
            <w:r>
              <w:rPr>
                <w:b/>
                <w:sz w:val="24"/>
                <w:lang w:val="sr-Cyrl-RS"/>
              </w:rPr>
              <w:t>Назив</w:t>
            </w:r>
          </w:p>
        </w:tc>
        <w:tc>
          <w:tcPr>
            <w:tcW w:w="6627" w:type="dxa"/>
            <w:shd w:val="clear" w:color="auto" w:fill="DEEAF6" w:themeFill="accent5" w:themeFillTint="33"/>
          </w:tcPr>
          <w:p w14:paraId="06535378" w14:textId="00F029EB" w:rsidR="00DB7648" w:rsidRPr="00054F28" w:rsidRDefault="00AD5E3D" w:rsidP="002F2CEC">
            <w:pPr>
              <w:rPr>
                <w:b/>
                <w:sz w:val="24"/>
                <w:lang w:val="sr-Cyrl-RS"/>
              </w:rPr>
            </w:pPr>
            <w:r>
              <w:rPr>
                <w:b/>
                <w:sz w:val="24"/>
                <w:lang w:val="sr-Cyrl-RS"/>
              </w:rPr>
              <w:t>Попуна форме за пријаву на драфт</w:t>
            </w:r>
          </w:p>
        </w:tc>
      </w:tr>
      <w:tr w:rsidR="00DB7648" w:rsidRPr="003E6B3C" w14:paraId="6E601817" w14:textId="77777777" w:rsidTr="002F2CEC">
        <w:tc>
          <w:tcPr>
            <w:tcW w:w="2245" w:type="dxa"/>
            <w:shd w:val="clear" w:color="auto" w:fill="DEEAF6" w:themeFill="accent5" w:themeFillTint="33"/>
          </w:tcPr>
          <w:p w14:paraId="6CA89949" w14:textId="77777777" w:rsidR="00DB7648" w:rsidRPr="00A84DB7" w:rsidRDefault="00DB7648" w:rsidP="002F2CEC">
            <w:pPr>
              <w:rPr>
                <w:lang w:val="sr-Cyrl-RS"/>
              </w:rPr>
            </w:pPr>
            <w:r>
              <w:rPr>
                <w:b/>
                <w:sz w:val="24"/>
                <w:lang w:val="sr-Cyrl-RS"/>
              </w:rPr>
              <w:t>Учесници</w:t>
            </w:r>
          </w:p>
        </w:tc>
        <w:tc>
          <w:tcPr>
            <w:tcW w:w="6627" w:type="dxa"/>
          </w:tcPr>
          <w:p w14:paraId="1B0D7577" w14:textId="7506A594" w:rsidR="00DB7648" w:rsidRPr="00C934C2" w:rsidRDefault="00A056DB" w:rsidP="002F2CEC">
            <w:pPr>
              <w:rPr>
                <w:sz w:val="24"/>
                <w:lang w:val="sr-Cyrl-RS"/>
              </w:rPr>
            </w:pPr>
            <w:r>
              <w:rPr>
                <w:sz w:val="24"/>
                <w:lang w:val="sr-Cyrl-RS"/>
              </w:rPr>
              <w:t>Регрут.</w:t>
            </w:r>
          </w:p>
        </w:tc>
      </w:tr>
      <w:tr w:rsidR="00DB7648" w:rsidRPr="003E6B3C" w14:paraId="7B13BAE1" w14:textId="77777777" w:rsidTr="002F2CEC">
        <w:tc>
          <w:tcPr>
            <w:tcW w:w="2245" w:type="dxa"/>
            <w:shd w:val="clear" w:color="auto" w:fill="DEEAF6" w:themeFill="accent5" w:themeFillTint="33"/>
          </w:tcPr>
          <w:p w14:paraId="77891D98" w14:textId="77777777" w:rsidR="00DB7648" w:rsidRPr="00A01ED7" w:rsidRDefault="00DB7648" w:rsidP="002F2CEC">
            <w:pPr>
              <w:rPr>
                <w:lang w:val="sr-Cyrl-RS"/>
              </w:rPr>
            </w:pPr>
            <w:r>
              <w:rPr>
                <w:b/>
                <w:sz w:val="24"/>
                <w:lang w:val="sr-Cyrl-RS"/>
              </w:rPr>
              <w:t>Предуслови</w:t>
            </w:r>
          </w:p>
        </w:tc>
        <w:tc>
          <w:tcPr>
            <w:tcW w:w="6627" w:type="dxa"/>
          </w:tcPr>
          <w:p w14:paraId="62413824" w14:textId="567FC974" w:rsidR="00DB7648" w:rsidRPr="001745BC" w:rsidRDefault="00EF04D7" w:rsidP="00C21699">
            <w:pPr>
              <w:rPr>
                <w:sz w:val="24"/>
                <w:lang w:val="sr-Cyrl-RS"/>
              </w:rPr>
            </w:pPr>
            <w:r>
              <w:rPr>
                <w:sz w:val="24"/>
                <w:lang w:val="sr-Cyrl-RS"/>
              </w:rPr>
              <w:t>Регрут</w:t>
            </w:r>
            <w:r w:rsidR="00DB7648" w:rsidRPr="009F4312">
              <w:rPr>
                <w:sz w:val="24"/>
                <w:lang w:val="sr-Cyrl-RS"/>
              </w:rPr>
              <w:t xml:space="preserve"> је пријављен на систем.</w:t>
            </w:r>
          </w:p>
        </w:tc>
      </w:tr>
      <w:tr w:rsidR="00DB7648" w:rsidRPr="003E6B3C" w14:paraId="1B9CAE13" w14:textId="77777777" w:rsidTr="002F2CEC">
        <w:tc>
          <w:tcPr>
            <w:tcW w:w="2245" w:type="dxa"/>
            <w:shd w:val="clear" w:color="auto" w:fill="DEEAF6" w:themeFill="accent5" w:themeFillTint="33"/>
          </w:tcPr>
          <w:p w14:paraId="3EF548F8" w14:textId="77777777" w:rsidR="00DB7648" w:rsidRPr="00386516" w:rsidRDefault="00DB7648" w:rsidP="002F2CEC">
            <w:pPr>
              <w:rPr>
                <w:lang w:val="sr-Cyrl-RS"/>
              </w:rPr>
            </w:pPr>
            <w:r>
              <w:rPr>
                <w:b/>
                <w:sz w:val="24"/>
                <w:lang w:val="sr-Cyrl-RS"/>
              </w:rPr>
              <w:t>Кораци извршења</w:t>
            </w:r>
          </w:p>
        </w:tc>
        <w:tc>
          <w:tcPr>
            <w:tcW w:w="6627" w:type="dxa"/>
          </w:tcPr>
          <w:p w14:paraId="6C90C732" w14:textId="77777777" w:rsidR="004758C1" w:rsidRPr="004758C1" w:rsidRDefault="004758C1" w:rsidP="00C037D2">
            <w:pPr>
              <w:pStyle w:val="ListParagraph"/>
              <w:numPr>
                <w:ilvl w:val="0"/>
                <w:numId w:val="22"/>
              </w:numPr>
              <w:rPr>
                <w:sz w:val="24"/>
                <w:szCs w:val="24"/>
                <w:lang w:val="sr-Cyrl-RS"/>
              </w:rPr>
            </w:pPr>
            <w:r w:rsidRPr="004758C1">
              <w:rPr>
                <w:sz w:val="24"/>
                <w:szCs w:val="24"/>
                <w:lang w:val="sr-Cyrl-RS"/>
              </w:rPr>
              <w:t>Регрут отвара форму за пријаву на драфт.</w:t>
            </w:r>
          </w:p>
          <w:p w14:paraId="0936C39A" w14:textId="1FE3CB53" w:rsidR="004758C1" w:rsidRPr="004758C1" w:rsidRDefault="004758C1" w:rsidP="00C037D2">
            <w:pPr>
              <w:pStyle w:val="ListParagraph"/>
              <w:numPr>
                <w:ilvl w:val="0"/>
                <w:numId w:val="22"/>
              </w:numPr>
              <w:rPr>
                <w:sz w:val="24"/>
                <w:szCs w:val="24"/>
                <w:lang w:val="sr-Cyrl-RS"/>
              </w:rPr>
            </w:pPr>
            <w:r w:rsidRPr="004758C1">
              <w:rPr>
                <w:sz w:val="24"/>
                <w:szCs w:val="24"/>
                <w:lang w:val="sr-Cyrl-RS"/>
              </w:rPr>
              <w:t>Регрут уноси све неопходне податке.</w:t>
            </w:r>
          </w:p>
          <w:p w14:paraId="14FA96EE" w14:textId="00FC0579" w:rsidR="004758C1" w:rsidRPr="004758C1" w:rsidRDefault="004758C1" w:rsidP="00C037D2">
            <w:pPr>
              <w:pStyle w:val="ListParagraph"/>
              <w:numPr>
                <w:ilvl w:val="0"/>
                <w:numId w:val="22"/>
              </w:numPr>
              <w:rPr>
                <w:sz w:val="24"/>
                <w:szCs w:val="24"/>
                <w:lang w:val="sr-Cyrl-RS"/>
              </w:rPr>
            </w:pPr>
            <w:r w:rsidRPr="004758C1">
              <w:rPr>
                <w:sz w:val="24"/>
                <w:szCs w:val="24"/>
                <w:lang w:val="sr-Cyrl-RS"/>
              </w:rPr>
              <w:lastRenderedPageBreak/>
              <w:t>Регрут потврђује пријаву на драфт.</w:t>
            </w:r>
          </w:p>
          <w:p w14:paraId="6C7CF3D6" w14:textId="5F6AB006" w:rsidR="004758C1" w:rsidRPr="004758C1" w:rsidRDefault="004758C1" w:rsidP="00C037D2">
            <w:pPr>
              <w:pStyle w:val="ListParagraph"/>
              <w:numPr>
                <w:ilvl w:val="0"/>
                <w:numId w:val="22"/>
              </w:numPr>
              <w:rPr>
                <w:sz w:val="24"/>
                <w:szCs w:val="24"/>
                <w:lang w:val="sr-Cyrl-RS"/>
              </w:rPr>
            </w:pPr>
            <w:r w:rsidRPr="004758C1">
              <w:rPr>
                <w:sz w:val="24"/>
                <w:szCs w:val="24"/>
                <w:lang w:val="sr-Cyrl-RS"/>
              </w:rPr>
              <w:t>Систем врши валидацију података.</w:t>
            </w:r>
          </w:p>
          <w:p w14:paraId="10A34E9C" w14:textId="115712E5" w:rsidR="004758C1" w:rsidRPr="004758C1" w:rsidRDefault="004758C1" w:rsidP="00C037D2">
            <w:pPr>
              <w:pStyle w:val="ListParagraph"/>
              <w:numPr>
                <w:ilvl w:val="0"/>
                <w:numId w:val="22"/>
              </w:numPr>
              <w:rPr>
                <w:sz w:val="24"/>
                <w:szCs w:val="24"/>
                <w:lang w:val="sr-Cyrl-RS"/>
              </w:rPr>
            </w:pPr>
            <w:r w:rsidRPr="004758C1">
              <w:rPr>
                <w:sz w:val="24"/>
                <w:szCs w:val="24"/>
                <w:lang w:val="sr-Cyrl-RS"/>
              </w:rPr>
              <w:t>Систем врши чување пријаве.</w:t>
            </w:r>
          </w:p>
          <w:p w14:paraId="36635410" w14:textId="547CA179" w:rsidR="00DB7648" w:rsidRPr="00C47DD5" w:rsidRDefault="004758C1" w:rsidP="00C037D2">
            <w:pPr>
              <w:pStyle w:val="ListParagraph"/>
              <w:numPr>
                <w:ilvl w:val="0"/>
                <w:numId w:val="22"/>
              </w:numPr>
              <w:rPr>
                <w:sz w:val="24"/>
                <w:szCs w:val="24"/>
                <w:lang w:val="sr-Cyrl-RS"/>
              </w:rPr>
            </w:pPr>
            <w:r w:rsidRPr="004758C1">
              <w:rPr>
                <w:sz w:val="24"/>
                <w:szCs w:val="24"/>
                <w:lang w:val="sr-Cyrl-RS"/>
              </w:rPr>
              <w:t>Систем шаље имејл регруту као потврду пријаве.</w:t>
            </w:r>
          </w:p>
        </w:tc>
      </w:tr>
      <w:tr w:rsidR="00DB7648" w:rsidRPr="009D0A9C" w14:paraId="3975F0C5" w14:textId="77777777" w:rsidTr="002F2CEC">
        <w:tc>
          <w:tcPr>
            <w:tcW w:w="2245" w:type="dxa"/>
            <w:shd w:val="clear" w:color="auto" w:fill="DEEAF6" w:themeFill="accent5" w:themeFillTint="33"/>
          </w:tcPr>
          <w:p w14:paraId="64CED495" w14:textId="77777777" w:rsidR="00DB7648" w:rsidRPr="00223A47" w:rsidRDefault="00DB7648" w:rsidP="002F2CEC">
            <w:pPr>
              <w:rPr>
                <w:lang w:val="sr-Cyrl-RS"/>
              </w:rPr>
            </w:pPr>
            <w:r>
              <w:rPr>
                <w:b/>
                <w:sz w:val="24"/>
                <w:lang w:val="sr-Cyrl-RS"/>
              </w:rPr>
              <w:lastRenderedPageBreak/>
              <w:t>Проширења</w:t>
            </w:r>
          </w:p>
        </w:tc>
        <w:tc>
          <w:tcPr>
            <w:tcW w:w="6627" w:type="dxa"/>
          </w:tcPr>
          <w:p w14:paraId="32D1B245" w14:textId="77777777" w:rsidR="006F4817" w:rsidRPr="006F4817" w:rsidRDefault="006F4817" w:rsidP="006F4817">
            <w:pPr>
              <w:rPr>
                <w:sz w:val="24"/>
              </w:rPr>
            </w:pPr>
            <w:r w:rsidRPr="006F4817">
              <w:rPr>
                <w:sz w:val="24"/>
              </w:rPr>
              <w:t>* а. Регрут жели да одустане од пријаве на драфт.</w:t>
            </w:r>
          </w:p>
          <w:p w14:paraId="31B0D1FD" w14:textId="77777777" w:rsidR="006F4817" w:rsidRPr="006F4817" w:rsidRDefault="006F4817" w:rsidP="006F4817">
            <w:pPr>
              <w:rPr>
                <w:sz w:val="24"/>
              </w:rPr>
            </w:pPr>
            <w:r w:rsidRPr="006F4817">
              <w:rPr>
                <w:sz w:val="24"/>
              </w:rPr>
              <w:t xml:space="preserve">   1. Затвара се форма за пријаву на драфт.</w:t>
            </w:r>
          </w:p>
          <w:p w14:paraId="6774B757" w14:textId="77777777" w:rsidR="006F4817" w:rsidRPr="006F4817" w:rsidRDefault="006F4817" w:rsidP="006F4817">
            <w:pPr>
              <w:rPr>
                <w:sz w:val="24"/>
              </w:rPr>
            </w:pPr>
            <w:r w:rsidRPr="006F4817">
              <w:rPr>
                <w:sz w:val="24"/>
              </w:rPr>
              <w:t xml:space="preserve">   2. Регрут бива преусмерен на почетну страницу.</w:t>
            </w:r>
          </w:p>
          <w:p w14:paraId="03AA7C0C" w14:textId="77777777" w:rsidR="006F4817" w:rsidRPr="006F4817" w:rsidRDefault="006F4817" w:rsidP="006F4817">
            <w:pPr>
              <w:rPr>
                <w:sz w:val="24"/>
              </w:rPr>
            </w:pPr>
          </w:p>
          <w:p w14:paraId="3E657A01" w14:textId="77777777" w:rsidR="006F4817" w:rsidRPr="006F4817" w:rsidRDefault="006F4817" w:rsidP="006F4817">
            <w:pPr>
              <w:rPr>
                <w:sz w:val="24"/>
              </w:rPr>
            </w:pPr>
            <w:r w:rsidRPr="006F4817">
              <w:rPr>
                <w:sz w:val="24"/>
              </w:rPr>
              <w:t>4а. Унети подаци нису валидни.</w:t>
            </w:r>
          </w:p>
          <w:p w14:paraId="56064131" w14:textId="77777777" w:rsidR="006F4817" w:rsidRPr="006F4817" w:rsidRDefault="006F4817" w:rsidP="006F4817">
            <w:pPr>
              <w:rPr>
                <w:sz w:val="24"/>
              </w:rPr>
            </w:pPr>
            <w:r w:rsidRPr="006F4817">
              <w:rPr>
                <w:sz w:val="24"/>
              </w:rPr>
              <w:t xml:space="preserve">   1. Означавају се невалидна поља.</w:t>
            </w:r>
          </w:p>
          <w:p w14:paraId="48FFE3EB" w14:textId="77777777" w:rsidR="006F4817" w:rsidRPr="006F4817" w:rsidRDefault="006F4817" w:rsidP="006F4817">
            <w:pPr>
              <w:rPr>
                <w:sz w:val="24"/>
              </w:rPr>
            </w:pPr>
            <w:r w:rsidRPr="006F4817">
              <w:rPr>
                <w:sz w:val="24"/>
              </w:rPr>
              <w:t xml:space="preserve">   2. Исписује се одговарајућа порука.</w:t>
            </w:r>
          </w:p>
          <w:p w14:paraId="1BD79686" w14:textId="77777777" w:rsidR="006F4817" w:rsidRPr="006F4817" w:rsidRDefault="006F4817" w:rsidP="006F4817">
            <w:pPr>
              <w:rPr>
                <w:sz w:val="24"/>
              </w:rPr>
            </w:pPr>
            <w:r w:rsidRPr="006F4817">
              <w:rPr>
                <w:sz w:val="24"/>
              </w:rPr>
              <w:t xml:space="preserve">   3. Повратак на корак 2.</w:t>
            </w:r>
          </w:p>
          <w:p w14:paraId="38B65897" w14:textId="77777777" w:rsidR="006F4817" w:rsidRPr="006F4817" w:rsidRDefault="006F4817" w:rsidP="006F4817">
            <w:pPr>
              <w:rPr>
                <w:sz w:val="24"/>
              </w:rPr>
            </w:pPr>
          </w:p>
          <w:p w14:paraId="46715E64" w14:textId="77777777" w:rsidR="006F4817" w:rsidRPr="006F4817" w:rsidRDefault="006F4817" w:rsidP="006F4817">
            <w:pPr>
              <w:rPr>
                <w:sz w:val="24"/>
              </w:rPr>
            </w:pPr>
            <w:r w:rsidRPr="006F4817">
              <w:rPr>
                <w:sz w:val="24"/>
              </w:rPr>
              <w:t>5а. Систем је успешно сачувао податке о пријави.</w:t>
            </w:r>
          </w:p>
          <w:p w14:paraId="063EEB63" w14:textId="77777777" w:rsidR="006F4817" w:rsidRPr="006F4817" w:rsidRDefault="006F4817" w:rsidP="006F4817">
            <w:pPr>
              <w:rPr>
                <w:sz w:val="24"/>
              </w:rPr>
            </w:pPr>
            <w:r w:rsidRPr="006F4817">
              <w:rPr>
                <w:sz w:val="24"/>
              </w:rPr>
              <w:t xml:space="preserve">   1. Исписује се одговарајућа порука.</w:t>
            </w:r>
          </w:p>
          <w:p w14:paraId="36D8EC43" w14:textId="77777777" w:rsidR="006F4817" w:rsidRPr="006F4817" w:rsidRDefault="006F4817" w:rsidP="006F4817">
            <w:pPr>
              <w:rPr>
                <w:sz w:val="24"/>
              </w:rPr>
            </w:pPr>
            <w:r w:rsidRPr="006F4817">
              <w:rPr>
                <w:sz w:val="24"/>
              </w:rPr>
              <w:t xml:space="preserve">   2. Регрут бива преусмерен на почетну страницу.</w:t>
            </w:r>
          </w:p>
          <w:p w14:paraId="3AECA221" w14:textId="77777777" w:rsidR="006F4817" w:rsidRPr="006F4817" w:rsidRDefault="006F4817" w:rsidP="006F4817">
            <w:pPr>
              <w:rPr>
                <w:sz w:val="24"/>
              </w:rPr>
            </w:pPr>
          </w:p>
          <w:p w14:paraId="23149306" w14:textId="77777777" w:rsidR="006F4817" w:rsidRPr="006F4817" w:rsidRDefault="006F4817" w:rsidP="006F4817">
            <w:pPr>
              <w:rPr>
                <w:sz w:val="24"/>
              </w:rPr>
            </w:pPr>
            <w:r w:rsidRPr="006F4817">
              <w:rPr>
                <w:sz w:val="24"/>
              </w:rPr>
              <w:t>5б. Систем је успешно сачувао податке о пријави.</w:t>
            </w:r>
          </w:p>
          <w:p w14:paraId="39E24B77" w14:textId="67590825" w:rsidR="00DB7648" w:rsidRPr="00331456" w:rsidRDefault="006F4817" w:rsidP="006F4817">
            <w:pPr>
              <w:rPr>
                <w:sz w:val="24"/>
              </w:rPr>
            </w:pPr>
            <w:r w:rsidRPr="006F4817">
              <w:rPr>
                <w:sz w:val="24"/>
              </w:rPr>
              <w:t xml:space="preserve">   1. Исписује се одговарајућа порука.</w:t>
            </w:r>
          </w:p>
        </w:tc>
      </w:tr>
      <w:tr w:rsidR="00DB7648" w:rsidRPr="003E6B3C" w14:paraId="1F0A3954" w14:textId="77777777" w:rsidTr="002F2CEC">
        <w:tc>
          <w:tcPr>
            <w:tcW w:w="2245" w:type="dxa"/>
            <w:shd w:val="clear" w:color="auto" w:fill="DEEAF6" w:themeFill="accent5" w:themeFillTint="33"/>
          </w:tcPr>
          <w:p w14:paraId="7CA2758D" w14:textId="77777777" w:rsidR="00DB7648" w:rsidRPr="00F7041C" w:rsidRDefault="00DB7648" w:rsidP="002F2CEC">
            <w:pPr>
              <w:rPr>
                <w:lang w:val="sr-Cyrl-RS"/>
              </w:rPr>
            </w:pPr>
            <w:r>
              <w:rPr>
                <w:b/>
                <w:sz w:val="24"/>
                <w:lang w:val="sr-Cyrl-RS"/>
              </w:rPr>
              <w:t>Изузеци</w:t>
            </w:r>
          </w:p>
        </w:tc>
        <w:tc>
          <w:tcPr>
            <w:tcW w:w="6627" w:type="dxa"/>
          </w:tcPr>
          <w:p w14:paraId="7F84A711" w14:textId="77777777" w:rsidR="00DB7648" w:rsidRPr="003E6B3C" w:rsidRDefault="00DB7648" w:rsidP="002F2CEC">
            <w:pPr>
              <w:rPr>
                <w:sz w:val="24"/>
              </w:rPr>
            </w:pPr>
            <w:r w:rsidRPr="003E6B3C">
              <w:rPr>
                <w:sz w:val="24"/>
              </w:rPr>
              <w:t>-</w:t>
            </w:r>
          </w:p>
        </w:tc>
      </w:tr>
      <w:tr w:rsidR="00DB7648" w:rsidRPr="003E6B3C" w14:paraId="619DA7A8" w14:textId="77777777" w:rsidTr="002F2CEC">
        <w:tc>
          <w:tcPr>
            <w:tcW w:w="2245" w:type="dxa"/>
            <w:shd w:val="clear" w:color="auto" w:fill="DEEAF6" w:themeFill="accent5" w:themeFillTint="33"/>
          </w:tcPr>
          <w:p w14:paraId="6646129F" w14:textId="77777777" w:rsidR="00DB7648" w:rsidRPr="00625FE9" w:rsidRDefault="00DB7648" w:rsidP="002F2CEC">
            <w:pPr>
              <w:rPr>
                <w:lang w:val="sr-Cyrl-RS"/>
              </w:rPr>
            </w:pPr>
            <w:r>
              <w:rPr>
                <w:b/>
                <w:sz w:val="24"/>
                <w:lang w:val="sr-Cyrl-RS"/>
              </w:rPr>
              <w:t>Пост услови</w:t>
            </w:r>
          </w:p>
        </w:tc>
        <w:tc>
          <w:tcPr>
            <w:tcW w:w="6627" w:type="dxa"/>
          </w:tcPr>
          <w:p w14:paraId="29454610" w14:textId="5F6A5797" w:rsidR="00DB7648" w:rsidRPr="00BC14A4" w:rsidRDefault="00917DC8" w:rsidP="002F2CEC">
            <w:pPr>
              <w:rPr>
                <w:sz w:val="24"/>
                <w:lang w:val="sr-Cyrl-RS"/>
              </w:rPr>
            </w:pPr>
            <w:r>
              <w:rPr>
                <w:sz w:val="24"/>
                <w:lang w:val="sr-Cyrl-RS"/>
              </w:rPr>
              <w:t>Регрут се успешно пријавио на предстојећи драфт</w:t>
            </w:r>
            <w:r w:rsidR="00DB7648" w:rsidRPr="00AC5D8F">
              <w:rPr>
                <w:sz w:val="24"/>
                <w:lang w:val="sr-Cyrl-RS"/>
              </w:rPr>
              <w:t>.</w:t>
            </w:r>
          </w:p>
        </w:tc>
      </w:tr>
    </w:tbl>
    <w:p w14:paraId="7835BBAF" w14:textId="74C9C9FF" w:rsidR="00DB7648" w:rsidRPr="007C13BC" w:rsidRDefault="00DB7648" w:rsidP="00DB7648">
      <w:pPr>
        <w:pStyle w:val="a1"/>
        <w:rPr>
          <w:i/>
          <w:lang w:val="sr-Cyrl-RS"/>
        </w:rPr>
      </w:pPr>
      <w:r>
        <w:rPr>
          <w:lang w:val="sr-Cyrl-RS"/>
        </w:rPr>
        <w:t xml:space="preserve">Табела 2.22 – Опис функционалности </w:t>
      </w:r>
      <w:r w:rsidR="00834CB6">
        <w:rPr>
          <w:i/>
          <w:lang w:val="sr-Cyrl-RS"/>
        </w:rPr>
        <w:t>Попуна форме за пријаву на драфт</w:t>
      </w:r>
    </w:p>
    <w:p w14:paraId="4521BC21" w14:textId="54A5D15D" w:rsidR="00DB7648" w:rsidRPr="0088710E" w:rsidRDefault="0088710E" w:rsidP="0088710E">
      <w:pPr>
        <w:pStyle w:val="a0"/>
        <w:ind w:firstLine="706"/>
        <w:rPr>
          <w:lang w:val="sr-Cyrl-RS"/>
        </w:rPr>
      </w:pPr>
      <w:r>
        <w:rPr>
          <w:lang w:val="sr-Cyrl-RS"/>
        </w:rPr>
        <w:t xml:space="preserve">У табели 2.23 </w:t>
      </w:r>
      <w:r w:rsidR="0062349F">
        <w:rPr>
          <w:lang w:val="sr-Cyrl-RS"/>
        </w:rPr>
        <w:t>приказани</w:t>
      </w:r>
      <w:r>
        <w:rPr>
          <w:lang w:val="sr-Cyrl-RS"/>
        </w:rPr>
        <w:t xml:space="preserve"> су детаљи за функционалност </w:t>
      </w:r>
      <w:r w:rsidR="00DE4FAA">
        <w:rPr>
          <w:i/>
          <w:lang w:val="sr-Cyrl-RS"/>
        </w:rPr>
        <w:t>Преглед примљених позива на тренинг и интервју</w:t>
      </w:r>
      <w:r>
        <w:rPr>
          <w:lang w:val="sr-Cyrl-RS"/>
        </w:rPr>
        <w:t>.</w:t>
      </w:r>
    </w:p>
    <w:tbl>
      <w:tblPr>
        <w:tblStyle w:val="TableGrid"/>
        <w:tblW w:w="0" w:type="auto"/>
        <w:tblLook w:val="04A0" w:firstRow="1" w:lastRow="0" w:firstColumn="1" w:lastColumn="0" w:noHBand="0" w:noVBand="1"/>
      </w:tblPr>
      <w:tblGrid>
        <w:gridCol w:w="2245"/>
        <w:gridCol w:w="6627"/>
      </w:tblGrid>
      <w:tr w:rsidR="0016616D" w:rsidRPr="000D0FE6" w14:paraId="7D2F3DB3" w14:textId="77777777" w:rsidTr="002F2CEC">
        <w:tc>
          <w:tcPr>
            <w:tcW w:w="2245" w:type="dxa"/>
            <w:shd w:val="clear" w:color="auto" w:fill="DEEAF6" w:themeFill="accent5" w:themeFillTint="33"/>
          </w:tcPr>
          <w:p w14:paraId="66682937" w14:textId="77777777" w:rsidR="0016616D" w:rsidRPr="00A84DB7" w:rsidRDefault="0016616D" w:rsidP="002F2CEC">
            <w:pPr>
              <w:rPr>
                <w:b/>
                <w:sz w:val="24"/>
                <w:lang w:val="sr-Cyrl-RS"/>
              </w:rPr>
            </w:pPr>
            <w:r>
              <w:rPr>
                <w:b/>
                <w:sz w:val="24"/>
                <w:lang w:val="sr-Cyrl-RS"/>
              </w:rPr>
              <w:t>Назив</w:t>
            </w:r>
          </w:p>
        </w:tc>
        <w:tc>
          <w:tcPr>
            <w:tcW w:w="6627" w:type="dxa"/>
            <w:shd w:val="clear" w:color="auto" w:fill="DEEAF6" w:themeFill="accent5" w:themeFillTint="33"/>
          </w:tcPr>
          <w:p w14:paraId="45021D6A" w14:textId="41581378" w:rsidR="0016616D" w:rsidRPr="00054F28" w:rsidRDefault="0016616D" w:rsidP="002F2CEC">
            <w:pPr>
              <w:rPr>
                <w:b/>
                <w:sz w:val="24"/>
                <w:lang w:val="sr-Cyrl-RS"/>
              </w:rPr>
            </w:pPr>
            <w:r>
              <w:rPr>
                <w:b/>
                <w:sz w:val="24"/>
                <w:lang w:val="sr-Cyrl-RS"/>
              </w:rPr>
              <w:t>Преглед примљених позива</w:t>
            </w:r>
            <w:r w:rsidR="00935203">
              <w:rPr>
                <w:b/>
                <w:sz w:val="24"/>
                <w:lang w:val="sr-Cyrl-RS"/>
              </w:rPr>
              <w:t xml:space="preserve"> н</w:t>
            </w:r>
            <w:r w:rsidR="001363BA">
              <w:rPr>
                <w:b/>
                <w:sz w:val="24"/>
                <w:lang w:val="sr-Cyrl-RS"/>
              </w:rPr>
              <w:t>а тренинг и интервју</w:t>
            </w:r>
          </w:p>
        </w:tc>
      </w:tr>
      <w:tr w:rsidR="0016616D" w:rsidRPr="003E6B3C" w14:paraId="3A3A29A8" w14:textId="77777777" w:rsidTr="002F2CEC">
        <w:tc>
          <w:tcPr>
            <w:tcW w:w="2245" w:type="dxa"/>
            <w:shd w:val="clear" w:color="auto" w:fill="DEEAF6" w:themeFill="accent5" w:themeFillTint="33"/>
          </w:tcPr>
          <w:p w14:paraId="185F0633" w14:textId="77777777" w:rsidR="0016616D" w:rsidRPr="00A84DB7" w:rsidRDefault="0016616D" w:rsidP="002F2CEC">
            <w:pPr>
              <w:rPr>
                <w:lang w:val="sr-Cyrl-RS"/>
              </w:rPr>
            </w:pPr>
            <w:r>
              <w:rPr>
                <w:b/>
                <w:sz w:val="24"/>
                <w:lang w:val="sr-Cyrl-RS"/>
              </w:rPr>
              <w:t>Учесници</w:t>
            </w:r>
          </w:p>
        </w:tc>
        <w:tc>
          <w:tcPr>
            <w:tcW w:w="6627" w:type="dxa"/>
          </w:tcPr>
          <w:p w14:paraId="107D83E9" w14:textId="77777777" w:rsidR="0016616D" w:rsidRPr="00C934C2" w:rsidRDefault="0016616D" w:rsidP="002F2CEC">
            <w:pPr>
              <w:rPr>
                <w:sz w:val="24"/>
                <w:lang w:val="sr-Cyrl-RS"/>
              </w:rPr>
            </w:pPr>
            <w:r>
              <w:rPr>
                <w:sz w:val="24"/>
                <w:lang w:val="sr-Cyrl-RS"/>
              </w:rPr>
              <w:t>Регрут.</w:t>
            </w:r>
          </w:p>
        </w:tc>
      </w:tr>
      <w:tr w:rsidR="0016616D" w:rsidRPr="003E6B3C" w14:paraId="36C18E2F" w14:textId="77777777" w:rsidTr="002F2CEC">
        <w:tc>
          <w:tcPr>
            <w:tcW w:w="2245" w:type="dxa"/>
            <w:shd w:val="clear" w:color="auto" w:fill="DEEAF6" w:themeFill="accent5" w:themeFillTint="33"/>
          </w:tcPr>
          <w:p w14:paraId="645CEBB8" w14:textId="77777777" w:rsidR="0016616D" w:rsidRPr="00A01ED7" w:rsidRDefault="0016616D" w:rsidP="002F2CEC">
            <w:pPr>
              <w:rPr>
                <w:lang w:val="sr-Cyrl-RS"/>
              </w:rPr>
            </w:pPr>
            <w:r>
              <w:rPr>
                <w:b/>
                <w:sz w:val="24"/>
                <w:lang w:val="sr-Cyrl-RS"/>
              </w:rPr>
              <w:t>Предуслови</w:t>
            </w:r>
          </w:p>
        </w:tc>
        <w:tc>
          <w:tcPr>
            <w:tcW w:w="6627" w:type="dxa"/>
          </w:tcPr>
          <w:p w14:paraId="5BCBDBF1" w14:textId="77777777" w:rsidR="0016616D" w:rsidRPr="001745BC" w:rsidRDefault="0016616D" w:rsidP="002F2CEC">
            <w:pPr>
              <w:rPr>
                <w:sz w:val="24"/>
                <w:lang w:val="sr-Cyrl-RS"/>
              </w:rPr>
            </w:pPr>
            <w:r>
              <w:rPr>
                <w:sz w:val="24"/>
                <w:lang w:val="sr-Cyrl-RS"/>
              </w:rPr>
              <w:t>Регрут</w:t>
            </w:r>
            <w:r w:rsidRPr="009F4312">
              <w:rPr>
                <w:sz w:val="24"/>
                <w:lang w:val="sr-Cyrl-RS"/>
              </w:rPr>
              <w:t xml:space="preserve"> је пријављен на систем.</w:t>
            </w:r>
          </w:p>
        </w:tc>
      </w:tr>
      <w:tr w:rsidR="0016616D" w:rsidRPr="003E6B3C" w14:paraId="61A6044A" w14:textId="77777777" w:rsidTr="002F2CEC">
        <w:tc>
          <w:tcPr>
            <w:tcW w:w="2245" w:type="dxa"/>
            <w:shd w:val="clear" w:color="auto" w:fill="DEEAF6" w:themeFill="accent5" w:themeFillTint="33"/>
          </w:tcPr>
          <w:p w14:paraId="3A786E8D" w14:textId="77777777" w:rsidR="0016616D" w:rsidRPr="00386516" w:rsidRDefault="0016616D" w:rsidP="002F2CEC">
            <w:pPr>
              <w:rPr>
                <w:lang w:val="sr-Cyrl-RS"/>
              </w:rPr>
            </w:pPr>
            <w:r>
              <w:rPr>
                <w:b/>
                <w:sz w:val="24"/>
                <w:lang w:val="sr-Cyrl-RS"/>
              </w:rPr>
              <w:t>Кораци извршења</w:t>
            </w:r>
          </w:p>
        </w:tc>
        <w:tc>
          <w:tcPr>
            <w:tcW w:w="6627" w:type="dxa"/>
          </w:tcPr>
          <w:p w14:paraId="44A74F9D" w14:textId="1E0EE87B" w:rsidR="0016616D" w:rsidRPr="00F47EA7" w:rsidRDefault="0016616D" w:rsidP="00C037D2">
            <w:pPr>
              <w:pStyle w:val="ListParagraph"/>
              <w:numPr>
                <w:ilvl w:val="0"/>
                <w:numId w:val="22"/>
              </w:numPr>
              <w:rPr>
                <w:sz w:val="24"/>
                <w:szCs w:val="24"/>
                <w:lang w:val="sr-Cyrl-RS"/>
              </w:rPr>
            </w:pPr>
            <w:r w:rsidRPr="004758C1">
              <w:rPr>
                <w:sz w:val="24"/>
                <w:szCs w:val="24"/>
                <w:lang w:val="sr-Cyrl-RS"/>
              </w:rPr>
              <w:t xml:space="preserve">Регрут отвара </w:t>
            </w:r>
            <w:r w:rsidR="00F47EA7">
              <w:rPr>
                <w:sz w:val="24"/>
                <w:szCs w:val="24"/>
                <w:lang w:val="sr-Cyrl-RS"/>
              </w:rPr>
              <w:t>страницу за преглед примљених позива</w:t>
            </w:r>
            <w:r w:rsidR="00935203">
              <w:rPr>
                <w:sz w:val="24"/>
                <w:szCs w:val="24"/>
                <w:lang w:val="sr-Cyrl-RS"/>
              </w:rPr>
              <w:t xml:space="preserve"> н</w:t>
            </w:r>
            <w:r w:rsidR="00E67370">
              <w:rPr>
                <w:sz w:val="24"/>
                <w:szCs w:val="24"/>
                <w:lang w:val="sr-Cyrl-RS"/>
              </w:rPr>
              <w:t>а тренинг и интервју</w:t>
            </w:r>
            <w:r w:rsidRPr="004758C1">
              <w:rPr>
                <w:sz w:val="24"/>
                <w:szCs w:val="24"/>
                <w:lang w:val="sr-Cyrl-RS"/>
              </w:rPr>
              <w:t>.</w:t>
            </w:r>
          </w:p>
        </w:tc>
      </w:tr>
      <w:tr w:rsidR="0016616D" w:rsidRPr="009D0A9C" w14:paraId="200E37E1" w14:textId="77777777" w:rsidTr="002F2CEC">
        <w:tc>
          <w:tcPr>
            <w:tcW w:w="2245" w:type="dxa"/>
            <w:shd w:val="clear" w:color="auto" w:fill="DEEAF6" w:themeFill="accent5" w:themeFillTint="33"/>
          </w:tcPr>
          <w:p w14:paraId="38FF64F3" w14:textId="77777777" w:rsidR="0016616D" w:rsidRPr="00223A47" w:rsidRDefault="0016616D" w:rsidP="002F2CEC">
            <w:pPr>
              <w:rPr>
                <w:lang w:val="sr-Cyrl-RS"/>
              </w:rPr>
            </w:pPr>
            <w:r>
              <w:rPr>
                <w:b/>
                <w:sz w:val="24"/>
                <w:lang w:val="sr-Cyrl-RS"/>
              </w:rPr>
              <w:t>Проширења</w:t>
            </w:r>
          </w:p>
        </w:tc>
        <w:tc>
          <w:tcPr>
            <w:tcW w:w="6627" w:type="dxa"/>
          </w:tcPr>
          <w:p w14:paraId="6687702B" w14:textId="48562DF6" w:rsidR="00477253" w:rsidRPr="00477253" w:rsidRDefault="00477253" w:rsidP="00477253">
            <w:pPr>
              <w:rPr>
                <w:sz w:val="24"/>
              </w:rPr>
            </w:pPr>
            <w:r w:rsidRPr="00477253">
              <w:rPr>
                <w:sz w:val="24"/>
              </w:rPr>
              <w:t>* а. Регрут жели да нап</w:t>
            </w:r>
            <w:r w:rsidR="001B1F97">
              <w:rPr>
                <w:sz w:val="24"/>
              </w:rPr>
              <w:t>усти страницу за преглед примље</w:t>
            </w:r>
            <w:r w:rsidRPr="00477253">
              <w:rPr>
                <w:sz w:val="24"/>
              </w:rPr>
              <w:t>них позива</w:t>
            </w:r>
            <w:r w:rsidR="00935203">
              <w:rPr>
                <w:sz w:val="24"/>
                <w:lang w:val="sr-Cyrl-RS"/>
              </w:rPr>
              <w:t xml:space="preserve"> н</w:t>
            </w:r>
            <w:r w:rsidR="00670615">
              <w:rPr>
                <w:sz w:val="24"/>
                <w:lang w:val="sr-Cyrl-RS"/>
              </w:rPr>
              <w:t>а тренинг и интервју</w:t>
            </w:r>
            <w:r w:rsidRPr="00477253">
              <w:rPr>
                <w:sz w:val="24"/>
              </w:rPr>
              <w:t>.</w:t>
            </w:r>
          </w:p>
          <w:p w14:paraId="74E7075F" w14:textId="65D19C08" w:rsidR="00477253" w:rsidRPr="00477253" w:rsidRDefault="00477253" w:rsidP="00477253">
            <w:pPr>
              <w:rPr>
                <w:sz w:val="24"/>
              </w:rPr>
            </w:pPr>
            <w:r w:rsidRPr="00477253">
              <w:rPr>
                <w:sz w:val="24"/>
              </w:rPr>
              <w:t xml:space="preserve">   1. Затвара се приказ позива</w:t>
            </w:r>
            <w:r w:rsidR="00E02931">
              <w:rPr>
                <w:sz w:val="24"/>
                <w:lang w:val="sr-Cyrl-RS"/>
              </w:rPr>
              <w:t xml:space="preserve"> н</w:t>
            </w:r>
            <w:r w:rsidR="00CF6B95">
              <w:rPr>
                <w:sz w:val="24"/>
                <w:lang w:val="sr-Cyrl-RS"/>
              </w:rPr>
              <w:t>а тренинг и интервју</w:t>
            </w:r>
            <w:r w:rsidRPr="00477253">
              <w:rPr>
                <w:sz w:val="24"/>
              </w:rPr>
              <w:t>.</w:t>
            </w:r>
          </w:p>
          <w:p w14:paraId="5525A3EA" w14:textId="5E12BAFA" w:rsidR="0016616D" w:rsidRPr="00331456" w:rsidRDefault="00477253" w:rsidP="00477253">
            <w:pPr>
              <w:rPr>
                <w:sz w:val="24"/>
              </w:rPr>
            </w:pPr>
            <w:r w:rsidRPr="00477253">
              <w:rPr>
                <w:sz w:val="24"/>
              </w:rPr>
              <w:t xml:space="preserve">   2. Регрут бива преусмерен на почетну страницу.</w:t>
            </w:r>
          </w:p>
        </w:tc>
      </w:tr>
      <w:tr w:rsidR="0016616D" w:rsidRPr="003E6B3C" w14:paraId="5C648873" w14:textId="77777777" w:rsidTr="002F2CEC">
        <w:tc>
          <w:tcPr>
            <w:tcW w:w="2245" w:type="dxa"/>
            <w:shd w:val="clear" w:color="auto" w:fill="DEEAF6" w:themeFill="accent5" w:themeFillTint="33"/>
          </w:tcPr>
          <w:p w14:paraId="5C826D7B" w14:textId="77777777" w:rsidR="0016616D" w:rsidRPr="00F7041C" w:rsidRDefault="0016616D" w:rsidP="002F2CEC">
            <w:pPr>
              <w:rPr>
                <w:lang w:val="sr-Cyrl-RS"/>
              </w:rPr>
            </w:pPr>
            <w:r>
              <w:rPr>
                <w:b/>
                <w:sz w:val="24"/>
                <w:lang w:val="sr-Cyrl-RS"/>
              </w:rPr>
              <w:t>Изузеци</w:t>
            </w:r>
          </w:p>
        </w:tc>
        <w:tc>
          <w:tcPr>
            <w:tcW w:w="6627" w:type="dxa"/>
          </w:tcPr>
          <w:p w14:paraId="12AEF11C" w14:textId="77777777" w:rsidR="0016616D" w:rsidRPr="003E6B3C" w:rsidRDefault="0016616D" w:rsidP="002F2CEC">
            <w:pPr>
              <w:rPr>
                <w:sz w:val="24"/>
              </w:rPr>
            </w:pPr>
            <w:r w:rsidRPr="003E6B3C">
              <w:rPr>
                <w:sz w:val="24"/>
              </w:rPr>
              <w:t>-</w:t>
            </w:r>
          </w:p>
        </w:tc>
      </w:tr>
      <w:tr w:rsidR="0016616D" w:rsidRPr="003E6B3C" w14:paraId="244653D9" w14:textId="77777777" w:rsidTr="002F2CEC">
        <w:tc>
          <w:tcPr>
            <w:tcW w:w="2245" w:type="dxa"/>
            <w:shd w:val="clear" w:color="auto" w:fill="DEEAF6" w:themeFill="accent5" w:themeFillTint="33"/>
          </w:tcPr>
          <w:p w14:paraId="17D39658" w14:textId="77777777" w:rsidR="0016616D" w:rsidRPr="00625FE9" w:rsidRDefault="0016616D" w:rsidP="002F2CEC">
            <w:pPr>
              <w:rPr>
                <w:lang w:val="sr-Cyrl-RS"/>
              </w:rPr>
            </w:pPr>
            <w:r>
              <w:rPr>
                <w:b/>
                <w:sz w:val="24"/>
                <w:lang w:val="sr-Cyrl-RS"/>
              </w:rPr>
              <w:t>Пост услови</w:t>
            </w:r>
          </w:p>
        </w:tc>
        <w:tc>
          <w:tcPr>
            <w:tcW w:w="6627" w:type="dxa"/>
          </w:tcPr>
          <w:p w14:paraId="2B3B7D65" w14:textId="12F2A862" w:rsidR="0016616D" w:rsidRPr="00BC14A4" w:rsidRDefault="0016616D" w:rsidP="002B4050">
            <w:pPr>
              <w:rPr>
                <w:sz w:val="24"/>
                <w:lang w:val="sr-Cyrl-RS"/>
              </w:rPr>
            </w:pPr>
            <w:r>
              <w:rPr>
                <w:sz w:val="24"/>
                <w:lang w:val="sr-Cyrl-RS"/>
              </w:rPr>
              <w:t xml:space="preserve">Регрут </w:t>
            </w:r>
            <w:r w:rsidR="002B4050">
              <w:rPr>
                <w:sz w:val="24"/>
                <w:lang w:val="sr-Cyrl-RS"/>
              </w:rPr>
              <w:t>ј</w:t>
            </w:r>
            <w:r w:rsidR="00104042">
              <w:rPr>
                <w:sz w:val="24"/>
                <w:lang w:val="sr-Cyrl-RS"/>
              </w:rPr>
              <w:t>е успеш</w:t>
            </w:r>
            <w:r w:rsidR="008F3FBC">
              <w:rPr>
                <w:sz w:val="24"/>
                <w:lang w:val="sr-Cyrl-RS"/>
              </w:rPr>
              <w:t>но прегледао све позиве н</w:t>
            </w:r>
            <w:r w:rsidR="002B4050">
              <w:rPr>
                <w:sz w:val="24"/>
                <w:lang w:val="sr-Cyrl-RS"/>
              </w:rPr>
              <w:t>а тренинг и интервју</w:t>
            </w:r>
            <w:r w:rsidRPr="00AC5D8F">
              <w:rPr>
                <w:sz w:val="24"/>
                <w:lang w:val="sr-Cyrl-RS"/>
              </w:rPr>
              <w:t>.</w:t>
            </w:r>
          </w:p>
        </w:tc>
      </w:tr>
    </w:tbl>
    <w:p w14:paraId="390B829A" w14:textId="01773C14" w:rsidR="0016616D" w:rsidRPr="007C13BC" w:rsidRDefault="0016616D" w:rsidP="0016616D">
      <w:pPr>
        <w:pStyle w:val="a1"/>
        <w:rPr>
          <w:i/>
          <w:lang w:val="sr-Cyrl-RS"/>
        </w:rPr>
      </w:pPr>
      <w:r>
        <w:rPr>
          <w:lang w:val="sr-Cyrl-RS"/>
        </w:rPr>
        <w:t>Табела 2.</w:t>
      </w:r>
      <w:r w:rsidR="00BD5F49">
        <w:rPr>
          <w:lang w:val="sr-Cyrl-RS"/>
        </w:rPr>
        <w:t>23</w:t>
      </w:r>
      <w:r>
        <w:rPr>
          <w:lang w:val="sr-Cyrl-RS"/>
        </w:rPr>
        <w:t xml:space="preserve"> – Опис функционалности </w:t>
      </w:r>
      <w:r w:rsidR="00BD5F49">
        <w:rPr>
          <w:i/>
          <w:lang w:val="sr-Cyrl-RS"/>
        </w:rPr>
        <w:t>Преглед примљених позива</w:t>
      </w:r>
      <w:r w:rsidR="0096052B">
        <w:rPr>
          <w:i/>
          <w:lang w:val="sr-Cyrl-RS"/>
        </w:rPr>
        <w:t xml:space="preserve"> за тренинг и интервју</w:t>
      </w:r>
    </w:p>
    <w:p w14:paraId="0E68D2B5" w14:textId="307E9299" w:rsidR="0016616D" w:rsidRDefault="006B410A" w:rsidP="006B410A">
      <w:pPr>
        <w:pStyle w:val="a0"/>
        <w:ind w:firstLine="706"/>
      </w:pPr>
      <w:r>
        <w:rPr>
          <w:lang w:val="sr-Cyrl-RS"/>
        </w:rPr>
        <w:t xml:space="preserve">У табели 2.24 </w:t>
      </w:r>
      <w:r w:rsidR="00B86679">
        <w:rPr>
          <w:lang w:val="sr-Cyrl-RS"/>
        </w:rPr>
        <w:t xml:space="preserve">дат је приказ </w:t>
      </w:r>
      <w:r>
        <w:rPr>
          <w:lang w:val="sr-Cyrl-RS"/>
        </w:rPr>
        <w:t xml:space="preserve">за функционалност </w:t>
      </w:r>
      <w:r w:rsidR="00B86679">
        <w:rPr>
          <w:i/>
          <w:lang w:val="sr-Cyrl-RS"/>
        </w:rPr>
        <w:t>Руковање позивима на тренинг</w:t>
      </w:r>
      <w:r>
        <w:rPr>
          <w:lang w:val="sr-Cyrl-RS"/>
        </w:rPr>
        <w:t>.</w:t>
      </w:r>
      <w:r>
        <w:t xml:space="preserve"> </w:t>
      </w:r>
    </w:p>
    <w:tbl>
      <w:tblPr>
        <w:tblStyle w:val="TableGrid"/>
        <w:tblW w:w="0" w:type="auto"/>
        <w:tblLook w:val="04A0" w:firstRow="1" w:lastRow="0" w:firstColumn="1" w:lastColumn="0" w:noHBand="0" w:noVBand="1"/>
      </w:tblPr>
      <w:tblGrid>
        <w:gridCol w:w="2245"/>
        <w:gridCol w:w="6627"/>
      </w:tblGrid>
      <w:tr w:rsidR="00EA7E6C" w:rsidRPr="000D0FE6" w14:paraId="545D09FC" w14:textId="77777777" w:rsidTr="002F2CEC">
        <w:tc>
          <w:tcPr>
            <w:tcW w:w="2245" w:type="dxa"/>
            <w:shd w:val="clear" w:color="auto" w:fill="DEEAF6" w:themeFill="accent5" w:themeFillTint="33"/>
          </w:tcPr>
          <w:p w14:paraId="40309946" w14:textId="77777777" w:rsidR="00EA7E6C" w:rsidRPr="00A84DB7" w:rsidRDefault="00EA7E6C" w:rsidP="002F2CEC">
            <w:pPr>
              <w:rPr>
                <w:b/>
                <w:sz w:val="24"/>
                <w:lang w:val="sr-Cyrl-RS"/>
              </w:rPr>
            </w:pPr>
            <w:r>
              <w:rPr>
                <w:b/>
                <w:sz w:val="24"/>
                <w:lang w:val="sr-Cyrl-RS"/>
              </w:rPr>
              <w:t>Назив</w:t>
            </w:r>
          </w:p>
        </w:tc>
        <w:tc>
          <w:tcPr>
            <w:tcW w:w="6627" w:type="dxa"/>
            <w:shd w:val="clear" w:color="auto" w:fill="DEEAF6" w:themeFill="accent5" w:themeFillTint="33"/>
          </w:tcPr>
          <w:p w14:paraId="2374D6B1" w14:textId="07D53A41" w:rsidR="00EA7E6C" w:rsidRPr="00054F28" w:rsidRDefault="00EA7E6C" w:rsidP="002F2CEC">
            <w:pPr>
              <w:rPr>
                <w:b/>
                <w:sz w:val="24"/>
                <w:lang w:val="sr-Cyrl-RS"/>
              </w:rPr>
            </w:pPr>
            <w:r>
              <w:rPr>
                <w:b/>
                <w:sz w:val="24"/>
                <w:lang w:val="sr-Cyrl-RS"/>
              </w:rPr>
              <w:t>Р</w:t>
            </w:r>
            <w:r w:rsidR="00935203">
              <w:rPr>
                <w:b/>
                <w:sz w:val="24"/>
                <w:lang w:val="sr-Cyrl-RS"/>
              </w:rPr>
              <w:t>уковање позивима н</w:t>
            </w:r>
            <w:r>
              <w:rPr>
                <w:b/>
                <w:sz w:val="24"/>
                <w:lang w:val="sr-Cyrl-RS"/>
              </w:rPr>
              <w:t>а тренинг</w:t>
            </w:r>
          </w:p>
        </w:tc>
      </w:tr>
      <w:tr w:rsidR="00EA7E6C" w:rsidRPr="003E6B3C" w14:paraId="4C06ABC2" w14:textId="77777777" w:rsidTr="002F2CEC">
        <w:tc>
          <w:tcPr>
            <w:tcW w:w="2245" w:type="dxa"/>
            <w:shd w:val="clear" w:color="auto" w:fill="DEEAF6" w:themeFill="accent5" w:themeFillTint="33"/>
          </w:tcPr>
          <w:p w14:paraId="1054DF8B" w14:textId="77777777" w:rsidR="00EA7E6C" w:rsidRPr="00A84DB7" w:rsidRDefault="00EA7E6C" w:rsidP="002F2CEC">
            <w:pPr>
              <w:rPr>
                <w:lang w:val="sr-Cyrl-RS"/>
              </w:rPr>
            </w:pPr>
            <w:r>
              <w:rPr>
                <w:b/>
                <w:sz w:val="24"/>
                <w:lang w:val="sr-Cyrl-RS"/>
              </w:rPr>
              <w:t>Учесници</w:t>
            </w:r>
          </w:p>
        </w:tc>
        <w:tc>
          <w:tcPr>
            <w:tcW w:w="6627" w:type="dxa"/>
          </w:tcPr>
          <w:p w14:paraId="2310868E" w14:textId="77777777" w:rsidR="00EA7E6C" w:rsidRPr="00C934C2" w:rsidRDefault="00EA7E6C" w:rsidP="002F2CEC">
            <w:pPr>
              <w:rPr>
                <w:sz w:val="24"/>
                <w:lang w:val="sr-Cyrl-RS"/>
              </w:rPr>
            </w:pPr>
            <w:r>
              <w:rPr>
                <w:sz w:val="24"/>
                <w:lang w:val="sr-Cyrl-RS"/>
              </w:rPr>
              <w:t>Регрут.</w:t>
            </w:r>
          </w:p>
        </w:tc>
      </w:tr>
      <w:tr w:rsidR="00EA7E6C" w:rsidRPr="003E6B3C" w14:paraId="154E5037" w14:textId="77777777" w:rsidTr="002F2CEC">
        <w:tc>
          <w:tcPr>
            <w:tcW w:w="2245" w:type="dxa"/>
            <w:shd w:val="clear" w:color="auto" w:fill="DEEAF6" w:themeFill="accent5" w:themeFillTint="33"/>
          </w:tcPr>
          <w:p w14:paraId="36F817D4" w14:textId="77777777" w:rsidR="00EA7E6C" w:rsidRPr="00A01ED7" w:rsidRDefault="00EA7E6C" w:rsidP="002F2CEC">
            <w:pPr>
              <w:rPr>
                <w:lang w:val="sr-Cyrl-RS"/>
              </w:rPr>
            </w:pPr>
            <w:r>
              <w:rPr>
                <w:b/>
                <w:sz w:val="24"/>
                <w:lang w:val="sr-Cyrl-RS"/>
              </w:rPr>
              <w:t>Предуслови</w:t>
            </w:r>
          </w:p>
        </w:tc>
        <w:tc>
          <w:tcPr>
            <w:tcW w:w="6627" w:type="dxa"/>
          </w:tcPr>
          <w:p w14:paraId="66B6FE80" w14:textId="11415AB8" w:rsidR="00EA7E6C" w:rsidRPr="001745BC" w:rsidRDefault="00884105" w:rsidP="002F2CEC">
            <w:pPr>
              <w:rPr>
                <w:sz w:val="24"/>
                <w:lang w:val="sr-Cyrl-RS"/>
              </w:rPr>
            </w:pPr>
            <w:r w:rsidRPr="00884105">
              <w:rPr>
                <w:sz w:val="24"/>
                <w:lang w:val="sr-Cyrl-RS"/>
              </w:rPr>
              <w:t>Регрут је пријављен на систем, претходно је извршио пријаву на драфт, отворио је страницу за преглед примљених позива и примио је позив на тренинг.</w:t>
            </w:r>
          </w:p>
        </w:tc>
      </w:tr>
      <w:tr w:rsidR="00EA7E6C" w:rsidRPr="003E6B3C" w14:paraId="66119084" w14:textId="77777777" w:rsidTr="002F2CEC">
        <w:tc>
          <w:tcPr>
            <w:tcW w:w="2245" w:type="dxa"/>
            <w:shd w:val="clear" w:color="auto" w:fill="DEEAF6" w:themeFill="accent5" w:themeFillTint="33"/>
          </w:tcPr>
          <w:p w14:paraId="78680E0B" w14:textId="77777777" w:rsidR="00EA7E6C" w:rsidRPr="00386516" w:rsidRDefault="00EA7E6C" w:rsidP="002F2CEC">
            <w:pPr>
              <w:rPr>
                <w:lang w:val="sr-Cyrl-RS"/>
              </w:rPr>
            </w:pPr>
            <w:r>
              <w:rPr>
                <w:b/>
                <w:sz w:val="24"/>
                <w:lang w:val="sr-Cyrl-RS"/>
              </w:rPr>
              <w:lastRenderedPageBreak/>
              <w:t>Кораци извршења</w:t>
            </w:r>
          </w:p>
        </w:tc>
        <w:tc>
          <w:tcPr>
            <w:tcW w:w="6627" w:type="dxa"/>
          </w:tcPr>
          <w:p w14:paraId="09B9A745" w14:textId="6363DDEE" w:rsidR="0002578F" w:rsidRPr="0002578F" w:rsidRDefault="0002578F" w:rsidP="00C037D2">
            <w:pPr>
              <w:pStyle w:val="ListParagraph"/>
              <w:numPr>
                <w:ilvl w:val="0"/>
                <w:numId w:val="23"/>
              </w:numPr>
              <w:rPr>
                <w:sz w:val="24"/>
                <w:szCs w:val="24"/>
                <w:lang w:val="sr-Cyrl-RS"/>
              </w:rPr>
            </w:pPr>
            <w:r w:rsidRPr="0002578F">
              <w:rPr>
                <w:sz w:val="24"/>
                <w:szCs w:val="24"/>
                <w:lang w:val="sr-Cyrl-RS"/>
              </w:rPr>
              <w:t>Регрут улази на позив на тренинг и има увид у све информације везане за тренинг.</w:t>
            </w:r>
          </w:p>
          <w:p w14:paraId="3252AE5A" w14:textId="17EBB8CC" w:rsidR="0002578F" w:rsidRPr="0002578F" w:rsidRDefault="0002578F" w:rsidP="00C037D2">
            <w:pPr>
              <w:pStyle w:val="ListParagraph"/>
              <w:numPr>
                <w:ilvl w:val="0"/>
                <w:numId w:val="23"/>
              </w:numPr>
              <w:rPr>
                <w:sz w:val="24"/>
                <w:szCs w:val="24"/>
                <w:lang w:val="sr-Cyrl-RS"/>
              </w:rPr>
            </w:pPr>
            <w:r w:rsidRPr="0002578F">
              <w:rPr>
                <w:sz w:val="24"/>
                <w:szCs w:val="24"/>
                <w:lang w:val="sr-Cyrl-RS"/>
              </w:rPr>
              <w:t>Регрут прихвата или одбија позив.</w:t>
            </w:r>
          </w:p>
          <w:p w14:paraId="28F77396" w14:textId="6FD3A67F" w:rsidR="0002578F" w:rsidRPr="0002578F" w:rsidRDefault="0002578F" w:rsidP="00C037D2">
            <w:pPr>
              <w:pStyle w:val="ListParagraph"/>
              <w:numPr>
                <w:ilvl w:val="0"/>
                <w:numId w:val="23"/>
              </w:numPr>
              <w:rPr>
                <w:sz w:val="24"/>
                <w:szCs w:val="24"/>
                <w:lang w:val="sr-Cyrl-RS"/>
              </w:rPr>
            </w:pPr>
            <w:r w:rsidRPr="0002578F">
              <w:rPr>
                <w:sz w:val="24"/>
                <w:szCs w:val="24"/>
                <w:lang w:val="sr-Cyrl-RS"/>
              </w:rPr>
              <w:t>Регрут потврђује одлуку.</w:t>
            </w:r>
          </w:p>
          <w:p w14:paraId="4AEFA173" w14:textId="17225EAC" w:rsidR="00EA7E6C" w:rsidRPr="00F47EA7" w:rsidRDefault="0002578F" w:rsidP="00C037D2">
            <w:pPr>
              <w:pStyle w:val="ListParagraph"/>
              <w:numPr>
                <w:ilvl w:val="0"/>
                <w:numId w:val="23"/>
              </w:numPr>
              <w:rPr>
                <w:sz w:val="24"/>
                <w:szCs w:val="24"/>
                <w:lang w:val="sr-Cyrl-RS"/>
              </w:rPr>
            </w:pPr>
            <w:r w:rsidRPr="0002578F">
              <w:rPr>
                <w:sz w:val="24"/>
                <w:szCs w:val="24"/>
                <w:lang w:val="sr-Cyrl-RS"/>
              </w:rPr>
              <w:t>Систем врши чување одлуке.</w:t>
            </w:r>
          </w:p>
        </w:tc>
      </w:tr>
      <w:tr w:rsidR="00EA7E6C" w:rsidRPr="009D0A9C" w14:paraId="1D8167FA" w14:textId="77777777" w:rsidTr="002F2CEC">
        <w:tc>
          <w:tcPr>
            <w:tcW w:w="2245" w:type="dxa"/>
            <w:shd w:val="clear" w:color="auto" w:fill="DEEAF6" w:themeFill="accent5" w:themeFillTint="33"/>
          </w:tcPr>
          <w:p w14:paraId="4AE20CB1" w14:textId="77777777" w:rsidR="00EA7E6C" w:rsidRPr="00223A47" w:rsidRDefault="00EA7E6C" w:rsidP="002F2CEC">
            <w:pPr>
              <w:rPr>
                <w:lang w:val="sr-Cyrl-RS"/>
              </w:rPr>
            </w:pPr>
            <w:r>
              <w:rPr>
                <w:b/>
                <w:sz w:val="24"/>
                <w:lang w:val="sr-Cyrl-RS"/>
              </w:rPr>
              <w:t>Проширења</w:t>
            </w:r>
          </w:p>
        </w:tc>
        <w:tc>
          <w:tcPr>
            <w:tcW w:w="6627" w:type="dxa"/>
          </w:tcPr>
          <w:p w14:paraId="29181FC3" w14:textId="77777777" w:rsidR="00FE5654" w:rsidRPr="00FE5654" w:rsidRDefault="00FE5654" w:rsidP="00FE5654">
            <w:pPr>
              <w:rPr>
                <w:sz w:val="24"/>
              </w:rPr>
            </w:pPr>
            <w:r w:rsidRPr="00FE5654">
              <w:rPr>
                <w:sz w:val="24"/>
              </w:rPr>
              <w:t>* а. Регрут жели да одустане од руковања позивом.</w:t>
            </w:r>
          </w:p>
          <w:p w14:paraId="1D8756BB" w14:textId="77777777" w:rsidR="00FE5654" w:rsidRPr="00FE5654" w:rsidRDefault="00FE5654" w:rsidP="00FE5654">
            <w:pPr>
              <w:rPr>
                <w:sz w:val="24"/>
              </w:rPr>
            </w:pPr>
            <w:r w:rsidRPr="00FE5654">
              <w:rPr>
                <w:sz w:val="24"/>
              </w:rPr>
              <w:t xml:space="preserve">   1. Затвара се приказ позива.</w:t>
            </w:r>
          </w:p>
          <w:p w14:paraId="6C170412" w14:textId="77777777" w:rsidR="00FE5654" w:rsidRPr="00FE5654" w:rsidRDefault="00FE5654" w:rsidP="00FE5654">
            <w:pPr>
              <w:rPr>
                <w:sz w:val="24"/>
              </w:rPr>
            </w:pPr>
            <w:r w:rsidRPr="00FE5654">
              <w:rPr>
                <w:sz w:val="24"/>
              </w:rPr>
              <w:t xml:space="preserve">   2. Регрут бива преусмерен на страницу за преглед примљених позива.</w:t>
            </w:r>
          </w:p>
          <w:p w14:paraId="4A0412F6" w14:textId="77777777" w:rsidR="00FE5654" w:rsidRPr="00FE5654" w:rsidRDefault="00FE5654" w:rsidP="00FE5654">
            <w:pPr>
              <w:rPr>
                <w:sz w:val="24"/>
              </w:rPr>
            </w:pPr>
          </w:p>
          <w:p w14:paraId="19583AEA" w14:textId="77777777" w:rsidR="00FE5654" w:rsidRPr="00FE5654" w:rsidRDefault="00FE5654" w:rsidP="00FE5654">
            <w:pPr>
              <w:rPr>
                <w:sz w:val="24"/>
              </w:rPr>
            </w:pPr>
            <w:r w:rsidRPr="00FE5654">
              <w:rPr>
                <w:sz w:val="24"/>
              </w:rPr>
              <w:t>4а. Систем је успешно сачувао податке о одлуци.</w:t>
            </w:r>
          </w:p>
          <w:p w14:paraId="68D8EAC9" w14:textId="77777777" w:rsidR="00FE5654" w:rsidRPr="00FE5654" w:rsidRDefault="00FE5654" w:rsidP="00FE5654">
            <w:pPr>
              <w:rPr>
                <w:sz w:val="24"/>
              </w:rPr>
            </w:pPr>
            <w:r w:rsidRPr="00FE5654">
              <w:rPr>
                <w:sz w:val="24"/>
              </w:rPr>
              <w:t xml:space="preserve">   1. Исписује се одговарајућа порука.</w:t>
            </w:r>
          </w:p>
          <w:p w14:paraId="64B421AB" w14:textId="77777777" w:rsidR="00FE5654" w:rsidRPr="00FE5654" w:rsidRDefault="00FE5654" w:rsidP="00FE5654">
            <w:pPr>
              <w:rPr>
                <w:sz w:val="24"/>
              </w:rPr>
            </w:pPr>
          </w:p>
          <w:p w14:paraId="6D7C989A" w14:textId="77777777" w:rsidR="00FE5654" w:rsidRPr="00FE5654" w:rsidRDefault="00FE5654" w:rsidP="00FE5654">
            <w:pPr>
              <w:rPr>
                <w:sz w:val="24"/>
              </w:rPr>
            </w:pPr>
            <w:r w:rsidRPr="00FE5654">
              <w:rPr>
                <w:sz w:val="24"/>
              </w:rPr>
              <w:t>4б. Систем није успешно сачувао податке о одлуци.</w:t>
            </w:r>
          </w:p>
          <w:p w14:paraId="3FD3055C" w14:textId="15CECA4B" w:rsidR="00EA7E6C" w:rsidRPr="00331456" w:rsidRDefault="00FE5654" w:rsidP="00FE5654">
            <w:pPr>
              <w:rPr>
                <w:sz w:val="24"/>
              </w:rPr>
            </w:pPr>
            <w:r w:rsidRPr="00FE5654">
              <w:rPr>
                <w:sz w:val="24"/>
              </w:rPr>
              <w:t xml:space="preserve">   1. И</w:t>
            </w:r>
            <w:r w:rsidR="00BB676E">
              <w:rPr>
                <w:sz w:val="24"/>
              </w:rPr>
              <w:t>списује се одговарајућа порука.</w:t>
            </w:r>
          </w:p>
        </w:tc>
      </w:tr>
      <w:tr w:rsidR="00EA7E6C" w:rsidRPr="003E6B3C" w14:paraId="66DE77A7" w14:textId="77777777" w:rsidTr="002F2CEC">
        <w:tc>
          <w:tcPr>
            <w:tcW w:w="2245" w:type="dxa"/>
            <w:shd w:val="clear" w:color="auto" w:fill="DEEAF6" w:themeFill="accent5" w:themeFillTint="33"/>
          </w:tcPr>
          <w:p w14:paraId="087E953A" w14:textId="77777777" w:rsidR="00EA7E6C" w:rsidRPr="00F7041C" w:rsidRDefault="00EA7E6C" w:rsidP="002F2CEC">
            <w:pPr>
              <w:rPr>
                <w:lang w:val="sr-Cyrl-RS"/>
              </w:rPr>
            </w:pPr>
            <w:r>
              <w:rPr>
                <w:b/>
                <w:sz w:val="24"/>
                <w:lang w:val="sr-Cyrl-RS"/>
              </w:rPr>
              <w:t>Изузеци</w:t>
            </w:r>
          </w:p>
        </w:tc>
        <w:tc>
          <w:tcPr>
            <w:tcW w:w="6627" w:type="dxa"/>
          </w:tcPr>
          <w:p w14:paraId="7B2F7668" w14:textId="77777777" w:rsidR="00EA7E6C" w:rsidRPr="003E6B3C" w:rsidRDefault="00EA7E6C" w:rsidP="002F2CEC">
            <w:pPr>
              <w:rPr>
                <w:sz w:val="24"/>
              </w:rPr>
            </w:pPr>
            <w:r w:rsidRPr="003E6B3C">
              <w:rPr>
                <w:sz w:val="24"/>
              </w:rPr>
              <w:t>-</w:t>
            </w:r>
          </w:p>
        </w:tc>
      </w:tr>
      <w:tr w:rsidR="00EA7E6C" w:rsidRPr="003E6B3C" w14:paraId="2D71B99C" w14:textId="77777777" w:rsidTr="002F2CEC">
        <w:tc>
          <w:tcPr>
            <w:tcW w:w="2245" w:type="dxa"/>
            <w:shd w:val="clear" w:color="auto" w:fill="DEEAF6" w:themeFill="accent5" w:themeFillTint="33"/>
          </w:tcPr>
          <w:p w14:paraId="7FA135E1" w14:textId="77777777" w:rsidR="00EA7E6C" w:rsidRPr="00625FE9" w:rsidRDefault="00EA7E6C" w:rsidP="002F2CEC">
            <w:pPr>
              <w:rPr>
                <w:lang w:val="sr-Cyrl-RS"/>
              </w:rPr>
            </w:pPr>
            <w:r>
              <w:rPr>
                <w:b/>
                <w:sz w:val="24"/>
                <w:lang w:val="sr-Cyrl-RS"/>
              </w:rPr>
              <w:t>Пост услови</w:t>
            </w:r>
          </w:p>
        </w:tc>
        <w:tc>
          <w:tcPr>
            <w:tcW w:w="6627" w:type="dxa"/>
          </w:tcPr>
          <w:p w14:paraId="669CEE60" w14:textId="4F012E2F" w:rsidR="00EA7E6C" w:rsidRPr="00BC14A4" w:rsidRDefault="00EA7E6C" w:rsidP="002E4BAC">
            <w:pPr>
              <w:rPr>
                <w:sz w:val="24"/>
                <w:lang w:val="sr-Cyrl-RS"/>
              </w:rPr>
            </w:pPr>
            <w:r>
              <w:rPr>
                <w:sz w:val="24"/>
                <w:lang w:val="sr-Cyrl-RS"/>
              </w:rPr>
              <w:t xml:space="preserve">Регрут је успешно </w:t>
            </w:r>
            <w:r w:rsidR="002E4BAC">
              <w:rPr>
                <w:sz w:val="24"/>
                <w:lang w:val="sr-Cyrl-RS"/>
              </w:rPr>
              <w:t>п</w:t>
            </w:r>
            <w:r w:rsidR="00C05D7B">
              <w:rPr>
                <w:sz w:val="24"/>
                <w:lang w:val="sr-Cyrl-RS"/>
              </w:rPr>
              <w:t>рихватио или одбио позив н</w:t>
            </w:r>
            <w:r w:rsidR="002E4BAC">
              <w:rPr>
                <w:sz w:val="24"/>
                <w:lang w:val="sr-Cyrl-RS"/>
              </w:rPr>
              <w:t>а тренинг</w:t>
            </w:r>
            <w:r w:rsidRPr="00AC5D8F">
              <w:rPr>
                <w:sz w:val="24"/>
                <w:lang w:val="sr-Cyrl-RS"/>
              </w:rPr>
              <w:t>.</w:t>
            </w:r>
          </w:p>
        </w:tc>
      </w:tr>
    </w:tbl>
    <w:p w14:paraId="7EEA5C40" w14:textId="4558BE5F" w:rsidR="00EA7E6C" w:rsidRPr="007C13BC" w:rsidRDefault="00EA7E6C" w:rsidP="00EA7E6C">
      <w:pPr>
        <w:pStyle w:val="a1"/>
        <w:rPr>
          <w:i/>
          <w:lang w:val="sr-Cyrl-RS"/>
        </w:rPr>
      </w:pPr>
      <w:r>
        <w:rPr>
          <w:lang w:val="sr-Cyrl-RS"/>
        </w:rPr>
        <w:t>Табела 2.2</w:t>
      </w:r>
      <w:r w:rsidR="0093605A">
        <w:rPr>
          <w:lang w:val="sr-Cyrl-RS"/>
        </w:rPr>
        <w:t>4</w:t>
      </w:r>
      <w:r>
        <w:rPr>
          <w:lang w:val="sr-Cyrl-RS"/>
        </w:rPr>
        <w:t xml:space="preserve"> – Опис функционалности </w:t>
      </w:r>
      <w:r w:rsidR="0049759B">
        <w:rPr>
          <w:i/>
          <w:lang w:val="sr-Cyrl-RS"/>
        </w:rPr>
        <w:t>Руковање позивима на тренинг</w:t>
      </w:r>
    </w:p>
    <w:p w14:paraId="7D1F98A9" w14:textId="71529910" w:rsidR="00EA7E6C" w:rsidRPr="001977F1" w:rsidRDefault="001977F1" w:rsidP="001977F1">
      <w:pPr>
        <w:pStyle w:val="a0"/>
        <w:ind w:firstLine="706"/>
        <w:rPr>
          <w:lang w:val="sr-Cyrl-RS"/>
        </w:rPr>
      </w:pPr>
      <w:r>
        <w:rPr>
          <w:lang w:val="sr-Cyrl-RS"/>
        </w:rPr>
        <w:t xml:space="preserve">У табели 2.25 </w:t>
      </w:r>
      <w:r w:rsidR="00C12017">
        <w:rPr>
          <w:lang w:val="sr-Cyrl-RS"/>
        </w:rPr>
        <w:t>истакнут је опис</w:t>
      </w:r>
      <w:r>
        <w:rPr>
          <w:lang w:val="sr-Cyrl-RS"/>
        </w:rPr>
        <w:t xml:space="preserve"> функционалност</w:t>
      </w:r>
      <w:r w:rsidR="00C12017">
        <w:rPr>
          <w:lang w:val="sr-Cyrl-RS"/>
        </w:rPr>
        <w:t>и</w:t>
      </w:r>
      <w:r>
        <w:rPr>
          <w:lang w:val="sr-Cyrl-RS"/>
        </w:rPr>
        <w:t xml:space="preserve"> </w:t>
      </w:r>
      <w:r w:rsidR="005C4583">
        <w:rPr>
          <w:i/>
          <w:lang w:val="sr-Cyrl-RS"/>
        </w:rPr>
        <w:t>Руковање позивима на интервју</w:t>
      </w:r>
      <w:r>
        <w:rPr>
          <w:lang w:val="sr-Cyrl-RS"/>
        </w:rPr>
        <w:t>.</w:t>
      </w:r>
    </w:p>
    <w:tbl>
      <w:tblPr>
        <w:tblStyle w:val="TableGrid"/>
        <w:tblW w:w="0" w:type="auto"/>
        <w:tblLook w:val="04A0" w:firstRow="1" w:lastRow="0" w:firstColumn="1" w:lastColumn="0" w:noHBand="0" w:noVBand="1"/>
      </w:tblPr>
      <w:tblGrid>
        <w:gridCol w:w="2245"/>
        <w:gridCol w:w="6627"/>
      </w:tblGrid>
      <w:tr w:rsidR="0093605A" w:rsidRPr="000D0FE6" w14:paraId="7C8E8194" w14:textId="77777777" w:rsidTr="002F2CEC">
        <w:tc>
          <w:tcPr>
            <w:tcW w:w="2245" w:type="dxa"/>
            <w:shd w:val="clear" w:color="auto" w:fill="DEEAF6" w:themeFill="accent5" w:themeFillTint="33"/>
          </w:tcPr>
          <w:p w14:paraId="018FC09F" w14:textId="77777777" w:rsidR="0093605A" w:rsidRPr="00A84DB7" w:rsidRDefault="0093605A" w:rsidP="002F2CEC">
            <w:pPr>
              <w:rPr>
                <w:b/>
                <w:sz w:val="24"/>
                <w:lang w:val="sr-Cyrl-RS"/>
              </w:rPr>
            </w:pPr>
            <w:r>
              <w:rPr>
                <w:b/>
                <w:sz w:val="24"/>
                <w:lang w:val="sr-Cyrl-RS"/>
              </w:rPr>
              <w:t>Назив</w:t>
            </w:r>
          </w:p>
        </w:tc>
        <w:tc>
          <w:tcPr>
            <w:tcW w:w="6627" w:type="dxa"/>
            <w:shd w:val="clear" w:color="auto" w:fill="DEEAF6" w:themeFill="accent5" w:themeFillTint="33"/>
          </w:tcPr>
          <w:p w14:paraId="02DD3D8A" w14:textId="7F16AD42" w:rsidR="0093605A" w:rsidRPr="00054F28" w:rsidRDefault="0093605A" w:rsidP="004E3D55">
            <w:pPr>
              <w:rPr>
                <w:b/>
                <w:sz w:val="24"/>
                <w:lang w:val="sr-Cyrl-RS"/>
              </w:rPr>
            </w:pPr>
            <w:r>
              <w:rPr>
                <w:b/>
                <w:sz w:val="24"/>
                <w:lang w:val="sr-Cyrl-RS"/>
              </w:rPr>
              <w:t xml:space="preserve">Руковање позивима на </w:t>
            </w:r>
            <w:r w:rsidR="004E3D55">
              <w:rPr>
                <w:b/>
                <w:sz w:val="24"/>
                <w:lang w:val="sr-Cyrl-RS"/>
              </w:rPr>
              <w:t>интервју</w:t>
            </w:r>
          </w:p>
        </w:tc>
      </w:tr>
      <w:tr w:rsidR="0093605A" w:rsidRPr="003E6B3C" w14:paraId="7E33D5E0" w14:textId="77777777" w:rsidTr="002F2CEC">
        <w:tc>
          <w:tcPr>
            <w:tcW w:w="2245" w:type="dxa"/>
            <w:shd w:val="clear" w:color="auto" w:fill="DEEAF6" w:themeFill="accent5" w:themeFillTint="33"/>
          </w:tcPr>
          <w:p w14:paraId="020DFF6E" w14:textId="77777777" w:rsidR="0093605A" w:rsidRPr="00A84DB7" w:rsidRDefault="0093605A" w:rsidP="002F2CEC">
            <w:pPr>
              <w:rPr>
                <w:lang w:val="sr-Cyrl-RS"/>
              </w:rPr>
            </w:pPr>
            <w:r>
              <w:rPr>
                <w:b/>
                <w:sz w:val="24"/>
                <w:lang w:val="sr-Cyrl-RS"/>
              </w:rPr>
              <w:t>Учесници</w:t>
            </w:r>
          </w:p>
        </w:tc>
        <w:tc>
          <w:tcPr>
            <w:tcW w:w="6627" w:type="dxa"/>
          </w:tcPr>
          <w:p w14:paraId="6E0CDAD3" w14:textId="77777777" w:rsidR="0093605A" w:rsidRPr="00C934C2" w:rsidRDefault="0093605A" w:rsidP="002F2CEC">
            <w:pPr>
              <w:rPr>
                <w:sz w:val="24"/>
                <w:lang w:val="sr-Cyrl-RS"/>
              </w:rPr>
            </w:pPr>
            <w:r>
              <w:rPr>
                <w:sz w:val="24"/>
                <w:lang w:val="sr-Cyrl-RS"/>
              </w:rPr>
              <w:t>Регрут.</w:t>
            </w:r>
          </w:p>
        </w:tc>
      </w:tr>
      <w:tr w:rsidR="0093605A" w:rsidRPr="003E6B3C" w14:paraId="3A8FABA9" w14:textId="77777777" w:rsidTr="002F2CEC">
        <w:tc>
          <w:tcPr>
            <w:tcW w:w="2245" w:type="dxa"/>
            <w:shd w:val="clear" w:color="auto" w:fill="DEEAF6" w:themeFill="accent5" w:themeFillTint="33"/>
          </w:tcPr>
          <w:p w14:paraId="25A0E1A5" w14:textId="77777777" w:rsidR="0093605A" w:rsidRPr="00A01ED7" w:rsidRDefault="0093605A" w:rsidP="002F2CEC">
            <w:pPr>
              <w:rPr>
                <w:lang w:val="sr-Cyrl-RS"/>
              </w:rPr>
            </w:pPr>
            <w:r>
              <w:rPr>
                <w:b/>
                <w:sz w:val="24"/>
                <w:lang w:val="sr-Cyrl-RS"/>
              </w:rPr>
              <w:t>Предуслови</w:t>
            </w:r>
          </w:p>
        </w:tc>
        <w:tc>
          <w:tcPr>
            <w:tcW w:w="6627" w:type="dxa"/>
          </w:tcPr>
          <w:p w14:paraId="27FD46BE" w14:textId="6F483DE4" w:rsidR="0093605A" w:rsidRPr="001745BC" w:rsidRDefault="0093605A" w:rsidP="00D22A19">
            <w:pPr>
              <w:rPr>
                <w:sz w:val="24"/>
                <w:lang w:val="sr-Cyrl-RS"/>
              </w:rPr>
            </w:pPr>
            <w:r w:rsidRPr="00884105">
              <w:rPr>
                <w:sz w:val="24"/>
                <w:lang w:val="sr-Cyrl-RS"/>
              </w:rPr>
              <w:t xml:space="preserve">Регрут је пријављен на систем, претходно је извршио пријаву на драфт, отворио је страницу за преглед примљених позива и примио је позив на </w:t>
            </w:r>
            <w:r w:rsidR="00D22A19">
              <w:rPr>
                <w:sz w:val="24"/>
                <w:lang w:val="sr-Cyrl-RS"/>
              </w:rPr>
              <w:t>интервју</w:t>
            </w:r>
            <w:r w:rsidRPr="00884105">
              <w:rPr>
                <w:sz w:val="24"/>
                <w:lang w:val="sr-Cyrl-RS"/>
              </w:rPr>
              <w:t>.</w:t>
            </w:r>
          </w:p>
        </w:tc>
      </w:tr>
      <w:tr w:rsidR="0093605A" w:rsidRPr="003E6B3C" w14:paraId="6F71021D" w14:textId="77777777" w:rsidTr="002F2CEC">
        <w:tc>
          <w:tcPr>
            <w:tcW w:w="2245" w:type="dxa"/>
            <w:shd w:val="clear" w:color="auto" w:fill="DEEAF6" w:themeFill="accent5" w:themeFillTint="33"/>
          </w:tcPr>
          <w:p w14:paraId="34B9348F" w14:textId="77777777" w:rsidR="0093605A" w:rsidRPr="00386516" w:rsidRDefault="0093605A" w:rsidP="002F2CEC">
            <w:pPr>
              <w:rPr>
                <w:lang w:val="sr-Cyrl-RS"/>
              </w:rPr>
            </w:pPr>
            <w:r>
              <w:rPr>
                <w:b/>
                <w:sz w:val="24"/>
                <w:lang w:val="sr-Cyrl-RS"/>
              </w:rPr>
              <w:t>Кораци извршења</w:t>
            </w:r>
          </w:p>
        </w:tc>
        <w:tc>
          <w:tcPr>
            <w:tcW w:w="6627" w:type="dxa"/>
          </w:tcPr>
          <w:p w14:paraId="40221456" w14:textId="06B1FB8C" w:rsidR="0093605A" w:rsidRPr="0002578F" w:rsidRDefault="0093605A" w:rsidP="00C037D2">
            <w:pPr>
              <w:pStyle w:val="ListParagraph"/>
              <w:numPr>
                <w:ilvl w:val="0"/>
                <w:numId w:val="24"/>
              </w:numPr>
              <w:rPr>
                <w:sz w:val="24"/>
                <w:szCs w:val="24"/>
                <w:lang w:val="sr-Cyrl-RS"/>
              </w:rPr>
            </w:pPr>
            <w:r w:rsidRPr="0002578F">
              <w:rPr>
                <w:sz w:val="24"/>
                <w:szCs w:val="24"/>
                <w:lang w:val="sr-Cyrl-RS"/>
              </w:rPr>
              <w:t xml:space="preserve">Регрут улази на позив на </w:t>
            </w:r>
            <w:r w:rsidR="004D78CD">
              <w:rPr>
                <w:sz w:val="24"/>
                <w:szCs w:val="24"/>
                <w:lang w:val="sr-Cyrl-RS"/>
              </w:rPr>
              <w:t>интервју</w:t>
            </w:r>
            <w:r w:rsidRPr="0002578F">
              <w:rPr>
                <w:sz w:val="24"/>
                <w:szCs w:val="24"/>
                <w:lang w:val="sr-Cyrl-RS"/>
              </w:rPr>
              <w:t xml:space="preserve"> и има увид у све информације везане за </w:t>
            </w:r>
            <w:r w:rsidR="004057F2">
              <w:rPr>
                <w:sz w:val="24"/>
                <w:szCs w:val="24"/>
                <w:lang w:val="sr-Cyrl-RS"/>
              </w:rPr>
              <w:t>интервју</w:t>
            </w:r>
            <w:r w:rsidRPr="0002578F">
              <w:rPr>
                <w:sz w:val="24"/>
                <w:szCs w:val="24"/>
                <w:lang w:val="sr-Cyrl-RS"/>
              </w:rPr>
              <w:t>.</w:t>
            </w:r>
          </w:p>
          <w:p w14:paraId="7672FE88" w14:textId="77777777" w:rsidR="0093605A" w:rsidRPr="0002578F" w:rsidRDefault="0093605A" w:rsidP="00C037D2">
            <w:pPr>
              <w:pStyle w:val="ListParagraph"/>
              <w:numPr>
                <w:ilvl w:val="0"/>
                <w:numId w:val="24"/>
              </w:numPr>
              <w:rPr>
                <w:sz w:val="24"/>
                <w:szCs w:val="24"/>
                <w:lang w:val="sr-Cyrl-RS"/>
              </w:rPr>
            </w:pPr>
            <w:r w:rsidRPr="0002578F">
              <w:rPr>
                <w:sz w:val="24"/>
                <w:szCs w:val="24"/>
                <w:lang w:val="sr-Cyrl-RS"/>
              </w:rPr>
              <w:t>Регрут прихвата или одбија позив.</w:t>
            </w:r>
          </w:p>
          <w:p w14:paraId="349B98B3" w14:textId="77777777" w:rsidR="0093605A" w:rsidRPr="0002578F" w:rsidRDefault="0093605A" w:rsidP="00C037D2">
            <w:pPr>
              <w:pStyle w:val="ListParagraph"/>
              <w:numPr>
                <w:ilvl w:val="0"/>
                <w:numId w:val="24"/>
              </w:numPr>
              <w:rPr>
                <w:sz w:val="24"/>
                <w:szCs w:val="24"/>
                <w:lang w:val="sr-Cyrl-RS"/>
              </w:rPr>
            </w:pPr>
            <w:r w:rsidRPr="0002578F">
              <w:rPr>
                <w:sz w:val="24"/>
                <w:szCs w:val="24"/>
                <w:lang w:val="sr-Cyrl-RS"/>
              </w:rPr>
              <w:t>Регрут потврђује одлуку.</w:t>
            </w:r>
          </w:p>
          <w:p w14:paraId="503DD714" w14:textId="77777777" w:rsidR="0093605A" w:rsidRPr="00F47EA7" w:rsidRDefault="0093605A" w:rsidP="00C037D2">
            <w:pPr>
              <w:pStyle w:val="ListParagraph"/>
              <w:numPr>
                <w:ilvl w:val="0"/>
                <w:numId w:val="24"/>
              </w:numPr>
              <w:rPr>
                <w:sz w:val="24"/>
                <w:szCs w:val="24"/>
                <w:lang w:val="sr-Cyrl-RS"/>
              </w:rPr>
            </w:pPr>
            <w:r w:rsidRPr="0002578F">
              <w:rPr>
                <w:sz w:val="24"/>
                <w:szCs w:val="24"/>
                <w:lang w:val="sr-Cyrl-RS"/>
              </w:rPr>
              <w:t>Систем врши чување одлуке.</w:t>
            </w:r>
          </w:p>
        </w:tc>
      </w:tr>
      <w:tr w:rsidR="0093605A" w:rsidRPr="009D0A9C" w14:paraId="74F1E4DE" w14:textId="77777777" w:rsidTr="002F2CEC">
        <w:tc>
          <w:tcPr>
            <w:tcW w:w="2245" w:type="dxa"/>
            <w:shd w:val="clear" w:color="auto" w:fill="DEEAF6" w:themeFill="accent5" w:themeFillTint="33"/>
          </w:tcPr>
          <w:p w14:paraId="5D6B094C" w14:textId="77777777" w:rsidR="0093605A" w:rsidRPr="00223A47" w:rsidRDefault="0093605A" w:rsidP="002F2CEC">
            <w:pPr>
              <w:rPr>
                <w:lang w:val="sr-Cyrl-RS"/>
              </w:rPr>
            </w:pPr>
            <w:r>
              <w:rPr>
                <w:b/>
                <w:sz w:val="24"/>
                <w:lang w:val="sr-Cyrl-RS"/>
              </w:rPr>
              <w:t>Проширења</w:t>
            </w:r>
          </w:p>
        </w:tc>
        <w:tc>
          <w:tcPr>
            <w:tcW w:w="6627" w:type="dxa"/>
          </w:tcPr>
          <w:p w14:paraId="6E507EB3" w14:textId="77777777" w:rsidR="0093605A" w:rsidRPr="00FE5654" w:rsidRDefault="0093605A" w:rsidP="002F2CEC">
            <w:pPr>
              <w:rPr>
                <w:sz w:val="24"/>
              </w:rPr>
            </w:pPr>
            <w:r w:rsidRPr="00FE5654">
              <w:rPr>
                <w:sz w:val="24"/>
              </w:rPr>
              <w:t>* а. Регрут жели да одустане од руковања позивом.</w:t>
            </w:r>
          </w:p>
          <w:p w14:paraId="21198DEB" w14:textId="77777777" w:rsidR="0093605A" w:rsidRPr="00FE5654" w:rsidRDefault="0093605A" w:rsidP="002F2CEC">
            <w:pPr>
              <w:rPr>
                <w:sz w:val="24"/>
              </w:rPr>
            </w:pPr>
            <w:r w:rsidRPr="00FE5654">
              <w:rPr>
                <w:sz w:val="24"/>
              </w:rPr>
              <w:t xml:space="preserve">   1. Затвара се приказ позива.</w:t>
            </w:r>
          </w:p>
          <w:p w14:paraId="6C6631A2" w14:textId="77777777" w:rsidR="0093605A" w:rsidRPr="00FE5654" w:rsidRDefault="0093605A" w:rsidP="002F2CEC">
            <w:pPr>
              <w:rPr>
                <w:sz w:val="24"/>
              </w:rPr>
            </w:pPr>
            <w:r w:rsidRPr="00FE5654">
              <w:rPr>
                <w:sz w:val="24"/>
              </w:rPr>
              <w:t xml:space="preserve">   2. Регрут бива преусмерен на страницу за преглед примљених позива.</w:t>
            </w:r>
          </w:p>
          <w:p w14:paraId="278AF5B6" w14:textId="77777777" w:rsidR="0093605A" w:rsidRPr="00FE5654" w:rsidRDefault="0093605A" w:rsidP="002F2CEC">
            <w:pPr>
              <w:rPr>
                <w:sz w:val="24"/>
              </w:rPr>
            </w:pPr>
          </w:p>
          <w:p w14:paraId="1901034A" w14:textId="77777777" w:rsidR="0093605A" w:rsidRPr="00FE5654" w:rsidRDefault="0093605A" w:rsidP="002F2CEC">
            <w:pPr>
              <w:rPr>
                <w:sz w:val="24"/>
              </w:rPr>
            </w:pPr>
            <w:r w:rsidRPr="00FE5654">
              <w:rPr>
                <w:sz w:val="24"/>
              </w:rPr>
              <w:t>4а. Систем је успешно сачувао податке о одлуци.</w:t>
            </w:r>
          </w:p>
          <w:p w14:paraId="56E7DBE3" w14:textId="77777777" w:rsidR="0093605A" w:rsidRPr="00FE5654" w:rsidRDefault="0093605A" w:rsidP="002F2CEC">
            <w:pPr>
              <w:rPr>
                <w:sz w:val="24"/>
              </w:rPr>
            </w:pPr>
            <w:r w:rsidRPr="00FE5654">
              <w:rPr>
                <w:sz w:val="24"/>
              </w:rPr>
              <w:t xml:space="preserve">   1. Исписује се одговарајућа порука.</w:t>
            </w:r>
          </w:p>
          <w:p w14:paraId="17EB818A" w14:textId="77777777" w:rsidR="0093605A" w:rsidRPr="00FE5654" w:rsidRDefault="0093605A" w:rsidP="002F2CEC">
            <w:pPr>
              <w:rPr>
                <w:sz w:val="24"/>
              </w:rPr>
            </w:pPr>
          </w:p>
          <w:p w14:paraId="40D53817" w14:textId="77777777" w:rsidR="0093605A" w:rsidRPr="00FE5654" w:rsidRDefault="0093605A" w:rsidP="002F2CEC">
            <w:pPr>
              <w:rPr>
                <w:sz w:val="24"/>
              </w:rPr>
            </w:pPr>
            <w:r w:rsidRPr="00FE5654">
              <w:rPr>
                <w:sz w:val="24"/>
              </w:rPr>
              <w:t>4б. Систем није успешно сачувао податке о одлуци.</w:t>
            </w:r>
          </w:p>
          <w:p w14:paraId="4ED5A398" w14:textId="77777777" w:rsidR="0093605A" w:rsidRPr="00331456" w:rsidRDefault="0093605A" w:rsidP="002F2CEC">
            <w:pPr>
              <w:rPr>
                <w:sz w:val="24"/>
              </w:rPr>
            </w:pPr>
            <w:r w:rsidRPr="00FE5654">
              <w:rPr>
                <w:sz w:val="24"/>
              </w:rPr>
              <w:t xml:space="preserve">   1. И</w:t>
            </w:r>
            <w:r>
              <w:rPr>
                <w:sz w:val="24"/>
              </w:rPr>
              <w:t>списује се одговарајућа порука.</w:t>
            </w:r>
          </w:p>
        </w:tc>
      </w:tr>
      <w:tr w:rsidR="0093605A" w:rsidRPr="003E6B3C" w14:paraId="0C0B9E84" w14:textId="77777777" w:rsidTr="002F2CEC">
        <w:tc>
          <w:tcPr>
            <w:tcW w:w="2245" w:type="dxa"/>
            <w:shd w:val="clear" w:color="auto" w:fill="DEEAF6" w:themeFill="accent5" w:themeFillTint="33"/>
          </w:tcPr>
          <w:p w14:paraId="7EE61301" w14:textId="77777777" w:rsidR="0093605A" w:rsidRPr="00F7041C" w:rsidRDefault="0093605A" w:rsidP="002F2CEC">
            <w:pPr>
              <w:rPr>
                <w:lang w:val="sr-Cyrl-RS"/>
              </w:rPr>
            </w:pPr>
            <w:r>
              <w:rPr>
                <w:b/>
                <w:sz w:val="24"/>
                <w:lang w:val="sr-Cyrl-RS"/>
              </w:rPr>
              <w:t>Изузеци</w:t>
            </w:r>
          </w:p>
        </w:tc>
        <w:tc>
          <w:tcPr>
            <w:tcW w:w="6627" w:type="dxa"/>
          </w:tcPr>
          <w:p w14:paraId="5B73FF07" w14:textId="77777777" w:rsidR="0093605A" w:rsidRPr="003E6B3C" w:rsidRDefault="0093605A" w:rsidP="002F2CEC">
            <w:pPr>
              <w:rPr>
                <w:sz w:val="24"/>
              </w:rPr>
            </w:pPr>
            <w:r w:rsidRPr="003E6B3C">
              <w:rPr>
                <w:sz w:val="24"/>
              </w:rPr>
              <w:t>-</w:t>
            </w:r>
          </w:p>
        </w:tc>
      </w:tr>
      <w:tr w:rsidR="0093605A" w:rsidRPr="003E6B3C" w14:paraId="0B91D3B3" w14:textId="77777777" w:rsidTr="002F2CEC">
        <w:tc>
          <w:tcPr>
            <w:tcW w:w="2245" w:type="dxa"/>
            <w:shd w:val="clear" w:color="auto" w:fill="DEEAF6" w:themeFill="accent5" w:themeFillTint="33"/>
          </w:tcPr>
          <w:p w14:paraId="34CCE1CE" w14:textId="77777777" w:rsidR="0093605A" w:rsidRPr="00625FE9" w:rsidRDefault="0093605A" w:rsidP="002F2CEC">
            <w:pPr>
              <w:rPr>
                <w:lang w:val="sr-Cyrl-RS"/>
              </w:rPr>
            </w:pPr>
            <w:r>
              <w:rPr>
                <w:b/>
                <w:sz w:val="24"/>
                <w:lang w:val="sr-Cyrl-RS"/>
              </w:rPr>
              <w:t>Пост услови</w:t>
            </w:r>
          </w:p>
        </w:tc>
        <w:tc>
          <w:tcPr>
            <w:tcW w:w="6627" w:type="dxa"/>
          </w:tcPr>
          <w:p w14:paraId="32FF69FD" w14:textId="1A067384" w:rsidR="0093605A" w:rsidRPr="00BC14A4" w:rsidRDefault="0093605A" w:rsidP="001B4307">
            <w:pPr>
              <w:rPr>
                <w:sz w:val="24"/>
                <w:lang w:val="sr-Cyrl-RS"/>
              </w:rPr>
            </w:pPr>
            <w:r>
              <w:rPr>
                <w:sz w:val="24"/>
                <w:lang w:val="sr-Cyrl-RS"/>
              </w:rPr>
              <w:t xml:space="preserve">Регрут је успешно прихватио или одбио позив на </w:t>
            </w:r>
            <w:r w:rsidR="001B4307">
              <w:rPr>
                <w:sz w:val="24"/>
                <w:lang w:val="sr-Cyrl-RS"/>
              </w:rPr>
              <w:t>интервју</w:t>
            </w:r>
            <w:r w:rsidRPr="00AC5D8F">
              <w:rPr>
                <w:sz w:val="24"/>
                <w:lang w:val="sr-Cyrl-RS"/>
              </w:rPr>
              <w:t>.</w:t>
            </w:r>
          </w:p>
        </w:tc>
      </w:tr>
    </w:tbl>
    <w:p w14:paraId="747323C2" w14:textId="308C512D" w:rsidR="0093605A" w:rsidRPr="007C13BC" w:rsidRDefault="0093605A" w:rsidP="0093605A">
      <w:pPr>
        <w:pStyle w:val="a1"/>
        <w:rPr>
          <w:i/>
          <w:lang w:val="sr-Cyrl-RS"/>
        </w:rPr>
      </w:pPr>
      <w:r>
        <w:rPr>
          <w:lang w:val="sr-Cyrl-RS"/>
        </w:rPr>
        <w:t>Табела 2.2</w:t>
      </w:r>
      <w:r w:rsidR="008525CF">
        <w:rPr>
          <w:lang w:val="sr-Cyrl-RS"/>
        </w:rPr>
        <w:t>5</w:t>
      </w:r>
      <w:r>
        <w:rPr>
          <w:lang w:val="sr-Cyrl-RS"/>
        </w:rPr>
        <w:t xml:space="preserve"> – Опис функционалности </w:t>
      </w:r>
      <w:r>
        <w:rPr>
          <w:i/>
          <w:lang w:val="sr-Cyrl-RS"/>
        </w:rPr>
        <w:t xml:space="preserve">Руковање позивима на </w:t>
      </w:r>
      <w:r w:rsidR="008250E9">
        <w:rPr>
          <w:i/>
          <w:lang w:val="sr-Cyrl-RS"/>
        </w:rPr>
        <w:t>интервју</w:t>
      </w:r>
    </w:p>
    <w:p w14:paraId="0FE5E506" w14:textId="6D3AE210" w:rsidR="0093605A" w:rsidRPr="00D45F3D" w:rsidRDefault="00D45F3D" w:rsidP="00D45F3D">
      <w:pPr>
        <w:pStyle w:val="a0"/>
        <w:ind w:firstLine="706"/>
        <w:rPr>
          <w:lang w:val="sr-Cyrl-RS"/>
        </w:rPr>
      </w:pPr>
      <w:r>
        <w:rPr>
          <w:lang w:val="sr-Cyrl-RS"/>
        </w:rPr>
        <w:t xml:space="preserve">У табели 2.26 </w:t>
      </w:r>
      <w:r w:rsidR="00611228">
        <w:rPr>
          <w:lang w:val="sr-Cyrl-RS"/>
        </w:rPr>
        <w:t xml:space="preserve">истакнута је </w:t>
      </w:r>
      <w:r>
        <w:rPr>
          <w:lang w:val="sr-Cyrl-RS"/>
        </w:rPr>
        <w:t xml:space="preserve">функционалност </w:t>
      </w:r>
      <w:r w:rsidR="00611228">
        <w:rPr>
          <w:i/>
          <w:lang w:val="sr-Cyrl-RS"/>
        </w:rPr>
        <w:t>Преглед пријављених регрута</w:t>
      </w:r>
      <w:r>
        <w:rPr>
          <w:lang w:val="sr-Cyrl-RS"/>
        </w:rPr>
        <w:t>.</w:t>
      </w:r>
    </w:p>
    <w:tbl>
      <w:tblPr>
        <w:tblStyle w:val="TableGrid"/>
        <w:tblW w:w="0" w:type="auto"/>
        <w:tblLook w:val="04A0" w:firstRow="1" w:lastRow="0" w:firstColumn="1" w:lastColumn="0" w:noHBand="0" w:noVBand="1"/>
      </w:tblPr>
      <w:tblGrid>
        <w:gridCol w:w="2245"/>
        <w:gridCol w:w="6627"/>
      </w:tblGrid>
      <w:tr w:rsidR="00515A16" w:rsidRPr="000D0FE6" w14:paraId="10BE70DA" w14:textId="77777777" w:rsidTr="002F2CEC">
        <w:tc>
          <w:tcPr>
            <w:tcW w:w="2245" w:type="dxa"/>
            <w:shd w:val="clear" w:color="auto" w:fill="DEEAF6" w:themeFill="accent5" w:themeFillTint="33"/>
          </w:tcPr>
          <w:p w14:paraId="16F13505" w14:textId="77777777" w:rsidR="00515A16" w:rsidRPr="00A84DB7" w:rsidRDefault="00515A16" w:rsidP="002F2CEC">
            <w:pPr>
              <w:rPr>
                <w:b/>
                <w:sz w:val="24"/>
                <w:lang w:val="sr-Cyrl-RS"/>
              </w:rPr>
            </w:pPr>
            <w:r>
              <w:rPr>
                <w:b/>
                <w:sz w:val="24"/>
                <w:lang w:val="sr-Cyrl-RS"/>
              </w:rPr>
              <w:lastRenderedPageBreak/>
              <w:t>Назив</w:t>
            </w:r>
          </w:p>
        </w:tc>
        <w:tc>
          <w:tcPr>
            <w:tcW w:w="6627" w:type="dxa"/>
            <w:shd w:val="clear" w:color="auto" w:fill="DEEAF6" w:themeFill="accent5" w:themeFillTint="33"/>
          </w:tcPr>
          <w:p w14:paraId="3E8BB57E" w14:textId="237B90B2" w:rsidR="00515A16" w:rsidRPr="00054F28" w:rsidRDefault="00515A16" w:rsidP="002F2CEC">
            <w:pPr>
              <w:rPr>
                <w:b/>
                <w:sz w:val="24"/>
                <w:lang w:val="sr-Cyrl-RS"/>
              </w:rPr>
            </w:pPr>
            <w:r>
              <w:rPr>
                <w:b/>
                <w:sz w:val="24"/>
                <w:lang w:val="sr-Cyrl-RS"/>
              </w:rPr>
              <w:t>Преглед пријављених регрута</w:t>
            </w:r>
          </w:p>
        </w:tc>
      </w:tr>
      <w:tr w:rsidR="00515A16" w:rsidRPr="003E6B3C" w14:paraId="06DA22D6" w14:textId="77777777" w:rsidTr="002F2CEC">
        <w:tc>
          <w:tcPr>
            <w:tcW w:w="2245" w:type="dxa"/>
            <w:shd w:val="clear" w:color="auto" w:fill="DEEAF6" w:themeFill="accent5" w:themeFillTint="33"/>
          </w:tcPr>
          <w:p w14:paraId="74FC1902" w14:textId="77777777" w:rsidR="00515A16" w:rsidRPr="00A84DB7" w:rsidRDefault="00515A16" w:rsidP="002F2CEC">
            <w:pPr>
              <w:rPr>
                <w:lang w:val="sr-Cyrl-RS"/>
              </w:rPr>
            </w:pPr>
            <w:r>
              <w:rPr>
                <w:b/>
                <w:sz w:val="24"/>
                <w:lang w:val="sr-Cyrl-RS"/>
              </w:rPr>
              <w:t>Учесници</w:t>
            </w:r>
          </w:p>
        </w:tc>
        <w:tc>
          <w:tcPr>
            <w:tcW w:w="6627" w:type="dxa"/>
          </w:tcPr>
          <w:p w14:paraId="06585C50" w14:textId="3FC126C8" w:rsidR="00515A16" w:rsidRPr="00C934C2" w:rsidRDefault="0002449B" w:rsidP="002F2CEC">
            <w:pPr>
              <w:rPr>
                <w:sz w:val="24"/>
                <w:lang w:val="sr-Cyrl-RS"/>
              </w:rPr>
            </w:pPr>
            <w:r>
              <w:rPr>
                <w:sz w:val="24"/>
                <w:lang w:val="sr-Cyrl-RS"/>
              </w:rPr>
              <w:t>Менаџер, Тренер, Скаут</w:t>
            </w:r>
            <w:r w:rsidR="00515A16">
              <w:rPr>
                <w:sz w:val="24"/>
                <w:lang w:val="sr-Cyrl-RS"/>
              </w:rPr>
              <w:t>.</w:t>
            </w:r>
          </w:p>
        </w:tc>
      </w:tr>
      <w:tr w:rsidR="00515A16" w:rsidRPr="003E6B3C" w14:paraId="7183EB66" w14:textId="77777777" w:rsidTr="002F2CEC">
        <w:tc>
          <w:tcPr>
            <w:tcW w:w="2245" w:type="dxa"/>
            <w:shd w:val="clear" w:color="auto" w:fill="DEEAF6" w:themeFill="accent5" w:themeFillTint="33"/>
          </w:tcPr>
          <w:p w14:paraId="797720F0" w14:textId="77777777" w:rsidR="00515A16" w:rsidRPr="00A01ED7" w:rsidRDefault="00515A16" w:rsidP="002F2CEC">
            <w:pPr>
              <w:rPr>
                <w:lang w:val="sr-Cyrl-RS"/>
              </w:rPr>
            </w:pPr>
            <w:r>
              <w:rPr>
                <w:b/>
                <w:sz w:val="24"/>
                <w:lang w:val="sr-Cyrl-RS"/>
              </w:rPr>
              <w:t>Предуслови</w:t>
            </w:r>
          </w:p>
        </w:tc>
        <w:tc>
          <w:tcPr>
            <w:tcW w:w="6627" w:type="dxa"/>
          </w:tcPr>
          <w:p w14:paraId="6A37960A" w14:textId="4C172995" w:rsidR="00515A16" w:rsidRPr="001745BC" w:rsidRDefault="00A86416" w:rsidP="00A86416">
            <w:pPr>
              <w:rPr>
                <w:sz w:val="24"/>
                <w:lang w:val="sr-Cyrl-RS"/>
              </w:rPr>
            </w:pPr>
            <w:r>
              <w:rPr>
                <w:sz w:val="24"/>
                <w:lang w:val="sr-Cyrl-RS"/>
              </w:rPr>
              <w:t>Запослени</w:t>
            </w:r>
            <w:r w:rsidR="00515A16" w:rsidRPr="00884105">
              <w:rPr>
                <w:sz w:val="24"/>
                <w:lang w:val="sr-Cyrl-RS"/>
              </w:rPr>
              <w:t xml:space="preserve"> је пријављен на систем</w:t>
            </w:r>
            <w:r>
              <w:rPr>
                <w:sz w:val="24"/>
                <w:lang w:val="sr-Cyrl-RS"/>
              </w:rPr>
              <w:t>.</w:t>
            </w:r>
          </w:p>
        </w:tc>
      </w:tr>
      <w:tr w:rsidR="00515A16" w:rsidRPr="003E6B3C" w14:paraId="28F0D4A6" w14:textId="77777777" w:rsidTr="002F2CEC">
        <w:tc>
          <w:tcPr>
            <w:tcW w:w="2245" w:type="dxa"/>
            <w:shd w:val="clear" w:color="auto" w:fill="DEEAF6" w:themeFill="accent5" w:themeFillTint="33"/>
          </w:tcPr>
          <w:p w14:paraId="6CEAAC3A" w14:textId="77777777" w:rsidR="00515A16" w:rsidRPr="00386516" w:rsidRDefault="00515A16" w:rsidP="002F2CEC">
            <w:pPr>
              <w:rPr>
                <w:lang w:val="sr-Cyrl-RS"/>
              </w:rPr>
            </w:pPr>
            <w:r>
              <w:rPr>
                <w:b/>
                <w:sz w:val="24"/>
                <w:lang w:val="sr-Cyrl-RS"/>
              </w:rPr>
              <w:t>Кораци извршења</w:t>
            </w:r>
          </w:p>
        </w:tc>
        <w:tc>
          <w:tcPr>
            <w:tcW w:w="6627" w:type="dxa"/>
          </w:tcPr>
          <w:p w14:paraId="1C6D5209" w14:textId="6A351585" w:rsidR="00515A16" w:rsidRPr="00E13ECD" w:rsidRDefault="00E13ECD" w:rsidP="00C037D2">
            <w:pPr>
              <w:pStyle w:val="ListParagraph"/>
              <w:numPr>
                <w:ilvl w:val="0"/>
                <w:numId w:val="25"/>
              </w:numPr>
              <w:rPr>
                <w:sz w:val="24"/>
                <w:szCs w:val="24"/>
                <w:lang w:val="sr-Cyrl-RS"/>
              </w:rPr>
            </w:pPr>
            <w:r>
              <w:rPr>
                <w:sz w:val="24"/>
                <w:szCs w:val="24"/>
                <w:lang w:val="sr-Cyrl-RS"/>
              </w:rPr>
              <w:t>Запослени отвара страницу за преглед пријављених регрута</w:t>
            </w:r>
            <w:r w:rsidR="00CB5389">
              <w:rPr>
                <w:sz w:val="24"/>
                <w:szCs w:val="24"/>
                <w:lang w:val="sr-Cyrl-RS"/>
              </w:rPr>
              <w:t>.</w:t>
            </w:r>
          </w:p>
        </w:tc>
      </w:tr>
      <w:tr w:rsidR="00515A16" w:rsidRPr="009D0A9C" w14:paraId="7F604C12" w14:textId="77777777" w:rsidTr="002F2CEC">
        <w:tc>
          <w:tcPr>
            <w:tcW w:w="2245" w:type="dxa"/>
            <w:shd w:val="clear" w:color="auto" w:fill="DEEAF6" w:themeFill="accent5" w:themeFillTint="33"/>
          </w:tcPr>
          <w:p w14:paraId="3A1AB2AE" w14:textId="77777777" w:rsidR="00515A16" w:rsidRPr="00223A47" w:rsidRDefault="00515A16" w:rsidP="002F2CEC">
            <w:pPr>
              <w:rPr>
                <w:lang w:val="sr-Cyrl-RS"/>
              </w:rPr>
            </w:pPr>
            <w:r>
              <w:rPr>
                <w:b/>
                <w:sz w:val="24"/>
                <w:lang w:val="sr-Cyrl-RS"/>
              </w:rPr>
              <w:t>Проширења</w:t>
            </w:r>
          </w:p>
        </w:tc>
        <w:tc>
          <w:tcPr>
            <w:tcW w:w="6627" w:type="dxa"/>
          </w:tcPr>
          <w:p w14:paraId="4BF0778D" w14:textId="77777777" w:rsidR="00D0627E" w:rsidRPr="00D0627E" w:rsidRDefault="00D0627E" w:rsidP="00D0627E">
            <w:pPr>
              <w:rPr>
                <w:sz w:val="24"/>
              </w:rPr>
            </w:pPr>
            <w:r w:rsidRPr="00D0627E">
              <w:rPr>
                <w:sz w:val="24"/>
              </w:rPr>
              <w:t>* а. Запослени жели да изађе из прегледа пријављених регрута на драфт.</w:t>
            </w:r>
          </w:p>
          <w:p w14:paraId="6327450C" w14:textId="77777777" w:rsidR="00D0627E" w:rsidRPr="00D0627E" w:rsidRDefault="00D0627E" w:rsidP="00D0627E">
            <w:pPr>
              <w:rPr>
                <w:sz w:val="24"/>
              </w:rPr>
            </w:pPr>
            <w:r w:rsidRPr="00D0627E">
              <w:rPr>
                <w:sz w:val="24"/>
              </w:rPr>
              <w:t xml:space="preserve">   1. Затвара се преглед пријављених регрута на драфта.</w:t>
            </w:r>
          </w:p>
          <w:p w14:paraId="040CF003" w14:textId="7490BB9E" w:rsidR="00515A16" w:rsidRPr="00331456" w:rsidRDefault="00D0627E" w:rsidP="00D0627E">
            <w:pPr>
              <w:rPr>
                <w:sz w:val="24"/>
              </w:rPr>
            </w:pPr>
            <w:r w:rsidRPr="00D0627E">
              <w:rPr>
                <w:sz w:val="24"/>
              </w:rPr>
              <w:t xml:space="preserve">   2. Заполсени бива преусмерен на почетну страницу.</w:t>
            </w:r>
          </w:p>
        </w:tc>
      </w:tr>
      <w:tr w:rsidR="00515A16" w:rsidRPr="003E6B3C" w14:paraId="6E7D17C9" w14:textId="77777777" w:rsidTr="002F2CEC">
        <w:tc>
          <w:tcPr>
            <w:tcW w:w="2245" w:type="dxa"/>
            <w:shd w:val="clear" w:color="auto" w:fill="DEEAF6" w:themeFill="accent5" w:themeFillTint="33"/>
          </w:tcPr>
          <w:p w14:paraId="2C535C74" w14:textId="77777777" w:rsidR="00515A16" w:rsidRPr="00F7041C" w:rsidRDefault="00515A16" w:rsidP="002F2CEC">
            <w:pPr>
              <w:rPr>
                <w:lang w:val="sr-Cyrl-RS"/>
              </w:rPr>
            </w:pPr>
            <w:r>
              <w:rPr>
                <w:b/>
                <w:sz w:val="24"/>
                <w:lang w:val="sr-Cyrl-RS"/>
              </w:rPr>
              <w:t>Изузеци</w:t>
            </w:r>
          </w:p>
        </w:tc>
        <w:tc>
          <w:tcPr>
            <w:tcW w:w="6627" w:type="dxa"/>
          </w:tcPr>
          <w:p w14:paraId="150EA92E" w14:textId="77777777" w:rsidR="00515A16" w:rsidRPr="003E6B3C" w:rsidRDefault="00515A16" w:rsidP="002F2CEC">
            <w:pPr>
              <w:rPr>
                <w:sz w:val="24"/>
              </w:rPr>
            </w:pPr>
            <w:r w:rsidRPr="003E6B3C">
              <w:rPr>
                <w:sz w:val="24"/>
              </w:rPr>
              <w:t>-</w:t>
            </w:r>
          </w:p>
        </w:tc>
      </w:tr>
      <w:tr w:rsidR="00515A16" w:rsidRPr="003E6B3C" w14:paraId="25D1C564" w14:textId="77777777" w:rsidTr="002F2CEC">
        <w:tc>
          <w:tcPr>
            <w:tcW w:w="2245" w:type="dxa"/>
            <w:shd w:val="clear" w:color="auto" w:fill="DEEAF6" w:themeFill="accent5" w:themeFillTint="33"/>
          </w:tcPr>
          <w:p w14:paraId="50065E33" w14:textId="77777777" w:rsidR="00515A16" w:rsidRPr="00625FE9" w:rsidRDefault="00515A16" w:rsidP="002F2CEC">
            <w:pPr>
              <w:rPr>
                <w:lang w:val="sr-Cyrl-RS"/>
              </w:rPr>
            </w:pPr>
            <w:r>
              <w:rPr>
                <w:b/>
                <w:sz w:val="24"/>
                <w:lang w:val="sr-Cyrl-RS"/>
              </w:rPr>
              <w:t>Пост услови</w:t>
            </w:r>
          </w:p>
        </w:tc>
        <w:tc>
          <w:tcPr>
            <w:tcW w:w="6627" w:type="dxa"/>
          </w:tcPr>
          <w:p w14:paraId="1F589ED3" w14:textId="2EC45FD9" w:rsidR="00515A16" w:rsidRPr="00BC14A4" w:rsidRDefault="00C71B79" w:rsidP="00C26150">
            <w:pPr>
              <w:rPr>
                <w:sz w:val="24"/>
                <w:lang w:val="sr-Cyrl-RS"/>
              </w:rPr>
            </w:pPr>
            <w:r>
              <w:rPr>
                <w:sz w:val="24"/>
                <w:lang w:val="sr-Cyrl-RS"/>
              </w:rPr>
              <w:t xml:space="preserve">Запосленом </w:t>
            </w:r>
            <w:r w:rsidR="00515A16">
              <w:rPr>
                <w:sz w:val="24"/>
                <w:lang w:val="sr-Cyrl-RS"/>
              </w:rPr>
              <w:t xml:space="preserve">успешно </w:t>
            </w:r>
            <w:r w:rsidR="00C26150">
              <w:rPr>
                <w:sz w:val="24"/>
                <w:lang w:val="sr-Cyrl-RS"/>
              </w:rPr>
              <w:t>приказани подаци о свим пријављеним регрутима</w:t>
            </w:r>
            <w:r w:rsidR="00515A16" w:rsidRPr="00AC5D8F">
              <w:rPr>
                <w:sz w:val="24"/>
                <w:lang w:val="sr-Cyrl-RS"/>
              </w:rPr>
              <w:t>.</w:t>
            </w:r>
          </w:p>
        </w:tc>
      </w:tr>
    </w:tbl>
    <w:p w14:paraId="7B8E64C4" w14:textId="505DAAA8" w:rsidR="00515A16" w:rsidRPr="007C13BC" w:rsidRDefault="00515A16" w:rsidP="00515A16">
      <w:pPr>
        <w:pStyle w:val="a1"/>
        <w:rPr>
          <w:i/>
          <w:lang w:val="sr-Cyrl-RS"/>
        </w:rPr>
      </w:pPr>
      <w:r>
        <w:rPr>
          <w:lang w:val="sr-Cyrl-RS"/>
        </w:rPr>
        <w:t>Табела 2.2</w:t>
      </w:r>
      <w:r w:rsidR="00A5315D">
        <w:rPr>
          <w:lang w:val="sr-Cyrl-RS"/>
        </w:rPr>
        <w:t>6</w:t>
      </w:r>
      <w:r>
        <w:rPr>
          <w:lang w:val="sr-Cyrl-RS"/>
        </w:rPr>
        <w:t xml:space="preserve"> – Опис функционалности </w:t>
      </w:r>
      <w:r w:rsidR="001F1582">
        <w:rPr>
          <w:i/>
          <w:lang w:val="sr-Cyrl-RS"/>
        </w:rPr>
        <w:t>Преглед пријављених регрута</w:t>
      </w:r>
    </w:p>
    <w:p w14:paraId="1948BFC2" w14:textId="7EB60B36" w:rsidR="00515A16" w:rsidRDefault="005928F0" w:rsidP="005928F0">
      <w:pPr>
        <w:pStyle w:val="a0"/>
        <w:ind w:firstLine="706"/>
      </w:pPr>
      <w:r>
        <w:rPr>
          <w:lang w:val="sr-Cyrl-RS"/>
        </w:rPr>
        <w:t xml:space="preserve">У табели 2.27 </w:t>
      </w:r>
      <w:r w:rsidR="00A40807">
        <w:rPr>
          <w:lang w:val="sr-Cyrl-RS"/>
        </w:rPr>
        <w:t>представљена је</w:t>
      </w:r>
      <w:r>
        <w:rPr>
          <w:lang w:val="sr-Cyrl-RS"/>
        </w:rPr>
        <w:t xml:space="preserve"> функционалност </w:t>
      </w:r>
      <w:r w:rsidR="00A40807">
        <w:rPr>
          <w:i/>
          <w:lang w:val="sr-Cyrl-RS"/>
        </w:rPr>
        <w:t>Претрага пријављених регрута</w:t>
      </w:r>
      <w:r>
        <w:rPr>
          <w:lang w:val="sr-Cyrl-RS"/>
        </w:rPr>
        <w:t>.</w:t>
      </w:r>
      <w:r>
        <w:t xml:space="preserve"> </w:t>
      </w:r>
    </w:p>
    <w:tbl>
      <w:tblPr>
        <w:tblStyle w:val="TableGrid"/>
        <w:tblW w:w="0" w:type="auto"/>
        <w:tblLook w:val="04A0" w:firstRow="1" w:lastRow="0" w:firstColumn="1" w:lastColumn="0" w:noHBand="0" w:noVBand="1"/>
      </w:tblPr>
      <w:tblGrid>
        <w:gridCol w:w="2245"/>
        <w:gridCol w:w="6627"/>
      </w:tblGrid>
      <w:tr w:rsidR="00E6608D" w:rsidRPr="000D0FE6" w14:paraId="7D5BFC75" w14:textId="77777777" w:rsidTr="002F2CEC">
        <w:tc>
          <w:tcPr>
            <w:tcW w:w="2245" w:type="dxa"/>
            <w:shd w:val="clear" w:color="auto" w:fill="DEEAF6" w:themeFill="accent5" w:themeFillTint="33"/>
          </w:tcPr>
          <w:p w14:paraId="35AC64CE" w14:textId="77777777" w:rsidR="00E6608D" w:rsidRPr="00A84DB7" w:rsidRDefault="00E6608D" w:rsidP="002F2CEC">
            <w:pPr>
              <w:rPr>
                <w:b/>
                <w:sz w:val="24"/>
                <w:lang w:val="sr-Cyrl-RS"/>
              </w:rPr>
            </w:pPr>
            <w:r>
              <w:rPr>
                <w:b/>
                <w:sz w:val="24"/>
                <w:lang w:val="sr-Cyrl-RS"/>
              </w:rPr>
              <w:t>Назив</w:t>
            </w:r>
          </w:p>
        </w:tc>
        <w:tc>
          <w:tcPr>
            <w:tcW w:w="6627" w:type="dxa"/>
            <w:shd w:val="clear" w:color="auto" w:fill="DEEAF6" w:themeFill="accent5" w:themeFillTint="33"/>
          </w:tcPr>
          <w:p w14:paraId="31A40B8D" w14:textId="0A9CA361" w:rsidR="00E6608D" w:rsidRPr="00054F28" w:rsidRDefault="00E6608D" w:rsidP="002F2CEC">
            <w:pPr>
              <w:rPr>
                <w:b/>
                <w:sz w:val="24"/>
                <w:lang w:val="sr-Cyrl-RS"/>
              </w:rPr>
            </w:pPr>
            <w:r>
              <w:rPr>
                <w:b/>
                <w:sz w:val="24"/>
                <w:lang w:val="sr-Cyrl-RS"/>
              </w:rPr>
              <w:t>Претрага пријављених регрута</w:t>
            </w:r>
          </w:p>
        </w:tc>
      </w:tr>
      <w:tr w:rsidR="00E6608D" w:rsidRPr="003E6B3C" w14:paraId="69156424" w14:textId="77777777" w:rsidTr="002F2CEC">
        <w:tc>
          <w:tcPr>
            <w:tcW w:w="2245" w:type="dxa"/>
            <w:shd w:val="clear" w:color="auto" w:fill="DEEAF6" w:themeFill="accent5" w:themeFillTint="33"/>
          </w:tcPr>
          <w:p w14:paraId="4CF10558" w14:textId="77777777" w:rsidR="00E6608D" w:rsidRPr="00A84DB7" w:rsidRDefault="00E6608D" w:rsidP="002F2CEC">
            <w:pPr>
              <w:rPr>
                <w:lang w:val="sr-Cyrl-RS"/>
              </w:rPr>
            </w:pPr>
            <w:r>
              <w:rPr>
                <w:b/>
                <w:sz w:val="24"/>
                <w:lang w:val="sr-Cyrl-RS"/>
              </w:rPr>
              <w:t>Учесници</w:t>
            </w:r>
          </w:p>
        </w:tc>
        <w:tc>
          <w:tcPr>
            <w:tcW w:w="6627" w:type="dxa"/>
          </w:tcPr>
          <w:p w14:paraId="5566F016" w14:textId="77777777" w:rsidR="00E6608D" w:rsidRPr="00C934C2" w:rsidRDefault="00E6608D" w:rsidP="002F2CEC">
            <w:pPr>
              <w:rPr>
                <w:sz w:val="24"/>
                <w:lang w:val="sr-Cyrl-RS"/>
              </w:rPr>
            </w:pPr>
            <w:r>
              <w:rPr>
                <w:sz w:val="24"/>
                <w:lang w:val="sr-Cyrl-RS"/>
              </w:rPr>
              <w:t>Менаџер, Тренер, Скаут.</w:t>
            </w:r>
          </w:p>
        </w:tc>
      </w:tr>
      <w:tr w:rsidR="00E6608D" w:rsidRPr="003E6B3C" w14:paraId="3F25277D" w14:textId="77777777" w:rsidTr="002F2CEC">
        <w:tc>
          <w:tcPr>
            <w:tcW w:w="2245" w:type="dxa"/>
            <w:shd w:val="clear" w:color="auto" w:fill="DEEAF6" w:themeFill="accent5" w:themeFillTint="33"/>
          </w:tcPr>
          <w:p w14:paraId="74AFA559" w14:textId="77777777" w:rsidR="00E6608D" w:rsidRPr="00A01ED7" w:rsidRDefault="00E6608D" w:rsidP="002F2CEC">
            <w:pPr>
              <w:rPr>
                <w:lang w:val="sr-Cyrl-RS"/>
              </w:rPr>
            </w:pPr>
            <w:r>
              <w:rPr>
                <w:b/>
                <w:sz w:val="24"/>
                <w:lang w:val="sr-Cyrl-RS"/>
              </w:rPr>
              <w:t>Предуслови</w:t>
            </w:r>
          </w:p>
        </w:tc>
        <w:tc>
          <w:tcPr>
            <w:tcW w:w="6627" w:type="dxa"/>
          </w:tcPr>
          <w:p w14:paraId="1167333B" w14:textId="0EC0A5F6" w:rsidR="00E6608D" w:rsidRPr="001745BC" w:rsidRDefault="00E6608D" w:rsidP="002F2CEC">
            <w:pPr>
              <w:rPr>
                <w:sz w:val="24"/>
                <w:lang w:val="sr-Cyrl-RS"/>
              </w:rPr>
            </w:pPr>
            <w:r>
              <w:rPr>
                <w:sz w:val="24"/>
                <w:lang w:val="sr-Cyrl-RS"/>
              </w:rPr>
              <w:t>Запослени</w:t>
            </w:r>
            <w:r w:rsidRPr="00884105">
              <w:rPr>
                <w:sz w:val="24"/>
                <w:lang w:val="sr-Cyrl-RS"/>
              </w:rPr>
              <w:t xml:space="preserve"> је пријављен на систем</w:t>
            </w:r>
            <w:r w:rsidR="00BB4516">
              <w:rPr>
                <w:sz w:val="24"/>
                <w:lang w:val="sr-Cyrl-RS"/>
              </w:rPr>
              <w:t xml:space="preserve"> и претходно је отворио страницу за преглед пријављених регрута на драфт</w:t>
            </w:r>
            <w:r>
              <w:rPr>
                <w:sz w:val="24"/>
                <w:lang w:val="sr-Cyrl-RS"/>
              </w:rPr>
              <w:t>.</w:t>
            </w:r>
          </w:p>
        </w:tc>
      </w:tr>
      <w:tr w:rsidR="00E6608D" w:rsidRPr="003E6B3C" w14:paraId="6CC9D78C" w14:textId="77777777" w:rsidTr="002F2CEC">
        <w:tc>
          <w:tcPr>
            <w:tcW w:w="2245" w:type="dxa"/>
            <w:shd w:val="clear" w:color="auto" w:fill="DEEAF6" w:themeFill="accent5" w:themeFillTint="33"/>
          </w:tcPr>
          <w:p w14:paraId="0F68C413" w14:textId="77777777" w:rsidR="00E6608D" w:rsidRPr="00386516" w:rsidRDefault="00E6608D" w:rsidP="002F2CEC">
            <w:pPr>
              <w:rPr>
                <w:lang w:val="sr-Cyrl-RS"/>
              </w:rPr>
            </w:pPr>
            <w:r>
              <w:rPr>
                <w:b/>
                <w:sz w:val="24"/>
                <w:lang w:val="sr-Cyrl-RS"/>
              </w:rPr>
              <w:t>Кораци извршења</w:t>
            </w:r>
          </w:p>
        </w:tc>
        <w:tc>
          <w:tcPr>
            <w:tcW w:w="6627" w:type="dxa"/>
          </w:tcPr>
          <w:p w14:paraId="4C55541F" w14:textId="1778C3B5" w:rsidR="006523C7" w:rsidRPr="006523C7" w:rsidRDefault="006523C7" w:rsidP="00C037D2">
            <w:pPr>
              <w:pStyle w:val="ListParagraph"/>
              <w:numPr>
                <w:ilvl w:val="0"/>
                <w:numId w:val="26"/>
              </w:numPr>
              <w:rPr>
                <w:sz w:val="24"/>
                <w:szCs w:val="24"/>
                <w:lang w:val="sr-Cyrl-RS"/>
              </w:rPr>
            </w:pPr>
            <w:r w:rsidRPr="006523C7">
              <w:rPr>
                <w:sz w:val="24"/>
                <w:szCs w:val="24"/>
                <w:lang w:val="sr-Cyrl-RS"/>
              </w:rPr>
              <w:t>Запослени уноси параметре претраге у поље за претрагу.</w:t>
            </w:r>
          </w:p>
          <w:p w14:paraId="00891397" w14:textId="0EF8C4C2" w:rsidR="006523C7" w:rsidRPr="006523C7" w:rsidRDefault="006523C7" w:rsidP="00C037D2">
            <w:pPr>
              <w:pStyle w:val="ListParagraph"/>
              <w:numPr>
                <w:ilvl w:val="0"/>
                <w:numId w:val="26"/>
              </w:numPr>
              <w:rPr>
                <w:sz w:val="24"/>
                <w:szCs w:val="24"/>
                <w:lang w:val="sr-Cyrl-RS"/>
              </w:rPr>
            </w:pPr>
            <w:r w:rsidRPr="006523C7">
              <w:rPr>
                <w:sz w:val="24"/>
                <w:szCs w:val="24"/>
                <w:lang w:val="sr-Cyrl-RS"/>
              </w:rPr>
              <w:t>Систем врши претрагу.</w:t>
            </w:r>
          </w:p>
          <w:p w14:paraId="4136C254" w14:textId="78A0FD52" w:rsidR="00E6608D" w:rsidRPr="00E13ECD" w:rsidRDefault="006523C7" w:rsidP="00C037D2">
            <w:pPr>
              <w:pStyle w:val="ListParagraph"/>
              <w:numPr>
                <w:ilvl w:val="0"/>
                <w:numId w:val="26"/>
              </w:numPr>
              <w:rPr>
                <w:sz w:val="24"/>
                <w:szCs w:val="24"/>
                <w:lang w:val="sr-Cyrl-RS"/>
              </w:rPr>
            </w:pPr>
            <w:r w:rsidRPr="006523C7">
              <w:rPr>
                <w:sz w:val="24"/>
                <w:szCs w:val="24"/>
                <w:lang w:val="sr-Cyrl-RS"/>
              </w:rPr>
              <w:t>Систем приказује резултате запосленом.</w:t>
            </w:r>
          </w:p>
        </w:tc>
      </w:tr>
      <w:tr w:rsidR="00E6608D" w:rsidRPr="009D0A9C" w14:paraId="484775F0" w14:textId="77777777" w:rsidTr="002F2CEC">
        <w:tc>
          <w:tcPr>
            <w:tcW w:w="2245" w:type="dxa"/>
            <w:shd w:val="clear" w:color="auto" w:fill="DEEAF6" w:themeFill="accent5" w:themeFillTint="33"/>
          </w:tcPr>
          <w:p w14:paraId="165EF732" w14:textId="77777777" w:rsidR="00E6608D" w:rsidRPr="00223A47" w:rsidRDefault="00E6608D" w:rsidP="002F2CEC">
            <w:pPr>
              <w:rPr>
                <w:lang w:val="sr-Cyrl-RS"/>
              </w:rPr>
            </w:pPr>
            <w:r>
              <w:rPr>
                <w:b/>
                <w:sz w:val="24"/>
                <w:lang w:val="sr-Cyrl-RS"/>
              </w:rPr>
              <w:t>Проширења</w:t>
            </w:r>
          </w:p>
        </w:tc>
        <w:tc>
          <w:tcPr>
            <w:tcW w:w="6627" w:type="dxa"/>
          </w:tcPr>
          <w:p w14:paraId="5DC67240" w14:textId="77777777" w:rsidR="00900DC7" w:rsidRPr="00900DC7" w:rsidRDefault="00900DC7" w:rsidP="00900DC7">
            <w:pPr>
              <w:rPr>
                <w:sz w:val="24"/>
              </w:rPr>
            </w:pPr>
            <w:r w:rsidRPr="00900DC7">
              <w:rPr>
                <w:sz w:val="24"/>
              </w:rPr>
              <w:t>2а. Систем не може да пронађе резултате спрам унетих параметара.</w:t>
            </w:r>
          </w:p>
          <w:p w14:paraId="1DEA8044" w14:textId="2119F265" w:rsidR="00E6608D" w:rsidRPr="00331456" w:rsidRDefault="00900DC7" w:rsidP="00900DC7">
            <w:pPr>
              <w:rPr>
                <w:sz w:val="24"/>
              </w:rPr>
            </w:pPr>
            <w:r w:rsidRPr="00900DC7">
              <w:rPr>
                <w:sz w:val="24"/>
              </w:rPr>
              <w:t xml:space="preserve">   1. Исписује се одговарајућа порука.</w:t>
            </w:r>
          </w:p>
        </w:tc>
      </w:tr>
      <w:tr w:rsidR="00E6608D" w:rsidRPr="003E6B3C" w14:paraId="4D6660B4" w14:textId="77777777" w:rsidTr="002F2CEC">
        <w:tc>
          <w:tcPr>
            <w:tcW w:w="2245" w:type="dxa"/>
            <w:shd w:val="clear" w:color="auto" w:fill="DEEAF6" w:themeFill="accent5" w:themeFillTint="33"/>
          </w:tcPr>
          <w:p w14:paraId="78844BBB" w14:textId="77777777" w:rsidR="00E6608D" w:rsidRPr="00F7041C" w:rsidRDefault="00E6608D" w:rsidP="002F2CEC">
            <w:pPr>
              <w:rPr>
                <w:lang w:val="sr-Cyrl-RS"/>
              </w:rPr>
            </w:pPr>
            <w:r>
              <w:rPr>
                <w:b/>
                <w:sz w:val="24"/>
                <w:lang w:val="sr-Cyrl-RS"/>
              </w:rPr>
              <w:t>Изузеци</w:t>
            </w:r>
          </w:p>
        </w:tc>
        <w:tc>
          <w:tcPr>
            <w:tcW w:w="6627" w:type="dxa"/>
          </w:tcPr>
          <w:p w14:paraId="065A3315" w14:textId="77777777" w:rsidR="00E6608D" w:rsidRPr="003E6B3C" w:rsidRDefault="00E6608D" w:rsidP="002F2CEC">
            <w:pPr>
              <w:rPr>
                <w:sz w:val="24"/>
              </w:rPr>
            </w:pPr>
            <w:r w:rsidRPr="003E6B3C">
              <w:rPr>
                <w:sz w:val="24"/>
              </w:rPr>
              <w:t>-</w:t>
            </w:r>
          </w:p>
        </w:tc>
      </w:tr>
      <w:tr w:rsidR="00E6608D" w:rsidRPr="003E6B3C" w14:paraId="68E5B5D3" w14:textId="77777777" w:rsidTr="002F2CEC">
        <w:tc>
          <w:tcPr>
            <w:tcW w:w="2245" w:type="dxa"/>
            <w:shd w:val="clear" w:color="auto" w:fill="DEEAF6" w:themeFill="accent5" w:themeFillTint="33"/>
          </w:tcPr>
          <w:p w14:paraId="6B98BC72" w14:textId="77777777" w:rsidR="00E6608D" w:rsidRPr="00625FE9" w:rsidRDefault="00E6608D" w:rsidP="002F2CEC">
            <w:pPr>
              <w:rPr>
                <w:lang w:val="sr-Cyrl-RS"/>
              </w:rPr>
            </w:pPr>
            <w:r>
              <w:rPr>
                <w:b/>
                <w:sz w:val="24"/>
                <w:lang w:val="sr-Cyrl-RS"/>
              </w:rPr>
              <w:t>Пост услови</w:t>
            </w:r>
          </w:p>
        </w:tc>
        <w:tc>
          <w:tcPr>
            <w:tcW w:w="6627" w:type="dxa"/>
          </w:tcPr>
          <w:p w14:paraId="5D824032" w14:textId="39D42415" w:rsidR="00E6608D" w:rsidRPr="00BC14A4" w:rsidRDefault="00E6608D" w:rsidP="006C24FF">
            <w:pPr>
              <w:rPr>
                <w:sz w:val="24"/>
                <w:lang w:val="sr-Cyrl-RS"/>
              </w:rPr>
            </w:pPr>
            <w:r>
              <w:rPr>
                <w:sz w:val="24"/>
                <w:lang w:val="sr-Cyrl-RS"/>
              </w:rPr>
              <w:t xml:space="preserve">Запосленом успешно приказани </w:t>
            </w:r>
            <w:r w:rsidR="006C24FF">
              <w:rPr>
                <w:sz w:val="24"/>
                <w:lang w:val="sr-Cyrl-RS"/>
              </w:rPr>
              <w:t>резултати претраге.</w:t>
            </w:r>
          </w:p>
        </w:tc>
      </w:tr>
    </w:tbl>
    <w:p w14:paraId="4F7D3C90" w14:textId="11DF8B8A" w:rsidR="00E6608D" w:rsidRPr="007C13BC" w:rsidRDefault="00E6608D" w:rsidP="00E6608D">
      <w:pPr>
        <w:pStyle w:val="a1"/>
        <w:rPr>
          <w:i/>
          <w:lang w:val="sr-Cyrl-RS"/>
        </w:rPr>
      </w:pPr>
      <w:r>
        <w:rPr>
          <w:lang w:val="sr-Cyrl-RS"/>
        </w:rPr>
        <w:t>Табела 2.2</w:t>
      </w:r>
      <w:r w:rsidR="001A5DFB">
        <w:rPr>
          <w:lang w:val="sr-Cyrl-RS"/>
        </w:rPr>
        <w:t>7</w:t>
      </w:r>
      <w:r>
        <w:rPr>
          <w:lang w:val="sr-Cyrl-RS"/>
        </w:rPr>
        <w:t xml:space="preserve"> – Опис функционалности </w:t>
      </w:r>
      <w:r>
        <w:rPr>
          <w:i/>
          <w:lang w:val="sr-Cyrl-RS"/>
        </w:rPr>
        <w:t>П</w:t>
      </w:r>
      <w:r w:rsidR="001A5DFB">
        <w:rPr>
          <w:i/>
          <w:lang w:val="sr-Cyrl-RS"/>
        </w:rPr>
        <w:t>ретрага</w:t>
      </w:r>
      <w:r>
        <w:rPr>
          <w:i/>
          <w:lang w:val="sr-Cyrl-RS"/>
        </w:rPr>
        <w:t xml:space="preserve"> пријављених регрута</w:t>
      </w:r>
    </w:p>
    <w:p w14:paraId="5724B123" w14:textId="043420D4" w:rsidR="00E6608D" w:rsidRDefault="00297B67" w:rsidP="00297B67">
      <w:pPr>
        <w:pStyle w:val="a0"/>
        <w:ind w:firstLine="706"/>
      </w:pPr>
      <w:r>
        <w:rPr>
          <w:lang w:val="sr-Cyrl-RS"/>
        </w:rPr>
        <w:t xml:space="preserve">Функционалност </w:t>
      </w:r>
      <w:r>
        <w:rPr>
          <w:i/>
          <w:lang w:val="sr-Cyrl-RS"/>
        </w:rPr>
        <w:t xml:space="preserve">Додавање регрута на листу жеља </w:t>
      </w:r>
      <w:r>
        <w:rPr>
          <w:lang w:val="sr-Cyrl-RS"/>
        </w:rPr>
        <w:t>је описана табелом 2.28.</w:t>
      </w:r>
      <w:r>
        <w:t xml:space="preserve"> </w:t>
      </w:r>
    </w:p>
    <w:tbl>
      <w:tblPr>
        <w:tblStyle w:val="TableGrid"/>
        <w:tblW w:w="0" w:type="auto"/>
        <w:tblLook w:val="04A0" w:firstRow="1" w:lastRow="0" w:firstColumn="1" w:lastColumn="0" w:noHBand="0" w:noVBand="1"/>
      </w:tblPr>
      <w:tblGrid>
        <w:gridCol w:w="2245"/>
        <w:gridCol w:w="6627"/>
      </w:tblGrid>
      <w:tr w:rsidR="003A638B" w:rsidRPr="000D0FE6" w14:paraId="01CC76EA" w14:textId="77777777" w:rsidTr="002F2CEC">
        <w:tc>
          <w:tcPr>
            <w:tcW w:w="2245" w:type="dxa"/>
            <w:shd w:val="clear" w:color="auto" w:fill="DEEAF6" w:themeFill="accent5" w:themeFillTint="33"/>
          </w:tcPr>
          <w:p w14:paraId="663BC9D5" w14:textId="77777777" w:rsidR="003A638B" w:rsidRPr="00A84DB7" w:rsidRDefault="003A638B" w:rsidP="002F2CEC">
            <w:pPr>
              <w:rPr>
                <w:b/>
                <w:sz w:val="24"/>
                <w:lang w:val="sr-Cyrl-RS"/>
              </w:rPr>
            </w:pPr>
            <w:r>
              <w:rPr>
                <w:b/>
                <w:sz w:val="24"/>
                <w:lang w:val="sr-Cyrl-RS"/>
              </w:rPr>
              <w:t>Назив</w:t>
            </w:r>
          </w:p>
        </w:tc>
        <w:tc>
          <w:tcPr>
            <w:tcW w:w="6627" w:type="dxa"/>
            <w:shd w:val="clear" w:color="auto" w:fill="DEEAF6" w:themeFill="accent5" w:themeFillTint="33"/>
          </w:tcPr>
          <w:p w14:paraId="1EBADD67" w14:textId="4F8CCE0C" w:rsidR="003A638B" w:rsidRPr="00054F28" w:rsidRDefault="003A638B" w:rsidP="003A638B">
            <w:pPr>
              <w:rPr>
                <w:b/>
                <w:sz w:val="24"/>
                <w:lang w:val="sr-Cyrl-RS"/>
              </w:rPr>
            </w:pPr>
            <w:r>
              <w:rPr>
                <w:b/>
                <w:sz w:val="24"/>
                <w:lang w:val="sr-Cyrl-RS"/>
              </w:rPr>
              <w:t>Додавање регрута на листу жеља</w:t>
            </w:r>
          </w:p>
        </w:tc>
      </w:tr>
      <w:tr w:rsidR="003A638B" w:rsidRPr="003E6B3C" w14:paraId="220763E2" w14:textId="77777777" w:rsidTr="002F2CEC">
        <w:tc>
          <w:tcPr>
            <w:tcW w:w="2245" w:type="dxa"/>
            <w:shd w:val="clear" w:color="auto" w:fill="DEEAF6" w:themeFill="accent5" w:themeFillTint="33"/>
          </w:tcPr>
          <w:p w14:paraId="1BFA8EDB" w14:textId="77777777" w:rsidR="003A638B" w:rsidRPr="00A84DB7" w:rsidRDefault="003A638B" w:rsidP="002F2CEC">
            <w:pPr>
              <w:rPr>
                <w:lang w:val="sr-Cyrl-RS"/>
              </w:rPr>
            </w:pPr>
            <w:r>
              <w:rPr>
                <w:b/>
                <w:sz w:val="24"/>
                <w:lang w:val="sr-Cyrl-RS"/>
              </w:rPr>
              <w:t>Учесници</w:t>
            </w:r>
          </w:p>
        </w:tc>
        <w:tc>
          <w:tcPr>
            <w:tcW w:w="6627" w:type="dxa"/>
          </w:tcPr>
          <w:p w14:paraId="7647229A" w14:textId="77777777" w:rsidR="003A638B" w:rsidRPr="00C934C2" w:rsidRDefault="003A638B" w:rsidP="002F2CEC">
            <w:pPr>
              <w:rPr>
                <w:sz w:val="24"/>
                <w:lang w:val="sr-Cyrl-RS"/>
              </w:rPr>
            </w:pPr>
            <w:r>
              <w:rPr>
                <w:sz w:val="24"/>
                <w:lang w:val="sr-Cyrl-RS"/>
              </w:rPr>
              <w:t>Менаџер, Тренер, Скаут.</w:t>
            </w:r>
          </w:p>
        </w:tc>
      </w:tr>
      <w:tr w:rsidR="003A638B" w:rsidRPr="003E6B3C" w14:paraId="7867FA57" w14:textId="77777777" w:rsidTr="002F2CEC">
        <w:tc>
          <w:tcPr>
            <w:tcW w:w="2245" w:type="dxa"/>
            <w:shd w:val="clear" w:color="auto" w:fill="DEEAF6" w:themeFill="accent5" w:themeFillTint="33"/>
          </w:tcPr>
          <w:p w14:paraId="108FAB59" w14:textId="77777777" w:rsidR="003A638B" w:rsidRPr="00A01ED7" w:rsidRDefault="003A638B" w:rsidP="002F2CEC">
            <w:pPr>
              <w:rPr>
                <w:lang w:val="sr-Cyrl-RS"/>
              </w:rPr>
            </w:pPr>
            <w:r>
              <w:rPr>
                <w:b/>
                <w:sz w:val="24"/>
                <w:lang w:val="sr-Cyrl-RS"/>
              </w:rPr>
              <w:t>Предуслови</w:t>
            </w:r>
          </w:p>
        </w:tc>
        <w:tc>
          <w:tcPr>
            <w:tcW w:w="6627" w:type="dxa"/>
          </w:tcPr>
          <w:p w14:paraId="72AD2B6D" w14:textId="390D5F2E" w:rsidR="003A638B" w:rsidRPr="001745BC" w:rsidRDefault="003A638B" w:rsidP="00003E15">
            <w:pPr>
              <w:rPr>
                <w:sz w:val="24"/>
                <w:lang w:val="sr-Cyrl-RS"/>
              </w:rPr>
            </w:pPr>
            <w:r w:rsidRPr="009F4312">
              <w:rPr>
                <w:sz w:val="24"/>
                <w:lang w:val="sr-Cyrl-RS"/>
              </w:rPr>
              <w:t>Запослени је пријављен на систем, отворио је страницу за</w:t>
            </w:r>
            <w:r>
              <w:rPr>
                <w:sz w:val="24"/>
                <w:lang w:val="sr-Cyrl-RS"/>
              </w:rPr>
              <w:t xml:space="preserve"> преглед </w:t>
            </w:r>
            <w:r w:rsidR="00FC1AC7">
              <w:rPr>
                <w:sz w:val="24"/>
                <w:lang w:val="sr-Cyrl-RS"/>
              </w:rPr>
              <w:t>пријављених регрута</w:t>
            </w:r>
            <w:r w:rsidR="00510A53">
              <w:rPr>
                <w:sz w:val="24"/>
                <w:lang w:val="sr-Cyrl-RS"/>
              </w:rPr>
              <w:t xml:space="preserve"> и одабрани регрут</w:t>
            </w:r>
            <w:r>
              <w:rPr>
                <w:sz w:val="24"/>
                <w:lang w:val="sr-Cyrl-RS"/>
              </w:rPr>
              <w:t xml:space="preserve"> није </w:t>
            </w:r>
            <w:r w:rsidR="00003E15">
              <w:rPr>
                <w:sz w:val="24"/>
                <w:lang w:val="sr-Cyrl-RS"/>
              </w:rPr>
              <w:t>претходно додат на листу жеља</w:t>
            </w:r>
            <w:r w:rsidRPr="009F4312">
              <w:rPr>
                <w:sz w:val="24"/>
                <w:lang w:val="sr-Cyrl-RS"/>
              </w:rPr>
              <w:t>.</w:t>
            </w:r>
          </w:p>
        </w:tc>
      </w:tr>
      <w:tr w:rsidR="003A638B" w:rsidRPr="003E6B3C" w14:paraId="526825F8" w14:textId="77777777" w:rsidTr="002F2CEC">
        <w:tc>
          <w:tcPr>
            <w:tcW w:w="2245" w:type="dxa"/>
            <w:shd w:val="clear" w:color="auto" w:fill="DEEAF6" w:themeFill="accent5" w:themeFillTint="33"/>
          </w:tcPr>
          <w:p w14:paraId="47FBE4A6" w14:textId="77777777" w:rsidR="003A638B" w:rsidRPr="00386516" w:rsidRDefault="003A638B" w:rsidP="002F2CEC">
            <w:pPr>
              <w:rPr>
                <w:lang w:val="sr-Cyrl-RS"/>
              </w:rPr>
            </w:pPr>
            <w:r>
              <w:rPr>
                <w:b/>
                <w:sz w:val="24"/>
                <w:lang w:val="sr-Cyrl-RS"/>
              </w:rPr>
              <w:t>Кораци извршења</w:t>
            </w:r>
          </w:p>
        </w:tc>
        <w:tc>
          <w:tcPr>
            <w:tcW w:w="6627" w:type="dxa"/>
          </w:tcPr>
          <w:p w14:paraId="257F96B0" w14:textId="10EBEB41" w:rsidR="003A638B" w:rsidRPr="004332DE" w:rsidRDefault="003A638B" w:rsidP="00C037D2">
            <w:pPr>
              <w:pStyle w:val="ListParagraph"/>
              <w:numPr>
                <w:ilvl w:val="0"/>
                <w:numId w:val="27"/>
              </w:numPr>
              <w:rPr>
                <w:sz w:val="24"/>
                <w:szCs w:val="24"/>
                <w:lang w:val="sr-Cyrl-RS"/>
              </w:rPr>
            </w:pPr>
            <w:r>
              <w:rPr>
                <w:sz w:val="24"/>
                <w:szCs w:val="24"/>
                <w:lang w:val="sr-Cyrl-RS"/>
              </w:rPr>
              <w:t>Запослени</w:t>
            </w:r>
            <w:r w:rsidRPr="004332DE">
              <w:rPr>
                <w:sz w:val="24"/>
                <w:szCs w:val="24"/>
                <w:lang w:val="sr-Cyrl-RS"/>
              </w:rPr>
              <w:t xml:space="preserve"> врши одабир жељен</w:t>
            </w:r>
            <w:r w:rsidR="00405844">
              <w:rPr>
                <w:sz w:val="24"/>
                <w:szCs w:val="24"/>
                <w:lang w:val="sr-Cyrl-RS"/>
              </w:rPr>
              <w:t>ог регрута</w:t>
            </w:r>
            <w:r w:rsidRPr="004332DE">
              <w:rPr>
                <w:sz w:val="24"/>
                <w:szCs w:val="24"/>
                <w:lang w:val="sr-Cyrl-RS"/>
              </w:rPr>
              <w:t>.</w:t>
            </w:r>
          </w:p>
          <w:p w14:paraId="2AC4A45F" w14:textId="77777777" w:rsidR="003A638B" w:rsidRPr="004332DE" w:rsidRDefault="003A638B" w:rsidP="00C037D2">
            <w:pPr>
              <w:pStyle w:val="ListParagraph"/>
              <w:numPr>
                <w:ilvl w:val="0"/>
                <w:numId w:val="27"/>
              </w:numPr>
              <w:rPr>
                <w:sz w:val="24"/>
                <w:szCs w:val="24"/>
                <w:lang w:val="sr-Cyrl-RS"/>
              </w:rPr>
            </w:pPr>
            <w:r>
              <w:rPr>
                <w:sz w:val="24"/>
                <w:szCs w:val="24"/>
                <w:lang w:val="sr-Cyrl-RS"/>
              </w:rPr>
              <w:t>Запослени</w:t>
            </w:r>
            <w:r w:rsidRPr="004332DE">
              <w:rPr>
                <w:sz w:val="24"/>
                <w:szCs w:val="24"/>
                <w:lang w:val="sr-Cyrl-RS"/>
              </w:rPr>
              <w:t xml:space="preserve"> потврђује своју одлуку.</w:t>
            </w:r>
          </w:p>
          <w:p w14:paraId="54E2A076" w14:textId="271E1708" w:rsidR="003A638B" w:rsidRPr="004332DE" w:rsidRDefault="003A638B" w:rsidP="00C037D2">
            <w:pPr>
              <w:pStyle w:val="ListParagraph"/>
              <w:numPr>
                <w:ilvl w:val="0"/>
                <w:numId w:val="27"/>
              </w:numPr>
              <w:rPr>
                <w:sz w:val="24"/>
                <w:szCs w:val="24"/>
                <w:lang w:val="sr-Cyrl-RS"/>
              </w:rPr>
            </w:pPr>
            <w:r w:rsidRPr="004332DE">
              <w:rPr>
                <w:sz w:val="24"/>
                <w:szCs w:val="24"/>
                <w:lang w:val="sr-Cyrl-RS"/>
              </w:rPr>
              <w:t>Систем додаје одабран</w:t>
            </w:r>
            <w:r w:rsidR="006E45B2">
              <w:rPr>
                <w:sz w:val="24"/>
                <w:szCs w:val="24"/>
                <w:lang w:val="sr-Cyrl-RS"/>
              </w:rPr>
              <w:t>ог регрута</w:t>
            </w:r>
            <w:r w:rsidRPr="004332DE">
              <w:rPr>
                <w:sz w:val="24"/>
                <w:szCs w:val="24"/>
                <w:lang w:val="sr-Cyrl-RS"/>
              </w:rPr>
              <w:t xml:space="preserve"> на листу</w:t>
            </w:r>
            <w:r>
              <w:rPr>
                <w:sz w:val="24"/>
                <w:szCs w:val="24"/>
                <w:lang w:val="sr-Cyrl-RS"/>
              </w:rPr>
              <w:t xml:space="preserve"> жеља</w:t>
            </w:r>
            <w:r w:rsidRPr="004332DE">
              <w:rPr>
                <w:sz w:val="24"/>
                <w:szCs w:val="24"/>
                <w:lang w:val="sr-Cyrl-RS"/>
              </w:rPr>
              <w:t>.</w:t>
            </w:r>
          </w:p>
          <w:p w14:paraId="1532A171" w14:textId="77777777" w:rsidR="003A638B" w:rsidRPr="00C47DD5" w:rsidRDefault="003A638B" w:rsidP="00C037D2">
            <w:pPr>
              <w:pStyle w:val="ListParagraph"/>
              <w:numPr>
                <w:ilvl w:val="0"/>
                <w:numId w:val="27"/>
              </w:numPr>
              <w:rPr>
                <w:sz w:val="24"/>
                <w:szCs w:val="24"/>
                <w:lang w:val="sr-Cyrl-RS"/>
              </w:rPr>
            </w:pPr>
            <w:r w:rsidRPr="004332DE">
              <w:rPr>
                <w:sz w:val="24"/>
                <w:szCs w:val="24"/>
                <w:lang w:val="sr-Cyrl-RS"/>
              </w:rPr>
              <w:t>Систем врши чување листе.</w:t>
            </w:r>
          </w:p>
        </w:tc>
      </w:tr>
      <w:tr w:rsidR="003A638B" w:rsidRPr="009D0A9C" w14:paraId="626DC225" w14:textId="77777777" w:rsidTr="002F2CEC">
        <w:tc>
          <w:tcPr>
            <w:tcW w:w="2245" w:type="dxa"/>
            <w:shd w:val="clear" w:color="auto" w:fill="DEEAF6" w:themeFill="accent5" w:themeFillTint="33"/>
          </w:tcPr>
          <w:p w14:paraId="00858499" w14:textId="77777777" w:rsidR="003A638B" w:rsidRPr="00223A47" w:rsidRDefault="003A638B" w:rsidP="002F2CEC">
            <w:pPr>
              <w:rPr>
                <w:lang w:val="sr-Cyrl-RS"/>
              </w:rPr>
            </w:pPr>
            <w:r>
              <w:rPr>
                <w:b/>
                <w:sz w:val="24"/>
                <w:lang w:val="sr-Cyrl-RS"/>
              </w:rPr>
              <w:t>Проширења</w:t>
            </w:r>
          </w:p>
        </w:tc>
        <w:tc>
          <w:tcPr>
            <w:tcW w:w="6627" w:type="dxa"/>
          </w:tcPr>
          <w:p w14:paraId="1D3C8B78" w14:textId="77777777" w:rsidR="003A638B" w:rsidRPr="005A4C71" w:rsidRDefault="003A638B" w:rsidP="002F2CEC">
            <w:pPr>
              <w:rPr>
                <w:sz w:val="24"/>
              </w:rPr>
            </w:pPr>
            <w:r>
              <w:rPr>
                <w:sz w:val="24"/>
              </w:rPr>
              <w:t>4</w:t>
            </w:r>
            <w:r w:rsidRPr="005A4C71">
              <w:rPr>
                <w:sz w:val="24"/>
              </w:rPr>
              <w:t xml:space="preserve">а. </w:t>
            </w:r>
            <w:r>
              <w:rPr>
                <w:sz w:val="24"/>
                <w:lang w:val="sr-Cyrl-RS"/>
              </w:rPr>
              <w:t>Систем не може да сачува листу</w:t>
            </w:r>
            <w:r w:rsidRPr="005A4C71">
              <w:rPr>
                <w:sz w:val="24"/>
              </w:rPr>
              <w:t>.</w:t>
            </w:r>
          </w:p>
          <w:p w14:paraId="36BF42AD" w14:textId="77777777" w:rsidR="003A638B" w:rsidRPr="00331456" w:rsidRDefault="003A638B" w:rsidP="002F2CEC">
            <w:pPr>
              <w:rPr>
                <w:sz w:val="24"/>
              </w:rPr>
            </w:pPr>
            <w:r w:rsidRPr="005A4C71">
              <w:rPr>
                <w:sz w:val="24"/>
              </w:rPr>
              <w:t xml:space="preserve">   1. </w:t>
            </w:r>
            <w:r>
              <w:rPr>
                <w:sz w:val="24"/>
                <w:lang w:val="sr-Cyrl-RS"/>
              </w:rPr>
              <w:t>Исписује се одговарајућа порука</w:t>
            </w:r>
            <w:r>
              <w:rPr>
                <w:sz w:val="24"/>
              </w:rPr>
              <w:t>.</w:t>
            </w:r>
          </w:p>
        </w:tc>
      </w:tr>
      <w:tr w:rsidR="003A638B" w:rsidRPr="003E6B3C" w14:paraId="495ECFF0" w14:textId="77777777" w:rsidTr="002F2CEC">
        <w:tc>
          <w:tcPr>
            <w:tcW w:w="2245" w:type="dxa"/>
            <w:shd w:val="clear" w:color="auto" w:fill="DEEAF6" w:themeFill="accent5" w:themeFillTint="33"/>
          </w:tcPr>
          <w:p w14:paraId="27BDFF20" w14:textId="77777777" w:rsidR="003A638B" w:rsidRPr="00F7041C" w:rsidRDefault="003A638B" w:rsidP="002F2CEC">
            <w:pPr>
              <w:rPr>
                <w:lang w:val="sr-Cyrl-RS"/>
              </w:rPr>
            </w:pPr>
            <w:r>
              <w:rPr>
                <w:b/>
                <w:sz w:val="24"/>
                <w:lang w:val="sr-Cyrl-RS"/>
              </w:rPr>
              <w:t>Изузеци</w:t>
            </w:r>
          </w:p>
        </w:tc>
        <w:tc>
          <w:tcPr>
            <w:tcW w:w="6627" w:type="dxa"/>
          </w:tcPr>
          <w:p w14:paraId="3EF147DD" w14:textId="77777777" w:rsidR="003A638B" w:rsidRPr="003E6B3C" w:rsidRDefault="003A638B" w:rsidP="002F2CEC">
            <w:pPr>
              <w:rPr>
                <w:sz w:val="24"/>
              </w:rPr>
            </w:pPr>
            <w:r w:rsidRPr="003E6B3C">
              <w:rPr>
                <w:sz w:val="24"/>
              </w:rPr>
              <w:t>-</w:t>
            </w:r>
          </w:p>
        </w:tc>
      </w:tr>
      <w:tr w:rsidR="003A638B" w:rsidRPr="003E6B3C" w14:paraId="54D19DE6" w14:textId="77777777" w:rsidTr="002F2CEC">
        <w:tc>
          <w:tcPr>
            <w:tcW w:w="2245" w:type="dxa"/>
            <w:shd w:val="clear" w:color="auto" w:fill="DEEAF6" w:themeFill="accent5" w:themeFillTint="33"/>
          </w:tcPr>
          <w:p w14:paraId="555BFE2E" w14:textId="77777777" w:rsidR="003A638B" w:rsidRPr="00625FE9" w:rsidRDefault="003A638B" w:rsidP="002F2CEC">
            <w:pPr>
              <w:rPr>
                <w:lang w:val="sr-Cyrl-RS"/>
              </w:rPr>
            </w:pPr>
            <w:r>
              <w:rPr>
                <w:b/>
                <w:sz w:val="24"/>
                <w:lang w:val="sr-Cyrl-RS"/>
              </w:rPr>
              <w:t>Пост услови</w:t>
            </w:r>
          </w:p>
        </w:tc>
        <w:tc>
          <w:tcPr>
            <w:tcW w:w="6627" w:type="dxa"/>
          </w:tcPr>
          <w:p w14:paraId="45331C4D" w14:textId="6AC15BC7" w:rsidR="003A638B" w:rsidRPr="00BC14A4" w:rsidRDefault="003A638B" w:rsidP="00125348">
            <w:pPr>
              <w:rPr>
                <w:sz w:val="24"/>
                <w:lang w:val="sr-Cyrl-RS"/>
              </w:rPr>
            </w:pPr>
            <w:r>
              <w:rPr>
                <w:sz w:val="24"/>
                <w:lang w:val="sr-Cyrl-RS"/>
              </w:rPr>
              <w:t xml:space="preserve">Запослени је успешно додао </w:t>
            </w:r>
            <w:r w:rsidR="00125348">
              <w:rPr>
                <w:sz w:val="24"/>
                <w:lang w:val="sr-Cyrl-RS"/>
              </w:rPr>
              <w:t>регрута</w:t>
            </w:r>
            <w:r>
              <w:rPr>
                <w:sz w:val="24"/>
                <w:lang w:val="sr-Cyrl-RS"/>
              </w:rPr>
              <w:t xml:space="preserve"> на листу жеља</w:t>
            </w:r>
            <w:r w:rsidRPr="00AC5D8F">
              <w:rPr>
                <w:sz w:val="24"/>
                <w:lang w:val="sr-Cyrl-RS"/>
              </w:rPr>
              <w:t>.</w:t>
            </w:r>
          </w:p>
        </w:tc>
      </w:tr>
    </w:tbl>
    <w:p w14:paraId="08A357ED" w14:textId="1E29C7C7" w:rsidR="003A638B" w:rsidRDefault="003A638B" w:rsidP="003A638B">
      <w:pPr>
        <w:pStyle w:val="a1"/>
        <w:rPr>
          <w:i/>
          <w:lang w:val="sr-Cyrl-RS"/>
        </w:rPr>
      </w:pPr>
      <w:r>
        <w:rPr>
          <w:lang w:val="sr-Cyrl-RS"/>
        </w:rPr>
        <w:t>Табела 2.</w:t>
      </w:r>
      <w:r w:rsidR="00B34ADF">
        <w:rPr>
          <w:lang w:val="sr-Cyrl-RS"/>
        </w:rPr>
        <w:t>28</w:t>
      </w:r>
      <w:r>
        <w:rPr>
          <w:lang w:val="sr-Cyrl-RS"/>
        </w:rPr>
        <w:t xml:space="preserve"> – Опис функционалности </w:t>
      </w:r>
      <w:r>
        <w:rPr>
          <w:i/>
          <w:lang w:val="sr-Cyrl-RS"/>
        </w:rPr>
        <w:t xml:space="preserve">Додавање </w:t>
      </w:r>
      <w:r w:rsidR="009F619D">
        <w:rPr>
          <w:i/>
          <w:lang w:val="sr-Cyrl-RS"/>
        </w:rPr>
        <w:t>регрута</w:t>
      </w:r>
      <w:r>
        <w:rPr>
          <w:i/>
          <w:lang w:val="sr-Cyrl-RS"/>
        </w:rPr>
        <w:t xml:space="preserve"> на листу жеља</w:t>
      </w:r>
    </w:p>
    <w:p w14:paraId="7D70CAA1" w14:textId="0FE9C5DE" w:rsidR="003A638B" w:rsidRDefault="00CB5879" w:rsidP="00CB5879">
      <w:pPr>
        <w:pStyle w:val="a0"/>
        <w:ind w:firstLine="706"/>
        <w:rPr>
          <w:lang w:val="sr-Cyrl-RS"/>
        </w:rPr>
      </w:pPr>
      <w:r>
        <w:rPr>
          <w:lang w:val="sr-Cyrl-RS"/>
        </w:rPr>
        <w:lastRenderedPageBreak/>
        <w:t xml:space="preserve">У табели 2.29 </w:t>
      </w:r>
      <w:r w:rsidR="006800F3">
        <w:rPr>
          <w:lang w:val="sr-Cyrl-RS"/>
        </w:rPr>
        <w:t>приказани</w:t>
      </w:r>
      <w:r>
        <w:rPr>
          <w:lang w:val="sr-Cyrl-RS"/>
        </w:rPr>
        <w:t xml:space="preserve"> су</w:t>
      </w:r>
      <w:r w:rsidR="0099456C">
        <w:rPr>
          <w:lang w:val="sr-Cyrl-RS"/>
        </w:rPr>
        <w:t xml:space="preserve"> детаљи </w:t>
      </w:r>
      <w:r>
        <w:rPr>
          <w:lang w:val="sr-Cyrl-RS"/>
        </w:rPr>
        <w:t>функционалност</w:t>
      </w:r>
      <w:r w:rsidR="0099456C">
        <w:rPr>
          <w:lang w:val="sr-Cyrl-RS"/>
        </w:rPr>
        <w:t>и</w:t>
      </w:r>
      <w:r>
        <w:rPr>
          <w:lang w:val="sr-Cyrl-RS"/>
        </w:rPr>
        <w:t xml:space="preserve"> </w:t>
      </w:r>
      <w:r w:rsidR="0099456C">
        <w:rPr>
          <w:i/>
          <w:lang w:val="sr-Cyrl-RS"/>
        </w:rPr>
        <w:t>Уклањање имовине са листе жеља</w:t>
      </w:r>
      <w:r>
        <w:rPr>
          <w:lang w:val="sr-Cyrl-RS"/>
        </w:rPr>
        <w:t>.</w:t>
      </w:r>
    </w:p>
    <w:tbl>
      <w:tblPr>
        <w:tblStyle w:val="TableGrid"/>
        <w:tblW w:w="0" w:type="auto"/>
        <w:tblLook w:val="04A0" w:firstRow="1" w:lastRow="0" w:firstColumn="1" w:lastColumn="0" w:noHBand="0" w:noVBand="1"/>
      </w:tblPr>
      <w:tblGrid>
        <w:gridCol w:w="2245"/>
        <w:gridCol w:w="6627"/>
      </w:tblGrid>
      <w:tr w:rsidR="003A638B" w:rsidRPr="000D0FE6" w14:paraId="0373FB0F" w14:textId="77777777" w:rsidTr="002F2CEC">
        <w:tc>
          <w:tcPr>
            <w:tcW w:w="2245" w:type="dxa"/>
            <w:shd w:val="clear" w:color="auto" w:fill="DEEAF6" w:themeFill="accent5" w:themeFillTint="33"/>
          </w:tcPr>
          <w:p w14:paraId="6B1A70C8" w14:textId="77777777" w:rsidR="003A638B" w:rsidRPr="00A84DB7" w:rsidRDefault="003A638B" w:rsidP="002F2CEC">
            <w:pPr>
              <w:rPr>
                <w:b/>
                <w:sz w:val="24"/>
                <w:lang w:val="sr-Cyrl-RS"/>
              </w:rPr>
            </w:pPr>
            <w:r>
              <w:rPr>
                <w:b/>
                <w:sz w:val="24"/>
                <w:lang w:val="sr-Cyrl-RS"/>
              </w:rPr>
              <w:t>Назив</w:t>
            </w:r>
          </w:p>
        </w:tc>
        <w:tc>
          <w:tcPr>
            <w:tcW w:w="6627" w:type="dxa"/>
            <w:shd w:val="clear" w:color="auto" w:fill="DEEAF6" w:themeFill="accent5" w:themeFillTint="33"/>
          </w:tcPr>
          <w:p w14:paraId="706590E1" w14:textId="77777777" w:rsidR="003A638B" w:rsidRPr="00054F28" w:rsidRDefault="003A638B" w:rsidP="002F2CEC">
            <w:pPr>
              <w:rPr>
                <w:b/>
                <w:sz w:val="24"/>
                <w:lang w:val="sr-Cyrl-RS"/>
              </w:rPr>
            </w:pPr>
            <w:r>
              <w:rPr>
                <w:b/>
                <w:sz w:val="24"/>
                <w:lang w:val="sr-Cyrl-RS"/>
              </w:rPr>
              <w:t>Уклањање имовине са листе жеља</w:t>
            </w:r>
          </w:p>
        </w:tc>
      </w:tr>
      <w:tr w:rsidR="003A638B" w:rsidRPr="003E6B3C" w14:paraId="1C493253" w14:textId="77777777" w:rsidTr="002F2CEC">
        <w:tc>
          <w:tcPr>
            <w:tcW w:w="2245" w:type="dxa"/>
            <w:shd w:val="clear" w:color="auto" w:fill="DEEAF6" w:themeFill="accent5" w:themeFillTint="33"/>
          </w:tcPr>
          <w:p w14:paraId="1373108B" w14:textId="77777777" w:rsidR="003A638B" w:rsidRPr="00A84DB7" w:rsidRDefault="003A638B" w:rsidP="002F2CEC">
            <w:pPr>
              <w:rPr>
                <w:lang w:val="sr-Cyrl-RS"/>
              </w:rPr>
            </w:pPr>
            <w:r>
              <w:rPr>
                <w:b/>
                <w:sz w:val="24"/>
                <w:lang w:val="sr-Cyrl-RS"/>
              </w:rPr>
              <w:t>Учесници</w:t>
            </w:r>
          </w:p>
        </w:tc>
        <w:tc>
          <w:tcPr>
            <w:tcW w:w="6627" w:type="dxa"/>
          </w:tcPr>
          <w:p w14:paraId="404E70C6" w14:textId="77777777" w:rsidR="003A638B" w:rsidRPr="00C934C2" w:rsidRDefault="003A638B" w:rsidP="002F2CEC">
            <w:pPr>
              <w:rPr>
                <w:sz w:val="24"/>
                <w:lang w:val="sr-Cyrl-RS"/>
              </w:rPr>
            </w:pPr>
            <w:r>
              <w:rPr>
                <w:sz w:val="24"/>
                <w:lang w:val="sr-Cyrl-RS"/>
              </w:rPr>
              <w:t>Менаџер, Тренер, Скаут.</w:t>
            </w:r>
          </w:p>
        </w:tc>
      </w:tr>
      <w:tr w:rsidR="003A638B" w:rsidRPr="003E6B3C" w14:paraId="0B45C720" w14:textId="77777777" w:rsidTr="002F2CEC">
        <w:tc>
          <w:tcPr>
            <w:tcW w:w="2245" w:type="dxa"/>
            <w:shd w:val="clear" w:color="auto" w:fill="DEEAF6" w:themeFill="accent5" w:themeFillTint="33"/>
          </w:tcPr>
          <w:p w14:paraId="3F1C5E30" w14:textId="77777777" w:rsidR="003A638B" w:rsidRPr="00A01ED7" w:rsidRDefault="003A638B" w:rsidP="002F2CEC">
            <w:pPr>
              <w:rPr>
                <w:lang w:val="sr-Cyrl-RS"/>
              </w:rPr>
            </w:pPr>
            <w:r>
              <w:rPr>
                <w:b/>
                <w:sz w:val="24"/>
                <w:lang w:val="sr-Cyrl-RS"/>
              </w:rPr>
              <w:t>Предуслови</w:t>
            </w:r>
          </w:p>
        </w:tc>
        <w:tc>
          <w:tcPr>
            <w:tcW w:w="6627" w:type="dxa"/>
          </w:tcPr>
          <w:p w14:paraId="3E562E94" w14:textId="583866BC" w:rsidR="003A638B" w:rsidRPr="001745BC" w:rsidRDefault="00CC7EB3" w:rsidP="004D6FF5">
            <w:pPr>
              <w:rPr>
                <w:sz w:val="24"/>
                <w:lang w:val="sr-Cyrl-RS"/>
              </w:rPr>
            </w:pPr>
            <w:r w:rsidRPr="009F4312">
              <w:rPr>
                <w:sz w:val="24"/>
                <w:lang w:val="sr-Cyrl-RS"/>
              </w:rPr>
              <w:t>Запослени је пријављен на систем, отворио је страницу за</w:t>
            </w:r>
            <w:r>
              <w:rPr>
                <w:sz w:val="24"/>
                <w:lang w:val="sr-Cyrl-RS"/>
              </w:rPr>
              <w:t xml:space="preserve"> преглед пријављених регрута и одабрани регрут </w:t>
            </w:r>
            <w:r w:rsidR="004D6FF5">
              <w:rPr>
                <w:sz w:val="24"/>
                <w:lang w:val="sr-Cyrl-RS"/>
              </w:rPr>
              <w:t>је</w:t>
            </w:r>
            <w:r w:rsidR="000A7DE7">
              <w:rPr>
                <w:sz w:val="24"/>
                <w:lang w:val="sr-Cyrl-RS"/>
              </w:rPr>
              <w:t xml:space="preserve"> </w:t>
            </w:r>
            <w:r>
              <w:rPr>
                <w:sz w:val="24"/>
                <w:lang w:val="sr-Cyrl-RS"/>
              </w:rPr>
              <w:t>претходно додат на листу жеља</w:t>
            </w:r>
            <w:r w:rsidRPr="009F4312">
              <w:rPr>
                <w:sz w:val="24"/>
                <w:lang w:val="sr-Cyrl-RS"/>
              </w:rPr>
              <w:t>.</w:t>
            </w:r>
          </w:p>
        </w:tc>
      </w:tr>
      <w:tr w:rsidR="003A638B" w:rsidRPr="003E6B3C" w14:paraId="0482D001" w14:textId="77777777" w:rsidTr="002F2CEC">
        <w:tc>
          <w:tcPr>
            <w:tcW w:w="2245" w:type="dxa"/>
            <w:shd w:val="clear" w:color="auto" w:fill="DEEAF6" w:themeFill="accent5" w:themeFillTint="33"/>
          </w:tcPr>
          <w:p w14:paraId="0EF4C48F" w14:textId="77777777" w:rsidR="003A638B" w:rsidRPr="00386516" w:rsidRDefault="003A638B" w:rsidP="002F2CEC">
            <w:pPr>
              <w:rPr>
                <w:lang w:val="sr-Cyrl-RS"/>
              </w:rPr>
            </w:pPr>
            <w:r>
              <w:rPr>
                <w:b/>
                <w:sz w:val="24"/>
                <w:lang w:val="sr-Cyrl-RS"/>
              </w:rPr>
              <w:t>Кораци извршења</w:t>
            </w:r>
          </w:p>
        </w:tc>
        <w:tc>
          <w:tcPr>
            <w:tcW w:w="6627" w:type="dxa"/>
          </w:tcPr>
          <w:p w14:paraId="5F2562B0" w14:textId="215B95A4" w:rsidR="003A638B" w:rsidRPr="004332DE" w:rsidRDefault="003A638B" w:rsidP="00C037D2">
            <w:pPr>
              <w:pStyle w:val="ListParagraph"/>
              <w:numPr>
                <w:ilvl w:val="0"/>
                <w:numId w:val="28"/>
              </w:numPr>
              <w:rPr>
                <w:sz w:val="24"/>
                <w:szCs w:val="24"/>
                <w:lang w:val="sr-Cyrl-RS"/>
              </w:rPr>
            </w:pPr>
            <w:r>
              <w:rPr>
                <w:sz w:val="24"/>
                <w:szCs w:val="24"/>
                <w:lang w:val="sr-Cyrl-RS"/>
              </w:rPr>
              <w:t>Запослени</w:t>
            </w:r>
            <w:r w:rsidR="006574B7">
              <w:rPr>
                <w:sz w:val="24"/>
                <w:szCs w:val="24"/>
                <w:lang w:val="sr-Cyrl-RS"/>
              </w:rPr>
              <w:t xml:space="preserve"> врши одабир жељеног</w:t>
            </w:r>
            <w:r w:rsidRPr="004332DE">
              <w:rPr>
                <w:sz w:val="24"/>
                <w:szCs w:val="24"/>
                <w:lang w:val="sr-Cyrl-RS"/>
              </w:rPr>
              <w:t xml:space="preserve"> </w:t>
            </w:r>
            <w:r w:rsidR="006574B7">
              <w:rPr>
                <w:sz w:val="24"/>
                <w:szCs w:val="24"/>
                <w:lang w:val="sr-Cyrl-RS"/>
              </w:rPr>
              <w:t>регрута</w:t>
            </w:r>
            <w:r w:rsidRPr="004332DE">
              <w:rPr>
                <w:sz w:val="24"/>
                <w:szCs w:val="24"/>
                <w:lang w:val="sr-Cyrl-RS"/>
              </w:rPr>
              <w:t>.</w:t>
            </w:r>
          </w:p>
          <w:p w14:paraId="3847D161" w14:textId="77777777" w:rsidR="003A638B" w:rsidRPr="004332DE" w:rsidRDefault="003A638B" w:rsidP="00C037D2">
            <w:pPr>
              <w:pStyle w:val="ListParagraph"/>
              <w:numPr>
                <w:ilvl w:val="0"/>
                <w:numId w:val="28"/>
              </w:numPr>
              <w:rPr>
                <w:sz w:val="24"/>
                <w:szCs w:val="24"/>
                <w:lang w:val="sr-Cyrl-RS"/>
              </w:rPr>
            </w:pPr>
            <w:r>
              <w:rPr>
                <w:sz w:val="24"/>
                <w:szCs w:val="24"/>
                <w:lang w:val="sr-Cyrl-RS"/>
              </w:rPr>
              <w:t>Запослени</w:t>
            </w:r>
            <w:r w:rsidRPr="004332DE">
              <w:rPr>
                <w:sz w:val="24"/>
                <w:szCs w:val="24"/>
                <w:lang w:val="sr-Cyrl-RS"/>
              </w:rPr>
              <w:t xml:space="preserve"> потврђује своју одлуку.</w:t>
            </w:r>
          </w:p>
          <w:p w14:paraId="36384F1B" w14:textId="434DEA25" w:rsidR="003A638B" w:rsidRPr="004332DE" w:rsidRDefault="003A638B" w:rsidP="00C037D2">
            <w:pPr>
              <w:pStyle w:val="ListParagraph"/>
              <w:numPr>
                <w:ilvl w:val="0"/>
                <w:numId w:val="28"/>
              </w:numPr>
              <w:rPr>
                <w:sz w:val="24"/>
                <w:szCs w:val="24"/>
                <w:lang w:val="sr-Cyrl-RS"/>
              </w:rPr>
            </w:pPr>
            <w:r w:rsidRPr="004332DE">
              <w:rPr>
                <w:sz w:val="24"/>
                <w:szCs w:val="24"/>
                <w:lang w:val="sr-Cyrl-RS"/>
              </w:rPr>
              <w:t xml:space="preserve">Систем </w:t>
            </w:r>
            <w:r>
              <w:rPr>
                <w:sz w:val="24"/>
                <w:szCs w:val="24"/>
                <w:lang w:val="sr-Cyrl-RS"/>
              </w:rPr>
              <w:t>уклања одабран</w:t>
            </w:r>
            <w:r w:rsidR="009A0E7A">
              <w:rPr>
                <w:sz w:val="24"/>
                <w:szCs w:val="24"/>
                <w:lang w:val="sr-Cyrl-RS"/>
              </w:rPr>
              <w:t>ог регрута</w:t>
            </w:r>
            <w:r>
              <w:rPr>
                <w:sz w:val="24"/>
                <w:szCs w:val="24"/>
                <w:lang w:val="sr-Cyrl-RS"/>
              </w:rPr>
              <w:t xml:space="preserve"> с</w:t>
            </w:r>
            <w:r w:rsidRPr="004332DE">
              <w:rPr>
                <w:sz w:val="24"/>
                <w:szCs w:val="24"/>
                <w:lang w:val="sr-Cyrl-RS"/>
              </w:rPr>
              <w:t xml:space="preserve">а </w:t>
            </w:r>
            <w:r>
              <w:rPr>
                <w:sz w:val="24"/>
                <w:szCs w:val="24"/>
                <w:lang w:val="sr-Cyrl-RS"/>
              </w:rPr>
              <w:t>листе жеља</w:t>
            </w:r>
            <w:r w:rsidRPr="004332DE">
              <w:rPr>
                <w:sz w:val="24"/>
                <w:szCs w:val="24"/>
                <w:lang w:val="sr-Cyrl-RS"/>
              </w:rPr>
              <w:t>.</w:t>
            </w:r>
          </w:p>
          <w:p w14:paraId="293F829F" w14:textId="77777777" w:rsidR="003A638B" w:rsidRPr="00C47DD5" w:rsidRDefault="003A638B" w:rsidP="00C037D2">
            <w:pPr>
              <w:pStyle w:val="ListParagraph"/>
              <w:numPr>
                <w:ilvl w:val="0"/>
                <w:numId w:val="28"/>
              </w:numPr>
              <w:rPr>
                <w:sz w:val="24"/>
                <w:szCs w:val="24"/>
                <w:lang w:val="sr-Cyrl-RS"/>
              </w:rPr>
            </w:pPr>
            <w:r w:rsidRPr="004332DE">
              <w:rPr>
                <w:sz w:val="24"/>
                <w:szCs w:val="24"/>
                <w:lang w:val="sr-Cyrl-RS"/>
              </w:rPr>
              <w:t>Систем врши чување листе.</w:t>
            </w:r>
          </w:p>
        </w:tc>
      </w:tr>
      <w:tr w:rsidR="003A638B" w:rsidRPr="009D0A9C" w14:paraId="02B95832" w14:textId="77777777" w:rsidTr="002F2CEC">
        <w:tc>
          <w:tcPr>
            <w:tcW w:w="2245" w:type="dxa"/>
            <w:shd w:val="clear" w:color="auto" w:fill="DEEAF6" w:themeFill="accent5" w:themeFillTint="33"/>
          </w:tcPr>
          <w:p w14:paraId="2972595B" w14:textId="77777777" w:rsidR="003A638B" w:rsidRPr="00223A47" w:rsidRDefault="003A638B" w:rsidP="002F2CEC">
            <w:pPr>
              <w:rPr>
                <w:lang w:val="sr-Cyrl-RS"/>
              </w:rPr>
            </w:pPr>
            <w:r>
              <w:rPr>
                <w:b/>
                <w:sz w:val="24"/>
                <w:lang w:val="sr-Cyrl-RS"/>
              </w:rPr>
              <w:t>Проширења</w:t>
            </w:r>
          </w:p>
        </w:tc>
        <w:tc>
          <w:tcPr>
            <w:tcW w:w="6627" w:type="dxa"/>
          </w:tcPr>
          <w:p w14:paraId="22DACB3B" w14:textId="77777777" w:rsidR="003A638B" w:rsidRPr="005A4C71" w:rsidRDefault="003A638B" w:rsidP="002F2CEC">
            <w:pPr>
              <w:rPr>
                <w:sz w:val="24"/>
              </w:rPr>
            </w:pPr>
            <w:r>
              <w:rPr>
                <w:sz w:val="24"/>
              </w:rPr>
              <w:t>4</w:t>
            </w:r>
            <w:r w:rsidRPr="005A4C71">
              <w:rPr>
                <w:sz w:val="24"/>
              </w:rPr>
              <w:t xml:space="preserve">а. </w:t>
            </w:r>
            <w:r>
              <w:rPr>
                <w:sz w:val="24"/>
                <w:lang w:val="sr-Cyrl-RS"/>
              </w:rPr>
              <w:t>Систем не може да сачува листу</w:t>
            </w:r>
            <w:r w:rsidRPr="005A4C71">
              <w:rPr>
                <w:sz w:val="24"/>
              </w:rPr>
              <w:t>.</w:t>
            </w:r>
          </w:p>
          <w:p w14:paraId="3EB361BD" w14:textId="77777777" w:rsidR="003A638B" w:rsidRPr="00331456" w:rsidRDefault="003A638B" w:rsidP="002F2CEC">
            <w:pPr>
              <w:rPr>
                <w:sz w:val="24"/>
              </w:rPr>
            </w:pPr>
            <w:r w:rsidRPr="005A4C71">
              <w:rPr>
                <w:sz w:val="24"/>
              </w:rPr>
              <w:t xml:space="preserve">   1. </w:t>
            </w:r>
            <w:r>
              <w:rPr>
                <w:sz w:val="24"/>
                <w:lang w:val="sr-Cyrl-RS"/>
              </w:rPr>
              <w:t>Исписује се одговарајућа порука</w:t>
            </w:r>
            <w:r>
              <w:rPr>
                <w:sz w:val="24"/>
              </w:rPr>
              <w:t>.</w:t>
            </w:r>
          </w:p>
        </w:tc>
      </w:tr>
      <w:tr w:rsidR="003A638B" w:rsidRPr="003E6B3C" w14:paraId="38DC0344" w14:textId="77777777" w:rsidTr="002F2CEC">
        <w:tc>
          <w:tcPr>
            <w:tcW w:w="2245" w:type="dxa"/>
            <w:shd w:val="clear" w:color="auto" w:fill="DEEAF6" w:themeFill="accent5" w:themeFillTint="33"/>
          </w:tcPr>
          <w:p w14:paraId="1B79230C" w14:textId="77777777" w:rsidR="003A638B" w:rsidRPr="00F7041C" w:rsidRDefault="003A638B" w:rsidP="002F2CEC">
            <w:pPr>
              <w:rPr>
                <w:lang w:val="sr-Cyrl-RS"/>
              </w:rPr>
            </w:pPr>
            <w:r>
              <w:rPr>
                <w:b/>
                <w:sz w:val="24"/>
                <w:lang w:val="sr-Cyrl-RS"/>
              </w:rPr>
              <w:t>Изузеци</w:t>
            </w:r>
          </w:p>
        </w:tc>
        <w:tc>
          <w:tcPr>
            <w:tcW w:w="6627" w:type="dxa"/>
          </w:tcPr>
          <w:p w14:paraId="114255A3" w14:textId="77777777" w:rsidR="003A638B" w:rsidRPr="003E6B3C" w:rsidRDefault="003A638B" w:rsidP="002F2CEC">
            <w:pPr>
              <w:rPr>
                <w:sz w:val="24"/>
              </w:rPr>
            </w:pPr>
            <w:r w:rsidRPr="003E6B3C">
              <w:rPr>
                <w:sz w:val="24"/>
              </w:rPr>
              <w:t>-</w:t>
            </w:r>
          </w:p>
        </w:tc>
      </w:tr>
      <w:tr w:rsidR="003A638B" w:rsidRPr="003E6B3C" w14:paraId="49F12077" w14:textId="77777777" w:rsidTr="002F2CEC">
        <w:tc>
          <w:tcPr>
            <w:tcW w:w="2245" w:type="dxa"/>
            <w:shd w:val="clear" w:color="auto" w:fill="DEEAF6" w:themeFill="accent5" w:themeFillTint="33"/>
          </w:tcPr>
          <w:p w14:paraId="6B761241" w14:textId="77777777" w:rsidR="003A638B" w:rsidRPr="00625FE9" w:rsidRDefault="003A638B" w:rsidP="002F2CEC">
            <w:pPr>
              <w:rPr>
                <w:lang w:val="sr-Cyrl-RS"/>
              </w:rPr>
            </w:pPr>
            <w:r>
              <w:rPr>
                <w:b/>
                <w:sz w:val="24"/>
                <w:lang w:val="sr-Cyrl-RS"/>
              </w:rPr>
              <w:t>Пост услови</w:t>
            </w:r>
          </w:p>
        </w:tc>
        <w:tc>
          <w:tcPr>
            <w:tcW w:w="6627" w:type="dxa"/>
          </w:tcPr>
          <w:p w14:paraId="2BA73D8D" w14:textId="088F3C5D" w:rsidR="003A638B" w:rsidRPr="00BC14A4" w:rsidRDefault="003A638B" w:rsidP="00C70C52">
            <w:pPr>
              <w:rPr>
                <w:sz w:val="24"/>
                <w:lang w:val="sr-Cyrl-RS"/>
              </w:rPr>
            </w:pPr>
            <w:r>
              <w:rPr>
                <w:sz w:val="24"/>
                <w:lang w:val="sr-Cyrl-RS"/>
              </w:rPr>
              <w:t xml:space="preserve">Запослени је успешно уклонио </w:t>
            </w:r>
            <w:r w:rsidR="00C70C52">
              <w:rPr>
                <w:sz w:val="24"/>
                <w:lang w:val="sr-Cyrl-RS"/>
              </w:rPr>
              <w:t>регрута</w:t>
            </w:r>
            <w:r>
              <w:rPr>
                <w:sz w:val="24"/>
                <w:lang w:val="sr-Cyrl-RS"/>
              </w:rPr>
              <w:t xml:space="preserve"> са листе жеља</w:t>
            </w:r>
            <w:r w:rsidRPr="00AC5D8F">
              <w:rPr>
                <w:sz w:val="24"/>
                <w:lang w:val="sr-Cyrl-RS"/>
              </w:rPr>
              <w:t>.</w:t>
            </w:r>
          </w:p>
        </w:tc>
      </w:tr>
    </w:tbl>
    <w:p w14:paraId="427751B1" w14:textId="468BB0E8" w:rsidR="003A638B" w:rsidRPr="007C13BC" w:rsidRDefault="003A638B" w:rsidP="003A638B">
      <w:pPr>
        <w:pStyle w:val="a1"/>
        <w:rPr>
          <w:i/>
          <w:lang w:val="sr-Cyrl-RS"/>
        </w:rPr>
      </w:pPr>
      <w:r>
        <w:rPr>
          <w:lang w:val="sr-Cyrl-RS"/>
        </w:rPr>
        <w:t>Табела 2.</w:t>
      </w:r>
      <w:r w:rsidR="00FF27CF">
        <w:rPr>
          <w:lang w:val="sr-Cyrl-RS"/>
        </w:rPr>
        <w:t>29</w:t>
      </w:r>
      <w:r>
        <w:rPr>
          <w:lang w:val="sr-Cyrl-RS"/>
        </w:rPr>
        <w:t xml:space="preserve"> – Опис функционалности </w:t>
      </w:r>
      <w:r>
        <w:rPr>
          <w:i/>
          <w:lang w:val="sr-Cyrl-RS"/>
        </w:rPr>
        <w:t xml:space="preserve">Уклањање </w:t>
      </w:r>
      <w:r w:rsidR="00E23C1E">
        <w:rPr>
          <w:i/>
          <w:lang w:val="sr-Cyrl-RS"/>
        </w:rPr>
        <w:t>регрута</w:t>
      </w:r>
      <w:r>
        <w:rPr>
          <w:i/>
          <w:lang w:val="sr-Cyrl-RS"/>
        </w:rPr>
        <w:t xml:space="preserve"> са листе жеља</w:t>
      </w:r>
    </w:p>
    <w:p w14:paraId="642478D1" w14:textId="2BEE38D7" w:rsidR="003A638B" w:rsidRDefault="002E17E7" w:rsidP="002E17E7">
      <w:pPr>
        <w:pStyle w:val="a0"/>
        <w:ind w:firstLine="706"/>
      </w:pPr>
      <w:r>
        <w:rPr>
          <w:lang w:val="sr-Cyrl-RS"/>
        </w:rPr>
        <w:t xml:space="preserve">У табели 2.30 </w:t>
      </w:r>
      <w:r w:rsidR="005B7449">
        <w:rPr>
          <w:lang w:val="sr-Cyrl-RS"/>
        </w:rPr>
        <w:t>представљен је опис</w:t>
      </w:r>
      <w:r>
        <w:rPr>
          <w:lang w:val="sr-Cyrl-RS"/>
        </w:rPr>
        <w:t xml:space="preserve"> функционалност</w:t>
      </w:r>
      <w:r w:rsidR="005B7449">
        <w:rPr>
          <w:lang w:val="sr-Cyrl-RS"/>
        </w:rPr>
        <w:t>и</w:t>
      </w:r>
      <w:r>
        <w:rPr>
          <w:lang w:val="sr-Cyrl-RS"/>
        </w:rPr>
        <w:t xml:space="preserve"> </w:t>
      </w:r>
      <w:r w:rsidR="005B7449">
        <w:rPr>
          <w:i/>
          <w:lang w:val="sr-Cyrl-RS"/>
        </w:rPr>
        <w:t>Креирање и слање позива на тренинг</w:t>
      </w:r>
      <w:r>
        <w:rPr>
          <w:lang w:val="sr-Cyrl-RS"/>
        </w:rPr>
        <w:t>.</w:t>
      </w:r>
      <w:r>
        <w:t xml:space="preserve"> </w:t>
      </w:r>
    </w:p>
    <w:tbl>
      <w:tblPr>
        <w:tblStyle w:val="TableGrid"/>
        <w:tblW w:w="0" w:type="auto"/>
        <w:tblLook w:val="04A0" w:firstRow="1" w:lastRow="0" w:firstColumn="1" w:lastColumn="0" w:noHBand="0" w:noVBand="1"/>
      </w:tblPr>
      <w:tblGrid>
        <w:gridCol w:w="2245"/>
        <w:gridCol w:w="6627"/>
      </w:tblGrid>
      <w:tr w:rsidR="005D2BDB" w:rsidRPr="000D0FE6" w14:paraId="3CE5CBC5" w14:textId="77777777" w:rsidTr="002F2CEC">
        <w:tc>
          <w:tcPr>
            <w:tcW w:w="2245" w:type="dxa"/>
            <w:shd w:val="clear" w:color="auto" w:fill="DEEAF6" w:themeFill="accent5" w:themeFillTint="33"/>
          </w:tcPr>
          <w:p w14:paraId="59002D67" w14:textId="77777777" w:rsidR="005D2BDB" w:rsidRPr="00A84DB7" w:rsidRDefault="005D2BDB" w:rsidP="002F2CEC">
            <w:pPr>
              <w:rPr>
                <w:b/>
                <w:sz w:val="24"/>
                <w:lang w:val="sr-Cyrl-RS"/>
              </w:rPr>
            </w:pPr>
            <w:r>
              <w:rPr>
                <w:b/>
                <w:sz w:val="24"/>
                <w:lang w:val="sr-Cyrl-RS"/>
              </w:rPr>
              <w:t>Назив</w:t>
            </w:r>
          </w:p>
        </w:tc>
        <w:tc>
          <w:tcPr>
            <w:tcW w:w="6627" w:type="dxa"/>
            <w:shd w:val="clear" w:color="auto" w:fill="DEEAF6" w:themeFill="accent5" w:themeFillTint="33"/>
          </w:tcPr>
          <w:p w14:paraId="76DAA480" w14:textId="7A435112" w:rsidR="005D2BDB" w:rsidRPr="00054F28" w:rsidRDefault="005D2BDB" w:rsidP="002F2CEC">
            <w:pPr>
              <w:rPr>
                <w:b/>
                <w:sz w:val="24"/>
                <w:lang w:val="sr-Cyrl-RS"/>
              </w:rPr>
            </w:pPr>
            <w:r>
              <w:rPr>
                <w:b/>
                <w:sz w:val="24"/>
                <w:lang w:val="sr-Cyrl-RS"/>
              </w:rPr>
              <w:t>Креирање и слање позива на тренинг</w:t>
            </w:r>
          </w:p>
        </w:tc>
      </w:tr>
      <w:tr w:rsidR="005D2BDB" w:rsidRPr="003E6B3C" w14:paraId="003491A8" w14:textId="77777777" w:rsidTr="002F2CEC">
        <w:tc>
          <w:tcPr>
            <w:tcW w:w="2245" w:type="dxa"/>
            <w:shd w:val="clear" w:color="auto" w:fill="DEEAF6" w:themeFill="accent5" w:themeFillTint="33"/>
          </w:tcPr>
          <w:p w14:paraId="56C7156A" w14:textId="77777777" w:rsidR="005D2BDB" w:rsidRPr="00A84DB7" w:rsidRDefault="005D2BDB" w:rsidP="002F2CEC">
            <w:pPr>
              <w:rPr>
                <w:lang w:val="sr-Cyrl-RS"/>
              </w:rPr>
            </w:pPr>
            <w:r>
              <w:rPr>
                <w:b/>
                <w:sz w:val="24"/>
                <w:lang w:val="sr-Cyrl-RS"/>
              </w:rPr>
              <w:t>Учесници</w:t>
            </w:r>
          </w:p>
        </w:tc>
        <w:tc>
          <w:tcPr>
            <w:tcW w:w="6627" w:type="dxa"/>
          </w:tcPr>
          <w:p w14:paraId="2E8D5CF9" w14:textId="119B276B" w:rsidR="005D2BDB" w:rsidRPr="00C934C2" w:rsidRDefault="005D2BDB" w:rsidP="002C399A">
            <w:pPr>
              <w:rPr>
                <w:sz w:val="24"/>
                <w:lang w:val="sr-Cyrl-RS"/>
              </w:rPr>
            </w:pPr>
            <w:r>
              <w:rPr>
                <w:sz w:val="24"/>
                <w:lang w:val="sr-Cyrl-RS"/>
              </w:rPr>
              <w:t>Т</w:t>
            </w:r>
            <w:r w:rsidR="002C399A">
              <w:rPr>
                <w:sz w:val="24"/>
                <w:lang w:val="sr-Cyrl-RS"/>
              </w:rPr>
              <w:t>ренер</w:t>
            </w:r>
            <w:r>
              <w:rPr>
                <w:sz w:val="24"/>
                <w:lang w:val="sr-Cyrl-RS"/>
              </w:rPr>
              <w:t>.</w:t>
            </w:r>
          </w:p>
        </w:tc>
      </w:tr>
      <w:tr w:rsidR="005D2BDB" w:rsidRPr="003E6B3C" w14:paraId="10C82CFA" w14:textId="77777777" w:rsidTr="002F2CEC">
        <w:tc>
          <w:tcPr>
            <w:tcW w:w="2245" w:type="dxa"/>
            <w:shd w:val="clear" w:color="auto" w:fill="DEEAF6" w:themeFill="accent5" w:themeFillTint="33"/>
          </w:tcPr>
          <w:p w14:paraId="7BC47B4C" w14:textId="77777777" w:rsidR="005D2BDB" w:rsidRPr="00A01ED7" w:rsidRDefault="005D2BDB" w:rsidP="002F2CEC">
            <w:pPr>
              <w:rPr>
                <w:lang w:val="sr-Cyrl-RS"/>
              </w:rPr>
            </w:pPr>
            <w:r>
              <w:rPr>
                <w:b/>
                <w:sz w:val="24"/>
                <w:lang w:val="sr-Cyrl-RS"/>
              </w:rPr>
              <w:t>Предуслови</w:t>
            </w:r>
          </w:p>
        </w:tc>
        <w:tc>
          <w:tcPr>
            <w:tcW w:w="6627" w:type="dxa"/>
          </w:tcPr>
          <w:p w14:paraId="3BBB0554" w14:textId="30C70A27" w:rsidR="005D2BDB" w:rsidRPr="001745BC" w:rsidRDefault="005D2BDB" w:rsidP="00A16187">
            <w:pPr>
              <w:rPr>
                <w:sz w:val="24"/>
                <w:lang w:val="sr-Cyrl-RS"/>
              </w:rPr>
            </w:pPr>
            <w:r w:rsidRPr="009F4312">
              <w:rPr>
                <w:sz w:val="24"/>
                <w:lang w:val="sr-Cyrl-RS"/>
              </w:rPr>
              <w:t>За</w:t>
            </w:r>
            <w:r w:rsidR="00CF0F6D">
              <w:rPr>
                <w:sz w:val="24"/>
                <w:lang w:val="sr-Cyrl-RS"/>
              </w:rPr>
              <w:t xml:space="preserve">послени је пријављен на систем и </w:t>
            </w:r>
            <w:r w:rsidRPr="009F4312">
              <w:rPr>
                <w:sz w:val="24"/>
                <w:lang w:val="sr-Cyrl-RS"/>
              </w:rPr>
              <w:t>отворио је страницу за</w:t>
            </w:r>
            <w:r>
              <w:rPr>
                <w:sz w:val="24"/>
                <w:lang w:val="sr-Cyrl-RS"/>
              </w:rPr>
              <w:t xml:space="preserve"> преглед пријављених регрута</w:t>
            </w:r>
            <w:r w:rsidR="00A16187">
              <w:rPr>
                <w:sz w:val="24"/>
                <w:lang w:val="sr-Cyrl-RS"/>
              </w:rPr>
              <w:t>.</w:t>
            </w:r>
          </w:p>
        </w:tc>
      </w:tr>
      <w:tr w:rsidR="005D2BDB" w:rsidRPr="003E6B3C" w14:paraId="36B6301F" w14:textId="77777777" w:rsidTr="002F2CEC">
        <w:tc>
          <w:tcPr>
            <w:tcW w:w="2245" w:type="dxa"/>
            <w:shd w:val="clear" w:color="auto" w:fill="DEEAF6" w:themeFill="accent5" w:themeFillTint="33"/>
          </w:tcPr>
          <w:p w14:paraId="6A7234E8" w14:textId="77777777" w:rsidR="005D2BDB" w:rsidRPr="00386516" w:rsidRDefault="005D2BDB" w:rsidP="002F2CEC">
            <w:pPr>
              <w:rPr>
                <w:lang w:val="sr-Cyrl-RS"/>
              </w:rPr>
            </w:pPr>
            <w:r>
              <w:rPr>
                <w:b/>
                <w:sz w:val="24"/>
                <w:lang w:val="sr-Cyrl-RS"/>
              </w:rPr>
              <w:t>Кораци извршења</w:t>
            </w:r>
          </w:p>
        </w:tc>
        <w:tc>
          <w:tcPr>
            <w:tcW w:w="6627" w:type="dxa"/>
          </w:tcPr>
          <w:p w14:paraId="43D23A99" w14:textId="49AB06A1" w:rsidR="009E146B" w:rsidRPr="009E146B" w:rsidRDefault="00C85708" w:rsidP="00C037D2">
            <w:pPr>
              <w:pStyle w:val="ListParagraph"/>
              <w:numPr>
                <w:ilvl w:val="0"/>
                <w:numId w:val="29"/>
              </w:numPr>
              <w:rPr>
                <w:sz w:val="24"/>
                <w:szCs w:val="24"/>
                <w:lang w:val="sr-Cyrl-RS"/>
              </w:rPr>
            </w:pPr>
            <w:r>
              <w:rPr>
                <w:sz w:val="24"/>
                <w:szCs w:val="24"/>
                <w:lang w:val="sr-Cyrl-RS"/>
              </w:rPr>
              <w:t>Тренер врши одабир регрута ко</w:t>
            </w:r>
            <w:r w:rsidR="009E146B" w:rsidRPr="009E146B">
              <w:rPr>
                <w:sz w:val="24"/>
                <w:szCs w:val="24"/>
                <w:lang w:val="sr-Cyrl-RS"/>
              </w:rPr>
              <w:t>г жели да позове на тренинг.</w:t>
            </w:r>
          </w:p>
          <w:p w14:paraId="731ED346" w14:textId="38E15655" w:rsidR="009E146B" w:rsidRPr="009E146B" w:rsidRDefault="009E146B" w:rsidP="00C037D2">
            <w:pPr>
              <w:pStyle w:val="ListParagraph"/>
              <w:numPr>
                <w:ilvl w:val="0"/>
                <w:numId w:val="29"/>
              </w:numPr>
              <w:rPr>
                <w:sz w:val="24"/>
                <w:szCs w:val="24"/>
                <w:lang w:val="sr-Cyrl-RS"/>
              </w:rPr>
            </w:pPr>
            <w:r w:rsidRPr="009E146B">
              <w:rPr>
                <w:sz w:val="24"/>
                <w:szCs w:val="24"/>
                <w:lang w:val="sr-Cyrl-RS"/>
              </w:rPr>
              <w:t>Тренер отвара форму за организовање тренинга.</w:t>
            </w:r>
          </w:p>
          <w:p w14:paraId="009C2084" w14:textId="37B9CBF4" w:rsidR="009E146B" w:rsidRPr="009E146B" w:rsidRDefault="009E146B" w:rsidP="00C037D2">
            <w:pPr>
              <w:pStyle w:val="ListParagraph"/>
              <w:numPr>
                <w:ilvl w:val="0"/>
                <w:numId w:val="29"/>
              </w:numPr>
              <w:rPr>
                <w:sz w:val="24"/>
                <w:szCs w:val="24"/>
                <w:lang w:val="sr-Cyrl-RS"/>
              </w:rPr>
            </w:pPr>
            <w:r w:rsidRPr="009E146B">
              <w:rPr>
                <w:sz w:val="24"/>
                <w:szCs w:val="24"/>
                <w:lang w:val="sr-Cyrl-RS"/>
              </w:rPr>
              <w:t>Тренер попуњава форму свим неопходним информацијама.</w:t>
            </w:r>
          </w:p>
          <w:p w14:paraId="009813A4" w14:textId="6B4DAC38" w:rsidR="009E146B" w:rsidRPr="009E146B" w:rsidRDefault="009E146B" w:rsidP="00C037D2">
            <w:pPr>
              <w:pStyle w:val="ListParagraph"/>
              <w:numPr>
                <w:ilvl w:val="0"/>
                <w:numId w:val="29"/>
              </w:numPr>
              <w:rPr>
                <w:sz w:val="24"/>
                <w:szCs w:val="24"/>
                <w:lang w:val="sr-Cyrl-RS"/>
              </w:rPr>
            </w:pPr>
            <w:r w:rsidRPr="009E146B">
              <w:rPr>
                <w:sz w:val="24"/>
                <w:szCs w:val="24"/>
                <w:lang w:val="sr-Cyrl-RS"/>
              </w:rPr>
              <w:t xml:space="preserve">Тренер потврђује </w:t>
            </w:r>
            <w:r w:rsidR="00ED4DF7">
              <w:rPr>
                <w:sz w:val="24"/>
                <w:szCs w:val="24"/>
                <w:lang w:val="sr-Cyrl-RS"/>
              </w:rPr>
              <w:t>своју одлуку</w:t>
            </w:r>
            <w:r w:rsidRPr="009E146B">
              <w:rPr>
                <w:sz w:val="24"/>
                <w:szCs w:val="24"/>
                <w:lang w:val="sr-Cyrl-RS"/>
              </w:rPr>
              <w:t>.</w:t>
            </w:r>
          </w:p>
          <w:p w14:paraId="65362A15" w14:textId="2FE20423" w:rsidR="009E146B" w:rsidRPr="009E146B" w:rsidRDefault="009E146B" w:rsidP="00C037D2">
            <w:pPr>
              <w:pStyle w:val="ListParagraph"/>
              <w:numPr>
                <w:ilvl w:val="0"/>
                <w:numId w:val="29"/>
              </w:numPr>
              <w:rPr>
                <w:sz w:val="24"/>
                <w:szCs w:val="24"/>
                <w:lang w:val="sr-Cyrl-RS"/>
              </w:rPr>
            </w:pPr>
            <w:r w:rsidRPr="009E146B">
              <w:rPr>
                <w:sz w:val="24"/>
                <w:szCs w:val="24"/>
                <w:lang w:val="sr-Cyrl-RS"/>
              </w:rPr>
              <w:t>Систем врши валидацију.</w:t>
            </w:r>
          </w:p>
          <w:p w14:paraId="69F9531C" w14:textId="14B6DC87" w:rsidR="009E146B" w:rsidRPr="009E146B" w:rsidRDefault="009E146B" w:rsidP="00C037D2">
            <w:pPr>
              <w:pStyle w:val="ListParagraph"/>
              <w:numPr>
                <w:ilvl w:val="0"/>
                <w:numId w:val="29"/>
              </w:numPr>
              <w:rPr>
                <w:sz w:val="24"/>
                <w:szCs w:val="24"/>
                <w:lang w:val="sr-Cyrl-RS"/>
              </w:rPr>
            </w:pPr>
            <w:r w:rsidRPr="009E146B">
              <w:rPr>
                <w:sz w:val="24"/>
                <w:szCs w:val="24"/>
                <w:lang w:val="sr-Cyrl-RS"/>
              </w:rPr>
              <w:t xml:space="preserve">Систем чува информације о </w:t>
            </w:r>
            <w:r w:rsidR="001503B3">
              <w:rPr>
                <w:sz w:val="24"/>
                <w:szCs w:val="24"/>
                <w:lang w:val="sr-Cyrl-RS"/>
              </w:rPr>
              <w:t xml:space="preserve">позиву на </w:t>
            </w:r>
            <w:r w:rsidRPr="009E146B">
              <w:rPr>
                <w:sz w:val="24"/>
                <w:szCs w:val="24"/>
                <w:lang w:val="sr-Cyrl-RS"/>
              </w:rPr>
              <w:t>тренингу.</w:t>
            </w:r>
          </w:p>
          <w:p w14:paraId="10F233B4" w14:textId="2ECB2AB2" w:rsidR="005D2BDB" w:rsidRPr="00C47DD5" w:rsidRDefault="00F40E9A" w:rsidP="00C037D2">
            <w:pPr>
              <w:pStyle w:val="ListParagraph"/>
              <w:numPr>
                <w:ilvl w:val="0"/>
                <w:numId w:val="29"/>
              </w:numPr>
              <w:rPr>
                <w:sz w:val="24"/>
                <w:szCs w:val="24"/>
                <w:lang w:val="sr-Cyrl-RS"/>
              </w:rPr>
            </w:pPr>
            <w:r>
              <w:rPr>
                <w:sz w:val="24"/>
                <w:szCs w:val="24"/>
                <w:lang w:val="sr-Cyrl-RS"/>
              </w:rPr>
              <w:t>Систем шаље позив регруту ко</w:t>
            </w:r>
            <w:r w:rsidR="009E146B" w:rsidRPr="009E146B">
              <w:rPr>
                <w:sz w:val="24"/>
                <w:szCs w:val="24"/>
                <w:lang w:val="sr-Cyrl-RS"/>
              </w:rPr>
              <w:t>г је тренер одабрао.</w:t>
            </w:r>
          </w:p>
        </w:tc>
      </w:tr>
      <w:tr w:rsidR="005D2BDB" w:rsidRPr="009D0A9C" w14:paraId="0948E87E" w14:textId="77777777" w:rsidTr="002F2CEC">
        <w:tc>
          <w:tcPr>
            <w:tcW w:w="2245" w:type="dxa"/>
            <w:shd w:val="clear" w:color="auto" w:fill="DEEAF6" w:themeFill="accent5" w:themeFillTint="33"/>
          </w:tcPr>
          <w:p w14:paraId="0660E3CA" w14:textId="77777777" w:rsidR="005D2BDB" w:rsidRPr="00223A47" w:rsidRDefault="005D2BDB" w:rsidP="002F2CEC">
            <w:pPr>
              <w:rPr>
                <w:lang w:val="sr-Cyrl-RS"/>
              </w:rPr>
            </w:pPr>
            <w:r>
              <w:rPr>
                <w:b/>
                <w:sz w:val="24"/>
                <w:lang w:val="sr-Cyrl-RS"/>
              </w:rPr>
              <w:t>Проширења</w:t>
            </w:r>
          </w:p>
        </w:tc>
        <w:tc>
          <w:tcPr>
            <w:tcW w:w="6627" w:type="dxa"/>
          </w:tcPr>
          <w:p w14:paraId="63AB2C03" w14:textId="5100B886" w:rsidR="00014F07" w:rsidRPr="00014F07" w:rsidRDefault="00B51913" w:rsidP="00014F07">
            <w:pPr>
              <w:rPr>
                <w:sz w:val="24"/>
              </w:rPr>
            </w:pPr>
            <w:r>
              <w:rPr>
                <w:sz w:val="24"/>
              </w:rPr>
              <w:t>*а. Тренер жели да одустане од креирања и слања позива на тренинг</w:t>
            </w:r>
            <w:r w:rsidR="00014F07" w:rsidRPr="00014F07">
              <w:rPr>
                <w:sz w:val="24"/>
              </w:rPr>
              <w:t>.</w:t>
            </w:r>
          </w:p>
          <w:p w14:paraId="38C45A8A" w14:textId="77777777" w:rsidR="00014F07" w:rsidRPr="00014F07" w:rsidRDefault="00014F07" w:rsidP="00014F07">
            <w:pPr>
              <w:rPr>
                <w:sz w:val="24"/>
              </w:rPr>
            </w:pPr>
            <w:r w:rsidRPr="00014F07">
              <w:rPr>
                <w:sz w:val="24"/>
              </w:rPr>
              <w:t xml:space="preserve">   1. Затвара се форма.</w:t>
            </w:r>
          </w:p>
          <w:p w14:paraId="5FD225BD" w14:textId="77777777" w:rsidR="00014F07" w:rsidRPr="00014F07" w:rsidRDefault="00014F07" w:rsidP="00014F07">
            <w:pPr>
              <w:rPr>
                <w:sz w:val="24"/>
              </w:rPr>
            </w:pPr>
            <w:r w:rsidRPr="00014F07">
              <w:rPr>
                <w:sz w:val="24"/>
              </w:rPr>
              <w:t xml:space="preserve">   2. Тренер бива преусмерен на страницу за приказ пријављених регрута на драфт.</w:t>
            </w:r>
          </w:p>
          <w:p w14:paraId="1BFEBA0D" w14:textId="77777777" w:rsidR="00014F07" w:rsidRPr="00014F07" w:rsidRDefault="00014F07" w:rsidP="00014F07">
            <w:pPr>
              <w:rPr>
                <w:sz w:val="24"/>
              </w:rPr>
            </w:pPr>
          </w:p>
          <w:p w14:paraId="163437E7" w14:textId="77777777" w:rsidR="00014F07" w:rsidRPr="00014F07" w:rsidRDefault="00014F07" w:rsidP="00014F07">
            <w:pPr>
              <w:rPr>
                <w:sz w:val="24"/>
              </w:rPr>
            </w:pPr>
            <w:r w:rsidRPr="00014F07">
              <w:rPr>
                <w:sz w:val="24"/>
              </w:rPr>
              <w:t>5а. Унети подаци нису валидни.</w:t>
            </w:r>
          </w:p>
          <w:p w14:paraId="6C514EB7" w14:textId="77777777" w:rsidR="00014F07" w:rsidRPr="00014F07" w:rsidRDefault="00014F07" w:rsidP="00014F07">
            <w:pPr>
              <w:rPr>
                <w:sz w:val="24"/>
              </w:rPr>
            </w:pPr>
            <w:r w:rsidRPr="00014F07">
              <w:rPr>
                <w:sz w:val="24"/>
              </w:rPr>
              <w:t xml:space="preserve">   1. Означавају се невалидна поља.</w:t>
            </w:r>
          </w:p>
          <w:p w14:paraId="0645AC5C" w14:textId="77777777" w:rsidR="00014F07" w:rsidRPr="00014F07" w:rsidRDefault="00014F07" w:rsidP="00014F07">
            <w:pPr>
              <w:rPr>
                <w:sz w:val="24"/>
              </w:rPr>
            </w:pPr>
            <w:r w:rsidRPr="00014F07">
              <w:rPr>
                <w:sz w:val="24"/>
              </w:rPr>
              <w:t xml:space="preserve">   2. Исписује се одговарајућа порука.</w:t>
            </w:r>
          </w:p>
          <w:p w14:paraId="39F1EBDC" w14:textId="77777777" w:rsidR="00014F07" w:rsidRPr="00014F07" w:rsidRDefault="00014F07" w:rsidP="00014F07">
            <w:pPr>
              <w:rPr>
                <w:sz w:val="24"/>
              </w:rPr>
            </w:pPr>
            <w:r w:rsidRPr="00014F07">
              <w:rPr>
                <w:sz w:val="24"/>
              </w:rPr>
              <w:t xml:space="preserve">   3. Повратак на корак 2.</w:t>
            </w:r>
          </w:p>
          <w:p w14:paraId="0AF109A8" w14:textId="77777777" w:rsidR="00014F07" w:rsidRPr="00014F07" w:rsidRDefault="00014F07" w:rsidP="00014F07">
            <w:pPr>
              <w:rPr>
                <w:sz w:val="24"/>
              </w:rPr>
            </w:pPr>
          </w:p>
          <w:p w14:paraId="5C0C2C40" w14:textId="77777777" w:rsidR="00014F07" w:rsidRPr="00014F07" w:rsidRDefault="00014F07" w:rsidP="00014F07">
            <w:pPr>
              <w:rPr>
                <w:sz w:val="24"/>
              </w:rPr>
            </w:pPr>
            <w:r w:rsidRPr="00014F07">
              <w:rPr>
                <w:sz w:val="24"/>
              </w:rPr>
              <w:t>7а. Систем је успешно послао одабраном регруту позив.</w:t>
            </w:r>
          </w:p>
          <w:p w14:paraId="5A0A7242" w14:textId="77777777" w:rsidR="00014F07" w:rsidRPr="00014F07" w:rsidRDefault="00014F07" w:rsidP="00014F07">
            <w:pPr>
              <w:rPr>
                <w:sz w:val="24"/>
              </w:rPr>
            </w:pPr>
            <w:r w:rsidRPr="00014F07">
              <w:rPr>
                <w:sz w:val="24"/>
              </w:rPr>
              <w:t xml:space="preserve">   1. Исписује се одговарајућа порука.</w:t>
            </w:r>
          </w:p>
          <w:p w14:paraId="5DCE341A" w14:textId="77777777" w:rsidR="00014F07" w:rsidRPr="00014F07" w:rsidRDefault="00014F07" w:rsidP="00014F07">
            <w:pPr>
              <w:rPr>
                <w:sz w:val="24"/>
              </w:rPr>
            </w:pPr>
            <w:r w:rsidRPr="00014F07">
              <w:rPr>
                <w:sz w:val="24"/>
              </w:rPr>
              <w:lastRenderedPageBreak/>
              <w:t xml:space="preserve">   2. Тренер бива преусмерен на страницу за преглед пријављених регрута на драфт.</w:t>
            </w:r>
          </w:p>
          <w:p w14:paraId="4AB1B963" w14:textId="77777777" w:rsidR="00014F07" w:rsidRPr="00014F07" w:rsidRDefault="00014F07" w:rsidP="00014F07">
            <w:pPr>
              <w:rPr>
                <w:sz w:val="24"/>
              </w:rPr>
            </w:pPr>
            <w:r w:rsidRPr="00014F07">
              <w:rPr>
                <w:sz w:val="24"/>
              </w:rPr>
              <w:t xml:space="preserve"> </w:t>
            </w:r>
          </w:p>
          <w:p w14:paraId="1F21F30B" w14:textId="77777777" w:rsidR="00014F07" w:rsidRPr="00014F07" w:rsidRDefault="00014F07" w:rsidP="00014F07">
            <w:pPr>
              <w:rPr>
                <w:sz w:val="24"/>
              </w:rPr>
            </w:pPr>
            <w:r w:rsidRPr="00014F07">
              <w:rPr>
                <w:sz w:val="24"/>
              </w:rPr>
              <w:t>7б. Систем није успешно послао одабраном регруту позив.</w:t>
            </w:r>
          </w:p>
          <w:p w14:paraId="7475ABEF" w14:textId="77777777" w:rsidR="00014F07" w:rsidRPr="00014F07" w:rsidRDefault="00014F07" w:rsidP="00014F07">
            <w:pPr>
              <w:rPr>
                <w:sz w:val="24"/>
              </w:rPr>
            </w:pPr>
            <w:r w:rsidRPr="00014F07">
              <w:rPr>
                <w:sz w:val="24"/>
              </w:rPr>
              <w:t xml:space="preserve">   1. Исписује се одговарајућа порука.</w:t>
            </w:r>
          </w:p>
          <w:p w14:paraId="435404CC" w14:textId="6151DFD7" w:rsidR="005D2BDB" w:rsidRPr="00331456" w:rsidRDefault="00014F07" w:rsidP="00014F07">
            <w:pPr>
              <w:rPr>
                <w:sz w:val="24"/>
              </w:rPr>
            </w:pPr>
            <w:r w:rsidRPr="00014F07">
              <w:rPr>
                <w:sz w:val="24"/>
              </w:rPr>
              <w:t xml:space="preserve">   2. Тренер бива преусмерен на страницу за преглед пријављених регрута на драфт.</w:t>
            </w:r>
          </w:p>
        </w:tc>
      </w:tr>
      <w:tr w:rsidR="005D2BDB" w:rsidRPr="003E6B3C" w14:paraId="64D42A76" w14:textId="77777777" w:rsidTr="002F2CEC">
        <w:tc>
          <w:tcPr>
            <w:tcW w:w="2245" w:type="dxa"/>
            <w:shd w:val="clear" w:color="auto" w:fill="DEEAF6" w:themeFill="accent5" w:themeFillTint="33"/>
          </w:tcPr>
          <w:p w14:paraId="4D0BF035" w14:textId="77777777" w:rsidR="005D2BDB" w:rsidRPr="00F7041C" w:rsidRDefault="005D2BDB" w:rsidP="002F2CEC">
            <w:pPr>
              <w:rPr>
                <w:lang w:val="sr-Cyrl-RS"/>
              </w:rPr>
            </w:pPr>
            <w:r>
              <w:rPr>
                <w:b/>
                <w:sz w:val="24"/>
                <w:lang w:val="sr-Cyrl-RS"/>
              </w:rPr>
              <w:lastRenderedPageBreak/>
              <w:t>Изузеци</w:t>
            </w:r>
          </w:p>
        </w:tc>
        <w:tc>
          <w:tcPr>
            <w:tcW w:w="6627" w:type="dxa"/>
          </w:tcPr>
          <w:p w14:paraId="5E0AF133" w14:textId="77777777" w:rsidR="005D2BDB" w:rsidRPr="003E6B3C" w:rsidRDefault="005D2BDB" w:rsidP="002F2CEC">
            <w:pPr>
              <w:rPr>
                <w:sz w:val="24"/>
              </w:rPr>
            </w:pPr>
            <w:r w:rsidRPr="003E6B3C">
              <w:rPr>
                <w:sz w:val="24"/>
              </w:rPr>
              <w:t>-</w:t>
            </w:r>
          </w:p>
        </w:tc>
      </w:tr>
      <w:tr w:rsidR="005D2BDB" w:rsidRPr="003E6B3C" w14:paraId="1662E896" w14:textId="77777777" w:rsidTr="002F2CEC">
        <w:tc>
          <w:tcPr>
            <w:tcW w:w="2245" w:type="dxa"/>
            <w:shd w:val="clear" w:color="auto" w:fill="DEEAF6" w:themeFill="accent5" w:themeFillTint="33"/>
          </w:tcPr>
          <w:p w14:paraId="3A6DD127" w14:textId="77777777" w:rsidR="005D2BDB" w:rsidRPr="00625FE9" w:rsidRDefault="005D2BDB" w:rsidP="002F2CEC">
            <w:pPr>
              <w:rPr>
                <w:lang w:val="sr-Cyrl-RS"/>
              </w:rPr>
            </w:pPr>
            <w:r>
              <w:rPr>
                <w:b/>
                <w:sz w:val="24"/>
                <w:lang w:val="sr-Cyrl-RS"/>
              </w:rPr>
              <w:t>Пост услови</w:t>
            </w:r>
          </w:p>
        </w:tc>
        <w:tc>
          <w:tcPr>
            <w:tcW w:w="6627" w:type="dxa"/>
          </w:tcPr>
          <w:p w14:paraId="21FD884E" w14:textId="5C207EA4" w:rsidR="005D2BDB" w:rsidRPr="00BC14A4" w:rsidRDefault="005D2BDB" w:rsidP="0061500A">
            <w:pPr>
              <w:rPr>
                <w:sz w:val="24"/>
                <w:lang w:val="sr-Cyrl-RS"/>
              </w:rPr>
            </w:pPr>
            <w:r>
              <w:rPr>
                <w:sz w:val="24"/>
                <w:lang w:val="sr-Cyrl-RS"/>
              </w:rPr>
              <w:t xml:space="preserve">Запослени је успешно </w:t>
            </w:r>
            <w:r w:rsidR="0061500A">
              <w:rPr>
                <w:sz w:val="24"/>
                <w:lang w:val="sr-Cyrl-RS"/>
              </w:rPr>
              <w:t>креирао и послао позив на тренинг</w:t>
            </w:r>
            <w:r w:rsidRPr="00AC5D8F">
              <w:rPr>
                <w:sz w:val="24"/>
                <w:lang w:val="sr-Cyrl-RS"/>
              </w:rPr>
              <w:t>.</w:t>
            </w:r>
          </w:p>
        </w:tc>
      </w:tr>
    </w:tbl>
    <w:p w14:paraId="6B818A92" w14:textId="1C1051FE" w:rsidR="005D2BDB" w:rsidRPr="007C13BC" w:rsidRDefault="005D2BDB" w:rsidP="005D2BDB">
      <w:pPr>
        <w:pStyle w:val="a1"/>
        <w:rPr>
          <w:i/>
          <w:lang w:val="sr-Cyrl-RS"/>
        </w:rPr>
      </w:pPr>
      <w:r>
        <w:rPr>
          <w:lang w:val="sr-Cyrl-RS"/>
        </w:rPr>
        <w:t>Табела 2.</w:t>
      </w:r>
      <w:r w:rsidR="00BE76EF">
        <w:rPr>
          <w:lang w:val="sr-Cyrl-RS"/>
        </w:rPr>
        <w:t>30</w:t>
      </w:r>
      <w:r>
        <w:rPr>
          <w:lang w:val="sr-Cyrl-RS"/>
        </w:rPr>
        <w:t xml:space="preserve"> – Опис функционалности </w:t>
      </w:r>
      <w:r w:rsidR="004803A2">
        <w:rPr>
          <w:i/>
          <w:lang w:val="sr-Cyrl-RS"/>
        </w:rPr>
        <w:t>Креирање и слање позива на тренинг</w:t>
      </w:r>
    </w:p>
    <w:p w14:paraId="12581A93" w14:textId="617A1587" w:rsidR="005D2BDB" w:rsidRDefault="005A1251" w:rsidP="005A1251">
      <w:pPr>
        <w:pStyle w:val="a0"/>
        <w:ind w:firstLine="706"/>
      </w:pPr>
      <w:r>
        <w:rPr>
          <w:lang w:val="sr-Cyrl-RS"/>
        </w:rPr>
        <w:t xml:space="preserve">У табели 2.31 </w:t>
      </w:r>
      <w:r w:rsidR="0027700F">
        <w:rPr>
          <w:lang w:val="sr-Cyrl-RS"/>
        </w:rPr>
        <w:t>ближе је описана</w:t>
      </w:r>
      <w:r>
        <w:rPr>
          <w:lang w:val="sr-Cyrl-RS"/>
        </w:rPr>
        <w:t xml:space="preserve"> функционалност </w:t>
      </w:r>
      <w:r w:rsidR="0027700F">
        <w:rPr>
          <w:i/>
          <w:lang w:val="sr-Cyrl-RS"/>
        </w:rPr>
        <w:t>Креирање и слање позива на интервју</w:t>
      </w:r>
      <w:r>
        <w:rPr>
          <w:lang w:val="sr-Cyrl-RS"/>
        </w:rPr>
        <w:t>.</w:t>
      </w:r>
      <w:r>
        <w:t xml:space="preserve"> </w:t>
      </w:r>
    </w:p>
    <w:tbl>
      <w:tblPr>
        <w:tblStyle w:val="TableGrid"/>
        <w:tblW w:w="0" w:type="auto"/>
        <w:tblLook w:val="04A0" w:firstRow="1" w:lastRow="0" w:firstColumn="1" w:lastColumn="0" w:noHBand="0" w:noVBand="1"/>
      </w:tblPr>
      <w:tblGrid>
        <w:gridCol w:w="2245"/>
        <w:gridCol w:w="6627"/>
      </w:tblGrid>
      <w:tr w:rsidR="000C5496" w:rsidRPr="000D0FE6" w14:paraId="5F82B889" w14:textId="77777777" w:rsidTr="002F2CEC">
        <w:tc>
          <w:tcPr>
            <w:tcW w:w="2245" w:type="dxa"/>
            <w:shd w:val="clear" w:color="auto" w:fill="DEEAF6" w:themeFill="accent5" w:themeFillTint="33"/>
          </w:tcPr>
          <w:p w14:paraId="4982A122" w14:textId="77777777" w:rsidR="000C5496" w:rsidRPr="00A84DB7" w:rsidRDefault="000C5496" w:rsidP="002F2CEC">
            <w:pPr>
              <w:rPr>
                <w:b/>
                <w:sz w:val="24"/>
                <w:lang w:val="sr-Cyrl-RS"/>
              </w:rPr>
            </w:pPr>
            <w:r>
              <w:rPr>
                <w:b/>
                <w:sz w:val="24"/>
                <w:lang w:val="sr-Cyrl-RS"/>
              </w:rPr>
              <w:t>Назив</w:t>
            </w:r>
          </w:p>
        </w:tc>
        <w:tc>
          <w:tcPr>
            <w:tcW w:w="6627" w:type="dxa"/>
            <w:shd w:val="clear" w:color="auto" w:fill="DEEAF6" w:themeFill="accent5" w:themeFillTint="33"/>
          </w:tcPr>
          <w:p w14:paraId="336C5EEF" w14:textId="7B2DCCB2" w:rsidR="000C5496" w:rsidRPr="00054F28" w:rsidRDefault="000C5496" w:rsidP="008540B4">
            <w:pPr>
              <w:rPr>
                <w:b/>
                <w:sz w:val="24"/>
                <w:lang w:val="sr-Cyrl-RS"/>
              </w:rPr>
            </w:pPr>
            <w:r>
              <w:rPr>
                <w:b/>
                <w:sz w:val="24"/>
                <w:lang w:val="sr-Cyrl-RS"/>
              </w:rPr>
              <w:t xml:space="preserve">Креирање и слање позива на </w:t>
            </w:r>
            <w:r w:rsidR="008540B4">
              <w:rPr>
                <w:b/>
                <w:sz w:val="24"/>
                <w:lang w:val="sr-Cyrl-RS"/>
              </w:rPr>
              <w:t>интервју</w:t>
            </w:r>
          </w:p>
        </w:tc>
      </w:tr>
      <w:tr w:rsidR="000C5496" w:rsidRPr="003E6B3C" w14:paraId="34E13DA1" w14:textId="77777777" w:rsidTr="002F2CEC">
        <w:tc>
          <w:tcPr>
            <w:tcW w:w="2245" w:type="dxa"/>
            <w:shd w:val="clear" w:color="auto" w:fill="DEEAF6" w:themeFill="accent5" w:themeFillTint="33"/>
          </w:tcPr>
          <w:p w14:paraId="34EE4513" w14:textId="77777777" w:rsidR="000C5496" w:rsidRPr="00A84DB7" w:rsidRDefault="000C5496" w:rsidP="002F2CEC">
            <w:pPr>
              <w:rPr>
                <w:lang w:val="sr-Cyrl-RS"/>
              </w:rPr>
            </w:pPr>
            <w:r>
              <w:rPr>
                <w:b/>
                <w:sz w:val="24"/>
                <w:lang w:val="sr-Cyrl-RS"/>
              </w:rPr>
              <w:t>Учесници</w:t>
            </w:r>
          </w:p>
        </w:tc>
        <w:tc>
          <w:tcPr>
            <w:tcW w:w="6627" w:type="dxa"/>
          </w:tcPr>
          <w:p w14:paraId="33DCB38F" w14:textId="77777777" w:rsidR="000C5496" w:rsidRPr="00C934C2" w:rsidRDefault="000C5496" w:rsidP="002F2CEC">
            <w:pPr>
              <w:rPr>
                <w:sz w:val="24"/>
                <w:lang w:val="sr-Cyrl-RS"/>
              </w:rPr>
            </w:pPr>
            <w:r>
              <w:rPr>
                <w:sz w:val="24"/>
                <w:lang w:val="sr-Cyrl-RS"/>
              </w:rPr>
              <w:t>Тренер.</w:t>
            </w:r>
          </w:p>
        </w:tc>
      </w:tr>
      <w:tr w:rsidR="000C5496" w:rsidRPr="003E6B3C" w14:paraId="595BD71C" w14:textId="77777777" w:rsidTr="002F2CEC">
        <w:tc>
          <w:tcPr>
            <w:tcW w:w="2245" w:type="dxa"/>
            <w:shd w:val="clear" w:color="auto" w:fill="DEEAF6" w:themeFill="accent5" w:themeFillTint="33"/>
          </w:tcPr>
          <w:p w14:paraId="40062AAC" w14:textId="77777777" w:rsidR="000C5496" w:rsidRPr="00A01ED7" w:rsidRDefault="000C5496" w:rsidP="002F2CEC">
            <w:pPr>
              <w:rPr>
                <w:lang w:val="sr-Cyrl-RS"/>
              </w:rPr>
            </w:pPr>
            <w:r>
              <w:rPr>
                <w:b/>
                <w:sz w:val="24"/>
                <w:lang w:val="sr-Cyrl-RS"/>
              </w:rPr>
              <w:t>Предуслови</w:t>
            </w:r>
          </w:p>
        </w:tc>
        <w:tc>
          <w:tcPr>
            <w:tcW w:w="6627" w:type="dxa"/>
          </w:tcPr>
          <w:p w14:paraId="479FD283" w14:textId="77777777" w:rsidR="000C5496" w:rsidRPr="001745BC" w:rsidRDefault="000C5496" w:rsidP="002F2CEC">
            <w:pPr>
              <w:rPr>
                <w:sz w:val="24"/>
                <w:lang w:val="sr-Cyrl-RS"/>
              </w:rPr>
            </w:pPr>
            <w:r w:rsidRPr="009F4312">
              <w:rPr>
                <w:sz w:val="24"/>
                <w:lang w:val="sr-Cyrl-RS"/>
              </w:rPr>
              <w:t>За</w:t>
            </w:r>
            <w:r>
              <w:rPr>
                <w:sz w:val="24"/>
                <w:lang w:val="sr-Cyrl-RS"/>
              </w:rPr>
              <w:t xml:space="preserve">послени је пријављен на систем и </w:t>
            </w:r>
            <w:r w:rsidRPr="009F4312">
              <w:rPr>
                <w:sz w:val="24"/>
                <w:lang w:val="sr-Cyrl-RS"/>
              </w:rPr>
              <w:t>отворио је страницу за</w:t>
            </w:r>
            <w:r>
              <w:rPr>
                <w:sz w:val="24"/>
                <w:lang w:val="sr-Cyrl-RS"/>
              </w:rPr>
              <w:t xml:space="preserve"> преглед пријављених регрута.</w:t>
            </w:r>
          </w:p>
        </w:tc>
      </w:tr>
      <w:tr w:rsidR="000C5496" w:rsidRPr="003E6B3C" w14:paraId="68018B95" w14:textId="77777777" w:rsidTr="002F2CEC">
        <w:tc>
          <w:tcPr>
            <w:tcW w:w="2245" w:type="dxa"/>
            <w:shd w:val="clear" w:color="auto" w:fill="DEEAF6" w:themeFill="accent5" w:themeFillTint="33"/>
          </w:tcPr>
          <w:p w14:paraId="3358401D" w14:textId="77777777" w:rsidR="000C5496" w:rsidRPr="00386516" w:rsidRDefault="000C5496" w:rsidP="002F2CEC">
            <w:pPr>
              <w:rPr>
                <w:lang w:val="sr-Cyrl-RS"/>
              </w:rPr>
            </w:pPr>
            <w:r>
              <w:rPr>
                <w:b/>
                <w:sz w:val="24"/>
                <w:lang w:val="sr-Cyrl-RS"/>
              </w:rPr>
              <w:t>Кораци извршења</w:t>
            </w:r>
          </w:p>
        </w:tc>
        <w:tc>
          <w:tcPr>
            <w:tcW w:w="6627" w:type="dxa"/>
          </w:tcPr>
          <w:p w14:paraId="5BA06470" w14:textId="27E2FCE0" w:rsidR="000C5496" w:rsidRPr="009E146B" w:rsidRDefault="000C5496" w:rsidP="00C037D2">
            <w:pPr>
              <w:pStyle w:val="ListParagraph"/>
              <w:numPr>
                <w:ilvl w:val="0"/>
                <w:numId w:val="30"/>
              </w:numPr>
              <w:rPr>
                <w:sz w:val="24"/>
                <w:szCs w:val="24"/>
                <w:lang w:val="sr-Cyrl-RS"/>
              </w:rPr>
            </w:pPr>
            <w:r>
              <w:rPr>
                <w:sz w:val="24"/>
                <w:szCs w:val="24"/>
                <w:lang w:val="sr-Cyrl-RS"/>
              </w:rPr>
              <w:t>Тренер врши одабир регрута ко</w:t>
            </w:r>
            <w:r w:rsidRPr="009E146B">
              <w:rPr>
                <w:sz w:val="24"/>
                <w:szCs w:val="24"/>
                <w:lang w:val="sr-Cyrl-RS"/>
              </w:rPr>
              <w:t xml:space="preserve">г жели да позове на </w:t>
            </w:r>
            <w:r w:rsidR="00A67DDC">
              <w:rPr>
                <w:sz w:val="24"/>
                <w:szCs w:val="24"/>
                <w:lang w:val="sr-Cyrl-RS"/>
              </w:rPr>
              <w:t>интервју</w:t>
            </w:r>
            <w:r w:rsidRPr="009E146B">
              <w:rPr>
                <w:sz w:val="24"/>
                <w:szCs w:val="24"/>
                <w:lang w:val="sr-Cyrl-RS"/>
              </w:rPr>
              <w:t>.</w:t>
            </w:r>
          </w:p>
          <w:p w14:paraId="3339F69A" w14:textId="16619B7A" w:rsidR="000C5496" w:rsidRPr="009E146B" w:rsidRDefault="000C5496" w:rsidP="00C037D2">
            <w:pPr>
              <w:pStyle w:val="ListParagraph"/>
              <w:numPr>
                <w:ilvl w:val="0"/>
                <w:numId w:val="30"/>
              </w:numPr>
              <w:rPr>
                <w:sz w:val="24"/>
                <w:szCs w:val="24"/>
                <w:lang w:val="sr-Cyrl-RS"/>
              </w:rPr>
            </w:pPr>
            <w:r w:rsidRPr="009E146B">
              <w:rPr>
                <w:sz w:val="24"/>
                <w:szCs w:val="24"/>
                <w:lang w:val="sr-Cyrl-RS"/>
              </w:rPr>
              <w:t xml:space="preserve">Тренер отвара форму за организовање </w:t>
            </w:r>
            <w:r w:rsidR="00B828C9">
              <w:rPr>
                <w:sz w:val="24"/>
                <w:szCs w:val="24"/>
                <w:lang w:val="sr-Cyrl-RS"/>
              </w:rPr>
              <w:t>интервјуа</w:t>
            </w:r>
            <w:r w:rsidRPr="009E146B">
              <w:rPr>
                <w:sz w:val="24"/>
                <w:szCs w:val="24"/>
                <w:lang w:val="sr-Cyrl-RS"/>
              </w:rPr>
              <w:t>.</w:t>
            </w:r>
          </w:p>
          <w:p w14:paraId="51B64A96" w14:textId="77777777" w:rsidR="000C5496" w:rsidRPr="009E146B" w:rsidRDefault="000C5496" w:rsidP="00C037D2">
            <w:pPr>
              <w:pStyle w:val="ListParagraph"/>
              <w:numPr>
                <w:ilvl w:val="0"/>
                <w:numId w:val="30"/>
              </w:numPr>
              <w:rPr>
                <w:sz w:val="24"/>
                <w:szCs w:val="24"/>
                <w:lang w:val="sr-Cyrl-RS"/>
              </w:rPr>
            </w:pPr>
            <w:r w:rsidRPr="009E146B">
              <w:rPr>
                <w:sz w:val="24"/>
                <w:szCs w:val="24"/>
                <w:lang w:val="sr-Cyrl-RS"/>
              </w:rPr>
              <w:t>Тренер попуњава форму свим неопходним информацијама.</w:t>
            </w:r>
          </w:p>
          <w:p w14:paraId="595831C2" w14:textId="77777777" w:rsidR="000C5496" w:rsidRPr="009E146B" w:rsidRDefault="000C5496" w:rsidP="00C037D2">
            <w:pPr>
              <w:pStyle w:val="ListParagraph"/>
              <w:numPr>
                <w:ilvl w:val="0"/>
                <w:numId w:val="30"/>
              </w:numPr>
              <w:rPr>
                <w:sz w:val="24"/>
                <w:szCs w:val="24"/>
                <w:lang w:val="sr-Cyrl-RS"/>
              </w:rPr>
            </w:pPr>
            <w:r w:rsidRPr="009E146B">
              <w:rPr>
                <w:sz w:val="24"/>
                <w:szCs w:val="24"/>
                <w:lang w:val="sr-Cyrl-RS"/>
              </w:rPr>
              <w:t xml:space="preserve">Тренер потврђује </w:t>
            </w:r>
            <w:r>
              <w:rPr>
                <w:sz w:val="24"/>
                <w:szCs w:val="24"/>
                <w:lang w:val="sr-Cyrl-RS"/>
              </w:rPr>
              <w:t>своју одлуку</w:t>
            </w:r>
            <w:r w:rsidRPr="009E146B">
              <w:rPr>
                <w:sz w:val="24"/>
                <w:szCs w:val="24"/>
                <w:lang w:val="sr-Cyrl-RS"/>
              </w:rPr>
              <w:t>.</w:t>
            </w:r>
          </w:p>
          <w:p w14:paraId="2779D471" w14:textId="77777777" w:rsidR="000C5496" w:rsidRPr="009E146B" w:rsidRDefault="000C5496" w:rsidP="00C037D2">
            <w:pPr>
              <w:pStyle w:val="ListParagraph"/>
              <w:numPr>
                <w:ilvl w:val="0"/>
                <w:numId w:val="30"/>
              </w:numPr>
              <w:rPr>
                <w:sz w:val="24"/>
                <w:szCs w:val="24"/>
                <w:lang w:val="sr-Cyrl-RS"/>
              </w:rPr>
            </w:pPr>
            <w:r w:rsidRPr="009E146B">
              <w:rPr>
                <w:sz w:val="24"/>
                <w:szCs w:val="24"/>
                <w:lang w:val="sr-Cyrl-RS"/>
              </w:rPr>
              <w:t>Систем врши валидацију.</w:t>
            </w:r>
          </w:p>
          <w:p w14:paraId="07D7BB49" w14:textId="6345023A" w:rsidR="000C5496" w:rsidRPr="009E146B" w:rsidRDefault="000C5496" w:rsidP="00C037D2">
            <w:pPr>
              <w:pStyle w:val="ListParagraph"/>
              <w:numPr>
                <w:ilvl w:val="0"/>
                <w:numId w:val="30"/>
              </w:numPr>
              <w:rPr>
                <w:sz w:val="24"/>
                <w:szCs w:val="24"/>
                <w:lang w:val="sr-Cyrl-RS"/>
              </w:rPr>
            </w:pPr>
            <w:r w:rsidRPr="009E146B">
              <w:rPr>
                <w:sz w:val="24"/>
                <w:szCs w:val="24"/>
                <w:lang w:val="sr-Cyrl-RS"/>
              </w:rPr>
              <w:t xml:space="preserve">Систем чува информације о </w:t>
            </w:r>
            <w:r>
              <w:rPr>
                <w:sz w:val="24"/>
                <w:szCs w:val="24"/>
                <w:lang w:val="sr-Cyrl-RS"/>
              </w:rPr>
              <w:t xml:space="preserve">позиву на </w:t>
            </w:r>
            <w:r w:rsidR="00262433">
              <w:rPr>
                <w:sz w:val="24"/>
                <w:szCs w:val="24"/>
                <w:lang w:val="sr-Cyrl-RS"/>
              </w:rPr>
              <w:t>интервју</w:t>
            </w:r>
            <w:r w:rsidRPr="009E146B">
              <w:rPr>
                <w:sz w:val="24"/>
                <w:szCs w:val="24"/>
                <w:lang w:val="sr-Cyrl-RS"/>
              </w:rPr>
              <w:t>.</w:t>
            </w:r>
          </w:p>
          <w:p w14:paraId="7A3896E3" w14:textId="77777777" w:rsidR="000C5496" w:rsidRPr="00C47DD5" w:rsidRDefault="000C5496" w:rsidP="00C037D2">
            <w:pPr>
              <w:pStyle w:val="ListParagraph"/>
              <w:numPr>
                <w:ilvl w:val="0"/>
                <w:numId w:val="30"/>
              </w:numPr>
              <w:rPr>
                <w:sz w:val="24"/>
                <w:szCs w:val="24"/>
                <w:lang w:val="sr-Cyrl-RS"/>
              </w:rPr>
            </w:pPr>
            <w:r>
              <w:rPr>
                <w:sz w:val="24"/>
                <w:szCs w:val="24"/>
                <w:lang w:val="sr-Cyrl-RS"/>
              </w:rPr>
              <w:t>Систем шаље позив регруту ко</w:t>
            </w:r>
            <w:r w:rsidRPr="009E146B">
              <w:rPr>
                <w:sz w:val="24"/>
                <w:szCs w:val="24"/>
                <w:lang w:val="sr-Cyrl-RS"/>
              </w:rPr>
              <w:t>г је тренер одабрао.</w:t>
            </w:r>
          </w:p>
        </w:tc>
      </w:tr>
      <w:tr w:rsidR="000C5496" w:rsidRPr="009D0A9C" w14:paraId="3ABC3AAD" w14:textId="77777777" w:rsidTr="002F2CEC">
        <w:tc>
          <w:tcPr>
            <w:tcW w:w="2245" w:type="dxa"/>
            <w:shd w:val="clear" w:color="auto" w:fill="DEEAF6" w:themeFill="accent5" w:themeFillTint="33"/>
          </w:tcPr>
          <w:p w14:paraId="1E54BC8E" w14:textId="77777777" w:rsidR="000C5496" w:rsidRPr="00223A47" w:rsidRDefault="000C5496" w:rsidP="002F2CEC">
            <w:pPr>
              <w:rPr>
                <w:lang w:val="sr-Cyrl-RS"/>
              </w:rPr>
            </w:pPr>
            <w:r>
              <w:rPr>
                <w:b/>
                <w:sz w:val="24"/>
                <w:lang w:val="sr-Cyrl-RS"/>
              </w:rPr>
              <w:t>Проширења</w:t>
            </w:r>
          </w:p>
        </w:tc>
        <w:tc>
          <w:tcPr>
            <w:tcW w:w="6627" w:type="dxa"/>
          </w:tcPr>
          <w:p w14:paraId="33D25CDE" w14:textId="421BBBEE" w:rsidR="000C5496" w:rsidRPr="00014F07" w:rsidRDefault="000C5496" w:rsidP="002F2CEC">
            <w:pPr>
              <w:rPr>
                <w:sz w:val="24"/>
              </w:rPr>
            </w:pPr>
            <w:r>
              <w:rPr>
                <w:sz w:val="24"/>
              </w:rPr>
              <w:t xml:space="preserve">*а. Тренер жели да одустане од креирања и слања позива на </w:t>
            </w:r>
            <w:r w:rsidR="00F36F75">
              <w:rPr>
                <w:sz w:val="24"/>
                <w:lang w:val="sr-Cyrl-RS"/>
              </w:rPr>
              <w:t>интервју</w:t>
            </w:r>
            <w:r w:rsidRPr="00014F07">
              <w:rPr>
                <w:sz w:val="24"/>
              </w:rPr>
              <w:t>.</w:t>
            </w:r>
          </w:p>
          <w:p w14:paraId="28417CDA" w14:textId="77777777" w:rsidR="000C5496" w:rsidRPr="00014F07" w:rsidRDefault="000C5496" w:rsidP="002F2CEC">
            <w:pPr>
              <w:rPr>
                <w:sz w:val="24"/>
              </w:rPr>
            </w:pPr>
            <w:r w:rsidRPr="00014F07">
              <w:rPr>
                <w:sz w:val="24"/>
              </w:rPr>
              <w:t xml:space="preserve">   1. Затвара се форма.</w:t>
            </w:r>
          </w:p>
          <w:p w14:paraId="735F869E" w14:textId="77777777" w:rsidR="000C5496" w:rsidRPr="00014F07" w:rsidRDefault="000C5496" w:rsidP="002F2CEC">
            <w:pPr>
              <w:rPr>
                <w:sz w:val="24"/>
              </w:rPr>
            </w:pPr>
            <w:r w:rsidRPr="00014F07">
              <w:rPr>
                <w:sz w:val="24"/>
              </w:rPr>
              <w:t xml:space="preserve">   2. Тренер бива преусмерен на страницу за приказ пријављених регрута на драфт.</w:t>
            </w:r>
          </w:p>
          <w:p w14:paraId="32BC49EB" w14:textId="77777777" w:rsidR="000C5496" w:rsidRPr="00014F07" w:rsidRDefault="000C5496" w:rsidP="002F2CEC">
            <w:pPr>
              <w:rPr>
                <w:sz w:val="24"/>
              </w:rPr>
            </w:pPr>
          </w:p>
          <w:p w14:paraId="7C6C9336" w14:textId="77777777" w:rsidR="000C5496" w:rsidRPr="00014F07" w:rsidRDefault="000C5496" w:rsidP="002F2CEC">
            <w:pPr>
              <w:rPr>
                <w:sz w:val="24"/>
              </w:rPr>
            </w:pPr>
            <w:r w:rsidRPr="00014F07">
              <w:rPr>
                <w:sz w:val="24"/>
              </w:rPr>
              <w:t>5а. Унети подаци нису валидни.</w:t>
            </w:r>
          </w:p>
          <w:p w14:paraId="6C586C76" w14:textId="77777777" w:rsidR="000C5496" w:rsidRPr="00014F07" w:rsidRDefault="000C5496" w:rsidP="002F2CEC">
            <w:pPr>
              <w:rPr>
                <w:sz w:val="24"/>
              </w:rPr>
            </w:pPr>
            <w:r w:rsidRPr="00014F07">
              <w:rPr>
                <w:sz w:val="24"/>
              </w:rPr>
              <w:t xml:space="preserve">   1. Означавају се невалидна поља.</w:t>
            </w:r>
          </w:p>
          <w:p w14:paraId="1745CFCC" w14:textId="77777777" w:rsidR="000C5496" w:rsidRPr="00014F07" w:rsidRDefault="000C5496" w:rsidP="002F2CEC">
            <w:pPr>
              <w:rPr>
                <w:sz w:val="24"/>
              </w:rPr>
            </w:pPr>
            <w:r w:rsidRPr="00014F07">
              <w:rPr>
                <w:sz w:val="24"/>
              </w:rPr>
              <w:t xml:space="preserve">   2. Исписује се одговарајућа порука.</w:t>
            </w:r>
          </w:p>
          <w:p w14:paraId="6C41925C" w14:textId="77777777" w:rsidR="000C5496" w:rsidRPr="00014F07" w:rsidRDefault="000C5496" w:rsidP="002F2CEC">
            <w:pPr>
              <w:rPr>
                <w:sz w:val="24"/>
              </w:rPr>
            </w:pPr>
            <w:r w:rsidRPr="00014F07">
              <w:rPr>
                <w:sz w:val="24"/>
              </w:rPr>
              <w:t xml:space="preserve">   3. Повратак на корак 2.</w:t>
            </w:r>
          </w:p>
          <w:p w14:paraId="2A98B7AD" w14:textId="77777777" w:rsidR="000C5496" w:rsidRPr="00014F07" w:rsidRDefault="000C5496" w:rsidP="002F2CEC">
            <w:pPr>
              <w:rPr>
                <w:sz w:val="24"/>
              </w:rPr>
            </w:pPr>
          </w:p>
          <w:p w14:paraId="3FCB4330" w14:textId="77777777" w:rsidR="000C5496" w:rsidRPr="00014F07" w:rsidRDefault="000C5496" w:rsidP="002F2CEC">
            <w:pPr>
              <w:rPr>
                <w:sz w:val="24"/>
              </w:rPr>
            </w:pPr>
            <w:r w:rsidRPr="00014F07">
              <w:rPr>
                <w:sz w:val="24"/>
              </w:rPr>
              <w:t>7а. Систем је успешно послао одабраном регруту позив.</w:t>
            </w:r>
          </w:p>
          <w:p w14:paraId="73DD4C05" w14:textId="77777777" w:rsidR="000C5496" w:rsidRPr="00014F07" w:rsidRDefault="000C5496" w:rsidP="002F2CEC">
            <w:pPr>
              <w:rPr>
                <w:sz w:val="24"/>
              </w:rPr>
            </w:pPr>
            <w:r w:rsidRPr="00014F07">
              <w:rPr>
                <w:sz w:val="24"/>
              </w:rPr>
              <w:t xml:space="preserve">   1. Исписује се одговарајућа порука.</w:t>
            </w:r>
          </w:p>
          <w:p w14:paraId="0BBA55E1" w14:textId="77777777" w:rsidR="000C5496" w:rsidRPr="00014F07" w:rsidRDefault="000C5496" w:rsidP="002F2CEC">
            <w:pPr>
              <w:rPr>
                <w:sz w:val="24"/>
              </w:rPr>
            </w:pPr>
            <w:r w:rsidRPr="00014F07">
              <w:rPr>
                <w:sz w:val="24"/>
              </w:rPr>
              <w:t xml:space="preserve">   2. Тренер бива преусмерен на страницу за преглед пријављених регрута на драфт.</w:t>
            </w:r>
          </w:p>
          <w:p w14:paraId="067D482C" w14:textId="77777777" w:rsidR="000C5496" w:rsidRPr="00014F07" w:rsidRDefault="000C5496" w:rsidP="002F2CEC">
            <w:pPr>
              <w:rPr>
                <w:sz w:val="24"/>
              </w:rPr>
            </w:pPr>
            <w:r w:rsidRPr="00014F07">
              <w:rPr>
                <w:sz w:val="24"/>
              </w:rPr>
              <w:t xml:space="preserve"> </w:t>
            </w:r>
          </w:p>
          <w:p w14:paraId="0F4672A4" w14:textId="77777777" w:rsidR="000C5496" w:rsidRPr="00014F07" w:rsidRDefault="000C5496" w:rsidP="002F2CEC">
            <w:pPr>
              <w:rPr>
                <w:sz w:val="24"/>
              </w:rPr>
            </w:pPr>
            <w:r w:rsidRPr="00014F07">
              <w:rPr>
                <w:sz w:val="24"/>
              </w:rPr>
              <w:t>7б. Систем није успешно послао одабраном регруту позив.</w:t>
            </w:r>
          </w:p>
          <w:p w14:paraId="1CA8A8F7" w14:textId="77777777" w:rsidR="000C5496" w:rsidRPr="00014F07" w:rsidRDefault="000C5496" w:rsidP="002F2CEC">
            <w:pPr>
              <w:rPr>
                <w:sz w:val="24"/>
              </w:rPr>
            </w:pPr>
            <w:r w:rsidRPr="00014F07">
              <w:rPr>
                <w:sz w:val="24"/>
              </w:rPr>
              <w:t xml:space="preserve">   1. Исписује се одговарајућа порука.</w:t>
            </w:r>
          </w:p>
          <w:p w14:paraId="0D66C5BA" w14:textId="77777777" w:rsidR="000C5496" w:rsidRPr="00331456" w:rsidRDefault="000C5496" w:rsidP="002F2CEC">
            <w:pPr>
              <w:rPr>
                <w:sz w:val="24"/>
              </w:rPr>
            </w:pPr>
            <w:r w:rsidRPr="00014F07">
              <w:rPr>
                <w:sz w:val="24"/>
              </w:rPr>
              <w:t xml:space="preserve">   2. Тренер бива преусмерен на страницу за преглед пријављених регрута на драфт.</w:t>
            </w:r>
          </w:p>
        </w:tc>
      </w:tr>
      <w:tr w:rsidR="000C5496" w:rsidRPr="003E6B3C" w14:paraId="21EDED12" w14:textId="77777777" w:rsidTr="002F2CEC">
        <w:tc>
          <w:tcPr>
            <w:tcW w:w="2245" w:type="dxa"/>
            <w:shd w:val="clear" w:color="auto" w:fill="DEEAF6" w:themeFill="accent5" w:themeFillTint="33"/>
          </w:tcPr>
          <w:p w14:paraId="6223CAF9" w14:textId="77777777" w:rsidR="000C5496" w:rsidRPr="00F7041C" w:rsidRDefault="000C5496" w:rsidP="002F2CEC">
            <w:pPr>
              <w:rPr>
                <w:lang w:val="sr-Cyrl-RS"/>
              </w:rPr>
            </w:pPr>
            <w:r>
              <w:rPr>
                <w:b/>
                <w:sz w:val="24"/>
                <w:lang w:val="sr-Cyrl-RS"/>
              </w:rPr>
              <w:t>Изузеци</w:t>
            </w:r>
          </w:p>
        </w:tc>
        <w:tc>
          <w:tcPr>
            <w:tcW w:w="6627" w:type="dxa"/>
          </w:tcPr>
          <w:p w14:paraId="122EA147" w14:textId="77777777" w:rsidR="000C5496" w:rsidRPr="003E6B3C" w:rsidRDefault="000C5496" w:rsidP="002F2CEC">
            <w:pPr>
              <w:rPr>
                <w:sz w:val="24"/>
              </w:rPr>
            </w:pPr>
            <w:r w:rsidRPr="003E6B3C">
              <w:rPr>
                <w:sz w:val="24"/>
              </w:rPr>
              <w:t>-</w:t>
            </w:r>
          </w:p>
        </w:tc>
      </w:tr>
      <w:tr w:rsidR="000C5496" w:rsidRPr="003E6B3C" w14:paraId="4232FC10" w14:textId="77777777" w:rsidTr="002F2CEC">
        <w:tc>
          <w:tcPr>
            <w:tcW w:w="2245" w:type="dxa"/>
            <w:shd w:val="clear" w:color="auto" w:fill="DEEAF6" w:themeFill="accent5" w:themeFillTint="33"/>
          </w:tcPr>
          <w:p w14:paraId="3FACA1EF" w14:textId="77777777" w:rsidR="000C5496" w:rsidRPr="00625FE9" w:rsidRDefault="000C5496" w:rsidP="002F2CEC">
            <w:pPr>
              <w:rPr>
                <w:lang w:val="sr-Cyrl-RS"/>
              </w:rPr>
            </w:pPr>
            <w:r>
              <w:rPr>
                <w:b/>
                <w:sz w:val="24"/>
                <w:lang w:val="sr-Cyrl-RS"/>
              </w:rPr>
              <w:t>Пост услови</w:t>
            </w:r>
          </w:p>
        </w:tc>
        <w:tc>
          <w:tcPr>
            <w:tcW w:w="6627" w:type="dxa"/>
          </w:tcPr>
          <w:p w14:paraId="5CCD11DC" w14:textId="5C628245" w:rsidR="000C5496" w:rsidRPr="00BC14A4" w:rsidRDefault="000C5496" w:rsidP="002F2CEC">
            <w:pPr>
              <w:rPr>
                <w:sz w:val="24"/>
                <w:lang w:val="sr-Cyrl-RS"/>
              </w:rPr>
            </w:pPr>
            <w:r>
              <w:rPr>
                <w:sz w:val="24"/>
                <w:lang w:val="sr-Cyrl-RS"/>
              </w:rPr>
              <w:t xml:space="preserve">Запослени је успешно креирао и послао позив на </w:t>
            </w:r>
            <w:r w:rsidR="00F36F75">
              <w:rPr>
                <w:sz w:val="24"/>
                <w:lang w:val="sr-Cyrl-RS"/>
              </w:rPr>
              <w:t>интервју</w:t>
            </w:r>
            <w:r w:rsidRPr="00AC5D8F">
              <w:rPr>
                <w:sz w:val="24"/>
                <w:lang w:val="sr-Cyrl-RS"/>
              </w:rPr>
              <w:t>.</w:t>
            </w:r>
          </w:p>
        </w:tc>
      </w:tr>
    </w:tbl>
    <w:p w14:paraId="47FCD4F5" w14:textId="41D784B9" w:rsidR="000C5496" w:rsidRPr="0082373C" w:rsidRDefault="000C5496" w:rsidP="0082373C">
      <w:pPr>
        <w:pStyle w:val="a1"/>
        <w:rPr>
          <w:i/>
          <w:lang w:val="sr-Cyrl-RS"/>
        </w:rPr>
      </w:pPr>
      <w:r>
        <w:rPr>
          <w:lang w:val="sr-Cyrl-RS"/>
        </w:rPr>
        <w:lastRenderedPageBreak/>
        <w:t xml:space="preserve">Табела 2.31 – Опис функционалности </w:t>
      </w:r>
      <w:r>
        <w:rPr>
          <w:i/>
          <w:lang w:val="sr-Cyrl-RS"/>
        </w:rPr>
        <w:t xml:space="preserve">Креирање и слање позива на </w:t>
      </w:r>
      <w:r w:rsidR="00420632">
        <w:rPr>
          <w:i/>
          <w:lang w:val="sr-Cyrl-RS"/>
        </w:rPr>
        <w:t>интервју</w:t>
      </w:r>
    </w:p>
    <w:p w14:paraId="4F9BD73A" w14:textId="19B1771D" w:rsidR="00B811CA" w:rsidRDefault="00B811CA" w:rsidP="00B811CA">
      <w:pPr>
        <w:pStyle w:val="Heading2"/>
        <w:rPr>
          <w:lang w:val="sr-Cyrl-RS"/>
        </w:rPr>
      </w:pPr>
      <w:bookmarkStart w:id="39" w:name="_Toc176384455"/>
      <w:bookmarkStart w:id="40" w:name="_Toc176385196"/>
      <w:r>
        <w:rPr>
          <w:lang w:val="sr-Cyrl-RS"/>
        </w:rPr>
        <w:t>Нефункционални захтеви</w:t>
      </w:r>
      <w:bookmarkEnd w:id="39"/>
      <w:bookmarkEnd w:id="40"/>
    </w:p>
    <w:p w14:paraId="26998E70" w14:textId="2B27E57F" w:rsidR="00EA0523" w:rsidRDefault="00EA0523" w:rsidP="00EA0523">
      <w:pPr>
        <w:pStyle w:val="a0"/>
        <w:ind w:firstLine="360"/>
      </w:pPr>
      <w:r>
        <w:t>Нефункционални захтеви постављају стандарде за перформансе и карактеристике које информациони систем треба да задовољи у свом раду. Они се не тичу само конкретних функција система, већ дефинишу како ће систем уопште извршавати своје задатке и одговарати на захтеве корисника.</w:t>
      </w:r>
    </w:p>
    <w:p w14:paraId="12A6053B" w14:textId="3CA61D31" w:rsidR="00A609F8" w:rsidRDefault="00A609F8" w:rsidP="00A609F8">
      <w:pPr>
        <w:pStyle w:val="Heading3"/>
        <w:rPr>
          <w:lang w:val="sr-Cyrl-RS"/>
        </w:rPr>
      </w:pPr>
      <w:bookmarkStart w:id="41" w:name="_Toc176384456"/>
      <w:bookmarkStart w:id="42" w:name="_Toc176385197"/>
      <w:r>
        <w:rPr>
          <w:lang w:val="sr-Cyrl-RS"/>
        </w:rPr>
        <w:t>Перформансе</w:t>
      </w:r>
      <w:bookmarkEnd w:id="41"/>
      <w:bookmarkEnd w:id="42"/>
    </w:p>
    <w:p w14:paraId="709A05CB" w14:textId="6AE382EB" w:rsidR="00A609F8" w:rsidRDefault="00C655E6" w:rsidP="00C655E6">
      <w:pPr>
        <w:pStyle w:val="a0"/>
        <w:ind w:firstLine="360"/>
        <w:rPr>
          <w:lang w:val="sr-Cyrl-RS"/>
        </w:rPr>
      </w:pPr>
      <w:r>
        <w:t>Као и у великој већини информационих система, битно је да овај информациони систем пружи довољно брз одзив на команде корисника како би се у што већој мери уштедело време корисника</w:t>
      </w:r>
      <w:r>
        <w:rPr>
          <w:lang w:val="sr-Cyrl-RS"/>
        </w:rPr>
        <w:t>.</w:t>
      </w:r>
    </w:p>
    <w:p w14:paraId="422B2C12" w14:textId="6BCA59D1" w:rsidR="007126EE" w:rsidRDefault="007126EE" w:rsidP="007126EE">
      <w:pPr>
        <w:pStyle w:val="Heading3"/>
        <w:rPr>
          <w:lang w:val="sr-Cyrl-RS"/>
        </w:rPr>
      </w:pPr>
      <w:bookmarkStart w:id="43" w:name="_Toc176384457"/>
      <w:bookmarkStart w:id="44" w:name="_Toc176385198"/>
      <w:r>
        <w:rPr>
          <w:lang w:val="sr-Cyrl-RS"/>
        </w:rPr>
        <w:t>Безбедност</w:t>
      </w:r>
      <w:bookmarkEnd w:id="43"/>
      <w:bookmarkEnd w:id="44"/>
    </w:p>
    <w:p w14:paraId="62C8ABFA" w14:textId="6910EFF2" w:rsidR="001F2E3A" w:rsidRDefault="001F2E3A" w:rsidP="001F2E3A">
      <w:pPr>
        <w:pStyle w:val="a0"/>
        <w:ind w:firstLine="360"/>
      </w:pPr>
      <w:r w:rsidRPr="001F2E3A">
        <w:t>Како се у овом информационом систему чувају многи осетљиви подаци, потребно је омогућити контролу приступа ресурсима од стране корисника. Потребно је јасно дефинисати ко има приступ којим ресурсима. Онемогућен је приступ систему свима који нису корисници самог система. Ово је битно због очувања приватности корисника, али исто тако и очувања информација које су битне за сваки тим и чија би злоупотреба могла на разне начине угрозити њихово пословање.</w:t>
      </w:r>
    </w:p>
    <w:p w14:paraId="08639059" w14:textId="7FAD73C0" w:rsidR="00EB5F84" w:rsidRDefault="00EB5F84" w:rsidP="00EB5F84">
      <w:pPr>
        <w:pStyle w:val="Heading3"/>
        <w:rPr>
          <w:lang w:val="sr-Cyrl-RS"/>
        </w:rPr>
      </w:pPr>
      <w:bookmarkStart w:id="45" w:name="_Toc176384458"/>
      <w:bookmarkStart w:id="46" w:name="_Toc176385199"/>
      <w:r>
        <w:rPr>
          <w:lang w:val="sr-Cyrl-RS"/>
        </w:rPr>
        <w:t>Сигурност</w:t>
      </w:r>
      <w:bookmarkEnd w:id="45"/>
      <w:bookmarkEnd w:id="46"/>
    </w:p>
    <w:p w14:paraId="35BE53C9" w14:textId="10BF475C" w:rsidR="00EB5F84" w:rsidRDefault="00615757" w:rsidP="00615757">
      <w:pPr>
        <w:pStyle w:val="a0"/>
        <w:ind w:firstLine="360"/>
        <w:rPr>
          <w:lang w:val="sr-Cyrl-RS"/>
        </w:rPr>
      </w:pPr>
      <w:r w:rsidRPr="00615757">
        <w:t>У овом информационом систему је потребно обезбедити сигурност података тако што ће се на више нивоа обезбедити валидација података који се уносе. Валидација уноса би се прво обезбедила на клијентској страни, где би кориснику била дата правовремена повратна информација како би исправио грешку. Ради додатног осигурања валидности и интегритета података, биће имплементирана валидација и на серверској страни.</w:t>
      </w:r>
      <w:r w:rsidR="009B1F2A">
        <w:rPr>
          <w:lang w:val="sr-Cyrl-RS"/>
        </w:rPr>
        <w:t xml:space="preserve"> Овиме се подаци чувају од невалидних уноса и потенцијалног уништења.</w:t>
      </w:r>
    </w:p>
    <w:p w14:paraId="524AB5AD" w14:textId="0B699CCD" w:rsidR="009D3534" w:rsidRDefault="009D3534" w:rsidP="009D3534">
      <w:pPr>
        <w:pStyle w:val="Heading3"/>
        <w:rPr>
          <w:lang w:val="sr-Cyrl-RS"/>
        </w:rPr>
      </w:pPr>
      <w:bookmarkStart w:id="47" w:name="_Toc176384459"/>
      <w:bookmarkStart w:id="48" w:name="_Toc176385200"/>
      <w:r>
        <w:rPr>
          <w:lang w:val="sr-Cyrl-RS"/>
        </w:rPr>
        <w:t>Расположивост и поузданост</w:t>
      </w:r>
      <w:bookmarkEnd w:id="47"/>
      <w:bookmarkEnd w:id="48"/>
    </w:p>
    <w:p w14:paraId="15406756" w14:textId="480BDEDF" w:rsidR="009D3534" w:rsidRDefault="002D2694" w:rsidP="002D2694">
      <w:pPr>
        <w:pStyle w:val="a0"/>
        <w:ind w:firstLine="360"/>
      </w:pPr>
      <w:r w:rsidRPr="002D2694">
        <w:t>Информациони систем за управљање члановима кошаркашке лиге треба да буде доступан за коришћење и ван радног времена како би запослено особље могло да има увид у све неопходне информације. За оптималан и поуздан рад система, стабилна интернет конекција је кључна ствар како би особље могло приступати информационом систему без прекида.</w:t>
      </w:r>
    </w:p>
    <w:p w14:paraId="71844149" w14:textId="7A7854F3" w:rsidR="00E81398" w:rsidRDefault="00E81398" w:rsidP="00E81398">
      <w:pPr>
        <w:pStyle w:val="Heading3"/>
        <w:rPr>
          <w:lang w:val="sr-Cyrl-RS"/>
        </w:rPr>
      </w:pPr>
      <w:bookmarkStart w:id="49" w:name="_Toc176384460"/>
      <w:bookmarkStart w:id="50" w:name="_Toc176385201"/>
      <w:r>
        <w:rPr>
          <w:lang w:val="sr-Cyrl-RS"/>
        </w:rPr>
        <w:t>Робусност</w:t>
      </w:r>
      <w:bookmarkEnd w:id="49"/>
      <w:bookmarkEnd w:id="50"/>
    </w:p>
    <w:p w14:paraId="768616DC" w14:textId="65A0C001" w:rsidR="006322B0" w:rsidRDefault="006322B0" w:rsidP="006322B0">
      <w:pPr>
        <w:pStyle w:val="a0"/>
        <w:ind w:firstLine="360"/>
      </w:pPr>
      <w:r>
        <w:t xml:space="preserve">Информациони систем за управљање члановима кошаркашке лиге треба да буде отпоран на грешке, предвиђајући и спречавајући што је могуће већи број потенцијалних грешака. Корисници треба да буду обавештени како би на време разумели природу грешке и кораке које треба предузети за отклањање исте. Имајући у </w:t>
      </w:r>
      <w:r>
        <w:lastRenderedPageBreak/>
        <w:t>виду различите нивое познавања рада са рачунаром међу корисницима, поруке грешака треба да буду разумљиве и прилагођене корисницима са ограниченом рачунарском писменошћу. На тај начин, сви корисници ће бити у могућности да лако разумеју и реше потенцијални проблем.</w:t>
      </w:r>
    </w:p>
    <w:p w14:paraId="1A36ECB8" w14:textId="1127FE72" w:rsidR="00E81398" w:rsidRDefault="006322B0" w:rsidP="006322B0">
      <w:pPr>
        <w:pStyle w:val="a0"/>
        <w:ind w:firstLine="360"/>
      </w:pPr>
      <w:r>
        <w:t>У случају неочекиваних грешака или прекида у раду система, систем би требало да се аутоматски врати на претходно стабилно стање како би се осигурало минимално ометање у раду и спречио губитак података.</w:t>
      </w:r>
    </w:p>
    <w:p w14:paraId="7C6C68A6" w14:textId="555781D8" w:rsidR="00250A0E" w:rsidRDefault="00250A0E" w:rsidP="00250A0E">
      <w:pPr>
        <w:pStyle w:val="Heading3"/>
        <w:rPr>
          <w:lang w:val="sr-Cyrl-RS"/>
        </w:rPr>
      </w:pPr>
      <w:bookmarkStart w:id="51" w:name="_Toc176384461"/>
      <w:bookmarkStart w:id="52" w:name="_Toc176385202"/>
      <w:r>
        <w:rPr>
          <w:lang w:val="sr-Cyrl-RS"/>
        </w:rPr>
        <w:t>Остали захтеви</w:t>
      </w:r>
      <w:bookmarkEnd w:id="51"/>
      <w:bookmarkEnd w:id="52"/>
    </w:p>
    <w:p w14:paraId="5E62CCEE" w14:textId="3DF341C2" w:rsidR="002F2CEC" w:rsidRDefault="00C911EC" w:rsidP="002F2CEC">
      <w:pPr>
        <w:pStyle w:val="a0"/>
        <w:ind w:firstLine="360"/>
        <w:rPr>
          <w:lang w:val="sr-Cyrl-RS"/>
        </w:rPr>
      </w:pPr>
      <w:r>
        <w:rPr>
          <w:lang w:val="sr-Cyrl-RS"/>
        </w:rPr>
        <w:t>За реализацију функционалности је неопходна мрежна конекција</w:t>
      </w:r>
      <w:r w:rsidR="00235AD8">
        <w:rPr>
          <w:lang w:val="sr-Cyrl-RS"/>
        </w:rPr>
        <w:t>,</w:t>
      </w:r>
      <w:r>
        <w:rPr>
          <w:lang w:val="sr-Cyrl-RS"/>
        </w:rPr>
        <w:t xml:space="preserve"> локална или интернет</w:t>
      </w:r>
      <w:r w:rsidR="00220472">
        <w:rPr>
          <w:lang w:val="sr-Cyrl-RS"/>
        </w:rPr>
        <w:t xml:space="preserve"> конекција</w:t>
      </w:r>
      <w:r>
        <w:rPr>
          <w:lang w:val="sr-Cyrl-RS"/>
        </w:rPr>
        <w:t>.</w:t>
      </w:r>
    </w:p>
    <w:p w14:paraId="45310E69" w14:textId="063638A5" w:rsidR="00286934" w:rsidRPr="002F2CEC" w:rsidRDefault="00286934" w:rsidP="00286934">
      <w:pPr>
        <w:pStyle w:val="Heading2"/>
        <w:rPr>
          <w:lang w:val="sr-Cyrl-RS"/>
        </w:rPr>
      </w:pPr>
      <w:bookmarkStart w:id="53" w:name="_Toc176384462"/>
      <w:bookmarkStart w:id="54" w:name="_Toc176385203"/>
      <w:r>
        <w:rPr>
          <w:lang w:val="sr-Cyrl-RS"/>
        </w:rPr>
        <w:t>Закључак</w:t>
      </w:r>
      <w:bookmarkEnd w:id="53"/>
      <w:bookmarkEnd w:id="54"/>
    </w:p>
    <w:p w14:paraId="67054141" w14:textId="2ACCF3BE" w:rsidR="004D6495" w:rsidRDefault="002F2CEC" w:rsidP="002F2CEC">
      <w:pPr>
        <w:pStyle w:val="a0"/>
        <w:ind w:firstLine="360"/>
        <w:rPr>
          <w:lang w:val="en-US"/>
        </w:rPr>
      </w:pPr>
      <w:r w:rsidRPr="002F2CEC">
        <w:rPr>
          <w:lang w:val="en-US"/>
        </w:rPr>
        <w:t xml:space="preserve">У овом поглављу детаљно је представљен опис реалног система, који је кључан за разумевање целокупне функционалности и </w:t>
      </w:r>
      <w:r w:rsidR="00BF304A">
        <w:rPr>
          <w:lang w:val="sr-Cyrl-RS"/>
        </w:rPr>
        <w:t>структуре</w:t>
      </w:r>
      <w:r w:rsidRPr="002F2CEC">
        <w:rPr>
          <w:lang w:val="en-US"/>
        </w:rPr>
        <w:t xml:space="preserve"> развијеног решења. Глобални опис система пружа увид у основну структуру и намену система, док су функционални и нефункционални захтеви прецизирали специфичне аспекте које систем мора да испуни како би задовољио потребе корисника и испунио постављене циљеве. Дефинисањем карактеристика корисника, систем је прилагођен различитим профилима корисника, што омогућава његову </w:t>
      </w:r>
      <w:r w:rsidR="00087E35">
        <w:rPr>
          <w:lang w:val="en-US"/>
        </w:rPr>
        <w:t xml:space="preserve">широку примену. </w:t>
      </w:r>
      <w:r w:rsidR="00087E35">
        <w:rPr>
          <w:lang w:val="sr-Cyrl-RS"/>
        </w:rPr>
        <w:t>Д</w:t>
      </w:r>
      <w:r w:rsidRPr="002F2CEC">
        <w:rPr>
          <w:lang w:val="en-US"/>
        </w:rPr>
        <w:t>ијаграми случајева коришћења визуелно су представили интеракције између корисника и система, пружајући јасан приказ функционалности које систем подржава. Овај свеобухватан преглед служи као основа за даљу разраду и имплементацију система, осигуравајући да све потребе и захтеви буду адекватно покривени.</w:t>
      </w:r>
    </w:p>
    <w:p w14:paraId="61C98BAD" w14:textId="77777777" w:rsidR="004D6495" w:rsidRDefault="004D6495">
      <w:pPr>
        <w:rPr>
          <w:sz w:val="24"/>
          <w:szCs w:val="20"/>
        </w:rPr>
      </w:pPr>
      <w:r>
        <w:br w:type="page"/>
      </w:r>
    </w:p>
    <w:p w14:paraId="614A0C6F" w14:textId="77AAAC07" w:rsidR="00F527EC" w:rsidRDefault="006F0EC3" w:rsidP="00F527EC">
      <w:pPr>
        <w:pStyle w:val="Heading1"/>
        <w:rPr>
          <w:lang w:val="sr-Cyrl-RS"/>
        </w:rPr>
      </w:pPr>
      <w:bookmarkStart w:id="55" w:name="_Toc176384463"/>
      <w:bookmarkStart w:id="56" w:name="_Toc176385204"/>
      <w:r>
        <w:rPr>
          <w:lang w:val="sr-Cyrl-RS"/>
        </w:rPr>
        <w:lastRenderedPageBreak/>
        <w:t>Шема базе података</w:t>
      </w:r>
      <w:bookmarkEnd w:id="55"/>
      <w:bookmarkEnd w:id="56"/>
    </w:p>
    <w:p w14:paraId="321E6A33" w14:textId="65DD3C27" w:rsidR="00393F99" w:rsidRDefault="006F0EC3" w:rsidP="00393F99">
      <w:pPr>
        <w:pStyle w:val="a0"/>
        <w:ind w:firstLine="360"/>
      </w:pPr>
      <w:r>
        <w:t xml:space="preserve">У овом поглављу </w:t>
      </w:r>
      <w:r w:rsidR="00004F8C">
        <w:rPr>
          <w:lang w:val="sr-Cyrl-RS"/>
        </w:rPr>
        <w:t>дат</w:t>
      </w:r>
      <w:r>
        <w:t xml:space="preserve"> је </w:t>
      </w:r>
      <w:r w:rsidR="00004F8C">
        <w:rPr>
          <w:lang w:val="sr-Cyrl-RS"/>
        </w:rPr>
        <w:t xml:space="preserve">опис </w:t>
      </w:r>
      <w:r w:rsidR="00004F8C">
        <w:t>спецификације</w:t>
      </w:r>
      <w:r>
        <w:t xml:space="preserve"> шеме базе података на имплементационом и концептуалном нивоу.</w:t>
      </w:r>
    </w:p>
    <w:p w14:paraId="34BB03B5" w14:textId="611C171A" w:rsidR="006F0EC3" w:rsidRDefault="00E66965" w:rsidP="006F0EC3">
      <w:pPr>
        <w:pStyle w:val="Heading2"/>
        <w:rPr>
          <w:lang w:val="sr-Cyrl-RS"/>
        </w:rPr>
      </w:pPr>
      <w:bookmarkStart w:id="57" w:name="_Toc176384464"/>
      <w:bookmarkStart w:id="58" w:name="_Toc176385205"/>
      <w:r>
        <w:rPr>
          <w:lang w:val="sr-Cyrl-RS"/>
        </w:rPr>
        <w:t>Концептуална шема</w:t>
      </w:r>
      <w:r w:rsidR="006F0EC3">
        <w:rPr>
          <w:lang w:val="sr-Cyrl-RS"/>
        </w:rPr>
        <w:t xml:space="preserve"> базе података</w:t>
      </w:r>
      <w:bookmarkEnd w:id="57"/>
      <w:bookmarkEnd w:id="58"/>
    </w:p>
    <w:p w14:paraId="4B691FC9" w14:textId="6B3B511F" w:rsidR="006F0EC3" w:rsidRDefault="006F0EC3" w:rsidP="00243CD8">
      <w:pPr>
        <w:pStyle w:val="a0"/>
        <w:ind w:firstLine="360"/>
      </w:pPr>
      <w:r>
        <w:t xml:space="preserve">Детаљном анализом реалног система </w:t>
      </w:r>
      <w:r w:rsidR="00D91C51">
        <w:t>и</w:t>
      </w:r>
      <w:r>
        <w:t xml:space="preserve"> корисничких захтева </w:t>
      </w:r>
      <w:r w:rsidR="00D91C51">
        <w:t xml:space="preserve">утврђени су </w:t>
      </w:r>
      <w:r>
        <w:t xml:space="preserve">типови ентитета и повезника </w:t>
      </w:r>
      <w:r w:rsidR="00934074">
        <w:t xml:space="preserve">који су </w:t>
      </w:r>
      <w:r>
        <w:t xml:space="preserve">неопходни за имплементацију информационог система. </w:t>
      </w:r>
    </w:p>
    <w:p w14:paraId="466242E1" w14:textId="1919A5CE" w:rsidR="006F0EC3" w:rsidRDefault="00583F52" w:rsidP="00243CD8">
      <w:pPr>
        <w:pStyle w:val="a0"/>
      </w:pPr>
      <w:r>
        <w:rPr>
          <w:lang w:val="sr-Cyrl-RS"/>
        </w:rPr>
        <w:t>И</w:t>
      </w:r>
      <w:r w:rsidR="006F0EC3">
        <w:t xml:space="preserve">дентификовани </w:t>
      </w:r>
      <w:r>
        <w:rPr>
          <w:lang w:val="sr-Cyrl-RS"/>
        </w:rPr>
        <w:t xml:space="preserve">типови ентитета </w:t>
      </w:r>
      <w:r w:rsidR="006F0EC3">
        <w:t>су:</w:t>
      </w:r>
    </w:p>
    <w:p w14:paraId="55C2D5A2" w14:textId="50FA5874" w:rsidR="00BE23F3" w:rsidRDefault="00CA1F4E" w:rsidP="00243CD8">
      <w:pPr>
        <w:pStyle w:val="a"/>
      </w:pPr>
      <w:r>
        <w:rPr>
          <w:lang w:val="sr-Cyrl-RS"/>
        </w:rPr>
        <w:t>корисник</w:t>
      </w:r>
      <w:r w:rsidR="003D6882">
        <w:t>,</w:t>
      </w:r>
    </w:p>
    <w:p w14:paraId="2F1A47CD" w14:textId="73BDD831" w:rsidR="00256A41" w:rsidRDefault="00C32D24" w:rsidP="00243CD8">
      <w:pPr>
        <w:pStyle w:val="a"/>
      </w:pPr>
      <w:r>
        <w:rPr>
          <w:lang w:val="sr-Cyrl-RS"/>
        </w:rPr>
        <w:t>регрут</w:t>
      </w:r>
      <w:r w:rsidR="0070061D">
        <w:rPr>
          <w:lang w:val="sr-Cyrl-RS"/>
        </w:rPr>
        <w:t>,</w:t>
      </w:r>
    </w:p>
    <w:p w14:paraId="1BE2A92D" w14:textId="5B17ADB8" w:rsidR="004F37E3" w:rsidRDefault="00C32D24" w:rsidP="00243CD8">
      <w:pPr>
        <w:pStyle w:val="a"/>
      </w:pPr>
      <w:r>
        <w:rPr>
          <w:lang w:val="sr-Cyrl-RS"/>
        </w:rPr>
        <w:t>запослени</w:t>
      </w:r>
      <w:r w:rsidR="004F37E3">
        <w:t>,</w:t>
      </w:r>
    </w:p>
    <w:p w14:paraId="09AD9DFD" w14:textId="2EBE992F" w:rsidR="004F37E3" w:rsidRDefault="00C32D24" w:rsidP="00243CD8">
      <w:pPr>
        <w:pStyle w:val="a"/>
      </w:pPr>
      <w:r>
        <w:rPr>
          <w:lang w:val="sr-Cyrl-RS"/>
        </w:rPr>
        <w:t>тренер</w:t>
      </w:r>
      <w:r w:rsidR="004F37E3">
        <w:t>,</w:t>
      </w:r>
    </w:p>
    <w:p w14:paraId="4084930A" w14:textId="56699914" w:rsidR="004F37E3" w:rsidRDefault="00C32D24" w:rsidP="00243CD8">
      <w:pPr>
        <w:pStyle w:val="a"/>
      </w:pPr>
      <w:r>
        <w:rPr>
          <w:lang w:val="sr-Cyrl-RS"/>
        </w:rPr>
        <w:t>скаут</w:t>
      </w:r>
      <w:r w:rsidR="004F37E3">
        <w:t>,</w:t>
      </w:r>
    </w:p>
    <w:p w14:paraId="58A75CD4" w14:textId="43EA3976" w:rsidR="004F37E3" w:rsidRDefault="00C32D24" w:rsidP="00243CD8">
      <w:pPr>
        <w:pStyle w:val="a"/>
      </w:pPr>
      <w:r>
        <w:rPr>
          <w:lang w:val="sr-Cyrl-RS"/>
        </w:rPr>
        <w:t>играч</w:t>
      </w:r>
      <w:r w:rsidR="004F37E3">
        <w:t>,</w:t>
      </w:r>
    </w:p>
    <w:p w14:paraId="6904E04B" w14:textId="7CDB9FD0" w:rsidR="004F37E3" w:rsidRDefault="00C32D24" w:rsidP="00243CD8">
      <w:pPr>
        <w:pStyle w:val="a"/>
      </w:pPr>
      <w:r>
        <w:rPr>
          <w:lang w:val="sr-Cyrl-RS"/>
        </w:rPr>
        <w:t>менаџер</w:t>
      </w:r>
      <w:r w:rsidR="004F37E3">
        <w:t>,</w:t>
      </w:r>
    </w:p>
    <w:p w14:paraId="01D3EAE0" w14:textId="51CE8FA7" w:rsidR="00C32D24" w:rsidRPr="00C32D24" w:rsidRDefault="00C32D24" w:rsidP="00243CD8">
      <w:pPr>
        <w:pStyle w:val="a"/>
      </w:pPr>
      <w:r>
        <w:rPr>
          <w:lang w:val="sr-Cyrl-RS"/>
        </w:rPr>
        <w:t>тим</w:t>
      </w:r>
    </w:p>
    <w:p w14:paraId="39E64414" w14:textId="7C69E915" w:rsidR="00C32D24" w:rsidRDefault="00C32D24" w:rsidP="00243CD8">
      <w:pPr>
        <w:pStyle w:val="a"/>
      </w:pPr>
      <w:r>
        <w:rPr>
          <w:lang w:val="sr-Cyrl-RS"/>
        </w:rPr>
        <w:t>пик</w:t>
      </w:r>
    </w:p>
    <w:p w14:paraId="02F776B5" w14:textId="05D375BB" w:rsidR="004F37E3" w:rsidRDefault="00C32D24" w:rsidP="00243CD8">
      <w:pPr>
        <w:pStyle w:val="a"/>
      </w:pPr>
      <w:r>
        <w:rPr>
          <w:lang w:val="sr-Cyrl-RS"/>
        </w:rPr>
        <w:t>драфт</w:t>
      </w:r>
      <w:r w:rsidR="004F37E3">
        <w:t>,</w:t>
      </w:r>
    </w:p>
    <w:p w14:paraId="255CE743" w14:textId="68E12AC3" w:rsidR="004F37E3" w:rsidRDefault="00C32D24" w:rsidP="00243CD8">
      <w:pPr>
        <w:pStyle w:val="a"/>
      </w:pPr>
      <w:r>
        <w:rPr>
          <w:lang w:val="sr-Cyrl-RS"/>
        </w:rPr>
        <w:t>уговор</w:t>
      </w:r>
      <w:r w:rsidR="004F37E3">
        <w:t>,</w:t>
      </w:r>
    </w:p>
    <w:p w14:paraId="01EAEB22" w14:textId="0A6978EF" w:rsidR="004F37E3" w:rsidRDefault="00C32D24" w:rsidP="00243CD8">
      <w:pPr>
        <w:pStyle w:val="a"/>
      </w:pPr>
      <w:r>
        <w:rPr>
          <w:lang w:val="sr-Cyrl-RS"/>
        </w:rPr>
        <w:t>тип уговора</w:t>
      </w:r>
      <w:r w:rsidR="004F37E3">
        <w:t>,</w:t>
      </w:r>
    </w:p>
    <w:p w14:paraId="20A5DB31" w14:textId="1381E748" w:rsidR="004F37E3" w:rsidRDefault="00C32D24" w:rsidP="00243CD8">
      <w:pPr>
        <w:pStyle w:val="a"/>
      </w:pPr>
      <w:r>
        <w:rPr>
          <w:lang w:val="sr-Cyrl-RS"/>
        </w:rPr>
        <w:t>права на играча</w:t>
      </w:r>
      <w:r w:rsidR="004F37E3">
        <w:t>,</w:t>
      </w:r>
    </w:p>
    <w:p w14:paraId="5C7CE9ED" w14:textId="4D262B29" w:rsidR="004F37E3" w:rsidRDefault="00C32D24" w:rsidP="00243CD8">
      <w:pPr>
        <w:pStyle w:val="a"/>
      </w:pPr>
      <w:r>
        <w:rPr>
          <w:lang w:val="sr-Cyrl-RS"/>
        </w:rPr>
        <w:t>захтев за трговину</w:t>
      </w:r>
      <w:r w:rsidR="004F37E3">
        <w:t>,</w:t>
      </w:r>
    </w:p>
    <w:p w14:paraId="18DE2B55" w14:textId="5C92FA21" w:rsidR="004F37E3" w:rsidRDefault="00C32D24" w:rsidP="00243CD8">
      <w:pPr>
        <w:pStyle w:val="a"/>
      </w:pPr>
      <w:r>
        <w:rPr>
          <w:lang w:val="sr-Cyrl-RS"/>
        </w:rPr>
        <w:t>трговина</w:t>
      </w:r>
      <w:r w:rsidR="004F37E3">
        <w:t>,</w:t>
      </w:r>
    </w:p>
    <w:p w14:paraId="67C27D5D" w14:textId="6C38FFC8" w:rsidR="004F37E3" w:rsidRDefault="00C32D24" w:rsidP="00243CD8">
      <w:pPr>
        <w:pStyle w:val="a"/>
      </w:pPr>
      <w:r>
        <w:rPr>
          <w:lang w:val="sr-Cyrl-RS"/>
        </w:rPr>
        <w:t>предмет трговине</w:t>
      </w:r>
      <w:r w:rsidR="004F37E3">
        <w:t>,</w:t>
      </w:r>
    </w:p>
    <w:p w14:paraId="24FA3B22" w14:textId="398FD7C1" w:rsidR="004F37E3" w:rsidRDefault="00764207" w:rsidP="00243CD8">
      <w:pPr>
        <w:pStyle w:val="a"/>
      </w:pPr>
      <w:r>
        <w:rPr>
          <w:lang w:val="sr-Cyrl-RS"/>
        </w:rPr>
        <w:t>жеља тима</w:t>
      </w:r>
      <w:r w:rsidR="003C106A">
        <w:t>,</w:t>
      </w:r>
    </w:p>
    <w:p w14:paraId="2A306127" w14:textId="47A06A29" w:rsidR="00E838BF" w:rsidRDefault="00C7184A" w:rsidP="00243CD8">
      <w:pPr>
        <w:pStyle w:val="a"/>
      </w:pPr>
      <w:r>
        <w:rPr>
          <w:lang w:val="sr-Cyrl-RS"/>
        </w:rPr>
        <w:t>тип жеље</w:t>
      </w:r>
    </w:p>
    <w:p w14:paraId="5EC3C86C" w14:textId="41789C94" w:rsidR="003C106A" w:rsidRPr="008964B0" w:rsidRDefault="008964B0" w:rsidP="00243CD8">
      <w:pPr>
        <w:pStyle w:val="a"/>
      </w:pPr>
      <w:r>
        <w:rPr>
          <w:lang w:val="sr-Cyrl-RS"/>
        </w:rPr>
        <w:t>позив на интервју</w:t>
      </w:r>
    </w:p>
    <w:p w14:paraId="613B7807" w14:textId="00B4D3C3" w:rsidR="008964B0" w:rsidRPr="008964B0" w:rsidRDefault="008964B0" w:rsidP="00243CD8">
      <w:pPr>
        <w:pStyle w:val="a"/>
      </w:pPr>
      <w:r>
        <w:rPr>
          <w:lang w:val="sr-Cyrl-RS"/>
        </w:rPr>
        <w:t>интервју</w:t>
      </w:r>
    </w:p>
    <w:p w14:paraId="4B1BB328" w14:textId="2AFFF46A" w:rsidR="008964B0" w:rsidRPr="008964B0" w:rsidRDefault="008964B0" w:rsidP="00243CD8">
      <w:pPr>
        <w:pStyle w:val="a"/>
      </w:pPr>
      <w:r>
        <w:rPr>
          <w:lang w:val="sr-Cyrl-RS"/>
        </w:rPr>
        <w:t>позив на тренинг</w:t>
      </w:r>
    </w:p>
    <w:p w14:paraId="342C853B" w14:textId="280557C6" w:rsidR="008964B0" w:rsidRPr="008964B0" w:rsidRDefault="008964B0" w:rsidP="00243CD8">
      <w:pPr>
        <w:pStyle w:val="a"/>
      </w:pPr>
      <w:r>
        <w:rPr>
          <w:lang w:val="sr-Cyrl-RS"/>
        </w:rPr>
        <w:t>тренинг и</w:t>
      </w:r>
    </w:p>
    <w:p w14:paraId="38504C87" w14:textId="13B87FA3" w:rsidR="008964B0" w:rsidRDefault="008964B0" w:rsidP="00243CD8">
      <w:pPr>
        <w:pStyle w:val="a"/>
      </w:pPr>
      <w:r>
        <w:rPr>
          <w:lang w:val="sr-Cyrl-RS"/>
        </w:rPr>
        <w:t>тип тренинга.</w:t>
      </w:r>
    </w:p>
    <w:p w14:paraId="233DE063" w14:textId="6C2C7D22" w:rsidR="00FC253D" w:rsidRDefault="00C003A6" w:rsidP="00FF2756">
      <w:pPr>
        <w:pStyle w:val="a0"/>
        <w:ind w:firstLine="288"/>
      </w:pPr>
      <w:r>
        <w:rPr>
          <w:lang w:val="sr-Cyrl-RS"/>
        </w:rPr>
        <w:t>Ко</w:t>
      </w:r>
      <w:r w:rsidR="00595130">
        <w:rPr>
          <w:lang w:val="sr-Cyrl-RS"/>
        </w:rPr>
        <w:t>нцептуална ш</w:t>
      </w:r>
      <w:r>
        <w:rPr>
          <w:lang w:val="sr-Cyrl-RS"/>
        </w:rPr>
        <w:t xml:space="preserve">ема базе података је развијена помоћу алата </w:t>
      </w:r>
      <w:r w:rsidR="00BD0242">
        <w:rPr>
          <w:i/>
        </w:rPr>
        <w:t>Oracle SQL Developer Data Modeler</w:t>
      </w:r>
      <w:r w:rsidR="00CC56B9">
        <w:rPr>
          <w:i/>
        </w:rPr>
        <w:t xml:space="preserve"> [</w:t>
      </w:r>
      <w:r w:rsidR="00EA4354">
        <w:rPr>
          <w:i/>
        </w:rPr>
        <w:t>6</w:t>
      </w:r>
      <w:r w:rsidR="00CC56B9">
        <w:rPr>
          <w:i/>
        </w:rPr>
        <w:t>]</w:t>
      </w:r>
      <w:r w:rsidRPr="00595130">
        <w:rPr>
          <w:lang w:val="sr-Cyrl-RS"/>
        </w:rPr>
        <w:t xml:space="preserve">. </w:t>
      </w:r>
      <w:r w:rsidR="00C171AD" w:rsidRPr="00C171AD">
        <w:t xml:space="preserve">Концептуални модел базе података, који илуструје релације између различитих типова ентитета и њихових атрибута, биће приказан у </w:t>
      </w:r>
      <w:r w:rsidR="00BF20B5">
        <w:rPr>
          <w:lang w:val="sr-Cyrl-RS"/>
        </w:rPr>
        <w:t xml:space="preserve">два сегмента </w:t>
      </w:r>
      <w:r w:rsidR="00C171AD" w:rsidRPr="00C171AD">
        <w:t xml:space="preserve">ради лакше </w:t>
      </w:r>
      <w:r w:rsidR="00A94E9A">
        <w:t>прегледности и бољег разумевања</w:t>
      </w:r>
      <w:r w:rsidR="00FF6A92">
        <w:t>.</w:t>
      </w:r>
    </w:p>
    <w:p w14:paraId="76EB8707" w14:textId="5CAC9EEA" w:rsidR="00141744" w:rsidRPr="00FC253D" w:rsidRDefault="00712D46" w:rsidP="00FC253D">
      <w:pPr>
        <w:pStyle w:val="Heading3"/>
        <w:rPr>
          <w:lang w:val="sr-Cyrl-RS"/>
        </w:rPr>
      </w:pPr>
      <w:bookmarkStart w:id="59" w:name="_Toc176384465"/>
      <w:bookmarkStart w:id="60" w:name="_Toc176385206"/>
      <w:r>
        <w:rPr>
          <w:lang w:val="sr-Cyrl-RS"/>
        </w:rPr>
        <w:t xml:space="preserve">Део концептуалне шеме базе података за </w:t>
      </w:r>
      <w:r w:rsidR="00BA01CB">
        <w:rPr>
          <w:lang w:val="sr-Cyrl-RS"/>
        </w:rPr>
        <w:t>руковођење трговинама и имовином тимова</w:t>
      </w:r>
      <w:bookmarkEnd w:id="59"/>
      <w:bookmarkEnd w:id="60"/>
    </w:p>
    <w:p w14:paraId="185963D5" w14:textId="041E09A4" w:rsidR="008056C2" w:rsidRDefault="008056C2" w:rsidP="00532E8F">
      <w:pPr>
        <w:pStyle w:val="a0"/>
        <w:ind w:firstLine="360"/>
        <w:rPr>
          <w:lang w:val="sr-Cyrl-RS"/>
        </w:rPr>
      </w:pPr>
      <w:r>
        <w:rPr>
          <w:lang w:val="sr-Cyrl-RS"/>
        </w:rPr>
        <w:t xml:space="preserve">Корисник је на концептуалној шеми представљен типом ентитета </w:t>
      </w:r>
      <w:r w:rsidRPr="008056C2">
        <w:rPr>
          <w:i/>
          <w:lang w:val="en-US"/>
        </w:rPr>
        <w:t>Korisnik</w:t>
      </w:r>
      <w:r>
        <w:rPr>
          <w:i/>
          <w:lang w:val="en-US"/>
        </w:rPr>
        <w:t xml:space="preserve"> </w:t>
      </w:r>
      <w:r>
        <w:rPr>
          <w:lang w:val="sr-Cyrl-RS"/>
        </w:rPr>
        <w:t xml:space="preserve">који представља суперкласу са две поткласе: </w:t>
      </w:r>
      <w:r>
        <w:rPr>
          <w:i/>
          <w:lang w:val="en-US"/>
        </w:rPr>
        <w:t xml:space="preserve">Regrut </w:t>
      </w:r>
      <w:r>
        <w:rPr>
          <w:lang w:val="sr-Cyrl-RS"/>
        </w:rPr>
        <w:t xml:space="preserve">и </w:t>
      </w:r>
      <w:r>
        <w:rPr>
          <w:i/>
          <w:lang w:val="en-US"/>
        </w:rPr>
        <w:t>Zaposleni</w:t>
      </w:r>
      <w:r>
        <w:rPr>
          <w:lang w:val="en-US"/>
        </w:rPr>
        <w:t xml:space="preserve">. </w:t>
      </w:r>
      <w:r w:rsidR="00020AB4">
        <w:rPr>
          <w:lang w:val="sr-Cyrl-RS"/>
        </w:rPr>
        <w:t xml:space="preserve">Спрам обележја </w:t>
      </w:r>
      <w:r w:rsidR="00020AB4" w:rsidRPr="00020AB4">
        <w:rPr>
          <w:i/>
          <w:lang w:val="en-US"/>
        </w:rPr>
        <w:t>Uloga</w:t>
      </w:r>
      <w:r w:rsidR="00020AB4">
        <w:t xml:space="preserve"> </w:t>
      </w:r>
      <w:r w:rsidR="00020AB4">
        <w:rPr>
          <w:lang w:val="sr-Cyrl-RS"/>
        </w:rPr>
        <w:t xml:space="preserve">се одређује којој поткласи корисник припада. </w:t>
      </w:r>
      <w:r w:rsidR="00F834AA">
        <w:rPr>
          <w:lang w:val="sr-Cyrl-RS"/>
        </w:rPr>
        <w:t>Све наведено је представљено на слици 3.1</w:t>
      </w:r>
    </w:p>
    <w:p w14:paraId="1A306135" w14:textId="095DED8F" w:rsidR="00FE176E" w:rsidRDefault="00FE176E" w:rsidP="00FE176E">
      <w:pPr>
        <w:pStyle w:val="a0"/>
        <w:ind w:firstLine="360"/>
        <w:rPr>
          <w:lang w:val="sr-Cyrl-RS"/>
        </w:rPr>
      </w:pPr>
      <w:r>
        <w:rPr>
          <w:lang w:val="sr-Cyrl-RS"/>
        </w:rPr>
        <w:lastRenderedPageBreak/>
        <w:t>Део концептуалне шеме базе података за руковођене имовином тимова представљен ј</w:t>
      </w:r>
      <w:r w:rsidR="005B1C63">
        <w:rPr>
          <w:lang w:val="sr-Cyrl-RS"/>
        </w:rPr>
        <w:t>е на слици 3.2</w:t>
      </w:r>
      <w:r>
        <w:rPr>
          <w:lang w:val="sr-Cyrl-RS"/>
        </w:rPr>
        <w:t xml:space="preserve">. </w:t>
      </w:r>
    </w:p>
    <w:p w14:paraId="350BF962" w14:textId="0B3EC1FD" w:rsidR="00DF0B5E" w:rsidRDefault="00DF0B5E" w:rsidP="00532E8F">
      <w:pPr>
        <w:pStyle w:val="a0"/>
        <w:ind w:firstLine="360"/>
        <w:rPr>
          <w:lang w:val="en-US"/>
        </w:rPr>
      </w:pPr>
      <w:r>
        <w:rPr>
          <w:lang w:val="sr-Cyrl-RS"/>
        </w:rPr>
        <w:t xml:space="preserve">За овај део концептуалне шеме, од већег значаја је тип ентитета </w:t>
      </w:r>
      <w:r>
        <w:rPr>
          <w:i/>
          <w:lang w:val="en-US"/>
        </w:rPr>
        <w:t>Zaposleni</w:t>
      </w:r>
      <w:r>
        <w:rPr>
          <w:lang w:val="sr-Cyrl-RS"/>
        </w:rPr>
        <w:t xml:space="preserve">. Сваки запослени мора да има потписан тачно један уговор, представљен помоћу типа ентитета </w:t>
      </w:r>
      <w:r w:rsidRPr="00DF0B5E">
        <w:rPr>
          <w:i/>
          <w:lang w:val="en-US"/>
        </w:rPr>
        <w:t>Ugovor</w:t>
      </w:r>
      <w:r w:rsidR="00F372E2">
        <w:rPr>
          <w:lang w:val="en-US"/>
        </w:rPr>
        <w:t xml:space="preserve">, док сваки уговор може да </w:t>
      </w:r>
      <w:r w:rsidR="00F372E2">
        <w:rPr>
          <w:lang w:val="sr-Cyrl-RS"/>
        </w:rPr>
        <w:t>се односи на највше једног запосленог.</w:t>
      </w:r>
      <w:r w:rsidR="0033588F">
        <w:rPr>
          <w:lang w:val="sr-Cyrl-RS"/>
        </w:rPr>
        <w:t xml:space="preserve"> </w:t>
      </w:r>
      <w:r w:rsidR="00DF7DAF">
        <w:rPr>
          <w:lang w:val="sr-Cyrl-RS"/>
        </w:rPr>
        <w:t xml:space="preserve">Да би се знало ком запосленом одговара који уговор, постоји обележје које представља страни кљуц по називом </w:t>
      </w:r>
      <w:r w:rsidR="00DF7DAF" w:rsidRPr="009E7041">
        <w:rPr>
          <w:i/>
        </w:rPr>
        <w:t>idUgo</w:t>
      </w:r>
      <w:r w:rsidR="00DF7DAF">
        <w:t xml:space="preserve">. </w:t>
      </w:r>
      <w:r w:rsidR="0033588F" w:rsidRPr="00DF7DAF">
        <w:rPr>
          <w:lang w:val="sr-Cyrl-RS"/>
        </w:rPr>
        <w:t>Спрам</w:t>
      </w:r>
      <w:r w:rsidR="0033588F">
        <w:rPr>
          <w:lang w:val="sr-Cyrl-RS"/>
        </w:rPr>
        <w:t xml:space="preserve"> улоге запосленог у систему, означеном обележјем </w:t>
      </w:r>
      <w:r w:rsidR="007B5BF0">
        <w:rPr>
          <w:i/>
        </w:rPr>
        <w:t>u</w:t>
      </w:r>
      <w:r w:rsidR="0033588F" w:rsidRPr="0033588F">
        <w:rPr>
          <w:i/>
        </w:rPr>
        <w:t>loZap</w:t>
      </w:r>
      <w:r w:rsidR="0033588F">
        <w:rPr>
          <w:lang w:val="sr-Cyrl-RS"/>
        </w:rPr>
        <w:t xml:space="preserve">, формира се и тип уговора. Тип уговора може бити уговор за менаџере, играче, тренере и скауте. </w:t>
      </w:r>
      <w:r w:rsidR="00887E32">
        <w:rPr>
          <w:lang w:val="sr-Cyrl-RS"/>
        </w:rPr>
        <w:t>По</w:t>
      </w:r>
      <w:r w:rsidR="0033588F">
        <w:rPr>
          <w:lang w:val="sr-Cyrl-RS"/>
        </w:rPr>
        <w:t xml:space="preserve">моћу обележја </w:t>
      </w:r>
      <w:r w:rsidR="007B5BF0">
        <w:rPr>
          <w:i/>
          <w:lang w:val="en-US"/>
        </w:rPr>
        <w:t>i</w:t>
      </w:r>
      <w:r w:rsidR="0033588F" w:rsidRPr="0033588F">
        <w:rPr>
          <w:i/>
          <w:lang w:val="en-US"/>
        </w:rPr>
        <w:t>dTipUgo</w:t>
      </w:r>
      <w:r w:rsidR="00887E32">
        <w:rPr>
          <w:i/>
          <w:lang w:val="en-US"/>
        </w:rPr>
        <w:t xml:space="preserve"> </w:t>
      </w:r>
      <w:r w:rsidR="00887E32">
        <w:rPr>
          <w:lang w:val="sr-Cyrl-RS"/>
        </w:rPr>
        <w:t xml:space="preserve">чува се информација о страном кључу типа ентитета </w:t>
      </w:r>
      <w:r w:rsidR="00E21437">
        <w:rPr>
          <w:i/>
          <w:lang w:val="en-US"/>
        </w:rPr>
        <w:t xml:space="preserve">Tip </w:t>
      </w:r>
      <w:r w:rsidR="00FA6D0E">
        <w:rPr>
          <w:i/>
          <w:lang w:val="en-US"/>
        </w:rPr>
        <w:t>u</w:t>
      </w:r>
      <w:r w:rsidR="00E21437">
        <w:rPr>
          <w:i/>
          <w:lang w:val="en-US"/>
        </w:rPr>
        <w:t>govora</w:t>
      </w:r>
      <w:r w:rsidR="00E21437">
        <w:rPr>
          <w:lang w:val="en-US"/>
        </w:rPr>
        <w:t>.</w:t>
      </w:r>
    </w:p>
    <w:p w14:paraId="7E907DE9" w14:textId="79A36F2C" w:rsidR="00617A42" w:rsidRDefault="00617A42" w:rsidP="00532E8F">
      <w:pPr>
        <w:pStyle w:val="a0"/>
        <w:ind w:firstLine="360"/>
      </w:pPr>
      <w:r>
        <w:rPr>
          <w:lang w:val="sr-Cyrl-RS"/>
        </w:rPr>
        <w:t xml:space="preserve">Тим је у овом делу концептуалне шеме измоделован помоћу типа ентитета </w:t>
      </w:r>
      <w:r w:rsidRPr="00617A42">
        <w:rPr>
          <w:i/>
          <w:lang w:val="en-US"/>
        </w:rPr>
        <w:t>Tim</w:t>
      </w:r>
      <w:r>
        <w:rPr>
          <w:lang w:val="en-US"/>
        </w:rPr>
        <w:t>.</w:t>
      </w:r>
      <w:r>
        <w:rPr>
          <w:lang w:val="sr-Cyrl-RS"/>
        </w:rPr>
        <w:t xml:space="preserve"> Тим може да изда више уговора, док један уговор може бити издат од тачно једног тима</w:t>
      </w:r>
      <w:r w:rsidR="00EC75F6">
        <w:rPr>
          <w:lang w:val="sr-Cyrl-RS"/>
        </w:rPr>
        <w:t xml:space="preserve">. Како би се знало који тим је издао уговор, уведено је обележје </w:t>
      </w:r>
      <w:r w:rsidR="00EC75F6" w:rsidRPr="00EC75F6">
        <w:rPr>
          <w:i/>
        </w:rPr>
        <w:t>idTim</w:t>
      </w:r>
      <w:r w:rsidR="00EC75F6">
        <w:t xml:space="preserve"> </w:t>
      </w:r>
      <w:r w:rsidR="00EC75F6">
        <w:rPr>
          <w:lang w:val="sr-Cyrl-RS"/>
        </w:rPr>
        <w:t xml:space="preserve">у тип ентитета </w:t>
      </w:r>
      <w:r w:rsidR="00B26108" w:rsidRPr="00DF0B5E">
        <w:rPr>
          <w:i/>
          <w:lang w:val="en-US"/>
        </w:rPr>
        <w:t>Ugovor</w:t>
      </w:r>
      <w:r>
        <w:rPr>
          <w:lang w:val="sr-Cyrl-RS"/>
        </w:rPr>
        <w:t xml:space="preserve">. </w:t>
      </w:r>
      <w:r w:rsidR="00E616EB">
        <w:rPr>
          <w:lang w:val="sr-Cyrl-RS"/>
        </w:rPr>
        <w:t xml:space="preserve">Такође, тим може да поседује више пикова, представљеним помоћу типа ентитета </w:t>
      </w:r>
      <w:r w:rsidR="00E616EB" w:rsidRPr="00E616EB">
        <w:rPr>
          <w:i/>
          <w:lang w:val="en-US"/>
        </w:rPr>
        <w:t>Pik</w:t>
      </w:r>
      <w:r w:rsidR="00D4046F">
        <w:rPr>
          <w:lang w:val="sr-Cyrl-RS"/>
        </w:rPr>
        <w:t xml:space="preserve">, где обележје </w:t>
      </w:r>
      <w:r w:rsidR="00D4046F" w:rsidRPr="00D4046F">
        <w:rPr>
          <w:i/>
          <w:lang w:val="en-US"/>
        </w:rPr>
        <w:t>idTim</w:t>
      </w:r>
      <w:r w:rsidR="00D4046F">
        <w:rPr>
          <w:i/>
          <w:lang w:val="en-US"/>
        </w:rPr>
        <w:t xml:space="preserve"> </w:t>
      </w:r>
      <w:r w:rsidR="00D4046F">
        <w:rPr>
          <w:lang w:val="sr-Cyrl-RS"/>
        </w:rPr>
        <w:t>представља страни кључ који означава ком тиму један пик припада</w:t>
      </w:r>
      <w:r w:rsidR="00E616EB">
        <w:rPr>
          <w:lang w:val="en-US"/>
        </w:rPr>
        <w:t xml:space="preserve">, </w:t>
      </w:r>
      <w:r w:rsidR="00E616EB">
        <w:rPr>
          <w:lang w:val="sr-Cyrl-RS"/>
        </w:rPr>
        <w:t xml:space="preserve">а исто тако може и да поседује више права на играча, која су представљена типом ентитета </w:t>
      </w:r>
      <w:r w:rsidR="00E616EB" w:rsidRPr="00E616EB">
        <w:rPr>
          <w:i/>
        </w:rPr>
        <w:t>Prava na igraca</w:t>
      </w:r>
      <w:r w:rsidR="00AC6762">
        <w:rPr>
          <w:lang w:val="sr-Cyrl-RS"/>
        </w:rPr>
        <w:t xml:space="preserve">, где обележје под називом </w:t>
      </w:r>
      <w:r w:rsidR="00AC6762" w:rsidRPr="00D4046F">
        <w:rPr>
          <w:i/>
          <w:lang w:val="en-US"/>
        </w:rPr>
        <w:t>idTim</w:t>
      </w:r>
      <w:r w:rsidR="00AC6762">
        <w:rPr>
          <w:i/>
          <w:lang w:val="sr-Cyrl-RS"/>
        </w:rPr>
        <w:t xml:space="preserve"> </w:t>
      </w:r>
      <w:r w:rsidR="00AC6762">
        <w:rPr>
          <w:lang w:val="sr-Cyrl-RS"/>
        </w:rPr>
        <w:t>такође показује коме припада добијено право</w:t>
      </w:r>
      <w:r w:rsidR="00E616EB">
        <w:t xml:space="preserve">. </w:t>
      </w:r>
    </w:p>
    <w:p w14:paraId="1B7CEB08" w14:textId="66A43BC9" w:rsidR="000E56A1" w:rsidRDefault="00BA54F0" w:rsidP="007013ED">
      <w:pPr>
        <w:pStyle w:val="a0"/>
        <w:ind w:firstLine="360"/>
        <w:rPr>
          <w:lang w:val="sr-Cyrl-RS"/>
        </w:rPr>
      </w:pPr>
      <w:r>
        <w:rPr>
          <w:lang w:val="sr-Cyrl-RS"/>
        </w:rPr>
        <w:t xml:space="preserve">Менаџер одређеног тима има прилику да руководи имовином тог тима. </w:t>
      </w:r>
      <w:r w:rsidR="00A35432">
        <w:rPr>
          <w:lang w:val="sr-Cyrl-RS"/>
        </w:rPr>
        <w:t xml:space="preserve">Како би лакше применио стратегију и визију његове организације, менаџер може да дода одређену имовину на листу за трговину и листу недодирљивих. </w:t>
      </w:r>
      <w:r w:rsidR="0083506A">
        <w:rPr>
          <w:lang w:val="sr-Cyrl-RS"/>
        </w:rPr>
        <w:t xml:space="preserve">Из тог разлога, сваки од типова ентитета </w:t>
      </w:r>
      <w:r w:rsidR="0083506A" w:rsidRPr="0083506A">
        <w:rPr>
          <w:i/>
          <w:lang w:val="en-US"/>
        </w:rPr>
        <w:t>Igrac</w:t>
      </w:r>
      <w:r w:rsidR="0083506A">
        <w:rPr>
          <w:lang w:val="en-US"/>
        </w:rPr>
        <w:t xml:space="preserve">, </w:t>
      </w:r>
      <w:r w:rsidR="0083506A">
        <w:rPr>
          <w:i/>
          <w:lang w:val="en-US"/>
        </w:rPr>
        <w:t>Pik</w:t>
      </w:r>
      <w:r w:rsidR="0083506A">
        <w:rPr>
          <w:lang w:val="en-US"/>
        </w:rPr>
        <w:t xml:space="preserve">, </w:t>
      </w:r>
      <w:r w:rsidR="0083506A">
        <w:rPr>
          <w:lang w:val="sr-Cyrl-RS"/>
        </w:rPr>
        <w:t xml:space="preserve">и </w:t>
      </w:r>
      <w:r w:rsidR="0083506A" w:rsidRPr="00E616EB">
        <w:rPr>
          <w:i/>
        </w:rPr>
        <w:t>Prava na igraca</w:t>
      </w:r>
      <w:r w:rsidR="0083506A">
        <w:rPr>
          <w:lang w:val="sr-Cyrl-RS"/>
        </w:rPr>
        <w:t xml:space="preserve"> поседује по два обележја која представљају индикатор да ли је имовина додата на једну од тих листа. </w:t>
      </w:r>
      <w:r w:rsidR="005B3EBA">
        <w:rPr>
          <w:lang w:val="sr-Cyrl-RS"/>
        </w:rPr>
        <w:t xml:space="preserve">Код типа ентитета </w:t>
      </w:r>
      <w:r w:rsidR="005B3EBA" w:rsidRPr="0083506A">
        <w:rPr>
          <w:i/>
          <w:lang w:val="en-US"/>
        </w:rPr>
        <w:t>Igrac</w:t>
      </w:r>
      <w:r w:rsidR="005B3EBA">
        <w:rPr>
          <w:i/>
          <w:lang w:val="sr-Cyrl-RS"/>
        </w:rPr>
        <w:t xml:space="preserve"> </w:t>
      </w:r>
      <w:r w:rsidR="005B3EBA">
        <w:rPr>
          <w:lang w:val="sr-Cyrl-RS"/>
        </w:rPr>
        <w:t xml:space="preserve">то су обележја </w:t>
      </w:r>
      <w:r w:rsidR="005B3EBA" w:rsidRPr="005B3EBA">
        <w:rPr>
          <w:i/>
          <w:lang w:val="en-US"/>
        </w:rPr>
        <w:t>TrgListIgr</w:t>
      </w:r>
      <w:r w:rsidR="005B3EBA">
        <w:rPr>
          <w:lang w:val="sr-Cyrl-RS"/>
        </w:rPr>
        <w:t xml:space="preserve"> и</w:t>
      </w:r>
      <w:r w:rsidR="005B3EBA">
        <w:rPr>
          <w:lang w:val="en-US"/>
        </w:rPr>
        <w:t xml:space="preserve"> </w:t>
      </w:r>
      <w:r w:rsidR="005B3EBA" w:rsidRPr="005B3EBA">
        <w:rPr>
          <w:i/>
          <w:lang w:val="en-US"/>
        </w:rPr>
        <w:t>NedodListIgr</w:t>
      </w:r>
      <w:r w:rsidR="005B3EBA">
        <w:rPr>
          <w:lang w:val="sr-Cyrl-RS"/>
        </w:rPr>
        <w:t xml:space="preserve">, код типа ентитета </w:t>
      </w:r>
      <w:r w:rsidR="005B3EBA">
        <w:rPr>
          <w:i/>
          <w:lang w:val="en-US"/>
        </w:rPr>
        <w:t>Pik</w:t>
      </w:r>
      <w:r w:rsidR="005B3EBA">
        <w:rPr>
          <w:lang w:val="sr-Cyrl-RS"/>
        </w:rPr>
        <w:t xml:space="preserve"> то се постиже помоћу обележја </w:t>
      </w:r>
      <w:r w:rsidR="005B3EBA" w:rsidRPr="005B3EBA">
        <w:rPr>
          <w:i/>
          <w:lang w:val="en-US"/>
        </w:rPr>
        <w:t>TrgList</w:t>
      </w:r>
      <w:r w:rsidR="00DF1394">
        <w:rPr>
          <w:i/>
          <w:lang w:val="en-US"/>
        </w:rPr>
        <w:t xml:space="preserve">Pik </w:t>
      </w:r>
      <w:r w:rsidR="005B3EBA">
        <w:rPr>
          <w:lang w:val="sr-Cyrl-RS"/>
        </w:rPr>
        <w:t>и</w:t>
      </w:r>
      <w:r w:rsidR="005B3EBA">
        <w:rPr>
          <w:lang w:val="en-US"/>
        </w:rPr>
        <w:t xml:space="preserve"> </w:t>
      </w:r>
      <w:r w:rsidR="005B3EBA" w:rsidRPr="005B3EBA">
        <w:rPr>
          <w:i/>
          <w:lang w:val="en-US"/>
        </w:rPr>
        <w:t>NedodList</w:t>
      </w:r>
      <w:r w:rsidR="005B3EBA">
        <w:rPr>
          <w:i/>
          <w:lang w:val="en-US"/>
        </w:rPr>
        <w:t>Pik</w:t>
      </w:r>
      <w:r w:rsidR="005B3EBA">
        <w:rPr>
          <w:lang w:val="sr-Cyrl-RS"/>
        </w:rPr>
        <w:t>,</w:t>
      </w:r>
      <w:r w:rsidR="00D77C5E">
        <w:rPr>
          <w:lang w:val="en-US"/>
        </w:rPr>
        <w:t xml:space="preserve"> </w:t>
      </w:r>
      <w:r w:rsidR="00D77C5E">
        <w:rPr>
          <w:lang w:val="sr-Cyrl-RS"/>
        </w:rPr>
        <w:t>док код типа ентитета</w:t>
      </w:r>
      <w:r w:rsidR="00D77C5E" w:rsidRPr="00D77C5E">
        <w:rPr>
          <w:i/>
        </w:rPr>
        <w:t xml:space="preserve"> </w:t>
      </w:r>
      <w:r w:rsidR="00D77C5E" w:rsidRPr="00E616EB">
        <w:rPr>
          <w:i/>
        </w:rPr>
        <w:t>Prava na igraca</w:t>
      </w:r>
      <w:r w:rsidR="00D77C5E">
        <w:rPr>
          <w:i/>
          <w:lang w:val="sr-Cyrl-RS"/>
        </w:rPr>
        <w:t xml:space="preserve"> </w:t>
      </w:r>
      <w:r w:rsidR="00D77C5E">
        <w:rPr>
          <w:lang w:val="sr-Cyrl-RS"/>
        </w:rPr>
        <w:t xml:space="preserve">то су обележја </w:t>
      </w:r>
      <w:r w:rsidR="00D77C5E" w:rsidRPr="005B3EBA">
        <w:rPr>
          <w:i/>
          <w:lang w:val="en-US"/>
        </w:rPr>
        <w:t>TrgList</w:t>
      </w:r>
      <w:r w:rsidR="00D77C5E">
        <w:rPr>
          <w:i/>
          <w:lang w:val="en-US"/>
        </w:rPr>
        <w:t xml:space="preserve">Prava </w:t>
      </w:r>
      <w:r w:rsidR="00D77C5E">
        <w:rPr>
          <w:lang w:val="sr-Cyrl-RS"/>
        </w:rPr>
        <w:t>и</w:t>
      </w:r>
      <w:r w:rsidR="00D77C5E">
        <w:rPr>
          <w:lang w:val="en-US"/>
        </w:rPr>
        <w:t xml:space="preserve"> </w:t>
      </w:r>
      <w:r w:rsidR="00D77C5E" w:rsidRPr="005B3EBA">
        <w:rPr>
          <w:i/>
          <w:lang w:val="en-US"/>
        </w:rPr>
        <w:t>NedodList</w:t>
      </w:r>
      <w:r w:rsidR="00D77C5E">
        <w:rPr>
          <w:i/>
          <w:lang w:val="en-US"/>
        </w:rPr>
        <w:t>Prava</w:t>
      </w:r>
      <w:r w:rsidR="00D77C5E">
        <w:rPr>
          <w:lang w:val="sr-Cyrl-RS"/>
        </w:rPr>
        <w:t>.</w:t>
      </w:r>
    </w:p>
    <w:p w14:paraId="1A327224" w14:textId="6E0D0D18" w:rsidR="004E6DD0" w:rsidRDefault="004E6DD0" w:rsidP="007013ED">
      <w:pPr>
        <w:pStyle w:val="a0"/>
        <w:ind w:firstLine="360"/>
        <w:rPr>
          <w:lang w:val="sr-Cyrl-RS"/>
        </w:rPr>
      </w:pPr>
      <w:r>
        <w:rPr>
          <w:lang w:val="sr-Cyrl-RS"/>
        </w:rPr>
        <w:t xml:space="preserve">Уз претходно две наведене листе, тим поседује и своју листу жеља. </w:t>
      </w:r>
      <w:r w:rsidR="008F261F">
        <w:rPr>
          <w:lang w:val="sr-Cyrl-RS"/>
        </w:rPr>
        <w:t xml:space="preserve">Сваки тим може поседовати више жеља, док једна жеља припада тачно једном тиму. </w:t>
      </w:r>
      <w:r w:rsidR="00125599">
        <w:rPr>
          <w:lang w:val="sr-Cyrl-RS"/>
        </w:rPr>
        <w:t xml:space="preserve">Жеља је у овом делу концептуалне шеме представљена помоћу типа ентитета </w:t>
      </w:r>
      <w:r w:rsidR="00125599" w:rsidRPr="00125599">
        <w:rPr>
          <w:i/>
          <w:lang w:val="en-US"/>
        </w:rPr>
        <w:t>Zelja tima</w:t>
      </w:r>
      <w:r w:rsidR="00125599">
        <w:rPr>
          <w:lang w:val="en-US"/>
        </w:rPr>
        <w:t xml:space="preserve">. </w:t>
      </w:r>
      <w:r w:rsidR="005B231D">
        <w:rPr>
          <w:lang w:val="sr-Cyrl-RS"/>
        </w:rPr>
        <w:t>Жеља може да предста</w:t>
      </w:r>
      <w:r w:rsidR="009D2671">
        <w:rPr>
          <w:lang w:val="sr-Cyrl-RS"/>
        </w:rPr>
        <w:t>вља максимално једног играча,</w:t>
      </w:r>
      <w:r w:rsidR="005B231D">
        <w:rPr>
          <w:lang w:val="sr-Cyrl-RS"/>
        </w:rPr>
        <w:t xml:space="preserve"> максимално један пик или максимално једно право на играча. </w:t>
      </w:r>
      <w:r w:rsidR="009D2671">
        <w:rPr>
          <w:lang w:val="sr-Cyrl-RS"/>
        </w:rPr>
        <w:t xml:space="preserve">Информација о томе на шта се жеља односи је изражена помоћу следећих обележја: </w:t>
      </w:r>
      <w:r w:rsidR="009D2671" w:rsidRPr="00C1487E">
        <w:rPr>
          <w:i/>
          <w:lang w:val="en-US"/>
        </w:rPr>
        <w:t>idIgrac</w:t>
      </w:r>
      <w:r w:rsidR="009D2671">
        <w:rPr>
          <w:lang w:val="en-US"/>
        </w:rPr>
        <w:t xml:space="preserve">, </w:t>
      </w:r>
      <w:r w:rsidR="009D2671" w:rsidRPr="00C1487E">
        <w:rPr>
          <w:i/>
          <w:lang w:val="en-US"/>
        </w:rPr>
        <w:t>idPik</w:t>
      </w:r>
      <w:r w:rsidR="0049757F" w:rsidRPr="0049757F">
        <w:rPr>
          <w:lang w:val="en-US"/>
        </w:rPr>
        <w:t>,</w:t>
      </w:r>
      <w:r w:rsidR="0049757F">
        <w:rPr>
          <w:i/>
          <w:lang w:val="en-US"/>
        </w:rPr>
        <w:t xml:space="preserve"> idRegrut</w:t>
      </w:r>
      <w:r w:rsidR="009D2671">
        <w:rPr>
          <w:lang w:val="en-US"/>
        </w:rPr>
        <w:t xml:space="preserve"> </w:t>
      </w:r>
      <w:r w:rsidR="009D2671">
        <w:rPr>
          <w:lang w:val="sr-Cyrl-RS"/>
        </w:rPr>
        <w:t xml:space="preserve">и </w:t>
      </w:r>
      <w:r w:rsidR="009D2671">
        <w:rPr>
          <w:lang w:val="en-US"/>
        </w:rPr>
        <w:t xml:space="preserve"> </w:t>
      </w:r>
      <w:r w:rsidR="009D2671" w:rsidRPr="00C1487E">
        <w:rPr>
          <w:i/>
          <w:lang w:val="en-US"/>
        </w:rPr>
        <w:t>idPrava</w:t>
      </w:r>
      <w:r w:rsidR="009D2671">
        <w:rPr>
          <w:lang w:val="sr-Cyrl-RS"/>
        </w:rPr>
        <w:t xml:space="preserve">. </w:t>
      </w:r>
      <w:r w:rsidR="00A90755">
        <w:rPr>
          <w:lang w:val="sr-Cyrl-RS"/>
        </w:rPr>
        <w:t xml:space="preserve">Самим тиме, важно је знати ког типа је сама жеља. То се постиже увођењем обележја </w:t>
      </w:r>
      <w:r w:rsidR="004F74A7" w:rsidRPr="004F74A7">
        <w:rPr>
          <w:i/>
          <w:lang w:val="en-US"/>
        </w:rPr>
        <w:t>idTipZelje</w:t>
      </w:r>
      <w:r w:rsidR="004F74A7">
        <w:t xml:space="preserve"> </w:t>
      </w:r>
      <w:r w:rsidR="004F74A7">
        <w:rPr>
          <w:lang w:val="sr-Cyrl-RS"/>
        </w:rPr>
        <w:t xml:space="preserve">у тип ентитета </w:t>
      </w:r>
      <w:r w:rsidR="004F74A7" w:rsidRPr="00125599">
        <w:rPr>
          <w:i/>
          <w:lang w:val="en-US"/>
        </w:rPr>
        <w:t>Zelja tima</w:t>
      </w:r>
      <w:r w:rsidR="004F74A7">
        <w:rPr>
          <w:lang w:val="sr-Cyrl-RS"/>
        </w:rPr>
        <w:t xml:space="preserve">. Ово обележје представља страни кључ и означава ком типу ентитета </w:t>
      </w:r>
      <w:r w:rsidR="004F74A7" w:rsidRPr="004F74A7">
        <w:rPr>
          <w:i/>
          <w:lang w:val="en-US"/>
        </w:rPr>
        <w:t>Tip z</w:t>
      </w:r>
      <w:r w:rsidR="004F74A7">
        <w:rPr>
          <w:i/>
          <w:lang w:val="en-US"/>
        </w:rPr>
        <w:t>elje</w:t>
      </w:r>
      <w:r w:rsidR="004F74A7">
        <w:rPr>
          <w:i/>
          <w:lang w:val="sr-Cyrl-RS"/>
        </w:rPr>
        <w:t xml:space="preserve"> </w:t>
      </w:r>
      <w:r w:rsidR="004F74A7">
        <w:rPr>
          <w:lang w:val="sr-Cyrl-RS"/>
        </w:rPr>
        <w:t>жеља припада.</w:t>
      </w:r>
      <w:r w:rsidR="004F74A7" w:rsidRPr="00125599">
        <w:rPr>
          <w:i/>
          <w:lang w:val="en-US"/>
        </w:rPr>
        <w:t xml:space="preserve"> </w:t>
      </w:r>
      <w:r w:rsidR="00576F81">
        <w:rPr>
          <w:lang w:val="sr-Cyrl-RS"/>
        </w:rPr>
        <w:t>На овај начин, менаџер може да дода одређену имовину на листу жеља свог тима.</w:t>
      </w:r>
    </w:p>
    <w:p w14:paraId="5AD2CE19" w14:textId="25641788" w:rsidR="00764A0E" w:rsidRPr="0081624E" w:rsidRDefault="00764A0E" w:rsidP="0081624E">
      <w:pPr>
        <w:pStyle w:val="a0"/>
        <w:ind w:firstLine="360"/>
      </w:pPr>
      <w:r w:rsidRPr="000C20E9">
        <w:t xml:space="preserve">Слика 3.3 приказује </w:t>
      </w:r>
      <w:r>
        <w:rPr>
          <w:lang w:val="sr-Cyrl-RS"/>
        </w:rPr>
        <w:t>део</w:t>
      </w:r>
      <w:r w:rsidRPr="000C20E9">
        <w:t xml:space="preserve"> концептуалне шеме базе података који се односи на управљање трговином имовине тимова. У наставку следи детаљан опис овог </w:t>
      </w:r>
      <w:r>
        <w:rPr>
          <w:lang w:val="sr-Cyrl-RS"/>
        </w:rPr>
        <w:t>дела</w:t>
      </w:r>
      <w:r w:rsidRPr="000C20E9">
        <w:t>.</w:t>
      </w:r>
    </w:p>
    <w:p w14:paraId="718F29C9" w14:textId="57AE666B" w:rsidR="00F51694" w:rsidRDefault="00F51694" w:rsidP="007013ED">
      <w:pPr>
        <w:pStyle w:val="a0"/>
        <w:ind w:firstLine="360"/>
        <w:rPr>
          <w:lang w:val="en-US"/>
        </w:rPr>
      </w:pPr>
      <w:r>
        <w:rPr>
          <w:lang w:val="sr-Cyrl-RS"/>
        </w:rPr>
        <w:lastRenderedPageBreak/>
        <w:t xml:space="preserve">Како би менаџер могао да унапреди перформансе свог тима на терену, има опцију да креира захтеве за трговину. Захтев за трговину је моделован типом ентитета </w:t>
      </w:r>
      <w:r w:rsidRPr="00F51694">
        <w:rPr>
          <w:i/>
        </w:rPr>
        <w:t>Zahtev za trgovinu</w:t>
      </w:r>
      <w:r w:rsidR="005E13EF">
        <w:t xml:space="preserve">, где се помоћу обележја </w:t>
      </w:r>
      <w:r w:rsidR="005E13EF" w:rsidRPr="005E13EF">
        <w:rPr>
          <w:i/>
        </w:rPr>
        <w:t>idMenadzerPos</w:t>
      </w:r>
      <w:r w:rsidR="005E13EF">
        <w:t xml:space="preserve"> </w:t>
      </w:r>
      <w:r w:rsidR="005E13EF">
        <w:rPr>
          <w:lang w:val="sr-Cyrl-RS"/>
        </w:rPr>
        <w:t xml:space="preserve">чува информација о томе који менаџер је послао захтев, док се помоћу </w:t>
      </w:r>
      <w:r w:rsidR="005E13EF" w:rsidRPr="005E13EF">
        <w:rPr>
          <w:i/>
        </w:rPr>
        <w:t>idMenadzerPrim</w:t>
      </w:r>
      <w:r w:rsidR="005E13EF">
        <w:rPr>
          <w:i/>
          <w:lang w:val="sr-Cyrl-RS"/>
        </w:rPr>
        <w:t xml:space="preserve"> </w:t>
      </w:r>
      <w:r w:rsidR="005E13EF">
        <w:rPr>
          <w:lang w:val="sr-Cyrl-RS"/>
        </w:rPr>
        <w:t xml:space="preserve">обележја бележи информација о томе који менаџер је примио тај захтев. Захтев има четири могућа статуса: у току, прихваћен, одбијен и отказан, који су представљени обележјем </w:t>
      </w:r>
      <w:r w:rsidR="005E13EF" w:rsidRPr="005E13EF">
        <w:rPr>
          <w:i/>
          <w:lang w:val="en-US"/>
        </w:rPr>
        <w:t>statusZahTrg</w:t>
      </w:r>
      <w:r w:rsidR="005E13EF">
        <w:rPr>
          <w:lang w:val="en-US"/>
        </w:rPr>
        <w:t xml:space="preserve">. </w:t>
      </w:r>
    </w:p>
    <w:p w14:paraId="4EECE202" w14:textId="2FE27565" w:rsidR="006D61D7" w:rsidRDefault="006D61D7" w:rsidP="007013ED">
      <w:pPr>
        <w:pStyle w:val="a0"/>
        <w:ind w:firstLine="360"/>
        <w:rPr>
          <w:lang w:val="en-US"/>
        </w:rPr>
      </w:pPr>
      <w:r>
        <w:rPr>
          <w:lang w:val="sr-Cyrl-RS"/>
        </w:rPr>
        <w:t xml:space="preserve">Сваки захтев за трговину се састоји из више предмета трговине, представљених типом ентитета </w:t>
      </w:r>
      <w:r w:rsidRPr="006D61D7">
        <w:rPr>
          <w:i/>
          <w:lang w:val="en-US"/>
        </w:rPr>
        <w:t>Predmet trgovine</w:t>
      </w:r>
      <w:r w:rsidR="00117ECB">
        <w:rPr>
          <w:lang w:val="en-US"/>
        </w:rPr>
        <w:t>, док један предмет трговине може да припада тачно једном захтеву за трговину</w:t>
      </w:r>
      <w:r w:rsidR="000874F6">
        <w:rPr>
          <w:lang w:val="sr-Cyrl-RS"/>
        </w:rPr>
        <w:t xml:space="preserve">, истакнуто помоћу обележја </w:t>
      </w:r>
      <w:r w:rsidR="000874F6" w:rsidRPr="000874F6">
        <w:rPr>
          <w:i/>
          <w:lang w:val="en-US"/>
        </w:rPr>
        <w:t>idZahTrg</w:t>
      </w:r>
      <w:r w:rsidR="00117ECB">
        <w:rPr>
          <w:lang w:val="en-US"/>
        </w:rPr>
        <w:t>.</w:t>
      </w:r>
      <w:r w:rsidR="004765F8">
        <w:rPr>
          <w:lang w:val="sr-Cyrl-RS"/>
        </w:rPr>
        <w:t xml:space="preserve"> Један предмет трговине</w:t>
      </w:r>
      <w:r w:rsidR="00082B81">
        <w:rPr>
          <w:lang w:val="sr-Cyrl-RS"/>
        </w:rPr>
        <w:t xml:space="preserve"> може да садржи </w:t>
      </w:r>
      <w:r w:rsidR="002F5B5C">
        <w:rPr>
          <w:lang w:val="sr-Cyrl-RS"/>
        </w:rPr>
        <w:t>ниједног</w:t>
      </w:r>
      <w:r w:rsidR="00082B81">
        <w:rPr>
          <w:lang w:val="sr-Cyrl-RS"/>
        </w:rPr>
        <w:t xml:space="preserve"> или </w:t>
      </w:r>
      <w:r w:rsidR="003D5F17">
        <w:rPr>
          <w:lang w:val="sr-Cyrl-RS"/>
        </w:rPr>
        <w:t xml:space="preserve">само </w:t>
      </w:r>
      <w:r w:rsidR="00082B81">
        <w:rPr>
          <w:lang w:val="sr-Cyrl-RS"/>
        </w:rPr>
        <w:t>једног играча, ниједан или само један пик или ниједно или само једно право на играча</w:t>
      </w:r>
      <w:r w:rsidR="004765F8">
        <w:rPr>
          <w:lang w:val="sr-Cyrl-RS"/>
        </w:rPr>
        <w:t>.</w:t>
      </w:r>
      <w:r w:rsidR="00C1487E">
        <w:rPr>
          <w:lang w:val="sr-Cyrl-RS"/>
        </w:rPr>
        <w:t xml:space="preserve"> Информације о томе на кога се предмет трговине односи се чувају у обележјима </w:t>
      </w:r>
      <w:r w:rsidR="00C1487E" w:rsidRPr="00C1487E">
        <w:rPr>
          <w:i/>
          <w:lang w:val="en-US"/>
        </w:rPr>
        <w:t>idIgrac</w:t>
      </w:r>
      <w:r w:rsidR="00C1487E">
        <w:rPr>
          <w:lang w:val="en-US"/>
        </w:rPr>
        <w:t>,</w:t>
      </w:r>
      <w:r>
        <w:rPr>
          <w:lang w:val="en-US"/>
        </w:rPr>
        <w:t xml:space="preserve"> </w:t>
      </w:r>
      <w:r w:rsidR="00C1487E" w:rsidRPr="00C1487E">
        <w:rPr>
          <w:i/>
          <w:lang w:val="en-US"/>
        </w:rPr>
        <w:t>idPik</w:t>
      </w:r>
      <w:r w:rsidR="00C1487E">
        <w:rPr>
          <w:lang w:val="en-US"/>
        </w:rPr>
        <w:t xml:space="preserve"> </w:t>
      </w:r>
      <w:r w:rsidR="00C1487E">
        <w:rPr>
          <w:lang w:val="sr-Cyrl-RS"/>
        </w:rPr>
        <w:t xml:space="preserve">и </w:t>
      </w:r>
      <w:r w:rsidR="00C1487E">
        <w:rPr>
          <w:lang w:val="en-US"/>
        </w:rPr>
        <w:t xml:space="preserve"> </w:t>
      </w:r>
      <w:r w:rsidR="00C1487E" w:rsidRPr="00C1487E">
        <w:rPr>
          <w:i/>
          <w:lang w:val="en-US"/>
        </w:rPr>
        <w:t>idPrava</w:t>
      </w:r>
      <w:r w:rsidR="00C1487E">
        <w:rPr>
          <w:lang w:val="en-US"/>
        </w:rPr>
        <w:t xml:space="preserve">. </w:t>
      </w:r>
    </w:p>
    <w:p w14:paraId="6D6C86FF" w14:textId="3002A8A3" w:rsidR="007013ED" w:rsidRDefault="008C3349" w:rsidP="004E6330">
      <w:pPr>
        <w:pStyle w:val="a0"/>
        <w:ind w:firstLine="360"/>
        <w:rPr>
          <w:lang w:val="sr-Cyrl-RS"/>
        </w:rPr>
      </w:pPr>
      <w:r>
        <w:rPr>
          <w:lang w:val="sr-Cyrl-RS"/>
        </w:rPr>
        <w:t xml:space="preserve">Уколико је прималац захтева прихватио посалти захтев, креира се нова трговина. Трговина је представљена помоћу типа ентитета </w:t>
      </w:r>
      <w:r w:rsidRPr="008C3349">
        <w:rPr>
          <w:i/>
          <w:lang w:val="en-US"/>
        </w:rPr>
        <w:t>Trgovina</w:t>
      </w:r>
      <w:r w:rsidR="00E66712">
        <w:rPr>
          <w:lang w:val="en-US"/>
        </w:rPr>
        <w:t xml:space="preserve">. </w:t>
      </w:r>
      <w:r w:rsidR="00B23884">
        <w:rPr>
          <w:lang w:val="sr-Cyrl-RS"/>
        </w:rPr>
        <w:t xml:space="preserve">Обележје </w:t>
      </w:r>
      <w:r w:rsidR="00B23884" w:rsidRPr="000874F6">
        <w:rPr>
          <w:i/>
          <w:lang w:val="en-US"/>
        </w:rPr>
        <w:t>idZahTrg</w:t>
      </w:r>
      <w:r w:rsidR="00B23884">
        <w:rPr>
          <w:i/>
          <w:lang w:val="sr-Cyrl-RS"/>
        </w:rPr>
        <w:t xml:space="preserve"> </w:t>
      </w:r>
      <w:r w:rsidR="00B23884">
        <w:rPr>
          <w:lang w:val="sr-Cyrl-RS"/>
        </w:rPr>
        <w:t>представља страни кључ и тиме чува информацију о томе из ког захтева је трговина произашла.</w:t>
      </w:r>
    </w:p>
    <w:p w14:paraId="7D951C49" w14:textId="6D0A7C61" w:rsidR="00DF6FEC" w:rsidRDefault="005B0782" w:rsidP="004F5150">
      <w:pPr>
        <w:pStyle w:val="a1"/>
      </w:pPr>
      <w:r w:rsidRPr="005B0782">
        <w:rPr>
          <w:noProof/>
          <w:lang w:val="en-US"/>
        </w:rPr>
        <w:drawing>
          <wp:inline distT="0" distB="0" distL="0" distR="0" wp14:anchorId="465285EE" wp14:editId="00EE010C">
            <wp:extent cx="4907280" cy="3758086"/>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42307" cy="3784910"/>
                    </a:xfrm>
                    <a:prstGeom prst="rect">
                      <a:avLst/>
                    </a:prstGeom>
                  </pic:spPr>
                </pic:pic>
              </a:graphicData>
            </a:graphic>
          </wp:inline>
        </w:drawing>
      </w:r>
    </w:p>
    <w:p w14:paraId="3B4813C5" w14:textId="680424B8" w:rsidR="00663D8C" w:rsidRPr="00663D8C" w:rsidRDefault="00663D8C" w:rsidP="00663D8C">
      <w:pPr>
        <w:pStyle w:val="a1"/>
        <w:rPr>
          <w:lang w:val="sr-Cyrl-RS"/>
        </w:rPr>
      </w:pPr>
      <w:r>
        <w:t xml:space="preserve">Слика 3.1 – Део концептуалне шеме базе података </w:t>
      </w:r>
      <w:r>
        <w:rPr>
          <w:lang w:val="sr-Cyrl-RS"/>
        </w:rPr>
        <w:t>која представља кориснике</w:t>
      </w:r>
    </w:p>
    <w:p w14:paraId="710C3401" w14:textId="1D90381D" w:rsidR="004E6330" w:rsidRDefault="00C053E8" w:rsidP="004E6330">
      <w:pPr>
        <w:pStyle w:val="a1"/>
        <w:rPr>
          <w:lang w:val="sr-Cyrl-RS"/>
        </w:rPr>
      </w:pPr>
      <w:r w:rsidRPr="00C053E8">
        <w:rPr>
          <w:noProof/>
          <w:lang w:val="en-US"/>
        </w:rPr>
        <w:lastRenderedPageBreak/>
        <w:drawing>
          <wp:inline distT="0" distB="0" distL="0" distR="0" wp14:anchorId="5AB01336" wp14:editId="562644E9">
            <wp:extent cx="5791200" cy="3337516"/>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14980" cy="3351220"/>
                    </a:xfrm>
                    <a:prstGeom prst="rect">
                      <a:avLst/>
                    </a:prstGeom>
                  </pic:spPr>
                </pic:pic>
              </a:graphicData>
            </a:graphic>
          </wp:inline>
        </w:drawing>
      </w:r>
      <w:r w:rsidR="004E6330" w:rsidRPr="004E6330">
        <w:rPr>
          <w:lang w:val="sr-Cyrl-RS"/>
        </w:rPr>
        <w:t xml:space="preserve"> </w:t>
      </w:r>
      <w:r w:rsidR="004F5150">
        <w:rPr>
          <w:lang w:val="sr-Cyrl-RS"/>
        </w:rPr>
        <w:t>Слика 3.2</w:t>
      </w:r>
      <w:r w:rsidR="004E6330">
        <w:rPr>
          <w:lang w:val="sr-Cyrl-RS"/>
        </w:rPr>
        <w:t xml:space="preserve"> – Део концептуалне шеме базе података за</w:t>
      </w:r>
      <w:r w:rsidR="00187325">
        <w:rPr>
          <w:lang w:val="sr-Cyrl-RS"/>
        </w:rPr>
        <w:t xml:space="preserve"> руковођење</w:t>
      </w:r>
      <w:r w:rsidR="004E6330">
        <w:rPr>
          <w:lang w:val="sr-Cyrl-RS"/>
        </w:rPr>
        <w:t xml:space="preserve"> имовином тимова</w:t>
      </w:r>
    </w:p>
    <w:p w14:paraId="2CCF096D" w14:textId="26400339" w:rsidR="00665D18" w:rsidRDefault="00665D18" w:rsidP="00320999">
      <w:pPr>
        <w:pStyle w:val="a1"/>
        <w:rPr>
          <w:lang w:val="sr-Cyrl-RS"/>
        </w:rPr>
      </w:pPr>
    </w:p>
    <w:p w14:paraId="6AA5A79C" w14:textId="77777777" w:rsidR="004E6330" w:rsidRDefault="004E6330" w:rsidP="00320999">
      <w:pPr>
        <w:pStyle w:val="a1"/>
        <w:rPr>
          <w:lang w:val="sr-Cyrl-RS"/>
        </w:rPr>
      </w:pPr>
    </w:p>
    <w:p w14:paraId="1CB003A0" w14:textId="6483B954" w:rsidR="003959C8" w:rsidRPr="00320999" w:rsidRDefault="004E6330" w:rsidP="006C2794">
      <w:pPr>
        <w:pStyle w:val="a1"/>
        <w:rPr>
          <w:lang w:val="sr-Cyrl-RS"/>
        </w:rPr>
      </w:pPr>
      <w:r w:rsidRPr="004E6330">
        <w:rPr>
          <w:noProof/>
          <w:lang w:val="en-US"/>
        </w:rPr>
        <w:drawing>
          <wp:inline distT="0" distB="0" distL="0" distR="0" wp14:anchorId="14092312" wp14:editId="309A9E27">
            <wp:extent cx="5684520" cy="3055392"/>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18077" cy="3073428"/>
                    </a:xfrm>
                    <a:prstGeom prst="rect">
                      <a:avLst/>
                    </a:prstGeom>
                  </pic:spPr>
                </pic:pic>
              </a:graphicData>
            </a:graphic>
          </wp:inline>
        </w:drawing>
      </w:r>
      <w:r w:rsidR="006D5E35" w:rsidRPr="006D5E35">
        <w:rPr>
          <w:lang w:val="sr-Cyrl-RS"/>
        </w:rPr>
        <w:t xml:space="preserve"> </w:t>
      </w:r>
      <w:r w:rsidR="00FD23E8">
        <w:rPr>
          <w:lang w:val="sr-Cyrl-RS"/>
        </w:rPr>
        <w:t>Слика 3.3</w:t>
      </w:r>
      <w:r w:rsidR="006D5E35">
        <w:rPr>
          <w:lang w:val="sr-Cyrl-RS"/>
        </w:rPr>
        <w:t xml:space="preserve"> – Део концептуалне шеме базе података за руковођене трговинама имовине тима</w:t>
      </w:r>
    </w:p>
    <w:p w14:paraId="5C2E2D1B" w14:textId="472C5A8D" w:rsidR="003959C8" w:rsidRDefault="00FF6A92" w:rsidP="00405A80">
      <w:pPr>
        <w:pStyle w:val="Heading3"/>
        <w:rPr>
          <w:lang w:val="sr-Cyrl-RS"/>
        </w:rPr>
      </w:pPr>
      <w:bookmarkStart w:id="61" w:name="_Toc176384466"/>
      <w:bookmarkStart w:id="62" w:name="_Toc176385207"/>
      <w:r>
        <w:rPr>
          <w:lang w:val="sr-Cyrl-RS"/>
        </w:rPr>
        <w:t xml:space="preserve">Део концептуалне шеме базе </w:t>
      </w:r>
      <w:r w:rsidR="00163A3E">
        <w:rPr>
          <w:lang w:val="sr-Cyrl-RS"/>
        </w:rPr>
        <w:t xml:space="preserve">података за </w:t>
      </w:r>
      <w:r w:rsidR="003428C8">
        <w:rPr>
          <w:lang w:val="sr-Cyrl-RS"/>
        </w:rPr>
        <w:t>увид у регруте пријављене на предстојећи драфт</w:t>
      </w:r>
      <w:bookmarkEnd w:id="61"/>
      <w:bookmarkEnd w:id="62"/>
    </w:p>
    <w:p w14:paraId="3970F342" w14:textId="77777777" w:rsidR="00090AAD" w:rsidRDefault="00E676B4" w:rsidP="00E676B4">
      <w:pPr>
        <w:pStyle w:val="a0"/>
        <w:ind w:firstLine="360"/>
        <w:rPr>
          <w:lang w:val="sr-Cyrl-RS"/>
        </w:rPr>
      </w:pPr>
      <w:r>
        <w:rPr>
          <w:lang w:val="sr-Cyrl-RS"/>
        </w:rPr>
        <w:t xml:space="preserve">Као што је објашњено у претходном поглављу, корисник је на концептуалној шеми представљен типом ентитета </w:t>
      </w:r>
      <w:r w:rsidRPr="008056C2">
        <w:rPr>
          <w:i/>
          <w:lang w:val="en-US"/>
        </w:rPr>
        <w:t>Korisnik</w:t>
      </w:r>
      <w:r>
        <w:rPr>
          <w:i/>
          <w:lang w:val="en-US"/>
        </w:rPr>
        <w:t xml:space="preserve"> </w:t>
      </w:r>
      <w:r>
        <w:rPr>
          <w:lang w:val="sr-Cyrl-RS"/>
        </w:rPr>
        <w:t xml:space="preserve">који представља суперкласу са две поткласе: </w:t>
      </w:r>
      <w:r>
        <w:rPr>
          <w:i/>
          <w:lang w:val="en-US"/>
        </w:rPr>
        <w:t xml:space="preserve">Regrut </w:t>
      </w:r>
      <w:r>
        <w:rPr>
          <w:lang w:val="sr-Cyrl-RS"/>
        </w:rPr>
        <w:t xml:space="preserve">и </w:t>
      </w:r>
      <w:r>
        <w:rPr>
          <w:i/>
          <w:lang w:val="en-US"/>
        </w:rPr>
        <w:t>Zaposleni</w:t>
      </w:r>
      <w:r>
        <w:rPr>
          <w:lang w:val="en-US"/>
        </w:rPr>
        <w:t xml:space="preserve">. </w:t>
      </w:r>
      <w:r>
        <w:rPr>
          <w:lang w:val="sr-Cyrl-RS"/>
        </w:rPr>
        <w:t xml:space="preserve">Спрам обележја </w:t>
      </w:r>
      <w:r w:rsidRPr="00020AB4">
        <w:rPr>
          <w:i/>
          <w:lang w:val="en-US"/>
        </w:rPr>
        <w:t>Uloga</w:t>
      </w:r>
      <w:r>
        <w:t xml:space="preserve"> </w:t>
      </w:r>
      <w:r>
        <w:rPr>
          <w:lang w:val="sr-Cyrl-RS"/>
        </w:rPr>
        <w:t>се одређује којој поткласи корисник припада.</w:t>
      </w:r>
    </w:p>
    <w:p w14:paraId="27807B54" w14:textId="77777777" w:rsidR="009B18E4" w:rsidRDefault="00E676B4" w:rsidP="00090AAD">
      <w:pPr>
        <w:pStyle w:val="a0"/>
        <w:ind w:firstLine="360"/>
        <w:rPr>
          <w:lang w:val="sr-Cyrl-RS"/>
        </w:rPr>
      </w:pPr>
      <w:r>
        <w:rPr>
          <w:lang w:val="sr-Cyrl-RS"/>
        </w:rPr>
        <w:t xml:space="preserve"> </w:t>
      </w:r>
    </w:p>
    <w:p w14:paraId="58FECD66" w14:textId="426E39AB" w:rsidR="009B18E4" w:rsidRDefault="009B18E4" w:rsidP="00090AAD">
      <w:pPr>
        <w:pStyle w:val="a0"/>
        <w:ind w:firstLine="360"/>
        <w:rPr>
          <w:lang w:val="sr-Cyrl-RS"/>
        </w:rPr>
      </w:pPr>
      <w:r>
        <w:rPr>
          <w:lang w:val="sr-Cyrl-RS"/>
        </w:rPr>
        <w:lastRenderedPageBreak/>
        <w:t xml:space="preserve">Део концептуалне шеме базе података за пријаву регрута на драфт и руковођење </w:t>
      </w:r>
      <w:r w:rsidR="00554FBA">
        <w:rPr>
          <w:lang w:val="sr-Cyrl-RS"/>
        </w:rPr>
        <w:t>позивима на тренинг</w:t>
      </w:r>
      <w:r w:rsidR="00A91C37">
        <w:rPr>
          <w:lang w:val="sr-Cyrl-RS"/>
        </w:rPr>
        <w:t xml:space="preserve"> је приказан на слици 3.4</w:t>
      </w:r>
      <w:r w:rsidR="00B63648">
        <w:rPr>
          <w:lang w:val="sr-Cyrl-RS"/>
        </w:rPr>
        <w:t>.</w:t>
      </w:r>
    </w:p>
    <w:p w14:paraId="54FB267C" w14:textId="07080043" w:rsidR="00E676B4" w:rsidRPr="00133E07" w:rsidRDefault="00090AAD" w:rsidP="00090AAD">
      <w:pPr>
        <w:pStyle w:val="a0"/>
        <w:ind w:firstLine="360"/>
        <w:rPr>
          <w:lang w:val="sr-Cyrl-RS"/>
        </w:rPr>
      </w:pPr>
      <w:r>
        <w:rPr>
          <w:lang w:val="sr-Cyrl-RS"/>
        </w:rPr>
        <w:t xml:space="preserve">За овај део концептуалне шеме, од већег значаја је тип ентитета </w:t>
      </w:r>
      <w:r>
        <w:rPr>
          <w:i/>
          <w:lang w:val="en-US"/>
        </w:rPr>
        <w:t>Regrut</w:t>
      </w:r>
      <w:r>
        <w:rPr>
          <w:lang w:val="sr-Cyrl-RS"/>
        </w:rPr>
        <w:t xml:space="preserve">. Сваки регрут има прилику да се пријави на само један драфт, или да се не пријави уопште. </w:t>
      </w:r>
      <w:r w:rsidR="00F72D96">
        <w:rPr>
          <w:lang w:val="sr-Cyrl-RS"/>
        </w:rPr>
        <w:t xml:space="preserve">Информација о пријави се складишти помоћу обележја </w:t>
      </w:r>
      <w:r w:rsidR="00F72D96" w:rsidRPr="00F72D96">
        <w:rPr>
          <w:i/>
          <w:lang w:val="en-US"/>
        </w:rPr>
        <w:t>idDraft</w:t>
      </w:r>
      <w:r w:rsidR="00F72D96">
        <w:rPr>
          <w:lang w:val="en-US"/>
        </w:rPr>
        <w:t xml:space="preserve">. </w:t>
      </w:r>
      <w:r w:rsidR="00133E07">
        <w:rPr>
          <w:lang w:val="sr-Cyrl-RS"/>
        </w:rPr>
        <w:t xml:space="preserve">Сам драфт је моделован помоћу типа ентитета </w:t>
      </w:r>
      <w:r w:rsidR="00133E07" w:rsidRPr="00133E07">
        <w:rPr>
          <w:i/>
          <w:lang w:val="en-US"/>
        </w:rPr>
        <w:t>Draft</w:t>
      </w:r>
      <w:r w:rsidR="00133E07">
        <w:rPr>
          <w:lang w:val="en-US"/>
        </w:rPr>
        <w:t xml:space="preserve">, </w:t>
      </w:r>
      <w:r w:rsidR="00133E07">
        <w:rPr>
          <w:lang w:val="sr-Cyrl-RS"/>
        </w:rPr>
        <w:t>а сваки драфт мора да има барем једног пријављеног регрута, док наравно може и више њих.</w:t>
      </w:r>
    </w:p>
    <w:p w14:paraId="06B20EC6" w14:textId="7CCED680" w:rsidR="005D439C" w:rsidRDefault="00FB10DF" w:rsidP="00256C4D">
      <w:pPr>
        <w:pStyle w:val="a0"/>
        <w:ind w:firstLine="360"/>
        <w:rPr>
          <w:lang w:val="en-US"/>
        </w:rPr>
      </w:pPr>
      <w:r>
        <w:rPr>
          <w:lang w:val="sr-Cyrl-RS"/>
        </w:rPr>
        <w:t xml:space="preserve">Одлука о томе кога треба изабрати на предстојећем драфту је често веома тешка за донети узимајући у обзир колико круцијална може бити по будућност једног тима. </w:t>
      </w:r>
      <w:r w:rsidR="00E546F2">
        <w:rPr>
          <w:lang w:val="sr-Cyrl-RS"/>
        </w:rPr>
        <w:t>Да би се избегла потенцијална катастрофална грешка, к</w:t>
      </w:r>
      <w:r w:rsidR="005D469D">
        <w:rPr>
          <w:lang w:val="sr-Cyrl-RS"/>
        </w:rPr>
        <w:t xml:space="preserve">ако би се боље упознао са кошаркашким способностима </w:t>
      </w:r>
      <w:r w:rsidR="00684311">
        <w:rPr>
          <w:lang w:val="sr-Cyrl-RS"/>
        </w:rPr>
        <w:t>неког регрута</w:t>
      </w:r>
      <w:r w:rsidR="005D469D">
        <w:rPr>
          <w:lang w:val="sr-Cyrl-RS"/>
        </w:rPr>
        <w:t xml:space="preserve">, тренер има могућност да позове регрута на тренинг. </w:t>
      </w:r>
      <w:r w:rsidR="00CC18C6">
        <w:rPr>
          <w:lang w:val="sr-Cyrl-RS"/>
        </w:rPr>
        <w:t xml:space="preserve">Само позив на тренинг је измоделован помоћу типа ентитета </w:t>
      </w:r>
      <w:r w:rsidR="00CC18C6" w:rsidRPr="00CC18C6">
        <w:rPr>
          <w:i/>
          <w:lang w:val="en-US"/>
        </w:rPr>
        <w:t>Poziv na trening</w:t>
      </w:r>
      <w:r w:rsidR="00CC18C6">
        <w:rPr>
          <w:lang w:val="en-US"/>
        </w:rPr>
        <w:t xml:space="preserve">, сваки тренер може да направи више </w:t>
      </w:r>
      <w:r w:rsidR="00CC18C6">
        <w:rPr>
          <w:lang w:val="sr-Cyrl-RS"/>
        </w:rPr>
        <w:t xml:space="preserve">позива, док сваки позив је креиран од стране тачно једног тренера. </w:t>
      </w:r>
      <w:r w:rsidR="00FB4480">
        <w:rPr>
          <w:lang w:val="sr-Cyrl-RS"/>
        </w:rPr>
        <w:t xml:space="preserve">Информација о томе који тренер је направио позив се складишти помоћу обележја </w:t>
      </w:r>
      <w:r w:rsidR="00FB4480" w:rsidRPr="00FB4480">
        <w:rPr>
          <w:i/>
          <w:lang w:val="en-US"/>
        </w:rPr>
        <w:t>idTrener</w:t>
      </w:r>
      <w:r w:rsidR="00F06FC0">
        <w:rPr>
          <w:lang w:val="en-US"/>
        </w:rPr>
        <w:t xml:space="preserve">, док се информација о томе који регрут је позван складишти помоћу обележја </w:t>
      </w:r>
      <w:r w:rsidR="00F06FC0" w:rsidRPr="00F06FC0">
        <w:rPr>
          <w:i/>
        </w:rPr>
        <w:t>idRegrut</w:t>
      </w:r>
      <w:r w:rsidR="00F06FC0">
        <w:t>.</w:t>
      </w:r>
      <w:r w:rsidR="00F06FC0">
        <w:rPr>
          <w:lang w:val="sr-Cyrl-RS"/>
        </w:rPr>
        <w:t xml:space="preserve"> </w:t>
      </w:r>
      <w:r w:rsidR="00CB2B34">
        <w:rPr>
          <w:lang w:val="sr-Cyrl-RS"/>
        </w:rPr>
        <w:t xml:space="preserve">Регрут може примити нула или више позива, док један позив може да важи за више регрута. </w:t>
      </w:r>
      <w:r w:rsidR="000C416C">
        <w:rPr>
          <w:lang w:val="sr-Cyrl-RS"/>
        </w:rPr>
        <w:t xml:space="preserve">Сам позив може имати статус: у току, прихваћен и одбијен, што се бележи помоћу обележја </w:t>
      </w:r>
      <w:r w:rsidR="000C416C" w:rsidRPr="000C416C">
        <w:rPr>
          <w:i/>
          <w:lang w:val="en-US"/>
        </w:rPr>
        <w:t>statusPozTrng</w:t>
      </w:r>
      <w:r w:rsidR="000C416C">
        <w:rPr>
          <w:lang w:val="en-US"/>
        </w:rPr>
        <w:t xml:space="preserve">. </w:t>
      </w:r>
    </w:p>
    <w:p w14:paraId="45025EA6" w14:textId="28742BB4" w:rsidR="005D469D" w:rsidRDefault="00CB3269" w:rsidP="00256C4D">
      <w:pPr>
        <w:pStyle w:val="a0"/>
        <w:ind w:firstLine="360"/>
        <w:rPr>
          <w:lang w:val="sr-Cyrl-RS"/>
        </w:rPr>
      </w:pPr>
      <w:r>
        <w:rPr>
          <w:lang w:val="sr-Cyrl-RS"/>
        </w:rPr>
        <w:t xml:space="preserve">Уколико је позив прихваћен, креира се нови тип ентитета </w:t>
      </w:r>
      <w:r>
        <w:rPr>
          <w:i/>
          <w:lang w:val="en-US"/>
        </w:rPr>
        <w:t>T</w:t>
      </w:r>
      <w:r w:rsidRPr="00CC18C6">
        <w:rPr>
          <w:i/>
          <w:lang w:val="en-US"/>
        </w:rPr>
        <w:t>rening</w:t>
      </w:r>
      <w:r>
        <w:rPr>
          <w:lang w:val="en-US"/>
        </w:rPr>
        <w:t xml:space="preserve">. </w:t>
      </w:r>
      <w:r w:rsidR="00463CF5">
        <w:rPr>
          <w:lang w:val="sr-Cyrl-RS"/>
        </w:rPr>
        <w:t>Тренинг помоћу обележја</w:t>
      </w:r>
      <w:r w:rsidR="00463CF5">
        <w:rPr>
          <w:lang w:val="en-US"/>
        </w:rPr>
        <w:t xml:space="preserve"> </w:t>
      </w:r>
      <w:r w:rsidR="00463CF5" w:rsidRPr="00463CF5">
        <w:rPr>
          <w:i/>
          <w:lang w:val="en-US"/>
        </w:rPr>
        <w:t>idPozTrng</w:t>
      </w:r>
      <w:r w:rsidR="00463CF5">
        <w:rPr>
          <w:i/>
          <w:lang w:val="sr-Cyrl-RS"/>
        </w:rPr>
        <w:t xml:space="preserve"> </w:t>
      </w:r>
      <w:r w:rsidR="00463CF5">
        <w:rPr>
          <w:lang w:val="sr-Cyrl-RS"/>
        </w:rPr>
        <w:t xml:space="preserve">чува информацију о томе из ког позива је произашао. </w:t>
      </w:r>
      <w:r w:rsidR="00F047DC">
        <w:rPr>
          <w:lang w:val="sr-Cyrl-RS"/>
        </w:rPr>
        <w:t>На једном тренингу може да присуствује више регрута, а не мора ни један, док такође, један регрут може да учествује на више тренинга, а не мора ни на једном.</w:t>
      </w:r>
      <w:r w:rsidR="0075333A">
        <w:rPr>
          <w:lang w:val="sr-Cyrl-RS"/>
        </w:rPr>
        <w:t xml:space="preserve"> Скаут има прилику да надгледа нула или више регрута који учествују на тренингу. </w:t>
      </w:r>
      <w:r w:rsidR="005C317B">
        <w:rPr>
          <w:lang w:val="sr-Cyrl-RS"/>
        </w:rPr>
        <w:t xml:space="preserve">Спрам вежби које ће бити одрађиване на тренингу, тренинг може да припада различитим типовима. Ова информација се складишти у виду обележја које представља страни кључ с називом </w:t>
      </w:r>
      <w:r w:rsidR="005C317B" w:rsidRPr="005C317B">
        <w:rPr>
          <w:i/>
          <w:lang w:val="en-US"/>
        </w:rPr>
        <w:t>idTipTrng</w:t>
      </w:r>
      <w:r w:rsidR="005C317B">
        <w:rPr>
          <w:lang w:val="sr-Cyrl-RS"/>
        </w:rPr>
        <w:t xml:space="preserve">, које је оригинално из типа ентитета </w:t>
      </w:r>
      <w:r w:rsidR="005C317B" w:rsidRPr="005C317B">
        <w:rPr>
          <w:i/>
          <w:lang w:val="en-US"/>
        </w:rPr>
        <w:t>Tip treninga</w:t>
      </w:r>
      <w:r w:rsidR="005C317B">
        <w:rPr>
          <w:lang w:val="en-US"/>
        </w:rPr>
        <w:t xml:space="preserve">, </w:t>
      </w:r>
      <w:r w:rsidR="005C317B">
        <w:rPr>
          <w:lang w:val="sr-Cyrl-RS"/>
        </w:rPr>
        <w:t>који представља модел типова тренинга. Примери би били: шутерски, кондициони, акценат на одбрани, акценат на нападу итд.</w:t>
      </w:r>
    </w:p>
    <w:p w14:paraId="7F0F9DC6" w14:textId="0BFD833C" w:rsidR="003B4B07" w:rsidRDefault="003B4B07" w:rsidP="00256C4D">
      <w:pPr>
        <w:pStyle w:val="a0"/>
        <w:ind w:firstLine="360"/>
        <w:rPr>
          <w:lang w:val="sr-Cyrl-RS"/>
        </w:rPr>
      </w:pPr>
      <w:r>
        <w:rPr>
          <w:lang w:val="sr-Cyrl-RS"/>
        </w:rPr>
        <w:t xml:space="preserve">На слици 3.5 је представљен део концептуалне шеме базе података за руковођење </w:t>
      </w:r>
      <w:r w:rsidR="00420854">
        <w:rPr>
          <w:lang w:val="sr-Cyrl-RS"/>
        </w:rPr>
        <w:t>позивима на интервју.</w:t>
      </w:r>
    </w:p>
    <w:p w14:paraId="0B3C80BA" w14:textId="142627E0" w:rsidR="003E651B" w:rsidRDefault="00ED3941" w:rsidP="00256C4D">
      <w:pPr>
        <w:pStyle w:val="a0"/>
        <w:ind w:firstLine="360"/>
        <w:rPr>
          <w:lang w:val="en-US"/>
        </w:rPr>
      </w:pPr>
      <w:r>
        <w:rPr>
          <w:lang w:val="sr-Cyrl-RS"/>
        </w:rPr>
        <w:t>Узимајући у обзир колико је значајна одлука кога изабрати на предстојећем драфту,</w:t>
      </w:r>
      <w:r w:rsidR="003E651B">
        <w:rPr>
          <w:lang w:val="sr-Cyrl-RS"/>
        </w:rPr>
        <w:t xml:space="preserve"> тренери имају прилику да позову жељене регруте на интервјуе, како би их боље упознали и тиме смањили неизвесност те одлуке.</w:t>
      </w:r>
      <w:r w:rsidR="00F72E8C">
        <w:rPr>
          <w:lang w:val="sr-Cyrl-RS"/>
        </w:rPr>
        <w:t xml:space="preserve"> Позив на интервју је моделован типом ентитета </w:t>
      </w:r>
      <w:r w:rsidR="00F72E8C" w:rsidRPr="00F72E8C">
        <w:rPr>
          <w:i/>
          <w:lang w:val="en-US"/>
        </w:rPr>
        <w:t>Poziv na intervju</w:t>
      </w:r>
      <w:r w:rsidR="00F72E8C">
        <w:rPr>
          <w:lang w:val="en-US"/>
        </w:rPr>
        <w:t xml:space="preserve">. </w:t>
      </w:r>
      <w:r w:rsidR="005D059D">
        <w:rPr>
          <w:lang w:val="sr-Cyrl-RS"/>
        </w:rPr>
        <w:t>Сваки менаџер има прилику да креира више позива за интервју, док је сваки позив креиран од стране само једног менаџера.</w:t>
      </w:r>
      <w:r w:rsidR="00A4086F">
        <w:rPr>
          <w:lang w:val="sr-Cyrl-RS"/>
        </w:rPr>
        <w:t xml:space="preserve"> Регрут је у прилици да прими више позива за интервјуе, док се један позив искључиво односи на једног регрута.</w:t>
      </w:r>
      <w:r w:rsidR="005C3D01">
        <w:rPr>
          <w:lang w:val="sr-Cyrl-RS"/>
        </w:rPr>
        <w:t xml:space="preserve"> Информације о тренеру који шаље позив и регруту који прима тај позив су истакнуте помоћу обележја </w:t>
      </w:r>
      <w:r w:rsidR="005C3D01" w:rsidRPr="005C3D01">
        <w:rPr>
          <w:i/>
          <w:lang w:val="en-US"/>
        </w:rPr>
        <w:t>idTrener</w:t>
      </w:r>
      <w:r w:rsidR="005C3D01">
        <w:rPr>
          <w:lang w:val="en-US"/>
        </w:rPr>
        <w:t xml:space="preserve"> </w:t>
      </w:r>
      <w:r w:rsidR="005C3D01">
        <w:rPr>
          <w:lang w:val="sr-Cyrl-RS"/>
        </w:rPr>
        <w:t xml:space="preserve">и </w:t>
      </w:r>
      <w:r w:rsidR="005C3D01" w:rsidRPr="005C3D01">
        <w:rPr>
          <w:i/>
          <w:lang w:val="en-US"/>
        </w:rPr>
        <w:t>idRegrut</w:t>
      </w:r>
      <w:r w:rsidR="005C3D01">
        <w:rPr>
          <w:lang w:val="en-US"/>
        </w:rPr>
        <w:t>.</w:t>
      </w:r>
      <w:r w:rsidR="006C766F" w:rsidRPr="006C766F">
        <w:rPr>
          <w:lang w:val="sr-Cyrl-RS"/>
        </w:rPr>
        <w:t xml:space="preserve"> </w:t>
      </w:r>
      <w:r w:rsidR="003B456E">
        <w:rPr>
          <w:lang w:val="sr-Cyrl-RS"/>
        </w:rPr>
        <w:t xml:space="preserve">Како би се знало који статус позив </w:t>
      </w:r>
      <w:r w:rsidR="003B456E">
        <w:rPr>
          <w:lang w:val="sr-Cyrl-RS"/>
        </w:rPr>
        <w:lastRenderedPageBreak/>
        <w:t xml:space="preserve">има, користи се обележје </w:t>
      </w:r>
      <w:r w:rsidR="003B456E" w:rsidRPr="000C416C">
        <w:rPr>
          <w:i/>
          <w:lang w:val="en-US"/>
        </w:rPr>
        <w:t>statusPoz</w:t>
      </w:r>
      <w:r w:rsidR="003B456E">
        <w:rPr>
          <w:i/>
          <w:lang w:val="en-US"/>
        </w:rPr>
        <w:t>Int</w:t>
      </w:r>
      <w:r w:rsidR="003B456E">
        <w:rPr>
          <w:lang w:val="sr-Cyrl-RS"/>
        </w:rPr>
        <w:t xml:space="preserve"> које може имати вредности</w:t>
      </w:r>
      <w:r w:rsidR="006C766F">
        <w:rPr>
          <w:lang w:val="sr-Cyrl-RS"/>
        </w:rPr>
        <w:t>: у току, прихваћен и одбијен</w:t>
      </w:r>
      <w:r w:rsidR="006C766F">
        <w:rPr>
          <w:lang w:val="en-US"/>
        </w:rPr>
        <w:t>.</w:t>
      </w:r>
    </w:p>
    <w:p w14:paraId="3768E20B" w14:textId="4EEC15CE" w:rsidR="0044139E" w:rsidRPr="00D42B29" w:rsidRDefault="00B2328C" w:rsidP="00E21E62">
      <w:pPr>
        <w:pStyle w:val="a0"/>
        <w:ind w:firstLine="360"/>
        <w:rPr>
          <w:lang w:val="sr-Cyrl-RS"/>
        </w:rPr>
      </w:pPr>
      <w:r>
        <w:rPr>
          <w:lang w:val="sr-Cyrl-RS"/>
        </w:rPr>
        <w:t xml:space="preserve">Прихватењем позива од стране регрута, креира се интервју, који је представљен у систему типом ентитета </w:t>
      </w:r>
      <w:r w:rsidRPr="00B2328C">
        <w:rPr>
          <w:i/>
          <w:lang w:val="en-US"/>
        </w:rPr>
        <w:t>Intervju</w:t>
      </w:r>
      <w:r>
        <w:rPr>
          <w:lang w:val="en-US"/>
        </w:rPr>
        <w:t xml:space="preserve">. </w:t>
      </w:r>
      <w:r w:rsidR="00A700B9">
        <w:rPr>
          <w:lang w:val="sr-Cyrl-RS"/>
        </w:rPr>
        <w:t>На једном интервјуу може да буде присутан максимално</w:t>
      </w:r>
      <w:r w:rsidR="001C40B8">
        <w:rPr>
          <w:lang w:val="sr-Cyrl-RS"/>
        </w:rPr>
        <w:t xml:space="preserve"> један</w:t>
      </w:r>
      <w:r w:rsidR="00A700B9">
        <w:rPr>
          <w:lang w:val="sr-Cyrl-RS"/>
        </w:rPr>
        <w:t xml:space="preserve"> регрут, </w:t>
      </w:r>
      <w:r w:rsidR="00437FB9">
        <w:rPr>
          <w:lang w:val="sr-Cyrl-RS"/>
        </w:rPr>
        <w:t>док један регрут може да се појави на више интервјуа, а не мора ни на једном.</w:t>
      </w:r>
      <w:r w:rsidR="006A084B">
        <w:rPr>
          <w:lang w:val="sr-Cyrl-RS"/>
        </w:rPr>
        <w:tab/>
      </w:r>
    </w:p>
    <w:p w14:paraId="569E810D" w14:textId="6639C9B4" w:rsidR="00D10402" w:rsidRPr="0035763B" w:rsidRDefault="00563672" w:rsidP="006B1037">
      <w:pPr>
        <w:pStyle w:val="a1"/>
        <w:rPr>
          <w:lang w:val="en-US"/>
        </w:rPr>
      </w:pPr>
      <w:r w:rsidRPr="00563672">
        <w:rPr>
          <w:noProof/>
          <w:lang w:val="en-US"/>
        </w:rPr>
        <w:drawing>
          <wp:inline distT="0" distB="0" distL="0" distR="0" wp14:anchorId="51FBE843" wp14:editId="6020F266">
            <wp:extent cx="5654040" cy="3607435"/>
            <wp:effectExtent l="0" t="0" r="381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61993" cy="3612509"/>
                    </a:xfrm>
                    <a:prstGeom prst="rect">
                      <a:avLst/>
                    </a:prstGeom>
                  </pic:spPr>
                </pic:pic>
              </a:graphicData>
            </a:graphic>
          </wp:inline>
        </w:drawing>
      </w:r>
    </w:p>
    <w:p w14:paraId="19C9B780" w14:textId="5353D216" w:rsidR="00D10402" w:rsidRDefault="00D36E02" w:rsidP="00D10402">
      <w:pPr>
        <w:pStyle w:val="a1"/>
        <w:rPr>
          <w:lang w:val="sr-Cyrl-RS"/>
        </w:rPr>
      </w:pPr>
      <w:r>
        <w:rPr>
          <w:lang w:val="sr-Cyrl-RS"/>
        </w:rPr>
        <w:t>Слика 3.4</w:t>
      </w:r>
      <w:r w:rsidR="00D10402">
        <w:rPr>
          <w:lang w:val="sr-Cyrl-RS"/>
        </w:rPr>
        <w:t xml:space="preserve"> – Део концептуалне шеме базе података за </w:t>
      </w:r>
      <w:r w:rsidR="00281FD2">
        <w:rPr>
          <w:lang w:val="sr-Cyrl-RS"/>
        </w:rPr>
        <w:t xml:space="preserve">пријаву регрута на драфт и руковођење </w:t>
      </w:r>
      <w:r w:rsidR="003A253F">
        <w:rPr>
          <w:lang w:val="sr-Cyrl-RS"/>
        </w:rPr>
        <w:t>позивима на тренинг</w:t>
      </w:r>
    </w:p>
    <w:p w14:paraId="6B5BB68A" w14:textId="77EF2799" w:rsidR="006B1037" w:rsidRDefault="006B1037" w:rsidP="00D10402">
      <w:pPr>
        <w:pStyle w:val="a1"/>
        <w:rPr>
          <w:lang w:val="sr-Cyrl-RS"/>
        </w:rPr>
      </w:pPr>
    </w:p>
    <w:p w14:paraId="6B002731" w14:textId="3BE05015" w:rsidR="00563672" w:rsidRDefault="00563672" w:rsidP="00D10402">
      <w:pPr>
        <w:pStyle w:val="a1"/>
        <w:rPr>
          <w:lang w:val="sr-Cyrl-RS"/>
        </w:rPr>
      </w:pPr>
      <w:r w:rsidRPr="00563672">
        <w:rPr>
          <w:noProof/>
          <w:lang w:val="en-US"/>
        </w:rPr>
        <w:lastRenderedPageBreak/>
        <w:drawing>
          <wp:inline distT="0" distB="0" distL="0" distR="0" wp14:anchorId="276D16BD" wp14:editId="3C561983">
            <wp:extent cx="5640070" cy="3923665"/>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40070" cy="3923665"/>
                    </a:xfrm>
                    <a:prstGeom prst="rect">
                      <a:avLst/>
                    </a:prstGeom>
                  </pic:spPr>
                </pic:pic>
              </a:graphicData>
            </a:graphic>
          </wp:inline>
        </w:drawing>
      </w:r>
    </w:p>
    <w:p w14:paraId="56AD5FCA" w14:textId="73C117AE" w:rsidR="00836DE2" w:rsidRDefault="001C5D09" w:rsidP="00045CEF">
      <w:pPr>
        <w:pStyle w:val="a1"/>
        <w:rPr>
          <w:lang w:val="sr-Cyrl-RS"/>
        </w:rPr>
      </w:pPr>
      <w:r>
        <w:rPr>
          <w:lang w:val="sr-Cyrl-RS"/>
        </w:rPr>
        <w:t>Слика 3.5 – Део концептуалне шеме базе података за руковођење позивима на интервју</w:t>
      </w:r>
    </w:p>
    <w:p w14:paraId="66D4B8D0" w14:textId="37F3004A" w:rsidR="0033596B" w:rsidRDefault="002D1324" w:rsidP="0033596B">
      <w:pPr>
        <w:pStyle w:val="Heading2"/>
        <w:rPr>
          <w:lang w:val="sr-Cyrl-RS"/>
        </w:rPr>
      </w:pPr>
      <w:bookmarkStart w:id="63" w:name="_Toc176384467"/>
      <w:bookmarkStart w:id="64" w:name="_Toc176385208"/>
      <w:r>
        <w:rPr>
          <w:lang w:val="sr-Cyrl-RS"/>
        </w:rPr>
        <w:t xml:space="preserve">Имплементациона шема </w:t>
      </w:r>
      <w:r w:rsidR="0033596B">
        <w:rPr>
          <w:lang w:val="sr-Cyrl-RS"/>
        </w:rPr>
        <w:t>базе података</w:t>
      </w:r>
      <w:bookmarkEnd w:id="63"/>
      <w:bookmarkEnd w:id="64"/>
    </w:p>
    <w:p w14:paraId="742106EA" w14:textId="2A7C7644" w:rsidR="00BE23F3" w:rsidRDefault="00764F67" w:rsidP="00243CD8">
      <w:pPr>
        <w:pStyle w:val="a0"/>
        <w:ind w:firstLine="360"/>
        <w:rPr>
          <w:lang w:val="sr-Cyrl-RS"/>
        </w:rPr>
      </w:pPr>
      <w:r w:rsidRPr="00764F67">
        <w:rPr>
          <w:lang w:val="sr-Cyrl-RS"/>
        </w:rPr>
        <w:t>Имплементациона шема базе података, генерисана коришћењем истог алата, произлази из концептуалне шем</w:t>
      </w:r>
      <w:r w:rsidR="00AE0C2E">
        <w:rPr>
          <w:lang w:val="sr-Cyrl-RS"/>
        </w:rPr>
        <w:t>е описане у претходном поглављу</w:t>
      </w:r>
      <w:r w:rsidR="00557B0D">
        <w:rPr>
          <w:lang w:val="sr-Cyrl-RS"/>
        </w:rPr>
        <w:t>.</w:t>
      </w:r>
      <w:r w:rsidR="00FC1623">
        <w:rPr>
          <w:lang w:val="sr-Cyrl-RS"/>
        </w:rPr>
        <w:t xml:space="preserve"> Ради лакшег сналажења имплементациона шема базе података је подељена на пет делова.</w:t>
      </w:r>
    </w:p>
    <w:p w14:paraId="5ACC34A1" w14:textId="4256D69B" w:rsidR="00225840" w:rsidRDefault="00225840" w:rsidP="00243CD8">
      <w:pPr>
        <w:pStyle w:val="a0"/>
        <w:ind w:firstLine="360"/>
        <w:rPr>
          <w:lang w:val="sr-Cyrl-RS"/>
        </w:rPr>
      </w:pPr>
      <w:r>
        <w:rPr>
          <w:lang w:val="sr-Cyrl-RS"/>
        </w:rPr>
        <w:t>Први део је приказан сликом 3.6 и представља део имплементационе шеме базе података која представља кориснике у систему.</w:t>
      </w:r>
    </w:p>
    <w:p w14:paraId="119F3D46" w14:textId="29BF96A2" w:rsidR="00E4645A" w:rsidRDefault="00E4645A" w:rsidP="00243CD8">
      <w:pPr>
        <w:pStyle w:val="a0"/>
        <w:ind w:firstLine="360"/>
        <w:rPr>
          <w:lang w:val="sr-Cyrl-RS"/>
        </w:rPr>
      </w:pPr>
      <w:r>
        <w:rPr>
          <w:lang w:val="sr-Cyrl-RS"/>
        </w:rPr>
        <w:t>Други део је представљен сликом 3.7 преко које се може видети део имплементационе шеме базе података за руковођење имовином тимова.</w:t>
      </w:r>
    </w:p>
    <w:p w14:paraId="047DCA0B" w14:textId="70D29886" w:rsidR="00324255" w:rsidRDefault="00324255" w:rsidP="00243CD8">
      <w:pPr>
        <w:pStyle w:val="a0"/>
        <w:ind w:firstLine="360"/>
        <w:rPr>
          <w:lang w:val="sr-Cyrl-RS"/>
        </w:rPr>
      </w:pPr>
      <w:r>
        <w:rPr>
          <w:lang w:val="sr-Cyrl-RS"/>
        </w:rPr>
        <w:t>Након другог дела, следи трећи део, исказан сликом 3.8, на ком је приказан део имплементационе шеме базе података за руковођење трговином имовине тимова.</w:t>
      </w:r>
    </w:p>
    <w:p w14:paraId="5401E403" w14:textId="78F71C73" w:rsidR="005D2B89" w:rsidRDefault="005D2B89" w:rsidP="00243CD8">
      <w:pPr>
        <w:pStyle w:val="a0"/>
        <w:ind w:firstLine="360"/>
        <w:rPr>
          <w:lang w:val="sr-Cyrl-RS"/>
        </w:rPr>
      </w:pPr>
      <w:r>
        <w:rPr>
          <w:lang w:val="sr-Cyrl-RS"/>
        </w:rPr>
        <w:t>Такође, приказан је и четврти део, помоћу слике 3.9, на којој је приказан део имплементационе шеме базе података за пријаву регрута на драфт и руковођење позивима на тренинг.</w:t>
      </w:r>
    </w:p>
    <w:p w14:paraId="590985FE" w14:textId="478079F4" w:rsidR="00E60DD8" w:rsidRDefault="00E60DD8" w:rsidP="00243CD8">
      <w:pPr>
        <w:pStyle w:val="a0"/>
        <w:ind w:firstLine="360"/>
        <w:rPr>
          <w:color w:val="FF0000"/>
          <w:lang w:val="sr-Cyrl-RS"/>
        </w:rPr>
      </w:pPr>
      <w:r>
        <w:rPr>
          <w:lang w:val="sr-Cyrl-RS"/>
        </w:rPr>
        <w:t>На самом крају, приказан је пети део представљен сликом 3.10, на којој је приказан део имплементационе шеме базе података за руковођење позивима на интервју.</w:t>
      </w:r>
    </w:p>
    <w:p w14:paraId="59F0D728" w14:textId="4331BC75" w:rsidR="00665C5D" w:rsidRDefault="00665C5D" w:rsidP="00BD7BA6">
      <w:pPr>
        <w:pStyle w:val="a1"/>
        <w:jc w:val="left"/>
        <w:rPr>
          <w:lang w:val="sr-Cyrl-RS"/>
        </w:rPr>
      </w:pPr>
      <w:r>
        <w:rPr>
          <w:lang w:val="sr-Cyrl-RS"/>
        </w:rPr>
        <w:t xml:space="preserve"> </w:t>
      </w:r>
    </w:p>
    <w:p w14:paraId="184C5930" w14:textId="22611B4D" w:rsidR="00F321C6" w:rsidRDefault="00F321C6" w:rsidP="00665C5D">
      <w:pPr>
        <w:pStyle w:val="a1"/>
        <w:rPr>
          <w:lang w:val="sr-Cyrl-RS"/>
        </w:rPr>
      </w:pPr>
      <w:r w:rsidRPr="00F54B8D">
        <w:rPr>
          <w:noProof/>
          <w:lang w:val="en-US"/>
        </w:rPr>
        <w:lastRenderedPageBreak/>
        <w:drawing>
          <wp:inline distT="0" distB="0" distL="0" distR="0" wp14:anchorId="0261307E" wp14:editId="39B1F377">
            <wp:extent cx="4688699" cy="3101340"/>
            <wp:effectExtent l="0" t="0" r="0" b="381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06151" cy="3112884"/>
                    </a:xfrm>
                    <a:prstGeom prst="rect">
                      <a:avLst/>
                    </a:prstGeom>
                  </pic:spPr>
                </pic:pic>
              </a:graphicData>
            </a:graphic>
          </wp:inline>
        </w:drawing>
      </w:r>
    </w:p>
    <w:p w14:paraId="55547A53" w14:textId="38B4E334" w:rsidR="00BD7BA6" w:rsidRDefault="00293B41" w:rsidP="00BD7BA6">
      <w:pPr>
        <w:pStyle w:val="a1"/>
        <w:rPr>
          <w:lang w:val="sr-Cyrl-RS"/>
        </w:rPr>
      </w:pPr>
      <w:r>
        <w:rPr>
          <w:lang w:val="sr-Cyrl-RS"/>
        </w:rPr>
        <w:t>Слика 3.6</w:t>
      </w:r>
      <w:r w:rsidR="00BD7BA6">
        <w:rPr>
          <w:lang w:val="sr-Cyrl-RS"/>
        </w:rPr>
        <w:t xml:space="preserve"> – </w:t>
      </w:r>
      <w:r w:rsidR="00E27C68">
        <w:rPr>
          <w:lang w:val="sr-Cyrl-RS"/>
        </w:rPr>
        <w:t>Део и</w:t>
      </w:r>
      <w:r w:rsidR="00BD7BA6">
        <w:rPr>
          <w:lang w:val="sr-Cyrl-RS"/>
        </w:rPr>
        <w:t>мплементацион</w:t>
      </w:r>
      <w:r w:rsidR="00E27C68">
        <w:rPr>
          <w:lang w:val="sr-Cyrl-RS"/>
        </w:rPr>
        <w:t>е шеме</w:t>
      </w:r>
      <w:r w:rsidR="00BD7BA6">
        <w:rPr>
          <w:lang w:val="sr-Cyrl-RS"/>
        </w:rPr>
        <w:t xml:space="preserve"> базе података</w:t>
      </w:r>
      <w:r w:rsidR="00DA6A18">
        <w:rPr>
          <w:lang w:val="sr-Cyrl-RS"/>
        </w:rPr>
        <w:t xml:space="preserve"> </w:t>
      </w:r>
      <w:r w:rsidR="008F2E32">
        <w:rPr>
          <w:lang w:val="sr-Cyrl-RS"/>
        </w:rPr>
        <w:t>који представља кориснике</w:t>
      </w:r>
    </w:p>
    <w:p w14:paraId="681A55A5" w14:textId="77777777" w:rsidR="00BD7BA6" w:rsidRDefault="00BD7BA6" w:rsidP="00665C5D">
      <w:pPr>
        <w:pStyle w:val="a1"/>
        <w:rPr>
          <w:lang w:val="sr-Cyrl-RS"/>
        </w:rPr>
      </w:pPr>
    </w:p>
    <w:p w14:paraId="520D56E7" w14:textId="47FB6D88" w:rsidR="006A084B" w:rsidRDefault="00F54B8D" w:rsidP="00665C5D">
      <w:pPr>
        <w:pStyle w:val="a1"/>
        <w:rPr>
          <w:lang w:val="ru-RU"/>
        </w:rPr>
      </w:pPr>
      <w:r w:rsidRPr="00F54B8D">
        <w:rPr>
          <w:noProof/>
          <w:lang w:val="en-US"/>
        </w:rPr>
        <w:drawing>
          <wp:inline distT="0" distB="0" distL="0" distR="0" wp14:anchorId="13A5DEBD" wp14:editId="20E8DC7E">
            <wp:extent cx="5640070" cy="318516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40070" cy="3185160"/>
                    </a:xfrm>
                    <a:prstGeom prst="rect">
                      <a:avLst/>
                    </a:prstGeom>
                  </pic:spPr>
                </pic:pic>
              </a:graphicData>
            </a:graphic>
          </wp:inline>
        </w:drawing>
      </w:r>
    </w:p>
    <w:p w14:paraId="111EF1C7" w14:textId="18F1326D" w:rsidR="00E6526A" w:rsidRDefault="00B141B4" w:rsidP="00E6526A">
      <w:pPr>
        <w:pStyle w:val="a1"/>
        <w:rPr>
          <w:lang w:val="sr-Cyrl-RS"/>
        </w:rPr>
      </w:pPr>
      <w:r>
        <w:rPr>
          <w:lang w:val="sr-Cyrl-RS"/>
        </w:rPr>
        <w:t>Слика 3.7</w:t>
      </w:r>
      <w:r w:rsidR="00E6526A">
        <w:rPr>
          <w:lang w:val="sr-Cyrl-RS"/>
        </w:rPr>
        <w:t xml:space="preserve"> – Део имплементационе шеме базе података </w:t>
      </w:r>
      <w:r w:rsidR="00917D64">
        <w:rPr>
          <w:lang w:val="sr-Cyrl-RS"/>
        </w:rPr>
        <w:t>за руковођење имовином тимова</w:t>
      </w:r>
    </w:p>
    <w:p w14:paraId="6B2E18E9" w14:textId="77777777" w:rsidR="00E6526A" w:rsidRDefault="00E6526A" w:rsidP="00F321C6">
      <w:pPr>
        <w:pStyle w:val="a1"/>
        <w:rPr>
          <w:lang w:val="ru-RU"/>
        </w:rPr>
      </w:pPr>
    </w:p>
    <w:p w14:paraId="5576DD73" w14:textId="3B1D7922" w:rsidR="00497E07" w:rsidRDefault="00497E07" w:rsidP="00F321C6">
      <w:pPr>
        <w:pStyle w:val="a1"/>
        <w:rPr>
          <w:lang w:val="ru-RU"/>
        </w:rPr>
      </w:pPr>
      <w:r w:rsidRPr="00F321C6">
        <w:rPr>
          <w:noProof/>
          <w:lang w:val="en-US"/>
        </w:rPr>
        <w:lastRenderedPageBreak/>
        <w:drawing>
          <wp:inline distT="0" distB="0" distL="0" distR="0" wp14:anchorId="74BCEC35" wp14:editId="75C2678B">
            <wp:extent cx="5760720" cy="4073525"/>
            <wp:effectExtent l="0" t="0" r="0" b="317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5749" cy="4077081"/>
                    </a:xfrm>
                    <a:prstGeom prst="rect">
                      <a:avLst/>
                    </a:prstGeom>
                  </pic:spPr>
                </pic:pic>
              </a:graphicData>
            </a:graphic>
          </wp:inline>
        </w:drawing>
      </w:r>
    </w:p>
    <w:p w14:paraId="604EED43" w14:textId="52CAC7FA" w:rsidR="00CC1914" w:rsidRDefault="00CC1914" w:rsidP="00CC1914">
      <w:pPr>
        <w:pStyle w:val="a1"/>
        <w:rPr>
          <w:lang w:val="sr-Cyrl-RS"/>
        </w:rPr>
      </w:pPr>
      <w:r>
        <w:rPr>
          <w:lang w:val="sr-Cyrl-RS"/>
        </w:rPr>
        <w:t xml:space="preserve">Слика 3.8 – Део имплементационе шеме базе података за руковођење </w:t>
      </w:r>
      <w:r w:rsidR="008638F7">
        <w:rPr>
          <w:lang w:val="sr-Cyrl-RS"/>
        </w:rPr>
        <w:t>трговинама имовине</w:t>
      </w:r>
      <w:r>
        <w:rPr>
          <w:lang w:val="sr-Cyrl-RS"/>
        </w:rPr>
        <w:t xml:space="preserve"> тимова</w:t>
      </w:r>
    </w:p>
    <w:p w14:paraId="3D1FABF8" w14:textId="77777777" w:rsidR="006C5743" w:rsidRDefault="006C5743" w:rsidP="00F321C6">
      <w:pPr>
        <w:pStyle w:val="a1"/>
        <w:rPr>
          <w:lang w:val="ru-RU"/>
        </w:rPr>
      </w:pPr>
    </w:p>
    <w:p w14:paraId="7D0A780E" w14:textId="69641CD7" w:rsidR="002D40F4" w:rsidRDefault="002D40F4" w:rsidP="00F321C6">
      <w:pPr>
        <w:pStyle w:val="a1"/>
        <w:rPr>
          <w:lang w:val="ru-RU"/>
        </w:rPr>
      </w:pPr>
      <w:r w:rsidRPr="002D40F4">
        <w:rPr>
          <w:noProof/>
          <w:lang w:val="en-US"/>
        </w:rPr>
        <w:drawing>
          <wp:inline distT="0" distB="0" distL="0" distR="0" wp14:anchorId="40B35A58" wp14:editId="674E7236">
            <wp:extent cx="5669280" cy="3732474"/>
            <wp:effectExtent l="0" t="0" r="7620" b="190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11547" cy="3760301"/>
                    </a:xfrm>
                    <a:prstGeom prst="rect">
                      <a:avLst/>
                    </a:prstGeom>
                  </pic:spPr>
                </pic:pic>
              </a:graphicData>
            </a:graphic>
          </wp:inline>
        </w:drawing>
      </w:r>
    </w:p>
    <w:p w14:paraId="02FCF497" w14:textId="67011119" w:rsidR="00306442" w:rsidRDefault="00306442" w:rsidP="00306442">
      <w:pPr>
        <w:pStyle w:val="a1"/>
        <w:rPr>
          <w:lang w:val="sr-Cyrl-RS"/>
        </w:rPr>
      </w:pPr>
      <w:r>
        <w:rPr>
          <w:lang w:val="sr-Cyrl-RS"/>
        </w:rPr>
        <w:t xml:space="preserve">Слика 3.9 – Део имплементационе шеме базе података за </w:t>
      </w:r>
      <w:r w:rsidR="00175FE4">
        <w:rPr>
          <w:lang w:val="sr-Cyrl-RS"/>
        </w:rPr>
        <w:t xml:space="preserve">пријаву регрута на драфт и </w:t>
      </w:r>
      <w:r>
        <w:rPr>
          <w:lang w:val="sr-Cyrl-RS"/>
        </w:rPr>
        <w:t xml:space="preserve">руковођење </w:t>
      </w:r>
      <w:r w:rsidR="00175FE4">
        <w:rPr>
          <w:lang w:val="sr-Cyrl-RS"/>
        </w:rPr>
        <w:t>позивима на тренинг</w:t>
      </w:r>
    </w:p>
    <w:p w14:paraId="3D3FEB5E" w14:textId="77777777" w:rsidR="00306442" w:rsidRDefault="00306442" w:rsidP="00306442">
      <w:pPr>
        <w:pStyle w:val="a1"/>
        <w:rPr>
          <w:lang w:val="sr-Cyrl-RS"/>
        </w:rPr>
      </w:pPr>
    </w:p>
    <w:p w14:paraId="64F96C67" w14:textId="70069854" w:rsidR="00797B7B" w:rsidRDefault="00797B7B" w:rsidP="00F321C6">
      <w:pPr>
        <w:pStyle w:val="a1"/>
        <w:rPr>
          <w:lang w:val="ru-RU"/>
        </w:rPr>
      </w:pPr>
      <w:r w:rsidRPr="00797B7B">
        <w:rPr>
          <w:noProof/>
          <w:lang w:val="en-US"/>
        </w:rPr>
        <w:drawing>
          <wp:inline distT="0" distB="0" distL="0" distR="0" wp14:anchorId="480EAECC" wp14:editId="583D07ED">
            <wp:extent cx="5640070" cy="37414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40070" cy="3741420"/>
                    </a:xfrm>
                    <a:prstGeom prst="rect">
                      <a:avLst/>
                    </a:prstGeom>
                  </pic:spPr>
                </pic:pic>
              </a:graphicData>
            </a:graphic>
          </wp:inline>
        </w:drawing>
      </w:r>
    </w:p>
    <w:p w14:paraId="15512F2E" w14:textId="3CF8990D" w:rsidR="0069363B" w:rsidRDefault="0069363B" w:rsidP="0069363B">
      <w:pPr>
        <w:pStyle w:val="a1"/>
        <w:rPr>
          <w:lang w:val="sr-Cyrl-RS"/>
        </w:rPr>
      </w:pPr>
      <w:r>
        <w:rPr>
          <w:lang w:val="sr-Cyrl-RS"/>
        </w:rPr>
        <w:t xml:space="preserve">Слика 3.10 – Део имплементационе шеме базе података за руковођење позивима на </w:t>
      </w:r>
      <w:r w:rsidR="009A3B78">
        <w:rPr>
          <w:lang w:val="sr-Cyrl-RS"/>
        </w:rPr>
        <w:t>интервју</w:t>
      </w:r>
    </w:p>
    <w:p w14:paraId="65B30C39" w14:textId="29AFF2D3" w:rsidR="005A514F" w:rsidRDefault="00203CDA" w:rsidP="005A514F">
      <w:pPr>
        <w:pStyle w:val="Heading2"/>
        <w:rPr>
          <w:lang w:val="sr-Cyrl-RS"/>
        </w:rPr>
      </w:pPr>
      <w:bookmarkStart w:id="65" w:name="_Toc176384468"/>
      <w:bookmarkStart w:id="66" w:name="_Toc176385209"/>
      <w:r>
        <w:rPr>
          <w:lang w:val="sr-Cyrl-RS"/>
        </w:rPr>
        <w:t>Опис и</w:t>
      </w:r>
      <w:r w:rsidR="005A514F">
        <w:rPr>
          <w:lang w:val="sr-Cyrl-RS"/>
        </w:rPr>
        <w:t>мплементацион</w:t>
      </w:r>
      <w:r w:rsidR="00E52C0D">
        <w:rPr>
          <w:lang w:val="sr-Cyrl-RS"/>
        </w:rPr>
        <w:t>е</w:t>
      </w:r>
      <w:r w:rsidR="005A514F">
        <w:rPr>
          <w:lang w:val="sr-Cyrl-RS"/>
        </w:rPr>
        <w:t xml:space="preserve"> шема базе података</w:t>
      </w:r>
      <w:bookmarkEnd w:id="65"/>
      <w:bookmarkEnd w:id="66"/>
    </w:p>
    <w:p w14:paraId="4F85C153" w14:textId="4ADC0B4A" w:rsidR="00C02685" w:rsidRDefault="006B74CE" w:rsidP="005C624D">
      <w:pPr>
        <w:pStyle w:val="a0"/>
        <w:ind w:firstLine="360"/>
      </w:pPr>
      <w:r>
        <w:rPr>
          <w:lang w:val="sr-Cyrl-RS"/>
        </w:rPr>
        <w:t xml:space="preserve">У овом поглављу је </w:t>
      </w:r>
      <w:r w:rsidR="00047860">
        <w:rPr>
          <w:lang w:val="sr-Cyrl-RS"/>
        </w:rPr>
        <w:t>представљен</w:t>
      </w:r>
      <w:r w:rsidR="00154901">
        <w:rPr>
          <w:lang w:val="sr-Cyrl-RS"/>
        </w:rPr>
        <w:t xml:space="preserve"> </w:t>
      </w:r>
      <w:r w:rsidR="00253A5F">
        <w:rPr>
          <w:lang w:val="sr-Cyrl-RS"/>
        </w:rPr>
        <w:t xml:space="preserve">детаљан опис свих </w:t>
      </w:r>
      <w:r w:rsidR="00E07F0F">
        <w:rPr>
          <w:lang w:val="sr-Cyrl-RS"/>
        </w:rPr>
        <w:t>шема релација</w:t>
      </w:r>
      <w:r w:rsidR="00253A5F">
        <w:rPr>
          <w:lang w:val="sr-Cyrl-RS"/>
        </w:rPr>
        <w:t xml:space="preserve"> </w:t>
      </w:r>
      <w:r w:rsidR="00E07F0F">
        <w:rPr>
          <w:lang w:val="sr-Cyrl-RS"/>
        </w:rPr>
        <w:t xml:space="preserve">из </w:t>
      </w:r>
      <w:r w:rsidR="00253A5F">
        <w:rPr>
          <w:lang w:val="sr-Cyrl-RS"/>
        </w:rPr>
        <w:t>система</w:t>
      </w:r>
      <w:r w:rsidR="00154901" w:rsidRPr="00925D85">
        <w:t xml:space="preserve"> </w:t>
      </w:r>
      <w:r w:rsidR="009F0707">
        <w:rPr>
          <w:lang w:val="sr-Cyrl-RS"/>
        </w:rPr>
        <w:t xml:space="preserve">праћених </w:t>
      </w:r>
      <w:r w:rsidR="00CC5100">
        <w:rPr>
          <w:lang w:val="sr-Cyrl-RS"/>
        </w:rPr>
        <w:t>табеларним</w:t>
      </w:r>
      <w:r w:rsidR="00AE5C78" w:rsidRPr="00925D85">
        <w:t xml:space="preserve"> приказ</w:t>
      </w:r>
      <w:r w:rsidR="00253A5F">
        <w:rPr>
          <w:lang w:val="sr-Cyrl-RS"/>
        </w:rPr>
        <w:t>ом</w:t>
      </w:r>
      <w:r w:rsidR="00AE5C78" w:rsidRPr="00925D85">
        <w:t xml:space="preserve"> </w:t>
      </w:r>
      <w:r w:rsidR="00493959">
        <w:rPr>
          <w:lang w:val="sr-Cyrl-RS"/>
        </w:rPr>
        <w:t xml:space="preserve">свих </w:t>
      </w:r>
      <w:r w:rsidR="00253A5F">
        <w:rPr>
          <w:lang w:val="sr-Cyrl-RS"/>
        </w:rPr>
        <w:t>њихових</w:t>
      </w:r>
      <w:r w:rsidR="00AE5C78" w:rsidRPr="00925D85">
        <w:t xml:space="preserve"> обележја</w:t>
      </w:r>
      <w:r w:rsidR="00253A5F">
        <w:t xml:space="preserve"> </w:t>
      </w:r>
      <w:r w:rsidR="00AE5C78" w:rsidRPr="00925D85">
        <w:t xml:space="preserve">и </w:t>
      </w:r>
      <w:r w:rsidR="00154901" w:rsidRPr="00925D85">
        <w:t>ограничења.</w:t>
      </w:r>
    </w:p>
    <w:p w14:paraId="3FF45249" w14:textId="4EDA601B" w:rsidR="00CF33DC" w:rsidRPr="000428CD" w:rsidRDefault="00EE012E" w:rsidP="00CF33DC">
      <w:pPr>
        <w:pStyle w:val="Heading3"/>
        <w:rPr>
          <w:lang w:val="sr-Cyrl-RS"/>
        </w:rPr>
      </w:pPr>
      <w:bookmarkStart w:id="67" w:name="_Toc176384469"/>
      <w:bookmarkStart w:id="68" w:name="_Toc176385210"/>
      <w:r>
        <w:rPr>
          <w:iCs/>
          <w:lang w:val="sr-Cyrl-RS"/>
        </w:rPr>
        <w:t>Шема релације</w:t>
      </w:r>
      <w:r w:rsidR="00064588">
        <w:rPr>
          <w:iCs/>
          <w:lang w:val="sr-Cyrl-RS"/>
        </w:rPr>
        <w:t xml:space="preserve"> </w:t>
      </w:r>
      <w:r w:rsidR="008B6168">
        <w:rPr>
          <w:i/>
          <w:lang w:val="en-US"/>
        </w:rPr>
        <w:t>Korisnik</w:t>
      </w:r>
      <w:bookmarkEnd w:id="67"/>
      <w:bookmarkEnd w:id="68"/>
    </w:p>
    <w:p w14:paraId="77B24285" w14:textId="304E08DE" w:rsidR="00C02685" w:rsidRPr="00AF76D5" w:rsidRDefault="000428CD" w:rsidP="001B3E46">
      <w:pPr>
        <w:pStyle w:val="a0"/>
        <w:ind w:firstLine="360"/>
        <w:rPr>
          <w:i/>
          <w:lang w:val="sr-Cyrl-RS"/>
        </w:rPr>
      </w:pPr>
      <w:r>
        <w:rPr>
          <w:lang w:val="sr-Cyrl-RS"/>
        </w:rPr>
        <w:t xml:space="preserve">Шема релације </w:t>
      </w:r>
      <w:r w:rsidR="008B6168">
        <w:rPr>
          <w:i/>
          <w:lang w:val="en-US"/>
        </w:rPr>
        <w:t>Korisnik</w:t>
      </w:r>
      <w:r w:rsidRPr="000428CD">
        <w:rPr>
          <w:i/>
          <w:lang w:val="ru-RU"/>
        </w:rPr>
        <w:t xml:space="preserve"> </w:t>
      </w:r>
      <w:r>
        <w:rPr>
          <w:lang w:val="sr-Cyrl-RS"/>
        </w:rPr>
        <w:t xml:space="preserve">садржи </w:t>
      </w:r>
      <w:r w:rsidR="00B21EE0">
        <w:rPr>
          <w:lang w:val="sr-Cyrl-RS"/>
        </w:rPr>
        <w:t>основна обележја која ближе описују</w:t>
      </w:r>
      <w:r>
        <w:rPr>
          <w:lang w:val="sr-Cyrl-RS"/>
        </w:rPr>
        <w:t xml:space="preserve"> </w:t>
      </w:r>
      <w:r w:rsidR="00C3287A">
        <w:rPr>
          <w:lang w:val="sr-Cyrl-RS"/>
        </w:rPr>
        <w:t>кориснике система</w:t>
      </w:r>
      <w:r w:rsidR="00347BC4">
        <w:rPr>
          <w:lang w:val="sr-Cyrl-RS"/>
        </w:rPr>
        <w:t>.</w:t>
      </w:r>
      <w:r w:rsidR="00AF76D5">
        <w:rPr>
          <w:lang w:val="sr-Cyrl-RS"/>
        </w:rPr>
        <w:t xml:space="preserve"> Сва обележја која се налазе у шеми релације </w:t>
      </w:r>
      <w:r w:rsidR="00AF76D5" w:rsidRPr="00503A94">
        <w:rPr>
          <w:i/>
          <w:szCs w:val="22"/>
        </w:rPr>
        <w:t>Korisnik</w:t>
      </w:r>
      <w:r w:rsidR="00AF76D5">
        <w:rPr>
          <w:i/>
          <w:szCs w:val="22"/>
          <w:lang w:val="sr-Cyrl-RS"/>
        </w:rPr>
        <w:t xml:space="preserve"> </w:t>
      </w:r>
      <w:r w:rsidR="00AF76D5">
        <w:rPr>
          <w:szCs w:val="22"/>
          <w:lang w:val="sr-Cyrl-RS"/>
        </w:rPr>
        <w:t>су описана у табели 3.1. Ограничење примарног кључа је описано уз помоћ табеле 3.2.</w:t>
      </w:r>
      <w:r w:rsidR="00AF76D5">
        <w:rPr>
          <w:lang w:val="sr-Cyrl-RS"/>
        </w:rPr>
        <w:t xml:space="preserve"> </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003"/>
        <w:gridCol w:w="2241"/>
        <w:gridCol w:w="1455"/>
        <w:gridCol w:w="3173"/>
      </w:tblGrid>
      <w:tr w:rsidR="004B3C18" w:rsidRPr="00C95875" w14:paraId="23537B6F" w14:textId="77777777" w:rsidTr="00AB1577">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14C6A277" w14:textId="2CD07528" w:rsidR="004B3C18" w:rsidRPr="00503A94" w:rsidRDefault="00503A94" w:rsidP="008C6696">
            <w:pPr>
              <w:jc w:val="center"/>
              <w:rPr>
                <w:color w:val="auto"/>
                <w:sz w:val="24"/>
              </w:rPr>
            </w:pPr>
            <w:r>
              <w:rPr>
                <w:color w:val="auto"/>
                <w:sz w:val="24"/>
                <w:szCs w:val="22"/>
                <w:lang w:val="sr-Cyrl-RS"/>
              </w:rPr>
              <w:t xml:space="preserve">Обележја у шеми релације </w:t>
            </w:r>
            <w:r w:rsidRPr="00503A94">
              <w:rPr>
                <w:i/>
                <w:color w:val="auto"/>
                <w:sz w:val="24"/>
                <w:szCs w:val="22"/>
              </w:rPr>
              <w:t>Korisnik</w:t>
            </w:r>
          </w:p>
        </w:tc>
      </w:tr>
      <w:tr w:rsidR="004B3C18" w:rsidRPr="00C95875" w14:paraId="2DE94170" w14:textId="77777777" w:rsidTr="00AB1577">
        <w:trPr>
          <w:trHeight w:val="350"/>
        </w:trPr>
        <w:tc>
          <w:tcPr>
            <w:tcW w:w="1129" w:type="pct"/>
            <w:shd w:val="clear" w:color="auto" w:fill="DEEAF6" w:themeFill="accent5" w:themeFillTint="33"/>
            <w:noWrap/>
            <w:vAlign w:val="center"/>
          </w:tcPr>
          <w:p w14:paraId="54B320BF" w14:textId="104E7069" w:rsidR="004B3C18" w:rsidRPr="00C95875" w:rsidRDefault="004B3C18" w:rsidP="005F05A5">
            <w:pPr>
              <w:jc w:val="center"/>
              <w:rPr>
                <w:sz w:val="24"/>
              </w:rPr>
            </w:pPr>
            <w:r w:rsidRPr="00C95875">
              <w:rPr>
                <w:b/>
                <w:sz w:val="24"/>
                <w:szCs w:val="22"/>
                <w:lang w:val="sr-Cyrl-RS"/>
              </w:rPr>
              <w:t xml:space="preserve">Назив </w:t>
            </w:r>
            <w:r w:rsidR="005F05A5">
              <w:rPr>
                <w:b/>
                <w:sz w:val="24"/>
                <w:szCs w:val="22"/>
                <w:lang w:val="sr-Cyrl-RS"/>
              </w:rPr>
              <w:t>обележја</w:t>
            </w:r>
          </w:p>
        </w:tc>
        <w:tc>
          <w:tcPr>
            <w:tcW w:w="1263" w:type="pct"/>
            <w:shd w:val="clear" w:color="auto" w:fill="DEEAF6" w:themeFill="accent5" w:themeFillTint="33"/>
            <w:vAlign w:val="center"/>
          </w:tcPr>
          <w:p w14:paraId="76FC2DE7" w14:textId="77777777" w:rsidR="004B3C18" w:rsidRPr="00C95875" w:rsidRDefault="004B3C18" w:rsidP="008C6696">
            <w:pPr>
              <w:jc w:val="center"/>
              <w:rPr>
                <w:sz w:val="24"/>
              </w:rPr>
            </w:pPr>
            <w:r w:rsidRPr="00C95875">
              <w:rPr>
                <w:b/>
                <w:sz w:val="24"/>
                <w:szCs w:val="22"/>
                <w:lang w:val="sr-Cyrl-RS"/>
              </w:rPr>
              <w:t>Тип податка</w:t>
            </w:r>
          </w:p>
        </w:tc>
        <w:tc>
          <w:tcPr>
            <w:tcW w:w="820" w:type="pct"/>
            <w:shd w:val="clear" w:color="auto" w:fill="DEEAF6" w:themeFill="accent5" w:themeFillTint="33"/>
            <w:vAlign w:val="center"/>
          </w:tcPr>
          <w:p w14:paraId="4379F40C" w14:textId="77777777" w:rsidR="004B3C18" w:rsidRPr="00C95875" w:rsidRDefault="004B3C18" w:rsidP="008C6696">
            <w:pPr>
              <w:jc w:val="center"/>
              <w:rPr>
                <w:sz w:val="24"/>
              </w:rPr>
            </w:pPr>
            <w:r w:rsidRPr="00C95875">
              <w:rPr>
                <w:b/>
                <w:sz w:val="24"/>
                <w:szCs w:val="22"/>
                <w:lang w:val="sr-Cyrl-RS"/>
              </w:rPr>
              <w:t>Обавезно</w:t>
            </w:r>
          </w:p>
        </w:tc>
        <w:tc>
          <w:tcPr>
            <w:tcW w:w="1788" w:type="pct"/>
            <w:shd w:val="clear" w:color="auto" w:fill="DEEAF6" w:themeFill="accent5" w:themeFillTint="33"/>
            <w:vAlign w:val="center"/>
          </w:tcPr>
          <w:p w14:paraId="38945763" w14:textId="15C661F4" w:rsidR="004B3C18" w:rsidRPr="00C95875" w:rsidRDefault="004B3C18" w:rsidP="00495FBE">
            <w:pPr>
              <w:jc w:val="center"/>
              <w:rPr>
                <w:sz w:val="24"/>
              </w:rPr>
            </w:pPr>
            <w:r w:rsidRPr="00C95875">
              <w:rPr>
                <w:b/>
                <w:sz w:val="24"/>
                <w:szCs w:val="22"/>
                <w:lang w:val="sr-Cyrl-RS"/>
              </w:rPr>
              <w:t xml:space="preserve">Опис </w:t>
            </w:r>
            <w:r w:rsidR="00495FBE">
              <w:rPr>
                <w:b/>
                <w:sz w:val="24"/>
                <w:szCs w:val="22"/>
                <w:lang w:val="sr-Cyrl-RS"/>
              </w:rPr>
              <w:t>обележја</w:t>
            </w:r>
          </w:p>
        </w:tc>
      </w:tr>
      <w:tr w:rsidR="0032193B" w:rsidRPr="00C95875" w14:paraId="7D5AD268" w14:textId="77777777" w:rsidTr="0032193B">
        <w:trPr>
          <w:trHeight w:val="386"/>
        </w:trPr>
        <w:tc>
          <w:tcPr>
            <w:tcW w:w="1129" w:type="pct"/>
            <w:noWrap/>
            <w:vAlign w:val="center"/>
          </w:tcPr>
          <w:p w14:paraId="688042AC" w14:textId="750041DE" w:rsidR="004B3C18" w:rsidRPr="00C95875" w:rsidRDefault="00AB1577" w:rsidP="004B3C18">
            <w:pPr>
              <w:jc w:val="center"/>
              <w:rPr>
                <w:sz w:val="24"/>
              </w:rPr>
            </w:pPr>
            <w:r>
              <w:rPr>
                <w:i/>
                <w:sz w:val="24"/>
                <w:szCs w:val="22"/>
              </w:rPr>
              <w:t>i</w:t>
            </w:r>
            <w:r w:rsidR="00FD7089">
              <w:rPr>
                <w:i/>
                <w:sz w:val="24"/>
                <w:szCs w:val="22"/>
              </w:rPr>
              <w:t>d</w:t>
            </w:r>
          </w:p>
        </w:tc>
        <w:tc>
          <w:tcPr>
            <w:tcW w:w="1263" w:type="pct"/>
            <w:vAlign w:val="center"/>
          </w:tcPr>
          <w:p w14:paraId="1B8AAA49" w14:textId="77777777" w:rsidR="004B3C18" w:rsidRPr="00C95875" w:rsidRDefault="004B3C18" w:rsidP="004B3C18">
            <w:pPr>
              <w:jc w:val="center"/>
              <w:rPr>
                <w:sz w:val="24"/>
              </w:rPr>
            </w:pPr>
            <w:r w:rsidRPr="00C95875">
              <w:rPr>
                <w:sz w:val="24"/>
              </w:rPr>
              <w:t>INTEGER</w:t>
            </w:r>
          </w:p>
        </w:tc>
        <w:tc>
          <w:tcPr>
            <w:tcW w:w="820" w:type="pct"/>
            <w:vAlign w:val="center"/>
          </w:tcPr>
          <w:p w14:paraId="31B37847" w14:textId="5268951D" w:rsidR="004B3C18" w:rsidRPr="00C95875" w:rsidRDefault="005D439C" w:rsidP="004B3C18">
            <w:pPr>
              <w:jc w:val="center"/>
              <w:rPr>
                <w:sz w:val="24"/>
              </w:rPr>
            </w:pPr>
            <w:r>
              <w:rPr>
                <w:sz w:val="24"/>
                <w:lang w:val="sr-Cyrl-RS"/>
              </w:rPr>
              <w:t>д</w:t>
            </w:r>
            <w:r w:rsidR="004B3C18" w:rsidRPr="00C95875">
              <w:rPr>
                <w:sz w:val="24"/>
                <w:lang w:val="sr-Cyrl-RS"/>
              </w:rPr>
              <w:t>а</w:t>
            </w:r>
          </w:p>
        </w:tc>
        <w:tc>
          <w:tcPr>
            <w:tcW w:w="1788" w:type="pct"/>
            <w:vAlign w:val="center"/>
          </w:tcPr>
          <w:p w14:paraId="4D1A19C1" w14:textId="3AFB981C" w:rsidR="004B3C18" w:rsidRPr="00C95875" w:rsidRDefault="00E52C78" w:rsidP="00A33D26">
            <w:pPr>
              <w:jc w:val="center"/>
              <w:rPr>
                <w:sz w:val="24"/>
              </w:rPr>
            </w:pPr>
            <w:r>
              <w:rPr>
                <w:sz w:val="24"/>
                <w:lang w:val="sr-Cyrl-RS"/>
              </w:rPr>
              <w:t>И</w:t>
            </w:r>
            <w:r w:rsidR="004B3C18" w:rsidRPr="00C95875">
              <w:rPr>
                <w:sz w:val="24"/>
                <w:lang w:val="sr-Cyrl-RS"/>
              </w:rPr>
              <w:t xml:space="preserve">дентификатор </w:t>
            </w:r>
            <w:r w:rsidR="00A33D26">
              <w:rPr>
                <w:sz w:val="24"/>
                <w:szCs w:val="22"/>
                <w:lang w:val="sr-Cyrl-RS"/>
              </w:rPr>
              <w:t>корисника</w:t>
            </w:r>
          </w:p>
        </w:tc>
      </w:tr>
      <w:tr w:rsidR="004B3C18" w:rsidRPr="00C95875" w14:paraId="7CBF1236" w14:textId="77777777" w:rsidTr="0032193B">
        <w:trPr>
          <w:trHeight w:val="350"/>
        </w:trPr>
        <w:tc>
          <w:tcPr>
            <w:tcW w:w="1129" w:type="pct"/>
            <w:noWrap/>
            <w:vAlign w:val="center"/>
          </w:tcPr>
          <w:p w14:paraId="1D1F1878" w14:textId="63DFC9FA" w:rsidR="004B3C18" w:rsidRPr="00C95875" w:rsidRDefault="00AB1577" w:rsidP="008C6696">
            <w:pPr>
              <w:jc w:val="center"/>
              <w:rPr>
                <w:i/>
                <w:sz w:val="24"/>
              </w:rPr>
            </w:pPr>
            <w:r>
              <w:rPr>
                <w:i/>
                <w:sz w:val="24"/>
              </w:rPr>
              <w:t>e</w:t>
            </w:r>
            <w:r w:rsidR="00FD7089">
              <w:rPr>
                <w:i/>
                <w:sz w:val="24"/>
              </w:rPr>
              <w:t>mail</w:t>
            </w:r>
          </w:p>
        </w:tc>
        <w:tc>
          <w:tcPr>
            <w:tcW w:w="1263" w:type="pct"/>
            <w:vAlign w:val="center"/>
          </w:tcPr>
          <w:p w14:paraId="4CFA6E30" w14:textId="7C81C951" w:rsidR="004B3C18" w:rsidRPr="00C95875" w:rsidRDefault="00E52C78" w:rsidP="008C6696">
            <w:pPr>
              <w:jc w:val="center"/>
              <w:rPr>
                <w:sz w:val="24"/>
              </w:rPr>
            </w:pPr>
            <w:r>
              <w:rPr>
                <w:sz w:val="24"/>
              </w:rPr>
              <w:t>VARCHAR2(24</w:t>
            </w:r>
            <w:r w:rsidR="004B3C18" w:rsidRPr="00C95875">
              <w:rPr>
                <w:sz w:val="24"/>
              </w:rPr>
              <w:t>)</w:t>
            </w:r>
          </w:p>
        </w:tc>
        <w:tc>
          <w:tcPr>
            <w:tcW w:w="820" w:type="pct"/>
            <w:vAlign w:val="center"/>
          </w:tcPr>
          <w:p w14:paraId="3E6202ED" w14:textId="119F8A2A" w:rsidR="004B3C18" w:rsidRPr="00C95875" w:rsidRDefault="005D439C" w:rsidP="008C6696">
            <w:pPr>
              <w:jc w:val="center"/>
              <w:rPr>
                <w:sz w:val="24"/>
                <w:lang w:val="sr-Cyrl-RS"/>
              </w:rPr>
            </w:pPr>
            <w:r>
              <w:rPr>
                <w:sz w:val="24"/>
                <w:lang w:val="sr-Cyrl-RS"/>
              </w:rPr>
              <w:t>д</w:t>
            </w:r>
            <w:r w:rsidR="004B3C18" w:rsidRPr="00C95875">
              <w:rPr>
                <w:sz w:val="24"/>
                <w:lang w:val="sr-Cyrl-RS"/>
              </w:rPr>
              <w:t>а</w:t>
            </w:r>
          </w:p>
        </w:tc>
        <w:tc>
          <w:tcPr>
            <w:tcW w:w="1788" w:type="pct"/>
            <w:vAlign w:val="center"/>
          </w:tcPr>
          <w:p w14:paraId="51170F9E" w14:textId="0AB70C44" w:rsidR="004B3C18" w:rsidRPr="00C95875" w:rsidRDefault="00E52C78" w:rsidP="008C6696">
            <w:pPr>
              <w:jc w:val="center"/>
              <w:rPr>
                <w:sz w:val="24"/>
                <w:lang w:val="sr-Cyrl-RS"/>
              </w:rPr>
            </w:pPr>
            <w:r>
              <w:rPr>
                <w:sz w:val="24"/>
                <w:lang w:val="sr-Cyrl-RS"/>
              </w:rPr>
              <w:t>Имејл корисника</w:t>
            </w:r>
          </w:p>
        </w:tc>
      </w:tr>
      <w:tr w:rsidR="00FD7089" w:rsidRPr="00C95875" w14:paraId="4581EA9B" w14:textId="77777777" w:rsidTr="0032193B">
        <w:trPr>
          <w:trHeight w:val="350"/>
        </w:trPr>
        <w:tc>
          <w:tcPr>
            <w:tcW w:w="1129" w:type="pct"/>
            <w:noWrap/>
            <w:vAlign w:val="center"/>
          </w:tcPr>
          <w:p w14:paraId="1C093AA5" w14:textId="1038859C" w:rsidR="00FD7089" w:rsidRPr="00C95875" w:rsidRDefault="00AB1577" w:rsidP="008C6696">
            <w:pPr>
              <w:jc w:val="center"/>
              <w:rPr>
                <w:i/>
                <w:sz w:val="24"/>
              </w:rPr>
            </w:pPr>
            <w:r>
              <w:rPr>
                <w:i/>
                <w:sz w:val="24"/>
              </w:rPr>
              <w:t>i</w:t>
            </w:r>
            <w:r w:rsidR="00FD7089">
              <w:rPr>
                <w:i/>
                <w:sz w:val="24"/>
              </w:rPr>
              <w:t>me</w:t>
            </w:r>
          </w:p>
        </w:tc>
        <w:tc>
          <w:tcPr>
            <w:tcW w:w="1263" w:type="pct"/>
            <w:vAlign w:val="center"/>
          </w:tcPr>
          <w:p w14:paraId="291B7D2C" w14:textId="359F9E72" w:rsidR="00FD7089" w:rsidRPr="00C95875" w:rsidRDefault="00E52C78" w:rsidP="008C6696">
            <w:pPr>
              <w:jc w:val="center"/>
              <w:rPr>
                <w:sz w:val="24"/>
              </w:rPr>
            </w:pPr>
            <w:r>
              <w:rPr>
                <w:sz w:val="24"/>
              </w:rPr>
              <w:t>VARCHAR2(24</w:t>
            </w:r>
            <w:r w:rsidRPr="00C95875">
              <w:rPr>
                <w:sz w:val="24"/>
              </w:rPr>
              <w:t>)</w:t>
            </w:r>
          </w:p>
        </w:tc>
        <w:tc>
          <w:tcPr>
            <w:tcW w:w="820" w:type="pct"/>
            <w:vAlign w:val="center"/>
          </w:tcPr>
          <w:p w14:paraId="1E9DC16D" w14:textId="58A37590" w:rsidR="00FD7089" w:rsidRPr="00C95875" w:rsidRDefault="005D439C" w:rsidP="008C6696">
            <w:pPr>
              <w:jc w:val="center"/>
              <w:rPr>
                <w:sz w:val="24"/>
                <w:lang w:val="sr-Cyrl-RS"/>
              </w:rPr>
            </w:pPr>
            <w:r>
              <w:rPr>
                <w:sz w:val="24"/>
                <w:lang w:val="sr-Cyrl-RS"/>
              </w:rPr>
              <w:t>д</w:t>
            </w:r>
            <w:r w:rsidR="00E52C78">
              <w:rPr>
                <w:sz w:val="24"/>
                <w:lang w:val="sr-Cyrl-RS"/>
              </w:rPr>
              <w:t>а</w:t>
            </w:r>
          </w:p>
        </w:tc>
        <w:tc>
          <w:tcPr>
            <w:tcW w:w="1788" w:type="pct"/>
            <w:vAlign w:val="center"/>
          </w:tcPr>
          <w:p w14:paraId="25122E2B" w14:textId="5B214740" w:rsidR="00FD7089" w:rsidRPr="00C95875" w:rsidRDefault="00E52C78" w:rsidP="008C6696">
            <w:pPr>
              <w:jc w:val="center"/>
              <w:rPr>
                <w:sz w:val="24"/>
                <w:lang w:val="sr-Cyrl-RS"/>
              </w:rPr>
            </w:pPr>
            <w:r>
              <w:rPr>
                <w:sz w:val="24"/>
                <w:lang w:val="sr-Cyrl-RS"/>
              </w:rPr>
              <w:t>Име корисника</w:t>
            </w:r>
          </w:p>
        </w:tc>
      </w:tr>
      <w:tr w:rsidR="00FD7089" w:rsidRPr="00C95875" w14:paraId="793B07C7" w14:textId="77777777" w:rsidTr="0032193B">
        <w:trPr>
          <w:trHeight w:val="350"/>
        </w:trPr>
        <w:tc>
          <w:tcPr>
            <w:tcW w:w="1129" w:type="pct"/>
            <w:noWrap/>
            <w:vAlign w:val="center"/>
          </w:tcPr>
          <w:p w14:paraId="759BA99C" w14:textId="03DC92CD" w:rsidR="00FD7089" w:rsidRDefault="00AB1577" w:rsidP="008C6696">
            <w:pPr>
              <w:jc w:val="center"/>
              <w:rPr>
                <w:i/>
                <w:sz w:val="24"/>
              </w:rPr>
            </w:pPr>
            <w:r>
              <w:rPr>
                <w:i/>
                <w:sz w:val="24"/>
              </w:rPr>
              <w:t>p</w:t>
            </w:r>
            <w:r w:rsidR="00FD7089">
              <w:rPr>
                <w:i/>
                <w:sz w:val="24"/>
              </w:rPr>
              <w:t>rezime</w:t>
            </w:r>
          </w:p>
        </w:tc>
        <w:tc>
          <w:tcPr>
            <w:tcW w:w="1263" w:type="pct"/>
            <w:vAlign w:val="center"/>
          </w:tcPr>
          <w:p w14:paraId="6FC6C9FE" w14:textId="3BD67FDC" w:rsidR="00FD7089" w:rsidRPr="00C95875" w:rsidRDefault="00E52C78" w:rsidP="008C6696">
            <w:pPr>
              <w:jc w:val="center"/>
              <w:rPr>
                <w:sz w:val="24"/>
              </w:rPr>
            </w:pPr>
            <w:r>
              <w:rPr>
                <w:sz w:val="24"/>
              </w:rPr>
              <w:t>VARCHAR2(24</w:t>
            </w:r>
            <w:r w:rsidRPr="00C95875">
              <w:rPr>
                <w:sz w:val="24"/>
              </w:rPr>
              <w:t>)</w:t>
            </w:r>
          </w:p>
        </w:tc>
        <w:tc>
          <w:tcPr>
            <w:tcW w:w="820" w:type="pct"/>
            <w:vAlign w:val="center"/>
          </w:tcPr>
          <w:p w14:paraId="38400D16" w14:textId="23A91C74" w:rsidR="00FD7089" w:rsidRPr="00C95875" w:rsidRDefault="005D439C" w:rsidP="008C6696">
            <w:pPr>
              <w:jc w:val="center"/>
              <w:rPr>
                <w:sz w:val="24"/>
                <w:lang w:val="sr-Cyrl-RS"/>
              </w:rPr>
            </w:pPr>
            <w:r>
              <w:rPr>
                <w:sz w:val="24"/>
                <w:lang w:val="sr-Cyrl-RS"/>
              </w:rPr>
              <w:t>д</w:t>
            </w:r>
            <w:r w:rsidR="00E52C78">
              <w:rPr>
                <w:sz w:val="24"/>
                <w:lang w:val="sr-Cyrl-RS"/>
              </w:rPr>
              <w:t>а</w:t>
            </w:r>
          </w:p>
        </w:tc>
        <w:tc>
          <w:tcPr>
            <w:tcW w:w="1788" w:type="pct"/>
            <w:vAlign w:val="center"/>
          </w:tcPr>
          <w:p w14:paraId="0C42C98E" w14:textId="62FD57E3" w:rsidR="00FD7089" w:rsidRPr="00C95875" w:rsidRDefault="00717A58" w:rsidP="008C6696">
            <w:pPr>
              <w:jc w:val="center"/>
              <w:rPr>
                <w:sz w:val="24"/>
                <w:lang w:val="sr-Cyrl-RS"/>
              </w:rPr>
            </w:pPr>
            <w:r>
              <w:rPr>
                <w:sz w:val="24"/>
                <w:lang w:val="sr-Cyrl-RS"/>
              </w:rPr>
              <w:t>Презиме корисника</w:t>
            </w:r>
          </w:p>
        </w:tc>
      </w:tr>
      <w:tr w:rsidR="00FD7089" w:rsidRPr="00C95875" w14:paraId="4712F5F4" w14:textId="77777777" w:rsidTr="0032193B">
        <w:trPr>
          <w:trHeight w:val="350"/>
        </w:trPr>
        <w:tc>
          <w:tcPr>
            <w:tcW w:w="1129" w:type="pct"/>
            <w:noWrap/>
            <w:vAlign w:val="center"/>
          </w:tcPr>
          <w:p w14:paraId="2C57FF76" w14:textId="56838661" w:rsidR="00FD7089" w:rsidRPr="00FD7089" w:rsidRDefault="00AB1577" w:rsidP="008C6696">
            <w:pPr>
              <w:jc w:val="center"/>
              <w:rPr>
                <w:i/>
                <w:sz w:val="24"/>
                <w:lang w:val="sr-Latn-RS"/>
              </w:rPr>
            </w:pPr>
            <w:r>
              <w:rPr>
                <w:i/>
                <w:sz w:val="24"/>
              </w:rPr>
              <w:t>d</w:t>
            </w:r>
            <w:r w:rsidR="00FD7089">
              <w:rPr>
                <w:i/>
                <w:sz w:val="24"/>
              </w:rPr>
              <w:t>atRo</w:t>
            </w:r>
            <w:r w:rsidR="002F2916">
              <w:rPr>
                <w:i/>
                <w:sz w:val="24"/>
                <w:lang w:val="sr-Latn-RS"/>
              </w:rPr>
              <w:t>dj</w:t>
            </w:r>
          </w:p>
        </w:tc>
        <w:tc>
          <w:tcPr>
            <w:tcW w:w="1263" w:type="pct"/>
            <w:vAlign w:val="center"/>
          </w:tcPr>
          <w:p w14:paraId="46F01108" w14:textId="31045557" w:rsidR="00FD7089" w:rsidRPr="00C95875" w:rsidRDefault="00E52C78" w:rsidP="008C6696">
            <w:pPr>
              <w:jc w:val="center"/>
              <w:rPr>
                <w:sz w:val="24"/>
              </w:rPr>
            </w:pPr>
            <w:r>
              <w:rPr>
                <w:sz w:val="24"/>
              </w:rPr>
              <w:t>Date</w:t>
            </w:r>
          </w:p>
        </w:tc>
        <w:tc>
          <w:tcPr>
            <w:tcW w:w="820" w:type="pct"/>
            <w:vAlign w:val="center"/>
          </w:tcPr>
          <w:p w14:paraId="02CA3E78" w14:textId="2D774FF9" w:rsidR="00FD7089" w:rsidRPr="00C95875" w:rsidRDefault="005D439C" w:rsidP="008C6696">
            <w:pPr>
              <w:jc w:val="center"/>
              <w:rPr>
                <w:sz w:val="24"/>
                <w:lang w:val="sr-Cyrl-RS"/>
              </w:rPr>
            </w:pPr>
            <w:r>
              <w:rPr>
                <w:sz w:val="24"/>
                <w:lang w:val="sr-Cyrl-RS"/>
              </w:rPr>
              <w:t>д</w:t>
            </w:r>
            <w:r w:rsidR="00E52C78">
              <w:rPr>
                <w:sz w:val="24"/>
                <w:lang w:val="sr-Cyrl-RS"/>
              </w:rPr>
              <w:t>а</w:t>
            </w:r>
          </w:p>
        </w:tc>
        <w:tc>
          <w:tcPr>
            <w:tcW w:w="1788" w:type="pct"/>
            <w:vAlign w:val="center"/>
          </w:tcPr>
          <w:p w14:paraId="23CB3DEA" w14:textId="1B851385" w:rsidR="00FD7089" w:rsidRPr="00C95875" w:rsidRDefault="00717A58" w:rsidP="008C6696">
            <w:pPr>
              <w:jc w:val="center"/>
              <w:rPr>
                <w:sz w:val="24"/>
                <w:lang w:val="sr-Cyrl-RS"/>
              </w:rPr>
            </w:pPr>
            <w:r>
              <w:rPr>
                <w:sz w:val="24"/>
                <w:lang w:val="sr-Cyrl-RS"/>
              </w:rPr>
              <w:t>Датум рођења корисника</w:t>
            </w:r>
          </w:p>
        </w:tc>
      </w:tr>
      <w:tr w:rsidR="00FD7089" w:rsidRPr="00C95875" w14:paraId="3993902E" w14:textId="77777777" w:rsidTr="0032193B">
        <w:trPr>
          <w:trHeight w:val="350"/>
        </w:trPr>
        <w:tc>
          <w:tcPr>
            <w:tcW w:w="1129" w:type="pct"/>
            <w:noWrap/>
            <w:vAlign w:val="center"/>
          </w:tcPr>
          <w:p w14:paraId="7F6715C7" w14:textId="1C28E6F8" w:rsidR="00FD7089" w:rsidRDefault="00AB1577" w:rsidP="008C6696">
            <w:pPr>
              <w:jc w:val="center"/>
              <w:rPr>
                <w:i/>
                <w:sz w:val="24"/>
              </w:rPr>
            </w:pPr>
            <w:r>
              <w:rPr>
                <w:i/>
                <w:sz w:val="24"/>
              </w:rPr>
              <w:t>l</w:t>
            </w:r>
            <w:r w:rsidR="00FD7089">
              <w:rPr>
                <w:i/>
                <w:sz w:val="24"/>
              </w:rPr>
              <w:t>ozinka</w:t>
            </w:r>
          </w:p>
        </w:tc>
        <w:tc>
          <w:tcPr>
            <w:tcW w:w="1263" w:type="pct"/>
            <w:vAlign w:val="center"/>
          </w:tcPr>
          <w:p w14:paraId="30BB7C1D" w14:textId="61FE779F" w:rsidR="00FD7089" w:rsidRPr="00C95875" w:rsidRDefault="00E52C78" w:rsidP="008C6696">
            <w:pPr>
              <w:jc w:val="center"/>
              <w:rPr>
                <w:sz w:val="24"/>
              </w:rPr>
            </w:pPr>
            <w:r>
              <w:rPr>
                <w:sz w:val="24"/>
              </w:rPr>
              <w:t>VARCHAR2(32</w:t>
            </w:r>
            <w:r w:rsidRPr="00C95875">
              <w:rPr>
                <w:sz w:val="24"/>
              </w:rPr>
              <w:t>)</w:t>
            </w:r>
          </w:p>
        </w:tc>
        <w:tc>
          <w:tcPr>
            <w:tcW w:w="820" w:type="pct"/>
            <w:vAlign w:val="center"/>
          </w:tcPr>
          <w:p w14:paraId="23953217" w14:textId="318346A8" w:rsidR="00FD7089" w:rsidRPr="00C95875" w:rsidRDefault="003E63A9" w:rsidP="008C6696">
            <w:pPr>
              <w:jc w:val="center"/>
              <w:rPr>
                <w:sz w:val="24"/>
                <w:lang w:val="sr-Cyrl-RS"/>
              </w:rPr>
            </w:pPr>
            <w:r>
              <w:rPr>
                <w:sz w:val="24"/>
                <w:lang w:val="sr-Cyrl-RS"/>
              </w:rPr>
              <w:t>д</w:t>
            </w:r>
            <w:r w:rsidR="00E52C78">
              <w:rPr>
                <w:sz w:val="24"/>
                <w:lang w:val="sr-Cyrl-RS"/>
              </w:rPr>
              <w:t>а</w:t>
            </w:r>
          </w:p>
        </w:tc>
        <w:tc>
          <w:tcPr>
            <w:tcW w:w="1788" w:type="pct"/>
            <w:vAlign w:val="center"/>
          </w:tcPr>
          <w:p w14:paraId="2DAF4FC2" w14:textId="0FE91F8B" w:rsidR="00FD7089" w:rsidRPr="00C95875" w:rsidRDefault="003E1544" w:rsidP="008C6696">
            <w:pPr>
              <w:jc w:val="center"/>
              <w:rPr>
                <w:sz w:val="24"/>
                <w:lang w:val="sr-Cyrl-RS"/>
              </w:rPr>
            </w:pPr>
            <w:r>
              <w:rPr>
                <w:sz w:val="24"/>
                <w:lang w:val="sr-Cyrl-RS"/>
              </w:rPr>
              <w:t>Лозинка за приступ налогу корисника</w:t>
            </w:r>
          </w:p>
        </w:tc>
      </w:tr>
      <w:tr w:rsidR="00FD7089" w:rsidRPr="00C95875" w14:paraId="46653B81" w14:textId="77777777" w:rsidTr="0032193B">
        <w:trPr>
          <w:trHeight w:val="350"/>
        </w:trPr>
        <w:tc>
          <w:tcPr>
            <w:tcW w:w="1129" w:type="pct"/>
            <w:noWrap/>
            <w:vAlign w:val="center"/>
          </w:tcPr>
          <w:p w14:paraId="124AB2E6" w14:textId="4FACFB86" w:rsidR="00FD7089" w:rsidRDefault="00AB1577" w:rsidP="008C6696">
            <w:pPr>
              <w:jc w:val="center"/>
              <w:rPr>
                <w:i/>
                <w:sz w:val="24"/>
              </w:rPr>
            </w:pPr>
            <w:r>
              <w:rPr>
                <w:i/>
                <w:sz w:val="24"/>
              </w:rPr>
              <w:t>u</w:t>
            </w:r>
            <w:r w:rsidR="00FD7089">
              <w:rPr>
                <w:i/>
                <w:sz w:val="24"/>
              </w:rPr>
              <w:t>loga</w:t>
            </w:r>
          </w:p>
        </w:tc>
        <w:tc>
          <w:tcPr>
            <w:tcW w:w="1263" w:type="pct"/>
            <w:vAlign w:val="center"/>
          </w:tcPr>
          <w:p w14:paraId="56BDE943" w14:textId="436DF556" w:rsidR="00FD7089" w:rsidRPr="00C95875" w:rsidRDefault="00E7567D" w:rsidP="008C6696">
            <w:pPr>
              <w:jc w:val="center"/>
              <w:rPr>
                <w:sz w:val="24"/>
              </w:rPr>
            </w:pPr>
            <w:r>
              <w:rPr>
                <w:sz w:val="24"/>
              </w:rPr>
              <w:t>VARCHAR2(10)</w:t>
            </w:r>
          </w:p>
        </w:tc>
        <w:tc>
          <w:tcPr>
            <w:tcW w:w="820" w:type="pct"/>
            <w:vAlign w:val="center"/>
          </w:tcPr>
          <w:p w14:paraId="4EAA82A9" w14:textId="1FCAF5E5" w:rsidR="00FD7089" w:rsidRPr="00C95875" w:rsidRDefault="003E63A9" w:rsidP="008C6696">
            <w:pPr>
              <w:jc w:val="center"/>
              <w:rPr>
                <w:sz w:val="24"/>
                <w:lang w:val="sr-Cyrl-RS"/>
              </w:rPr>
            </w:pPr>
            <w:r>
              <w:rPr>
                <w:sz w:val="24"/>
                <w:lang w:val="sr-Cyrl-RS"/>
              </w:rPr>
              <w:t>д</w:t>
            </w:r>
            <w:r w:rsidR="00E52C78">
              <w:rPr>
                <w:sz w:val="24"/>
                <w:lang w:val="sr-Cyrl-RS"/>
              </w:rPr>
              <w:t>а</w:t>
            </w:r>
          </w:p>
        </w:tc>
        <w:tc>
          <w:tcPr>
            <w:tcW w:w="1788" w:type="pct"/>
            <w:vAlign w:val="center"/>
          </w:tcPr>
          <w:p w14:paraId="7E6366A1" w14:textId="788E0FAA" w:rsidR="00FD7089" w:rsidRPr="003564DA" w:rsidRDefault="002D66C2" w:rsidP="008C6696">
            <w:pPr>
              <w:jc w:val="center"/>
              <w:rPr>
                <w:sz w:val="24"/>
                <w:lang w:val="sr-Latn-RS"/>
              </w:rPr>
            </w:pPr>
            <w:r>
              <w:rPr>
                <w:sz w:val="24"/>
                <w:lang w:val="sr-Cyrl-RS"/>
              </w:rPr>
              <w:t>Улога корисника у систему</w:t>
            </w:r>
          </w:p>
        </w:tc>
      </w:tr>
    </w:tbl>
    <w:p w14:paraId="11938CBC" w14:textId="45AACC47" w:rsidR="009710A8" w:rsidRDefault="009710A8" w:rsidP="00FC253D">
      <w:pPr>
        <w:pStyle w:val="a1"/>
        <w:rPr>
          <w:lang w:val="en-US"/>
        </w:rPr>
      </w:pPr>
      <w:r>
        <w:rPr>
          <w:lang w:val="sr-Cyrl-RS"/>
        </w:rPr>
        <w:lastRenderedPageBreak/>
        <w:t xml:space="preserve">Табела 3.1 – </w:t>
      </w:r>
      <w:r w:rsidR="005F1C0B">
        <w:rPr>
          <w:lang w:val="sr-Cyrl-RS"/>
        </w:rPr>
        <w:t>О</w:t>
      </w:r>
      <w:r w:rsidR="00D764D8">
        <w:rPr>
          <w:lang w:val="sr-Cyrl-RS"/>
        </w:rPr>
        <w:t xml:space="preserve">бележја у шеми релације </w:t>
      </w:r>
      <w:r w:rsidR="00D764D8" w:rsidRPr="00D764D8">
        <w:rPr>
          <w:i/>
          <w:lang w:val="en-US"/>
        </w:rPr>
        <w:t>Korisnik</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347BC4" w14:paraId="4789B513" w14:textId="77777777" w:rsidTr="00AB1577">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61A9BB77" w14:textId="367B2169" w:rsidR="00347BC4" w:rsidRPr="00295551" w:rsidRDefault="00347BC4" w:rsidP="00347BC4">
            <w:pPr>
              <w:jc w:val="center"/>
              <w:rPr>
                <w:color w:val="auto"/>
                <w:sz w:val="24"/>
              </w:rPr>
            </w:pPr>
            <w:r w:rsidRPr="00295551">
              <w:rPr>
                <w:color w:val="auto"/>
                <w:sz w:val="24"/>
                <w:szCs w:val="22"/>
                <w:lang w:val="sr-Cyrl-RS"/>
              </w:rPr>
              <w:t>Ограничење примарног кључа</w:t>
            </w:r>
          </w:p>
        </w:tc>
      </w:tr>
      <w:tr w:rsidR="00347BC4" w14:paraId="7CB6BFF1" w14:textId="77777777" w:rsidTr="00AB1577">
        <w:trPr>
          <w:trHeight w:val="350"/>
        </w:trPr>
        <w:tc>
          <w:tcPr>
            <w:tcW w:w="2500" w:type="pct"/>
            <w:shd w:val="clear" w:color="auto" w:fill="DEEAF6" w:themeFill="accent5" w:themeFillTint="33"/>
            <w:noWrap/>
            <w:vAlign w:val="center"/>
          </w:tcPr>
          <w:p w14:paraId="08F46283" w14:textId="4A466A37" w:rsidR="00347BC4" w:rsidRPr="00295551" w:rsidRDefault="00347BC4" w:rsidP="008C6696">
            <w:pPr>
              <w:jc w:val="center"/>
              <w:rPr>
                <w:sz w:val="24"/>
              </w:rPr>
            </w:pPr>
            <w:r w:rsidRPr="00295551">
              <w:rPr>
                <w:b/>
                <w:sz w:val="24"/>
                <w:szCs w:val="22"/>
                <w:lang w:val="sr-Cyrl-RS"/>
              </w:rPr>
              <w:t>Назив ограничења</w:t>
            </w:r>
          </w:p>
        </w:tc>
        <w:tc>
          <w:tcPr>
            <w:tcW w:w="2500" w:type="pct"/>
            <w:shd w:val="clear" w:color="auto" w:fill="DEEAF6" w:themeFill="accent5" w:themeFillTint="33"/>
            <w:vAlign w:val="center"/>
          </w:tcPr>
          <w:p w14:paraId="2273EF71" w14:textId="3990EA41" w:rsidR="00347BC4" w:rsidRPr="00295551" w:rsidRDefault="00296119" w:rsidP="008C6696">
            <w:pPr>
              <w:jc w:val="center"/>
              <w:rPr>
                <w:sz w:val="24"/>
              </w:rPr>
            </w:pPr>
            <w:r>
              <w:rPr>
                <w:b/>
                <w:sz w:val="24"/>
                <w:szCs w:val="22"/>
                <w:lang w:val="sr-Cyrl-RS"/>
              </w:rPr>
              <w:t>Обележја</w:t>
            </w:r>
          </w:p>
        </w:tc>
      </w:tr>
      <w:tr w:rsidR="00347BC4" w14:paraId="1063F31C" w14:textId="77777777" w:rsidTr="0032193B">
        <w:trPr>
          <w:trHeight w:val="305"/>
        </w:trPr>
        <w:tc>
          <w:tcPr>
            <w:tcW w:w="2500" w:type="pct"/>
            <w:noWrap/>
            <w:vAlign w:val="center"/>
          </w:tcPr>
          <w:p w14:paraId="09EE876D" w14:textId="6499CF21" w:rsidR="00347BC4" w:rsidRPr="00295551" w:rsidRDefault="003564DA" w:rsidP="00347BC4">
            <w:pPr>
              <w:jc w:val="center"/>
              <w:rPr>
                <w:sz w:val="24"/>
              </w:rPr>
            </w:pPr>
            <w:r>
              <w:rPr>
                <w:i/>
                <w:sz w:val="24"/>
                <w:szCs w:val="22"/>
              </w:rPr>
              <w:t>KORISNIK_PK</w:t>
            </w:r>
          </w:p>
        </w:tc>
        <w:tc>
          <w:tcPr>
            <w:tcW w:w="2500" w:type="pct"/>
            <w:vAlign w:val="center"/>
          </w:tcPr>
          <w:p w14:paraId="1ECE1247" w14:textId="57755E80" w:rsidR="00347BC4" w:rsidRPr="00295551" w:rsidRDefault="00347BC4" w:rsidP="00347BC4">
            <w:pPr>
              <w:jc w:val="center"/>
              <w:rPr>
                <w:sz w:val="24"/>
              </w:rPr>
            </w:pPr>
            <w:r w:rsidRPr="00295551">
              <w:rPr>
                <w:i/>
                <w:sz w:val="24"/>
                <w:szCs w:val="22"/>
              </w:rPr>
              <w:t>id</w:t>
            </w:r>
          </w:p>
        </w:tc>
      </w:tr>
    </w:tbl>
    <w:p w14:paraId="79C0FF56" w14:textId="39CE8AE9" w:rsidR="00D764D8" w:rsidRPr="00D764D8" w:rsidRDefault="00D764D8" w:rsidP="00D764D8">
      <w:pPr>
        <w:pStyle w:val="a1"/>
        <w:rPr>
          <w:lang w:val="en-US"/>
        </w:rPr>
      </w:pPr>
      <w:r>
        <w:rPr>
          <w:lang w:val="sr-Cyrl-RS"/>
        </w:rPr>
        <w:t xml:space="preserve">Табела 3.2 – </w:t>
      </w:r>
      <w:r w:rsidR="00776A65">
        <w:rPr>
          <w:lang w:val="sr-Cyrl-RS"/>
        </w:rPr>
        <w:t>Ограничење</w:t>
      </w:r>
      <w:r>
        <w:rPr>
          <w:lang w:val="sr-Cyrl-RS"/>
        </w:rPr>
        <w:t xml:space="preserve"> примарног кључа у шеми релације </w:t>
      </w:r>
      <w:r w:rsidRPr="00D764D8">
        <w:rPr>
          <w:i/>
          <w:lang w:val="en-US"/>
        </w:rPr>
        <w:t>Korisnik</w:t>
      </w:r>
    </w:p>
    <w:p w14:paraId="77B3CDD2" w14:textId="203EAA90" w:rsidR="00136717" w:rsidRPr="007E606E" w:rsidRDefault="00370A0E" w:rsidP="007047AF">
      <w:pPr>
        <w:pStyle w:val="Heading3"/>
      </w:pPr>
      <w:bookmarkStart w:id="69" w:name="_Toc176384470"/>
      <w:bookmarkStart w:id="70" w:name="_Toc176385211"/>
      <w:r>
        <w:rPr>
          <w:iCs/>
          <w:lang w:val="sr-Cyrl-RS"/>
        </w:rPr>
        <w:t xml:space="preserve">Шема релације </w:t>
      </w:r>
      <w:r w:rsidR="00351AD1">
        <w:rPr>
          <w:i/>
          <w:lang w:val="en-US"/>
        </w:rPr>
        <w:t>Regrut</w:t>
      </w:r>
      <w:bookmarkEnd w:id="69"/>
      <w:bookmarkEnd w:id="70"/>
    </w:p>
    <w:p w14:paraId="103BC005" w14:textId="2DD2C83E" w:rsidR="000E2877" w:rsidRPr="002B37D5" w:rsidRDefault="000E2877" w:rsidP="00AB4F62">
      <w:pPr>
        <w:pStyle w:val="a0"/>
        <w:ind w:firstLine="360"/>
        <w:rPr>
          <w:lang w:val="sr-Cyrl-RS"/>
        </w:rPr>
      </w:pPr>
      <w:r>
        <w:rPr>
          <w:lang w:val="sr-Cyrl-RS"/>
        </w:rPr>
        <w:t xml:space="preserve">Шема релације </w:t>
      </w:r>
      <w:r w:rsidR="00351AD1">
        <w:rPr>
          <w:i/>
          <w:lang w:val="en-US"/>
        </w:rPr>
        <w:t>Regrut</w:t>
      </w:r>
      <w:r w:rsidRPr="000428CD">
        <w:rPr>
          <w:i/>
          <w:lang w:val="ru-RU"/>
        </w:rPr>
        <w:t xml:space="preserve"> </w:t>
      </w:r>
      <w:r w:rsidR="00840FB9">
        <w:rPr>
          <w:lang w:val="sr-Cyrl-RS"/>
        </w:rPr>
        <w:t xml:space="preserve">моделује </w:t>
      </w:r>
      <w:r w:rsidR="00AB1577">
        <w:rPr>
          <w:lang w:val="sr-Cyrl-RS"/>
        </w:rPr>
        <w:t>све регруте који су се пријавили на драфт</w:t>
      </w:r>
      <w:r>
        <w:rPr>
          <w:lang w:val="sr-Cyrl-RS"/>
        </w:rPr>
        <w:t>.</w:t>
      </w:r>
      <w:r w:rsidR="0022632D">
        <w:rPr>
          <w:lang w:val="en-US"/>
        </w:rPr>
        <w:t xml:space="preserve"> </w:t>
      </w:r>
      <w:r w:rsidR="0022632D">
        <w:rPr>
          <w:lang w:val="sr-Cyrl-RS"/>
        </w:rPr>
        <w:t xml:space="preserve">Регрут може играти на пет позиција, а то су: </w:t>
      </w:r>
      <w:r w:rsidR="00537FBD">
        <w:rPr>
          <w:lang w:val="en-US"/>
        </w:rPr>
        <w:t xml:space="preserve">PG </w:t>
      </w:r>
      <w:r w:rsidR="0022632D">
        <w:rPr>
          <w:lang w:val="sr-Cyrl-RS"/>
        </w:rPr>
        <w:t>(</w:t>
      </w:r>
      <w:r w:rsidR="00537FBD">
        <w:rPr>
          <w:lang w:val="en-US"/>
        </w:rPr>
        <w:t xml:space="preserve">point guard - </w:t>
      </w:r>
      <w:r w:rsidR="0022632D">
        <w:rPr>
          <w:lang w:val="sr-Cyrl-RS"/>
        </w:rPr>
        <w:t xml:space="preserve">плејмејкер), </w:t>
      </w:r>
      <w:r w:rsidR="00537FBD">
        <w:rPr>
          <w:lang w:val="en-US"/>
        </w:rPr>
        <w:t xml:space="preserve"> SG </w:t>
      </w:r>
      <w:r w:rsidR="0022632D">
        <w:rPr>
          <w:lang w:val="sr-Cyrl-RS"/>
        </w:rPr>
        <w:t>(</w:t>
      </w:r>
      <w:r w:rsidR="00537FBD">
        <w:rPr>
          <w:lang w:val="en-US"/>
        </w:rPr>
        <w:t xml:space="preserve">shooting guard  - </w:t>
      </w:r>
      <w:r w:rsidR="0022632D">
        <w:rPr>
          <w:lang w:val="sr-Cyrl-RS"/>
        </w:rPr>
        <w:t xml:space="preserve">бек-шутер), </w:t>
      </w:r>
      <w:r w:rsidR="00C72682">
        <w:rPr>
          <w:lang w:val="en-US"/>
        </w:rPr>
        <w:t xml:space="preserve">SF </w:t>
      </w:r>
      <w:r w:rsidR="0022632D">
        <w:rPr>
          <w:lang w:val="sr-Cyrl-RS"/>
        </w:rPr>
        <w:t>(</w:t>
      </w:r>
      <w:r w:rsidR="00C72682">
        <w:rPr>
          <w:lang w:val="en-US"/>
        </w:rPr>
        <w:t xml:space="preserve">small forward - </w:t>
      </w:r>
      <w:r w:rsidR="0022632D">
        <w:rPr>
          <w:lang w:val="sr-Cyrl-RS"/>
        </w:rPr>
        <w:t xml:space="preserve">крило), </w:t>
      </w:r>
      <w:r w:rsidR="008A5CB7">
        <w:rPr>
          <w:lang w:val="en-US"/>
        </w:rPr>
        <w:t xml:space="preserve">PF </w:t>
      </w:r>
      <w:r w:rsidR="0022632D">
        <w:rPr>
          <w:lang w:val="sr-Cyrl-RS"/>
        </w:rPr>
        <w:t>(</w:t>
      </w:r>
      <w:r w:rsidR="008A5CB7">
        <w:rPr>
          <w:lang w:val="en-US"/>
        </w:rPr>
        <w:t xml:space="preserve">power forward - </w:t>
      </w:r>
      <w:r w:rsidR="0022632D">
        <w:rPr>
          <w:lang w:val="sr-Cyrl-RS"/>
        </w:rPr>
        <w:t xml:space="preserve">крилни-центар) и </w:t>
      </w:r>
      <w:r w:rsidR="008A5CB7">
        <w:rPr>
          <w:lang w:val="en-US"/>
        </w:rPr>
        <w:t xml:space="preserve">C </w:t>
      </w:r>
      <w:r w:rsidR="0022632D">
        <w:rPr>
          <w:lang w:val="sr-Cyrl-RS"/>
        </w:rPr>
        <w:t>(</w:t>
      </w:r>
      <w:r w:rsidR="008A5CB7">
        <w:rPr>
          <w:lang w:val="en-US"/>
        </w:rPr>
        <w:t xml:space="preserve">center - </w:t>
      </w:r>
      <w:r w:rsidR="0022632D">
        <w:rPr>
          <w:lang w:val="sr-Cyrl-RS"/>
        </w:rPr>
        <w:t xml:space="preserve">центар). Позиција регрута је исказана помоћу обележја </w:t>
      </w:r>
      <w:r w:rsidR="0022632D" w:rsidRPr="0022632D">
        <w:rPr>
          <w:i/>
          <w:lang w:val="en-US"/>
        </w:rPr>
        <w:t>pozReg</w:t>
      </w:r>
      <w:r w:rsidR="0022632D">
        <w:rPr>
          <w:i/>
          <w:lang w:val="en-US"/>
        </w:rPr>
        <w:t>.</w:t>
      </w:r>
      <w:r w:rsidR="002B37D5">
        <w:rPr>
          <w:i/>
          <w:lang w:val="sr-Cyrl-RS"/>
        </w:rPr>
        <w:t xml:space="preserve"> </w:t>
      </w:r>
      <w:r w:rsidR="002B37D5">
        <w:rPr>
          <w:lang w:val="sr-Cyrl-RS"/>
        </w:rPr>
        <w:t xml:space="preserve">Сва обележја која се налазе у шеми релације </w:t>
      </w:r>
      <w:r w:rsidR="002B37D5">
        <w:rPr>
          <w:i/>
          <w:szCs w:val="22"/>
        </w:rPr>
        <w:t>Regrut</w:t>
      </w:r>
      <w:r w:rsidR="002B37D5">
        <w:rPr>
          <w:i/>
          <w:szCs w:val="22"/>
          <w:lang w:val="sr-Cyrl-RS"/>
        </w:rPr>
        <w:t xml:space="preserve"> </w:t>
      </w:r>
      <w:r w:rsidR="0037742B">
        <w:rPr>
          <w:szCs w:val="22"/>
          <w:lang w:val="sr-Cyrl-RS"/>
        </w:rPr>
        <w:t xml:space="preserve">су </w:t>
      </w:r>
      <w:r w:rsidR="009259FB">
        <w:rPr>
          <w:szCs w:val="22"/>
          <w:lang w:val="sr-Cyrl-RS"/>
        </w:rPr>
        <w:t>истакнута</w:t>
      </w:r>
      <w:r w:rsidR="0037742B">
        <w:rPr>
          <w:szCs w:val="22"/>
          <w:lang w:val="sr-Cyrl-RS"/>
        </w:rPr>
        <w:t xml:space="preserve"> у табели 3.3</w:t>
      </w:r>
      <w:r w:rsidR="002B37D5">
        <w:rPr>
          <w:szCs w:val="22"/>
          <w:lang w:val="sr-Cyrl-RS"/>
        </w:rPr>
        <w:t>. Ограничење примарног кључ</w:t>
      </w:r>
      <w:r w:rsidR="004C0C44">
        <w:rPr>
          <w:szCs w:val="22"/>
          <w:lang w:val="sr-Cyrl-RS"/>
        </w:rPr>
        <w:t xml:space="preserve">а је </w:t>
      </w:r>
      <w:r w:rsidR="00BC50C1">
        <w:rPr>
          <w:szCs w:val="22"/>
          <w:lang w:val="sr-Cyrl-RS"/>
        </w:rPr>
        <w:t>представљено</w:t>
      </w:r>
      <w:r w:rsidR="004C0C44">
        <w:rPr>
          <w:szCs w:val="22"/>
          <w:lang w:val="sr-Cyrl-RS"/>
        </w:rPr>
        <w:t xml:space="preserve"> уз помоћ табеле 3.4</w:t>
      </w:r>
      <w:r w:rsidR="002B37D5">
        <w:rPr>
          <w:szCs w:val="22"/>
          <w:lang w:val="sr-Cyrl-RS"/>
        </w:rPr>
        <w:t>.</w:t>
      </w:r>
      <w:r w:rsidR="007C7983">
        <w:rPr>
          <w:szCs w:val="22"/>
          <w:lang w:val="sr-Cyrl-RS"/>
        </w:rPr>
        <w:t xml:space="preserve"> Сва огр</w:t>
      </w:r>
      <w:r w:rsidR="003B4CC5">
        <w:rPr>
          <w:szCs w:val="22"/>
          <w:lang w:val="sr-Cyrl-RS"/>
        </w:rPr>
        <w:t>а</w:t>
      </w:r>
      <w:r w:rsidR="007C7983">
        <w:rPr>
          <w:szCs w:val="22"/>
          <w:lang w:val="sr-Cyrl-RS"/>
        </w:rPr>
        <w:t>ничења референцијалног интегритета су приказана у табели 3.5.</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003"/>
        <w:gridCol w:w="2241"/>
        <w:gridCol w:w="1455"/>
        <w:gridCol w:w="3173"/>
      </w:tblGrid>
      <w:tr w:rsidR="000C74B2" w:rsidRPr="00295551" w14:paraId="16D5DF55" w14:textId="77777777" w:rsidTr="00F42AC0">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3E9936BE" w14:textId="11E597A4" w:rsidR="000C74B2" w:rsidRPr="00295551" w:rsidRDefault="000C74B2" w:rsidP="00B5706C">
            <w:pPr>
              <w:jc w:val="center"/>
              <w:rPr>
                <w:color w:val="auto"/>
                <w:sz w:val="24"/>
              </w:rPr>
            </w:pPr>
            <w:r>
              <w:rPr>
                <w:color w:val="auto"/>
                <w:sz w:val="24"/>
                <w:szCs w:val="22"/>
                <w:lang w:val="sr-Cyrl-RS"/>
              </w:rPr>
              <w:t>Обележја у шеми релације</w:t>
            </w:r>
            <w:r w:rsidR="00B5706C">
              <w:rPr>
                <w:rStyle w:val="CommentReference"/>
                <w:b w:val="0"/>
                <w:bCs w:val="0"/>
                <w:lang w:val="sr-Cyrl-RS"/>
              </w:rPr>
              <w:t xml:space="preserve"> </w:t>
            </w:r>
            <w:r w:rsidR="00B5706C">
              <w:rPr>
                <w:i/>
                <w:color w:val="auto"/>
                <w:sz w:val="24"/>
                <w:szCs w:val="22"/>
              </w:rPr>
              <w:t>Reg</w:t>
            </w:r>
            <w:r>
              <w:rPr>
                <w:i/>
                <w:color w:val="auto"/>
                <w:sz w:val="24"/>
                <w:szCs w:val="22"/>
              </w:rPr>
              <w:t>rut</w:t>
            </w:r>
          </w:p>
        </w:tc>
      </w:tr>
      <w:tr w:rsidR="008659DB" w:rsidRPr="00295551" w14:paraId="4410D53D" w14:textId="77777777" w:rsidTr="00F42AC0">
        <w:trPr>
          <w:trHeight w:val="350"/>
        </w:trPr>
        <w:tc>
          <w:tcPr>
            <w:tcW w:w="1129" w:type="pct"/>
            <w:shd w:val="clear" w:color="auto" w:fill="DEEAF6" w:themeFill="accent5" w:themeFillTint="33"/>
            <w:noWrap/>
            <w:vAlign w:val="center"/>
          </w:tcPr>
          <w:p w14:paraId="25E57E39" w14:textId="58449CDB" w:rsidR="008659DB" w:rsidRPr="00AB66F4" w:rsidRDefault="008659DB" w:rsidP="008659DB">
            <w:pPr>
              <w:jc w:val="center"/>
              <w:rPr>
                <w:b/>
                <w:sz w:val="24"/>
                <w:lang w:val="sr-Cyrl-RS"/>
              </w:rPr>
            </w:pPr>
            <w:r w:rsidRPr="00C95875">
              <w:rPr>
                <w:b/>
                <w:sz w:val="24"/>
                <w:szCs w:val="22"/>
                <w:lang w:val="sr-Cyrl-RS"/>
              </w:rPr>
              <w:t xml:space="preserve">Назив </w:t>
            </w:r>
            <w:r>
              <w:rPr>
                <w:b/>
                <w:sz w:val="24"/>
                <w:szCs w:val="22"/>
                <w:lang w:val="sr-Cyrl-RS"/>
              </w:rPr>
              <w:t>обележја</w:t>
            </w:r>
          </w:p>
        </w:tc>
        <w:tc>
          <w:tcPr>
            <w:tcW w:w="1263" w:type="pct"/>
            <w:shd w:val="clear" w:color="auto" w:fill="DEEAF6" w:themeFill="accent5" w:themeFillTint="33"/>
            <w:vAlign w:val="center"/>
          </w:tcPr>
          <w:p w14:paraId="702808FA" w14:textId="1F640496" w:rsidR="008659DB" w:rsidRPr="00295551" w:rsidRDefault="008659DB" w:rsidP="008659DB">
            <w:pPr>
              <w:jc w:val="center"/>
              <w:rPr>
                <w:b/>
                <w:sz w:val="24"/>
              </w:rPr>
            </w:pPr>
            <w:r w:rsidRPr="00C95875">
              <w:rPr>
                <w:b/>
                <w:sz w:val="24"/>
                <w:szCs w:val="22"/>
                <w:lang w:val="sr-Cyrl-RS"/>
              </w:rPr>
              <w:t>Тип податка</w:t>
            </w:r>
          </w:p>
        </w:tc>
        <w:tc>
          <w:tcPr>
            <w:tcW w:w="820" w:type="pct"/>
            <w:shd w:val="clear" w:color="auto" w:fill="DEEAF6" w:themeFill="accent5" w:themeFillTint="33"/>
            <w:vAlign w:val="center"/>
          </w:tcPr>
          <w:p w14:paraId="4AED4878" w14:textId="2919ADA5" w:rsidR="008659DB" w:rsidRPr="00295551" w:rsidRDefault="008659DB" w:rsidP="008659DB">
            <w:pPr>
              <w:jc w:val="center"/>
              <w:rPr>
                <w:b/>
                <w:sz w:val="24"/>
              </w:rPr>
            </w:pPr>
            <w:r w:rsidRPr="00C95875">
              <w:rPr>
                <w:b/>
                <w:sz w:val="24"/>
                <w:szCs w:val="22"/>
                <w:lang w:val="sr-Cyrl-RS"/>
              </w:rPr>
              <w:t>Обавезно</w:t>
            </w:r>
          </w:p>
        </w:tc>
        <w:tc>
          <w:tcPr>
            <w:tcW w:w="1788" w:type="pct"/>
            <w:shd w:val="clear" w:color="auto" w:fill="DEEAF6" w:themeFill="accent5" w:themeFillTint="33"/>
            <w:vAlign w:val="center"/>
          </w:tcPr>
          <w:p w14:paraId="0C0201EF" w14:textId="571516E1" w:rsidR="008659DB" w:rsidRPr="00295551" w:rsidRDefault="008659DB" w:rsidP="008659DB">
            <w:pPr>
              <w:jc w:val="center"/>
              <w:rPr>
                <w:b/>
                <w:sz w:val="24"/>
              </w:rPr>
            </w:pPr>
            <w:r w:rsidRPr="00C95875">
              <w:rPr>
                <w:b/>
                <w:sz w:val="24"/>
                <w:szCs w:val="22"/>
                <w:lang w:val="sr-Cyrl-RS"/>
              </w:rPr>
              <w:t xml:space="preserve">Опис </w:t>
            </w:r>
            <w:r>
              <w:rPr>
                <w:b/>
                <w:sz w:val="24"/>
                <w:szCs w:val="22"/>
                <w:lang w:val="sr-Cyrl-RS"/>
              </w:rPr>
              <w:t>обележја</w:t>
            </w:r>
          </w:p>
        </w:tc>
      </w:tr>
      <w:tr w:rsidR="00B63118" w:rsidRPr="00295551" w14:paraId="6D79E139" w14:textId="77777777" w:rsidTr="0032193B">
        <w:trPr>
          <w:trHeight w:val="314"/>
        </w:trPr>
        <w:tc>
          <w:tcPr>
            <w:tcW w:w="1129" w:type="pct"/>
            <w:noWrap/>
            <w:vAlign w:val="center"/>
          </w:tcPr>
          <w:p w14:paraId="54D14D77" w14:textId="72EC6819" w:rsidR="00E13DA7" w:rsidRPr="00295551" w:rsidRDefault="00E13DA7" w:rsidP="00AB1577">
            <w:pPr>
              <w:jc w:val="center"/>
              <w:rPr>
                <w:i/>
                <w:sz w:val="24"/>
              </w:rPr>
            </w:pPr>
            <w:r w:rsidRPr="00295551">
              <w:rPr>
                <w:i/>
                <w:sz w:val="24"/>
              </w:rPr>
              <w:t>id</w:t>
            </w:r>
          </w:p>
        </w:tc>
        <w:tc>
          <w:tcPr>
            <w:tcW w:w="1263" w:type="pct"/>
            <w:vAlign w:val="center"/>
          </w:tcPr>
          <w:p w14:paraId="7C95B2EE" w14:textId="77777777" w:rsidR="00E13DA7" w:rsidRPr="00295551" w:rsidRDefault="00E13DA7" w:rsidP="00B63118">
            <w:pPr>
              <w:jc w:val="center"/>
              <w:rPr>
                <w:sz w:val="24"/>
              </w:rPr>
            </w:pPr>
            <w:r w:rsidRPr="00295551">
              <w:rPr>
                <w:sz w:val="24"/>
              </w:rPr>
              <w:t>INTEGER</w:t>
            </w:r>
          </w:p>
        </w:tc>
        <w:tc>
          <w:tcPr>
            <w:tcW w:w="820" w:type="pct"/>
            <w:vAlign w:val="center"/>
          </w:tcPr>
          <w:p w14:paraId="15FE5976" w14:textId="77777777" w:rsidR="00E13DA7" w:rsidRPr="00295551" w:rsidRDefault="00E13DA7" w:rsidP="00B63118">
            <w:pPr>
              <w:jc w:val="center"/>
              <w:rPr>
                <w:sz w:val="24"/>
              </w:rPr>
            </w:pPr>
            <w:r w:rsidRPr="00295551">
              <w:rPr>
                <w:sz w:val="24"/>
              </w:rPr>
              <w:t>да</w:t>
            </w:r>
          </w:p>
        </w:tc>
        <w:tc>
          <w:tcPr>
            <w:tcW w:w="1788" w:type="pct"/>
            <w:vAlign w:val="center"/>
          </w:tcPr>
          <w:p w14:paraId="59BAC73A" w14:textId="7C3EA04D" w:rsidR="00E13DA7" w:rsidRPr="00206AF2" w:rsidRDefault="00206AF2" w:rsidP="00206AF2">
            <w:pPr>
              <w:jc w:val="center"/>
              <w:rPr>
                <w:sz w:val="24"/>
                <w:lang w:val="sr-Cyrl-RS"/>
              </w:rPr>
            </w:pPr>
            <w:r>
              <w:rPr>
                <w:sz w:val="24"/>
                <w:lang w:val="sr-Cyrl-RS"/>
              </w:rPr>
              <w:t>И</w:t>
            </w:r>
            <w:r w:rsidR="00E13DA7" w:rsidRPr="00295551">
              <w:rPr>
                <w:sz w:val="24"/>
              </w:rPr>
              <w:t xml:space="preserve">дентификатор </w:t>
            </w:r>
            <w:r>
              <w:rPr>
                <w:sz w:val="24"/>
                <w:lang w:val="sr-Cyrl-RS"/>
              </w:rPr>
              <w:t>корисника</w:t>
            </w:r>
          </w:p>
        </w:tc>
      </w:tr>
      <w:tr w:rsidR="00B63118" w:rsidRPr="004E28A4" w14:paraId="63832A8C" w14:textId="77777777" w:rsidTr="0032193B">
        <w:trPr>
          <w:trHeight w:val="539"/>
        </w:trPr>
        <w:tc>
          <w:tcPr>
            <w:tcW w:w="1129" w:type="pct"/>
            <w:noWrap/>
            <w:vAlign w:val="center"/>
          </w:tcPr>
          <w:p w14:paraId="77C229C9" w14:textId="3CCE2323" w:rsidR="00E13DA7" w:rsidRPr="00295551" w:rsidRDefault="00AB1577" w:rsidP="00B63118">
            <w:pPr>
              <w:jc w:val="center"/>
              <w:rPr>
                <w:i/>
                <w:sz w:val="24"/>
              </w:rPr>
            </w:pPr>
            <w:r>
              <w:rPr>
                <w:i/>
                <w:sz w:val="24"/>
              </w:rPr>
              <w:t>konTelefon</w:t>
            </w:r>
          </w:p>
        </w:tc>
        <w:tc>
          <w:tcPr>
            <w:tcW w:w="1263" w:type="pct"/>
            <w:vAlign w:val="center"/>
          </w:tcPr>
          <w:p w14:paraId="6EC9FB61" w14:textId="5713CB3E" w:rsidR="00E13DA7" w:rsidRPr="00295551" w:rsidRDefault="00206AF2" w:rsidP="00B63118">
            <w:pPr>
              <w:jc w:val="center"/>
              <w:rPr>
                <w:sz w:val="24"/>
              </w:rPr>
            </w:pPr>
            <w:r w:rsidRPr="00295551">
              <w:rPr>
                <w:sz w:val="24"/>
              </w:rPr>
              <w:t>VARCHAR2</w:t>
            </w:r>
            <w:r>
              <w:rPr>
                <w:sz w:val="24"/>
              </w:rPr>
              <w:t>(24)</w:t>
            </w:r>
          </w:p>
        </w:tc>
        <w:tc>
          <w:tcPr>
            <w:tcW w:w="820" w:type="pct"/>
            <w:vAlign w:val="center"/>
          </w:tcPr>
          <w:p w14:paraId="55BD9FB7" w14:textId="77777777" w:rsidR="00E13DA7" w:rsidRPr="00295551" w:rsidRDefault="00E13DA7" w:rsidP="00B63118">
            <w:pPr>
              <w:jc w:val="center"/>
              <w:rPr>
                <w:sz w:val="24"/>
              </w:rPr>
            </w:pPr>
            <w:r w:rsidRPr="00295551">
              <w:rPr>
                <w:sz w:val="24"/>
              </w:rPr>
              <w:t>да</w:t>
            </w:r>
          </w:p>
        </w:tc>
        <w:tc>
          <w:tcPr>
            <w:tcW w:w="1788" w:type="pct"/>
            <w:vAlign w:val="center"/>
          </w:tcPr>
          <w:p w14:paraId="66A50379" w14:textId="3E109156" w:rsidR="00E13DA7" w:rsidRPr="00F41102" w:rsidRDefault="00206AF2" w:rsidP="00B63118">
            <w:pPr>
              <w:jc w:val="center"/>
              <w:rPr>
                <w:sz w:val="24"/>
                <w:lang w:val="ru-RU"/>
              </w:rPr>
            </w:pPr>
            <w:r>
              <w:rPr>
                <w:sz w:val="24"/>
                <w:lang w:val="ru-RU"/>
              </w:rPr>
              <w:t>Контакт телефон регрута</w:t>
            </w:r>
          </w:p>
        </w:tc>
      </w:tr>
      <w:tr w:rsidR="00E13DA7" w:rsidRPr="00295551" w14:paraId="78CB0534" w14:textId="77777777" w:rsidTr="0032193B">
        <w:trPr>
          <w:trHeight w:val="377"/>
        </w:trPr>
        <w:tc>
          <w:tcPr>
            <w:tcW w:w="1129" w:type="pct"/>
            <w:noWrap/>
            <w:vAlign w:val="center"/>
          </w:tcPr>
          <w:p w14:paraId="3A0424C9" w14:textId="18950846" w:rsidR="00E13DA7" w:rsidRPr="00295551" w:rsidRDefault="00AB1577" w:rsidP="00B63118">
            <w:pPr>
              <w:jc w:val="center"/>
              <w:rPr>
                <w:i/>
                <w:sz w:val="24"/>
              </w:rPr>
            </w:pPr>
            <w:r>
              <w:rPr>
                <w:i/>
                <w:sz w:val="24"/>
              </w:rPr>
              <w:t>visReg</w:t>
            </w:r>
          </w:p>
        </w:tc>
        <w:tc>
          <w:tcPr>
            <w:tcW w:w="1263" w:type="pct"/>
            <w:vAlign w:val="center"/>
          </w:tcPr>
          <w:p w14:paraId="4C040A63" w14:textId="1D2E96E4" w:rsidR="00E13DA7" w:rsidRPr="00295551" w:rsidRDefault="00206AF2" w:rsidP="00B63118">
            <w:pPr>
              <w:jc w:val="center"/>
              <w:rPr>
                <w:sz w:val="24"/>
              </w:rPr>
            </w:pPr>
            <w:r>
              <w:rPr>
                <w:sz w:val="24"/>
              </w:rPr>
              <w:t>VARCHAR2(4</w:t>
            </w:r>
            <w:r w:rsidR="00E13DA7" w:rsidRPr="00295551">
              <w:rPr>
                <w:sz w:val="24"/>
              </w:rPr>
              <w:t>)</w:t>
            </w:r>
          </w:p>
        </w:tc>
        <w:tc>
          <w:tcPr>
            <w:tcW w:w="820" w:type="pct"/>
            <w:vAlign w:val="center"/>
          </w:tcPr>
          <w:p w14:paraId="520F49DC" w14:textId="77777777" w:rsidR="00E13DA7" w:rsidRPr="00295551" w:rsidRDefault="00E13DA7" w:rsidP="00B63118">
            <w:pPr>
              <w:jc w:val="center"/>
              <w:rPr>
                <w:sz w:val="24"/>
              </w:rPr>
            </w:pPr>
            <w:r w:rsidRPr="00295551">
              <w:rPr>
                <w:sz w:val="24"/>
              </w:rPr>
              <w:t>да</w:t>
            </w:r>
          </w:p>
        </w:tc>
        <w:tc>
          <w:tcPr>
            <w:tcW w:w="1788" w:type="pct"/>
            <w:vAlign w:val="center"/>
          </w:tcPr>
          <w:p w14:paraId="2F916B38" w14:textId="6BE80964" w:rsidR="00E13DA7" w:rsidRPr="00206AF2" w:rsidRDefault="00206AF2" w:rsidP="00B63118">
            <w:pPr>
              <w:jc w:val="center"/>
              <w:rPr>
                <w:sz w:val="24"/>
                <w:lang w:val="sr-Cyrl-RS"/>
              </w:rPr>
            </w:pPr>
            <w:r>
              <w:rPr>
                <w:sz w:val="24"/>
                <w:lang w:val="sr-Cyrl-RS"/>
              </w:rPr>
              <w:t>Висина регрута</w:t>
            </w:r>
          </w:p>
        </w:tc>
      </w:tr>
      <w:tr w:rsidR="00B63118" w:rsidRPr="00295551" w14:paraId="26913B9B" w14:textId="77777777" w:rsidTr="0032193B">
        <w:trPr>
          <w:trHeight w:val="350"/>
        </w:trPr>
        <w:tc>
          <w:tcPr>
            <w:tcW w:w="1129" w:type="pct"/>
            <w:noWrap/>
            <w:vAlign w:val="center"/>
          </w:tcPr>
          <w:p w14:paraId="1F938F22" w14:textId="245C5D92" w:rsidR="00E13DA7" w:rsidRPr="00295551" w:rsidRDefault="00AB1577" w:rsidP="00B63118">
            <w:pPr>
              <w:jc w:val="center"/>
              <w:rPr>
                <w:i/>
                <w:sz w:val="24"/>
              </w:rPr>
            </w:pPr>
            <w:r>
              <w:rPr>
                <w:i/>
                <w:sz w:val="24"/>
              </w:rPr>
              <w:t>tezReg</w:t>
            </w:r>
          </w:p>
        </w:tc>
        <w:tc>
          <w:tcPr>
            <w:tcW w:w="1263" w:type="pct"/>
            <w:vAlign w:val="center"/>
          </w:tcPr>
          <w:p w14:paraId="7AE6CCE9" w14:textId="288D2C33" w:rsidR="00E13DA7" w:rsidRPr="00295551" w:rsidRDefault="00206AF2" w:rsidP="00B63118">
            <w:pPr>
              <w:jc w:val="center"/>
              <w:rPr>
                <w:sz w:val="24"/>
              </w:rPr>
            </w:pPr>
            <w:r>
              <w:rPr>
                <w:sz w:val="24"/>
              </w:rPr>
              <w:t>VARCHAR2(6</w:t>
            </w:r>
            <w:r w:rsidR="00E13DA7" w:rsidRPr="00295551">
              <w:rPr>
                <w:sz w:val="24"/>
              </w:rPr>
              <w:t>)</w:t>
            </w:r>
          </w:p>
        </w:tc>
        <w:tc>
          <w:tcPr>
            <w:tcW w:w="820" w:type="pct"/>
            <w:vAlign w:val="center"/>
          </w:tcPr>
          <w:p w14:paraId="03500461" w14:textId="77777777" w:rsidR="00E13DA7" w:rsidRPr="00295551" w:rsidRDefault="00E13DA7" w:rsidP="00B63118">
            <w:pPr>
              <w:jc w:val="center"/>
              <w:rPr>
                <w:sz w:val="24"/>
              </w:rPr>
            </w:pPr>
            <w:r w:rsidRPr="00295551">
              <w:rPr>
                <w:sz w:val="24"/>
              </w:rPr>
              <w:t>да</w:t>
            </w:r>
          </w:p>
        </w:tc>
        <w:tc>
          <w:tcPr>
            <w:tcW w:w="1788" w:type="pct"/>
            <w:vAlign w:val="center"/>
          </w:tcPr>
          <w:p w14:paraId="2FC4A8EC" w14:textId="1DA4D73B" w:rsidR="00E13DA7" w:rsidRPr="00206AF2" w:rsidRDefault="00206AF2" w:rsidP="00B63118">
            <w:pPr>
              <w:jc w:val="center"/>
              <w:rPr>
                <w:sz w:val="24"/>
                <w:lang w:val="sr-Cyrl-RS"/>
              </w:rPr>
            </w:pPr>
            <w:r>
              <w:rPr>
                <w:sz w:val="24"/>
                <w:lang w:val="sr-Cyrl-RS"/>
              </w:rPr>
              <w:t>Тежина регрута</w:t>
            </w:r>
          </w:p>
        </w:tc>
      </w:tr>
      <w:tr w:rsidR="00206AF2" w:rsidRPr="00295551" w14:paraId="0B729892" w14:textId="77777777" w:rsidTr="0032193B">
        <w:trPr>
          <w:trHeight w:val="350"/>
        </w:trPr>
        <w:tc>
          <w:tcPr>
            <w:tcW w:w="1129" w:type="pct"/>
            <w:noWrap/>
            <w:vAlign w:val="center"/>
          </w:tcPr>
          <w:p w14:paraId="7D1B1284" w14:textId="72874B30" w:rsidR="00206AF2" w:rsidRDefault="00206AF2" w:rsidP="00B63118">
            <w:pPr>
              <w:jc w:val="center"/>
              <w:rPr>
                <w:i/>
                <w:sz w:val="24"/>
              </w:rPr>
            </w:pPr>
            <w:r>
              <w:rPr>
                <w:i/>
                <w:sz w:val="24"/>
              </w:rPr>
              <w:t>pozReg</w:t>
            </w:r>
          </w:p>
        </w:tc>
        <w:tc>
          <w:tcPr>
            <w:tcW w:w="1263" w:type="pct"/>
            <w:vAlign w:val="center"/>
          </w:tcPr>
          <w:p w14:paraId="12A24F50" w14:textId="7B9F9DCF" w:rsidR="00206AF2" w:rsidRDefault="00206AF2" w:rsidP="00B63118">
            <w:pPr>
              <w:jc w:val="center"/>
              <w:rPr>
                <w:sz w:val="24"/>
              </w:rPr>
            </w:pPr>
            <w:r>
              <w:rPr>
                <w:sz w:val="24"/>
              </w:rPr>
              <w:t>VARCHAR2(2)</w:t>
            </w:r>
          </w:p>
        </w:tc>
        <w:tc>
          <w:tcPr>
            <w:tcW w:w="820" w:type="pct"/>
            <w:vAlign w:val="center"/>
          </w:tcPr>
          <w:p w14:paraId="77C95F30" w14:textId="035A18F1" w:rsidR="00206AF2" w:rsidRPr="00206AF2" w:rsidRDefault="00206AF2" w:rsidP="00B63118">
            <w:pPr>
              <w:jc w:val="center"/>
              <w:rPr>
                <w:sz w:val="24"/>
                <w:lang w:val="sr-Cyrl-RS"/>
              </w:rPr>
            </w:pPr>
            <w:r>
              <w:rPr>
                <w:sz w:val="24"/>
                <w:lang w:val="sr-Cyrl-RS"/>
              </w:rPr>
              <w:t>да</w:t>
            </w:r>
          </w:p>
        </w:tc>
        <w:tc>
          <w:tcPr>
            <w:tcW w:w="1788" w:type="pct"/>
            <w:vAlign w:val="center"/>
          </w:tcPr>
          <w:p w14:paraId="0355BE4F" w14:textId="09F3C74C" w:rsidR="00206AF2" w:rsidRPr="00206AF2" w:rsidRDefault="00206AF2" w:rsidP="00B63118">
            <w:pPr>
              <w:jc w:val="center"/>
              <w:rPr>
                <w:sz w:val="24"/>
                <w:lang w:val="sr-Cyrl-RS"/>
              </w:rPr>
            </w:pPr>
            <w:r>
              <w:rPr>
                <w:sz w:val="24"/>
                <w:lang w:val="sr-Cyrl-RS"/>
              </w:rPr>
              <w:t>Позиција регрута</w:t>
            </w:r>
          </w:p>
        </w:tc>
      </w:tr>
      <w:tr w:rsidR="00AB1577" w:rsidRPr="00295551" w14:paraId="75D9845A" w14:textId="77777777" w:rsidTr="0032193B">
        <w:trPr>
          <w:trHeight w:val="350"/>
        </w:trPr>
        <w:tc>
          <w:tcPr>
            <w:tcW w:w="1129" w:type="pct"/>
            <w:noWrap/>
            <w:vAlign w:val="center"/>
          </w:tcPr>
          <w:p w14:paraId="098DCA0A" w14:textId="29F35C65" w:rsidR="00AB1577" w:rsidRDefault="00AB1577" w:rsidP="00B63118">
            <w:pPr>
              <w:jc w:val="center"/>
              <w:rPr>
                <w:i/>
                <w:sz w:val="24"/>
              </w:rPr>
            </w:pPr>
            <w:r>
              <w:rPr>
                <w:i/>
                <w:sz w:val="24"/>
              </w:rPr>
              <w:t>prosRankReg</w:t>
            </w:r>
          </w:p>
        </w:tc>
        <w:tc>
          <w:tcPr>
            <w:tcW w:w="1263" w:type="pct"/>
            <w:vAlign w:val="center"/>
          </w:tcPr>
          <w:p w14:paraId="1F8C9ABB" w14:textId="5A259F22" w:rsidR="00AB1577" w:rsidRPr="00295551" w:rsidRDefault="00206AF2" w:rsidP="00B63118">
            <w:pPr>
              <w:jc w:val="center"/>
              <w:rPr>
                <w:sz w:val="24"/>
              </w:rPr>
            </w:pPr>
            <w:r>
              <w:rPr>
                <w:sz w:val="24"/>
              </w:rPr>
              <w:t>VARCHAR2(6)</w:t>
            </w:r>
          </w:p>
        </w:tc>
        <w:tc>
          <w:tcPr>
            <w:tcW w:w="820" w:type="pct"/>
            <w:vAlign w:val="center"/>
          </w:tcPr>
          <w:p w14:paraId="7018BB24" w14:textId="5116CAF3" w:rsidR="00AB1577" w:rsidRPr="00206AF2" w:rsidRDefault="00206AF2" w:rsidP="00B63118">
            <w:pPr>
              <w:jc w:val="center"/>
              <w:rPr>
                <w:sz w:val="24"/>
                <w:lang w:val="sr-Cyrl-RS"/>
              </w:rPr>
            </w:pPr>
            <w:r>
              <w:rPr>
                <w:sz w:val="24"/>
                <w:lang w:val="sr-Cyrl-RS"/>
              </w:rPr>
              <w:t>да</w:t>
            </w:r>
          </w:p>
        </w:tc>
        <w:tc>
          <w:tcPr>
            <w:tcW w:w="1788" w:type="pct"/>
            <w:vAlign w:val="center"/>
          </w:tcPr>
          <w:p w14:paraId="7FD051A8" w14:textId="4BE29CC4" w:rsidR="00AB1577" w:rsidRPr="00206AF2" w:rsidRDefault="00206AF2" w:rsidP="00B63118">
            <w:pPr>
              <w:jc w:val="center"/>
              <w:rPr>
                <w:sz w:val="24"/>
                <w:lang w:val="sr-Cyrl-RS"/>
              </w:rPr>
            </w:pPr>
            <w:r>
              <w:rPr>
                <w:sz w:val="24"/>
                <w:lang w:val="sr-Cyrl-RS"/>
              </w:rPr>
              <w:t>Просечан ранк регрута на скаутинг програмима</w:t>
            </w:r>
          </w:p>
        </w:tc>
      </w:tr>
      <w:tr w:rsidR="00AB1577" w:rsidRPr="00295551" w14:paraId="240A21B0" w14:textId="77777777" w:rsidTr="0032193B">
        <w:trPr>
          <w:trHeight w:val="350"/>
        </w:trPr>
        <w:tc>
          <w:tcPr>
            <w:tcW w:w="1129" w:type="pct"/>
            <w:noWrap/>
            <w:vAlign w:val="center"/>
          </w:tcPr>
          <w:p w14:paraId="4B2A652F" w14:textId="35718171" w:rsidR="00AB1577" w:rsidRDefault="00AB1577" w:rsidP="00B63118">
            <w:pPr>
              <w:jc w:val="center"/>
              <w:rPr>
                <w:i/>
                <w:sz w:val="24"/>
              </w:rPr>
            </w:pPr>
            <w:r>
              <w:rPr>
                <w:i/>
                <w:sz w:val="24"/>
              </w:rPr>
              <w:t>prosOcReg</w:t>
            </w:r>
          </w:p>
        </w:tc>
        <w:tc>
          <w:tcPr>
            <w:tcW w:w="1263" w:type="pct"/>
            <w:vAlign w:val="center"/>
          </w:tcPr>
          <w:p w14:paraId="34789910" w14:textId="10727B22" w:rsidR="00AB1577" w:rsidRPr="00295551" w:rsidRDefault="00206AF2" w:rsidP="00B63118">
            <w:pPr>
              <w:jc w:val="center"/>
              <w:rPr>
                <w:sz w:val="24"/>
              </w:rPr>
            </w:pPr>
            <w:r>
              <w:rPr>
                <w:sz w:val="24"/>
              </w:rPr>
              <w:t>VARCHAR2(6)</w:t>
            </w:r>
          </w:p>
        </w:tc>
        <w:tc>
          <w:tcPr>
            <w:tcW w:w="820" w:type="pct"/>
            <w:vAlign w:val="center"/>
          </w:tcPr>
          <w:p w14:paraId="1194BE40" w14:textId="63E74EF8" w:rsidR="00AB1577" w:rsidRPr="00206AF2" w:rsidRDefault="00206AF2" w:rsidP="00B63118">
            <w:pPr>
              <w:jc w:val="center"/>
              <w:rPr>
                <w:sz w:val="24"/>
                <w:lang w:val="sr-Cyrl-RS"/>
              </w:rPr>
            </w:pPr>
            <w:r>
              <w:rPr>
                <w:sz w:val="24"/>
                <w:lang w:val="sr-Cyrl-RS"/>
              </w:rPr>
              <w:t>да</w:t>
            </w:r>
          </w:p>
        </w:tc>
        <w:tc>
          <w:tcPr>
            <w:tcW w:w="1788" w:type="pct"/>
            <w:vAlign w:val="center"/>
          </w:tcPr>
          <w:p w14:paraId="12536303" w14:textId="01E88036" w:rsidR="00AB1577" w:rsidRPr="00206AF2" w:rsidRDefault="00206AF2" w:rsidP="00B63118">
            <w:pPr>
              <w:jc w:val="center"/>
              <w:rPr>
                <w:sz w:val="24"/>
                <w:lang w:val="sr-Cyrl-RS"/>
              </w:rPr>
            </w:pPr>
            <w:r>
              <w:rPr>
                <w:sz w:val="24"/>
                <w:lang w:val="sr-Cyrl-RS"/>
              </w:rPr>
              <w:t>Просечна оцена регрута на сакутинг програмима</w:t>
            </w:r>
          </w:p>
        </w:tc>
      </w:tr>
      <w:tr w:rsidR="00AB1577" w:rsidRPr="00295551" w14:paraId="37D0CAA0" w14:textId="77777777" w:rsidTr="0032193B">
        <w:trPr>
          <w:trHeight w:val="350"/>
        </w:trPr>
        <w:tc>
          <w:tcPr>
            <w:tcW w:w="1129" w:type="pct"/>
            <w:noWrap/>
            <w:vAlign w:val="center"/>
          </w:tcPr>
          <w:p w14:paraId="1FF63019" w14:textId="21F73001" w:rsidR="00AB1577" w:rsidRDefault="00AB1577" w:rsidP="00B63118">
            <w:pPr>
              <w:jc w:val="center"/>
              <w:rPr>
                <w:i/>
                <w:sz w:val="24"/>
              </w:rPr>
            </w:pPr>
            <w:r>
              <w:rPr>
                <w:i/>
                <w:sz w:val="24"/>
              </w:rPr>
              <w:t>idDraft</w:t>
            </w:r>
          </w:p>
        </w:tc>
        <w:tc>
          <w:tcPr>
            <w:tcW w:w="1263" w:type="pct"/>
            <w:vAlign w:val="center"/>
          </w:tcPr>
          <w:p w14:paraId="42A003E7" w14:textId="12EA6F5E" w:rsidR="00AB1577" w:rsidRPr="00295551" w:rsidRDefault="00206AF2" w:rsidP="00B63118">
            <w:pPr>
              <w:jc w:val="center"/>
              <w:rPr>
                <w:sz w:val="24"/>
              </w:rPr>
            </w:pPr>
            <w:r>
              <w:rPr>
                <w:sz w:val="24"/>
              </w:rPr>
              <w:t>INTEGER</w:t>
            </w:r>
          </w:p>
        </w:tc>
        <w:tc>
          <w:tcPr>
            <w:tcW w:w="820" w:type="pct"/>
            <w:vAlign w:val="center"/>
          </w:tcPr>
          <w:p w14:paraId="0FC28013" w14:textId="3D96B5ED" w:rsidR="00AB1577" w:rsidRPr="00206AF2" w:rsidRDefault="00206AF2" w:rsidP="00B63118">
            <w:pPr>
              <w:jc w:val="center"/>
              <w:rPr>
                <w:sz w:val="24"/>
                <w:lang w:val="sr-Cyrl-RS"/>
              </w:rPr>
            </w:pPr>
            <w:r>
              <w:rPr>
                <w:sz w:val="24"/>
                <w:lang w:val="sr-Cyrl-RS"/>
              </w:rPr>
              <w:t>не</w:t>
            </w:r>
          </w:p>
        </w:tc>
        <w:tc>
          <w:tcPr>
            <w:tcW w:w="1788" w:type="pct"/>
            <w:vAlign w:val="center"/>
          </w:tcPr>
          <w:p w14:paraId="33B8137F" w14:textId="3470FB84" w:rsidR="00AB1577" w:rsidRPr="00206AF2" w:rsidRDefault="00206AF2" w:rsidP="00B63118">
            <w:pPr>
              <w:jc w:val="center"/>
              <w:rPr>
                <w:sz w:val="24"/>
                <w:lang w:val="sr-Cyrl-RS"/>
              </w:rPr>
            </w:pPr>
            <w:r>
              <w:rPr>
                <w:sz w:val="24"/>
                <w:lang w:val="sr-Cyrl-RS"/>
              </w:rPr>
              <w:t>Идентификатор драфта на који се регрут пријавио</w:t>
            </w:r>
          </w:p>
        </w:tc>
      </w:tr>
    </w:tbl>
    <w:p w14:paraId="362ACCA4" w14:textId="788D38D2" w:rsidR="000E2877" w:rsidRPr="0088461E" w:rsidRDefault="00A3047E" w:rsidP="0088461E">
      <w:pPr>
        <w:pStyle w:val="a1"/>
        <w:rPr>
          <w:lang w:val="en-US"/>
        </w:rPr>
      </w:pPr>
      <w:r>
        <w:rPr>
          <w:lang w:val="sr-Cyrl-RS"/>
        </w:rPr>
        <w:t xml:space="preserve">Табела 3.3 – </w:t>
      </w:r>
      <w:r w:rsidR="005E41BA">
        <w:rPr>
          <w:lang w:val="sr-Cyrl-RS"/>
        </w:rPr>
        <w:t>О</w:t>
      </w:r>
      <w:r>
        <w:rPr>
          <w:lang w:val="sr-Cyrl-RS"/>
        </w:rPr>
        <w:t xml:space="preserve">бележја у шеми релације </w:t>
      </w:r>
      <w:r w:rsidR="00263B37">
        <w:rPr>
          <w:i/>
          <w:lang w:val="en-US"/>
        </w:rPr>
        <w:t>Regrut</w:t>
      </w:r>
    </w:p>
    <w:p w14:paraId="522146DF" w14:textId="77777777" w:rsidR="00F50876" w:rsidRPr="00295551" w:rsidRDefault="00F50876" w:rsidP="00D403BC">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D55D5E" w:rsidRPr="00295551" w14:paraId="55A311B1" w14:textId="77777777" w:rsidTr="00F42AC0">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66EE0E2F" w14:textId="77777777" w:rsidR="00D55D5E" w:rsidRPr="00295551" w:rsidRDefault="00D55D5E" w:rsidP="00593796">
            <w:pPr>
              <w:jc w:val="center"/>
              <w:rPr>
                <w:color w:val="auto"/>
                <w:sz w:val="24"/>
              </w:rPr>
            </w:pPr>
            <w:r w:rsidRPr="00295551">
              <w:rPr>
                <w:color w:val="auto"/>
                <w:sz w:val="24"/>
              </w:rPr>
              <w:t>Ограничење примарног кључа</w:t>
            </w:r>
          </w:p>
        </w:tc>
      </w:tr>
      <w:tr w:rsidR="0032193B" w:rsidRPr="00295551" w14:paraId="07E02FE4" w14:textId="77777777" w:rsidTr="00F42AC0">
        <w:trPr>
          <w:trHeight w:val="350"/>
        </w:trPr>
        <w:tc>
          <w:tcPr>
            <w:tcW w:w="2500" w:type="pct"/>
            <w:shd w:val="clear" w:color="auto" w:fill="DEEAF6" w:themeFill="accent5" w:themeFillTint="33"/>
            <w:noWrap/>
            <w:vAlign w:val="center"/>
          </w:tcPr>
          <w:p w14:paraId="6BEA8D5D" w14:textId="77777777" w:rsidR="00D55D5E" w:rsidRPr="00295551" w:rsidRDefault="00D55D5E" w:rsidP="00593796">
            <w:pPr>
              <w:jc w:val="center"/>
              <w:rPr>
                <w:b/>
                <w:sz w:val="24"/>
              </w:rPr>
            </w:pPr>
            <w:r w:rsidRPr="00295551">
              <w:rPr>
                <w:b/>
                <w:sz w:val="24"/>
              </w:rPr>
              <w:t>Назив ограничења</w:t>
            </w:r>
          </w:p>
        </w:tc>
        <w:tc>
          <w:tcPr>
            <w:tcW w:w="2500" w:type="pct"/>
            <w:shd w:val="clear" w:color="auto" w:fill="DEEAF6" w:themeFill="accent5" w:themeFillTint="33"/>
            <w:vAlign w:val="center"/>
          </w:tcPr>
          <w:p w14:paraId="203E0F5D" w14:textId="629F6723" w:rsidR="00D55D5E" w:rsidRPr="00295551" w:rsidRDefault="00820E6A" w:rsidP="00593796">
            <w:pPr>
              <w:jc w:val="center"/>
              <w:rPr>
                <w:b/>
                <w:sz w:val="24"/>
              </w:rPr>
            </w:pPr>
            <w:r>
              <w:rPr>
                <w:b/>
                <w:sz w:val="24"/>
                <w:lang w:val="sr-Cyrl-RS"/>
              </w:rPr>
              <w:t>Обележја</w:t>
            </w:r>
          </w:p>
        </w:tc>
      </w:tr>
      <w:tr w:rsidR="0032193B" w:rsidRPr="00295551" w14:paraId="741E2841" w14:textId="77777777" w:rsidTr="0032193B">
        <w:trPr>
          <w:trHeight w:val="305"/>
        </w:trPr>
        <w:tc>
          <w:tcPr>
            <w:tcW w:w="2500" w:type="pct"/>
            <w:noWrap/>
            <w:vAlign w:val="center"/>
          </w:tcPr>
          <w:p w14:paraId="3E99EDC8" w14:textId="0D86BA9C" w:rsidR="00D55D5E" w:rsidRPr="00F42AC0" w:rsidRDefault="00F42AC0" w:rsidP="00593796">
            <w:pPr>
              <w:jc w:val="center"/>
              <w:rPr>
                <w:i/>
                <w:sz w:val="24"/>
              </w:rPr>
            </w:pPr>
            <w:r>
              <w:rPr>
                <w:i/>
                <w:sz w:val="24"/>
              </w:rPr>
              <w:t>REGRUT_PK</w:t>
            </w:r>
          </w:p>
        </w:tc>
        <w:tc>
          <w:tcPr>
            <w:tcW w:w="2500" w:type="pct"/>
            <w:vAlign w:val="center"/>
          </w:tcPr>
          <w:p w14:paraId="3243F516" w14:textId="315EED86" w:rsidR="00D55D5E" w:rsidRPr="00295551" w:rsidRDefault="00D55D5E" w:rsidP="00F42AC0">
            <w:pPr>
              <w:jc w:val="center"/>
              <w:rPr>
                <w:i/>
                <w:sz w:val="24"/>
              </w:rPr>
            </w:pPr>
            <w:r w:rsidRPr="00295551">
              <w:rPr>
                <w:i/>
                <w:sz w:val="24"/>
              </w:rPr>
              <w:t>id</w:t>
            </w:r>
          </w:p>
        </w:tc>
      </w:tr>
    </w:tbl>
    <w:p w14:paraId="782A1CF1" w14:textId="321B93DA" w:rsidR="004816A0" w:rsidRPr="00104826" w:rsidRDefault="00104826" w:rsidP="00104826">
      <w:pPr>
        <w:pStyle w:val="a1"/>
        <w:rPr>
          <w:lang w:val="en-US"/>
        </w:rPr>
      </w:pPr>
      <w:r>
        <w:rPr>
          <w:lang w:val="sr-Cyrl-RS"/>
        </w:rPr>
        <w:t>Табела 3.4 –</w:t>
      </w:r>
      <w:r w:rsidR="005E41BA">
        <w:rPr>
          <w:lang w:val="sr-Cyrl-RS"/>
        </w:rPr>
        <w:t>Ограничење</w:t>
      </w:r>
      <w:r>
        <w:rPr>
          <w:lang w:val="sr-Cyrl-RS"/>
        </w:rPr>
        <w:t xml:space="preserve"> примарног кључа у шеми релације </w:t>
      </w:r>
      <w:r>
        <w:rPr>
          <w:i/>
          <w:lang w:val="en-US"/>
        </w:rPr>
        <w:t>Regrut</w:t>
      </w:r>
    </w:p>
    <w:p w14:paraId="587A9EFF" w14:textId="77777777" w:rsidR="00365E14" w:rsidRDefault="00365E14" w:rsidP="00844BBE">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874"/>
        <w:gridCol w:w="1255"/>
        <w:gridCol w:w="2459"/>
        <w:gridCol w:w="2284"/>
      </w:tblGrid>
      <w:tr w:rsidR="005A07A6" w:rsidRPr="00295551" w14:paraId="6A6FF012" w14:textId="77777777" w:rsidTr="0063683E">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3A159E8A" w14:textId="77777777" w:rsidR="005A07A6" w:rsidRPr="00295551" w:rsidRDefault="005A07A6" w:rsidP="00063814">
            <w:pPr>
              <w:jc w:val="center"/>
              <w:rPr>
                <w:color w:val="auto"/>
                <w:sz w:val="24"/>
              </w:rPr>
            </w:pPr>
            <w:r w:rsidRPr="00295551">
              <w:rPr>
                <w:color w:val="auto"/>
                <w:sz w:val="24"/>
              </w:rPr>
              <w:t>Ограничење референцијалног интегритета</w:t>
            </w:r>
          </w:p>
        </w:tc>
      </w:tr>
      <w:tr w:rsidR="00F641FF" w:rsidRPr="00295551" w14:paraId="734C295C" w14:textId="77777777" w:rsidTr="005B063D">
        <w:trPr>
          <w:trHeight w:val="350"/>
        </w:trPr>
        <w:tc>
          <w:tcPr>
            <w:tcW w:w="1620" w:type="pct"/>
            <w:shd w:val="clear" w:color="auto" w:fill="DEEAF6" w:themeFill="accent5" w:themeFillTint="33"/>
            <w:noWrap/>
            <w:vAlign w:val="center"/>
          </w:tcPr>
          <w:p w14:paraId="6359C2F8" w14:textId="77777777" w:rsidR="005A07A6" w:rsidRPr="002E489D" w:rsidRDefault="005A07A6" w:rsidP="00063814">
            <w:pPr>
              <w:jc w:val="center"/>
              <w:rPr>
                <w:b/>
                <w:sz w:val="24"/>
              </w:rPr>
            </w:pPr>
            <w:r w:rsidRPr="002E489D">
              <w:rPr>
                <w:b/>
                <w:sz w:val="24"/>
              </w:rPr>
              <w:t>Назив ограничења</w:t>
            </w:r>
          </w:p>
        </w:tc>
        <w:tc>
          <w:tcPr>
            <w:tcW w:w="707" w:type="pct"/>
            <w:shd w:val="clear" w:color="auto" w:fill="DEEAF6" w:themeFill="accent5" w:themeFillTint="33"/>
            <w:vAlign w:val="center"/>
          </w:tcPr>
          <w:p w14:paraId="05999B89" w14:textId="7C446A2E" w:rsidR="005A07A6" w:rsidRPr="002E489D" w:rsidRDefault="001F61C5" w:rsidP="00063814">
            <w:pPr>
              <w:jc w:val="center"/>
              <w:rPr>
                <w:b/>
                <w:sz w:val="24"/>
              </w:rPr>
            </w:pPr>
            <w:r w:rsidRPr="002E489D">
              <w:rPr>
                <w:b/>
                <w:sz w:val="24"/>
                <w:lang w:val="sr-Cyrl-RS"/>
              </w:rPr>
              <w:t>Обележја</w:t>
            </w:r>
          </w:p>
        </w:tc>
        <w:tc>
          <w:tcPr>
            <w:tcW w:w="1386" w:type="pct"/>
            <w:shd w:val="clear" w:color="auto" w:fill="DEEAF6" w:themeFill="accent5" w:themeFillTint="33"/>
            <w:vAlign w:val="center"/>
          </w:tcPr>
          <w:p w14:paraId="70F07869" w14:textId="3FE55BCC" w:rsidR="005A07A6" w:rsidRPr="002E489D" w:rsidRDefault="005A07A6" w:rsidP="002E489D">
            <w:pPr>
              <w:jc w:val="center"/>
              <w:rPr>
                <w:b/>
                <w:sz w:val="24"/>
                <w:lang w:val="sr-Cyrl-RS"/>
              </w:rPr>
            </w:pPr>
            <w:r w:rsidRPr="002E489D">
              <w:rPr>
                <w:b/>
                <w:sz w:val="24"/>
              </w:rPr>
              <w:t xml:space="preserve">Референцирана </w:t>
            </w:r>
            <w:r w:rsidR="002E489D">
              <w:rPr>
                <w:b/>
                <w:sz w:val="24"/>
                <w:lang w:val="sr-Cyrl-RS"/>
              </w:rPr>
              <w:t>шема релације</w:t>
            </w:r>
          </w:p>
        </w:tc>
        <w:tc>
          <w:tcPr>
            <w:tcW w:w="1287" w:type="pct"/>
            <w:shd w:val="clear" w:color="auto" w:fill="DEEAF6" w:themeFill="accent5" w:themeFillTint="33"/>
            <w:vAlign w:val="center"/>
          </w:tcPr>
          <w:p w14:paraId="54484356" w14:textId="2A74D7AE" w:rsidR="005A07A6" w:rsidRPr="002E489D" w:rsidRDefault="002449F9" w:rsidP="00063814">
            <w:pPr>
              <w:jc w:val="center"/>
              <w:rPr>
                <w:b/>
                <w:sz w:val="24"/>
              </w:rPr>
            </w:pPr>
            <w:r w:rsidRPr="002E489D">
              <w:rPr>
                <w:b/>
                <w:sz w:val="24"/>
              </w:rPr>
              <w:t>Референцирана</w:t>
            </w:r>
            <w:r w:rsidR="005A07A6" w:rsidRPr="002E489D">
              <w:rPr>
                <w:b/>
                <w:sz w:val="24"/>
              </w:rPr>
              <w:t xml:space="preserve"> </w:t>
            </w:r>
            <w:r w:rsidR="00362269" w:rsidRPr="002E489D">
              <w:rPr>
                <w:b/>
                <w:sz w:val="24"/>
                <w:lang w:val="sr-Cyrl-RS"/>
              </w:rPr>
              <w:t>обележја</w:t>
            </w:r>
          </w:p>
        </w:tc>
      </w:tr>
      <w:tr w:rsidR="00F641FF" w:rsidRPr="00295551" w14:paraId="4CDAD248" w14:textId="77777777" w:rsidTr="005B063D">
        <w:trPr>
          <w:trHeight w:val="404"/>
        </w:trPr>
        <w:tc>
          <w:tcPr>
            <w:tcW w:w="1620" w:type="pct"/>
            <w:noWrap/>
            <w:vAlign w:val="center"/>
          </w:tcPr>
          <w:p w14:paraId="4BDB9692" w14:textId="4EF97D94" w:rsidR="005A07A6" w:rsidRPr="005F7571" w:rsidRDefault="00786343" w:rsidP="00063814">
            <w:pPr>
              <w:jc w:val="center"/>
              <w:rPr>
                <w:sz w:val="24"/>
              </w:rPr>
            </w:pPr>
            <w:r w:rsidRPr="005F7571">
              <w:rPr>
                <w:sz w:val="24"/>
              </w:rPr>
              <w:t>REGRUT_DRAFT_FK</w:t>
            </w:r>
          </w:p>
        </w:tc>
        <w:tc>
          <w:tcPr>
            <w:tcW w:w="707" w:type="pct"/>
            <w:vAlign w:val="center"/>
          </w:tcPr>
          <w:p w14:paraId="422C4B76" w14:textId="1E6DB6A4" w:rsidR="005A07A6" w:rsidRPr="005F7571" w:rsidRDefault="003A7F39" w:rsidP="00063814">
            <w:pPr>
              <w:jc w:val="center"/>
              <w:rPr>
                <w:sz w:val="24"/>
              </w:rPr>
            </w:pPr>
            <w:r w:rsidRPr="005F7571">
              <w:rPr>
                <w:sz w:val="24"/>
              </w:rPr>
              <w:t>idDraft</w:t>
            </w:r>
          </w:p>
        </w:tc>
        <w:tc>
          <w:tcPr>
            <w:tcW w:w="1386" w:type="pct"/>
            <w:vAlign w:val="center"/>
          </w:tcPr>
          <w:p w14:paraId="3857C157" w14:textId="7C84D6D8" w:rsidR="005A07A6" w:rsidRPr="00692FC4" w:rsidRDefault="00692FC4" w:rsidP="00063814">
            <w:pPr>
              <w:jc w:val="center"/>
              <w:rPr>
                <w:i/>
                <w:sz w:val="24"/>
              </w:rPr>
            </w:pPr>
            <w:r w:rsidRPr="00692FC4">
              <w:rPr>
                <w:i/>
                <w:sz w:val="24"/>
              </w:rPr>
              <w:t>Draft</w:t>
            </w:r>
          </w:p>
        </w:tc>
        <w:tc>
          <w:tcPr>
            <w:tcW w:w="1287" w:type="pct"/>
            <w:vAlign w:val="center"/>
          </w:tcPr>
          <w:p w14:paraId="19A0E76C" w14:textId="524F7C05" w:rsidR="005A07A6" w:rsidRPr="005F7571" w:rsidRDefault="003A7F39" w:rsidP="00063814">
            <w:pPr>
              <w:jc w:val="center"/>
              <w:rPr>
                <w:sz w:val="24"/>
              </w:rPr>
            </w:pPr>
            <w:r w:rsidRPr="005F7571">
              <w:rPr>
                <w:sz w:val="24"/>
              </w:rPr>
              <w:t>idDraft</w:t>
            </w:r>
          </w:p>
        </w:tc>
      </w:tr>
      <w:tr w:rsidR="005B063D" w:rsidRPr="00295551" w14:paraId="5D7A63CB" w14:textId="77777777" w:rsidTr="005B063D">
        <w:trPr>
          <w:trHeight w:val="404"/>
        </w:trPr>
        <w:tc>
          <w:tcPr>
            <w:tcW w:w="1620" w:type="pct"/>
            <w:noWrap/>
            <w:vAlign w:val="center"/>
          </w:tcPr>
          <w:p w14:paraId="6885E2ED" w14:textId="3B534F05" w:rsidR="005B063D" w:rsidRPr="005F7571" w:rsidRDefault="005B063D" w:rsidP="00063814">
            <w:pPr>
              <w:jc w:val="center"/>
              <w:rPr>
                <w:sz w:val="24"/>
              </w:rPr>
            </w:pPr>
            <w:r>
              <w:rPr>
                <w:sz w:val="24"/>
              </w:rPr>
              <w:lastRenderedPageBreak/>
              <w:t>REGRUT_KORISNIK_FK</w:t>
            </w:r>
          </w:p>
        </w:tc>
        <w:tc>
          <w:tcPr>
            <w:tcW w:w="707" w:type="pct"/>
            <w:vAlign w:val="center"/>
          </w:tcPr>
          <w:p w14:paraId="735F9130" w14:textId="060B385B" w:rsidR="005B063D" w:rsidRPr="005F7571" w:rsidRDefault="005B063D" w:rsidP="00063814">
            <w:pPr>
              <w:jc w:val="center"/>
              <w:rPr>
                <w:sz w:val="24"/>
              </w:rPr>
            </w:pPr>
            <w:r>
              <w:rPr>
                <w:sz w:val="24"/>
              </w:rPr>
              <w:t>id</w:t>
            </w:r>
          </w:p>
        </w:tc>
        <w:tc>
          <w:tcPr>
            <w:tcW w:w="1386" w:type="pct"/>
            <w:vAlign w:val="center"/>
          </w:tcPr>
          <w:p w14:paraId="3451CF48" w14:textId="2919AC69" w:rsidR="005B063D" w:rsidRPr="00692FC4" w:rsidRDefault="005B063D" w:rsidP="00063814">
            <w:pPr>
              <w:jc w:val="center"/>
              <w:rPr>
                <w:i/>
                <w:sz w:val="24"/>
              </w:rPr>
            </w:pPr>
            <w:r>
              <w:rPr>
                <w:i/>
                <w:sz w:val="24"/>
              </w:rPr>
              <w:t>Korisnik</w:t>
            </w:r>
          </w:p>
        </w:tc>
        <w:tc>
          <w:tcPr>
            <w:tcW w:w="1287" w:type="pct"/>
            <w:vAlign w:val="center"/>
          </w:tcPr>
          <w:p w14:paraId="4189C5E9" w14:textId="58F81415" w:rsidR="005B063D" w:rsidRPr="005F7571" w:rsidRDefault="005B063D" w:rsidP="00063814">
            <w:pPr>
              <w:jc w:val="center"/>
              <w:rPr>
                <w:sz w:val="24"/>
              </w:rPr>
            </w:pPr>
            <w:r>
              <w:rPr>
                <w:sz w:val="24"/>
              </w:rPr>
              <w:t>id</w:t>
            </w:r>
          </w:p>
        </w:tc>
      </w:tr>
    </w:tbl>
    <w:p w14:paraId="479994C8" w14:textId="09333CDE" w:rsidR="00EB774B" w:rsidRPr="002F2CEC" w:rsidRDefault="00EB774B" w:rsidP="002F2CEC">
      <w:pPr>
        <w:pStyle w:val="a1"/>
        <w:rPr>
          <w:lang w:val="en-US"/>
        </w:rPr>
      </w:pPr>
      <w:r>
        <w:rPr>
          <w:lang w:val="sr-Cyrl-RS"/>
        </w:rPr>
        <w:t>Табела 3</w:t>
      </w:r>
      <w:r w:rsidR="00043CC7">
        <w:rPr>
          <w:lang w:val="sr-Cyrl-RS"/>
        </w:rPr>
        <w:t>.5</w:t>
      </w:r>
      <w:r>
        <w:rPr>
          <w:lang w:val="sr-Cyrl-RS"/>
        </w:rPr>
        <w:t xml:space="preserve"> – Ограничења референцијалног интегритета у шеми релације </w:t>
      </w:r>
      <w:r>
        <w:rPr>
          <w:i/>
          <w:lang w:val="en-US"/>
        </w:rPr>
        <w:t>Regrut</w:t>
      </w:r>
    </w:p>
    <w:p w14:paraId="27B6D392" w14:textId="7888E8E0" w:rsidR="00720CCA" w:rsidRDefault="00370A0E" w:rsidP="00720CCA">
      <w:pPr>
        <w:pStyle w:val="Heading3"/>
      </w:pPr>
      <w:bookmarkStart w:id="71" w:name="_Toc176384471"/>
      <w:bookmarkStart w:id="72" w:name="_Toc176385212"/>
      <w:r>
        <w:rPr>
          <w:iCs/>
          <w:lang w:val="sr-Cyrl-RS"/>
        </w:rPr>
        <w:t xml:space="preserve">Шема релације </w:t>
      </w:r>
      <w:r w:rsidR="00B270E9">
        <w:rPr>
          <w:i/>
          <w:lang w:val="en-US"/>
        </w:rPr>
        <w:t>Zaposleni</w:t>
      </w:r>
      <w:bookmarkEnd w:id="71"/>
      <w:bookmarkEnd w:id="72"/>
    </w:p>
    <w:p w14:paraId="03F34090" w14:textId="40636312" w:rsidR="00CB516D" w:rsidRPr="007B5061" w:rsidRDefault="00AB4F62" w:rsidP="007B5061">
      <w:pPr>
        <w:pStyle w:val="a0"/>
        <w:ind w:firstLine="360"/>
        <w:rPr>
          <w:lang w:val="sr-Cyrl-RS"/>
        </w:rPr>
      </w:pPr>
      <w:r>
        <w:t>Шема релације</w:t>
      </w:r>
      <w:r w:rsidR="00C064C1">
        <w:rPr>
          <w:lang w:val="sr-Cyrl-RS"/>
        </w:rPr>
        <w:t xml:space="preserve"> </w:t>
      </w:r>
      <w:r w:rsidR="00B270E9">
        <w:rPr>
          <w:i/>
          <w:lang w:val="en-US"/>
        </w:rPr>
        <w:t>Zaposleni</w:t>
      </w:r>
      <w:r w:rsidRPr="000428CD">
        <w:rPr>
          <w:i/>
          <w:lang w:val="ru-RU"/>
        </w:rPr>
        <w:t xml:space="preserve"> </w:t>
      </w:r>
      <w:r w:rsidR="00FD1E7A">
        <w:rPr>
          <w:lang w:val="sr-Cyrl-RS"/>
        </w:rPr>
        <w:t>моделује</w:t>
      </w:r>
      <w:r>
        <w:t xml:space="preserve"> </w:t>
      </w:r>
      <w:r w:rsidR="00E37ABE">
        <w:rPr>
          <w:lang w:val="sr-Cyrl-RS"/>
        </w:rPr>
        <w:t>све запослене који користе фунцкионалности система.</w:t>
      </w:r>
      <w:r w:rsidR="00E175FE">
        <w:rPr>
          <w:lang w:val="sr-Cyrl-RS"/>
        </w:rPr>
        <w:t xml:space="preserve"> Запослени могу имати четири улоге: тренер, скаут, играч и менаџер. Улога је исказана обележјем </w:t>
      </w:r>
      <w:r w:rsidR="00E175FE" w:rsidRPr="00AE2418">
        <w:rPr>
          <w:i/>
          <w:lang w:val="en-US"/>
        </w:rPr>
        <w:t>uloZap</w:t>
      </w:r>
      <w:r w:rsidR="00E175FE">
        <w:rPr>
          <w:lang w:val="en-US"/>
        </w:rPr>
        <w:t>.</w:t>
      </w:r>
      <w:r w:rsidR="00E175FE">
        <w:rPr>
          <w:lang w:val="sr-Cyrl-RS"/>
        </w:rPr>
        <w:t xml:space="preserve"> </w:t>
      </w:r>
      <w:r w:rsidR="00AE1254">
        <w:rPr>
          <w:lang w:val="sr-Cyrl-RS"/>
        </w:rPr>
        <w:t>О</w:t>
      </w:r>
      <w:r w:rsidR="00446EC4">
        <w:rPr>
          <w:lang w:val="sr-Cyrl-RS"/>
        </w:rPr>
        <w:t xml:space="preserve">бележја која </w:t>
      </w:r>
      <w:r w:rsidR="00AE1254">
        <w:rPr>
          <w:lang w:val="sr-Cyrl-RS"/>
        </w:rPr>
        <w:t>с</w:t>
      </w:r>
      <w:r w:rsidR="00446EC4">
        <w:rPr>
          <w:lang w:val="sr-Cyrl-RS"/>
        </w:rPr>
        <w:t>у</w:t>
      </w:r>
      <w:r w:rsidR="00AE1254">
        <w:rPr>
          <w:lang w:val="sr-Cyrl-RS"/>
        </w:rPr>
        <w:t xml:space="preserve"> обухваћена шемом релације </w:t>
      </w:r>
      <w:r w:rsidR="00AE1254">
        <w:rPr>
          <w:i/>
          <w:szCs w:val="22"/>
        </w:rPr>
        <w:t>Zaposleni</w:t>
      </w:r>
      <w:r w:rsidR="00AE1254">
        <w:rPr>
          <w:i/>
          <w:szCs w:val="22"/>
          <w:lang w:val="sr-Cyrl-RS"/>
        </w:rPr>
        <w:t xml:space="preserve"> </w:t>
      </w:r>
      <w:r w:rsidR="00AE1254">
        <w:rPr>
          <w:szCs w:val="22"/>
          <w:lang w:val="sr-Cyrl-RS"/>
        </w:rPr>
        <w:t>су истакнута</w:t>
      </w:r>
      <w:r w:rsidR="000A56FE">
        <w:rPr>
          <w:szCs w:val="22"/>
          <w:lang w:val="sr-Cyrl-RS"/>
        </w:rPr>
        <w:t xml:space="preserve"> у табели 3.6</w:t>
      </w:r>
      <w:r w:rsidR="00AE1254">
        <w:rPr>
          <w:szCs w:val="22"/>
          <w:lang w:val="sr-Cyrl-RS"/>
        </w:rPr>
        <w:t xml:space="preserve">. Ограничење примарног кључа је </w:t>
      </w:r>
      <w:r w:rsidR="00E85208">
        <w:rPr>
          <w:szCs w:val="22"/>
          <w:lang w:val="sr-Cyrl-RS"/>
        </w:rPr>
        <w:t>приказано</w:t>
      </w:r>
      <w:r w:rsidR="00096D6F">
        <w:rPr>
          <w:szCs w:val="22"/>
          <w:lang w:val="sr-Cyrl-RS"/>
        </w:rPr>
        <w:t xml:space="preserve"> уз помоћ табеле 3.7</w:t>
      </w:r>
      <w:r w:rsidR="00AE1254">
        <w:rPr>
          <w:szCs w:val="22"/>
          <w:lang w:val="sr-Cyrl-RS"/>
        </w:rPr>
        <w:t>. Сва огр</w:t>
      </w:r>
      <w:r w:rsidR="006130AB">
        <w:rPr>
          <w:szCs w:val="22"/>
          <w:lang w:val="sr-Cyrl-RS"/>
        </w:rPr>
        <w:t>а</w:t>
      </w:r>
      <w:r w:rsidR="00AE1254">
        <w:rPr>
          <w:szCs w:val="22"/>
          <w:lang w:val="sr-Cyrl-RS"/>
        </w:rPr>
        <w:t>ничења референцијалног интег</w:t>
      </w:r>
      <w:r w:rsidR="00CA36D5">
        <w:rPr>
          <w:szCs w:val="22"/>
          <w:lang w:val="sr-Cyrl-RS"/>
        </w:rPr>
        <w:t xml:space="preserve">ритета су </w:t>
      </w:r>
      <w:r w:rsidR="002C7262">
        <w:rPr>
          <w:szCs w:val="22"/>
          <w:lang w:val="sr-Cyrl-RS"/>
        </w:rPr>
        <w:t>пред</w:t>
      </w:r>
      <w:r w:rsidR="00C15A91">
        <w:rPr>
          <w:szCs w:val="22"/>
          <w:lang w:val="sr-Cyrl-RS"/>
        </w:rPr>
        <w:t>с</w:t>
      </w:r>
      <w:r w:rsidR="002C7262">
        <w:rPr>
          <w:szCs w:val="22"/>
          <w:lang w:val="sr-Cyrl-RS"/>
        </w:rPr>
        <w:t>тављена</w:t>
      </w:r>
      <w:r w:rsidR="00CA36D5">
        <w:rPr>
          <w:szCs w:val="22"/>
          <w:lang w:val="sr-Cyrl-RS"/>
        </w:rPr>
        <w:t xml:space="preserve"> у табели 3.8</w:t>
      </w:r>
      <w:r w:rsidR="00AE1254">
        <w:rPr>
          <w:szCs w:val="22"/>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003"/>
        <w:gridCol w:w="2241"/>
        <w:gridCol w:w="1455"/>
        <w:gridCol w:w="3173"/>
      </w:tblGrid>
      <w:tr w:rsidR="00CD0CBD" w:rsidRPr="00C95875" w14:paraId="0FD6D119" w14:textId="77777777" w:rsidTr="005F7571">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5CCF17F4" w14:textId="46354458" w:rsidR="00CD0CBD" w:rsidRPr="00C95875" w:rsidRDefault="00CD0CBD" w:rsidP="0018546B">
            <w:pPr>
              <w:jc w:val="center"/>
              <w:rPr>
                <w:color w:val="auto"/>
                <w:sz w:val="24"/>
              </w:rPr>
            </w:pPr>
            <w:r>
              <w:rPr>
                <w:color w:val="auto"/>
                <w:sz w:val="24"/>
                <w:szCs w:val="22"/>
                <w:lang w:val="sr-Cyrl-RS"/>
              </w:rPr>
              <w:t>Обележја у шеми релације</w:t>
            </w:r>
            <w:r w:rsidR="0018546B">
              <w:rPr>
                <w:rStyle w:val="CommentReference"/>
                <w:b w:val="0"/>
                <w:bCs w:val="0"/>
              </w:rPr>
              <w:t xml:space="preserve"> </w:t>
            </w:r>
            <w:r w:rsidR="0018546B">
              <w:rPr>
                <w:i/>
                <w:color w:val="auto"/>
                <w:sz w:val="24"/>
                <w:szCs w:val="22"/>
              </w:rPr>
              <w:t>Zapo</w:t>
            </w:r>
            <w:r>
              <w:rPr>
                <w:i/>
                <w:color w:val="auto"/>
                <w:sz w:val="24"/>
                <w:szCs w:val="22"/>
              </w:rPr>
              <w:t>sleni</w:t>
            </w:r>
          </w:p>
        </w:tc>
      </w:tr>
      <w:tr w:rsidR="0074160C" w:rsidRPr="00C95875" w14:paraId="0ABB9E87" w14:textId="77777777" w:rsidTr="005F7571">
        <w:trPr>
          <w:trHeight w:val="350"/>
        </w:trPr>
        <w:tc>
          <w:tcPr>
            <w:tcW w:w="1129" w:type="pct"/>
            <w:shd w:val="clear" w:color="auto" w:fill="DEEAF6" w:themeFill="accent5" w:themeFillTint="33"/>
            <w:noWrap/>
            <w:vAlign w:val="center"/>
          </w:tcPr>
          <w:p w14:paraId="3F205D4F" w14:textId="7D209049" w:rsidR="0074160C" w:rsidRPr="005F7571" w:rsidRDefault="0074160C" w:rsidP="00D403BC">
            <w:pPr>
              <w:jc w:val="center"/>
              <w:rPr>
                <w:sz w:val="24"/>
              </w:rPr>
            </w:pPr>
            <w:r w:rsidRPr="00CF1772">
              <w:rPr>
                <w:b/>
                <w:sz w:val="24"/>
              </w:rPr>
              <w:t>Назив</w:t>
            </w:r>
            <w:r w:rsidRPr="005F7571">
              <w:rPr>
                <w:sz w:val="24"/>
              </w:rPr>
              <w:t xml:space="preserve"> </w:t>
            </w:r>
            <w:r w:rsidR="00CF1772">
              <w:rPr>
                <w:b/>
                <w:sz w:val="24"/>
                <w:lang w:val="sr-Cyrl-RS"/>
              </w:rPr>
              <w:t>обележја</w:t>
            </w:r>
          </w:p>
        </w:tc>
        <w:tc>
          <w:tcPr>
            <w:tcW w:w="1263" w:type="pct"/>
            <w:shd w:val="clear" w:color="auto" w:fill="DEEAF6" w:themeFill="accent5" w:themeFillTint="33"/>
            <w:vAlign w:val="center"/>
          </w:tcPr>
          <w:p w14:paraId="57A88680" w14:textId="77777777" w:rsidR="0074160C" w:rsidRPr="00CF1772" w:rsidRDefault="0074160C" w:rsidP="00D403BC">
            <w:pPr>
              <w:jc w:val="center"/>
              <w:rPr>
                <w:b/>
                <w:sz w:val="24"/>
              </w:rPr>
            </w:pPr>
            <w:r w:rsidRPr="00CF1772">
              <w:rPr>
                <w:b/>
                <w:sz w:val="24"/>
              </w:rPr>
              <w:t>Тип податка</w:t>
            </w:r>
          </w:p>
        </w:tc>
        <w:tc>
          <w:tcPr>
            <w:tcW w:w="820" w:type="pct"/>
            <w:shd w:val="clear" w:color="auto" w:fill="DEEAF6" w:themeFill="accent5" w:themeFillTint="33"/>
            <w:vAlign w:val="center"/>
          </w:tcPr>
          <w:p w14:paraId="773CBE6E" w14:textId="77777777" w:rsidR="0074160C" w:rsidRPr="00CF1772" w:rsidRDefault="0074160C" w:rsidP="00D403BC">
            <w:pPr>
              <w:jc w:val="center"/>
              <w:rPr>
                <w:b/>
                <w:sz w:val="24"/>
              </w:rPr>
            </w:pPr>
            <w:r w:rsidRPr="00CF1772">
              <w:rPr>
                <w:b/>
                <w:sz w:val="24"/>
              </w:rPr>
              <w:t>Обавезно</w:t>
            </w:r>
          </w:p>
        </w:tc>
        <w:tc>
          <w:tcPr>
            <w:tcW w:w="1788" w:type="pct"/>
            <w:shd w:val="clear" w:color="auto" w:fill="DEEAF6" w:themeFill="accent5" w:themeFillTint="33"/>
            <w:vAlign w:val="center"/>
          </w:tcPr>
          <w:p w14:paraId="70626B4F" w14:textId="3A3C00DE" w:rsidR="0074160C" w:rsidRPr="00CF1772" w:rsidRDefault="0074160C" w:rsidP="00CF1772">
            <w:pPr>
              <w:jc w:val="center"/>
              <w:rPr>
                <w:b/>
                <w:sz w:val="24"/>
              </w:rPr>
            </w:pPr>
            <w:r w:rsidRPr="00CF1772">
              <w:rPr>
                <w:b/>
                <w:sz w:val="24"/>
              </w:rPr>
              <w:t xml:space="preserve">Опис </w:t>
            </w:r>
            <w:r w:rsidR="00CF1772">
              <w:rPr>
                <w:b/>
                <w:sz w:val="24"/>
                <w:lang w:val="sr-Cyrl-RS"/>
              </w:rPr>
              <w:t>обележја</w:t>
            </w:r>
          </w:p>
        </w:tc>
      </w:tr>
      <w:tr w:rsidR="00D403BC" w:rsidRPr="00C95875" w14:paraId="3ABA4C6C" w14:textId="77777777" w:rsidTr="0032193B">
        <w:trPr>
          <w:trHeight w:val="314"/>
        </w:trPr>
        <w:tc>
          <w:tcPr>
            <w:tcW w:w="1129" w:type="pct"/>
            <w:noWrap/>
            <w:vAlign w:val="center"/>
          </w:tcPr>
          <w:p w14:paraId="5ABD5903" w14:textId="28C76D9B" w:rsidR="0074160C" w:rsidRPr="00C95875" w:rsidRDefault="00864579" w:rsidP="00D403BC">
            <w:pPr>
              <w:jc w:val="center"/>
              <w:rPr>
                <w:i/>
                <w:sz w:val="24"/>
              </w:rPr>
            </w:pPr>
            <w:r w:rsidRPr="00C95875">
              <w:rPr>
                <w:i/>
                <w:sz w:val="24"/>
              </w:rPr>
              <w:t>id</w:t>
            </w:r>
          </w:p>
        </w:tc>
        <w:tc>
          <w:tcPr>
            <w:tcW w:w="1263" w:type="pct"/>
            <w:vAlign w:val="center"/>
          </w:tcPr>
          <w:p w14:paraId="2D0CBC3B" w14:textId="5AB721BD" w:rsidR="0074160C" w:rsidRPr="00C95875" w:rsidRDefault="00864579" w:rsidP="00D403BC">
            <w:pPr>
              <w:jc w:val="center"/>
              <w:rPr>
                <w:sz w:val="24"/>
              </w:rPr>
            </w:pPr>
            <w:r w:rsidRPr="00C95875">
              <w:rPr>
                <w:sz w:val="24"/>
              </w:rPr>
              <w:t>INTEGER</w:t>
            </w:r>
          </w:p>
        </w:tc>
        <w:tc>
          <w:tcPr>
            <w:tcW w:w="820" w:type="pct"/>
            <w:vAlign w:val="center"/>
          </w:tcPr>
          <w:p w14:paraId="5C9DEBBD" w14:textId="528B05F2" w:rsidR="0074160C" w:rsidRPr="00C95875" w:rsidRDefault="00864579" w:rsidP="00D403BC">
            <w:pPr>
              <w:jc w:val="center"/>
              <w:rPr>
                <w:sz w:val="24"/>
              </w:rPr>
            </w:pPr>
            <w:r w:rsidRPr="00C95875">
              <w:rPr>
                <w:sz w:val="24"/>
              </w:rPr>
              <w:t>да</w:t>
            </w:r>
          </w:p>
        </w:tc>
        <w:tc>
          <w:tcPr>
            <w:tcW w:w="1788" w:type="pct"/>
            <w:vAlign w:val="center"/>
          </w:tcPr>
          <w:p w14:paraId="3169965D" w14:textId="53174630" w:rsidR="0074160C" w:rsidRPr="00CB153E" w:rsidRDefault="008A4844" w:rsidP="005F7571">
            <w:pPr>
              <w:jc w:val="center"/>
              <w:rPr>
                <w:sz w:val="24"/>
              </w:rPr>
            </w:pPr>
            <w:r>
              <w:rPr>
                <w:sz w:val="24"/>
                <w:lang w:val="sr-Cyrl-RS"/>
              </w:rPr>
              <w:t>И</w:t>
            </w:r>
            <w:r w:rsidR="00527CE3" w:rsidRPr="00C95875">
              <w:rPr>
                <w:sz w:val="24"/>
              </w:rPr>
              <w:t xml:space="preserve">дентификатор </w:t>
            </w:r>
            <w:r w:rsidR="005F7571">
              <w:rPr>
                <w:sz w:val="24"/>
                <w:lang w:val="sr-Cyrl-RS"/>
              </w:rPr>
              <w:t>корисника</w:t>
            </w:r>
          </w:p>
        </w:tc>
      </w:tr>
      <w:tr w:rsidR="00D403BC" w:rsidRPr="004E28A4" w14:paraId="70BA7E24" w14:textId="77777777" w:rsidTr="0032193B">
        <w:trPr>
          <w:trHeight w:val="539"/>
        </w:trPr>
        <w:tc>
          <w:tcPr>
            <w:tcW w:w="1129" w:type="pct"/>
            <w:noWrap/>
            <w:vAlign w:val="center"/>
          </w:tcPr>
          <w:p w14:paraId="18128E86" w14:textId="0DCA59B6" w:rsidR="00864579" w:rsidRPr="00C95875" w:rsidRDefault="00CB153E" w:rsidP="00D403BC">
            <w:pPr>
              <w:jc w:val="center"/>
              <w:rPr>
                <w:i/>
                <w:sz w:val="24"/>
              </w:rPr>
            </w:pPr>
            <w:r>
              <w:rPr>
                <w:i/>
                <w:sz w:val="24"/>
              </w:rPr>
              <w:t>uloZap</w:t>
            </w:r>
          </w:p>
        </w:tc>
        <w:tc>
          <w:tcPr>
            <w:tcW w:w="1263" w:type="pct"/>
            <w:vAlign w:val="center"/>
          </w:tcPr>
          <w:p w14:paraId="1AF26281" w14:textId="465935A2" w:rsidR="00864579" w:rsidRPr="00494C58" w:rsidRDefault="00494C58" w:rsidP="00D403BC">
            <w:pPr>
              <w:jc w:val="center"/>
              <w:rPr>
                <w:sz w:val="24"/>
              </w:rPr>
            </w:pPr>
            <w:r w:rsidRPr="00C95875">
              <w:rPr>
                <w:sz w:val="24"/>
              </w:rPr>
              <w:t>VARCHAR2(10)</w:t>
            </w:r>
          </w:p>
        </w:tc>
        <w:tc>
          <w:tcPr>
            <w:tcW w:w="820" w:type="pct"/>
            <w:vAlign w:val="center"/>
          </w:tcPr>
          <w:p w14:paraId="5FB9AEB3" w14:textId="40367B6D" w:rsidR="00864579" w:rsidRPr="00C95875" w:rsidRDefault="00864579" w:rsidP="00D403BC">
            <w:pPr>
              <w:jc w:val="center"/>
              <w:rPr>
                <w:sz w:val="24"/>
              </w:rPr>
            </w:pPr>
            <w:r w:rsidRPr="00C95875">
              <w:rPr>
                <w:sz w:val="24"/>
              </w:rPr>
              <w:t>да</w:t>
            </w:r>
          </w:p>
        </w:tc>
        <w:tc>
          <w:tcPr>
            <w:tcW w:w="1788" w:type="pct"/>
            <w:vAlign w:val="center"/>
          </w:tcPr>
          <w:p w14:paraId="716FFFF0" w14:textId="174EF1D2" w:rsidR="00864579" w:rsidRPr="00F41102" w:rsidRDefault="003E6459" w:rsidP="00D403BC">
            <w:pPr>
              <w:jc w:val="center"/>
              <w:rPr>
                <w:sz w:val="24"/>
                <w:lang w:val="ru-RU"/>
              </w:rPr>
            </w:pPr>
            <w:r>
              <w:rPr>
                <w:sz w:val="24"/>
                <w:lang w:val="ru-RU"/>
              </w:rPr>
              <w:t>Улога запосленог унутар тима</w:t>
            </w:r>
          </w:p>
        </w:tc>
      </w:tr>
      <w:tr w:rsidR="0074160C" w:rsidRPr="00C95875" w14:paraId="096BCACD" w14:textId="77777777" w:rsidTr="0032193B">
        <w:trPr>
          <w:trHeight w:val="332"/>
        </w:trPr>
        <w:tc>
          <w:tcPr>
            <w:tcW w:w="1129" w:type="pct"/>
            <w:noWrap/>
            <w:vAlign w:val="center"/>
          </w:tcPr>
          <w:p w14:paraId="3D8610E8" w14:textId="4B903672" w:rsidR="0074160C" w:rsidRPr="00C95875" w:rsidRDefault="00C86A72" w:rsidP="00D403BC">
            <w:pPr>
              <w:jc w:val="center"/>
              <w:rPr>
                <w:i/>
                <w:sz w:val="24"/>
              </w:rPr>
            </w:pPr>
            <w:r>
              <w:rPr>
                <w:i/>
                <w:sz w:val="24"/>
              </w:rPr>
              <w:t>mbrZap</w:t>
            </w:r>
          </w:p>
        </w:tc>
        <w:tc>
          <w:tcPr>
            <w:tcW w:w="1263" w:type="pct"/>
            <w:vAlign w:val="center"/>
          </w:tcPr>
          <w:p w14:paraId="5B43686D" w14:textId="1BD7C8C3" w:rsidR="0074160C" w:rsidRPr="00C95875" w:rsidRDefault="00494C58" w:rsidP="00D403BC">
            <w:pPr>
              <w:jc w:val="center"/>
              <w:rPr>
                <w:sz w:val="24"/>
              </w:rPr>
            </w:pPr>
            <w:r>
              <w:rPr>
                <w:sz w:val="24"/>
              </w:rPr>
              <w:t>VARCHAR2(32</w:t>
            </w:r>
            <w:r w:rsidR="0074160C" w:rsidRPr="00C95875">
              <w:rPr>
                <w:sz w:val="24"/>
              </w:rPr>
              <w:t>)</w:t>
            </w:r>
          </w:p>
        </w:tc>
        <w:tc>
          <w:tcPr>
            <w:tcW w:w="820" w:type="pct"/>
            <w:vAlign w:val="center"/>
          </w:tcPr>
          <w:p w14:paraId="4409F6C3" w14:textId="77777777" w:rsidR="0074160C" w:rsidRPr="00C95875" w:rsidRDefault="0074160C" w:rsidP="00D403BC">
            <w:pPr>
              <w:jc w:val="center"/>
              <w:rPr>
                <w:sz w:val="24"/>
              </w:rPr>
            </w:pPr>
            <w:r w:rsidRPr="00C95875">
              <w:rPr>
                <w:sz w:val="24"/>
              </w:rPr>
              <w:t>да</w:t>
            </w:r>
          </w:p>
        </w:tc>
        <w:tc>
          <w:tcPr>
            <w:tcW w:w="1788" w:type="pct"/>
            <w:vAlign w:val="center"/>
          </w:tcPr>
          <w:p w14:paraId="4D4C7686" w14:textId="14E40325" w:rsidR="0074160C" w:rsidRPr="007C358D" w:rsidRDefault="007C358D" w:rsidP="006D5C91">
            <w:pPr>
              <w:jc w:val="center"/>
              <w:rPr>
                <w:sz w:val="24"/>
                <w:lang w:val="sr-Cyrl-RS"/>
              </w:rPr>
            </w:pPr>
            <w:r>
              <w:rPr>
                <w:sz w:val="24"/>
                <w:lang w:val="sr-Cyrl-RS"/>
              </w:rPr>
              <w:t xml:space="preserve">Матични број </w:t>
            </w:r>
            <w:r w:rsidR="006D5C91">
              <w:rPr>
                <w:sz w:val="24"/>
                <w:lang w:val="sr-Cyrl-RS"/>
              </w:rPr>
              <w:t>запосленог</w:t>
            </w:r>
          </w:p>
        </w:tc>
      </w:tr>
      <w:tr w:rsidR="004C13C9" w:rsidRPr="00C95875" w14:paraId="7E1D877C" w14:textId="77777777" w:rsidTr="0032193B">
        <w:trPr>
          <w:trHeight w:val="332"/>
        </w:trPr>
        <w:tc>
          <w:tcPr>
            <w:tcW w:w="1129" w:type="pct"/>
            <w:noWrap/>
            <w:vAlign w:val="center"/>
          </w:tcPr>
          <w:p w14:paraId="5F46D252" w14:textId="0386995F" w:rsidR="004C13C9" w:rsidRPr="00C95875" w:rsidRDefault="00D345D7" w:rsidP="00D403BC">
            <w:pPr>
              <w:jc w:val="center"/>
              <w:rPr>
                <w:i/>
                <w:sz w:val="24"/>
              </w:rPr>
            </w:pPr>
            <w:r>
              <w:rPr>
                <w:i/>
                <w:sz w:val="24"/>
              </w:rPr>
              <w:t>idUgo</w:t>
            </w:r>
          </w:p>
        </w:tc>
        <w:tc>
          <w:tcPr>
            <w:tcW w:w="1263" w:type="pct"/>
            <w:vAlign w:val="center"/>
          </w:tcPr>
          <w:p w14:paraId="3AFF8528" w14:textId="780F60E6" w:rsidR="004C13C9" w:rsidRPr="00C95875" w:rsidRDefault="00AD6E25" w:rsidP="00D403BC">
            <w:pPr>
              <w:jc w:val="center"/>
              <w:rPr>
                <w:sz w:val="24"/>
              </w:rPr>
            </w:pPr>
            <w:r>
              <w:rPr>
                <w:sz w:val="24"/>
              </w:rPr>
              <w:t>INTEGER</w:t>
            </w:r>
          </w:p>
        </w:tc>
        <w:tc>
          <w:tcPr>
            <w:tcW w:w="820" w:type="pct"/>
            <w:vAlign w:val="center"/>
          </w:tcPr>
          <w:p w14:paraId="77A4228C" w14:textId="5C983162" w:rsidR="004C13C9" w:rsidRPr="00C95875" w:rsidRDefault="004C13C9" w:rsidP="00D403BC">
            <w:pPr>
              <w:jc w:val="center"/>
              <w:rPr>
                <w:sz w:val="24"/>
              </w:rPr>
            </w:pPr>
            <w:r w:rsidRPr="00C95875">
              <w:rPr>
                <w:sz w:val="24"/>
              </w:rPr>
              <w:t>да</w:t>
            </w:r>
          </w:p>
        </w:tc>
        <w:tc>
          <w:tcPr>
            <w:tcW w:w="1788" w:type="pct"/>
            <w:vAlign w:val="center"/>
          </w:tcPr>
          <w:p w14:paraId="6ECE5EF3" w14:textId="11CC563F" w:rsidR="004C13C9" w:rsidRPr="00430055" w:rsidRDefault="00430055" w:rsidP="00D403BC">
            <w:pPr>
              <w:jc w:val="center"/>
              <w:rPr>
                <w:sz w:val="24"/>
                <w:lang w:val="sr-Cyrl-RS"/>
              </w:rPr>
            </w:pPr>
            <w:r>
              <w:rPr>
                <w:sz w:val="24"/>
                <w:lang w:val="sr-Cyrl-RS"/>
              </w:rPr>
              <w:t>Идентификатор уговора који одговара запосленом</w:t>
            </w:r>
          </w:p>
        </w:tc>
      </w:tr>
    </w:tbl>
    <w:p w14:paraId="5BC1CDAE" w14:textId="59EDBDEE" w:rsidR="0074160C" w:rsidRPr="00516F2D" w:rsidRDefault="00516F2D" w:rsidP="00516F2D">
      <w:pPr>
        <w:pStyle w:val="a1"/>
        <w:rPr>
          <w:lang w:val="en-US"/>
        </w:rPr>
      </w:pPr>
      <w:r>
        <w:rPr>
          <w:lang w:val="sr-Cyrl-RS"/>
        </w:rPr>
        <w:t xml:space="preserve">Табела 3.6 – Обележја у шеми релације </w:t>
      </w:r>
      <w:r>
        <w:rPr>
          <w:i/>
          <w:lang w:val="en-US"/>
        </w:rPr>
        <w:t>Zaposleni</w:t>
      </w:r>
    </w:p>
    <w:p w14:paraId="7D977835" w14:textId="77777777" w:rsidR="007E5C8C" w:rsidRPr="00C95875" w:rsidRDefault="007E5C8C" w:rsidP="00D403BC">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D403BC" w:rsidRPr="00C95875" w14:paraId="544AF6B8" w14:textId="77777777" w:rsidTr="001460D8">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34FC7616" w14:textId="77777777" w:rsidR="0074160C" w:rsidRPr="00C95875" w:rsidRDefault="0074160C" w:rsidP="00D403BC">
            <w:pPr>
              <w:jc w:val="center"/>
              <w:rPr>
                <w:color w:val="auto"/>
                <w:sz w:val="24"/>
              </w:rPr>
            </w:pPr>
            <w:r w:rsidRPr="00C95875">
              <w:rPr>
                <w:color w:val="auto"/>
                <w:sz w:val="24"/>
              </w:rPr>
              <w:t>Ограничење примарног кључа</w:t>
            </w:r>
          </w:p>
        </w:tc>
      </w:tr>
      <w:tr w:rsidR="00D403BC" w:rsidRPr="00C95875" w14:paraId="7A06E346" w14:textId="77777777" w:rsidTr="001460D8">
        <w:trPr>
          <w:trHeight w:val="350"/>
        </w:trPr>
        <w:tc>
          <w:tcPr>
            <w:tcW w:w="2500" w:type="pct"/>
            <w:shd w:val="clear" w:color="auto" w:fill="DEEAF6" w:themeFill="accent5" w:themeFillTint="33"/>
            <w:noWrap/>
            <w:vAlign w:val="center"/>
          </w:tcPr>
          <w:p w14:paraId="5AE7CAAE" w14:textId="77777777" w:rsidR="0074160C" w:rsidRPr="00C95875" w:rsidRDefault="0074160C" w:rsidP="00D403BC">
            <w:pPr>
              <w:jc w:val="center"/>
              <w:rPr>
                <w:b/>
                <w:sz w:val="24"/>
              </w:rPr>
            </w:pPr>
            <w:r w:rsidRPr="00C95875">
              <w:rPr>
                <w:b/>
                <w:sz w:val="24"/>
              </w:rPr>
              <w:t>Назив ограничења</w:t>
            </w:r>
          </w:p>
        </w:tc>
        <w:tc>
          <w:tcPr>
            <w:tcW w:w="2500" w:type="pct"/>
            <w:shd w:val="clear" w:color="auto" w:fill="DEEAF6" w:themeFill="accent5" w:themeFillTint="33"/>
            <w:vAlign w:val="center"/>
          </w:tcPr>
          <w:p w14:paraId="09576D40" w14:textId="0FB66949" w:rsidR="0074160C" w:rsidRPr="00C95875" w:rsidRDefault="00DA3B39" w:rsidP="00D403BC">
            <w:pPr>
              <w:jc w:val="center"/>
              <w:rPr>
                <w:b/>
                <w:sz w:val="24"/>
              </w:rPr>
            </w:pPr>
            <w:r>
              <w:rPr>
                <w:b/>
                <w:sz w:val="24"/>
                <w:lang w:val="sr-Cyrl-RS"/>
              </w:rPr>
              <w:t>Обележја</w:t>
            </w:r>
          </w:p>
        </w:tc>
      </w:tr>
      <w:tr w:rsidR="0074160C" w:rsidRPr="00C95875" w14:paraId="70BD1D17" w14:textId="77777777" w:rsidTr="0032193B">
        <w:trPr>
          <w:trHeight w:val="305"/>
        </w:trPr>
        <w:tc>
          <w:tcPr>
            <w:tcW w:w="2500" w:type="pct"/>
            <w:noWrap/>
            <w:vAlign w:val="center"/>
          </w:tcPr>
          <w:p w14:paraId="7549E904" w14:textId="4BC8EDE8" w:rsidR="0074160C" w:rsidRPr="00C95875" w:rsidRDefault="001460D8" w:rsidP="00D403BC">
            <w:pPr>
              <w:jc w:val="center"/>
              <w:rPr>
                <w:i/>
                <w:sz w:val="24"/>
              </w:rPr>
            </w:pPr>
            <w:r>
              <w:rPr>
                <w:i/>
                <w:sz w:val="24"/>
              </w:rPr>
              <w:t>ZAPOSLENI_PK</w:t>
            </w:r>
          </w:p>
        </w:tc>
        <w:tc>
          <w:tcPr>
            <w:tcW w:w="2500" w:type="pct"/>
            <w:vAlign w:val="center"/>
          </w:tcPr>
          <w:p w14:paraId="2F7D3092" w14:textId="24080299" w:rsidR="0074160C" w:rsidRPr="00C95875" w:rsidRDefault="001460D8" w:rsidP="00D403BC">
            <w:pPr>
              <w:jc w:val="center"/>
              <w:rPr>
                <w:i/>
                <w:sz w:val="24"/>
              </w:rPr>
            </w:pPr>
            <w:r>
              <w:rPr>
                <w:i/>
                <w:sz w:val="24"/>
              </w:rPr>
              <w:t>id</w:t>
            </w:r>
          </w:p>
        </w:tc>
      </w:tr>
    </w:tbl>
    <w:p w14:paraId="63B140AE" w14:textId="1D5FCD3D" w:rsidR="007E5C8C" w:rsidRPr="00EB11B2" w:rsidRDefault="00EB11B2" w:rsidP="00EB11B2">
      <w:pPr>
        <w:pStyle w:val="a1"/>
        <w:rPr>
          <w:lang w:val="en-US"/>
        </w:rPr>
      </w:pPr>
      <w:r>
        <w:rPr>
          <w:lang w:val="sr-Cyrl-RS"/>
        </w:rPr>
        <w:t xml:space="preserve">Табела 3.7 – Ограничење примарног кључа у шеми релације </w:t>
      </w:r>
      <w:r>
        <w:rPr>
          <w:i/>
          <w:lang w:val="en-US"/>
        </w:rPr>
        <w:t>Zaposleni</w:t>
      </w:r>
    </w:p>
    <w:p w14:paraId="48DC16BA" w14:textId="77777777" w:rsidR="004D135A" w:rsidRPr="00C95875" w:rsidRDefault="004D135A" w:rsidP="00D403BC">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055"/>
        <w:gridCol w:w="1184"/>
        <w:gridCol w:w="2346"/>
        <w:gridCol w:w="2287"/>
      </w:tblGrid>
      <w:tr w:rsidR="0074160C" w:rsidRPr="00C95875" w14:paraId="57FDF46D" w14:textId="77777777" w:rsidTr="000074F9">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234638CE" w14:textId="77777777" w:rsidR="0074160C" w:rsidRPr="00C95875" w:rsidRDefault="0074160C" w:rsidP="00D403BC">
            <w:pPr>
              <w:jc w:val="center"/>
              <w:rPr>
                <w:color w:val="auto"/>
                <w:sz w:val="24"/>
              </w:rPr>
            </w:pPr>
            <w:r w:rsidRPr="00C95875">
              <w:rPr>
                <w:color w:val="auto"/>
                <w:sz w:val="24"/>
              </w:rPr>
              <w:t>Ограничење референцијалног интегритета</w:t>
            </w:r>
          </w:p>
        </w:tc>
      </w:tr>
      <w:tr w:rsidR="00522A71" w:rsidRPr="00C95875" w14:paraId="0BD0C950" w14:textId="77777777" w:rsidTr="002C5C19">
        <w:trPr>
          <w:trHeight w:val="350"/>
        </w:trPr>
        <w:tc>
          <w:tcPr>
            <w:tcW w:w="1722" w:type="pct"/>
            <w:shd w:val="clear" w:color="auto" w:fill="DEEAF6" w:themeFill="accent5" w:themeFillTint="33"/>
            <w:noWrap/>
            <w:vAlign w:val="center"/>
          </w:tcPr>
          <w:p w14:paraId="4496DF47" w14:textId="095357FB" w:rsidR="00522A71" w:rsidRPr="00C95875" w:rsidRDefault="00522A71" w:rsidP="00522A71">
            <w:pPr>
              <w:jc w:val="center"/>
              <w:rPr>
                <w:b/>
                <w:sz w:val="24"/>
              </w:rPr>
            </w:pPr>
            <w:r w:rsidRPr="002E489D">
              <w:rPr>
                <w:b/>
                <w:sz w:val="24"/>
              </w:rPr>
              <w:t>Назив ограничења</w:t>
            </w:r>
          </w:p>
        </w:tc>
        <w:tc>
          <w:tcPr>
            <w:tcW w:w="667" w:type="pct"/>
            <w:shd w:val="clear" w:color="auto" w:fill="DEEAF6" w:themeFill="accent5" w:themeFillTint="33"/>
            <w:vAlign w:val="center"/>
          </w:tcPr>
          <w:p w14:paraId="6B006CEC" w14:textId="3470C12A" w:rsidR="00522A71" w:rsidRPr="00C95875" w:rsidRDefault="00522A71" w:rsidP="00522A71">
            <w:pPr>
              <w:jc w:val="center"/>
              <w:rPr>
                <w:b/>
                <w:sz w:val="24"/>
              </w:rPr>
            </w:pPr>
            <w:r w:rsidRPr="002E489D">
              <w:rPr>
                <w:b/>
                <w:sz w:val="24"/>
                <w:lang w:val="sr-Cyrl-RS"/>
              </w:rPr>
              <w:t>Обележја</w:t>
            </w:r>
          </w:p>
        </w:tc>
        <w:tc>
          <w:tcPr>
            <w:tcW w:w="1322" w:type="pct"/>
            <w:shd w:val="clear" w:color="auto" w:fill="DEEAF6" w:themeFill="accent5" w:themeFillTint="33"/>
            <w:vAlign w:val="center"/>
          </w:tcPr>
          <w:p w14:paraId="0A5F9A8A" w14:textId="33706048" w:rsidR="00522A71" w:rsidRPr="00C95875" w:rsidRDefault="00522A71" w:rsidP="00522A71">
            <w:pPr>
              <w:jc w:val="center"/>
              <w:rPr>
                <w:b/>
                <w:sz w:val="24"/>
              </w:rPr>
            </w:pPr>
            <w:r w:rsidRPr="002E489D">
              <w:rPr>
                <w:b/>
                <w:sz w:val="24"/>
              </w:rPr>
              <w:t xml:space="preserve">Референцирана </w:t>
            </w:r>
            <w:r>
              <w:rPr>
                <w:b/>
                <w:sz w:val="24"/>
                <w:lang w:val="sr-Cyrl-RS"/>
              </w:rPr>
              <w:t>шема релације</w:t>
            </w:r>
          </w:p>
        </w:tc>
        <w:tc>
          <w:tcPr>
            <w:tcW w:w="1289" w:type="pct"/>
            <w:shd w:val="clear" w:color="auto" w:fill="DEEAF6" w:themeFill="accent5" w:themeFillTint="33"/>
            <w:vAlign w:val="center"/>
          </w:tcPr>
          <w:p w14:paraId="10B85CE7" w14:textId="6AFD6E83" w:rsidR="00522A71" w:rsidRPr="00133B5F" w:rsidRDefault="00522A71" w:rsidP="00522A71">
            <w:pPr>
              <w:jc w:val="center"/>
              <w:rPr>
                <w:b/>
                <w:sz w:val="24"/>
                <w:lang w:val="sr-Cyrl-RS"/>
              </w:rPr>
            </w:pPr>
            <w:r w:rsidRPr="002E489D">
              <w:rPr>
                <w:b/>
                <w:sz w:val="24"/>
              </w:rPr>
              <w:t xml:space="preserve">Референцирана </w:t>
            </w:r>
            <w:r w:rsidRPr="002E489D">
              <w:rPr>
                <w:b/>
                <w:sz w:val="24"/>
                <w:lang w:val="sr-Cyrl-RS"/>
              </w:rPr>
              <w:t>обележја</w:t>
            </w:r>
          </w:p>
        </w:tc>
      </w:tr>
      <w:tr w:rsidR="00C95875" w:rsidRPr="00C95875" w14:paraId="6FDDE580" w14:textId="77777777" w:rsidTr="002C5C19">
        <w:trPr>
          <w:trHeight w:val="404"/>
        </w:trPr>
        <w:tc>
          <w:tcPr>
            <w:tcW w:w="1722" w:type="pct"/>
            <w:noWrap/>
            <w:vAlign w:val="center"/>
          </w:tcPr>
          <w:p w14:paraId="63C7A8CC" w14:textId="7D76877C" w:rsidR="0074160C" w:rsidRPr="00C95875" w:rsidRDefault="000074F9" w:rsidP="00D403BC">
            <w:pPr>
              <w:jc w:val="center"/>
              <w:rPr>
                <w:i/>
                <w:sz w:val="24"/>
              </w:rPr>
            </w:pPr>
            <w:r>
              <w:rPr>
                <w:i/>
                <w:sz w:val="24"/>
              </w:rPr>
              <w:t>ZAPOSLENI_KORISNIK_FK</w:t>
            </w:r>
          </w:p>
        </w:tc>
        <w:tc>
          <w:tcPr>
            <w:tcW w:w="667" w:type="pct"/>
            <w:vAlign w:val="center"/>
          </w:tcPr>
          <w:p w14:paraId="7DA396C9" w14:textId="4B0F895E" w:rsidR="0074160C" w:rsidRPr="00C95875" w:rsidRDefault="000074F9" w:rsidP="00D403BC">
            <w:pPr>
              <w:jc w:val="center"/>
              <w:rPr>
                <w:i/>
                <w:sz w:val="24"/>
              </w:rPr>
            </w:pPr>
            <w:r>
              <w:rPr>
                <w:i/>
                <w:sz w:val="24"/>
              </w:rPr>
              <w:t>id</w:t>
            </w:r>
          </w:p>
        </w:tc>
        <w:tc>
          <w:tcPr>
            <w:tcW w:w="1322" w:type="pct"/>
            <w:vAlign w:val="center"/>
          </w:tcPr>
          <w:p w14:paraId="07DCA6D1" w14:textId="2CF4DA3D" w:rsidR="0074160C" w:rsidRPr="007056C6" w:rsidRDefault="007056C6" w:rsidP="00D403BC">
            <w:pPr>
              <w:jc w:val="center"/>
              <w:rPr>
                <w:i/>
                <w:sz w:val="24"/>
              </w:rPr>
            </w:pPr>
            <w:r>
              <w:rPr>
                <w:i/>
                <w:sz w:val="24"/>
              </w:rPr>
              <w:t>Korisnik</w:t>
            </w:r>
          </w:p>
        </w:tc>
        <w:tc>
          <w:tcPr>
            <w:tcW w:w="1289" w:type="pct"/>
            <w:vAlign w:val="center"/>
          </w:tcPr>
          <w:p w14:paraId="36F854E7" w14:textId="553D4D6C" w:rsidR="0074160C" w:rsidRPr="00C95875" w:rsidRDefault="0074160C" w:rsidP="00D403BC">
            <w:pPr>
              <w:jc w:val="center"/>
              <w:rPr>
                <w:i/>
                <w:sz w:val="24"/>
              </w:rPr>
            </w:pPr>
            <w:r w:rsidRPr="00C95875">
              <w:rPr>
                <w:i/>
                <w:sz w:val="24"/>
              </w:rPr>
              <w:t>id</w:t>
            </w:r>
          </w:p>
        </w:tc>
      </w:tr>
      <w:tr w:rsidR="005A408D" w:rsidRPr="00C95875" w14:paraId="78838EAB" w14:textId="77777777" w:rsidTr="002C5C19">
        <w:trPr>
          <w:trHeight w:val="404"/>
        </w:trPr>
        <w:tc>
          <w:tcPr>
            <w:tcW w:w="1722" w:type="pct"/>
            <w:noWrap/>
            <w:vAlign w:val="center"/>
          </w:tcPr>
          <w:p w14:paraId="039AA0D4" w14:textId="2A9D174F" w:rsidR="005A408D" w:rsidRDefault="005A408D" w:rsidP="00D403BC">
            <w:pPr>
              <w:jc w:val="center"/>
              <w:rPr>
                <w:i/>
                <w:sz w:val="24"/>
              </w:rPr>
            </w:pPr>
            <w:r>
              <w:rPr>
                <w:i/>
                <w:sz w:val="24"/>
              </w:rPr>
              <w:t>ZAPOSLENI_UGOVOR_FK</w:t>
            </w:r>
          </w:p>
        </w:tc>
        <w:tc>
          <w:tcPr>
            <w:tcW w:w="667" w:type="pct"/>
            <w:vAlign w:val="center"/>
          </w:tcPr>
          <w:p w14:paraId="5E1889E1" w14:textId="088BF29A" w:rsidR="005A408D" w:rsidRDefault="005A408D" w:rsidP="00D403BC">
            <w:pPr>
              <w:jc w:val="center"/>
              <w:rPr>
                <w:i/>
                <w:sz w:val="24"/>
              </w:rPr>
            </w:pPr>
            <w:r>
              <w:rPr>
                <w:i/>
                <w:sz w:val="24"/>
              </w:rPr>
              <w:t>idUgo</w:t>
            </w:r>
          </w:p>
        </w:tc>
        <w:tc>
          <w:tcPr>
            <w:tcW w:w="1322" w:type="pct"/>
            <w:vAlign w:val="center"/>
          </w:tcPr>
          <w:p w14:paraId="6E6E64A9" w14:textId="1C58B67C" w:rsidR="005A408D" w:rsidRPr="00567422" w:rsidRDefault="00567422" w:rsidP="00D403BC">
            <w:pPr>
              <w:jc w:val="center"/>
              <w:rPr>
                <w:i/>
                <w:sz w:val="24"/>
              </w:rPr>
            </w:pPr>
            <w:r>
              <w:rPr>
                <w:i/>
                <w:sz w:val="24"/>
              </w:rPr>
              <w:t>Ugovor</w:t>
            </w:r>
          </w:p>
        </w:tc>
        <w:tc>
          <w:tcPr>
            <w:tcW w:w="1289" w:type="pct"/>
            <w:vAlign w:val="center"/>
          </w:tcPr>
          <w:p w14:paraId="1C18A520" w14:textId="0BB58795" w:rsidR="005A408D" w:rsidRPr="00C95875" w:rsidRDefault="005A408D" w:rsidP="00D403BC">
            <w:pPr>
              <w:jc w:val="center"/>
              <w:rPr>
                <w:i/>
                <w:sz w:val="24"/>
              </w:rPr>
            </w:pPr>
            <w:r>
              <w:rPr>
                <w:i/>
                <w:sz w:val="24"/>
              </w:rPr>
              <w:t>idUgo</w:t>
            </w:r>
          </w:p>
        </w:tc>
      </w:tr>
    </w:tbl>
    <w:p w14:paraId="10B59873" w14:textId="5A5F8160" w:rsidR="00227A06" w:rsidRPr="00227A06" w:rsidRDefault="00227A06" w:rsidP="00227A06">
      <w:pPr>
        <w:pStyle w:val="a1"/>
        <w:rPr>
          <w:lang w:val="en-US"/>
        </w:rPr>
      </w:pPr>
      <w:r>
        <w:rPr>
          <w:lang w:val="sr-Cyrl-RS"/>
        </w:rPr>
        <w:t>Табела 3</w:t>
      </w:r>
      <w:r w:rsidR="00350EC0">
        <w:rPr>
          <w:lang w:val="sr-Cyrl-RS"/>
        </w:rPr>
        <w:t>.</w:t>
      </w:r>
      <w:r w:rsidR="00350EC0">
        <w:rPr>
          <w:lang w:val="en-US"/>
        </w:rPr>
        <w:t>8</w:t>
      </w:r>
      <w:r>
        <w:rPr>
          <w:lang w:val="sr-Cyrl-RS"/>
        </w:rPr>
        <w:t xml:space="preserve"> – Ограничења референцијалног интегритета у шеми релације </w:t>
      </w:r>
      <w:r>
        <w:rPr>
          <w:i/>
          <w:lang w:val="en-US"/>
        </w:rPr>
        <w:t>Zaposleni</w:t>
      </w:r>
    </w:p>
    <w:p w14:paraId="20F75720" w14:textId="3707882D" w:rsidR="00466806" w:rsidRDefault="00370A0E" w:rsidP="00466806">
      <w:pPr>
        <w:pStyle w:val="Heading3"/>
      </w:pPr>
      <w:bookmarkStart w:id="73" w:name="_Toc176384472"/>
      <w:bookmarkStart w:id="74" w:name="_Toc176385213"/>
      <w:r>
        <w:rPr>
          <w:iCs/>
          <w:lang w:val="sr-Cyrl-RS"/>
        </w:rPr>
        <w:t xml:space="preserve">Шема релације </w:t>
      </w:r>
      <w:r w:rsidR="005B012C">
        <w:rPr>
          <w:i/>
          <w:lang w:val="en-US"/>
        </w:rPr>
        <w:t>Trener</w:t>
      </w:r>
      <w:bookmarkEnd w:id="73"/>
      <w:bookmarkEnd w:id="74"/>
    </w:p>
    <w:p w14:paraId="242BD588" w14:textId="5B0DF71B" w:rsidR="00FB769A" w:rsidRDefault="00050992" w:rsidP="00282EFF">
      <w:pPr>
        <w:pStyle w:val="a0"/>
        <w:ind w:firstLine="360"/>
        <w:rPr>
          <w:lang w:val="sr-Cyrl-RS"/>
        </w:rPr>
      </w:pPr>
      <w:r>
        <w:rPr>
          <w:lang w:val="sr-Cyrl-RS"/>
        </w:rPr>
        <w:t xml:space="preserve">Шема релације </w:t>
      </w:r>
      <w:r w:rsidR="005B012C">
        <w:rPr>
          <w:i/>
          <w:lang w:val="en-US"/>
        </w:rPr>
        <w:t>Trener</w:t>
      </w:r>
      <w:r w:rsidRPr="000428CD">
        <w:rPr>
          <w:i/>
          <w:lang w:val="ru-RU"/>
        </w:rPr>
        <w:t xml:space="preserve"> </w:t>
      </w:r>
      <w:r w:rsidR="007C2F4A">
        <w:rPr>
          <w:lang w:val="sr-Cyrl-RS"/>
        </w:rPr>
        <w:t>моделује</w:t>
      </w:r>
      <w:r>
        <w:rPr>
          <w:lang w:val="sr-Cyrl-RS"/>
        </w:rPr>
        <w:t xml:space="preserve"> </w:t>
      </w:r>
      <w:r w:rsidR="001B7B4D">
        <w:rPr>
          <w:lang w:val="sr-Cyrl-RS"/>
        </w:rPr>
        <w:t xml:space="preserve">тренере </w:t>
      </w:r>
      <w:r w:rsidR="00451BFE">
        <w:rPr>
          <w:lang w:val="sr-Cyrl-RS"/>
        </w:rPr>
        <w:t>тимова</w:t>
      </w:r>
      <w:r w:rsidR="0067233D">
        <w:rPr>
          <w:lang w:val="sr-Cyrl-RS"/>
        </w:rPr>
        <w:t>.</w:t>
      </w:r>
      <w:r w:rsidR="0056642B">
        <w:rPr>
          <w:lang w:val="sr-Cyrl-RS"/>
        </w:rPr>
        <w:t xml:space="preserve"> О</w:t>
      </w:r>
      <w:r w:rsidR="003B4412">
        <w:rPr>
          <w:lang w:val="sr-Cyrl-RS"/>
        </w:rPr>
        <w:t xml:space="preserve">бележја </w:t>
      </w:r>
      <w:r w:rsidR="0056642B">
        <w:rPr>
          <w:lang w:val="sr-Cyrl-RS"/>
        </w:rPr>
        <w:t xml:space="preserve">обухваћена шемом релације </w:t>
      </w:r>
      <w:r w:rsidR="0056642B">
        <w:rPr>
          <w:i/>
          <w:lang w:val="en-US"/>
        </w:rPr>
        <w:t>Trener</w:t>
      </w:r>
      <w:r w:rsidR="0056642B">
        <w:rPr>
          <w:i/>
          <w:szCs w:val="22"/>
          <w:lang w:val="sr-Cyrl-RS"/>
        </w:rPr>
        <w:t xml:space="preserve"> </w:t>
      </w:r>
      <w:r w:rsidR="0056642B">
        <w:rPr>
          <w:szCs w:val="22"/>
          <w:lang w:val="sr-Cyrl-RS"/>
        </w:rPr>
        <w:t xml:space="preserve">истакнута </w:t>
      </w:r>
      <w:r w:rsidR="00BD1434">
        <w:rPr>
          <w:szCs w:val="22"/>
          <w:lang w:val="sr-Cyrl-RS"/>
        </w:rPr>
        <w:t>су табелом</w:t>
      </w:r>
      <w:r w:rsidR="00C1061C">
        <w:rPr>
          <w:szCs w:val="22"/>
          <w:lang w:val="sr-Cyrl-RS"/>
        </w:rPr>
        <w:t xml:space="preserve"> 3.9</w:t>
      </w:r>
      <w:r w:rsidR="0056642B">
        <w:rPr>
          <w:szCs w:val="22"/>
          <w:lang w:val="sr-Cyrl-RS"/>
        </w:rPr>
        <w:t xml:space="preserve">. </w:t>
      </w:r>
      <w:r w:rsidR="007D707A">
        <w:rPr>
          <w:szCs w:val="22"/>
          <w:lang w:val="sr-Cyrl-RS"/>
        </w:rPr>
        <w:t>Т</w:t>
      </w:r>
      <w:r w:rsidR="00940F84">
        <w:rPr>
          <w:szCs w:val="22"/>
          <w:lang w:val="sr-Cyrl-RS"/>
        </w:rPr>
        <w:t>абелом 3.10</w:t>
      </w:r>
      <w:r w:rsidR="007D707A">
        <w:rPr>
          <w:szCs w:val="22"/>
          <w:lang w:val="sr-Cyrl-RS"/>
        </w:rPr>
        <w:t xml:space="preserve"> приказано је о</w:t>
      </w:r>
      <w:r w:rsidR="0056642B">
        <w:rPr>
          <w:szCs w:val="22"/>
          <w:lang w:val="sr-Cyrl-RS"/>
        </w:rPr>
        <w:t>граничење примарног кључ</w:t>
      </w:r>
      <w:r w:rsidR="007D707A">
        <w:rPr>
          <w:szCs w:val="22"/>
          <w:lang w:val="sr-Cyrl-RS"/>
        </w:rPr>
        <w:t>а</w:t>
      </w:r>
      <w:r w:rsidR="0056642B">
        <w:rPr>
          <w:szCs w:val="22"/>
          <w:lang w:val="sr-Cyrl-RS"/>
        </w:rPr>
        <w:t>. Сва огр</w:t>
      </w:r>
      <w:r w:rsidR="00F1043A">
        <w:rPr>
          <w:szCs w:val="22"/>
          <w:lang w:val="sr-Cyrl-RS"/>
        </w:rPr>
        <w:t>а</w:t>
      </w:r>
      <w:r w:rsidR="0056642B">
        <w:rPr>
          <w:szCs w:val="22"/>
          <w:lang w:val="sr-Cyrl-RS"/>
        </w:rPr>
        <w:t>ничења референцијалног интегритета су пред</w:t>
      </w:r>
      <w:r w:rsidR="00D72F52">
        <w:rPr>
          <w:szCs w:val="22"/>
          <w:lang w:val="sr-Cyrl-RS"/>
        </w:rPr>
        <w:t>с</w:t>
      </w:r>
      <w:r w:rsidR="0056642B">
        <w:rPr>
          <w:szCs w:val="22"/>
          <w:lang w:val="sr-Cyrl-RS"/>
        </w:rPr>
        <w:t>тављена</w:t>
      </w:r>
      <w:r w:rsidR="00940F84">
        <w:rPr>
          <w:szCs w:val="22"/>
          <w:lang w:val="sr-Cyrl-RS"/>
        </w:rPr>
        <w:t xml:space="preserve"> у табели 3.11</w:t>
      </w:r>
      <w:r w:rsidR="0056642B">
        <w:rPr>
          <w:szCs w:val="22"/>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893"/>
        <w:gridCol w:w="2346"/>
        <w:gridCol w:w="1460"/>
        <w:gridCol w:w="3173"/>
      </w:tblGrid>
      <w:tr w:rsidR="00633212" w14:paraId="0C4E2D4A" w14:textId="77777777" w:rsidTr="005D1B0C">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371A702D" w14:textId="46CFA3A3" w:rsidR="00633212" w:rsidRPr="003E62A9" w:rsidRDefault="00633212" w:rsidP="004802F5">
            <w:pPr>
              <w:jc w:val="center"/>
              <w:rPr>
                <w:color w:val="auto"/>
                <w:sz w:val="24"/>
              </w:rPr>
            </w:pPr>
            <w:r>
              <w:rPr>
                <w:color w:val="auto"/>
                <w:sz w:val="24"/>
                <w:szCs w:val="22"/>
                <w:lang w:val="sr-Cyrl-RS"/>
              </w:rPr>
              <w:t>Обележја у шеми релације</w:t>
            </w:r>
            <w:r w:rsidR="004802F5">
              <w:rPr>
                <w:i/>
                <w:color w:val="auto"/>
                <w:sz w:val="24"/>
                <w:szCs w:val="22"/>
              </w:rPr>
              <w:t xml:space="preserve"> Tre</w:t>
            </w:r>
            <w:r>
              <w:rPr>
                <w:i/>
                <w:color w:val="auto"/>
                <w:sz w:val="24"/>
                <w:szCs w:val="22"/>
              </w:rPr>
              <w:t>ner</w:t>
            </w:r>
          </w:p>
        </w:tc>
      </w:tr>
      <w:tr w:rsidR="00050992" w14:paraId="781315E6" w14:textId="77777777" w:rsidTr="005D1B0C">
        <w:trPr>
          <w:trHeight w:val="350"/>
        </w:trPr>
        <w:tc>
          <w:tcPr>
            <w:tcW w:w="1067" w:type="pct"/>
            <w:shd w:val="clear" w:color="auto" w:fill="DEEAF6" w:themeFill="accent5" w:themeFillTint="33"/>
            <w:noWrap/>
            <w:vAlign w:val="center"/>
          </w:tcPr>
          <w:p w14:paraId="2E2C398A" w14:textId="322EC74B" w:rsidR="00050992" w:rsidRPr="003E62A9" w:rsidRDefault="00050992" w:rsidP="008C6696">
            <w:pPr>
              <w:jc w:val="center"/>
              <w:rPr>
                <w:sz w:val="24"/>
              </w:rPr>
            </w:pPr>
            <w:r w:rsidRPr="003E62A9">
              <w:rPr>
                <w:b/>
                <w:sz w:val="24"/>
                <w:szCs w:val="22"/>
                <w:lang w:val="sr-Cyrl-RS"/>
              </w:rPr>
              <w:t xml:space="preserve">Назив </w:t>
            </w:r>
            <w:r w:rsidR="00807EFA">
              <w:rPr>
                <w:b/>
                <w:sz w:val="24"/>
                <w:lang w:val="sr-Cyrl-RS"/>
              </w:rPr>
              <w:t>обележја</w:t>
            </w:r>
          </w:p>
        </w:tc>
        <w:tc>
          <w:tcPr>
            <w:tcW w:w="1322" w:type="pct"/>
            <w:shd w:val="clear" w:color="auto" w:fill="DEEAF6" w:themeFill="accent5" w:themeFillTint="33"/>
            <w:vAlign w:val="center"/>
          </w:tcPr>
          <w:p w14:paraId="71A82BD0" w14:textId="77777777" w:rsidR="00050992" w:rsidRPr="003E62A9" w:rsidRDefault="00050992" w:rsidP="008C6696">
            <w:pPr>
              <w:jc w:val="center"/>
              <w:rPr>
                <w:sz w:val="24"/>
              </w:rPr>
            </w:pPr>
            <w:r w:rsidRPr="003E62A9">
              <w:rPr>
                <w:b/>
                <w:sz w:val="24"/>
                <w:szCs w:val="22"/>
                <w:lang w:val="sr-Cyrl-RS"/>
              </w:rPr>
              <w:t>Тип податка</w:t>
            </w:r>
          </w:p>
        </w:tc>
        <w:tc>
          <w:tcPr>
            <w:tcW w:w="823" w:type="pct"/>
            <w:shd w:val="clear" w:color="auto" w:fill="DEEAF6" w:themeFill="accent5" w:themeFillTint="33"/>
            <w:vAlign w:val="center"/>
          </w:tcPr>
          <w:p w14:paraId="5BA5ABBE" w14:textId="77777777" w:rsidR="00050992" w:rsidRPr="003E62A9" w:rsidRDefault="00050992" w:rsidP="008C6696">
            <w:pPr>
              <w:jc w:val="center"/>
              <w:rPr>
                <w:sz w:val="24"/>
              </w:rPr>
            </w:pPr>
            <w:r w:rsidRPr="003E62A9">
              <w:rPr>
                <w:b/>
                <w:sz w:val="24"/>
                <w:szCs w:val="22"/>
                <w:lang w:val="sr-Cyrl-RS"/>
              </w:rPr>
              <w:t>Обавезно</w:t>
            </w:r>
          </w:p>
        </w:tc>
        <w:tc>
          <w:tcPr>
            <w:tcW w:w="1788" w:type="pct"/>
            <w:shd w:val="clear" w:color="auto" w:fill="DEEAF6" w:themeFill="accent5" w:themeFillTint="33"/>
            <w:vAlign w:val="center"/>
          </w:tcPr>
          <w:p w14:paraId="7DBA887D" w14:textId="6E94FB06" w:rsidR="00050992" w:rsidRPr="003E62A9" w:rsidRDefault="00050992" w:rsidP="008C6696">
            <w:pPr>
              <w:jc w:val="center"/>
              <w:rPr>
                <w:sz w:val="24"/>
              </w:rPr>
            </w:pPr>
            <w:r w:rsidRPr="003E62A9">
              <w:rPr>
                <w:b/>
                <w:sz w:val="24"/>
                <w:szCs w:val="22"/>
                <w:lang w:val="sr-Cyrl-RS"/>
              </w:rPr>
              <w:t xml:space="preserve">Опис </w:t>
            </w:r>
            <w:r w:rsidR="00807EFA">
              <w:rPr>
                <w:b/>
                <w:sz w:val="24"/>
                <w:lang w:val="sr-Cyrl-RS"/>
              </w:rPr>
              <w:t>обележја</w:t>
            </w:r>
          </w:p>
        </w:tc>
      </w:tr>
      <w:tr w:rsidR="00050992" w14:paraId="6923B5C0" w14:textId="77777777" w:rsidTr="003E62A9">
        <w:trPr>
          <w:trHeight w:val="386"/>
        </w:trPr>
        <w:tc>
          <w:tcPr>
            <w:tcW w:w="1067" w:type="pct"/>
            <w:noWrap/>
            <w:vAlign w:val="center"/>
          </w:tcPr>
          <w:p w14:paraId="0F3C0760" w14:textId="51F28911" w:rsidR="00050992" w:rsidRPr="003E62A9" w:rsidRDefault="00050992" w:rsidP="008C6696">
            <w:pPr>
              <w:jc w:val="center"/>
              <w:rPr>
                <w:sz w:val="24"/>
              </w:rPr>
            </w:pPr>
            <w:r w:rsidRPr="003E62A9">
              <w:rPr>
                <w:i/>
                <w:sz w:val="24"/>
                <w:szCs w:val="22"/>
              </w:rPr>
              <w:lastRenderedPageBreak/>
              <w:t>id</w:t>
            </w:r>
          </w:p>
        </w:tc>
        <w:tc>
          <w:tcPr>
            <w:tcW w:w="1322" w:type="pct"/>
            <w:vAlign w:val="center"/>
          </w:tcPr>
          <w:p w14:paraId="0CF3BA3B" w14:textId="77777777" w:rsidR="00050992" w:rsidRPr="003E62A9" w:rsidRDefault="00050992" w:rsidP="008C6696">
            <w:pPr>
              <w:jc w:val="center"/>
              <w:rPr>
                <w:sz w:val="24"/>
              </w:rPr>
            </w:pPr>
            <w:r w:rsidRPr="003E62A9">
              <w:rPr>
                <w:sz w:val="24"/>
              </w:rPr>
              <w:t>INTEGER</w:t>
            </w:r>
          </w:p>
        </w:tc>
        <w:tc>
          <w:tcPr>
            <w:tcW w:w="823" w:type="pct"/>
            <w:vAlign w:val="center"/>
          </w:tcPr>
          <w:p w14:paraId="7D3C206D" w14:textId="77777777" w:rsidR="00050992" w:rsidRPr="003E62A9" w:rsidRDefault="00050992" w:rsidP="008C6696">
            <w:pPr>
              <w:jc w:val="center"/>
              <w:rPr>
                <w:sz w:val="24"/>
              </w:rPr>
            </w:pPr>
            <w:r w:rsidRPr="003E62A9">
              <w:rPr>
                <w:sz w:val="24"/>
                <w:lang w:val="sr-Cyrl-RS"/>
              </w:rPr>
              <w:t>да</w:t>
            </w:r>
          </w:p>
        </w:tc>
        <w:tc>
          <w:tcPr>
            <w:tcW w:w="1788" w:type="pct"/>
            <w:vAlign w:val="center"/>
          </w:tcPr>
          <w:p w14:paraId="06B5023E" w14:textId="41EE4EAC" w:rsidR="00050992" w:rsidRPr="003E62A9" w:rsidRDefault="00B50D1A" w:rsidP="005D1B0C">
            <w:pPr>
              <w:jc w:val="center"/>
              <w:rPr>
                <w:sz w:val="24"/>
                <w:lang w:val="sr-Cyrl-RS"/>
              </w:rPr>
            </w:pPr>
            <w:r>
              <w:rPr>
                <w:sz w:val="24"/>
                <w:lang w:val="sr-Cyrl-RS"/>
              </w:rPr>
              <w:t>И</w:t>
            </w:r>
            <w:r w:rsidR="00050992" w:rsidRPr="003E62A9">
              <w:rPr>
                <w:sz w:val="24"/>
                <w:lang w:val="sr-Cyrl-RS"/>
              </w:rPr>
              <w:t xml:space="preserve">дентификатор </w:t>
            </w:r>
            <w:r w:rsidR="005D1B0C">
              <w:rPr>
                <w:sz w:val="24"/>
                <w:szCs w:val="22"/>
                <w:lang w:val="sr-Cyrl-RS"/>
              </w:rPr>
              <w:t>корисника</w:t>
            </w:r>
          </w:p>
        </w:tc>
      </w:tr>
      <w:tr w:rsidR="00050992" w14:paraId="029175D1" w14:textId="77777777" w:rsidTr="003E62A9">
        <w:trPr>
          <w:trHeight w:val="386"/>
        </w:trPr>
        <w:tc>
          <w:tcPr>
            <w:tcW w:w="1067" w:type="pct"/>
            <w:noWrap/>
            <w:vAlign w:val="center"/>
          </w:tcPr>
          <w:p w14:paraId="1A006D8E" w14:textId="70817078" w:rsidR="00050992" w:rsidRPr="003E62A9" w:rsidRDefault="001E0B38" w:rsidP="008C6696">
            <w:pPr>
              <w:jc w:val="center"/>
              <w:rPr>
                <w:i/>
                <w:sz w:val="24"/>
                <w:szCs w:val="22"/>
              </w:rPr>
            </w:pPr>
            <w:r>
              <w:rPr>
                <w:i/>
                <w:sz w:val="24"/>
                <w:szCs w:val="22"/>
              </w:rPr>
              <w:t>godIskTrener</w:t>
            </w:r>
          </w:p>
        </w:tc>
        <w:tc>
          <w:tcPr>
            <w:tcW w:w="1322" w:type="pct"/>
            <w:vAlign w:val="center"/>
          </w:tcPr>
          <w:p w14:paraId="1D779C28" w14:textId="076B5D21" w:rsidR="00050992" w:rsidRPr="003E62A9" w:rsidRDefault="001E0B38" w:rsidP="008C6696">
            <w:pPr>
              <w:jc w:val="center"/>
              <w:rPr>
                <w:sz w:val="24"/>
              </w:rPr>
            </w:pPr>
            <w:r>
              <w:rPr>
                <w:sz w:val="24"/>
              </w:rPr>
              <w:t>VARCHAR2(2)</w:t>
            </w:r>
          </w:p>
        </w:tc>
        <w:tc>
          <w:tcPr>
            <w:tcW w:w="823" w:type="pct"/>
            <w:vAlign w:val="center"/>
          </w:tcPr>
          <w:p w14:paraId="10AE6D85" w14:textId="77777777" w:rsidR="00050992" w:rsidRPr="003E62A9" w:rsidRDefault="00050992" w:rsidP="008C6696">
            <w:pPr>
              <w:jc w:val="center"/>
              <w:rPr>
                <w:sz w:val="24"/>
                <w:lang w:val="sr-Cyrl-RS"/>
              </w:rPr>
            </w:pPr>
            <w:r w:rsidRPr="003E62A9">
              <w:rPr>
                <w:sz w:val="24"/>
                <w:lang w:val="sr-Cyrl-RS"/>
              </w:rPr>
              <w:t>да</w:t>
            </w:r>
          </w:p>
        </w:tc>
        <w:tc>
          <w:tcPr>
            <w:tcW w:w="1788" w:type="pct"/>
            <w:vAlign w:val="center"/>
          </w:tcPr>
          <w:p w14:paraId="0EAC49A2" w14:textId="09A434A6" w:rsidR="00050992" w:rsidRPr="003E62A9" w:rsidRDefault="001E0B38" w:rsidP="008C6696">
            <w:pPr>
              <w:jc w:val="center"/>
              <w:rPr>
                <w:sz w:val="24"/>
                <w:lang w:val="sr-Cyrl-RS"/>
              </w:rPr>
            </w:pPr>
            <w:r>
              <w:rPr>
                <w:sz w:val="24"/>
                <w:lang w:val="sr-Cyrl-RS"/>
              </w:rPr>
              <w:t>Године искуства тренера</w:t>
            </w:r>
          </w:p>
        </w:tc>
      </w:tr>
      <w:tr w:rsidR="001E0B38" w14:paraId="6AA78854" w14:textId="77777777" w:rsidTr="003E62A9">
        <w:trPr>
          <w:trHeight w:val="386"/>
        </w:trPr>
        <w:tc>
          <w:tcPr>
            <w:tcW w:w="1067" w:type="pct"/>
            <w:noWrap/>
            <w:vAlign w:val="center"/>
          </w:tcPr>
          <w:p w14:paraId="6F648BB7" w14:textId="4218BDC3" w:rsidR="001E0B38" w:rsidRDefault="001E0B38" w:rsidP="001E0B38">
            <w:pPr>
              <w:jc w:val="center"/>
              <w:rPr>
                <w:i/>
                <w:sz w:val="24"/>
                <w:szCs w:val="22"/>
              </w:rPr>
            </w:pPr>
            <w:r>
              <w:rPr>
                <w:i/>
                <w:sz w:val="24"/>
                <w:szCs w:val="22"/>
              </w:rPr>
              <w:t>specTrener</w:t>
            </w:r>
          </w:p>
        </w:tc>
        <w:tc>
          <w:tcPr>
            <w:tcW w:w="1322" w:type="pct"/>
            <w:vAlign w:val="center"/>
          </w:tcPr>
          <w:p w14:paraId="7F50DA25" w14:textId="55237D4A" w:rsidR="001E0B38" w:rsidRDefault="001E0B38" w:rsidP="008C6696">
            <w:pPr>
              <w:jc w:val="center"/>
              <w:rPr>
                <w:sz w:val="24"/>
              </w:rPr>
            </w:pPr>
            <w:r>
              <w:rPr>
                <w:sz w:val="24"/>
              </w:rPr>
              <w:t>VARCHAR2(20)</w:t>
            </w:r>
          </w:p>
        </w:tc>
        <w:tc>
          <w:tcPr>
            <w:tcW w:w="823" w:type="pct"/>
            <w:vAlign w:val="center"/>
          </w:tcPr>
          <w:p w14:paraId="5BCDC895" w14:textId="4D8A6602" w:rsidR="001E0B38" w:rsidRPr="003E62A9" w:rsidRDefault="001E0B38" w:rsidP="008C6696">
            <w:pPr>
              <w:jc w:val="center"/>
              <w:rPr>
                <w:sz w:val="24"/>
                <w:lang w:val="sr-Cyrl-RS"/>
              </w:rPr>
            </w:pPr>
            <w:r>
              <w:rPr>
                <w:sz w:val="24"/>
                <w:lang w:val="sr-Cyrl-RS"/>
              </w:rPr>
              <w:t>да</w:t>
            </w:r>
          </w:p>
        </w:tc>
        <w:tc>
          <w:tcPr>
            <w:tcW w:w="1788" w:type="pct"/>
            <w:vAlign w:val="center"/>
          </w:tcPr>
          <w:p w14:paraId="0094E1D0" w14:textId="2195809E" w:rsidR="001E0B38" w:rsidRPr="003E62A9" w:rsidRDefault="001E0B38" w:rsidP="008C6696">
            <w:pPr>
              <w:jc w:val="center"/>
              <w:rPr>
                <w:sz w:val="24"/>
                <w:lang w:val="sr-Cyrl-RS"/>
              </w:rPr>
            </w:pPr>
            <w:r>
              <w:rPr>
                <w:sz w:val="24"/>
                <w:lang w:val="sr-Cyrl-RS"/>
              </w:rPr>
              <w:t>Специјалност тренера</w:t>
            </w:r>
          </w:p>
        </w:tc>
      </w:tr>
    </w:tbl>
    <w:p w14:paraId="115C2654" w14:textId="3C20F7FD" w:rsidR="00887F16" w:rsidRPr="00150FB8" w:rsidRDefault="00887F16" w:rsidP="00150FB8">
      <w:pPr>
        <w:pStyle w:val="a1"/>
        <w:rPr>
          <w:i/>
          <w:lang w:val="en-US"/>
        </w:rPr>
      </w:pPr>
      <w:r>
        <w:rPr>
          <w:lang w:val="sr-Cyrl-RS"/>
        </w:rPr>
        <w:t xml:space="preserve">Табела 3.9 – Обележја у шеми релације </w:t>
      </w:r>
      <w:r>
        <w:rPr>
          <w:i/>
          <w:lang w:val="en-US"/>
        </w:rPr>
        <w:t>Trener</w:t>
      </w:r>
    </w:p>
    <w:p w14:paraId="0E29AE8E" w14:textId="77777777" w:rsidR="004D135A" w:rsidRDefault="004D135A" w:rsidP="00050992">
      <w:pPr>
        <w:pStyle w:val="BodyText"/>
        <w:ind w:firstLine="0"/>
        <w:rPr>
          <w:lang w:val="en-U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436"/>
        <w:gridCol w:w="4436"/>
      </w:tblGrid>
      <w:tr w:rsidR="00050992" w:rsidRPr="00FD2F4D" w14:paraId="424AC7B9" w14:textId="77777777" w:rsidTr="00ED6B54">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2353009A" w14:textId="77777777" w:rsidR="00050992" w:rsidRPr="00FD2F4D" w:rsidRDefault="00050992" w:rsidP="008C6696">
            <w:pPr>
              <w:jc w:val="center"/>
              <w:rPr>
                <w:color w:val="auto"/>
                <w:sz w:val="24"/>
              </w:rPr>
            </w:pPr>
            <w:r w:rsidRPr="00FD2F4D">
              <w:rPr>
                <w:color w:val="auto"/>
                <w:sz w:val="24"/>
                <w:szCs w:val="22"/>
                <w:lang w:val="sr-Cyrl-RS"/>
              </w:rPr>
              <w:t>Ограничење примарног кључа</w:t>
            </w:r>
          </w:p>
        </w:tc>
      </w:tr>
      <w:tr w:rsidR="00050992" w:rsidRPr="00FD2F4D" w14:paraId="08A4C186" w14:textId="77777777" w:rsidTr="00ED6B54">
        <w:trPr>
          <w:trHeight w:val="350"/>
        </w:trPr>
        <w:tc>
          <w:tcPr>
            <w:tcW w:w="2500" w:type="pct"/>
            <w:shd w:val="clear" w:color="auto" w:fill="DEEAF6" w:themeFill="accent5" w:themeFillTint="33"/>
            <w:noWrap/>
            <w:vAlign w:val="center"/>
          </w:tcPr>
          <w:p w14:paraId="49DCCB63" w14:textId="77777777" w:rsidR="00050992" w:rsidRPr="00FD2F4D" w:rsidRDefault="00050992" w:rsidP="008C6696">
            <w:pPr>
              <w:jc w:val="center"/>
              <w:rPr>
                <w:sz w:val="24"/>
              </w:rPr>
            </w:pPr>
            <w:r w:rsidRPr="00FD2F4D">
              <w:rPr>
                <w:b/>
                <w:sz w:val="24"/>
                <w:szCs w:val="22"/>
                <w:lang w:val="sr-Cyrl-RS"/>
              </w:rPr>
              <w:t>Назив ограничења</w:t>
            </w:r>
          </w:p>
        </w:tc>
        <w:tc>
          <w:tcPr>
            <w:tcW w:w="2500" w:type="pct"/>
            <w:shd w:val="clear" w:color="auto" w:fill="DEEAF6" w:themeFill="accent5" w:themeFillTint="33"/>
            <w:vAlign w:val="center"/>
          </w:tcPr>
          <w:p w14:paraId="3673843C" w14:textId="325CF8B1" w:rsidR="00050992" w:rsidRPr="00FD2F4D" w:rsidRDefault="00A40AD5" w:rsidP="008C6696">
            <w:pPr>
              <w:jc w:val="center"/>
              <w:rPr>
                <w:sz w:val="24"/>
              </w:rPr>
            </w:pPr>
            <w:r>
              <w:rPr>
                <w:b/>
                <w:sz w:val="24"/>
                <w:lang w:val="sr-Cyrl-RS"/>
              </w:rPr>
              <w:t>Обележја</w:t>
            </w:r>
          </w:p>
        </w:tc>
      </w:tr>
      <w:tr w:rsidR="00050992" w:rsidRPr="00FD2F4D" w14:paraId="7E974268" w14:textId="77777777" w:rsidTr="008C6696">
        <w:trPr>
          <w:trHeight w:val="305"/>
        </w:trPr>
        <w:tc>
          <w:tcPr>
            <w:tcW w:w="2500" w:type="pct"/>
            <w:noWrap/>
            <w:vAlign w:val="center"/>
          </w:tcPr>
          <w:p w14:paraId="33A0EF59" w14:textId="44441C39" w:rsidR="00050992" w:rsidRPr="00FD2F4D" w:rsidRDefault="00ED6B54" w:rsidP="008C6696">
            <w:pPr>
              <w:jc w:val="center"/>
              <w:rPr>
                <w:sz w:val="24"/>
              </w:rPr>
            </w:pPr>
            <w:r>
              <w:rPr>
                <w:i/>
                <w:sz w:val="24"/>
                <w:szCs w:val="22"/>
              </w:rPr>
              <w:t>TRENER_PK</w:t>
            </w:r>
          </w:p>
        </w:tc>
        <w:tc>
          <w:tcPr>
            <w:tcW w:w="2500" w:type="pct"/>
            <w:vAlign w:val="center"/>
          </w:tcPr>
          <w:p w14:paraId="400AEF9D" w14:textId="4A966A4F" w:rsidR="00050992" w:rsidRPr="00FD2F4D" w:rsidRDefault="00050992" w:rsidP="008C6696">
            <w:pPr>
              <w:jc w:val="center"/>
              <w:rPr>
                <w:sz w:val="24"/>
              </w:rPr>
            </w:pPr>
            <w:r w:rsidRPr="00FD2F4D">
              <w:rPr>
                <w:i/>
                <w:sz w:val="24"/>
                <w:szCs w:val="22"/>
              </w:rPr>
              <w:t>id</w:t>
            </w:r>
          </w:p>
        </w:tc>
      </w:tr>
    </w:tbl>
    <w:p w14:paraId="44648CD9" w14:textId="1CD3200B" w:rsidR="004B790F" w:rsidRPr="000E14C3" w:rsidRDefault="000E14C3" w:rsidP="000E14C3">
      <w:pPr>
        <w:pStyle w:val="a1"/>
        <w:rPr>
          <w:lang w:val="en-US"/>
        </w:rPr>
      </w:pPr>
      <w:r>
        <w:rPr>
          <w:lang w:val="sr-Cyrl-RS"/>
        </w:rPr>
        <w:t xml:space="preserve">Табела 3.10 – Ограничење примарног кључа у шеми релације </w:t>
      </w:r>
      <w:r>
        <w:rPr>
          <w:i/>
          <w:lang w:val="en-US"/>
        </w:rPr>
        <w:t>Trener</w:t>
      </w:r>
    </w:p>
    <w:p w14:paraId="1C4518DD" w14:textId="77777777" w:rsidR="00625D23" w:rsidRDefault="00625D23"/>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874"/>
        <w:gridCol w:w="1365"/>
        <w:gridCol w:w="2346"/>
        <w:gridCol w:w="2287"/>
      </w:tblGrid>
      <w:tr w:rsidR="00282EFF" w:rsidRPr="00FD2F4D" w14:paraId="656C9DFB" w14:textId="77777777" w:rsidTr="00011FD8">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10D8BA38" w14:textId="77777777" w:rsidR="00282EFF" w:rsidRPr="007E5C8C" w:rsidRDefault="00282EFF" w:rsidP="00C56FD6">
            <w:pPr>
              <w:jc w:val="center"/>
              <w:rPr>
                <w:sz w:val="24"/>
                <w:lang w:val="sr-Cyrl-RS"/>
              </w:rPr>
            </w:pPr>
            <w:r w:rsidRPr="007E5C8C">
              <w:rPr>
                <w:color w:val="000000" w:themeColor="text1"/>
                <w:sz w:val="24"/>
                <w:szCs w:val="22"/>
                <w:lang w:val="sr-Cyrl-RS"/>
              </w:rPr>
              <w:t>Ограничење референцијалног интегритета</w:t>
            </w:r>
          </w:p>
        </w:tc>
      </w:tr>
      <w:tr w:rsidR="00DD6F45" w:rsidRPr="00FD2F4D" w14:paraId="1F4FD905" w14:textId="77777777" w:rsidTr="004B790F">
        <w:trPr>
          <w:trHeight w:val="350"/>
        </w:trPr>
        <w:tc>
          <w:tcPr>
            <w:tcW w:w="1620" w:type="pct"/>
            <w:shd w:val="clear" w:color="auto" w:fill="DEEAF6" w:themeFill="accent5" w:themeFillTint="33"/>
            <w:noWrap/>
            <w:vAlign w:val="center"/>
          </w:tcPr>
          <w:p w14:paraId="12F58366" w14:textId="40B24F22" w:rsidR="00DD6F45" w:rsidRPr="00FD2F4D" w:rsidRDefault="00DD6F45" w:rsidP="00DD6F45">
            <w:pPr>
              <w:jc w:val="center"/>
              <w:rPr>
                <w:sz w:val="24"/>
              </w:rPr>
            </w:pPr>
            <w:r w:rsidRPr="002E489D">
              <w:rPr>
                <w:b/>
                <w:sz w:val="24"/>
              </w:rPr>
              <w:t>Назив ограничења</w:t>
            </w:r>
          </w:p>
        </w:tc>
        <w:tc>
          <w:tcPr>
            <w:tcW w:w="769" w:type="pct"/>
            <w:shd w:val="clear" w:color="auto" w:fill="DEEAF6" w:themeFill="accent5" w:themeFillTint="33"/>
            <w:vAlign w:val="center"/>
          </w:tcPr>
          <w:p w14:paraId="6FBE9207" w14:textId="7DBF5496" w:rsidR="00DD6F45" w:rsidRPr="00FD2F4D" w:rsidRDefault="00DD6F45" w:rsidP="00DD6F45">
            <w:pPr>
              <w:jc w:val="center"/>
              <w:rPr>
                <w:sz w:val="24"/>
              </w:rPr>
            </w:pPr>
            <w:r w:rsidRPr="002E489D">
              <w:rPr>
                <w:b/>
                <w:sz w:val="24"/>
                <w:lang w:val="sr-Cyrl-RS"/>
              </w:rPr>
              <w:t>Обележја</w:t>
            </w:r>
          </w:p>
        </w:tc>
        <w:tc>
          <w:tcPr>
            <w:tcW w:w="1322" w:type="pct"/>
            <w:shd w:val="clear" w:color="auto" w:fill="DEEAF6" w:themeFill="accent5" w:themeFillTint="33"/>
            <w:vAlign w:val="center"/>
          </w:tcPr>
          <w:p w14:paraId="7CF51CA9" w14:textId="62A60CF2" w:rsidR="00DD6F45" w:rsidRPr="00FD2F4D" w:rsidRDefault="00DD6F45" w:rsidP="00DD6F45">
            <w:pPr>
              <w:jc w:val="center"/>
              <w:rPr>
                <w:sz w:val="24"/>
              </w:rPr>
            </w:pPr>
            <w:r w:rsidRPr="002E489D">
              <w:rPr>
                <w:b/>
                <w:sz w:val="24"/>
              </w:rPr>
              <w:t xml:space="preserve">Референцирана </w:t>
            </w:r>
            <w:r>
              <w:rPr>
                <w:b/>
                <w:sz w:val="24"/>
                <w:lang w:val="sr-Cyrl-RS"/>
              </w:rPr>
              <w:t>шема релације</w:t>
            </w:r>
          </w:p>
        </w:tc>
        <w:tc>
          <w:tcPr>
            <w:tcW w:w="1289" w:type="pct"/>
            <w:shd w:val="clear" w:color="auto" w:fill="DEEAF6" w:themeFill="accent5" w:themeFillTint="33"/>
            <w:vAlign w:val="center"/>
          </w:tcPr>
          <w:p w14:paraId="625984FD" w14:textId="47090196" w:rsidR="00DD6F45" w:rsidRPr="00FD2F4D" w:rsidRDefault="00DD6F45" w:rsidP="00DD6F45">
            <w:pPr>
              <w:jc w:val="center"/>
              <w:rPr>
                <w:sz w:val="24"/>
              </w:rPr>
            </w:pPr>
            <w:r w:rsidRPr="002E489D">
              <w:rPr>
                <w:b/>
                <w:sz w:val="24"/>
              </w:rPr>
              <w:t xml:space="preserve">Референцирана </w:t>
            </w:r>
            <w:r w:rsidRPr="002E489D">
              <w:rPr>
                <w:b/>
                <w:sz w:val="24"/>
                <w:lang w:val="sr-Cyrl-RS"/>
              </w:rPr>
              <w:t>обележја</w:t>
            </w:r>
          </w:p>
        </w:tc>
      </w:tr>
      <w:tr w:rsidR="00282EFF" w:rsidRPr="00FD2F4D" w14:paraId="1AF61C38" w14:textId="77777777" w:rsidTr="004B790F">
        <w:trPr>
          <w:trHeight w:val="404"/>
        </w:trPr>
        <w:tc>
          <w:tcPr>
            <w:tcW w:w="1620" w:type="pct"/>
            <w:noWrap/>
            <w:vAlign w:val="center"/>
          </w:tcPr>
          <w:p w14:paraId="55455900" w14:textId="39D0D66C" w:rsidR="00282EFF" w:rsidRPr="00FD2F4D" w:rsidRDefault="004B790F" w:rsidP="00C56FD6">
            <w:pPr>
              <w:jc w:val="center"/>
              <w:rPr>
                <w:i/>
                <w:sz w:val="24"/>
              </w:rPr>
            </w:pPr>
            <w:r>
              <w:rPr>
                <w:i/>
                <w:sz w:val="24"/>
              </w:rPr>
              <w:t>TRENER_ZAPOSLENI</w:t>
            </w:r>
            <w:r w:rsidR="00011FD8">
              <w:rPr>
                <w:i/>
                <w:sz w:val="24"/>
              </w:rPr>
              <w:t>_FK</w:t>
            </w:r>
          </w:p>
        </w:tc>
        <w:tc>
          <w:tcPr>
            <w:tcW w:w="769" w:type="pct"/>
            <w:vAlign w:val="center"/>
          </w:tcPr>
          <w:p w14:paraId="60743A14" w14:textId="7BE28795" w:rsidR="00282EFF" w:rsidRPr="00FD2F4D" w:rsidRDefault="00282EFF" w:rsidP="00C56FD6">
            <w:pPr>
              <w:jc w:val="center"/>
              <w:rPr>
                <w:sz w:val="24"/>
              </w:rPr>
            </w:pPr>
            <w:r w:rsidRPr="00FD2F4D">
              <w:rPr>
                <w:i/>
                <w:sz w:val="24"/>
                <w:szCs w:val="22"/>
              </w:rPr>
              <w:t>id</w:t>
            </w:r>
          </w:p>
        </w:tc>
        <w:tc>
          <w:tcPr>
            <w:tcW w:w="1322" w:type="pct"/>
            <w:vAlign w:val="center"/>
          </w:tcPr>
          <w:p w14:paraId="65E4EC60" w14:textId="46233AB6" w:rsidR="00282EFF" w:rsidRPr="00A368A6" w:rsidRDefault="004B790F" w:rsidP="00C56FD6">
            <w:pPr>
              <w:jc w:val="center"/>
              <w:rPr>
                <w:i/>
                <w:sz w:val="24"/>
              </w:rPr>
            </w:pPr>
            <w:r>
              <w:rPr>
                <w:i/>
                <w:sz w:val="24"/>
              </w:rPr>
              <w:t>Zaposleni</w:t>
            </w:r>
          </w:p>
        </w:tc>
        <w:tc>
          <w:tcPr>
            <w:tcW w:w="1289" w:type="pct"/>
            <w:vAlign w:val="center"/>
          </w:tcPr>
          <w:p w14:paraId="1A4D1A49" w14:textId="00610926" w:rsidR="00282EFF" w:rsidRPr="00FD2F4D" w:rsidRDefault="00282EFF" w:rsidP="00C56FD6">
            <w:pPr>
              <w:jc w:val="center"/>
              <w:rPr>
                <w:sz w:val="24"/>
                <w:lang w:val="ru-RU"/>
              </w:rPr>
            </w:pPr>
            <w:r w:rsidRPr="00FD2F4D">
              <w:rPr>
                <w:i/>
                <w:sz w:val="24"/>
                <w:szCs w:val="22"/>
              </w:rPr>
              <w:t>id</w:t>
            </w:r>
          </w:p>
        </w:tc>
      </w:tr>
    </w:tbl>
    <w:p w14:paraId="1F85BBEE" w14:textId="3B1D8582" w:rsidR="000C1BBC" w:rsidRPr="000C1BBC" w:rsidRDefault="000C1BBC" w:rsidP="000C1BBC">
      <w:pPr>
        <w:pStyle w:val="a1"/>
        <w:rPr>
          <w:lang w:val="en-US"/>
        </w:rPr>
      </w:pPr>
      <w:r>
        <w:rPr>
          <w:lang w:val="sr-Cyrl-RS"/>
        </w:rPr>
        <w:t>Табела 3.</w:t>
      </w:r>
      <w:r>
        <w:rPr>
          <w:lang w:val="en-US"/>
        </w:rPr>
        <w:t>11</w:t>
      </w:r>
      <w:r>
        <w:rPr>
          <w:lang w:val="sr-Cyrl-RS"/>
        </w:rPr>
        <w:t xml:space="preserve"> – О</w:t>
      </w:r>
      <w:r w:rsidR="00871034">
        <w:rPr>
          <w:lang w:val="sr-Cyrl-RS"/>
        </w:rPr>
        <w:t>граничење</w:t>
      </w:r>
      <w:r>
        <w:rPr>
          <w:lang w:val="sr-Cyrl-RS"/>
        </w:rPr>
        <w:t xml:space="preserve"> референцијалног интегритета у шеми релације </w:t>
      </w:r>
      <w:r>
        <w:rPr>
          <w:i/>
          <w:lang w:val="en-US"/>
        </w:rPr>
        <w:t>Zaposleni</w:t>
      </w:r>
    </w:p>
    <w:p w14:paraId="7C7E1E2C" w14:textId="00705F73" w:rsidR="00282EFF" w:rsidRDefault="00370A0E" w:rsidP="00130B69">
      <w:pPr>
        <w:pStyle w:val="Heading3"/>
      </w:pPr>
      <w:bookmarkStart w:id="75" w:name="_Toc176384473"/>
      <w:bookmarkStart w:id="76" w:name="_Toc176385214"/>
      <w:r>
        <w:rPr>
          <w:lang w:val="sr-Cyrl-RS"/>
        </w:rPr>
        <w:t xml:space="preserve">Шема релације </w:t>
      </w:r>
      <w:r w:rsidR="005052B0">
        <w:rPr>
          <w:i/>
          <w:lang w:val="en-US"/>
        </w:rPr>
        <w:t>Skaut</w:t>
      </w:r>
      <w:bookmarkEnd w:id="75"/>
      <w:bookmarkEnd w:id="76"/>
    </w:p>
    <w:p w14:paraId="0C5AD7B6" w14:textId="368B63AF" w:rsidR="000029B3" w:rsidRPr="005E7622" w:rsidRDefault="00967A36" w:rsidP="00282EFF">
      <w:pPr>
        <w:pStyle w:val="a0"/>
        <w:ind w:firstLine="360"/>
        <w:rPr>
          <w:lang w:val="sr-Cyrl-RS"/>
        </w:rPr>
      </w:pPr>
      <w:r>
        <w:t xml:space="preserve">Шема релације </w:t>
      </w:r>
      <w:r w:rsidR="005052B0">
        <w:rPr>
          <w:i/>
          <w:lang w:val="en-US"/>
        </w:rPr>
        <w:t>Skaut</w:t>
      </w:r>
      <w:r w:rsidR="00557B0D">
        <w:rPr>
          <w:i/>
          <w:lang w:val="sr-Latn-CS"/>
        </w:rPr>
        <w:t xml:space="preserve"> </w:t>
      </w:r>
      <w:r w:rsidR="002F3FE7">
        <w:rPr>
          <w:lang w:val="sr-Cyrl-RS"/>
        </w:rPr>
        <w:t xml:space="preserve">представља </w:t>
      </w:r>
      <w:r w:rsidR="006B6279">
        <w:rPr>
          <w:lang w:val="sr-Cyrl-RS"/>
        </w:rPr>
        <w:t>скауте као улогу запослених унутар система</w:t>
      </w:r>
      <w:r>
        <w:rPr>
          <w:lang w:val="sr-Cyrl-RS"/>
        </w:rPr>
        <w:t>.</w:t>
      </w:r>
      <w:r w:rsidR="00FD1E7A">
        <w:rPr>
          <w:lang w:val="sr-Cyrl-RS"/>
        </w:rPr>
        <w:t xml:space="preserve"> </w:t>
      </w:r>
      <w:r w:rsidR="00150FB8">
        <w:rPr>
          <w:lang w:val="sr-Cyrl-RS"/>
        </w:rPr>
        <w:t xml:space="preserve">Сва обележја обухваћена шемом релације </w:t>
      </w:r>
      <w:r w:rsidR="00150FB8">
        <w:rPr>
          <w:i/>
          <w:lang w:val="en-US"/>
        </w:rPr>
        <w:t>Skaut</w:t>
      </w:r>
      <w:r w:rsidR="00150FB8">
        <w:rPr>
          <w:i/>
          <w:szCs w:val="22"/>
          <w:lang w:val="sr-Cyrl-RS"/>
        </w:rPr>
        <w:t xml:space="preserve"> </w:t>
      </w:r>
      <w:r w:rsidR="00150FB8">
        <w:rPr>
          <w:szCs w:val="22"/>
          <w:lang w:val="sr-Cyrl-RS"/>
        </w:rPr>
        <w:t>истакнута су табелом</w:t>
      </w:r>
      <w:r w:rsidR="001C0951">
        <w:rPr>
          <w:szCs w:val="22"/>
          <w:lang w:val="sr-Cyrl-RS"/>
        </w:rPr>
        <w:t xml:space="preserve"> 3.12</w:t>
      </w:r>
      <w:r w:rsidR="00150FB8">
        <w:rPr>
          <w:szCs w:val="22"/>
          <w:lang w:val="sr-Cyrl-RS"/>
        </w:rPr>
        <w:t>. Т</w:t>
      </w:r>
      <w:r w:rsidR="00F95D92">
        <w:rPr>
          <w:szCs w:val="22"/>
          <w:lang w:val="sr-Cyrl-RS"/>
        </w:rPr>
        <w:t>абелом 3.13</w:t>
      </w:r>
      <w:r w:rsidR="00150FB8">
        <w:rPr>
          <w:szCs w:val="22"/>
          <w:lang w:val="sr-Cyrl-RS"/>
        </w:rPr>
        <w:t xml:space="preserve"> приказано је ограничење примарног кључа. Сва огр</w:t>
      </w:r>
      <w:r w:rsidR="00696FEA">
        <w:rPr>
          <w:szCs w:val="22"/>
          <w:lang w:val="sr-Cyrl-RS"/>
        </w:rPr>
        <w:t>а</w:t>
      </w:r>
      <w:r w:rsidR="00150FB8">
        <w:rPr>
          <w:szCs w:val="22"/>
          <w:lang w:val="sr-Cyrl-RS"/>
        </w:rPr>
        <w:t>ничења референцијалног интегритета су представљена</w:t>
      </w:r>
      <w:r w:rsidR="00F95D92">
        <w:rPr>
          <w:szCs w:val="22"/>
          <w:lang w:val="sr-Cyrl-RS"/>
        </w:rPr>
        <w:t xml:space="preserve"> у табели 3.14</w:t>
      </w:r>
      <w:r w:rsidR="00150FB8">
        <w:rPr>
          <w:szCs w:val="22"/>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003"/>
        <w:gridCol w:w="2241"/>
        <w:gridCol w:w="1455"/>
        <w:gridCol w:w="3173"/>
      </w:tblGrid>
      <w:tr w:rsidR="00967A36" w:rsidRPr="00D403BC" w14:paraId="4DDDC62B" w14:textId="77777777" w:rsidTr="00112BB5">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49D36530" w14:textId="0581CE05" w:rsidR="00967A36" w:rsidRPr="00F45648" w:rsidRDefault="00F45648" w:rsidP="008C6696">
            <w:pPr>
              <w:jc w:val="center"/>
              <w:rPr>
                <w:color w:val="auto"/>
                <w:sz w:val="24"/>
              </w:rPr>
            </w:pPr>
            <w:r>
              <w:rPr>
                <w:color w:val="auto"/>
                <w:sz w:val="24"/>
                <w:lang w:val="sr-Cyrl-RS"/>
              </w:rPr>
              <w:t xml:space="preserve">Обележја у шеми релације </w:t>
            </w:r>
            <w:r w:rsidRPr="00F45648">
              <w:rPr>
                <w:i/>
                <w:color w:val="auto"/>
                <w:sz w:val="24"/>
              </w:rPr>
              <w:t>Skaut</w:t>
            </w:r>
          </w:p>
        </w:tc>
      </w:tr>
      <w:tr w:rsidR="00313E8A" w:rsidRPr="00D403BC" w14:paraId="1DE3E663" w14:textId="77777777" w:rsidTr="00112BB5">
        <w:trPr>
          <w:trHeight w:val="350"/>
        </w:trPr>
        <w:tc>
          <w:tcPr>
            <w:tcW w:w="1129" w:type="pct"/>
            <w:shd w:val="clear" w:color="auto" w:fill="DEEAF6" w:themeFill="accent5" w:themeFillTint="33"/>
            <w:noWrap/>
            <w:vAlign w:val="center"/>
          </w:tcPr>
          <w:p w14:paraId="50083065" w14:textId="4A52815B" w:rsidR="00313E8A" w:rsidRPr="00027C3A" w:rsidRDefault="00313E8A" w:rsidP="00313E8A">
            <w:pPr>
              <w:jc w:val="center"/>
              <w:rPr>
                <w:b/>
                <w:sz w:val="24"/>
              </w:rPr>
            </w:pPr>
            <w:r w:rsidRPr="00C95875">
              <w:rPr>
                <w:b/>
                <w:sz w:val="24"/>
                <w:szCs w:val="22"/>
                <w:lang w:val="sr-Cyrl-RS"/>
              </w:rPr>
              <w:t xml:space="preserve">Назив </w:t>
            </w:r>
            <w:r>
              <w:rPr>
                <w:b/>
                <w:sz w:val="24"/>
                <w:szCs w:val="22"/>
                <w:lang w:val="sr-Cyrl-RS"/>
              </w:rPr>
              <w:t>обележја</w:t>
            </w:r>
          </w:p>
        </w:tc>
        <w:tc>
          <w:tcPr>
            <w:tcW w:w="1263" w:type="pct"/>
            <w:shd w:val="clear" w:color="auto" w:fill="DEEAF6" w:themeFill="accent5" w:themeFillTint="33"/>
            <w:vAlign w:val="center"/>
          </w:tcPr>
          <w:p w14:paraId="6535652F" w14:textId="67CA00BD" w:rsidR="00313E8A" w:rsidRPr="00027C3A" w:rsidRDefault="00313E8A" w:rsidP="00313E8A">
            <w:pPr>
              <w:jc w:val="center"/>
              <w:rPr>
                <w:b/>
                <w:sz w:val="24"/>
              </w:rPr>
            </w:pPr>
            <w:r w:rsidRPr="00C95875">
              <w:rPr>
                <w:b/>
                <w:sz w:val="24"/>
                <w:szCs w:val="22"/>
                <w:lang w:val="sr-Cyrl-RS"/>
              </w:rPr>
              <w:t>Тип податка</w:t>
            </w:r>
          </w:p>
        </w:tc>
        <w:tc>
          <w:tcPr>
            <w:tcW w:w="820" w:type="pct"/>
            <w:shd w:val="clear" w:color="auto" w:fill="DEEAF6" w:themeFill="accent5" w:themeFillTint="33"/>
            <w:vAlign w:val="center"/>
          </w:tcPr>
          <w:p w14:paraId="4C77BBC0" w14:textId="38111B53" w:rsidR="00313E8A" w:rsidRPr="00027C3A" w:rsidRDefault="00313E8A" w:rsidP="00313E8A">
            <w:pPr>
              <w:jc w:val="center"/>
              <w:rPr>
                <w:b/>
                <w:sz w:val="24"/>
              </w:rPr>
            </w:pPr>
            <w:r w:rsidRPr="00C95875">
              <w:rPr>
                <w:b/>
                <w:sz w:val="24"/>
                <w:szCs w:val="22"/>
                <w:lang w:val="sr-Cyrl-RS"/>
              </w:rPr>
              <w:t>Обавезно</w:t>
            </w:r>
          </w:p>
        </w:tc>
        <w:tc>
          <w:tcPr>
            <w:tcW w:w="1788" w:type="pct"/>
            <w:shd w:val="clear" w:color="auto" w:fill="DEEAF6" w:themeFill="accent5" w:themeFillTint="33"/>
            <w:vAlign w:val="center"/>
          </w:tcPr>
          <w:p w14:paraId="286AA25F" w14:textId="7DE0AD99" w:rsidR="00313E8A" w:rsidRPr="00027C3A" w:rsidRDefault="00313E8A" w:rsidP="00313E8A">
            <w:pPr>
              <w:jc w:val="center"/>
              <w:rPr>
                <w:b/>
                <w:sz w:val="24"/>
              </w:rPr>
            </w:pPr>
            <w:r w:rsidRPr="00C95875">
              <w:rPr>
                <w:b/>
                <w:sz w:val="24"/>
                <w:szCs w:val="22"/>
                <w:lang w:val="sr-Cyrl-RS"/>
              </w:rPr>
              <w:t xml:space="preserve">Опис </w:t>
            </w:r>
            <w:r>
              <w:rPr>
                <w:b/>
                <w:sz w:val="24"/>
                <w:szCs w:val="22"/>
                <w:lang w:val="sr-Cyrl-RS"/>
              </w:rPr>
              <w:t>обележја</w:t>
            </w:r>
          </w:p>
        </w:tc>
      </w:tr>
      <w:tr w:rsidR="0015199F" w:rsidRPr="0015199F" w14:paraId="38112FBE" w14:textId="77777777" w:rsidTr="0032193B">
        <w:trPr>
          <w:trHeight w:val="350"/>
        </w:trPr>
        <w:tc>
          <w:tcPr>
            <w:tcW w:w="1129" w:type="pct"/>
            <w:shd w:val="clear" w:color="auto" w:fill="FFFFFF" w:themeFill="background1"/>
            <w:noWrap/>
            <w:vAlign w:val="center"/>
          </w:tcPr>
          <w:p w14:paraId="68C98A35" w14:textId="3C45A626" w:rsidR="0015199F" w:rsidRPr="000A2E9B" w:rsidRDefault="0015199F" w:rsidP="0015199F">
            <w:pPr>
              <w:jc w:val="center"/>
              <w:rPr>
                <w:b/>
                <w:sz w:val="24"/>
              </w:rPr>
            </w:pPr>
            <w:r w:rsidRPr="000A2E9B">
              <w:rPr>
                <w:i/>
                <w:sz w:val="24"/>
              </w:rPr>
              <w:t>id</w:t>
            </w:r>
          </w:p>
        </w:tc>
        <w:tc>
          <w:tcPr>
            <w:tcW w:w="1263" w:type="pct"/>
            <w:shd w:val="clear" w:color="auto" w:fill="FFFFFF" w:themeFill="background1"/>
            <w:vAlign w:val="center"/>
          </w:tcPr>
          <w:p w14:paraId="16C7F9E9" w14:textId="3B07E59B" w:rsidR="0015199F" w:rsidRPr="000A2E9B" w:rsidRDefault="0015199F" w:rsidP="0015199F">
            <w:pPr>
              <w:jc w:val="center"/>
              <w:rPr>
                <w:b/>
                <w:sz w:val="24"/>
              </w:rPr>
            </w:pPr>
            <w:r w:rsidRPr="000A2E9B">
              <w:rPr>
                <w:sz w:val="24"/>
              </w:rPr>
              <w:t>INTEGER</w:t>
            </w:r>
          </w:p>
        </w:tc>
        <w:tc>
          <w:tcPr>
            <w:tcW w:w="820" w:type="pct"/>
            <w:shd w:val="clear" w:color="auto" w:fill="FFFFFF" w:themeFill="background1"/>
            <w:vAlign w:val="center"/>
          </w:tcPr>
          <w:p w14:paraId="10CB0D47" w14:textId="39004FDD" w:rsidR="0015199F" w:rsidRPr="000A2E9B" w:rsidRDefault="0015199F" w:rsidP="0015199F">
            <w:pPr>
              <w:jc w:val="center"/>
              <w:rPr>
                <w:b/>
                <w:sz w:val="24"/>
              </w:rPr>
            </w:pPr>
            <w:r w:rsidRPr="000A2E9B">
              <w:rPr>
                <w:sz w:val="24"/>
              </w:rPr>
              <w:t>да</w:t>
            </w:r>
          </w:p>
        </w:tc>
        <w:tc>
          <w:tcPr>
            <w:tcW w:w="1788" w:type="pct"/>
            <w:shd w:val="clear" w:color="auto" w:fill="FFFFFF" w:themeFill="background1"/>
            <w:vAlign w:val="center"/>
          </w:tcPr>
          <w:p w14:paraId="58C92805" w14:textId="09973E32" w:rsidR="0015199F" w:rsidRPr="000A2E9B" w:rsidRDefault="00E852FD" w:rsidP="005A356F">
            <w:pPr>
              <w:jc w:val="center"/>
              <w:rPr>
                <w:b/>
                <w:sz w:val="24"/>
                <w:lang w:val="sr-Cyrl-RS"/>
              </w:rPr>
            </w:pPr>
            <w:r>
              <w:rPr>
                <w:sz w:val="24"/>
                <w:lang w:val="ru-RU"/>
              </w:rPr>
              <w:t>И</w:t>
            </w:r>
            <w:r w:rsidR="0015199F" w:rsidRPr="000A2E9B">
              <w:rPr>
                <w:sz w:val="24"/>
                <w:lang w:val="ru-RU"/>
              </w:rPr>
              <w:t>дентификатор</w:t>
            </w:r>
            <w:r w:rsidR="00B96113" w:rsidRPr="000A2E9B">
              <w:rPr>
                <w:sz w:val="24"/>
              </w:rPr>
              <w:t xml:space="preserve"> </w:t>
            </w:r>
            <w:r w:rsidR="005A356F">
              <w:rPr>
                <w:sz w:val="24"/>
                <w:lang w:val="sr-Cyrl-RS"/>
              </w:rPr>
              <w:t>корисника</w:t>
            </w:r>
          </w:p>
        </w:tc>
      </w:tr>
    </w:tbl>
    <w:p w14:paraId="31D85081" w14:textId="053B0551" w:rsidR="00967A36" w:rsidRPr="00E871D2" w:rsidRDefault="00E871D2" w:rsidP="00E871D2">
      <w:pPr>
        <w:pStyle w:val="a1"/>
        <w:rPr>
          <w:i/>
          <w:lang w:val="en-US"/>
        </w:rPr>
      </w:pPr>
      <w:r>
        <w:rPr>
          <w:lang w:val="sr-Cyrl-RS"/>
        </w:rPr>
        <w:t xml:space="preserve">Табела 3.12 – Обележја у шеми релације </w:t>
      </w:r>
      <w:r w:rsidR="00512E26">
        <w:rPr>
          <w:i/>
          <w:lang w:val="en-US"/>
        </w:rPr>
        <w:t>Skaut</w:t>
      </w:r>
    </w:p>
    <w:p w14:paraId="17996C05" w14:textId="77777777" w:rsidR="002F6CB3" w:rsidRPr="00D403BC" w:rsidRDefault="002F6CB3" w:rsidP="00967A36"/>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436"/>
        <w:gridCol w:w="4436"/>
      </w:tblGrid>
      <w:tr w:rsidR="00967A36" w:rsidRPr="00365432" w14:paraId="3FAAD28F" w14:textId="77777777" w:rsidTr="00112BB5">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52952B4C" w14:textId="77777777" w:rsidR="00967A36" w:rsidRPr="00365432" w:rsidRDefault="00967A36" w:rsidP="008C6696">
            <w:pPr>
              <w:jc w:val="center"/>
              <w:rPr>
                <w:color w:val="auto"/>
                <w:sz w:val="24"/>
              </w:rPr>
            </w:pPr>
            <w:r w:rsidRPr="00365432">
              <w:rPr>
                <w:color w:val="auto"/>
                <w:sz w:val="24"/>
              </w:rPr>
              <w:t>Ограничење примарног кључа</w:t>
            </w:r>
          </w:p>
        </w:tc>
      </w:tr>
      <w:tr w:rsidR="00967A36" w:rsidRPr="00365432" w14:paraId="742D0714" w14:textId="77777777" w:rsidTr="00112BB5">
        <w:trPr>
          <w:trHeight w:val="350"/>
        </w:trPr>
        <w:tc>
          <w:tcPr>
            <w:tcW w:w="2500" w:type="pct"/>
            <w:shd w:val="clear" w:color="auto" w:fill="DEEAF6" w:themeFill="accent5" w:themeFillTint="33"/>
            <w:noWrap/>
            <w:vAlign w:val="center"/>
          </w:tcPr>
          <w:p w14:paraId="175C8A86" w14:textId="77777777" w:rsidR="00967A36" w:rsidRPr="00365432" w:rsidRDefault="00967A36" w:rsidP="008C6696">
            <w:pPr>
              <w:jc w:val="center"/>
              <w:rPr>
                <w:b/>
                <w:sz w:val="24"/>
              </w:rPr>
            </w:pPr>
            <w:r w:rsidRPr="00365432">
              <w:rPr>
                <w:b/>
                <w:sz w:val="24"/>
              </w:rPr>
              <w:t>Назив ограничења</w:t>
            </w:r>
          </w:p>
        </w:tc>
        <w:tc>
          <w:tcPr>
            <w:tcW w:w="2500" w:type="pct"/>
            <w:shd w:val="clear" w:color="auto" w:fill="DEEAF6" w:themeFill="accent5" w:themeFillTint="33"/>
            <w:vAlign w:val="center"/>
          </w:tcPr>
          <w:p w14:paraId="543AF099" w14:textId="29CB08A7" w:rsidR="00967A36" w:rsidRPr="00365432" w:rsidRDefault="005B65BF" w:rsidP="008C6696">
            <w:pPr>
              <w:jc w:val="center"/>
              <w:rPr>
                <w:b/>
                <w:sz w:val="24"/>
              </w:rPr>
            </w:pPr>
            <w:r>
              <w:rPr>
                <w:b/>
                <w:sz w:val="24"/>
                <w:szCs w:val="22"/>
                <w:lang w:val="sr-Cyrl-RS"/>
              </w:rPr>
              <w:t>Обележја</w:t>
            </w:r>
          </w:p>
        </w:tc>
      </w:tr>
      <w:tr w:rsidR="00967A36" w:rsidRPr="00365432" w14:paraId="6BAECB08" w14:textId="77777777" w:rsidTr="0032193B">
        <w:trPr>
          <w:trHeight w:val="305"/>
        </w:trPr>
        <w:tc>
          <w:tcPr>
            <w:tcW w:w="2500" w:type="pct"/>
            <w:noWrap/>
            <w:vAlign w:val="center"/>
          </w:tcPr>
          <w:p w14:paraId="7E7580E0" w14:textId="674ABBC3" w:rsidR="00967A36" w:rsidRPr="00365432" w:rsidRDefault="00B07214" w:rsidP="00B07214">
            <w:pPr>
              <w:jc w:val="center"/>
              <w:rPr>
                <w:i/>
                <w:sz w:val="24"/>
              </w:rPr>
            </w:pPr>
            <w:r>
              <w:rPr>
                <w:i/>
                <w:sz w:val="24"/>
              </w:rPr>
              <w:t>SKAUT_PK</w:t>
            </w:r>
          </w:p>
        </w:tc>
        <w:tc>
          <w:tcPr>
            <w:tcW w:w="2500" w:type="pct"/>
            <w:vAlign w:val="center"/>
          </w:tcPr>
          <w:p w14:paraId="7CDDFFE4" w14:textId="391208A6" w:rsidR="00967A36" w:rsidRPr="00365432" w:rsidRDefault="00967A36" w:rsidP="008C6696">
            <w:pPr>
              <w:jc w:val="center"/>
              <w:rPr>
                <w:i/>
                <w:sz w:val="24"/>
              </w:rPr>
            </w:pPr>
            <w:r w:rsidRPr="00365432">
              <w:rPr>
                <w:i/>
                <w:sz w:val="24"/>
              </w:rPr>
              <w:t>id</w:t>
            </w:r>
          </w:p>
        </w:tc>
      </w:tr>
    </w:tbl>
    <w:p w14:paraId="004AEEFF" w14:textId="533EF5B8" w:rsidR="002F6CB3" w:rsidRPr="001A6F1B" w:rsidRDefault="001A6F1B" w:rsidP="001A6F1B">
      <w:pPr>
        <w:pStyle w:val="a1"/>
        <w:rPr>
          <w:lang w:val="en-US"/>
        </w:rPr>
      </w:pPr>
      <w:r>
        <w:rPr>
          <w:lang w:val="sr-Cyrl-RS"/>
        </w:rPr>
        <w:t xml:space="preserve">Табела 3.13 – Ограничење примарног кључа у шеми релације </w:t>
      </w:r>
      <w:r w:rsidR="00813EF0">
        <w:rPr>
          <w:i/>
          <w:lang w:val="en-US"/>
        </w:rPr>
        <w:t>Skaut</w:t>
      </w:r>
    </w:p>
    <w:p w14:paraId="0047918E" w14:textId="77777777" w:rsidR="002F6CB3" w:rsidRPr="00365432" w:rsidRDefault="002F6CB3" w:rsidP="00967A36">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786"/>
        <w:gridCol w:w="1453"/>
        <w:gridCol w:w="2348"/>
        <w:gridCol w:w="2285"/>
      </w:tblGrid>
      <w:tr w:rsidR="00967A36" w:rsidRPr="00365432" w14:paraId="1C824369" w14:textId="77777777" w:rsidTr="00112BB5">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152A8D7A" w14:textId="77777777" w:rsidR="00967A36" w:rsidRPr="00365432" w:rsidRDefault="00967A36" w:rsidP="008C6696">
            <w:pPr>
              <w:jc w:val="center"/>
              <w:rPr>
                <w:color w:val="auto"/>
                <w:sz w:val="24"/>
              </w:rPr>
            </w:pPr>
            <w:r w:rsidRPr="00365432">
              <w:rPr>
                <w:color w:val="auto"/>
                <w:sz w:val="24"/>
              </w:rPr>
              <w:t>Ограничење референцијалног интегритета</w:t>
            </w:r>
          </w:p>
        </w:tc>
      </w:tr>
      <w:tr w:rsidR="009C4BF3" w:rsidRPr="00365432" w14:paraId="35399C9F" w14:textId="77777777" w:rsidTr="00A35FFF">
        <w:trPr>
          <w:trHeight w:val="350"/>
        </w:trPr>
        <w:tc>
          <w:tcPr>
            <w:tcW w:w="1570" w:type="pct"/>
            <w:shd w:val="clear" w:color="auto" w:fill="DEEAF6" w:themeFill="accent5" w:themeFillTint="33"/>
            <w:noWrap/>
            <w:vAlign w:val="center"/>
          </w:tcPr>
          <w:p w14:paraId="4C60CE90" w14:textId="7ABE85AC" w:rsidR="009C4BF3" w:rsidRPr="00365432" w:rsidRDefault="009C4BF3" w:rsidP="009C4BF3">
            <w:pPr>
              <w:jc w:val="center"/>
              <w:rPr>
                <w:b/>
                <w:sz w:val="24"/>
              </w:rPr>
            </w:pPr>
            <w:r w:rsidRPr="002E489D">
              <w:rPr>
                <w:b/>
                <w:sz w:val="24"/>
              </w:rPr>
              <w:t>Назив ограничења</w:t>
            </w:r>
          </w:p>
        </w:tc>
        <w:tc>
          <w:tcPr>
            <w:tcW w:w="819" w:type="pct"/>
            <w:shd w:val="clear" w:color="auto" w:fill="DEEAF6" w:themeFill="accent5" w:themeFillTint="33"/>
            <w:vAlign w:val="center"/>
          </w:tcPr>
          <w:p w14:paraId="38E145BA" w14:textId="7CE706FE" w:rsidR="009C4BF3" w:rsidRPr="00365432" w:rsidRDefault="009C4BF3" w:rsidP="009C4BF3">
            <w:pPr>
              <w:jc w:val="center"/>
              <w:rPr>
                <w:b/>
                <w:sz w:val="24"/>
              </w:rPr>
            </w:pPr>
            <w:r w:rsidRPr="002E489D">
              <w:rPr>
                <w:b/>
                <w:sz w:val="24"/>
                <w:lang w:val="sr-Cyrl-RS"/>
              </w:rPr>
              <w:t>Обележја</w:t>
            </w:r>
          </w:p>
        </w:tc>
        <w:tc>
          <w:tcPr>
            <w:tcW w:w="1323" w:type="pct"/>
            <w:shd w:val="clear" w:color="auto" w:fill="DEEAF6" w:themeFill="accent5" w:themeFillTint="33"/>
            <w:vAlign w:val="center"/>
          </w:tcPr>
          <w:p w14:paraId="353CBB20" w14:textId="28AD44CC" w:rsidR="009C4BF3" w:rsidRPr="00365432" w:rsidRDefault="009C4BF3" w:rsidP="009C4BF3">
            <w:pPr>
              <w:jc w:val="center"/>
              <w:rPr>
                <w:b/>
                <w:sz w:val="24"/>
              </w:rPr>
            </w:pPr>
            <w:r w:rsidRPr="002E489D">
              <w:rPr>
                <w:b/>
                <w:sz w:val="24"/>
              </w:rPr>
              <w:t xml:space="preserve">Референцирана </w:t>
            </w:r>
            <w:r>
              <w:rPr>
                <w:b/>
                <w:sz w:val="24"/>
                <w:lang w:val="sr-Cyrl-RS"/>
              </w:rPr>
              <w:t>шема релације</w:t>
            </w:r>
          </w:p>
        </w:tc>
        <w:tc>
          <w:tcPr>
            <w:tcW w:w="1288" w:type="pct"/>
            <w:shd w:val="clear" w:color="auto" w:fill="DEEAF6" w:themeFill="accent5" w:themeFillTint="33"/>
            <w:vAlign w:val="center"/>
          </w:tcPr>
          <w:p w14:paraId="75E38A32" w14:textId="013D344B" w:rsidR="009C4BF3" w:rsidRPr="00365432" w:rsidRDefault="009C4BF3" w:rsidP="009C4BF3">
            <w:pPr>
              <w:jc w:val="center"/>
              <w:rPr>
                <w:b/>
                <w:sz w:val="24"/>
              </w:rPr>
            </w:pPr>
            <w:r w:rsidRPr="002E489D">
              <w:rPr>
                <w:b/>
                <w:sz w:val="24"/>
              </w:rPr>
              <w:t xml:space="preserve">Референцирана </w:t>
            </w:r>
            <w:r w:rsidRPr="002E489D">
              <w:rPr>
                <w:b/>
                <w:sz w:val="24"/>
                <w:lang w:val="sr-Cyrl-RS"/>
              </w:rPr>
              <w:t>обележја</w:t>
            </w:r>
          </w:p>
        </w:tc>
      </w:tr>
      <w:tr w:rsidR="00E93610" w:rsidRPr="00365432" w14:paraId="4D40F487" w14:textId="77777777" w:rsidTr="00A35FFF">
        <w:trPr>
          <w:trHeight w:val="350"/>
        </w:trPr>
        <w:tc>
          <w:tcPr>
            <w:tcW w:w="1570" w:type="pct"/>
            <w:shd w:val="clear" w:color="auto" w:fill="FFFFFF" w:themeFill="background1"/>
            <w:noWrap/>
            <w:vAlign w:val="center"/>
          </w:tcPr>
          <w:p w14:paraId="244B4501" w14:textId="2C1636E1" w:rsidR="00E93610" w:rsidRPr="00365432" w:rsidRDefault="00A35FFF" w:rsidP="002B181E">
            <w:pPr>
              <w:jc w:val="center"/>
              <w:rPr>
                <w:b/>
                <w:sz w:val="24"/>
              </w:rPr>
            </w:pPr>
            <w:r>
              <w:rPr>
                <w:i/>
                <w:sz w:val="24"/>
              </w:rPr>
              <w:t>SKAUT_ZAPOSLENI</w:t>
            </w:r>
            <w:r w:rsidR="00EA06A3">
              <w:rPr>
                <w:i/>
                <w:sz w:val="24"/>
              </w:rPr>
              <w:t>_FK</w:t>
            </w:r>
          </w:p>
        </w:tc>
        <w:tc>
          <w:tcPr>
            <w:tcW w:w="819" w:type="pct"/>
            <w:shd w:val="clear" w:color="auto" w:fill="FFFFFF" w:themeFill="background1"/>
            <w:vAlign w:val="center"/>
          </w:tcPr>
          <w:p w14:paraId="76A2FAB9" w14:textId="3DBE6B79" w:rsidR="00E93610" w:rsidRPr="00365432" w:rsidRDefault="00E93610" w:rsidP="00E93610">
            <w:pPr>
              <w:jc w:val="center"/>
              <w:rPr>
                <w:b/>
                <w:sz w:val="24"/>
              </w:rPr>
            </w:pPr>
            <w:r w:rsidRPr="00365432">
              <w:rPr>
                <w:i/>
                <w:sz w:val="24"/>
              </w:rPr>
              <w:t>id</w:t>
            </w:r>
          </w:p>
        </w:tc>
        <w:tc>
          <w:tcPr>
            <w:tcW w:w="1323" w:type="pct"/>
            <w:shd w:val="clear" w:color="auto" w:fill="FFFFFF" w:themeFill="background1"/>
            <w:vAlign w:val="center"/>
          </w:tcPr>
          <w:p w14:paraId="6579705C" w14:textId="271FD2D8" w:rsidR="00E93610" w:rsidRPr="00607252" w:rsidRDefault="00A35FFF" w:rsidP="00E93610">
            <w:pPr>
              <w:jc w:val="center"/>
              <w:rPr>
                <w:b/>
                <w:sz w:val="24"/>
              </w:rPr>
            </w:pPr>
            <w:r>
              <w:rPr>
                <w:i/>
                <w:sz w:val="24"/>
              </w:rPr>
              <w:t>Zaposleni</w:t>
            </w:r>
          </w:p>
        </w:tc>
        <w:tc>
          <w:tcPr>
            <w:tcW w:w="1288" w:type="pct"/>
            <w:shd w:val="clear" w:color="auto" w:fill="FFFFFF" w:themeFill="background1"/>
            <w:vAlign w:val="center"/>
          </w:tcPr>
          <w:p w14:paraId="7ED85BA6" w14:textId="509D2215" w:rsidR="00E93610" w:rsidRPr="00365432" w:rsidRDefault="00E93610" w:rsidP="00E93610">
            <w:pPr>
              <w:jc w:val="center"/>
              <w:rPr>
                <w:b/>
                <w:sz w:val="24"/>
              </w:rPr>
            </w:pPr>
            <w:r w:rsidRPr="00365432">
              <w:rPr>
                <w:i/>
                <w:sz w:val="24"/>
              </w:rPr>
              <w:t>id</w:t>
            </w:r>
          </w:p>
        </w:tc>
      </w:tr>
    </w:tbl>
    <w:p w14:paraId="005C9CA4" w14:textId="2074A2A3" w:rsidR="00967A36" w:rsidRPr="003B415F" w:rsidRDefault="003B415F" w:rsidP="003B415F">
      <w:pPr>
        <w:pStyle w:val="a1"/>
        <w:rPr>
          <w:lang w:val="en-US"/>
        </w:rPr>
      </w:pPr>
      <w:r>
        <w:rPr>
          <w:lang w:val="sr-Cyrl-RS"/>
        </w:rPr>
        <w:t>Табела 3.</w:t>
      </w:r>
      <w:r w:rsidR="00C93342">
        <w:rPr>
          <w:lang w:val="en-US"/>
        </w:rPr>
        <w:t>14</w:t>
      </w:r>
      <w:r>
        <w:rPr>
          <w:lang w:val="sr-Cyrl-RS"/>
        </w:rPr>
        <w:t xml:space="preserve"> – О</w:t>
      </w:r>
      <w:r w:rsidR="000D41F3">
        <w:rPr>
          <w:lang w:val="sr-Cyrl-RS"/>
        </w:rPr>
        <w:t>граничење</w:t>
      </w:r>
      <w:r>
        <w:rPr>
          <w:lang w:val="sr-Cyrl-RS"/>
        </w:rPr>
        <w:t xml:space="preserve"> референцијалног интегритета у шеми релације </w:t>
      </w:r>
      <w:r>
        <w:rPr>
          <w:i/>
          <w:lang w:val="en-US"/>
        </w:rPr>
        <w:t>Skaut</w:t>
      </w:r>
    </w:p>
    <w:p w14:paraId="6D6654DC" w14:textId="53F22279" w:rsidR="00466806" w:rsidRDefault="00370A0E" w:rsidP="00466806">
      <w:pPr>
        <w:pStyle w:val="Heading3"/>
        <w:rPr>
          <w:i/>
        </w:rPr>
      </w:pPr>
      <w:bookmarkStart w:id="77" w:name="_Toc176384474"/>
      <w:bookmarkStart w:id="78" w:name="_Toc176385215"/>
      <w:r>
        <w:rPr>
          <w:iCs/>
          <w:lang w:val="sr-Cyrl-RS"/>
        </w:rPr>
        <w:lastRenderedPageBreak/>
        <w:t xml:space="preserve">Шема релације </w:t>
      </w:r>
      <w:r w:rsidR="00101268">
        <w:rPr>
          <w:i/>
          <w:lang w:val="en-US"/>
        </w:rPr>
        <w:t>Igrac</w:t>
      </w:r>
      <w:bookmarkEnd w:id="77"/>
      <w:bookmarkEnd w:id="78"/>
    </w:p>
    <w:p w14:paraId="5EC77D08" w14:textId="7E86826D" w:rsidR="006650F2" w:rsidRPr="00104D81" w:rsidRDefault="001C461F" w:rsidP="004D135A">
      <w:pPr>
        <w:pStyle w:val="a0"/>
        <w:ind w:firstLine="360"/>
        <w:rPr>
          <w:lang w:val="sr-Cyrl-RS"/>
        </w:rPr>
      </w:pPr>
      <w:r>
        <w:t xml:space="preserve">Шема релације </w:t>
      </w:r>
      <w:r w:rsidR="00101268">
        <w:rPr>
          <w:i/>
          <w:lang w:val="en-US"/>
        </w:rPr>
        <w:t>Igrac</w:t>
      </w:r>
      <w:r w:rsidR="007D0DA0">
        <w:rPr>
          <w:i/>
          <w:lang w:val="sr-Cyrl-RS"/>
        </w:rPr>
        <w:t xml:space="preserve"> </w:t>
      </w:r>
      <w:r w:rsidR="007D0DA0">
        <w:rPr>
          <w:lang w:val="sr-Cyrl-RS"/>
        </w:rPr>
        <w:t>представља играче у систему</w:t>
      </w:r>
      <w:r w:rsidR="00104D81">
        <w:rPr>
          <w:lang w:val="sr-Cyrl-RS"/>
        </w:rPr>
        <w:t>.</w:t>
      </w:r>
      <w:r w:rsidR="005944BF">
        <w:rPr>
          <w:lang w:val="sr-Cyrl-RS"/>
        </w:rPr>
        <w:t xml:space="preserve"> Свако обележје унутар шеме релације </w:t>
      </w:r>
      <w:r w:rsidR="001F76A2">
        <w:rPr>
          <w:i/>
          <w:lang w:val="en-US"/>
        </w:rPr>
        <w:t>Igrac</w:t>
      </w:r>
      <w:r w:rsidR="005944BF">
        <w:rPr>
          <w:i/>
          <w:szCs w:val="22"/>
          <w:lang w:val="sr-Cyrl-RS"/>
        </w:rPr>
        <w:t xml:space="preserve"> </w:t>
      </w:r>
      <w:r w:rsidR="005944BF">
        <w:rPr>
          <w:szCs w:val="22"/>
          <w:lang w:val="sr-Cyrl-RS"/>
        </w:rPr>
        <w:t>и</w:t>
      </w:r>
      <w:r w:rsidR="001F76A2">
        <w:rPr>
          <w:szCs w:val="22"/>
          <w:lang w:val="sr-Cyrl-RS"/>
        </w:rPr>
        <w:t>стакнуто</w:t>
      </w:r>
      <w:r w:rsidR="005944BF">
        <w:rPr>
          <w:szCs w:val="22"/>
          <w:lang w:val="sr-Cyrl-RS"/>
        </w:rPr>
        <w:t xml:space="preserve"> </w:t>
      </w:r>
      <w:r w:rsidR="001F76A2">
        <w:rPr>
          <w:szCs w:val="22"/>
          <w:lang w:val="sr-Cyrl-RS"/>
        </w:rPr>
        <w:t>је</w:t>
      </w:r>
      <w:r w:rsidR="005944BF">
        <w:rPr>
          <w:szCs w:val="22"/>
          <w:lang w:val="sr-Cyrl-RS"/>
        </w:rPr>
        <w:t xml:space="preserve"> табелом</w:t>
      </w:r>
      <w:r w:rsidR="00476F2F">
        <w:rPr>
          <w:szCs w:val="22"/>
          <w:lang w:val="sr-Cyrl-RS"/>
        </w:rPr>
        <w:t xml:space="preserve"> 3.15</w:t>
      </w:r>
      <w:r w:rsidR="005944BF">
        <w:rPr>
          <w:szCs w:val="22"/>
          <w:lang w:val="sr-Cyrl-RS"/>
        </w:rPr>
        <w:t xml:space="preserve">. </w:t>
      </w:r>
      <w:r w:rsidR="00284F0A">
        <w:rPr>
          <w:szCs w:val="22"/>
          <w:lang w:val="sr-Cyrl-RS"/>
        </w:rPr>
        <w:t>У табели</w:t>
      </w:r>
      <w:r w:rsidR="002D4A92">
        <w:rPr>
          <w:szCs w:val="22"/>
          <w:lang w:val="sr-Cyrl-RS"/>
        </w:rPr>
        <w:t xml:space="preserve"> 3.16</w:t>
      </w:r>
      <w:r w:rsidR="005944BF">
        <w:rPr>
          <w:szCs w:val="22"/>
          <w:lang w:val="sr-Cyrl-RS"/>
        </w:rPr>
        <w:t xml:space="preserve"> </w:t>
      </w:r>
      <w:r w:rsidR="0002049B">
        <w:rPr>
          <w:szCs w:val="22"/>
          <w:lang w:val="sr-Cyrl-RS"/>
        </w:rPr>
        <w:t>представљено</w:t>
      </w:r>
      <w:r w:rsidR="005944BF">
        <w:rPr>
          <w:szCs w:val="22"/>
          <w:lang w:val="sr-Cyrl-RS"/>
        </w:rPr>
        <w:t xml:space="preserve"> је ограничење примарног кључа. Сва ограничења референцијалног интегритета су представљена</w:t>
      </w:r>
      <w:r w:rsidR="00D64ED8">
        <w:rPr>
          <w:szCs w:val="22"/>
          <w:lang w:val="sr-Cyrl-RS"/>
        </w:rPr>
        <w:t xml:space="preserve"> у табели 3.17</w:t>
      </w:r>
      <w:r w:rsidR="005944BF">
        <w:rPr>
          <w:szCs w:val="22"/>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003"/>
        <w:gridCol w:w="2241"/>
        <w:gridCol w:w="1455"/>
        <w:gridCol w:w="3173"/>
      </w:tblGrid>
      <w:tr w:rsidR="001C461F" w:rsidRPr="006E2877" w14:paraId="718C1426" w14:textId="77777777" w:rsidTr="00B30011">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571591ED" w14:textId="5E815191" w:rsidR="001C461F" w:rsidRPr="00D34129" w:rsidRDefault="00D34129" w:rsidP="00D34129">
            <w:pPr>
              <w:jc w:val="center"/>
              <w:rPr>
                <w:color w:val="auto"/>
                <w:sz w:val="24"/>
              </w:rPr>
            </w:pPr>
            <w:r>
              <w:rPr>
                <w:color w:val="auto"/>
                <w:sz w:val="24"/>
                <w:lang w:val="sr-Cyrl-RS"/>
              </w:rPr>
              <w:t xml:space="preserve">Обележја у шеми релације </w:t>
            </w:r>
            <w:r w:rsidRPr="00A3056E">
              <w:rPr>
                <w:i/>
                <w:color w:val="auto"/>
                <w:sz w:val="24"/>
              </w:rPr>
              <w:t>I</w:t>
            </w:r>
            <w:r w:rsidR="0022652D" w:rsidRPr="00A3056E">
              <w:rPr>
                <w:i/>
                <w:color w:val="auto"/>
                <w:sz w:val="24"/>
              </w:rPr>
              <w:t>grac</w:t>
            </w:r>
          </w:p>
        </w:tc>
      </w:tr>
      <w:tr w:rsidR="00A35205" w:rsidRPr="006E2877" w14:paraId="7F98CAE2" w14:textId="77777777" w:rsidTr="00B30011">
        <w:trPr>
          <w:trHeight w:val="350"/>
        </w:trPr>
        <w:tc>
          <w:tcPr>
            <w:tcW w:w="1129" w:type="pct"/>
            <w:shd w:val="clear" w:color="auto" w:fill="DEEAF6" w:themeFill="accent5" w:themeFillTint="33"/>
            <w:noWrap/>
            <w:vAlign w:val="center"/>
          </w:tcPr>
          <w:p w14:paraId="25EDFAF4" w14:textId="37898D1E" w:rsidR="00A35205" w:rsidRPr="006E2877" w:rsidRDefault="00A35205" w:rsidP="00A35205">
            <w:pPr>
              <w:jc w:val="center"/>
              <w:rPr>
                <w:b/>
                <w:sz w:val="24"/>
              </w:rPr>
            </w:pPr>
            <w:r w:rsidRPr="00C95875">
              <w:rPr>
                <w:b/>
                <w:sz w:val="24"/>
                <w:szCs w:val="22"/>
                <w:lang w:val="sr-Cyrl-RS"/>
              </w:rPr>
              <w:t xml:space="preserve">Назив </w:t>
            </w:r>
            <w:r>
              <w:rPr>
                <w:b/>
                <w:sz w:val="24"/>
                <w:szCs w:val="22"/>
                <w:lang w:val="sr-Cyrl-RS"/>
              </w:rPr>
              <w:t>обележја</w:t>
            </w:r>
          </w:p>
        </w:tc>
        <w:tc>
          <w:tcPr>
            <w:tcW w:w="1263" w:type="pct"/>
            <w:shd w:val="clear" w:color="auto" w:fill="DEEAF6" w:themeFill="accent5" w:themeFillTint="33"/>
            <w:vAlign w:val="center"/>
          </w:tcPr>
          <w:p w14:paraId="35C133F0" w14:textId="5FD5435D" w:rsidR="00A35205" w:rsidRPr="006E2877" w:rsidRDefault="00A35205" w:rsidP="00A35205">
            <w:pPr>
              <w:jc w:val="center"/>
              <w:rPr>
                <w:b/>
                <w:sz w:val="24"/>
              </w:rPr>
            </w:pPr>
            <w:r w:rsidRPr="00C95875">
              <w:rPr>
                <w:b/>
                <w:sz w:val="24"/>
                <w:szCs w:val="22"/>
                <w:lang w:val="sr-Cyrl-RS"/>
              </w:rPr>
              <w:t>Тип податка</w:t>
            </w:r>
          </w:p>
        </w:tc>
        <w:tc>
          <w:tcPr>
            <w:tcW w:w="820" w:type="pct"/>
            <w:shd w:val="clear" w:color="auto" w:fill="DEEAF6" w:themeFill="accent5" w:themeFillTint="33"/>
            <w:vAlign w:val="center"/>
          </w:tcPr>
          <w:p w14:paraId="4FF25B19" w14:textId="1DD79231" w:rsidR="00A35205" w:rsidRPr="006E2877" w:rsidRDefault="00A35205" w:rsidP="00A35205">
            <w:pPr>
              <w:jc w:val="center"/>
              <w:rPr>
                <w:b/>
                <w:sz w:val="24"/>
              </w:rPr>
            </w:pPr>
            <w:r w:rsidRPr="00C95875">
              <w:rPr>
                <w:b/>
                <w:sz w:val="24"/>
                <w:szCs w:val="22"/>
                <w:lang w:val="sr-Cyrl-RS"/>
              </w:rPr>
              <w:t>Обавезно</w:t>
            </w:r>
          </w:p>
        </w:tc>
        <w:tc>
          <w:tcPr>
            <w:tcW w:w="1788" w:type="pct"/>
            <w:shd w:val="clear" w:color="auto" w:fill="DEEAF6" w:themeFill="accent5" w:themeFillTint="33"/>
            <w:vAlign w:val="center"/>
          </w:tcPr>
          <w:p w14:paraId="1F9DB0EA" w14:textId="722EE6DF" w:rsidR="00A35205" w:rsidRPr="006E2877" w:rsidRDefault="00A35205" w:rsidP="00A35205">
            <w:pPr>
              <w:jc w:val="center"/>
              <w:rPr>
                <w:b/>
                <w:sz w:val="24"/>
              </w:rPr>
            </w:pPr>
            <w:r w:rsidRPr="00C95875">
              <w:rPr>
                <w:b/>
                <w:sz w:val="24"/>
                <w:szCs w:val="22"/>
                <w:lang w:val="sr-Cyrl-RS"/>
              </w:rPr>
              <w:t xml:space="preserve">Опис </w:t>
            </w:r>
            <w:r>
              <w:rPr>
                <w:b/>
                <w:sz w:val="24"/>
                <w:szCs w:val="22"/>
                <w:lang w:val="sr-Cyrl-RS"/>
              </w:rPr>
              <w:t>обележја</w:t>
            </w:r>
          </w:p>
        </w:tc>
      </w:tr>
      <w:tr w:rsidR="001C461F" w:rsidRPr="006E2877" w14:paraId="5D4A9107" w14:textId="77777777" w:rsidTr="008C6696">
        <w:trPr>
          <w:trHeight w:val="350"/>
        </w:trPr>
        <w:tc>
          <w:tcPr>
            <w:tcW w:w="1129" w:type="pct"/>
            <w:shd w:val="clear" w:color="auto" w:fill="FFFFFF" w:themeFill="background1"/>
            <w:noWrap/>
            <w:vAlign w:val="center"/>
          </w:tcPr>
          <w:p w14:paraId="23AC440D" w14:textId="58700D8B" w:rsidR="001C461F" w:rsidRPr="006E2877" w:rsidRDefault="001C461F" w:rsidP="008C6696">
            <w:pPr>
              <w:jc w:val="center"/>
              <w:rPr>
                <w:b/>
                <w:sz w:val="24"/>
              </w:rPr>
            </w:pPr>
            <w:r w:rsidRPr="006E2877">
              <w:rPr>
                <w:i/>
                <w:sz w:val="24"/>
              </w:rPr>
              <w:t>id</w:t>
            </w:r>
          </w:p>
        </w:tc>
        <w:tc>
          <w:tcPr>
            <w:tcW w:w="1263" w:type="pct"/>
            <w:shd w:val="clear" w:color="auto" w:fill="FFFFFF" w:themeFill="background1"/>
            <w:vAlign w:val="center"/>
          </w:tcPr>
          <w:p w14:paraId="22BB7B9E" w14:textId="77777777" w:rsidR="001C461F" w:rsidRPr="006E2877" w:rsidRDefault="001C461F" w:rsidP="008C6696">
            <w:pPr>
              <w:jc w:val="center"/>
              <w:rPr>
                <w:b/>
                <w:sz w:val="24"/>
              </w:rPr>
            </w:pPr>
            <w:r w:rsidRPr="006E2877">
              <w:rPr>
                <w:sz w:val="24"/>
              </w:rPr>
              <w:t>INTEGER</w:t>
            </w:r>
          </w:p>
        </w:tc>
        <w:tc>
          <w:tcPr>
            <w:tcW w:w="820" w:type="pct"/>
            <w:shd w:val="clear" w:color="auto" w:fill="FFFFFF" w:themeFill="background1"/>
            <w:vAlign w:val="center"/>
          </w:tcPr>
          <w:p w14:paraId="0D822E86" w14:textId="77777777" w:rsidR="001C461F" w:rsidRPr="006E2877" w:rsidRDefault="001C461F" w:rsidP="008C6696">
            <w:pPr>
              <w:jc w:val="center"/>
              <w:rPr>
                <w:b/>
                <w:sz w:val="24"/>
              </w:rPr>
            </w:pPr>
            <w:r w:rsidRPr="006E2877">
              <w:rPr>
                <w:sz w:val="24"/>
              </w:rPr>
              <w:t>да</w:t>
            </w:r>
          </w:p>
        </w:tc>
        <w:tc>
          <w:tcPr>
            <w:tcW w:w="1788" w:type="pct"/>
            <w:shd w:val="clear" w:color="auto" w:fill="FFFFFF" w:themeFill="background1"/>
            <w:vAlign w:val="center"/>
          </w:tcPr>
          <w:p w14:paraId="563F8127" w14:textId="21FCE499" w:rsidR="001C461F" w:rsidRPr="006E2877" w:rsidRDefault="00912F3A" w:rsidP="008C0E81">
            <w:pPr>
              <w:jc w:val="center"/>
              <w:rPr>
                <w:b/>
                <w:sz w:val="24"/>
                <w:lang w:val="sr-Cyrl-RS"/>
              </w:rPr>
            </w:pPr>
            <w:r>
              <w:rPr>
                <w:sz w:val="24"/>
                <w:lang w:val="ru-RU"/>
              </w:rPr>
              <w:t>И</w:t>
            </w:r>
            <w:r w:rsidR="001C461F" w:rsidRPr="006E2877">
              <w:rPr>
                <w:sz w:val="24"/>
                <w:lang w:val="ru-RU"/>
              </w:rPr>
              <w:t>дентификатор</w:t>
            </w:r>
            <w:r w:rsidR="001C461F" w:rsidRPr="006E2877">
              <w:rPr>
                <w:sz w:val="24"/>
              </w:rPr>
              <w:t xml:space="preserve"> </w:t>
            </w:r>
            <w:r w:rsidR="008C0E81">
              <w:rPr>
                <w:sz w:val="24"/>
                <w:lang w:val="sr-Cyrl-RS"/>
              </w:rPr>
              <w:t>корисника</w:t>
            </w:r>
          </w:p>
        </w:tc>
      </w:tr>
      <w:tr w:rsidR="001C461F" w:rsidRPr="006E2877" w14:paraId="548FC033" w14:textId="77777777" w:rsidTr="008C6696">
        <w:trPr>
          <w:trHeight w:val="350"/>
        </w:trPr>
        <w:tc>
          <w:tcPr>
            <w:tcW w:w="1129" w:type="pct"/>
            <w:shd w:val="clear" w:color="auto" w:fill="FFFFFF" w:themeFill="background1"/>
            <w:noWrap/>
            <w:vAlign w:val="center"/>
          </w:tcPr>
          <w:p w14:paraId="10AAADE9" w14:textId="0BAA26A5" w:rsidR="001C461F" w:rsidRPr="006E2877" w:rsidRDefault="00B30011" w:rsidP="008C6696">
            <w:pPr>
              <w:jc w:val="center"/>
              <w:rPr>
                <w:i/>
                <w:sz w:val="24"/>
              </w:rPr>
            </w:pPr>
            <w:r>
              <w:rPr>
                <w:i/>
                <w:sz w:val="24"/>
              </w:rPr>
              <w:t>visIgr</w:t>
            </w:r>
          </w:p>
        </w:tc>
        <w:tc>
          <w:tcPr>
            <w:tcW w:w="1263" w:type="pct"/>
            <w:shd w:val="clear" w:color="auto" w:fill="FFFFFF" w:themeFill="background1"/>
            <w:vAlign w:val="center"/>
          </w:tcPr>
          <w:p w14:paraId="7EDE7A7D" w14:textId="5454776D" w:rsidR="001C461F" w:rsidRPr="006E2877" w:rsidRDefault="008C0E81" w:rsidP="008C6696">
            <w:pPr>
              <w:jc w:val="center"/>
              <w:rPr>
                <w:sz w:val="24"/>
              </w:rPr>
            </w:pPr>
            <w:r>
              <w:rPr>
                <w:sz w:val="24"/>
              </w:rPr>
              <w:t>VARCHAR2(6)</w:t>
            </w:r>
          </w:p>
        </w:tc>
        <w:tc>
          <w:tcPr>
            <w:tcW w:w="820" w:type="pct"/>
            <w:shd w:val="clear" w:color="auto" w:fill="FFFFFF" w:themeFill="background1"/>
            <w:vAlign w:val="center"/>
          </w:tcPr>
          <w:p w14:paraId="380E0C1D" w14:textId="77777777" w:rsidR="001C461F" w:rsidRPr="006E2877" w:rsidRDefault="001C461F" w:rsidP="008C6696">
            <w:pPr>
              <w:jc w:val="center"/>
              <w:rPr>
                <w:sz w:val="24"/>
              </w:rPr>
            </w:pPr>
            <w:r w:rsidRPr="006E2877">
              <w:rPr>
                <w:sz w:val="24"/>
              </w:rPr>
              <w:t>да</w:t>
            </w:r>
          </w:p>
        </w:tc>
        <w:tc>
          <w:tcPr>
            <w:tcW w:w="1788" w:type="pct"/>
            <w:shd w:val="clear" w:color="auto" w:fill="FFFFFF" w:themeFill="background1"/>
            <w:vAlign w:val="center"/>
          </w:tcPr>
          <w:p w14:paraId="0DF3945F" w14:textId="4AD980E9" w:rsidR="001C461F" w:rsidRPr="006E2877" w:rsidRDefault="00C121E7" w:rsidP="00636823">
            <w:pPr>
              <w:jc w:val="center"/>
              <w:rPr>
                <w:sz w:val="24"/>
                <w:lang w:val="ru-RU"/>
              </w:rPr>
            </w:pPr>
            <w:r>
              <w:rPr>
                <w:sz w:val="24"/>
                <w:lang w:val="ru-RU"/>
              </w:rPr>
              <w:t>Висина играча</w:t>
            </w:r>
          </w:p>
        </w:tc>
      </w:tr>
      <w:tr w:rsidR="001C461F" w:rsidRPr="006E2877" w14:paraId="5AA5FBFA" w14:textId="77777777" w:rsidTr="008C6696">
        <w:trPr>
          <w:trHeight w:val="314"/>
        </w:trPr>
        <w:tc>
          <w:tcPr>
            <w:tcW w:w="1129" w:type="pct"/>
            <w:noWrap/>
            <w:vAlign w:val="center"/>
          </w:tcPr>
          <w:p w14:paraId="29CD4D81" w14:textId="1A16F61F" w:rsidR="001C461F" w:rsidRPr="006E2877" w:rsidRDefault="00B30011" w:rsidP="008C6696">
            <w:pPr>
              <w:jc w:val="center"/>
              <w:rPr>
                <w:i/>
                <w:sz w:val="24"/>
              </w:rPr>
            </w:pPr>
            <w:r>
              <w:rPr>
                <w:i/>
                <w:sz w:val="24"/>
              </w:rPr>
              <w:t>tezIgr</w:t>
            </w:r>
          </w:p>
        </w:tc>
        <w:tc>
          <w:tcPr>
            <w:tcW w:w="1263" w:type="pct"/>
            <w:vAlign w:val="center"/>
          </w:tcPr>
          <w:p w14:paraId="442313B2" w14:textId="2F067534" w:rsidR="001C461F" w:rsidRPr="006E2877" w:rsidRDefault="008C0E81" w:rsidP="008C6696">
            <w:pPr>
              <w:jc w:val="center"/>
              <w:rPr>
                <w:sz w:val="24"/>
              </w:rPr>
            </w:pPr>
            <w:r>
              <w:rPr>
                <w:sz w:val="24"/>
              </w:rPr>
              <w:t>VARCHAR2(6)</w:t>
            </w:r>
          </w:p>
        </w:tc>
        <w:tc>
          <w:tcPr>
            <w:tcW w:w="820" w:type="pct"/>
            <w:vAlign w:val="center"/>
          </w:tcPr>
          <w:p w14:paraId="10B77898" w14:textId="77777777" w:rsidR="001C461F" w:rsidRPr="006E2877" w:rsidRDefault="001C461F" w:rsidP="008C6696">
            <w:pPr>
              <w:jc w:val="center"/>
              <w:rPr>
                <w:sz w:val="24"/>
              </w:rPr>
            </w:pPr>
            <w:r w:rsidRPr="006E2877">
              <w:rPr>
                <w:sz w:val="24"/>
              </w:rPr>
              <w:t>да</w:t>
            </w:r>
          </w:p>
        </w:tc>
        <w:tc>
          <w:tcPr>
            <w:tcW w:w="1788" w:type="pct"/>
            <w:vAlign w:val="center"/>
          </w:tcPr>
          <w:p w14:paraId="699A2C65" w14:textId="333C1158" w:rsidR="001C461F" w:rsidRPr="006E2877" w:rsidRDefault="002E3477" w:rsidP="008C6696">
            <w:pPr>
              <w:jc w:val="center"/>
              <w:rPr>
                <w:sz w:val="24"/>
                <w:lang w:val="sr-Cyrl-RS"/>
              </w:rPr>
            </w:pPr>
            <w:r>
              <w:rPr>
                <w:sz w:val="24"/>
                <w:lang w:val="sr-Cyrl-RS"/>
              </w:rPr>
              <w:t>Тежина играча</w:t>
            </w:r>
          </w:p>
        </w:tc>
      </w:tr>
      <w:tr w:rsidR="001C461F" w:rsidRPr="006E2877" w14:paraId="5FC2D135" w14:textId="77777777" w:rsidTr="008C6696">
        <w:trPr>
          <w:trHeight w:val="350"/>
        </w:trPr>
        <w:tc>
          <w:tcPr>
            <w:tcW w:w="1129" w:type="pct"/>
            <w:noWrap/>
            <w:vAlign w:val="center"/>
          </w:tcPr>
          <w:p w14:paraId="58E62869" w14:textId="15CDCAB4" w:rsidR="001C461F" w:rsidRPr="006E2877" w:rsidRDefault="008C0E81" w:rsidP="008C6696">
            <w:pPr>
              <w:jc w:val="center"/>
              <w:rPr>
                <w:i/>
                <w:sz w:val="24"/>
              </w:rPr>
            </w:pPr>
            <w:r>
              <w:rPr>
                <w:i/>
                <w:sz w:val="24"/>
              </w:rPr>
              <w:t>pozIgr</w:t>
            </w:r>
          </w:p>
        </w:tc>
        <w:tc>
          <w:tcPr>
            <w:tcW w:w="1263" w:type="pct"/>
            <w:vAlign w:val="center"/>
          </w:tcPr>
          <w:p w14:paraId="10A93B6F" w14:textId="19755E9B" w:rsidR="001C461F" w:rsidRPr="006E2877" w:rsidRDefault="008C0E81" w:rsidP="008C6696">
            <w:pPr>
              <w:jc w:val="center"/>
              <w:rPr>
                <w:sz w:val="24"/>
              </w:rPr>
            </w:pPr>
            <w:r>
              <w:rPr>
                <w:sz w:val="24"/>
              </w:rPr>
              <w:t>VARCHAR2(2)</w:t>
            </w:r>
          </w:p>
        </w:tc>
        <w:tc>
          <w:tcPr>
            <w:tcW w:w="820" w:type="pct"/>
            <w:vAlign w:val="center"/>
          </w:tcPr>
          <w:p w14:paraId="4759CB65" w14:textId="77777777" w:rsidR="001C461F" w:rsidRPr="006E2877" w:rsidRDefault="001C461F" w:rsidP="008C6696">
            <w:pPr>
              <w:jc w:val="center"/>
              <w:rPr>
                <w:sz w:val="24"/>
              </w:rPr>
            </w:pPr>
            <w:r w:rsidRPr="006E2877">
              <w:rPr>
                <w:sz w:val="24"/>
                <w:lang w:val="sr-Cyrl-RS"/>
              </w:rPr>
              <w:t>да</w:t>
            </w:r>
          </w:p>
        </w:tc>
        <w:tc>
          <w:tcPr>
            <w:tcW w:w="1788" w:type="pct"/>
            <w:vAlign w:val="center"/>
          </w:tcPr>
          <w:p w14:paraId="5ADCB2C3" w14:textId="1BF2D070" w:rsidR="001C461F" w:rsidRPr="006E2877" w:rsidRDefault="003467BC" w:rsidP="008C6696">
            <w:pPr>
              <w:jc w:val="center"/>
              <w:rPr>
                <w:sz w:val="24"/>
              </w:rPr>
            </w:pPr>
            <w:r>
              <w:rPr>
                <w:sz w:val="24"/>
                <w:lang w:val="sr-Cyrl-RS"/>
              </w:rPr>
              <w:t>Позиција играча</w:t>
            </w:r>
          </w:p>
        </w:tc>
      </w:tr>
      <w:tr w:rsidR="008C0E81" w:rsidRPr="006E2877" w14:paraId="54338500" w14:textId="77777777" w:rsidTr="008C6696">
        <w:trPr>
          <w:trHeight w:val="350"/>
        </w:trPr>
        <w:tc>
          <w:tcPr>
            <w:tcW w:w="1129" w:type="pct"/>
            <w:noWrap/>
            <w:vAlign w:val="center"/>
          </w:tcPr>
          <w:p w14:paraId="62D62032" w14:textId="2C99FCF4" w:rsidR="008C0E81" w:rsidRDefault="008C0E81" w:rsidP="008C6696">
            <w:pPr>
              <w:jc w:val="center"/>
              <w:rPr>
                <w:i/>
                <w:sz w:val="24"/>
              </w:rPr>
            </w:pPr>
            <w:r>
              <w:rPr>
                <w:i/>
                <w:sz w:val="24"/>
              </w:rPr>
              <w:t>nedodListIgr</w:t>
            </w:r>
          </w:p>
        </w:tc>
        <w:tc>
          <w:tcPr>
            <w:tcW w:w="1263" w:type="pct"/>
            <w:vAlign w:val="center"/>
          </w:tcPr>
          <w:p w14:paraId="4B9E0D35" w14:textId="1687A2EE" w:rsidR="008C0E81" w:rsidRPr="006E2877" w:rsidRDefault="008C0E81" w:rsidP="008C6696">
            <w:pPr>
              <w:jc w:val="center"/>
              <w:rPr>
                <w:sz w:val="24"/>
              </w:rPr>
            </w:pPr>
            <w:r>
              <w:rPr>
                <w:sz w:val="24"/>
              </w:rPr>
              <w:t>VARCHAR2(5)</w:t>
            </w:r>
          </w:p>
        </w:tc>
        <w:tc>
          <w:tcPr>
            <w:tcW w:w="820" w:type="pct"/>
            <w:vAlign w:val="center"/>
          </w:tcPr>
          <w:p w14:paraId="096D8B71" w14:textId="69FC9358" w:rsidR="008C0E81" w:rsidRPr="006E2877" w:rsidRDefault="008C0E81" w:rsidP="008C6696">
            <w:pPr>
              <w:jc w:val="center"/>
              <w:rPr>
                <w:sz w:val="24"/>
                <w:lang w:val="sr-Cyrl-RS"/>
              </w:rPr>
            </w:pPr>
            <w:r>
              <w:rPr>
                <w:sz w:val="24"/>
                <w:lang w:val="sr-Cyrl-RS"/>
              </w:rPr>
              <w:t>да</w:t>
            </w:r>
          </w:p>
        </w:tc>
        <w:tc>
          <w:tcPr>
            <w:tcW w:w="1788" w:type="pct"/>
            <w:vAlign w:val="center"/>
          </w:tcPr>
          <w:p w14:paraId="4A8B11B7" w14:textId="6BA0C720" w:rsidR="008C0E81" w:rsidRPr="006E2877" w:rsidRDefault="0069668D" w:rsidP="008C6696">
            <w:pPr>
              <w:jc w:val="center"/>
              <w:rPr>
                <w:sz w:val="24"/>
                <w:lang w:val="sr-Cyrl-RS"/>
              </w:rPr>
            </w:pPr>
            <w:r>
              <w:rPr>
                <w:sz w:val="24"/>
                <w:lang w:val="sr-Cyrl-RS"/>
              </w:rPr>
              <w:t>Идентификатор за припадност играча на недодирљивој листи тима</w:t>
            </w:r>
          </w:p>
        </w:tc>
      </w:tr>
      <w:tr w:rsidR="008C0E81" w:rsidRPr="006E2877" w14:paraId="20FB3410" w14:textId="77777777" w:rsidTr="008C6696">
        <w:trPr>
          <w:trHeight w:val="350"/>
        </w:trPr>
        <w:tc>
          <w:tcPr>
            <w:tcW w:w="1129" w:type="pct"/>
            <w:noWrap/>
            <w:vAlign w:val="center"/>
          </w:tcPr>
          <w:p w14:paraId="0BAF9DD8" w14:textId="10F241F5" w:rsidR="008C0E81" w:rsidRDefault="008C0E81" w:rsidP="008C6696">
            <w:pPr>
              <w:jc w:val="center"/>
              <w:rPr>
                <w:i/>
                <w:sz w:val="24"/>
              </w:rPr>
            </w:pPr>
            <w:r>
              <w:rPr>
                <w:i/>
                <w:sz w:val="24"/>
              </w:rPr>
              <w:t>trgListIgr</w:t>
            </w:r>
          </w:p>
        </w:tc>
        <w:tc>
          <w:tcPr>
            <w:tcW w:w="1263" w:type="pct"/>
            <w:vAlign w:val="center"/>
          </w:tcPr>
          <w:p w14:paraId="6B470FDA" w14:textId="5B947941" w:rsidR="008C0E81" w:rsidRPr="006E2877" w:rsidRDefault="008C0E81" w:rsidP="008C6696">
            <w:pPr>
              <w:jc w:val="center"/>
              <w:rPr>
                <w:sz w:val="24"/>
              </w:rPr>
            </w:pPr>
            <w:r>
              <w:rPr>
                <w:sz w:val="24"/>
              </w:rPr>
              <w:t>VARCHAR2(5)</w:t>
            </w:r>
          </w:p>
        </w:tc>
        <w:tc>
          <w:tcPr>
            <w:tcW w:w="820" w:type="pct"/>
            <w:vAlign w:val="center"/>
          </w:tcPr>
          <w:p w14:paraId="20381ABA" w14:textId="19AD83EB" w:rsidR="008C0E81" w:rsidRPr="006E2877" w:rsidRDefault="008C0E81" w:rsidP="008C6696">
            <w:pPr>
              <w:jc w:val="center"/>
              <w:rPr>
                <w:sz w:val="24"/>
                <w:lang w:val="sr-Cyrl-RS"/>
              </w:rPr>
            </w:pPr>
            <w:r>
              <w:rPr>
                <w:sz w:val="24"/>
                <w:lang w:val="sr-Cyrl-RS"/>
              </w:rPr>
              <w:t>да</w:t>
            </w:r>
          </w:p>
        </w:tc>
        <w:tc>
          <w:tcPr>
            <w:tcW w:w="1788" w:type="pct"/>
            <w:vAlign w:val="center"/>
          </w:tcPr>
          <w:p w14:paraId="23662737" w14:textId="523ADEBF" w:rsidR="008C0E81" w:rsidRPr="006E2877" w:rsidRDefault="0069668D" w:rsidP="0069668D">
            <w:pPr>
              <w:jc w:val="center"/>
              <w:rPr>
                <w:sz w:val="24"/>
                <w:lang w:val="sr-Cyrl-RS"/>
              </w:rPr>
            </w:pPr>
            <w:r>
              <w:rPr>
                <w:sz w:val="24"/>
                <w:lang w:val="sr-Cyrl-RS"/>
              </w:rPr>
              <w:t>Идентификатор за припадност играча на листи за трговину тима</w:t>
            </w:r>
          </w:p>
        </w:tc>
      </w:tr>
    </w:tbl>
    <w:p w14:paraId="185A5473" w14:textId="748E2731" w:rsidR="00C93342" w:rsidRPr="00E871D2" w:rsidRDefault="00C93342" w:rsidP="00C93342">
      <w:pPr>
        <w:pStyle w:val="a1"/>
        <w:rPr>
          <w:i/>
          <w:lang w:val="en-US"/>
        </w:rPr>
      </w:pPr>
      <w:r>
        <w:rPr>
          <w:lang w:val="sr-Cyrl-RS"/>
        </w:rPr>
        <w:t xml:space="preserve">Табела 3.15 – Обележја у шеми релације </w:t>
      </w:r>
      <w:r w:rsidR="000A0812">
        <w:rPr>
          <w:i/>
          <w:lang w:val="en-US"/>
        </w:rPr>
        <w:t>Igrac</w:t>
      </w:r>
    </w:p>
    <w:p w14:paraId="0376F130" w14:textId="77777777" w:rsidR="000029B3" w:rsidRPr="006E2877" w:rsidRDefault="000029B3" w:rsidP="001C461F">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436"/>
        <w:gridCol w:w="4436"/>
      </w:tblGrid>
      <w:tr w:rsidR="001C461F" w:rsidRPr="006E2877" w14:paraId="0B7AB28F" w14:textId="77777777" w:rsidTr="0091596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7E367D87" w14:textId="77777777" w:rsidR="001C461F" w:rsidRPr="006E2877" w:rsidRDefault="001C461F" w:rsidP="008C6696">
            <w:pPr>
              <w:jc w:val="center"/>
              <w:rPr>
                <w:color w:val="auto"/>
                <w:sz w:val="24"/>
              </w:rPr>
            </w:pPr>
            <w:r w:rsidRPr="006E2877">
              <w:rPr>
                <w:color w:val="auto"/>
                <w:sz w:val="24"/>
              </w:rPr>
              <w:t>Ограничење примарног кључа</w:t>
            </w:r>
          </w:p>
        </w:tc>
      </w:tr>
      <w:tr w:rsidR="001C461F" w:rsidRPr="006E2877" w14:paraId="064D537E" w14:textId="77777777" w:rsidTr="0091596A">
        <w:trPr>
          <w:trHeight w:val="350"/>
        </w:trPr>
        <w:tc>
          <w:tcPr>
            <w:tcW w:w="2500" w:type="pct"/>
            <w:shd w:val="clear" w:color="auto" w:fill="DEEAF6" w:themeFill="accent5" w:themeFillTint="33"/>
            <w:noWrap/>
            <w:vAlign w:val="center"/>
          </w:tcPr>
          <w:p w14:paraId="7D20DE01" w14:textId="77777777" w:rsidR="001C461F" w:rsidRPr="006E2877" w:rsidRDefault="001C461F" w:rsidP="008C6696">
            <w:pPr>
              <w:jc w:val="center"/>
              <w:rPr>
                <w:b/>
                <w:sz w:val="24"/>
              </w:rPr>
            </w:pPr>
            <w:r w:rsidRPr="006E2877">
              <w:rPr>
                <w:b/>
                <w:sz w:val="24"/>
              </w:rPr>
              <w:t>Назив ограничења</w:t>
            </w:r>
          </w:p>
        </w:tc>
        <w:tc>
          <w:tcPr>
            <w:tcW w:w="2500" w:type="pct"/>
            <w:shd w:val="clear" w:color="auto" w:fill="DEEAF6" w:themeFill="accent5" w:themeFillTint="33"/>
            <w:vAlign w:val="center"/>
          </w:tcPr>
          <w:p w14:paraId="70F1C632" w14:textId="1EAE3379" w:rsidR="001C461F" w:rsidRPr="006E2877" w:rsidRDefault="002E74E1" w:rsidP="008C6696">
            <w:pPr>
              <w:jc w:val="center"/>
              <w:rPr>
                <w:b/>
                <w:sz w:val="24"/>
              </w:rPr>
            </w:pPr>
            <w:r>
              <w:rPr>
                <w:b/>
                <w:sz w:val="24"/>
                <w:szCs w:val="22"/>
                <w:lang w:val="sr-Cyrl-RS"/>
              </w:rPr>
              <w:t>Обележја</w:t>
            </w:r>
          </w:p>
        </w:tc>
      </w:tr>
      <w:tr w:rsidR="001C461F" w:rsidRPr="006E2877" w14:paraId="53223002" w14:textId="77777777" w:rsidTr="008C6696">
        <w:trPr>
          <w:trHeight w:val="305"/>
        </w:trPr>
        <w:tc>
          <w:tcPr>
            <w:tcW w:w="2500" w:type="pct"/>
            <w:noWrap/>
            <w:vAlign w:val="center"/>
          </w:tcPr>
          <w:p w14:paraId="5F88CED4" w14:textId="1606C297" w:rsidR="001C461F" w:rsidRPr="006E2877" w:rsidRDefault="008A2B08" w:rsidP="00012B81">
            <w:pPr>
              <w:jc w:val="center"/>
              <w:rPr>
                <w:i/>
                <w:sz w:val="24"/>
              </w:rPr>
            </w:pPr>
            <w:r>
              <w:rPr>
                <w:i/>
                <w:sz w:val="24"/>
              </w:rPr>
              <w:t>IGRAC_PK</w:t>
            </w:r>
          </w:p>
        </w:tc>
        <w:tc>
          <w:tcPr>
            <w:tcW w:w="2500" w:type="pct"/>
            <w:vAlign w:val="center"/>
          </w:tcPr>
          <w:p w14:paraId="1E7394DA" w14:textId="0930A952" w:rsidR="001C461F" w:rsidRPr="006E2877" w:rsidRDefault="001C461F" w:rsidP="008C6696">
            <w:pPr>
              <w:jc w:val="center"/>
              <w:rPr>
                <w:i/>
                <w:sz w:val="24"/>
              </w:rPr>
            </w:pPr>
            <w:r w:rsidRPr="006E2877">
              <w:rPr>
                <w:i/>
                <w:sz w:val="24"/>
              </w:rPr>
              <w:t>id</w:t>
            </w:r>
          </w:p>
        </w:tc>
      </w:tr>
    </w:tbl>
    <w:p w14:paraId="61989B22" w14:textId="181D91BD" w:rsidR="001C461F" w:rsidRPr="00D72C18" w:rsidRDefault="00D72C18" w:rsidP="00D72C18">
      <w:pPr>
        <w:pStyle w:val="a1"/>
        <w:rPr>
          <w:lang w:val="en-US"/>
        </w:rPr>
      </w:pPr>
      <w:r>
        <w:rPr>
          <w:lang w:val="sr-Cyrl-RS"/>
        </w:rPr>
        <w:t xml:space="preserve">Табела 3.16 – Ограничење примарног кључа у шеми релације </w:t>
      </w:r>
      <w:r>
        <w:rPr>
          <w:i/>
          <w:lang w:val="en-US"/>
        </w:rPr>
        <w:t>Igrac</w:t>
      </w:r>
    </w:p>
    <w:p w14:paraId="0D063467" w14:textId="77777777" w:rsidR="000029B3" w:rsidRPr="006E2877" w:rsidRDefault="000029B3" w:rsidP="001C461F">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695"/>
        <w:gridCol w:w="1544"/>
        <w:gridCol w:w="2346"/>
        <w:gridCol w:w="2287"/>
      </w:tblGrid>
      <w:tr w:rsidR="001C461F" w:rsidRPr="006E2877" w14:paraId="0FC20D0E" w14:textId="77777777" w:rsidTr="0091596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36846276" w14:textId="77777777" w:rsidR="001C461F" w:rsidRPr="006E2877" w:rsidRDefault="001C461F" w:rsidP="008C6696">
            <w:pPr>
              <w:jc w:val="center"/>
              <w:rPr>
                <w:color w:val="auto"/>
                <w:sz w:val="24"/>
              </w:rPr>
            </w:pPr>
            <w:r w:rsidRPr="006E2877">
              <w:rPr>
                <w:color w:val="auto"/>
                <w:sz w:val="24"/>
              </w:rPr>
              <w:t>Ограничење референцијалног интегритета</w:t>
            </w:r>
          </w:p>
        </w:tc>
      </w:tr>
      <w:tr w:rsidR="00A646C0" w:rsidRPr="006E2877" w14:paraId="562A5A7B" w14:textId="77777777" w:rsidTr="00D5186B">
        <w:trPr>
          <w:trHeight w:val="350"/>
        </w:trPr>
        <w:tc>
          <w:tcPr>
            <w:tcW w:w="1519" w:type="pct"/>
            <w:shd w:val="clear" w:color="auto" w:fill="DEEAF6" w:themeFill="accent5" w:themeFillTint="33"/>
            <w:noWrap/>
            <w:vAlign w:val="center"/>
          </w:tcPr>
          <w:p w14:paraId="227B90CE" w14:textId="5867D943" w:rsidR="00A646C0" w:rsidRPr="006E2877" w:rsidRDefault="00A646C0" w:rsidP="00A646C0">
            <w:pPr>
              <w:jc w:val="center"/>
              <w:rPr>
                <w:b/>
                <w:sz w:val="24"/>
              </w:rPr>
            </w:pPr>
            <w:r w:rsidRPr="002E489D">
              <w:rPr>
                <w:b/>
                <w:sz w:val="24"/>
              </w:rPr>
              <w:t>Назив ограничења</w:t>
            </w:r>
          </w:p>
        </w:tc>
        <w:tc>
          <w:tcPr>
            <w:tcW w:w="870" w:type="pct"/>
            <w:shd w:val="clear" w:color="auto" w:fill="DEEAF6" w:themeFill="accent5" w:themeFillTint="33"/>
            <w:vAlign w:val="center"/>
          </w:tcPr>
          <w:p w14:paraId="796EE395" w14:textId="5456E73E" w:rsidR="00A646C0" w:rsidRPr="006E2877" w:rsidRDefault="00A646C0" w:rsidP="00A646C0">
            <w:pPr>
              <w:jc w:val="center"/>
              <w:rPr>
                <w:b/>
                <w:sz w:val="24"/>
              </w:rPr>
            </w:pPr>
            <w:r w:rsidRPr="002E489D">
              <w:rPr>
                <w:b/>
                <w:sz w:val="24"/>
                <w:lang w:val="sr-Cyrl-RS"/>
              </w:rPr>
              <w:t>Обележја</w:t>
            </w:r>
          </w:p>
        </w:tc>
        <w:tc>
          <w:tcPr>
            <w:tcW w:w="1322" w:type="pct"/>
            <w:shd w:val="clear" w:color="auto" w:fill="DEEAF6" w:themeFill="accent5" w:themeFillTint="33"/>
            <w:vAlign w:val="center"/>
          </w:tcPr>
          <w:p w14:paraId="2E1DC68A" w14:textId="786ECFFC" w:rsidR="00A646C0" w:rsidRPr="006E2877" w:rsidRDefault="00A646C0" w:rsidP="00A646C0">
            <w:pPr>
              <w:jc w:val="center"/>
              <w:rPr>
                <w:b/>
                <w:sz w:val="24"/>
              </w:rPr>
            </w:pPr>
            <w:r w:rsidRPr="002E489D">
              <w:rPr>
                <w:b/>
                <w:sz w:val="24"/>
              </w:rPr>
              <w:t xml:space="preserve">Референцирана </w:t>
            </w:r>
            <w:r>
              <w:rPr>
                <w:b/>
                <w:sz w:val="24"/>
                <w:lang w:val="sr-Cyrl-RS"/>
              </w:rPr>
              <w:t>шема релације</w:t>
            </w:r>
          </w:p>
        </w:tc>
        <w:tc>
          <w:tcPr>
            <w:tcW w:w="1289" w:type="pct"/>
            <w:shd w:val="clear" w:color="auto" w:fill="DEEAF6" w:themeFill="accent5" w:themeFillTint="33"/>
            <w:vAlign w:val="center"/>
          </w:tcPr>
          <w:p w14:paraId="475655E7" w14:textId="529F89AC" w:rsidR="00A646C0" w:rsidRPr="006E2877" w:rsidRDefault="00A646C0" w:rsidP="00A646C0">
            <w:pPr>
              <w:jc w:val="center"/>
              <w:rPr>
                <w:b/>
                <w:sz w:val="24"/>
              </w:rPr>
            </w:pPr>
            <w:r w:rsidRPr="002E489D">
              <w:rPr>
                <w:b/>
                <w:sz w:val="24"/>
              </w:rPr>
              <w:t xml:space="preserve">Референцирана </w:t>
            </w:r>
            <w:r w:rsidRPr="002E489D">
              <w:rPr>
                <w:b/>
                <w:sz w:val="24"/>
                <w:lang w:val="sr-Cyrl-RS"/>
              </w:rPr>
              <w:t>обележја</w:t>
            </w:r>
          </w:p>
        </w:tc>
      </w:tr>
      <w:tr w:rsidR="001C461F" w:rsidRPr="006E2877" w14:paraId="52CA9B74" w14:textId="77777777" w:rsidTr="00D5186B">
        <w:trPr>
          <w:trHeight w:val="350"/>
        </w:trPr>
        <w:tc>
          <w:tcPr>
            <w:tcW w:w="1519" w:type="pct"/>
            <w:shd w:val="clear" w:color="auto" w:fill="FFFFFF" w:themeFill="background1"/>
            <w:noWrap/>
            <w:vAlign w:val="center"/>
          </w:tcPr>
          <w:p w14:paraId="31DDF92D" w14:textId="66D13E58" w:rsidR="001C461F" w:rsidRPr="006E2877" w:rsidRDefault="00D5186B" w:rsidP="008163BB">
            <w:pPr>
              <w:jc w:val="center"/>
              <w:rPr>
                <w:b/>
                <w:sz w:val="24"/>
              </w:rPr>
            </w:pPr>
            <w:r>
              <w:rPr>
                <w:i/>
                <w:sz w:val="24"/>
              </w:rPr>
              <w:t>IGRAC_ZAPOSLENI</w:t>
            </w:r>
            <w:r w:rsidR="0091596A">
              <w:rPr>
                <w:i/>
                <w:sz w:val="24"/>
              </w:rPr>
              <w:t>_FK</w:t>
            </w:r>
          </w:p>
        </w:tc>
        <w:tc>
          <w:tcPr>
            <w:tcW w:w="870" w:type="pct"/>
            <w:shd w:val="clear" w:color="auto" w:fill="FFFFFF" w:themeFill="background1"/>
            <w:vAlign w:val="center"/>
          </w:tcPr>
          <w:p w14:paraId="2BACFAAE" w14:textId="1DFCF4E3" w:rsidR="001C461F" w:rsidRPr="006E2877" w:rsidRDefault="001C461F" w:rsidP="008C6696">
            <w:pPr>
              <w:jc w:val="center"/>
              <w:rPr>
                <w:b/>
                <w:sz w:val="24"/>
              </w:rPr>
            </w:pPr>
            <w:r w:rsidRPr="006E2877">
              <w:rPr>
                <w:i/>
                <w:sz w:val="24"/>
              </w:rPr>
              <w:t>id</w:t>
            </w:r>
          </w:p>
        </w:tc>
        <w:tc>
          <w:tcPr>
            <w:tcW w:w="1322" w:type="pct"/>
            <w:shd w:val="clear" w:color="auto" w:fill="FFFFFF" w:themeFill="background1"/>
            <w:vAlign w:val="center"/>
          </w:tcPr>
          <w:p w14:paraId="2619BC0E" w14:textId="6053FB56" w:rsidR="001C461F" w:rsidRPr="00101268" w:rsidRDefault="00D5186B" w:rsidP="008C6696">
            <w:pPr>
              <w:jc w:val="center"/>
              <w:rPr>
                <w:b/>
                <w:sz w:val="24"/>
              </w:rPr>
            </w:pPr>
            <w:r>
              <w:rPr>
                <w:i/>
                <w:sz w:val="24"/>
              </w:rPr>
              <w:t>Zaposleni</w:t>
            </w:r>
          </w:p>
        </w:tc>
        <w:tc>
          <w:tcPr>
            <w:tcW w:w="1289" w:type="pct"/>
            <w:shd w:val="clear" w:color="auto" w:fill="FFFFFF" w:themeFill="background1"/>
            <w:vAlign w:val="center"/>
          </w:tcPr>
          <w:p w14:paraId="44502C91" w14:textId="0C4B6A8E" w:rsidR="001C461F" w:rsidRPr="006E2877" w:rsidRDefault="001C461F" w:rsidP="008C6696">
            <w:pPr>
              <w:jc w:val="center"/>
              <w:rPr>
                <w:b/>
                <w:sz w:val="24"/>
              </w:rPr>
            </w:pPr>
            <w:r w:rsidRPr="006E2877">
              <w:rPr>
                <w:i/>
                <w:sz w:val="24"/>
              </w:rPr>
              <w:t>id</w:t>
            </w:r>
          </w:p>
        </w:tc>
      </w:tr>
    </w:tbl>
    <w:p w14:paraId="523B3FE5" w14:textId="5269F9C8" w:rsidR="006E13E0" w:rsidRPr="00073B36" w:rsidRDefault="00073B36" w:rsidP="00073B36">
      <w:pPr>
        <w:pStyle w:val="a1"/>
        <w:rPr>
          <w:lang w:val="en-US"/>
        </w:rPr>
      </w:pPr>
      <w:r>
        <w:rPr>
          <w:lang w:val="sr-Cyrl-RS"/>
        </w:rPr>
        <w:t>Табела 3.</w:t>
      </w:r>
      <w:r>
        <w:rPr>
          <w:lang w:val="en-US"/>
        </w:rPr>
        <w:t>17</w:t>
      </w:r>
      <w:r>
        <w:rPr>
          <w:lang w:val="sr-Cyrl-RS"/>
        </w:rPr>
        <w:t xml:space="preserve"> – Ограничење референцијалног интегритета у шеми релације </w:t>
      </w:r>
      <w:r>
        <w:rPr>
          <w:i/>
          <w:lang w:val="en-US"/>
        </w:rPr>
        <w:t>Igrac</w:t>
      </w:r>
    </w:p>
    <w:p w14:paraId="2BE24133" w14:textId="49C1D92B" w:rsidR="0036374D" w:rsidRDefault="00370A0E" w:rsidP="0036374D">
      <w:pPr>
        <w:pStyle w:val="Heading3"/>
        <w:rPr>
          <w:i/>
        </w:rPr>
      </w:pPr>
      <w:bookmarkStart w:id="79" w:name="_Toc176384475"/>
      <w:bookmarkStart w:id="80" w:name="_Toc176385216"/>
      <w:r>
        <w:rPr>
          <w:iCs/>
          <w:lang w:val="sr-Cyrl-RS"/>
        </w:rPr>
        <w:t xml:space="preserve">Шема релације </w:t>
      </w:r>
      <w:r w:rsidR="00F35C87">
        <w:rPr>
          <w:i/>
          <w:lang w:val="en-US"/>
        </w:rPr>
        <w:t>Menadzer</w:t>
      </w:r>
      <w:bookmarkEnd w:id="79"/>
      <w:bookmarkEnd w:id="80"/>
    </w:p>
    <w:p w14:paraId="0077C3C9" w14:textId="2F527552" w:rsidR="000029B3" w:rsidRPr="00BE4550" w:rsidRDefault="00B6316F" w:rsidP="00B924A8">
      <w:pPr>
        <w:pStyle w:val="a0"/>
        <w:ind w:firstLine="360"/>
        <w:rPr>
          <w:lang w:val="sr-Cyrl-RS"/>
        </w:rPr>
      </w:pPr>
      <w:r>
        <w:rPr>
          <w:lang w:val="sr-Cyrl-RS"/>
        </w:rPr>
        <w:t xml:space="preserve">Шема релације </w:t>
      </w:r>
      <w:r w:rsidR="00F35C87">
        <w:rPr>
          <w:i/>
          <w:lang w:val="en-US"/>
        </w:rPr>
        <w:t>Menadzer</w:t>
      </w:r>
      <w:r w:rsidR="0091341A">
        <w:rPr>
          <w:i/>
          <w:lang w:val="sr-Cyrl-RS"/>
        </w:rPr>
        <w:t xml:space="preserve"> </w:t>
      </w:r>
      <w:r w:rsidR="00A52C9D">
        <w:rPr>
          <w:lang w:val="sr-Cyrl-RS"/>
        </w:rPr>
        <w:t xml:space="preserve">моделује </w:t>
      </w:r>
      <w:r w:rsidR="00613161">
        <w:rPr>
          <w:lang w:val="sr-Cyrl-RS"/>
        </w:rPr>
        <w:t>менаџере тимова унутар система</w:t>
      </w:r>
      <w:r w:rsidR="00B924A8">
        <w:rPr>
          <w:lang w:val="sr-Cyrl-RS"/>
        </w:rPr>
        <w:t>. О</w:t>
      </w:r>
      <w:r w:rsidR="00E348F8">
        <w:rPr>
          <w:lang w:val="sr-Cyrl-RS"/>
        </w:rPr>
        <w:t>бележја</w:t>
      </w:r>
      <w:r w:rsidR="00B924A8">
        <w:rPr>
          <w:lang w:val="sr-Cyrl-RS"/>
        </w:rPr>
        <w:t xml:space="preserve"> унутар шеме релације </w:t>
      </w:r>
      <w:r w:rsidR="0084568F">
        <w:rPr>
          <w:i/>
          <w:lang w:val="en-US"/>
        </w:rPr>
        <w:t>Menadzer</w:t>
      </w:r>
      <w:r w:rsidR="00B924A8">
        <w:rPr>
          <w:i/>
          <w:szCs w:val="22"/>
          <w:lang w:val="sr-Cyrl-RS"/>
        </w:rPr>
        <w:t xml:space="preserve"> </w:t>
      </w:r>
      <w:r w:rsidR="00B924A8">
        <w:rPr>
          <w:szCs w:val="22"/>
          <w:lang w:val="sr-Cyrl-RS"/>
        </w:rPr>
        <w:t>и</w:t>
      </w:r>
      <w:r w:rsidR="002528AA">
        <w:rPr>
          <w:szCs w:val="22"/>
          <w:lang w:val="sr-Cyrl-RS"/>
        </w:rPr>
        <w:t>стакнута</w:t>
      </w:r>
      <w:r w:rsidR="00B924A8">
        <w:rPr>
          <w:szCs w:val="22"/>
          <w:lang w:val="sr-Cyrl-RS"/>
        </w:rPr>
        <w:t xml:space="preserve"> </w:t>
      </w:r>
      <w:r w:rsidR="002528AA">
        <w:rPr>
          <w:szCs w:val="22"/>
          <w:lang w:val="sr-Cyrl-RS"/>
        </w:rPr>
        <w:t>су уз помоћ табеле 3.18</w:t>
      </w:r>
      <w:r w:rsidR="00B924A8">
        <w:rPr>
          <w:szCs w:val="22"/>
          <w:lang w:val="sr-Cyrl-RS"/>
        </w:rPr>
        <w:t>. У табели</w:t>
      </w:r>
      <w:r w:rsidR="000260B9">
        <w:rPr>
          <w:szCs w:val="22"/>
          <w:lang w:val="sr-Cyrl-RS"/>
        </w:rPr>
        <w:t xml:space="preserve"> 3.19</w:t>
      </w:r>
      <w:r w:rsidR="00B924A8">
        <w:rPr>
          <w:szCs w:val="22"/>
          <w:lang w:val="sr-Cyrl-RS"/>
        </w:rPr>
        <w:t xml:space="preserve"> представљено је ограничење примарног кључа. Сва ограничења референцијалног интегритета су представљена у та</w:t>
      </w:r>
      <w:r w:rsidR="00EE5F8B">
        <w:rPr>
          <w:szCs w:val="22"/>
          <w:lang w:val="sr-Cyrl-RS"/>
        </w:rPr>
        <w:t>бели 3.20</w:t>
      </w:r>
      <w:r w:rsidR="00B924A8">
        <w:rPr>
          <w:szCs w:val="22"/>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003"/>
        <w:gridCol w:w="2241"/>
        <w:gridCol w:w="1455"/>
        <w:gridCol w:w="3173"/>
      </w:tblGrid>
      <w:tr w:rsidR="00B6316F" w:rsidRPr="002143F2" w14:paraId="25ABB2E9" w14:textId="77777777" w:rsidTr="00D4514F">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63469414" w14:textId="5C021AB9" w:rsidR="00B6316F" w:rsidRPr="002143F2" w:rsidRDefault="00131982" w:rsidP="00131982">
            <w:pPr>
              <w:jc w:val="center"/>
              <w:rPr>
                <w:color w:val="auto"/>
                <w:sz w:val="24"/>
              </w:rPr>
            </w:pPr>
            <w:r>
              <w:rPr>
                <w:color w:val="auto"/>
                <w:sz w:val="24"/>
                <w:lang w:val="sr-Cyrl-RS"/>
              </w:rPr>
              <w:t xml:space="preserve">Обележја у шеми релације </w:t>
            </w:r>
            <w:r>
              <w:rPr>
                <w:i/>
                <w:color w:val="auto"/>
                <w:sz w:val="24"/>
              </w:rPr>
              <w:t>Menadzer</w:t>
            </w:r>
          </w:p>
        </w:tc>
      </w:tr>
      <w:tr w:rsidR="00EC3755" w:rsidRPr="002143F2" w14:paraId="343448C7" w14:textId="77777777" w:rsidTr="00D4514F">
        <w:trPr>
          <w:trHeight w:val="350"/>
        </w:trPr>
        <w:tc>
          <w:tcPr>
            <w:tcW w:w="1129" w:type="pct"/>
            <w:shd w:val="clear" w:color="auto" w:fill="DEEAF6" w:themeFill="accent5" w:themeFillTint="33"/>
            <w:noWrap/>
            <w:vAlign w:val="center"/>
          </w:tcPr>
          <w:p w14:paraId="46FB60D9" w14:textId="51126D8E" w:rsidR="00EC3755" w:rsidRPr="002143F2" w:rsidRDefault="00EC3755" w:rsidP="00EC3755">
            <w:pPr>
              <w:jc w:val="center"/>
              <w:rPr>
                <w:sz w:val="24"/>
              </w:rPr>
            </w:pPr>
            <w:r w:rsidRPr="00C95875">
              <w:rPr>
                <w:b/>
                <w:sz w:val="24"/>
                <w:szCs w:val="22"/>
                <w:lang w:val="sr-Cyrl-RS"/>
              </w:rPr>
              <w:t xml:space="preserve">Назив </w:t>
            </w:r>
            <w:r>
              <w:rPr>
                <w:b/>
                <w:sz w:val="24"/>
                <w:szCs w:val="22"/>
                <w:lang w:val="sr-Cyrl-RS"/>
              </w:rPr>
              <w:t>обележја</w:t>
            </w:r>
          </w:p>
        </w:tc>
        <w:tc>
          <w:tcPr>
            <w:tcW w:w="1263" w:type="pct"/>
            <w:shd w:val="clear" w:color="auto" w:fill="DEEAF6" w:themeFill="accent5" w:themeFillTint="33"/>
            <w:vAlign w:val="center"/>
          </w:tcPr>
          <w:p w14:paraId="34BF3442" w14:textId="1F4517A6" w:rsidR="00EC3755" w:rsidRPr="002143F2" w:rsidRDefault="00EC3755" w:rsidP="00EC3755">
            <w:pPr>
              <w:jc w:val="center"/>
              <w:rPr>
                <w:sz w:val="24"/>
              </w:rPr>
            </w:pPr>
            <w:r w:rsidRPr="00C95875">
              <w:rPr>
                <w:b/>
                <w:sz w:val="24"/>
                <w:szCs w:val="22"/>
                <w:lang w:val="sr-Cyrl-RS"/>
              </w:rPr>
              <w:t>Тип податка</w:t>
            </w:r>
          </w:p>
        </w:tc>
        <w:tc>
          <w:tcPr>
            <w:tcW w:w="820" w:type="pct"/>
            <w:shd w:val="clear" w:color="auto" w:fill="DEEAF6" w:themeFill="accent5" w:themeFillTint="33"/>
            <w:vAlign w:val="center"/>
          </w:tcPr>
          <w:p w14:paraId="26449022" w14:textId="44337C73" w:rsidR="00EC3755" w:rsidRPr="002143F2" w:rsidRDefault="00EC3755" w:rsidP="00EC3755">
            <w:pPr>
              <w:jc w:val="center"/>
              <w:rPr>
                <w:sz w:val="24"/>
              </w:rPr>
            </w:pPr>
            <w:r w:rsidRPr="00C95875">
              <w:rPr>
                <w:b/>
                <w:sz w:val="24"/>
                <w:szCs w:val="22"/>
                <w:lang w:val="sr-Cyrl-RS"/>
              </w:rPr>
              <w:t>Обавезно</w:t>
            </w:r>
          </w:p>
        </w:tc>
        <w:tc>
          <w:tcPr>
            <w:tcW w:w="1788" w:type="pct"/>
            <w:shd w:val="clear" w:color="auto" w:fill="DEEAF6" w:themeFill="accent5" w:themeFillTint="33"/>
            <w:vAlign w:val="center"/>
          </w:tcPr>
          <w:p w14:paraId="2F5A3F1F" w14:textId="7DCF8B96" w:rsidR="00EC3755" w:rsidRPr="002143F2" w:rsidRDefault="00EC3755" w:rsidP="00EC3755">
            <w:pPr>
              <w:jc w:val="center"/>
              <w:rPr>
                <w:sz w:val="24"/>
              </w:rPr>
            </w:pPr>
            <w:r w:rsidRPr="00C95875">
              <w:rPr>
                <w:b/>
                <w:sz w:val="24"/>
                <w:szCs w:val="22"/>
                <w:lang w:val="sr-Cyrl-RS"/>
              </w:rPr>
              <w:t xml:space="preserve">Опис </w:t>
            </w:r>
            <w:r>
              <w:rPr>
                <w:b/>
                <w:sz w:val="24"/>
                <w:szCs w:val="22"/>
                <w:lang w:val="sr-Cyrl-RS"/>
              </w:rPr>
              <w:t>обележја</w:t>
            </w:r>
          </w:p>
        </w:tc>
      </w:tr>
      <w:tr w:rsidR="00B6316F" w:rsidRPr="002143F2" w14:paraId="5A8D88B3" w14:textId="77777777" w:rsidTr="008C6696">
        <w:trPr>
          <w:trHeight w:val="386"/>
        </w:trPr>
        <w:tc>
          <w:tcPr>
            <w:tcW w:w="1129" w:type="pct"/>
            <w:noWrap/>
            <w:vAlign w:val="center"/>
          </w:tcPr>
          <w:p w14:paraId="54D8BCD4" w14:textId="49596E5B" w:rsidR="00B6316F" w:rsidRPr="002143F2" w:rsidRDefault="00B6316F" w:rsidP="008C6696">
            <w:pPr>
              <w:jc w:val="center"/>
              <w:rPr>
                <w:sz w:val="24"/>
              </w:rPr>
            </w:pPr>
            <w:r w:rsidRPr="002143F2">
              <w:rPr>
                <w:i/>
                <w:sz w:val="24"/>
                <w:szCs w:val="22"/>
              </w:rPr>
              <w:t>id</w:t>
            </w:r>
          </w:p>
        </w:tc>
        <w:tc>
          <w:tcPr>
            <w:tcW w:w="1263" w:type="pct"/>
            <w:vAlign w:val="center"/>
          </w:tcPr>
          <w:p w14:paraId="19D0F63F" w14:textId="77777777" w:rsidR="00B6316F" w:rsidRPr="002143F2" w:rsidRDefault="00B6316F" w:rsidP="008C6696">
            <w:pPr>
              <w:jc w:val="center"/>
              <w:rPr>
                <w:sz w:val="24"/>
              </w:rPr>
            </w:pPr>
            <w:r w:rsidRPr="002143F2">
              <w:rPr>
                <w:sz w:val="24"/>
              </w:rPr>
              <w:t>INTEGER</w:t>
            </w:r>
          </w:p>
        </w:tc>
        <w:tc>
          <w:tcPr>
            <w:tcW w:w="820" w:type="pct"/>
            <w:vAlign w:val="center"/>
          </w:tcPr>
          <w:p w14:paraId="00839194" w14:textId="77777777" w:rsidR="00B6316F" w:rsidRPr="002143F2" w:rsidRDefault="00B6316F" w:rsidP="008C6696">
            <w:pPr>
              <w:jc w:val="center"/>
              <w:rPr>
                <w:sz w:val="24"/>
              </w:rPr>
            </w:pPr>
            <w:r w:rsidRPr="002143F2">
              <w:rPr>
                <w:sz w:val="24"/>
                <w:lang w:val="sr-Cyrl-RS"/>
              </w:rPr>
              <w:t>да</w:t>
            </w:r>
          </w:p>
        </w:tc>
        <w:tc>
          <w:tcPr>
            <w:tcW w:w="1788" w:type="pct"/>
            <w:vAlign w:val="center"/>
          </w:tcPr>
          <w:p w14:paraId="52748134" w14:textId="50C5AF8D" w:rsidR="00B6316F" w:rsidRPr="002143F2" w:rsidRDefault="00920121" w:rsidP="00920121">
            <w:pPr>
              <w:jc w:val="center"/>
              <w:rPr>
                <w:sz w:val="24"/>
              </w:rPr>
            </w:pPr>
            <w:r>
              <w:rPr>
                <w:sz w:val="24"/>
                <w:lang w:val="sr-Cyrl-RS"/>
              </w:rPr>
              <w:t>И</w:t>
            </w:r>
            <w:r w:rsidR="00B6316F" w:rsidRPr="002143F2">
              <w:rPr>
                <w:sz w:val="24"/>
                <w:lang w:val="sr-Cyrl-RS"/>
              </w:rPr>
              <w:t xml:space="preserve">дентификатор </w:t>
            </w:r>
            <w:r>
              <w:rPr>
                <w:sz w:val="24"/>
                <w:szCs w:val="22"/>
                <w:lang w:val="sr-Cyrl-RS"/>
              </w:rPr>
              <w:t>корисника</w:t>
            </w:r>
          </w:p>
        </w:tc>
      </w:tr>
    </w:tbl>
    <w:p w14:paraId="214C6B11" w14:textId="17A38DDD" w:rsidR="00B6316F" w:rsidRPr="009C0C48" w:rsidRDefault="009C0C48" w:rsidP="009C0C48">
      <w:pPr>
        <w:pStyle w:val="a1"/>
        <w:rPr>
          <w:i/>
          <w:lang w:val="en-US"/>
        </w:rPr>
      </w:pPr>
      <w:r>
        <w:rPr>
          <w:lang w:val="sr-Cyrl-RS"/>
        </w:rPr>
        <w:t xml:space="preserve">Табела 3.18 – Обележјe у шеми релације </w:t>
      </w:r>
      <w:r w:rsidR="00F73768">
        <w:rPr>
          <w:i/>
          <w:lang w:val="en-US"/>
        </w:rPr>
        <w:t>Meandzer</w:t>
      </w:r>
    </w:p>
    <w:p w14:paraId="1B6C4BA4" w14:textId="77777777" w:rsidR="000029B3" w:rsidRPr="002143F2" w:rsidRDefault="000029B3" w:rsidP="00B6316F">
      <w:pPr>
        <w:pStyle w:val="BodyText"/>
        <w:ind w:firstLine="0"/>
        <w:rPr>
          <w:sz w:val="24"/>
          <w:lang w:val="en-US"/>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B6316F" w:rsidRPr="002143F2" w14:paraId="1CC8A7A3" w14:textId="77777777" w:rsidTr="00D4514F">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0BB43E5A" w14:textId="77777777" w:rsidR="00B6316F" w:rsidRPr="002143F2" w:rsidRDefault="00B6316F" w:rsidP="008C6696">
            <w:pPr>
              <w:jc w:val="center"/>
              <w:rPr>
                <w:color w:val="auto"/>
                <w:sz w:val="24"/>
              </w:rPr>
            </w:pPr>
            <w:r w:rsidRPr="002143F2">
              <w:rPr>
                <w:color w:val="auto"/>
                <w:sz w:val="24"/>
                <w:szCs w:val="22"/>
                <w:lang w:val="sr-Cyrl-RS"/>
              </w:rPr>
              <w:t>Ограничење примарног кључа</w:t>
            </w:r>
          </w:p>
        </w:tc>
      </w:tr>
      <w:tr w:rsidR="00B6316F" w:rsidRPr="002143F2" w14:paraId="6ADA631F" w14:textId="77777777" w:rsidTr="00D4514F">
        <w:trPr>
          <w:trHeight w:val="350"/>
        </w:trPr>
        <w:tc>
          <w:tcPr>
            <w:tcW w:w="2500" w:type="pct"/>
            <w:shd w:val="clear" w:color="auto" w:fill="DEEAF6" w:themeFill="accent5" w:themeFillTint="33"/>
            <w:noWrap/>
            <w:vAlign w:val="center"/>
          </w:tcPr>
          <w:p w14:paraId="58D3E0BF" w14:textId="77777777" w:rsidR="00B6316F" w:rsidRPr="002143F2" w:rsidRDefault="00B6316F" w:rsidP="008C6696">
            <w:pPr>
              <w:jc w:val="center"/>
              <w:rPr>
                <w:sz w:val="24"/>
              </w:rPr>
            </w:pPr>
            <w:r w:rsidRPr="002143F2">
              <w:rPr>
                <w:b/>
                <w:sz w:val="24"/>
                <w:szCs w:val="22"/>
                <w:lang w:val="sr-Cyrl-RS"/>
              </w:rPr>
              <w:t>Назив ограничења</w:t>
            </w:r>
          </w:p>
        </w:tc>
        <w:tc>
          <w:tcPr>
            <w:tcW w:w="2500" w:type="pct"/>
            <w:shd w:val="clear" w:color="auto" w:fill="DEEAF6" w:themeFill="accent5" w:themeFillTint="33"/>
            <w:vAlign w:val="center"/>
          </w:tcPr>
          <w:p w14:paraId="5361D2A2" w14:textId="2A7E09F3" w:rsidR="00B6316F" w:rsidRPr="002143F2" w:rsidRDefault="00C048C8" w:rsidP="008C6696">
            <w:pPr>
              <w:jc w:val="center"/>
              <w:rPr>
                <w:sz w:val="24"/>
              </w:rPr>
            </w:pPr>
            <w:r>
              <w:rPr>
                <w:b/>
                <w:sz w:val="24"/>
                <w:szCs w:val="22"/>
                <w:lang w:val="sr-Cyrl-RS"/>
              </w:rPr>
              <w:t>Обележја</w:t>
            </w:r>
          </w:p>
        </w:tc>
      </w:tr>
      <w:tr w:rsidR="00B6316F" w:rsidRPr="002143F2" w14:paraId="7E95D472" w14:textId="77777777" w:rsidTr="008C6696">
        <w:trPr>
          <w:trHeight w:val="305"/>
        </w:trPr>
        <w:tc>
          <w:tcPr>
            <w:tcW w:w="2500" w:type="pct"/>
            <w:noWrap/>
            <w:vAlign w:val="center"/>
          </w:tcPr>
          <w:p w14:paraId="57198709" w14:textId="18325E22" w:rsidR="00B6316F" w:rsidRPr="002143F2" w:rsidRDefault="00B461D5" w:rsidP="00D626BC">
            <w:pPr>
              <w:jc w:val="center"/>
              <w:rPr>
                <w:sz w:val="24"/>
              </w:rPr>
            </w:pPr>
            <w:r>
              <w:rPr>
                <w:i/>
                <w:sz w:val="24"/>
                <w:szCs w:val="22"/>
              </w:rPr>
              <w:t>MENADZER_PK</w:t>
            </w:r>
          </w:p>
        </w:tc>
        <w:tc>
          <w:tcPr>
            <w:tcW w:w="2500" w:type="pct"/>
            <w:vAlign w:val="center"/>
          </w:tcPr>
          <w:p w14:paraId="095E37F8" w14:textId="0F411505" w:rsidR="00B6316F" w:rsidRPr="002143F2" w:rsidRDefault="00B6316F" w:rsidP="008C6696">
            <w:pPr>
              <w:jc w:val="center"/>
              <w:rPr>
                <w:sz w:val="24"/>
              </w:rPr>
            </w:pPr>
            <w:r w:rsidRPr="002143F2">
              <w:rPr>
                <w:i/>
                <w:sz w:val="24"/>
                <w:szCs w:val="22"/>
              </w:rPr>
              <w:t>id</w:t>
            </w:r>
          </w:p>
        </w:tc>
      </w:tr>
    </w:tbl>
    <w:p w14:paraId="60DDC0AF" w14:textId="26A1B1EA" w:rsidR="00CF4257" w:rsidRPr="004B26C9" w:rsidRDefault="004B26C9" w:rsidP="004B26C9">
      <w:pPr>
        <w:pStyle w:val="a1"/>
        <w:rPr>
          <w:lang w:val="en-US"/>
        </w:rPr>
      </w:pPr>
      <w:r>
        <w:rPr>
          <w:lang w:val="sr-Cyrl-RS"/>
        </w:rPr>
        <w:t xml:space="preserve">Табела 3.19 – Ограничење примарног кључа у шеми релације </w:t>
      </w:r>
      <w:r w:rsidR="00493379">
        <w:rPr>
          <w:i/>
          <w:lang w:val="en-US"/>
        </w:rPr>
        <w:t>Menadzer</w:t>
      </w:r>
    </w:p>
    <w:p w14:paraId="72975F7A" w14:textId="77777777" w:rsidR="00242B2F" w:rsidRDefault="00242B2F" w:rsidP="00CF4257">
      <w:pPr>
        <w:pStyle w:val="BodyText"/>
        <w:ind w:firstLine="0"/>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235"/>
        <w:gridCol w:w="1260"/>
        <w:gridCol w:w="2090"/>
        <w:gridCol w:w="2287"/>
      </w:tblGrid>
      <w:tr w:rsidR="00F00BAD" w:rsidRPr="006E2877" w14:paraId="1359D264"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3A02AAA8" w14:textId="77777777" w:rsidR="00F00BAD" w:rsidRPr="006E2877" w:rsidRDefault="00F00BAD" w:rsidP="003820EA">
            <w:pPr>
              <w:jc w:val="center"/>
              <w:rPr>
                <w:color w:val="auto"/>
                <w:sz w:val="24"/>
              </w:rPr>
            </w:pPr>
            <w:r w:rsidRPr="006E2877">
              <w:rPr>
                <w:color w:val="auto"/>
                <w:sz w:val="24"/>
              </w:rPr>
              <w:t>Ограничење референцијалног интегритета</w:t>
            </w:r>
          </w:p>
        </w:tc>
      </w:tr>
      <w:tr w:rsidR="00242B2F" w:rsidRPr="006E2877" w14:paraId="484BE093" w14:textId="77777777" w:rsidTr="009D5E87">
        <w:trPr>
          <w:trHeight w:val="350"/>
        </w:trPr>
        <w:tc>
          <w:tcPr>
            <w:tcW w:w="1823" w:type="pct"/>
            <w:shd w:val="clear" w:color="auto" w:fill="DEEAF6" w:themeFill="accent5" w:themeFillTint="33"/>
            <w:noWrap/>
            <w:vAlign w:val="center"/>
          </w:tcPr>
          <w:p w14:paraId="77E8F442" w14:textId="10F7C8DB" w:rsidR="00242B2F" w:rsidRPr="006E2877" w:rsidRDefault="00242B2F" w:rsidP="00242B2F">
            <w:pPr>
              <w:jc w:val="center"/>
              <w:rPr>
                <w:b/>
                <w:sz w:val="24"/>
              </w:rPr>
            </w:pPr>
            <w:r w:rsidRPr="002E489D">
              <w:rPr>
                <w:b/>
                <w:sz w:val="24"/>
              </w:rPr>
              <w:t>Назив ограничења</w:t>
            </w:r>
          </w:p>
        </w:tc>
        <w:tc>
          <w:tcPr>
            <w:tcW w:w="710" w:type="pct"/>
            <w:shd w:val="clear" w:color="auto" w:fill="DEEAF6" w:themeFill="accent5" w:themeFillTint="33"/>
            <w:vAlign w:val="center"/>
          </w:tcPr>
          <w:p w14:paraId="3EEF6F14" w14:textId="3541A72D" w:rsidR="00242B2F" w:rsidRPr="006E2877" w:rsidRDefault="00242B2F" w:rsidP="00242B2F">
            <w:pPr>
              <w:jc w:val="center"/>
              <w:rPr>
                <w:b/>
                <w:sz w:val="24"/>
              </w:rPr>
            </w:pPr>
            <w:r w:rsidRPr="002E489D">
              <w:rPr>
                <w:b/>
                <w:sz w:val="24"/>
                <w:lang w:val="sr-Cyrl-RS"/>
              </w:rPr>
              <w:t>Обележја</w:t>
            </w:r>
          </w:p>
        </w:tc>
        <w:tc>
          <w:tcPr>
            <w:tcW w:w="1178" w:type="pct"/>
            <w:shd w:val="clear" w:color="auto" w:fill="DEEAF6" w:themeFill="accent5" w:themeFillTint="33"/>
            <w:vAlign w:val="center"/>
          </w:tcPr>
          <w:p w14:paraId="028529B6" w14:textId="39B94FB5" w:rsidR="00242B2F" w:rsidRPr="006E2877" w:rsidRDefault="00242B2F" w:rsidP="00242B2F">
            <w:pPr>
              <w:jc w:val="center"/>
              <w:rPr>
                <w:b/>
                <w:sz w:val="24"/>
              </w:rPr>
            </w:pPr>
            <w:r w:rsidRPr="002E489D">
              <w:rPr>
                <w:b/>
                <w:sz w:val="24"/>
              </w:rPr>
              <w:t xml:space="preserve">Референцирана </w:t>
            </w:r>
            <w:r>
              <w:rPr>
                <w:b/>
                <w:sz w:val="24"/>
                <w:lang w:val="sr-Cyrl-RS"/>
              </w:rPr>
              <w:t>шема релације</w:t>
            </w:r>
          </w:p>
        </w:tc>
        <w:tc>
          <w:tcPr>
            <w:tcW w:w="1289" w:type="pct"/>
            <w:shd w:val="clear" w:color="auto" w:fill="DEEAF6" w:themeFill="accent5" w:themeFillTint="33"/>
            <w:vAlign w:val="center"/>
          </w:tcPr>
          <w:p w14:paraId="499DDD9E" w14:textId="7A06B9AC" w:rsidR="00242B2F" w:rsidRPr="006E2877" w:rsidRDefault="00242B2F" w:rsidP="00242B2F">
            <w:pPr>
              <w:jc w:val="center"/>
              <w:rPr>
                <w:b/>
                <w:sz w:val="24"/>
              </w:rPr>
            </w:pPr>
            <w:r w:rsidRPr="002E489D">
              <w:rPr>
                <w:b/>
                <w:sz w:val="24"/>
              </w:rPr>
              <w:t xml:space="preserve">Референцирана </w:t>
            </w:r>
            <w:r w:rsidRPr="002E489D">
              <w:rPr>
                <w:b/>
                <w:sz w:val="24"/>
                <w:lang w:val="sr-Cyrl-RS"/>
              </w:rPr>
              <w:t>обележја</w:t>
            </w:r>
          </w:p>
        </w:tc>
      </w:tr>
      <w:tr w:rsidR="00F00BAD" w:rsidRPr="006E2877" w14:paraId="18E5C95E" w14:textId="77777777" w:rsidTr="009D5E87">
        <w:trPr>
          <w:trHeight w:val="350"/>
        </w:trPr>
        <w:tc>
          <w:tcPr>
            <w:tcW w:w="1823" w:type="pct"/>
            <w:shd w:val="clear" w:color="auto" w:fill="FFFFFF" w:themeFill="background1"/>
            <w:noWrap/>
            <w:vAlign w:val="center"/>
          </w:tcPr>
          <w:p w14:paraId="21F340A5" w14:textId="4ACA46B6" w:rsidR="00F00BAD" w:rsidRPr="006E2877" w:rsidRDefault="007001E8" w:rsidP="003820EA">
            <w:pPr>
              <w:jc w:val="center"/>
              <w:rPr>
                <w:b/>
                <w:sz w:val="24"/>
              </w:rPr>
            </w:pPr>
            <w:r>
              <w:rPr>
                <w:i/>
                <w:sz w:val="24"/>
              </w:rPr>
              <w:t>MENADZER_ZAPOSLENI</w:t>
            </w:r>
            <w:r w:rsidR="00F00BAD">
              <w:rPr>
                <w:i/>
                <w:sz w:val="24"/>
              </w:rPr>
              <w:t>_FK</w:t>
            </w:r>
          </w:p>
        </w:tc>
        <w:tc>
          <w:tcPr>
            <w:tcW w:w="710" w:type="pct"/>
            <w:shd w:val="clear" w:color="auto" w:fill="FFFFFF" w:themeFill="background1"/>
            <w:vAlign w:val="center"/>
          </w:tcPr>
          <w:p w14:paraId="0C03BA3C" w14:textId="77777777" w:rsidR="00F00BAD" w:rsidRPr="006E2877" w:rsidRDefault="00F00BAD" w:rsidP="003820EA">
            <w:pPr>
              <w:jc w:val="center"/>
              <w:rPr>
                <w:b/>
                <w:sz w:val="24"/>
              </w:rPr>
            </w:pPr>
            <w:r w:rsidRPr="006E2877">
              <w:rPr>
                <w:i/>
                <w:sz w:val="24"/>
              </w:rPr>
              <w:t>id</w:t>
            </w:r>
          </w:p>
        </w:tc>
        <w:tc>
          <w:tcPr>
            <w:tcW w:w="1178" w:type="pct"/>
            <w:shd w:val="clear" w:color="auto" w:fill="FFFFFF" w:themeFill="background1"/>
            <w:vAlign w:val="center"/>
          </w:tcPr>
          <w:p w14:paraId="060C3D6F" w14:textId="270F782D" w:rsidR="00F00BAD" w:rsidRPr="00F35C87" w:rsidRDefault="007001E8" w:rsidP="003820EA">
            <w:pPr>
              <w:jc w:val="center"/>
              <w:rPr>
                <w:b/>
                <w:sz w:val="24"/>
              </w:rPr>
            </w:pPr>
            <w:r>
              <w:rPr>
                <w:i/>
                <w:sz w:val="24"/>
              </w:rPr>
              <w:t>Zaposleni</w:t>
            </w:r>
          </w:p>
        </w:tc>
        <w:tc>
          <w:tcPr>
            <w:tcW w:w="1289" w:type="pct"/>
            <w:shd w:val="clear" w:color="auto" w:fill="FFFFFF" w:themeFill="background1"/>
            <w:vAlign w:val="center"/>
          </w:tcPr>
          <w:p w14:paraId="1E9D7031" w14:textId="77777777" w:rsidR="00F00BAD" w:rsidRPr="006E2877" w:rsidRDefault="00F00BAD" w:rsidP="003820EA">
            <w:pPr>
              <w:jc w:val="center"/>
              <w:rPr>
                <w:b/>
                <w:sz w:val="24"/>
              </w:rPr>
            </w:pPr>
            <w:r w:rsidRPr="006E2877">
              <w:rPr>
                <w:i/>
                <w:sz w:val="24"/>
              </w:rPr>
              <w:t>id</w:t>
            </w:r>
          </w:p>
        </w:tc>
      </w:tr>
    </w:tbl>
    <w:p w14:paraId="0BE06155" w14:textId="79A57375" w:rsidR="00F00BAD" w:rsidRPr="000A333D" w:rsidRDefault="00347FBA" w:rsidP="000A333D">
      <w:pPr>
        <w:pStyle w:val="a1"/>
        <w:rPr>
          <w:lang w:val="en-US"/>
        </w:rPr>
      </w:pPr>
      <w:r>
        <w:rPr>
          <w:lang w:val="sr-Cyrl-RS"/>
        </w:rPr>
        <w:t>Табела 3.</w:t>
      </w:r>
      <w:r>
        <w:rPr>
          <w:lang w:val="en-US"/>
        </w:rPr>
        <w:t>20</w:t>
      </w:r>
      <w:r>
        <w:rPr>
          <w:lang w:val="sr-Cyrl-RS"/>
        </w:rPr>
        <w:t xml:space="preserve"> – Ограничење референцијалног интегритета у шеми релације </w:t>
      </w:r>
      <w:r w:rsidR="004213E4">
        <w:rPr>
          <w:i/>
          <w:lang w:val="en-US"/>
        </w:rPr>
        <w:t>Menadzer</w:t>
      </w:r>
    </w:p>
    <w:p w14:paraId="7312B19C" w14:textId="6324EFCB" w:rsidR="00CF4257" w:rsidRPr="00020D9F" w:rsidRDefault="00370A0E" w:rsidP="00023B95">
      <w:pPr>
        <w:pStyle w:val="Heading3"/>
        <w:rPr>
          <w:i/>
        </w:rPr>
      </w:pPr>
      <w:bookmarkStart w:id="81" w:name="_Toc176384476"/>
      <w:bookmarkStart w:id="82" w:name="_Toc176385217"/>
      <w:r>
        <w:rPr>
          <w:iCs/>
          <w:lang w:val="sr-Cyrl-RS"/>
        </w:rPr>
        <w:t xml:space="preserve">Шема релације </w:t>
      </w:r>
      <w:r w:rsidR="00C1675D">
        <w:rPr>
          <w:i/>
          <w:lang w:val="en-US"/>
        </w:rPr>
        <w:t>Tim</w:t>
      </w:r>
      <w:bookmarkEnd w:id="81"/>
      <w:bookmarkEnd w:id="82"/>
    </w:p>
    <w:p w14:paraId="446B8BFF" w14:textId="1AAA8944" w:rsidR="00FC253D" w:rsidRDefault="00023B95" w:rsidP="00B06D25">
      <w:pPr>
        <w:pStyle w:val="a0"/>
        <w:ind w:firstLine="360"/>
        <w:rPr>
          <w:lang w:val="sr-Cyrl-RS"/>
        </w:rPr>
      </w:pPr>
      <w:r>
        <w:t xml:space="preserve">Шема релације </w:t>
      </w:r>
      <w:r w:rsidR="00823B86">
        <w:rPr>
          <w:i/>
          <w:lang w:val="en-US"/>
        </w:rPr>
        <w:t>Tim</w:t>
      </w:r>
      <w:r w:rsidRPr="000428CD">
        <w:rPr>
          <w:i/>
          <w:lang w:val="ru-RU"/>
        </w:rPr>
        <w:t xml:space="preserve"> </w:t>
      </w:r>
      <w:r w:rsidR="00E95DFE">
        <w:rPr>
          <w:lang w:val="sr-Cyrl-RS"/>
        </w:rPr>
        <w:t xml:space="preserve">садржи обележја која ближе описују </w:t>
      </w:r>
      <w:r w:rsidR="00C00D9D">
        <w:rPr>
          <w:lang w:val="sr-Cyrl-RS"/>
        </w:rPr>
        <w:t>тимове који припадају лиги.</w:t>
      </w:r>
      <w:r w:rsidR="00B06D25" w:rsidRPr="00B06D25">
        <w:rPr>
          <w:lang w:val="sr-Cyrl-RS"/>
        </w:rPr>
        <w:t xml:space="preserve"> </w:t>
      </w:r>
      <w:r w:rsidR="00B06D25">
        <w:rPr>
          <w:lang w:val="sr-Cyrl-RS"/>
        </w:rPr>
        <w:t xml:space="preserve">Обележја унутар шеме релације </w:t>
      </w:r>
      <w:r w:rsidR="00B06D25">
        <w:rPr>
          <w:i/>
          <w:lang w:val="en-US"/>
        </w:rPr>
        <w:t>Tim</w:t>
      </w:r>
      <w:r w:rsidR="00B06D25">
        <w:rPr>
          <w:i/>
          <w:szCs w:val="22"/>
          <w:lang w:val="sr-Cyrl-RS"/>
        </w:rPr>
        <w:t xml:space="preserve"> </w:t>
      </w:r>
      <w:r w:rsidR="00B06D25">
        <w:rPr>
          <w:szCs w:val="22"/>
          <w:lang w:val="sr-Cyrl-RS"/>
        </w:rPr>
        <w:t>представљена су уз помоћ табеле</w:t>
      </w:r>
      <w:r w:rsidR="00E87C8B">
        <w:rPr>
          <w:szCs w:val="22"/>
          <w:lang w:val="sr-Cyrl-RS"/>
        </w:rPr>
        <w:t xml:space="preserve"> 3.21</w:t>
      </w:r>
      <w:r w:rsidR="00B06D25">
        <w:rPr>
          <w:szCs w:val="22"/>
          <w:lang w:val="sr-Cyrl-RS"/>
        </w:rPr>
        <w:t>. У табели</w:t>
      </w:r>
      <w:r w:rsidR="000D4524">
        <w:rPr>
          <w:szCs w:val="22"/>
          <w:lang w:val="sr-Cyrl-RS"/>
        </w:rPr>
        <w:t xml:space="preserve"> 3.22</w:t>
      </w:r>
      <w:r w:rsidR="00B06D25">
        <w:rPr>
          <w:szCs w:val="22"/>
          <w:lang w:val="sr-Cyrl-RS"/>
        </w:rPr>
        <w:t xml:space="preserve"> </w:t>
      </w:r>
      <w:r w:rsidR="0027669D">
        <w:rPr>
          <w:szCs w:val="22"/>
          <w:lang w:val="sr-Cyrl-RS"/>
        </w:rPr>
        <w:t>приказано</w:t>
      </w:r>
      <w:r w:rsidR="00B06D25">
        <w:rPr>
          <w:szCs w:val="22"/>
          <w:lang w:val="sr-Cyrl-RS"/>
        </w:rPr>
        <w:t xml:space="preserve"> је ограничење примарног кључа.</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514"/>
        <w:gridCol w:w="1890"/>
        <w:gridCol w:w="1350"/>
        <w:gridCol w:w="3118"/>
      </w:tblGrid>
      <w:tr w:rsidR="00023B95" w:rsidRPr="002143F2" w14:paraId="5F04F483" w14:textId="77777777" w:rsidTr="00B574B2">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6950E242" w14:textId="3A873247" w:rsidR="00023B95" w:rsidRPr="002143F2" w:rsidRDefault="00771DEB" w:rsidP="00771DEB">
            <w:pPr>
              <w:jc w:val="center"/>
              <w:rPr>
                <w:color w:val="auto"/>
                <w:sz w:val="24"/>
              </w:rPr>
            </w:pPr>
            <w:r>
              <w:rPr>
                <w:color w:val="auto"/>
                <w:sz w:val="24"/>
                <w:lang w:val="sr-Cyrl-RS"/>
              </w:rPr>
              <w:t xml:space="preserve">Обележја у шеми релације </w:t>
            </w:r>
            <w:r>
              <w:rPr>
                <w:i/>
                <w:color w:val="auto"/>
                <w:sz w:val="24"/>
              </w:rPr>
              <w:t>Tim</w:t>
            </w:r>
          </w:p>
        </w:tc>
      </w:tr>
      <w:tr w:rsidR="0045322E" w:rsidRPr="002143F2" w14:paraId="756156A8" w14:textId="77777777" w:rsidTr="00B574B2">
        <w:trPr>
          <w:trHeight w:val="350"/>
        </w:trPr>
        <w:tc>
          <w:tcPr>
            <w:tcW w:w="1417" w:type="pct"/>
            <w:shd w:val="clear" w:color="auto" w:fill="DEEAF6" w:themeFill="accent5" w:themeFillTint="33"/>
            <w:noWrap/>
            <w:vAlign w:val="center"/>
          </w:tcPr>
          <w:p w14:paraId="5C252D10" w14:textId="47F6DF36" w:rsidR="0045322E" w:rsidRPr="002143F2" w:rsidRDefault="0045322E" w:rsidP="0045322E">
            <w:pPr>
              <w:jc w:val="center"/>
              <w:rPr>
                <w:b/>
                <w:sz w:val="24"/>
              </w:rPr>
            </w:pPr>
            <w:r w:rsidRPr="00C95875">
              <w:rPr>
                <w:b/>
                <w:sz w:val="24"/>
                <w:szCs w:val="22"/>
                <w:lang w:val="sr-Cyrl-RS"/>
              </w:rPr>
              <w:t xml:space="preserve">Назив </w:t>
            </w:r>
            <w:r>
              <w:rPr>
                <w:b/>
                <w:sz w:val="24"/>
                <w:szCs w:val="22"/>
                <w:lang w:val="sr-Cyrl-RS"/>
              </w:rPr>
              <w:t>обележја</w:t>
            </w:r>
          </w:p>
        </w:tc>
        <w:tc>
          <w:tcPr>
            <w:tcW w:w="1065" w:type="pct"/>
            <w:shd w:val="clear" w:color="auto" w:fill="DEEAF6" w:themeFill="accent5" w:themeFillTint="33"/>
            <w:vAlign w:val="center"/>
          </w:tcPr>
          <w:p w14:paraId="193EB919" w14:textId="30ECAA34" w:rsidR="0045322E" w:rsidRPr="002143F2" w:rsidRDefault="0045322E" w:rsidP="0045322E">
            <w:pPr>
              <w:jc w:val="center"/>
              <w:rPr>
                <w:b/>
                <w:sz w:val="24"/>
              </w:rPr>
            </w:pPr>
            <w:r w:rsidRPr="00C95875">
              <w:rPr>
                <w:b/>
                <w:sz w:val="24"/>
                <w:szCs w:val="22"/>
                <w:lang w:val="sr-Cyrl-RS"/>
              </w:rPr>
              <w:t>Тип податка</w:t>
            </w:r>
          </w:p>
        </w:tc>
        <w:tc>
          <w:tcPr>
            <w:tcW w:w="761" w:type="pct"/>
            <w:shd w:val="clear" w:color="auto" w:fill="DEEAF6" w:themeFill="accent5" w:themeFillTint="33"/>
            <w:vAlign w:val="center"/>
          </w:tcPr>
          <w:p w14:paraId="164FB858" w14:textId="7B344706" w:rsidR="0045322E" w:rsidRPr="002143F2" w:rsidRDefault="0045322E" w:rsidP="0045322E">
            <w:pPr>
              <w:jc w:val="center"/>
              <w:rPr>
                <w:b/>
                <w:sz w:val="24"/>
              </w:rPr>
            </w:pPr>
            <w:r w:rsidRPr="00C95875">
              <w:rPr>
                <w:b/>
                <w:sz w:val="24"/>
                <w:szCs w:val="22"/>
                <w:lang w:val="sr-Cyrl-RS"/>
              </w:rPr>
              <w:t>Обавезно</w:t>
            </w:r>
          </w:p>
        </w:tc>
        <w:tc>
          <w:tcPr>
            <w:tcW w:w="1757" w:type="pct"/>
            <w:shd w:val="clear" w:color="auto" w:fill="DEEAF6" w:themeFill="accent5" w:themeFillTint="33"/>
            <w:vAlign w:val="center"/>
          </w:tcPr>
          <w:p w14:paraId="0B5FCDA8" w14:textId="4DBCFA19" w:rsidR="0045322E" w:rsidRPr="002143F2" w:rsidRDefault="0045322E" w:rsidP="0045322E">
            <w:pPr>
              <w:jc w:val="center"/>
              <w:rPr>
                <w:b/>
                <w:sz w:val="24"/>
              </w:rPr>
            </w:pPr>
            <w:r w:rsidRPr="00C95875">
              <w:rPr>
                <w:b/>
                <w:sz w:val="24"/>
                <w:szCs w:val="22"/>
                <w:lang w:val="sr-Cyrl-RS"/>
              </w:rPr>
              <w:t xml:space="preserve">Опис </w:t>
            </w:r>
            <w:r>
              <w:rPr>
                <w:b/>
                <w:sz w:val="24"/>
                <w:szCs w:val="22"/>
                <w:lang w:val="sr-Cyrl-RS"/>
              </w:rPr>
              <w:t>обележја</w:t>
            </w:r>
          </w:p>
        </w:tc>
      </w:tr>
      <w:tr w:rsidR="00BE06A5" w:rsidRPr="002143F2" w14:paraId="1F655BEA" w14:textId="77777777" w:rsidTr="00023957">
        <w:trPr>
          <w:trHeight w:val="350"/>
        </w:trPr>
        <w:tc>
          <w:tcPr>
            <w:tcW w:w="1417" w:type="pct"/>
            <w:shd w:val="clear" w:color="auto" w:fill="FFFFFF" w:themeFill="background1"/>
            <w:noWrap/>
            <w:vAlign w:val="center"/>
          </w:tcPr>
          <w:p w14:paraId="324666D0" w14:textId="07ADFC1F" w:rsidR="00023B95" w:rsidRPr="002143F2" w:rsidRDefault="00B574B2" w:rsidP="008C6696">
            <w:pPr>
              <w:jc w:val="center"/>
              <w:rPr>
                <w:b/>
                <w:sz w:val="24"/>
              </w:rPr>
            </w:pPr>
            <w:r>
              <w:rPr>
                <w:i/>
                <w:sz w:val="24"/>
              </w:rPr>
              <w:t>idTim</w:t>
            </w:r>
          </w:p>
        </w:tc>
        <w:tc>
          <w:tcPr>
            <w:tcW w:w="1065" w:type="pct"/>
            <w:shd w:val="clear" w:color="auto" w:fill="FFFFFF" w:themeFill="background1"/>
            <w:vAlign w:val="center"/>
          </w:tcPr>
          <w:p w14:paraId="51E31619" w14:textId="77777777" w:rsidR="00023B95" w:rsidRPr="002143F2" w:rsidRDefault="00023B95" w:rsidP="008C6696">
            <w:pPr>
              <w:jc w:val="center"/>
              <w:rPr>
                <w:b/>
                <w:sz w:val="24"/>
              </w:rPr>
            </w:pPr>
            <w:r w:rsidRPr="002143F2">
              <w:rPr>
                <w:sz w:val="24"/>
              </w:rPr>
              <w:t>INTEGER</w:t>
            </w:r>
          </w:p>
        </w:tc>
        <w:tc>
          <w:tcPr>
            <w:tcW w:w="761" w:type="pct"/>
            <w:shd w:val="clear" w:color="auto" w:fill="FFFFFF" w:themeFill="background1"/>
            <w:vAlign w:val="center"/>
          </w:tcPr>
          <w:p w14:paraId="0FD3A370" w14:textId="77777777" w:rsidR="00023B95" w:rsidRPr="002143F2" w:rsidRDefault="00023B95" w:rsidP="008C6696">
            <w:pPr>
              <w:jc w:val="center"/>
              <w:rPr>
                <w:b/>
                <w:sz w:val="24"/>
              </w:rPr>
            </w:pPr>
            <w:r w:rsidRPr="002143F2">
              <w:rPr>
                <w:sz w:val="24"/>
              </w:rPr>
              <w:t>да</w:t>
            </w:r>
          </w:p>
        </w:tc>
        <w:tc>
          <w:tcPr>
            <w:tcW w:w="1757" w:type="pct"/>
            <w:shd w:val="clear" w:color="auto" w:fill="FFFFFF" w:themeFill="background1"/>
            <w:vAlign w:val="center"/>
          </w:tcPr>
          <w:p w14:paraId="4531B7CF" w14:textId="0C89FE14" w:rsidR="00023B95" w:rsidRPr="002143F2" w:rsidRDefault="00DA7B7F" w:rsidP="00DA7B7F">
            <w:pPr>
              <w:jc w:val="center"/>
              <w:rPr>
                <w:b/>
                <w:sz w:val="24"/>
              </w:rPr>
            </w:pPr>
            <w:r>
              <w:rPr>
                <w:sz w:val="24"/>
                <w:lang w:val="ru-RU"/>
              </w:rPr>
              <w:t>И</w:t>
            </w:r>
            <w:r w:rsidR="00023B95" w:rsidRPr="002143F2">
              <w:rPr>
                <w:sz w:val="24"/>
                <w:lang w:val="ru-RU"/>
              </w:rPr>
              <w:t>дентификатор</w:t>
            </w:r>
            <w:r w:rsidR="00023B95" w:rsidRPr="002143F2">
              <w:rPr>
                <w:sz w:val="24"/>
              </w:rPr>
              <w:t xml:space="preserve"> </w:t>
            </w:r>
            <w:r>
              <w:rPr>
                <w:sz w:val="24"/>
                <w:lang w:val="sr-Cyrl-RS"/>
              </w:rPr>
              <w:t>тим</w:t>
            </w:r>
            <w:r w:rsidR="009F5819">
              <w:rPr>
                <w:sz w:val="24"/>
                <w:lang w:val="sr-Cyrl-RS"/>
              </w:rPr>
              <w:t>а</w:t>
            </w:r>
          </w:p>
        </w:tc>
      </w:tr>
      <w:tr w:rsidR="00023B95" w:rsidRPr="004E28A4" w14:paraId="2B1B10CC" w14:textId="77777777" w:rsidTr="00023957">
        <w:trPr>
          <w:trHeight w:val="350"/>
        </w:trPr>
        <w:tc>
          <w:tcPr>
            <w:tcW w:w="1417" w:type="pct"/>
            <w:shd w:val="clear" w:color="auto" w:fill="FFFFFF" w:themeFill="background1"/>
            <w:noWrap/>
            <w:vAlign w:val="center"/>
          </w:tcPr>
          <w:p w14:paraId="0E83E013" w14:textId="73FD1099" w:rsidR="00023B95" w:rsidRPr="002143F2" w:rsidRDefault="00B574B2" w:rsidP="008C6696">
            <w:pPr>
              <w:jc w:val="center"/>
              <w:rPr>
                <w:i/>
                <w:sz w:val="24"/>
              </w:rPr>
            </w:pPr>
            <w:r>
              <w:rPr>
                <w:i/>
                <w:sz w:val="24"/>
              </w:rPr>
              <w:t>nazTim</w:t>
            </w:r>
          </w:p>
        </w:tc>
        <w:tc>
          <w:tcPr>
            <w:tcW w:w="1065" w:type="pct"/>
            <w:shd w:val="clear" w:color="auto" w:fill="FFFFFF" w:themeFill="background1"/>
            <w:vAlign w:val="center"/>
          </w:tcPr>
          <w:p w14:paraId="7437F7FD" w14:textId="28B1A370" w:rsidR="00023B95" w:rsidRPr="002143F2" w:rsidRDefault="00DA7B7F" w:rsidP="008C6696">
            <w:pPr>
              <w:jc w:val="center"/>
              <w:rPr>
                <w:sz w:val="24"/>
              </w:rPr>
            </w:pPr>
            <w:r>
              <w:rPr>
                <w:sz w:val="24"/>
              </w:rPr>
              <w:t>VARCHAR2(32)</w:t>
            </w:r>
          </w:p>
        </w:tc>
        <w:tc>
          <w:tcPr>
            <w:tcW w:w="761" w:type="pct"/>
            <w:shd w:val="clear" w:color="auto" w:fill="FFFFFF" w:themeFill="background1"/>
            <w:vAlign w:val="center"/>
          </w:tcPr>
          <w:p w14:paraId="2231A2DE" w14:textId="77777777" w:rsidR="00023B95" w:rsidRPr="002143F2" w:rsidRDefault="00023B95" w:rsidP="008C6696">
            <w:pPr>
              <w:jc w:val="center"/>
              <w:rPr>
                <w:sz w:val="24"/>
              </w:rPr>
            </w:pPr>
            <w:r w:rsidRPr="002143F2">
              <w:rPr>
                <w:sz w:val="24"/>
              </w:rPr>
              <w:t>да</w:t>
            </w:r>
          </w:p>
        </w:tc>
        <w:tc>
          <w:tcPr>
            <w:tcW w:w="1757" w:type="pct"/>
            <w:shd w:val="clear" w:color="auto" w:fill="FFFFFF" w:themeFill="background1"/>
            <w:vAlign w:val="center"/>
          </w:tcPr>
          <w:p w14:paraId="6541DF29" w14:textId="1F0533FF" w:rsidR="00023B95" w:rsidRPr="002143F2" w:rsidRDefault="00C35669" w:rsidP="007248DC">
            <w:pPr>
              <w:jc w:val="center"/>
              <w:rPr>
                <w:sz w:val="24"/>
                <w:lang w:val="sr-Cyrl-RS"/>
              </w:rPr>
            </w:pPr>
            <w:r>
              <w:rPr>
                <w:sz w:val="24"/>
                <w:lang w:val="ru-RU"/>
              </w:rPr>
              <w:t>Назив тима</w:t>
            </w:r>
          </w:p>
        </w:tc>
      </w:tr>
      <w:tr w:rsidR="00023B95" w:rsidRPr="000435D4" w14:paraId="5CB5283F" w14:textId="77777777" w:rsidTr="00023957">
        <w:trPr>
          <w:trHeight w:val="314"/>
        </w:trPr>
        <w:tc>
          <w:tcPr>
            <w:tcW w:w="1417" w:type="pct"/>
            <w:noWrap/>
            <w:vAlign w:val="center"/>
          </w:tcPr>
          <w:p w14:paraId="486020F9" w14:textId="171E46F5" w:rsidR="00023B95" w:rsidRPr="002143F2" w:rsidRDefault="002A3B10" w:rsidP="008C6696">
            <w:pPr>
              <w:jc w:val="center"/>
              <w:rPr>
                <w:i/>
                <w:sz w:val="24"/>
              </w:rPr>
            </w:pPr>
            <w:r>
              <w:rPr>
                <w:i/>
                <w:sz w:val="24"/>
              </w:rPr>
              <w:t>godOsnTim</w:t>
            </w:r>
          </w:p>
        </w:tc>
        <w:tc>
          <w:tcPr>
            <w:tcW w:w="1065" w:type="pct"/>
            <w:vAlign w:val="center"/>
          </w:tcPr>
          <w:p w14:paraId="2ADDD982" w14:textId="32A07ADE" w:rsidR="00023B95" w:rsidRPr="002143F2" w:rsidRDefault="00DA7B7F" w:rsidP="008C6696">
            <w:pPr>
              <w:jc w:val="center"/>
              <w:rPr>
                <w:sz w:val="24"/>
              </w:rPr>
            </w:pPr>
            <w:r>
              <w:rPr>
                <w:sz w:val="24"/>
              </w:rPr>
              <w:t>VARCHAR2(4)</w:t>
            </w:r>
          </w:p>
        </w:tc>
        <w:tc>
          <w:tcPr>
            <w:tcW w:w="761" w:type="pct"/>
            <w:vAlign w:val="center"/>
          </w:tcPr>
          <w:p w14:paraId="1BEE1D08" w14:textId="77777777" w:rsidR="00023B95" w:rsidRPr="002143F2" w:rsidRDefault="00023B95" w:rsidP="008C6696">
            <w:pPr>
              <w:jc w:val="center"/>
              <w:rPr>
                <w:sz w:val="24"/>
              </w:rPr>
            </w:pPr>
            <w:r w:rsidRPr="002143F2">
              <w:rPr>
                <w:sz w:val="24"/>
              </w:rPr>
              <w:t>да</w:t>
            </w:r>
          </w:p>
        </w:tc>
        <w:tc>
          <w:tcPr>
            <w:tcW w:w="1757" w:type="pct"/>
            <w:vAlign w:val="center"/>
          </w:tcPr>
          <w:p w14:paraId="18DC765A" w14:textId="4A1081C0" w:rsidR="00023B95" w:rsidRPr="002143F2" w:rsidRDefault="00F77456" w:rsidP="005D1254">
            <w:pPr>
              <w:jc w:val="center"/>
              <w:rPr>
                <w:sz w:val="24"/>
                <w:lang w:val="sr-Cyrl-RS"/>
              </w:rPr>
            </w:pPr>
            <w:r>
              <w:rPr>
                <w:sz w:val="24"/>
                <w:lang w:val="ru-RU"/>
              </w:rPr>
              <w:t>Година оснивања тима</w:t>
            </w:r>
          </w:p>
        </w:tc>
      </w:tr>
      <w:tr w:rsidR="005B55C3" w:rsidRPr="002143F2" w14:paraId="18B2F016" w14:textId="77777777" w:rsidTr="00023957">
        <w:trPr>
          <w:trHeight w:val="314"/>
        </w:trPr>
        <w:tc>
          <w:tcPr>
            <w:tcW w:w="1417" w:type="pct"/>
            <w:noWrap/>
            <w:vAlign w:val="center"/>
          </w:tcPr>
          <w:p w14:paraId="0CE4E70D" w14:textId="43DC1857" w:rsidR="005B55C3" w:rsidRPr="002143F2" w:rsidRDefault="008E03C4" w:rsidP="008C6696">
            <w:pPr>
              <w:jc w:val="center"/>
              <w:rPr>
                <w:i/>
                <w:sz w:val="24"/>
              </w:rPr>
            </w:pPr>
            <w:r>
              <w:rPr>
                <w:i/>
                <w:sz w:val="24"/>
              </w:rPr>
              <w:t>lokTim</w:t>
            </w:r>
          </w:p>
        </w:tc>
        <w:tc>
          <w:tcPr>
            <w:tcW w:w="1065" w:type="pct"/>
            <w:vAlign w:val="center"/>
          </w:tcPr>
          <w:p w14:paraId="44809399" w14:textId="760CAA62" w:rsidR="005B55C3" w:rsidRPr="00DA7B7F" w:rsidRDefault="00DA7B7F" w:rsidP="008C6696">
            <w:pPr>
              <w:jc w:val="center"/>
              <w:rPr>
                <w:sz w:val="24"/>
                <w:lang w:val="sr-Cyrl-RS"/>
              </w:rPr>
            </w:pPr>
            <w:r>
              <w:rPr>
                <w:sz w:val="24"/>
              </w:rPr>
              <w:t>VARCHAR2(32)</w:t>
            </w:r>
          </w:p>
        </w:tc>
        <w:tc>
          <w:tcPr>
            <w:tcW w:w="761" w:type="pct"/>
            <w:vAlign w:val="center"/>
          </w:tcPr>
          <w:p w14:paraId="13AB1F10" w14:textId="09D71E34" w:rsidR="005B55C3" w:rsidRPr="002143F2" w:rsidRDefault="00AA0FF9" w:rsidP="008C6696">
            <w:pPr>
              <w:jc w:val="center"/>
              <w:rPr>
                <w:sz w:val="24"/>
                <w:lang w:val="sr-Cyrl-RS"/>
              </w:rPr>
            </w:pPr>
            <w:r w:rsidRPr="002143F2">
              <w:rPr>
                <w:sz w:val="24"/>
                <w:lang w:val="sr-Cyrl-RS"/>
              </w:rPr>
              <w:t>да</w:t>
            </w:r>
          </w:p>
        </w:tc>
        <w:tc>
          <w:tcPr>
            <w:tcW w:w="1757" w:type="pct"/>
            <w:vAlign w:val="center"/>
          </w:tcPr>
          <w:p w14:paraId="26D3716B" w14:textId="6BA2CDD2" w:rsidR="005B55C3" w:rsidRPr="002143F2" w:rsidRDefault="00FC582D" w:rsidP="00F745F1">
            <w:pPr>
              <w:jc w:val="center"/>
              <w:rPr>
                <w:sz w:val="24"/>
                <w:lang w:val="ru-RU"/>
              </w:rPr>
            </w:pPr>
            <w:r>
              <w:rPr>
                <w:sz w:val="24"/>
                <w:lang w:val="ru-RU"/>
              </w:rPr>
              <w:t>Локација тима</w:t>
            </w:r>
          </w:p>
        </w:tc>
      </w:tr>
    </w:tbl>
    <w:p w14:paraId="1CE4B596" w14:textId="0FFF0F06" w:rsidR="000029B3" w:rsidRPr="003955E4" w:rsidRDefault="003955E4" w:rsidP="003955E4">
      <w:pPr>
        <w:pStyle w:val="a1"/>
        <w:rPr>
          <w:i/>
          <w:lang w:val="en-US"/>
        </w:rPr>
      </w:pPr>
      <w:r>
        <w:rPr>
          <w:lang w:val="sr-Cyrl-RS"/>
        </w:rPr>
        <w:t>Табела 3</w:t>
      </w:r>
      <w:r w:rsidR="003E1392">
        <w:rPr>
          <w:lang w:val="sr-Cyrl-RS"/>
        </w:rPr>
        <w:t>.21</w:t>
      </w:r>
      <w:r>
        <w:rPr>
          <w:lang w:val="sr-Cyrl-RS"/>
        </w:rPr>
        <w:t xml:space="preserve"> – О</w:t>
      </w:r>
      <w:r w:rsidR="00D7228F">
        <w:rPr>
          <w:lang w:val="sr-Cyrl-RS"/>
        </w:rPr>
        <w:t>бележја</w:t>
      </w:r>
      <w:r>
        <w:rPr>
          <w:lang w:val="sr-Cyrl-RS"/>
        </w:rPr>
        <w:t xml:space="preserve"> у шеми релације </w:t>
      </w:r>
      <w:r>
        <w:rPr>
          <w:i/>
          <w:lang w:val="en-US"/>
        </w:rPr>
        <w:t>Tim</w:t>
      </w:r>
    </w:p>
    <w:p w14:paraId="3D619CB9" w14:textId="77777777" w:rsidR="000029B3" w:rsidRPr="002143F2" w:rsidRDefault="000029B3" w:rsidP="00023B9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436"/>
        <w:gridCol w:w="4436"/>
      </w:tblGrid>
      <w:tr w:rsidR="00023B95" w:rsidRPr="002143F2" w14:paraId="010BAB6D" w14:textId="77777777" w:rsidTr="0010188D">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439D351E" w14:textId="77777777" w:rsidR="00023B95" w:rsidRPr="002143F2" w:rsidRDefault="00023B95" w:rsidP="008C6696">
            <w:pPr>
              <w:jc w:val="center"/>
              <w:rPr>
                <w:color w:val="auto"/>
                <w:sz w:val="24"/>
              </w:rPr>
            </w:pPr>
            <w:r w:rsidRPr="002143F2">
              <w:rPr>
                <w:color w:val="auto"/>
                <w:sz w:val="24"/>
              </w:rPr>
              <w:t>Ограничење примарног кључа</w:t>
            </w:r>
          </w:p>
        </w:tc>
      </w:tr>
      <w:tr w:rsidR="00023B95" w:rsidRPr="002143F2" w14:paraId="08A3DF9D" w14:textId="77777777" w:rsidTr="0010188D">
        <w:trPr>
          <w:trHeight w:val="350"/>
        </w:trPr>
        <w:tc>
          <w:tcPr>
            <w:tcW w:w="2500" w:type="pct"/>
            <w:shd w:val="clear" w:color="auto" w:fill="DEEAF6" w:themeFill="accent5" w:themeFillTint="33"/>
            <w:noWrap/>
            <w:vAlign w:val="center"/>
          </w:tcPr>
          <w:p w14:paraId="37BC1AD0" w14:textId="77777777" w:rsidR="00023B95" w:rsidRPr="002143F2" w:rsidRDefault="00023B95" w:rsidP="008C6696">
            <w:pPr>
              <w:jc w:val="center"/>
              <w:rPr>
                <w:b/>
                <w:sz w:val="24"/>
              </w:rPr>
            </w:pPr>
            <w:r w:rsidRPr="002143F2">
              <w:rPr>
                <w:b/>
                <w:sz w:val="24"/>
              </w:rPr>
              <w:t>Назив ограничења</w:t>
            </w:r>
          </w:p>
        </w:tc>
        <w:tc>
          <w:tcPr>
            <w:tcW w:w="2500" w:type="pct"/>
            <w:shd w:val="clear" w:color="auto" w:fill="DEEAF6" w:themeFill="accent5" w:themeFillTint="33"/>
            <w:vAlign w:val="center"/>
          </w:tcPr>
          <w:p w14:paraId="465D6977" w14:textId="23D7CC4A" w:rsidR="00023B95" w:rsidRPr="002143F2" w:rsidRDefault="00D70EED" w:rsidP="008C6696">
            <w:pPr>
              <w:jc w:val="center"/>
              <w:rPr>
                <w:b/>
                <w:sz w:val="24"/>
              </w:rPr>
            </w:pPr>
            <w:r>
              <w:rPr>
                <w:b/>
                <w:sz w:val="24"/>
                <w:szCs w:val="22"/>
                <w:lang w:val="sr-Cyrl-RS"/>
              </w:rPr>
              <w:t>Обележја</w:t>
            </w:r>
          </w:p>
        </w:tc>
      </w:tr>
      <w:tr w:rsidR="00023B95" w:rsidRPr="002143F2" w14:paraId="1DCCAF2E" w14:textId="77777777" w:rsidTr="008C6696">
        <w:trPr>
          <w:trHeight w:val="305"/>
        </w:trPr>
        <w:tc>
          <w:tcPr>
            <w:tcW w:w="2500" w:type="pct"/>
            <w:noWrap/>
            <w:vAlign w:val="center"/>
          </w:tcPr>
          <w:p w14:paraId="11C6344C" w14:textId="6AE20D5F" w:rsidR="00023B95" w:rsidRPr="002143F2" w:rsidRDefault="0010188D" w:rsidP="00B73304">
            <w:pPr>
              <w:jc w:val="center"/>
              <w:rPr>
                <w:i/>
                <w:sz w:val="24"/>
              </w:rPr>
            </w:pPr>
            <w:r>
              <w:rPr>
                <w:i/>
                <w:sz w:val="24"/>
              </w:rPr>
              <w:t>TIM_PK</w:t>
            </w:r>
          </w:p>
        </w:tc>
        <w:tc>
          <w:tcPr>
            <w:tcW w:w="2500" w:type="pct"/>
            <w:vAlign w:val="center"/>
          </w:tcPr>
          <w:p w14:paraId="7BD10C2A" w14:textId="3E3F6062" w:rsidR="00023B95" w:rsidRPr="002143F2" w:rsidRDefault="00023B95" w:rsidP="008C6696">
            <w:pPr>
              <w:jc w:val="center"/>
              <w:rPr>
                <w:i/>
                <w:sz w:val="24"/>
              </w:rPr>
            </w:pPr>
            <w:r w:rsidRPr="002143F2">
              <w:rPr>
                <w:i/>
                <w:sz w:val="24"/>
              </w:rPr>
              <w:t>id</w:t>
            </w:r>
            <w:r w:rsidR="0010188D">
              <w:rPr>
                <w:i/>
                <w:sz w:val="24"/>
              </w:rPr>
              <w:t>Tim</w:t>
            </w:r>
          </w:p>
        </w:tc>
      </w:tr>
    </w:tbl>
    <w:p w14:paraId="058382CD" w14:textId="5FE2AC6D" w:rsidR="00655051" w:rsidRPr="00905CA4" w:rsidRDefault="00905CA4" w:rsidP="00905CA4">
      <w:pPr>
        <w:pStyle w:val="a1"/>
        <w:rPr>
          <w:lang w:val="en-US"/>
        </w:rPr>
      </w:pPr>
      <w:r>
        <w:rPr>
          <w:lang w:val="sr-Cyrl-RS"/>
        </w:rPr>
        <w:t xml:space="preserve">Табела 3.22 – Ограничење примарног кључа у шеми релације </w:t>
      </w:r>
      <w:r>
        <w:rPr>
          <w:i/>
          <w:lang w:val="en-US"/>
        </w:rPr>
        <w:t>Tim</w:t>
      </w:r>
    </w:p>
    <w:p w14:paraId="67E81245" w14:textId="2BBF3150" w:rsidR="00D1050A" w:rsidRDefault="00370A0E" w:rsidP="00D1050A">
      <w:pPr>
        <w:pStyle w:val="Heading3"/>
        <w:rPr>
          <w:i/>
          <w:lang w:val="sr-Latn-RS"/>
        </w:rPr>
      </w:pPr>
      <w:bookmarkStart w:id="83" w:name="_Toc176384477"/>
      <w:bookmarkStart w:id="84" w:name="_Toc176385218"/>
      <w:r>
        <w:rPr>
          <w:iCs/>
          <w:lang w:val="sr-Cyrl-RS"/>
        </w:rPr>
        <w:t xml:space="preserve">Шема релације </w:t>
      </w:r>
      <w:r w:rsidR="009D10DE">
        <w:rPr>
          <w:i/>
          <w:lang w:val="en-US"/>
        </w:rPr>
        <w:t>Pik</w:t>
      </w:r>
      <w:bookmarkEnd w:id="83"/>
      <w:bookmarkEnd w:id="84"/>
    </w:p>
    <w:p w14:paraId="4FA38919" w14:textId="759DE1C3" w:rsidR="0098596E" w:rsidRDefault="00D1050A" w:rsidP="0098596E">
      <w:pPr>
        <w:pStyle w:val="a0"/>
        <w:ind w:firstLine="360"/>
        <w:rPr>
          <w:lang w:val="sr-Cyrl-RS"/>
        </w:rPr>
      </w:pPr>
      <w:r>
        <w:rPr>
          <w:lang w:val="sr-Cyrl-RS"/>
        </w:rPr>
        <w:t xml:space="preserve">Шема релације </w:t>
      </w:r>
      <w:r w:rsidR="00A56559">
        <w:rPr>
          <w:i/>
          <w:lang w:val="en-US"/>
        </w:rPr>
        <w:t>Pik</w:t>
      </w:r>
      <w:r w:rsidRPr="000428CD">
        <w:rPr>
          <w:i/>
          <w:lang w:val="ru-RU"/>
        </w:rPr>
        <w:t xml:space="preserve"> </w:t>
      </w:r>
      <w:r w:rsidR="00317B75">
        <w:rPr>
          <w:lang w:val="sr-Cyrl-RS"/>
        </w:rPr>
        <w:t>моделује</w:t>
      </w:r>
      <w:r w:rsidR="006B7CCE">
        <w:rPr>
          <w:lang w:val="sr-Cyrl-RS"/>
        </w:rPr>
        <w:t xml:space="preserve"> </w:t>
      </w:r>
      <w:r w:rsidR="003D1697">
        <w:rPr>
          <w:lang w:val="sr-Cyrl-RS"/>
        </w:rPr>
        <w:t>пикове као имовину тимова унутар система</w:t>
      </w:r>
      <w:r w:rsidR="00991148">
        <w:rPr>
          <w:lang w:val="sr-Cyrl-RS"/>
        </w:rPr>
        <w:t xml:space="preserve">. Сва обележја унутар шеме релације </w:t>
      </w:r>
      <w:r w:rsidR="00991148">
        <w:rPr>
          <w:i/>
          <w:lang w:val="en-US"/>
        </w:rPr>
        <w:t>Pik</w:t>
      </w:r>
      <w:r w:rsidR="00991148">
        <w:rPr>
          <w:szCs w:val="22"/>
          <w:lang w:val="sr-Cyrl-RS"/>
        </w:rPr>
        <w:t xml:space="preserve"> истакнута су помоћ</w:t>
      </w:r>
      <w:r w:rsidR="008A09CC">
        <w:rPr>
          <w:szCs w:val="22"/>
          <w:lang w:val="sr-Cyrl-RS"/>
        </w:rPr>
        <w:t>у</w:t>
      </w:r>
      <w:r w:rsidR="00991148">
        <w:rPr>
          <w:szCs w:val="22"/>
          <w:lang w:val="sr-Cyrl-RS"/>
        </w:rPr>
        <w:t xml:space="preserve"> табеле</w:t>
      </w:r>
      <w:r w:rsidR="00A93F5C">
        <w:rPr>
          <w:szCs w:val="22"/>
          <w:lang w:val="sr-Cyrl-RS"/>
        </w:rPr>
        <w:t xml:space="preserve"> 3.23</w:t>
      </w:r>
      <w:r w:rsidR="00991148">
        <w:rPr>
          <w:szCs w:val="22"/>
          <w:lang w:val="sr-Cyrl-RS"/>
        </w:rPr>
        <w:t xml:space="preserve">. </w:t>
      </w:r>
      <w:r w:rsidR="00CD7A43">
        <w:rPr>
          <w:szCs w:val="22"/>
          <w:lang w:val="sr-Cyrl-RS"/>
        </w:rPr>
        <w:t>Табелом</w:t>
      </w:r>
      <w:r w:rsidR="006D15A1">
        <w:rPr>
          <w:szCs w:val="22"/>
          <w:lang w:val="sr-Cyrl-RS"/>
        </w:rPr>
        <w:t xml:space="preserve"> 3.24</w:t>
      </w:r>
      <w:r w:rsidR="00991148">
        <w:rPr>
          <w:szCs w:val="22"/>
          <w:lang w:val="sr-Cyrl-RS"/>
        </w:rPr>
        <w:t xml:space="preserve"> представљено је ограничење примарног кључа. Сва ограничења референцијалног интегритета су представљена у табели 3.2</w:t>
      </w:r>
      <w:r w:rsidR="00667EE8">
        <w:rPr>
          <w:szCs w:val="22"/>
          <w:lang w:val="sr-Cyrl-RS"/>
        </w:rPr>
        <w:t>5</w:t>
      </w:r>
      <w:r w:rsidR="00991148">
        <w:rPr>
          <w:szCs w:val="22"/>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003"/>
        <w:gridCol w:w="2241"/>
        <w:gridCol w:w="1455"/>
        <w:gridCol w:w="3173"/>
      </w:tblGrid>
      <w:tr w:rsidR="00D1050A" w:rsidRPr="00964F57" w14:paraId="348BDBAE" w14:textId="77777777" w:rsidTr="00A63A17">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5CBF5E27" w14:textId="11A9D512" w:rsidR="00D1050A" w:rsidRPr="00DB1183" w:rsidRDefault="00DB1183" w:rsidP="00DB1183">
            <w:pPr>
              <w:jc w:val="center"/>
              <w:rPr>
                <w:color w:val="auto"/>
                <w:sz w:val="24"/>
              </w:rPr>
            </w:pPr>
            <w:r>
              <w:rPr>
                <w:color w:val="auto"/>
                <w:sz w:val="24"/>
                <w:lang w:val="sr-Cyrl-RS"/>
              </w:rPr>
              <w:t xml:space="preserve">Обележја у шеми релације </w:t>
            </w:r>
            <w:r w:rsidRPr="00482D45">
              <w:rPr>
                <w:i/>
                <w:color w:val="auto"/>
                <w:sz w:val="24"/>
              </w:rPr>
              <w:t>Pik</w:t>
            </w:r>
          </w:p>
        </w:tc>
      </w:tr>
      <w:tr w:rsidR="004D214D" w:rsidRPr="00964F57" w14:paraId="40F0090E" w14:textId="77777777" w:rsidTr="00A63A17">
        <w:trPr>
          <w:trHeight w:val="350"/>
        </w:trPr>
        <w:tc>
          <w:tcPr>
            <w:tcW w:w="1129" w:type="pct"/>
            <w:shd w:val="clear" w:color="auto" w:fill="DEEAF6" w:themeFill="accent5" w:themeFillTint="33"/>
            <w:noWrap/>
            <w:vAlign w:val="center"/>
          </w:tcPr>
          <w:p w14:paraId="7477700F" w14:textId="52C26D54" w:rsidR="004D214D" w:rsidRPr="00964F57" w:rsidRDefault="004D214D" w:rsidP="004D214D">
            <w:pPr>
              <w:jc w:val="center"/>
              <w:rPr>
                <w:sz w:val="24"/>
              </w:rPr>
            </w:pPr>
            <w:r w:rsidRPr="00C95875">
              <w:rPr>
                <w:b/>
                <w:sz w:val="24"/>
                <w:szCs w:val="22"/>
                <w:lang w:val="sr-Cyrl-RS"/>
              </w:rPr>
              <w:t xml:space="preserve">Назив </w:t>
            </w:r>
            <w:r>
              <w:rPr>
                <w:b/>
                <w:sz w:val="24"/>
                <w:szCs w:val="22"/>
                <w:lang w:val="sr-Cyrl-RS"/>
              </w:rPr>
              <w:t>обележја</w:t>
            </w:r>
          </w:p>
        </w:tc>
        <w:tc>
          <w:tcPr>
            <w:tcW w:w="1263" w:type="pct"/>
            <w:shd w:val="clear" w:color="auto" w:fill="DEEAF6" w:themeFill="accent5" w:themeFillTint="33"/>
            <w:vAlign w:val="center"/>
          </w:tcPr>
          <w:p w14:paraId="2512E517" w14:textId="133DEC8B" w:rsidR="004D214D" w:rsidRPr="00964F57" w:rsidRDefault="004D214D" w:rsidP="004D214D">
            <w:pPr>
              <w:jc w:val="center"/>
              <w:rPr>
                <w:sz w:val="24"/>
              </w:rPr>
            </w:pPr>
            <w:r w:rsidRPr="00C95875">
              <w:rPr>
                <w:b/>
                <w:sz w:val="24"/>
                <w:szCs w:val="22"/>
                <w:lang w:val="sr-Cyrl-RS"/>
              </w:rPr>
              <w:t>Тип податка</w:t>
            </w:r>
          </w:p>
        </w:tc>
        <w:tc>
          <w:tcPr>
            <w:tcW w:w="820" w:type="pct"/>
            <w:shd w:val="clear" w:color="auto" w:fill="DEEAF6" w:themeFill="accent5" w:themeFillTint="33"/>
            <w:vAlign w:val="center"/>
          </w:tcPr>
          <w:p w14:paraId="60EB5DB9" w14:textId="5772770F" w:rsidR="004D214D" w:rsidRPr="00964F57" w:rsidRDefault="004D214D" w:rsidP="004D214D">
            <w:pPr>
              <w:jc w:val="center"/>
              <w:rPr>
                <w:sz w:val="24"/>
              </w:rPr>
            </w:pPr>
            <w:r w:rsidRPr="00C95875">
              <w:rPr>
                <w:b/>
                <w:sz w:val="24"/>
                <w:szCs w:val="22"/>
                <w:lang w:val="sr-Cyrl-RS"/>
              </w:rPr>
              <w:t>Обавезно</w:t>
            </w:r>
          </w:p>
        </w:tc>
        <w:tc>
          <w:tcPr>
            <w:tcW w:w="1788" w:type="pct"/>
            <w:shd w:val="clear" w:color="auto" w:fill="DEEAF6" w:themeFill="accent5" w:themeFillTint="33"/>
            <w:vAlign w:val="center"/>
          </w:tcPr>
          <w:p w14:paraId="40776F27" w14:textId="22911AB6" w:rsidR="004D214D" w:rsidRPr="00964F57" w:rsidRDefault="004D214D" w:rsidP="004D214D">
            <w:pPr>
              <w:jc w:val="center"/>
              <w:rPr>
                <w:sz w:val="24"/>
              </w:rPr>
            </w:pPr>
            <w:r w:rsidRPr="00C95875">
              <w:rPr>
                <w:b/>
                <w:sz w:val="24"/>
                <w:szCs w:val="22"/>
                <w:lang w:val="sr-Cyrl-RS"/>
              </w:rPr>
              <w:t xml:space="preserve">Опис </w:t>
            </w:r>
            <w:r>
              <w:rPr>
                <w:b/>
                <w:sz w:val="24"/>
                <w:szCs w:val="22"/>
                <w:lang w:val="sr-Cyrl-RS"/>
              </w:rPr>
              <w:t>обележја</w:t>
            </w:r>
          </w:p>
        </w:tc>
      </w:tr>
      <w:tr w:rsidR="00D1050A" w:rsidRPr="00964F57" w14:paraId="6E2C2CCD" w14:textId="77777777" w:rsidTr="008C6696">
        <w:trPr>
          <w:trHeight w:val="386"/>
        </w:trPr>
        <w:tc>
          <w:tcPr>
            <w:tcW w:w="1129" w:type="pct"/>
            <w:noWrap/>
            <w:vAlign w:val="center"/>
          </w:tcPr>
          <w:p w14:paraId="5398286A" w14:textId="44025D43" w:rsidR="00D1050A" w:rsidRPr="00964F57" w:rsidRDefault="00D1050A" w:rsidP="008C6696">
            <w:pPr>
              <w:jc w:val="center"/>
              <w:rPr>
                <w:sz w:val="24"/>
              </w:rPr>
            </w:pPr>
            <w:r w:rsidRPr="00964F57">
              <w:rPr>
                <w:i/>
                <w:sz w:val="24"/>
                <w:szCs w:val="22"/>
              </w:rPr>
              <w:t>id</w:t>
            </w:r>
            <w:r w:rsidR="00A63A17">
              <w:rPr>
                <w:i/>
                <w:sz w:val="24"/>
                <w:szCs w:val="22"/>
              </w:rPr>
              <w:t>Pik</w:t>
            </w:r>
          </w:p>
        </w:tc>
        <w:tc>
          <w:tcPr>
            <w:tcW w:w="1263" w:type="pct"/>
            <w:vAlign w:val="center"/>
          </w:tcPr>
          <w:p w14:paraId="0F534B8B" w14:textId="77777777" w:rsidR="00D1050A" w:rsidRPr="00964F57" w:rsidRDefault="00D1050A" w:rsidP="008C6696">
            <w:pPr>
              <w:jc w:val="center"/>
              <w:rPr>
                <w:sz w:val="24"/>
              </w:rPr>
            </w:pPr>
            <w:r w:rsidRPr="00964F57">
              <w:rPr>
                <w:sz w:val="24"/>
              </w:rPr>
              <w:t>INTEGER</w:t>
            </w:r>
          </w:p>
        </w:tc>
        <w:tc>
          <w:tcPr>
            <w:tcW w:w="820" w:type="pct"/>
            <w:vAlign w:val="center"/>
          </w:tcPr>
          <w:p w14:paraId="0985CF98" w14:textId="77777777" w:rsidR="00D1050A" w:rsidRPr="00964F57" w:rsidRDefault="00D1050A" w:rsidP="008C6696">
            <w:pPr>
              <w:jc w:val="center"/>
              <w:rPr>
                <w:sz w:val="24"/>
              </w:rPr>
            </w:pPr>
            <w:r w:rsidRPr="00964F57">
              <w:rPr>
                <w:sz w:val="24"/>
                <w:lang w:val="sr-Cyrl-RS"/>
              </w:rPr>
              <w:t>да</w:t>
            </w:r>
          </w:p>
        </w:tc>
        <w:tc>
          <w:tcPr>
            <w:tcW w:w="1788" w:type="pct"/>
            <w:vAlign w:val="center"/>
          </w:tcPr>
          <w:p w14:paraId="6D79A141" w14:textId="2132D49D" w:rsidR="00D1050A" w:rsidRPr="00964F57" w:rsidRDefault="006E5DDA" w:rsidP="006E5DDA">
            <w:pPr>
              <w:jc w:val="center"/>
              <w:rPr>
                <w:sz w:val="24"/>
                <w:lang w:val="sr-Cyrl-RS"/>
              </w:rPr>
            </w:pPr>
            <w:r>
              <w:rPr>
                <w:sz w:val="24"/>
                <w:lang w:val="sr-Cyrl-RS"/>
              </w:rPr>
              <w:t>И</w:t>
            </w:r>
            <w:r w:rsidR="00D1050A" w:rsidRPr="00964F57">
              <w:rPr>
                <w:sz w:val="24"/>
                <w:lang w:val="sr-Cyrl-RS"/>
              </w:rPr>
              <w:t xml:space="preserve">дентификатор </w:t>
            </w:r>
            <w:r>
              <w:rPr>
                <w:sz w:val="24"/>
                <w:szCs w:val="22"/>
                <w:lang w:val="sr-Cyrl-RS"/>
              </w:rPr>
              <w:t>пика</w:t>
            </w:r>
          </w:p>
        </w:tc>
      </w:tr>
      <w:tr w:rsidR="00D1050A" w:rsidRPr="004E28A4" w14:paraId="03275532" w14:textId="77777777" w:rsidTr="008C6696">
        <w:trPr>
          <w:trHeight w:val="386"/>
        </w:trPr>
        <w:tc>
          <w:tcPr>
            <w:tcW w:w="1129" w:type="pct"/>
            <w:noWrap/>
            <w:vAlign w:val="center"/>
          </w:tcPr>
          <w:p w14:paraId="2FBFADC8" w14:textId="122A8450" w:rsidR="00D1050A" w:rsidRPr="00964F57" w:rsidRDefault="006F4DB1" w:rsidP="008C6696">
            <w:pPr>
              <w:jc w:val="center"/>
              <w:rPr>
                <w:i/>
                <w:sz w:val="24"/>
                <w:szCs w:val="22"/>
              </w:rPr>
            </w:pPr>
            <w:r>
              <w:rPr>
                <w:i/>
                <w:sz w:val="24"/>
                <w:szCs w:val="22"/>
              </w:rPr>
              <w:t>redBrPik</w:t>
            </w:r>
          </w:p>
        </w:tc>
        <w:tc>
          <w:tcPr>
            <w:tcW w:w="1263" w:type="pct"/>
            <w:vAlign w:val="center"/>
          </w:tcPr>
          <w:p w14:paraId="677AAE7E" w14:textId="38E1276F" w:rsidR="00D1050A" w:rsidRPr="00964F57" w:rsidRDefault="007451BE" w:rsidP="008C6696">
            <w:pPr>
              <w:jc w:val="center"/>
              <w:rPr>
                <w:sz w:val="24"/>
              </w:rPr>
            </w:pPr>
            <w:r>
              <w:rPr>
                <w:sz w:val="24"/>
              </w:rPr>
              <w:t>VARCHAR2(2)</w:t>
            </w:r>
          </w:p>
        </w:tc>
        <w:tc>
          <w:tcPr>
            <w:tcW w:w="820" w:type="pct"/>
            <w:vAlign w:val="center"/>
          </w:tcPr>
          <w:p w14:paraId="6884F3A2" w14:textId="77777777" w:rsidR="00D1050A" w:rsidRPr="00964F57" w:rsidRDefault="00D1050A" w:rsidP="008C6696">
            <w:pPr>
              <w:jc w:val="center"/>
              <w:rPr>
                <w:sz w:val="24"/>
                <w:lang w:val="sr-Cyrl-RS"/>
              </w:rPr>
            </w:pPr>
            <w:r w:rsidRPr="00964F57">
              <w:rPr>
                <w:sz w:val="24"/>
                <w:lang w:val="sr-Cyrl-RS"/>
              </w:rPr>
              <w:t>да</w:t>
            </w:r>
          </w:p>
        </w:tc>
        <w:tc>
          <w:tcPr>
            <w:tcW w:w="1788" w:type="pct"/>
            <w:vAlign w:val="center"/>
          </w:tcPr>
          <w:p w14:paraId="4F838237" w14:textId="764CC88E" w:rsidR="00D1050A" w:rsidRPr="00964F57" w:rsidRDefault="005175EF" w:rsidP="004845A7">
            <w:pPr>
              <w:jc w:val="center"/>
              <w:rPr>
                <w:sz w:val="24"/>
                <w:lang w:val="sr-Cyrl-RS"/>
              </w:rPr>
            </w:pPr>
            <w:r>
              <w:rPr>
                <w:sz w:val="24"/>
                <w:lang w:val="sr-Cyrl-RS"/>
              </w:rPr>
              <w:t>Редни број пика</w:t>
            </w:r>
          </w:p>
        </w:tc>
      </w:tr>
      <w:tr w:rsidR="00D1050A" w:rsidRPr="00964F57" w14:paraId="0FFFABB8" w14:textId="77777777" w:rsidTr="008C6696">
        <w:trPr>
          <w:trHeight w:val="350"/>
        </w:trPr>
        <w:tc>
          <w:tcPr>
            <w:tcW w:w="1129" w:type="pct"/>
            <w:noWrap/>
            <w:vAlign w:val="center"/>
          </w:tcPr>
          <w:p w14:paraId="16FC1125" w14:textId="371870FD" w:rsidR="00D1050A" w:rsidRPr="00964F57" w:rsidRDefault="00854351" w:rsidP="008C6696">
            <w:pPr>
              <w:jc w:val="center"/>
              <w:rPr>
                <w:i/>
                <w:sz w:val="24"/>
              </w:rPr>
            </w:pPr>
            <w:r>
              <w:rPr>
                <w:i/>
                <w:sz w:val="24"/>
              </w:rPr>
              <w:lastRenderedPageBreak/>
              <w:t>brRunPik</w:t>
            </w:r>
          </w:p>
        </w:tc>
        <w:tc>
          <w:tcPr>
            <w:tcW w:w="1263" w:type="pct"/>
            <w:vAlign w:val="center"/>
          </w:tcPr>
          <w:p w14:paraId="5F2A71D6" w14:textId="7D57963B" w:rsidR="00D1050A" w:rsidRPr="00964F57" w:rsidRDefault="007451BE" w:rsidP="00F31F5B">
            <w:pPr>
              <w:jc w:val="center"/>
              <w:rPr>
                <w:sz w:val="24"/>
                <w:lang w:val="sr-Cyrl-RS"/>
              </w:rPr>
            </w:pPr>
            <w:r>
              <w:rPr>
                <w:sz w:val="24"/>
              </w:rPr>
              <w:t>VARCHAR2(1)</w:t>
            </w:r>
          </w:p>
        </w:tc>
        <w:tc>
          <w:tcPr>
            <w:tcW w:w="820" w:type="pct"/>
            <w:vAlign w:val="center"/>
          </w:tcPr>
          <w:p w14:paraId="7A5E14D3" w14:textId="77777777" w:rsidR="00D1050A" w:rsidRPr="00964F57" w:rsidRDefault="00D1050A" w:rsidP="008C6696">
            <w:pPr>
              <w:jc w:val="center"/>
              <w:rPr>
                <w:sz w:val="24"/>
                <w:lang w:val="sr-Cyrl-RS"/>
              </w:rPr>
            </w:pPr>
            <w:r w:rsidRPr="00964F57">
              <w:rPr>
                <w:sz w:val="24"/>
                <w:lang w:val="sr-Cyrl-RS"/>
              </w:rPr>
              <w:t>да</w:t>
            </w:r>
          </w:p>
        </w:tc>
        <w:tc>
          <w:tcPr>
            <w:tcW w:w="1788" w:type="pct"/>
            <w:vAlign w:val="center"/>
          </w:tcPr>
          <w:p w14:paraId="0651ED0C" w14:textId="4E509B4F" w:rsidR="00D1050A" w:rsidRPr="00964F57" w:rsidRDefault="00F9223A" w:rsidP="008C6696">
            <w:pPr>
              <w:jc w:val="center"/>
              <w:rPr>
                <w:sz w:val="24"/>
                <w:lang w:val="sr-Cyrl-RS"/>
              </w:rPr>
            </w:pPr>
            <w:r>
              <w:rPr>
                <w:sz w:val="24"/>
                <w:lang w:val="sr-Cyrl-RS"/>
              </w:rPr>
              <w:t>Број рунде за коју пик важи</w:t>
            </w:r>
          </w:p>
        </w:tc>
      </w:tr>
      <w:tr w:rsidR="008B09EC" w:rsidRPr="00964F57" w14:paraId="19E2677F" w14:textId="77777777" w:rsidTr="008C6696">
        <w:trPr>
          <w:trHeight w:val="350"/>
        </w:trPr>
        <w:tc>
          <w:tcPr>
            <w:tcW w:w="1129" w:type="pct"/>
            <w:noWrap/>
            <w:vAlign w:val="center"/>
          </w:tcPr>
          <w:p w14:paraId="0442B918" w14:textId="276C9ABE" w:rsidR="008B09EC" w:rsidRDefault="008B09EC" w:rsidP="008C6696">
            <w:pPr>
              <w:jc w:val="center"/>
              <w:rPr>
                <w:i/>
                <w:sz w:val="24"/>
              </w:rPr>
            </w:pPr>
            <w:r>
              <w:rPr>
                <w:i/>
                <w:sz w:val="24"/>
              </w:rPr>
              <w:t>godPik</w:t>
            </w:r>
          </w:p>
        </w:tc>
        <w:tc>
          <w:tcPr>
            <w:tcW w:w="1263" w:type="pct"/>
            <w:vAlign w:val="center"/>
          </w:tcPr>
          <w:p w14:paraId="0EC38F36" w14:textId="5CCD9506" w:rsidR="008B09EC" w:rsidRPr="00964F57" w:rsidRDefault="00676DAF" w:rsidP="00F31F5B">
            <w:pPr>
              <w:jc w:val="center"/>
              <w:rPr>
                <w:sz w:val="24"/>
              </w:rPr>
            </w:pPr>
            <w:r>
              <w:rPr>
                <w:sz w:val="24"/>
              </w:rPr>
              <w:t>VARCHAR2(4)</w:t>
            </w:r>
          </w:p>
        </w:tc>
        <w:tc>
          <w:tcPr>
            <w:tcW w:w="820" w:type="pct"/>
            <w:vAlign w:val="center"/>
          </w:tcPr>
          <w:p w14:paraId="7F59B4A6" w14:textId="6317CE0C" w:rsidR="008B09EC" w:rsidRPr="00964F57" w:rsidRDefault="00E229F7" w:rsidP="008C6696">
            <w:pPr>
              <w:jc w:val="center"/>
              <w:rPr>
                <w:sz w:val="24"/>
                <w:lang w:val="sr-Cyrl-RS"/>
              </w:rPr>
            </w:pPr>
            <w:r>
              <w:rPr>
                <w:sz w:val="24"/>
                <w:lang w:val="sr-Cyrl-RS"/>
              </w:rPr>
              <w:t>да</w:t>
            </w:r>
          </w:p>
        </w:tc>
        <w:tc>
          <w:tcPr>
            <w:tcW w:w="1788" w:type="pct"/>
            <w:vAlign w:val="center"/>
          </w:tcPr>
          <w:p w14:paraId="2F7440B0" w14:textId="0C7BB95F" w:rsidR="008B09EC" w:rsidRPr="00964F57" w:rsidRDefault="007F64C4" w:rsidP="008C6696">
            <w:pPr>
              <w:jc w:val="center"/>
              <w:rPr>
                <w:sz w:val="24"/>
                <w:lang w:val="sr-Cyrl-RS"/>
              </w:rPr>
            </w:pPr>
            <w:r>
              <w:rPr>
                <w:sz w:val="24"/>
                <w:lang w:val="sr-Cyrl-RS"/>
              </w:rPr>
              <w:t>Година за коју пик важи</w:t>
            </w:r>
          </w:p>
        </w:tc>
      </w:tr>
      <w:tr w:rsidR="008B09EC" w:rsidRPr="00964F57" w14:paraId="6A9678BB" w14:textId="77777777" w:rsidTr="008C6696">
        <w:trPr>
          <w:trHeight w:val="350"/>
        </w:trPr>
        <w:tc>
          <w:tcPr>
            <w:tcW w:w="1129" w:type="pct"/>
            <w:noWrap/>
            <w:vAlign w:val="center"/>
          </w:tcPr>
          <w:p w14:paraId="703F1110" w14:textId="7A983EDE" w:rsidR="008B09EC" w:rsidRDefault="005B4426" w:rsidP="008C6696">
            <w:pPr>
              <w:jc w:val="center"/>
              <w:rPr>
                <w:i/>
                <w:sz w:val="24"/>
              </w:rPr>
            </w:pPr>
            <w:r>
              <w:rPr>
                <w:i/>
                <w:sz w:val="24"/>
              </w:rPr>
              <w:t>idMenadzer</w:t>
            </w:r>
          </w:p>
        </w:tc>
        <w:tc>
          <w:tcPr>
            <w:tcW w:w="1263" w:type="pct"/>
            <w:vAlign w:val="center"/>
          </w:tcPr>
          <w:p w14:paraId="3E7E76FE" w14:textId="33FEB63E" w:rsidR="008B09EC" w:rsidRPr="00964F57" w:rsidRDefault="00E229F7" w:rsidP="00F31F5B">
            <w:pPr>
              <w:jc w:val="center"/>
              <w:rPr>
                <w:sz w:val="24"/>
              </w:rPr>
            </w:pPr>
            <w:r>
              <w:rPr>
                <w:sz w:val="24"/>
              </w:rPr>
              <w:t>INTEGER</w:t>
            </w:r>
          </w:p>
        </w:tc>
        <w:tc>
          <w:tcPr>
            <w:tcW w:w="820" w:type="pct"/>
            <w:vAlign w:val="center"/>
          </w:tcPr>
          <w:p w14:paraId="14A7C292" w14:textId="603B9050" w:rsidR="008B09EC" w:rsidRPr="00964F57" w:rsidRDefault="00E229F7" w:rsidP="008C6696">
            <w:pPr>
              <w:jc w:val="center"/>
              <w:rPr>
                <w:sz w:val="24"/>
                <w:lang w:val="sr-Cyrl-RS"/>
              </w:rPr>
            </w:pPr>
            <w:r>
              <w:rPr>
                <w:sz w:val="24"/>
                <w:lang w:val="sr-Cyrl-RS"/>
              </w:rPr>
              <w:t>не</w:t>
            </w:r>
          </w:p>
        </w:tc>
        <w:tc>
          <w:tcPr>
            <w:tcW w:w="1788" w:type="pct"/>
            <w:vAlign w:val="center"/>
          </w:tcPr>
          <w:p w14:paraId="02E01BC8" w14:textId="47756FD7" w:rsidR="008B09EC" w:rsidRPr="00964F57" w:rsidRDefault="00A9330F" w:rsidP="008C6696">
            <w:pPr>
              <w:jc w:val="center"/>
              <w:rPr>
                <w:sz w:val="24"/>
                <w:lang w:val="sr-Cyrl-RS"/>
              </w:rPr>
            </w:pPr>
            <w:r>
              <w:rPr>
                <w:sz w:val="24"/>
                <w:lang w:val="sr-Cyrl-RS"/>
              </w:rPr>
              <w:t>Идентификатор менаџера који је искористио пик како би одабрао регрута на драфту</w:t>
            </w:r>
          </w:p>
        </w:tc>
      </w:tr>
      <w:tr w:rsidR="008B09EC" w:rsidRPr="00964F57" w14:paraId="51005467" w14:textId="77777777" w:rsidTr="008C6696">
        <w:trPr>
          <w:trHeight w:val="350"/>
        </w:trPr>
        <w:tc>
          <w:tcPr>
            <w:tcW w:w="1129" w:type="pct"/>
            <w:noWrap/>
            <w:vAlign w:val="center"/>
          </w:tcPr>
          <w:p w14:paraId="47F0BCB9" w14:textId="4E1BD226" w:rsidR="008B09EC" w:rsidRDefault="00471735" w:rsidP="008C6696">
            <w:pPr>
              <w:jc w:val="center"/>
              <w:rPr>
                <w:i/>
                <w:sz w:val="24"/>
              </w:rPr>
            </w:pPr>
            <w:r>
              <w:rPr>
                <w:i/>
                <w:sz w:val="24"/>
              </w:rPr>
              <w:t>idTim</w:t>
            </w:r>
          </w:p>
        </w:tc>
        <w:tc>
          <w:tcPr>
            <w:tcW w:w="1263" w:type="pct"/>
            <w:vAlign w:val="center"/>
          </w:tcPr>
          <w:p w14:paraId="7984EFE7" w14:textId="4DA24668" w:rsidR="008B09EC" w:rsidRPr="00964F57" w:rsidRDefault="00E229F7" w:rsidP="00F31F5B">
            <w:pPr>
              <w:jc w:val="center"/>
              <w:rPr>
                <w:sz w:val="24"/>
              </w:rPr>
            </w:pPr>
            <w:r>
              <w:rPr>
                <w:sz w:val="24"/>
              </w:rPr>
              <w:t>INTEGER</w:t>
            </w:r>
          </w:p>
        </w:tc>
        <w:tc>
          <w:tcPr>
            <w:tcW w:w="820" w:type="pct"/>
            <w:vAlign w:val="center"/>
          </w:tcPr>
          <w:p w14:paraId="7BF463EE" w14:textId="681C28EC" w:rsidR="008B09EC" w:rsidRPr="00964F57" w:rsidRDefault="00E229F7" w:rsidP="008C6696">
            <w:pPr>
              <w:jc w:val="center"/>
              <w:rPr>
                <w:sz w:val="24"/>
                <w:lang w:val="sr-Cyrl-RS"/>
              </w:rPr>
            </w:pPr>
            <w:r>
              <w:rPr>
                <w:sz w:val="24"/>
                <w:lang w:val="sr-Cyrl-RS"/>
              </w:rPr>
              <w:t>да</w:t>
            </w:r>
          </w:p>
        </w:tc>
        <w:tc>
          <w:tcPr>
            <w:tcW w:w="1788" w:type="pct"/>
            <w:vAlign w:val="center"/>
          </w:tcPr>
          <w:p w14:paraId="69AA9AC5" w14:textId="231A79FE" w:rsidR="008B09EC" w:rsidRPr="00964F57" w:rsidRDefault="006C1322" w:rsidP="008C6696">
            <w:pPr>
              <w:jc w:val="center"/>
              <w:rPr>
                <w:sz w:val="24"/>
                <w:lang w:val="sr-Cyrl-RS"/>
              </w:rPr>
            </w:pPr>
            <w:r>
              <w:rPr>
                <w:sz w:val="24"/>
                <w:lang w:val="sr-Cyrl-RS"/>
              </w:rPr>
              <w:t>Идентификатор тима ком пик припада</w:t>
            </w:r>
          </w:p>
        </w:tc>
      </w:tr>
      <w:tr w:rsidR="00D523C7" w:rsidRPr="00964F57" w14:paraId="7DAFC852" w14:textId="77777777" w:rsidTr="008C6696">
        <w:trPr>
          <w:trHeight w:val="350"/>
        </w:trPr>
        <w:tc>
          <w:tcPr>
            <w:tcW w:w="1129" w:type="pct"/>
            <w:noWrap/>
            <w:vAlign w:val="center"/>
          </w:tcPr>
          <w:p w14:paraId="03DCE450" w14:textId="48815FAC" w:rsidR="00D523C7" w:rsidRDefault="00D523C7" w:rsidP="008C6696">
            <w:pPr>
              <w:jc w:val="center"/>
              <w:rPr>
                <w:i/>
                <w:sz w:val="24"/>
              </w:rPr>
            </w:pPr>
            <w:r>
              <w:rPr>
                <w:i/>
                <w:sz w:val="24"/>
              </w:rPr>
              <w:t>nedodListPik</w:t>
            </w:r>
          </w:p>
        </w:tc>
        <w:tc>
          <w:tcPr>
            <w:tcW w:w="1263" w:type="pct"/>
            <w:vAlign w:val="center"/>
          </w:tcPr>
          <w:p w14:paraId="4C2F7507" w14:textId="6FB4C36E" w:rsidR="00D523C7" w:rsidRPr="00964F57" w:rsidRDefault="00676DAF" w:rsidP="00F31F5B">
            <w:pPr>
              <w:jc w:val="center"/>
              <w:rPr>
                <w:sz w:val="24"/>
              </w:rPr>
            </w:pPr>
            <w:r>
              <w:rPr>
                <w:sz w:val="24"/>
              </w:rPr>
              <w:t>VARCHAR2(5)</w:t>
            </w:r>
          </w:p>
        </w:tc>
        <w:tc>
          <w:tcPr>
            <w:tcW w:w="820" w:type="pct"/>
            <w:vAlign w:val="center"/>
          </w:tcPr>
          <w:p w14:paraId="53A96E93" w14:textId="1B5ADA1A" w:rsidR="00D523C7" w:rsidRPr="00964F57" w:rsidRDefault="00E229F7" w:rsidP="008C6696">
            <w:pPr>
              <w:jc w:val="center"/>
              <w:rPr>
                <w:sz w:val="24"/>
                <w:lang w:val="sr-Cyrl-RS"/>
              </w:rPr>
            </w:pPr>
            <w:r>
              <w:rPr>
                <w:sz w:val="24"/>
                <w:lang w:val="sr-Cyrl-RS"/>
              </w:rPr>
              <w:t>да</w:t>
            </w:r>
          </w:p>
        </w:tc>
        <w:tc>
          <w:tcPr>
            <w:tcW w:w="1788" w:type="pct"/>
            <w:vAlign w:val="center"/>
          </w:tcPr>
          <w:p w14:paraId="2603DFDC" w14:textId="79B5A1AB" w:rsidR="00D523C7" w:rsidRPr="00964F57" w:rsidRDefault="001D7247" w:rsidP="001D7247">
            <w:pPr>
              <w:jc w:val="center"/>
              <w:rPr>
                <w:sz w:val="24"/>
                <w:lang w:val="sr-Cyrl-RS"/>
              </w:rPr>
            </w:pPr>
            <w:r>
              <w:rPr>
                <w:sz w:val="24"/>
                <w:lang w:val="sr-Cyrl-RS"/>
              </w:rPr>
              <w:t>Идентификатор за припадност пика на недодирљивој листи тима</w:t>
            </w:r>
          </w:p>
        </w:tc>
      </w:tr>
      <w:tr w:rsidR="00D523C7" w:rsidRPr="00964F57" w14:paraId="546D28B7" w14:textId="77777777" w:rsidTr="008C6696">
        <w:trPr>
          <w:trHeight w:val="350"/>
        </w:trPr>
        <w:tc>
          <w:tcPr>
            <w:tcW w:w="1129" w:type="pct"/>
            <w:noWrap/>
            <w:vAlign w:val="center"/>
          </w:tcPr>
          <w:p w14:paraId="069DBF11" w14:textId="4FCAD797" w:rsidR="00D523C7" w:rsidRDefault="00D16358" w:rsidP="008C6696">
            <w:pPr>
              <w:jc w:val="center"/>
              <w:rPr>
                <w:i/>
                <w:sz w:val="24"/>
              </w:rPr>
            </w:pPr>
            <w:r>
              <w:rPr>
                <w:i/>
                <w:sz w:val="24"/>
              </w:rPr>
              <w:t>trgListPik</w:t>
            </w:r>
          </w:p>
        </w:tc>
        <w:tc>
          <w:tcPr>
            <w:tcW w:w="1263" w:type="pct"/>
            <w:vAlign w:val="center"/>
          </w:tcPr>
          <w:p w14:paraId="6CB7A5A5" w14:textId="684C3AFB" w:rsidR="00D523C7" w:rsidRPr="00964F57" w:rsidRDefault="00676DAF" w:rsidP="00F31F5B">
            <w:pPr>
              <w:jc w:val="center"/>
              <w:rPr>
                <w:sz w:val="24"/>
              </w:rPr>
            </w:pPr>
            <w:r>
              <w:rPr>
                <w:sz w:val="24"/>
              </w:rPr>
              <w:t>VARCHAR2(5)</w:t>
            </w:r>
          </w:p>
        </w:tc>
        <w:tc>
          <w:tcPr>
            <w:tcW w:w="820" w:type="pct"/>
            <w:vAlign w:val="center"/>
          </w:tcPr>
          <w:p w14:paraId="5C5AAD2A" w14:textId="076DCE4C" w:rsidR="00D523C7" w:rsidRPr="00964F57" w:rsidRDefault="00E229F7" w:rsidP="008C6696">
            <w:pPr>
              <w:jc w:val="center"/>
              <w:rPr>
                <w:sz w:val="24"/>
                <w:lang w:val="sr-Cyrl-RS"/>
              </w:rPr>
            </w:pPr>
            <w:r>
              <w:rPr>
                <w:sz w:val="24"/>
                <w:lang w:val="sr-Cyrl-RS"/>
              </w:rPr>
              <w:t>да</w:t>
            </w:r>
          </w:p>
        </w:tc>
        <w:tc>
          <w:tcPr>
            <w:tcW w:w="1788" w:type="pct"/>
            <w:vAlign w:val="center"/>
          </w:tcPr>
          <w:p w14:paraId="1DB218C6" w14:textId="431BB85E" w:rsidR="00D523C7" w:rsidRPr="00964F57" w:rsidRDefault="00203239" w:rsidP="00584C14">
            <w:pPr>
              <w:jc w:val="center"/>
              <w:rPr>
                <w:sz w:val="24"/>
                <w:lang w:val="sr-Cyrl-RS"/>
              </w:rPr>
            </w:pPr>
            <w:r>
              <w:rPr>
                <w:sz w:val="24"/>
                <w:lang w:val="sr-Cyrl-RS"/>
              </w:rPr>
              <w:t xml:space="preserve">Идентификатор за припадност пика на листи </w:t>
            </w:r>
            <w:r w:rsidR="00584C14">
              <w:rPr>
                <w:sz w:val="24"/>
                <w:lang w:val="sr-Cyrl-RS"/>
              </w:rPr>
              <w:t xml:space="preserve">за трговину </w:t>
            </w:r>
            <w:r>
              <w:rPr>
                <w:sz w:val="24"/>
                <w:lang w:val="sr-Cyrl-RS"/>
              </w:rPr>
              <w:t>тима</w:t>
            </w:r>
          </w:p>
        </w:tc>
      </w:tr>
    </w:tbl>
    <w:p w14:paraId="411D783B" w14:textId="6CE69086" w:rsidR="00D1050A" w:rsidRPr="00FC253D" w:rsidRDefault="007A655F" w:rsidP="00FC253D">
      <w:pPr>
        <w:pStyle w:val="a1"/>
        <w:rPr>
          <w:i/>
          <w:lang w:val="en-US"/>
        </w:rPr>
      </w:pPr>
      <w:r>
        <w:rPr>
          <w:lang w:val="sr-Cyrl-RS"/>
        </w:rPr>
        <w:t xml:space="preserve">Табела 3.23 – Обележја у шеми релације </w:t>
      </w:r>
      <w:r w:rsidR="006A71BE">
        <w:rPr>
          <w:i/>
          <w:lang w:val="en-US"/>
        </w:rPr>
        <w:t>Pik</w:t>
      </w:r>
    </w:p>
    <w:p w14:paraId="54B9602F" w14:textId="77777777" w:rsidR="00655051" w:rsidRPr="00964F57" w:rsidRDefault="00655051" w:rsidP="00D1050A">
      <w:pPr>
        <w:pStyle w:val="BodyText"/>
        <w:ind w:firstLine="0"/>
        <w:rPr>
          <w:sz w:val="24"/>
          <w:lang w:val="en-U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436"/>
        <w:gridCol w:w="4436"/>
      </w:tblGrid>
      <w:tr w:rsidR="00D1050A" w:rsidRPr="00964F57" w14:paraId="1638BA3D" w14:textId="77777777" w:rsidTr="00A63A17">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229A5843" w14:textId="77777777" w:rsidR="00D1050A" w:rsidRPr="00964F57" w:rsidRDefault="00D1050A" w:rsidP="008C6696">
            <w:pPr>
              <w:jc w:val="center"/>
              <w:rPr>
                <w:color w:val="auto"/>
                <w:sz w:val="24"/>
              </w:rPr>
            </w:pPr>
            <w:r w:rsidRPr="00964F57">
              <w:rPr>
                <w:color w:val="auto"/>
                <w:sz w:val="24"/>
                <w:szCs w:val="22"/>
                <w:lang w:val="sr-Cyrl-RS"/>
              </w:rPr>
              <w:t>Ограничење примарног кључа</w:t>
            </w:r>
          </w:p>
        </w:tc>
      </w:tr>
      <w:tr w:rsidR="00D1050A" w:rsidRPr="00964F57" w14:paraId="7D2D8CA4" w14:textId="77777777" w:rsidTr="00A63A17">
        <w:trPr>
          <w:trHeight w:val="350"/>
        </w:trPr>
        <w:tc>
          <w:tcPr>
            <w:tcW w:w="2500" w:type="pct"/>
            <w:shd w:val="clear" w:color="auto" w:fill="DEEAF6" w:themeFill="accent5" w:themeFillTint="33"/>
            <w:noWrap/>
            <w:vAlign w:val="center"/>
          </w:tcPr>
          <w:p w14:paraId="194D7CF8" w14:textId="77777777" w:rsidR="00D1050A" w:rsidRPr="00964F57" w:rsidRDefault="00D1050A" w:rsidP="008C6696">
            <w:pPr>
              <w:jc w:val="center"/>
              <w:rPr>
                <w:sz w:val="24"/>
              </w:rPr>
            </w:pPr>
            <w:r w:rsidRPr="00964F57">
              <w:rPr>
                <w:b/>
                <w:sz w:val="24"/>
                <w:szCs w:val="22"/>
                <w:lang w:val="sr-Cyrl-RS"/>
              </w:rPr>
              <w:t>Назив ограничења</w:t>
            </w:r>
          </w:p>
        </w:tc>
        <w:tc>
          <w:tcPr>
            <w:tcW w:w="2500" w:type="pct"/>
            <w:shd w:val="clear" w:color="auto" w:fill="DEEAF6" w:themeFill="accent5" w:themeFillTint="33"/>
            <w:vAlign w:val="center"/>
          </w:tcPr>
          <w:p w14:paraId="4CC00285" w14:textId="422C3DDE" w:rsidR="00D1050A" w:rsidRPr="00964F57" w:rsidRDefault="0067541F" w:rsidP="008C6696">
            <w:pPr>
              <w:jc w:val="center"/>
              <w:rPr>
                <w:sz w:val="24"/>
              </w:rPr>
            </w:pPr>
            <w:r>
              <w:rPr>
                <w:b/>
                <w:sz w:val="24"/>
                <w:szCs w:val="22"/>
                <w:lang w:val="sr-Cyrl-RS"/>
              </w:rPr>
              <w:t>Обележја</w:t>
            </w:r>
          </w:p>
        </w:tc>
      </w:tr>
      <w:tr w:rsidR="00D1050A" w:rsidRPr="00964F57" w14:paraId="4A79A282" w14:textId="77777777" w:rsidTr="008C6696">
        <w:trPr>
          <w:trHeight w:val="305"/>
        </w:trPr>
        <w:tc>
          <w:tcPr>
            <w:tcW w:w="2500" w:type="pct"/>
            <w:noWrap/>
            <w:vAlign w:val="center"/>
          </w:tcPr>
          <w:p w14:paraId="57797819" w14:textId="7FFE48A9" w:rsidR="00D1050A" w:rsidRPr="00964F57" w:rsidRDefault="00BC3C27" w:rsidP="003E1FEE">
            <w:pPr>
              <w:jc w:val="center"/>
              <w:rPr>
                <w:sz w:val="24"/>
              </w:rPr>
            </w:pPr>
            <w:r>
              <w:rPr>
                <w:i/>
                <w:sz w:val="24"/>
                <w:szCs w:val="22"/>
              </w:rPr>
              <w:t>PIK_PK</w:t>
            </w:r>
          </w:p>
        </w:tc>
        <w:tc>
          <w:tcPr>
            <w:tcW w:w="2500" w:type="pct"/>
            <w:vAlign w:val="center"/>
          </w:tcPr>
          <w:p w14:paraId="6A012F1F" w14:textId="78E7F3EC" w:rsidR="00D1050A" w:rsidRPr="00964F57" w:rsidRDefault="00D1050A" w:rsidP="008C6696">
            <w:pPr>
              <w:jc w:val="center"/>
              <w:rPr>
                <w:sz w:val="24"/>
              </w:rPr>
            </w:pPr>
            <w:r w:rsidRPr="00964F57">
              <w:rPr>
                <w:i/>
                <w:sz w:val="24"/>
                <w:szCs w:val="22"/>
              </w:rPr>
              <w:t>id</w:t>
            </w:r>
            <w:r w:rsidR="00BC3C27">
              <w:rPr>
                <w:i/>
                <w:sz w:val="24"/>
                <w:szCs w:val="22"/>
              </w:rPr>
              <w:t>Pik</w:t>
            </w:r>
          </w:p>
        </w:tc>
      </w:tr>
    </w:tbl>
    <w:p w14:paraId="00899A24" w14:textId="64434B2E" w:rsidR="00655051" w:rsidRDefault="008125CE" w:rsidP="00FC253D">
      <w:pPr>
        <w:pStyle w:val="a1"/>
        <w:rPr>
          <w:i/>
          <w:lang w:val="en-US"/>
        </w:rPr>
      </w:pPr>
      <w:r>
        <w:rPr>
          <w:lang w:val="sr-Cyrl-RS"/>
        </w:rPr>
        <w:t xml:space="preserve">Табела 3.24 – Ограничење примарног кључа у шеми релације </w:t>
      </w:r>
      <w:r>
        <w:rPr>
          <w:i/>
          <w:lang w:val="en-US"/>
        </w:rPr>
        <w:t>Pik</w:t>
      </w:r>
    </w:p>
    <w:p w14:paraId="6389668E" w14:textId="77777777" w:rsidR="00447896" w:rsidRPr="00FC253D" w:rsidRDefault="00447896" w:rsidP="00FC253D">
      <w:pPr>
        <w:pStyle w:val="a1"/>
        <w:rPr>
          <w:lang w:val="en-U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009"/>
        <w:gridCol w:w="1395"/>
        <w:gridCol w:w="2183"/>
        <w:gridCol w:w="2285"/>
      </w:tblGrid>
      <w:tr w:rsidR="00307D39" w:rsidRPr="00964F57" w14:paraId="7359BEEF" w14:textId="77777777" w:rsidTr="00A63A17">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56897BA8" w14:textId="77777777" w:rsidR="00307D39" w:rsidRPr="00964F57" w:rsidRDefault="00307D39" w:rsidP="008C6696">
            <w:pPr>
              <w:jc w:val="center"/>
              <w:rPr>
                <w:color w:val="auto"/>
                <w:sz w:val="24"/>
                <w:lang w:val="sr-Cyrl-RS"/>
              </w:rPr>
            </w:pPr>
            <w:r w:rsidRPr="00964F57">
              <w:rPr>
                <w:color w:val="auto"/>
                <w:sz w:val="24"/>
                <w:szCs w:val="22"/>
                <w:lang w:val="sr-Cyrl-RS"/>
              </w:rPr>
              <w:t>Ограничење референцијалног интегритета</w:t>
            </w:r>
          </w:p>
        </w:tc>
      </w:tr>
      <w:tr w:rsidR="00EE534E" w:rsidRPr="00964F57" w14:paraId="012D0857" w14:textId="77777777" w:rsidTr="005E16A2">
        <w:trPr>
          <w:trHeight w:val="350"/>
        </w:trPr>
        <w:tc>
          <w:tcPr>
            <w:tcW w:w="1696" w:type="pct"/>
            <w:shd w:val="clear" w:color="auto" w:fill="DEEAF6" w:themeFill="accent5" w:themeFillTint="33"/>
            <w:noWrap/>
            <w:vAlign w:val="center"/>
          </w:tcPr>
          <w:p w14:paraId="54FECE09" w14:textId="36815096" w:rsidR="00EE534E" w:rsidRPr="00964F57" w:rsidRDefault="00EE534E" w:rsidP="00EE534E">
            <w:pPr>
              <w:jc w:val="center"/>
              <w:rPr>
                <w:sz w:val="24"/>
              </w:rPr>
            </w:pPr>
            <w:r w:rsidRPr="002E489D">
              <w:rPr>
                <w:b/>
                <w:sz w:val="24"/>
              </w:rPr>
              <w:t>Назив ограничења</w:t>
            </w:r>
          </w:p>
        </w:tc>
        <w:tc>
          <w:tcPr>
            <w:tcW w:w="786" w:type="pct"/>
            <w:shd w:val="clear" w:color="auto" w:fill="DEEAF6" w:themeFill="accent5" w:themeFillTint="33"/>
            <w:vAlign w:val="center"/>
          </w:tcPr>
          <w:p w14:paraId="4E3308CF" w14:textId="24DFF204" w:rsidR="00EE534E" w:rsidRPr="00964F57" w:rsidRDefault="00EE534E" w:rsidP="00EE534E">
            <w:pPr>
              <w:jc w:val="center"/>
              <w:rPr>
                <w:sz w:val="24"/>
              </w:rPr>
            </w:pPr>
            <w:r w:rsidRPr="002E489D">
              <w:rPr>
                <w:b/>
                <w:sz w:val="24"/>
                <w:lang w:val="sr-Cyrl-RS"/>
              </w:rPr>
              <w:t>Обележја</w:t>
            </w:r>
          </w:p>
        </w:tc>
        <w:tc>
          <w:tcPr>
            <w:tcW w:w="1230" w:type="pct"/>
            <w:shd w:val="clear" w:color="auto" w:fill="DEEAF6" w:themeFill="accent5" w:themeFillTint="33"/>
            <w:vAlign w:val="center"/>
          </w:tcPr>
          <w:p w14:paraId="16E5C95D" w14:textId="422A9ED8" w:rsidR="00EE534E" w:rsidRPr="00964F57" w:rsidRDefault="00EE534E" w:rsidP="00EE534E">
            <w:pPr>
              <w:jc w:val="center"/>
              <w:rPr>
                <w:sz w:val="24"/>
              </w:rPr>
            </w:pPr>
            <w:r w:rsidRPr="002E489D">
              <w:rPr>
                <w:b/>
                <w:sz w:val="24"/>
              </w:rPr>
              <w:t xml:space="preserve">Референцирана </w:t>
            </w:r>
            <w:r>
              <w:rPr>
                <w:b/>
                <w:sz w:val="24"/>
                <w:lang w:val="sr-Cyrl-RS"/>
              </w:rPr>
              <w:t>шема релације</w:t>
            </w:r>
          </w:p>
        </w:tc>
        <w:tc>
          <w:tcPr>
            <w:tcW w:w="1288" w:type="pct"/>
            <w:shd w:val="clear" w:color="auto" w:fill="DEEAF6" w:themeFill="accent5" w:themeFillTint="33"/>
            <w:vAlign w:val="center"/>
          </w:tcPr>
          <w:p w14:paraId="086AB84D" w14:textId="7ECC5907" w:rsidR="00EE534E" w:rsidRPr="00964F57" w:rsidRDefault="00EE534E" w:rsidP="00EE534E">
            <w:pPr>
              <w:jc w:val="center"/>
              <w:rPr>
                <w:sz w:val="24"/>
              </w:rPr>
            </w:pPr>
            <w:r w:rsidRPr="002E489D">
              <w:rPr>
                <w:b/>
                <w:sz w:val="24"/>
              </w:rPr>
              <w:t xml:space="preserve">Референцирана </w:t>
            </w:r>
            <w:r w:rsidRPr="002E489D">
              <w:rPr>
                <w:b/>
                <w:sz w:val="24"/>
                <w:lang w:val="sr-Cyrl-RS"/>
              </w:rPr>
              <w:t>обележја</w:t>
            </w:r>
          </w:p>
        </w:tc>
      </w:tr>
      <w:tr w:rsidR="00307D39" w:rsidRPr="00964F57" w14:paraId="4130D11D" w14:textId="77777777" w:rsidTr="005E16A2">
        <w:trPr>
          <w:trHeight w:val="404"/>
        </w:trPr>
        <w:tc>
          <w:tcPr>
            <w:tcW w:w="1696" w:type="pct"/>
            <w:noWrap/>
            <w:vAlign w:val="center"/>
          </w:tcPr>
          <w:p w14:paraId="37A5A515" w14:textId="6E7AB30C" w:rsidR="00307D39" w:rsidRPr="00964F57" w:rsidRDefault="00754469" w:rsidP="00F41F69">
            <w:pPr>
              <w:jc w:val="center"/>
              <w:rPr>
                <w:i/>
                <w:sz w:val="24"/>
              </w:rPr>
            </w:pPr>
            <w:r>
              <w:rPr>
                <w:i/>
                <w:sz w:val="24"/>
              </w:rPr>
              <w:t>PIK_MENADZER_FK</w:t>
            </w:r>
          </w:p>
        </w:tc>
        <w:tc>
          <w:tcPr>
            <w:tcW w:w="786" w:type="pct"/>
            <w:vAlign w:val="center"/>
          </w:tcPr>
          <w:p w14:paraId="68BAE84D" w14:textId="62627BED" w:rsidR="00307D39" w:rsidRPr="00964F57" w:rsidRDefault="00307D39" w:rsidP="008C6696">
            <w:pPr>
              <w:jc w:val="center"/>
              <w:rPr>
                <w:sz w:val="24"/>
              </w:rPr>
            </w:pPr>
            <w:r w:rsidRPr="00964F57">
              <w:rPr>
                <w:i/>
                <w:sz w:val="24"/>
                <w:szCs w:val="22"/>
              </w:rPr>
              <w:t>id</w:t>
            </w:r>
            <w:r w:rsidR="00754469">
              <w:rPr>
                <w:i/>
                <w:sz w:val="24"/>
                <w:szCs w:val="22"/>
              </w:rPr>
              <w:t>Menadzer</w:t>
            </w:r>
          </w:p>
        </w:tc>
        <w:tc>
          <w:tcPr>
            <w:tcW w:w="1230" w:type="pct"/>
            <w:vAlign w:val="center"/>
          </w:tcPr>
          <w:p w14:paraId="656EB6D3" w14:textId="15734204" w:rsidR="00307D39" w:rsidRPr="00331E34" w:rsidRDefault="00331E34" w:rsidP="008C6696">
            <w:pPr>
              <w:jc w:val="center"/>
              <w:rPr>
                <w:i/>
                <w:sz w:val="24"/>
              </w:rPr>
            </w:pPr>
            <w:r>
              <w:rPr>
                <w:i/>
                <w:sz w:val="24"/>
              </w:rPr>
              <w:t>Menadzer</w:t>
            </w:r>
          </w:p>
        </w:tc>
        <w:tc>
          <w:tcPr>
            <w:tcW w:w="1288" w:type="pct"/>
            <w:vAlign w:val="center"/>
          </w:tcPr>
          <w:p w14:paraId="6368A939" w14:textId="45CDD570" w:rsidR="00307D39" w:rsidRPr="00754469" w:rsidRDefault="00754469" w:rsidP="008C6696">
            <w:pPr>
              <w:jc w:val="center"/>
              <w:rPr>
                <w:sz w:val="24"/>
                <w:lang w:val="sr-Cyrl-RS"/>
              </w:rPr>
            </w:pPr>
            <w:r>
              <w:rPr>
                <w:i/>
                <w:sz w:val="24"/>
                <w:szCs w:val="22"/>
              </w:rPr>
              <w:t>id</w:t>
            </w:r>
          </w:p>
        </w:tc>
      </w:tr>
      <w:tr w:rsidR="00754469" w:rsidRPr="00964F57" w14:paraId="58B722BE" w14:textId="77777777" w:rsidTr="005E16A2">
        <w:trPr>
          <w:trHeight w:val="404"/>
        </w:trPr>
        <w:tc>
          <w:tcPr>
            <w:tcW w:w="1696" w:type="pct"/>
            <w:noWrap/>
            <w:vAlign w:val="center"/>
          </w:tcPr>
          <w:p w14:paraId="4EC4F292" w14:textId="69C52F56" w:rsidR="00754469" w:rsidRPr="00964F57" w:rsidRDefault="00754469" w:rsidP="00754469">
            <w:pPr>
              <w:jc w:val="center"/>
              <w:rPr>
                <w:i/>
                <w:sz w:val="24"/>
              </w:rPr>
            </w:pPr>
            <w:r>
              <w:rPr>
                <w:i/>
                <w:sz w:val="24"/>
              </w:rPr>
              <w:t>PIK_TIM_FK</w:t>
            </w:r>
          </w:p>
        </w:tc>
        <w:tc>
          <w:tcPr>
            <w:tcW w:w="786" w:type="pct"/>
            <w:vAlign w:val="center"/>
          </w:tcPr>
          <w:p w14:paraId="749AB343" w14:textId="6E3CE41B" w:rsidR="00754469" w:rsidRPr="00964F57" w:rsidRDefault="00754469" w:rsidP="008C6696">
            <w:pPr>
              <w:jc w:val="center"/>
              <w:rPr>
                <w:i/>
                <w:sz w:val="24"/>
                <w:szCs w:val="22"/>
              </w:rPr>
            </w:pPr>
            <w:r>
              <w:rPr>
                <w:i/>
                <w:sz w:val="24"/>
                <w:szCs w:val="22"/>
              </w:rPr>
              <w:t>idTim</w:t>
            </w:r>
          </w:p>
        </w:tc>
        <w:tc>
          <w:tcPr>
            <w:tcW w:w="1230" w:type="pct"/>
            <w:vAlign w:val="center"/>
          </w:tcPr>
          <w:p w14:paraId="6DDC0494" w14:textId="21AA88A1" w:rsidR="00754469" w:rsidRPr="00331E34" w:rsidRDefault="00331E34" w:rsidP="008C6696">
            <w:pPr>
              <w:jc w:val="center"/>
              <w:rPr>
                <w:i/>
                <w:sz w:val="24"/>
              </w:rPr>
            </w:pPr>
            <w:r>
              <w:rPr>
                <w:i/>
                <w:sz w:val="24"/>
              </w:rPr>
              <w:t>Tim</w:t>
            </w:r>
          </w:p>
        </w:tc>
        <w:tc>
          <w:tcPr>
            <w:tcW w:w="1288" w:type="pct"/>
            <w:vAlign w:val="center"/>
          </w:tcPr>
          <w:p w14:paraId="2CA889B1" w14:textId="0477D243" w:rsidR="00754469" w:rsidRPr="00964F57" w:rsidRDefault="00754469" w:rsidP="008C6696">
            <w:pPr>
              <w:jc w:val="center"/>
              <w:rPr>
                <w:i/>
                <w:sz w:val="24"/>
                <w:szCs w:val="22"/>
              </w:rPr>
            </w:pPr>
            <w:r>
              <w:rPr>
                <w:i/>
                <w:sz w:val="24"/>
                <w:szCs w:val="22"/>
              </w:rPr>
              <w:t>idTim</w:t>
            </w:r>
          </w:p>
        </w:tc>
      </w:tr>
    </w:tbl>
    <w:p w14:paraId="1648335B" w14:textId="2814DBF3" w:rsidR="005E16A2" w:rsidRPr="005E16A2" w:rsidRDefault="005E16A2" w:rsidP="005E16A2">
      <w:pPr>
        <w:pStyle w:val="a1"/>
        <w:rPr>
          <w:lang w:val="en-US"/>
        </w:rPr>
      </w:pPr>
      <w:r>
        <w:rPr>
          <w:lang w:val="sr-Cyrl-RS"/>
        </w:rPr>
        <w:t>Табела 3.</w:t>
      </w:r>
      <w:r w:rsidR="00EB40B3">
        <w:rPr>
          <w:lang w:val="en-US"/>
        </w:rPr>
        <w:t>25</w:t>
      </w:r>
      <w:r>
        <w:rPr>
          <w:lang w:val="sr-Cyrl-RS"/>
        </w:rPr>
        <w:t xml:space="preserve"> – О</w:t>
      </w:r>
      <w:r w:rsidR="00DE0D47">
        <w:rPr>
          <w:lang w:val="sr-Cyrl-RS"/>
        </w:rPr>
        <w:t>граничењa</w:t>
      </w:r>
      <w:r>
        <w:rPr>
          <w:lang w:val="sr-Cyrl-RS"/>
        </w:rPr>
        <w:t xml:space="preserve"> референцијалног интегритета у шеми релације </w:t>
      </w:r>
      <w:r>
        <w:rPr>
          <w:i/>
          <w:lang w:val="en-US"/>
        </w:rPr>
        <w:t>Pik</w:t>
      </w:r>
    </w:p>
    <w:p w14:paraId="5D6A879D" w14:textId="69597F79" w:rsidR="000F000B" w:rsidRDefault="00370A0E" w:rsidP="000F000B">
      <w:pPr>
        <w:pStyle w:val="Heading3"/>
      </w:pPr>
      <w:bookmarkStart w:id="85" w:name="_Toc176384478"/>
      <w:bookmarkStart w:id="86" w:name="_Toc176385219"/>
      <w:r>
        <w:rPr>
          <w:iCs/>
          <w:lang w:val="sr-Cyrl-RS"/>
        </w:rPr>
        <w:t xml:space="preserve">Шема релације </w:t>
      </w:r>
      <w:r w:rsidR="001F48EA">
        <w:rPr>
          <w:i/>
          <w:lang w:val="en-US"/>
        </w:rPr>
        <w:t>Draft</w:t>
      </w:r>
      <w:bookmarkEnd w:id="85"/>
      <w:bookmarkEnd w:id="86"/>
    </w:p>
    <w:p w14:paraId="7EB3930D" w14:textId="61C648CD" w:rsidR="00CB516D" w:rsidRDefault="0054714C" w:rsidP="001D5997">
      <w:pPr>
        <w:pStyle w:val="a0"/>
        <w:ind w:firstLine="360"/>
        <w:rPr>
          <w:lang w:val="sr-Cyrl-RS"/>
        </w:rPr>
      </w:pPr>
      <w:r>
        <w:rPr>
          <w:lang w:val="sr-Cyrl-RS"/>
        </w:rPr>
        <w:t xml:space="preserve">Шема релације </w:t>
      </w:r>
      <w:r w:rsidR="001F48EA">
        <w:rPr>
          <w:i/>
          <w:lang w:val="en-US"/>
        </w:rPr>
        <w:t>Draft</w:t>
      </w:r>
      <w:r w:rsidRPr="00900677">
        <w:rPr>
          <w:i/>
          <w:lang w:val="sr-Latn-CS"/>
        </w:rPr>
        <w:t xml:space="preserve"> </w:t>
      </w:r>
      <w:r>
        <w:rPr>
          <w:lang w:val="sr-Cyrl-RS"/>
        </w:rPr>
        <w:t xml:space="preserve">садржи </w:t>
      </w:r>
      <w:r w:rsidR="00A87DC5">
        <w:rPr>
          <w:lang w:val="sr-Cyrl-RS"/>
        </w:rPr>
        <w:t xml:space="preserve">сва </w:t>
      </w:r>
      <w:r>
        <w:rPr>
          <w:lang w:val="sr-Cyrl-RS"/>
        </w:rPr>
        <w:t>основн</w:t>
      </w:r>
      <w:r w:rsidR="00823FD9">
        <w:rPr>
          <w:lang w:val="sr-Cyrl-RS"/>
        </w:rPr>
        <w:t>а</w:t>
      </w:r>
      <w:r>
        <w:rPr>
          <w:lang w:val="sr-Cyrl-RS"/>
        </w:rPr>
        <w:t xml:space="preserve"> </w:t>
      </w:r>
      <w:r w:rsidR="00823FD9">
        <w:rPr>
          <w:lang w:val="sr-Cyrl-RS"/>
        </w:rPr>
        <w:t>обележја која ближе описују</w:t>
      </w:r>
      <w:r w:rsidR="00900677">
        <w:rPr>
          <w:lang w:val="sr-Cyrl-RS"/>
        </w:rPr>
        <w:t xml:space="preserve"> </w:t>
      </w:r>
      <w:r w:rsidR="00A87DC5">
        <w:rPr>
          <w:lang w:val="sr-Cyrl-RS"/>
        </w:rPr>
        <w:t>драфт као догађај.</w:t>
      </w:r>
      <w:r w:rsidR="000C4FD3">
        <w:rPr>
          <w:lang w:val="sr-Cyrl-RS"/>
        </w:rPr>
        <w:t xml:space="preserve"> Сва обележја унутар шеме релације </w:t>
      </w:r>
      <w:r w:rsidR="000C4FD3">
        <w:rPr>
          <w:i/>
          <w:lang w:val="en-US"/>
        </w:rPr>
        <w:t>Draft</w:t>
      </w:r>
      <w:r w:rsidR="000C4FD3">
        <w:rPr>
          <w:szCs w:val="22"/>
          <w:lang w:val="sr-Cyrl-RS"/>
        </w:rPr>
        <w:t xml:space="preserve"> </w:t>
      </w:r>
      <w:r w:rsidR="00BB2F94">
        <w:rPr>
          <w:szCs w:val="22"/>
          <w:lang w:val="sr-Cyrl-RS"/>
        </w:rPr>
        <w:t>приказана</w:t>
      </w:r>
      <w:r w:rsidR="000C4FD3">
        <w:rPr>
          <w:szCs w:val="22"/>
          <w:lang w:val="sr-Cyrl-RS"/>
        </w:rPr>
        <w:t xml:space="preserve"> су помоћу табеле</w:t>
      </w:r>
      <w:r w:rsidR="00206F27">
        <w:rPr>
          <w:szCs w:val="22"/>
          <w:lang w:val="sr-Cyrl-RS"/>
        </w:rPr>
        <w:t xml:space="preserve"> 3.26</w:t>
      </w:r>
      <w:r w:rsidR="000C4FD3">
        <w:rPr>
          <w:szCs w:val="22"/>
          <w:lang w:val="sr-Cyrl-RS"/>
        </w:rPr>
        <w:t>. Табелом</w:t>
      </w:r>
      <w:r w:rsidR="00066BF4">
        <w:rPr>
          <w:szCs w:val="22"/>
          <w:lang w:val="sr-Cyrl-RS"/>
        </w:rPr>
        <w:t xml:space="preserve"> 3.27</w:t>
      </w:r>
      <w:r w:rsidR="000C4FD3">
        <w:rPr>
          <w:szCs w:val="22"/>
          <w:lang w:val="sr-Cyrl-RS"/>
        </w:rPr>
        <w:t xml:space="preserve"> представљено је ограничење примарног кључа.</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64"/>
        <w:gridCol w:w="2197"/>
        <w:gridCol w:w="1189"/>
        <w:gridCol w:w="3022"/>
      </w:tblGrid>
      <w:tr w:rsidR="0054714C" w:rsidRPr="00F43647" w14:paraId="30561252" w14:textId="77777777" w:rsidTr="00C01D77">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4E305C69" w14:textId="0E32C428" w:rsidR="0054714C" w:rsidRPr="00F43647" w:rsidRDefault="004B29C1" w:rsidP="004B29C1">
            <w:pPr>
              <w:jc w:val="center"/>
              <w:rPr>
                <w:color w:val="auto"/>
                <w:sz w:val="24"/>
              </w:rPr>
            </w:pPr>
            <w:r>
              <w:rPr>
                <w:color w:val="auto"/>
                <w:sz w:val="24"/>
                <w:lang w:val="sr-Cyrl-RS"/>
              </w:rPr>
              <w:t xml:space="preserve">Обележја у шеми релације </w:t>
            </w:r>
            <w:r>
              <w:rPr>
                <w:i/>
                <w:color w:val="auto"/>
                <w:sz w:val="24"/>
              </w:rPr>
              <w:t>Draft</w:t>
            </w:r>
          </w:p>
        </w:tc>
      </w:tr>
      <w:tr w:rsidR="008D2293" w:rsidRPr="00F43647" w14:paraId="31143ECC" w14:textId="77777777" w:rsidTr="00C01D77">
        <w:trPr>
          <w:trHeight w:val="350"/>
        </w:trPr>
        <w:tc>
          <w:tcPr>
            <w:tcW w:w="1389" w:type="pct"/>
            <w:shd w:val="clear" w:color="auto" w:fill="DEEAF6" w:themeFill="accent5" w:themeFillTint="33"/>
            <w:noWrap/>
            <w:vAlign w:val="center"/>
          </w:tcPr>
          <w:p w14:paraId="71099606" w14:textId="7E82BD68" w:rsidR="008D2293" w:rsidRPr="00F43647" w:rsidRDefault="008D2293" w:rsidP="008D2293">
            <w:pPr>
              <w:jc w:val="center"/>
              <w:rPr>
                <w:sz w:val="24"/>
              </w:rPr>
            </w:pPr>
            <w:r w:rsidRPr="00C95875">
              <w:rPr>
                <w:b/>
                <w:sz w:val="24"/>
                <w:szCs w:val="22"/>
                <w:lang w:val="sr-Cyrl-RS"/>
              </w:rPr>
              <w:t xml:space="preserve">Назив </w:t>
            </w:r>
            <w:r>
              <w:rPr>
                <w:b/>
                <w:sz w:val="24"/>
                <w:szCs w:val="22"/>
                <w:lang w:val="sr-Cyrl-RS"/>
              </w:rPr>
              <w:t>обележја</w:t>
            </w:r>
          </w:p>
        </w:tc>
        <w:tc>
          <w:tcPr>
            <w:tcW w:w="1238" w:type="pct"/>
            <w:shd w:val="clear" w:color="auto" w:fill="DEEAF6" w:themeFill="accent5" w:themeFillTint="33"/>
            <w:vAlign w:val="center"/>
          </w:tcPr>
          <w:p w14:paraId="17CD53E7" w14:textId="0EF0A629" w:rsidR="008D2293" w:rsidRPr="00F43647" w:rsidRDefault="008D2293" w:rsidP="008D2293">
            <w:pPr>
              <w:jc w:val="center"/>
              <w:rPr>
                <w:sz w:val="24"/>
              </w:rPr>
            </w:pPr>
            <w:r w:rsidRPr="00C95875">
              <w:rPr>
                <w:b/>
                <w:sz w:val="24"/>
                <w:szCs w:val="22"/>
                <w:lang w:val="sr-Cyrl-RS"/>
              </w:rPr>
              <w:t>Тип податка</w:t>
            </w:r>
          </w:p>
        </w:tc>
        <w:tc>
          <w:tcPr>
            <w:tcW w:w="670" w:type="pct"/>
            <w:shd w:val="clear" w:color="auto" w:fill="DEEAF6" w:themeFill="accent5" w:themeFillTint="33"/>
            <w:vAlign w:val="center"/>
          </w:tcPr>
          <w:p w14:paraId="3B1871CD" w14:textId="7DA34F3F" w:rsidR="008D2293" w:rsidRPr="00F43647" w:rsidRDefault="008D2293" w:rsidP="008D2293">
            <w:pPr>
              <w:jc w:val="center"/>
              <w:rPr>
                <w:sz w:val="24"/>
              </w:rPr>
            </w:pPr>
            <w:r w:rsidRPr="00C95875">
              <w:rPr>
                <w:b/>
                <w:sz w:val="24"/>
                <w:szCs w:val="22"/>
                <w:lang w:val="sr-Cyrl-RS"/>
              </w:rPr>
              <w:t>Обавезно</w:t>
            </w:r>
          </w:p>
        </w:tc>
        <w:tc>
          <w:tcPr>
            <w:tcW w:w="1703" w:type="pct"/>
            <w:shd w:val="clear" w:color="auto" w:fill="DEEAF6" w:themeFill="accent5" w:themeFillTint="33"/>
            <w:vAlign w:val="center"/>
          </w:tcPr>
          <w:p w14:paraId="33D297BF" w14:textId="6FF387CE" w:rsidR="008D2293" w:rsidRPr="00F43647" w:rsidRDefault="008D2293" w:rsidP="008D2293">
            <w:pPr>
              <w:jc w:val="center"/>
              <w:rPr>
                <w:sz w:val="24"/>
              </w:rPr>
            </w:pPr>
            <w:r w:rsidRPr="00C95875">
              <w:rPr>
                <w:b/>
                <w:sz w:val="24"/>
                <w:szCs w:val="22"/>
                <w:lang w:val="sr-Cyrl-RS"/>
              </w:rPr>
              <w:t xml:space="preserve">Опис </w:t>
            </w:r>
            <w:r>
              <w:rPr>
                <w:b/>
                <w:sz w:val="24"/>
                <w:szCs w:val="22"/>
                <w:lang w:val="sr-Cyrl-RS"/>
              </w:rPr>
              <w:t>обележја</w:t>
            </w:r>
          </w:p>
        </w:tc>
      </w:tr>
      <w:tr w:rsidR="0054714C" w:rsidRPr="00F43647" w14:paraId="407C3159" w14:textId="77777777" w:rsidTr="0012732C">
        <w:trPr>
          <w:trHeight w:val="386"/>
        </w:trPr>
        <w:tc>
          <w:tcPr>
            <w:tcW w:w="1389" w:type="pct"/>
            <w:noWrap/>
            <w:vAlign w:val="center"/>
          </w:tcPr>
          <w:p w14:paraId="70B9EBBA" w14:textId="14EAD215" w:rsidR="0054714C" w:rsidRPr="00F43647" w:rsidRDefault="0054714C" w:rsidP="001E4F6E">
            <w:pPr>
              <w:jc w:val="center"/>
              <w:rPr>
                <w:sz w:val="24"/>
              </w:rPr>
            </w:pPr>
            <w:r w:rsidRPr="00F43647">
              <w:rPr>
                <w:i/>
                <w:sz w:val="24"/>
                <w:szCs w:val="22"/>
              </w:rPr>
              <w:t>id</w:t>
            </w:r>
            <w:r w:rsidR="00C01D77">
              <w:rPr>
                <w:i/>
                <w:sz w:val="24"/>
                <w:szCs w:val="22"/>
              </w:rPr>
              <w:t>Draft</w:t>
            </w:r>
          </w:p>
        </w:tc>
        <w:tc>
          <w:tcPr>
            <w:tcW w:w="1238" w:type="pct"/>
            <w:vAlign w:val="center"/>
          </w:tcPr>
          <w:p w14:paraId="279533AF" w14:textId="77777777" w:rsidR="0054714C" w:rsidRPr="00F43647" w:rsidRDefault="0054714C" w:rsidP="008C6696">
            <w:pPr>
              <w:jc w:val="center"/>
              <w:rPr>
                <w:sz w:val="24"/>
              </w:rPr>
            </w:pPr>
            <w:r w:rsidRPr="00F43647">
              <w:rPr>
                <w:sz w:val="24"/>
              </w:rPr>
              <w:t>INTEGER</w:t>
            </w:r>
          </w:p>
        </w:tc>
        <w:tc>
          <w:tcPr>
            <w:tcW w:w="670" w:type="pct"/>
            <w:vAlign w:val="center"/>
          </w:tcPr>
          <w:p w14:paraId="21EC96D2" w14:textId="77777777" w:rsidR="0054714C" w:rsidRPr="00F43647" w:rsidRDefault="0054714C" w:rsidP="008C6696">
            <w:pPr>
              <w:jc w:val="center"/>
              <w:rPr>
                <w:sz w:val="24"/>
              </w:rPr>
            </w:pPr>
            <w:r w:rsidRPr="00F43647">
              <w:rPr>
                <w:sz w:val="24"/>
                <w:lang w:val="sr-Cyrl-RS"/>
              </w:rPr>
              <w:t>да</w:t>
            </w:r>
          </w:p>
        </w:tc>
        <w:tc>
          <w:tcPr>
            <w:tcW w:w="1703" w:type="pct"/>
            <w:vAlign w:val="center"/>
          </w:tcPr>
          <w:p w14:paraId="0C62AC64" w14:textId="4B063446" w:rsidR="0054714C" w:rsidRPr="00F43647" w:rsidRDefault="00337DFE" w:rsidP="00337DFE">
            <w:pPr>
              <w:jc w:val="center"/>
              <w:rPr>
                <w:sz w:val="24"/>
                <w:lang w:val="sr-Cyrl-RS"/>
              </w:rPr>
            </w:pPr>
            <w:r>
              <w:rPr>
                <w:sz w:val="24"/>
                <w:lang w:val="sr-Cyrl-RS"/>
              </w:rPr>
              <w:t>И</w:t>
            </w:r>
            <w:r w:rsidR="0054714C" w:rsidRPr="00F43647">
              <w:rPr>
                <w:sz w:val="24"/>
                <w:lang w:val="sr-Cyrl-RS"/>
              </w:rPr>
              <w:t xml:space="preserve">дентификатор </w:t>
            </w:r>
            <w:r>
              <w:rPr>
                <w:sz w:val="24"/>
                <w:szCs w:val="22"/>
                <w:lang w:val="sr-Cyrl-RS"/>
              </w:rPr>
              <w:t>драфта</w:t>
            </w:r>
          </w:p>
        </w:tc>
      </w:tr>
      <w:tr w:rsidR="00930269" w:rsidRPr="004E28A4" w14:paraId="4960C7C2" w14:textId="77777777" w:rsidTr="0012732C">
        <w:trPr>
          <w:trHeight w:val="386"/>
        </w:trPr>
        <w:tc>
          <w:tcPr>
            <w:tcW w:w="1389" w:type="pct"/>
            <w:noWrap/>
            <w:vAlign w:val="center"/>
          </w:tcPr>
          <w:p w14:paraId="66D7B234" w14:textId="134D81C8" w:rsidR="00930269" w:rsidRPr="00F43647" w:rsidRDefault="00C01D77" w:rsidP="00930269">
            <w:pPr>
              <w:jc w:val="center"/>
              <w:rPr>
                <w:i/>
                <w:sz w:val="24"/>
                <w:szCs w:val="22"/>
              </w:rPr>
            </w:pPr>
            <w:r>
              <w:rPr>
                <w:i/>
                <w:sz w:val="24"/>
                <w:szCs w:val="22"/>
              </w:rPr>
              <w:t>godOdrDraft</w:t>
            </w:r>
          </w:p>
        </w:tc>
        <w:tc>
          <w:tcPr>
            <w:tcW w:w="1238" w:type="pct"/>
            <w:vAlign w:val="center"/>
          </w:tcPr>
          <w:p w14:paraId="7BDC7038" w14:textId="551DEB3E" w:rsidR="00930269" w:rsidRPr="00F43647" w:rsidRDefault="002319D6" w:rsidP="00930269">
            <w:pPr>
              <w:jc w:val="center"/>
              <w:rPr>
                <w:sz w:val="24"/>
              </w:rPr>
            </w:pPr>
            <w:r>
              <w:rPr>
                <w:sz w:val="24"/>
              </w:rPr>
              <w:t>VARCHAR2(4)</w:t>
            </w:r>
          </w:p>
        </w:tc>
        <w:tc>
          <w:tcPr>
            <w:tcW w:w="670" w:type="pct"/>
            <w:vAlign w:val="center"/>
          </w:tcPr>
          <w:p w14:paraId="52CA13CC" w14:textId="0FE96E86" w:rsidR="00930269" w:rsidRPr="00F43647" w:rsidRDefault="00930269" w:rsidP="00930269">
            <w:pPr>
              <w:jc w:val="center"/>
              <w:rPr>
                <w:sz w:val="24"/>
                <w:lang w:val="sr-Cyrl-RS"/>
              </w:rPr>
            </w:pPr>
            <w:r w:rsidRPr="00F43647">
              <w:rPr>
                <w:sz w:val="24"/>
                <w:lang w:val="sr-Cyrl-RS"/>
              </w:rPr>
              <w:t>да</w:t>
            </w:r>
          </w:p>
        </w:tc>
        <w:tc>
          <w:tcPr>
            <w:tcW w:w="1703" w:type="pct"/>
            <w:vAlign w:val="center"/>
          </w:tcPr>
          <w:p w14:paraId="2D6651E7" w14:textId="6014C39E" w:rsidR="00930269" w:rsidRPr="00F43647" w:rsidRDefault="00321738" w:rsidP="0019005A">
            <w:pPr>
              <w:jc w:val="center"/>
              <w:rPr>
                <w:sz w:val="24"/>
                <w:lang w:val="sr-Cyrl-RS"/>
              </w:rPr>
            </w:pPr>
            <w:r>
              <w:rPr>
                <w:sz w:val="24"/>
                <w:lang w:val="sr-Cyrl-RS"/>
              </w:rPr>
              <w:t>Година одржавања драфта</w:t>
            </w:r>
          </w:p>
        </w:tc>
      </w:tr>
      <w:tr w:rsidR="00F43647" w:rsidRPr="004E28A4" w14:paraId="30558BAF" w14:textId="77777777" w:rsidTr="0012732C">
        <w:trPr>
          <w:trHeight w:val="386"/>
        </w:trPr>
        <w:tc>
          <w:tcPr>
            <w:tcW w:w="1389" w:type="pct"/>
            <w:noWrap/>
            <w:vAlign w:val="center"/>
          </w:tcPr>
          <w:p w14:paraId="777E05EF" w14:textId="6EC8DB37" w:rsidR="0054714C" w:rsidRPr="00F43647" w:rsidRDefault="005F7C1B" w:rsidP="008C6696">
            <w:pPr>
              <w:jc w:val="center"/>
              <w:rPr>
                <w:i/>
                <w:sz w:val="24"/>
                <w:szCs w:val="22"/>
              </w:rPr>
            </w:pPr>
            <w:r>
              <w:rPr>
                <w:i/>
                <w:sz w:val="24"/>
                <w:szCs w:val="22"/>
              </w:rPr>
              <w:t>lokOdrDraft</w:t>
            </w:r>
          </w:p>
        </w:tc>
        <w:tc>
          <w:tcPr>
            <w:tcW w:w="1238" w:type="pct"/>
            <w:vAlign w:val="center"/>
          </w:tcPr>
          <w:p w14:paraId="38B6A387" w14:textId="478625E5" w:rsidR="0054714C" w:rsidRPr="00F43647" w:rsidRDefault="00C879F7" w:rsidP="008C6696">
            <w:pPr>
              <w:jc w:val="center"/>
              <w:rPr>
                <w:sz w:val="24"/>
              </w:rPr>
            </w:pPr>
            <w:r>
              <w:rPr>
                <w:sz w:val="24"/>
              </w:rPr>
              <w:t>VARCHAR2(1</w:t>
            </w:r>
            <w:r w:rsidR="002319D6">
              <w:rPr>
                <w:sz w:val="24"/>
              </w:rPr>
              <w:t>2</w:t>
            </w:r>
            <w:r>
              <w:rPr>
                <w:sz w:val="24"/>
              </w:rPr>
              <w:t>8</w:t>
            </w:r>
            <w:r w:rsidR="002319D6">
              <w:rPr>
                <w:sz w:val="24"/>
              </w:rPr>
              <w:t>)</w:t>
            </w:r>
          </w:p>
        </w:tc>
        <w:tc>
          <w:tcPr>
            <w:tcW w:w="670" w:type="pct"/>
            <w:vAlign w:val="center"/>
          </w:tcPr>
          <w:p w14:paraId="51AC35B4" w14:textId="77777777" w:rsidR="0054714C" w:rsidRPr="00F43647" w:rsidRDefault="0054714C" w:rsidP="008C6696">
            <w:pPr>
              <w:jc w:val="center"/>
              <w:rPr>
                <w:sz w:val="24"/>
                <w:lang w:val="sr-Cyrl-RS"/>
              </w:rPr>
            </w:pPr>
            <w:r w:rsidRPr="00F43647">
              <w:rPr>
                <w:sz w:val="24"/>
                <w:lang w:val="sr-Cyrl-RS"/>
              </w:rPr>
              <w:t>да</w:t>
            </w:r>
          </w:p>
        </w:tc>
        <w:tc>
          <w:tcPr>
            <w:tcW w:w="1703" w:type="pct"/>
            <w:vAlign w:val="center"/>
          </w:tcPr>
          <w:p w14:paraId="5695150E" w14:textId="37A14E79" w:rsidR="0054714C" w:rsidRPr="00F43647" w:rsidRDefault="00491632" w:rsidP="0019005A">
            <w:pPr>
              <w:jc w:val="center"/>
              <w:rPr>
                <w:sz w:val="24"/>
                <w:lang w:val="sr-Cyrl-RS"/>
              </w:rPr>
            </w:pPr>
            <w:r>
              <w:rPr>
                <w:sz w:val="24"/>
                <w:lang w:val="sr-Cyrl-RS"/>
              </w:rPr>
              <w:t>Локација одржавања драфта</w:t>
            </w:r>
          </w:p>
        </w:tc>
      </w:tr>
    </w:tbl>
    <w:p w14:paraId="28CD02C7" w14:textId="35AA19A6" w:rsidR="004D135A" w:rsidRDefault="00174302" w:rsidP="00183202">
      <w:pPr>
        <w:pStyle w:val="a1"/>
        <w:rPr>
          <w:i/>
          <w:lang w:val="en-US"/>
        </w:rPr>
      </w:pPr>
      <w:r>
        <w:rPr>
          <w:lang w:val="sr-Cyrl-RS"/>
        </w:rPr>
        <w:t>Табела 3</w:t>
      </w:r>
      <w:r w:rsidR="00462892">
        <w:rPr>
          <w:lang w:val="sr-Cyrl-RS"/>
        </w:rPr>
        <w:t>.26</w:t>
      </w:r>
      <w:r>
        <w:rPr>
          <w:lang w:val="sr-Cyrl-RS"/>
        </w:rPr>
        <w:t xml:space="preserve"> – Обележја у шеми релације </w:t>
      </w:r>
      <w:r>
        <w:rPr>
          <w:i/>
          <w:lang w:val="en-US"/>
        </w:rPr>
        <w:t>Draft</w:t>
      </w:r>
    </w:p>
    <w:p w14:paraId="522A1AC6" w14:textId="77777777" w:rsidR="00431970" w:rsidRPr="00431970" w:rsidRDefault="00431970" w:rsidP="00183202">
      <w:pPr>
        <w:pStyle w:val="a1"/>
        <w:rPr>
          <w:i/>
          <w:lang w:val="sr-Cyrl-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436"/>
        <w:gridCol w:w="4436"/>
      </w:tblGrid>
      <w:tr w:rsidR="0054714C" w:rsidRPr="00F43647" w14:paraId="312706B7" w14:textId="77777777" w:rsidTr="00C01D77">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645F254E" w14:textId="77777777" w:rsidR="0054714C" w:rsidRPr="00F43647" w:rsidRDefault="0054714C" w:rsidP="008C6696">
            <w:pPr>
              <w:jc w:val="center"/>
              <w:rPr>
                <w:color w:val="auto"/>
                <w:sz w:val="24"/>
              </w:rPr>
            </w:pPr>
            <w:r w:rsidRPr="00F43647">
              <w:rPr>
                <w:color w:val="auto"/>
                <w:sz w:val="24"/>
                <w:szCs w:val="22"/>
                <w:lang w:val="sr-Cyrl-RS"/>
              </w:rPr>
              <w:lastRenderedPageBreak/>
              <w:t>Ограничење примарног кључа</w:t>
            </w:r>
          </w:p>
        </w:tc>
      </w:tr>
      <w:tr w:rsidR="0054714C" w:rsidRPr="00F43647" w14:paraId="5E2A8AB4" w14:textId="77777777" w:rsidTr="00C01D77">
        <w:trPr>
          <w:trHeight w:val="350"/>
        </w:trPr>
        <w:tc>
          <w:tcPr>
            <w:tcW w:w="2500" w:type="pct"/>
            <w:shd w:val="clear" w:color="auto" w:fill="DEEAF6" w:themeFill="accent5" w:themeFillTint="33"/>
            <w:noWrap/>
            <w:vAlign w:val="center"/>
          </w:tcPr>
          <w:p w14:paraId="41396B1B" w14:textId="77777777" w:rsidR="0054714C" w:rsidRPr="00F43647" w:rsidRDefault="0054714C" w:rsidP="008C6696">
            <w:pPr>
              <w:jc w:val="center"/>
              <w:rPr>
                <w:sz w:val="24"/>
              </w:rPr>
            </w:pPr>
            <w:r w:rsidRPr="00F43647">
              <w:rPr>
                <w:b/>
                <w:sz w:val="24"/>
                <w:szCs w:val="22"/>
                <w:lang w:val="sr-Cyrl-RS"/>
              </w:rPr>
              <w:t>Назив ограничења</w:t>
            </w:r>
          </w:p>
        </w:tc>
        <w:tc>
          <w:tcPr>
            <w:tcW w:w="2500" w:type="pct"/>
            <w:shd w:val="clear" w:color="auto" w:fill="DEEAF6" w:themeFill="accent5" w:themeFillTint="33"/>
            <w:vAlign w:val="center"/>
          </w:tcPr>
          <w:p w14:paraId="52CEAF5E" w14:textId="5CA4C988" w:rsidR="0054714C" w:rsidRPr="00F43647" w:rsidRDefault="00A049AC" w:rsidP="008C6696">
            <w:pPr>
              <w:jc w:val="center"/>
              <w:rPr>
                <w:sz w:val="24"/>
              </w:rPr>
            </w:pPr>
            <w:r>
              <w:rPr>
                <w:b/>
                <w:sz w:val="24"/>
                <w:szCs w:val="22"/>
                <w:lang w:val="sr-Cyrl-RS"/>
              </w:rPr>
              <w:t>Обележја</w:t>
            </w:r>
          </w:p>
        </w:tc>
      </w:tr>
      <w:tr w:rsidR="0054714C" w:rsidRPr="00F43647" w14:paraId="0992B76E" w14:textId="77777777" w:rsidTr="008C6696">
        <w:trPr>
          <w:trHeight w:val="305"/>
        </w:trPr>
        <w:tc>
          <w:tcPr>
            <w:tcW w:w="2500" w:type="pct"/>
            <w:noWrap/>
            <w:vAlign w:val="center"/>
          </w:tcPr>
          <w:p w14:paraId="21180843" w14:textId="303F4EC8" w:rsidR="0054714C" w:rsidRPr="000E0D86" w:rsidRDefault="000E0D86" w:rsidP="000910F1">
            <w:pPr>
              <w:jc w:val="center"/>
              <w:rPr>
                <w:sz w:val="24"/>
              </w:rPr>
            </w:pPr>
            <w:r>
              <w:rPr>
                <w:i/>
                <w:sz w:val="24"/>
                <w:szCs w:val="22"/>
              </w:rPr>
              <w:t>DRAFT_PK</w:t>
            </w:r>
          </w:p>
        </w:tc>
        <w:tc>
          <w:tcPr>
            <w:tcW w:w="2500" w:type="pct"/>
            <w:vAlign w:val="center"/>
          </w:tcPr>
          <w:p w14:paraId="3201C942" w14:textId="5B0A9CD7" w:rsidR="0054714C" w:rsidRPr="00F43647" w:rsidRDefault="0054714C" w:rsidP="000910F1">
            <w:pPr>
              <w:jc w:val="center"/>
              <w:rPr>
                <w:sz w:val="24"/>
              </w:rPr>
            </w:pPr>
            <w:r w:rsidRPr="00F43647">
              <w:rPr>
                <w:i/>
                <w:sz w:val="24"/>
                <w:szCs w:val="22"/>
              </w:rPr>
              <w:t>id</w:t>
            </w:r>
            <w:r w:rsidR="000E0D86">
              <w:rPr>
                <w:i/>
                <w:sz w:val="24"/>
                <w:szCs w:val="22"/>
              </w:rPr>
              <w:t>Draft</w:t>
            </w:r>
          </w:p>
        </w:tc>
      </w:tr>
    </w:tbl>
    <w:p w14:paraId="1C86ED51" w14:textId="5EF906A9" w:rsidR="0054714C" w:rsidRPr="00A42461" w:rsidRDefault="00A42461" w:rsidP="00A42461">
      <w:pPr>
        <w:pStyle w:val="a1"/>
        <w:rPr>
          <w:lang w:val="en-US"/>
        </w:rPr>
      </w:pPr>
      <w:r>
        <w:rPr>
          <w:lang w:val="sr-Cyrl-RS"/>
        </w:rPr>
        <w:t xml:space="preserve">Табела 3.27 – Ограничење примарног кључа у шеми релације </w:t>
      </w:r>
      <w:r>
        <w:rPr>
          <w:i/>
          <w:lang w:val="en-US"/>
        </w:rPr>
        <w:t>Draft</w:t>
      </w:r>
    </w:p>
    <w:p w14:paraId="03F7116A" w14:textId="275D3B75" w:rsidR="008D40D6" w:rsidRDefault="00370A0E" w:rsidP="008D40D6">
      <w:pPr>
        <w:pStyle w:val="Heading3"/>
        <w:rPr>
          <w:i/>
        </w:rPr>
      </w:pPr>
      <w:bookmarkStart w:id="87" w:name="_Toc176384479"/>
      <w:bookmarkStart w:id="88" w:name="_Toc176385220"/>
      <w:r>
        <w:rPr>
          <w:iCs/>
          <w:lang w:val="sr-Cyrl-RS"/>
        </w:rPr>
        <w:t xml:space="preserve">Шема релације </w:t>
      </w:r>
      <w:r w:rsidR="007177E2">
        <w:rPr>
          <w:i/>
          <w:lang w:val="en-US"/>
        </w:rPr>
        <w:t>Ugovor</w:t>
      </w:r>
      <w:bookmarkEnd w:id="87"/>
      <w:bookmarkEnd w:id="88"/>
    </w:p>
    <w:p w14:paraId="36C1D385" w14:textId="0CAADC10" w:rsidR="001478A6" w:rsidRPr="00BD0092" w:rsidRDefault="001478A6" w:rsidP="00DF31D2">
      <w:pPr>
        <w:pStyle w:val="a0"/>
        <w:ind w:firstLine="360"/>
        <w:rPr>
          <w:lang w:val="sr-Cyrl-RS"/>
        </w:rPr>
      </w:pPr>
      <w:r>
        <w:t xml:space="preserve">Шема релације </w:t>
      </w:r>
      <w:r w:rsidR="007177E2">
        <w:rPr>
          <w:i/>
          <w:lang w:val="en-US"/>
        </w:rPr>
        <w:t>Ugovor</w:t>
      </w:r>
      <w:r w:rsidR="00C508E6">
        <w:rPr>
          <w:i/>
          <w:lang w:val="sr-Cyrl-RS"/>
        </w:rPr>
        <w:t xml:space="preserve"> </w:t>
      </w:r>
      <w:r w:rsidR="00900677">
        <w:rPr>
          <w:lang w:val="sr-Cyrl-RS"/>
        </w:rPr>
        <w:t>моделује</w:t>
      </w:r>
      <w:r>
        <w:t xml:space="preserve"> </w:t>
      </w:r>
      <w:r w:rsidR="00C508E6">
        <w:rPr>
          <w:lang w:val="sr-Cyrl-RS"/>
        </w:rPr>
        <w:t>уговоре које тимови нуде својим запосленим</w:t>
      </w:r>
      <w:r>
        <w:rPr>
          <w:lang w:val="sr-Cyrl-RS"/>
        </w:rPr>
        <w:t>.</w:t>
      </w:r>
      <w:r w:rsidR="00DD1C9F">
        <w:rPr>
          <w:lang w:val="sr-Cyrl-RS"/>
        </w:rPr>
        <w:t xml:space="preserve"> Спрам тога, уговор може бити различитог типа, који је изражен посебном шемом релације</w:t>
      </w:r>
      <w:r w:rsidR="00391BEC">
        <w:rPr>
          <w:lang w:val="en-US"/>
        </w:rPr>
        <w:t xml:space="preserve"> </w:t>
      </w:r>
      <w:r w:rsidR="00391BEC">
        <w:rPr>
          <w:i/>
        </w:rPr>
        <w:t>Tip ugovora</w:t>
      </w:r>
      <w:r w:rsidR="00DD1C9F">
        <w:rPr>
          <w:lang w:val="sr-Cyrl-RS"/>
        </w:rPr>
        <w:t>.</w:t>
      </w:r>
      <w:r w:rsidR="00BD0092">
        <w:rPr>
          <w:lang w:val="sr-Cyrl-RS"/>
        </w:rPr>
        <w:t xml:space="preserve"> </w:t>
      </w:r>
      <w:r w:rsidR="00160C63">
        <w:rPr>
          <w:lang w:val="sr-Cyrl-RS"/>
        </w:rPr>
        <w:t xml:space="preserve">Уговор садржи три могуће опције: </w:t>
      </w:r>
      <w:r w:rsidR="00160C63">
        <w:rPr>
          <w:lang w:val="en-US"/>
        </w:rPr>
        <w:t xml:space="preserve">PLAYER_OPTION, TEAM_OPTION </w:t>
      </w:r>
      <w:r w:rsidR="00160C63">
        <w:rPr>
          <w:lang w:val="sr-Cyrl-RS"/>
        </w:rPr>
        <w:t xml:space="preserve">и </w:t>
      </w:r>
      <w:r w:rsidR="00160C63">
        <w:rPr>
          <w:lang w:val="en-US"/>
        </w:rPr>
        <w:t>NO_OPTION</w:t>
      </w:r>
      <w:r w:rsidR="00160C63">
        <w:rPr>
          <w:lang w:val="sr-Cyrl-RS"/>
        </w:rPr>
        <w:t xml:space="preserve">, ове опције су изражене помоћу обележја </w:t>
      </w:r>
      <w:r w:rsidR="00160C63">
        <w:rPr>
          <w:i/>
          <w:lang w:val="en-US"/>
        </w:rPr>
        <w:t>opcUgo</w:t>
      </w:r>
      <w:r w:rsidR="00160C63">
        <w:rPr>
          <w:lang w:val="sr-Cyrl-RS"/>
        </w:rPr>
        <w:t>. Вредност уговора је изражена у милионима.</w:t>
      </w:r>
      <w:r w:rsidR="00183202">
        <w:rPr>
          <w:lang w:val="sr-Cyrl-RS"/>
        </w:rPr>
        <w:t xml:space="preserve"> Сва обележја унутар шеме релације </w:t>
      </w:r>
      <w:r w:rsidR="00183202">
        <w:rPr>
          <w:i/>
          <w:lang w:val="en-US"/>
        </w:rPr>
        <w:t>Ugovor</w:t>
      </w:r>
      <w:r w:rsidR="00183202">
        <w:rPr>
          <w:szCs w:val="22"/>
          <w:lang w:val="sr-Cyrl-RS"/>
        </w:rPr>
        <w:t xml:space="preserve"> истакнута су помоћу табеле</w:t>
      </w:r>
      <w:r w:rsidR="00DC2179">
        <w:rPr>
          <w:szCs w:val="22"/>
          <w:lang w:val="sr-Cyrl-RS"/>
        </w:rPr>
        <w:t xml:space="preserve"> 3.28</w:t>
      </w:r>
      <w:r w:rsidR="00183202">
        <w:rPr>
          <w:szCs w:val="22"/>
          <w:lang w:val="sr-Cyrl-RS"/>
        </w:rPr>
        <w:t>. Табелом</w:t>
      </w:r>
      <w:r w:rsidR="00F0336D">
        <w:rPr>
          <w:szCs w:val="22"/>
          <w:lang w:val="sr-Cyrl-RS"/>
        </w:rPr>
        <w:t xml:space="preserve"> 3.29</w:t>
      </w:r>
      <w:r w:rsidR="00183202">
        <w:rPr>
          <w:szCs w:val="22"/>
          <w:lang w:val="sr-Cyrl-RS"/>
        </w:rPr>
        <w:t xml:space="preserve"> представљено је ограничење примарног кључа. Сва ограничења референцијалног интегритета су представљена у та</w:t>
      </w:r>
      <w:r w:rsidR="009F0C02">
        <w:rPr>
          <w:szCs w:val="22"/>
          <w:lang w:val="sr-Cyrl-RS"/>
        </w:rPr>
        <w:t>бели 3.30</w:t>
      </w:r>
      <w:r w:rsidR="00183202">
        <w:rPr>
          <w:szCs w:val="22"/>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50"/>
        <w:gridCol w:w="1954"/>
        <w:gridCol w:w="1294"/>
        <w:gridCol w:w="3174"/>
      </w:tblGrid>
      <w:tr w:rsidR="001478A6" w:rsidRPr="00DA3882" w14:paraId="5919B243" w14:textId="77777777" w:rsidTr="002A3BC3">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44DC78F9" w14:textId="07B6A2F5" w:rsidR="001478A6" w:rsidRPr="00DA3882" w:rsidRDefault="006E4913" w:rsidP="006E4913">
            <w:pPr>
              <w:jc w:val="center"/>
              <w:rPr>
                <w:color w:val="auto"/>
                <w:sz w:val="24"/>
              </w:rPr>
            </w:pPr>
            <w:r>
              <w:rPr>
                <w:color w:val="auto"/>
                <w:sz w:val="24"/>
                <w:lang w:val="sr-Cyrl-RS"/>
              </w:rPr>
              <w:t xml:space="preserve">Обележја у шеми релације </w:t>
            </w:r>
            <w:r>
              <w:rPr>
                <w:i/>
                <w:color w:val="auto"/>
                <w:sz w:val="24"/>
              </w:rPr>
              <w:t>Ugovor</w:t>
            </w:r>
          </w:p>
        </w:tc>
      </w:tr>
      <w:tr w:rsidR="00C171B8" w:rsidRPr="00DA3882" w14:paraId="1B10B763" w14:textId="77777777" w:rsidTr="00542E86">
        <w:trPr>
          <w:trHeight w:val="350"/>
        </w:trPr>
        <w:tc>
          <w:tcPr>
            <w:tcW w:w="1381" w:type="pct"/>
            <w:shd w:val="clear" w:color="auto" w:fill="DEEAF6" w:themeFill="accent5" w:themeFillTint="33"/>
            <w:noWrap/>
            <w:vAlign w:val="center"/>
          </w:tcPr>
          <w:p w14:paraId="49D88AF5" w14:textId="7934071E" w:rsidR="00C171B8" w:rsidRPr="00DA3882" w:rsidRDefault="00C171B8" w:rsidP="00C171B8">
            <w:pPr>
              <w:jc w:val="center"/>
              <w:rPr>
                <w:b/>
                <w:sz w:val="24"/>
              </w:rPr>
            </w:pPr>
            <w:r w:rsidRPr="00C95875">
              <w:rPr>
                <w:b/>
                <w:sz w:val="24"/>
                <w:szCs w:val="22"/>
                <w:lang w:val="sr-Cyrl-RS"/>
              </w:rPr>
              <w:t xml:space="preserve">Назив </w:t>
            </w:r>
            <w:r>
              <w:rPr>
                <w:b/>
                <w:sz w:val="24"/>
                <w:szCs w:val="22"/>
                <w:lang w:val="sr-Cyrl-RS"/>
              </w:rPr>
              <w:t>обележја</w:t>
            </w:r>
          </w:p>
        </w:tc>
        <w:tc>
          <w:tcPr>
            <w:tcW w:w="1101" w:type="pct"/>
            <w:shd w:val="clear" w:color="auto" w:fill="DEEAF6" w:themeFill="accent5" w:themeFillTint="33"/>
            <w:vAlign w:val="center"/>
          </w:tcPr>
          <w:p w14:paraId="1357B1F2" w14:textId="51B28293" w:rsidR="00C171B8" w:rsidRPr="00DA3882" w:rsidRDefault="00C171B8" w:rsidP="00C171B8">
            <w:pPr>
              <w:jc w:val="center"/>
              <w:rPr>
                <w:b/>
                <w:sz w:val="24"/>
              </w:rPr>
            </w:pPr>
            <w:r w:rsidRPr="00C95875">
              <w:rPr>
                <w:b/>
                <w:sz w:val="24"/>
                <w:szCs w:val="22"/>
                <w:lang w:val="sr-Cyrl-RS"/>
              </w:rPr>
              <w:t>Тип податка</w:t>
            </w:r>
          </w:p>
        </w:tc>
        <w:tc>
          <w:tcPr>
            <w:tcW w:w="729" w:type="pct"/>
            <w:shd w:val="clear" w:color="auto" w:fill="DEEAF6" w:themeFill="accent5" w:themeFillTint="33"/>
            <w:vAlign w:val="center"/>
          </w:tcPr>
          <w:p w14:paraId="26525BB2" w14:textId="146BE71E" w:rsidR="00C171B8" w:rsidRPr="00DA3882" w:rsidRDefault="00C171B8" w:rsidP="00C171B8">
            <w:pPr>
              <w:jc w:val="center"/>
              <w:rPr>
                <w:b/>
                <w:sz w:val="24"/>
              </w:rPr>
            </w:pPr>
            <w:r w:rsidRPr="00C95875">
              <w:rPr>
                <w:b/>
                <w:sz w:val="24"/>
                <w:szCs w:val="22"/>
                <w:lang w:val="sr-Cyrl-RS"/>
              </w:rPr>
              <w:t>Обавезно</w:t>
            </w:r>
          </w:p>
        </w:tc>
        <w:tc>
          <w:tcPr>
            <w:tcW w:w="1789" w:type="pct"/>
            <w:shd w:val="clear" w:color="auto" w:fill="DEEAF6" w:themeFill="accent5" w:themeFillTint="33"/>
            <w:vAlign w:val="center"/>
          </w:tcPr>
          <w:p w14:paraId="409479C8" w14:textId="09239C63" w:rsidR="00C171B8" w:rsidRPr="00DA3882" w:rsidRDefault="00C171B8" w:rsidP="00C171B8">
            <w:pPr>
              <w:jc w:val="center"/>
              <w:rPr>
                <w:b/>
                <w:sz w:val="24"/>
              </w:rPr>
            </w:pPr>
            <w:r w:rsidRPr="00C95875">
              <w:rPr>
                <w:b/>
                <w:sz w:val="24"/>
                <w:szCs w:val="22"/>
                <w:lang w:val="sr-Cyrl-RS"/>
              </w:rPr>
              <w:t xml:space="preserve">Опис </w:t>
            </w:r>
            <w:r>
              <w:rPr>
                <w:b/>
                <w:sz w:val="24"/>
                <w:szCs w:val="22"/>
                <w:lang w:val="sr-Cyrl-RS"/>
              </w:rPr>
              <w:t>обележја</w:t>
            </w:r>
          </w:p>
        </w:tc>
      </w:tr>
      <w:tr w:rsidR="001478A6" w:rsidRPr="00DA3882" w14:paraId="24628C7A" w14:textId="77777777" w:rsidTr="00542E86">
        <w:trPr>
          <w:trHeight w:val="350"/>
        </w:trPr>
        <w:tc>
          <w:tcPr>
            <w:tcW w:w="1381" w:type="pct"/>
            <w:shd w:val="clear" w:color="auto" w:fill="FFFFFF" w:themeFill="background1"/>
            <w:noWrap/>
            <w:vAlign w:val="center"/>
          </w:tcPr>
          <w:p w14:paraId="6B58209C" w14:textId="7C0B3F9F" w:rsidR="001478A6" w:rsidRPr="00DA3882" w:rsidRDefault="001478A6" w:rsidP="008C6696">
            <w:pPr>
              <w:jc w:val="center"/>
              <w:rPr>
                <w:b/>
                <w:sz w:val="24"/>
              </w:rPr>
            </w:pPr>
            <w:r w:rsidRPr="00DA3882">
              <w:rPr>
                <w:i/>
                <w:sz w:val="24"/>
              </w:rPr>
              <w:t>id</w:t>
            </w:r>
            <w:r w:rsidR="002A3BC3">
              <w:rPr>
                <w:i/>
                <w:sz w:val="24"/>
              </w:rPr>
              <w:t>Ugo</w:t>
            </w:r>
          </w:p>
        </w:tc>
        <w:tc>
          <w:tcPr>
            <w:tcW w:w="1101" w:type="pct"/>
            <w:shd w:val="clear" w:color="auto" w:fill="FFFFFF" w:themeFill="background1"/>
            <w:vAlign w:val="center"/>
          </w:tcPr>
          <w:p w14:paraId="2EE80419" w14:textId="77777777" w:rsidR="001478A6" w:rsidRPr="00DA3882" w:rsidRDefault="001478A6" w:rsidP="008C6696">
            <w:pPr>
              <w:jc w:val="center"/>
              <w:rPr>
                <w:b/>
                <w:sz w:val="24"/>
              </w:rPr>
            </w:pPr>
            <w:r w:rsidRPr="00DA3882">
              <w:rPr>
                <w:sz w:val="24"/>
              </w:rPr>
              <w:t>INTEGER</w:t>
            </w:r>
          </w:p>
        </w:tc>
        <w:tc>
          <w:tcPr>
            <w:tcW w:w="729" w:type="pct"/>
            <w:shd w:val="clear" w:color="auto" w:fill="FFFFFF" w:themeFill="background1"/>
            <w:vAlign w:val="center"/>
          </w:tcPr>
          <w:p w14:paraId="15F1FDA3" w14:textId="77777777" w:rsidR="001478A6" w:rsidRPr="00DA3882" w:rsidRDefault="001478A6" w:rsidP="008C6696">
            <w:pPr>
              <w:jc w:val="center"/>
              <w:rPr>
                <w:b/>
                <w:sz w:val="24"/>
              </w:rPr>
            </w:pPr>
            <w:r w:rsidRPr="00DA3882">
              <w:rPr>
                <w:sz w:val="24"/>
              </w:rPr>
              <w:t>да</w:t>
            </w:r>
          </w:p>
        </w:tc>
        <w:tc>
          <w:tcPr>
            <w:tcW w:w="1789" w:type="pct"/>
            <w:shd w:val="clear" w:color="auto" w:fill="FFFFFF" w:themeFill="background1"/>
            <w:vAlign w:val="center"/>
          </w:tcPr>
          <w:p w14:paraId="7F9C25C9" w14:textId="398F56C8" w:rsidR="001478A6" w:rsidRPr="00DA3882" w:rsidRDefault="004F08FB" w:rsidP="00D75E0F">
            <w:pPr>
              <w:jc w:val="center"/>
              <w:rPr>
                <w:b/>
                <w:sz w:val="24"/>
              </w:rPr>
            </w:pPr>
            <w:r>
              <w:rPr>
                <w:sz w:val="24"/>
                <w:lang w:val="ru-RU"/>
              </w:rPr>
              <w:t>И</w:t>
            </w:r>
            <w:r w:rsidR="001478A6" w:rsidRPr="00DA3882">
              <w:rPr>
                <w:sz w:val="24"/>
                <w:lang w:val="ru-RU"/>
              </w:rPr>
              <w:t>дентификатор</w:t>
            </w:r>
            <w:r w:rsidR="001478A6" w:rsidRPr="00DA3882">
              <w:rPr>
                <w:sz w:val="24"/>
              </w:rPr>
              <w:t xml:space="preserve"> </w:t>
            </w:r>
            <w:r w:rsidR="00D75E0F">
              <w:rPr>
                <w:sz w:val="24"/>
                <w:lang w:val="sr-Cyrl-RS"/>
              </w:rPr>
              <w:t>уговора</w:t>
            </w:r>
          </w:p>
        </w:tc>
      </w:tr>
      <w:tr w:rsidR="001478A6" w:rsidRPr="00DA3882" w14:paraId="50EB1BD2" w14:textId="77777777" w:rsidTr="00542E86">
        <w:trPr>
          <w:trHeight w:val="350"/>
        </w:trPr>
        <w:tc>
          <w:tcPr>
            <w:tcW w:w="1381" w:type="pct"/>
            <w:shd w:val="clear" w:color="auto" w:fill="FFFFFF" w:themeFill="background1"/>
            <w:noWrap/>
            <w:vAlign w:val="center"/>
          </w:tcPr>
          <w:p w14:paraId="73B3F2EB" w14:textId="4221E5AC" w:rsidR="001478A6" w:rsidRPr="00DA3882" w:rsidRDefault="00263287" w:rsidP="008C6696">
            <w:pPr>
              <w:jc w:val="center"/>
              <w:rPr>
                <w:i/>
                <w:sz w:val="24"/>
              </w:rPr>
            </w:pPr>
            <w:r>
              <w:rPr>
                <w:i/>
                <w:sz w:val="24"/>
                <w:szCs w:val="22"/>
              </w:rPr>
              <w:t>datPotUgo</w:t>
            </w:r>
          </w:p>
        </w:tc>
        <w:tc>
          <w:tcPr>
            <w:tcW w:w="1101" w:type="pct"/>
            <w:shd w:val="clear" w:color="auto" w:fill="FFFFFF" w:themeFill="background1"/>
            <w:vAlign w:val="center"/>
          </w:tcPr>
          <w:p w14:paraId="597B0FF7" w14:textId="15EE8FB5" w:rsidR="001478A6" w:rsidRPr="00DA3882" w:rsidRDefault="00631067" w:rsidP="008C6696">
            <w:pPr>
              <w:jc w:val="center"/>
              <w:rPr>
                <w:sz w:val="24"/>
              </w:rPr>
            </w:pPr>
            <w:r>
              <w:rPr>
                <w:sz w:val="24"/>
              </w:rPr>
              <w:t>DATE</w:t>
            </w:r>
          </w:p>
        </w:tc>
        <w:tc>
          <w:tcPr>
            <w:tcW w:w="729" w:type="pct"/>
            <w:shd w:val="clear" w:color="auto" w:fill="FFFFFF" w:themeFill="background1"/>
            <w:vAlign w:val="center"/>
          </w:tcPr>
          <w:p w14:paraId="61205477" w14:textId="7EAE8831" w:rsidR="001478A6" w:rsidRPr="000B1737" w:rsidRDefault="000B1737" w:rsidP="008C6696">
            <w:pPr>
              <w:jc w:val="center"/>
              <w:rPr>
                <w:sz w:val="24"/>
                <w:lang w:val="sr-Cyrl-RS"/>
              </w:rPr>
            </w:pPr>
            <w:r>
              <w:rPr>
                <w:sz w:val="24"/>
                <w:lang w:val="sr-Cyrl-RS"/>
              </w:rPr>
              <w:t>не</w:t>
            </w:r>
          </w:p>
        </w:tc>
        <w:tc>
          <w:tcPr>
            <w:tcW w:w="1789" w:type="pct"/>
            <w:shd w:val="clear" w:color="auto" w:fill="FFFFFF" w:themeFill="background1"/>
            <w:vAlign w:val="center"/>
          </w:tcPr>
          <w:p w14:paraId="30553BFD" w14:textId="2556D8B1" w:rsidR="001478A6" w:rsidRPr="00DA3882" w:rsidRDefault="00852895" w:rsidP="001B788D">
            <w:pPr>
              <w:jc w:val="center"/>
              <w:rPr>
                <w:sz w:val="24"/>
                <w:lang w:val="sr-Cyrl-RS"/>
              </w:rPr>
            </w:pPr>
            <w:r>
              <w:rPr>
                <w:sz w:val="24"/>
                <w:lang w:val="ru-RU"/>
              </w:rPr>
              <w:t>Датум потписивања уговора</w:t>
            </w:r>
          </w:p>
        </w:tc>
      </w:tr>
      <w:tr w:rsidR="001478A6" w:rsidRPr="00DA3882" w14:paraId="34A2F763" w14:textId="77777777" w:rsidTr="00542E86">
        <w:trPr>
          <w:trHeight w:val="314"/>
        </w:trPr>
        <w:tc>
          <w:tcPr>
            <w:tcW w:w="1381" w:type="pct"/>
            <w:noWrap/>
            <w:vAlign w:val="center"/>
          </w:tcPr>
          <w:p w14:paraId="669728FE" w14:textId="1652D1A5" w:rsidR="001478A6" w:rsidRPr="00DA3882" w:rsidRDefault="009D2777" w:rsidP="008C6696">
            <w:pPr>
              <w:jc w:val="center"/>
              <w:rPr>
                <w:i/>
                <w:sz w:val="24"/>
              </w:rPr>
            </w:pPr>
            <w:r>
              <w:rPr>
                <w:i/>
                <w:sz w:val="24"/>
              </w:rPr>
              <w:t>datVazUgo</w:t>
            </w:r>
          </w:p>
        </w:tc>
        <w:tc>
          <w:tcPr>
            <w:tcW w:w="1101" w:type="pct"/>
            <w:vAlign w:val="center"/>
          </w:tcPr>
          <w:p w14:paraId="500C9315" w14:textId="30A44BF8" w:rsidR="001478A6" w:rsidRPr="00DA3882" w:rsidRDefault="00776ED4" w:rsidP="008C6696">
            <w:pPr>
              <w:jc w:val="center"/>
              <w:rPr>
                <w:sz w:val="24"/>
              </w:rPr>
            </w:pPr>
            <w:r w:rsidRPr="00DA3882">
              <w:rPr>
                <w:sz w:val="24"/>
              </w:rPr>
              <w:t>DATE</w:t>
            </w:r>
          </w:p>
        </w:tc>
        <w:tc>
          <w:tcPr>
            <w:tcW w:w="729" w:type="pct"/>
            <w:vAlign w:val="center"/>
          </w:tcPr>
          <w:p w14:paraId="0D735B4F" w14:textId="77777777" w:rsidR="001478A6" w:rsidRPr="000B1737" w:rsidRDefault="001478A6" w:rsidP="008C6696">
            <w:pPr>
              <w:jc w:val="center"/>
              <w:rPr>
                <w:sz w:val="24"/>
                <w:lang w:val="sr-Cyrl-RS"/>
              </w:rPr>
            </w:pPr>
            <w:r w:rsidRPr="00DA3882">
              <w:rPr>
                <w:sz w:val="24"/>
              </w:rPr>
              <w:t>да</w:t>
            </w:r>
          </w:p>
        </w:tc>
        <w:tc>
          <w:tcPr>
            <w:tcW w:w="1789" w:type="pct"/>
            <w:vAlign w:val="center"/>
          </w:tcPr>
          <w:p w14:paraId="1D828E8A" w14:textId="364C78BB" w:rsidR="001478A6" w:rsidRPr="00DA3882" w:rsidRDefault="00582A61" w:rsidP="00582A61">
            <w:pPr>
              <w:jc w:val="center"/>
              <w:rPr>
                <w:sz w:val="24"/>
                <w:lang w:val="sr-Cyrl-RS"/>
              </w:rPr>
            </w:pPr>
            <w:r>
              <w:rPr>
                <w:sz w:val="24"/>
                <w:lang w:val="ru-RU"/>
              </w:rPr>
              <w:t>Датум важења уговора</w:t>
            </w:r>
          </w:p>
        </w:tc>
      </w:tr>
      <w:tr w:rsidR="00AC2CE2" w:rsidRPr="00DA3882" w14:paraId="410B69C5" w14:textId="77777777" w:rsidTr="00542E86">
        <w:trPr>
          <w:trHeight w:val="314"/>
        </w:trPr>
        <w:tc>
          <w:tcPr>
            <w:tcW w:w="1381" w:type="pct"/>
            <w:noWrap/>
            <w:vAlign w:val="center"/>
          </w:tcPr>
          <w:p w14:paraId="6C8CC104" w14:textId="3485C5EE" w:rsidR="00AC2CE2" w:rsidRDefault="00AC2CE2" w:rsidP="008C6696">
            <w:pPr>
              <w:jc w:val="center"/>
              <w:rPr>
                <w:i/>
                <w:sz w:val="24"/>
              </w:rPr>
            </w:pPr>
            <w:r>
              <w:rPr>
                <w:i/>
                <w:sz w:val="24"/>
              </w:rPr>
              <w:t>vredUgo</w:t>
            </w:r>
          </w:p>
        </w:tc>
        <w:tc>
          <w:tcPr>
            <w:tcW w:w="1101" w:type="pct"/>
            <w:vAlign w:val="center"/>
          </w:tcPr>
          <w:p w14:paraId="6ED59C81" w14:textId="6370E8BB" w:rsidR="00AC2CE2" w:rsidRPr="00DA3882" w:rsidRDefault="002441A6" w:rsidP="008C6696">
            <w:pPr>
              <w:jc w:val="center"/>
              <w:rPr>
                <w:sz w:val="24"/>
              </w:rPr>
            </w:pPr>
            <w:r>
              <w:rPr>
                <w:sz w:val="24"/>
              </w:rPr>
              <w:t>VARCHAR2(6)</w:t>
            </w:r>
          </w:p>
        </w:tc>
        <w:tc>
          <w:tcPr>
            <w:tcW w:w="729" w:type="pct"/>
            <w:vAlign w:val="center"/>
          </w:tcPr>
          <w:p w14:paraId="13E1E9FE" w14:textId="08ABB5BE" w:rsidR="00AC2CE2" w:rsidRPr="000B1737" w:rsidRDefault="000B1737" w:rsidP="008C6696">
            <w:pPr>
              <w:jc w:val="center"/>
              <w:rPr>
                <w:sz w:val="24"/>
                <w:lang w:val="sr-Cyrl-RS"/>
              </w:rPr>
            </w:pPr>
            <w:r>
              <w:rPr>
                <w:sz w:val="24"/>
                <w:lang w:val="sr-Cyrl-RS"/>
              </w:rPr>
              <w:t>да</w:t>
            </w:r>
          </w:p>
        </w:tc>
        <w:tc>
          <w:tcPr>
            <w:tcW w:w="1789" w:type="pct"/>
            <w:vAlign w:val="center"/>
          </w:tcPr>
          <w:p w14:paraId="5CDA62C1" w14:textId="53894A2E" w:rsidR="00AC2CE2" w:rsidRPr="00DA3882" w:rsidRDefault="008D3106" w:rsidP="008C6696">
            <w:pPr>
              <w:jc w:val="center"/>
              <w:rPr>
                <w:sz w:val="24"/>
                <w:lang w:val="ru-RU"/>
              </w:rPr>
            </w:pPr>
            <w:r>
              <w:rPr>
                <w:sz w:val="24"/>
                <w:lang w:val="ru-RU"/>
              </w:rPr>
              <w:t>Вредност уговора</w:t>
            </w:r>
          </w:p>
        </w:tc>
      </w:tr>
      <w:tr w:rsidR="00E52D65" w:rsidRPr="00DA3882" w14:paraId="4353C8B3" w14:textId="77777777" w:rsidTr="00542E86">
        <w:trPr>
          <w:trHeight w:val="314"/>
        </w:trPr>
        <w:tc>
          <w:tcPr>
            <w:tcW w:w="1381" w:type="pct"/>
            <w:noWrap/>
            <w:vAlign w:val="center"/>
          </w:tcPr>
          <w:p w14:paraId="60C86923" w14:textId="54E2F238" w:rsidR="00E52D65" w:rsidRDefault="00E52D65" w:rsidP="008C6696">
            <w:pPr>
              <w:jc w:val="center"/>
              <w:rPr>
                <w:i/>
                <w:sz w:val="24"/>
              </w:rPr>
            </w:pPr>
            <w:r>
              <w:rPr>
                <w:i/>
                <w:sz w:val="24"/>
              </w:rPr>
              <w:t>opcUgo</w:t>
            </w:r>
          </w:p>
        </w:tc>
        <w:tc>
          <w:tcPr>
            <w:tcW w:w="1101" w:type="pct"/>
            <w:vAlign w:val="center"/>
          </w:tcPr>
          <w:p w14:paraId="03764101" w14:textId="6E0D2ED2" w:rsidR="00E52D65" w:rsidRPr="00DA3882" w:rsidRDefault="002441A6" w:rsidP="008C6696">
            <w:pPr>
              <w:jc w:val="center"/>
              <w:rPr>
                <w:sz w:val="24"/>
              </w:rPr>
            </w:pPr>
            <w:r>
              <w:rPr>
                <w:sz w:val="24"/>
              </w:rPr>
              <w:t>VARCHAR2(20)</w:t>
            </w:r>
          </w:p>
        </w:tc>
        <w:tc>
          <w:tcPr>
            <w:tcW w:w="729" w:type="pct"/>
            <w:vAlign w:val="center"/>
          </w:tcPr>
          <w:p w14:paraId="6AA87C4E" w14:textId="3E67E9E7" w:rsidR="00E52D65" w:rsidRPr="000B1737" w:rsidRDefault="000B1737" w:rsidP="008C6696">
            <w:pPr>
              <w:jc w:val="center"/>
              <w:rPr>
                <w:sz w:val="24"/>
                <w:lang w:val="sr-Cyrl-RS"/>
              </w:rPr>
            </w:pPr>
            <w:r>
              <w:rPr>
                <w:sz w:val="24"/>
                <w:lang w:val="sr-Cyrl-RS"/>
              </w:rPr>
              <w:t>да</w:t>
            </w:r>
          </w:p>
        </w:tc>
        <w:tc>
          <w:tcPr>
            <w:tcW w:w="1789" w:type="pct"/>
            <w:vAlign w:val="center"/>
          </w:tcPr>
          <w:p w14:paraId="5CB5BE56" w14:textId="11CC67EC" w:rsidR="00E52D65" w:rsidRPr="00DA3882" w:rsidRDefault="00C663C0" w:rsidP="008C6696">
            <w:pPr>
              <w:jc w:val="center"/>
              <w:rPr>
                <w:sz w:val="24"/>
                <w:lang w:val="ru-RU"/>
              </w:rPr>
            </w:pPr>
            <w:r>
              <w:rPr>
                <w:sz w:val="24"/>
                <w:lang w:val="ru-RU"/>
              </w:rPr>
              <w:t>Опција уговора</w:t>
            </w:r>
          </w:p>
        </w:tc>
      </w:tr>
      <w:tr w:rsidR="00EF6AFB" w:rsidRPr="00DA3882" w14:paraId="3F8346D9" w14:textId="77777777" w:rsidTr="00542E86">
        <w:trPr>
          <w:trHeight w:val="314"/>
        </w:trPr>
        <w:tc>
          <w:tcPr>
            <w:tcW w:w="1381" w:type="pct"/>
            <w:noWrap/>
            <w:vAlign w:val="center"/>
          </w:tcPr>
          <w:p w14:paraId="66DE8A28" w14:textId="731DD0E9" w:rsidR="00EF6AFB" w:rsidRDefault="00EF6AFB" w:rsidP="008C6696">
            <w:pPr>
              <w:jc w:val="center"/>
              <w:rPr>
                <w:i/>
                <w:sz w:val="24"/>
              </w:rPr>
            </w:pPr>
            <w:r>
              <w:rPr>
                <w:i/>
                <w:sz w:val="24"/>
              </w:rPr>
              <w:t>idTim</w:t>
            </w:r>
          </w:p>
        </w:tc>
        <w:tc>
          <w:tcPr>
            <w:tcW w:w="1101" w:type="pct"/>
            <w:vAlign w:val="center"/>
          </w:tcPr>
          <w:p w14:paraId="02671520" w14:textId="257A22EC" w:rsidR="00EF6AFB" w:rsidRPr="00DA3882" w:rsidRDefault="002441A6" w:rsidP="008C6696">
            <w:pPr>
              <w:jc w:val="center"/>
              <w:rPr>
                <w:sz w:val="24"/>
              </w:rPr>
            </w:pPr>
            <w:r>
              <w:rPr>
                <w:sz w:val="24"/>
              </w:rPr>
              <w:t>INTEGER</w:t>
            </w:r>
          </w:p>
        </w:tc>
        <w:tc>
          <w:tcPr>
            <w:tcW w:w="729" w:type="pct"/>
            <w:vAlign w:val="center"/>
          </w:tcPr>
          <w:p w14:paraId="47A21204" w14:textId="33851F61" w:rsidR="00EF6AFB" w:rsidRPr="000B1737" w:rsidRDefault="000B1737" w:rsidP="008C6696">
            <w:pPr>
              <w:jc w:val="center"/>
              <w:rPr>
                <w:sz w:val="24"/>
                <w:lang w:val="sr-Cyrl-RS"/>
              </w:rPr>
            </w:pPr>
            <w:r>
              <w:rPr>
                <w:sz w:val="24"/>
                <w:lang w:val="sr-Cyrl-RS"/>
              </w:rPr>
              <w:t>да</w:t>
            </w:r>
          </w:p>
        </w:tc>
        <w:tc>
          <w:tcPr>
            <w:tcW w:w="1789" w:type="pct"/>
            <w:vAlign w:val="center"/>
          </w:tcPr>
          <w:p w14:paraId="2F99EF6F" w14:textId="110469A6" w:rsidR="00EF6AFB" w:rsidRPr="00DA3882" w:rsidRDefault="009F7C5C" w:rsidP="008C6696">
            <w:pPr>
              <w:jc w:val="center"/>
              <w:rPr>
                <w:sz w:val="24"/>
                <w:lang w:val="ru-RU"/>
              </w:rPr>
            </w:pPr>
            <w:r>
              <w:rPr>
                <w:sz w:val="24"/>
                <w:lang w:val="ru-RU"/>
              </w:rPr>
              <w:t>Идентификатор тима који издаје уговор</w:t>
            </w:r>
          </w:p>
        </w:tc>
      </w:tr>
      <w:tr w:rsidR="00D43E67" w:rsidRPr="00DA3882" w14:paraId="21902953" w14:textId="77777777" w:rsidTr="00542E86">
        <w:trPr>
          <w:trHeight w:val="314"/>
        </w:trPr>
        <w:tc>
          <w:tcPr>
            <w:tcW w:w="1381" w:type="pct"/>
            <w:noWrap/>
            <w:vAlign w:val="center"/>
          </w:tcPr>
          <w:p w14:paraId="2F8C9D1D" w14:textId="11A7BCEC" w:rsidR="00D43E67" w:rsidRDefault="00D43E67" w:rsidP="008C6696">
            <w:pPr>
              <w:jc w:val="center"/>
              <w:rPr>
                <w:i/>
                <w:sz w:val="24"/>
              </w:rPr>
            </w:pPr>
            <w:r>
              <w:rPr>
                <w:i/>
                <w:sz w:val="24"/>
              </w:rPr>
              <w:t>idTipUgo</w:t>
            </w:r>
          </w:p>
        </w:tc>
        <w:tc>
          <w:tcPr>
            <w:tcW w:w="1101" w:type="pct"/>
            <w:vAlign w:val="center"/>
          </w:tcPr>
          <w:p w14:paraId="40743741" w14:textId="599A9120" w:rsidR="00D43E67" w:rsidRPr="00DA3882" w:rsidRDefault="002441A6" w:rsidP="008C6696">
            <w:pPr>
              <w:jc w:val="center"/>
              <w:rPr>
                <w:sz w:val="24"/>
              </w:rPr>
            </w:pPr>
            <w:r>
              <w:rPr>
                <w:sz w:val="24"/>
              </w:rPr>
              <w:t>INTEGER</w:t>
            </w:r>
          </w:p>
        </w:tc>
        <w:tc>
          <w:tcPr>
            <w:tcW w:w="729" w:type="pct"/>
            <w:vAlign w:val="center"/>
          </w:tcPr>
          <w:p w14:paraId="45788AA9" w14:textId="1511ABA0" w:rsidR="00D43E67" w:rsidRPr="000B1737" w:rsidRDefault="000B1737" w:rsidP="008C6696">
            <w:pPr>
              <w:jc w:val="center"/>
              <w:rPr>
                <w:sz w:val="24"/>
                <w:lang w:val="sr-Cyrl-RS"/>
              </w:rPr>
            </w:pPr>
            <w:r>
              <w:rPr>
                <w:sz w:val="24"/>
                <w:lang w:val="sr-Cyrl-RS"/>
              </w:rPr>
              <w:t>да</w:t>
            </w:r>
          </w:p>
        </w:tc>
        <w:tc>
          <w:tcPr>
            <w:tcW w:w="1789" w:type="pct"/>
            <w:vAlign w:val="center"/>
          </w:tcPr>
          <w:p w14:paraId="3C6C4B43" w14:textId="10441A57" w:rsidR="00D43E67" w:rsidRPr="00DA3882" w:rsidRDefault="00244064" w:rsidP="008C6696">
            <w:pPr>
              <w:jc w:val="center"/>
              <w:rPr>
                <w:sz w:val="24"/>
                <w:lang w:val="ru-RU"/>
              </w:rPr>
            </w:pPr>
            <w:r>
              <w:rPr>
                <w:sz w:val="24"/>
                <w:lang w:val="ru-RU"/>
              </w:rPr>
              <w:t>Идентификатор типа уговора којем дати уговор припада</w:t>
            </w:r>
          </w:p>
        </w:tc>
      </w:tr>
    </w:tbl>
    <w:p w14:paraId="6BE556EB" w14:textId="06B7CAF0" w:rsidR="000D343D" w:rsidRPr="00542E86" w:rsidRDefault="00542E86" w:rsidP="00542E86">
      <w:pPr>
        <w:pStyle w:val="a1"/>
        <w:rPr>
          <w:i/>
          <w:lang w:val="en-US"/>
        </w:rPr>
      </w:pPr>
      <w:r>
        <w:rPr>
          <w:lang w:val="sr-Cyrl-RS"/>
        </w:rPr>
        <w:t>Табела 3</w:t>
      </w:r>
      <w:r w:rsidR="006803B2">
        <w:rPr>
          <w:lang w:val="sr-Cyrl-RS"/>
        </w:rPr>
        <w:t>.28</w:t>
      </w:r>
      <w:r>
        <w:rPr>
          <w:lang w:val="sr-Cyrl-RS"/>
        </w:rPr>
        <w:t xml:space="preserve"> – Обележја у шеми релације </w:t>
      </w:r>
      <w:r>
        <w:rPr>
          <w:i/>
          <w:lang w:val="en-US"/>
        </w:rPr>
        <w:t>Ugovor</w:t>
      </w:r>
    </w:p>
    <w:p w14:paraId="090E31C6" w14:textId="77777777" w:rsidR="004D135A" w:rsidRPr="00DA3882" w:rsidRDefault="004D135A" w:rsidP="001478A6">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436"/>
        <w:gridCol w:w="4436"/>
      </w:tblGrid>
      <w:tr w:rsidR="001478A6" w:rsidRPr="00DA3882" w14:paraId="0DFEADAA" w14:textId="77777777" w:rsidTr="002A3BC3">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08505CA4" w14:textId="77777777" w:rsidR="001478A6" w:rsidRPr="00DA3882" w:rsidRDefault="001478A6" w:rsidP="008C6696">
            <w:pPr>
              <w:jc w:val="center"/>
              <w:rPr>
                <w:color w:val="auto"/>
                <w:sz w:val="24"/>
              </w:rPr>
            </w:pPr>
            <w:r w:rsidRPr="00DA3882">
              <w:rPr>
                <w:color w:val="auto"/>
                <w:sz w:val="24"/>
              </w:rPr>
              <w:t>Ограничење примарног кључа</w:t>
            </w:r>
          </w:p>
        </w:tc>
      </w:tr>
      <w:tr w:rsidR="001478A6" w:rsidRPr="00DA3882" w14:paraId="671D1C59" w14:textId="77777777" w:rsidTr="002A3BC3">
        <w:trPr>
          <w:trHeight w:val="350"/>
        </w:trPr>
        <w:tc>
          <w:tcPr>
            <w:tcW w:w="2500" w:type="pct"/>
            <w:shd w:val="clear" w:color="auto" w:fill="DEEAF6" w:themeFill="accent5" w:themeFillTint="33"/>
            <w:noWrap/>
            <w:vAlign w:val="center"/>
          </w:tcPr>
          <w:p w14:paraId="7E58FB11" w14:textId="77777777" w:rsidR="001478A6" w:rsidRPr="00DA3882" w:rsidRDefault="001478A6" w:rsidP="008C6696">
            <w:pPr>
              <w:jc w:val="center"/>
              <w:rPr>
                <w:b/>
                <w:sz w:val="24"/>
              </w:rPr>
            </w:pPr>
            <w:r w:rsidRPr="00DA3882">
              <w:rPr>
                <w:b/>
                <w:sz w:val="24"/>
              </w:rPr>
              <w:t>Назив ограничења</w:t>
            </w:r>
          </w:p>
        </w:tc>
        <w:tc>
          <w:tcPr>
            <w:tcW w:w="2500" w:type="pct"/>
            <w:shd w:val="clear" w:color="auto" w:fill="DEEAF6" w:themeFill="accent5" w:themeFillTint="33"/>
            <w:vAlign w:val="center"/>
          </w:tcPr>
          <w:p w14:paraId="36A4B0BD" w14:textId="15228A80" w:rsidR="001478A6" w:rsidRPr="00DA3882" w:rsidRDefault="00EA7850" w:rsidP="008C6696">
            <w:pPr>
              <w:jc w:val="center"/>
              <w:rPr>
                <w:b/>
                <w:sz w:val="24"/>
              </w:rPr>
            </w:pPr>
            <w:r>
              <w:rPr>
                <w:b/>
                <w:sz w:val="24"/>
                <w:szCs w:val="22"/>
                <w:lang w:val="sr-Cyrl-RS"/>
              </w:rPr>
              <w:t>Обележја</w:t>
            </w:r>
          </w:p>
        </w:tc>
      </w:tr>
      <w:tr w:rsidR="001478A6" w:rsidRPr="00DA3882" w14:paraId="0EEA29B3" w14:textId="77777777" w:rsidTr="008C6696">
        <w:trPr>
          <w:trHeight w:val="305"/>
        </w:trPr>
        <w:tc>
          <w:tcPr>
            <w:tcW w:w="2500" w:type="pct"/>
            <w:noWrap/>
            <w:vAlign w:val="center"/>
          </w:tcPr>
          <w:p w14:paraId="62D56C6E" w14:textId="01564AEC" w:rsidR="001478A6" w:rsidRPr="00DA3882" w:rsidRDefault="007416EE" w:rsidP="004416BD">
            <w:pPr>
              <w:jc w:val="center"/>
              <w:rPr>
                <w:i/>
                <w:sz w:val="24"/>
              </w:rPr>
            </w:pPr>
            <w:r>
              <w:rPr>
                <w:i/>
                <w:sz w:val="24"/>
              </w:rPr>
              <w:t>UGOVOR_PK</w:t>
            </w:r>
          </w:p>
        </w:tc>
        <w:tc>
          <w:tcPr>
            <w:tcW w:w="2500" w:type="pct"/>
            <w:vAlign w:val="center"/>
          </w:tcPr>
          <w:p w14:paraId="30AD9998" w14:textId="1C335A3B" w:rsidR="001478A6" w:rsidRPr="00DA3882" w:rsidRDefault="004416BD" w:rsidP="008C6696">
            <w:pPr>
              <w:jc w:val="center"/>
              <w:rPr>
                <w:i/>
                <w:sz w:val="24"/>
              </w:rPr>
            </w:pPr>
            <w:r w:rsidRPr="00DA3882">
              <w:rPr>
                <w:i/>
                <w:sz w:val="24"/>
              </w:rPr>
              <w:t>id</w:t>
            </w:r>
            <w:r w:rsidR="007416EE">
              <w:rPr>
                <w:i/>
                <w:sz w:val="24"/>
              </w:rPr>
              <w:t>Ugo</w:t>
            </w:r>
          </w:p>
        </w:tc>
      </w:tr>
    </w:tbl>
    <w:p w14:paraId="39B42480" w14:textId="277A7339" w:rsidR="004D135A" w:rsidRPr="0034380F" w:rsidRDefault="0034380F" w:rsidP="0034380F">
      <w:pPr>
        <w:pStyle w:val="a1"/>
        <w:rPr>
          <w:lang w:val="en-US"/>
        </w:rPr>
      </w:pPr>
      <w:r>
        <w:rPr>
          <w:lang w:val="sr-Cyrl-RS"/>
        </w:rPr>
        <w:t>Табела 3</w:t>
      </w:r>
      <w:r w:rsidR="006A3431">
        <w:rPr>
          <w:lang w:val="sr-Cyrl-RS"/>
        </w:rPr>
        <w:t>.29</w:t>
      </w:r>
      <w:r>
        <w:rPr>
          <w:lang w:val="sr-Cyrl-RS"/>
        </w:rPr>
        <w:t xml:space="preserve"> – Ограничење примарног кључа у шеми релације </w:t>
      </w:r>
      <w:r>
        <w:rPr>
          <w:i/>
          <w:lang w:val="en-US"/>
        </w:rPr>
        <w:t>Ugovor</w:t>
      </w:r>
    </w:p>
    <w:p w14:paraId="41169AF4" w14:textId="77777777" w:rsidR="0034380F" w:rsidRPr="00DA3882" w:rsidRDefault="0034380F" w:rsidP="001478A6">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235"/>
        <w:gridCol w:w="1441"/>
        <w:gridCol w:w="1909"/>
        <w:gridCol w:w="2287"/>
      </w:tblGrid>
      <w:tr w:rsidR="001478A6" w:rsidRPr="00DA3882" w14:paraId="3D295070" w14:textId="77777777" w:rsidTr="002A3BC3">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0270D1B2" w14:textId="77777777" w:rsidR="001478A6" w:rsidRPr="00DA3882" w:rsidRDefault="001478A6" w:rsidP="008C6696">
            <w:pPr>
              <w:jc w:val="center"/>
              <w:rPr>
                <w:color w:val="auto"/>
                <w:sz w:val="24"/>
              </w:rPr>
            </w:pPr>
            <w:r w:rsidRPr="00DA3882">
              <w:rPr>
                <w:color w:val="auto"/>
                <w:sz w:val="24"/>
              </w:rPr>
              <w:t>Ограничење референцијалног интегритета</w:t>
            </w:r>
          </w:p>
        </w:tc>
      </w:tr>
      <w:tr w:rsidR="00CF6021" w:rsidRPr="00DA3882" w14:paraId="49CE7D77" w14:textId="77777777" w:rsidTr="007416EE">
        <w:trPr>
          <w:trHeight w:val="350"/>
        </w:trPr>
        <w:tc>
          <w:tcPr>
            <w:tcW w:w="1823" w:type="pct"/>
            <w:shd w:val="clear" w:color="auto" w:fill="DEEAF6" w:themeFill="accent5" w:themeFillTint="33"/>
            <w:noWrap/>
            <w:vAlign w:val="center"/>
          </w:tcPr>
          <w:p w14:paraId="74FFAA0F" w14:textId="408B8A57" w:rsidR="00CF6021" w:rsidRPr="00DA3882" w:rsidRDefault="00CF6021" w:rsidP="00CF6021">
            <w:pPr>
              <w:jc w:val="center"/>
              <w:rPr>
                <w:b/>
                <w:sz w:val="24"/>
              </w:rPr>
            </w:pPr>
            <w:r w:rsidRPr="002E489D">
              <w:rPr>
                <w:b/>
                <w:sz w:val="24"/>
              </w:rPr>
              <w:t>Назив ограничења</w:t>
            </w:r>
          </w:p>
        </w:tc>
        <w:tc>
          <w:tcPr>
            <w:tcW w:w="812" w:type="pct"/>
            <w:shd w:val="clear" w:color="auto" w:fill="DEEAF6" w:themeFill="accent5" w:themeFillTint="33"/>
            <w:vAlign w:val="center"/>
          </w:tcPr>
          <w:p w14:paraId="0F2BFC56" w14:textId="749D0D17" w:rsidR="00CF6021" w:rsidRPr="00DA3882" w:rsidRDefault="00CF6021" w:rsidP="00CF6021">
            <w:pPr>
              <w:jc w:val="center"/>
              <w:rPr>
                <w:b/>
                <w:sz w:val="24"/>
              </w:rPr>
            </w:pPr>
            <w:r w:rsidRPr="002E489D">
              <w:rPr>
                <w:b/>
                <w:sz w:val="24"/>
                <w:lang w:val="sr-Cyrl-RS"/>
              </w:rPr>
              <w:t>Обележја</w:t>
            </w:r>
          </w:p>
        </w:tc>
        <w:tc>
          <w:tcPr>
            <w:tcW w:w="1076" w:type="pct"/>
            <w:shd w:val="clear" w:color="auto" w:fill="DEEAF6" w:themeFill="accent5" w:themeFillTint="33"/>
            <w:vAlign w:val="center"/>
          </w:tcPr>
          <w:p w14:paraId="257C1E86" w14:textId="151E0837" w:rsidR="00CF6021" w:rsidRPr="00DA3882" w:rsidRDefault="00CF6021" w:rsidP="00CF6021">
            <w:pPr>
              <w:jc w:val="center"/>
              <w:rPr>
                <w:b/>
                <w:sz w:val="24"/>
              </w:rPr>
            </w:pPr>
            <w:r w:rsidRPr="002E489D">
              <w:rPr>
                <w:b/>
                <w:sz w:val="24"/>
              </w:rPr>
              <w:t xml:space="preserve">Референцирана </w:t>
            </w:r>
            <w:r>
              <w:rPr>
                <w:b/>
                <w:sz w:val="24"/>
                <w:lang w:val="sr-Cyrl-RS"/>
              </w:rPr>
              <w:t>шема релације</w:t>
            </w:r>
          </w:p>
        </w:tc>
        <w:tc>
          <w:tcPr>
            <w:tcW w:w="1289" w:type="pct"/>
            <w:shd w:val="clear" w:color="auto" w:fill="DEEAF6" w:themeFill="accent5" w:themeFillTint="33"/>
            <w:vAlign w:val="center"/>
          </w:tcPr>
          <w:p w14:paraId="25ABC5C3" w14:textId="4718C25F" w:rsidR="00CF6021" w:rsidRPr="00DA3882" w:rsidRDefault="00CF6021" w:rsidP="00CF6021">
            <w:pPr>
              <w:jc w:val="center"/>
              <w:rPr>
                <w:b/>
                <w:sz w:val="24"/>
              </w:rPr>
            </w:pPr>
            <w:r w:rsidRPr="002E489D">
              <w:rPr>
                <w:b/>
                <w:sz w:val="24"/>
              </w:rPr>
              <w:t xml:space="preserve">Референцирана </w:t>
            </w:r>
            <w:r w:rsidRPr="002E489D">
              <w:rPr>
                <w:b/>
                <w:sz w:val="24"/>
                <w:lang w:val="sr-Cyrl-RS"/>
              </w:rPr>
              <w:t>обележја</w:t>
            </w:r>
          </w:p>
        </w:tc>
      </w:tr>
      <w:tr w:rsidR="00596C38" w:rsidRPr="00DA3882" w14:paraId="2467FACF" w14:textId="77777777" w:rsidTr="007416EE">
        <w:trPr>
          <w:trHeight w:val="350"/>
        </w:trPr>
        <w:tc>
          <w:tcPr>
            <w:tcW w:w="1823" w:type="pct"/>
            <w:shd w:val="clear" w:color="auto" w:fill="FFFFFF" w:themeFill="background1"/>
            <w:noWrap/>
            <w:vAlign w:val="center"/>
          </w:tcPr>
          <w:p w14:paraId="11B01DD8" w14:textId="26DF84F2" w:rsidR="001478A6" w:rsidRPr="00DA3882" w:rsidRDefault="007416EE" w:rsidP="00BD6653">
            <w:pPr>
              <w:jc w:val="center"/>
              <w:rPr>
                <w:b/>
                <w:sz w:val="24"/>
              </w:rPr>
            </w:pPr>
            <w:r>
              <w:rPr>
                <w:i/>
                <w:sz w:val="24"/>
              </w:rPr>
              <w:t>UGOVOR_TIM_FK</w:t>
            </w:r>
          </w:p>
        </w:tc>
        <w:tc>
          <w:tcPr>
            <w:tcW w:w="812" w:type="pct"/>
            <w:shd w:val="clear" w:color="auto" w:fill="FFFFFF" w:themeFill="background1"/>
            <w:vAlign w:val="center"/>
          </w:tcPr>
          <w:p w14:paraId="2C759241" w14:textId="17113903" w:rsidR="001478A6" w:rsidRPr="00DA3882" w:rsidRDefault="007416EE" w:rsidP="007416EE">
            <w:pPr>
              <w:jc w:val="center"/>
              <w:rPr>
                <w:b/>
                <w:sz w:val="24"/>
              </w:rPr>
            </w:pPr>
            <w:r>
              <w:rPr>
                <w:i/>
                <w:sz w:val="24"/>
                <w:szCs w:val="22"/>
              </w:rPr>
              <w:t>i</w:t>
            </w:r>
            <w:r w:rsidR="004416BD" w:rsidRPr="00DA3882">
              <w:rPr>
                <w:i/>
                <w:sz w:val="24"/>
                <w:szCs w:val="22"/>
              </w:rPr>
              <w:t>d</w:t>
            </w:r>
            <w:r>
              <w:rPr>
                <w:i/>
                <w:sz w:val="24"/>
                <w:szCs w:val="22"/>
              </w:rPr>
              <w:t>Tim</w:t>
            </w:r>
          </w:p>
        </w:tc>
        <w:tc>
          <w:tcPr>
            <w:tcW w:w="1076" w:type="pct"/>
            <w:shd w:val="clear" w:color="auto" w:fill="FFFFFF" w:themeFill="background1"/>
            <w:vAlign w:val="center"/>
          </w:tcPr>
          <w:p w14:paraId="35789697" w14:textId="60E06764" w:rsidR="001478A6" w:rsidRPr="00C966D6" w:rsidRDefault="00C966D6" w:rsidP="008C6696">
            <w:pPr>
              <w:jc w:val="center"/>
              <w:rPr>
                <w:b/>
                <w:sz w:val="24"/>
              </w:rPr>
            </w:pPr>
            <w:r>
              <w:rPr>
                <w:i/>
                <w:sz w:val="24"/>
              </w:rPr>
              <w:t>Tim</w:t>
            </w:r>
          </w:p>
        </w:tc>
        <w:tc>
          <w:tcPr>
            <w:tcW w:w="1289" w:type="pct"/>
            <w:shd w:val="clear" w:color="auto" w:fill="FFFFFF" w:themeFill="background1"/>
            <w:vAlign w:val="center"/>
          </w:tcPr>
          <w:p w14:paraId="6E35E390" w14:textId="08955CF2" w:rsidR="001478A6" w:rsidRPr="00DA3882" w:rsidRDefault="004416BD" w:rsidP="008C6696">
            <w:pPr>
              <w:jc w:val="center"/>
              <w:rPr>
                <w:b/>
                <w:sz w:val="24"/>
              </w:rPr>
            </w:pPr>
            <w:r w:rsidRPr="00DA3882">
              <w:rPr>
                <w:i/>
                <w:sz w:val="24"/>
                <w:szCs w:val="22"/>
              </w:rPr>
              <w:t>id</w:t>
            </w:r>
            <w:r w:rsidR="007416EE">
              <w:rPr>
                <w:i/>
                <w:sz w:val="24"/>
                <w:szCs w:val="22"/>
              </w:rPr>
              <w:t>Tim</w:t>
            </w:r>
          </w:p>
        </w:tc>
      </w:tr>
      <w:tr w:rsidR="007416EE" w:rsidRPr="00DA3882" w14:paraId="69EAEC76" w14:textId="77777777" w:rsidTr="007416EE">
        <w:trPr>
          <w:trHeight w:val="350"/>
        </w:trPr>
        <w:tc>
          <w:tcPr>
            <w:tcW w:w="1823" w:type="pct"/>
            <w:shd w:val="clear" w:color="auto" w:fill="FFFFFF" w:themeFill="background1"/>
            <w:noWrap/>
            <w:vAlign w:val="center"/>
          </w:tcPr>
          <w:p w14:paraId="48746BE1" w14:textId="4592F0AA" w:rsidR="007416EE" w:rsidRPr="00DA3882" w:rsidRDefault="007416EE" w:rsidP="00BD6653">
            <w:pPr>
              <w:jc w:val="center"/>
              <w:rPr>
                <w:i/>
                <w:sz w:val="24"/>
              </w:rPr>
            </w:pPr>
            <w:r>
              <w:rPr>
                <w:i/>
                <w:sz w:val="24"/>
              </w:rPr>
              <w:t>UGOVOR_TIPUGOVORA_FK</w:t>
            </w:r>
          </w:p>
        </w:tc>
        <w:tc>
          <w:tcPr>
            <w:tcW w:w="812" w:type="pct"/>
            <w:shd w:val="clear" w:color="auto" w:fill="FFFFFF" w:themeFill="background1"/>
            <w:vAlign w:val="center"/>
          </w:tcPr>
          <w:p w14:paraId="355B6FD4" w14:textId="6ABB4184" w:rsidR="007416EE" w:rsidRPr="00DA3882" w:rsidRDefault="007416EE" w:rsidP="008C6696">
            <w:pPr>
              <w:jc w:val="center"/>
              <w:rPr>
                <w:i/>
                <w:sz w:val="24"/>
                <w:szCs w:val="22"/>
              </w:rPr>
            </w:pPr>
            <w:r>
              <w:rPr>
                <w:i/>
                <w:sz w:val="24"/>
                <w:szCs w:val="22"/>
              </w:rPr>
              <w:t>idTipUgo</w:t>
            </w:r>
          </w:p>
        </w:tc>
        <w:tc>
          <w:tcPr>
            <w:tcW w:w="1076" w:type="pct"/>
            <w:shd w:val="clear" w:color="auto" w:fill="FFFFFF" w:themeFill="background1"/>
            <w:vAlign w:val="center"/>
          </w:tcPr>
          <w:p w14:paraId="0FDDF0BC" w14:textId="19E337CC" w:rsidR="007416EE" w:rsidRPr="00C966D6" w:rsidRDefault="00C966D6" w:rsidP="008C6696">
            <w:pPr>
              <w:jc w:val="center"/>
              <w:rPr>
                <w:i/>
                <w:sz w:val="24"/>
              </w:rPr>
            </w:pPr>
            <w:r>
              <w:rPr>
                <w:i/>
                <w:sz w:val="24"/>
              </w:rPr>
              <w:t>Tip ugovora</w:t>
            </w:r>
          </w:p>
        </w:tc>
        <w:tc>
          <w:tcPr>
            <w:tcW w:w="1289" w:type="pct"/>
            <w:shd w:val="clear" w:color="auto" w:fill="FFFFFF" w:themeFill="background1"/>
            <w:vAlign w:val="center"/>
          </w:tcPr>
          <w:p w14:paraId="5069122B" w14:textId="4DA22F5F" w:rsidR="007416EE" w:rsidRPr="00DA3882" w:rsidRDefault="007416EE" w:rsidP="008C6696">
            <w:pPr>
              <w:jc w:val="center"/>
              <w:rPr>
                <w:i/>
                <w:sz w:val="24"/>
                <w:szCs w:val="22"/>
              </w:rPr>
            </w:pPr>
            <w:r>
              <w:rPr>
                <w:i/>
                <w:sz w:val="24"/>
                <w:szCs w:val="22"/>
              </w:rPr>
              <w:t>idTipUgo</w:t>
            </w:r>
          </w:p>
        </w:tc>
      </w:tr>
    </w:tbl>
    <w:p w14:paraId="489B720A" w14:textId="11FB72FD" w:rsidR="001478A6" w:rsidRPr="00DC39D0" w:rsidRDefault="00DC39D0" w:rsidP="00DC39D0">
      <w:pPr>
        <w:pStyle w:val="a1"/>
        <w:rPr>
          <w:lang w:val="en-US"/>
        </w:rPr>
      </w:pPr>
      <w:r>
        <w:rPr>
          <w:lang w:val="sr-Cyrl-RS"/>
        </w:rPr>
        <w:t>Табела 3.</w:t>
      </w:r>
      <w:r w:rsidR="00794711">
        <w:rPr>
          <w:lang w:val="en-US"/>
        </w:rPr>
        <w:t>30</w:t>
      </w:r>
      <w:r>
        <w:rPr>
          <w:lang w:val="sr-Cyrl-RS"/>
        </w:rPr>
        <w:t xml:space="preserve"> – О</w:t>
      </w:r>
      <w:r w:rsidR="00AB5BB0">
        <w:rPr>
          <w:lang w:val="sr-Cyrl-RS"/>
        </w:rPr>
        <w:t>граничењa</w:t>
      </w:r>
      <w:r>
        <w:rPr>
          <w:lang w:val="sr-Cyrl-RS"/>
        </w:rPr>
        <w:t xml:space="preserve"> референцијалног интегритета у шеми релације </w:t>
      </w:r>
      <w:r>
        <w:rPr>
          <w:i/>
          <w:lang w:val="en-US"/>
        </w:rPr>
        <w:t>Ugovor</w:t>
      </w:r>
    </w:p>
    <w:p w14:paraId="16724300" w14:textId="7D9C1C30" w:rsidR="00DB4CB3" w:rsidRDefault="00370A0E" w:rsidP="00DB4CB3">
      <w:pPr>
        <w:pStyle w:val="Heading3"/>
        <w:rPr>
          <w:i/>
          <w:lang w:val="en-US"/>
        </w:rPr>
      </w:pPr>
      <w:bookmarkStart w:id="89" w:name="_Toc176384480"/>
      <w:bookmarkStart w:id="90" w:name="_Toc176385221"/>
      <w:r>
        <w:rPr>
          <w:iCs/>
          <w:lang w:val="sr-Cyrl-RS"/>
        </w:rPr>
        <w:lastRenderedPageBreak/>
        <w:t xml:space="preserve">Шема релације </w:t>
      </w:r>
      <w:r w:rsidR="009C51A7">
        <w:rPr>
          <w:i/>
          <w:sz w:val="24"/>
        </w:rPr>
        <w:t>Tip ugovora</w:t>
      </w:r>
      <w:bookmarkEnd w:id="89"/>
      <w:bookmarkEnd w:id="90"/>
    </w:p>
    <w:p w14:paraId="7A7ABE90" w14:textId="05D62462" w:rsidR="004D135A" w:rsidRPr="005E579C" w:rsidRDefault="00A77A5E" w:rsidP="005E579C">
      <w:pPr>
        <w:pStyle w:val="a0"/>
        <w:ind w:firstLine="360"/>
        <w:rPr>
          <w:lang w:val="sr-Cyrl-RS"/>
        </w:rPr>
      </w:pPr>
      <w:r>
        <w:t xml:space="preserve">Шема релације </w:t>
      </w:r>
      <w:r w:rsidR="00F2609B">
        <w:rPr>
          <w:i/>
        </w:rPr>
        <w:t>Tip ugovora</w:t>
      </w:r>
      <w:r w:rsidRPr="000428CD">
        <w:rPr>
          <w:i/>
          <w:lang w:val="ru-RU"/>
        </w:rPr>
        <w:t xml:space="preserve"> </w:t>
      </w:r>
      <w:r w:rsidR="00EF31D2">
        <w:t>моделује</w:t>
      </w:r>
      <w:r>
        <w:t xml:space="preserve"> </w:t>
      </w:r>
      <w:r w:rsidR="006A3CF6">
        <w:rPr>
          <w:lang w:val="sr-Cyrl-RS"/>
        </w:rPr>
        <w:t>све могуће типове уговора</w:t>
      </w:r>
      <w:r w:rsidR="0019676F">
        <w:rPr>
          <w:lang w:val="sr-Cyrl-RS"/>
        </w:rPr>
        <w:t>.</w:t>
      </w:r>
      <w:r w:rsidR="006A3CF6">
        <w:rPr>
          <w:lang w:val="sr-Cyrl-RS"/>
        </w:rPr>
        <w:t xml:space="preserve"> Тип уговора се одређује спрам улоге коју корисник има у систему.</w:t>
      </w:r>
      <w:r w:rsidR="00004103">
        <w:rPr>
          <w:lang w:val="sr-Cyrl-RS"/>
        </w:rPr>
        <w:t xml:space="preserve"> Сва бележја унутар шеме релације </w:t>
      </w:r>
      <w:r w:rsidR="00460474">
        <w:rPr>
          <w:i/>
        </w:rPr>
        <w:t>Tip ugovora</w:t>
      </w:r>
      <w:r w:rsidR="00004103">
        <w:rPr>
          <w:szCs w:val="22"/>
          <w:lang w:val="sr-Cyrl-RS"/>
        </w:rPr>
        <w:t xml:space="preserve"> истакнута су помоћу табеле</w:t>
      </w:r>
      <w:r w:rsidR="00192D7A">
        <w:rPr>
          <w:szCs w:val="22"/>
          <w:lang w:val="sr-Cyrl-RS"/>
        </w:rPr>
        <w:t xml:space="preserve"> 3.31</w:t>
      </w:r>
      <w:r w:rsidR="00004103">
        <w:rPr>
          <w:szCs w:val="22"/>
          <w:lang w:val="sr-Cyrl-RS"/>
        </w:rPr>
        <w:t>. Табелом</w:t>
      </w:r>
      <w:r w:rsidR="00192D7A">
        <w:rPr>
          <w:szCs w:val="22"/>
          <w:lang w:val="sr-Cyrl-RS"/>
        </w:rPr>
        <w:t xml:space="preserve"> 3.32</w:t>
      </w:r>
      <w:r w:rsidR="00004103">
        <w:rPr>
          <w:szCs w:val="22"/>
          <w:lang w:val="sr-Cyrl-RS"/>
        </w:rPr>
        <w:t xml:space="preserve"> представљено је ограничење примарног кључа.</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740"/>
        <w:gridCol w:w="2170"/>
        <w:gridCol w:w="1453"/>
        <w:gridCol w:w="2509"/>
      </w:tblGrid>
      <w:tr w:rsidR="00A77A5E" w:rsidRPr="00996FBB" w14:paraId="4CB07C99" w14:textId="77777777" w:rsidTr="00234842">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67128621" w14:textId="63915FCD" w:rsidR="00A77A5E" w:rsidRPr="00996FBB" w:rsidRDefault="00550E5A" w:rsidP="00550E5A">
            <w:pPr>
              <w:jc w:val="center"/>
              <w:rPr>
                <w:color w:val="auto"/>
                <w:sz w:val="24"/>
              </w:rPr>
            </w:pPr>
            <w:r>
              <w:rPr>
                <w:color w:val="auto"/>
                <w:sz w:val="24"/>
                <w:lang w:val="sr-Cyrl-RS"/>
              </w:rPr>
              <w:t xml:space="preserve">Обележја у шеми релације </w:t>
            </w:r>
            <w:r>
              <w:rPr>
                <w:i/>
                <w:color w:val="auto"/>
                <w:sz w:val="24"/>
              </w:rPr>
              <w:t>Tip ugovora</w:t>
            </w:r>
          </w:p>
        </w:tc>
      </w:tr>
      <w:tr w:rsidR="0050292E" w:rsidRPr="00996FBB" w14:paraId="0F1419D0" w14:textId="77777777" w:rsidTr="00234842">
        <w:trPr>
          <w:trHeight w:val="350"/>
        </w:trPr>
        <w:tc>
          <w:tcPr>
            <w:tcW w:w="1544" w:type="pct"/>
            <w:shd w:val="clear" w:color="auto" w:fill="DEEAF6" w:themeFill="accent5" w:themeFillTint="33"/>
            <w:noWrap/>
            <w:vAlign w:val="center"/>
          </w:tcPr>
          <w:p w14:paraId="29A8E6E7" w14:textId="78497097" w:rsidR="0050292E" w:rsidRPr="00996FBB" w:rsidRDefault="0050292E" w:rsidP="0050292E">
            <w:pPr>
              <w:jc w:val="center"/>
              <w:rPr>
                <w:b/>
                <w:sz w:val="24"/>
              </w:rPr>
            </w:pPr>
            <w:r w:rsidRPr="00C95875">
              <w:rPr>
                <w:b/>
                <w:sz w:val="24"/>
                <w:szCs w:val="22"/>
                <w:lang w:val="sr-Cyrl-RS"/>
              </w:rPr>
              <w:t xml:space="preserve">Назив </w:t>
            </w:r>
            <w:r>
              <w:rPr>
                <w:b/>
                <w:sz w:val="24"/>
                <w:szCs w:val="22"/>
                <w:lang w:val="sr-Cyrl-RS"/>
              </w:rPr>
              <w:t>обележја</w:t>
            </w:r>
          </w:p>
        </w:tc>
        <w:tc>
          <w:tcPr>
            <w:tcW w:w="1223" w:type="pct"/>
            <w:shd w:val="clear" w:color="auto" w:fill="DEEAF6" w:themeFill="accent5" w:themeFillTint="33"/>
            <w:vAlign w:val="center"/>
          </w:tcPr>
          <w:p w14:paraId="4FAF0648" w14:textId="79EF01D0" w:rsidR="0050292E" w:rsidRPr="00996FBB" w:rsidRDefault="0050292E" w:rsidP="0050292E">
            <w:pPr>
              <w:jc w:val="center"/>
              <w:rPr>
                <w:b/>
                <w:sz w:val="24"/>
              </w:rPr>
            </w:pPr>
            <w:r w:rsidRPr="00C95875">
              <w:rPr>
                <w:b/>
                <w:sz w:val="24"/>
                <w:szCs w:val="22"/>
                <w:lang w:val="sr-Cyrl-RS"/>
              </w:rPr>
              <w:t>Тип податка</w:t>
            </w:r>
          </w:p>
        </w:tc>
        <w:tc>
          <w:tcPr>
            <w:tcW w:w="819" w:type="pct"/>
            <w:shd w:val="clear" w:color="auto" w:fill="DEEAF6" w:themeFill="accent5" w:themeFillTint="33"/>
            <w:vAlign w:val="center"/>
          </w:tcPr>
          <w:p w14:paraId="0890D43F" w14:textId="79022D41" w:rsidR="0050292E" w:rsidRPr="00996FBB" w:rsidRDefault="0050292E" w:rsidP="0050292E">
            <w:pPr>
              <w:jc w:val="center"/>
              <w:rPr>
                <w:b/>
                <w:sz w:val="24"/>
              </w:rPr>
            </w:pPr>
            <w:r w:rsidRPr="00C95875">
              <w:rPr>
                <w:b/>
                <w:sz w:val="24"/>
                <w:szCs w:val="22"/>
                <w:lang w:val="sr-Cyrl-RS"/>
              </w:rPr>
              <w:t>Обавезно</w:t>
            </w:r>
          </w:p>
        </w:tc>
        <w:tc>
          <w:tcPr>
            <w:tcW w:w="1414" w:type="pct"/>
            <w:shd w:val="clear" w:color="auto" w:fill="DEEAF6" w:themeFill="accent5" w:themeFillTint="33"/>
            <w:vAlign w:val="center"/>
          </w:tcPr>
          <w:p w14:paraId="372B316E" w14:textId="00FB5DD1" w:rsidR="0050292E" w:rsidRPr="00996FBB" w:rsidRDefault="0050292E" w:rsidP="0050292E">
            <w:pPr>
              <w:jc w:val="center"/>
              <w:rPr>
                <w:b/>
                <w:sz w:val="24"/>
              </w:rPr>
            </w:pPr>
            <w:r w:rsidRPr="00C95875">
              <w:rPr>
                <w:b/>
                <w:sz w:val="24"/>
                <w:szCs w:val="22"/>
                <w:lang w:val="sr-Cyrl-RS"/>
              </w:rPr>
              <w:t xml:space="preserve">Опис </w:t>
            </w:r>
            <w:r>
              <w:rPr>
                <w:b/>
                <w:sz w:val="24"/>
                <w:szCs w:val="22"/>
                <w:lang w:val="sr-Cyrl-RS"/>
              </w:rPr>
              <w:t>обележја</w:t>
            </w:r>
          </w:p>
        </w:tc>
      </w:tr>
      <w:tr w:rsidR="00996FBB" w:rsidRPr="00996FBB" w14:paraId="60F55C04" w14:textId="77777777" w:rsidTr="00BF7E5A">
        <w:trPr>
          <w:trHeight w:val="350"/>
        </w:trPr>
        <w:tc>
          <w:tcPr>
            <w:tcW w:w="1544" w:type="pct"/>
            <w:shd w:val="clear" w:color="auto" w:fill="FFFFFF" w:themeFill="background1"/>
            <w:noWrap/>
            <w:vAlign w:val="center"/>
          </w:tcPr>
          <w:p w14:paraId="112EF3AB" w14:textId="705F3D9D" w:rsidR="00A77A5E" w:rsidRPr="00996FBB" w:rsidRDefault="00A77A5E" w:rsidP="008C6696">
            <w:pPr>
              <w:jc w:val="center"/>
              <w:rPr>
                <w:b/>
                <w:sz w:val="24"/>
              </w:rPr>
            </w:pPr>
            <w:r w:rsidRPr="00996FBB">
              <w:rPr>
                <w:i/>
                <w:sz w:val="24"/>
              </w:rPr>
              <w:t>id</w:t>
            </w:r>
            <w:r w:rsidR="00234842">
              <w:rPr>
                <w:i/>
                <w:sz w:val="24"/>
              </w:rPr>
              <w:t>TipUgo</w:t>
            </w:r>
          </w:p>
        </w:tc>
        <w:tc>
          <w:tcPr>
            <w:tcW w:w="1223" w:type="pct"/>
            <w:shd w:val="clear" w:color="auto" w:fill="FFFFFF" w:themeFill="background1"/>
            <w:vAlign w:val="center"/>
          </w:tcPr>
          <w:p w14:paraId="514695F3" w14:textId="77777777" w:rsidR="00A77A5E" w:rsidRPr="00996FBB" w:rsidRDefault="00A77A5E" w:rsidP="008C6696">
            <w:pPr>
              <w:jc w:val="center"/>
              <w:rPr>
                <w:b/>
                <w:sz w:val="24"/>
              </w:rPr>
            </w:pPr>
            <w:r w:rsidRPr="00996FBB">
              <w:rPr>
                <w:sz w:val="24"/>
              </w:rPr>
              <w:t>INTEGER</w:t>
            </w:r>
          </w:p>
        </w:tc>
        <w:tc>
          <w:tcPr>
            <w:tcW w:w="819" w:type="pct"/>
            <w:shd w:val="clear" w:color="auto" w:fill="FFFFFF" w:themeFill="background1"/>
            <w:vAlign w:val="center"/>
          </w:tcPr>
          <w:p w14:paraId="1BF37946" w14:textId="77777777" w:rsidR="00A77A5E" w:rsidRPr="00996FBB" w:rsidRDefault="00A77A5E" w:rsidP="008C6696">
            <w:pPr>
              <w:jc w:val="center"/>
              <w:rPr>
                <w:b/>
                <w:sz w:val="24"/>
              </w:rPr>
            </w:pPr>
            <w:r w:rsidRPr="00996FBB">
              <w:rPr>
                <w:sz w:val="24"/>
              </w:rPr>
              <w:t>да</w:t>
            </w:r>
          </w:p>
        </w:tc>
        <w:tc>
          <w:tcPr>
            <w:tcW w:w="1414" w:type="pct"/>
            <w:shd w:val="clear" w:color="auto" w:fill="FFFFFF" w:themeFill="background1"/>
            <w:vAlign w:val="center"/>
          </w:tcPr>
          <w:p w14:paraId="66803EC8" w14:textId="11DBD3FA" w:rsidR="00A77A5E" w:rsidRPr="00996FBB" w:rsidRDefault="00842A35" w:rsidP="00842A35">
            <w:pPr>
              <w:jc w:val="center"/>
              <w:rPr>
                <w:b/>
                <w:sz w:val="24"/>
              </w:rPr>
            </w:pPr>
            <w:r>
              <w:rPr>
                <w:sz w:val="24"/>
                <w:lang w:val="ru-RU"/>
              </w:rPr>
              <w:t>И</w:t>
            </w:r>
            <w:r w:rsidR="00A77A5E" w:rsidRPr="00996FBB">
              <w:rPr>
                <w:sz w:val="24"/>
                <w:lang w:val="ru-RU"/>
              </w:rPr>
              <w:t>дентификатор</w:t>
            </w:r>
            <w:r w:rsidR="00A77A5E" w:rsidRPr="00996FBB">
              <w:rPr>
                <w:sz w:val="24"/>
              </w:rPr>
              <w:t xml:space="preserve"> </w:t>
            </w:r>
            <w:r>
              <w:rPr>
                <w:sz w:val="24"/>
                <w:lang w:val="sr-Cyrl-RS"/>
              </w:rPr>
              <w:t>типа уговора</w:t>
            </w:r>
          </w:p>
        </w:tc>
      </w:tr>
      <w:tr w:rsidR="0047062E" w:rsidRPr="00996FBB" w14:paraId="42B5FEE8" w14:textId="77777777" w:rsidTr="00BF7E5A">
        <w:trPr>
          <w:trHeight w:val="314"/>
        </w:trPr>
        <w:tc>
          <w:tcPr>
            <w:tcW w:w="1544" w:type="pct"/>
            <w:noWrap/>
            <w:vAlign w:val="center"/>
          </w:tcPr>
          <w:p w14:paraId="006048AF" w14:textId="676EBCA2" w:rsidR="00A77A5E" w:rsidRPr="00996FBB" w:rsidRDefault="00234842" w:rsidP="008C6696">
            <w:pPr>
              <w:jc w:val="center"/>
              <w:rPr>
                <w:i/>
                <w:sz w:val="24"/>
              </w:rPr>
            </w:pPr>
            <w:r>
              <w:rPr>
                <w:i/>
                <w:sz w:val="24"/>
              </w:rPr>
              <w:t>nazTipUgo</w:t>
            </w:r>
          </w:p>
        </w:tc>
        <w:tc>
          <w:tcPr>
            <w:tcW w:w="1223" w:type="pct"/>
            <w:vAlign w:val="center"/>
          </w:tcPr>
          <w:p w14:paraId="08D1179A" w14:textId="6CC90FFD" w:rsidR="00A77A5E" w:rsidRPr="00996FBB" w:rsidRDefault="00A77A5E" w:rsidP="00A86394">
            <w:pPr>
              <w:jc w:val="center"/>
              <w:rPr>
                <w:sz w:val="24"/>
              </w:rPr>
            </w:pPr>
            <w:r w:rsidRPr="00996FBB">
              <w:rPr>
                <w:sz w:val="24"/>
              </w:rPr>
              <w:t>VARCHAR2(</w:t>
            </w:r>
            <w:r w:rsidR="00044CEE">
              <w:rPr>
                <w:sz w:val="24"/>
              </w:rPr>
              <w:t>24</w:t>
            </w:r>
            <w:r w:rsidRPr="00996FBB">
              <w:rPr>
                <w:sz w:val="24"/>
              </w:rPr>
              <w:t>)</w:t>
            </w:r>
          </w:p>
        </w:tc>
        <w:tc>
          <w:tcPr>
            <w:tcW w:w="819" w:type="pct"/>
            <w:vAlign w:val="center"/>
          </w:tcPr>
          <w:p w14:paraId="588320FF" w14:textId="2271E67D" w:rsidR="00A77A5E" w:rsidRPr="00996FBB" w:rsidRDefault="00842A35" w:rsidP="008C6696">
            <w:pPr>
              <w:jc w:val="center"/>
              <w:rPr>
                <w:sz w:val="24"/>
                <w:lang w:val="sr-Cyrl-RS"/>
              </w:rPr>
            </w:pPr>
            <w:r>
              <w:rPr>
                <w:sz w:val="24"/>
                <w:lang w:val="sr-Cyrl-RS"/>
              </w:rPr>
              <w:t>да</w:t>
            </w:r>
          </w:p>
        </w:tc>
        <w:tc>
          <w:tcPr>
            <w:tcW w:w="1414" w:type="pct"/>
            <w:vAlign w:val="center"/>
          </w:tcPr>
          <w:p w14:paraId="3995CBBE" w14:textId="256B606A" w:rsidR="00A77A5E" w:rsidRPr="00996FBB" w:rsidRDefault="00842A35" w:rsidP="008C6696">
            <w:pPr>
              <w:jc w:val="center"/>
              <w:rPr>
                <w:sz w:val="24"/>
                <w:lang w:val="ru-RU"/>
              </w:rPr>
            </w:pPr>
            <w:r>
              <w:rPr>
                <w:sz w:val="24"/>
                <w:lang w:val="ru-RU"/>
              </w:rPr>
              <w:t>Назив типа уговора</w:t>
            </w:r>
          </w:p>
        </w:tc>
      </w:tr>
    </w:tbl>
    <w:p w14:paraId="252FADC7" w14:textId="64CABD26" w:rsidR="00A77A5E" w:rsidRPr="00B71625" w:rsidRDefault="00B71625" w:rsidP="00B71625">
      <w:pPr>
        <w:pStyle w:val="a1"/>
        <w:rPr>
          <w:i/>
          <w:lang w:val="en-US"/>
        </w:rPr>
      </w:pPr>
      <w:r>
        <w:rPr>
          <w:lang w:val="sr-Cyrl-RS"/>
        </w:rPr>
        <w:t>Табела 3</w:t>
      </w:r>
      <w:r w:rsidR="00F11FBE">
        <w:rPr>
          <w:lang w:val="sr-Cyrl-RS"/>
        </w:rPr>
        <w:t>.31</w:t>
      </w:r>
      <w:r>
        <w:rPr>
          <w:lang w:val="sr-Cyrl-RS"/>
        </w:rPr>
        <w:t xml:space="preserve"> – Обележја у шеми релације </w:t>
      </w:r>
      <w:r w:rsidRPr="00536F53">
        <w:rPr>
          <w:i/>
          <w:lang w:val="en-US"/>
        </w:rPr>
        <w:t xml:space="preserve">Tip </w:t>
      </w:r>
      <w:r>
        <w:rPr>
          <w:i/>
          <w:lang w:val="en-US"/>
        </w:rPr>
        <w:t>ugovora</w:t>
      </w:r>
    </w:p>
    <w:p w14:paraId="75A1F974" w14:textId="77777777" w:rsidR="004D135A" w:rsidRPr="00996FBB" w:rsidRDefault="004D135A" w:rsidP="00A77A5E">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436"/>
        <w:gridCol w:w="4436"/>
      </w:tblGrid>
      <w:tr w:rsidR="00A77A5E" w:rsidRPr="00996FBB" w14:paraId="43684762" w14:textId="77777777" w:rsidTr="00234842">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312A6B6F" w14:textId="77777777" w:rsidR="00A77A5E" w:rsidRPr="00996FBB" w:rsidRDefault="00A77A5E" w:rsidP="008C6696">
            <w:pPr>
              <w:jc w:val="center"/>
              <w:rPr>
                <w:color w:val="auto"/>
                <w:sz w:val="24"/>
              </w:rPr>
            </w:pPr>
            <w:r w:rsidRPr="00996FBB">
              <w:rPr>
                <w:color w:val="auto"/>
                <w:sz w:val="24"/>
              </w:rPr>
              <w:t>Ограничење примарног кључа</w:t>
            </w:r>
          </w:p>
        </w:tc>
      </w:tr>
      <w:tr w:rsidR="00A77A5E" w:rsidRPr="00996FBB" w14:paraId="635B1DE3" w14:textId="77777777" w:rsidTr="00234842">
        <w:trPr>
          <w:trHeight w:val="350"/>
        </w:trPr>
        <w:tc>
          <w:tcPr>
            <w:tcW w:w="2500" w:type="pct"/>
            <w:shd w:val="clear" w:color="auto" w:fill="DEEAF6" w:themeFill="accent5" w:themeFillTint="33"/>
            <w:noWrap/>
            <w:vAlign w:val="center"/>
          </w:tcPr>
          <w:p w14:paraId="12874E13" w14:textId="77777777" w:rsidR="00A77A5E" w:rsidRPr="00996FBB" w:rsidRDefault="00A77A5E" w:rsidP="008C6696">
            <w:pPr>
              <w:jc w:val="center"/>
              <w:rPr>
                <w:b/>
                <w:sz w:val="24"/>
              </w:rPr>
            </w:pPr>
            <w:r w:rsidRPr="00996FBB">
              <w:rPr>
                <w:b/>
                <w:sz w:val="24"/>
              </w:rPr>
              <w:t>Назив ограничења</w:t>
            </w:r>
          </w:p>
        </w:tc>
        <w:tc>
          <w:tcPr>
            <w:tcW w:w="2500" w:type="pct"/>
            <w:shd w:val="clear" w:color="auto" w:fill="DEEAF6" w:themeFill="accent5" w:themeFillTint="33"/>
            <w:vAlign w:val="center"/>
          </w:tcPr>
          <w:p w14:paraId="6BCAEFB7" w14:textId="69FEF684" w:rsidR="00A77A5E" w:rsidRPr="00996FBB" w:rsidRDefault="006413EA" w:rsidP="008C6696">
            <w:pPr>
              <w:jc w:val="center"/>
              <w:rPr>
                <w:b/>
                <w:sz w:val="24"/>
              </w:rPr>
            </w:pPr>
            <w:r>
              <w:rPr>
                <w:b/>
                <w:sz w:val="24"/>
                <w:szCs w:val="22"/>
                <w:lang w:val="sr-Cyrl-RS"/>
              </w:rPr>
              <w:t>Обележја</w:t>
            </w:r>
          </w:p>
        </w:tc>
      </w:tr>
      <w:tr w:rsidR="00A77A5E" w:rsidRPr="00996FBB" w14:paraId="7281E691" w14:textId="77777777" w:rsidTr="008C6696">
        <w:trPr>
          <w:trHeight w:val="305"/>
        </w:trPr>
        <w:tc>
          <w:tcPr>
            <w:tcW w:w="2500" w:type="pct"/>
            <w:noWrap/>
            <w:vAlign w:val="center"/>
          </w:tcPr>
          <w:p w14:paraId="39968893" w14:textId="37406CD2" w:rsidR="00A77A5E" w:rsidRPr="00996FBB" w:rsidRDefault="00B922B4" w:rsidP="00B922B4">
            <w:pPr>
              <w:jc w:val="center"/>
              <w:rPr>
                <w:i/>
                <w:sz w:val="24"/>
              </w:rPr>
            </w:pPr>
            <w:r>
              <w:rPr>
                <w:i/>
                <w:sz w:val="24"/>
              </w:rPr>
              <w:t>TIPUGOVORA_</w:t>
            </w:r>
            <w:r w:rsidR="00A77A5E" w:rsidRPr="00996FBB">
              <w:rPr>
                <w:i/>
                <w:sz w:val="24"/>
              </w:rPr>
              <w:t>PK</w:t>
            </w:r>
          </w:p>
        </w:tc>
        <w:tc>
          <w:tcPr>
            <w:tcW w:w="2500" w:type="pct"/>
            <w:vAlign w:val="center"/>
          </w:tcPr>
          <w:p w14:paraId="5F023396" w14:textId="59CAAB74" w:rsidR="00A77A5E" w:rsidRPr="00996FBB" w:rsidRDefault="00A77A5E" w:rsidP="00B922B4">
            <w:pPr>
              <w:jc w:val="center"/>
              <w:rPr>
                <w:i/>
                <w:sz w:val="24"/>
              </w:rPr>
            </w:pPr>
            <w:r w:rsidRPr="00996FBB">
              <w:rPr>
                <w:i/>
                <w:sz w:val="24"/>
              </w:rPr>
              <w:t>id</w:t>
            </w:r>
            <w:r w:rsidR="00B922B4">
              <w:rPr>
                <w:i/>
                <w:sz w:val="24"/>
              </w:rPr>
              <w:t>TipUgo</w:t>
            </w:r>
          </w:p>
        </w:tc>
      </w:tr>
    </w:tbl>
    <w:p w14:paraId="7C774A26" w14:textId="3E45C032" w:rsidR="00A77A5E" w:rsidRPr="00506BB0" w:rsidRDefault="00506BB0" w:rsidP="00506BB0">
      <w:pPr>
        <w:pStyle w:val="a1"/>
        <w:rPr>
          <w:lang w:val="en-US"/>
        </w:rPr>
      </w:pPr>
      <w:r>
        <w:rPr>
          <w:lang w:val="sr-Cyrl-RS"/>
        </w:rPr>
        <w:t>Табела 3</w:t>
      </w:r>
      <w:r w:rsidR="008850A4">
        <w:rPr>
          <w:lang w:val="sr-Cyrl-RS"/>
        </w:rPr>
        <w:t>.32</w:t>
      </w:r>
      <w:r>
        <w:rPr>
          <w:lang w:val="sr-Cyrl-RS"/>
        </w:rPr>
        <w:t xml:space="preserve"> – Ограничење примарног кључа у шеми релације </w:t>
      </w:r>
      <w:r>
        <w:rPr>
          <w:i/>
          <w:lang w:val="en-US"/>
        </w:rPr>
        <w:t>Tip ugovora</w:t>
      </w:r>
    </w:p>
    <w:p w14:paraId="071659AE" w14:textId="12949F60" w:rsidR="00104510" w:rsidRDefault="00370A0E" w:rsidP="00104510">
      <w:pPr>
        <w:pStyle w:val="Heading3"/>
        <w:rPr>
          <w:i/>
        </w:rPr>
      </w:pPr>
      <w:bookmarkStart w:id="91" w:name="_Toc176384481"/>
      <w:bookmarkStart w:id="92" w:name="_Toc176385222"/>
      <w:r>
        <w:rPr>
          <w:iCs/>
          <w:lang w:val="sr-Cyrl-RS"/>
        </w:rPr>
        <w:t xml:space="preserve">Шема релације </w:t>
      </w:r>
      <w:r w:rsidR="00AC4051">
        <w:rPr>
          <w:i/>
          <w:lang w:val="en-US"/>
        </w:rPr>
        <w:t>Prava na igraca</w:t>
      </w:r>
      <w:bookmarkEnd w:id="91"/>
      <w:bookmarkEnd w:id="92"/>
    </w:p>
    <w:p w14:paraId="25F34DE5" w14:textId="0E1B5527" w:rsidR="00104510" w:rsidRPr="00A17555" w:rsidRDefault="00104510" w:rsidP="00A17555">
      <w:pPr>
        <w:pStyle w:val="a0"/>
        <w:shd w:val="clear" w:color="auto" w:fill="FFFFFF" w:themeFill="background1"/>
        <w:ind w:firstLine="360"/>
        <w:rPr>
          <w:lang w:val="en-US"/>
        </w:rPr>
      </w:pPr>
      <w:r>
        <w:t xml:space="preserve">Шема релације </w:t>
      </w:r>
      <w:r w:rsidR="00AC4051">
        <w:rPr>
          <w:i/>
          <w:lang w:val="en-US"/>
        </w:rPr>
        <w:t>Prava na igraca</w:t>
      </w:r>
      <w:r w:rsidR="000B1651">
        <w:rPr>
          <w:i/>
          <w:lang w:val="sr-Cyrl-RS"/>
        </w:rPr>
        <w:t xml:space="preserve"> </w:t>
      </w:r>
      <w:r w:rsidR="00DE2975">
        <w:rPr>
          <w:lang w:val="sr-Cyrl-RS"/>
        </w:rPr>
        <w:t>моделује</w:t>
      </w:r>
      <w:r w:rsidR="005E579C">
        <w:rPr>
          <w:lang w:val="sr-Cyrl-RS"/>
        </w:rPr>
        <w:t xml:space="preserve"> права на играча које тим добија када одабере одређеног регрута на драфту</w:t>
      </w:r>
      <w:r>
        <w:rPr>
          <w:lang w:val="sr-Cyrl-RS"/>
        </w:rPr>
        <w:t>.</w:t>
      </w:r>
      <w:r w:rsidR="00F43530">
        <w:rPr>
          <w:lang w:val="sr-Cyrl-RS"/>
        </w:rPr>
        <w:t xml:space="preserve"> </w:t>
      </w:r>
      <w:r w:rsidR="008D5C2D">
        <w:rPr>
          <w:lang w:val="sr-Cyrl-RS"/>
        </w:rPr>
        <w:t>О</w:t>
      </w:r>
      <w:r w:rsidR="001C4B0D">
        <w:rPr>
          <w:lang w:val="sr-Cyrl-RS"/>
        </w:rPr>
        <w:t xml:space="preserve">бележја унутар шеме релације </w:t>
      </w:r>
      <w:r w:rsidR="00820E63">
        <w:rPr>
          <w:i/>
          <w:lang w:val="en-US"/>
        </w:rPr>
        <w:t>Prava na igraca</w:t>
      </w:r>
      <w:r w:rsidR="00820E63">
        <w:rPr>
          <w:szCs w:val="22"/>
          <w:lang w:val="sr-Cyrl-RS"/>
        </w:rPr>
        <w:t xml:space="preserve"> </w:t>
      </w:r>
      <w:r w:rsidR="00E74C4D">
        <w:rPr>
          <w:szCs w:val="22"/>
          <w:lang w:val="sr-Cyrl-RS"/>
        </w:rPr>
        <w:t>приказана</w:t>
      </w:r>
      <w:r w:rsidR="001C4B0D">
        <w:rPr>
          <w:szCs w:val="22"/>
          <w:lang w:val="sr-Cyrl-RS"/>
        </w:rPr>
        <w:t xml:space="preserve"> су </w:t>
      </w:r>
      <w:r w:rsidR="00E74C4D">
        <w:rPr>
          <w:szCs w:val="22"/>
          <w:lang w:val="sr-Cyrl-RS"/>
        </w:rPr>
        <w:t xml:space="preserve">уз </w:t>
      </w:r>
      <w:r w:rsidR="001C4B0D">
        <w:rPr>
          <w:szCs w:val="22"/>
          <w:lang w:val="sr-Cyrl-RS"/>
        </w:rPr>
        <w:t>помоћ</w:t>
      </w:r>
      <w:r w:rsidR="00E74C4D">
        <w:rPr>
          <w:szCs w:val="22"/>
          <w:lang w:val="sr-Cyrl-RS"/>
        </w:rPr>
        <w:t xml:space="preserve"> </w:t>
      </w:r>
      <w:r w:rsidR="001C4B0D">
        <w:rPr>
          <w:szCs w:val="22"/>
          <w:lang w:val="sr-Cyrl-RS"/>
        </w:rPr>
        <w:t>табеле</w:t>
      </w:r>
      <w:r w:rsidR="00E57C26">
        <w:rPr>
          <w:szCs w:val="22"/>
          <w:lang w:val="sr-Cyrl-RS"/>
        </w:rPr>
        <w:t xml:space="preserve"> 3.33</w:t>
      </w:r>
      <w:r w:rsidR="001C4B0D">
        <w:rPr>
          <w:szCs w:val="22"/>
          <w:lang w:val="sr-Cyrl-RS"/>
        </w:rPr>
        <w:t>. Табелом 3.3</w:t>
      </w:r>
      <w:r w:rsidR="00A61F21">
        <w:rPr>
          <w:szCs w:val="22"/>
          <w:lang w:val="sr-Cyrl-RS"/>
        </w:rPr>
        <w:t>4</w:t>
      </w:r>
      <w:r w:rsidR="001C4B0D">
        <w:rPr>
          <w:szCs w:val="22"/>
          <w:lang w:val="sr-Cyrl-RS"/>
        </w:rPr>
        <w:t xml:space="preserve"> представљено је ограничење примарног кључа.</w:t>
      </w:r>
      <w:r w:rsidR="001F428A">
        <w:rPr>
          <w:szCs w:val="22"/>
          <w:lang w:val="sr-Cyrl-RS"/>
        </w:rPr>
        <w:t xml:space="preserve"> Сва ограничења референцијалног интегритета су представљена у та</w:t>
      </w:r>
      <w:r w:rsidR="007C6D3E">
        <w:rPr>
          <w:szCs w:val="22"/>
          <w:lang w:val="sr-Cyrl-RS"/>
        </w:rPr>
        <w:t>бели 3.35</w:t>
      </w:r>
      <w:r w:rsidR="001F428A">
        <w:rPr>
          <w:szCs w:val="22"/>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003"/>
        <w:gridCol w:w="2348"/>
        <w:gridCol w:w="1453"/>
        <w:gridCol w:w="3068"/>
      </w:tblGrid>
      <w:tr w:rsidR="00104510" w:rsidRPr="00F43530" w14:paraId="57A1990A" w14:textId="77777777" w:rsidTr="00A17555">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0200113A" w14:textId="2BEECD18" w:rsidR="00104510" w:rsidRPr="00F43530" w:rsidRDefault="00B31C9A" w:rsidP="00B31C9A">
            <w:pPr>
              <w:jc w:val="center"/>
              <w:rPr>
                <w:color w:val="auto"/>
                <w:sz w:val="24"/>
                <w:lang w:val="ru-RU"/>
              </w:rPr>
            </w:pPr>
            <w:r>
              <w:rPr>
                <w:color w:val="auto"/>
                <w:sz w:val="24"/>
                <w:lang w:val="sr-Cyrl-RS"/>
              </w:rPr>
              <w:t xml:space="preserve">Обележја у шеми релације </w:t>
            </w:r>
            <w:r>
              <w:rPr>
                <w:i/>
                <w:color w:val="auto"/>
                <w:sz w:val="24"/>
              </w:rPr>
              <w:t>Prava na igraca</w:t>
            </w:r>
          </w:p>
        </w:tc>
      </w:tr>
      <w:tr w:rsidR="00481293" w:rsidRPr="00F43530" w14:paraId="5A70D482" w14:textId="77777777" w:rsidTr="00A17555">
        <w:trPr>
          <w:trHeight w:val="350"/>
        </w:trPr>
        <w:tc>
          <w:tcPr>
            <w:tcW w:w="1129" w:type="pct"/>
            <w:shd w:val="clear" w:color="auto" w:fill="DEEAF6" w:themeFill="accent5" w:themeFillTint="33"/>
            <w:noWrap/>
            <w:vAlign w:val="center"/>
          </w:tcPr>
          <w:p w14:paraId="6D78EC99" w14:textId="61321509" w:rsidR="00481293" w:rsidRPr="00F43530" w:rsidRDefault="00481293" w:rsidP="00481293">
            <w:pPr>
              <w:jc w:val="center"/>
              <w:rPr>
                <w:b/>
                <w:sz w:val="24"/>
                <w:lang w:val="ru-RU"/>
              </w:rPr>
            </w:pPr>
            <w:r w:rsidRPr="00C95875">
              <w:rPr>
                <w:b/>
                <w:sz w:val="24"/>
                <w:szCs w:val="22"/>
                <w:lang w:val="sr-Cyrl-RS"/>
              </w:rPr>
              <w:t xml:space="preserve">Назив </w:t>
            </w:r>
            <w:r>
              <w:rPr>
                <w:b/>
                <w:sz w:val="24"/>
                <w:szCs w:val="22"/>
                <w:lang w:val="sr-Cyrl-RS"/>
              </w:rPr>
              <w:t>обележја</w:t>
            </w:r>
          </w:p>
        </w:tc>
        <w:tc>
          <w:tcPr>
            <w:tcW w:w="1323" w:type="pct"/>
            <w:shd w:val="clear" w:color="auto" w:fill="DEEAF6" w:themeFill="accent5" w:themeFillTint="33"/>
            <w:vAlign w:val="center"/>
          </w:tcPr>
          <w:p w14:paraId="5319A3DD" w14:textId="02484933" w:rsidR="00481293" w:rsidRPr="00F43530" w:rsidRDefault="00481293" w:rsidP="00481293">
            <w:pPr>
              <w:jc w:val="center"/>
              <w:rPr>
                <w:b/>
                <w:sz w:val="24"/>
                <w:lang w:val="ru-RU"/>
              </w:rPr>
            </w:pPr>
            <w:r w:rsidRPr="00C95875">
              <w:rPr>
                <w:b/>
                <w:sz w:val="24"/>
                <w:szCs w:val="22"/>
                <w:lang w:val="sr-Cyrl-RS"/>
              </w:rPr>
              <w:t>Тип податка</w:t>
            </w:r>
          </w:p>
        </w:tc>
        <w:tc>
          <w:tcPr>
            <w:tcW w:w="819" w:type="pct"/>
            <w:shd w:val="clear" w:color="auto" w:fill="DEEAF6" w:themeFill="accent5" w:themeFillTint="33"/>
            <w:vAlign w:val="center"/>
          </w:tcPr>
          <w:p w14:paraId="19B03FE9" w14:textId="13728035" w:rsidR="00481293" w:rsidRPr="00F43530" w:rsidRDefault="00481293" w:rsidP="00481293">
            <w:pPr>
              <w:jc w:val="center"/>
              <w:rPr>
                <w:b/>
                <w:sz w:val="24"/>
                <w:lang w:val="ru-RU"/>
              </w:rPr>
            </w:pPr>
            <w:r w:rsidRPr="00C95875">
              <w:rPr>
                <w:b/>
                <w:sz w:val="24"/>
                <w:szCs w:val="22"/>
                <w:lang w:val="sr-Cyrl-RS"/>
              </w:rPr>
              <w:t>Обавезно</w:t>
            </w:r>
          </w:p>
        </w:tc>
        <w:tc>
          <w:tcPr>
            <w:tcW w:w="1729" w:type="pct"/>
            <w:shd w:val="clear" w:color="auto" w:fill="DEEAF6" w:themeFill="accent5" w:themeFillTint="33"/>
            <w:vAlign w:val="center"/>
          </w:tcPr>
          <w:p w14:paraId="19909355" w14:textId="52244C0D" w:rsidR="00481293" w:rsidRPr="00F43530" w:rsidRDefault="00481293" w:rsidP="00481293">
            <w:pPr>
              <w:jc w:val="center"/>
              <w:rPr>
                <w:b/>
                <w:sz w:val="24"/>
                <w:lang w:val="ru-RU"/>
              </w:rPr>
            </w:pPr>
            <w:r w:rsidRPr="00C95875">
              <w:rPr>
                <w:b/>
                <w:sz w:val="24"/>
                <w:szCs w:val="22"/>
                <w:lang w:val="sr-Cyrl-RS"/>
              </w:rPr>
              <w:t xml:space="preserve">Опис </w:t>
            </w:r>
            <w:r>
              <w:rPr>
                <w:b/>
                <w:sz w:val="24"/>
                <w:szCs w:val="22"/>
                <w:lang w:val="sr-Cyrl-RS"/>
              </w:rPr>
              <w:t>обележја</w:t>
            </w:r>
          </w:p>
        </w:tc>
      </w:tr>
      <w:tr w:rsidR="00104510" w:rsidRPr="00DA7FEE" w14:paraId="31A639CF" w14:textId="77777777" w:rsidTr="00DA7FEE">
        <w:trPr>
          <w:trHeight w:val="350"/>
        </w:trPr>
        <w:tc>
          <w:tcPr>
            <w:tcW w:w="1129" w:type="pct"/>
            <w:shd w:val="clear" w:color="auto" w:fill="FFFFFF" w:themeFill="background1"/>
            <w:noWrap/>
            <w:vAlign w:val="center"/>
          </w:tcPr>
          <w:p w14:paraId="359554A5" w14:textId="28943F84" w:rsidR="00104510" w:rsidRPr="00F43530" w:rsidRDefault="00104510" w:rsidP="00FC04FD">
            <w:pPr>
              <w:jc w:val="center"/>
              <w:rPr>
                <w:b/>
                <w:sz w:val="24"/>
                <w:lang w:val="ru-RU"/>
              </w:rPr>
            </w:pPr>
            <w:r w:rsidRPr="00DA7FEE">
              <w:rPr>
                <w:i/>
                <w:sz w:val="24"/>
              </w:rPr>
              <w:t>id</w:t>
            </w:r>
            <w:r w:rsidR="00A17555">
              <w:rPr>
                <w:i/>
                <w:sz w:val="24"/>
              </w:rPr>
              <w:t>Prava</w:t>
            </w:r>
          </w:p>
        </w:tc>
        <w:tc>
          <w:tcPr>
            <w:tcW w:w="1323" w:type="pct"/>
            <w:shd w:val="clear" w:color="auto" w:fill="FFFFFF" w:themeFill="background1"/>
            <w:vAlign w:val="center"/>
          </w:tcPr>
          <w:p w14:paraId="3CDD1A7A" w14:textId="77777777" w:rsidR="00104510" w:rsidRPr="00F43530" w:rsidRDefault="00104510" w:rsidP="008C6696">
            <w:pPr>
              <w:jc w:val="center"/>
              <w:rPr>
                <w:b/>
                <w:sz w:val="24"/>
                <w:lang w:val="ru-RU"/>
              </w:rPr>
            </w:pPr>
            <w:r w:rsidRPr="00DA7FEE">
              <w:rPr>
                <w:sz w:val="24"/>
              </w:rPr>
              <w:t>INTEGER</w:t>
            </w:r>
          </w:p>
        </w:tc>
        <w:tc>
          <w:tcPr>
            <w:tcW w:w="819" w:type="pct"/>
            <w:shd w:val="clear" w:color="auto" w:fill="FFFFFF" w:themeFill="background1"/>
            <w:vAlign w:val="center"/>
          </w:tcPr>
          <w:p w14:paraId="094DA0AD" w14:textId="77777777" w:rsidR="00104510" w:rsidRPr="00F43530" w:rsidRDefault="00104510" w:rsidP="008C6696">
            <w:pPr>
              <w:jc w:val="center"/>
              <w:rPr>
                <w:b/>
                <w:sz w:val="24"/>
                <w:lang w:val="ru-RU"/>
              </w:rPr>
            </w:pPr>
            <w:r w:rsidRPr="00F43530">
              <w:rPr>
                <w:sz w:val="24"/>
                <w:lang w:val="ru-RU"/>
              </w:rPr>
              <w:t>да</w:t>
            </w:r>
          </w:p>
        </w:tc>
        <w:tc>
          <w:tcPr>
            <w:tcW w:w="1729" w:type="pct"/>
            <w:shd w:val="clear" w:color="auto" w:fill="FFFFFF" w:themeFill="background1"/>
            <w:vAlign w:val="center"/>
          </w:tcPr>
          <w:p w14:paraId="0219C4F9" w14:textId="54E35F3B" w:rsidR="00104510" w:rsidRPr="00DA7FEE" w:rsidRDefault="008B2459" w:rsidP="008B2459">
            <w:pPr>
              <w:jc w:val="center"/>
              <w:rPr>
                <w:b/>
                <w:sz w:val="24"/>
                <w:lang w:val="sr-Cyrl-RS"/>
              </w:rPr>
            </w:pPr>
            <w:r>
              <w:rPr>
                <w:sz w:val="24"/>
                <w:lang w:val="ru-RU"/>
              </w:rPr>
              <w:t>И</w:t>
            </w:r>
            <w:r w:rsidR="00104510" w:rsidRPr="00DA7FEE">
              <w:rPr>
                <w:sz w:val="24"/>
                <w:lang w:val="ru-RU"/>
              </w:rPr>
              <w:t>дентификатор</w:t>
            </w:r>
            <w:r w:rsidR="00104510" w:rsidRPr="00F43530">
              <w:rPr>
                <w:sz w:val="24"/>
                <w:lang w:val="ru-RU"/>
              </w:rPr>
              <w:t xml:space="preserve"> </w:t>
            </w:r>
            <w:r>
              <w:rPr>
                <w:sz w:val="24"/>
                <w:lang w:val="sr-Cyrl-RS"/>
              </w:rPr>
              <w:t>права на играча</w:t>
            </w:r>
          </w:p>
        </w:tc>
      </w:tr>
      <w:tr w:rsidR="00104510" w:rsidRPr="00DA7FEE" w14:paraId="1F43F82E" w14:textId="77777777" w:rsidTr="00DA7FEE">
        <w:trPr>
          <w:trHeight w:val="350"/>
        </w:trPr>
        <w:tc>
          <w:tcPr>
            <w:tcW w:w="1129" w:type="pct"/>
            <w:shd w:val="clear" w:color="auto" w:fill="FFFFFF" w:themeFill="background1"/>
            <w:noWrap/>
            <w:vAlign w:val="center"/>
          </w:tcPr>
          <w:p w14:paraId="51047A44" w14:textId="06D6FAC1" w:rsidR="00104510" w:rsidRPr="00DA7FEE" w:rsidRDefault="00A17555" w:rsidP="008C6696">
            <w:pPr>
              <w:jc w:val="center"/>
              <w:rPr>
                <w:i/>
                <w:sz w:val="24"/>
              </w:rPr>
            </w:pPr>
            <w:r>
              <w:rPr>
                <w:i/>
                <w:sz w:val="24"/>
              </w:rPr>
              <w:t>idTim</w:t>
            </w:r>
          </w:p>
        </w:tc>
        <w:tc>
          <w:tcPr>
            <w:tcW w:w="1323" w:type="pct"/>
            <w:shd w:val="clear" w:color="auto" w:fill="FFFFFF" w:themeFill="background1"/>
            <w:vAlign w:val="center"/>
          </w:tcPr>
          <w:p w14:paraId="33D358CC" w14:textId="77777777" w:rsidR="00104510" w:rsidRPr="00DA7FEE" w:rsidRDefault="00104510" w:rsidP="008C6696">
            <w:pPr>
              <w:jc w:val="center"/>
              <w:rPr>
                <w:sz w:val="24"/>
              </w:rPr>
            </w:pPr>
            <w:r w:rsidRPr="00DA7FEE">
              <w:rPr>
                <w:sz w:val="24"/>
              </w:rPr>
              <w:t>INTEGER</w:t>
            </w:r>
          </w:p>
        </w:tc>
        <w:tc>
          <w:tcPr>
            <w:tcW w:w="819" w:type="pct"/>
            <w:shd w:val="clear" w:color="auto" w:fill="FFFFFF" w:themeFill="background1"/>
            <w:vAlign w:val="center"/>
          </w:tcPr>
          <w:p w14:paraId="4E0258A2" w14:textId="77777777" w:rsidR="00104510" w:rsidRPr="00DA7FEE" w:rsidRDefault="00104510" w:rsidP="008C6696">
            <w:pPr>
              <w:jc w:val="center"/>
              <w:rPr>
                <w:sz w:val="24"/>
              </w:rPr>
            </w:pPr>
            <w:r w:rsidRPr="00DA7FEE">
              <w:rPr>
                <w:sz w:val="24"/>
              </w:rPr>
              <w:t>да</w:t>
            </w:r>
          </w:p>
        </w:tc>
        <w:tc>
          <w:tcPr>
            <w:tcW w:w="1729" w:type="pct"/>
            <w:shd w:val="clear" w:color="auto" w:fill="FFFFFF" w:themeFill="background1"/>
            <w:vAlign w:val="center"/>
          </w:tcPr>
          <w:p w14:paraId="4B0F267A" w14:textId="5E35E056" w:rsidR="00104510" w:rsidRPr="00DA7FEE" w:rsidRDefault="004C0615" w:rsidP="00CC576B">
            <w:pPr>
              <w:jc w:val="center"/>
              <w:rPr>
                <w:sz w:val="24"/>
                <w:lang w:val="ru-RU"/>
              </w:rPr>
            </w:pPr>
            <w:r>
              <w:rPr>
                <w:sz w:val="24"/>
                <w:lang w:val="ru-RU"/>
              </w:rPr>
              <w:t>Идентификатор тима који поседује права на играча</w:t>
            </w:r>
          </w:p>
        </w:tc>
      </w:tr>
      <w:tr w:rsidR="00104510" w:rsidRPr="00DA7FEE" w14:paraId="1B3B5DF4" w14:textId="77777777" w:rsidTr="00DA7FEE">
        <w:trPr>
          <w:trHeight w:val="314"/>
        </w:trPr>
        <w:tc>
          <w:tcPr>
            <w:tcW w:w="1129" w:type="pct"/>
            <w:noWrap/>
            <w:vAlign w:val="center"/>
          </w:tcPr>
          <w:p w14:paraId="0D94B8BB" w14:textId="1A26FD9A" w:rsidR="00104510" w:rsidRPr="00DA7FEE" w:rsidRDefault="00A17555" w:rsidP="008C6696">
            <w:pPr>
              <w:jc w:val="center"/>
              <w:rPr>
                <w:i/>
                <w:sz w:val="24"/>
              </w:rPr>
            </w:pPr>
            <w:r>
              <w:rPr>
                <w:i/>
                <w:sz w:val="24"/>
              </w:rPr>
              <w:t>idRegrut</w:t>
            </w:r>
          </w:p>
        </w:tc>
        <w:tc>
          <w:tcPr>
            <w:tcW w:w="1323" w:type="pct"/>
            <w:vAlign w:val="center"/>
          </w:tcPr>
          <w:p w14:paraId="1D7FA45E" w14:textId="5885F3CF" w:rsidR="00104510" w:rsidRPr="00DA7FEE" w:rsidRDefault="001F27C1" w:rsidP="008C6696">
            <w:pPr>
              <w:jc w:val="center"/>
              <w:rPr>
                <w:sz w:val="24"/>
                <w:lang w:val="sr-Cyrl-RS"/>
              </w:rPr>
            </w:pPr>
            <w:r w:rsidRPr="00DA7FEE">
              <w:rPr>
                <w:sz w:val="24"/>
              </w:rPr>
              <w:t>INTEGER</w:t>
            </w:r>
          </w:p>
        </w:tc>
        <w:tc>
          <w:tcPr>
            <w:tcW w:w="819" w:type="pct"/>
            <w:vAlign w:val="center"/>
          </w:tcPr>
          <w:p w14:paraId="44D17A19" w14:textId="77777777" w:rsidR="00104510" w:rsidRPr="00DA7FEE" w:rsidRDefault="00104510" w:rsidP="008C6696">
            <w:pPr>
              <w:jc w:val="center"/>
              <w:rPr>
                <w:sz w:val="24"/>
              </w:rPr>
            </w:pPr>
            <w:r w:rsidRPr="00DA7FEE">
              <w:rPr>
                <w:sz w:val="24"/>
              </w:rPr>
              <w:t>да</w:t>
            </w:r>
          </w:p>
        </w:tc>
        <w:tc>
          <w:tcPr>
            <w:tcW w:w="1729" w:type="pct"/>
            <w:vAlign w:val="center"/>
          </w:tcPr>
          <w:p w14:paraId="3345E3A7" w14:textId="29AEB918" w:rsidR="00104510" w:rsidRPr="00DA7FEE" w:rsidRDefault="00D0538E" w:rsidP="00CC576B">
            <w:pPr>
              <w:jc w:val="center"/>
              <w:rPr>
                <w:sz w:val="24"/>
                <w:lang w:val="sr-Cyrl-RS"/>
              </w:rPr>
            </w:pPr>
            <w:r>
              <w:rPr>
                <w:sz w:val="24"/>
                <w:lang w:val="sr-Cyrl-RS"/>
              </w:rPr>
              <w:t>Идентификатор регрута на којег се права односе</w:t>
            </w:r>
          </w:p>
        </w:tc>
      </w:tr>
      <w:tr w:rsidR="00794E98" w:rsidRPr="00DA7FEE" w14:paraId="0555DB2F" w14:textId="77777777" w:rsidTr="00DA7FEE">
        <w:trPr>
          <w:trHeight w:val="350"/>
        </w:trPr>
        <w:tc>
          <w:tcPr>
            <w:tcW w:w="1129" w:type="pct"/>
            <w:noWrap/>
            <w:vAlign w:val="center"/>
          </w:tcPr>
          <w:p w14:paraId="434D525C" w14:textId="38FABEE8" w:rsidR="00794E98" w:rsidRPr="00DA7FEE" w:rsidRDefault="00A17555" w:rsidP="008C6696">
            <w:pPr>
              <w:jc w:val="center"/>
              <w:rPr>
                <w:i/>
                <w:sz w:val="24"/>
              </w:rPr>
            </w:pPr>
            <w:r>
              <w:rPr>
                <w:i/>
                <w:sz w:val="24"/>
              </w:rPr>
              <w:t>idPik</w:t>
            </w:r>
          </w:p>
        </w:tc>
        <w:tc>
          <w:tcPr>
            <w:tcW w:w="1323" w:type="pct"/>
            <w:vAlign w:val="center"/>
          </w:tcPr>
          <w:p w14:paraId="085D6F36" w14:textId="3179EA7C" w:rsidR="00794E98" w:rsidRPr="00DA7FEE" w:rsidRDefault="001F27C1" w:rsidP="008C6696">
            <w:pPr>
              <w:jc w:val="center"/>
              <w:rPr>
                <w:sz w:val="24"/>
              </w:rPr>
            </w:pPr>
            <w:r w:rsidRPr="00DA7FEE">
              <w:rPr>
                <w:sz w:val="24"/>
              </w:rPr>
              <w:t>INTEGER</w:t>
            </w:r>
          </w:p>
        </w:tc>
        <w:tc>
          <w:tcPr>
            <w:tcW w:w="819" w:type="pct"/>
            <w:vAlign w:val="center"/>
          </w:tcPr>
          <w:p w14:paraId="038031A7" w14:textId="5B8D3B7B" w:rsidR="00794E98" w:rsidRPr="00DA7FEE" w:rsidRDefault="00260E6B" w:rsidP="008C6696">
            <w:pPr>
              <w:jc w:val="center"/>
              <w:rPr>
                <w:sz w:val="24"/>
                <w:lang w:val="sr-Cyrl-RS"/>
              </w:rPr>
            </w:pPr>
            <w:r w:rsidRPr="00DA7FEE">
              <w:rPr>
                <w:sz w:val="24"/>
                <w:lang w:val="sr-Cyrl-RS"/>
              </w:rPr>
              <w:t>да</w:t>
            </w:r>
          </w:p>
        </w:tc>
        <w:tc>
          <w:tcPr>
            <w:tcW w:w="1729" w:type="pct"/>
            <w:vAlign w:val="center"/>
          </w:tcPr>
          <w:p w14:paraId="67FD8EA2" w14:textId="6CA216CA" w:rsidR="00794E98" w:rsidRPr="00DA7FEE" w:rsidRDefault="00DA3546" w:rsidP="00DA3546">
            <w:pPr>
              <w:jc w:val="center"/>
              <w:rPr>
                <w:sz w:val="24"/>
                <w:lang w:val="sr-Cyrl-RS"/>
              </w:rPr>
            </w:pPr>
            <w:r>
              <w:rPr>
                <w:sz w:val="24"/>
                <w:lang w:val="sr-Cyrl-RS"/>
              </w:rPr>
              <w:t>Идентификатор пика који је искоришћен на одабир регрута</w:t>
            </w:r>
          </w:p>
        </w:tc>
      </w:tr>
      <w:tr w:rsidR="00104510" w:rsidRPr="00DA7FEE" w14:paraId="7645EA4F" w14:textId="77777777" w:rsidTr="00DA7FEE">
        <w:trPr>
          <w:trHeight w:val="350"/>
        </w:trPr>
        <w:tc>
          <w:tcPr>
            <w:tcW w:w="1129" w:type="pct"/>
            <w:noWrap/>
            <w:vAlign w:val="center"/>
          </w:tcPr>
          <w:p w14:paraId="4F901CC7" w14:textId="5D9AC024" w:rsidR="00104510" w:rsidRPr="00DA7FEE" w:rsidRDefault="00A17555" w:rsidP="008C6696">
            <w:pPr>
              <w:jc w:val="center"/>
              <w:rPr>
                <w:i/>
                <w:sz w:val="24"/>
              </w:rPr>
            </w:pPr>
            <w:r>
              <w:rPr>
                <w:i/>
                <w:sz w:val="24"/>
              </w:rPr>
              <w:t>nedodListPrava</w:t>
            </w:r>
          </w:p>
        </w:tc>
        <w:tc>
          <w:tcPr>
            <w:tcW w:w="1323" w:type="pct"/>
            <w:vAlign w:val="center"/>
          </w:tcPr>
          <w:p w14:paraId="66ACCE8A" w14:textId="518CB82A" w:rsidR="00104510" w:rsidRPr="001F27C1" w:rsidRDefault="001F27C1" w:rsidP="008C6696">
            <w:pPr>
              <w:jc w:val="center"/>
              <w:rPr>
                <w:sz w:val="24"/>
              </w:rPr>
            </w:pPr>
            <w:r>
              <w:rPr>
                <w:sz w:val="24"/>
              </w:rPr>
              <w:t>VARCHAR2(5)</w:t>
            </w:r>
          </w:p>
        </w:tc>
        <w:tc>
          <w:tcPr>
            <w:tcW w:w="819" w:type="pct"/>
            <w:vAlign w:val="center"/>
          </w:tcPr>
          <w:p w14:paraId="0E7C7295" w14:textId="77777777" w:rsidR="00104510" w:rsidRPr="00DA7FEE" w:rsidRDefault="00104510" w:rsidP="008C6696">
            <w:pPr>
              <w:jc w:val="center"/>
              <w:rPr>
                <w:sz w:val="24"/>
              </w:rPr>
            </w:pPr>
            <w:r w:rsidRPr="00DA7FEE">
              <w:rPr>
                <w:sz w:val="24"/>
                <w:lang w:val="sr-Cyrl-RS"/>
              </w:rPr>
              <w:t>да</w:t>
            </w:r>
          </w:p>
        </w:tc>
        <w:tc>
          <w:tcPr>
            <w:tcW w:w="1729" w:type="pct"/>
            <w:vAlign w:val="center"/>
          </w:tcPr>
          <w:p w14:paraId="57446790" w14:textId="41DC4E0C" w:rsidR="00104510" w:rsidRPr="00DA7FEE" w:rsidRDefault="004C56E3" w:rsidP="008C6696">
            <w:pPr>
              <w:jc w:val="center"/>
              <w:rPr>
                <w:sz w:val="24"/>
                <w:lang w:val="sr-Cyrl-RS"/>
              </w:rPr>
            </w:pPr>
            <w:r>
              <w:rPr>
                <w:sz w:val="24"/>
                <w:lang w:val="sr-Cyrl-RS"/>
              </w:rPr>
              <w:t>Идентификатор за припадност права на недодирљивој листи тима</w:t>
            </w:r>
          </w:p>
        </w:tc>
      </w:tr>
      <w:tr w:rsidR="00A17555" w:rsidRPr="00DA7FEE" w14:paraId="6D63E4F0" w14:textId="77777777" w:rsidTr="00DA7FEE">
        <w:trPr>
          <w:trHeight w:val="350"/>
        </w:trPr>
        <w:tc>
          <w:tcPr>
            <w:tcW w:w="1129" w:type="pct"/>
            <w:noWrap/>
            <w:vAlign w:val="center"/>
          </w:tcPr>
          <w:p w14:paraId="3E9A66CA" w14:textId="06F438D2" w:rsidR="00A17555" w:rsidRPr="00DA7FEE" w:rsidRDefault="00A17555" w:rsidP="008C6696">
            <w:pPr>
              <w:jc w:val="center"/>
              <w:rPr>
                <w:i/>
                <w:sz w:val="24"/>
              </w:rPr>
            </w:pPr>
            <w:r>
              <w:rPr>
                <w:i/>
                <w:sz w:val="24"/>
              </w:rPr>
              <w:t>trgListPrava</w:t>
            </w:r>
          </w:p>
        </w:tc>
        <w:tc>
          <w:tcPr>
            <w:tcW w:w="1323" w:type="pct"/>
            <w:vAlign w:val="center"/>
          </w:tcPr>
          <w:p w14:paraId="446638C3" w14:textId="6307C04D" w:rsidR="00A17555" w:rsidRPr="001F27C1" w:rsidRDefault="001F27C1" w:rsidP="008C6696">
            <w:pPr>
              <w:jc w:val="center"/>
              <w:rPr>
                <w:sz w:val="24"/>
                <w:lang w:val="sr-Cyrl-RS"/>
              </w:rPr>
            </w:pPr>
            <w:r>
              <w:rPr>
                <w:sz w:val="24"/>
              </w:rPr>
              <w:t>VARCHAR2(5)</w:t>
            </w:r>
          </w:p>
        </w:tc>
        <w:tc>
          <w:tcPr>
            <w:tcW w:w="819" w:type="pct"/>
            <w:vAlign w:val="center"/>
          </w:tcPr>
          <w:p w14:paraId="209C6177" w14:textId="3B69344C" w:rsidR="00A17555" w:rsidRPr="00DA7FEE" w:rsidRDefault="001F27C1" w:rsidP="008C6696">
            <w:pPr>
              <w:jc w:val="center"/>
              <w:rPr>
                <w:sz w:val="24"/>
                <w:lang w:val="sr-Cyrl-RS"/>
              </w:rPr>
            </w:pPr>
            <w:r>
              <w:rPr>
                <w:sz w:val="24"/>
                <w:lang w:val="sr-Cyrl-RS"/>
              </w:rPr>
              <w:t>да</w:t>
            </w:r>
          </w:p>
        </w:tc>
        <w:tc>
          <w:tcPr>
            <w:tcW w:w="1729" w:type="pct"/>
            <w:vAlign w:val="center"/>
          </w:tcPr>
          <w:p w14:paraId="2A53D6CB" w14:textId="27111626" w:rsidR="00A17555" w:rsidRPr="00DA7FEE" w:rsidRDefault="00824035" w:rsidP="00824035">
            <w:pPr>
              <w:jc w:val="center"/>
              <w:rPr>
                <w:sz w:val="24"/>
                <w:lang w:val="sr-Cyrl-RS"/>
              </w:rPr>
            </w:pPr>
            <w:r>
              <w:rPr>
                <w:sz w:val="24"/>
                <w:lang w:val="sr-Cyrl-RS"/>
              </w:rPr>
              <w:t>Идентификатор за припадност права на листи за трговину тима</w:t>
            </w:r>
          </w:p>
        </w:tc>
      </w:tr>
    </w:tbl>
    <w:p w14:paraId="733AC139" w14:textId="373537D3" w:rsidR="00104510" w:rsidRPr="00036DBD" w:rsidRDefault="00036DBD" w:rsidP="00036DBD">
      <w:pPr>
        <w:pStyle w:val="a1"/>
        <w:rPr>
          <w:i/>
          <w:lang w:val="en-US"/>
        </w:rPr>
      </w:pPr>
      <w:r>
        <w:rPr>
          <w:lang w:val="sr-Cyrl-RS"/>
        </w:rPr>
        <w:t xml:space="preserve">Табела 3.33 – Обележја у шеми релације </w:t>
      </w:r>
      <w:r>
        <w:rPr>
          <w:i/>
          <w:lang w:val="en-US"/>
        </w:rPr>
        <w:t>Prava na igraca</w:t>
      </w:r>
    </w:p>
    <w:p w14:paraId="2B3EBDA2" w14:textId="77777777" w:rsidR="000D343D" w:rsidRPr="00DA7FEE" w:rsidRDefault="000D343D" w:rsidP="00104510">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436"/>
        <w:gridCol w:w="4436"/>
      </w:tblGrid>
      <w:tr w:rsidR="00104510" w:rsidRPr="00DA7FEE" w14:paraId="799C8FBD" w14:textId="77777777" w:rsidTr="00A17555">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30139088" w14:textId="77777777" w:rsidR="00104510" w:rsidRPr="00DA7FEE" w:rsidRDefault="00104510" w:rsidP="008C6696">
            <w:pPr>
              <w:jc w:val="center"/>
              <w:rPr>
                <w:color w:val="auto"/>
                <w:sz w:val="24"/>
              </w:rPr>
            </w:pPr>
            <w:r w:rsidRPr="00DA7FEE">
              <w:rPr>
                <w:color w:val="auto"/>
                <w:sz w:val="24"/>
              </w:rPr>
              <w:t>Ограничење примарног кључа</w:t>
            </w:r>
          </w:p>
        </w:tc>
      </w:tr>
      <w:tr w:rsidR="00104510" w:rsidRPr="00DA7FEE" w14:paraId="01DAB7BE" w14:textId="77777777" w:rsidTr="00A17555">
        <w:trPr>
          <w:trHeight w:val="350"/>
        </w:trPr>
        <w:tc>
          <w:tcPr>
            <w:tcW w:w="2500" w:type="pct"/>
            <w:shd w:val="clear" w:color="auto" w:fill="DEEAF6" w:themeFill="accent5" w:themeFillTint="33"/>
            <w:noWrap/>
            <w:vAlign w:val="center"/>
          </w:tcPr>
          <w:p w14:paraId="064339CE" w14:textId="77777777" w:rsidR="00104510" w:rsidRPr="00DA7FEE" w:rsidRDefault="00104510" w:rsidP="008C6696">
            <w:pPr>
              <w:jc w:val="center"/>
              <w:rPr>
                <w:b/>
                <w:sz w:val="24"/>
              </w:rPr>
            </w:pPr>
            <w:r w:rsidRPr="00DA7FEE">
              <w:rPr>
                <w:b/>
                <w:sz w:val="24"/>
              </w:rPr>
              <w:t>Назив ограничења</w:t>
            </w:r>
          </w:p>
        </w:tc>
        <w:tc>
          <w:tcPr>
            <w:tcW w:w="2500" w:type="pct"/>
            <w:shd w:val="clear" w:color="auto" w:fill="DEEAF6" w:themeFill="accent5" w:themeFillTint="33"/>
            <w:vAlign w:val="center"/>
          </w:tcPr>
          <w:p w14:paraId="5C0D35ED" w14:textId="08D4BEA9" w:rsidR="00104510" w:rsidRPr="00DA7FEE" w:rsidRDefault="00077312" w:rsidP="008C6696">
            <w:pPr>
              <w:jc w:val="center"/>
              <w:rPr>
                <w:b/>
                <w:sz w:val="24"/>
              </w:rPr>
            </w:pPr>
            <w:r>
              <w:rPr>
                <w:b/>
                <w:sz w:val="24"/>
                <w:szCs w:val="22"/>
                <w:lang w:val="sr-Cyrl-RS"/>
              </w:rPr>
              <w:t>Обележја</w:t>
            </w:r>
          </w:p>
        </w:tc>
      </w:tr>
      <w:tr w:rsidR="00104510" w:rsidRPr="00DA7FEE" w14:paraId="2F19A068" w14:textId="77777777" w:rsidTr="008C6696">
        <w:trPr>
          <w:trHeight w:val="305"/>
        </w:trPr>
        <w:tc>
          <w:tcPr>
            <w:tcW w:w="2500" w:type="pct"/>
            <w:noWrap/>
            <w:vAlign w:val="center"/>
          </w:tcPr>
          <w:p w14:paraId="3EC7A40E" w14:textId="228818FF" w:rsidR="00104510" w:rsidRPr="00DA7FEE" w:rsidRDefault="00FD1DF8" w:rsidP="007966C6">
            <w:pPr>
              <w:jc w:val="center"/>
              <w:rPr>
                <w:i/>
                <w:sz w:val="24"/>
              </w:rPr>
            </w:pPr>
            <w:r>
              <w:rPr>
                <w:i/>
                <w:sz w:val="24"/>
              </w:rPr>
              <w:t>PRAVANAIGRACA_PK</w:t>
            </w:r>
          </w:p>
        </w:tc>
        <w:tc>
          <w:tcPr>
            <w:tcW w:w="2500" w:type="pct"/>
            <w:vAlign w:val="center"/>
          </w:tcPr>
          <w:p w14:paraId="0BED7120" w14:textId="7ED7FFCC" w:rsidR="00104510" w:rsidRPr="00DA7FEE" w:rsidRDefault="00104510" w:rsidP="008C6696">
            <w:pPr>
              <w:jc w:val="center"/>
              <w:rPr>
                <w:i/>
                <w:sz w:val="24"/>
              </w:rPr>
            </w:pPr>
            <w:r w:rsidRPr="00DA7FEE">
              <w:rPr>
                <w:i/>
                <w:sz w:val="24"/>
              </w:rPr>
              <w:t>id</w:t>
            </w:r>
            <w:r w:rsidR="00FD1DF8">
              <w:rPr>
                <w:i/>
                <w:sz w:val="24"/>
              </w:rPr>
              <w:t>Prava</w:t>
            </w:r>
          </w:p>
        </w:tc>
      </w:tr>
    </w:tbl>
    <w:p w14:paraId="052B9013" w14:textId="75263BF8" w:rsidR="00104510" w:rsidRPr="001621EE" w:rsidRDefault="001621EE" w:rsidP="001621EE">
      <w:pPr>
        <w:pStyle w:val="a1"/>
        <w:rPr>
          <w:lang w:val="en-US"/>
        </w:rPr>
      </w:pPr>
      <w:r>
        <w:rPr>
          <w:lang w:val="sr-Cyrl-RS"/>
        </w:rPr>
        <w:t xml:space="preserve">Табела 3.34 – Ограничење примарног кључа у шеми релације </w:t>
      </w:r>
      <w:r w:rsidR="00835C17">
        <w:rPr>
          <w:i/>
          <w:lang w:val="en-US"/>
        </w:rPr>
        <w:t>Prava na igraca</w:t>
      </w:r>
    </w:p>
    <w:p w14:paraId="4CDBEE1B" w14:textId="77777777" w:rsidR="000D343D" w:rsidRPr="00DA7FEE" w:rsidRDefault="000D343D" w:rsidP="00104510">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325"/>
        <w:gridCol w:w="1799"/>
        <w:gridCol w:w="1892"/>
        <w:gridCol w:w="1856"/>
      </w:tblGrid>
      <w:tr w:rsidR="00104510" w:rsidRPr="00DA7FEE" w14:paraId="66582F0E" w14:textId="77777777" w:rsidTr="00A17555">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7342D7A8" w14:textId="77777777" w:rsidR="00104510" w:rsidRPr="00DA7FEE" w:rsidRDefault="00104510" w:rsidP="008C6696">
            <w:pPr>
              <w:jc w:val="center"/>
              <w:rPr>
                <w:color w:val="auto"/>
                <w:sz w:val="24"/>
              </w:rPr>
            </w:pPr>
            <w:r w:rsidRPr="00DA7FEE">
              <w:rPr>
                <w:color w:val="auto"/>
                <w:sz w:val="24"/>
              </w:rPr>
              <w:t>Ограничење референцијалног интегритета</w:t>
            </w:r>
          </w:p>
        </w:tc>
      </w:tr>
      <w:tr w:rsidR="00A62931" w:rsidRPr="00DA7FEE" w14:paraId="4753EB5B" w14:textId="77777777" w:rsidTr="007B0ED3">
        <w:trPr>
          <w:trHeight w:val="350"/>
        </w:trPr>
        <w:tc>
          <w:tcPr>
            <w:tcW w:w="1874" w:type="pct"/>
            <w:shd w:val="clear" w:color="auto" w:fill="DEEAF6" w:themeFill="accent5" w:themeFillTint="33"/>
            <w:noWrap/>
            <w:vAlign w:val="center"/>
          </w:tcPr>
          <w:p w14:paraId="601222FF" w14:textId="43D065E3" w:rsidR="00A62931" w:rsidRPr="00DA7FEE" w:rsidRDefault="00A62931" w:rsidP="00A62931">
            <w:pPr>
              <w:jc w:val="center"/>
              <w:rPr>
                <w:b/>
                <w:sz w:val="24"/>
              </w:rPr>
            </w:pPr>
            <w:r w:rsidRPr="002E489D">
              <w:rPr>
                <w:b/>
                <w:sz w:val="24"/>
              </w:rPr>
              <w:t>Назив ограничења</w:t>
            </w:r>
          </w:p>
        </w:tc>
        <w:tc>
          <w:tcPr>
            <w:tcW w:w="1014" w:type="pct"/>
            <w:shd w:val="clear" w:color="auto" w:fill="DEEAF6" w:themeFill="accent5" w:themeFillTint="33"/>
            <w:vAlign w:val="center"/>
          </w:tcPr>
          <w:p w14:paraId="32D57498" w14:textId="61FECF21" w:rsidR="00A62931" w:rsidRPr="00DA7FEE" w:rsidRDefault="00A62931" w:rsidP="00A62931">
            <w:pPr>
              <w:jc w:val="center"/>
              <w:rPr>
                <w:b/>
                <w:sz w:val="24"/>
              </w:rPr>
            </w:pPr>
            <w:r w:rsidRPr="002E489D">
              <w:rPr>
                <w:b/>
                <w:sz w:val="24"/>
                <w:lang w:val="sr-Cyrl-RS"/>
              </w:rPr>
              <w:t>Обележја</w:t>
            </w:r>
          </w:p>
        </w:tc>
        <w:tc>
          <w:tcPr>
            <w:tcW w:w="1066" w:type="pct"/>
            <w:shd w:val="clear" w:color="auto" w:fill="DEEAF6" w:themeFill="accent5" w:themeFillTint="33"/>
            <w:vAlign w:val="center"/>
          </w:tcPr>
          <w:p w14:paraId="41E6AA89" w14:textId="199CAF2B" w:rsidR="00A62931" w:rsidRPr="00DA7FEE" w:rsidRDefault="00A62931" w:rsidP="00A62931">
            <w:pPr>
              <w:jc w:val="center"/>
              <w:rPr>
                <w:b/>
                <w:sz w:val="24"/>
              </w:rPr>
            </w:pPr>
            <w:r w:rsidRPr="002E489D">
              <w:rPr>
                <w:b/>
                <w:sz w:val="24"/>
              </w:rPr>
              <w:t xml:space="preserve">Референцирана </w:t>
            </w:r>
            <w:r>
              <w:rPr>
                <w:b/>
                <w:sz w:val="24"/>
                <w:lang w:val="sr-Cyrl-RS"/>
              </w:rPr>
              <w:t>шема релације</w:t>
            </w:r>
          </w:p>
        </w:tc>
        <w:tc>
          <w:tcPr>
            <w:tcW w:w="1046" w:type="pct"/>
            <w:shd w:val="clear" w:color="auto" w:fill="DEEAF6" w:themeFill="accent5" w:themeFillTint="33"/>
            <w:vAlign w:val="center"/>
          </w:tcPr>
          <w:p w14:paraId="49290FE7" w14:textId="23BE1D1E" w:rsidR="00A62931" w:rsidRPr="00DA7FEE" w:rsidRDefault="00A62931" w:rsidP="00A62931">
            <w:pPr>
              <w:jc w:val="center"/>
              <w:rPr>
                <w:b/>
                <w:sz w:val="24"/>
              </w:rPr>
            </w:pPr>
            <w:r w:rsidRPr="002E489D">
              <w:rPr>
                <w:b/>
                <w:sz w:val="24"/>
              </w:rPr>
              <w:t xml:space="preserve">Референцирана </w:t>
            </w:r>
            <w:r w:rsidRPr="002E489D">
              <w:rPr>
                <w:b/>
                <w:sz w:val="24"/>
                <w:lang w:val="sr-Cyrl-RS"/>
              </w:rPr>
              <w:t>обележја</w:t>
            </w:r>
          </w:p>
        </w:tc>
      </w:tr>
      <w:tr w:rsidR="004A46F5" w:rsidRPr="00DA7FEE" w14:paraId="09C743C1" w14:textId="77777777" w:rsidTr="007B0ED3">
        <w:trPr>
          <w:trHeight w:val="408"/>
        </w:trPr>
        <w:tc>
          <w:tcPr>
            <w:tcW w:w="1874" w:type="pct"/>
            <w:shd w:val="clear" w:color="auto" w:fill="FFFFFF" w:themeFill="background1"/>
            <w:noWrap/>
            <w:vAlign w:val="center"/>
          </w:tcPr>
          <w:p w14:paraId="7978E51C" w14:textId="3F4D6690" w:rsidR="00104510" w:rsidRPr="00854FFE" w:rsidRDefault="00854FFE" w:rsidP="00DA7FEE">
            <w:pPr>
              <w:jc w:val="center"/>
              <w:rPr>
                <w:i/>
                <w:sz w:val="24"/>
              </w:rPr>
            </w:pPr>
            <w:r>
              <w:rPr>
                <w:i/>
                <w:sz w:val="24"/>
              </w:rPr>
              <w:t>PRAVANAIGRACA_TIM_FK</w:t>
            </w:r>
          </w:p>
        </w:tc>
        <w:tc>
          <w:tcPr>
            <w:tcW w:w="1014" w:type="pct"/>
            <w:shd w:val="clear" w:color="auto" w:fill="FFFFFF" w:themeFill="background1"/>
            <w:vAlign w:val="center"/>
          </w:tcPr>
          <w:p w14:paraId="2DFA6852" w14:textId="77271F03" w:rsidR="00104510" w:rsidRPr="00DA7FEE" w:rsidRDefault="00104510" w:rsidP="008C6696">
            <w:pPr>
              <w:jc w:val="center"/>
              <w:rPr>
                <w:b/>
                <w:sz w:val="24"/>
              </w:rPr>
            </w:pPr>
            <w:r w:rsidRPr="00DA7FEE">
              <w:rPr>
                <w:i/>
                <w:sz w:val="24"/>
              </w:rPr>
              <w:t>id</w:t>
            </w:r>
            <w:r w:rsidR="00854FFE">
              <w:rPr>
                <w:i/>
                <w:sz w:val="24"/>
              </w:rPr>
              <w:t>Tim</w:t>
            </w:r>
          </w:p>
        </w:tc>
        <w:tc>
          <w:tcPr>
            <w:tcW w:w="1066" w:type="pct"/>
            <w:shd w:val="clear" w:color="auto" w:fill="FFFFFF" w:themeFill="background1"/>
            <w:vAlign w:val="center"/>
          </w:tcPr>
          <w:p w14:paraId="7A80E315" w14:textId="72F9EBAC" w:rsidR="00104510" w:rsidRPr="00FF31ED" w:rsidRDefault="00FF31ED" w:rsidP="008C6696">
            <w:pPr>
              <w:jc w:val="center"/>
              <w:rPr>
                <w:b/>
                <w:sz w:val="24"/>
                <w:lang w:val="sr-Cyrl-RS"/>
              </w:rPr>
            </w:pPr>
            <w:r>
              <w:rPr>
                <w:i/>
                <w:sz w:val="24"/>
                <w:lang w:val="sr-Cyrl-RS"/>
              </w:rPr>
              <w:t>Тим</w:t>
            </w:r>
          </w:p>
        </w:tc>
        <w:tc>
          <w:tcPr>
            <w:tcW w:w="1046" w:type="pct"/>
            <w:shd w:val="clear" w:color="auto" w:fill="FFFFFF" w:themeFill="background1"/>
            <w:vAlign w:val="center"/>
          </w:tcPr>
          <w:p w14:paraId="3D949FE7" w14:textId="70210CEB" w:rsidR="00104510" w:rsidRPr="00DA7FEE" w:rsidRDefault="00690C3D" w:rsidP="008C6696">
            <w:pPr>
              <w:jc w:val="center"/>
              <w:rPr>
                <w:b/>
                <w:sz w:val="24"/>
              </w:rPr>
            </w:pPr>
            <w:r w:rsidRPr="00DA7FEE">
              <w:rPr>
                <w:i/>
                <w:sz w:val="24"/>
              </w:rPr>
              <w:t>id</w:t>
            </w:r>
            <w:r w:rsidR="002F58BC">
              <w:rPr>
                <w:i/>
                <w:sz w:val="24"/>
              </w:rPr>
              <w:t>Tim</w:t>
            </w:r>
          </w:p>
        </w:tc>
      </w:tr>
    </w:tbl>
    <w:p w14:paraId="158FDD2E" w14:textId="68BEE4F9" w:rsidR="00104510" w:rsidRPr="006421CC" w:rsidRDefault="006421CC" w:rsidP="006421CC">
      <w:pPr>
        <w:pStyle w:val="a1"/>
        <w:rPr>
          <w:lang w:val="en-US"/>
        </w:rPr>
      </w:pPr>
      <w:r>
        <w:rPr>
          <w:lang w:val="sr-Cyrl-RS"/>
        </w:rPr>
        <w:t>Табела 3.</w:t>
      </w:r>
      <w:r w:rsidR="00CD732C">
        <w:rPr>
          <w:lang w:val="en-US"/>
        </w:rPr>
        <w:t>35</w:t>
      </w:r>
      <w:r>
        <w:rPr>
          <w:lang w:val="sr-Cyrl-RS"/>
        </w:rPr>
        <w:t xml:space="preserve"> – Ограничење референцијалног интегритета у шеми релације </w:t>
      </w:r>
      <w:r>
        <w:rPr>
          <w:i/>
          <w:lang w:val="en-US"/>
        </w:rPr>
        <w:t>Prava na igraca</w:t>
      </w:r>
    </w:p>
    <w:p w14:paraId="551B960E" w14:textId="7AEF6DD8" w:rsidR="00257CA5" w:rsidRDefault="00370A0E" w:rsidP="00257CA5">
      <w:pPr>
        <w:pStyle w:val="Heading3"/>
        <w:rPr>
          <w:i/>
        </w:rPr>
      </w:pPr>
      <w:bookmarkStart w:id="93" w:name="_Toc176384482"/>
      <w:bookmarkStart w:id="94" w:name="_Toc176385223"/>
      <w:r>
        <w:rPr>
          <w:iCs/>
          <w:lang w:val="sr-Cyrl-RS"/>
        </w:rPr>
        <w:t xml:space="preserve">Шема релације </w:t>
      </w:r>
      <w:r w:rsidR="00A650E3">
        <w:rPr>
          <w:i/>
          <w:iCs/>
          <w:lang w:val="en-US"/>
        </w:rPr>
        <w:t>Zahtev za trgovinu</w:t>
      </w:r>
      <w:bookmarkEnd w:id="93"/>
      <w:bookmarkEnd w:id="94"/>
    </w:p>
    <w:p w14:paraId="26C04F33" w14:textId="10A15457" w:rsidR="00257CA5" w:rsidRPr="00A55D43" w:rsidRDefault="00257CA5" w:rsidP="00257CA5">
      <w:pPr>
        <w:pStyle w:val="a0"/>
        <w:ind w:firstLine="360"/>
        <w:rPr>
          <w:lang w:val="en-US"/>
        </w:rPr>
      </w:pPr>
      <w:r>
        <w:rPr>
          <w:lang w:val="sr-Cyrl-RS"/>
        </w:rPr>
        <w:t xml:space="preserve">Шема релације </w:t>
      </w:r>
      <w:r w:rsidR="00A650E3">
        <w:rPr>
          <w:i/>
          <w:iCs/>
          <w:lang w:val="en-US"/>
        </w:rPr>
        <w:t>Zahtev za trgovinu</w:t>
      </w:r>
      <w:r w:rsidRPr="000428CD">
        <w:rPr>
          <w:i/>
          <w:lang w:val="ru-RU"/>
        </w:rPr>
        <w:t xml:space="preserve"> </w:t>
      </w:r>
      <w:r>
        <w:rPr>
          <w:lang w:val="sr-Cyrl-RS"/>
        </w:rPr>
        <w:t xml:space="preserve">садржи </w:t>
      </w:r>
      <w:r w:rsidR="00FA2BF0">
        <w:rPr>
          <w:lang w:val="sr-Cyrl-RS"/>
        </w:rPr>
        <w:t>основна обележја која ближе описују</w:t>
      </w:r>
      <w:r w:rsidR="00D77658">
        <w:rPr>
          <w:lang w:val="sr-Cyrl-RS"/>
        </w:rPr>
        <w:t xml:space="preserve"> истоимени ентитет</w:t>
      </w:r>
      <w:r>
        <w:rPr>
          <w:lang w:val="sr-Cyrl-RS"/>
        </w:rPr>
        <w:t>.</w:t>
      </w:r>
      <w:r w:rsidR="008500DB">
        <w:rPr>
          <w:lang w:val="sr-Cyrl-RS"/>
        </w:rPr>
        <w:t xml:space="preserve"> </w:t>
      </w:r>
      <w:r w:rsidR="00CB5DA3">
        <w:rPr>
          <w:lang w:val="sr-Cyrl-RS"/>
        </w:rPr>
        <w:t xml:space="preserve">Менаџер има могућност да шаље захтеве за трговину менаџерима других тимова. Захтев може да има три четири статуса: </w:t>
      </w:r>
      <w:r w:rsidR="004662B0">
        <w:rPr>
          <w:lang w:val="en-US"/>
        </w:rPr>
        <w:t>ACCEPTED</w:t>
      </w:r>
      <w:r w:rsidR="001E185F">
        <w:rPr>
          <w:lang w:val="en-US"/>
        </w:rPr>
        <w:t xml:space="preserve"> </w:t>
      </w:r>
      <w:r w:rsidR="00CB5DA3">
        <w:rPr>
          <w:lang w:val="sr-Cyrl-RS"/>
        </w:rPr>
        <w:t xml:space="preserve">(прихваћен), </w:t>
      </w:r>
      <w:r w:rsidR="00313E57">
        <w:rPr>
          <w:lang w:val="en-US"/>
        </w:rPr>
        <w:t>CANCELLED</w:t>
      </w:r>
      <w:r w:rsidR="001D5C3A">
        <w:rPr>
          <w:lang w:val="en-US"/>
        </w:rPr>
        <w:t xml:space="preserve"> </w:t>
      </w:r>
      <w:r w:rsidR="00CB5DA3">
        <w:rPr>
          <w:lang w:val="sr-Cyrl-RS"/>
        </w:rPr>
        <w:t xml:space="preserve">(отказан), </w:t>
      </w:r>
      <w:r w:rsidR="004C3514">
        <w:rPr>
          <w:lang w:val="en-US"/>
        </w:rPr>
        <w:t>DECLINED</w:t>
      </w:r>
      <w:r w:rsidR="00A134FA">
        <w:rPr>
          <w:lang w:val="sr-Cyrl-RS"/>
        </w:rPr>
        <w:t xml:space="preserve"> </w:t>
      </w:r>
      <w:r w:rsidR="00CB5DA3">
        <w:rPr>
          <w:lang w:val="sr-Cyrl-RS"/>
        </w:rPr>
        <w:t xml:space="preserve">(одбијен) и </w:t>
      </w:r>
      <w:r w:rsidR="001945E7">
        <w:rPr>
          <w:lang w:val="en-US"/>
        </w:rPr>
        <w:t xml:space="preserve">IN_PROGRESS </w:t>
      </w:r>
      <w:r w:rsidR="00CB5DA3">
        <w:rPr>
          <w:lang w:val="sr-Cyrl-RS"/>
        </w:rPr>
        <w:t xml:space="preserve">(у току), статус је изражен уз помоћ обележја </w:t>
      </w:r>
      <w:r w:rsidR="00CB5DA3" w:rsidRPr="00CB5DA3">
        <w:rPr>
          <w:i/>
          <w:lang w:val="en-US"/>
        </w:rPr>
        <w:t>statusZahTrg</w:t>
      </w:r>
      <w:r w:rsidR="00CB5DA3">
        <w:rPr>
          <w:lang w:val="en-US"/>
        </w:rPr>
        <w:t>.</w:t>
      </w:r>
      <w:r w:rsidR="00653E9A">
        <w:rPr>
          <w:lang w:val="sr-Cyrl-RS"/>
        </w:rPr>
        <w:t xml:space="preserve"> </w:t>
      </w:r>
      <w:r w:rsidR="00282D90">
        <w:rPr>
          <w:lang w:val="sr-Cyrl-RS"/>
        </w:rPr>
        <w:t xml:space="preserve">Спрам предмета трговине, захтев може имати три различита типа: </w:t>
      </w:r>
      <w:r w:rsidR="009326F6">
        <w:rPr>
          <w:lang w:val="en-US"/>
        </w:rPr>
        <w:t xml:space="preserve">PICK_PICK </w:t>
      </w:r>
      <w:r w:rsidR="00282D90">
        <w:rPr>
          <w:lang w:val="sr-Cyrl-RS"/>
        </w:rPr>
        <w:t xml:space="preserve">(укључени су само пикови), </w:t>
      </w:r>
      <w:r w:rsidR="00BB56AE">
        <w:rPr>
          <w:lang w:val="en-US"/>
        </w:rPr>
        <w:t>PLAYER_</w:t>
      </w:r>
      <w:r w:rsidR="00F261AC">
        <w:rPr>
          <w:lang w:val="en-US"/>
        </w:rPr>
        <w:t xml:space="preserve">PLAYER </w:t>
      </w:r>
      <w:r w:rsidR="00282D90">
        <w:rPr>
          <w:lang w:val="sr-Cyrl-RS"/>
        </w:rPr>
        <w:t xml:space="preserve">(укључени су само играчи) и </w:t>
      </w:r>
      <w:r w:rsidR="006C043A">
        <w:rPr>
          <w:lang w:val="en-US"/>
        </w:rPr>
        <w:t xml:space="preserve">PLAYER_PICK </w:t>
      </w:r>
      <w:r w:rsidR="00282D90">
        <w:rPr>
          <w:lang w:val="sr-Cyrl-RS"/>
        </w:rPr>
        <w:t>(укључени су и пикови и играчи)</w:t>
      </w:r>
      <w:r w:rsidR="00A55D43">
        <w:rPr>
          <w:lang w:val="en-US"/>
        </w:rPr>
        <w:t xml:space="preserve">. </w:t>
      </w:r>
      <w:r w:rsidR="00F11C9D">
        <w:rPr>
          <w:lang w:val="sr-Cyrl-RS"/>
        </w:rPr>
        <w:t xml:space="preserve">Обележја унутар шеме релације </w:t>
      </w:r>
      <w:r w:rsidR="00F11C9D">
        <w:rPr>
          <w:i/>
          <w:iCs/>
          <w:lang w:val="en-US"/>
        </w:rPr>
        <w:t>Zahtev za trgovinu</w:t>
      </w:r>
      <w:r w:rsidR="00F11C9D">
        <w:rPr>
          <w:szCs w:val="22"/>
          <w:lang w:val="sr-Cyrl-RS"/>
        </w:rPr>
        <w:t xml:space="preserve"> приказана су уз помоћ табеле</w:t>
      </w:r>
      <w:r w:rsidR="00B75B29">
        <w:rPr>
          <w:szCs w:val="22"/>
          <w:lang w:val="sr-Cyrl-RS"/>
        </w:rPr>
        <w:t xml:space="preserve"> 3.36</w:t>
      </w:r>
      <w:r w:rsidR="00F11C9D">
        <w:rPr>
          <w:szCs w:val="22"/>
          <w:lang w:val="sr-Cyrl-RS"/>
        </w:rPr>
        <w:t>. Табелом 3.3</w:t>
      </w:r>
      <w:r w:rsidR="00CF3398">
        <w:rPr>
          <w:szCs w:val="22"/>
          <w:lang w:val="sr-Cyrl-RS"/>
        </w:rPr>
        <w:t>7</w:t>
      </w:r>
      <w:r w:rsidR="00F11C9D">
        <w:rPr>
          <w:szCs w:val="22"/>
          <w:lang w:val="sr-Cyrl-RS"/>
        </w:rPr>
        <w:t xml:space="preserve"> представљено је ограничење примарног кључа. Сва ограничења референцијалног интегритета су представљена у та</w:t>
      </w:r>
      <w:r w:rsidR="00296597">
        <w:rPr>
          <w:szCs w:val="22"/>
          <w:lang w:val="sr-Cyrl-RS"/>
        </w:rPr>
        <w:t>бели 3.38</w:t>
      </w:r>
      <w:r w:rsidR="00F11C9D">
        <w:rPr>
          <w:szCs w:val="22"/>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003"/>
        <w:gridCol w:w="2241"/>
        <w:gridCol w:w="1455"/>
        <w:gridCol w:w="3173"/>
      </w:tblGrid>
      <w:tr w:rsidR="00257CA5" w:rsidRPr="0020438A" w14:paraId="549494B1" w14:textId="77777777" w:rsidTr="006E165E">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3AAB3171" w14:textId="003E7038" w:rsidR="00257CA5" w:rsidRPr="0020438A" w:rsidRDefault="00AB73F5" w:rsidP="00AB73F5">
            <w:pPr>
              <w:jc w:val="center"/>
              <w:rPr>
                <w:color w:val="auto"/>
                <w:sz w:val="24"/>
              </w:rPr>
            </w:pPr>
            <w:r>
              <w:rPr>
                <w:color w:val="auto"/>
                <w:sz w:val="24"/>
                <w:lang w:val="sr-Cyrl-RS"/>
              </w:rPr>
              <w:t xml:space="preserve">Обележја у шеми релације </w:t>
            </w:r>
            <w:r>
              <w:rPr>
                <w:i/>
                <w:color w:val="auto"/>
                <w:sz w:val="24"/>
              </w:rPr>
              <w:t>Zahtev za trgovinu</w:t>
            </w:r>
          </w:p>
        </w:tc>
      </w:tr>
      <w:tr w:rsidR="00AE7FD9" w:rsidRPr="0020438A" w14:paraId="0791FA95" w14:textId="77777777" w:rsidTr="006E165E">
        <w:trPr>
          <w:trHeight w:val="350"/>
        </w:trPr>
        <w:tc>
          <w:tcPr>
            <w:tcW w:w="1129" w:type="pct"/>
            <w:shd w:val="clear" w:color="auto" w:fill="DEEAF6" w:themeFill="accent5" w:themeFillTint="33"/>
            <w:noWrap/>
            <w:vAlign w:val="center"/>
          </w:tcPr>
          <w:p w14:paraId="63191F91" w14:textId="23D91538" w:rsidR="00AE7FD9" w:rsidRPr="0020438A" w:rsidRDefault="00AE7FD9" w:rsidP="00AE7FD9">
            <w:pPr>
              <w:jc w:val="center"/>
              <w:rPr>
                <w:b/>
                <w:sz w:val="24"/>
              </w:rPr>
            </w:pPr>
            <w:r w:rsidRPr="00C95875">
              <w:rPr>
                <w:b/>
                <w:sz w:val="24"/>
                <w:szCs w:val="22"/>
                <w:lang w:val="sr-Cyrl-RS"/>
              </w:rPr>
              <w:t xml:space="preserve">Назив </w:t>
            </w:r>
            <w:r>
              <w:rPr>
                <w:b/>
                <w:sz w:val="24"/>
                <w:szCs w:val="22"/>
                <w:lang w:val="sr-Cyrl-RS"/>
              </w:rPr>
              <w:t>обележја</w:t>
            </w:r>
          </w:p>
        </w:tc>
        <w:tc>
          <w:tcPr>
            <w:tcW w:w="1263" w:type="pct"/>
            <w:shd w:val="clear" w:color="auto" w:fill="DEEAF6" w:themeFill="accent5" w:themeFillTint="33"/>
            <w:vAlign w:val="center"/>
          </w:tcPr>
          <w:p w14:paraId="55DCF2A3" w14:textId="2A880710" w:rsidR="00AE7FD9" w:rsidRPr="0020438A" w:rsidRDefault="00AE7FD9" w:rsidP="00AE7FD9">
            <w:pPr>
              <w:jc w:val="center"/>
              <w:rPr>
                <w:b/>
                <w:sz w:val="24"/>
              </w:rPr>
            </w:pPr>
            <w:r w:rsidRPr="00C95875">
              <w:rPr>
                <w:b/>
                <w:sz w:val="24"/>
                <w:szCs w:val="22"/>
                <w:lang w:val="sr-Cyrl-RS"/>
              </w:rPr>
              <w:t>Тип податка</w:t>
            </w:r>
          </w:p>
        </w:tc>
        <w:tc>
          <w:tcPr>
            <w:tcW w:w="820" w:type="pct"/>
            <w:shd w:val="clear" w:color="auto" w:fill="DEEAF6" w:themeFill="accent5" w:themeFillTint="33"/>
            <w:vAlign w:val="center"/>
          </w:tcPr>
          <w:p w14:paraId="185545D0" w14:textId="3BF711E1" w:rsidR="00AE7FD9" w:rsidRPr="0020438A" w:rsidRDefault="00AE7FD9" w:rsidP="00AE7FD9">
            <w:pPr>
              <w:jc w:val="center"/>
              <w:rPr>
                <w:b/>
                <w:sz w:val="24"/>
              </w:rPr>
            </w:pPr>
            <w:r w:rsidRPr="00C95875">
              <w:rPr>
                <w:b/>
                <w:sz w:val="24"/>
                <w:szCs w:val="22"/>
                <w:lang w:val="sr-Cyrl-RS"/>
              </w:rPr>
              <w:t>Обавезно</w:t>
            </w:r>
          </w:p>
        </w:tc>
        <w:tc>
          <w:tcPr>
            <w:tcW w:w="1788" w:type="pct"/>
            <w:shd w:val="clear" w:color="auto" w:fill="DEEAF6" w:themeFill="accent5" w:themeFillTint="33"/>
            <w:vAlign w:val="center"/>
          </w:tcPr>
          <w:p w14:paraId="1A63F3F0" w14:textId="0D76A3F6" w:rsidR="00AE7FD9" w:rsidRPr="0020438A" w:rsidRDefault="00AE7FD9" w:rsidP="00AE7FD9">
            <w:pPr>
              <w:jc w:val="center"/>
              <w:rPr>
                <w:b/>
                <w:sz w:val="24"/>
              </w:rPr>
            </w:pPr>
            <w:r w:rsidRPr="00C95875">
              <w:rPr>
                <w:b/>
                <w:sz w:val="24"/>
                <w:szCs w:val="22"/>
                <w:lang w:val="sr-Cyrl-RS"/>
              </w:rPr>
              <w:t xml:space="preserve">Опис </w:t>
            </w:r>
            <w:r>
              <w:rPr>
                <w:b/>
                <w:sz w:val="24"/>
                <w:szCs w:val="22"/>
                <w:lang w:val="sr-Cyrl-RS"/>
              </w:rPr>
              <w:t>обележја</w:t>
            </w:r>
          </w:p>
        </w:tc>
      </w:tr>
      <w:tr w:rsidR="00257CA5" w:rsidRPr="0020438A" w14:paraId="2006A142" w14:textId="77777777" w:rsidTr="008C6696">
        <w:trPr>
          <w:trHeight w:val="314"/>
        </w:trPr>
        <w:tc>
          <w:tcPr>
            <w:tcW w:w="1129" w:type="pct"/>
            <w:noWrap/>
            <w:vAlign w:val="center"/>
          </w:tcPr>
          <w:p w14:paraId="0646E90B" w14:textId="3F6B017F" w:rsidR="00257CA5" w:rsidRPr="0020438A" w:rsidRDefault="006E165E" w:rsidP="008C6696">
            <w:pPr>
              <w:jc w:val="center"/>
              <w:rPr>
                <w:i/>
                <w:sz w:val="24"/>
              </w:rPr>
            </w:pPr>
            <w:r>
              <w:rPr>
                <w:i/>
                <w:sz w:val="24"/>
              </w:rPr>
              <w:t>idZahTrg</w:t>
            </w:r>
          </w:p>
        </w:tc>
        <w:tc>
          <w:tcPr>
            <w:tcW w:w="1263" w:type="pct"/>
            <w:vAlign w:val="center"/>
          </w:tcPr>
          <w:p w14:paraId="69670656" w14:textId="77777777" w:rsidR="00257CA5" w:rsidRPr="0020438A" w:rsidRDefault="00257CA5" w:rsidP="008C6696">
            <w:pPr>
              <w:jc w:val="center"/>
              <w:rPr>
                <w:sz w:val="24"/>
              </w:rPr>
            </w:pPr>
            <w:r w:rsidRPr="0020438A">
              <w:rPr>
                <w:sz w:val="24"/>
              </w:rPr>
              <w:t>INTEGER</w:t>
            </w:r>
          </w:p>
        </w:tc>
        <w:tc>
          <w:tcPr>
            <w:tcW w:w="820" w:type="pct"/>
            <w:vAlign w:val="center"/>
          </w:tcPr>
          <w:p w14:paraId="306B0C0D" w14:textId="77777777" w:rsidR="00257CA5" w:rsidRPr="0020438A" w:rsidRDefault="00257CA5" w:rsidP="008C6696">
            <w:pPr>
              <w:jc w:val="center"/>
              <w:rPr>
                <w:sz w:val="24"/>
              </w:rPr>
            </w:pPr>
            <w:r w:rsidRPr="0020438A">
              <w:rPr>
                <w:sz w:val="24"/>
              </w:rPr>
              <w:t>да</w:t>
            </w:r>
          </w:p>
        </w:tc>
        <w:tc>
          <w:tcPr>
            <w:tcW w:w="1788" w:type="pct"/>
            <w:vAlign w:val="center"/>
          </w:tcPr>
          <w:p w14:paraId="15BA1D66" w14:textId="528D6F26" w:rsidR="00257CA5" w:rsidRPr="001C28DC" w:rsidRDefault="001C28DC" w:rsidP="001C28DC">
            <w:pPr>
              <w:jc w:val="center"/>
              <w:rPr>
                <w:sz w:val="24"/>
                <w:lang w:val="sr-Cyrl-RS"/>
              </w:rPr>
            </w:pPr>
            <w:r>
              <w:rPr>
                <w:sz w:val="24"/>
                <w:lang w:val="sr-Cyrl-RS"/>
              </w:rPr>
              <w:t>И</w:t>
            </w:r>
            <w:r w:rsidR="00257CA5" w:rsidRPr="0020438A">
              <w:rPr>
                <w:sz w:val="24"/>
              </w:rPr>
              <w:t xml:space="preserve">дентификатор </w:t>
            </w:r>
            <w:r>
              <w:rPr>
                <w:sz w:val="24"/>
                <w:lang w:val="sr-Cyrl-RS"/>
              </w:rPr>
              <w:t>захтева за трговину</w:t>
            </w:r>
          </w:p>
        </w:tc>
      </w:tr>
      <w:tr w:rsidR="00257CA5" w:rsidRPr="004E28A4" w14:paraId="3BB7E709" w14:textId="77777777" w:rsidTr="008C6696">
        <w:trPr>
          <w:trHeight w:val="539"/>
        </w:trPr>
        <w:tc>
          <w:tcPr>
            <w:tcW w:w="1129" w:type="pct"/>
            <w:noWrap/>
            <w:vAlign w:val="center"/>
          </w:tcPr>
          <w:p w14:paraId="3965143A" w14:textId="5B4C2358" w:rsidR="00257CA5" w:rsidRPr="0020438A" w:rsidRDefault="006E165E" w:rsidP="008C6696">
            <w:pPr>
              <w:jc w:val="center"/>
              <w:rPr>
                <w:i/>
                <w:sz w:val="24"/>
              </w:rPr>
            </w:pPr>
            <w:r>
              <w:rPr>
                <w:i/>
                <w:sz w:val="24"/>
              </w:rPr>
              <w:t>datZahTrg</w:t>
            </w:r>
          </w:p>
        </w:tc>
        <w:tc>
          <w:tcPr>
            <w:tcW w:w="1263" w:type="pct"/>
            <w:vAlign w:val="center"/>
          </w:tcPr>
          <w:p w14:paraId="75C5D833" w14:textId="2DC7A237" w:rsidR="00257CA5" w:rsidRPr="0020438A" w:rsidRDefault="00BC0816" w:rsidP="008C6696">
            <w:pPr>
              <w:jc w:val="center"/>
              <w:rPr>
                <w:sz w:val="24"/>
              </w:rPr>
            </w:pPr>
            <w:r>
              <w:rPr>
                <w:sz w:val="24"/>
              </w:rPr>
              <w:t>DATE</w:t>
            </w:r>
          </w:p>
        </w:tc>
        <w:tc>
          <w:tcPr>
            <w:tcW w:w="820" w:type="pct"/>
            <w:vAlign w:val="center"/>
          </w:tcPr>
          <w:p w14:paraId="42040248" w14:textId="77777777" w:rsidR="00257CA5" w:rsidRPr="0020438A" w:rsidRDefault="00257CA5" w:rsidP="008C6696">
            <w:pPr>
              <w:jc w:val="center"/>
              <w:rPr>
                <w:sz w:val="24"/>
              </w:rPr>
            </w:pPr>
            <w:r w:rsidRPr="0020438A">
              <w:rPr>
                <w:sz w:val="24"/>
              </w:rPr>
              <w:t>да</w:t>
            </w:r>
          </w:p>
        </w:tc>
        <w:tc>
          <w:tcPr>
            <w:tcW w:w="1788" w:type="pct"/>
            <w:vAlign w:val="center"/>
          </w:tcPr>
          <w:p w14:paraId="2ED85169" w14:textId="46503AAF" w:rsidR="00257CA5" w:rsidRPr="0020438A" w:rsidRDefault="002A1C8B" w:rsidP="002A1C8B">
            <w:pPr>
              <w:jc w:val="center"/>
              <w:rPr>
                <w:sz w:val="24"/>
                <w:lang w:val="ru-RU"/>
              </w:rPr>
            </w:pPr>
            <w:r>
              <w:rPr>
                <w:sz w:val="24"/>
                <w:lang w:val="ru-RU"/>
              </w:rPr>
              <w:t>Датум креирања захтева за трговину</w:t>
            </w:r>
          </w:p>
        </w:tc>
      </w:tr>
      <w:tr w:rsidR="00257CA5" w:rsidRPr="004E28A4" w14:paraId="4F304C33" w14:textId="77777777" w:rsidTr="008C6696">
        <w:trPr>
          <w:trHeight w:val="377"/>
        </w:trPr>
        <w:tc>
          <w:tcPr>
            <w:tcW w:w="1129" w:type="pct"/>
            <w:noWrap/>
            <w:vAlign w:val="center"/>
          </w:tcPr>
          <w:p w14:paraId="19271F76" w14:textId="7E14F4C5" w:rsidR="00257CA5" w:rsidRPr="0020438A" w:rsidRDefault="006E165E" w:rsidP="008C6696">
            <w:pPr>
              <w:jc w:val="center"/>
              <w:rPr>
                <w:i/>
                <w:sz w:val="24"/>
              </w:rPr>
            </w:pPr>
            <w:r>
              <w:rPr>
                <w:i/>
                <w:sz w:val="24"/>
              </w:rPr>
              <w:t>tipZahTrg</w:t>
            </w:r>
          </w:p>
        </w:tc>
        <w:tc>
          <w:tcPr>
            <w:tcW w:w="1263" w:type="pct"/>
            <w:vAlign w:val="center"/>
          </w:tcPr>
          <w:p w14:paraId="0CEEA785" w14:textId="72BE1A01" w:rsidR="00257CA5" w:rsidRPr="0020438A" w:rsidRDefault="00BB2E18" w:rsidP="008C6696">
            <w:pPr>
              <w:jc w:val="center"/>
              <w:rPr>
                <w:sz w:val="24"/>
              </w:rPr>
            </w:pPr>
            <w:r>
              <w:rPr>
                <w:sz w:val="24"/>
              </w:rPr>
              <w:t>VARCHAR2(20)</w:t>
            </w:r>
          </w:p>
        </w:tc>
        <w:tc>
          <w:tcPr>
            <w:tcW w:w="820" w:type="pct"/>
            <w:vAlign w:val="center"/>
          </w:tcPr>
          <w:p w14:paraId="3A9D4EE4" w14:textId="77777777" w:rsidR="00257CA5" w:rsidRPr="0020438A" w:rsidRDefault="00257CA5" w:rsidP="008C6696">
            <w:pPr>
              <w:jc w:val="center"/>
              <w:rPr>
                <w:sz w:val="24"/>
              </w:rPr>
            </w:pPr>
            <w:r w:rsidRPr="0020438A">
              <w:rPr>
                <w:sz w:val="24"/>
              </w:rPr>
              <w:t>да</w:t>
            </w:r>
          </w:p>
        </w:tc>
        <w:tc>
          <w:tcPr>
            <w:tcW w:w="1788" w:type="pct"/>
            <w:vAlign w:val="center"/>
          </w:tcPr>
          <w:p w14:paraId="3FE855CC" w14:textId="23190B31" w:rsidR="00257CA5" w:rsidRPr="0020438A" w:rsidRDefault="001E36AF" w:rsidP="006C5C4D">
            <w:pPr>
              <w:jc w:val="center"/>
              <w:rPr>
                <w:sz w:val="24"/>
                <w:lang w:val="ru-RU"/>
              </w:rPr>
            </w:pPr>
            <w:r>
              <w:rPr>
                <w:sz w:val="24"/>
                <w:lang w:val="ru-RU"/>
              </w:rPr>
              <w:t>Тип захтева за трговину</w:t>
            </w:r>
          </w:p>
        </w:tc>
      </w:tr>
      <w:tr w:rsidR="00381AF4" w:rsidRPr="004E28A4" w14:paraId="2B9C2A39" w14:textId="77777777" w:rsidTr="008C6696">
        <w:trPr>
          <w:trHeight w:val="377"/>
        </w:trPr>
        <w:tc>
          <w:tcPr>
            <w:tcW w:w="1129" w:type="pct"/>
            <w:noWrap/>
            <w:vAlign w:val="center"/>
          </w:tcPr>
          <w:p w14:paraId="34226E41" w14:textId="6EF227B8" w:rsidR="00381AF4" w:rsidRPr="0020438A" w:rsidRDefault="00C3713A" w:rsidP="00381AF4">
            <w:pPr>
              <w:jc w:val="center"/>
              <w:rPr>
                <w:i/>
                <w:sz w:val="24"/>
              </w:rPr>
            </w:pPr>
            <w:r>
              <w:rPr>
                <w:i/>
                <w:sz w:val="24"/>
              </w:rPr>
              <w:t>statusZahTrg</w:t>
            </w:r>
          </w:p>
        </w:tc>
        <w:tc>
          <w:tcPr>
            <w:tcW w:w="1263" w:type="pct"/>
            <w:vAlign w:val="center"/>
          </w:tcPr>
          <w:p w14:paraId="27EC91A6" w14:textId="0D1AE1F0" w:rsidR="00381AF4" w:rsidRPr="0020438A" w:rsidRDefault="00BB2E18" w:rsidP="00381AF4">
            <w:pPr>
              <w:jc w:val="center"/>
              <w:rPr>
                <w:sz w:val="24"/>
              </w:rPr>
            </w:pPr>
            <w:r>
              <w:rPr>
                <w:sz w:val="24"/>
              </w:rPr>
              <w:t>VARCHAR2(20)</w:t>
            </w:r>
          </w:p>
        </w:tc>
        <w:tc>
          <w:tcPr>
            <w:tcW w:w="820" w:type="pct"/>
            <w:vAlign w:val="center"/>
          </w:tcPr>
          <w:p w14:paraId="399C6592" w14:textId="51776FC1" w:rsidR="00381AF4" w:rsidRPr="0020438A" w:rsidRDefault="00381AF4" w:rsidP="00381AF4">
            <w:pPr>
              <w:jc w:val="center"/>
              <w:rPr>
                <w:sz w:val="24"/>
                <w:lang w:val="sr-Cyrl-RS"/>
              </w:rPr>
            </w:pPr>
            <w:r w:rsidRPr="0020438A">
              <w:rPr>
                <w:sz w:val="24"/>
                <w:lang w:val="sr-Cyrl-RS"/>
              </w:rPr>
              <w:t>да</w:t>
            </w:r>
          </w:p>
        </w:tc>
        <w:tc>
          <w:tcPr>
            <w:tcW w:w="1788" w:type="pct"/>
            <w:vAlign w:val="center"/>
          </w:tcPr>
          <w:p w14:paraId="3FF16AD4" w14:textId="00150E1E" w:rsidR="00381AF4" w:rsidRPr="0020438A" w:rsidRDefault="00682F64" w:rsidP="00381AF4">
            <w:pPr>
              <w:jc w:val="center"/>
              <w:rPr>
                <w:sz w:val="24"/>
                <w:lang w:val="ru-RU"/>
              </w:rPr>
            </w:pPr>
            <w:r>
              <w:rPr>
                <w:sz w:val="24"/>
                <w:lang w:val="sr-Cyrl-RS"/>
              </w:rPr>
              <w:t>Статус захтева за трговину</w:t>
            </w:r>
          </w:p>
        </w:tc>
      </w:tr>
      <w:tr w:rsidR="00381AF4" w:rsidRPr="0020438A" w14:paraId="44021B9F" w14:textId="77777777" w:rsidTr="008C6696">
        <w:trPr>
          <w:trHeight w:val="350"/>
        </w:trPr>
        <w:tc>
          <w:tcPr>
            <w:tcW w:w="1129" w:type="pct"/>
            <w:noWrap/>
            <w:vAlign w:val="center"/>
          </w:tcPr>
          <w:p w14:paraId="0B698801" w14:textId="1F10D5B2" w:rsidR="00381AF4" w:rsidRPr="0020438A" w:rsidRDefault="00D53CE6" w:rsidP="00381AF4">
            <w:pPr>
              <w:jc w:val="center"/>
              <w:rPr>
                <w:i/>
                <w:sz w:val="24"/>
              </w:rPr>
            </w:pPr>
            <w:r>
              <w:rPr>
                <w:i/>
                <w:sz w:val="24"/>
              </w:rPr>
              <w:t>razlogOdbij</w:t>
            </w:r>
          </w:p>
        </w:tc>
        <w:tc>
          <w:tcPr>
            <w:tcW w:w="1263" w:type="pct"/>
            <w:vAlign w:val="center"/>
          </w:tcPr>
          <w:p w14:paraId="6A934D3A" w14:textId="35BF4E47" w:rsidR="00381AF4" w:rsidRPr="0020438A" w:rsidRDefault="001E336E" w:rsidP="00381AF4">
            <w:pPr>
              <w:jc w:val="center"/>
              <w:rPr>
                <w:sz w:val="24"/>
              </w:rPr>
            </w:pPr>
            <w:r>
              <w:rPr>
                <w:sz w:val="24"/>
              </w:rPr>
              <w:t>VARCHAR2(128</w:t>
            </w:r>
            <w:r w:rsidR="00BB2E18">
              <w:rPr>
                <w:sz w:val="24"/>
              </w:rPr>
              <w:t>)</w:t>
            </w:r>
          </w:p>
        </w:tc>
        <w:tc>
          <w:tcPr>
            <w:tcW w:w="820" w:type="pct"/>
            <w:vAlign w:val="center"/>
          </w:tcPr>
          <w:p w14:paraId="3006931F" w14:textId="71AE49EA" w:rsidR="00381AF4" w:rsidRPr="0020438A" w:rsidRDefault="001C28DC" w:rsidP="00381AF4">
            <w:pPr>
              <w:jc w:val="center"/>
              <w:rPr>
                <w:sz w:val="24"/>
                <w:lang w:val="sr-Cyrl-RS"/>
              </w:rPr>
            </w:pPr>
            <w:r>
              <w:rPr>
                <w:sz w:val="24"/>
                <w:lang w:val="sr-Cyrl-RS"/>
              </w:rPr>
              <w:t>не</w:t>
            </w:r>
          </w:p>
        </w:tc>
        <w:tc>
          <w:tcPr>
            <w:tcW w:w="1788" w:type="pct"/>
            <w:vAlign w:val="center"/>
          </w:tcPr>
          <w:p w14:paraId="0746D911" w14:textId="450E3FC2" w:rsidR="00381AF4" w:rsidRPr="0020438A" w:rsidRDefault="00286D52" w:rsidP="00381AF4">
            <w:pPr>
              <w:jc w:val="center"/>
              <w:rPr>
                <w:sz w:val="24"/>
                <w:lang w:val="sr-Cyrl-RS"/>
              </w:rPr>
            </w:pPr>
            <w:r>
              <w:rPr>
                <w:sz w:val="24"/>
                <w:lang w:val="sr-Cyrl-RS"/>
              </w:rPr>
              <w:t>Разлог одбијања, уколико је захтев одбијен</w:t>
            </w:r>
          </w:p>
        </w:tc>
      </w:tr>
      <w:tr w:rsidR="00381AF4" w:rsidRPr="0020438A" w14:paraId="51C108E8" w14:textId="77777777" w:rsidTr="008C6696">
        <w:trPr>
          <w:trHeight w:val="350"/>
        </w:trPr>
        <w:tc>
          <w:tcPr>
            <w:tcW w:w="1129" w:type="pct"/>
            <w:noWrap/>
            <w:vAlign w:val="center"/>
          </w:tcPr>
          <w:p w14:paraId="0AE8193F" w14:textId="505A8200" w:rsidR="00381AF4" w:rsidRPr="0020438A" w:rsidRDefault="00FE533F" w:rsidP="00381AF4">
            <w:pPr>
              <w:jc w:val="center"/>
              <w:rPr>
                <w:i/>
                <w:sz w:val="24"/>
              </w:rPr>
            </w:pPr>
            <w:r>
              <w:rPr>
                <w:i/>
                <w:sz w:val="24"/>
              </w:rPr>
              <w:t>idMenadzerPos</w:t>
            </w:r>
          </w:p>
        </w:tc>
        <w:tc>
          <w:tcPr>
            <w:tcW w:w="1263" w:type="pct"/>
            <w:vAlign w:val="center"/>
          </w:tcPr>
          <w:p w14:paraId="051D3BC4" w14:textId="0C61C6E1" w:rsidR="00381AF4" w:rsidRPr="0020438A" w:rsidRDefault="00ED68BA" w:rsidP="00381AF4">
            <w:pPr>
              <w:jc w:val="center"/>
              <w:rPr>
                <w:sz w:val="24"/>
              </w:rPr>
            </w:pPr>
            <w:r>
              <w:rPr>
                <w:sz w:val="24"/>
              </w:rPr>
              <w:t>INTEGER</w:t>
            </w:r>
          </w:p>
        </w:tc>
        <w:tc>
          <w:tcPr>
            <w:tcW w:w="820" w:type="pct"/>
            <w:vAlign w:val="center"/>
          </w:tcPr>
          <w:p w14:paraId="4D8A7251" w14:textId="77777777" w:rsidR="00381AF4" w:rsidRPr="0020438A" w:rsidRDefault="00381AF4" w:rsidP="00381AF4">
            <w:pPr>
              <w:jc w:val="center"/>
              <w:rPr>
                <w:sz w:val="24"/>
              </w:rPr>
            </w:pPr>
            <w:r w:rsidRPr="0020438A">
              <w:rPr>
                <w:sz w:val="24"/>
              </w:rPr>
              <w:t>да</w:t>
            </w:r>
          </w:p>
        </w:tc>
        <w:tc>
          <w:tcPr>
            <w:tcW w:w="1788" w:type="pct"/>
            <w:vAlign w:val="center"/>
          </w:tcPr>
          <w:p w14:paraId="53507C65" w14:textId="319F97DB" w:rsidR="00381AF4" w:rsidRPr="00814BCC" w:rsidRDefault="00814BCC" w:rsidP="00381AF4">
            <w:pPr>
              <w:jc w:val="center"/>
              <w:rPr>
                <w:sz w:val="24"/>
                <w:lang w:val="sr-Cyrl-RS"/>
              </w:rPr>
            </w:pPr>
            <w:r>
              <w:rPr>
                <w:sz w:val="24"/>
                <w:lang w:val="sr-Cyrl-RS"/>
              </w:rPr>
              <w:t>Идентификатор менаџера који је послао захтев</w:t>
            </w:r>
          </w:p>
        </w:tc>
      </w:tr>
      <w:tr w:rsidR="00FE533F" w:rsidRPr="0020438A" w14:paraId="681CBDB1" w14:textId="77777777" w:rsidTr="008C6696">
        <w:trPr>
          <w:trHeight w:val="350"/>
        </w:trPr>
        <w:tc>
          <w:tcPr>
            <w:tcW w:w="1129" w:type="pct"/>
            <w:noWrap/>
            <w:vAlign w:val="center"/>
          </w:tcPr>
          <w:p w14:paraId="75FAE98C" w14:textId="3ED78ADE" w:rsidR="00FE533F" w:rsidRDefault="00FE533F" w:rsidP="00381AF4">
            <w:pPr>
              <w:jc w:val="center"/>
              <w:rPr>
                <w:i/>
                <w:sz w:val="24"/>
              </w:rPr>
            </w:pPr>
            <w:r>
              <w:rPr>
                <w:i/>
                <w:sz w:val="24"/>
              </w:rPr>
              <w:t>idMenadzerPrim</w:t>
            </w:r>
          </w:p>
        </w:tc>
        <w:tc>
          <w:tcPr>
            <w:tcW w:w="1263" w:type="pct"/>
            <w:vAlign w:val="center"/>
          </w:tcPr>
          <w:p w14:paraId="35DE9D11" w14:textId="1E1756AB" w:rsidR="00FE533F" w:rsidRPr="0020438A" w:rsidRDefault="00ED68BA" w:rsidP="00381AF4">
            <w:pPr>
              <w:jc w:val="center"/>
              <w:rPr>
                <w:sz w:val="24"/>
              </w:rPr>
            </w:pPr>
            <w:r>
              <w:rPr>
                <w:sz w:val="24"/>
              </w:rPr>
              <w:t>INTEGER</w:t>
            </w:r>
          </w:p>
        </w:tc>
        <w:tc>
          <w:tcPr>
            <w:tcW w:w="820" w:type="pct"/>
            <w:vAlign w:val="center"/>
          </w:tcPr>
          <w:p w14:paraId="383C5CBC" w14:textId="3026FA20" w:rsidR="00FE533F" w:rsidRPr="0048605E" w:rsidRDefault="0048605E" w:rsidP="00381AF4">
            <w:pPr>
              <w:jc w:val="center"/>
              <w:rPr>
                <w:sz w:val="24"/>
                <w:lang w:val="sr-Cyrl-RS"/>
              </w:rPr>
            </w:pPr>
            <w:r>
              <w:rPr>
                <w:sz w:val="24"/>
                <w:lang w:val="sr-Cyrl-RS"/>
              </w:rPr>
              <w:t>да</w:t>
            </w:r>
          </w:p>
        </w:tc>
        <w:tc>
          <w:tcPr>
            <w:tcW w:w="1788" w:type="pct"/>
            <w:vAlign w:val="center"/>
          </w:tcPr>
          <w:p w14:paraId="7EBE5DAD" w14:textId="5D968CB1" w:rsidR="00FE533F" w:rsidRPr="00534E5A" w:rsidRDefault="00534E5A" w:rsidP="00381AF4">
            <w:pPr>
              <w:jc w:val="center"/>
              <w:rPr>
                <w:sz w:val="24"/>
                <w:lang w:val="sr-Cyrl-RS"/>
              </w:rPr>
            </w:pPr>
            <w:r>
              <w:rPr>
                <w:sz w:val="24"/>
                <w:lang w:val="sr-Cyrl-RS"/>
              </w:rPr>
              <w:t>Идентификатор менаџера који је примио захтев</w:t>
            </w:r>
          </w:p>
        </w:tc>
      </w:tr>
    </w:tbl>
    <w:p w14:paraId="757F7A6E" w14:textId="0D86CD89" w:rsidR="00257CA5" w:rsidRPr="00A25658" w:rsidRDefault="00A25658" w:rsidP="00A25658">
      <w:pPr>
        <w:pStyle w:val="a1"/>
        <w:rPr>
          <w:i/>
          <w:lang w:val="en-US"/>
        </w:rPr>
      </w:pPr>
      <w:r>
        <w:rPr>
          <w:lang w:val="sr-Cyrl-RS"/>
        </w:rPr>
        <w:t xml:space="preserve">Табела 3.36 – Обележја у шеми релације </w:t>
      </w:r>
      <w:r w:rsidR="001E20EA">
        <w:rPr>
          <w:i/>
          <w:lang w:val="en-US"/>
        </w:rPr>
        <w:t>Zahtev za trgovinu</w:t>
      </w:r>
    </w:p>
    <w:p w14:paraId="76A16BA6" w14:textId="77777777" w:rsidR="00571C26" w:rsidRPr="0020438A" w:rsidRDefault="00571C26" w:rsidP="00257CA5">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257CA5" w:rsidRPr="0020438A" w14:paraId="3632376C" w14:textId="77777777" w:rsidTr="006E165E">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3688B91C" w14:textId="77777777" w:rsidR="00257CA5" w:rsidRPr="0020438A" w:rsidRDefault="00257CA5" w:rsidP="008C6696">
            <w:pPr>
              <w:jc w:val="center"/>
              <w:rPr>
                <w:color w:val="auto"/>
                <w:sz w:val="24"/>
              </w:rPr>
            </w:pPr>
            <w:r w:rsidRPr="0020438A">
              <w:rPr>
                <w:color w:val="auto"/>
                <w:sz w:val="24"/>
              </w:rPr>
              <w:t>Ограничење примарног кључа</w:t>
            </w:r>
          </w:p>
        </w:tc>
      </w:tr>
      <w:tr w:rsidR="00257CA5" w:rsidRPr="0020438A" w14:paraId="3B43BEB5" w14:textId="77777777" w:rsidTr="006E165E">
        <w:trPr>
          <w:trHeight w:val="350"/>
        </w:trPr>
        <w:tc>
          <w:tcPr>
            <w:tcW w:w="2500" w:type="pct"/>
            <w:shd w:val="clear" w:color="auto" w:fill="DEEAF6" w:themeFill="accent5" w:themeFillTint="33"/>
            <w:noWrap/>
            <w:vAlign w:val="center"/>
          </w:tcPr>
          <w:p w14:paraId="3F84F251" w14:textId="77777777" w:rsidR="00257CA5" w:rsidRPr="0020438A" w:rsidRDefault="00257CA5" w:rsidP="008C6696">
            <w:pPr>
              <w:jc w:val="center"/>
              <w:rPr>
                <w:b/>
                <w:sz w:val="24"/>
              </w:rPr>
            </w:pPr>
            <w:r w:rsidRPr="0020438A">
              <w:rPr>
                <w:b/>
                <w:sz w:val="24"/>
              </w:rPr>
              <w:lastRenderedPageBreak/>
              <w:t>Назив ограничења</w:t>
            </w:r>
          </w:p>
        </w:tc>
        <w:tc>
          <w:tcPr>
            <w:tcW w:w="2500" w:type="pct"/>
            <w:shd w:val="clear" w:color="auto" w:fill="DEEAF6" w:themeFill="accent5" w:themeFillTint="33"/>
            <w:vAlign w:val="center"/>
          </w:tcPr>
          <w:p w14:paraId="6A50DD39" w14:textId="4EBEDC0D" w:rsidR="00257CA5" w:rsidRPr="0020438A" w:rsidRDefault="00985B81" w:rsidP="008C6696">
            <w:pPr>
              <w:jc w:val="center"/>
              <w:rPr>
                <w:b/>
                <w:sz w:val="24"/>
              </w:rPr>
            </w:pPr>
            <w:r>
              <w:rPr>
                <w:b/>
                <w:sz w:val="24"/>
                <w:szCs w:val="22"/>
                <w:lang w:val="sr-Cyrl-RS"/>
              </w:rPr>
              <w:t>Обележја</w:t>
            </w:r>
          </w:p>
        </w:tc>
      </w:tr>
      <w:tr w:rsidR="00257CA5" w:rsidRPr="0020438A" w14:paraId="6BBCBDC4" w14:textId="77777777" w:rsidTr="008C6696">
        <w:trPr>
          <w:trHeight w:val="305"/>
        </w:trPr>
        <w:tc>
          <w:tcPr>
            <w:tcW w:w="2500" w:type="pct"/>
            <w:noWrap/>
            <w:vAlign w:val="center"/>
          </w:tcPr>
          <w:p w14:paraId="30F7E7EB" w14:textId="7B3338F3" w:rsidR="00257CA5" w:rsidRPr="0020438A" w:rsidRDefault="00B678BD" w:rsidP="006941B5">
            <w:pPr>
              <w:jc w:val="center"/>
              <w:rPr>
                <w:i/>
                <w:sz w:val="24"/>
              </w:rPr>
            </w:pPr>
            <w:r>
              <w:rPr>
                <w:i/>
                <w:sz w:val="24"/>
              </w:rPr>
              <w:t>ZAHTEVZATRGOVINU_PK</w:t>
            </w:r>
          </w:p>
        </w:tc>
        <w:tc>
          <w:tcPr>
            <w:tcW w:w="2500" w:type="pct"/>
            <w:vAlign w:val="center"/>
          </w:tcPr>
          <w:p w14:paraId="3188E4C2" w14:textId="52DDAACC" w:rsidR="00257CA5" w:rsidRPr="0020438A" w:rsidRDefault="00257CA5" w:rsidP="00117DB8">
            <w:pPr>
              <w:jc w:val="center"/>
              <w:rPr>
                <w:i/>
                <w:sz w:val="24"/>
              </w:rPr>
            </w:pPr>
            <w:r w:rsidRPr="0020438A">
              <w:rPr>
                <w:i/>
                <w:sz w:val="24"/>
              </w:rPr>
              <w:t>id</w:t>
            </w:r>
            <w:r w:rsidR="00117DB8">
              <w:rPr>
                <w:i/>
                <w:sz w:val="24"/>
              </w:rPr>
              <w:t>ZahTrg</w:t>
            </w:r>
          </w:p>
        </w:tc>
      </w:tr>
    </w:tbl>
    <w:p w14:paraId="75460AA7" w14:textId="701B8426" w:rsidR="00571C26" w:rsidRPr="006169B5" w:rsidRDefault="006169B5" w:rsidP="006169B5">
      <w:pPr>
        <w:pStyle w:val="a1"/>
        <w:rPr>
          <w:lang w:val="en-US"/>
        </w:rPr>
      </w:pPr>
      <w:r>
        <w:rPr>
          <w:lang w:val="sr-Cyrl-RS"/>
        </w:rPr>
        <w:t>Табела 3</w:t>
      </w:r>
      <w:r w:rsidR="00C92560">
        <w:rPr>
          <w:lang w:val="sr-Cyrl-RS"/>
        </w:rPr>
        <w:t>.37</w:t>
      </w:r>
      <w:r>
        <w:rPr>
          <w:lang w:val="sr-Cyrl-RS"/>
        </w:rPr>
        <w:t xml:space="preserve"> – Ограничење примарног кључа у шеми релације </w:t>
      </w:r>
      <w:r>
        <w:rPr>
          <w:i/>
          <w:lang w:val="en-US"/>
        </w:rPr>
        <w:t>Zahtev za trgovinu</w:t>
      </w:r>
    </w:p>
    <w:p w14:paraId="34DC9541" w14:textId="77777777" w:rsidR="00985B81" w:rsidRPr="0020438A" w:rsidRDefault="00985B81" w:rsidP="00257CA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788"/>
        <w:gridCol w:w="1797"/>
        <w:gridCol w:w="2000"/>
        <w:gridCol w:w="2287"/>
      </w:tblGrid>
      <w:tr w:rsidR="00257CA5" w:rsidRPr="0020438A" w14:paraId="45BC9E4A" w14:textId="77777777" w:rsidTr="006E165E">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33184931" w14:textId="77777777" w:rsidR="00257CA5" w:rsidRPr="0020438A" w:rsidRDefault="00257CA5" w:rsidP="008C6696">
            <w:pPr>
              <w:jc w:val="center"/>
              <w:rPr>
                <w:color w:val="auto"/>
                <w:sz w:val="24"/>
              </w:rPr>
            </w:pPr>
            <w:r w:rsidRPr="0020438A">
              <w:rPr>
                <w:color w:val="auto"/>
                <w:sz w:val="24"/>
              </w:rPr>
              <w:t>Ограничење референцијалног интегритета</w:t>
            </w:r>
          </w:p>
        </w:tc>
      </w:tr>
      <w:tr w:rsidR="009C0F87" w:rsidRPr="0020438A" w14:paraId="60D68A3D" w14:textId="77777777" w:rsidTr="00253574">
        <w:trPr>
          <w:trHeight w:val="350"/>
        </w:trPr>
        <w:tc>
          <w:tcPr>
            <w:tcW w:w="1571" w:type="pct"/>
            <w:shd w:val="clear" w:color="auto" w:fill="DEEAF6" w:themeFill="accent5" w:themeFillTint="33"/>
            <w:noWrap/>
            <w:vAlign w:val="center"/>
          </w:tcPr>
          <w:p w14:paraId="70114D47" w14:textId="687CD9CA" w:rsidR="009C0F87" w:rsidRPr="0020438A" w:rsidRDefault="009C0F87" w:rsidP="009C0F87">
            <w:pPr>
              <w:jc w:val="center"/>
              <w:rPr>
                <w:b/>
                <w:sz w:val="24"/>
              </w:rPr>
            </w:pPr>
            <w:r w:rsidRPr="002E489D">
              <w:rPr>
                <w:b/>
                <w:sz w:val="24"/>
              </w:rPr>
              <w:t>Назив ограничења</w:t>
            </w:r>
          </w:p>
        </w:tc>
        <w:tc>
          <w:tcPr>
            <w:tcW w:w="1013" w:type="pct"/>
            <w:shd w:val="clear" w:color="auto" w:fill="DEEAF6" w:themeFill="accent5" w:themeFillTint="33"/>
            <w:vAlign w:val="center"/>
          </w:tcPr>
          <w:p w14:paraId="62CE992C" w14:textId="0282E79C" w:rsidR="009C0F87" w:rsidRPr="0020438A" w:rsidRDefault="009C0F87" w:rsidP="009C0F87">
            <w:pPr>
              <w:jc w:val="center"/>
              <w:rPr>
                <w:b/>
                <w:sz w:val="24"/>
              </w:rPr>
            </w:pPr>
            <w:r w:rsidRPr="002E489D">
              <w:rPr>
                <w:b/>
                <w:sz w:val="24"/>
                <w:lang w:val="sr-Cyrl-RS"/>
              </w:rPr>
              <w:t>Обележја</w:t>
            </w:r>
          </w:p>
        </w:tc>
        <w:tc>
          <w:tcPr>
            <w:tcW w:w="1127" w:type="pct"/>
            <w:shd w:val="clear" w:color="auto" w:fill="DEEAF6" w:themeFill="accent5" w:themeFillTint="33"/>
            <w:vAlign w:val="center"/>
          </w:tcPr>
          <w:p w14:paraId="2AD71AE8" w14:textId="477E11BB" w:rsidR="009C0F87" w:rsidRPr="0020438A" w:rsidRDefault="009C0F87" w:rsidP="009C0F87">
            <w:pPr>
              <w:jc w:val="center"/>
              <w:rPr>
                <w:b/>
                <w:sz w:val="24"/>
              </w:rPr>
            </w:pPr>
            <w:r w:rsidRPr="002E489D">
              <w:rPr>
                <w:b/>
                <w:sz w:val="24"/>
              </w:rPr>
              <w:t xml:space="preserve">Референцирана </w:t>
            </w:r>
            <w:r>
              <w:rPr>
                <w:b/>
                <w:sz w:val="24"/>
                <w:lang w:val="sr-Cyrl-RS"/>
              </w:rPr>
              <w:t>шема релације</w:t>
            </w:r>
          </w:p>
        </w:tc>
        <w:tc>
          <w:tcPr>
            <w:tcW w:w="1289" w:type="pct"/>
            <w:shd w:val="clear" w:color="auto" w:fill="DEEAF6" w:themeFill="accent5" w:themeFillTint="33"/>
            <w:vAlign w:val="center"/>
          </w:tcPr>
          <w:p w14:paraId="192FFBAB" w14:textId="6D441DFF" w:rsidR="009C0F87" w:rsidRPr="0020438A" w:rsidRDefault="009C0F87" w:rsidP="009C0F87">
            <w:pPr>
              <w:jc w:val="center"/>
              <w:rPr>
                <w:b/>
                <w:sz w:val="24"/>
              </w:rPr>
            </w:pPr>
            <w:r w:rsidRPr="002E489D">
              <w:rPr>
                <w:b/>
                <w:sz w:val="24"/>
              </w:rPr>
              <w:t xml:space="preserve">Референцирана </w:t>
            </w:r>
            <w:r w:rsidRPr="002E489D">
              <w:rPr>
                <w:b/>
                <w:sz w:val="24"/>
                <w:lang w:val="sr-Cyrl-RS"/>
              </w:rPr>
              <w:t>обележја</w:t>
            </w:r>
          </w:p>
        </w:tc>
      </w:tr>
      <w:tr w:rsidR="00AE64BB" w:rsidRPr="0020438A" w14:paraId="0197E12F" w14:textId="77777777" w:rsidTr="00253574">
        <w:trPr>
          <w:trHeight w:val="404"/>
        </w:trPr>
        <w:tc>
          <w:tcPr>
            <w:tcW w:w="1571" w:type="pct"/>
            <w:noWrap/>
            <w:vAlign w:val="center"/>
          </w:tcPr>
          <w:p w14:paraId="21822C11" w14:textId="5373407C" w:rsidR="00257CA5" w:rsidRPr="0020438A" w:rsidRDefault="00200C45" w:rsidP="0020438A">
            <w:pPr>
              <w:jc w:val="center"/>
              <w:rPr>
                <w:i/>
                <w:sz w:val="24"/>
              </w:rPr>
            </w:pPr>
            <w:r>
              <w:rPr>
                <w:i/>
                <w:sz w:val="24"/>
              </w:rPr>
              <w:t>ZAHTEVZATRGOVINU_MENADZER_FK</w:t>
            </w:r>
          </w:p>
        </w:tc>
        <w:tc>
          <w:tcPr>
            <w:tcW w:w="1013" w:type="pct"/>
            <w:vAlign w:val="center"/>
          </w:tcPr>
          <w:p w14:paraId="19E13CDA" w14:textId="1DA24E94" w:rsidR="00257CA5" w:rsidRPr="0020438A" w:rsidRDefault="00257CA5" w:rsidP="008C6696">
            <w:pPr>
              <w:jc w:val="center"/>
              <w:rPr>
                <w:i/>
                <w:sz w:val="24"/>
              </w:rPr>
            </w:pPr>
            <w:r w:rsidRPr="0020438A">
              <w:rPr>
                <w:i/>
                <w:sz w:val="24"/>
              </w:rPr>
              <w:t>id</w:t>
            </w:r>
            <w:r w:rsidR="00200C45">
              <w:rPr>
                <w:i/>
                <w:sz w:val="24"/>
              </w:rPr>
              <w:t>MenadzerPos</w:t>
            </w:r>
          </w:p>
        </w:tc>
        <w:tc>
          <w:tcPr>
            <w:tcW w:w="1127" w:type="pct"/>
            <w:vAlign w:val="center"/>
          </w:tcPr>
          <w:p w14:paraId="70E84545" w14:textId="4A9599EC" w:rsidR="00257CA5" w:rsidRPr="00644551" w:rsidRDefault="00644551" w:rsidP="008C6696">
            <w:pPr>
              <w:jc w:val="center"/>
              <w:rPr>
                <w:i/>
                <w:sz w:val="24"/>
              </w:rPr>
            </w:pPr>
            <w:r>
              <w:rPr>
                <w:i/>
                <w:sz w:val="24"/>
              </w:rPr>
              <w:t>Menadzer</w:t>
            </w:r>
          </w:p>
        </w:tc>
        <w:tc>
          <w:tcPr>
            <w:tcW w:w="1289" w:type="pct"/>
            <w:vAlign w:val="center"/>
          </w:tcPr>
          <w:p w14:paraId="19B64C40" w14:textId="3FF334BD" w:rsidR="00257CA5" w:rsidRPr="0020438A" w:rsidRDefault="00257CA5" w:rsidP="0041422E">
            <w:pPr>
              <w:jc w:val="center"/>
              <w:rPr>
                <w:i/>
                <w:sz w:val="24"/>
              </w:rPr>
            </w:pPr>
            <w:r w:rsidRPr="0020438A">
              <w:rPr>
                <w:i/>
                <w:sz w:val="24"/>
              </w:rPr>
              <w:t>id</w:t>
            </w:r>
          </w:p>
        </w:tc>
      </w:tr>
      <w:tr w:rsidR="00DA25CD" w:rsidRPr="0020438A" w14:paraId="087E18B9" w14:textId="77777777" w:rsidTr="00253574">
        <w:trPr>
          <w:trHeight w:val="404"/>
        </w:trPr>
        <w:tc>
          <w:tcPr>
            <w:tcW w:w="1571" w:type="pct"/>
            <w:noWrap/>
            <w:vAlign w:val="center"/>
          </w:tcPr>
          <w:p w14:paraId="7DD60FC6" w14:textId="0FE41208" w:rsidR="00DA25CD" w:rsidRPr="0020438A" w:rsidRDefault="00200C45" w:rsidP="0020438A">
            <w:pPr>
              <w:jc w:val="center"/>
              <w:rPr>
                <w:i/>
                <w:sz w:val="24"/>
                <w:lang w:val="sr-Cyrl-RS"/>
              </w:rPr>
            </w:pPr>
            <w:r>
              <w:rPr>
                <w:i/>
                <w:sz w:val="24"/>
              </w:rPr>
              <w:t>ZAHTEVZATRGOVINU_MENADZER_FKV1</w:t>
            </w:r>
          </w:p>
        </w:tc>
        <w:tc>
          <w:tcPr>
            <w:tcW w:w="1013" w:type="pct"/>
            <w:vAlign w:val="center"/>
          </w:tcPr>
          <w:p w14:paraId="18282B7F" w14:textId="427944DD" w:rsidR="00DA25CD" w:rsidRPr="0020438A" w:rsidRDefault="00DA25CD" w:rsidP="00200C45">
            <w:pPr>
              <w:jc w:val="center"/>
              <w:rPr>
                <w:i/>
                <w:sz w:val="24"/>
              </w:rPr>
            </w:pPr>
            <w:r w:rsidRPr="0020438A">
              <w:rPr>
                <w:i/>
                <w:sz w:val="24"/>
              </w:rPr>
              <w:t>id</w:t>
            </w:r>
            <w:r w:rsidR="00200C45">
              <w:rPr>
                <w:i/>
                <w:sz w:val="24"/>
              </w:rPr>
              <w:t>MenadzerPrim</w:t>
            </w:r>
          </w:p>
        </w:tc>
        <w:tc>
          <w:tcPr>
            <w:tcW w:w="1127" w:type="pct"/>
            <w:vAlign w:val="center"/>
          </w:tcPr>
          <w:p w14:paraId="581977AF" w14:textId="58A46B7D" w:rsidR="00DA25CD" w:rsidRPr="00B40DAD" w:rsidRDefault="00B40DAD" w:rsidP="00DA25CD">
            <w:pPr>
              <w:jc w:val="center"/>
              <w:rPr>
                <w:i/>
                <w:sz w:val="24"/>
              </w:rPr>
            </w:pPr>
            <w:r>
              <w:rPr>
                <w:i/>
                <w:sz w:val="24"/>
              </w:rPr>
              <w:t>Menadzer</w:t>
            </w:r>
          </w:p>
        </w:tc>
        <w:tc>
          <w:tcPr>
            <w:tcW w:w="1289" w:type="pct"/>
            <w:vAlign w:val="center"/>
          </w:tcPr>
          <w:p w14:paraId="64115887" w14:textId="22822C5E" w:rsidR="00DA25CD" w:rsidRPr="0020438A" w:rsidRDefault="00DA25CD" w:rsidP="0041422E">
            <w:pPr>
              <w:jc w:val="center"/>
              <w:rPr>
                <w:i/>
                <w:sz w:val="24"/>
              </w:rPr>
            </w:pPr>
            <w:r w:rsidRPr="0020438A">
              <w:rPr>
                <w:i/>
                <w:sz w:val="24"/>
              </w:rPr>
              <w:t>id</w:t>
            </w:r>
          </w:p>
        </w:tc>
      </w:tr>
    </w:tbl>
    <w:p w14:paraId="03882B51" w14:textId="42F05A8F" w:rsidR="00257CA5" w:rsidRPr="00793B5A" w:rsidRDefault="00793B5A" w:rsidP="00793B5A">
      <w:pPr>
        <w:pStyle w:val="a1"/>
        <w:rPr>
          <w:lang w:val="en-US"/>
        </w:rPr>
      </w:pPr>
      <w:r>
        <w:rPr>
          <w:lang w:val="sr-Cyrl-RS"/>
        </w:rPr>
        <w:t>Табела 3.</w:t>
      </w:r>
      <w:r w:rsidR="00210E5F">
        <w:rPr>
          <w:lang w:val="en-US"/>
        </w:rPr>
        <w:t>38</w:t>
      </w:r>
      <w:r>
        <w:rPr>
          <w:lang w:val="sr-Cyrl-RS"/>
        </w:rPr>
        <w:t xml:space="preserve"> – О</w:t>
      </w:r>
      <w:r w:rsidR="001A4B95">
        <w:rPr>
          <w:lang w:val="sr-Cyrl-RS"/>
        </w:rPr>
        <w:t>граничењa</w:t>
      </w:r>
      <w:r>
        <w:rPr>
          <w:lang w:val="sr-Cyrl-RS"/>
        </w:rPr>
        <w:t xml:space="preserve"> референцијалног интегритета у шеми релације </w:t>
      </w:r>
      <w:r>
        <w:rPr>
          <w:i/>
          <w:lang w:val="en-US"/>
        </w:rPr>
        <w:t>Zahtev za trgovinu</w:t>
      </w:r>
    </w:p>
    <w:p w14:paraId="3F1493A5" w14:textId="16BFDC6E" w:rsidR="00317019" w:rsidRDefault="00370A0E" w:rsidP="00317019">
      <w:pPr>
        <w:pStyle w:val="Heading3"/>
        <w:rPr>
          <w:i/>
        </w:rPr>
      </w:pPr>
      <w:bookmarkStart w:id="95" w:name="_Toc176384483"/>
      <w:bookmarkStart w:id="96" w:name="_Toc176385224"/>
      <w:r>
        <w:rPr>
          <w:iCs/>
          <w:lang w:val="sr-Cyrl-RS"/>
        </w:rPr>
        <w:t xml:space="preserve">Шема релације </w:t>
      </w:r>
      <w:r w:rsidR="006F4ADE">
        <w:rPr>
          <w:i/>
          <w:lang w:val="en-US"/>
        </w:rPr>
        <w:t>Trgovina</w:t>
      </w:r>
      <w:bookmarkEnd w:id="95"/>
      <w:bookmarkEnd w:id="96"/>
    </w:p>
    <w:p w14:paraId="204F68E3" w14:textId="787276F7" w:rsidR="00192274" w:rsidRPr="00CF109C" w:rsidRDefault="00192274" w:rsidP="00192274">
      <w:pPr>
        <w:pStyle w:val="a0"/>
        <w:ind w:firstLine="360"/>
        <w:rPr>
          <w:lang w:val="sr-Cyrl-RS"/>
        </w:rPr>
      </w:pPr>
      <w:r>
        <w:rPr>
          <w:lang w:val="sr-Cyrl-RS"/>
        </w:rPr>
        <w:t xml:space="preserve">Шема релације </w:t>
      </w:r>
      <w:r w:rsidR="006F4ADE">
        <w:rPr>
          <w:i/>
          <w:lang w:val="en-US"/>
        </w:rPr>
        <w:t>Trgovina</w:t>
      </w:r>
      <w:r w:rsidRPr="000428CD">
        <w:rPr>
          <w:i/>
          <w:lang w:val="ru-RU"/>
        </w:rPr>
        <w:t xml:space="preserve"> </w:t>
      </w:r>
      <w:r w:rsidR="00BB280C">
        <w:rPr>
          <w:lang w:val="sr-Cyrl-RS"/>
        </w:rPr>
        <w:t>моделује</w:t>
      </w:r>
      <w:r w:rsidR="00B94B61">
        <w:rPr>
          <w:lang w:val="sr-Cyrl-RS"/>
        </w:rPr>
        <w:t xml:space="preserve"> размене имовине које се дешавају међу тимовима</w:t>
      </w:r>
      <w:r>
        <w:rPr>
          <w:lang w:val="sr-Cyrl-RS"/>
        </w:rPr>
        <w:t>.</w:t>
      </w:r>
      <w:r w:rsidR="000A692E">
        <w:rPr>
          <w:lang w:val="sr-Cyrl-RS"/>
        </w:rPr>
        <w:t xml:space="preserve"> Када је захтев за трговину прихваћен, креира се трговина.</w:t>
      </w:r>
      <w:r w:rsidR="00BB280C">
        <w:rPr>
          <w:lang w:val="sr-Cyrl-RS"/>
        </w:rPr>
        <w:t xml:space="preserve"> </w:t>
      </w:r>
      <w:r w:rsidR="00A10892">
        <w:rPr>
          <w:lang w:val="sr-Cyrl-RS"/>
        </w:rPr>
        <w:t xml:space="preserve">Слично као и код шеме релације </w:t>
      </w:r>
      <w:r w:rsidR="00E10657">
        <w:rPr>
          <w:i/>
          <w:lang w:val="en-US"/>
        </w:rPr>
        <w:t>Zahtev za trgovinu</w:t>
      </w:r>
      <w:r w:rsidR="00A10892">
        <w:rPr>
          <w:i/>
          <w:lang w:val="sr-Cyrl-RS"/>
        </w:rPr>
        <w:t xml:space="preserve">, </w:t>
      </w:r>
      <w:r w:rsidR="00A10892">
        <w:rPr>
          <w:lang w:val="sr-Cyrl-RS"/>
        </w:rPr>
        <w:t xml:space="preserve">обележје </w:t>
      </w:r>
      <w:r w:rsidR="00A10892">
        <w:rPr>
          <w:i/>
          <w:lang w:val="en-US"/>
        </w:rPr>
        <w:t xml:space="preserve">tipTrg </w:t>
      </w:r>
      <w:r w:rsidR="00A10892">
        <w:rPr>
          <w:lang w:val="sr-Cyrl-RS"/>
        </w:rPr>
        <w:t xml:space="preserve">има три могуће вредности: </w:t>
      </w:r>
      <w:r w:rsidR="00624805">
        <w:rPr>
          <w:lang w:val="en-US"/>
        </w:rPr>
        <w:t xml:space="preserve">PICK_PICK </w:t>
      </w:r>
      <w:r w:rsidR="00624805">
        <w:rPr>
          <w:lang w:val="sr-Cyrl-RS"/>
        </w:rPr>
        <w:t xml:space="preserve">(укључени су само пикови), </w:t>
      </w:r>
      <w:r w:rsidR="00624805">
        <w:rPr>
          <w:lang w:val="en-US"/>
        </w:rPr>
        <w:t xml:space="preserve">PLAYER_PLAYER </w:t>
      </w:r>
      <w:r w:rsidR="00624805">
        <w:rPr>
          <w:lang w:val="sr-Cyrl-RS"/>
        </w:rPr>
        <w:t xml:space="preserve">(укључени су само играчи) и </w:t>
      </w:r>
      <w:r w:rsidR="00624805">
        <w:rPr>
          <w:lang w:val="en-US"/>
        </w:rPr>
        <w:t xml:space="preserve">PLAYER_PICK </w:t>
      </w:r>
      <w:r w:rsidR="00624805">
        <w:rPr>
          <w:lang w:val="sr-Cyrl-RS"/>
        </w:rPr>
        <w:t>(укључени су и пикови и играчи)</w:t>
      </w:r>
      <w:r w:rsidR="00624805">
        <w:rPr>
          <w:lang w:val="en-US"/>
        </w:rPr>
        <w:t>.</w:t>
      </w:r>
      <w:r w:rsidR="00CF109C">
        <w:rPr>
          <w:lang w:val="sr-Cyrl-RS"/>
        </w:rPr>
        <w:t xml:space="preserve"> </w:t>
      </w:r>
      <w:r w:rsidR="00685029">
        <w:rPr>
          <w:lang w:val="sr-Cyrl-RS"/>
        </w:rPr>
        <w:t>Сва о</w:t>
      </w:r>
      <w:r w:rsidR="00CF109C">
        <w:rPr>
          <w:lang w:val="sr-Cyrl-RS"/>
        </w:rPr>
        <w:t xml:space="preserve">бележја унутар шеме релације </w:t>
      </w:r>
      <w:r w:rsidR="00CF109C">
        <w:rPr>
          <w:i/>
          <w:lang w:val="en-US"/>
        </w:rPr>
        <w:t>Trgovina</w:t>
      </w:r>
      <w:r w:rsidR="00CF109C">
        <w:rPr>
          <w:szCs w:val="22"/>
          <w:lang w:val="sr-Cyrl-RS"/>
        </w:rPr>
        <w:t xml:space="preserve"> </w:t>
      </w:r>
      <w:r w:rsidR="00550A94">
        <w:rPr>
          <w:szCs w:val="22"/>
          <w:lang w:val="sr-Cyrl-RS"/>
        </w:rPr>
        <w:t>истакнута</w:t>
      </w:r>
      <w:r w:rsidR="00CF109C">
        <w:rPr>
          <w:szCs w:val="22"/>
          <w:lang w:val="sr-Cyrl-RS"/>
        </w:rPr>
        <w:t xml:space="preserve"> су уз помоћ табеле</w:t>
      </w:r>
      <w:r w:rsidR="00863B39">
        <w:rPr>
          <w:szCs w:val="22"/>
          <w:lang w:val="sr-Cyrl-RS"/>
        </w:rPr>
        <w:t xml:space="preserve"> 3.39</w:t>
      </w:r>
      <w:r w:rsidR="00CF109C">
        <w:rPr>
          <w:szCs w:val="22"/>
          <w:lang w:val="sr-Cyrl-RS"/>
        </w:rPr>
        <w:t xml:space="preserve">. </w:t>
      </w:r>
      <w:r w:rsidR="00385C66">
        <w:rPr>
          <w:szCs w:val="22"/>
          <w:lang w:val="sr-Cyrl-RS"/>
        </w:rPr>
        <w:t xml:space="preserve">У </w:t>
      </w:r>
      <w:r w:rsidR="00CF109C">
        <w:rPr>
          <w:szCs w:val="22"/>
          <w:lang w:val="sr-Cyrl-RS"/>
        </w:rPr>
        <w:t>Т</w:t>
      </w:r>
      <w:r w:rsidR="00385C66">
        <w:rPr>
          <w:szCs w:val="22"/>
          <w:lang w:val="sr-Cyrl-RS"/>
        </w:rPr>
        <w:t>абели</w:t>
      </w:r>
      <w:r w:rsidR="00CF109C">
        <w:rPr>
          <w:szCs w:val="22"/>
          <w:lang w:val="sr-Cyrl-RS"/>
        </w:rPr>
        <w:t xml:space="preserve"> 3.</w:t>
      </w:r>
      <w:r w:rsidR="00243C9E">
        <w:rPr>
          <w:szCs w:val="22"/>
          <w:lang w:val="sr-Cyrl-RS"/>
        </w:rPr>
        <w:t>40</w:t>
      </w:r>
      <w:r w:rsidR="00CF109C">
        <w:rPr>
          <w:szCs w:val="22"/>
          <w:lang w:val="sr-Cyrl-RS"/>
        </w:rPr>
        <w:t xml:space="preserve"> </w:t>
      </w:r>
      <w:r w:rsidR="00710444">
        <w:rPr>
          <w:szCs w:val="22"/>
          <w:lang w:val="sr-Cyrl-RS"/>
        </w:rPr>
        <w:t>приказано</w:t>
      </w:r>
      <w:r w:rsidR="00CF109C">
        <w:rPr>
          <w:szCs w:val="22"/>
          <w:lang w:val="sr-Cyrl-RS"/>
        </w:rPr>
        <w:t xml:space="preserve"> је ограничење примарног кључа. Сва ограничења референцијалног интегритета су представљена у та</w:t>
      </w:r>
      <w:r w:rsidR="00B60262">
        <w:rPr>
          <w:szCs w:val="22"/>
          <w:lang w:val="sr-Cyrl-RS"/>
        </w:rPr>
        <w:t>бели 3.41</w:t>
      </w:r>
      <w:r w:rsidR="00CF109C">
        <w:rPr>
          <w:szCs w:val="22"/>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003"/>
        <w:gridCol w:w="2241"/>
        <w:gridCol w:w="1455"/>
        <w:gridCol w:w="3173"/>
      </w:tblGrid>
      <w:tr w:rsidR="00192274" w:rsidRPr="0005087B" w14:paraId="02FAD521" w14:textId="77777777" w:rsidTr="00BE2F91">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217790CD" w14:textId="0C621B98" w:rsidR="00192274" w:rsidRPr="0005087B" w:rsidRDefault="00013102" w:rsidP="00013102">
            <w:pPr>
              <w:jc w:val="center"/>
              <w:rPr>
                <w:color w:val="auto"/>
                <w:sz w:val="24"/>
              </w:rPr>
            </w:pPr>
            <w:r>
              <w:rPr>
                <w:color w:val="auto"/>
                <w:sz w:val="24"/>
                <w:lang w:val="sr-Cyrl-RS"/>
              </w:rPr>
              <w:t xml:space="preserve">Обележја у шеми релације </w:t>
            </w:r>
            <w:r>
              <w:rPr>
                <w:i/>
                <w:color w:val="auto"/>
                <w:sz w:val="24"/>
              </w:rPr>
              <w:t>Trgovina</w:t>
            </w:r>
          </w:p>
        </w:tc>
      </w:tr>
      <w:tr w:rsidR="00B22B79" w:rsidRPr="0005087B" w14:paraId="785815D6" w14:textId="77777777" w:rsidTr="00BE2F91">
        <w:trPr>
          <w:trHeight w:val="350"/>
        </w:trPr>
        <w:tc>
          <w:tcPr>
            <w:tcW w:w="1129" w:type="pct"/>
            <w:shd w:val="clear" w:color="auto" w:fill="DEEAF6" w:themeFill="accent5" w:themeFillTint="33"/>
            <w:noWrap/>
            <w:vAlign w:val="center"/>
          </w:tcPr>
          <w:p w14:paraId="6BCEFF7E" w14:textId="261DA8CA" w:rsidR="00B22B79" w:rsidRPr="0005087B" w:rsidRDefault="00B22B79" w:rsidP="00B22B79">
            <w:pPr>
              <w:jc w:val="center"/>
              <w:rPr>
                <w:b/>
                <w:sz w:val="24"/>
              </w:rPr>
            </w:pPr>
            <w:r w:rsidRPr="00C95875">
              <w:rPr>
                <w:b/>
                <w:sz w:val="24"/>
                <w:szCs w:val="22"/>
                <w:lang w:val="sr-Cyrl-RS"/>
              </w:rPr>
              <w:t xml:space="preserve">Назив </w:t>
            </w:r>
            <w:r>
              <w:rPr>
                <w:b/>
                <w:sz w:val="24"/>
                <w:szCs w:val="22"/>
                <w:lang w:val="sr-Cyrl-RS"/>
              </w:rPr>
              <w:t>обележја</w:t>
            </w:r>
          </w:p>
        </w:tc>
        <w:tc>
          <w:tcPr>
            <w:tcW w:w="1263" w:type="pct"/>
            <w:shd w:val="clear" w:color="auto" w:fill="DEEAF6" w:themeFill="accent5" w:themeFillTint="33"/>
            <w:vAlign w:val="center"/>
          </w:tcPr>
          <w:p w14:paraId="7F2C80EE" w14:textId="06213BA1" w:rsidR="00B22B79" w:rsidRPr="0005087B" w:rsidRDefault="00B22B79" w:rsidP="00B22B79">
            <w:pPr>
              <w:jc w:val="center"/>
              <w:rPr>
                <w:b/>
                <w:sz w:val="24"/>
              </w:rPr>
            </w:pPr>
            <w:r w:rsidRPr="00C95875">
              <w:rPr>
                <w:b/>
                <w:sz w:val="24"/>
                <w:szCs w:val="22"/>
                <w:lang w:val="sr-Cyrl-RS"/>
              </w:rPr>
              <w:t>Тип податка</w:t>
            </w:r>
          </w:p>
        </w:tc>
        <w:tc>
          <w:tcPr>
            <w:tcW w:w="820" w:type="pct"/>
            <w:shd w:val="clear" w:color="auto" w:fill="DEEAF6" w:themeFill="accent5" w:themeFillTint="33"/>
            <w:vAlign w:val="center"/>
          </w:tcPr>
          <w:p w14:paraId="695B1A7A" w14:textId="4EC3F5CC" w:rsidR="00B22B79" w:rsidRPr="0005087B" w:rsidRDefault="00B22B79" w:rsidP="00B22B79">
            <w:pPr>
              <w:jc w:val="center"/>
              <w:rPr>
                <w:b/>
                <w:sz w:val="24"/>
              </w:rPr>
            </w:pPr>
            <w:r w:rsidRPr="00C95875">
              <w:rPr>
                <w:b/>
                <w:sz w:val="24"/>
                <w:szCs w:val="22"/>
                <w:lang w:val="sr-Cyrl-RS"/>
              </w:rPr>
              <w:t>Обавезно</w:t>
            </w:r>
          </w:p>
        </w:tc>
        <w:tc>
          <w:tcPr>
            <w:tcW w:w="1788" w:type="pct"/>
            <w:shd w:val="clear" w:color="auto" w:fill="DEEAF6" w:themeFill="accent5" w:themeFillTint="33"/>
            <w:vAlign w:val="center"/>
          </w:tcPr>
          <w:p w14:paraId="6713A970" w14:textId="38F78A93" w:rsidR="00B22B79" w:rsidRPr="0005087B" w:rsidRDefault="00B22B79" w:rsidP="00B22B79">
            <w:pPr>
              <w:jc w:val="center"/>
              <w:rPr>
                <w:b/>
                <w:sz w:val="24"/>
              </w:rPr>
            </w:pPr>
            <w:r w:rsidRPr="00C95875">
              <w:rPr>
                <w:b/>
                <w:sz w:val="24"/>
                <w:szCs w:val="22"/>
                <w:lang w:val="sr-Cyrl-RS"/>
              </w:rPr>
              <w:t xml:space="preserve">Опис </w:t>
            </w:r>
            <w:r>
              <w:rPr>
                <w:b/>
                <w:sz w:val="24"/>
                <w:szCs w:val="22"/>
                <w:lang w:val="sr-Cyrl-RS"/>
              </w:rPr>
              <w:t>обележја</w:t>
            </w:r>
          </w:p>
        </w:tc>
      </w:tr>
      <w:tr w:rsidR="00192274" w:rsidRPr="0005087B" w14:paraId="58BC4C64" w14:textId="77777777" w:rsidTr="008C6696">
        <w:trPr>
          <w:trHeight w:val="314"/>
        </w:trPr>
        <w:tc>
          <w:tcPr>
            <w:tcW w:w="1129" w:type="pct"/>
            <w:noWrap/>
            <w:vAlign w:val="center"/>
          </w:tcPr>
          <w:p w14:paraId="664A9F03" w14:textId="6E802E74" w:rsidR="00192274" w:rsidRPr="0005087B" w:rsidRDefault="00192274" w:rsidP="008C6696">
            <w:pPr>
              <w:jc w:val="center"/>
              <w:rPr>
                <w:i/>
                <w:sz w:val="24"/>
              </w:rPr>
            </w:pPr>
            <w:r w:rsidRPr="0005087B">
              <w:rPr>
                <w:i/>
                <w:sz w:val="24"/>
              </w:rPr>
              <w:t>id</w:t>
            </w:r>
            <w:r w:rsidR="00C562C9">
              <w:rPr>
                <w:i/>
                <w:sz w:val="24"/>
              </w:rPr>
              <w:t>Trg</w:t>
            </w:r>
          </w:p>
        </w:tc>
        <w:tc>
          <w:tcPr>
            <w:tcW w:w="1263" w:type="pct"/>
            <w:vAlign w:val="center"/>
          </w:tcPr>
          <w:p w14:paraId="57C3220F" w14:textId="77777777" w:rsidR="00192274" w:rsidRPr="0005087B" w:rsidRDefault="00192274" w:rsidP="008C6696">
            <w:pPr>
              <w:jc w:val="center"/>
              <w:rPr>
                <w:sz w:val="24"/>
              </w:rPr>
            </w:pPr>
            <w:r w:rsidRPr="0005087B">
              <w:rPr>
                <w:sz w:val="24"/>
              </w:rPr>
              <w:t>INTEGER</w:t>
            </w:r>
          </w:p>
        </w:tc>
        <w:tc>
          <w:tcPr>
            <w:tcW w:w="820" w:type="pct"/>
            <w:vAlign w:val="center"/>
          </w:tcPr>
          <w:p w14:paraId="73FE8FD5" w14:textId="77777777" w:rsidR="00192274" w:rsidRPr="0005087B" w:rsidRDefault="00192274" w:rsidP="008C6696">
            <w:pPr>
              <w:jc w:val="center"/>
              <w:rPr>
                <w:sz w:val="24"/>
              </w:rPr>
            </w:pPr>
            <w:r w:rsidRPr="0005087B">
              <w:rPr>
                <w:sz w:val="24"/>
              </w:rPr>
              <w:t>да</w:t>
            </w:r>
          </w:p>
        </w:tc>
        <w:tc>
          <w:tcPr>
            <w:tcW w:w="1788" w:type="pct"/>
            <w:vAlign w:val="center"/>
          </w:tcPr>
          <w:p w14:paraId="07E0DE49" w14:textId="1B578F33" w:rsidR="00192274" w:rsidRPr="0005087B" w:rsidRDefault="006A051C" w:rsidP="006A051C">
            <w:pPr>
              <w:jc w:val="center"/>
              <w:rPr>
                <w:sz w:val="24"/>
                <w:lang w:val="sr-Cyrl-RS"/>
              </w:rPr>
            </w:pPr>
            <w:r>
              <w:rPr>
                <w:sz w:val="24"/>
                <w:lang w:val="sr-Cyrl-RS"/>
              </w:rPr>
              <w:t>И</w:t>
            </w:r>
            <w:r w:rsidR="00192274" w:rsidRPr="0005087B">
              <w:rPr>
                <w:sz w:val="24"/>
              </w:rPr>
              <w:t xml:space="preserve">дентификатор </w:t>
            </w:r>
            <w:r>
              <w:rPr>
                <w:sz w:val="24"/>
                <w:lang w:val="sr-Cyrl-RS"/>
              </w:rPr>
              <w:t>трговине</w:t>
            </w:r>
          </w:p>
        </w:tc>
      </w:tr>
      <w:tr w:rsidR="00192274" w:rsidRPr="0005087B" w14:paraId="611E1715" w14:textId="77777777" w:rsidTr="008C6696">
        <w:trPr>
          <w:trHeight w:val="539"/>
        </w:trPr>
        <w:tc>
          <w:tcPr>
            <w:tcW w:w="1129" w:type="pct"/>
            <w:noWrap/>
            <w:vAlign w:val="center"/>
          </w:tcPr>
          <w:p w14:paraId="4ACB892B" w14:textId="6FF13A6A" w:rsidR="00192274" w:rsidRPr="0005087B" w:rsidRDefault="00F365C5" w:rsidP="008C6696">
            <w:pPr>
              <w:jc w:val="center"/>
              <w:rPr>
                <w:i/>
                <w:sz w:val="24"/>
              </w:rPr>
            </w:pPr>
            <w:r>
              <w:rPr>
                <w:i/>
                <w:sz w:val="24"/>
              </w:rPr>
              <w:t>datTrg</w:t>
            </w:r>
          </w:p>
        </w:tc>
        <w:tc>
          <w:tcPr>
            <w:tcW w:w="1263" w:type="pct"/>
            <w:vAlign w:val="center"/>
          </w:tcPr>
          <w:p w14:paraId="7D5A2596" w14:textId="293652D6" w:rsidR="00192274" w:rsidRPr="0005087B" w:rsidRDefault="00BE2F91" w:rsidP="008C6696">
            <w:pPr>
              <w:jc w:val="center"/>
              <w:rPr>
                <w:sz w:val="24"/>
              </w:rPr>
            </w:pPr>
            <w:r>
              <w:rPr>
                <w:sz w:val="24"/>
              </w:rPr>
              <w:t>DATE</w:t>
            </w:r>
          </w:p>
        </w:tc>
        <w:tc>
          <w:tcPr>
            <w:tcW w:w="820" w:type="pct"/>
            <w:vAlign w:val="center"/>
          </w:tcPr>
          <w:p w14:paraId="0660EC13" w14:textId="08C37DAA" w:rsidR="00192274" w:rsidRPr="0005087B" w:rsidRDefault="00BE2F91" w:rsidP="008C6696">
            <w:pPr>
              <w:jc w:val="center"/>
              <w:rPr>
                <w:sz w:val="24"/>
                <w:lang w:val="sr-Cyrl-RS"/>
              </w:rPr>
            </w:pPr>
            <w:r w:rsidRPr="0005087B">
              <w:rPr>
                <w:sz w:val="24"/>
              </w:rPr>
              <w:t>да</w:t>
            </w:r>
          </w:p>
        </w:tc>
        <w:tc>
          <w:tcPr>
            <w:tcW w:w="1788" w:type="pct"/>
            <w:vAlign w:val="center"/>
          </w:tcPr>
          <w:p w14:paraId="4F4D3CB0" w14:textId="4FB78CA5" w:rsidR="00192274" w:rsidRPr="0005087B" w:rsidRDefault="00E12B29" w:rsidP="00E12B29">
            <w:pPr>
              <w:jc w:val="center"/>
              <w:rPr>
                <w:sz w:val="24"/>
                <w:lang w:val="ru-RU"/>
              </w:rPr>
            </w:pPr>
            <w:r>
              <w:rPr>
                <w:sz w:val="24"/>
                <w:lang w:val="ru-RU"/>
              </w:rPr>
              <w:t>Датум трговине</w:t>
            </w:r>
          </w:p>
        </w:tc>
      </w:tr>
      <w:tr w:rsidR="001D638C" w:rsidRPr="004E28A4" w14:paraId="155AE13F" w14:textId="77777777" w:rsidTr="008C6696">
        <w:trPr>
          <w:trHeight w:val="539"/>
        </w:trPr>
        <w:tc>
          <w:tcPr>
            <w:tcW w:w="1129" w:type="pct"/>
            <w:noWrap/>
            <w:vAlign w:val="center"/>
          </w:tcPr>
          <w:p w14:paraId="4C6888F9" w14:textId="48FDE2A2" w:rsidR="001D638C" w:rsidRPr="0005087B" w:rsidRDefault="00F5335B" w:rsidP="008C6696">
            <w:pPr>
              <w:jc w:val="center"/>
              <w:rPr>
                <w:i/>
                <w:sz w:val="24"/>
              </w:rPr>
            </w:pPr>
            <w:r>
              <w:rPr>
                <w:i/>
                <w:sz w:val="24"/>
              </w:rPr>
              <w:t>tipTrg</w:t>
            </w:r>
          </w:p>
        </w:tc>
        <w:tc>
          <w:tcPr>
            <w:tcW w:w="1263" w:type="pct"/>
            <w:vAlign w:val="center"/>
          </w:tcPr>
          <w:p w14:paraId="615B9BF6" w14:textId="4A836E69" w:rsidR="001D638C" w:rsidRPr="0005087B" w:rsidRDefault="00BE2F91" w:rsidP="008C6696">
            <w:pPr>
              <w:jc w:val="center"/>
              <w:rPr>
                <w:sz w:val="24"/>
              </w:rPr>
            </w:pPr>
            <w:r>
              <w:rPr>
                <w:sz w:val="24"/>
              </w:rPr>
              <w:t>VARCHAR2(20)</w:t>
            </w:r>
          </w:p>
        </w:tc>
        <w:tc>
          <w:tcPr>
            <w:tcW w:w="820" w:type="pct"/>
            <w:vAlign w:val="center"/>
          </w:tcPr>
          <w:p w14:paraId="127B0E9A" w14:textId="37A778D5" w:rsidR="001D638C" w:rsidRPr="0005087B" w:rsidRDefault="0068544C" w:rsidP="008C6696">
            <w:pPr>
              <w:jc w:val="center"/>
              <w:rPr>
                <w:sz w:val="24"/>
                <w:lang w:val="sr-Cyrl-RS"/>
              </w:rPr>
            </w:pPr>
            <w:r w:rsidRPr="0005087B">
              <w:rPr>
                <w:sz w:val="24"/>
                <w:lang w:val="sr-Cyrl-RS"/>
              </w:rPr>
              <w:t>да</w:t>
            </w:r>
          </w:p>
        </w:tc>
        <w:tc>
          <w:tcPr>
            <w:tcW w:w="1788" w:type="pct"/>
            <w:vAlign w:val="center"/>
          </w:tcPr>
          <w:p w14:paraId="15EBE272" w14:textId="7D2073FA" w:rsidR="001D638C" w:rsidRPr="0005087B" w:rsidRDefault="00403529" w:rsidP="009C4D13">
            <w:pPr>
              <w:jc w:val="center"/>
              <w:rPr>
                <w:sz w:val="24"/>
                <w:lang w:val="ru-RU"/>
              </w:rPr>
            </w:pPr>
            <w:r>
              <w:rPr>
                <w:sz w:val="24"/>
                <w:lang w:val="ru-RU"/>
              </w:rPr>
              <w:t>Тип трговине</w:t>
            </w:r>
          </w:p>
        </w:tc>
      </w:tr>
      <w:tr w:rsidR="001D638C" w:rsidRPr="004E28A4" w14:paraId="36821A1B" w14:textId="77777777" w:rsidTr="008C6696">
        <w:trPr>
          <w:trHeight w:val="539"/>
        </w:trPr>
        <w:tc>
          <w:tcPr>
            <w:tcW w:w="1129" w:type="pct"/>
            <w:noWrap/>
            <w:vAlign w:val="center"/>
          </w:tcPr>
          <w:p w14:paraId="7679DEC1" w14:textId="74116C0F" w:rsidR="001D638C" w:rsidRPr="0005087B" w:rsidRDefault="00256E2A" w:rsidP="008C6696">
            <w:pPr>
              <w:jc w:val="center"/>
              <w:rPr>
                <w:i/>
                <w:sz w:val="24"/>
              </w:rPr>
            </w:pPr>
            <w:r>
              <w:rPr>
                <w:i/>
                <w:sz w:val="24"/>
              </w:rPr>
              <w:t>idZahTrg</w:t>
            </w:r>
          </w:p>
        </w:tc>
        <w:tc>
          <w:tcPr>
            <w:tcW w:w="1263" w:type="pct"/>
            <w:vAlign w:val="center"/>
          </w:tcPr>
          <w:p w14:paraId="3C63989C" w14:textId="3253D42C" w:rsidR="001D638C" w:rsidRPr="0005087B" w:rsidRDefault="009B0D74" w:rsidP="008C6696">
            <w:pPr>
              <w:jc w:val="center"/>
              <w:rPr>
                <w:sz w:val="24"/>
              </w:rPr>
            </w:pPr>
            <w:r w:rsidRPr="0005087B">
              <w:rPr>
                <w:sz w:val="24"/>
              </w:rPr>
              <w:t>INTEGER</w:t>
            </w:r>
          </w:p>
        </w:tc>
        <w:tc>
          <w:tcPr>
            <w:tcW w:w="820" w:type="pct"/>
            <w:vAlign w:val="center"/>
          </w:tcPr>
          <w:p w14:paraId="53E2744F" w14:textId="4CA7BD1B" w:rsidR="001D638C" w:rsidRPr="0005087B" w:rsidRDefault="00BE2F91" w:rsidP="008C6696">
            <w:pPr>
              <w:jc w:val="center"/>
              <w:rPr>
                <w:sz w:val="24"/>
                <w:lang w:val="sr-Cyrl-RS"/>
              </w:rPr>
            </w:pPr>
            <w:r w:rsidRPr="0005087B">
              <w:rPr>
                <w:sz w:val="24"/>
              </w:rPr>
              <w:t>да</w:t>
            </w:r>
          </w:p>
        </w:tc>
        <w:tc>
          <w:tcPr>
            <w:tcW w:w="1788" w:type="pct"/>
            <w:vAlign w:val="center"/>
          </w:tcPr>
          <w:p w14:paraId="3194DA29" w14:textId="16927F86" w:rsidR="001D638C" w:rsidRPr="0005087B" w:rsidRDefault="000463F4" w:rsidP="000463F4">
            <w:pPr>
              <w:jc w:val="center"/>
              <w:rPr>
                <w:sz w:val="24"/>
                <w:lang w:val="ru-RU"/>
              </w:rPr>
            </w:pPr>
            <w:r>
              <w:rPr>
                <w:sz w:val="24"/>
                <w:lang w:val="ru-RU"/>
              </w:rPr>
              <w:t>И</w:t>
            </w:r>
            <w:r w:rsidR="0035029C" w:rsidRPr="0005087B">
              <w:rPr>
                <w:sz w:val="24"/>
                <w:lang w:val="ru-RU"/>
              </w:rPr>
              <w:t xml:space="preserve">дентификатор </w:t>
            </w:r>
            <w:r>
              <w:rPr>
                <w:sz w:val="24"/>
                <w:lang w:val="ru-RU"/>
              </w:rPr>
              <w:t>захтева за трговину из које трговина настаје</w:t>
            </w:r>
          </w:p>
        </w:tc>
      </w:tr>
    </w:tbl>
    <w:p w14:paraId="6BF310D4" w14:textId="69E3A8C6" w:rsidR="00CA5423" w:rsidRPr="00D1355B" w:rsidRDefault="000E0FF0" w:rsidP="00D1355B">
      <w:pPr>
        <w:pStyle w:val="a1"/>
        <w:rPr>
          <w:i/>
          <w:lang w:val="en-US"/>
        </w:rPr>
      </w:pPr>
      <w:r>
        <w:rPr>
          <w:lang w:val="sr-Cyrl-RS"/>
        </w:rPr>
        <w:t>Табела 3.39</w:t>
      </w:r>
      <w:r w:rsidR="00D1355B">
        <w:rPr>
          <w:lang w:val="sr-Cyrl-RS"/>
        </w:rPr>
        <w:t xml:space="preserve"> – Обележја у шеми релације </w:t>
      </w:r>
      <w:r w:rsidR="00D1355B">
        <w:rPr>
          <w:i/>
          <w:lang w:val="en-US"/>
        </w:rPr>
        <w:t>Trgovina</w:t>
      </w:r>
    </w:p>
    <w:p w14:paraId="120DD738" w14:textId="77777777" w:rsidR="00725445" w:rsidRPr="0005087B" w:rsidRDefault="00725445" w:rsidP="00192274">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05087B" w:rsidRPr="0005087B" w14:paraId="33AB4F96" w14:textId="77777777" w:rsidTr="00BE2F91">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089ABF58" w14:textId="77777777" w:rsidR="00192274" w:rsidRPr="0005087B" w:rsidRDefault="00192274" w:rsidP="008C6696">
            <w:pPr>
              <w:jc w:val="center"/>
              <w:rPr>
                <w:color w:val="auto"/>
                <w:sz w:val="24"/>
              </w:rPr>
            </w:pPr>
            <w:r w:rsidRPr="0005087B">
              <w:rPr>
                <w:color w:val="auto"/>
                <w:sz w:val="24"/>
              </w:rPr>
              <w:t>Ограничење примарног кључа</w:t>
            </w:r>
          </w:p>
        </w:tc>
      </w:tr>
      <w:tr w:rsidR="00192274" w:rsidRPr="0005087B" w14:paraId="21E2E491" w14:textId="77777777" w:rsidTr="00BE2F91">
        <w:trPr>
          <w:trHeight w:val="350"/>
        </w:trPr>
        <w:tc>
          <w:tcPr>
            <w:tcW w:w="2500" w:type="pct"/>
            <w:shd w:val="clear" w:color="auto" w:fill="DEEAF6" w:themeFill="accent5" w:themeFillTint="33"/>
            <w:noWrap/>
            <w:vAlign w:val="center"/>
          </w:tcPr>
          <w:p w14:paraId="4E19054F" w14:textId="77777777" w:rsidR="00192274" w:rsidRPr="0005087B" w:rsidRDefault="00192274" w:rsidP="008C6696">
            <w:pPr>
              <w:jc w:val="center"/>
              <w:rPr>
                <w:b/>
                <w:sz w:val="24"/>
              </w:rPr>
            </w:pPr>
            <w:r w:rsidRPr="0005087B">
              <w:rPr>
                <w:b/>
                <w:sz w:val="24"/>
              </w:rPr>
              <w:t>Назив ограничења</w:t>
            </w:r>
          </w:p>
        </w:tc>
        <w:tc>
          <w:tcPr>
            <w:tcW w:w="2500" w:type="pct"/>
            <w:shd w:val="clear" w:color="auto" w:fill="DEEAF6" w:themeFill="accent5" w:themeFillTint="33"/>
            <w:vAlign w:val="center"/>
          </w:tcPr>
          <w:p w14:paraId="30ED7D0B" w14:textId="7CD159DD" w:rsidR="00192274" w:rsidRPr="0005087B" w:rsidRDefault="00B070B5" w:rsidP="008C6696">
            <w:pPr>
              <w:jc w:val="center"/>
              <w:rPr>
                <w:b/>
                <w:sz w:val="24"/>
              </w:rPr>
            </w:pPr>
            <w:r>
              <w:rPr>
                <w:b/>
                <w:sz w:val="24"/>
                <w:szCs w:val="22"/>
                <w:lang w:val="sr-Cyrl-RS"/>
              </w:rPr>
              <w:t>Обележја</w:t>
            </w:r>
          </w:p>
        </w:tc>
      </w:tr>
      <w:tr w:rsidR="00192274" w:rsidRPr="0005087B" w14:paraId="79E71C38" w14:textId="77777777" w:rsidTr="00C041BC">
        <w:trPr>
          <w:trHeight w:val="390"/>
        </w:trPr>
        <w:tc>
          <w:tcPr>
            <w:tcW w:w="2500" w:type="pct"/>
            <w:noWrap/>
            <w:vAlign w:val="center"/>
          </w:tcPr>
          <w:p w14:paraId="186752CA" w14:textId="6DF0BA8D" w:rsidR="00192274" w:rsidRPr="0005087B" w:rsidRDefault="00F07405" w:rsidP="002E6D88">
            <w:pPr>
              <w:jc w:val="center"/>
              <w:rPr>
                <w:i/>
                <w:sz w:val="24"/>
              </w:rPr>
            </w:pPr>
            <w:r>
              <w:rPr>
                <w:i/>
                <w:sz w:val="24"/>
              </w:rPr>
              <w:t>TRGOVINA_PK</w:t>
            </w:r>
          </w:p>
        </w:tc>
        <w:tc>
          <w:tcPr>
            <w:tcW w:w="2500" w:type="pct"/>
            <w:vAlign w:val="center"/>
          </w:tcPr>
          <w:p w14:paraId="4EDFC721" w14:textId="1C1A32CF" w:rsidR="00192274" w:rsidRPr="0005087B" w:rsidRDefault="00192274" w:rsidP="008C6696">
            <w:pPr>
              <w:jc w:val="center"/>
              <w:rPr>
                <w:i/>
                <w:sz w:val="24"/>
              </w:rPr>
            </w:pPr>
            <w:r w:rsidRPr="0005087B">
              <w:rPr>
                <w:i/>
                <w:sz w:val="24"/>
              </w:rPr>
              <w:t>id</w:t>
            </w:r>
            <w:r w:rsidR="00CE1445">
              <w:rPr>
                <w:i/>
                <w:sz w:val="24"/>
              </w:rPr>
              <w:t>Trg</w:t>
            </w:r>
          </w:p>
        </w:tc>
      </w:tr>
    </w:tbl>
    <w:p w14:paraId="3806475A" w14:textId="58B149C5" w:rsidR="00725445" w:rsidRPr="000C6D1E" w:rsidRDefault="000E0FF0" w:rsidP="000C6D1E">
      <w:pPr>
        <w:pStyle w:val="a1"/>
        <w:rPr>
          <w:lang w:val="en-US"/>
        </w:rPr>
      </w:pPr>
      <w:r>
        <w:rPr>
          <w:lang w:val="sr-Cyrl-RS"/>
        </w:rPr>
        <w:t>Табела 3.40</w:t>
      </w:r>
      <w:r w:rsidR="000C6D1E">
        <w:rPr>
          <w:lang w:val="sr-Cyrl-RS"/>
        </w:rPr>
        <w:t xml:space="preserve"> – Ограничење примарног кључа у шеми релације </w:t>
      </w:r>
      <w:r w:rsidR="000C6D1E">
        <w:rPr>
          <w:i/>
          <w:lang w:val="en-US"/>
        </w:rPr>
        <w:t>Trgovina</w:t>
      </w:r>
    </w:p>
    <w:p w14:paraId="63EC1086" w14:textId="77777777" w:rsidR="00725445" w:rsidRPr="0005087B" w:rsidRDefault="00725445" w:rsidP="00192274">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864"/>
        <w:gridCol w:w="1260"/>
        <w:gridCol w:w="1890"/>
        <w:gridCol w:w="1858"/>
      </w:tblGrid>
      <w:tr w:rsidR="002456C0" w:rsidRPr="0005087B" w14:paraId="35FD6AA5" w14:textId="77777777" w:rsidTr="00DF225F">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195A3DB1" w14:textId="77777777" w:rsidR="002456C0" w:rsidRPr="0005087B" w:rsidRDefault="002456C0" w:rsidP="008C6696">
            <w:pPr>
              <w:jc w:val="center"/>
              <w:rPr>
                <w:color w:val="auto"/>
                <w:sz w:val="24"/>
              </w:rPr>
            </w:pPr>
            <w:r w:rsidRPr="0005087B">
              <w:rPr>
                <w:color w:val="auto"/>
                <w:sz w:val="24"/>
              </w:rPr>
              <w:t>Ограничење референцијалног интегритета</w:t>
            </w:r>
          </w:p>
        </w:tc>
      </w:tr>
      <w:tr w:rsidR="00E310D2" w:rsidRPr="0005087B" w14:paraId="49ADFC69" w14:textId="77777777" w:rsidTr="00DF225F">
        <w:trPr>
          <w:trHeight w:val="350"/>
        </w:trPr>
        <w:tc>
          <w:tcPr>
            <w:tcW w:w="2178" w:type="pct"/>
            <w:shd w:val="clear" w:color="auto" w:fill="DEEAF6" w:themeFill="accent5" w:themeFillTint="33"/>
            <w:noWrap/>
            <w:vAlign w:val="center"/>
          </w:tcPr>
          <w:p w14:paraId="55F11062" w14:textId="06288441" w:rsidR="00E310D2" w:rsidRPr="0005087B" w:rsidRDefault="00E310D2" w:rsidP="00E310D2">
            <w:pPr>
              <w:jc w:val="center"/>
              <w:rPr>
                <w:b/>
                <w:sz w:val="24"/>
              </w:rPr>
            </w:pPr>
            <w:r w:rsidRPr="002E489D">
              <w:rPr>
                <w:b/>
                <w:sz w:val="24"/>
              </w:rPr>
              <w:lastRenderedPageBreak/>
              <w:t>Назив ограничења</w:t>
            </w:r>
          </w:p>
        </w:tc>
        <w:tc>
          <w:tcPr>
            <w:tcW w:w="710" w:type="pct"/>
            <w:shd w:val="clear" w:color="auto" w:fill="DEEAF6" w:themeFill="accent5" w:themeFillTint="33"/>
            <w:vAlign w:val="center"/>
          </w:tcPr>
          <w:p w14:paraId="1C0E74A4" w14:textId="04DBD707" w:rsidR="00E310D2" w:rsidRPr="0005087B" w:rsidRDefault="00E310D2" w:rsidP="00E310D2">
            <w:pPr>
              <w:jc w:val="center"/>
              <w:rPr>
                <w:b/>
                <w:sz w:val="24"/>
              </w:rPr>
            </w:pPr>
            <w:r w:rsidRPr="002E489D">
              <w:rPr>
                <w:b/>
                <w:sz w:val="24"/>
                <w:lang w:val="sr-Cyrl-RS"/>
              </w:rPr>
              <w:t>Обележја</w:t>
            </w:r>
          </w:p>
        </w:tc>
        <w:tc>
          <w:tcPr>
            <w:tcW w:w="1065" w:type="pct"/>
            <w:shd w:val="clear" w:color="auto" w:fill="DEEAF6" w:themeFill="accent5" w:themeFillTint="33"/>
            <w:vAlign w:val="center"/>
          </w:tcPr>
          <w:p w14:paraId="719D86C6" w14:textId="0144DC18" w:rsidR="00E310D2" w:rsidRPr="0005087B" w:rsidRDefault="00E310D2" w:rsidP="00E310D2">
            <w:pPr>
              <w:jc w:val="center"/>
              <w:rPr>
                <w:b/>
                <w:sz w:val="24"/>
              </w:rPr>
            </w:pPr>
            <w:r w:rsidRPr="002E489D">
              <w:rPr>
                <w:b/>
                <w:sz w:val="24"/>
              </w:rPr>
              <w:t xml:space="preserve">Референцирана </w:t>
            </w:r>
            <w:r>
              <w:rPr>
                <w:b/>
                <w:sz w:val="24"/>
                <w:lang w:val="sr-Cyrl-RS"/>
              </w:rPr>
              <w:t>шема релације</w:t>
            </w:r>
          </w:p>
        </w:tc>
        <w:tc>
          <w:tcPr>
            <w:tcW w:w="1047" w:type="pct"/>
            <w:shd w:val="clear" w:color="auto" w:fill="DEEAF6" w:themeFill="accent5" w:themeFillTint="33"/>
            <w:vAlign w:val="center"/>
          </w:tcPr>
          <w:p w14:paraId="434859E8" w14:textId="56B31D17" w:rsidR="00E310D2" w:rsidRPr="0005087B" w:rsidRDefault="00E310D2" w:rsidP="00E310D2">
            <w:pPr>
              <w:jc w:val="center"/>
              <w:rPr>
                <w:b/>
                <w:sz w:val="24"/>
              </w:rPr>
            </w:pPr>
            <w:r w:rsidRPr="002E489D">
              <w:rPr>
                <w:b/>
                <w:sz w:val="24"/>
              </w:rPr>
              <w:t xml:space="preserve">Референцирана </w:t>
            </w:r>
            <w:r w:rsidRPr="002E489D">
              <w:rPr>
                <w:b/>
                <w:sz w:val="24"/>
                <w:lang w:val="sr-Cyrl-RS"/>
              </w:rPr>
              <w:t>обележја</w:t>
            </w:r>
          </w:p>
        </w:tc>
      </w:tr>
      <w:tr w:rsidR="002456C0" w:rsidRPr="0005087B" w14:paraId="018B351B" w14:textId="77777777" w:rsidTr="00DF225F">
        <w:trPr>
          <w:trHeight w:val="453"/>
        </w:trPr>
        <w:tc>
          <w:tcPr>
            <w:tcW w:w="2178" w:type="pct"/>
            <w:shd w:val="clear" w:color="auto" w:fill="FFFFFF" w:themeFill="background1"/>
            <w:noWrap/>
            <w:vAlign w:val="center"/>
          </w:tcPr>
          <w:p w14:paraId="32B92DE6" w14:textId="3D57C935" w:rsidR="002456C0" w:rsidRPr="0005087B" w:rsidRDefault="006E0CBA" w:rsidP="006E0CBA">
            <w:pPr>
              <w:jc w:val="center"/>
              <w:rPr>
                <w:b/>
                <w:sz w:val="24"/>
              </w:rPr>
            </w:pPr>
            <w:r>
              <w:rPr>
                <w:i/>
                <w:sz w:val="24"/>
              </w:rPr>
              <w:t>TRGOVINA_ZAHT</w:t>
            </w:r>
            <w:r w:rsidR="00872359">
              <w:rPr>
                <w:i/>
                <w:sz w:val="24"/>
              </w:rPr>
              <w:t>ZATRG_FK</w:t>
            </w:r>
          </w:p>
        </w:tc>
        <w:tc>
          <w:tcPr>
            <w:tcW w:w="710" w:type="pct"/>
            <w:shd w:val="clear" w:color="auto" w:fill="FFFFFF" w:themeFill="background1"/>
            <w:vAlign w:val="center"/>
          </w:tcPr>
          <w:p w14:paraId="05229DA9" w14:textId="19113178" w:rsidR="002456C0" w:rsidRPr="0005087B" w:rsidRDefault="00872359" w:rsidP="008C6696">
            <w:pPr>
              <w:jc w:val="center"/>
              <w:rPr>
                <w:b/>
                <w:sz w:val="24"/>
              </w:rPr>
            </w:pPr>
            <w:r>
              <w:rPr>
                <w:i/>
                <w:sz w:val="24"/>
              </w:rPr>
              <w:t>idZahTrg</w:t>
            </w:r>
          </w:p>
        </w:tc>
        <w:tc>
          <w:tcPr>
            <w:tcW w:w="1065" w:type="pct"/>
            <w:shd w:val="clear" w:color="auto" w:fill="FFFFFF" w:themeFill="background1"/>
            <w:vAlign w:val="center"/>
          </w:tcPr>
          <w:p w14:paraId="1C070C5A" w14:textId="179AE77F" w:rsidR="002456C0" w:rsidRPr="00A017BA" w:rsidRDefault="00A017BA" w:rsidP="008C6696">
            <w:pPr>
              <w:jc w:val="center"/>
              <w:rPr>
                <w:b/>
                <w:sz w:val="24"/>
              </w:rPr>
            </w:pPr>
            <w:r>
              <w:rPr>
                <w:i/>
                <w:sz w:val="24"/>
              </w:rPr>
              <w:t>Zahtev za trgovinu</w:t>
            </w:r>
          </w:p>
        </w:tc>
        <w:tc>
          <w:tcPr>
            <w:tcW w:w="1047" w:type="pct"/>
            <w:shd w:val="clear" w:color="auto" w:fill="FFFFFF" w:themeFill="background1"/>
            <w:vAlign w:val="center"/>
          </w:tcPr>
          <w:p w14:paraId="557195C3" w14:textId="6A691E88" w:rsidR="002456C0" w:rsidRPr="0005087B" w:rsidRDefault="00872359" w:rsidP="008C6696">
            <w:pPr>
              <w:jc w:val="center"/>
              <w:rPr>
                <w:b/>
                <w:sz w:val="24"/>
              </w:rPr>
            </w:pPr>
            <w:r>
              <w:rPr>
                <w:i/>
                <w:sz w:val="24"/>
              </w:rPr>
              <w:t>idZahTrg</w:t>
            </w:r>
          </w:p>
        </w:tc>
      </w:tr>
    </w:tbl>
    <w:p w14:paraId="5885D21C" w14:textId="443E9296" w:rsidR="00192274" w:rsidRPr="00CC04E6" w:rsidRDefault="00CC04E6" w:rsidP="00CC04E6">
      <w:pPr>
        <w:pStyle w:val="a1"/>
        <w:rPr>
          <w:lang w:val="en-US"/>
        </w:rPr>
      </w:pPr>
      <w:r>
        <w:rPr>
          <w:lang w:val="sr-Cyrl-RS"/>
        </w:rPr>
        <w:t>Табела 3.</w:t>
      </w:r>
      <w:r w:rsidR="000E0FF0">
        <w:rPr>
          <w:lang w:val="en-US"/>
        </w:rPr>
        <w:t>41</w:t>
      </w:r>
      <w:r>
        <w:rPr>
          <w:lang w:val="sr-Cyrl-RS"/>
        </w:rPr>
        <w:t xml:space="preserve"> – О</w:t>
      </w:r>
      <w:r w:rsidR="00667A42">
        <w:rPr>
          <w:lang w:val="sr-Cyrl-RS"/>
        </w:rPr>
        <w:t>граничењe</w:t>
      </w:r>
      <w:r>
        <w:rPr>
          <w:lang w:val="sr-Cyrl-RS"/>
        </w:rPr>
        <w:t xml:space="preserve"> референцијалног интегритета у шеми релације </w:t>
      </w:r>
      <w:r>
        <w:rPr>
          <w:i/>
          <w:lang w:val="en-US"/>
        </w:rPr>
        <w:t>Trgovina</w:t>
      </w:r>
    </w:p>
    <w:p w14:paraId="4941980F" w14:textId="796C279D" w:rsidR="00490B49" w:rsidRDefault="00370A0E" w:rsidP="00490B49">
      <w:pPr>
        <w:pStyle w:val="Heading3"/>
        <w:rPr>
          <w:i/>
        </w:rPr>
      </w:pPr>
      <w:bookmarkStart w:id="97" w:name="_Toc176384484"/>
      <w:bookmarkStart w:id="98" w:name="_Toc176385225"/>
      <w:r>
        <w:rPr>
          <w:iCs/>
          <w:lang w:val="sr-Cyrl-RS"/>
        </w:rPr>
        <w:t xml:space="preserve">Шема релације </w:t>
      </w:r>
      <w:r w:rsidR="00B22A21">
        <w:rPr>
          <w:i/>
          <w:lang w:val="en-US"/>
        </w:rPr>
        <w:t>Predmet trgovine</w:t>
      </w:r>
      <w:bookmarkEnd w:id="97"/>
      <w:bookmarkEnd w:id="98"/>
    </w:p>
    <w:p w14:paraId="784B897B" w14:textId="31FB8211" w:rsidR="007E4F50" w:rsidRPr="00AC125F" w:rsidRDefault="007E4F50" w:rsidP="007E4F50">
      <w:pPr>
        <w:pStyle w:val="a0"/>
        <w:ind w:firstLine="360"/>
        <w:rPr>
          <w:lang w:val="en-US"/>
        </w:rPr>
      </w:pPr>
      <w:r>
        <w:rPr>
          <w:lang w:val="sr-Cyrl-RS"/>
        </w:rPr>
        <w:t xml:space="preserve">Шема релације </w:t>
      </w:r>
      <w:r w:rsidR="00B22A21">
        <w:rPr>
          <w:i/>
          <w:lang w:val="en-US"/>
        </w:rPr>
        <w:t>Predmet trgovine</w:t>
      </w:r>
      <w:r w:rsidR="00D234F9">
        <w:rPr>
          <w:i/>
          <w:lang w:val="sr-Cyrl-RS"/>
        </w:rPr>
        <w:t xml:space="preserve"> </w:t>
      </w:r>
      <w:r w:rsidR="00505E0E">
        <w:rPr>
          <w:lang w:val="sr-Cyrl-RS"/>
        </w:rPr>
        <w:t>моделује</w:t>
      </w:r>
      <w:r w:rsidR="007B5E1A">
        <w:rPr>
          <w:lang w:val="sr-Cyrl-RS"/>
        </w:rPr>
        <w:t xml:space="preserve"> </w:t>
      </w:r>
      <w:r w:rsidR="00D234F9">
        <w:rPr>
          <w:lang w:val="sr-Cyrl-RS"/>
        </w:rPr>
        <w:t>сву имовину која је обухваћена унутар трговине</w:t>
      </w:r>
      <w:r w:rsidR="009F2608">
        <w:rPr>
          <w:lang w:val="sr-Cyrl-RS"/>
        </w:rPr>
        <w:t>.</w:t>
      </w:r>
      <w:r w:rsidR="00F85EB5">
        <w:rPr>
          <w:lang w:val="sr-Cyrl-RS"/>
        </w:rPr>
        <w:t xml:space="preserve"> Предмет трговине поседује три могућа типа: </w:t>
      </w:r>
      <w:r w:rsidR="00F85EB5">
        <w:rPr>
          <w:lang w:val="en-US"/>
        </w:rPr>
        <w:t xml:space="preserve">Igrac, Pik, PravaNaIgraca, </w:t>
      </w:r>
      <w:r w:rsidR="00F85EB5">
        <w:rPr>
          <w:lang w:val="sr-Cyrl-RS"/>
        </w:rPr>
        <w:t xml:space="preserve">тип предмета је изражен помоћу обележја </w:t>
      </w:r>
      <w:r w:rsidR="00F85EB5">
        <w:rPr>
          <w:i/>
          <w:lang w:val="en-US"/>
        </w:rPr>
        <w:t>tipPredTrg</w:t>
      </w:r>
      <w:r w:rsidR="00F85EB5">
        <w:rPr>
          <w:lang w:val="en-US"/>
        </w:rPr>
        <w:t>.</w:t>
      </w:r>
      <w:r w:rsidR="003B162C">
        <w:rPr>
          <w:lang w:val="sr-Cyrl-RS"/>
        </w:rPr>
        <w:t xml:space="preserve"> На тај начин и</w:t>
      </w:r>
      <w:r w:rsidR="00C57FA6">
        <w:rPr>
          <w:lang w:val="sr-Cyrl-RS"/>
        </w:rPr>
        <w:t>з</w:t>
      </w:r>
      <w:r w:rsidR="003B162C">
        <w:rPr>
          <w:lang w:val="sr-Cyrl-RS"/>
        </w:rPr>
        <w:t>ражава на који тип имовине се односи.</w:t>
      </w:r>
      <w:r w:rsidR="00852638">
        <w:rPr>
          <w:lang w:val="sr-Cyrl-RS"/>
        </w:rPr>
        <w:t xml:space="preserve"> </w:t>
      </w:r>
      <w:r w:rsidR="002F487E">
        <w:rPr>
          <w:lang w:val="sr-Cyrl-RS"/>
        </w:rPr>
        <w:t>О</w:t>
      </w:r>
      <w:r w:rsidR="00852638">
        <w:rPr>
          <w:lang w:val="sr-Cyrl-RS"/>
        </w:rPr>
        <w:t xml:space="preserve">бележја </w:t>
      </w:r>
      <w:r w:rsidR="002F487E">
        <w:rPr>
          <w:lang w:val="sr-Cyrl-RS"/>
        </w:rPr>
        <w:t>исказана шемом</w:t>
      </w:r>
      <w:r w:rsidR="00852638">
        <w:rPr>
          <w:lang w:val="sr-Cyrl-RS"/>
        </w:rPr>
        <w:t xml:space="preserve"> релације </w:t>
      </w:r>
      <w:r w:rsidR="00852638">
        <w:rPr>
          <w:i/>
          <w:lang w:val="en-US"/>
        </w:rPr>
        <w:t>Predmet</w:t>
      </w:r>
      <w:r w:rsidR="000D0D28" w:rsidRPr="000D0D28">
        <w:rPr>
          <w:i/>
          <w:lang w:val="en-US"/>
        </w:rPr>
        <w:t xml:space="preserve"> </w:t>
      </w:r>
      <w:r w:rsidR="000D0D28">
        <w:rPr>
          <w:i/>
          <w:lang w:val="en-US"/>
        </w:rPr>
        <w:t>trgovine</w:t>
      </w:r>
      <w:r w:rsidR="00852638">
        <w:rPr>
          <w:szCs w:val="22"/>
          <w:lang w:val="sr-Cyrl-RS"/>
        </w:rPr>
        <w:t xml:space="preserve"> истакнута су уз помоћ табеле</w:t>
      </w:r>
      <w:r w:rsidR="002F487E">
        <w:rPr>
          <w:szCs w:val="22"/>
          <w:lang w:val="sr-Cyrl-RS"/>
        </w:rPr>
        <w:t xml:space="preserve"> 3.42</w:t>
      </w:r>
      <w:r w:rsidR="00852638">
        <w:rPr>
          <w:szCs w:val="22"/>
          <w:lang w:val="sr-Cyrl-RS"/>
        </w:rPr>
        <w:t>. У Табели 3.</w:t>
      </w:r>
      <w:r w:rsidR="003378FB">
        <w:rPr>
          <w:szCs w:val="22"/>
          <w:lang w:val="sr-Cyrl-RS"/>
        </w:rPr>
        <w:t>43</w:t>
      </w:r>
      <w:r w:rsidR="00852638">
        <w:rPr>
          <w:szCs w:val="22"/>
          <w:lang w:val="sr-Cyrl-RS"/>
        </w:rPr>
        <w:t xml:space="preserve"> </w:t>
      </w:r>
      <w:r w:rsidR="003378FB">
        <w:rPr>
          <w:szCs w:val="22"/>
          <w:lang w:val="sr-Cyrl-RS"/>
        </w:rPr>
        <w:t>и</w:t>
      </w:r>
      <w:r w:rsidR="00DB0667">
        <w:rPr>
          <w:szCs w:val="22"/>
          <w:lang w:val="sr-Cyrl-RS"/>
        </w:rPr>
        <w:t>с</w:t>
      </w:r>
      <w:r w:rsidR="003378FB">
        <w:rPr>
          <w:szCs w:val="22"/>
          <w:lang w:val="sr-Cyrl-RS"/>
        </w:rPr>
        <w:t>т</w:t>
      </w:r>
      <w:r w:rsidR="00DB0667">
        <w:rPr>
          <w:szCs w:val="22"/>
          <w:lang w:val="sr-Cyrl-RS"/>
        </w:rPr>
        <w:t>а</w:t>
      </w:r>
      <w:r w:rsidR="003378FB">
        <w:rPr>
          <w:szCs w:val="22"/>
          <w:lang w:val="sr-Cyrl-RS"/>
        </w:rPr>
        <w:t xml:space="preserve">кнуто </w:t>
      </w:r>
      <w:r w:rsidR="00852638">
        <w:rPr>
          <w:szCs w:val="22"/>
          <w:lang w:val="sr-Cyrl-RS"/>
        </w:rPr>
        <w:t>је ограничење примарног кључа. Сва ограничења референцијалног интегритета су представљена у та</w:t>
      </w:r>
      <w:r w:rsidR="00F813C3">
        <w:rPr>
          <w:szCs w:val="22"/>
          <w:lang w:val="sr-Cyrl-RS"/>
        </w:rPr>
        <w:t>бели 3.44</w:t>
      </w:r>
      <w:r w:rsidR="00852638">
        <w:rPr>
          <w:szCs w:val="22"/>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151"/>
        <w:gridCol w:w="2379"/>
        <w:gridCol w:w="1336"/>
        <w:gridCol w:w="3006"/>
      </w:tblGrid>
      <w:tr w:rsidR="007E4F50" w:rsidRPr="0005087B" w14:paraId="0DE5C2B3" w14:textId="77777777" w:rsidTr="001A1D2E">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04E630AB" w14:textId="0F56A763" w:rsidR="007E4F50" w:rsidRPr="0005087B" w:rsidRDefault="00D13964" w:rsidP="00D13964">
            <w:pPr>
              <w:jc w:val="center"/>
              <w:rPr>
                <w:color w:val="auto"/>
                <w:sz w:val="24"/>
              </w:rPr>
            </w:pPr>
            <w:r>
              <w:rPr>
                <w:color w:val="auto"/>
                <w:sz w:val="24"/>
                <w:lang w:val="sr-Cyrl-RS"/>
              </w:rPr>
              <w:t xml:space="preserve">Обележја у шеми релације </w:t>
            </w:r>
            <w:r>
              <w:rPr>
                <w:i/>
                <w:color w:val="auto"/>
                <w:sz w:val="24"/>
              </w:rPr>
              <w:t>Predmet trgovine</w:t>
            </w:r>
          </w:p>
        </w:tc>
      </w:tr>
      <w:tr w:rsidR="00C315DF" w:rsidRPr="0005087B" w14:paraId="5CE942C5" w14:textId="77777777" w:rsidTr="001A1D2E">
        <w:trPr>
          <w:trHeight w:val="350"/>
        </w:trPr>
        <w:tc>
          <w:tcPr>
            <w:tcW w:w="1212" w:type="pct"/>
            <w:shd w:val="clear" w:color="auto" w:fill="DEEAF6" w:themeFill="accent5" w:themeFillTint="33"/>
            <w:noWrap/>
            <w:vAlign w:val="center"/>
          </w:tcPr>
          <w:p w14:paraId="426B17CE" w14:textId="4F8D1B70" w:rsidR="00C315DF" w:rsidRPr="0005087B" w:rsidRDefault="00C315DF" w:rsidP="00C315DF">
            <w:pPr>
              <w:jc w:val="center"/>
              <w:rPr>
                <w:b/>
                <w:sz w:val="24"/>
              </w:rPr>
            </w:pPr>
            <w:r w:rsidRPr="00C95875">
              <w:rPr>
                <w:b/>
                <w:sz w:val="24"/>
                <w:szCs w:val="22"/>
                <w:lang w:val="sr-Cyrl-RS"/>
              </w:rPr>
              <w:t xml:space="preserve">Назив </w:t>
            </w:r>
            <w:r>
              <w:rPr>
                <w:b/>
                <w:sz w:val="24"/>
                <w:szCs w:val="22"/>
                <w:lang w:val="sr-Cyrl-RS"/>
              </w:rPr>
              <w:t>обележја</w:t>
            </w:r>
          </w:p>
        </w:tc>
        <w:tc>
          <w:tcPr>
            <w:tcW w:w="1341" w:type="pct"/>
            <w:shd w:val="clear" w:color="auto" w:fill="DEEAF6" w:themeFill="accent5" w:themeFillTint="33"/>
            <w:vAlign w:val="center"/>
          </w:tcPr>
          <w:p w14:paraId="217D1E51" w14:textId="2605930C" w:rsidR="00C315DF" w:rsidRPr="0005087B" w:rsidRDefault="00C315DF" w:rsidP="00C315DF">
            <w:pPr>
              <w:jc w:val="center"/>
              <w:rPr>
                <w:b/>
                <w:sz w:val="24"/>
              </w:rPr>
            </w:pPr>
            <w:r w:rsidRPr="00C95875">
              <w:rPr>
                <w:b/>
                <w:sz w:val="24"/>
                <w:szCs w:val="22"/>
                <w:lang w:val="sr-Cyrl-RS"/>
              </w:rPr>
              <w:t>Тип податка</w:t>
            </w:r>
          </w:p>
        </w:tc>
        <w:tc>
          <w:tcPr>
            <w:tcW w:w="753" w:type="pct"/>
            <w:shd w:val="clear" w:color="auto" w:fill="DEEAF6" w:themeFill="accent5" w:themeFillTint="33"/>
            <w:vAlign w:val="center"/>
          </w:tcPr>
          <w:p w14:paraId="5800D327" w14:textId="403477BC" w:rsidR="00C315DF" w:rsidRPr="0005087B" w:rsidRDefault="00C315DF" w:rsidP="00C315DF">
            <w:pPr>
              <w:jc w:val="center"/>
              <w:rPr>
                <w:b/>
                <w:sz w:val="24"/>
              </w:rPr>
            </w:pPr>
            <w:r w:rsidRPr="00C95875">
              <w:rPr>
                <w:b/>
                <w:sz w:val="24"/>
                <w:szCs w:val="22"/>
                <w:lang w:val="sr-Cyrl-RS"/>
              </w:rPr>
              <w:t>Обавезно</w:t>
            </w:r>
          </w:p>
        </w:tc>
        <w:tc>
          <w:tcPr>
            <w:tcW w:w="1694" w:type="pct"/>
            <w:shd w:val="clear" w:color="auto" w:fill="DEEAF6" w:themeFill="accent5" w:themeFillTint="33"/>
            <w:vAlign w:val="center"/>
          </w:tcPr>
          <w:p w14:paraId="32B1752E" w14:textId="7E5CA836" w:rsidR="00C315DF" w:rsidRPr="0005087B" w:rsidRDefault="00C315DF" w:rsidP="00C315DF">
            <w:pPr>
              <w:jc w:val="center"/>
              <w:rPr>
                <w:b/>
                <w:sz w:val="24"/>
              </w:rPr>
            </w:pPr>
            <w:r w:rsidRPr="00C95875">
              <w:rPr>
                <w:b/>
                <w:sz w:val="24"/>
                <w:szCs w:val="22"/>
                <w:lang w:val="sr-Cyrl-RS"/>
              </w:rPr>
              <w:t xml:space="preserve">Опис </w:t>
            </w:r>
            <w:r>
              <w:rPr>
                <w:b/>
                <w:sz w:val="24"/>
                <w:szCs w:val="22"/>
                <w:lang w:val="sr-Cyrl-RS"/>
              </w:rPr>
              <w:t>обележја</w:t>
            </w:r>
          </w:p>
        </w:tc>
      </w:tr>
      <w:tr w:rsidR="007E4F50" w:rsidRPr="0005087B" w14:paraId="53FA93AA" w14:textId="77777777" w:rsidTr="00F765CE">
        <w:trPr>
          <w:trHeight w:val="314"/>
        </w:trPr>
        <w:tc>
          <w:tcPr>
            <w:tcW w:w="1212" w:type="pct"/>
            <w:noWrap/>
            <w:vAlign w:val="center"/>
          </w:tcPr>
          <w:p w14:paraId="7BB37055" w14:textId="0C3420CD" w:rsidR="007E4F50" w:rsidRPr="0005087B" w:rsidRDefault="007E4F50" w:rsidP="008C6696">
            <w:pPr>
              <w:jc w:val="center"/>
              <w:rPr>
                <w:i/>
                <w:sz w:val="24"/>
              </w:rPr>
            </w:pPr>
            <w:r w:rsidRPr="0005087B">
              <w:rPr>
                <w:i/>
                <w:sz w:val="24"/>
              </w:rPr>
              <w:t>id</w:t>
            </w:r>
            <w:r w:rsidR="00F765CE">
              <w:rPr>
                <w:i/>
                <w:sz w:val="24"/>
              </w:rPr>
              <w:t>PredTrg</w:t>
            </w:r>
          </w:p>
        </w:tc>
        <w:tc>
          <w:tcPr>
            <w:tcW w:w="1341" w:type="pct"/>
            <w:vAlign w:val="center"/>
          </w:tcPr>
          <w:p w14:paraId="2DE954E1" w14:textId="77777777" w:rsidR="007E4F50" w:rsidRPr="0005087B" w:rsidRDefault="007E4F50" w:rsidP="008C6696">
            <w:pPr>
              <w:jc w:val="center"/>
              <w:rPr>
                <w:sz w:val="24"/>
              </w:rPr>
            </w:pPr>
            <w:r w:rsidRPr="0005087B">
              <w:rPr>
                <w:sz w:val="24"/>
              </w:rPr>
              <w:t>INTEGER</w:t>
            </w:r>
          </w:p>
        </w:tc>
        <w:tc>
          <w:tcPr>
            <w:tcW w:w="753" w:type="pct"/>
            <w:vAlign w:val="center"/>
          </w:tcPr>
          <w:p w14:paraId="6B6A1A12" w14:textId="77777777" w:rsidR="007E4F50" w:rsidRPr="0005087B" w:rsidRDefault="007E4F50" w:rsidP="008C6696">
            <w:pPr>
              <w:jc w:val="center"/>
              <w:rPr>
                <w:sz w:val="24"/>
              </w:rPr>
            </w:pPr>
            <w:r w:rsidRPr="0005087B">
              <w:rPr>
                <w:sz w:val="24"/>
              </w:rPr>
              <w:t>да</w:t>
            </w:r>
          </w:p>
        </w:tc>
        <w:tc>
          <w:tcPr>
            <w:tcW w:w="1694" w:type="pct"/>
            <w:vAlign w:val="center"/>
          </w:tcPr>
          <w:p w14:paraId="607718AD" w14:textId="226D5F6D" w:rsidR="007E4F50" w:rsidRPr="0005087B" w:rsidRDefault="00576C28" w:rsidP="00576C28">
            <w:pPr>
              <w:jc w:val="center"/>
              <w:rPr>
                <w:sz w:val="24"/>
                <w:lang w:val="sr-Cyrl-RS"/>
              </w:rPr>
            </w:pPr>
            <w:r>
              <w:rPr>
                <w:sz w:val="24"/>
                <w:lang w:val="sr-Cyrl-RS"/>
              </w:rPr>
              <w:t>И</w:t>
            </w:r>
            <w:r w:rsidR="007E4F50" w:rsidRPr="0005087B">
              <w:rPr>
                <w:sz w:val="24"/>
              </w:rPr>
              <w:t xml:space="preserve">дентификатор </w:t>
            </w:r>
            <w:r>
              <w:rPr>
                <w:sz w:val="24"/>
                <w:lang w:val="sr-Cyrl-RS"/>
              </w:rPr>
              <w:t>предмета трговине</w:t>
            </w:r>
          </w:p>
        </w:tc>
      </w:tr>
      <w:tr w:rsidR="007E4F50" w:rsidRPr="004E28A4" w14:paraId="0CC5ABD3" w14:textId="77777777" w:rsidTr="00F765CE">
        <w:trPr>
          <w:trHeight w:val="539"/>
        </w:trPr>
        <w:tc>
          <w:tcPr>
            <w:tcW w:w="1212" w:type="pct"/>
            <w:noWrap/>
            <w:vAlign w:val="center"/>
          </w:tcPr>
          <w:p w14:paraId="4EFFD366" w14:textId="77BE5408" w:rsidR="007E4F50" w:rsidRPr="0005087B" w:rsidRDefault="00F765CE" w:rsidP="008C6696">
            <w:pPr>
              <w:jc w:val="center"/>
              <w:rPr>
                <w:i/>
                <w:sz w:val="24"/>
              </w:rPr>
            </w:pPr>
            <w:r>
              <w:rPr>
                <w:i/>
                <w:sz w:val="24"/>
              </w:rPr>
              <w:t>tipPredTrg</w:t>
            </w:r>
          </w:p>
        </w:tc>
        <w:tc>
          <w:tcPr>
            <w:tcW w:w="1341" w:type="pct"/>
            <w:vAlign w:val="center"/>
          </w:tcPr>
          <w:p w14:paraId="475DC672" w14:textId="0E9C0609" w:rsidR="007E4F50" w:rsidRPr="0005087B" w:rsidRDefault="004A663A" w:rsidP="008C6696">
            <w:pPr>
              <w:jc w:val="center"/>
              <w:rPr>
                <w:sz w:val="24"/>
              </w:rPr>
            </w:pPr>
            <w:r>
              <w:rPr>
                <w:sz w:val="24"/>
              </w:rPr>
              <w:t>VARCHAR2(20)</w:t>
            </w:r>
          </w:p>
        </w:tc>
        <w:tc>
          <w:tcPr>
            <w:tcW w:w="753" w:type="pct"/>
            <w:vAlign w:val="center"/>
          </w:tcPr>
          <w:p w14:paraId="7392EDCF" w14:textId="28DC4FE6" w:rsidR="007E4F50" w:rsidRPr="0005087B" w:rsidRDefault="008E2519" w:rsidP="008C6696">
            <w:pPr>
              <w:jc w:val="center"/>
              <w:rPr>
                <w:sz w:val="24"/>
                <w:lang w:val="sr-Cyrl-RS"/>
              </w:rPr>
            </w:pPr>
            <w:r w:rsidRPr="0005087B">
              <w:rPr>
                <w:sz w:val="24"/>
                <w:lang w:val="sr-Cyrl-RS"/>
              </w:rPr>
              <w:t>да</w:t>
            </w:r>
          </w:p>
        </w:tc>
        <w:tc>
          <w:tcPr>
            <w:tcW w:w="1694" w:type="pct"/>
            <w:vAlign w:val="center"/>
          </w:tcPr>
          <w:p w14:paraId="66BA1BB4" w14:textId="3BF2FB49" w:rsidR="007E4F50" w:rsidRPr="0005087B" w:rsidRDefault="008B2A5F" w:rsidP="008E2519">
            <w:pPr>
              <w:jc w:val="center"/>
              <w:rPr>
                <w:sz w:val="24"/>
                <w:lang w:val="ru-RU"/>
              </w:rPr>
            </w:pPr>
            <w:r>
              <w:rPr>
                <w:sz w:val="24"/>
                <w:lang w:val="ru-RU"/>
              </w:rPr>
              <w:t>Тип предмета трговине</w:t>
            </w:r>
          </w:p>
        </w:tc>
      </w:tr>
      <w:tr w:rsidR="007E4F50" w:rsidRPr="0005087B" w14:paraId="45B1EDA6" w14:textId="77777777" w:rsidTr="00F765CE">
        <w:trPr>
          <w:trHeight w:val="372"/>
        </w:trPr>
        <w:tc>
          <w:tcPr>
            <w:tcW w:w="1212" w:type="pct"/>
            <w:noWrap/>
            <w:vAlign w:val="center"/>
          </w:tcPr>
          <w:p w14:paraId="165D728E" w14:textId="0FA201FC" w:rsidR="007E4F50" w:rsidRPr="0005087B" w:rsidRDefault="00F765CE" w:rsidP="008C6696">
            <w:pPr>
              <w:jc w:val="center"/>
              <w:rPr>
                <w:i/>
                <w:sz w:val="24"/>
              </w:rPr>
            </w:pPr>
            <w:r>
              <w:rPr>
                <w:i/>
                <w:sz w:val="24"/>
              </w:rPr>
              <w:t>idPrava</w:t>
            </w:r>
          </w:p>
        </w:tc>
        <w:tc>
          <w:tcPr>
            <w:tcW w:w="1341" w:type="pct"/>
            <w:vAlign w:val="center"/>
          </w:tcPr>
          <w:p w14:paraId="1A006E35" w14:textId="77777777" w:rsidR="007E4F50" w:rsidRPr="00576C28" w:rsidRDefault="007E4F50" w:rsidP="008C6696">
            <w:pPr>
              <w:jc w:val="center"/>
              <w:rPr>
                <w:sz w:val="24"/>
                <w:lang w:val="sr-Cyrl-RS"/>
              </w:rPr>
            </w:pPr>
            <w:r w:rsidRPr="0005087B">
              <w:rPr>
                <w:sz w:val="24"/>
              </w:rPr>
              <w:t>INTEGER</w:t>
            </w:r>
          </w:p>
        </w:tc>
        <w:tc>
          <w:tcPr>
            <w:tcW w:w="753" w:type="pct"/>
            <w:vAlign w:val="center"/>
          </w:tcPr>
          <w:p w14:paraId="1D9098B6" w14:textId="3170E84D" w:rsidR="007E4F50" w:rsidRPr="0005087B" w:rsidRDefault="00576C28" w:rsidP="008C6696">
            <w:pPr>
              <w:jc w:val="center"/>
              <w:rPr>
                <w:sz w:val="24"/>
                <w:lang w:val="sr-Cyrl-RS"/>
              </w:rPr>
            </w:pPr>
            <w:r>
              <w:rPr>
                <w:sz w:val="24"/>
                <w:lang w:val="sr-Cyrl-RS"/>
              </w:rPr>
              <w:t>не</w:t>
            </w:r>
          </w:p>
        </w:tc>
        <w:tc>
          <w:tcPr>
            <w:tcW w:w="1694" w:type="pct"/>
            <w:vAlign w:val="center"/>
          </w:tcPr>
          <w:p w14:paraId="4F3F2D19" w14:textId="6A048F8F" w:rsidR="007E4F50" w:rsidRPr="0005087B" w:rsidRDefault="00EA1D28" w:rsidP="008C6696">
            <w:pPr>
              <w:jc w:val="center"/>
              <w:rPr>
                <w:sz w:val="24"/>
                <w:lang w:val="ru-RU"/>
              </w:rPr>
            </w:pPr>
            <w:r>
              <w:rPr>
                <w:sz w:val="24"/>
                <w:lang w:val="ru-RU"/>
              </w:rPr>
              <w:t>Идентификатор права на играча обуваћена предметом трговине</w:t>
            </w:r>
          </w:p>
        </w:tc>
      </w:tr>
      <w:tr w:rsidR="00F765CE" w:rsidRPr="0005087B" w14:paraId="37D1E9A3" w14:textId="77777777" w:rsidTr="00F765CE">
        <w:trPr>
          <w:trHeight w:val="372"/>
        </w:trPr>
        <w:tc>
          <w:tcPr>
            <w:tcW w:w="1212" w:type="pct"/>
            <w:noWrap/>
            <w:vAlign w:val="center"/>
          </w:tcPr>
          <w:p w14:paraId="45338453" w14:textId="1A8E64D8" w:rsidR="00F765CE" w:rsidRDefault="00F765CE" w:rsidP="008C6696">
            <w:pPr>
              <w:jc w:val="center"/>
              <w:rPr>
                <w:i/>
                <w:sz w:val="24"/>
              </w:rPr>
            </w:pPr>
            <w:r>
              <w:rPr>
                <w:i/>
                <w:sz w:val="24"/>
              </w:rPr>
              <w:t>idIgrac</w:t>
            </w:r>
          </w:p>
        </w:tc>
        <w:tc>
          <w:tcPr>
            <w:tcW w:w="1341" w:type="pct"/>
            <w:vAlign w:val="center"/>
          </w:tcPr>
          <w:p w14:paraId="64683526" w14:textId="017019F2" w:rsidR="00F765CE" w:rsidRPr="0005087B" w:rsidRDefault="004A663A" w:rsidP="008C6696">
            <w:pPr>
              <w:jc w:val="center"/>
              <w:rPr>
                <w:sz w:val="24"/>
              </w:rPr>
            </w:pPr>
            <w:r>
              <w:rPr>
                <w:sz w:val="24"/>
              </w:rPr>
              <w:t>INTEGER</w:t>
            </w:r>
          </w:p>
        </w:tc>
        <w:tc>
          <w:tcPr>
            <w:tcW w:w="753" w:type="pct"/>
            <w:vAlign w:val="center"/>
          </w:tcPr>
          <w:p w14:paraId="0CCBDA36" w14:textId="538C90B0" w:rsidR="00F765CE" w:rsidRPr="0005087B" w:rsidRDefault="00576C28" w:rsidP="008C6696">
            <w:pPr>
              <w:jc w:val="center"/>
              <w:rPr>
                <w:sz w:val="24"/>
                <w:lang w:val="sr-Cyrl-RS"/>
              </w:rPr>
            </w:pPr>
            <w:r>
              <w:rPr>
                <w:sz w:val="24"/>
                <w:lang w:val="sr-Cyrl-RS"/>
              </w:rPr>
              <w:t>не</w:t>
            </w:r>
          </w:p>
        </w:tc>
        <w:tc>
          <w:tcPr>
            <w:tcW w:w="1694" w:type="pct"/>
            <w:vAlign w:val="center"/>
          </w:tcPr>
          <w:p w14:paraId="037EF036" w14:textId="30AF0CD4" w:rsidR="00F765CE" w:rsidRPr="0005087B" w:rsidRDefault="00EA1D28" w:rsidP="00EA1D28">
            <w:pPr>
              <w:jc w:val="center"/>
              <w:rPr>
                <w:sz w:val="24"/>
                <w:lang w:val="ru-RU"/>
              </w:rPr>
            </w:pPr>
            <w:r>
              <w:rPr>
                <w:sz w:val="24"/>
                <w:lang w:val="ru-RU"/>
              </w:rPr>
              <w:t>Идентификатор играча обухваћеним предметом трговине</w:t>
            </w:r>
          </w:p>
        </w:tc>
      </w:tr>
      <w:tr w:rsidR="00F765CE" w:rsidRPr="0005087B" w14:paraId="6DB7149F" w14:textId="77777777" w:rsidTr="00F765CE">
        <w:trPr>
          <w:trHeight w:val="372"/>
        </w:trPr>
        <w:tc>
          <w:tcPr>
            <w:tcW w:w="1212" w:type="pct"/>
            <w:noWrap/>
            <w:vAlign w:val="center"/>
          </w:tcPr>
          <w:p w14:paraId="1C642506" w14:textId="52683D42" w:rsidR="00F765CE" w:rsidRDefault="00F765CE" w:rsidP="008C6696">
            <w:pPr>
              <w:jc w:val="center"/>
              <w:rPr>
                <w:i/>
                <w:sz w:val="24"/>
              </w:rPr>
            </w:pPr>
            <w:r>
              <w:rPr>
                <w:i/>
                <w:sz w:val="24"/>
              </w:rPr>
              <w:t>idZahTrg</w:t>
            </w:r>
          </w:p>
        </w:tc>
        <w:tc>
          <w:tcPr>
            <w:tcW w:w="1341" w:type="pct"/>
            <w:vAlign w:val="center"/>
          </w:tcPr>
          <w:p w14:paraId="48ED299A" w14:textId="44A00B91" w:rsidR="00F765CE" w:rsidRPr="0005087B" w:rsidRDefault="004A663A" w:rsidP="008C6696">
            <w:pPr>
              <w:jc w:val="center"/>
              <w:rPr>
                <w:sz w:val="24"/>
              </w:rPr>
            </w:pPr>
            <w:r>
              <w:rPr>
                <w:sz w:val="24"/>
              </w:rPr>
              <w:t>INTEGER</w:t>
            </w:r>
          </w:p>
        </w:tc>
        <w:tc>
          <w:tcPr>
            <w:tcW w:w="753" w:type="pct"/>
            <w:vAlign w:val="center"/>
          </w:tcPr>
          <w:p w14:paraId="4D61CB4A" w14:textId="52978B0D" w:rsidR="00F765CE" w:rsidRPr="0005087B" w:rsidRDefault="00576C28" w:rsidP="008C6696">
            <w:pPr>
              <w:jc w:val="center"/>
              <w:rPr>
                <w:sz w:val="24"/>
                <w:lang w:val="sr-Cyrl-RS"/>
              </w:rPr>
            </w:pPr>
            <w:r>
              <w:rPr>
                <w:sz w:val="24"/>
                <w:lang w:val="sr-Cyrl-RS"/>
              </w:rPr>
              <w:t>да</w:t>
            </w:r>
          </w:p>
        </w:tc>
        <w:tc>
          <w:tcPr>
            <w:tcW w:w="1694" w:type="pct"/>
            <w:vAlign w:val="center"/>
          </w:tcPr>
          <w:p w14:paraId="3BC0C7A0" w14:textId="2160F461" w:rsidR="00F765CE" w:rsidRPr="0005087B" w:rsidRDefault="0034552A" w:rsidP="0034552A">
            <w:pPr>
              <w:jc w:val="center"/>
              <w:rPr>
                <w:sz w:val="24"/>
                <w:lang w:val="ru-RU"/>
              </w:rPr>
            </w:pPr>
            <w:r>
              <w:rPr>
                <w:sz w:val="24"/>
                <w:lang w:val="ru-RU"/>
              </w:rPr>
              <w:t>Идентификатор захтева за трговину којој предмет трговине припада</w:t>
            </w:r>
          </w:p>
        </w:tc>
      </w:tr>
      <w:tr w:rsidR="00F765CE" w:rsidRPr="0005087B" w14:paraId="58BB2637" w14:textId="77777777" w:rsidTr="00F765CE">
        <w:trPr>
          <w:trHeight w:val="372"/>
        </w:trPr>
        <w:tc>
          <w:tcPr>
            <w:tcW w:w="1212" w:type="pct"/>
            <w:noWrap/>
            <w:vAlign w:val="center"/>
          </w:tcPr>
          <w:p w14:paraId="11476817" w14:textId="03CF73C5" w:rsidR="00F765CE" w:rsidRDefault="00F765CE" w:rsidP="008C6696">
            <w:pPr>
              <w:jc w:val="center"/>
              <w:rPr>
                <w:i/>
                <w:sz w:val="24"/>
              </w:rPr>
            </w:pPr>
            <w:r>
              <w:rPr>
                <w:i/>
                <w:sz w:val="24"/>
              </w:rPr>
              <w:t>idPik</w:t>
            </w:r>
          </w:p>
        </w:tc>
        <w:tc>
          <w:tcPr>
            <w:tcW w:w="1341" w:type="pct"/>
            <w:vAlign w:val="center"/>
          </w:tcPr>
          <w:p w14:paraId="7B70F2D9" w14:textId="4AE88B6C" w:rsidR="00F765CE" w:rsidRPr="0005087B" w:rsidRDefault="004A663A" w:rsidP="008C6696">
            <w:pPr>
              <w:jc w:val="center"/>
              <w:rPr>
                <w:sz w:val="24"/>
              </w:rPr>
            </w:pPr>
            <w:r>
              <w:rPr>
                <w:sz w:val="24"/>
              </w:rPr>
              <w:t>INTEGER</w:t>
            </w:r>
          </w:p>
        </w:tc>
        <w:tc>
          <w:tcPr>
            <w:tcW w:w="753" w:type="pct"/>
            <w:vAlign w:val="center"/>
          </w:tcPr>
          <w:p w14:paraId="37216D63" w14:textId="10ADAD44" w:rsidR="00F765CE" w:rsidRPr="0005087B" w:rsidRDefault="00576C28" w:rsidP="008C6696">
            <w:pPr>
              <w:jc w:val="center"/>
              <w:rPr>
                <w:sz w:val="24"/>
                <w:lang w:val="sr-Cyrl-RS"/>
              </w:rPr>
            </w:pPr>
            <w:r>
              <w:rPr>
                <w:sz w:val="24"/>
                <w:lang w:val="sr-Cyrl-RS"/>
              </w:rPr>
              <w:t>не</w:t>
            </w:r>
          </w:p>
        </w:tc>
        <w:tc>
          <w:tcPr>
            <w:tcW w:w="1694" w:type="pct"/>
            <w:vAlign w:val="center"/>
          </w:tcPr>
          <w:p w14:paraId="186E40DD" w14:textId="6DDD8E8C" w:rsidR="00F765CE" w:rsidRPr="0005087B" w:rsidRDefault="0092031B" w:rsidP="0092031B">
            <w:pPr>
              <w:jc w:val="center"/>
              <w:rPr>
                <w:sz w:val="24"/>
                <w:lang w:val="ru-RU"/>
              </w:rPr>
            </w:pPr>
            <w:r>
              <w:rPr>
                <w:sz w:val="24"/>
                <w:lang w:val="ru-RU"/>
              </w:rPr>
              <w:t>Идентификатор пика обуваћеног предметом трговине</w:t>
            </w:r>
          </w:p>
        </w:tc>
      </w:tr>
    </w:tbl>
    <w:p w14:paraId="21A70DEB" w14:textId="6C47B569" w:rsidR="007F0BE8" w:rsidRPr="00D1355B" w:rsidRDefault="007F0BE8" w:rsidP="007F0BE8">
      <w:pPr>
        <w:pStyle w:val="a1"/>
        <w:rPr>
          <w:i/>
          <w:lang w:val="en-US"/>
        </w:rPr>
      </w:pPr>
      <w:r>
        <w:rPr>
          <w:lang w:val="sr-Cyrl-RS"/>
        </w:rPr>
        <w:t>Табела 3</w:t>
      </w:r>
      <w:r w:rsidR="0030650A">
        <w:rPr>
          <w:lang w:val="sr-Cyrl-RS"/>
        </w:rPr>
        <w:t>.42</w:t>
      </w:r>
      <w:r>
        <w:rPr>
          <w:lang w:val="sr-Cyrl-RS"/>
        </w:rPr>
        <w:t xml:space="preserve"> – Обележја у шеми релације </w:t>
      </w:r>
      <w:r w:rsidR="00041DE3" w:rsidRPr="00041DE3">
        <w:rPr>
          <w:i/>
          <w:lang w:val="en-US"/>
        </w:rPr>
        <w:t>Predmet</w:t>
      </w:r>
      <w:r w:rsidR="00041DE3">
        <w:rPr>
          <w:lang w:val="en-US"/>
        </w:rPr>
        <w:t xml:space="preserve"> </w:t>
      </w:r>
      <w:r w:rsidR="00041DE3">
        <w:rPr>
          <w:i/>
          <w:lang w:val="en-US"/>
        </w:rPr>
        <w:t>trgovine</w:t>
      </w:r>
    </w:p>
    <w:p w14:paraId="753C408C" w14:textId="77777777" w:rsidR="00C041BC" w:rsidRPr="0005087B" w:rsidRDefault="00C041BC" w:rsidP="007E4F50">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7E4F50" w:rsidRPr="0005087B" w14:paraId="0D403CF3" w14:textId="77777777" w:rsidTr="001A1D2E">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20C05316" w14:textId="77777777" w:rsidR="007E4F50" w:rsidRPr="0005087B" w:rsidRDefault="007E4F50" w:rsidP="008C6696">
            <w:pPr>
              <w:jc w:val="center"/>
              <w:rPr>
                <w:color w:val="auto"/>
                <w:sz w:val="24"/>
              </w:rPr>
            </w:pPr>
            <w:r w:rsidRPr="0005087B">
              <w:rPr>
                <w:color w:val="auto"/>
                <w:sz w:val="24"/>
              </w:rPr>
              <w:t>Ограничење примарног кључа</w:t>
            </w:r>
          </w:p>
        </w:tc>
      </w:tr>
      <w:tr w:rsidR="007E4F50" w:rsidRPr="0005087B" w14:paraId="68D1B8D9" w14:textId="77777777" w:rsidTr="001A1D2E">
        <w:trPr>
          <w:trHeight w:val="350"/>
        </w:trPr>
        <w:tc>
          <w:tcPr>
            <w:tcW w:w="2500" w:type="pct"/>
            <w:shd w:val="clear" w:color="auto" w:fill="DEEAF6" w:themeFill="accent5" w:themeFillTint="33"/>
            <w:noWrap/>
            <w:vAlign w:val="center"/>
          </w:tcPr>
          <w:p w14:paraId="746EF477" w14:textId="77777777" w:rsidR="007E4F50" w:rsidRPr="0005087B" w:rsidRDefault="007E4F50" w:rsidP="008C6696">
            <w:pPr>
              <w:jc w:val="center"/>
              <w:rPr>
                <w:b/>
                <w:sz w:val="24"/>
              </w:rPr>
            </w:pPr>
            <w:r w:rsidRPr="0005087B">
              <w:rPr>
                <w:b/>
                <w:sz w:val="24"/>
              </w:rPr>
              <w:t>Назив ограничења</w:t>
            </w:r>
          </w:p>
        </w:tc>
        <w:tc>
          <w:tcPr>
            <w:tcW w:w="2500" w:type="pct"/>
            <w:shd w:val="clear" w:color="auto" w:fill="DEEAF6" w:themeFill="accent5" w:themeFillTint="33"/>
            <w:vAlign w:val="center"/>
          </w:tcPr>
          <w:p w14:paraId="5FA5704A" w14:textId="792351A1" w:rsidR="007E4F50" w:rsidRPr="0005087B" w:rsidRDefault="00643134" w:rsidP="008C6696">
            <w:pPr>
              <w:jc w:val="center"/>
              <w:rPr>
                <w:b/>
                <w:sz w:val="24"/>
              </w:rPr>
            </w:pPr>
            <w:r>
              <w:rPr>
                <w:b/>
                <w:sz w:val="24"/>
                <w:szCs w:val="22"/>
                <w:lang w:val="sr-Cyrl-RS"/>
              </w:rPr>
              <w:t>Обележја</w:t>
            </w:r>
          </w:p>
        </w:tc>
      </w:tr>
      <w:tr w:rsidR="007E4F50" w:rsidRPr="0005087B" w14:paraId="724DC880" w14:textId="77777777" w:rsidTr="00C041BC">
        <w:trPr>
          <w:trHeight w:val="444"/>
        </w:trPr>
        <w:tc>
          <w:tcPr>
            <w:tcW w:w="2500" w:type="pct"/>
            <w:noWrap/>
            <w:vAlign w:val="center"/>
          </w:tcPr>
          <w:p w14:paraId="50AD413C" w14:textId="642F65F9" w:rsidR="007E4F50" w:rsidRPr="0005087B" w:rsidRDefault="009C2EB5" w:rsidP="008C6696">
            <w:pPr>
              <w:jc w:val="center"/>
              <w:rPr>
                <w:i/>
                <w:sz w:val="24"/>
              </w:rPr>
            </w:pPr>
            <w:r>
              <w:rPr>
                <w:i/>
                <w:sz w:val="24"/>
              </w:rPr>
              <w:t>PREDMETTRGOVINE_PK</w:t>
            </w:r>
          </w:p>
        </w:tc>
        <w:tc>
          <w:tcPr>
            <w:tcW w:w="2500" w:type="pct"/>
            <w:vAlign w:val="center"/>
          </w:tcPr>
          <w:p w14:paraId="21AC83EC" w14:textId="111B4EC1" w:rsidR="007E4F50" w:rsidRPr="0005087B" w:rsidRDefault="00CE033C" w:rsidP="008C6696">
            <w:pPr>
              <w:jc w:val="center"/>
              <w:rPr>
                <w:i/>
                <w:sz w:val="24"/>
              </w:rPr>
            </w:pPr>
            <w:r w:rsidRPr="0005087B">
              <w:rPr>
                <w:i/>
                <w:sz w:val="24"/>
              </w:rPr>
              <w:t>id</w:t>
            </w:r>
            <w:r w:rsidR="009C2EB5">
              <w:rPr>
                <w:i/>
                <w:sz w:val="24"/>
              </w:rPr>
              <w:t>PredTrg</w:t>
            </w:r>
          </w:p>
        </w:tc>
      </w:tr>
    </w:tbl>
    <w:p w14:paraId="4A9C0C61" w14:textId="34334130" w:rsidR="00FA4BA7" w:rsidRPr="000C6D1E" w:rsidRDefault="00FA4BA7" w:rsidP="00FA4BA7">
      <w:pPr>
        <w:pStyle w:val="a1"/>
        <w:rPr>
          <w:lang w:val="en-US"/>
        </w:rPr>
      </w:pPr>
      <w:r>
        <w:rPr>
          <w:lang w:val="sr-Cyrl-RS"/>
        </w:rPr>
        <w:t>Табела 3</w:t>
      </w:r>
      <w:r w:rsidR="0030650A">
        <w:rPr>
          <w:lang w:val="sr-Cyrl-RS"/>
        </w:rPr>
        <w:t>.43</w:t>
      </w:r>
      <w:r>
        <w:rPr>
          <w:lang w:val="sr-Cyrl-RS"/>
        </w:rPr>
        <w:t xml:space="preserve"> – Ограничење примарног кључа у шеми релације </w:t>
      </w:r>
      <w:r>
        <w:rPr>
          <w:i/>
          <w:lang w:val="en-US"/>
        </w:rPr>
        <w:t>Predmet trgovine</w:t>
      </w:r>
    </w:p>
    <w:p w14:paraId="14DCCA27" w14:textId="77777777" w:rsidR="00CB516D" w:rsidRDefault="00CB516D" w:rsidP="007E4F50"/>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864"/>
        <w:gridCol w:w="1260"/>
        <w:gridCol w:w="1890"/>
        <w:gridCol w:w="1858"/>
      </w:tblGrid>
      <w:tr w:rsidR="003D50BF" w:rsidRPr="0005087B" w14:paraId="02A0D7D2"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67A0105E" w14:textId="77777777" w:rsidR="003D50BF" w:rsidRPr="0005087B" w:rsidRDefault="003D50BF" w:rsidP="003820EA">
            <w:pPr>
              <w:jc w:val="center"/>
              <w:rPr>
                <w:color w:val="auto"/>
                <w:sz w:val="24"/>
              </w:rPr>
            </w:pPr>
            <w:r w:rsidRPr="0005087B">
              <w:rPr>
                <w:color w:val="auto"/>
                <w:sz w:val="24"/>
              </w:rPr>
              <w:t>Ограничење референцијалног интегритета</w:t>
            </w:r>
          </w:p>
        </w:tc>
      </w:tr>
      <w:tr w:rsidR="00350EB1" w:rsidRPr="0005087B" w14:paraId="419996E9" w14:textId="77777777" w:rsidTr="003820EA">
        <w:trPr>
          <w:trHeight w:val="350"/>
        </w:trPr>
        <w:tc>
          <w:tcPr>
            <w:tcW w:w="2178" w:type="pct"/>
            <w:shd w:val="clear" w:color="auto" w:fill="DEEAF6" w:themeFill="accent5" w:themeFillTint="33"/>
            <w:noWrap/>
            <w:vAlign w:val="center"/>
          </w:tcPr>
          <w:p w14:paraId="6F843574" w14:textId="01F4D512" w:rsidR="00350EB1" w:rsidRPr="0005087B" w:rsidRDefault="00350EB1" w:rsidP="00350EB1">
            <w:pPr>
              <w:jc w:val="center"/>
              <w:rPr>
                <w:b/>
                <w:sz w:val="24"/>
              </w:rPr>
            </w:pPr>
            <w:r w:rsidRPr="002E489D">
              <w:rPr>
                <w:b/>
                <w:sz w:val="24"/>
              </w:rPr>
              <w:t>Назив ограничења</w:t>
            </w:r>
          </w:p>
        </w:tc>
        <w:tc>
          <w:tcPr>
            <w:tcW w:w="710" w:type="pct"/>
            <w:shd w:val="clear" w:color="auto" w:fill="DEEAF6" w:themeFill="accent5" w:themeFillTint="33"/>
            <w:vAlign w:val="center"/>
          </w:tcPr>
          <w:p w14:paraId="3E039CC1" w14:textId="6F5F6973" w:rsidR="00350EB1" w:rsidRPr="0005087B" w:rsidRDefault="00350EB1" w:rsidP="00350EB1">
            <w:pPr>
              <w:jc w:val="center"/>
              <w:rPr>
                <w:b/>
                <w:sz w:val="24"/>
              </w:rPr>
            </w:pPr>
            <w:r w:rsidRPr="002E489D">
              <w:rPr>
                <w:b/>
                <w:sz w:val="24"/>
                <w:lang w:val="sr-Cyrl-RS"/>
              </w:rPr>
              <w:t>Обележја</w:t>
            </w:r>
          </w:p>
        </w:tc>
        <w:tc>
          <w:tcPr>
            <w:tcW w:w="1065" w:type="pct"/>
            <w:shd w:val="clear" w:color="auto" w:fill="DEEAF6" w:themeFill="accent5" w:themeFillTint="33"/>
            <w:vAlign w:val="center"/>
          </w:tcPr>
          <w:p w14:paraId="2BA15B07" w14:textId="2BB76AFF" w:rsidR="00350EB1" w:rsidRPr="0005087B" w:rsidRDefault="00350EB1" w:rsidP="00350EB1">
            <w:pPr>
              <w:jc w:val="center"/>
              <w:rPr>
                <w:b/>
                <w:sz w:val="24"/>
              </w:rPr>
            </w:pPr>
            <w:r w:rsidRPr="002E489D">
              <w:rPr>
                <w:b/>
                <w:sz w:val="24"/>
              </w:rPr>
              <w:t xml:space="preserve">Референцирана </w:t>
            </w:r>
            <w:r>
              <w:rPr>
                <w:b/>
                <w:sz w:val="24"/>
                <w:lang w:val="sr-Cyrl-RS"/>
              </w:rPr>
              <w:t>шема релације</w:t>
            </w:r>
          </w:p>
        </w:tc>
        <w:tc>
          <w:tcPr>
            <w:tcW w:w="1047" w:type="pct"/>
            <w:shd w:val="clear" w:color="auto" w:fill="DEEAF6" w:themeFill="accent5" w:themeFillTint="33"/>
            <w:vAlign w:val="center"/>
          </w:tcPr>
          <w:p w14:paraId="682DD6E2" w14:textId="636FC291" w:rsidR="00350EB1" w:rsidRPr="0005087B" w:rsidRDefault="00350EB1" w:rsidP="00350EB1">
            <w:pPr>
              <w:jc w:val="center"/>
              <w:rPr>
                <w:b/>
                <w:sz w:val="24"/>
              </w:rPr>
            </w:pPr>
            <w:r w:rsidRPr="002E489D">
              <w:rPr>
                <w:b/>
                <w:sz w:val="24"/>
              </w:rPr>
              <w:t xml:space="preserve">Референцирана </w:t>
            </w:r>
            <w:r w:rsidRPr="002E489D">
              <w:rPr>
                <w:b/>
                <w:sz w:val="24"/>
                <w:lang w:val="sr-Cyrl-RS"/>
              </w:rPr>
              <w:t>обележја</w:t>
            </w:r>
          </w:p>
        </w:tc>
      </w:tr>
      <w:tr w:rsidR="003D50BF" w:rsidRPr="0005087B" w14:paraId="159C1FF4" w14:textId="77777777" w:rsidTr="003820EA">
        <w:trPr>
          <w:trHeight w:val="453"/>
        </w:trPr>
        <w:tc>
          <w:tcPr>
            <w:tcW w:w="2178" w:type="pct"/>
            <w:shd w:val="clear" w:color="auto" w:fill="FFFFFF" w:themeFill="background1"/>
            <w:noWrap/>
            <w:vAlign w:val="center"/>
          </w:tcPr>
          <w:p w14:paraId="3C3F3752" w14:textId="054888A6" w:rsidR="003D50BF" w:rsidRPr="0005087B" w:rsidRDefault="003D50BF" w:rsidP="003820EA">
            <w:pPr>
              <w:jc w:val="center"/>
              <w:rPr>
                <w:b/>
                <w:sz w:val="24"/>
              </w:rPr>
            </w:pPr>
            <w:r>
              <w:rPr>
                <w:i/>
                <w:sz w:val="24"/>
              </w:rPr>
              <w:lastRenderedPageBreak/>
              <w:t>PREDTRG_IGRAC_FK</w:t>
            </w:r>
          </w:p>
        </w:tc>
        <w:tc>
          <w:tcPr>
            <w:tcW w:w="710" w:type="pct"/>
            <w:shd w:val="clear" w:color="auto" w:fill="FFFFFF" w:themeFill="background1"/>
            <w:vAlign w:val="center"/>
          </w:tcPr>
          <w:p w14:paraId="603A13FD" w14:textId="21961A61" w:rsidR="003D50BF" w:rsidRPr="0005087B" w:rsidRDefault="003D50BF" w:rsidP="003820EA">
            <w:pPr>
              <w:jc w:val="center"/>
              <w:rPr>
                <w:b/>
                <w:sz w:val="24"/>
              </w:rPr>
            </w:pPr>
            <w:r>
              <w:rPr>
                <w:i/>
                <w:sz w:val="24"/>
              </w:rPr>
              <w:t>id</w:t>
            </w:r>
            <w:r w:rsidR="005B5A0A">
              <w:rPr>
                <w:i/>
                <w:sz w:val="24"/>
              </w:rPr>
              <w:t>Igrac</w:t>
            </w:r>
          </w:p>
        </w:tc>
        <w:tc>
          <w:tcPr>
            <w:tcW w:w="1065" w:type="pct"/>
            <w:shd w:val="clear" w:color="auto" w:fill="FFFFFF" w:themeFill="background1"/>
            <w:vAlign w:val="center"/>
          </w:tcPr>
          <w:p w14:paraId="2F1DAA87" w14:textId="2EFB2F57" w:rsidR="003D50BF" w:rsidRPr="00921128" w:rsidRDefault="00921128" w:rsidP="003820EA">
            <w:pPr>
              <w:jc w:val="center"/>
              <w:rPr>
                <w:b/>
                <w:sz w:val="24"/>
              </w:rPr>
            </w:pPr>
            <w:r>
              <w:rPr>
                <w:i/>
                <w:sz w:val="24"/>
              </w:rPr>
              <w:t>Igrac</w:t>
            </w:r>
          </w:p>
        </w:tc>
        <w:tc>
          <w:tcPr>
            <w:tcW w:w="1047" w:type="pct"/>
            <w:shd w:val="clear" w:color="auto" w:fill="FFFFFF" w:themeFill="background1"/>
            <w:vAlign w:val="center"/>
          </w:tcPr>
          <w:p w14:paraId="2023B9D0" w14:textId="538934D9" w:rsidR="003D50BF" w:rsidRPr="0005087B" w:rsidRDefault="00C679BF" w:rsidP="003820EA">
            <w:pPr>
              <w:jc w:val="center"/>
              <w:rPr>
                <w:b/>
                <w:sz w:val="24"/>
              </w:rPr>
            </w:pPr>
            <w:r>
              <w:rPr>
                <w:i/>
                <w:sz w:val="24"/>
              </w:rPr>
              <w:t>i</w:t>
            </w:r>
            <w:r w:rsidR="005B5A0A">
              <w:rPr>
                <w:i/>
                <w:sz w:val="24"/>
              </w:rPr>
              <w:t>d</w:t>
            </w:r>
          </w:p>
        </w:tc>
      </w:tr>
      <w:tr w:rsidR="003D50BF" w:rsidRPr="0005087B" w14:paraId="0B930709" w14:textId="77777777" w:rsidTr="003820EA">
        <w:trPr>
          <w:trHeight w:val="453"/>
        </w:trPr>
        <w:tc>
          <w:tcPr>
            <w:tcW w:w="2178" w:type="pct"/>
            <w:shd w:val="clear" w:color="auto" w:fill="FFFFFF" w:themeFill="background1"/>
            <w:noWrap/>
            <w:vAlign w:val="center"/>
          </w:tcPr>
          <w:p w14:paraId="03B7994A" w14:textId="6EA9BD2C" w:rsidR="003D50BF" w:rsidRDefault="003D50BF" w:rsidP="003820EA">
            <w:pPr>
              <w:jc w:val="center"/>
              <w:rPr>
                <w:i/>
                <w:sz w:val="24"/>
              </w:rPr>
            </w:pPr>
            <w:r>
              <w:rPr>
                <w:i/>
                <w:sz w:val="24"/>
              </w:rPr>
              <w:t>PREDTRG_PIK_FK</w:t>
            </w:r>
          </w:p>
        </w:tc>
        <w:tc>
          <w:tcPr>
            <w:tcW w:w="710" w:type="pct"/>
            <w:shd w:val="clear" w:color="auto" w:fill="FFFFFF" w:themeFill="background1"/>
            <w:vAlign w:val="center"/>
          </w:tcPr>
          <w:p w14:paraId="35807098" w14:textId="5A8DAEC0" w:rsidR="003D50BF" w:rsidRDefault="003D50BF" w:rsidP="003820EA">
            <w:pPr>
              <w:jc w:val="center"/>
              <w:rPr>
                <w:i/>
                <w:sz w:val="24"/>
              </w:rPr>
            </w:pPr>
            <w:r>
              <w:rPr>
                <w:i/>
                <w:sz w:val="24"/>
              </w:rPr>
              <w:t>idPik</w:t>
            </w:r>
          </w:p>
        </w:tc>
        <w:tc>
          <w:tcPr>
            <w:tcW w:w="1065" w:type="pct"/>
            <w:shd w:val="clear" w:color="auto" w:fill="FFFFFF" w:themeFill="background1"/>
            <w:vAlign w:val="center"/>
          </w:tcPr>
          <w:p w14:paraId="1B6C405A" w14:textId="174294CE" w:rsidR="003D50BF" w:rsidRPr="00921128" w:rsidRDefault="00921128" w:rsidP="003820EA">
            <w:pPr>
              <w:jc w:val="center"/>
              <w:rPr>
                <w:i/>
                <w:sz w:val="24"/>
              </w:rPr>
            </w:pPr>
            <w:r>
              <w:rPr>
                <w:i/>
                <w:sz w:val="24"/>
              </w:rPr>
              <w:t>Pik</w:t>
            </w:r>
          </w:p>
        </w:tc>
        <w:tc>
          <w:tcPr>
            <w:tcW w:w="1047" w:type="pct"/>
            <w:shd w:val="clear" w:color="auto" w:fill="FFFFFF" w:themeFill="background1"/>
            <w:vAlign w:val="center"/>
          </w:tcPr>
          <w:p w14:paraId="22ED7AF6" w14:textId="2CB4451D" w:rsidR="003D50BF" w:rsidRDefault="005B5A0A" w:rsidP="003820EA">
            <w:pPr>
              <w:jc w:val="center"/>
              <w:rPr>
                <w:i/>
                <w:sz w:val="24"/>
              </w:rPr>
            </w:pPr>
            <w:r>
              <w:rPr>
                <w:i/>
                <w:sz w:val="24"/>
              </w:rPr>
              <w:t>idPik</w:t>
            </w:r>
          </w:p>
        </w:tc>
      </w:tr>
      <w:tr w:rsidR="003D50BF" w:rsidRPr="0005087B" w14:paraId="2C8221C5" w14:textId="77777777" w:rsidTr="003820EA">
        <w:trPr>
          <w:trHeight w:val="453"/>
        </w:trPr>
        <w:tc>
          <w:tcPr>
            <w:tcW w:w="2178" w:type="pct"/>
            <w:shd w:val="clear" w:color="auto" w:fill="FFFFFF" w:themeFill="background1"/>
            <w:noWrap/>
            <w:vAlign w:val="center"/>
          </w:tcPr>
          <w:p w14:paraId="12AED2CA" w14:textId="1A415C30" w:rsidR="003D50BF" w:rsidRDefault="003D50BF" w:rsidP="003820EA">
            <w:pPr>
              <w:jc w:val="center"/>
              <w:rPr>
                <w:i/>
                <w:sz w:val="24"/>
              </w:rPr>
            </w:pPr>
            <w:r>
              <w:rPr>
                <w:i/>
                <w:sz w:val="24"/>
              </w:rPr>
              <w:t>PREDTRG_PRAVANAIGR_FK</w:t>
            </w:r>
          </w:p>
        </w:tc>
        <w:tc>
          <w:tcPr>
            <w:tcW w:w="710" w:type="pct"/>
            <w:shd w:val="clear" w:color="auto" w:fill="FFFFFF" w:themeFill="background1"/>
            <w:vAlign w:val="center"/>
          </w:tcPr>
          <w:p w14:paraId="57D939F1" w14:textId="219C1EBE" w:rsidR="003D50BF" w:rsidRDefault="003D50BF" w:rsidP="003820EA">
            <w:pPr>
              <w:jc w:val="center"/>
              <w:rPr>
                <w:i/>
                <w:sz w:val="24"/>
              </w:rPr>
            </w:pPr>
            <w:r>
              <w:rPr>
                <w:i/>
                <w:sz w:val="24"/>
              </w:rPr>
              <w:t>idPrava</w:t>
            </w:r>
          </w:p>
        </w:tc>
        <w:tc>
          <w:tcPr>
            <w:tcW w:w="1065" w:type="pct"/>
            <w:shd w:val="clear" w:color="auto" w:fill="FFFFFF" w:themeFill="background1"/>
            <w:vAlign w:val="center"/>
          </w:tcPr>
          <w:p w14:paraId="4390B2FC" w14:textId="3AE09260" w:rsidR="003D50BF" w:rsidRPr="002910C6" w:rsidRDefault="002910C6" w:rsidP="003820EA">
            <w:pPr>
              <w:jc w:val="center"/>
              <w:rPr>
                <w:i/>
                <w:sz w:val="24"/>
              </w:rPr>
            </w:pPr>
            <w:r>
              <w:rPr>
                <w:i/>
                <w:sz w:val="24"/>
              </w:rPr>
              <w:t>Prava na igraca</w:t>
            </w:r>
          </w:p>
        </w:tc>
        <w:tc>
          <w:tcPr>
            <w:tcW w:w="1047" w:type="pct"/>
            <w:shd w:val="clear" w:color="auto" w:fill="FFFFFF" w:themeFill="background1"/>
            <w:vAlign w:val="center"/>
          </w:tcPr>
          <w:p w14:paraId="212F3E9F" w14:textId="0E59F54B" w:rsidR="003D50BF" w:rsidRDefault="005B5A0A" w:rsidP="003820EA">
            <w:pPr>
              <w:jc w:val="center"/>
              <w:rPr>
                <w:i/>
                <w:sz w:val="24"/>
              </w:rPr>
            </w:pPr>
            <w:r>
              <w:rPr>
                <w:i/>
                <w:sz w:val="24"/>
              </w:rPr>
              <w:t>idPrava</w:t>
            </w:r>
          </w:p>
        </w:tc>
      </w:tr>
      <w:tr w:rsidR="003D50BF" w:rsidRPr="0005087B" w14:paraId="171ADDBA" w14:textId="77777777" w:rsidTr="003820EA">
        <w:trPr>
          <w:trHeight w:val="453"/>
        </w:trPr>
        <w:tc>
          <w:tcPr>
            <w:tcW w:w="2178" w:type="pct"/>
            <w:shd w:val="clear" w:color="auto" w:fill="FFFFFF" w:themeFill="background1"/>
            <w:noWrap/>
            <w:vAlign w:val="center"/>
          </w:tcPr>
          <w:p w14:paraId="0D649ED8" w14:textId="127DB459" w:rsidR="003D50BF" w:rsidRDefault="003D50BF" w:rsidP="003820EA">
            <w:pPr>
              <w:jc w:val="center"/>
              <w:rPr>
                <w:i/>
                <w:sz w:val="24"/>
              </w:rPr>
            </w:pPr>
            <w:r>
              <w:rPr>
                <w:i/>
                <w:sz w:val="24"/>
              </w:rPr>
              <w:t>PREDTRG_ZAHZATRG_FK</w:t>
            </w:r>
          </w:p>
        </w:tc>
        <w:tc>
          <w:tcPr>
            <w:tcW w:w="710" w:type="pct"/>
            <w:shd w:val="clear" w:color="auto" w:fill="FFFFFF" w:themeFill="background1"/>
            <w:vAlign w:val="center"/>
          </w:tcPr>
          <w:p w14:paraId="682E8D86" w14:textId="31F5BCFB" w:rsidR="003D50BF" w:rsidRDefault="003D50BF" w:rsidP="003820EA">
            <w:pPr>
              <w:jc w:val="center"/>
              <w:rPr>
                <w:i/>
                <w:sz w:val="24"/>
              </w:rPr>
            </w:pPr>
            <w:r>
              <w:rPr>
                <w:i/>
                <w:sz w:val="24"/>
              </w:rPr>
              <w:t>idZahTrg</w:t>
            </w:r>
          </w:p>
        </w:tc>
        <w:tc>
          <w:tcPr>
            <w:tcW w:w="1065" w:type="pct"/>
            <w:shd w:val="clear" w:color="auto" w:fill="FFFFFF" w:themeFill="background1"/>
            <w:vAlign w:val="center"/>
          </w:tcPr>
          <w:p w14:paraId="5CF82B57" w14:textId="03D87678" w:rsidR="003D50BF" w:rsidRPr="002910C6" w:rsidRDefault="002910C6" w:rsidP="003820EA">
            <w:pPr>
              <w:jc w:val="center"/>
              <w:rPr>
                <w:i/>
                <w:sz w:val="24"/>
              </w:rPr>
            </w:pPr>
            <w:r>
              <w:rPr>
                <w:i/>
                <w:sz w:val="24"/>
              </w:rPr>
              <w:t>Zahtev za trgovinu</w:t>
            </w:r>
          </w:p>
        </w:tc>
        <w:tc>
          <w:tcPr>
            <w:tcW w:w="1047" w:type="pct"/>
            <w:shd w:val="clear" w:color="auto" w:fill="FFFFFF" w:themeFill="background1"/>
            <w:vAlign w:val="center"/>
          </w:tcPr>
          <w:p w14:paraId="37A38465" w14:textId="44D8CDAF" w:rsidR="003D50BF" w:rsidRDefault="005B5A0A" w:rsidP="003820EA">
            <w:pPr>
              <w:jc w:val="center"/>
              <w:rPr>
                <w:i/>
                <w:sz w:val="24"/>
              </w:rPr>
            </w:pPr>
            <w:r>
              <w:rPr>
                <w:i/>
                <w:sz w:val="24"/>
              </w:rPr>
              <w:t>idZahTrg</w:t>
            </w:r>
          </w:p>
        </w:tc>
      </w:tr>
    </w:tbl>
    <w:p w14:paraId="379198CF" w14:textId="6A7B13B0" w:rsidR="003D50BF" w:rsidRPr="000D0D28" w:rsidRDefault="00881E82" w:rsidP="000D0D28">
      <w:pPr>
        <w:pStyle w:val="a1"/>
        <w:rPr>
          <w:lang w:val="en-US"/>
        </w:rPr>
      </w:pPr>
      <w:r>
        <w:rPr>
          <w:lang w:val="sr-Cyrl-RS"/>
        </w:rPr>
        <w:t>Табела 3.</w:t>
      </w:r>
      <w:r w:rsidR="0030650A">
        <w:rPr>
          <w:lang w:val="en-US"/>
        </w:rPr>
        <w:t>44</w:t>
      </w:r>
      <w:r>
        <w:rPr>
          <w:lang w:val="sr-Cyrl-RS"/>
        </w:rPr>
        <w:t xml:space="preserve"> – О</w:t>
      </w:r>
      <w:r w:rsidR="00A435DE">
        <w:rPr>
          <w:lang w:val="sr-Cyrl-RS"/>
        </w:rPr>
        <w:t>граничењa</w:t>
      </w:r>
      <w:r>
        <w:rPr>
          <w:lang w:val="sr-Cyrl-RS"/>
        </w:rPr>
        <w:t xml:space="preserve"> референцијалног интегритета у шеми релације </w:t>
      </w:r>
      <w:r w:rsidR="009E0753">
        <w:rPr>
          <w:i/>
          <w:lang w:val="en-US"/>
        </w:rPr>
        <w:t>Predmet trgovine</w:t>
      </w:r>
    </w:p>
    <w:p w14:paraId="2998B183" w14:textId="19518115" w:rsidR="007E4F50" w:rsidRDefault="00370A0E" w:rsidP="0024337E">
      <w:pPr>
        <w:pStyle w:val="Heading3"/>
        <w:rPr>
          <w:i/>
          <w:lang w:val="en-US"/>
        </w:rPr>
      </w:pPr>
      <w:bookmarkStart w:id="99" w:name="_Toc176384485"/>
      <w:bookmarkStart w:id="100" w:name="_Toc176385226"/>
      <w:r>
        <w:rPr>
          <w:iCs/>
          <w:lang w:val="sr-Cyrl-RS"/>
        </w:rPr>
        <w:t xml:space="preserve">Шема релације </w:t>
      </w:r>
      <w:r w:rsidR="006954BF">
        <w:rPr>
          <w:i/>
          <w:lang w:val="en-US"/>
        </w:rPr>
        <w:t>Zelja tima</w:t>
      </w:r>
      <w:bookmarkEnd w:id="99"/>
      <w:bookmarkEnd w:id="100"/>
    </w:p>
    <w:p w14:paraId="3A25E2A9" w14:textId="7652E2D4" w:rsidR="00627285" w:rsidRPr="00226B86" w:rsidRDefault="00D03BA5" w:rsidP="00262BFB">
      <w:pPr>
        <w:pStyle w:val="a0"/>
        <w:ind w:firstLine="360"/>
        <w:rPr>
          <w:lang w:val="sr-Cyrl-RS"/>
        </w:rPr>
      </w:pPr>
      <w:r>
        <w:rPr>
          <w:lang w:val="sr-Cyrl-RS"/>
        </w:rPr>
        <w:t xml:space="preserve">Шема релације </w:t>
      </w:r>
      <w:r w:rsidR="006954BF">
        <w:rPr>
          <w:i/>
          <w:lang w:val="en-US"/>
        </w:rPr>
        <w:t>Zelja tima</w:t>
      </w:r>
      <w:r w:rsidRPr="000428CD">
        <w:rPr>
          <w:i/>
          <w:lang w:val="ru-RU"/>
        </w:rPr>
        <w:t xml:space="preserve"> </w:t>
      </w:r>
      <w:r w:rsidR="008675AF">
        <w:rPr>
          <w:lang w:val="sr-Cyrl-RS"/>
        </w:rPr>
        <w:t>садржи основна обележја која ближе описују</w:t>
      </w:r>
      <w:r>
        <w:rPr>
          <w:lang w:val="sr-Cyrl-RS"/>
        </w:rPr>
        <w:t xml:space="preserve"> </w:t>
      </w:r>
      <w:r w:rsidR="00C440B6">
        <w:rPr>
          <w:lang w:val="sr-Cyrl-RS"/>
        </w:rPr>
        <w:t>жељу тима која се налази на листи жеља</w:t>
      </w:r>
      <w:r w:rsidR="00D51045">
        <w:rPr>
          <w:lang w:val="sr-Cyrl-RS"/>
        </w:rPr>
        <w:t>.</w:t>
      </w:r>
      <w:r w:rsidR="00791D2E">
        <w:rPr>
          <w:lang w:val="sr-Cyrl-RS"/>
        </w:rPr>
        <w:t xml:space="preserve"> Обележје </w:t>
      </w:r>
      <w:r w:rsidR="00791D2E">
        <w:rPr>
          <w:i/>
          <w:lang w:val="en-US"/>
        </w:rPr>
        <w:t xml:space="preserve">idTipZelje </w:t>
      </w:r>
      <w:r w:rsidR="00791D2E">
        <w:rPr>
          <w:lang w:val="sr-Cyrl-RS"/>
        </w:rPr>
        <w:t xml:space="preserve">представља идентификатор ка шеми релације </w:t>
      </w:r>
      <w:r w:rsidR="002E75FC">
        <w:rPr>
          <w:i/>
          <w:lang w:val="en-US"/>
        </w:rPr>
        <w:t>Tip zelje</w:t>
      </w:r>
      <w:r w:rsidR="00791D2E">
        <w:rPr>
          <w:i/>
          <w:lang w:val="sr-Cyrl-RS"/>
        </w:rPr>
        <w:t xml:space="preserve"> </w:t>
      </w:r>
      <w:r w:rsidR="00791D2E">
        <w:rPr>
          <w:lang w:val="sr-Cyrl-RS"/>
        </w:rPr>
        <w:t>и тиме означава који је тим имовине на који се жеља односи.</w:t>
      </w:r>
      <w:r w:rsidR="000D0D28">
        <w:rPr>
          <w:lang w:val="sr-Cyrl-RS"/>
        </w:rPr>
        <w:t xml:space="preserve"> </w:t>
      </w:r>
      <w:r w:rsidR="00791D2E">
        <w:rPr>
          <w:i/>
          <w:lang w:val="sr-Cyrl-RS"/>
        </w:rPr>
        <w:t xml:space="preserve"> </w:t>
      </w:r>
      <w:r w:rsidR="00226B86">
        <w:rPr>
          <w:lang w:val="sr-Cyrl-RS"/>
        </w:rPr>
        <w:t xml:space="preserve">Сва обележја </w:t>
      </w:r>
      <w:r w:rsidR="00D12515">
        <w:rPr>
          <w:lang w:val="sr-Cyrl-RS"/>
        </w:rPr>
        <w:t>унутар шеме</w:t>
      </w:r>
      <w:r w:rsidR="00226B86">
        <w:rPr>
          <w:lang w:val="sr-Cyrl-RS"/>
        </w:rPr>
        <w:t xml:space="preserve"> релације </w:t>
      </w:r>
      <w:r w:rsidR="00486D55">
        <w:rPr>
          <w:i/>
          <w:lang w:val="en-US"/>
        </w:rPr>
        <w:t>Zelja tima</w:t>
      </w:r>
      <w:r w:rsidR="00226B86">
        <w:rPr>
          <w:szCs w:val="22"/>
          <w:lang w:val="sr-Cyrl-RS"/>
        </w:rPr>
        <w:t xml:space="preserve"> </w:t>
      </w:r>
      <w:r w:rsidR="00D4623A">
        <w:rPr>
          <w:szCs w:val="22"/>
          <w:lang w:val="sr-Cyrl-RS"/>
        </w:rPr>
        <w:t>приказана</w:t>
      </w:r>
      <w:r w:rsidR="00226B86">
        <w:rPr>
          <w:szCs w:val="22"/>
          <w:lang w:val="sr-Cyrl-RS"/>
        </w:rPr>
        <w:t xml:space="preserve"> су уз помоћ табеле</w:t>
      </w:r>
      <w:r w:rsidR="00657C0A">
        <w:rPr>
          <w:szCs w:val="22"/>
          <w:lang w:val="sr-Cyrl-RS"/>
        </w:rPr>
        <w:t xml:space="preserve"> 3.45</w:t>
      </w:r>
      <w:r w:rsidR="00226B86">
        <w:rPr>
          <w:szCs w:val="22"/>
          <w:lang w:val="sr-Cyrl-RS"/>
        </w:rPr>
        <w:t>. У Табели 3.</w:t>
      </w:r>
      <w:r w:rsidR="00CB203B">
        <w:rPr>
          <w:szCs w:val="22"/>
          <w:lang w:val="sr-Cyrl-RS"/>
        </w:rPr>
        <w:t>46</w:t>
      </w:r>
      <w:r w:rsidR="00226B86">
        <w:rPr>
          <w:szCs w:val="22"/>
          <w:lang w:val="sr-Cyrl-RS"/>
        </w:rPr>
        <w:t xml:space="preserve"> и</w:t>
      </w:r>
      <w:r w:rsidR="00490F49">
        <w:rPr>
          <w:szCs w:val="22"/>
          <w:lang w:val="sr-Cyrl-RS"/>
        </w:rPr>
        <w:t>с</w:t>
      </w:r>
      <w:r w:rsidR="00226B86">
        <w:rPr>
          <w:szCs w:val="22"/>
          <w:lang w:val="sr-Cyrl-RS"/>
        </w:rPr>
        <w:t>т</w:t>
      </w:r>
      <w:r w:rsidR="00490F49">
        <w:rPr>
          <w:szCs w:val="22"/>
          <w:lang w:val="sr-Cyrl-RS"/>
        </w:rPr>
        <w:t>а</w:t>
      </w:r>
      <w:r w:rsidR="00226B86">
        <w:rPr>
          <w:szCs w:val="22"/>
          <w:lang w:val="sr-Cyrl-RS"/>
        </w:rPr>
        <w:t>кнуто је ограничење примарног кључа. Сва ограничења референцијалног интегритета су представљена у та</w:t>
      </w:r>
      <w:r w:rsidR="00F36E37">
        <w:rPr>
          <w:szCs w:val="22"/>
          <w:lang w:val="sr-Cyrl-RS"/>
        </w:rPr>
        <w:t>бели 3.47</w:t>
      </w:r>
      <w:r w:rsidR="00226B86">
        <w:rPr>
          <w:szCs w:val="22"/>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605"/>
        <w:gridCol w:w="2071"/>
        <w:gridCol w:w="1350"/>
        <w:gridCol w:w="2846"/>
      </w:tblGrid>
      <w:tr w:rsidR="00D03BA5" w:rsidRPr="0005087B" w14:paraId="03F8D683" w14:textId="77777777" w:rsidTr="00C440B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1C22F40A" w14:textId="785A0CB0" w:rsidR="00D03BA5" w:rsidRPr="0005087B" w:rsidRDefault="001A1C0F" w:rsidP="001A1C0F">
            <w:pPr>
              <w:jc w:val="center"/>
              <w:rPr>
                <w:color w:val="auto"/>
                <w:sz w:val="24"/>
              </w:rPr>
            </w:pPr>
            <w:r>
              <w:rPr>
                <w:color w:val="auto"/>
                <w:sz w:val="24"/>
                <w:lang w:val="sr-Cyrl-RS"/>
              </w:rPr>
              <w:t xml:space="preserve">Обележја у шеми релације </w:t>
            </w:r>
            <w:r>
              <w:rPr>
                <w:i/>
                <w:color w:val="auto"/>
                <w:sz w:val="24"/>
              </w:rPr>
              <w:t>Zelja tima</w:t>
            </w:r>
          </w:p>
        </w:tc>
      </w:tr>
      <w:tr w:rsidR="00D11F74" w:rsidRPr="0005087B" w14:paraId="44CFFC91" w14:textId="77777777" w:rsidTr="00C60E91">
        <w:trPr>
          <w:trHeight w:val="350"/>
        </w:trPr>
        <w:tc>
          <w:tcPr>
            <w:tcW w:w="1468" w:type="pct"/>
            <w:shd w:val="clear" w:color="auto" w:fill="DEEAF6" w:themeFill="accent5" w:themeFillTint="33"/>
            <w:noWrap/>
            <w:vAlign w:val="center"/>
          </w:tcPr>
          <w:p w14:paraId="7C4A1FE0" w14:textId="2BF9CF01" w:rsidR="00D11F74" w:rsidRPr="0005087B" w:rsidRDefault="00D11F74" w:rsidP="00D11F74">
            <w:pPr>
              <w:jc w:val="center"/>
              <w:rPr>
                <w:b/>
                <w:sz w:val="24"/>
              </w:rPr>
            </w:pPr>
            <w:r w:rsidRPr="00C95875">
              <w:rPr>
                <w:b/>
                <w:sz w:val="24"/>
                <w:szCs w:val="22"/>
                <w:lang w:val="sr-Cyrl-RS"/>
              </w:rPr>
              <w:t xml:space="preserve">Назив </w:t>
            </w:r>
            <w:r>
              <w:rPr>
                <w:b/>
                <w:sz w:val="24"/>
                <w:szCs w:val="22"/>
                <w:lang w:val="sr-Cyrl-RS"/>
              </w:rPr>
              <w:t>обележја</w:t>
            </w:r>
          </w:p>
        </w:tc>
        <w:tc>
          <w:tcPr>
            <w:tcW w:w="1167" w:type="pct"/>
            <w:shd w:val="clear" w:color="auto" w:fill="DEEAF6" w:themeFill="accent5" w:themeFillTint="33"/>
            <w:vAlign w:val="center"/>
          </w:tcPr>
          <w:p w14:paraId="42B5CEBC" w14:textId="3DDBFC14" w:rsidR="00D11F74" w:rsidRPr="0005087B" w:rsidRDefault="00D11F74" w:rsidP="00D11F74">
            <w:pPr>
              <w:jc w:val="center"/>
              <w:rPr>
                <w:b/>
                <w:sz w:val="24"/>
              </w:rPr>
            </w:pPr>
            <w:r w:rsidRPr="00C95875">
              <w:rPr>
                <w:b/>
                <w:sz w:val="24"/>
                <w:szCs w:val="22"/>
                <w:lang w:val="sr-Cyrl-RS"/>
              </w:rPr>
              <w:t>Тип податка</w:t>
            </w:r>
          </w:p>
        </w:tc>
        <w:tc>
          <w:tcPr>
            <w:tcW w:w="761" w:type="pct"/>
            <w:shd w:val="clear" w:color="auto" w:fill="DEEAF6" w:themeFill="accent5" w:themeFillTint="33"/>
            <w:vAlign w:val="center"/>
          </w:tcPr>
          <w:p w14:paraId="53C8CD99" w14:textId="4868F302" w:rsidR="00D11F74" w:rsidRPr="0005087B" w:rsidRDefault="00D11F74" w:rsidP="00D11F74">
            <w:pPr>
              <w:jc w:val="center"/>
              <w:rPr>
                <w:b/>
                <w:sz w:val="24"/>
              </w:rPr>
            </w:pPr>
            <w:r w:rsidRPr="00C95875">
              <w:rPr>
                <w:b/>
                <w:sz w:val="24"/>
                <w:szCs w:val="22"/>
                <w:lang w:val="sr-Cyrl-RS"/>
              </w:rPr>
              <w:t>Обавезно</w:t>
            </w:r>
          </w:p>
        </w:tc>
        <w:tc>
          <w:tcPr>
            <w:tcW w:w="1604" w:type="pct"/>
            <w:shd w:val="clear" w:color="auto" w:fill="DEEAF6" w:themeFill="accent5" w:themeFillTint="33"/>
            <w:vAlign w:val="center"/>
          </w:tcPr>
          <w:p w14:paraId="5984557A" w14:textId="03E85609" w:rsidR="00D11F74" w:rsidRPr="0005087B" w:rsidRDefault="00D11F74" w:rsidP="00D11F74">
            <w:pPr>
              <w:jc w:val="center"/>
              <w:rPr>
                <w:b/>
                <w:sz w:val="24"/>
              </w:rPr>
            </w:pPr>
            <w:r w:rsidRPr="00C95875">
              <w:rPr>
                <w:b/>
                <w:sz w:val="24"/>
                <w:szCs w:val="22"/>
                <w:lang w:val="sr-Cyrl-RS"/>
              </w:rPr>
              <w:t xml:space="preserve">Опис </w:t>
            </w:r>
            <w:r>
              <w:rPr>
                <w:b/>
                <w:sz w:val="24"/>
                <w:szCs w:val="22"/>
                <w:lang w:val="sr-Cyrl-RS"/>
              </w:rPr>
              <w:t>обележја</w:t>
            </w:r>
          </w:p>
        </w:tc>
      </w:tr>
      <w:tr w:rsidR="008A69A5" w:rsidRPr="0005087B" w14:paraId="6E3E6815" w14:textId="77777777" w:rsidTr="00C60E91">
        <w:trPr>
          <w:trHeight w:val="588"/>
        </w:trPr>
        <w:tc>
          <w:tcPr>
            <w:tcW w:w="1468" w:type="pct"/>
            <w:noWrap/>
            <w:vAlign w:val="center"/>
          </w:tcPr>
          <w:p w14:paraId="7A1918F2" w14:textId="67CE783E" w:rsidR="00D03BA5" w:rsidRPr="0005087B" w:rsidRDefault="00D03BA5" w:rsidP="008C6696">
            <w:pPr>
              <w:jc w:val="center"/>
              <w:rPr>
                <w:i/>
                <w:sz w:val="24"/>
              </w:rPr>
            </w:pPr>
            <w:r w:rsidRPr="0005087B">
              <w:rPr>
                <w:i/>
                <w:sz w:val="24"/>
              </w:rPr>
              <w:t>id</w:t>
            </w:r>
            <w:r w:rsidR="00C440B6">
              <w:rPr>
                <w:i/>
                <w:sz w:val="24"/>
              </w:rPr>
              <w:t>ZeljTim</w:t>
            </w:r>
          </w:p>
        </w:tc>
        <w:tc>
          <w:tcPr>
            <w:tcW w:w="1167" w:type="pct"/>
            <w:vAlign w:val="center"/>
          </w:tcPr>
          <w:p w14:paraId="2FDEE6B0" w14:textId="77777777" w:rsidR="00D03BA5" w:rsidRPr="0005087B" w:rsidRDefault="00D03BA5" w:rsidP="008C6696">
            <w:pPr>
              <w:jc w:val="center"/>
              <w:rPr>
                <w:sz w:val="24"/>
              </w:rPr>
            </w:pPr>
            <w:r w:rsidRPr="0005087B">
              <w:rPr>
                <w:sz w:val="24"/>
              </w:rPr>
              <w:t>INTEGER</w:t>
            </w:r>
          </w:p>
        </w:tc>
        <w:tc>
          <w:tcPr>
            <w:tcW w:w="761" w:type="pct"/>
            <w:vAlign w:val="center"/>
          </w:tcPr>
          <w:p w14:paraId="1544C1A3" w14:textId="77777777" w:rsidR="00D03BA5" w:rsidRPr="0005087B" w:rsidRDefault="00D03BA5" w:rsidP="008C6696">
            <w:pPr>
              <w:jc w:val="center"/>
              <w:rPr>
                <w:sz w:val="24"/>
              </w:rPr>
            </w:pPr>
            <w:r w:rsidRPr="0005087B">
              <w:rPr>
                <w:sz w:val="24"/>
              </w:rPr>
              <w:t>да</w:t>
            </w:r>
          </w:p>
        </w:tc>
        <w:tc>
          <w:tcPr>
            <w:tcW w:w="1604" w:type="pct"/>
            <w:vAlign w:val="center"/>
          </w:tcPr>
          <w:p w14:paraId="09C53993" w14:textId="36AF1409" w:rsidR="00D03BA5" w:rsidRPr="0005087B" w:rsidRDefault="00296C59" w:rsidP="00296C59">
            <w:pPr>
              <w:jc w:val="center"/>
              <w:rPr>
                <w:sz w:val="24"/>
                <w:lang w:val="sr-Cyrl-RS"/>
              </w:rPr>
            </w:pPr>
            <w:r>
              <w:rPr>
                <w:sz w:val="24"/>
                <w:lang w:val="sr-Cyrl-RS"/>
              </w:rPr>
              <w:t>И</w:t>
            </w:r>
            <w:r w:rsidR="00D03BA5" w:rsidRPr="0005087B">
              <w:rPr>
                <w:sz w:val="24"/>
              </w:rPr>
              <w:t xml:space="preserve">дентификатор </w:t>
            </w:r>
            <w:r>
              <w:rPr>
                <w:sz w:val="24"/>
                <w:lang w:val="sr-Cyrl-RS"/>
              </w:rPr>
              <w:t>жеље тима</w:t>
            </w:r>
          </w:p>
        </w:tc>
      </w:tr>
      <w:tr w:rsidR="008A69A5" w:rsidRPr="0005087B" w14:paraId="7E94A054" w14:textId="77777777" w:rsidTr="00C60E91">
        <w:trPr>
          <w:trHeight w:val="539"/>
        </w:trPr>
        <w:tc>
          <w:tcPr>
            <w:tcW w:w="1468" w:type="pct"/>
            <w:noWrap/>
            <w:vAlign w:val="center"/>
          </w:tcPr>
          <w:p w14:paraId="6B2BE9DC" w14:textId="6EDF35E7" w:rsidR="00D03BA5" w:rsidRPr="0005087B" w:rsidRDefault="00C440B6" w:rsidP="008C6696">
            <w:pPr>
              <w:jc w:val="center"/>
              <w:rPr>
                <w:i/>
                <w:sz w:val="24"/>
              </w:rPr>
            </w:pPr>
            <w:r>
              <w:rPr>
                <w:i/>
                <w:sz w:val="24"/>
              </w:rPr>
              <w:t>datDodZeljTim</w:t>
            </w:r>
          </w:p>
        </w:tc>
        <w:tc>
          <w:tcPr>
            <w:tcW w:w="1167" w:type="pct"/>
            <w:vAlign w:val="center"/>
          </w:tcPr>
          <w:p w14:paraId="0EB77D0F" w14:textId="6AFB47F7" w:rsidR="00D03BA5" w:rsidRPr="00296C59" w:rsidRDefault="004D4747" w:rsidP="008C6696">
            <w:pPr>
              <w:jc w:val="center"/>
              <w:rPr>
                <w:sz w:val="24"/>
                <w:lang w:val="sr-Cyrl-RS"/>
              </w:rPr>
            </w:pPr>
            <w:r>
              <w:rPr>
                <w:sz w:val="24"/>
              </w:rPr>
              <w:t>DATE</w:t>
            </w:r>
          </w:p>
        </w:tc>
        <w:tc>
          <w:tcPr>
            <w:tcW w:w="761" w:type="pct"/>
            <w:vAlign w:val="center"/>
          </w:tcPr>
          <w:p w14:paraId="30455DB9" w14:textId="72AA0268" w:rsidR="00D03BA5" w:rsidRPr="0005087B" w:rsidRDefault="000B79CF" w:rsidP="008C6696">
            <w:pPr>
              <w:jc w:val="center"/>
              <w:rPr>
                <w:sz w:val="24"/>
                <w:lang w:val="sr-Cyrl-RS"/>
              </w:rPr>
            </w:pPr>
            <w:r w:rsidRPr="0005087B">
              <w:rPr>
                <w:sz w:val="24"/>
                <w:lang w:val="sr-Cyrl-RS"/>
              </w:rPr>
              <w:t>да</w:t>
            </w:r>
          </w:p>
        </w:tc>
        <w:tc>
          <w:tcPr>
            <w:tcW w:w="1604" w:type="pct"/>
            <w:vAlign w:val="center"/>
          </w:tcPr>
          <w:p w14:paraId="702961AA" w14:textId="24680F55" w:rsidR="00D03BA5" w:rsidRPr="0005087B" w:rsidRDefault="00C60E91" w:rsidP="005E7134">
            <w:pPr>
              <w:jc w:val="center"/>
              <w:rPr>
                <w:sz w:val="24"/>
              </w:rPr>
            </w:pPr>
            <w:r>
              <w:rPr>
                <w:sz w:val="24"/>
                <w:lang w:val="ru-RU"/>
              </w:rPr>
              <w:t>Датум додавања имовине на листу жеља</w:t>
            </w:r>
          </w:p>
        </w:tc>
      </w:tr>
      <w:tr w:rsidR="008A69A5" w:rsidRPr="004E28A4" w14:paraId="35E43893" w14:textId="77777777" w:rsidTr="00C60E91">
        <w:trPr>
          <w:trHeight w:val="539"/>
        </w:trPr>
        <w:tc>
          <w:tcPr>
            <w:tcW w:w="1468" w:type="pct"/>
            <w:noWrap/>
            <w:vAlign w:val="center"/>
          </w:tcPr>
          <w:p w14:paraId="26D7B42C" w14:textId="6D257199" w:rsidR="00D03BA5" w:rsidRPr="0005087B" w:rsidRDefault="00C440B6" w:rsidP="008C6696">
            <w:pPr>
              <w:jc w:val="center"/>
              <w:rPr>
                <w:i/>
                <w:sz w:val="24"/>
              </w:rPr>
            </w:pPr>
            <w:r>
              <w:rPr>
                <w:i/>
                <w:sz w:val="24"/>
              </w:rPr>
              <w:t>belesZeljTim</w:t>
            </w:r>
          </w:p>
        </w:tc>
        <w:tc>
          <w:tcPr>
            <w:tcW w:w="1167" w:type="pct"/>
            <w:vAlign w:val="center"/>
          </w:tcPr>
          <w:p w14:paraId="3C27C6FD" w14:textId="20ABAAC2" w:rsidR="00D03BA5" w:rsidRPr="0005087B" w:rsidRDefault="004B0CEF" w:rsidP="008C6696">
            <w:pPr>
              <w:jc w:val="center"/>
              <w:rPr>
                <w:sz w:val="24"/>
              </w:rPr>
            </w:pPr>
            <w:r w:rsidRPr="0005087B">
              <w:rPr>
                <w:sz w:val="24"/>
              </w:rPr>
              <w:t>VARCHAR2(</w:t>
            </w:r>
            <w:r w:rsidR="00267803">
              <w:rPr>
                <w:sz w:val="24"/>
              </w:rPr>
              <w:t>2</w:t>
            </w:r>
            <w:r w:rsidR="00E92178">
              <w:rPr>
                <w:sz w:val="24"/>
              </w:rPr>
              <w:t>56</w:t>
            </w:r>
            <w:r w:rsidRPr="0005087B">
              <w:rPr>
                <w:sz w:val="24"/>
              </w:rPr>
              <w:t>)</w:t>
            </w:r>
          </w:p>
        </w:tc>
        <w:tc>
          <w:tcPr>
            <w:tcW w:w="761" w:type="pct"/>
            <w:vAlign w:val="center"/>
          </w:tcPr>
          <w:p w14:paraId="5D09AAEE" w14:textId="0B190496" w:rsidR="00D03BA5" w:rsidRPr="0005087B" w:rsidRDefault="00296C59" w:rsidP="008C6696">
            <w:pPr>
              <w:jc w:val="center"/>
              <w:rPr>
                <w:sz w:val="24"/>
                <w:lang w:val="sr-Cyrl-RS"/>
              </w:rPr>
            </w:pPr>
            <w:r>
              <w:rPr>
                <w:sz w:val="24"/>
                <w:lang w:val="sr-Cyrl-RS"/>
              </w:rPr>
              <w:t>не</w:t>
            </w:r>
          </w:p>
        </w:tc>
        <w:tc>
          <w:tcPr>
            <w:tcW w:w="1604" w:type="pct"/>
            <w:vAlign w:val="center"/>
          </w:tcPr>
          <w:p w14:paraId="56EF5030" w14:textId="7BC76707" w:rsidR="00D03BA5" w:rsidRPr="0005087B" w:rsidRDefault="00C60E91" w:rsidP="008C6696">
            <w:pPr>
              <w:jc w:val="center"/>
              <w:rPr>
                <w:sz w:val="24"/>
                <w:lang w:val="ru-RU"/>
              </w:rPr>
            </w:pPr>
            <w:r>
              <w:rPr>
                <w:sz w:val="24"/>
                <w:lang w:val="ru-RU"/>
              </w:rPr>
              <w:t>Белешка додата уз имовину</w:t>
            </w:r>
          </w:p>
        </w:tc>
      </w:tr>
      <w:tr w:rsidR="008A69A5" w:rsidRPr="0005087B" w14:paraId="48CB0AE5" w14:textId="77777777" w:rsidTr="00C60E91">
        <w:trPr>
          <w:trHeight w:val="539"/>
        </w:trPr>
        <w:tc>
          <w:tcPr>
            <w:tcW w:w="1468" w:type="pct"/>
            <w:noWrap/>
            <w:vAlign w:val="center"/>
          </w:tcPr>
          <w:p w14:paraId="681E4680" w14:textId="53749216" w:rsidR="00D03BA5" w:rsidRPr="0005087B" w:rsidRDefault="002A5011" w:rsidP="008C6696">
            <w:pPr>
              <w:jc w:val="center"/>
              <w:rPr>
                <w:i/>
                <w:sz w:val="24"/>
              </w:rPr>
            </w:pPr>
            <w:r>
              <w:rPr>
                <w:i/>
                <w:sz w:val="24"/>
              </w:rPr>
              <w:t>idTipZelje</w:t>
            </w:r>
          </w:p>
        </w:tc>
        <w:tc>
          <w:tcPr>
            <w:tcW w:w="1167" w:type="pct"/>
            <w:vAlign w:val="center"/>
          </w:tcPr>
          <w:p w14:paraId="6C837F1A" w14:textId="3B1DDE43" w:rsidR="00D03BA5" w:rsidRPr="0005087B" w:rsidRDefault="00296C59" w:rsidP="004D4747">
            <w:pPr>
              <w:jc w:val="center"/>
              <w:rPr>
                <w:sz w:val="24"/>
              </w:rPr>
            </w:pPr>
            <w:r>
              <w:rPr>
                <w:sz w:val="24"/>
              </w:rPr>
              <w:t>INTEGER</w:t>
            </w:r>
          </w:p>
        </w:tc>
        <w:tc>
          <w:tcPr>
            <w:tcW w:w="761" w:type="pct"/>
            <w:vAlign w:val="center"/>
          </w:tcPr>
          <w:p w14:paraId="0BB00A26" w14:textId="61F1048B" w:rsidR="00D03BA5" w:rsidRPr="0005087B" w:rsidRDefault="000B79CF" w:rsidP="008C6696">
            <w:pPr>
              <w:jc w:val="center"/>
              <w:rPr>
                <w:sz w:val="24"/>
                <w:lang w:val="sr-Cyrl-RS"/>
              </w:rPr>
            </w:pPr>
            <w:r w:rsidRPr="0005087B">
              <w:rPr>
                <w:sz w:val="24"/>
                <w:lang w:val="sr-Cyrl-RS"/>
              </w:rPr>
              <w:t>да</w:t>
            </w:r>
          </w:p>
        </w:tc>
        <w:tc>
          <w:tcPr>
            <w:tcW w:w="1604" w:type="pct"/>
            <w:vAlign w:val="center"/>
          </w:tcPr>
          <w:p w14:paraId="7B821776" w14:textId="2559CABA" w:rsidR="00D03BA5" w:rsidRPr="0005087B" w:rsidRDefault="004E1B8C" w:rsidP="005E7134">
            <w:pPr>
              <w:jc w:val="center"/>
              <w:rPr>
                <w:sz w:val="24"/>
                <w:lang w:val="ru-RU"/>
              </w:rPr>
            </w:pPr>
            <w:r>
              <w:rPr>
                <w:sz w:val="24"/>
                <w:lang w:val="ru-RU"/>
              </w:rPr>
              <w:t>Идентификатор типа жеље</w:t>
            </w:r>
          </w:p>
        </w:tc>
      </w:tr>
      <w:tr w:rsidR="00B64730" w:rsidRPr="0005087B" w14:paraId="2E11732D" w14:textId="77777777" w:rsidTr="00C60E91">
        <w:trPr>
          <w:trHeight w:val="539"/>
        </w:trPr>
        <w:tc>
          <w:tcPr>
            <w:tcW w:w="1468" w:type="pct"/>
            <w:noWrap/>
            <w:vAlign w:val="center"/>
          </w:tcPr>
          <w:p w14:paraId="46C41AEC" w14:textId="6E7E672E" w:rsidR="00B64730" w:rsidRDefault="00B64730" w:rsidP="008C6696">
            <w:pPr>
              <w:jc w:val="center"/>
              <w:rPr>
                <w:i/>
                <w:sz w:val="24"/>
              </w:rPr>
            </w:pPr>
            <w:r>
              <w:rPr>
                <w:i/>
                <w:sz w:val="24"/>
              </w:rPr>
              <w:t>idPrava</w:t>
            </w:r>
          </w:p>
        </w:tc>
        <w:tc>
          <w:tcPr>
            <w:tcW w:w="1167" w:type="pct"/>
            <w:vAlign w:val="center"/>
          </w:tcPr>
          <w:p w14:paraId="6C49B556" w14:textId="03E477E6" w:rsidR="00B64730" w:rsidRPr="0005087B" w:rsidRDefault="00296C59" w:rsidP="008C6696">
            <w:pPr>
              <w:jc w:val="center"/>
              <w:rPr>
                <w:sz w:val="24"/>
              </w:rPr>
            </w:pPr>
            <w:r>
              <w:rPr>
                <w:sz w:val="24"/>
              </w:rPr>
              <w:t>INTEGER</w:t>
            </w:r>
          </w:p>
        </w:tc>
        <w:tc>
          <w:tcPr>
            <w:tcW w:w="761" w:type="pct"/>
            <w:vAlign w:val="center"/>
          </w:tcPr>
          <w:p w14:paraId="62BE89C5" w14:textId="0EB53BCD" w:rsidR="00B64730" w:rsidRPr="0005087B" w:rsidRDefault="00296C59" w:rsidP="008C6696">
            <w:pPr>
              <w:jc w:val="center"/>
              <w:rPr>
                <w:sz w:val="24"/>
                <w:lang w:val="sr-Cyrl-RS"/>
              </w:rPr>
            </w:pPr>
            <w:r>
              <w:rPr>
                <w:sz w:val="24"/>
                <w:lang w:val="sr-Cyrl-RS"/>
              </w:rPr>
              <w:t>не</w:t>
            </w:r>
          </w:p>
        </w:tc>
        <w:tc>
          <w:tcPr>
            <w:tcW w:w="1604" w:type="pct"/>
            <w:vAlign w:val="center"/>
          </w:tcPr>
          <w:p w14:paraId="42B82933" w14:textId="7BF58BE9" w:rsidR="00B64730" w:rsidRPr="0005087B" w:rsidRDefault="004E1B8C" w:rsidP="005E7134">
            <w:pPr>
              <w:jc w:val="center"/>
              <w:rPr>
                <w:sz w:val="24"/>
                <w:lang w:val="ru-RU"/>
              </w:rPr>
            </w:pPr>
            <w:r>
              <w:rPr>
                <w:sz w:val="24"/>
                <w:lang w:val="ru-RU"/>
              </w:rPr>
              <w:t>Идентификатор права на играча на која се жеља односи</w:t>
            </w:r>
          </w:p>
        </w:tc>
      </w:tr>
      <w:tr w:rsidR="00B64730" w:rsidRPr="0005087B" w14:paraId="474F31E3" w14:textId="77777777" w:rsidTr="00C60E91">
        <w:trPr>
          <w:trHeight w:val="539"/>
        </w:trPr>
        <w:tc>
          <w:tcPr>
            <w:tcW w:w="1468" w:type="pct"/>
            <w:noWrap/>
            <w:vAlign w:val="center"/>
          </w:tcPr>
          <w:p w14:paraId="5C9B2049" w14:textId="5C083FBA" w:rsidR="00B64730" w:rsidRDefault="00B64730" w:rsidP="008C6696">
            <w:pPr>
              <w:jc w:val="center"/>
              <w:rPr>
                <w:i/>
                <w:sz w:val="24"/>
              </w:rPr>
            </w:pPr>
            <w:r>
              <w:rPr>
                <w:i/>
                <w:sz w:val="24"/>
              </w:rPr>
              <w:t>idPik</w:t>
            </w:r>
          </w:p>
        </w:tc>
        <w:tc>
          <w:tcPr>
            <w:tcW w:w="1167" w:type="pct"/>
            <w:vAlign w:val="center"/>
          </w:tcPr>
          <w:p w14:paraId="46327D04" w14:textId="5CC56D19" w:rsidR="00B64730" w:rsidRPr="0005087B" w:rsidRDefault="00296C59" w:rsidP="008C6696">
            <w:pPr>
              <w:jc w:val="center"/>
              <w:rPr>
                <w:sz w:val="24"/>
              </w:rPr>
            </w:pPr>
            <w:r>
              <w:rPr>
                <w:sz w:val="24"/>
              </w:rPr>
              <w:t>INTEGER</w:t>
            </w:r>
          </w:p>
        </w:tc>
        <w:tc>
          <w:tcPr>
            <w:tcW w:w="761" w:type="pct"/>
            <w:vAlign w:val="center"/>
          </w:tcPr>
          <w:p w14:paraId="19F2DCE5" w14:textId="59C3E30A" w:rsidR="00B64730" w:rsidRPr="0005087B" w:rsidRDefault="00296C59" w:rsidP="008C6696">
            <w:pPr>
              <w:jc w:val="center"/>
              <w:rPr>
                <w:sz w:val="24"/>
                <w:lang w:val="sr-Cyrl-RS"/>
              </w:rPr>
            </w:pPr>
            <w:r>
              <w:rPr>
                <w:sz w:val="24"/>
                <w:lang w:val="sr-Cyrl-RS"/>
              </w:rPr>
              <w:t>не</w:t>
            </w:r>
          </w:p>
        </w:tc>
        <w:tc>
          <w:tcPr>
            <w:tcW w:w="1604" w:type="pct"/>
            <w:vAlign w:val="center"/>
          </w:tcPr>
          <w:p w14:paraId="1510F9E3" w14:textId="67935F34" w:rsidR="00B64730" w:rsidRPr="0005087B" w:rsidRDefault="00007B9E" w:rsidP="005E7134">
            <w:pPr>
              <w:jc w:val="center"/>
              <w:rPr>
                <w:sz w:val="24"/>
                <w:lang w:val="ru-RU"/>
              </w:rPr>
            </w:pPr>
            <w:r>
              <w:rPr>
                <w:sz w:val="24"/>
                <w:lang w:val="ru-RU"/>
              </w:rPr>
              <w:t>Идентификатор пика на који се жеља односи</w:t>
            </w:r>
          </w:p>
        </w:tc>
      </w:tr>
      <w:tr w:rsidR="00B64730" w:rsidRPr="0005087B" w14:paraId="0C51E54E" w14:textId="77777777" w:rsidTr="00C60E91">
        <w:trPr>
          <w:trHeight w:val="539"/>
        </w:trPr>
        <w:tc>
          <w:tcPr>
            <w:tcW w:w="1468" w:type="pct"/>
            <w:noWrap/>
            <w:vAlign w:val="center"/>
          </w:tcPr>
          <w:p w14:paraId="6DDA8BAF" w14:textId="00CDDA69" w:rsidR="00B64730" w:rsidRDefault="00B64730" w:rsidP="008C6696">
            <w:pPr>
              <w:jc w:val="center"/>
              <w:rPr>
                <w:i/>
                <w:sz w:val="24"/>
              </w:rPr>
            </w:pPr>
            <w:r>
              <w:rPr>
                <w:i/>
                <w:sz w:val="24"/>
              </w:rPr>
              <w:t>idIgrac</w:t>
            </w:r>
          </w:p>
        </w:tc>
        <w:tc>
          <w:tcPr>
            <w:tcW w:w="1167" w:type="pct"/>
            <w:vAlign w:val="center"/>
          </w:tcPr>
          <w:p w14:paraId="742D99C1" w14:textId="1CF73A18" w:rsidR="00B64730" w:rsidRPr="0005087B" w:rsidRDefault="00296C59" w:rsidP="008C6696">
            <w:pPr>
              <w:jc w:val="center"/>
              <w:rPr>
                <w:sz w:val="24"/>
              </w:rPr>
            </w:pPr>
            <w:r>
              <w:rPr>
                <w:sz w:val="24"/>
              </w:rPr>
              <w:t>INTEGER</w:t>
            </w:r>
          </w:p>
        </w:tc>
        <w:tc>
          <w:tcPr>
            <w:tcW w:w="761" w:type="pct"/>
            <w:vAlign w:val="center"/>
          </w:tcPr>
          <w:p w14:paraId="14707195" w14:textId="4AE9DFFB" w:rsidR="00B64730" w:rsidRPr="0005087B" w:rsidRDefault="00296C59" w:rsidP="008C6696">
            <w:pPr>
              <w:jc w:val="center"/>
              <w:rPr>
                <w:sz w:val="24"/>
                <w:lang w:val="sr-Cyrl-RS"/>
              </w:rPr>
            </w:pPr>
            <w:r>
              <w:rPr>
                <w:sz w:val="24"/>
                <w:lang w:val="sr-Cyrl-RS"/>
              </w:rPr>
              <w:t>не</w:t>
            </w:r>
          </w:p>
        </w:tc>
        <w:tc>
          <w:tcPr>
            <w:tcW w:w="1604" w:type="pct"/>
            <w:vAlign w:val="center"/>
          </w:tcPr>
          <w:p w14:paraId="38C22D55" w14:textId="4D38EDDE" w:rsidR="00B64730" w:rsidRPr="0005087B" w:rsidRDefault="00151A45" w:rsidP="005E7134">
            <w:pPr>
              <w:jc w:val="center"/>
              <w:rPr>
                <w:sz w:val="24"/>
                <w:lang w:val="ru-RU"/>
              </w:rPr>
            </w:pPr>
            <w:r>
              <w:rPr>
                <w:sz w:val="24"/>
                <w:lang w:val="ru-RU"/>
              </w:rPr>
              <w:t xml:space="preserve">Идентификатор играча на којег </w:t>
            </w:r>
            <w:r w:rsidR="00F43A0A">
              <w:rPr>
                <w:sz w:val="24"/>
                <w:lang w:val="ru-RU"/>
              </w:rPr>
              <w:t>се жеља односи</w:t>
            </w:r>
          </w:p>
        </w:tc>
      </w:tr>
      <w:tr w:rsidR="00B64730" w:rsidRPr="0005087B" w14:paraId="72247D9D" w14:textId="77777777" w:rsidTr="00C60E91">
        <w:trPr>
          <w:trHeight w:val="539"/>
        </w:trPr>
        <w:tc>
          <w:tcPr>
            <w:tcW w:w="1468" w:type="pct"/>
            <w:noWrap/>
            <w:vAlign w:val="center"/>
          </w:tcPr>
          <w:p w14:paraId="48CBAE5B" w14:textId="3D624E9A" w:rsidR="00B64730" w:rsidRDefault="00B64730" w:rsidP="008C6696">
            <w:pPr>
              <w:jc w:val="center"/>
              <w:rPr>
                <w:i/>
                <w:sz w:val="24"/>
              </w:rPr>
            </w:pPr>
            <w:r>
              <w:rPr>
                <w:i/>
                <w:sz w:val="24"/>
              </w:rPr>
              <w:t>idTim</w:t>
            </w:r>
          </w:p>
        </w:tc>
        <w:tc>
          <w:tcPr>
            <w:tcW w:w="1167" w:type="pct"/>
            <w:vAlign w:val="center"/>
          </w:tcPr>
          <w:p w14:paraId="48ECA73F" w14:textId="537C59C6" w:rsidR="00B64730" w:rsidRPr="0005087B" w:rsidRDefault="00296C59" w:rsidP="008C6696">
            <w:pPr>
              <w:jc w:val="center"/>
              <w:rPr>
                <w:sz w:val="24"/>
              </w:rPr>
            </w:pPr>
            <w:r>
              <w:rPr>
                <w:sz w:val="24"/>
              </w:rPr>
              <w:t>INTEGER</w:t>
            </w:r>
          </w:p>
        </w:tc>
        <w:tc>
          <w:tcPr>
            <w:tcW w:w="761" w:type="pct"/>
            <w:vAlign w:val="center"/>
          </w:tcPr>
          <w:p w14:paraId="39D8F74D" w14:textId="094288DD" w:rsidR="00B64730" w:rsidRPr="0005087B" w:rsidRDefault="00296C59" w:rsidP="008C6696">
            <w:pPr>
              <w:jc w:val="center"/>
              <w:rPr>
                <w:sz w:val="24"/>
                <w:lang w:val="sr-Cyrl-RS"/>
              </w:rPr>
            </w:pPr>
            <w:r>
              <w:rPr>
                <w:sz w:val="24"/>
                <w:lang w:val="sr-Cyrl-RS"/>
              </w:rPr>
              <w:t>да</w:t>
            </w:r>
          </w:p>
        </w:tc>
        <w:tc>
          <w:tcPr>
            <w:tcW w:w="1604" w:type="pct"/>
            <w:vAlign w:val="center"/>
          </w:tcPr>
          <w:p w14:paraId="53940F87" w14:textId="4AC83E80" w:rsidR="00B64730" w:rsidRPr="0005087B" w:rsidRDefault="00310864" w:rsidP="00310864">
            <w:pPr>
              <w:jc w:val="center"/>
              <w:rPr>
                <w:sz w:val="24"/>
                <w:lang w:val="ru-RU"/>
              </w:rPr>
            </w:pPr>
            <w:r>
              <w:rPr>
                <w:sz w:val="24"/>
                <w:lang w:val="ru-RU"/>
              </w:rPr>
              <w:t>Идентификатор тима на чијој листи жеља се жеља налази</w:t>
            </w:r>
          </w:p>
        </w:tc>
      </w:tr>
      <w:tr w:rsidR="00536831" w:rsidRPr="0005087B" w14:paraId="473BFCAA" w14:textId="77777777" w:rsidTr="00C60E91">
        <w:trPr>
          <w:trHeight w:val="539"/>
        </w:trPr>
        <w:tc>
          <w:tcPr>
            <w:tcW w:w="1468" w:type="pct"/>
            <w:noWrap/>
            <w:vAlign w:val="center"/>
          </w:tcPr>
          <w:p w14:paraId="37E34B2F" w14:textId="6788776F" w:rsidR="00536831" w:rsidRDefault="00536831" w:rsidP="008C6696">
            <w:pPr>
              <w:jc w:val="center"/>
              <w:rPr>
                <w:i/>
                <w:sz w:val="24"/>
              </w:rPr>
            </w:pPr>
            <w:r>
              <w:rPr>
                <w:i/>
                <w:sz w:val="24"/>
              </w:rPr>
              <w:t>idRegrut</w:t>
            </w:r>
          </w:p>
        </w:tc>
        <w:tc>
          <w:tcPr>
            <w:tcW w:w="1167" w:type="pct"/>
            <w:vAlign w:val="center"/>
          </w:tcPr>
          <w:p w14:paraId="25C80B57" w14:textId="795AC6D2" w:rsidR="00536831" w:rsidRDefault="00536831" w:rsidP="008C6696">
            <w:pPr>
              <w:jc w:val="center"/>
              <w:rPr>
                <w:sz w:val="24"/>
              </w:rPr>
            </w:pPr>
            <w:r>
              <w:rPr>
                <w:sz w:val="24"/>
              </w:rPr>
              <w:t>INTEGER</w:t>
            </w:r>
          </w:p>
        </w:tc>
        <w:tc>
          <w:tcPr>
            <w:tcW w:w="761" w:type="pct"/>
            <w:vAlign w:val="center"/>
          </w:tcPr>
          <w:p w14:paraId="0667C41A" w14:textId="2A8A5CE7" w:rsidR="00536831" w:rsidRDefault="00536831" w:rsidP="008C6696">
            <w:pPr>
              <w:jc w:val="center"/>
              <w:rPr>
                <w:sz w:val="24"/>
                <w:lang w:val="sr-Cyrl-RS"/>
              </w:rPr>
            </w:pPr>
            <w:r>
              <w:rPr>
                <w:sz w:val="24"/>
                <w:lang w:val="sr-Cyrl-RS"/>
              </w:rPr>
              <w:t>не</w:t>
            </w:r>
          </w:p>
        </w:tc>
        <w:tc>
          <w:tcPr>
            <w:tcW w:w="1604" w:type="pct"/>
            <w:vAlign w:val="center"/>
          </w:tcPr>
          <w:p w14:paraId="55DAD576" w14:textId="34F9F9AC" w:rsidR="00536831" w:rsidRDefault="00536831" w:rsidP="00310864">
            <w:pPr>
              <w:jc w:val="center"/>
              <w:rPr>
                <w:sz w:val="24"/>
                <w:lang w:val="ru-RU"/>
              </w:rPr>
            </w:pPr>
            <w:r>
              <w:rPr>
                <w:sz w:val="24"/>
                <w:lang w:val="ru-RU"/>
              </w:rPr>
              <w:t>Идентификатор регрута на ког се жеља односи</w:t>
            </w:r>
          </w:p>
        </w:tc>
      </w:tr>
    </w:tbl>
    <w:p w14:paraId="7D20A75E" w14:textId="5FDDFA92" w:rsidR="00D03BA5" w:rsidRPr="00262BFB" w:rsidRDefault="00262BFB" w:rsidP="00262BFB">
      <w:pPr>
        <w:pStyle w:val="a1"/>
        <w:rPr>
          <w:i/>
          <w:lang w:val="en-US"/>
        </w:rPr>
      </w:pPr>
      <w:r>
        <w:rPr>
          <w:lang w:val="sr-Cyrl-RS"/>
        </w:rPr>
        <w:t>Табела 3</w:t>
      </w:r>
      <w:r w:rsidR="0030650A">
        <w:rPr>
          <w:lang w:val="sr-Cyrl-RS"/>
        </w:rPr>
        <w:t>.45</w:t>
      </w:r>
      <w:r>
        <w:rPr>
          <w:lang w:val="sr-Cyrl-RS"/>
        </w:rPr>
        <w:t xml:space="preserve"> – Обележја у шеми релације </w:t>
      </w:r>
      <w:r>
        <w:rPr>
          <w:i/>
          <w:lang w:val="en-US"/>
        </w:rPr>
        <w:t>Zelja tima</w:t>
      </w:r>
    </w:p>
    <w:p w14:paraId="04A81023" w14:textId="77777777" w:rsidR="00FC253D" w:rsidRPr="0005087B" w:rsidRDefault="00FC253D" w:rsidP="00D03BA5">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05087B" w:rsidRPr="0005087B" w14:paraId="6C0C6C79" w14:textId="77777777" w:rsidTr="00C440B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68C1C0C0" w14:textId="77777777" w:rsidR="00D03BA5" w:rsidRPr="0005087B" w:rsidRDefault="00D03BA5" w:rsidP="008C6696">
            <w:pPr>
              <w:jc w:val="center"/>
              <w:rPr>
                <w:color w:val="auto"/>
                <w:sz w:val="24"/>
              </w:rPr>
            </w:pPr>
            <w:r w:rsidRPr="0005087B">
              <w:rPr>
                <w:color w:val="auto"/>
                <w:sz w:val="24"/>
              </w:rPr>
              <w:t>Ограничење примарног кључа</w:t>
            </w:r>
          </w:p>
        </w:tc>
      </w:tr>
      <w:tr w:rsidR="00D03BA5" w:rsidRPr="0005087B" w14:paraId="31D9B42B" w14:textId="77777777" w:rsidTr="00C440B6">
        <w:trPr>
          <w:trHeight w:val="350"/>
        </w:trPr>
        <w:tc>
          <w:tcPr>
            <w:tcW w:w="2500" w:type="pct"/>
            <w:shd w:val="clear" w:color="auto" w:fill="DEEAF6" w:themeFill="accent5" w:themeFillTint="33"/>
            <w:noWrap/>
            <w:vAlign w:val="center"/>
          </w:tcPr>
          <w:p w14:paraId="33AA5F49" w14:textId="77777777" w:rsidR="00D03BA5" w:rsidRPr="0005087B" w:rsidRDefault="00D03BA5" w:rsidP="008C6696">
            <w:pPr>
              <w:jc w:val="center"/>
              <w:rPr>
                <w:b/>
                <w:sz w:val="24"/>
              </w:rPr>
            </w:pPr>
            <w:r w:rsidRPr="0005087B">
              <w:rPr>
                <w:b/>
                <w:sz w:val="24"/>
              </w:rPr>
              <w:t>Назив ограничења</w:t>
            </w:r>
          </w:p>
        </w:tc>
        <w:tc>
          <w:tcPr>
            <w:tcW w:w="2500" w:type="pct"/>
            <w:shd w:val="clear" w:color="auto" w:fill="DEEAF6" w:themeFill="accent5" w:themeFillTint="33"/>
            <w:vAlign w:val="center"/>
          </w:tcPr>
          <w:p w14:paraId="2A163AC7" w14:textId="0D437D74" w:rsidR="00D03BA5" w:rsidRPr="0005087B" w:rsidRDefault="002D1795" w:rsidP="008C6696">
            <w:pPr>
              <w:jc w:val="center"/>
              <w:rPr>
                <w:b/>
                <w:sz w:val="24"/>
              </w:rPr>
            </w:pPr>
            <w:r>
              <w:rPr>
                <w:b/>
                <w:sz w:val="24"/>
                <w:szCs w:val="22"/>
                <w:lang w:val="sr-Cyrl-RS"/>
              </w:rPr>
              <w:t>Обележја</w:t>
            </w:r>
          </w:p>
        </w:tc>
      </w:tr>
      <w:tr w:rsidR="00D03BA5" w:rsidRPr="0005087B" w14:paraId="0358D74D" w14:textId="77777777" w:rsidTr="008C6696">
        <w:trPr>
          <w:trHeight w:val="305"/>
        </w:trPr>
        <w:tc>
          <w:tcPr>
            <w:tcW w:w="2500" w:type="pct"/>
            <w:noWrap/>
            <w:vAlign w:val="center"/>
          </w:tcPr>
          <w:p w14:paraId="07E1A13A" w14:textId="09873B3F" w:rsidR="00D03BA5" w:rsidRPr="0005087B" w:rsidRDefault="00B3451B" w:rsidP="0005087B">
            <w:pPr>
              <w:jc w:val="center"/>
              <w:rPr>
                <w:i/>
                <w:sz w:val="24"/>
              </w:rPr>
            </w:pPr>
            <w:r>
              <w:rPr>
                <w:i/>
                <w:sz w:val="24"/>
              </w:rPr>
              <w:lastRenderedPageBreak/>
              <w:t>ZELJATIMA_PK</w:t>
            </w:r>
          </w:p>
        </w:tc>
        <w:tc>
          <w:tcPr>
            <w:tcW w:w="2500" w:type="pct"/>
            <w:vAlign w:val="center"/>
          </w:tcPr>
          <w:p w14:paraId="75F2EC1C" w14:textId="6A92C362" w:rsidR="00D03BA5" w:rsidRPr="0005087B" w:rsidRDefault="00D03BA5" w:rsidP="008C6696">
            <w:pPr>
              <w:jc w:val="center"/>
              <w:rPr>
                <w:i/>
                <w:sz w:val="24"/>
              </w:rPr>
            </w:pPr>
            <w:r w:rsidRPr="0005087B">
              <w:rPr>
                <w:i/>
                <w:sz w:val="24"/>
              </w:rPr>
              <w:t>id</w:t>
            </w:r>
            <w:r w:rsidR="00B550E3">
              <w:rPr>
                <w:i/>
                <w:sz w:val="24"/>
              </w:rPr>
              <w:t>ZeljTim</w:t>
            </w:r>
          </w:p>
        </w:tc>
      </w:tr>
    </w:tbl>
    <w:p w14:paraId="02485275" w14:textId="4E096577" w:rsidR="00D03BA5" w:rsidRPr="00DC5A62" w:rsidRDefault="00DC5A62" w:rsidP="00DC5A62">
      <w:pPr>
        <w:pStyle w:val="a1"/>
        <w:rPr>
          <w:lang w:val="en-US"/>
        </w:rPr>
      </w:pPr>
      <w:r>
        <w:rPr>
          <w:lang w:val="sr-Cyrl-RS"/>
        </w:rPr>
        <w:t>Табела 3</w:t>
      </w:r>
      <w:r w:rsidR="0030650A">
        <w:rPr>
          <w:lang w:val="sr-Cyrl-RS"/>
        </w:rPr>
        <w:t>.46</w:t>
      </w:r>
      <w:r>
        <w:rPr>
          <w:lang w:val="sr-Cyrl-RS"/>
        </w:rPr>
        <w:t xml:space="preserve"> – Ограничење примарног кључа у шеми релације </w:t>
      </w:r>
      <w:r>
        <w:rPr>
          <w:i/>
          <w:lang w:val="en-US"/>
        </w:rPr>
        <w:t>Zelja tima</w:t>
      </w:r>
    </w:p>
    <w:p w14:paraId="4B589385" w14:textId="77777777" w:rsidR="00424160" w:rsidRPr="0005087B" w:rsidRDefault="00424160" w:rsidP="00D03BA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864"/>
        <w:gridCol w:w="1260"/>
        <w:gridCol w:w="1890"/>
        <w:gridCol w:w="1858"/>
      </w:tblGrid>
      <w:tr w:rsidR="00D03BA5" w:rsidRPr="0005087B" w14:paraId="50BACEEA" w14:textId="77777777" w:rsidTr="00C440B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2B900FCC" w14:textId="77777777" w:rsidR="00D03BA5" w:rsidRPr="0005087B" w:rsidRDefault="00D03BA5" w:rsidP="008C6696">
            <w:pPr>
              <w:jc w:val="center"/>
              <w:rPr>
                <w:color w:val="auto"/>
                <w:sz w:val="24"/>
              </w:rPr>
            </w:pPr>
            <w:r w:rsidRPr="0005087B">
              <w:rPr>
                <w:color w:val="auto"/>
                <w:sz w:val="24"/>
              </w:rPr>
              <w:t>Ограничење референцијалног интегритета</w:t>
            </w:r>
          </w:p>
        </w:tc>
      </w:tr>
      <w:tr w:rsidR="00246081" w:rsidRPr="0005087B" w14:paraId="7FA72845" w14:textId="77777777" w:rsidTr="001F4691">
        <w:trPr>
          <w:trHeight w:val="350"/>
        </w:trPr>
        <w:tc>
          <w:tcPr>
            <w:tcW w:w="2178" w:type="pct"/>
            <w:shd w:val="clear" w:color="auto" w:fill="DEEAF6" w:themeFill="accent5" w:themeFillTint="33"/>
            <w:noWrap/>
            <w:vAlign w:val="center"/>
          </w:tcPr>
          <w:p w14:paraId="29A0D4A1" w14:textId="5F8676E1" w:rsidR="00246081" w:rsidRPr="0005087B" w:rsidRDefault="00246081" w:rsidP="00246081">
            <w:pPr>
              <w:jc w:val="center"/>
              <w:rPr>
                <w:b/>
                <w:sz w:val="24"/>
              </w:rPr>
            </w:pPr>
            <w:r w:rsidRPr="002E489D">
              <w:rPr>
                <w:b/>
                <w:sz w:val="24"/>
              </w:rPr>
              <w:t>Назив ограничења</w:t>
            </w:r>
          </w:p>
        </w:tc>
        <w:tc>
          <w:tcPr>
            <w:tcW w:w="710" w:type="pct"/>
            <w:shd w:val="clear" w:color="auto" w:fill="DEEAF6" w:themeFill="accent5" w:themeFillTint="33"/>
            <w:vAlign w:val="center"/>
          </w:tcPr>
          <w:p w14:paraId="1A09F45D" w14:textId="35528648" w:rsidR="00246081" w:rsidRPr="0005087B" w:rsidRDefault="00246081" w:rsidP="00246081">
            <w:pPr>
              <w:jc w:val="center"/>
              <w:rPr>
                <w:b/>
                <w:sz w:val="24"/>
              </w:rPr>
            </w:pPr>
            <w:r w:rsidRPr="002E489D">
              <w:rPr>
                <w:b/>
                <w:sz w:val="24"/>
                <w:lang w:val="sr-Cyrl-RS"/>
              </w:rPr>
              <w:t>Обележја</w:t>
            </w:r>
          </w:p>
        </w:tc>
        <w:tc>
          <w:tcPr>
            <w:tcW w:w="1065" w:type="pct"/>
            <w:shd w:val="clear" w:color="auto" w:fill="DEEAF6" w:themeFill="accent5" w:themeFillTint="33"/>
            <w:vAlign w:val="center"/>
          </w:tcPr>
          <w:p w14:paraId="0AF05F64" w14:textId="39137C8D" w:rsidR="00246081" w:rsidRPr="0005087B" w:rsidRDefault="00246081" w:rsidP="00246081">
            <w:pPr>
              <w:jc w:val="center"/>
              <w:rPr>
                <w:b/>
                <w:sz w:val="24"/>
              </w:rPr>
            </w:pPr>
            <w:r w:rsidRPr="002E489D">
              <w:rPr>
                <w:b/>
                <w:sz w:val="24"/>
              </w:rPr>
              <w:t xml:space="preserve">Референцирана </w:t>
            </w:r>
            <w:r>
              <w:rPr>
                <w:b/>
                <w:sz w:val="24"/>
                <w:lang w:val="sr-Cyrl-RS"/>
              </w:rPr>
              <w:t>шема релације</w:t>
            </w:r>
          </w:p>
        </w:tc>
        <w:tc>
          <w:tcPr>
            <w:tcW w:w="1047" w:type="pct"/>
            <w:shd w:val="clear" w:color="auto" w:fill="DEEAF6" w:themeFill="accent5" w:themeFillTint="33"/>
            <w:vAlign w:val="center"/>
          </w:tcPr>
          <w:p w14:paraId="42883D5E" w14:textId="3887823A" w:rsidR="00246081" w:rsidRPr="0005087B" w:rsidRDefault="00246081" w:rsidP="00246081">
            <w:pPr>
              <w:jc w:val="center"/>
              <w:rPr>
                <w:b/>
                <w:sz w:val="24"/>
              </w:rPr>
            </w:pPr>
            <w:r w:rsidRPr="002E489D">
              <w:rPr>
                <w:b/>
                <w:sz w:val="24"/>
              </w:rPr>
              <w:t xml:space="preserve">Референцирана </w:t>
            </w:r>
            <w:r w:rsidRPr="002E489D">
              <w:rPr>
                <w:b/>
                <w:sz w:val="24"/>
                <w:lang w:val="sr-Cyrl-RS"/>
              </w:rPr>
              <w:t>обележја</w:t>
            </w:r>
          </w:p>
        </w:tc>
      </w:tr>
      <w:tr w:rsidR="00240B60" w:rsidRPr="0005087B" w14:paraId="3273D49F" w14:textId="77777777" w:rsidTr="001F4691">
        <w:trPr>
          <w:trHeight w:val="516"/>
        </w:trPr>
        <w:tc>
          <w:tcPr>
            <w:tcW w:w="2178" w:type="pct"/>
            <w:shd w:val="clear" w:color="auto" w:fill="FFFFFF" w:themeFill="background1"/>
            <w:noWrap/>
            <w:vAlign w:val="center"/>
          </w:tcPr>
          <w:p w14:paraId="4AC0D933" w14:textId="069AC65D" w:rsidR="00D03BA5" w:rsidRPr="0005087B" w:rsidRDefault="00293EEF" w:rsidP="00565683">
            <w:pPr>
              <w:jc w:val="center"/>
              <w:rPr>
                <w:b/>
                <w:sz w:val="24"/>
              </w:rPr>
            </w:pPr>
            <w:r>
              <w:rPr>
                <w:i/>
                <w:sz w:val="24"/>
              </w:rPr>
              <w:t>ZELJATIMA_IGRAC_FK</w:t>
            </w:r>
          </w:p>
        </w:tc>
        <w:tc>
          <w:tcPr>
            <w:tcW w:w="710" w:type="pct"/>
            <w:shd w:val="clear" w:color="auto" w:fill="FFFFFF" w:themeFill="background1"/>
            <w:vAlign w:val="center"/>
          </w:tcPr>
          <w:p w14:paraId="6359565D" w14:textId="03D5DA4E" w:rsidR="00D03BA5" w:rsidRPr="0005087B" w:rsidRDefault="00657CB6" w:rsidP="008C6696">
            <w:pPr>
              <w:jc w:val="center"/>
              <w:rPr>
                <w:b/>
                <w:sz w:val="24"/>
              </w:rPr>
            </w:pPr>
            <w:r>
              <w:rPr>
                <w:i/>
                <w:sz w:val="24"/>
              </w:rPr>
              <w:t>idIgrac</w:t>
            </w:r>
          </w:p>
        </w:tc>
        <w:tc>
          <w:tcPr>
            <w:tcW w:w="1065" w:type="pct"/>
            <w:shd w:val="clear" w:color="auto" w:fill="FFFFFF" w:themeFill="background1"/>
            <w:vAlign w:val="center"/>
          </w:tcPr>
          <w:p w14:paraId="755309A5" w14:textId="0256A979" w:rsidR="00D03BA5" w:rsidRPr="00A216DD" w:rsidRDefault="00A216DD" w:rsidP="008C6696">
            <w:pPr>
              <w:jc w:val="center"/>
              <w:rPr>
                <w:b/>
                <w:sz w:val="24"/>
              </w:rPr>
            </w:pPr>
            <w:r>
              <w:rPr>
                <w:i/>
                <w:sz w:val="24"/>
              </w:rPr>
              <w:t>Igrac</w:t>
            </w:r>
          </w:p>
        </w:tc>
        <w:tc>
          <w:tcPr>
            <w:tcW w:w="1047" w:type="pct"/>
            <w:shd w:val="clear" w:color="auto" w:fill="FFFFFF" w:themeFill="background1"/>
            <w:vAlign w:val="center"/>
          </w:tcPr>
          <w:p w14:paraId="0DA5F34F" w14:textId="523EDEF0" w:rsidR="00D03BA5" w:rsidRPr="0005087B" w:rsidRDefault="006748EF" w:rsidP="008C6696">
            <w:pPr>
              <w:jc w:val="center"/>
              <w:rPr>
                <w:b/>
                <w:sz w:val="24"/>
              </w:rPr>
            </w:pPr>
            <w:r w:rsidRPr="0005087B">
              <w:rPr>
                <w:i/>
                <w:sz w:val="24"/>
              </w:rPr>
              <w:t>id</w:t>
            </w:r>
          </w:p>
        </w:tc>
      </w:tr>
      <w:tr w:rsidR="0005087B" w:rsidRPr="0005087B" w14:paraId="3C27AD5D" w14:textId="77777777" w:rsidTr="001F4691">
        <w:trPr>
          <w:trHeight w:val="372"/>
        </w:trPr>
        <w:tc>
          <w:tcPr>
            <w:tcW w:w="2178" w:type="pct"/>
            <w:shd w:val="clear" w:color="auto" w:fill="FFFFFF" w:themeFill="background1"/>
            <w:noWrap/>
            <w:vAlign w:val="center"/>
          </w:tcPr>
          <w:p w14:paraId="20B0B713" w14:textId="2CE749D1" w:rsidR="00D03BA5" w:rsidRPr="0005087B" w:rsidRDefault="00D03BA5" w:rsidP="00293EEF">
            <w:pPr>
              <w:jc w:val="center"/>
              <w:rPr>
                <w:i/>
                <w:sz w:val="24"/>
              </w:rPr>
            </w:pPr>
            <w:r w:rsidRPr="0005087B">
              <w:rPr>
                <w:i/>
                <w:sz w:val="24"/>
              </w:rPr>
              <w:t xml:space="preserve"> </w:t>
            </w:r>
            <w:r w:rsidR="00293EEF">
              <w:rPr>
                <w:i/>
                <w:sz w:val="24"/>
              </w:rPr>
              <w:t>ZELJATIMA_PIK_FK</w:t>
            </w:r>
          </w:p>
        </w:tc>
        <w:tc>
          <w:tcPr>
            <w:tcW w:w="710" w:type="pct"/>
            <w:shd w:val="clear" w:color="auto" w:fill="FFFFFF" w:themeFill="background1"/>
            <w:vAlign w:val="center"/>
          </w:tcPr>
          <w:p w14:paraId="366C092D" w14:textId="44A83F56" w:rsidR="00D03BA5" w:rsidRPr="0005087B" w:rsidRDefault="00D03BA5" w:rsidP="00657CB6">
            <w:pPr>
              <w:jc w:val="center"/>
              <w:rPr>
                <w:i/>
                <w:sz w:val="24"/>
              </w:rPr>
            </w:pPr>
            <w:r w:rsidRPr="0005087B">
              <w:rPr>
                <w:i/>
                <w:sz w:val="24"/>
              </w:rPr>
              <w:t>id</w:t>
            </w:r>
            <w:r w:rsidR="00657CB6">
              <w:rPr>
                <w:i/>
                <w:sz w:val="24"/>
              </w:rPr>
              <w:t>Pik</w:t>
            </w:r>
          </w:p>
        </w:tc>
        <w:tc>
          <w:tcPr>
            <w:tcW w:w="1065" w:type="pct"/>
            <w:shd w:val="clear" w:color="auto" w:fill="FFFFFF" w:themeFill="background1"/>
            <w:vAlign w:val="center"/>
          </w:tcPr>
          <w:p w14:paraId="69A8E2CE" w14:textId="1D460983" w:rsidR="00D03BA5" w:rsidRPr="00A216DD" w:rsidRDefault="00A216DD" w:rsidP="008C6696">
            <w:pPr>
              <w:jc w:val="center"/>
              <w:rPr>
                <w:i/>
                <w:sz w:val="24"/>
              </w:rPr>
            </w:pPr>
            <w:r>
              <w:rPr>
                <w:i/>
                <w:sz w:val="24"/>
              </w:rPr>
              <w:t>Pik</w:t>
            </w:r>
          </w:p>
        </w:tc>
        <w:tc>
          <w:tcPr>
            <w:tcW w:w="1047" w:type="pct"/>
            <w:shd w:val="clear" w:color="auto" w:fill="FFFFFF" w:themeFill="background1"/>
            <w:vAlign w:val="center"/>
          </w:tcPr>
          <w:p w14:paraId="0F11E26A" w14:textId="2EAB230F" w:rsidR="00D03BA5" w:rsidRPr="0005087B" w:rsidRDefault="00D03BA5" w:rsidP="008C6696">
            <w:pPr>
              <w:jc w:val="center"/>
              <w:rPr>
                <w:i/>
                <w:sz w:val="24"/>
              </w:rPr>
            </w:pPr>
            <w:r w:rsidRPr="0005087B">
              <w:rPr>
                <w:i/>
                <w:sz w:val="24"/>
              </w:rPr>
              <w:t>id</w:t>
            </w:r>
            <w:r w:rsidR="00B16FBC">
              <w:rPr>
                <w:i/>
                <w:sz w:val="24"/>
              </w:rPr>
              <w:t>Pik</w:t>
            </w:r>
          </w:p>
        </w:tc>
      </w:tr>
      <w:tr w:rsidR="00293EEF" w:rsidRPr="0005087B" w14:paraId="589CA61D" w14:textId="77777777" w:rsidTr="001F4691">
        <w:trPr>
          <w:trHeight w:val="372"/>
        </w:trPr>
        <w:tc>
          <w:tcPr>
            <w:tcW w:w="2178" w:type="pct"/>
            <w:shd w:val="clear" w:color="auto" w:fill="FFFFFF" w:themeFill="background1"/>
            <w:noWrap/>
            <w:vAlign w:val="center"/>
          </w:tcPr>
          <w:p w14:paraId="5B6A75E3" w14:textId="2FCF089E" w:rsidR="00293EEF" w:rsidRPr="0005087B" w:rsidRDefault="00293EEF" w:rsidP="00293EEF">
            <w:pPr>
              <w:jc w:val="center"/>
              <w:rPr>
                <w:i/>
                <w:sz w:val="24"/>
              </w:rPr>
            </w:pPr>
            <w:r>
              <w:rPr>
                <w:i/>
                <w:sz w:val="24"/>
              </w:rPr>
              <w:t>ZELJATIMA_PRAVANAIGRACA_FK</w:t>
            </w:r>
          </w:p>
        </w:tc>
        <w:tc>
          <w:tcPr>
            <w:tcW w:w="710" w:type="pct"/>
            <w:shd w:val="clear" w:color="auto" w:fill="FFFFFF" w:themeFill="background1"/>
            <w:vAlign w:val="center"/>
          </w:tcPr>
          <w:p w14:paraId="1E39647A" w14:textId="6E742273" w:rsidR="00293EEF" w:rsidRPr="0005087B" w:rsidRDefault="00657CB6" w:rsidP="008C6696">
            <w:pPr>
              <w:jc w:val="center"/>
              <w:rPr>
                <w:i/>
                <w:sz w:val="24"/>
              </w:rPr>
            </w:pPr>
            <w:r>
              <w:rPr>
                <w:i/>
                <w:sz w:val="24"/>
              </w:rPr>
              <w:t>idPrava</w:t>
            </w:r>
          </w:p>
        </w:tc>
        <w:tc>
          <w:tcPr>
            <w:tcW w:w="1065" w:type="pct"/>
            <w:shd w:val="clear" w:color="auto" w:fill="FFFFFF" w:themeFill="background1"/>
            <w:vAlign w:val="center"/>
          </w:tcPr>
          <w:p w14:paraId="1AD05C16" w14:textId="441C5B1A" w:rsidR="00293EEF" w:rsidRPr="00391E99" w:rsidRDefault="00391E99" w:rsidP="008C6696">
            <w:pPr>
              <w:jc w:val="center"/>
              <w:rPr>
                <w:i/>
                <w:sz w:val="24"/>
              </w:rPr>
            </w:pPr>
            <w:r>
              <w:rPr>
                <w:i/>
                <w:sz w:val="24"/>
              </w:rPr>
              <w:t>Prava na igraca</w:t>
            </w:r>
          </w:p>
        </w:tc>
        <w:tc>
          <w:tcPr>
            <w:tcW w:w="1047" w:type="pct"/>
            <w:shd w:val="clear" w:color="auto" w:fill="FFFFFF" w:themeFill="background1"/>
            <w:vAlign w:val="center"/>
          </w:tcPr>
          <w:p w14:paraId="46698192" w14:textId="141F6D71" w:rsidR="00293EEF" w:rsidRPr="0005087B" w:rsidRDefault="00B16FBC" w:rsidP="008C6696">
            <w:pPr>
              <w:jc w:val="center"/>
              <w:rPr>
                <w:i/>
                <w:sz w:val="24"/>
              </w:rPr>
            </w:pPr>
            <w:r>
              <w:rPr>
                <w:i/>
                <w:sz w:val="24"/>
              </w:rPr>
              <w:t>idPrava</w:t>
            </w:r>
          </w:p>
        </w:tc>
      </w:tr>
      <w:tr w:rsidR="00293EEF" w:rsidRPr="0005087B" w14:paraId="009541C3" w14:textId="77777777" w:rsidTr="001F4691">
        <w:trPr>
          <w:trHeight w:val="372"/>
        </w:trPr>
        <w:tc>
          <w:tcPr>
            <w:tcW w:w="2178" w:type="pct"/>
            <w:shd w:val="clear" w:color="auto" w:fill="FFFFFF" w:themeFill="background1"/>
            <w:noWrap/>
            <w:vAlign w:val="center"/>
          </w:tcPr>
          <w:p w14:paraId="7DB17487" w14:textId="39A65BD9" w:rsidR="00293EEF" w:rsidRPr="0005087B" w:rsidRDefault="00293EEF" w:rsidP="00293EEF">
            <w:pPr>
              <w:jc w:val="center"/>
              <w:rPr>
                <w:i/>
                <w:sz w:val="24"/>
              </w:rPr>
            </w:pPr>
            <w:r>
              <w:rPr>
                <w:i/>
                <w:sz w:val="24"/>
              </w:rPr>
              <w:t>ZELJATIMA_TIM_FK</w:t>
            </w:r>
          </w:p>
        </w:tc>
        <w:tc>
          <w:tcPr>
            <w:tcW w:w="710" w:type="pct"/>
            <w:shd w:val="clear" w:color="auto" w:fill="FFFFFF" w:themeFill="background1"/>
            <w:vAlign w:val="center"/>
          </w:tcPr>
          <w:p w14:paraId="1BD04A91" w14:textId="6965FD2F" w:rsidR="00293EEF" w:rsidRPr="0005087B" w:rsidRDefault="00657CB6" w:rsidP="008C6696">
            <w:pPr>
              <w:jc w:val="center"/>
              <w:rPr>
                <w:i/>
                <w:sz w:val="24"/>
              </w:rPr>
            </w:pPr>
            <w:r>
              <w:rPr>
                <w:i/>
                <w:sz w:val="24"/>
              </w:rPr>
              <w:t>idTim</w:t>
            </w:r>
          </w:p>
        </w:tc>
        <w:tc>
          <w:tcPr>
            <w:tcW w:w="1065" w:type="pct"/>
            <w:shd w:val="clear" w:color="auto" w:fill="FFFFFF" w:themeFill="background1"/>
            <w:vAlign w:val="center"/>
          </w:tcPr>
          <w:p w14:paraId="20C96954" w14:textId="45520C12" w:rsidR="00293EEF" w:rsidRPr="00391E99" w:rsidRDefault="00391E99" w:rsidP="008C6696">
            <w:pPr>
              <w:jc w:val="center"/>
              <w:rPr>
                <w:i/>
                <w:sz w:val="24"/>
              </w:rPr>
            </w:pPr>
            <w:r>
              <w:rPr>
                <w:i/>
                <w:sz w:val="24"/>
              </w:rPr>
              <w:t>Tim</w:t>
            </w:r>
          </w:p>
        </w:tc>
        <w:tc>
          <w:tcPr>
            <w:tcW w:w="1047" w:type="pct"/>
            <w:shd w:val="clear" w:color="auto" w:fill="FFFFFF" w:themeFill="background1"/>
            <w:vAlign w:val="center"/>
          </w:tcPr>
          <w:p w14:paraId="69DA8E62" w14:textId="6AB49D9A" w:rsidR="00293EEF" w:rsidRPr="0005087B" w:rsidRDefault="00B16FBC" w:rsidP="008C6696">
            <w:pPr>
              <w:jc w:val="center"/>
              <w:rPr>
                <w:i/>
                <w:sz w:val="24"/>
              </w:rPr>
            </w:pPr>
            <w:r>
              <w:rPr>
                <w:i/>
                <w:sz w:val="24"/>
              </w:rPr>
              <w:t>idTim</w:t>
            </w:r>
          </w:p>
        </w:tc>
      </w:tr>
      <w:tr w:rsidR="00293EEF" w:rsidRPr="0005087B" w14:paraId="4603D067" w14:textId="77777777" w:rsidTr="001F4691">
        <w:trPr>
          <w:trHeight w:val="372"/>
        </w:trPr>
        <w:tc>
          <w:tcPr>
            <w:tcW w:w="2178" w:type="pct"/>
            <w:shd w:val="clear" w:color="auto" w:fill="FFFFFF" w:themeFill="background1"/>
            <w:noWrap/>
            <w:vAlign w:val="center"/>
          </w:tcPr>
          <w:p w14:paraId="45E4DCD2" w14:textId="61C57A3E" w:rsidR="00293EEF" w:rsidRPr="0005087B" w:rsidRDefault="00293EEF" w:rsidP="00293EEF">
            <w:pPr>
              <w:jc w:val="center"/>
              <w:rPr>
                <w:i/>
                <w:sz w:val="24"/>
              </w:rPr>
            </w:pPr>
            <w:r>
              <w:rPr>
                <w:i/>
                <w:sz w:val="24"/>
              </w:rPr>
              <w:t>ZELJATIMA_TIPZELJE_FK</w:t>
            </w:r>
          </w:p>
        </w:tc>
        <w:tc>
          <w:tcPr>
            <w:tcW w:w="710" w:type="pct"/>
            <w:shd w:val="clear" w:color="auto" w:fill="FFFFFF" w:themeFill="background1"/>
            <w:vAlign w:val="center"/>
          </w:tcPr>
          <w:p w14:paraId="77F84073" w14:textId="4CEAEB36" w:rsidR="00293EEF" w:rsidRPr="0005087B" w:rsidRDefault="00657CB6" w:rsidP="008C6696">
            <w:pPr>
              <w:jc w:val="center"/>
              <w:rPr>
                <w:i/>
                <w:sz w:val="24"/>
              </w:rPr>
            </w:pPr>
            <w:r>
              <w:rPr>
                <w:i/>
                <w:sz w:val="24"/>
              </w:rPr>
              <w:t>idTipZelje</w:t>
            </w:r>
          </w:p>
        </w:tc>
        <w:tc>
          <w:tcPr>
            <w:tcW w:w="1065" w:type="pct"/>
            <w:shd w:val="clear" w:color="auto" w:fill="FFFFFF" w:themeFill="background1"/>
            <w:vAlign w:val="center"/>
          </w:tcPr>
          <w:p w14:paraId="09CD65A8" w14:textId="2C98E770" w:rsidR="00293EEF" w:rsidRPr="00391E99" w:rsidRDefault="00391E99" w:rsidP="008C6696">
            <w:pPr>
              <w:jc w:val="center"/>
              <w:rPr>
                <w:i/>
                <w:sz w:val="24"/>
              </w:rPr>
            </w:pPr>
            <w:r>
              <w:rPr>
                <w:i/>
                <w:sz w:val="24"/>
              </w:rPr>
              <w:t>Tip zelje</w:t>
            </w:r>
          </w:p>
        </w:tc>
        <w:tc>
          <w:tcPr>
            <w:tcW w:w="1047" w:type="pct"/>
            <w:shd w:val="clear" w:color="auto" w:fill="FFFFFF" w:themeFill="background1"/>
            <w:vAlign w:val="center"/>
          </w:tcPr>
          <w:p w14:paraId="27C18479" w14:textId="5739D567" w:rsidR="00293EEF" w:rsidRPr="0005087B" w:rsidRDefault="00B16FBC" w:rsidP="008C6696">
            <w:pPr>
              <w:jc w:val="center"/>
              <w:rPr>
                <w:i/>
                <w:sz w:val="24"/>
              </w:rPr>
            </w:pPr>
            <w:r>
              <w:rPr>
                <w:i/>
                <w:sz w:val="24"/>
              </w:rPr>
              <w:t>idTipZelje</w:t>
            </w:r>
          </w:p>
        </w:tc>
      </w:tr>
      <w:tr w:rsidR="00102CD4" w:rsidRPr="0005087B" w14:paraId="1D674336" w14:textId="77777777" w:rsidTr="001F4691">
        <w:trPr>
          <w:trHeight w:val="372"/>
        </w:trPr>
        <w:tc>
          <w:tcPr>
            <w:tcW w:w="2178" w:type="pct"/>
            <w:shd w:val="clear" w:color="auto" w:fill="FFFFFF" w:themeFill="background1"/>
            <w:noWrap/>
            <w:vAlign w:val="center"/>
          </w:tcPr>
          <w:p w14:paraId="516FF3C7" w14:textId="7FF67888" w:rsidR="00102CD4" w:rsidRDefault="00102CD4" w:rsidP="00293EEF">
            <w:pPr>
              <w:jc w:val="center"/>
              <w:rPr>
                <w:i/>
                <w:sz w:val="24"/>
              </w:rPr>
            </w:pPr>
            <w:r>
              <w:rPr>
                <w:i/>
                <w:sz w:val="24"/>
              </w:rPr>
              <w:t>ZELJATIMA_REGRUT_FK</w:t>
            </w:r>
          </w:p>
        </w:tc>
        <w:tc>
          <w:tcPr>
            <w:tcW w:w="710" w:type="pct"/>
            <w:shd w:val="clear" w:color="auto" w:fill="FFFFFF" w:themeFill="background1"/>
            <w:vAlign w:val="center"/>
          </w:tcPr>
          <w:p w14:paraId="4EE801E4" w14:textId="7D886D5F" w:rsidR="00102CD4" w:rsidRDefault="00102CD4" w:rsidP="008C6696">
            <w:pPr>
              <w:jc w:val="center"/>
              <w:rPr>
                <w:i/>
                <w:sz w:val="24"/>
              </w:rPr>
            </w:pPr>
            <w:r>
              <w:rPr>
                <w:i/>
                <w:sz w:val="24"/>
              </w:rPr>
              <w:t>idRegrut</w:t>
            </w:r>
          </w:p>
        </w:tc>
        <w:tc>
          <w:tcPr>
            <w:tcW w:w="1065" w:type="pct"/>
            <w:shd w:val="clear" w:color="auto" w:fill="FFFFFF" w:themeFill="background1"/>
            <w:vAlign w:val="center"/>
          </w:tcPr>
          <w:p w14:paraId="359D778C" w14:textId="194F6D75" w:rsidR="00102CD4" w:rsidRDefault="00102CD4" w:rsidP="008C6696">
            <w:pPr>
              <w:jc w:val="center"/>
              <w:rPr>
                <w:i/>
                <w:sz w:val="24"/>
              </w:rPr>
            </w:pPr>
            <w:r>
              <w:rPr>
                <w:i/>
                <w:sz w:val="24"/>
              </w:rPr>
              <w:t>Regrut</w:t>
            </w:r>
          </w:p>
        </w:tc>
        <w:tc>
          <w:tcPr>
            <w:tcW w:w="1047" w:type="pct"/>
            <w:shd w:val="clear" w:color="auto" w:fill="FFFFFF" w:themeFill="background1"/>
            <w:vAlign w:val="center"/>
          </w:tcPr>
          <w:p w14:paraId="75000907" w14:textId="1726D488" w:rsidR="00102CD4" w:rsidRDefault="00102CD4" w:rsidP="008C6696">
            <w:pPr>
              <w:jc w:val="center"/>
              <w:rPr>
                <w:i/>
                <w:sz w:val="24"/>
              </w:rPr>
            </w:pPr>
            <w:r>
              <w:rPr>
                <w:i/>
                <w:sz w:val="24"/>
              </w:rPr>
              <w:t>id</w:t>
            </w:r>
          </w:p>
        </w:tc>
      </w:tr>
    </w:tbl>
    <w:p w14:paraId="3FB89189" w14:textId="15BE2615" w:rsidR="00D03BA5" w:rsidRDefault="009950A3" w:rsidP="009950A3">
      <w:pPr>
        <w:pStyle w:val="a1"/>
        <w:rPr>
          <w:lang w:val="en-US"/>
        </w:rPr>
      </w:pPr>
      <w:r>
        <w:rPr>
          <w:lang w:val="sr-Cyrl-RS"/>
        </w:rPr>
        <w:t>Табела 3.</w:t>
      </w:r>
      <w:r w:rsidR="0030650A">
        <w:rPr>
          <w:lang w:val="en-US"/>
        </w:rPr>
        <w:t>47</w:t>
      </w:r>
      <w:r>
        <w:rPr>
          <w:lang w:val="sr-Cyrl-RS"/>
        </w:rPr>
        <w:t xml:space="preserve"> – Ограничењa референцијалног интегритета у шеми релације </w:t>
      </w:r>
      <w:r>
        <w:rPr>
          <w:i/>
          <w:lang w:val="en-US"/>
        </w:rPr>
        <w:t>Zelja tima</w:t>
      </w:r>
    </w:p>
    <w:p w14:paraId="10493FEA" w14:textId="758973C4" w:rsidR="001B3E46" w:rsidRDefault="00370A0E" w:rsidP="001B3E46">
      <w:pPr>
        <w:pStyle w:val="Heading3"/>
        <w:rPr>
          <w:i/>
        </w:rPr>
      </w:pPr>
      <w:bookmarkStart w:id="101" w:name="_Toc176384486"/>
      <w:bookmarkStart w:id="102" w:name="_Toc176385227"/>
      <w:r>
        <w:rPr>
          <w:iCs/>
          <w:lang w:val="sr-Cyrl-RS"/>
        </w:rPr>
        <w:t xml:space="preserve">Шема релације </w:t>
      </w:r>
      <w:r w:rsidR="002F3125">
        <w:rPr>
          <w:i/>
          <w:lang w:val="en-US"/>
        </w:rPr>
        <w:t>Tip zelje</w:t>
      </w:r>
      <w:bookmarkEnd w:id="101"/>
      <w:bookmarkEnd w:id="102"/>
    </w:p>
    <w:p w14:paraId="2C3B5ABD" w14:textId="392166C7" w:rsidR="00D51045" w:rsidRPr="00DE0702" w:rsidRDefault="003F1248" w:rsidP="004D135A">
      <w:pPr>
        <w:pStyle w:val="a0"/>
        <w:ind w:firstLine="360"/>
        <w:rPr>
          <w:lang w:val="sr-Cyrl-RS"/>
        </w:rPr>
      </w:pPr>
      <w:r>
        <w:rPr>
          <w:lang w:val="sr-Cyrl-RS"/>
        </w:rPr>
        <w:t xml:space="preserve">Шема релације </w:t>
      </w:r>
      <w:r w:rsidR="002F3125">
        <w:rPr>
          <w:i/>
          <w:lang w:val="en-US"/>
        </w:rPr>
        <w:t>Tip Zelje</w:t>
      </w:r>
      <w:r w:rsidRPr="00135958">
        <w:rPr>
          <w:i/>
          <w:lang w:val="sr-Latn-CS"/>
        </w:rPr>
        <w:t xml:space="preserve"> </w:t>
      </w:r>
      <w:r>
        <w:rPr>
          <w:lang w:val="sr-Cyrl-RS"/>
        </w:rPr>
        <w:t>садржи</w:t>
      </w:r>
      <w:r w:rsidR="00196108">
        <w:rPr>
          <w:lang w:val="sr-Cyrl-RS"/>
        </w:rPr>
        <w:t xml:space="preserve"> </w:t>
      </w:r>
      <w:r w:rsidR="00DE0702">
        <w:rPr>
          <w:lang w:val="sr-Cyrl-RS"/>
        </w:rPr>
        <w:t xml:space="preserve">неопходна </w:t>
      </w:r>
      <w:r w:rsidR="00135958" w:rsidRPr="00135958">
        <w:rPr>
          <w:lang w:val="sr-Latn-CS"/>
        </w:rPr>
        <w:t xml:space="preserve">обележја </w:t>
      </w:r>
      <w:r w:rsidR="00DE0702">
        <w:rPr>
          <w:lang w:val="sr-Cyrl-RS"/>
        </w:rPr>
        <w:t>за опис типа жеље тима спрам обухваћене имовине</w:t>
      </w:r>
      <w:r w:rsidR="00135958">
        <w:rPr>
          <w:lang w:val="sr-Cyrl-RS"/>
        </w:rPr>
        <w:t>.</w:t>
      </w:r>
      <w:r w:rsidR="0079236F">
        <w:rPr>
          <w:lang w:val="sr-Cyrl-RS"/>
        </w:rPr>
        <w:t xml:space="preserve"> </w:t>
      </w:r>
      <w:r w:rsidR="00AC500A">
        <w:rPr>
          <w:lang w:val="sr-Cyrl-RS"/>
        </w:rPr>
        <w:t xml:space="preserve">Сва обележја унутар шеме релације </w:t>
      </w:r>
      <w:r w:rsidR="00AC500A">
        <w:rPr>
          <w:i/>
          <w:lang w:val="en-US"/>
        </w:rPr>
        <w:t>Tip Zelje</w:t>
      </w:r>
      <w:r w:rsidR="00AC500A">
        <w:rPr>
          <w:szCs w:val="22"/>
          <w:lang w:val="sr-Cyrl-RS"/>
        </w:rPr>
        <w:t xml:space="preserve"> приказана су уз помоћ табеле</w:t>
      </w:r>
      <w:r w:rsidR="00527CB9">
        <w:rPr>
          <w:szCs w:val="22"/>
          <w:lang w:val="sr-Cyrl-RS"/>
        </w:rPr>
        <w:t xml:space="preserve"> 3.48</w:t>
      </w:r>
      <w:r w:rsidR="00AC500A">
        <w:rPr>
          <w:szCs w:val="22"/>
          <w:lang w:val="sr-Cyrl-RS"/>
        </w:rPr>
        <w:t>. У Табели 3.</w:t>
      </w:r>
      <w:r w:rsidR="00C43041">
        <w:rPr>
          <w:szCs w:val="22"/>
          <w:lang w:val="sr-Cyrl-RS"/>
        </w:rPr>
        <w:t>49</w:t>
      </w:r>
      <w:r w:rsidR="00AC500A">
        <w:rPr>
          <w:szCs w:val="22"/>
          <w:lang w:val="sr-Cyrl-RS"/>
        </w:rPr>
        <w:t xml:space="preserve"> и</w:t>
      </w:r>
      <w:r w:rsidR="00013249">
        <w:rPr>
          <w:szCs w:val="22"/>
          <w:lang w:val="sr-Cyrl-RS"/>
        </w:rPr>
        <w:t>с</w:t>
      </w:r>
      <w:r w:rsidR="00AC500A">
        <w:rPr>
          <w:szCs w:val="22"/>
          <w:lang w:val="sr-Cyrl-RS"/>
        </w:rPr>
        <w:t>т</w:t>
      </w:r>
      <w:r w:rsidR="00013249">
        <w:rPr>
          <w:szCs w:val="22"/>
          <w:lang w:val="sr-Cyrl-RS"/>
        </w:rPr>
        <w:t>а</w:t>
      </w:r>
      <w:r w:rsidR="00AC500A">
        <w:rPr>
          <w:szCs w:val="22"/>
          <w:lang w:val="sr-Cyrl-RS"/>
        </w:rPr>
        <w:t>кнуто је ограничење примарног кључа.</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229"/>
        <w:gridCol w:w="2206"/>
        <w:gridCol w:w="1593"/>
        <w:gridCol w:w="2844"/>
      </w:tblGrid>
      <w:tr w:rsidR="003F1248" w:rsidRPr="004402A5" w14:paraId="7839AF40" w14:textId="77777777" w:rsidTr="00117910">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28B6647C" w14:textId="7A03754C" w:rsidR="003F1248" w:rsidRPr="00650E6E" w:rsidRDefault="00650E6E" w:rsidP="00650E6E">
            <w:pPr>
              <w:jc w:val="center"/>
              <w:rPr>
                <w:color w:val="auto"/>
                <w:sz w:val="24"/>
              </w:rPr>
            </w:pPr>
            <w:r>
              <w:rPr>
                <w:color w:val="auto"/>
                <w:sz w:val="24"/>
                <w:lang w:val="sr-Cyrl-RS"/>
              </w:rPr>
              <w:t xml:space="preserve">Обележја у шеми релације </w:t>
            </w:r>
            <w:r w:rsidRPr="00650E6E">
              <w:rPr>
                <w:i/>
                <w:color w:val="auto"/>
                <w:sz w:val="24"/>
              </w:rPr>
              <w:t>Tip zelje</w:t>
            </w:r>
          </w:p>
        </w:tc>
      </w:tr>
      <w:tr w:rsidR="005E41B0" w:rsidRPr="004402A5" w14:paraId="16959BAC" w14:textId="77777777" w:rsidTr="00117910">
        <w:trPr>
          <w:trHeight w:val="350"/>
        </w:trPr>
        <w:tc>
          <w:tcPr>
            <w:tcW w:w="1256" w:type="pct"/>
            <w:shd w:val="clear" w:color="auto" w:fill="DEEAF6" w:themeFill="accent5" w:themeFillTint="33"/>
            <w:noWrap/>
            <w:vAlign w:val="center"/>
          </w:tcPr>
          <w:p w14:paraId="58053205" w14:textId="56A6519F" w:rsidR="005E41B0" w:rsidRPr="004402A5" w:rsidRDefault="005E41B0" w:rsidP="005E41B0">
            <w:pPr>
              <w:jc w:val="center"/>
              <w:rPr>
                <w:b/>
                <w:sz w:val="24"/>
              </w:rPr>
            </w:pPr>
            <w:r w:rsidRPr="00C95875">
              <w:rPr>
                <w:b/>
                <w:sz w:val="24"/>
                <w:szCs w:val="22"/>
                <w:lang w:val="sr-Cyrl-RS"/>
              </w:rPr>
              <w:t xml:space="preserve">Назив </w:t>
            </w:r>
            <w:r>
              <w:rPr>
                <w:b/>
                <w:sz w:val="24"/>
                <w:szCs w:val="22"/>
                <w:lang w:val="sr-Cyrl-RS"/>
              </w:rPr>
              <w:t>обележја</w:t>
            </w:r>
          </w:p>
        </w:tc>
        <w:tc>
          <w:tcPr>
            <w:tcW w:w="1243" w:type="pct"/>
            <w:shd w:val="clear" w:color="auto" w:fill="DEEAF6" w:themeFill="accent5" w:themeFillTint="33"/>
            <w:vAlign w:val="center"/>
          </w:tcPr>
          <w:p w14:paraId="5A5CC8C0" w14:textId="2998C25A" w:rsidR="005E41B0" w:rsidRPr="004402A5" w:rsidRDefault="005E41B0" w:rsidP="005E41B0">
            <w:pPr>
              <w:jc w:val="center"/>
              <w:rPr>
                <w:b/>
                <w:sz w:val="24"/>
              </w:rPr>
            </w:pPr>
            <w:r w:rsidRPr="00C95875">
              <w:rPr>
                <w:b/>
                <w:sz w:val="24"/>
                <w:szCs w:val="22"/>
                <w:lang w:val="sr-Cyrl-RS"/>
              </w:rPr>
              <w:t>Тип податка</w:t>
            </w:r>
          </w:p>
        </w:tc>
        <w:tc>
          <w:tcPr>
            <w:tcW w:w="898" w:type="pct"/>
            <w:shd w:val="clear" w:color="auto" w:fill="DEEAF6" w:themeFill="accent5" w:themeFillTint="33"/>
            <w:vAlign w:val="center"/>
          </w:tcPr>
          <w:p w14:paraId="348E4CE9" w14:textId="0A140FC8" w:rsidR="005E41B0" w:rsidRPr="004402A5" w:rsidRDefault="005E41B0" w:rsidP="005E41B0">
            <w:pPr>
              <w:jc w:val="center"/>
              <w:rPr>
                <w:b/>
                <w:sz w:val="24"/>
              </w:rPr>
            </w:pPr>
            <w:r w:rsidRPr="00C95875">
              <w:rPr>
                <w:b/>
                <w:sz w:val="24"/>
                <w:szCs w:val="22"/>
                <w:lang w:val="sr-Cyrl-RS"/>
              </w:rPr>
              <w:t>Обавезно</w:t>
            </w:r>
          </w:p>
        </w:tc>
        <w:tc>
          <w:tcPr>
            <w:tcW w:w="1603" w:type="pct"/>
            <w:shd w:val="clear" w:color="auto" w:fill="DEEAF6" w:themeFill="accent5" w:themeFillTint="33"/>
            <w:vAlign w:val="center"/>
          </w:tcPr>
          <w:p w14:paraId="52295458" w14:textId="3A5FFC57" w:rsidR="005E41B0" w:rsidRPr="004402A5" w:rsidRDefault="005E41B0" w:rsidP="005E41B0">
            <w:pPr>
              <w:jc w:val="center"/>
              <w:rPr>
                <w:b/>
                <w:sz w:val="24"/>
              </w:rPr>
            </w:pPr>
            <w:r w:rsidRPr="00C95875">
              <w:rPr>
                <w:b/>
                <w:sz w:val="24"/>
                <w:szCs w:val="22"/>
                <w:lang w:val="sr-Cyrl-RS"/>
              </w:rPr>
              <w:t xml:space="preserve">Опис </w:t>
            </w:r>
            <w:r>
              <w:rPr>
                <w:b/>
                <w:sz w:val="24"/>
                <w:szCs w:val="22"/>
                <w:lang w:val="sr-Cyrl-RS"/>
              </w:rPr>
              <w:t>обележја</w:t>
            </w:r>
          </w:p>
        </w:tc>
      </w:tr>
      <w:tr w:rsidR="003F1248" w:rsidRPr="004402A5" w14:paraId="5D8C9B55" w14:textId="77777777" w:rsidTr="00FB6E78">
        <w:trPr>
          <w:trHeight w:val="417"/>
        </w:trPr>
        <w:tc>
          <w:tcPr>
            <w:tcW w:w="1256" w:type="pct"/>
            <w:noWrap/>
            <w:vAlign w:val="center"/>
          </w:tcPr>
          <w:p w14:paraId="0481D7F3" w14:textId="24921AA0" w:rsidR="003F1248" w:rsidRPr="004402A5" w:rsidRDefault="003F1248" w:rsidP="008C6696">
            <w:pPr>
              <w:jc w:val="center"/>
              <w:rPr>
                <w:i/>
                <w:sz w:val="24"/>
              </w:rPr>
            </w:pPr>
            <w:r w:rsidRPr="004402A5">
              <w:rPr>
                <w:i/>
                <w:sz w:val="24"/>
              </w:rPr>
              <w:t>id</w:t>
            </w:r>
            <w:r w:rsidR="00117910">
              <w:rPr>
                <w:i/>
                <w:sz w:val="24"/>
              </w:rPr>
              <w:t>TipZelje</w:t>
            </w:r>
          </w:p>
        </w:tc>
        <w:tc>
          <w:tcPr>
            <w:tcW w:w="1243" w:type="pct"/>
            <w:vAlign w:val="center"/>
          </w:tcPr>
          <w:p w14:paraId="04463D2E" w14:textId="77777777" w:rsidR="003F1248" w:rsidRPr="004402A5" w:rsidRDefault="003F1248" w:rsidP="008C6696">
            <w:pPr>
              <w:jc w:val="center"/>
              <w:rPr>
                <w:sz w:val="24"/>
              </w:rPr>
            </w:pPr>
            <w:r w:rsidRPr="004402A5">
              <w:rPr>
                <w:sz w:val="24"/>
              </w:rPr>
              <w:t>INTEGER</w:t>
            </w:r>
          </w:p>
        </w:tc>
        <w:tc>
          <w:tcPr>
            <w:tcW w:w="898" w:type="pct"/>
            <w:vAlign w:val="center"/>
          </w:tcPr>
          <w:p w14:paraId="15A5AE28" w14:textId="77777777" w:rsidR="003F1248" w:rsidRPr="004402A5" w:rsidRDefault="003F1248" w:rsidP="008C6696">
            <w:pPr>
              <w:jc w:val="center"/>
              <w:rPr>
                <w:sz w:val="24"/>
              </w:rPr>
            </w:pPr>
            <w:r w:rsidRPr="004402A5">
              <w:rPr>
                <w:sz w:val="24"/>
              </w:rPr>
              <w:t>да</w:t>
            </w:r>
          </w:p>
        </w:tc>
        <w:tc>
          <w:tcPr>
            <w:tcW w:w="1603" w:type="pct"/>
            <w:vAlign w:val="center"/>
          </w:tcPr>
          <w:p w14:paraId="101700F6" w14:textId="53B26A57" w:rsidR="003F1248" w:rsidRPr="00441C1D" w:rsidRDefault="00441C1D" w:rsidP="00441C1D">
            <w:pPr>
              <w:jc w:val="center"/>
              <w:rPr>
                <w:sz w:val="24"/>
                <w:lang w:val="sr-Cyrl-RS"/>
              </w:rPr>
            </w:pPr>
            <w:r>
              <w:rPr>
                <w:sz w:val="24"/>
                <w:lang w:val="sr-Cyrl-RS"/>
              </w:rPr>
              <w:t>И</w:t>
            </w:r>
            <w:r w:rsidR="003F1248" w:rsidRPr="004402A5">
              <w:rPr>
                <w:sz w:val="24"/>
              </w:rPr>
              <w:t xml:space="preserve">дентификатор </w:t>
            </w:r>
            <w:r>
              <w:rPr>
                <w:sz w:val="24"/>
                <w:lang w:val="sr-Cyrl-RS"/>
              </w:rPr>
              <w:t>типа жеље</w:t>
            </w:r>
          </w:p>
        </w:tc>
      </w:tr>
      <w:tr w:rsidR="003F1248" w:rsidRPr="004402A5" w14:paraId="52CFCC74" w14:textId="77777777" w:rsidTr="00FB6E78">
        <w:trPr>
          <w:trHeight w:val="426"/>
        </w:trPr>
        <w:tc>
          <w:tcPr>
            <w:tcW w:w="1256" w:type="pct"/>
            <w:noWrap/>
            <w:vAlign w:val="center"/>
          </w:tcPr>
          <w:p w14:paraId="371A133E" w14:textId="555B5870" w:rsidR="003F1248" w:rsidRPr="004402A5" w:rsidRDefault="00117910" w:rsidP="008C6696">
            <w:pPr>
              <w:jc w:val="center"/>
              <w:rPr>
                <w:i/>
                <w:sz w:val="24"/>
              </w:rPr>
            </w:pPr>
            <w:r>
              <w:rPr>
                <w:i/>
                <w:sz w:val="24"/>
              </w:rPr>
              <w:t>nazTipZelje</w:t>
            </w:r>
          </w:p>
        </w:tc>
        <w:tc>
          <w:tcPr>
            <w:tcW w:w="1243" w:type="pct"/>
            <w:vAlign w:val="center"/>
          </w:tcPr>
          <w:p w14:paraId="7E60FF98" w14:textId="7DBCFE68" w:rsidR="003F1248" w:rsidRPr="004402A5" w:rsidRDefault="001232F6" w:rsidP="008C6696">
            <w:pPr>
              <w:jc w:val="center"/>
              <w:rPr>
                <w:sz w:val="24"/>
              </w:rPr>
            </w:pPr>
            <w:r>
              <w:rPr>
                <w:sz w:val="24"/>
              </w:rPr>
              <w:t>VARCHAR2(32)</w:t>
            </w:r>
          </w:p>
        </w:tc>
        <w:tc>
          <w:tcPr>
            <w:tcW w:w="898" w:type="pct"/>
            <w:vAlign w:val="center"/>
          </w:tcPr>
          <w:p w14:paraId="6A3A74C2" w14:textId="77777777" w:rsidR="003F1248" w:rsidRPr="004402A5" w:rsidRDefault="003F1248" w:rsidP="008C6696">
            <w:pPr>
              <w:jc w:val="center"/>
              <w:rPr>
                <w:sz w:val="24"/>
                <w:lang w:val="sr-Cyrl-RS"/>
              </w:rPr>
            </w:pPr>
            <w:r w:rsidRPr="004402A5">
              <w:rPr>
                <w:sz w:val="24"/>
                <w:lang w:val="sr-Cyrl-RS"/>
              </w:rPr>
              <w:t>да</w:t>
            </w:r>
          </w:p>
        </w:tc>
        <w:tc>
          <w:tcPr>
            <w:tcW w:w="1603" w:type="pct"/>
            <w:vAlign w:val="center"/>
          </w:tcPr>
          <w:p w14:paraId="5F9E3122" w14:textId="77AD6E58" w:rsidR="003F1248" w:rsidRPr="004402A5" w:rsidRDefault="00441C1D" w:rsidP="00A779C3">
            <w:pPr>
              <w:jc w:val="center"/>
              <w:rPr>
                <w:sz w:val="24"/>
                <w:lang w:val="ru-RU"/>
              </w:rPr>
            </w:pPr>
            <w:r>
              <w:rPr>
                <w:sz w:val="24"/>
                <w:lang w:val="ru-RU"/>
              </w:rPr>
              <w:t>Назив типа жеље</w:t>
            </w:r>
          </w:p>
        </w:tc>
      </w:tr>
    </w:tbl>
    <w:p w14:paraId="08FD5A21" w14:textId="18262B33" w:rsidR="007153E3" w:rsidRPr="00EA11AE" w:rsidRDefault="0030650A" w:rsidP="00EA11AE">
      <w:pPr>
        <w:pStyle w:val="a1"/>
        <w:rPr>
          <w:i/>
          <w:lang w:val="en-US"/>
        </w:rPr>
      </w:pPr>
      <w:r>
        <w:rPr>
          <w:lang w:val="sr-Cyrl-RS"/>
        </w:rPr>
        <w:t>Табела 3.48</w:t>
      </w:r>
      <w:r w:rsidR="00EA11AE">
        <w:rPr>
          <w:lang w:val="sr-Cyrl-RS"/>
        </w:rPr>
        <w:t xml:space="preserve"> – Обележја у шеми релације </w:t>
      </w:r>
      <w:r w:rsidR="00185A7C">
        <w:rPr>
          <w:i/>
          <w:lang w:val="en-US"/>
        </w:rPr>
        <w:t>Tip zelje</w:t>
      </w:r>
    </w:p>
    <w:p w14:paraId="596976FB" w14:textId="77777777" w:rsidR="008F4588" w:rsidRPr="004402A5" w:rsidRDefault="008F4588" w:rsidP="003F1248">
      <w:pPr>
        <w:rPr>
          <w:sz w:val="24"/>
          <w:lang w:val="ru-RU"/>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5117"/>
        <w:gridCol w:w="3755"/>
      </w:tblGrid>
      <w:tr w:rsidR="003F1248" w:rsidRPr="004402A5" w14:paraId="798DA658" w14:textId="77777777" w:rsidTr="00117910">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18546AB0" w14:textId="77777777" w:rsidR="003F1248" w:rsidRPr="004402A5" w:rsidRDefault="003F1248" w:rsidP="008C6696">
            <w:pPr>
              <w:jc w:val="center"/>
              <w:rPr>
                <w:color w:val="auto"/>
                <w:sz w:val="24"/>
              </w:rPr>
            </w:pPr>
            <w:r w:rsidRPr="004402A5">
              <w:rPr>
                <w:color w:val="auto"/>
                <w:sz w:val="24"/>
              </w:rPr>
              <w:t>Ограничење примарног кључа</w:t>
            </w:r>
          </w:p>
        </w:tc>
      </w:tr>
      <w:tr w:rsidR="003F1248" w:rsidRPr="004402A5" w14:paraId="5A68C47F" w14:textId="77777777" w:rsidTr="00117910">
        <w:trPr>
          <w:trHeight w:val="350"/>
        </w:trPr>
        <w:tc>
          <w:tcPr>
            <w:tcW w:w="2884" w:type="pct"/>
            <w:shd w:val="clear" w:color="auto" w:fill="DEEAF6" w:themeFill="accent5" w:themeFillTint="33"/>
            <w:noWrap/>
            <w:vAlign w:val="center"/>
          </w:tcPr>
          <w:p w14:paraId="4A3377F4" w14:textId="77777777" w:rsidR="003F1248" w:rsidRPr="004402A5" w:rsidRDefault="003F1248" w:rsidP="008C6696">
            <w:pPr>
              <w:jc w:val="center"/>
              <w:rPr>
                <w:b/>
                <w:sz w:val="24"/>
              </w:rPr>
            </w:pPr>
            <w:r w:rsidRPr="004402A5">
              <w:rPr>
                <w:b/>
                <w:sz w:val="24"/>
              </w:rPr>
              <w:t>Назив ограничења</w:t>
            </w:r>
          </w:p>
        </w:tc>
        <w:tc>
          <w:tcPr>
            <w:tcW w:w="2116" w:type="pct"/>
            <w:shd w:val="clear" w:color="auto" w:fill="DEEAF6" w:themeFill="accent5" w:themeFillTint="33"/>
            <w:vAlign w:val="center"/>
          </w:tcPr>
          <w:p w14:paraId="338D9A64" w14:textId="0DA233B3" w:rsidR="003F1248" w:rsidRPr="004402A5" w:rsidRDefault="00AA795E" w:rsidP="008C6696">
            <w:pPr>
              <w:jc w:val="center"/>
              <w:rPr>
                <w:b/>
                <w:sz w:val="24"/>
              </w:rPr>
            </w:pPr>
            <w:r>
              <w:rPr>
                <w:b/>
                <w:sz w:val="24"/>
                <w:szCs w:val="22"/>
                <w:lang w:val="sr-Cyrl-RS"/>
              </w:rPr>
              <w:t>Обележја</w:t>
            </w:r>
          </w:p>
        </w:tc>
      </w:tr>
      <w:tr w:rsidR="003F1248" w:rsidRPr="004402A5" w14:paraId="54706281" w14:textId="77777777" w:rsidTr="004332D3">
        <w:trPr>
          <w:trHeight w:val="305"/>
        </w:trPr>
        <w:tc>
          <w:tcPr>
            <w:tcW w:w="2884" w:type="pct"/>
            <w:noWrap/>
            <w:vAlign w:val="center"/>
          </w:tcPr>
          <w:p w14:paraId="004711A2" w14:textId="465B3F27" w:rsidR="003F1248" w:rsidRPr="004402A5" w:rsidRDefault="00BA5DDE" w:rsidP="00D40416">
            <w:pPr>
              <w:jc w:val="center"/>
              <w:rPr>
                <w:i/>
                <w:sz w:val="24"/>
              </w:rPr>
            </w:pPr>
            <w:r>
              <w:rPr>
                <w:i/>
                <w:sz w:val="24"/>
              </w:rPr>
              <w:t>TIPZELJE_PK</w:t>
            </w:r>
          </w:p>
        </w:tc>
        <w:tc>
          <w:tcPr>
            <w:tcW w:w="2116" w:type="pct"/>
            <w:vAlign w:val="center"/>
          </w:tcPr>
          <w:p w14:paraId="417C30FE" w14:textId="07B40972" w:rsidR="003F1248" w:rsidRPr="004402A5" w:rsidRDefault="00BA5DDE" w:rsidP="008C6696">
            <w:pPr>
              <w:jc w:val="center"/>
              <w:rPr>
                <w:i/>
                <w:sz w:val="24"/>
              </w:rPr>
            </w:pPr>
            <w:r>
              <w:rPr>
                <w:i/>
                <w:sz w:val="24"/>
              </w:rPr>
              <w:t>idTipZelje</w:t>
            </w:r>
          </w:p>
        </w:tc>
      </w:tr>
    </w:tbl>
    <w:p w14:paraId="767FDC1B" w14:textId="309F02DF" w:rsidR="003F1248" w:rsidRPr="00F10732" w:rsidRDefault="0030650A" w:rsidP="00F10732">
      <w:pPr>
        <w:pStyle w:val="a1"/>
        <w:rPr>
          <w:lang w:val="en-US"/>
        </w:rPr>
      </w:pPr>
      <w:r>
        <w:rPr>
          <w:lang w:val="sr-Cyrl-RS"/>
        </w:rPr>
        <w:t>Табела 3.49</w:t>
      </w:r>
      <w:r w:rsidR="00F10732">
        <w:rPr>
          <w:lang w:val="sr-Cyrl-RS"/>
        </w:rPr>
        <w:t xml:space="preserve"> – Ограничење примарног кључа у шеми релације </w:t>
      </w:r>
      <w:r w:rsidR="00D75916">
        <w:rPr>
          <w:i/>
          <w:lang w:val="en-US"/>
        </w:rPr>
        <w:t>Tip zelje</w:t>
      </w:r>
    </w:p>
    <w:p w14:paraId="59E449B4" w14:textId="0D62FC23" w:rsidR="00434EC3" w:rsidRDefault="00434EC3" w:rsidP="00434EC3">
      <w:pPr>
        <w:pStyle w:val="Heading3"/>
      </w:pPr>
      <w:bookmarkStart w:id="103" w:name="_Toc176384487"/>
      <w:bookmarkStart w:id="104" w:name="_Toc176385228"/>
      <w:r>
        <w:rPr>
          <w:lang w:val="sr-Cyrl-RS"/>
        </w:rPr>
        <w:t xml:space="preserve">Шема релације </w:t>
      </w:r>
      <w:r w:rsidR="00FC3F08">
        <w:rPr>
          <w:i/>
          <w:lang w:val="en-US"/>
        </w:rPr>
        <w:t>Poziv na intervju</w:t>
      </w:r>
      <w:bookmarkEnd w:id="103"/>
      <w:bookmarkEnd w:id="104"/>
    </w:p>
    <w:p w14:paraId="523046D4" w14:textId="696D6385" w:rsidR="00CB516D" w:rsidRPr="00832A83" w:rsidRDefault="00A61AC2" w:rsidP="00E33E27">
      <w:pPr>
        <w:pStyle w:val="a0"/>
        <w:ind w:firstLine="360"/>
        <w:rPr>
          <w:lang w:val="sr-Cyrl-RS"/>
        </w:rPr>
      </w:pPr>
      <w:r>
        <w:rPr>
          <w:lang w:val="sr-Cyrl-RS"/>
        </w:rPr>
        <w:t xml:space="preserve">Шема релације </w:t>
      </w:r>
      <w:r w:rsidR="00FC3F08">
        <w:rPr>
          <w:i/>
          <w:lang w:val="en-US"/>
        </w:rPr>
        <w:t>Poziv na intervju</w:t>
      </w:r>
      <w:r>
        <w:rPr>
          <w:i/>
          <w:lang w:val="sr-Cyrl-RS"/>
        </w:rPr>
        <w:t xml:space="preserve"> </w:t>
      </w:r>
      <w:r>
        <w:rPr>
          <w:lang w:val="sr-Cyrl-RS"/>
        </w:rPr>
        <w:t>садржи сва обележја неопходна за опис ентитета.</w:t>
      </w:r>
      <w:r w:rsidR="006C19C2">
        <w:rPr>
          <w:lang w:val="sr-Cyrl-RS"/>
        </w:rPr>
        <w:t xml:space="preserve"> Тренер може послати позив на интервју регрутима како би се боље упознали пре самог догађаја драфта. </w:t>
      </w:r>
      <w:r>
        <w:rPr>
          <w:lang w:val="sr-Cyrl-RS"/>
        </w:rPr>
        <w:t xml:space="preserve"> </w:t>
      </w:r>
      <w:r w:rsidR="00832A83">
        <w:rPr>
          <w:lang w:val="sr-Cyrl-RS"/>
        </w:rPr>
        <w:t xml:space="preserve">Регрут има опцију да прихвати и да одбије позив. Статус позива је изражен помоћу обележја </w:t>
      </w:r>
      <w:r w:rsidR="00832A83">
        <w:rPr>
          <w:i/>
          <w:lang w:val="en-US"/>
        </w:rPr>
        <w:t xml:space="preserve">statusPozInt </w:t>
      </w:r>
      <w:r w:rsidR="00832A83">
        <w:rPr>
          <w:lang w:val="sr-Cyrl-RS"/>
        </w:rPr>
        <w:t xml:space="preserve">који има могуће вредности: </w:t>
      </w:r>
      <w:r w:rsidR="00CA3179">
        <w:t xml:space="preserve">AFFIRMED </w:t>
      </w:r>
      <w:r w:rsidR="00832A83">
        <w:rPr>
          <w:lang w:val="sr-Cyrl-RS"/>
        </w:rPr>
        <w:t xml:space="preserve">(потврђен), </w:t>
      </w:r>
      <w:r w:rsidR="00E81D4F">
        <w:rPr>
          <w:lang w:val="en-US"/>
        </w:rPr>
        <w:t xml:space="preserve">REJECTED </w:t>
      </w:r>
      <w:r w:rsidR="00832A83">
        <w:rPr>
          <w:lang w:val="sr-Cyrl-RS"/>
        </w:rPr>
        <w:t xml:space="preserve">(одбијен) и </w:t>
      </w:r>
      <w:r w:rsidR="00D8042D">
        <w:rPr>
          <w:lang w:val="en-US"/>
        </w:rPr>
        <w:t xml:space="preserve">WAITING </w:t>
      </w:r>
      <w:r w:rsidR="00832A83">
        <w:rPr>
          <w:lang w:val="sr-Cyrl-RS"/>
        </w:rPr>
        <w:t>(чека</w:t>
      </w:r>
      <w:r w:rsidR="000C1650">
        <w:rPr>
          <w:lang w:val="sr-Cyrl-RS"/>
        </w:rPr>
        <w:t xml:space="preserve"> се одговор</w:t>
      </w:r>
      <w:r w:rsidR="00832A83">
        <w:rPr>
          <w:lang w:val="sr-Cyrl-RS"/>
        </w:rPr>
        <w:t>).</w:t>
      </w:r>
      <w:r w:rsidR="005D08EA">
        <w:rPr>
          <w:lang w:val="sr-Cyrl-RS"/>
        </w:rPr>
        <w:t xml:space="preserve"> Сва обележја унутар шеме релације </w:t>
      </w:r>
      <w:r w:rsidR="002C10BF">
        <w:rPr>
          <w:i/>
          <w:lang w:val="en-US"/>
        </w:rPr>
        <w:t>Poziv na intervju</w:t>
      </w:r>
      <w:r w:rsidR="005D08EA">
        <w:rPr>
          <w:szCs w:val="22"/>
          <w:lang w:val="sr-Cyrl-RS"/>
        </w:rPr>
        <w:t xml:space="preserve"> приказана су уз помоћ табеле</w:t>
      </w:r>
      <w:r w:rsidR="005D17E2">
        <w:rPr>
          <w:szCs w:val="22"/>
          <w:lang w:val="sr-Cyrl-RS"/>
        </w:rPr>
        <w:t xml:space="preserve"> 3.</w:t>
      </w:r>
      <w:r w:rsidR="005D08EA">
        <w:rPr>
          <w:szCs w:val="22"/>
          <w:lang w:val="sr-Cyrl-RS"/>
        </w:rPr>
        <w:t>5</w:t>
      </w:r>
      <w:r w:rsidR="005D17E2">
        <w:rPr>
          <w:szCs w:val="22"/>
          <w:lang w:val="sr-Cyrl-RS"/>
        </w:rPr>
        <w:t>0</w:t>
      </w:r>
      <w:r w:rsidR="005D08EA">
        <w:rPr>
          <w:szCs w:val="22"/>
          <w:lang w:val="sr-Cyrl-RS"/>
        </w:rPr>
        <w:t>. У Табели 3.</w:t>
      </w:r>
      <w:r w:rsidR="00D313E2">
        <w:rPr>
          <w:szCs w:val="22"/>
          <w:lang w:val="sr-Cyrl-RS"/>
        </w:rPr>
        <w:t>51</w:t>
      </w:r>
      <w:r w:rsidR="005D08EA">
        <w:rPr>
          <w:szCs w:val="22"/>
          <w:lang w:val="sr-Cyrl-RS"/>
        </w:rPr>
        <w:t xml:space="preserve"> </w:t>
      </w:r>
      <w:r w:rsidR="005D08EA">
        <w:rPr>
          <w:szCs w:val="22"/>
          <w:lang w:val="sr-Cyrl-RS"/>
        </w:rPr>
        <w:lastRenderedPageBreak/>
        <w:t>и</w:t>
      </w:r>
      <w:r w:rsidR="008C388A">
        <w:rPr>
          <w:szCs w:val="22"/>
          <w:lang w:val="sr-Cyrl-RS"/>
        </w:rPr>
        <w:t>с</w:t>
      </w:r>
      <w:r w:rsidR="005D08EA">
        <w:rPr>
          <w:szCs w:val="22"/>
          <w:lang w:val="sr-Cyrl-RS"/>
        </w:rPr>
        <w:t>т</w:t>
      </w:r>
      <w:r w:rsidR="008C388A">
        <w:rPr>
          <w:szCs w:val="22"/>
          <w:lang w:val="sr-Cyrl-RS"/>
        </w:rPr>
        <w:t>а</w:t>
      </w:r>
      <w:r w:rsidR="005D08EA">
        <w:rPr>
          <w:szCs w:val="22"/>
          <w:lang w:val="sr-Cyrl-RS"/>
        </w:rPr>
        <w:t>кнуто је ограничење примарног кључа. Сва ограничења референцијалног интегритета су представљена у та</w:t>
      </w:r>
      <w:r w:rsidR="00980195">
        <w:rPr>
          <w:szCs w:val="22"/>
          <w:lang w:val="sr-Cyrl-RS"/>
        </w:rPr>
        <w:t>бели 3.52</w:t>
      </w:r>
      <w:r w:rsidR="005D08EA">
        <w:rPr>
          <w:szCs w:val="22"/>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75"/>
        <w:gridCol w:w="1980"/>
        <w:gridCol w:w="1260"/>
        <w:gridCol w:w="3657"/>
      </w:tblGrid>
      <w:tr w:rsidR="00A61AC2" w:rsidRPr="0005087B" w14:paraId="0C69B251"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5E76BE26" w14:textId="6125C03A" w:rsidR="00A61AC2" w:rsidRPr="0062621A" w:rsidRDefault="0062621A" w:rsidP="0062621A">
            <w:pPr>
              <w:jc w:val="center"/>
              <w:rPr>
                <w:color w:val="auto"/>
                <w:sz w:val="24"/>
              </w:rPr>
            </w:pPr>
            <w:r>
              <w:rPr>
                <w:color w:val="auto"/>
                <w:sz w:val="24"/>
                <w:lang w:val="sr-Cyrl-RS"/>
              </w:rPr>
              <w:t xml:space="preserve">Обележја у шеми релације </w:t>
            </w:r>
            <w:r w:rsidRPr="0062621A">
              <w:rPr>
                <w:i/>
                <w:color w:val="auto"/>
                <w:sz w:val="24"/>
              </w:rPr>
              <w:t>Poziv na intervju</w:t>
            </w:r>
          </w:p>
        </w:tc>
      </w:tr>
      <w:tr w:rsidR="007D4D18" w:rsidRPr="0005087B" w14:paraId="135CEA0B" w14:textId="77777777" w:rsidTr="003A4DEB">
        <w:trPr>
          <w:trHeight w:val="350"/>
        </w:trPr>
        <w:tc>
          <w:tcPr>
            <w:tcW w:w="1113" w:type="pct"/>
            <w:shd w:val="clear" w:color="auto" w:fill="DEEAF6" w:themeFill="accent5" w:themeFillTint="33"/>
            <w:noWrap/>
            <w:vAlign w:val="center"/>
          </w:tcPr>
          <w:p w14:paraId="4DEA803A" w14:textId="7ABCCF0D" w:rsidR="007D4D18" w:rsidRPr="0005087B" w:rsidRDefault="007D4D18" w:rsidP="007D4D18">
            <w:pPr>
              <w:jc w:val="center"/>
              <w:rPr>
                <w:b/>
                <w:sz w:val="24"/>
              </w:rPr>
            </w:pPr>
            <w:r w:rsidRPr="00C95875">
              <w:rPr>
                <w:b/>
                <w:sz w:val="24"/>
                <w:szCs w:val="22"/>
                <w:lang w:val="sr-Cyrl-RS"/>
              </w:rPr>
              <w:t xml:space="preserve">Назив </w:t>
            </w:r>
            <w:r>
              <w:rPr>
                <w:b/>
                <w:sz w:val="24"/>
                <w:szCs w:val="22"/>
                <w:lang w:val="sr-Cyrl-RS"/>
              </w:rPr>
              <w:t>обележја</w:t>
            </w:r>
          </w:p>
        </w:tc>
        <w:tc>
          <w:tcPr>
            <w:tcW w:w="1116" w:type="pct"/>
            <w:shd w:val="clear" w:color="auto" w:fill="DEEAF6" w:themeFill="accent5" w:themeFillTint="33"/>
            <w:vAlign w:val="center"/>
          </w:tcPr>
          <w:p w14:paraId="384610C1" w14:textId="5CE6580C" w:rsidR="007D4D18" w:rsidRPr="0005087B" w:rsidRDefault="007D4D18" w:rsidP="007D4D18">
            <w:pPr>
              <w:jc w:val="center"/>
              <w:rPr>
                <w:b/>
                <w:sz w:val="24"/>
              </w:rPr>
            </w:pPr>
            <w:r w:rsidRPr="00C95875">
              <w:rPr>
                <w:b/>
                <w:sz w:val="24"/>
                <w:szCs w:val="22"/>
                <w:lang w:val="sr-Cyrl-RS"/>
              </w:rPr>
              <w:t>Тип податка</w:t>
            </w:r>
          </w:p>
        </w:tc>
        <w:tc>
          <w:tcPr>
            <w:tcW w:w="710" w:type="pct"/>
            <w:shd w:val="clear" w:color="auto" w:fill="DEEAF6" w:themeFill="accent5" w:themeFillTint="33"/>
            <w:vAlign w:val="center"/>
          </w:tcPr>
          <w:p w14:paraId="72FD943A" w14:textId="43DAFC54" w:rsidR="007D4D18" w:rsidRPr="0005087B" w:rsidRDefault="007D4D18" w:rsidP="007D4D18">
            <w:pPr>
              <w:jc w:val="center"/>
              <w:rPr>
                <w:b/>
                <w:sz w:val="24"/>
              </w:rPr>
            </w:pPr>
            <w:r w:rsidRPr="00C95875">
              <w:rPr>
                <w:b/>
                <w:sz w:val="24"/>
                <w:szCs w:val="22"/>
                <w:lang w:val="sr-Cyrl-RS"/>
              </w:rPr>
              <w:t>Обавезно</w:t>
            </w:r>
          </w:p>
        </w:tc>
        <w:tc>
          <w:tcPr>
            <w:tcW w:w="2061" w:type="pct"/>
            <w:shd w:val="clear" w:color="auto" w:fill="DEEAF6" w:themeFill="accent5" w:themeFillTint="33"/>
            <w:vAlign w:val="center"/>
          </w:tcPr>
          <w:p w14:paraId="052C664A" w14:textId="3180DA65" w:rsidR="007D4D18" w:rsidRPr="0005087B" w:rsidRDefault="007D4D18" w:rsidP="007D4D18">
            <w:pPr>
              <w:jc w:val="center"/>
              <w:rPr>
                <w:b/>
                <w:sz w:val="24"/>
              </w:rPr>
            </w:pPr>
            <w:r w:rsidRPr="00C95875">
              <w:rPr>
                <w:b/>
                <w:sz w:val="24"/>
                <w:szCs w:val="22"/>
                <w:lang w:val="sr-Cyrl-RS"/>
              </w:rPr>
              <w:t xml:space="preserve">Опис </w:t>
            </w:r>
            <w:r>
              <w:rPr>
                <w:b/>
                <w:sz w:val="24"/>
                <w:szCs w:val="22"/>
                <w:lang w:val="sr-Cyrl-RS"/>
              </w:rPr>
              <w:t>обележја</w:t>
            </w:r>
          </w:p>
        </w:tc>
      </w:tr>
      <w:tr w:rsidR="00A61AC2" w:rsidRPr="0005087B" w14:paraId="104AC9F0" w14:textId="77777777" w:rsidTr="003A4DEB">
        <w:trPr>
          <w:trHeight w:val="588"/>
        </w:trPr>
        <w:tc>
          <w:tcPr>
            <w:tcW w:w="1113" w:type="pct"/>
            <w:noWrap/>
            <w:vAlign w:val="center"/>
          </w:tcPr>
          <w:p w14:paraId="6E8B7492" w14:textId="4C073CC8" w:rsidR="00A61AC2" w:rsidRPr="0005087B" w:rsidRDefault="00A61AC2" w:rsidP="003820EA">
            <w:pPr>
              <w:jc w:val="center"/>
              <w:rPr>
                <w:i/>
                <w:sz w:val="24"/>
              </w:rPr>
            </w:pPr>
            <w:r w:rsidRPr="0005087B">
              <w:rPr>
                <w:i/>
                <w:sz w:val="24"/>
              </w:rPr>
              <w:t>id</w:t>
            </w:r>
            <w:r w:rsidR="00174EDD">
              <w:rPr>
                <w:i/>
                <w:sz w:val="24"/>
              </w:rPr>
              <w:t>PozInt</w:t>
            </w:r>
          </w:p>
        </w:tc>
        <w:tc>
          <w:tcPr>
            <w:tcW w:w="1116" w:type="pct"/>
            <w:vAlign w:val="center"/>
          </w:tcPr>
          <w:p w14:paraId="7703F74D" w14:textId="77777777" w:rsidR="00A61AC2" w:rsidRPr="0005087B" w:rsidRDefault="00A61AC2" w:rsidP="003820EA">
            <w:pPr>
              <w:jc w:val="center"/>
              <w:rPr>
                <w:sz w:val="24"/>
              </w:rPr>
            </w:pPr>
            <w:r w:rsidRPr="0005087B">
              <w:rPr>
                <w:sz w:val="24"/>
              </w:rPr>
              <w:t>INTEGER</w:t>
            </w:r>
          </w:p>
        </w:tc>
        <w:tc>
          <w:tcPr>
            <w:tcW w:w="710" w:type="pct"/>
            <w:vAlign w:val="center"/>
          </w:tcPr>
          <w:p w14:paraId="6E334553" w14:textId="77777777" w:rsidR="00A61AC2" w:rsidRPr="0005087B" w:rsidRDefault="00A61AC2" w:rsidP="003820EA">
            <w:pPr>
              <w:jc w:val="center"/>
              <w:rPr>
                <w:sz w:val="24"/>
              </w:rPr>
            </w:pPr>
            <w:r w:rsidRPr="0005087B">
              <w:rPr>
                <w:sz w:val="24"/>
              </w:rPr>
              <w:t>да</w:t>
            </w:r>
          </w:p>
        </w:tc>
        <w:tc>
          <w:tcPr>
            <w:tcW w:w="2061" w:type="pct"/>
            <w:vAlign w:val="center"/>
          </w:tcPr>
          <w:p w14:paraId="3FF760D6" w14:textId="7A886EF9" w:rsidR="00A61AC2" w:rsidRPr="0005087B" w:rsidRDefault="00A61AC2" w:rsidP="002321C0">
            <w:pPr>
              <w:jc w:val="center"/>
              <w:rPr>
                <w:sz w:val="24"/>
                <w:lang w:val="sr-Cyrl-RS"/>
              </w:rPr>
            </w:pPr>
            <w:r>
              <w:rPr>
                <w:sz w:val="24"/>
                <w:lang w:val="sr-Cyrl-RS"/>
              </w:rPr>
              <w:t>И</w:t>
            </w:r>
            <w:r w:rsidRPr="0005087B">
              <w:rPr>
                <w:sz w:val="24"/>
              </w:rPr>
              <w:t xml:space="preserve">дентификатор </w:t>
            </w:r>
            <w:r w:rsidR="002321C0">
              <w:rPr>
                <w:sz w:val="24"/>
                <w:lang w:val="sr-Cyrl-RS"/>
              </w:rPr>
              <w:t>позива на интервју</w:t>
            </w:r>
          </w:p>
        </w:tc>
      </w:tr>
      <w:tr w:rsidR="00A61AC2" w:rsidRPr="0005087B" w14:paraId="5B981A01" w14:textId="77777777" w:rsidTr="003A4DEB">
        <w:trPr>
          <w:trHeight w:val="539"/>
        </w:trPr>
        <w:tc>
          <w:tcPr>
            <w:tcW w:w="1113" w:type="pct"/>
            <w:noWrap/>
            <w:vAlign w:val="center"/>
          </w:tcPr>
          <w:p w14:paraId="2031A7A6" w14:textId="7FA1D402" w:rsidR="00A61AC2" w:rsidRPr="0005087B" w:rsidRDefault="00174EDD" w:rsidP="003820EA">
            <w:pPr>
              <w:jc w:val="center"/>
              <w:rPr>
                <w:i/>
                <w:sz w:val="24"/>
              </w:rPr>
            </w:pPr>
            <w:r>
              <w:rPr>
                <w:i/>
                <w:sz w:val="24"/>
              </w:rPr>
              <w:t>mesOdrPozInt</w:t>
            </w:r>
          </w:p>
        </w:tc>
        <w:tc>
          <w:tcPr>
            <w:tcW w:w="1116" w:type="pct"/>
            <w:vAlign w:val="center"/>
          </w:tcPr>
          <w:p w14:paraId="2BF94C45" w14:textId="289EF6C9" w:rsidR="00A61AC2" w:rsidRPr="00296C59" w:rsidRDefault="00113734" w:rsidP="003820EA">
            <w:pPr>
              <w:jc w:val="center"/>
              <w:rPr>
                <w:sz w:val="24"/>
                <w:lang w:val="sr-Cyrl-RS"/>
              </w:rPr>
            </w:pPr>
            <w:r w:rsidRPr="0005087B">
              <w:rPr>
                <w:sz w:val="24"/>
              </w:rPr>
              <w:t>VARCHAR2(</w:t>
            </w:r>
            <w:r w:rsidR="005D094E">
              <w:rPr>
                <w:sz w:val="24"/>
              </w:rPr>
              <w:t>128</w:t>
            </w:r>
            <w:r w:rsidRPr="0005087B">
              <w:rPr>
                <w:sz w:val="24"/>
              </w:rPr>
              <w:t>)</w:t>
            </w:r>
          </w:p>
        </w:tc>
        <w:tc>
          <w:tcPr>
            <w:tcW w:w="710" w:type="pct"/>
            <w:vAlign w:val="center"/>
          </w:tcPr>
          <w:p w14:paraId="15EFB90D" w14:textId="77777777" w:rsidR="00A61AC2" w:rsidRPr="0005087B" w:rsidRDefault="00A61AC2" w:rsidP="003820EA">
            <w:pPr>
              <w:jc w:val="center"/>
              <w:rPr>
                <w:sz w:val="24"/>
                <w:lang w:val="sr-Cyrl-RS"/>
              </w:rPr>
            </w:pPr>
            <w:r w:rsidRPr="0005087B">
              <w:rPr>
                <w:sz w:val="24"/>
                <w:lang w:val="sr-Cyrl-RS"/>
              </w:rPr>
              <w:t>да</w:t>
            </w:r>
          </w:p>
        </w:tc>
        <w:tc>
          <w:tcPr>
            <w:tcW w:w="2061" w:type="pct"/>
            <w:vAlign w:val="center"/>
          </w:tcPr>
          <w:p w14:paraId="289AF43A" w14:textId="27A42E72" w:rsidR="00A61AC2" w:rsidRPr="0005087B" w:rsidRDefault="0085495A" w:rsidP="003820EA">
            <w:pPr>
              <w:jc w:val="center"/>
              <w:rPr>
                <w:sz w:val="24"/>
              </w:rPr>
            </w:pPr>
            <w:r>
              <w:rPr>
                <w:sz w:val="24"/>
                <w:lang w:val="ru-RU"/>
              </w:rPr>
              <w:t>Место одржавања интервјуа</w:t>
            </w:r>
          </w:p>
        </w:tc>
      </w:tr>
      <w:tr w:rsidR="00A61AC2" w:rsidRPr="004E28A4" w14:paraId="6C2D4777" w14:textId="77777777" w:rsidTr="003A4DEB">
        <w:trPr>
          <w:trHeight w:val="539"/>
        </w:trPr>
        <w:tc>
          <w:tcPr>
            <w:tcW w:w="1113" w:type="pct"/>
            <w:noWrap/>
            <w:vAlign w:val="center"/>
          </w:tcPr>
          <w:p w14:paraId="752A7665" w14:textId="26A88E3D" w:rsidR="00A61AC2" w:rsidRPr="0005087B" w:rsidRDefault="00174EDD" w:rsidP="003820EA">
            <w:pPr>
              <w:jc w:val="center"/>
              <w:rPr>
                <w:i/>
                <w:sz w:val="24"/>
              </w:rPr>
            </w:pPr>
            <w:r>
              <w:rPr>
                <w:i/>
                <w:sz w:val="24"/>
              </w:rPr>
              <w:t>datVrePozInt</w:t>
            </w:r>
          </w:p>
        </w:tc>
        <w:tc>
          <w:tcPr>
            <w:tcW w:w="1116" w:type="pct"/>
            <w:vAlign w:val="center"/>
          </w:tcPr>
          <w:p w14:paraId="790CFF51" w14:textId="4BB3A0A2" w:rsidR="00A61AC2" w:rsidRPr="0005087B" w:rsidRDefault="00113734" w:rsidP="003820EA">
            <w:pPr>
              <w:jc w:val="center"/>
              <w:rPr>
                <w:sz w:val="24"/>
              </w:rPr>
            </w:pPr>
            <w:r>
              <w:rPr>
                <w:sz w:val="24"/>
              </w:rPr>
              <w:t>DATE</w:t>
            </w:r>
          </w:p>
        </w:tc>
        <w:tc>
          <w:tcPr>
            <w:tcW w:w="710" w:type="pct"/>
            <w:vAlign w:val="center"/>
          </w:tcPr>
          <w:p w14:paraId="02ABC5BC" w14:textId="54E3583D" w:rsidR="00A61AC2" w:rsidRPr="0005087B" w:rsidRDefault="00FF3303" w:rsidP="003820EA">
            <w:pPr>
              <w:jc w:val="center"/>
              <w:rPr>
                <w:sz w:val="24"/>
                <w:lang w:val="sr-Cyrl-RS"/>
              </w:rPr>
            </w:pPr>
            <w:r>
              <w:rPr>
                <w:sz w:val="24"/>
                <w:lang w:val="sr-Cyrl-RS"/>
              </w:rPr>
              <w:t>да</w:t>
            </w:r>
          </w:p>
        </w:tc>
        <w:tc>
          <w:tcPr>
            <w:tcW w:w="2061" w:type="pct"/>
            <w:vAlign w:val="center"/>
          </w:tcPr>
          <w:p w14:paraId="12CD61CA" w14:textId="3C57163F" w:rsidR="00A61AC2" w:rsidRPr="0005087B" w:rsidRDefault="00D66F2C" w:rsidP="003820EA">
            <w:pPr>
              <w:jc w:val="center"/>
              <w:rPr>
                <w:sz w:val="24"/>
                <w:lang w:val="ru-RU"/>
              </w:rPr>
            </w:pPr>
            <w:r>
              <w:rPr>
                <w:sz w:val="24"/>
                <w:lang w:val="ru-RU"/>
              </w:rPr>
              <w:t>Датум и време одржавања интервјуа</w:t>
            </w:r>
          </w:p>
        </w:tc>
      </w:tr>
      <w:tr w:rsidR="00A61AC2" w:rsidRPr="0005087B" w14:paraId="170E12F9" w14:textId="77777777" w:rsidTr="003A4DEB">
        <w:trPr>
          <w:trHeight w:val="539"/>
        </w:trPr>
        <w:tc>
          <w:tcPr>
            <w:tcW w:w="1113" w:type="pct"/>
            <w:noWrap/>
            <w:vAlign w:val="center"/>
          </w:tcPr>
          <w:p w14:paraId="201BA335" w14:textId="229749C7" w:rsidR="00A61AC2" w:rsidRPr="0005087B" w:rsidRDefault="00174EDD" w:rsidP="003820EA">
            <w:pPr>
              <w:jc w:val="center"/>
              <w:rPr>
                <w:i/>
                <w:sz w:val="24"/>
              </w:rPr>
            </w:pPr>
            <w:r>
              <w:rPr>
                <w:i/>
                <w:sz w:val="24"/>
              </w:rPr>
              <w:t>statusPozInt</w:t>
            </w:r>
          </w:p>
        </w:tc>
        <w:tc>
          <w:tcPr>
            <w:tcW w:w="1116" w:type="pct"/>
            <w:vAlign w:val="center"/>
          </w:tcPr>
          <w:p w14:paraId="5F50EF36" w14:textId="39AF6532" w:rsidR="00A61AC2" w:rsidRPr="0005087B" w:rsidRDefault="00567024" w:rsidP="003820EA">
            <w:pPr>
              <w:jc w:val="center"/>
              <w:rPr>
                <w:sz w:val="24"/>
              </w:rPr>
            </w:pPr>
            <w:r w:rsidRPr="0005087B">
              <w:rPr>
                <w:sz w:val="24"/>
              </w:rPr>
              <w:t>VARCHAR2(</w:t>
            </w:r>
            <w:r>
              <w:rPr>
                <w:sz w:val="24"/>
              </w:rPr>
              <w:t>10</w:t>
            </w:r>
            <w:r w:rsidRPr="0005087B">
              <w:rPr>
                <w:sz w:val="24"/>
              </w:rPr>
              <w:t>)</w:t>
            </w:r>
          </w:p>
        </w:tc>
        <w:tc>
          <w:tcPr>
            <w:tcW w:w="710" w:type="pct"/>
            <w:vAlign w:val="center"/>
          </w:tcPr>
          <w:p w14:paraId="3EF5C4FB" w14:textId="77777777" w:rsidR="00A61AC2" w:rsidRPr="0005087B" w:rsidRDefault="00A61AC2" w:rsidP="003820EA">
            <w:pPr>
              <w:jc w:val="center"/>
              <w:rPr>
                <w:sz w:val="24"/>
                <w:lang w:val="sr-Cyrl-RS"/>
              </w:rPr>
            </w:pPr>
            <w:r w:rsidRPr="0005087B">
              <w:rPr>
                <w:sz w:val="24"/>
                <w:lang w:val="sr-Cyrl-RS"/>
              </w:rPr>
              <w:t>да</w:t>
            </w:r>
          </w:p>
        </w:tc>
        <w:tc>
          <w:tcPr>
            <w:tcW w:w="2061" w:type="pct"/>
            <w:vAlign w:val="center"/>
          </w:tcPr>
          <w:p w14:paraId="7592AD44" w14:textId="128CC5EE" w:rsidR="00A61AC2" w:rsidRPr="0005087B" w:rsidRDefault="00D66F2C" w:rsidP="003820EA">
            <w:pPr>
              <w:jc w:val="center"/>
              <w:rPr>
                <w:sz w:val="24"/>
                <w:lang w:val="ru-RU"/>
              </w:rPr>
            </w:pPr>
            <w:r>
              <w:rPr>
                <w:sz w:val="24"/>
                <w:lang w:val="ru-RU"/>
              </w:rPr>
              <w:t>Статус позива на интервју</w:t>
            </w:r>
          </w:p>
        </w:tc>
      </w:tr>
      <w:tr w:rsidR="00A61AC2" w:rsidRPr="0005087B" w14:paraId="60A72077" w14:textId="77777777" w:rsidTr="003A4DEB">
        <w:trPr>
          <w:trHeight w:val="539"/>
        </w:trPr>
        <w:tc>
          <w:tcPr>
            <w:tcW w:w="1113" w:type="pct"/>
            <w:noWrap/>
            <w:vAlign w:val="center"/>
          </w:tcPr>
          <w:p w14:paraId="11FAAB4F" w14:textId="64F4F55B" w:rsidR="00A61AC2" w:rsidRDefault="00174EDD" w:rsidP="003820EA">
            <w:pPr>
              <w:jc w:val="center"/>
              <w:rPr>
                <w:i/>
                <w:sz w:val="24"/>
              </w:rPr>
            </w:pPr>
            <w:r>
              <w:rPr>
                <w:i/>
                <w:sz w:val="24"/>
              </w:rPr>
              <w:t>razOdbPozInt</w:t>
            </w:r>
          </w:p>
        </w:tc>
        <w:tc>
          <w:tcPr>
            <w:tcW w:w="1116" w:type="pct"/>
            <w:vAlign w:val="center"/>
          </w:tcPr>
          <w:p w14:paraId="588AA8CD" w14:textId="22BF81D9" w:rsidR="00A61AC2" w:rsidRPr="0005087B" w:rsidRDefault="007A30D1" w:rsidP="003820EA">
            <w:pPr>
              <w:jc w:val="center"/>
              <w:rPr>
                <w:sz w:val="24"/>
              </w:rPr>
            </w:pPr>
            <w:r w:rsidRPr="0005087B">
              <w:rPr>
                <w:sz w:val="24"/>
              </w:rPr>
              <w:t>VARCHAR2(</w:t>
            </w:r>
            <w:r w:rsidR="005D094E">
              <w:rPr>
                <w:sz w:val="24"/>
              </w:rPr>
              <w:t>128</w:t>
            </w:r>
            <w:r w:rsidRPr="0005087B">
              <w:rPr>
                <w:sz w:val="24"/>
              </w:rPr>
              <w:t>)</w:t>
            </w:r>
          </w:p>
        </w:tc>
        <w:tc>
          <w:tcPr>
            <w:tcW w:w="710" w:type="pct"/>
            <w:vAlign w:val="center"/>
          </w:tcPr>
          <w:p w14:paraId="5A7A95AA" w14:textId="2B8A863A" w:rsidR="00A61AC2" w:rsidRPr="0005087B" w:rsidRDefault="00966BE2" w:rsidP="003820EA">
            <w:pPr>
              <w:jc w:val="center"/>
              <w:rPr>
                <w:sz w:val="24"/>
                <w:lang w:val="sr-Cyrl-RS"/>
              </w:rPr>
            </w:pPr>
            <w:r>
              <w:rPr>
                <w:sz w:val="24"/>
                <w:lang w:val="sr-Cyrl-RS"/>
              </w:rPr>
              <w:t>не</w:t>
            </w:r>
          </w:p>
        </w:tc>
        <w:tc>
          <w:tcPr>
            <w:tcW w:w="2061" w:type="pct"/>
            <w:vAlign w:val="center"/>
          </w:tcPr>
          <w:p w14:paraId="2BCC88C1" w14:textId="079F8653" w:rsidR="00A61AC2" w:rsidRPr="0005087B" w:rsidRDefault="00C84CA1" w:rsidP="003820EA">
            <w:pPr>
              <w:jc w:val="center"/>
              <w:rPr>
                <w:sz w:val="24"/>
                <w:lang w:val="ru-RU"/>
              </w:rPr>
            </w:pPr>
            <w:r>
              <w:rPr>
                <w:sz w:val="24"/>
                <w:lang w:val="ru-RU"/>
              </w:rPr>
              <w:t>Разлог одбијања</w:t>
            </w:r>
            <w:r w:rsidR="00405D4C">
              <w:rPr>
                <w:sz w:val="24"/>
                <w:lang w:val="ru-RU"/>
              </w:rPr>
              <w:t xml:space="preserve"> позива на интервју</w:t>
            </w:r>
            <w:r>
              <w:rPr>
                <w:sz w:val="24"/>
                <w:lang w:val="ru-RU"/>
              </w:rPr>
              <w:t>, ако је одбијен</w:t>
            </w:r>
          </w:p>
        </w:tc>
      </w:tr>
      <w:tr w:rsidR="00A61AC2" w:rsidRPr="0005087B" w14:paraId="65D1A4BC" w14:textId="77777777" w:rsidTr="003A4DEB">
        <w:trPr>
          <w:trHeight w:val="539"/>
        </w:trPr>
        <w:tc>
          <w:tcPr>
            <w:tcW w:w="1113" w:type="pct"/>
            <w:noWrap/>
            <w:vAlign w:val="center"/>
          </w:tcPr>
          <w:p w14:paraId="06955298" w14:textId="3EA42415" w:rsidR="00A61AC2" w:rsidRDefault="00174EDD" w:rsidP="003820EA">
            <w:pPr>
              <w:jc w:val="center"/>
              <w:rPr>
                <w:i/>
                <w:sz w:val="24"/>
              </w:rPr>
            </w:pPr>
            <w:r>
              <w:rPr>
                <w:i/>
                <w:sz w:val="24"/>
              </w:rPr>
              <w:t>idRegrut</w:t>
            </w:r>
          </w:p>
        </w:tc>
        <w:tc>
          <w:tcPr>
            <w:tcW w:w="1116" w:type="pct"/>
            <w:vAlign w:val="center"/>
          </w:tcPr>
          <w:p w14:paraId="298E5122" w14:textId="77777777" w:rsidR="00A61AC2" w:rsidRPr="0005087B" w:rsidRDefault="00A61AC2" w:rsidP="003820EA">
            <w:pPr>
              <w:jc w:val="center"/>
              <w:rPr>
                <w:sz w:val="24"/>
              </w:rPr>
            </w:pPr>
            <w:r>
              <w:rPr>
                <w:sz w:val="24"/>
              </w:rPr>
              <w:t>INTEGER</w:t>
            </w:r>
          </w:p>
        </w:tc>
        <w:tc>
          <w:tcPr>
            <w:tcW w:w="710" w:type="pct"/>
            <w:vAlign w:val="center"/>
          </w:tcPr>
          <w:p w14:paraId="53CB5CDE" w14:textId="0A3C47C1" w:rsidR="00A61AC2" w:rsidRPr="005C7CE0" w:rsidRDefault="007A1362" w:rsidP="003820EA">
            <w:pPr>
              <w:jc w:val="center"/>
              <w:rPr>
                <w:sz w:val="24"/>
              </w:rPr>
            </w:pPr>
            <w:r>
              <w:rPr>
                <w:sz w:val="24"/>
                <w:lang w:val="sr-Cyrl-RS"/>
              </w:rPr>
              <w:t>не</w:t>
            </w:r>
          </w:p>
        </w:tc>
        <w:tc>
          <w:tcPr>
            <w:tcW w:w="2061" w:type="pct"/>
            <w:vAlign w:val="center"/>
          </w:tcPr>
          <w:p w14:paraId="3BB6907B" w14:textId="36BEE277" w:rsidR="00A61AC2" w:rsidRPr="0005087B" w:rsidRDefault="00A61AC2" w:rsidP="006E7FA9">
            <w:pPr>
              <w:jc w:val="center"/>
              <w:rPr>
                <w:sz w:val="24"/>
                <w:lang w:val="ru-RU"/>
              </w:rPr>
            </w:pPr>
            <w:r>
              <w:rPr>
                <w:sz w:val="24"/>
                <w:lang w:val="ru-RU"/>
              </w:rPr>
              <w:t xml:space="preserve">Идентификатор </w:t>
            </w:r>
            <w:r w:rsidR="006E7FA9">
              <w:rPr>
                <w:sz w:val="24"/>
                <w:lang w:val="ru-RU"/>
              </w:rPr>
              <w:t>регрута којем је позив послат</w:t>
            </w:r>
          </w:p>
        </w:tc>
      </w:tr>
      <w:tr w:rsidR="00A61AC2" w:rsidRPr="0005087B" w14:paraId="56992ACF" w14:textId="77777777" w:rsidTr="003A4DEB">
        <w:trPr>
          <w:trHeight w:val="539"/>
        </w:trPr>
        <w:tc>
          <w:tcPr>
            <w:tcW w:w="1113" w:type="pct"/>
            <w:noWrap/>
            <w:vAlign w:val="center"/>
          </w:tcPr>
          <w:p w14:paraId="36A9A946" w14:textId="04B19458" w:rsidR="00A61AC2" w:rsidRDefault="00174EDD" w:rsidP="003820EA">
            <w:pPr>
              <w:jc w:val="center"/>
              <w:rPr>
                <w:i/>
                <w:sz w:val="24"/>
              </w:rPr>
            </w:pPr>
            <w:r>
              <w:rPr>
                <w:i/>
                <w:sz w:val="24"/>
              </w:rPr>
              <w:t>idTrener</w:t>
            </w:r>
          </w:p>
        </w:tc>
        <w:tc>
          <w:tcPr>
            <w:tcW w:w="1116" w:type="pct"/>
            <w:vAlign w:val="center"/>
          </w:tcPr>
          <w:p w14:paraId="25CFA844" w14:textId="77777777" w:rsidR="00A61AC2" w:rsidRPr="0005087B" w:rsidRDefault="00A61AC2" w:rsidP="003820EA">
            <w:pPr>
              <w:jc w:val="center"/>
              <w:rPr>
                <w:sz w:val="24"/>
              </w:rPr>
            </w:pPr>
            <w:r>
              <w:rPr>
                <w:sz w:val="24"/>
              </w:rPr>
              <w:t>INTEGER</w:t>
            </w:r>
          </w:p>
        </w:tc>
        <w:tc>
          <w:tcPr>
            <w:tcW w:w="710" w:type="pct"/>
            <w:vAlign w:val="center"/>
          </w:tcPr>
          <w:p w14:paraId="2A76F745" w14:textId="04E16C68" w:rsidR="00A61AC2" w:rsidRPr="0005087B" w:rsidRDefault="00FF3303" w:rsidP="003820EA">
            <w:pPr>
              <w:jc w:val="center"/>
              <w:rPr>
                <w:sz w:val="24"/>
                <w:lang w:val="sr-Cyrl-RS"/>
              </w:rPr>
            </w:pPr>
            <w:r>
              <w:rPr>
                <w:sz w:val="24"/>
                <w:lang w:val="sr-Cyrl-RS"/>
              </w:rPr>
              <w:t>да</w:t>
            </w:r>
          </w:p>
        </w:tc>
        <w:tc>
          <w:tcPr>
            <w:tcW w:w="2061" w:type="pct"/>
            <w:vAlign w:val="center"/>
          </w:tcPr>
          <w:p w14:paraId="30F8DF3E" w14:textId="67609EC7" w:rsidR="00A61AC2" w:rsidRPr="0005087B" w:rsidRDefault="00A61AC2" w:rsidP="0032417A">
            <w:pPr>
              <w:jc w:val="center"/>
              <w:rPr>
                <w:sz w:val="24"/>
                <w:lang w:val="ru-RU"/>
              </w:rPr>
            </w:pPr>
            <w:r>
              <w:rPr>
                <w:sz w:val="24"/>
                <w:lang w:val="ru-RU"/>
              </w:rPr>
              <w:t xml:space="preserve">Идентификатор </w:t>
            </w:r>
            <w:r w:rsidR="0032417A">
              <w:rPr>
                <w:sz w:val="24"/>
                <w:lang w:val="ru-RU"/>
              </w:rPr>
              <w:t>тренера који шаље позив</w:t>
            </w:r>
          </w:p>
        </w:tc>
      </w:tr>
    </w:tbl>
    <w:p w14:paraId="068AD98D" w14:textId="2A07A8A0" w:rsidR="00383ACA" w:rsidRPr="0074266F" w:rsidRDefault="0074266F" w:rsidP="0074266F">
      <w:pPr>
        <w:pStyle w:val="a1"/>
        <w:rPr>
          <w:i/>
          <w:lang w:val="en-US"/>
        </w:rPr>
      </w:pPr>
      <w:r>
        <w:rPr>
          <w:lang w:val="sr-Cyrl-RS"/>
        </w:rPr>
        <w:t>Табела 3</w:t>
      </w:r>
      <w:r w:rsidR="002E0D92">
        <w:rPr>
          <w:lang w:val="sr-Cyrl-RS"/>
        </w:rPr>
        <w:t>.50</w:t>
      </w:r>
      <w:r>
        <w:rPr>
          <w:lang w:val="sr-Cyrl-RS"/>
        </w:rPr>
        <w:t xml:space="preserve"> – Обележја у шеми релације </w:t>
      </w:r>
      <w:r>
        <w:rPr>
          <w:i/>
          <w:lang w:val="en-US"/>
        </w:rPr>
        <w:t>Poziv na intervju</w:t>
      </w:r>
    </w:p>
    <w:p w14:paraId="47F72D7F" w14:textId="77777777" w:rsidR="00A61AC2" w:rsidRPr="0005087B" w:rsidRDefault="00A61AC2" w:rsidP="00A61AC2">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A61AC2" w:rsidRPr="0005087B" w14:paraId="438382F4"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7099489C" w14:textId="77777777" w:rsidR="00A61AC2" w:rsidRPr="0005087B" w:rsidRDefault="00A61AC2" w:rsidP="003820EA">
            <w:pPr>
              <w:jc w:val="center"/>
              <w:rPr>
                <w:color w:val="auto"/>
                <w:sz w:val="24"/>
              </w:rPr>
            </w:pPr>
            <w:r w:rsidRPr="0005087B">
              <w:rPr>
                <w:color w:val="auto"/>
                <w:sz w:val="24"/>
              </w:rPr>
              <w:t>Ограничење примарног кључа</w:t>
            </w:r>
          </w:p>
        </w:tc>
      </w:tr>
      <w:tr w:rsidR="00A61AC2" w:rsidRPr="0005087B" w14:paraId="36C127F5" w14:textId="77777777" w:rsidTr="003820EA">
        <w:trPr>
          <w:trHeight w:val="350"/>
        </w:trPr>
        <w:tc>
          <w:tcPr>
            <w:tcW w:w="2500" w:type="pct"/>
            <w:shd w:val="clear" w:color="auto" w:fill="DEEAF6" w:themeFill="accent5" w:themeFillTint="33"/>
            <w:noWrap/>
            <w:vAlign w:val="center"/>
          </w:tcPr>
          <w:p w14:paraId="2743B544" w14:textId="77777777" w:rsidR="00A61AC2" w:rsidRPr="0005087B" w:rsidRDefault="00A61AC2" w:rsidP="003820EA">
            <w:pPr>
              <w:jc w:val="center"/>
              <w:rPr>
                <w:b/>
                <w:sz w:val="24"/>
              </w:rPr>
            </w:pPr>
            <w:r w:rsidRPr="0005087B">
              <w:rPr>
                <w:b/>
                <w:sz w:val="24"/>
              </w:rPr>
              <w:t>Назив ограничења</w:t>
            </w:r>
          </w:p>
        </w:tc>
        <w:tc>
          <w:tcPr>
            <w:tcW w:w="2500" w:type="pct"/>
            <w:shd w:val="clear" w:color="auto" w:fill="DEEAF6" w:themeFill="accent5" w:themeFillTint="33"/>
            <w:vAlign w:val="center"/>
          </w:tcPr>
          <w:p w14:paraId="6B8DB762" w14:textId="59EC30B5" w:rsidR="00A61AC2" w:rsidRPr="0005087B" w:rsidRDefault="00723846" w:rsidP="003820EA">
            <w:pPr>
              <w:jc w:val="center"/>
              <w:rPr>
                <w:b/>
                <w:sz w:val="24"/>
              </w:rPr>
            </w:pPr>
            <w:r>
              <w:rPr>
                <w:b/>
                <w:sz w:val="24"/>
                <w:szCs w:val="22"/>
                <w:lang w:val="sr-Cyrl-RS"/>
              </w:rPr>
              <w:t>Обележја</w:t>
            </w:r>
          </w:p>
        </w:tc>
      </w:tr>
      <w:tr w:rsidR="00A61AC2" w:rsidRPr="0005087B" w14:paraId="322083CF" w14:textId="77777777" w:rsidTr="003820EA">
        <w:trPr>
          <w:trHeight w:val="305"/>
        </w:trPr>
        <w:tc>
          <w:tcPr>
            <w:tcW w:w="2500" w:type="pct"/>
            <w:noWrap/>
            <w:vAlign w:val="center"/>
          </w:tcPr>
          <w:p w14:paraId="2B26B780" w14:textId="271EA529" w:rsidR="00A61AC2" w:rsidRPr="0005087B" w:rsidRDefault="00C27284" w:rsidP="003820EA">
            <w:pPr>
              <w:jc w:val="center"/>
              <w:rPr>
                <w:i/>
                <w:sz w:val="24"/>
              </w:rPr>
            </w:pPr>
            <w:r>
              <w:rPr>
                <w:i/>
                <w:sz w:val="24"/>
              </w:rPr>
              <w:t>POZIVNAINTERVJU</w:t>
            </w:r>
            <w:r w:rsidR="00A61AC2">
              <w:rPr>
                <w:i/>
                <w:sz w:val="24"/>
              </w:rPr>
              <w:t>_PK</w:t>
            </w:r>
          </w:p>
        </w:tc>
        <w:tc>
          <w:tcPr>
            <w:tcW w:w="2500" w:type="pct"/>
            <w:vAlign w:val="center"/>
          </w:tcPr>
          <w:p w14:paraId="075A66A5" w14:textId="59D1B8D5" w:rsidR="00A61AC2" w:rsidRPr="0005087B" w:rsidRDefault="00A61AC2" w:rsidP="003820EA">
            <w:pPr>
              <w:jc w:val="center"/>
              <w:rPr>
                <w:i/>
                <w:sz w:val="24"/>
              </w:rPr>
            </w:pPr>
            <w:r w:rsidRPr="0005087B">
              <w:rPr>
                <w:i/>
                <w:sz w:val="24"/>
              </w:rPr>
              <w:t>id</w:t>
            </w:r>
            <w:r w:rsidR="00C27284">
              <w:rPr>
                <w:i/>
                <w:sz w:val="24"/>
              </w:rPr>
              <w:t>PozInt</w:t>
            </w:r>
          </w:p>
        </w:tc>
      </w:tr>
    </w:tbl>
    <w:p w14:paraId="246D7B0F" w14:textId="6C4317AB" w:rsidR="00A61AC2" w:rsidRPr="00EE26A6" w:rsidRDefault="002E0D92" w:rsidP="00EE26A6">
      <w:pPr>
        <w:pStyle w:val="a1"/>
        <w:rPr>
          <w:lang w:val="en-US"/>
        </w:rPr>
      </w:pPr>
      <w:r>
        <w:rPr>
          <w:lang w:val="sr-Cyrl-RS"/>
        </w:rPr>
        <w:t>Табела 3.51</w:t>
      </w:r>
      <w:r w:rsidR="00EE26A6">
        <w:rPr>
          <w:lang w:val="sr-Cyrl-RS"/>
        </w:rPr>
        <w:t xml:space="preserve"> – Ограничење примарног кључа у шеми релације </w:t>
      </w:r>
      <w:r w:rsidR="007A0CCC">
        <w:rPr>
          <w:i/>
          <w:lang w:val="en-US"/>
        </w:rPr>
        <w:t>Poziv na intervju</w:t>
      </w:r>
    </w:p>
    <w:p w14:paraId="1716C6A5" w14:textId="77777777" w:rsidR="00A61AC2" w:rsidRPr="0005087B" w:rsidRDefault="00A61AC2" w:rsidP="00A61AC2">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864"/>
        <w:gridCol w:w="1260"/>
        <w:gridCol w:w="1890"/>
        <w:gridCol w:w="1858"/>
      </w:tblGrid>
      <w:tr w:rsidR="00A61AC2" w:rsidRPr="0005087B" w14:paraId="2FBF5762"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5FCF5366" w14:textId="77777777" w:rsidR="00A61AC2" w:rsidRPr="0005087B" w:rsidRDefault="00A61AC2" w:rsidP="003820EA">
            <w:pPr>
              <w:jc w:val="center"/>
              <w:rPr>
                <w:color w:val="auto"/>
                <w:sz w:val="24"/>
              </w:rPr>
            </w:pPr>
            <w:r w:rsidRPr="0005087B">
              <w:rPr>
                <w:color w:val="auto"/>
                <w:sz w:val="24"/>
              </w:rPr>
              <w:t>Ограничење референцијалног интегритета</w:t>
            </w:r>
          </w:p>
        </w:tc>
      </w:tr>
      <w:tr w:rsidR="00827DDA" w:rsidRPr="0005087B" w14:paraId="5244952B" w14:textId="77777777" w:rsidTr="003C594C">
        <w:trPr>
          <w:trHeight w:val="350"/>
        </w:trPr>
        <w:tc>
          <w:tcPr>
            <w:tcW w:w="2178" w:type="pct"/>
            <w:shd w:val="clear" w:color="auto" w:fill="DEEAF6" w:themeFill="accent5" w:themeFillTint="33"/>
            <w:noWrap/>
            <w:vAlign w:val="center"/>
          </w:tcPr>
          <w:p w14:paraId="5A881095" w14:textId="2A4A01FA" w:rsidR="00827DDA" w:rsidRPr="0005087B" w:rsidRDefault="00827DDA" w:rsidP="00827DDA">
            <w:pPr>
              <w:jc w:val="center"/>
              <w:rPr>
                <w:b/>
                <w:sz w:val="24"/>
              </w:rPr>
            </w:pPr>
            <w:r w:rsidRPr="002E489D">
              <w:rPr>
                <w:b/>
                <w:sz w:val="24"/>
              </w:rPr>
              <w:t>Назив ограничења</w:t>
            </w:r>
          </w:p>
        </w:tc>
        <w:tc>
          <w:tcPr>
            <w:tcW w:w="710" w:type="pct"/>
            <w:shd w:val="clear" w:color="auto" w:fill="DEEAF6" w:themeFill="accent5" w:themeFillTint="33"/>
            <w:vAlign w:val="center"/>
          </w:tcPr>
          <w:p w14:paraId="30F116FF" w14:textId="0549C601" w:rsidR="00827DDA" w:rsidRPr="0005087B" w:rsidRDefault="00827DDA" w:rsidP="00827DDA">
            <w:pPr>
              <w:jc w:val="center"/>
              <w:rPr>
                <w:b/>
                <w:sz w:val="24"/>
              </w:rPr>
            </w:pPr>
            <w:r w:rsidRPr="002E489D">
              <w:rPr>
                <w:b/>
                <w:sz w:val="24"/>
                <w:lang w:val="sr-Cyrl-RS"/>
              </w:rPr>
              <w:t>Обележја</w:t>
            </w:r>
          </w:p>
        </w:tc>
        <w:tc>
          <w:tcPr>
            <w:tcW w:w="1065" w:type="pct"/>
            <w:shd w:val="clear" w:color="auto" w:fill="DEEAF6" w:themeFill="accent5" w:themeFillTint="33"/>
            <w:vAlign w:val="center"/>
          </w:tcPr>
          <w:p w14:paraId="2C0BF993" w14:textId="2EDD9824" w:rsidR="00827DDA" w:rsidRPr="0005087B" w:rsidRDefault="00827DDA" w:rsidP="00827DDA">
            <w:pPr>
              <w:jc w:val="center"/>
              <w:rPr>
                <w:b/>
                <w:sz w:val="24"/>
              </w:rPr>
            </w:pPr>
            <w:r w:rsidRPr="002E489D">
              <w:rPr>
                <w:b/>
                <w:sz w:val="24"/>
              </w:rPr>
              <w:t xml:space="preserve">Референцирана </w:t>
            </w:r>
            <w:r>
              <w:rPr>
                <w:b/>
                <w:sz w:val="24"/>
                <w:lang w:val="sr-Cyrl-RS"/>
              </w:rPr>
              <w:t>шема релације</w:t>
            </w:r>
          </w:p>
        </w:tc>
        <w:tc>
          <w:tcPr>
            <w:tcW w:w="1047" w:type="pct"/>
            <w:shd w:val="clear" w:color="auto" w:fill="DEEAF6" w:themeFill="accent5" w:themeFillTint="33"/>
            <w:vAlign w:val="center"/>
          </w:tcPr>
          <w:p w14:paraId="62723413" w14:textId="71F6F586" w:rsidR="00827DDA" w:rsidRPr="0005087B" w:rsidRDefault="00827DDA" w:rsidP="00827DDA">
            <w:pPr>
              <w:jc w:val="center"/>
              <w:rPr>
                <w:b/>
                <w:sz w:val="24"/>
              </w:rPr>
            </w:pPr>
            <w:r w:rsidRPr="002E489D">
              <w:rPr>
                <w:b/>
                <w:sz w:val="24"/>
              </w:rPr>
              <w:t xml:space="preserve">Референцирана </w:t>
            </w:r>
            <w:r w:rsidRPr="002E489D">
              <w:rPr>
                <w:b/>
                <w:sz w:val="24"/>
                <w:lang w:val="sr-Cyrl-RS"/>
              </w:rPr>
              <w:t>обележја</w:t>
            </w:r>
          </w:p>
        </w:tc>
      </w:tr>
      <w:tr w:rsidR="00A61AC2" w:rsidRPr="0005087B" w14:paraId="284F8DDF" w14:textId="77777777" w:rsidTr="003C594C">
        <w:trPr>
          <w:trHeight w:val="516"/>
        </w:trPr>
        <w:tc>
          <w:tcPr>
            <w:tcW w:w="2178" w:type="pct"/>
            <w:shd w:val="clear" w:color="auto" w:fill="FFFFFF" w:themeFill="background1"/>
            <w:noWrap/>
            <w:vAlign w:val="center"/>
          </w:tcPr>
          <w:p w14:paraId="2C1B6B6A" w14:textId="45AEAEDB" w:rsidR="00A61AC2" w:rsidRPr="0005087B" w:rsidRDefault="0034559F" w:rsidP="0034559F">
            <w:pPr>
              <w:jc w:val="center"/>
              <w:rPr>
                <w:b/>
                <w:sz w:val="24"/>
              </w:rPr>
            </w:pPr>
            <w:r>
              <w:rPr>
                <w:i/>
                <w:sz w:val="24"/>
              </w:rPr>
              <w:t>POZIVNAINTERVJU_REGRUT</w:t>
            </w:r>
            <w:r w:rsidR="00A61AC2">
              <w:rPr>
                <w:i/>
                <w:sz w:val="24"/>
              </w:rPr>
              <w:t>_FK</w:t>
            </w:r>
          </w:p>
        </w:tc>
        <w:tc>
          <w:tcPr>
            <w:tcW w:w="710" w:type="pct"/>
            <w:shd w:val="clear" w:color="auto" w:fill="FFFFFF" w:themeFill="background1"/>
            <w:vAlign w:val="center"/>
          </w:tcPr>
          <w:p w14:paraId="32F47E5A" w14:textId="5E0A0D10" w:rsidR="00A61AC2" w:rsidRPr="0005087B" w:rsidRDefault="00A61AC2" w:rsidP="003820EA">
            <w:pPr>
              <w:jc w:val="center"/>
              <w:rPr>
                <w:b/>
                <w:sz w:val="24"/>
              </w:rPr>
            </w:pPr>
            <w:r>
              <w:rPr>
                <w:i/>
                <w:sz w:val="24"/>
              </w:rPr>
              <w:t>id</w:t>
            </w:r>
            <w:r w:rsidR="00726797">
              <w:rPr>
                <w:i/>
                <w:sz w:val="24"/>
              </w:rPr>
              <w:t>Regrut</w:t>
            </w:r>
          </w:p>
        </w:tc>
        <w:tc>
          <w:tcPr>
            <w:tcW w:w="1065" w:type="pct"/>
            <w:shd w:val="clear" w:color="auto" w:fill="FFFFFF" w:themeFill="background1"/>
            <w:vAlign w:val="center"/>
          </w:tcPr>
          <w:p w14:paraId="68A0090D" w14:textId="5902B142" w:rsidR="00A61AC2" w:rsidRPr="00B008E1" w:rsidRDefault="00B008E1" w:rsidP="003820EA">
            <w:pPr>
              <w:jc w:val="center"/>
              <w:rPr>
                <w:b/>
                <w:sz w:val="24"/>
              </w:rPr>
            </w:pPr>
            <w:r>
              <w:rPr>
                <w:i/>
                <w:sz w:val="24"/>
              </w:rPr>
              <w:t>Regrut</w:t>
            </w:r>
          </w:p>
        </w:tc>
        <w:tc>
          <w:tcPr>
            <w:tcW w:w="1047" w:type="pct"/>
            <w:shd w:val="clear" w:color="auto" w:fill="FFFFFF" w:themeFill="background1"/>
            <w:vAlign w:val="center"/>
          </w:tcPr>
          <w:p w14:paraId="5E882711" w14:textId="77777777" w:rsidR="00A61AC2" w:rsidRPr="0005087B" w:rsidRDefault="00A61AC2" w:rsidP="003820EA">
            <w:pPr>
              <w:jc w:val="center"/>
              <w:rPr>
                <w:b/>
                <w:sz w:val="24"/>
              </w:rPr>
            </w:pPr>
            <w:r w:rsidRPr="0005087B">
              <w:rPr>
                <w:i/>
                <w:sz w:val="24"/>
              </w:rPr>
              <w:t>id</w:t>
            </w:r>
          </w:p>
        </w:tc>
      </w:tr>
      <w:tr w:rsidR="00A61AC2" w:rsidRPr="0005087B" w14:paraId="51752BB6" w14:textId="77777777" w:rsidTr="003C594C">
        <w:trPr>
          <w:trHeight w:val="372"/>
        </w:trPr>
        <w:tc>
          <w:tcPr>
            <w:tcW w:w="2178" w:type="pct"/>
            <w:shd w:val="clear" w:color="auto" w:fill="FFFFFF" w:themeFill="background1"/>
            <w:noWrap/>
            <w:vAlign w:val="center"/>
          </w:tcPr>
          <w:p w14:paraId="0F025D8F" w14:textId="5766DF9E" w:rsidR="00A61AC2" w:rsidRPr="0005087B" w:rsidRDefault="00A61AC2" w:rsidP="0034559F">
            <w:pPr>
              <w:jc w:val="center"/>
              <w:rPr>
                <w:i/>
                <w:sz w:val="24"/>
              </w:rPr>
            </w:pPr>
            <w:r w:rsidRPr="0005087B">
              <w:rPr>
                <w:i/>
                <w:sz w:val="24"/>
              </w:rPr>
              <w:t xml:space="preserve"> </w:t>
            </w:r>
            <w:r w:rsidR="0034559F">
              <w:rPr>
                <w:i/>
                <w:sz w:val="24"/>
              </w:rPr>
              <w:t>POZIVNAINTERVJU_TRENER_FK</w:t>
            </w:r>
          </w:p>
        </w:tc>
        <w:tc>
          <w:tcPr>
            <w:tcW w:w="710" w:type="pct"/>
            <w:shd w:val="clear" w:color="auto" w:fill="FFFFFF" w:themeFill="background1"/>
            <w:vAlign w:val="center"/>
          </w:tcPr>
          <w:p w14:paraId="68CBFD9B" w14:textId="0EE2EE89" w:rsidR="00A61AC2" w:rsidRPr="0005087B" w:rsidRDefault="00A61AC2" w:rsidP="003820EA">
            <w:pPr>
              <w:jc w:val="center"/>
              <w:rPr>
                <w:i/>
                <w:sz w:val="24"/>
              </w:rPr>
            </w:pPr>
            <w:r w:rsidRPr="0005087B">
              <w:rPr>
                <w:i/>
                <w:sz w:val="24"/>
              </w:rPr>
              <w:t>id</w:t>
            </w:r>
            <w:r w:rsidR="00726797">
              <w:rPr>
                <w:i/>
                <w:sz w:val="24"/>
              </w:rPr>
              <w:t>Trener</w:t>
            </w:r>
          </w:p>
        </w:tc>
        <w:tc>
          <w:tcPr>
            <w:tcW w:w="1065" w:type="pct"/>
            <w:shd w:val="clear" w:color="auto" w:fill="FFFFFF" w:themeFill="background1"/>
            <w:vAlign w:val="center"/>
          </w:tcPr>
          <w:p w14:paraId="74CD0829" w14:textId="5481C79B" w:rsidR="00A61AC2" w:rsidRPr="00B008E1" w:rsidRDefault="00B008E1" w:rsidP="003820EA">
            <w:pPr>
              <w:jc w:val="center"/>
              <w:rPr>
                <w:i/>
                <w:sz w:val="24"/>
              </w:rPr>
            </w:pPr>
            <w:r>
              <w:rPr>
                <w:i/>
                <w:sz w:val="24"/>
              </w:rPr>
              <w:t>Trener</w:t>
            </w:r>
          </w:p>
        </w:tc>
        <w:tc>
          <w:tcPr>
            <w:tcW w:w="1047" w:type="pct"/>
            <w:shd w:val="clear" w:color="auto" w:fill="FFFFFF" w:themeFill="background1"/>
            <w:vAlign w:val="center"/>
          </w:tcPr>
          <w:p w14:paraId="78BEF976" w14:textId="2FB3DC3C" w:rsidR="00A61AC2" w:rsidRPr="000E0A13" w:rsidRDefault="00A61AC2" w:rsidP="003820EA">
            <w:pPr>
              <w:jc w:val="center"/>
              <w:rPr>
                <w:i/>
                <w:sz w:val="24"/>
                <w:lang w:val="sr-Cyrl-RS"/>
              </w:rPr>
            </w:pPr>
            <w:r w:rsidRPr="0005087B">
              <w:rPr>
                <w:i/>
                <w:sz w:val="24"/>
              </w:rPr>
              <w:t>id</w:t>
            </w:r>
          </w:p>
        </w:tc>
      </w:tr>
    </w:tbl>
    <w:p w14:paraId="1328EBC9" w14:textId="6580E84A" w:rsidR="004332D3" w:rsidRPr="00337ED7" w:rsidRDefault="00337ED7" w:rsidP="00337ED7">
      <w:pPr>
        <w:pStyle w:val="a1"/>
        <w:rPr>
          <w:lang w:val="en-US"/>
        </w:rPr>
      </w:pPr>
      <w:r>
        <w:rPr>
          <w:lang w:val="sr-Cyrl-RS"/>
        </w:rPr>
        <w:t>Табела 3.</w:t>
      </w:r>
      <w:r w:rsidR="002E0D92">
        <w:rPr>
          <w:lang w:val="en-US"/>
        </w:rPr>
        <w:t>52</w:t>
      </w:r>
      <w:r>
        <w:rPr>
          <w:lang w:val="sr-Cyrl-RS"/>
        </w:rPr>
        <w:t xml:space="preserve"> – Ограничењa референцијалног интегритета у шеми релације </w:t>
      </w:r>
      <w:r>
        <w:rPr>
          <w:i/>
          <w:lang w:val="en-US"/>
        </w:rPr>
        <w:t>Poziv na intervju</w:t>
      </w:r>
    </w:p>
    <w:p w14:paraId="3CB310DF" w14:textId="6B46A6BD" w:rsidR="00EA790D" w:rsidRDefault="00EA790D" w:rsidP="00EA790D">
      <w:pPr>
        <w:pStyle w:val="Heading3"/>
        <w:rPr>
          <w:i/>
          <w:lang w:val="sr-Cyrl-RS"/>
        </w:rPr>
      </w:pPr>
      <w:bookmarkStart w:id="105" w:name="_Toc176384488"/>
      <w:bookmarkStart w:id="106" w:name="_Toc176385229"/>
      <w:r>
        <w:rPr>
          <w:lang w:val="sr-Cyrl-RS"/>
        </w:rPr>
        <w:t xml:space="preserve">Шема релације </w:t>
      </w:r>
      <w:r w:rsidR="00D559E4">
        <w:rPr>
          <w:i/>
          <w:lang w:val="en-US"/>
        </w:rPr>
        <w:t>Intervju</w:t>
      </w:r>
      <w:bookmarkEnd w:id="105"/>
      <w:bookmarkEnd w:id="106"/>
    </w:p>
    <w:p w14:paraId="115C2DF8" w14:textId="211F4A9E" w:rsidR="00384D2A" w:rsidRPr="00832A83" w:rsidRDefault="00387A7D" w:rsidP="00E33E27">
      <w:pPr>
        <w:pStyle w:val="a0"/>
        <w:ind w:firstLine="360"/>
        <w:rPr>
          <w:lang w:val="sr-Cyrl-RS"/>
        </w:rPr>
      </w:pPr>
      <w:r>
        <w:rPr>
          <w:lang w:val="sr-Cyrl-RS"/>
        </w:rPr>
        <w:t xml:space="preserve">Шема релације </w:t>
      </w:r>
      <w:r w:rsidR="00E02FF8">
        <w:rPr>
          <w:i/>
          <w:lang w:val="en-US"/>
        </w:rPr>
        <w:t xml:space="preserve">Intervju </w:t>
      </w:r>
      <w:r>
        <w:rPr>
          <w:lang w:val="sr-Cyrl-RS"/>
        </w:rPr>
        <w:t>садржи обележја која описују интервјуе.</w:t>
      </w:r>
      <w:r w:rsidR="00124BCB">
        <w:rPr>
          <w:lang w:val="sr-Cyrl-RS"/>
        </w:rPr>
        <w:t xml:space="preserve"> Интервјуи служе као прилика запосленима унутар неког тима да боље упознају регруте. </w:t>
      </w:r>
      <w:r w:rsidR="001F33A2">
        <w:rPr>
          <w:lang w:val="sr-Cyrl-RS"/>
        </w:rPr>
        <w:t>Уколико је позив на интервју прихваћен аутоматски ће се креирати и сам интервју, који ће преузети све информације наведене у самом позиву.</w:t>
      </w:r>
      <w:r w:rsidR="00B61958">
        <w:rPr>
          <w:lang w:val="sr-Cyrl-RS"/>
        </w:rPr>
        <w:t xml:space="preserve"> </w:t>
      </w:r>
      <w:r w:rsidR="00AE7F97">
        <w:rPr>
          <w:lang w:val="sr-Cyrl-RS"/>
        </w:rPr>
        <w:t>О</w:t>
      </w:r>
      <w:r w:rsidR="00AA535C">
        <w:rPr>
          <w:lang w:val="sr-Cyrl-RS"/>
        </w:rPr>
        <w:t xml:space="preserve">бележја унутар шеме релације </w:t>
      </w:r>
      <w:r w:rsidR="00AA535C">
        <w:rPr>
          <w:i/>
          <w:lang w:val="en-US"/>
        </w:rPr>
        <w:t>Intervju</w:t>
      </w:r>
      <w:r w:rsidR="00AA535C">
        <w:rPr>
          <w:szCs w:val="22"/>
          <w:lang w:val="sr-Cyrl-RS"/>
        </w:rPr>
        <w:t xml:space="preserve"> </w:t>
      </w:r>
      <w:r w:rsidR="0005731E">
        <w:rPr>
          <w:szCs w:val="22"/>
          <w:lang w:val="sr-Cyrl-RS"/>
        </w:rPr>
        <w:t>представљена</w:t>
      </w:r>
      <w:r w:rsidR="00AA535C">
        <w:rPr>
          <w:szCs w:val="22"/>
          <w:lang w:val="sr-Cyrl-RS"/>
        </w:rPr>
        <w:t xml:space="preserve"> су уз помоћ табеле 3.5</w:t>
      </w:r>
      <w:r w:rsidR="005F2EE8">
        <w:rPr>
          <w:szCs w:val="22"/>
          <w:lang w:val="sr-Cyrl-RS"/>
        </w:rPr>
        <w:t>3</w:t>
      </w:r>
      <w:r w:rsidR="00AA535C">
        <w:rPr>
          <w:szCs w:val="22"/>
          <w:lang w:val="sr-Cyrl-RS"/>
        </w:rPr>
        <w:t xml:space="preserve">. </w:t>
      </w:r>
      <w:r w:rsidR="007514B5">
        <w:rPr>
          <w:szCs w:val="22"/>
          <w:lang w:val="sr-Cyrl-RS"/>
        </w:rPr>
        <w:t>Табелом</w:t>
      </w:r>
      <w:r w:rsidR="00AA535C">
        <w:rPr>
          <w:szCs w:val="22"/>
          <w:lang w:val="sr-Cyrl-RS"/>
        </w:rPr>
        <w:t xml:space="preserve"> 3.</w:t>
      </w:r>
      <w:r w:rsidR="00BC048C">
        <w:rPr>
          <w:szCs w:val="22"/>
          <w:lang w:val="sr-Cyrl-RS"/>
        </w:rPr>
        <w:t>54</w:t>
      </w:r>
      <w:r w:rsidR="00AA535C">
        <w:rPr>
          <w:szCs w:val="22"/>
          <w:lang w:val="sr-Cyrl-RS"/>
        </w:rPr>
        <w:t xml:space="preserve"> и</w:t>
      </w:r>
      <w:r w:rsidR="00BC048C">
        <w:rPr>
          <w:szCs w:val="22"/>
          <w:lang w:val="sr-Cyrl-RS"/>
        </w:rPr>
        <w:t>с</w:t>
      </w:r>
      <w:r w:rsidR="00AA535C">
        <w:rPr>
          <w:szCs w:val="22"/>
          <w:lang w:val="sr-Cyrl-RS"/>
        </w:rPr>
        <w:t>т</w:t>
      </w:r>
      <w:r w:rsidR="00BC048C">
        <w:rPr>
          <w:szCs w:val="22"/>
          <w:lang w:val="sr-Cyrl-RS"/>
        </w:rPr>
        <w:t>а</w:t>
      </w:r>
      <w:r w:rsidR="00AA535C">
        <w:rPr>
          <w:szCs w:val="22"/>
          <w:lang w:val="sr-Cyrl-RS"/>
        </w:rPr>
        <w:t xml:space="preserve">кнуто је ограничење примарног кључа. </w:t>
      </w:r>
      <w:r w:rsidR="00B53953">
        <w:rPr>
          <w:szCs w:val="22"/>
          <w:lang w:val="sr-Cyrl-RS"/>
        </w:rPr>
        <w:t>О</w:t>
      </w:r>
      <w:r w:rsidR="00AA535C">
        <w:rPr>
          <w:szCs w:val="22"/>
          <w:lang w:val="sr-Cyrl-RS"/>
        </w:rPr>
        <w:t xml:space="preserve">граничења референцијалног интегритета представљена </w:t>
      </w:r>
      <w:r w:rsidR="00257154">
        <w:rPr>
          <w:szCs w:val="22"/>
          <w:lang w:val="sr-Cyrl-RS"/>
        </w:rPr>
        <w:t xml:space="preserve">су </w:t>
      </w:r>
      <w:r w:rsidR="00AA535C">
        <w:rPr>
          <w:szCs w:val="22"/>
          <w:lang w:val="sr-Cyrl-RS"/>
        </w:rPr>
        <w:t>у та</w:t>
      </w:r>
      <w:r w:rsidR="003B247C">
        <w:rPr>
          <w:szCs w:val="22"/>
          <w:lang w:val="sr-Cyrl-RS"/>
        </w:rPr>
        <w:t>бели 3.55</w:t>
      </w:r>
      <w:r w:rsidR="00AA535C">
        <w:rPr>
          <w:szCs w:val="22"/>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75"/>
        <w:gridCol w:w="1980"/>
        <w:gridCol w:w="1260"/>
        <w:gridCol w:w="3657"/>
      </w:tblGrid>
      <w:tr w:rsidR="00387A7D" w:rsidRPr="0005087B" w14:paraId="6A824750"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6957DB3B" w14:textId="3B0E3F03" w:rsidR="00387A7D" w:rsidRPr="0005087B" w:rsidRDefault="00162705" w:rsidP="00162705">
            <w:pPr>
              <w:jc w:val="center"/>
              <w:rPr>
                <w:color w:val="auto"/>
                <w:sz w:val="24"/>
              </w:rPr>
            </w:pPr>
            <w:r>
              <w:rPr>
                <w:color w:val="auto"/>
                <w:sz w:val="24"/>
                <w:lang w:val="sr-Cyrl-RS"/>
              </w:rPr>
              <w:lastRenderedPageBreak/>
              <w:t xml:space="preserve">Обележја у шеми релације </w:t>
            </w:r>
            <w:r>
              <w:rPr>
                <w:i/>
                <w:color w:val="auto"/>
                <w:sz w:val="24"/>
              </w:rPr>
              <w:t>Intervju</w:t>
            </w:r>
          </w:p>
        </w:tc>
      </w:tr>
      <w:tr w:rsidR="00ED28E1" w:rsidRPr="0005087B" w14:paraId="2A4B2EC2" w14:textId="77777777" w:rsidTr="003820EA">
        <w:trPr>
          <w:trHeight w:val="350"/>
        </w:trPr>
        <w:tc>
          <w:tcPr>
            <w:tcW w:w="1113" w:type="pct"/>
            <w:shd w:val="clear" w:color="auto" w:fill="DEEAF6" w:themeFill="accent5" w:themeFillTint="33"/>
            <w:noWrap/>
            <w:vAlign w:val="center"/>
          </w:tcPr>
          <w:p w14:paraId="22F6C2F2" w14:textId="58594E10" w:rsidR="00ED28E1" w:rsidRPr="0005087B" w:rsidRDefault="00ED28E1" w:rsidP="00ED28E1">
            <w:pPr>
              <w:jc w:val="center"/>
              <w:rPr>
                <w:b/>
                <w:sz w:val="24"/>
              </w:rPr>
            </w:pPr>
            <w:r w:rsidRPr="00C95875">
              <w:rPr>
                <w:b/>
                <w:sz w:val="24"/>
                <w:szCs w:val="22"/>
                <w:lang w:val="sr-Cyrl-RS"/>
              </w:rPr>
              <w:t xml:space="preserve">Назив </w:t>
            </w:r>
            <w:r>
              <w:rPr>
                <w:b/>
                <w:sz w:val="24"/>
                <w:szCs w:val="22"/>
                <w:lang w:val="sr-Cyrl-RS"/>
              </w:rPr>
              <w:t>обележја</w:t>
            </w:r>
          </w:p>
        </w:tc>
        <w:tc>
          <w:tcPr>
            <w:tcW w:w="1116" w:type="pct"/>
            <w:shd w:val="clear" w:color="auto" w:fill="DEEAF6" w:themeFill="accent5" w:themeFillTint="33"/>
            <w:vAlign w:val="center"/>
          </w:tcPr>
          <w:p w14:paraId="6FA1938E" w14:textId="333F2803" w:rsidR="00ED28E1" w:rsidRPr="0005087B" w:rsidRDefault="00ED28E1" w:rsidP="00ED28E1">
            <w:pPr>
              <w:jc w:val="center"/>
              <w:rPr>
                <w:b/>
                <w:sz w:val="24"/>
              </w:rPr>
            </w:pPr>
            <w:r w:rsidRPr="00C95875">
              <w:rPr>
                <w:b/>
                <w:sz w:val="24"/>
                <w:szCs w:val="22"/>
                <w:lang w:val="sr-Cyrl-RS"/>
              </w:rPr>
              <w:t>Тип податка</w:t>
            </w:r>
          </w:p>
        </w:tc>
        <w:tc>
          <w:tcPr>
            <w:tcW w:w="710" w:type="pct"/>
            <w:shd w:val="clear" w:color="auto" w:fill="DEEAF6" w:themeFill="accent5" w:themeFillTint="33"/>
            <w:vAlign w:val="center"/>
          </w:tcPr>
          <w:p w14:paraId="24A6A008" w14:textId="1B159B09" w:rsidR="00ED28E1" w:rsidRPr="0005087B" w:rsidRDefault="00ED28E1" w:rsidP="00ED28E1">
            <w:pPr>
              <w:jc w:val="center"/>
              <w:rPr>
                <w:b/>
                <w:sz w:val="24"/>
              </w:rPr>
            </w:pPr>
            <w:r w:rsidRPr="00C95875">
              <w:rPr>
                <w:b/>
                <w:sz w:val="24"/>
                <w:szCs w:val="22"/>
                <w:lang w:val="sr-Cyrl-RS"/>
              </w:rPr>
              <w:t>Обавезно</w:t>
            </w:r>
          </w:p>
        </w:tc>
        <w:tc>
          <w:tcPr>
            <w:tcW w:w="2061" w:type="pct"/>
            <w:shd w:val="clear" w:color="auto" w:fill="DEEAF6" w:themeFill="accent5" w:themeFillTint="33"/>
            <w:vAlign w:val="center"/>
          </w:tcPr>
          <w:p w14:paraId="275606AF" w14:textId="635A2A12" w:rsidR="00ED28E1" w:rsidRPr="0005087B" w:rsidRDefault="00ED28E1" w:rsidP="00ED28E1">
            <w:pPr>
              <w:jc w:val="center"/>
              <w:rPr>
                <w:b/>
                <w:sz w:val="24"/>
              </w:rPr>
            </w:pPr>
            <w:r w:rsidRPr="00C95875">
              <w:rPr>
                <w:b/>
                <w:sz w:val="24"/>
                <w:szCs w:val="22"/>
                <w:lang w:val="sr-Cyrl-RS"/>
              </w:rPr>
              <w:t xml:space="preserve">Опис </w:t>
            </w:r>
            <w:r>
              <w:rPr>
                <w:b/>
                <w:sz w:val="24"/>
                <w:szCs w:val="22"/>
                <w:lang w:val="sr-Cyrl-RS"/>
              </w:rPr>
              <w:t>обележја</w:t>
            </w:r>
          </w:p>
        </w:tc>
      </w:tr>
      <w:tr w:rsidR="00387A7D" w:rsidRPr="0005087B" w14:paraId="3DA6486F" w14:textId="77777777" w:rsidTr="003820EA">
        <w:trPr>
          <w:trHeight w:val="588"/>
        </w:trPr>
        <w:tc>
          <w:tcPr>
            <w:tcW w:w="1113" w:type="pct"/>
            <w:noWrap/>
            <w:vAlign w:val="center"/>
          </w:tcPr>
          <w:p w14:paraId="214D9162" w14:textId="1974C0D1" w:rsidR="00387A7D" w:rsidRPr="0005087B" w:rsidRDefault="00387A7D" w:rsidP="003820EA">
            <w:pPr>
              <w:jc w:val="center"/>
              <w:rPr>
                <w:i/>
                <w:sz w:val="24"/>
              </w:rPr>
            </w:pPr>
            <w:r w:rsidRPr="0005087B">
              <w:rPr>
                <w:i/>
                <w:sz w:val="24"/>
              </w:rPr>
              <w:t>id</w:t>
            </w:r>
            <w:r>
              <w:rPr>
                <w:i/>
                <w:sz w:val="24"/>
              </w:rPr>
              <w:t>Int</w:t>
            </w:r>
          </w:p>
        </w:tc>
        <w:tc>
          <w:tcPr>
            <w:tcW w:w="1116" w:type="pct"/>
            <w:vAlign w:val="center"/>
          </w:tcPr>
          <w:p w14:paraId="37CF2C53" w14:textId="77777777" w:rsidR="00387A7D" w:rsidRPr="0005087B" w:rsidRDefault="00387A7D" w:rsidP="003820EA">
            <w:pPr>
              <w:jc w:val="center"/>
              <w:rPr>
                <w:sz w:val="24"/>
              </w:rPr>
            </w:pPr>
            <w:r w:rsidRPr="0005087B">
              <w:rPr>
                <w:sz w:val="24"/>
              </w:rPr>
              <w:t>INTEGER</w:t>
            </w:r>
          </w:p>
        </w:tc>
        <w:tc>
          <w:tcPr>
            <w:tcW w:w="710" w:type="pct"/>
            <w:vAlign w:val="center"/>
          </w:tcPr>
          <w:p w14:paraId="21E4502F" w14:textId="77777777" w:rsidR="00387A7D" w:rsidRPr="0005087B" w:rsidRDefault="00387A7D" w:rsidP="003820EA">
            <w:pPr>
              <w:jc w:val="center"/>
              <w:rPr>
                <w:sz w:val="24"/>
              </w:rPr>
            </w:pPr>
            <w:r w:rsidRPr="0005087B">
              <w:rPr>
                <w:sz w:val="24"/>
              </w:rPr>
              <w:t>да</w:t>
            </w:r>
          </w:p>
        </w:tc>
        <w:tc>
          <w:tcPr>
            <w:tcW w:w="2061" w:type="pct"/>
            <w:vAlign w:val="center"/>
          </w:tcPr>
          <w:p w14:paraId="4EE4E15B" w14:textId="6460EB3B" w:rsidR="00387A7D" w:rsidRPr="0005087B" w:rsidRDefault="00387A7D" w:rsidP="00D57382">
            <w:pPr>
              <w:jc w:val="center"/>
              <w:rPr>
                <w:sz w:val="24"/>
                <w:lang w:val="sr-Cyrl-RS"/>
              </w:rPr>
            </w:pPr>
            <w:r>
              <w:rPr>
                <w:sz w:val="24"/>
                <w:lang w:val="sr-Cyrl-RS"/>
              </w:rPr>
              <w:t>И</w:t>
            </w:r>
            <w:r w:rsidRPr="0005087B">
              <w:rPr>
                <w:sz w:val="24"/>
              </w:rPr>
              <w:t xml:space="preserve">дентификатор </w:t>
            </w:r>
            <w:r>
              <w:rPr>
                <w:sz w:val="24"/>
                <w:lang w:val="sr-Cyrl-RS"/>
              </w:rPr>
              <w:t>интервју</w:t>
            </w:r>
            <w:r w:rsidR="00D57382">
              <w:rPr>
                <w:sz w:val="24"/>
                <w:lang w:val="sr-Cyrl-RS"/>
              </w:rPr>
              <w:t>а</w:t>
            </w:r>
          </w:p>
        </w:tc>
      </w:tr>
      <w:tr w:rsidR="00387A7D" w:rsidRPr="0005087B" w14:paraId="20972AC9" w14:textId="77777777" w:rsidTr="003820EA">
        <w:trPr>
          <w:trHeight w:val="539"/>
        </w:trPr>
        <w:tc>
          <w:tcPr>
            <w:tcW w:w="1113" w:type="pct"/>
            <w:noWrap/>
            <w:vAlign w:val="center"/>
          </w:tcPr>
          <w:p w14:paraId="2F35A523" w14:textId="38DF6E04" w:rsidR="00387A7D" w:rsidRPr="0005087B" w:rsidRDefault="00387A7D" w:rsidP="00E61B9B">
            <w:pPr>
              <w:jc w:val="center"/>
              <w:rPr>
                <w:i/>
                <w:sz w:val="24"/>
              </w:rPr>
            </w:pPr>
            <w:r>
              <w:rPr>
                <w:i/>
                <w:sz w:val="24"/>
              </w:rPr>
              <w:t>mesOdrInt</w:t>
            </w:r>
          </w:p>
        </w:tc>
        <w:tc>
          <w:tcPr>
            <w:tcW w:w="1116" w:type="pct"/>
            <w:vAlign w:val="center"/>
          </w:tcPr>
          <w:p w14:paraId="380D0F40" w14:textId="4CB27BAC" w:rsidR="00387A7D" w:rsidRPr="00296C59" w:rsidRDefault="00387A7D" w:rsidP="003820EA">
            <w:pPr>
              <w:jc w:val="center"/>
              <w:rPr>
                <w:sz w:val="24"/>
                <w:lang w:val="sr-Cyrl-RS"/>
              </w:rPr>
            </w:pPr>
            <w:r w:rsidRPr="0005087B">
              <w:rPr>
                <w:sz w:val="24"/>
              </w:rPr>
              <w:t>VARCHAR2(</w:t>
            </w:r>
            <w:r w:rsidR="00DC0FCF">
              <w:rPr>
                <w:sz w:val="24"/>
              </w:rPr>
              <w:t>128</w:t>
            </w:r>
            <w:r w:rsidRPr="0005087B">
              <w:rPr>
                <w:sz w:val="24"/>
              </w:rPr>
              <w:t>)</w:t>
            </w:r>
          </w:p>
        </w:tc>
        <w:tc>
          <w:tcPr>
            <w:tcW w:w="710" w:type="pct"/>
            <w:vAlign w:val="center"/>
          </w:tcPr>
          <w:p w14:paraId="680ED46D" w14:textId="77777777" w:rsidR="00387A7D" w:rsidRPr="0005087B" w:rsidRDefault="00387A7D" w:rsidP="003820EA">
            <w:pPr>
              <w:jc w:val="center"/>
              <w:rPr>
                <w:sz w:val="24"/>
                <w:lang w:val="sr-Cyrl-RS"/>
              </w:rPr>
            </w:pPr>
            <w:r w:rsidRPr="0005087B">
              <w:rPr>
                <w:sz w:val="24"/>
                <w:lang w:val="sr-Cyrl-RS"/>
              </w:rPr>
              <w:t>да</w:t>
            </w:r>
          </w:p>
        </w:tc>
        <w:tc>
          <w:tcPr>
            <w:tcW w:w="2061" w:type="pct"/>
            <w:vAlign w:val="center"/>
          </w:tcPr>
          <w:p w14:paraId="1BF8530F" w14:textId="77777777" w:rsidR="00387A7D" w:rsidRPr="0005087B" w:rsidRDefault="00387A7D" w:rsidP="003820EA">
            <w:pPr>
              <w:jc w:val="center"/>
              <w:rPr>
                <w:sz w:val="24"/>
              </w:rPr>
            </w:pPr>
            <w:r>
              <w:rPr>
                <w:sz w:val="24"/>
                <w:lang w:val="ru-RU"/>
              </w:rPr>
              <w:t>Место одржавања интервјуа</w:t>
            </w:r>
          </w:p>
        </w:tc>
      </w:tr>
      <w:tr w:rsidR="00387A7D" w:rsidRPr="004E28A4" w14:paraId="6E3FCF5D" w14:textId="77777777" w:rsidTr="003820EA">
        <w:trPr>
          <w:trHeight w:val="539"/>
        </w:trPr>
        <w:tc>
          <w:tcPr>
            <w:tcW w:w="1113" w:type="pct"/>
            <w:noWrap/>
            <w:vAlign w:val="center"/>
          </w:tcPr>
          <w:p w14:paraId="62512DAB" w14:textId="21E4F752" w:rsidR="00387A7D" w:rsidRPr="0005087B" w:rsidRDefault="00387A7D" w:rsidP="004D416D">
            <w:pPr>
              <w:jc w:val="center"/>
              <w:rPr>
                <w:i/>
                <w:sz w:val="24"/>
              </w:rPr>
            </w:pPr>
            <w:r>
              <w:rPr>
                <w:i/>
                <w:sz w:val="24"/>
              </w:rPr>
              <w:t>datVreInt</w:t>
            </w:r>
          </w:p>
        </w:tc>
        <w:tc>
          <w:tcPr>
            <w:tcW w:w="1116" w:type="pct"/>
            <w:vAlign w:val="center"/>
          </w:tcPr>
          <w:p w14:paraId="5F51F25A" w14:textId="77777777" w:rsidR="00387A7D" w:rsidRPr="0005087B" w:rsidRDefault="00387A7D" w:rsidP="003820EA">
            <w:pPr>
              <w:jc w:val="center"/>
              <w:rPr>
                <w:sz w:val="24"/>
              </w:rPr>
            </w:pPr>
            <w:r>
              <w:rPr>
                <w:sz w:val="24"/>
              </w:rPr>
              <w:t>DATE</w:t>
            </w:r>
          </w:p>
        </w:tc>
        <w:tc>
          <w:tcPr>
            <w:tcW w:w="710" w:type="pct"/>
            <w:vAlign w:val="center"/>
          </w:tcPr>
          <w:p w14:paraId="65CB62D9" w14:textId="77777777" w:rsidR="00387A7D" w:rsidRPr="0005087B" w:rsidRDefault="00387A7D" w:rsidP="003820EA">
            <w:pPr>
              <w:jc w:val="center"/>
              <w:rPr>
                <w:sz w:val="24"/>
                <w:lang w:val="sr-Cyrl-RS"/>
              </w:rPr>
            </w:pPr>
            <w:r>
              <w:rPr>
                <w:sz w:val="24"/>
                <w:lang w:val="sr-Cyrl-RS"/>
              </w:rPr>
              <w:t>да</w:t>
            </w:r>
          </w:p>
        </w:tc>
        <w:tc>
          <w:tcPr>
            <w:tcW w:w="2061" w:type="pct"/>
            <w:vAlign w:val="center"/>
          </w:tcPr>
          <w:p w14:paraId="469C1E36" w14:textId="77777777" w:rsidR="00387A7D" w:rsidRPr="0005087B" w:rsidRDefault="00387A7D" w:rsidP="003820EA">
            <w:pPr>
              <w:jc w:val="center"/>
              <w:rPr>
                <w:sz w:val="24"/>
                <w:lang w:val="ru-RU"/>
              </w:rPr>
            </w:pPr>
            <w:r>
              <w:rPr>
                <w:sz w:val="24"/>
                <w:lang w:val="ru-RU"/>
              </w:rPr>
              <w:t>Датум и време одржавања интервјуа</w:t>
            </w:r>
          </w:p>
        </w:tc>
      </w:tr>
      <w:tr w:rsidR="00387A7D" w:rsidRPr="0005087B" w14:paraId="72AABED4" w14:textId="77777777" w:rsidTr="003820EA">
        <w:trPr>
          <w:trHeight w:val="539"/>
        </w:trPr>
        <w:tc>
          <w:tcPr>
            <w:tcW w:w="1113" w:type="pct"/>
            <w:noWrap/>
            <w:vAlign w:val="center"/>
          </w:tcPr>
          <w:p w14:paraId="21030325" w14:textId="149493AB" w:rsidR="00387A7D" w:rsidRPr="0005087B" w:rsidRDefault="000A1C22" w:rsidP="003820EA">
            <w:pPr>
              <w:jc w:val="center"/>
              <w:rPr>
                <w:i/>
                <w:sz w:val="24"/>
              </w:rPr>
            </w:pPr>
            <w:r>
              <w:rPr>
                <w:i/>
                <w:sz w:val="24"/>
              </w:rPr>
              <w:t>beles</w:t>
            </w:r>
            <w:r w:rsidR="00387A7D">
              <w:rPr>
                <w:i/>
                <w:sz w:val="24"/>
              </w:rPr>
              <w:t>Int</w:t>
            </w:r>
          </w:p>
        </w:tc>
        <w:tc>
          <w:tcPr>
            <w:tcW w:w="1116" w:type="pct"/>
            <w:vAlign w:val="center"/>
          </w:tcPr>
          <w:p w14:paraId="0B9C6CB3" w14:textId="68916757" w:rsidR="00387A7D" w:rsidRPr="0005087B" w:rsidRDefault="00387A7D" w:rsidP="003820EA">
            <w:pPr>
              <w:jc w:val="center"/>
              <w:rPr>
                <w:sz w:val="24"/>
              </w:rPr>
            </w:pPr>
            <w:r w:rsidRPr="0005087B">
              <w:rPr>
                <w:sz w:val="24"/>
              </w:rPr>
              <w:t>VARCHAR2(</w:t>
            </w:r>
            <w:r w:rsidR="00894604">
              <w:rPr>
                <w:sz w:val="24"/>
              </w:rPr>
              <w:t>256</w:t>
            </w:r>
            <w:r w:rsidRPr="0005087B">
              <w:rPr>
                <w:sz w:val="24"/>
              </w:rPr>
              <w:t>)</w:t>
            </w:r>
          </w:p>
        </w:tc>
        <w:tc>
          <w:tcPr>
            <w:tcW w:w="710" w:type="pct"/>
            <w:vAlign w:val="center"/>
          </w:tcPr>
          <w:p w14:paraId="0B02C2BB" w14:textId="2D32426E" w:rsidR="00387A7D" w:rsidRPr="007008BB" w:rsidRDefault="000F752F" w:rsidP="003820EA">
            <w:pPr>
              <w:jc w:val="center"/>
              <w:rPr>
                <w:sz w:val="24"/>
              </w:rPr>
            </w:pPr>
            <w:r>
              <w:rPr>
                <w:sz w:val="24"/>
                <w:lang w:val="sr-Cyrl-RS"/>
              </w:rPr>
              <w:t>не</w:t>
            </w:r>
          </w:p>
        </w:tc>
        <w:tc>
          <w:tcPr>
            <w:tcW w:w="2061" w:type="pct"/>
            <w:vAlign w:val="center"/>
          </w:tcPr>
          <w:p w14:paraId="03F54027" w14:textId="4FD34BE7" w:rsidR="00387A7D" w:rsidRPr="0005087B" w:rsidRDefault="00901F8F" w:rsidP="003820EA">
            <w:pPr>
              <w:jc w:val="center"/>
              <w:rPr>
                <w:sz w:val="24"/>
                <w:lang w:val="ru-RU"/>
              </w:rPr>
            </w:pPr>
            <w:r>
              <w:rPr>
                <w:sz w:val="24"/>
                <w:lang w:val="ru-RU"/>
              </w:rPr>
              <w:t xml:space="preserve">Белешке записане са </w:t>
            </w:r>
            <w:r w:rsidR="00387A7D">
              <w:rPr>
                <w:sz w:val="24"/>
                <w:lang w:val="ru-RU"/>
              </w:rPr>
              <w:t>интервју</w:t>
            </w:r>
            <w:r>
              <w:rPr>
                <w:sz w:val="24"/>
                <w:lang w:val="ru-RU"/>
              </w:rPr>
              <w:t>а</w:t>
            </w:r>
          </w:p>
        </w:tc>
      </w:tr>
      <w:tr w:rsidR="00387A7D" w:rsidRPr="0005087B" w14:paraId="693107B3" w14:textId="77777777" w:rsidTr="003820EA">
        <w:trPr>
          <w:trHeight w:val="539"/>
        </w:trPr>
        <w:tc>
          <w:tcPr>
            <w:tcW w:w="1113" w:type="pct"/>
            <w:noWrap/>
            <w:vAlign w:val="center"/>
          </w:tcPr>
          <w:p w14:paraId="1B67C0BB" w14:textId="580E5F42" w:rsidR="00387A7D" w:rsidRDefault="002845B1" w:rsidP="003820EA">
            <w:pPr>
              <w:jc w:val="center"/>
              <w:rPr>
                <w:i/>
                <w:sz w:val="24"/>
              </w:rPr>
            </w:pPr>
            <w:r>
              <w:rPr>
                <w:i/>
                <w:sz w:val="24"/>
              </w:rPr>
              <w:t>id</w:t>
            </w:r>
            <w:r w:rsidR="00387A7D">
              <w:rPr>
                <w:i/>
                <w:sz w:val="24"/>
              </w:rPr>
              <w:t>PozInt</w:t>
            </w:r>
          </w:p>
        </w:tc>
        <w:tc>
          <w:tcPr>
            <w:tcW w:w="1116" w:type="pct"/>
            <w:vAlign w:val="center"/>
          </w:tcPr>
          <w:p w14:paraId="76598731" w14:textId="0A856472" w:rsidR="00387A7D" w:rsidRPr="00C40237" w:rsidRDefault="001E65B3" w:rsidP="003820EA">
            <w:pPr>
              <w:jc w:val="center"/>
              <w:rPr>
                <w:sz w:val="24"/>
                <w:lang w:val="sr-Cyrl-RS"/>
              </w:rPr>
            </w:pPr>
            <w:r>
              <w:rPr>
                <w:sz w:val="24"/>
              </w:rPr>
              <w:t>INTEGER</w:t>
            </w:r>
          </w:p>
        </w:tc>
        <w:tc>
          <w:tcPr>
            <w:tcW w:w="710" w:type="pct"/>
            <w:vAlign w:val="center"/>
          </w:tcPr>
          <w:p w14:paraId="63A46B05" w14:textId="59AD1B5F" w:rsidR="00387A7D" w:rsidRPr="0005087B" w:rsidRDefault="00F751BD" w:rsidP="003820EA">
            <w:pPr>
              <w:jc w:val="center"/>
              <w:rPr>
                <w:sz w:val="24"/>
                <w:lang w:val="sr-Cyrl-RS"/>
              </w:rPr>
            </w:pPr>
            <w:r>
              <w:rPr>
                <w:sz w:val="24"/>
                <w:lang w:val="sr-Cyrl-RS"/>
              </w:rPr>
              <w:t>да</w:t>
            </w:r>
          </w:p>
        </w:tc>
        <w:tc>
          <w:tcPr>
            <w:tcW w:w="2061" w:type="pct"/>
            <w:vAlign w:val="center"/>
          </w:tcPr>
          <w:p w14:paraId="35AA8159" w14:textId="6816F3B2" w:rsidR="00387A7D" w:rsidRPr="0005087B" w:rsidRDefault="00643520" w:rsidP="001A6D29">
            <w:pPr>
              <w:jc w:val="center"/>
              <w:rPr>
                <w:sz w:val="24"/>
                <w:lang w:val="ru-RU"/>
              </w:rPr>
            </w:pPr>
            <w:r>
              <w:rPr>
                <w:sz w:val="24"/>
                <w:lang w:val="ru-RU"/>
              </w:rPr>
              <w:t>Идентификатора позива на интервју</w:t>
            </w:r>
            <w:r w:rsidR="009C0DF6">
              <w:rPr>
                <w:sz w:val="24"/>
                <w:lang w:val="ru-RU"/>
              </w:rPr>
              <w:t>, из којег је инт</w:t>
            </w:r>
            <w:r w:rsidR="001A6D29">
              <w:rPr>
                <w:sz w:val="24"/>
                <w:lang w:val="ru-RU"/>
              </w:rPr>
              <w:t>ервју креи</w:t>
            </w:r>
            <w:r w:rsidR="00EF61EF">
              <w:rPr>
                <w:sz w:val="24"/>
                <w:lang w:val="ru-RU"/>
              </w:rPr>
              <w:t>р</w:t>
            </w:r>
            <w:r w:rsidR="001A6D29">
              <w:rPr>
                <w:sz w:val="24"/>
                <w:lang w:val="ru-RU"/>
              </w:rPr>
              <w:t>ан</w:t>
            </w:r>
          </w:p>
        </w:tc>
      </w:tr>
      <w:tr w:rsidR="00387A7D" w:rsidRPr="0005087B" w14:paraId="40306292" w14:textId="77777777" w:rsidTr="003820EA">
        <w:trPr>
          <w:trHeight w:val="539"/>
        </w:trPr>
        <w:tc>
          <w:tcPr>
            <w:tcW w:w="1113" w:type="pct"/>
            <w:noWrap/>
            <w:vAlign w:val="center"/>
          </w:tcPr>
          <w:p w14:paraId="19014C1A" w14:textId="77777777" w:rsidR="00387A7D" w:rsidRDefault="00387A7D" w:rsidP="003820EA">
            <w:pPr>
              <w:jc w:val="center"/>
              <w:rPr>
                <w:i/>
                <w:sz w:val="24"/>
              </w:rPr>
            </w:pPr>
            <w:r>
              <w:rPr>
                <w:i/>
                <w:sz w:val="24"/>
              </w:rPr>
              <w:t>idRegrut</w:t>
            </w:r>
          </w:p>
        </w:tc>
        <w:tc>
          <w:tcPr>
            <w:tcW w:w="1116" w:type="pct"/>
            <w:vAlign w:val="center"/>
          </w:tcPr>
          <w:p w14:paraId="61D12E67" w14:textId="77777777" w:rsidR="00387A7D" w:rsidRPr="0005087B" w:rsidRDefault="00387A7D" w:rsidP="003820EA">
            <w:pPr>
              <w:jc w:val="center"/>
              <w:rPr>
                <w:sz w:val="24"/>
              </w:rPr>
            </w:pPr>
            <w:r>
              <w:rPr>
                <w:sz w:val="24"/>
              </w:rPr>
              <w:t>INTEGER</w:t>
            </w:r>
          </w:p>
        </w:tc>
        <w:tc>
          <w:tcPr>
            <w:tcW w:w="710" w:type="pct"/>
            <w:vAlign w:val="center"/>
          </w:tcPr>
          <w:p w14:paraId="30EDFEA9" w14:textId="55648FFA" w:rsidR="00387A7D" w:rsidRPr="0005087B" w:rsidRDefault="00F751BD" w:rsidP="003820EA">
            <w:pPr>
              <w:jc w:val="center"/>
              <w:rPr>
                <w:sz w:val="24"/>
                <w:lang w:val="sr-Cyrl-RS"/>
              </w:rPr>
            </w:pPr>
            <w:r>
              <w:rPr>
                <w:sz w:val="24"/>
                <w:lang w:val="sr-Cyrl-RS"/>
              </w:rPr>
              <w:t>не</w:t>
            </w:r>
          </w:p>
        </w:tc>
        <w:tc>
          <w:tcPr>
            <w:tcW w:w="2061" w:type="pct"/>
            <w:vAlign w:val="center"/>
          </w:tcPr>
          <w:p w14:paraId="354F59AF" w14:textId="77777777" w:rsidR="00387A7D" w:rsidRPr="0005087B" w:rsidRDefault="00387A7D" w:rsidP="003820EA">
            <w:pPr>
              <w:jc w:val="center"/>
              <w:rPr>
                <w:sz w:val="24"/>
                <w:lang w:val="ru-RU"/>
              </w:rPr>
            </w:pPr>
            <w:r>
              <w:rPr>
                <w:sz w:val="24"/>
                <w:lang w:val="ru-RU"/>
              </w:rPr>
              <w:t>Идентификатор регрута којем је позив послат</w:t>
            </w:r>
          </w:p>
        </w:tc>
      </w:tr>
    </w:tbl>
    <w:p w14:paraId="7C25AE6B" w14:textId="777171EF" w:rsidR="00387A7D" w:rsidRPr="00A811D0" w:rsidRDefault="00A811D0" w:rsidP="00A811D0">
      <w:pPr>
        <w:pStyle w:val="a1"/>
        <w:rPr>
          <w:i/>
          <w:lang w:val="en-US"/>
        </w:rPr>
      </w:pPr>
      <w:r>
        <w:rPr>
          <w:lang w:val="sr-Cyrl-RS"/>
        </w:rPr>
        <w:t>Табела 3</w:t>
      </w:r>
      <w:r w:rsidR="002E0D92">
        <w:rPr>
          <w:lang w:val="sr-Cyrl-RS"/>
        </w:rPr>
        <w:t>.53</w:t>
      </w:r>
      <w:r>
        <w:rPr>
          <w:lang w:val="sr-Cyrl-RS"/>
        </w:rPr>
        <w:t xml:space="preserve"> – Обележја у шеми релације </w:t>
      </w:r>
      <w:r>
        <w:rPr>
          <w:i/>
          <w:lang w:val="en-US"/>
        </w:rPr>
        <w:t>Intervju</w:t>
      </w:r>
    </w:p>
    <w:p w14:paraId="4CA12DFD" w14:textId="77777777" w:rsidR="00387A7D" w:rsidRPr="0005087B" w:rsidRDefault="00387A7D" w:rsidP="00387A7D">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387A7D" w:rsidRPr="0005087B" w14:paraId="4379AA97"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5E6E2B22" w14:textId="77777777" w:rsidR="00387A7D" w:rsidRPr="0005087B" w:rsidRDefault="00387A7D" w:rsidP="003820EA">
            <w:pPr>
              <w:jc w:val="center"/>
              <w:rPr>
                <w:color w:val="auto"/>
                <w:sz w:val="24"/>
              </w:rPr>
            </w:pPr>
            <w:r w:rsidRPr="0005087B">
              <w:rPr>
                <w:color w:val="auto"/>
                <w:sz w:val="24"/>
              </w:rPr>
              <w:t>Ограничење примарног кључа</w:t>
            </w:r>
          </w:p>
        </w:tc>
      </w:tr>
      <w:tr w:rsidR="00387A7D" w:rsidRPr="0005087B" w14:paraId="766C8E4B" w14:textId="77777777" w:rsidTr="003820EA">
        <w:trPr>
          <w:trHeight w:val="350"/>
        </w:trPr>
        <w:tc>
          <w:tcPr>
            <w:tcW w:w="2500" w:type="pct"/>
            <w:shd w:val="clear" w:color="auto" w:fill="DEEAF6" w:themeFill="accent5" w:themeFillTint="33"/>
            <w:noWrap/>
            <w:vAlign w:val="center"/>
          </w:tcPr>
          <w:p w14:paraId="2D924AA2" w14:textId="77777777" w:rsidR="00387A7D" w:rsidRPr="0005087B" w:rsidRDefault="00387A7D" w:rsidP="003820EA">
            <w:pPr>
              <w:jc w:val="center"/>
              <w:rPr>
                <w:b/>
                <w:sz w:val="24"/>
              </w:rPr>
            </w:pPr>
            <w:r w:rsidRPr="0005087B">
              <w:rPr>
                <w:b/>
                <w:sz w:val="24"/>
              </w:rPr>
              <w:t>Назив ограничења</w:t>
            </w:r>
          </w:p>
        </w:tc>
        <w:tc>
          <w:tcPr>
            <w:tcW w:w="2500" w:type="pct"/>
            <w:shd w:val="clear" w:color="auto" w:fill="DEEAF6" w:themeFill="accent5" w:themeFillTint="33"/>
            <w:vAlign w:val="center"/>
          </w:tcPr>
          <w:p w14:paraId="6045F248" w14:textId="74F997C0" w:rsidR="00387A7D" w:rsidRPr="0005087B" w:rsidRDefault="00CA4346" w:rsidP="003820EA">
            <w:pPr>
              <w:jc w:val="center"/>
              <w:rPr>
                <w:b/>
                <w:sz w:val="24"/>
              </w:rPr>
            </w:pPr>
            <w:r>
              <w:rPr>
                <w:b/>
                <w:sz w:val="24"/>
                <w:szCs w:val="22"/>
                <w:lang w:val="sr-Cyrl-RS"/>
              </w:rPr>
              <w:t>Обележја</w:t>
            </w:r>
          </w:p>
        </w:tc>
      </w:tr>
      <w:tr w:rsidR="00387A7D" w:rsidRPr="0005087B" w14:paraId="7F9F3A21" w14:textId="77777777" w:rsidTr="003820EA">
        <w:trPr>
          <w:trHeight w:val="305"/>
        </w:trPr>
        <w:tc>
          <w:tcPr>
            <w:tcW w:w="2500" w:type="pct"/>
            <w:noWrap/>
            <w:vAlign w:val="center"/>
          </w:tcPr>
          <w:p w14:paraId="3D9BC0CB" w14:textId="7904298E" w:rsidR="00387A7D" w:rsidRPr="0005087B" w:rsidRDefault="00387A7D" w:rsidP="003820EA">
            <w:pPr>
              <w:jc w:val="center"/>
              <w:rPr>
                <w:i/>
                <w:sz w:val="24"/>
              </w:rPr>
            </w:pPr>
            <w:r>
              <w:rPr>
                <w:i/>
                <w:sz w:val="24"/>
              </w:rPr>
              <w:t>INTERVJU_PK</w:t>
            </w:r>
          </w:p>
        </w:tc>
        <w:tc>
          <w:tcPr>
            <w:tcW w:w="2500" w:type="pct"/>
            <w:vAlign w:val="center"/>
          </w:tcPr>
          <w:p w14:paraId="1B3FF4CE" w14:textId="2913C3A2" w:rsidR="00387A7D" w:rsidRPr="0005087B" w:rsidRDefault="00387A7D" w:rsidP="003820EA">
            <w:pPr>
              <w:jc w:val="center"/>
              <w:rPr>
                <w:i/>
                <w:sz w:val="24"/>
              </w:rPr>
            </w:pPr>
            <w:r w:rsidRPr="0005087B">
              <w:rPr>
                <w:i/>
                <w:sz w:val="24"/>
              </w:rPr>
              <w:t>id</w:t>
            </w:r>
            <w:r>
              <w:rPr>
                <w:i/>
                <w:sz w:val="24"/>
              </w:rPr>
              <w:t>Int</w:t>
            </w:r>
          </w:p>
        </w:tc>
      </w:tr>
    </w:tbl>
    <w:p w14:paraId="1A860624" w14:textId="11D2E9C7" w:rsidR="00387A7D" w:rsidRPr="00096E3F" w:rsidRDefault="00096E3F" w:rsidP="00096E3F">
      <w:pPr>
        <w:pStyle w:val="a1"/>
        <w:rPr>
          <w:lang w:val="en-US"/>
        </w:rPr>
      </w:pPr>
      <w:r>
        <w:rPr>
          <w:lang w:val="sr-Cyrl-RS"/>
        </w:rPr>
        <w:t>Табела 3</w:t>
      </w:r>
      <w:r w:rsidR="002E0D92">
        <w:rPr>
          <w:lang w:val="sr-Cyrl-RS"/>
        </w:rPr>
        <w:t>.54</w:t>
      </w:r>
      <w:r>
        <w:rPr>
          <w:lang w:val="sr-Cyrl-RS"/>
        </w:rPr>
        <w:t xml:space="preserve"> – Ограничење примарног кључа у шеми релације </w:t>
      </w:r>
      <w:r>
        <w:rPr>
          <w:i/>
          <w:lang w:val="en-US"/>
        </w:rPr>
        <w:t>Intervju</w:t>
      </w:r>
    </w:p>
    <w:p w14:paraId="22A65A30" w14:textId="77777777" w:rsidR="00387A7D" w:rsidRPr="0005087B" w:rsidRDefault="00387A7D" w:rsidP="00387A7D">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864"/>
        <w:gridCol w:w="1260"/>
        <w:gridCol w:w="1890"/>
        <w:gridCol w:w="1858"/>
      </w:tblGrid>
      <w:tr w:rsidR="00387A7D" w:rsidRPr="0005087B" w14:paraId="127B27B9"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62DEA55F" w14:textId="77777777" w:rsidR="00387A7D" w:rsidRPr="0005087B" w:rsidRDefault="00387A7D" w:rsidP="003820EA">
            <w:pPr>
              <w:jc w:val="center"/>
              <w:rPr>
                <w:color w:val="auto"/>
                <w:sz w:val="24"/>
              </w:rPr>
            </w:pPr>
            <w:r w:rsidRPr="0005087B">
              <w:rPr>
                <w:color w:val="auto"/>
                <w:sz w:val="24"/>
              </w:rPr>
              <w:t>Ограничење референцијалног интегритета</w:t>
            </w:r>
          </w:p>
        </w:tc>
      </w:tr>
      <w:tr w:rsidR="00B82C91" w:rsidRPr="0005087B" w14:paraId="5864D9E9" w14:textId="77777777" w:rsidTr="001E3983">
        <w:trPr>
          <w:trHeight w:val="350"/>
        </w:trPr>
        <w:tc>
          <w:tcPr>
            <w:tcW w:w="2178" w:type="pct"/>
            <w:shd w:val="clear" w:color="auto" w:fill="DEEAF6" w:themeFill="accent5" w:themeFillTint="33"/>
            <w:noWrap/>
            <w:vAlign w:val="center"/>
          </w:tcPr>
          <w:p w14:paraId="19AFA180" w14:textId="1C11414A" w:rsidR="00B82C91" w:rsidRPr="0005087B" w:rsidRDefault="00B82C91" w:rsidP="00B82C91">
            <w:pPr>
              <w:jc w:val="center"/>
              <w:rPr>
                <w:b/>
                <w:sz w:val="24"/>
              </w:rPr>
            </w:pPr>
            <w:r w:rsidRPr="002E489D">
              <w:rPr>
                <w:b/>
                <w:sz w:val="24"/>
              </w:rPr>
              <w:t>Назив ограничења</w:t>
            </w:r>
          </w:p>
        </w:tc>
        <w:tc>
          <w:tcPr>
            <w:tcW w:w="710" w:type="pct"/>
            <w:shd w:val="clear" w:color="auto" w:fill="DEEAF6" w:themeFill="accent5" w:themeFillTint="33"/>
            <w:vAlign w:val="center"/>
          </w:tcPr>
          <w:p w14:paraId="01D3754F" w14:textId="419FD672" w:rsidR="00B82C91" w:rsidRPr="0005087B" w:rsidRDefault="00B82C91" w:rsidP="00B82C91">
            <w:pPr>
              <w:jc w:val="center"/>
              <w:rPr>
                <w:b/>
                <w:sz w:val="24"/>
              </w:rPr>
            </w:pPr>
            <w:r w:rsidRPr="002E489D">
              <w:rPr>
                <w:b/>
                <w:sz w:val="24"/>
                <w:lang w:val="sr-Cyrl-RS"/>
              </w:rPr>
              <w:t>Обележја</w:t>
            </w:r>
          </w:p>
        </w:tc>
        <w:tc>
          <w:tcPr>
            <w:tcW w:w="1065" w:type="pct"/>
            <w:shd w:val="clear" w:color="auto" w:fill="DEEAF6" w:themeFill="accent5" w:themeFillTint="33"/>
            <w:vAlign w:val="center"/>
          </w:tcPr>
          <w:p w14:paraId="284807F4" w14:textId="17DF08EF" w:rsidR="00B82C91" w:rsidRPr="0005087B" w:rsidRDefault="00B82C91" w:rsidP="00B82C91">
            <w:pPr>
              <w:jc w:val="center"/>
              <w:rPr>
                <w:b/>
                <w:sz w:val="24"/>
              </w:rPr>
            </w:pPr>
            <w:r w:rsidRPr="002E489D">
              <w:rPr>
                <w:b/>
                <w:sz w:val="24"/>
              </w:rPr>
              <w:t xml:space="preserve">Референцирана </w:t>
            </w:r>
            <w:r>
              <w:rPr>
                <w:b/>
                <w:sz w:val="24"/>
                <w:lang w:val="sr-Cyrl-RS"/>
              </w:rPr>
              <w:t>шема релације</w:t>
            </w:r>
          </w:p>
        </w:tc>
        <w:tc>
          <w:tcPr>
            <w:tcW w:w="1047" w:type="pct"/>
            <w:shd w:val="clear" w:color="auto" w:fill="DEEAF6" w:themeFill="accent5" w:themeFillTint="33"/>
            <w:vAlign w:val="center"/>
          </w:tcPr>
          <w:p w14:paraId="6E65F495" w14:textId="115AD4DC" w:rsidR="00B82C91" w:rsidRPr="0005087B" w:rsidRDefault="00B82C91" w:rsidP="00B82C91">
            <w:pPr>
              <w:jc w:val="center"/>
              <w:rPr>
                <w:b/>
                <w:sz w:val="24"/>
              </w:rPr>
            </w:pPr>
            <w:r w:rsidRPr="002E489D">
              <w:rPr>
                <w:b/>
                <w:sz w:val="24"/>
              </w:rPr>
              <w:t xml:space="preserve">Референцирана </w:t>
            </w:r>
            <w:r w:rsidRPr="002E489D">
              <w:rPr>
                <w:b/>
                <w:sz w:val="24"/>
                <w:lang w:val="sr-Cyrl-RS"/>
              </w:rPr>
              <w:t>обележја</w:t>
            </w:r>
          </w:p>
        </w:tc>
      </w:tr>
      <w:tr w:rsidR="00387A7D" w:rsidRPr="0005087B" w14:paraId="6C6D030C" w14:textId="77777777" w:rsidTr="001E3983">
        <w:trPr>
          <w:trHeight w:val="516"/>
        </w:trPr>
        <w:tc>
          <w:tcPr>
            <w:tcW w:w="2178" w:type="pct"/>
            <w:shd w:val="clear" w:color="auto" w:fill="FFFFFF" w:themeFill="background1"/>
            <w:noWrap/>
            <w:vAlign w:val="center"/>
          </w:tcPr>
          <w:p w14:paraId="30089B22" w14:textId="180CEB6E" w:rsidR="00387A7D" w:rsidRPr="0005087B" w:rsidRDefault="00387A7D" w:rsidP="003820EA">
            <w:pPr>
              <w:jc w:val="center"/>
              <w:rPr>
                <w:b/>
                <w:sz w:val="24"/>
              </w:rPr>
            </w:pPr>
            <w:r>
              <w:rPr>
                <w:i/>
                <w:sz w:val="24"/>
              </w:rPr>
              <w:t>INTERVJU_</w:t>
            </w:r>
            <w:r w:rsidR="00691661">
              <w:rPr>
                <w:i/>
                <w:sz w:val="24"/>
              </w:rPr>
              <w:t>POZIVNAINTERVJU</w:t>
            </w:r>
            <w:r>
              <w:rPr>
                <w:i/>
                <w:sz w:val="24"/>
              </w:rPr>
              <w:t>_FK</w:t>
            </w:r>
          </w:p>
        </w:tc>
        <w:tc>
          <w:tcPr>
            <w:tcW w:w="710" w:type="pct"/>
            <w:shd w:val="clear" w:color="auto" w:fill="FFFFFF" w:themeFill="background1"/>
            <w:vAlign w:val="center"/>
          </w:tcPr>
          <w:p w14:paraId="553438DF" w14:textId="349FBD88" w:rsidR="00387A7D" w:rsidRPr="0005087B" w:rsidRDefault="00387A7D" w:rsidP="003820EA">
            <w:pPr>
              <w:jc w:val="center"/>
              <w:rPr>
                <w:b/>
                <w:sz w:val="24"/>
              </w:rPr>
            </w:pPr>
            <w:r>
              <w:rPr>
                <w:i/>
                <w:sz w:val="24"/>
              </w:rPr>
              <w:t>id</w:t>
            </w:r>
            <w:r w:rsidR="00793BA2">
              <w:rPr>
                <w:i/>
                <w:sz w:val="24"/>
              </w:rPr>
              <w:t>PozInt</w:t>
            </w:r>
          </w:p>
        </w:tc>
        <w:tc>
          <w:tcPr>
            <w:tcW w:w="1065" w:type="pct"/>
            <w:shd w:val="clear" w:color="auto" w:fill="FFFFFF" w:themeFill="background1"/>
            <w:vAlign w:val="center"/>
          </w:tcPr>
          <w:p w14:paraId="4F76B4D4" w14:textId="60ED0DE8" w:rsidR="00387A7D" w:rsidRPr="00A222FA" w:rsidRDefault="00A222FA" w:rsidP="003820EA">
            <w:pPr>
              <w:jc w:val="center"/>
              <w:rPr>
                <w:b/>
                <w:sz w:val="24"/>
              </w:rPr>
            </w:pPr>
            <w:r>
              <w:rPr>
                <w:i/>
                <w:sz w:val="24"/>
              </w:rPr>
              <w:t>Poziv na intervju</w:t>
            </w:r>
          </w:p>
        </w:tc>
        <w:tc>
          <w:tcPr>
            <w:tcW w:w="1047" w:type="pct"/>
            <w:shd w:val="clear" w:color="auto" w:fill="FFFFFF" w:themeFill="background1"/>
            <w:vAlign w:val="center"/>
          </w:tcPr>
          <w:p w14:paraId="1803FF7C" w14:textId="0B78CD16" w:rsidR="00387A7D" w:rsidRPr="0005087B" w:rsidRDefault="00387A7D" w:rsidP="003820EA">
            <w:pPr>
              <w:jc w:val="center"/>
              <w:rPr>
                <w:b/>
                <w:sz w:val="24"/>
              </w:rPr>
            </w:pPr>
            <w:r w:rsidRPr="0005087B">
              <w:rPr>
                <w:i/>
                <w:sz w:val="24"/>
              </w:rPr>
              <w:t>id</w:t>
            </w:r>
            <w:r w:rsidR="00613ABA">
              <w:rPr>
                <w:i/>
                <w:sz w:val="24"/>
              </w:rPr>
              <w:t>PozInt</w:t>
            </w:r>
          </w:p>
        </w:tc>
      </w:tr>
      <w:tr w:rsidR="00387A7D" w:rsidRPr="0005087B" w14:paraId="23B03880" w14:textId="77777777" w:rsidTr="001E3983">
        <w:trPr>
          <w:trHeight w:val="372"/>
        </w:trPr>
        <w:tc>
          <w:tcPr>
            <w:tcW w:w="2178" w:type="pct"/>
            <w:shd w:val="clear" w:color="auto" w:fill="FFFFFF" w:themeFill="background1"/>
            <w:noWrap/>
            <w:vAlign w:val="center"/>
          </w:tcPr>
          <w:p w14:paraId="2D1ADCBF" w14:textId="52487BF3" w:rsidR="00387A7D" w:rsidRPr="0005087B" w:rsidRDefault="00387A7D" w:rsidP="00161269">
            <w:pPr>
              <w:jc w:val="center"/>
              <w:rPr>
                <w:i/>
                <w:sz w:val="24"/>
              </w:rPr>
            </w:pPr>
            <w:r w:rsidRPr="0005087B">
              <w:rPr>
                <w:i/>
                <w:sz w:val="24"/>
              </w:rPr>
              <w:t xml:space="preserve"> </w:t>
            </w:r>
            <w:r w:rsidR="00161269">
              <w:rPr>
                <w:i/>
                <w:sz w:val="24"/>
              </w:rPr>
              <w:t>INTERVJU_REGRUT_FK</w:t>
            </w:r>
          </w:p>
        </w:tc>
        <w:tc>
          <w:tcPr>
            <w:tcW w:w="710" w:type="pct"/>
            <w:shd w:val="clear" w:color="auto" w:fill="FFFFFF" w:themeFill="background1"/>
            <w:vAlign w:val="center"/>
          </w:tcPr>
          <w:p w14:paraId="7A9348C0" w14:textId="2D7B0A0C" w:rsidR="00387A7D" w:rsidRPr="0005087B" w:rsidRDefault="00161269" w:rsidP="00161269">
            <w:pPr>
              <w:jc w:val="center"/>
              <w:rPr>
                <w:i/>
                <w:sz w:val="24"/>
              </w:rPr>
            </w:pPr>
            <w:r>
              <w:rPr>
                <w:i/>
                <w:sz w:val="24"/>
              </w:rPr>
              <w:t>idRegrut</w:t>
            </w:r>
          </w:p>
        </w:tc>
        <w:tc>
          <w:tcPr>
            <w:tcW w:w="1065" w:type="pct"/>
            <w:shd w:val="clear" w:color="auto" w:fill="FFFFFF" w:themeFill="background1"/>
            <w:vAlign w:val="center"/>
          </w:tcPr>
          <w:p w14:paraId="7F5AE4E2" w14:textId="5C94231A" w:rsidR="00387A7D" w:rsidRPr="009A2C72" w:rsidRDefault="009A2C72" w:rsidP="003820EA">
            <w:pPr>
              <w:jc w:val="center"/>
              <w:rPr>
                <w:i/>
                <w:sz w:val="24"/>
              </w:rPr>
            </w:pPr>
            <w:r>
              <w:rPr>
                <w:i/>
                <w:sz w:val="24"/>
              </w:rPr>
              <w:t>Regrut</w:t>
            </w:r>
          </w:p>
        </w:tc>
        <w:tc>
          <w:tcPr>
            <w:tcW w:w="1047" w:type="pct"/>
            <w:shd w:val="clear" w:color="auto" w:fill="FFFFFF" w:themeFill="background1"/>
            <w:vAlign w:val="center"/>
          </w:tcPr>
          <w:p w14:paraId="5D0BAB1C" w14:textId="1EF4B6E0" w:rsidR="00387A7D" w:rsidRPr="000E0A13" w:rsidRDefault="006F4DC8" w:rsidP="003820EA">
            <w:pPr>
              <w:jc w:val="center"/>
              <w:rPr>
                <w:i/>
                <w:sz w:val="24"/>
                <w:lang w:val="sr-Cyrl-RS"/>
              </w:rPr>
            </w:pPr>
            <w:r w:rsidRPr="0005087B">
              <w:rPr>
                <w:i/>
                <w:sz w:val="24"/>
              </w:rPr>
              <w:t>I</w:t>
            </w:r>
            <w:r w:rsidR="00387A7D" w:rsidRPr="0005087B">
              <w:rPr>
                <w:i/>
                <w:sz w:val="24"/>
              </w:rPr>
              <w:t>d</w:t>
            </w:r>
          </w:p>
        </w:tc>
      </w:tr>
    </w:tbl>
    <w:p w14:paraId="305E8504" w14:textId="4479C689" w:rsidR="00387A7D" w:rsidRPr="00C324D1" w:rsidRDefault="00C324D1" w:rsidP="00C324D1">
      <w:pPr>
        <w:pStyle w:val="a1"/>
        <w:rPr>
          <w:lang w:val="en-US"/>
        </w:rPr>
      </w:pPr>
      <w:r>
        <w:rPr>
          <w:lang w:val="sr-Cyrl-RS"/>
        </w:rPr>
        <w:t>Табела 3.</w:t>
      </w:r>
      <w:r w:rsidR="00A110E8">
        <w:rPr>
          <w:lang w:val="en-US"/>
        </w:rPr>
        <w:t>55</w:t>
      </w:r>
      <w:r>
        <w:rPr>
          <w:lang w:val="sr-Cyrl-RS"/>
        </w:rPr>
        <w:t xml:space="preserve"> – Ограничењa референцијалног интегритета у шеми релације </w:t>
      </w:r>
      <w:r>
        <w:rPr>
          <w:i/>
          <w:lang w:val="en-US"/>
        </w:rPr>
        <w:t>Intervju</w:t>
      </w:r>
    </w:p>
    <w:p w14:paraId="6AC6EF17" w14:textId="064F7714" w:rsidR="004B014C" w:rsidRDefault="004B014C" w:rsidP="004B014C">
      <w:pPr>
        <w:pStyle w:val="Heading3"/>
        <w:rPr>
          <w:i/>
          <w:lang w:val="sr-Cyrl-RS"/>
        </w:rPr>
      </w:pPr>
      <w:bookmarkStart w:id="107" w:name="_Toc176384489"/>
      <w:bookmarkStart w:id="108" w:name="_Toc176385230"/>
      <w:r>
        <w:rPr>
          <w:lang w:val="sr-Cyrl-RS"/>
        </w:rPr>
        <w:t xml:space="preserve">Шема релације </w:t>
      </w:r>
      <w:r w:rsidR="006D51B4">
        <w:rPr>
          <w:i/>
          <w:lang w:val="en-US"/>
        </w:rPr>
        <w:t>Poziv na trening</w:t>
      </w:r>
      <w:bookmarkEnd w:id="107"/>
      <w:bookmarkEnd w:id="108"/>
    </w:p>
    <w:p w14:paraId="606A63A1" w14:textId="495FD901" w:rsidR="00B61958" w:rsidRPr="00832A83" w:rsidRDefault="006F4DC8" w:rsidP="00260F91">
      <w:pPr>
        <w:pStyle w:val="a0"/>
        <w:ind w:firstLine="360"/>
        <w:rPr>
          <w:lang w:val="sr-Cyrl-RS"/>
        </w:rPr>
      </w:pPr>
      <w:r>
        <w:rPr>
          <w:lang w:val="sr-Cyrl-RS"/>
        </w:rPr>
        <w:t xml:space="preserve">Шема релације </w:t>
      </w:r>
      <w:r w:rsidR="006D51B4">
        <w:rPr>
          <w:i/>
          <w:lang w:val="en-US"/>
        </w:rPr>
        <w:t>Poziv na trening</w:t>
      </w:r>
      <w:r>
        <w:rPr>
          <w:i/>
          <w:lang w:val="sr-Cyrl-RS"/>
        </w:rPr>
        <w:t xml:space="preserve"> </w:t>
      </w:r>
      <w:r>
        <w:rPr>
          <w:lang w:val="sr-Cyrl-RS"/>
        </w:rPr>
        <w:t xml:space="preserve">садржи обележја која описују </w:t>
      </w:r>
      <w:r w:rsidR="00FE2C6C">
        <w:rPr>
          <w:lang w:val="sr-Cyrl-RS"/>
        </w:rPr>
        <w:t>позиве на тренинге које тренери могу послати регрутима како би се боље упознали са њима и њиховим кошаркашким умећима</w:t>
      </w:r>
      <w:r>
        <w:rPr>
          <w:lang w:val="sr-Cyrl-RS"/>
        </w:rPr>
        <w:t>.</w:t>
      </w:r>
      <w:r w:rsidR="00B27552">
        <w:rPr>
          <w:lang w:val="sr-Cyrl-RS"/>
        </w:rPr>
        <w:t xml:space="preserve"> Регрут има опцију да прихвати и да одбије позив. Статус позива је изражен помоћу обележја </w:t>
      </w:r>
      <w:r w:rsidR="00B27552">
        <w:rPr>
          <w:i/>
          <w:lang w:val="en-US"/>
        </w:rPr>
        <w:t>statusPoz</w:t>
      </w:r>
      <w:r w:rsidR="00DD3194">
        <w:rPr>
          <w:i/>
          <w:lang w:val="en-US"/>
        </w:rPr>
        <w:t>Trng</w:t>
      </w:r>
      <w:r w:rsidR="00B27552">
        <w:rPr>
          <w:i/>
          <w:lang w:val="en-US"/>
        </w:rPr>
        <w:t xml:space="preserve"> </w:t>
      </w:r>
      <w:r w:rsidR="00B27552">
        <w:rPr>
          <w:lang w:val="sr-Cyrl-RS"/>
        </w:rPr>
        <w:t xml:space="preserve">који има могуће вредности: </w:t>
      </w:r>
      <w:r w:rsidR="00B27552">
        <w:t xml:space="preserve">AFFIRMED </w:t>
      </w:r>
      <w:r w:rsidR="00B27552">
        <w:rPr>
          <w:lang w:val="sr-Cyrl-RS"/>
        </w:rPr>
        <w:t xml:space="preserve">(потврђен), </w:t>
      </w:r>
      <w:r w:rsidR="00B27552">
        <w:rPr>
          <w:lang w:val="en-US"/>
        </w:rPr>
        <w:t xml:space="preserve">REJECTED </w:t>
      </w:r>
      <w:r w:rsidR="00B27552">
        <w:rPr>
          <w:lang w:val="sr-Cyrl-RS"/>
        </w:rPr>
        <w:t xml:space="preserve">(одбијен) и </w:t>
      </w:r>
      <w:r w:rsidR="00B27552">
        <w:rPr>
          <w:lang w:val="en-US"/>
        </w:rPr>
        <w:t xml:space="preserve">WAITING </w:t>
      </w:r>
      <w:r w:rsidR="00B27552">
        <w:rPr>
          <w:lang w:val="sr-Cyrl-RS"/>
        </w:rPr>
        <w:t>(чека се одговор).</w:t>
      </w:r>
      <w:r w:rsidR="009A43C1">
        <w:rPr>
          <w:lang w:val="sr-Cyrl-RS"/>
        </w:rPr>
        <w:t xml:space="preserve"> Обележја унутар шеме релације </w:t>
      </w:r>
      <w:r w:rsidR="00FB01FB">
        <w:rPr>
          <w:i/>
          <w:lang w:val="en-US"/>
        </w:rPr>
        <w:t>Poziv na trening</w:t>
      </w:r>
      <w:r w:rsidR="009A43C1">
        <w:rPr>
          <w:szCs w:val="22"/>
          <w:lang w:val="sr-Cyrl-RS"/>
        </w:rPr>
        <w:t xml:space="preserve"> </w:t>
      </w:r>
      <w:r w:rsidR="00F81A78">
        <w:rPr>
          <w:szCs w:val="22"/>
          <w:lang w:val="sr-Cyrl-RS"/>
        </w:rPr>
        <w:t>приказана</w:t>
      </w:r>
      <w:r w:rsidR="009A43C1">
        <w:rPr>
          <w:szCs w:val="22"/>
          <w:lang w:val="sr-Cyrl-RS"/>
        </w:rPr>
        <w:t xml:space="preserve"> су помоћ</w:t>
      </w:r>
      <w:r w:rsidR="00F81A78">
        <w:rPr>
          <w:szCs w:val="22"/>
          <w:lang w:val="sr-Cyrl-RS"/>
        </w:rPr>
        <w:t>у</w:t>
      </w:r>
      <w:r w:rsidR="009A43C1">
        <w:rPr>
          <w:szCs w:val="22"/>
          <w:lang w:val="sr-Cyrl-RS"/>
        </w:rPr>
        <w:t xml:space="preserve"> табеле 3.5</w:t>
      </w:r>
      <w:r w:rsidR="00FB01FB">
        <w:rPr>
          <w:szCs w:val="22"/>
          <w:lang w:val="sr-Cyrl-RS"/>
        </w:rPr>
        <w:t>6</w:t>
      </w:r>
      <w:r w:rsidR="009A43C1">
        <w:rPr>
          <w:szCs w:val="22"/>
          <w:lang w:val="sr-Cyrl-RS"/>
        </w:rPr>
        <w:t xml:space="preserve">. </w:t>
      </w:r>
      <w:r w:rsidR="00CE2460">
        <w:rPr>
          <w:szCs w:val="22"/>
          <w:lang w:val="sr-Cyrl-RS"/>
        </w:rPr>
        <w:t>У табели</w:t>
      </w:r>
      <w:r w:rsidR="009A43C1">
        <w:rPr>
          <w:szCs w:val="22"/>
          <w:lang w:val="sr-Cyrl-RS"/>
        </w:rPr>
        <w:t xml:space="preserve"> 3.</w:t>
      </w:r>
      <w:r w:rsidR="00FB01FB">
        <w:rPr>
          <w:szCs w:val="22"/>
          <w:lang w:val="sr-Cyrl-RS"/>
        </w:rPr>
        <w:t>57</w:t>
      </w:r>
      <w:r w:rsidR="009A43C1">
        <w:rPr>
          <w:szCs w:val="22"/>
          <w:lang w:val="sr-Cyrl-RS"/>
        </w:rPr>
        <w:t xml:space="preserve"> истакнуто је ограничење примарног кључа. </w:t>
      </w:r>
      <w:r w:rsidR="00922336">
        <w:rPr>
          <w:szCs w:val="22"/>
          <w:lang w:val="sr-Cyrl-RS"/>
        </w:rPr>
        <w:t>Сва о</w:t>
      </w:r>
      <w:r w:rsidR="009A43C1">
        <w:rPr>
          <w:szCs w:val="22"/>
          <w:lang w:val="sr-Cyrl-RS"/>
        </w:rPr>
        <w:t>граничења референцијалног интегритета представљена су у та</w:t>
      </w:r>
      <w:r w:rsidR="00FB01FB">
        <w:rPr>
          <w:szCs w:val="22"/>
          <w:lang w:val="sr-Cyrl-RS"/>
        </w:rPr>
        <w:t>бели 3.58</w:t>
      </w:r>
      <w:r w:rsidR="009A43C1">
        <w:rPr>
          <w:szCs w:val="22"/>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75"/>
        <w:gridCol w:w="1980"/>
        <w:gridCol w:w="1260"/>
        <w:gridCol w:w="3657"/>
      </w:tblGrid>
      <w:tr w:rsidR="006F4DC8" w:rsidRPr="0005087B" w14:paraId="072FEE53"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53052381" w14:textId="7BEED9AB" w:rsidR="006F4DC8" w:rsidRPr="0005087B" w:rsidRDefault="00A81A94" w:rsidP="00A81A94">
            <w:pPr>
              <w:jc w:val="center"/>
              <w:rPr>
                <w:color w:val="auto"/>
                <w:sz w:val="24"/>
              </w:rPr>
            </w:pPr>
            <w:r>
              <w:rPr>
                <w:color w:val="auto"/>
                <w:sz w:val="24"/>
                <w:lang w:val="sr-Cyrl-RS"/>
              </w:rPr>
              <w:t xml:space="preserve">Обележја у шеми релације </w:t>
            </w:r>
            <w:r>
              <w:rPr>
                <w:i/>
                <w:color w:val="auto"/>
                <w:sz w:val="24"/>
              </w:rPr>
              <w:t>Poziv na trening</w:t>
            </w:r>
          </w:p>
        </w:tc>
      </w:tr>
      <w:tr w:rsidR="00AE5AA2" w:rsidRPr="0005087B" w14:paraId="0BABDAE4" w14:textId="77777777" w:rsidTr="003820EA">
        <w:trPr>
          <w:trHeight w:val="350"/>
        </w:trPr>
        <w:tc>
          <w:tcPr>
            <w:tcW w:w="1113" w:type="pct"/>
            <w:shd w:val="clear" w:color="auto" w:fill="DEEAF6" w:themeFill="accent5" w:themeFillTint="33"/>
            <w:noWrap/>
            <w:vAlign w:val="center"/>
          </w:tcPr>
          <w:p w14:paraId="54D68D30" w14:textId="60F5166B" w:rsidR="00AE5AA2" w:rsidRPr="0005087B" w:rsidRDefault="00AE5AA2" w:rsidP="00AE5AA2">
            <w:pPr>
              <w:jc w:val="center"/>
              <w:rPr>
                <w:b/>
                <w:sz w:val="24"/>
              </w:rPr>
            </w:pPr>
            <w:r w:rsidRPr="00C95875">
              <w:rPr>
                <w:b/>
                <w:sz w:val="24"/>
                <w:szCs w:val="22"/>
                <w:lang w:val="sr-Cyrl-RS"/>
              </w:rPr>
              <w:t xml:space="preserve">Назив </w:t>
            </w:r>
            <w:r>
              <w:rPr>
                <w:b/>
                <w:sz w:val="24"/>
                <w:szCs w:val="22"/>
                <w:lang w:val="sr-Cyrl-RS"/>
              </w:rPr>
              <w:t>обележја</w:t>
            </w:r>
          </w:p>
        </w:tc>
        <w:tc>
          <w:tcPr>
            <w:tcW w:w="1116" w:type="pct"/>
            <w:shd w:val="clear" w:color="auto" w:fill="DEEAF6" w:themeFill="accent5" w:themeFillTint="33"/>
            <w:vAlign w:val="center"/>
          </w:tcPr>
          <w:p w14:paraId="45F35CA1" w14:textId="3AE6EBE4" w:rsidR="00AE5AA2" w:rsidRPr="0005087B" w:rsidRDefault="00AE5AA2" w:rsidP="00AE5AA2">
            <w:pPr>
              <w:jc w:val="center"/>
              <w:rPr>
                <w:b/>
                <w:sz w:val="24"/>
              </w:rPr>
            </w:pPr>
            <w:r w:rsidRPr="00C95875">
              <w:rPr>
                <w:b/>
                <w:sz w:val="24"/>
                <w:szCs w:val="22"/>
                <w:lang w:val="sr-Cyrl-RS"/>
              </w:rPr>
              <w:t>Тип податка</w:t>
            </w:r>
          </w:p>
        </w:tc>
        <w:tc>
          <w:tcPr>
            <w:tcW w:w="710" w:type="pct"/>
            <w:shd w:val="clear" w:color="auto" w:fill="DEEAF6" w:themeFill="accent5" w:themeFillTint="33"/>
            <w:vAlign w:val="center"/>
          </w:tcPr>
          <w:p w14:paraId="24355F70" w14:textId="063BA1D0" w:rsidR="00AE5AA2" w:rsidRPr="0005087B" w:rsidRDefault="00AE5AA2" w:rsidP="00AE5AA2">
            <w:pPr>
              <w:jc w:val="center"/>
              <w:rPr>
                <w:b/>
                <w:sz w:val="24"/>
              </w:rPr>
            </w:pPr>
            <w:r w:rsidRPr="00C95875">
              <w:rPr>
                <w:b/>
                <w:sz w:val="24"/>
                <w:szCs w:val="22"/>
                <w:lang w:val="sr-Cyrl-RS"/>
              </w:rPr>
              <w:t>Обавезно</w:t>
            </w:r>
          </w:p>
        </w:tc>
        <w:tc>
          <w:tcPr>
            <w:tcW w:w="2061" w:type="pct"/>
            <w:shd w:val="clear" w:color="auto" w:fill="DEEAF6" w:themeFill="accent5" w:themeFillTint="33"/>
            <w:vAlign w:val="center"/>
          </w:tcPr>
          <w:p w14:paraId="2E9B0216" w14:textId="07DAB0E5" w:rsidR="00AE5AA2" w:rsidRPr="0005087B" w:rsidRDefault="00AE5AA2" w:rsidP="00AE5AA2">
            <w:pPr>
              <w:jc w:val="center"/>
              <w:rPr>
                <w:b/>
                <w:sz w:val="24"/>
              </w:rPr>
            </w:pPr>
            <w:r w:rsidRPr="00C95875">
              <w:rPr>
                <w:b/>
                <w:sz w:val="24"/>
                <w:szCs w:val="22"/>
                <w:lang w:val="sr-Cyrl-RS"/>
              </w:rPr>
              <w:t xml:space="preserve">Опис </w:t>
            </w:r>
            <w:r>
              <w:rPr>
                <w:b/>
                <w:sz w:val="24"/>
                <w:szCs w:val="22"/>
                <w:lang w:val="sr-Cyrl-RS"/>
              </w:rPr>
              <w:t>обележја</w:t>
            </w:r>
          </w:p>
        </w:tc>
      </w:tr>
      <w:tr w:rsidR="006F4DC8" w:rsidRPr="0005087B" w14:paraId="71435971" w14:textId="77777777" w:rsidTr="003820EA">
        <w:trPr>
          <w:trHeight w:val="588"/>
        </w:trPr>
        <w:tc>
          <w:tcPr>
            <w:tcW w:w="1113" w:type="pct"/>
            <w:noWrap/>
            <w:vAlign w:val="center"/>
          </w:tcPr>
          <w:p w14:paraId="5AF90896" w14:textId="237D8BEF" w:rsidR="006F4DC8" w:rsidRPr="0005087B" w:rsidRDefault="006F4DC8" w:rsidP="003820EA">
            <w:pPr>
              <w:jc w:val="center"/>
              <w:rPr>
                <w:i/>
                <w:sz w:val="24"/>
              </w:rPr>
            </w:pPr>
            <w:r w:rsidRPr="0005087B">
              <w:rPr>
                <w:i/>
                <w:sz w:val="24"/>
              </w:rPr>
              <w:lastRenderedPageBreak/>
              <w:t>id</w:t>
            </w:r>
            <w:r w:rsidR="00203EA3">
              <w:rPr>
                <w:i/>
                <w:sz w:val="24"/>
              </w:rPr>
              <w:t>PozTrng</w:t>
            </w:r>
          </w:p>
        </w:tc>
        <w:tc>
          <w:tcPr>
            <w:tcW w:w="1116" w:type="pct"/>
            <w:vAlign w:val="center"/>
          </w:tcPr>
          <w:p w14:paraId="1ECB3F55" w14:textId="77777777" w:rsidR="006F4DC8" w:rsidRPr="0005087B" w:rsidRDefault="006F4DC8" w:rsidP="003820EA">
            <w:pPr>
              <w:jc w:val="center"/>
              <w:rPr>
                <w:sz w:val="24"/>
              </w:rPr>
            </w:pPr>
            <w:r w:rsidRPr="0005087B">
              <w:rPr>
                <w:sz w:val="24"/>
              </w:rPr>
              <w:t>INTEGER</w:t>
            </w:r>
          </w:p>
        </w:tc>
        <w:tc>
          <w:tcPr>
            <w:tcW w:w="710" w:type="pct"/>
            <w:vAlign w:val="center"/>
          </w:tcPr>
          <w:p w14:paraId="76495560" w14:textId="77777777" w:rsidR="006F4DC8" w:rsidRPr="0005087B" w:rsidRDefault="006F4DC8" w:rsidP="003820EA">
            <w:pPr>
              <w:jc w:val="center"/>
              <w:rPr>
                <w:sz w:val="24"/>
              </w:rPr>
            </w:pPr>
            <w:r w:rsidRPr="0005087B">
              <w:rPr>
                <w:sz w:val="24"/>
              </w:rPr>
              <w:t>да</w:t>
            </w:r>
          </w:p>
        </w:tc>
        <w:tc>
          <w:tcPr>
            <w:tcW w:w="2061" w:type="pct"/>
            <w:vAlign w:val="center"/>
          </w:tcPr>
          <w:p w14:paraId="765D383C" w14:textId="00E35BF5" w:rsidR="006F4DC8" w:rsidRPr="0005087B" w:rsidRDefault="006F4DC8" w:rsidP="00612DB3">
            <w:pPr>
              <w:jc w:val="center"/>
              <w:rPr>
                <w:sz w:val="24"/>
                <w:lang w:val="sr-Cyrl-RS"/>
              </w:rPr>
            </w:pPr>
            <w:r>
              <w:rPr>
                <w:sz w:val="24"/>
                <w:lang w:val="sr-Cyrl-RS"/>
              </w:rPr>
              <w:t>И</w:t>
            </w:r>
            <w:r w:rsidRPr="0005087B">
              <w:rPr>
                <w:sz w:val="24"/>
              </w:rPr>
              <w:t xml:space="preserve">дентификатор </w:t>
            </w:r>
            <w:r w:rsidR="00612DB3">
              <w:rPr>
                <w:sz w:val="24"/>
                <w:lang w:val="sr-Cyrl-RS"/>
              </w:rPr>
              <w:t>позива на тренинг</w:t>
            </w:r>
          </w:p>
        </w:tc>
      </w:tr>
      <w:tr w:rsidR="006F4DC8" w:rsidRPr="0005087B" w14:paraId="2C27C046" w14:textId="77777777" w:rsidTr="003820EA">
        <w:trPr>
          <w:trHeight w:val="539"/>
        </w:trPr>
        <w:tc>
          <w:tcPr>
            <w:tcW w:w="1113" w:type="pct"/>
            <w:noWrap/>
            <w:vAlign w:val="center"/>
          </w:tcPr>
          <w:p w14:paraId="3FCB49CC" w14:textId="2EDBAB90" w:rsidR="006F4DC8" w:rsidRPr="0005087B" w:rsidRDefault="006F4DC8" w:rsidP="003820EA">
            <w:pPr>
              <w:jc w:val="center"/>
              <w:rPr>
                <w:i/>
                <w:sz w:val="24"/>
              </w:rPr>
            </w:pPr>
            <w:r>
              <w:rPr>
                <w:i/>
                <w:sz w:val="24"/>
              </w:rPr>
              <w:t>mesOdr</w:t>
            </w:r>
            <w:r w:rsidR="00203EA3">
              <w:rPr>
                <w:i/>
                <w:sz w:val="24"/>
              </w:rPr>
              <w:t>PozTrng</w:t>
            </w:r>
          </w:p>
        </w:tc>
        <w:tc>
          <w:tcPr>
            <w:tcW w:w="1116" w:type="pct"/>
            <w:vAlign w:val="center"/>
          </w:tcPr>
          <w:p w14:paraId="74DAF9C9" w14:textId="240C2B42" w:rsidR="006F4DC8" w:rsidRPr="00296C59" w:rsidRDefault="006F4DC8" w:rsidP="003820EA">
            <w:pPr>
              <w:jc w:val="center"/>
              <w:rPr>
                <w:sz w:val="24"/>
                <w:lang w:val="sr-Cyrl-RS"/>
              </w:rPr>
            </w:pPr>
            <w:r w:rsidRPr="0005087B">
              <w:rPr>
                <w:sz w:val="24"/>
              </w:rPr>
              <w:t>VARCHAR2(</w:t>
            </w:r>
            <w:r w:rsidR="00A0096B">
              <w:rPr>
                <w:sz w:val="24"/>
              </w:rPr>
              <w:t>1</w:t>
            </w:r>
            <w:r>
              <w:rPr>
                <w:sz w:val="24"/>
              </w:rPr>
              <w:t>2</w:t>
            </w:r>
            <w:r w:rsidR="00A0096B">
              <w:rPr>
                <w:sz w:val="24"/>
                <w:lang w:val="sr-Cyrl-RS"/>
              </w:rPr>
              <w:t>8</w:t>
            </w:r>
            <w:r w:rsidRPr="0005087B">
              <w:rPr>
                <w:sz w:val="24"/>
              </w:rPr>
              <w:t>)</w:t>
            </w:r>
          </w:p>
        </w:tc>
        <w:tc>
          <w:tcPr>
            <w:tcW w:w="710" w:type="pct"/>
            <w:vAlign w:val="center"/>
          </w:tcPr>
          <w:p w14:paraId="0FAD9CB1" w14:textId="77777777" w:rsidR="006F4DC8" w:rsidRPr="0005087B" w:rsidRDefault="006F4DC8" w:rsidP="003820EA">
            <w:pPr>
              <w:jc w:val="center"/>
              <w:rPr>
                <w:sz w:val="24"/>
                <w:lang w:val="sr-Cyrl-RS"/>
              </w:rPr>
            </w:pPr>
            <w:r w:rsidRPr="0005087B">
              <w:rPr>
                <w:sz w:val="24"/>
                <w:lang w:val="sr-Cyrl-RS"/>
              </w:rPr>
              <w:t>да</w:t>
            </w:r>
          </w:p>
        </w:tc>
        <w:tc>
          <w:tcPr>
            <w:tcW w:w="2061" w:type="pct"/>
            <w:vAlign w:val="center"/>
          </w:tcPr>
          <w:p w14:paraId="1260F1C5" w14:textId="7820FA40" w:rsidR="006F4DC8" w:rsidRPr="0005087B" w:rsidRDefault="006F4DC8" w:rsidP="00F635E6">
            <w:pPr>
              <w:jc w:val="center"/>
              <w:rPr>
                <w:sz w:val="24"/>
              </w:rPr>
            </w:pPr>
            <w:r>
              <w:rPr>
                <w:sz w:val="24"/>
                <w:lang w:val="ru-RU"/>
              </w:rPr>
              <w:t xml:space="preserve">Место одржавања </w:t>
            </w:r>
            <w:r w:rsidR="00F635E6">
              <w:rPr>
                <w:sz w:val="24"/>
                <w:lang w:val="ru-RU"/>
              </w:rPr>
              <w:t>тренинга</w:t>
            </w:r>
          </w:p>
        </w:tc>
      </w:tr>
      <w:tr w:rsidR="006F4DC8" w:rsidRPr="004E28A4" w14:paraId="13564165" w14:textId="77777777" w:rsidTr="003820EA">
        <w:trPr>
          <w:trHeight w:val="539"/>
        </w:trPr>
        <w:tc>
          <w:tcPr>
            <w:tcW w:w="1113" w:type="pct"/>
            <w:noWrap/>
            <w:vAlign w:val="center"/>
          </w:tcPr>
          <w:p w14:paraId="0C080FA1" w14:textId="44CE4C67" w:rsidR="006F4DC8" w:rsidRPr="0005087B" w:rsidRDefault="006F4DC8" w:rsidP="003820EA">
            <w:pPr>
              <w:jc w:val="center"/>
              <w:rPr>
                <w:i/>
                <w:sz w:val="24"/>
              </w:rPr>
            </w:pPr>
            <w:r>
              <w:rPr>
                <w:i/>
                <w:sz w:val="24"/>
              </w:rPr>
              <w:t>datVre</w:t>
            </w:r>
            <w:r w:rsidR="00203EA3">
              <w:rPr>
                <w:i/>
                <w:sz w:val="24"/>
              </w:rPr>
              <w:t>PozTrng</w:t>
            </w:r>
          </w:p>
        </w:tc>
        <w:tc>
          <w:tcPr>
            <w:tcW w:w="1116" w:type="pct"/>
            <w:vAlign w:val="center"/>
          </w:tcPr>
          <w:p w14:paraId="2C4C50EE" w14:textId="77777777" w:rsidR="006F4DC8" w:rsidRPr="0005087B" w:rsidRDefault="006F4DC8" w:rsidP="003820EA">
            <w:pPr>
              <w:jc w:val="center"/>
              <w:rPr>
                <w:sz w:val="24"/>
              </w:rPr>
            </w:pPr>
            <w:r>
              <w:rPr>
                <w:sz w:val="24"/>
              </w:rPr>
              <w:t>DATE</w:t>
            </w:r>
          </w:p>
        </w:tc>
        <w:tc>
          <w:tcPr>
            <w:tcW w:w="710" w:type="pct"/>
            <w:vAlign w:val="center"/>
          </w:tcPr>
          <w:p w14:paraId="06C99235" w14:textId="77777777" w:rsidR="006F4DC8" w:rsidRPr="0005087B" w:rsidRDefault="006F4DC8" w:rsidP="003820EA">
            <w:pPr>
              <w:jc w:val="center"/>
              <w:rPr>
                <w:sz w:val="24"/>
                <w:lang w:val="sr-Cyrl-RS"/>
              </w:rPr>
            </w:pPr>
            <w:r>
              <w:rPr>
                <w:sz w:val="24"/>
                <w:lang w:val="sr-Cyrl-RS"/>
              </w:rPr>
              <w:t>да</w:t>
            </w:r>
          </w:p>
        </w:tc>
        <w:tc>
          <w:tcPr>
            <w:tcW w:w="2061" w:type="pct"/>
            <w:vAlign w:val="center"/>
          </w:tcPr>
          <w:p w14:paraId="7DFAA343" w14:textId="30457A1A" w:rsidR="006F4DC8" w:rsidRPr="0005087B" w:rsidRDefault="006F4DC8" w:rsidP="00E84898">
            <w:pPr>
              <w:jc w:val="center"/>
              <w:rPr>
                <w:sz w:val="24"/>
                <w:lang w:val="ru-RU"/>
              </w:rPr>
            </w:pPr>
            <w:r>
              <w:rPr>
                <w:sz w:val="24"/>
                <w:lang w:val="ru-RU"/>
              </w:rPr>
              <w:t xml:space="preserve">Датум и време одржавања </w:t>
            </w:r>
            <w:r w:rsidR="00E84898">
              <w:rPr>
                <w:sz w:val="24"/>
                <w:lang w:val="ru-RU"/>
              </w:rPr>
              <w:t>тренинга</w:t>
            </w:r>
          </w:p>
        </w:tc>
      </w:tr>
      <w:tr w:rsidR="006F4DC8" w:rsidRPr="0005087B" w14:paraId="69A9E81D" w14:textId="77777777" w:rsidTr="003820EA">
        <w:trPr>
          <w:trHeight w:val="539"/>
        </w:trPr>
        <w:tc>
          <w:tcPr>
            <w:tcW w:w="1113" w:type="pct"/>
            <w:noWrap/>
            <w:vAlign w:val="center"/>
          </w:tcPr>
          <w:p w14:paraId="6F178380" w14:textId="5BEBBCA9" w:rsidR="006F4DC8" w:rsidRPr="0005087B" w:rsidRDefault="00203EA3" w:rsidP="003820EA">
            <w:pPr>
              <w:jc w:val="center"/>
              <w:rPr>
                <w:i/>
                <w:sz w:val="24"/>
              </w:rPr>
            </w:pPr>
            <w:r>
              <w:rPr>
                <w:i/>
                <w:sz w:val="24"/>
              </w:rPr>
              <w:t>statusPozTrng</w:t>
            </w:r>
          </w:p>
        </w:tc>
        <w:tc>
          <w:tcPr>
            <w:tcW w:w="1116" w:type="pct"/>
            <w:vAlign w:val="center"/>
          </w:tcPr>
          <w:p w14:paraId="741CAE19" w14:textId="1B182046" w:rsidR="006F4DC8" w:rsidRPr="0005087B" w:rsidRDefault="006F4DC8" w:rsidP="003820EA">
            <w:pPr>
              <w:jc w:val="center"/>
              <w:rPr>
                <w:sz w:val="24"/>
              </w:rPr>
            </w:pPr>
            <w:r w:rsidRPr="0005087B">
              <w:rPr>
                <w:sz w:val="24"/>
              </w:rPr>
              <w:t>VARCHAR2(</w:t>
            </w:r>
            <w:r w:rsidR="00385067">
              <w:rPr>
                <w:sz w:val="24"/>
              </w:rPr>
              <w:t>10</w:t>
            </w:r>
            <w:r w:rsidRPr="0005087B">
              <w:rPr>
                <w:sz w:val="24"/>
              </w:rPr>
              <w:t>)</w:t>
            </w:r>
          </w:p>
        </w:tc>
        <w:tc>
          <w:tcPr>
            <w:tcW w:w="710" w:type="pct"/>
            <w:vAlign w:val="center"/>
          </w:tcPr>
          <w:p w14:paraId="0B4FE4CE" w14:textId="77777777" w:rsidR="006F4DC8" w:rsidRPr="0005087B" w:rsidRDefault="006F4DC8" w:rsidP="003820EA">
            <w:pPr>
              <w:jc w:val="center"/>
              <w:rPr>
                <w:sz w:val="24"/>
                <w:lang w:val="sr-Cyrl-RS"/>
              </w:rPr>
            </w:pPr>
            <w:r w:rsidRPr="0005087B">
              <w:rPr>
                <w:sz w:val="24"/>
                <w:lang w:val="sr-Cyrl-RS"/>
              </w:rPr>
              <w:t>да</w:t>
            </w:r>
          </w:p>
        </w:tc>
        <w:tc>
          <w:tcPr>
            <w:tcW w:w="2061" w:type="pct"/>
            <w:vAlign w:val="center"/>
          </w:tcPr>
          <w:p w14:paraId="13095FB9" w14:textId="0EB9F01C" w:rsidR="006F4DC8" w:rsidRPr="0005087B" w:rsidRDefault="005C750E" w:rsidP="003820EA">
            <w:pPr>
              <w:jc w:val="center"/>
              <w:rPr>
                <w:sz w:val="24"/>
                <w:lang w:val="ru-RU"/>
              </w:rPr>
            </w:pPr>
            <w:r>
              <w:rPr>
                <w:sz w:val="24"/>
                <w:lang w:val="ru-RU"/>
              </w:rPr>
              <w:t>Статус позива на тренинг</w:t>
            </w:r>
          </w:p>
        </w:tc>
      </w:tr>
      <w:tr w:rsidR="006F4DC8" w:rsidRPr="0005087B" w14:paraId="434FD856" w14:textId="77777777" w:rsidTr="003820EA">
        <w:trPr>
          <w:trHeight w:val="539"/>
        </w:trPr>
        <w:tc>
          <w:tcPr>
            <w:tcW w:w="1113" w:type="pct"/>
            <w:noWrap/>
            <w:vAlign w:val="center"/>
          </w:tcPr>
          <w:p w14:paraId="363A8B4F" w14:textId="3C2DCA3D" w:rsidR="006F4DC8" w:rsidRDefault="00203EA3" w:rsidP="003820EA">
            <w:pPr>
              <w:jc w:val="center"/>
              <w:rPr>
                <w:i/>
                <w:sz w:val="24"/>
              </w:rPr>
            </w:pPr>
            <w:r>
              <w:rPr>
                <w:i/>
                <w:sz w:val="24"/>
              </w:rPr>
              <w:t>razOdbPozTrng</w:t>
            </w:r>
          </w:p>
        </w:tc>
        <w:tc>
          <w:tcPr>
            <w:tcW w:w="1116" w:type="pct"/>
            <w:vAlign w:val="center"/>
          </w:tcPr>
          <w:p w14:paraId="7EFF2951" w14:textId="1C45EA38" w:rsidR="006F4DC8" w:rsidRPr="00C40237" w:rsidRDefault="00385067" w:rsidP="003820EA">
            <w:pPr>
              <w:jc w:val="center"/>
              <w:rPr>
                <w:sz w:val="24"/>
                <w:lang w:val="sr-Cyrl-RS"/>
              </w:rPr>
            </w:pPr>
            <w:r w:rsidRPr="0005087B">
              <w:rPr>
                <w:sz w:val="24"/>
              </w:rPr>
              <w:t>VARCHAR2(</w:t>
            </w:r>
            <w:r w:rsidR="00BC1AD5">
              <w:rPr>
                <w:sz w:val="24"/>
              </w:rPr>
              <w:t>128</w:t>
            </w:r>
            <w:r w:rsidRPr="0005087B">
              <w:rPr>
                <w:sz w:val="24"/>
              </w:rPr>
              <w:t>)</w:t>
            </w:r>
          </w:p>
        </w:tc>
        <w:tc>
          <w:tcPr>
            <w:tcW w:w="710" w:type="pct"/>
            <w:vAlign w:val="center"/>
          </w:tcPr>
          <w:p w14:paraId="1DE0FD8B" w14:textId="483AC072" w:rsidR="006F4DC8" w:rsidRPr="0005087B" w:rsidRDefault="00385067" w:rsidP="003820EA">
            <w:pPr>
              <w:jc w:val="center"/>
              <w:rPr>
                <w:sz w:val="24"/>
                <w:lang w:val="sr-Cyrl-RS"/>
              </w:rPr>
            </w:pPr>
            <w:r>
              <w:rPr>
                <w:sz w:val="24"/>
                <w:lang w:val="sr-Cyrl-RS"/>
              </w:rPr>
              <w:t>не</w:t>
            </w:r>
          </w:p>
        </w:tc>
        <w:tc>
          <w:tcPr>
            <w:tcW w:w="2061" w:type="pct"/>
            <w:vAlign w:val="center"/>
          </w:tcPr>
          <w:p w14:paraId="5B6B6D60" w14:textId="293F7687" w:rsidR="006F4DC8" w:rsidRPr="0005087B" w:rsidRDefault="00F46333" w:rsidP="003820EA">
            <w:pPr>
              <w:jc w:val="center"/>
              <w:rPr>
                <w:sz w:val="24"/>
                <w:lang w:val="ru-RU"/>
              </w:rPr>
            </w:pPr>
            <w:r>
              <w:rPr>
                <w:sz w:val="24"/>
                <w:lang w:val="ru-RU"/>
              </w:rPr>
              <w:t>Разлог одбијања позива, ако је одбијен</w:t>
            </w:r>
          </w:p>
        </w:tc>
      </w:tr>
      <w:tr w:rsidR="006F4DC8" w:rsidRPr="0005087B" w14:paraId="6E945925" w14:textId="77777777" w:rsidTr="003820EA">
        <w:trPr>
          <w:trHeight w:val="539"/>
        </w:trPr>
        <w:tc>
          <w:tcPr>
            <w:tcW w:w="1113" w:type="pct"/>
            <w:noWrap/>
            <w:vAlign w:val="center"/>
          </w:tcPr>
          <w:p w14:paraId="692B3AA0" w14:textId="15EEF181" w:rsidR="006F4DC8" w:rsidRDefault="006F4DC8" w:rsidP="00203EA3">
            <w:pPr>
              <w:jc w:val="center"/>
              <w:rPr>
                <w:i/>
                <w:sz w:val="24"/>
              </w:rPr>
            </w:pPr>
            <w:r>
              <w:rPr>
                <w:i/>
                <w:sz w:val="24"/>
              </w:rPr>
              <w:t>id</w:t>
            </w:r>
            <w:r w:rsidR="00203EA3">
              <w:rPr>
                <w:i/>
                <w:sz w:val="24"/>
              </w:rPr>
              <w:t>Trener</w:t>
            </w:r>
          </w:p>
        </w:tc>
        <w:tc>
          <w:tcPr>
            <w:tcW w:w="1116" w:type="pct"/>
            <w:vAlign w:val="center"/>
          </w:tcPr>
          <w:p w14:paraId="3A74EEBB" w14:textId="77777777" w:rsidR="006F4DC8" w:rsidRPr="0005087B" w:rsidRDefault="006F4DC8" w:rsidP="003820EA">
            <w:pPr>
              <w:jc w:val="center"/>
              <w:rPr>
                <w:sz w:val="24"/>
              </w:rPr>
            </w:pPr>
            <w:r>
              <w:rPr>
                <w:sz w:val="24"/>
              </w:rPr>
              <w:t>INTEGER</w:t>
            </w:r>
          </w:p>
        </w:tc>
        <w:tc>
          <w:tcPr>
            <w:tcW w:w="710" w:type="pct"/>
            <w:vAlign w:val="center"/>
          </w:tcPr>
          <w:p w14:paraId="32F75746" w14:textId="39CA5F62" w:rsidR="006F4DC8" w:rsidRPr="0005087B" w:rsidRDefault="00385067" w:rsidP="003820EA">
            <w:pPr>
              <w:jc w:val="center"/>
              <w:rPr>
                <w:sz w:val="24"/>
                <w:lang w:val="sr-Cyrl-RS"/>
              </w:rPr>
            </w:pPr>
            <w:r>
              <w:rPr>
                <w:sz w:val="24"/>
                <w:lang w:val="sr-Cyrl-RS"/>
              </w:rPr>
              <w:t>да</w:t>
            </w:r>
          </w:p>
        </w:tc>
        <w:tc>
          <w:tcPr>
            <w:tcW w:w="2061" w:type="pct"/>
            <w:vAlign w:val="center"/>
          </w:tcPr>
          <w:p w14:paraId="55DBDC04" w14:textId="53F19EAE" w:rsidR="006F4DC8" w:rsidRPr="0005087B" w:rsidRDefault="006F4DC8" w:rsidP="00C62186">
            <w:pPr>
              <w:jc w:val="center"/>
              <w:rPr>
                <w:sz w:val="24"/>
                <w:lang w:val="ru-RU"/>
              </w:rPr>
            </w:pPr>
            <w:r>
              <w:rPr>
                <w:sz w:val="24"/>
                <w:lang w:val="ru-RU"/>
              </w:rPr>
              <w:t xml:space="preserve">Идентификатор </w:t>
            </w:r>
            <w:r w:rsidR="00C62186">
              <w:rPr>
                <w:sz w:val="24"/>
                <w:lang w:val="ru-RU"/>
              </w:rPr>
              <w:t>тренера који је послао позив</w:t>
            </w:r>
          </w:p>
        </w:tc>
      </w:tr>
      <w:tr w:rsidR="00B9199E" w:rsidRPr="0005087B" w14:paraId="4D50B410" w14:textId="77777777" w:rsidTr="003820EA">
        <w:trPr>
          <w:trHeight w:val="539"/>
        </w:trPr>
        <w:tc>
          <w:tcPr>
            <w:tcW w:w="1113" w:type="pct"/>
            <w:noWrap/>
            <w:vAlign w:val="center"/>
          </w:tcPr>
          <w:p w14:paraId="26D014B2" w14:textId="0CCBABA3" w:rsidR="00B9199E" w:rsidRDefault="00B9199E" w:rsidP="00203EA3">
            <w:pPr>
              <w:jc w:val="center"/>
              <w:rPr>
                <w:i/>
                <w:sz w:val="24"/>
              </w:rPr>
            </w:pPr>
            <w:r>
              <w:rPr>
                <w:i/>
                <w:sz w:val="24"/>
              </w:rPr>
              <w:t>trajTrng</w:t>
            </w:r>
          </w:p>
        </w:tc>
        <w:tc>
          <w:tcPr>
            <w:tcW w:w="1116" w:type="pct"/>
            <w:vAlign w:val="center"/>
          </w:tcPr>
          <w:p w14:paraId="17B6C902" w14:textId="152670A5" w:rsidR="00B9199E" w:rsidRDefault="00B9199E" w:rsidP="003820EA">
            <w:pPr>
              <w:jc w:val="center"/>
              <w:rPr>
                <w:sz w:val="24"/>
              </w:rPr>
            </w:pPr>
            <w:r>
              <w:rPr>
                <w:sz w:val="24"/>
              </w:rPr>
              <w:t>VARCHAR2(3)</w:t>
            </w:r>
          </w:p>
        </w:tc>
        <w:tc>
          <w:tcPr>
            <w:tcW w:w="710" w:type="pct"/>
            <w:vAlign w:val="center"/>
          </w:tcPr>
          <w:p w14:paraId="5A4A0B1F" w14:textId="12E5384F" w:rsidR="00B9199E" w:rsidRDefault="00B9199E" w:rsidP="003820EA">
            <w:pPr>
              <w:jc w:val="center"/>
              <w:rPr>
                <w:sz w:val="24"/>
                <w:lang w:val="sr-Cyrl-RS"/>
              </w:rPr>
            </w:pPr>
            <w:r>
              <w:rPr>
                <w:sz w:val="24"/>
                <w:lang w:val="sr-Cyrl-RS"/>
              </w:rPr>
              <w:t>да</w:t>
            </w:r>
          </w:p>
        </w:tc>
        <w:tc>
          <w:tcPr>
            <w:tcW w:w="2061" w:type="pct"/>
            <w:vAlign w:val="center"/>
          </w:tcPr>
          <w:p w14:paraId="65998358" w14:textId="3336DDAC" w:rsidR="00B9199E" w:rsidRDefault="00B9199E" w:rsidP="00C62186">
            <w:pPr>
              <w:jc w:val="center"/>
              <w:rPr>
                <w:sz w:val="24"/>
                <w:lang w:val="ru-RU"/>
              </w:rPr>
            </w:pPr>
            <w:r>
              <w:rPr>
                <w:sz w:val="24"/>
                <w:lang w:val="ru-RU"/>
              </w:rPr>
              <w:t>Трајање тренинга</w:t>
            </w:r>
          </w:p>
        </w:tc>
      </w:tr>
      <w:tr w:rsidR="00B9199E" w:rsidRPr="0005087B" w14:paraId="68C507EE" w14:textId="77777777" w:rsidTr="003820EA">
        <w:trPr>
          <w:trHeight w:val="539"/>
        </w:trPr>
        <w:tc>
          <w:tcPr>
            <w:tcW w:w="1113" w:type="pct"/>
            <w:noWrap/>
            <w:vAlign w:val="center"/>
          </w:tcPr>
          <w:p w14:paraId="31740399" w14:textId="1E037284" w:rsidR="00B9199E" w:rsidRDefault="00B9199E" w:rsidP="00203EA3">
            <w:pPr>
              <w:jc w:val="center"/>
              <w:rPr>
                <w:i/>
                <w:sz w:val="24"/>
              </w:rPr>
            </w:pPr>
            <w:r>
              <w:rPr>
                <w:i/>
                <w:sz w:val="24"/>
              </w:rPr>
              <w:t>NazTipTrng</w:t>
            </w:r>
          </w:p>
        </w:tc>
        <w:tc>
          <w:tcPr>
            <w:tcW w:w="1116" w:type="pct"/>
            <w:vAlign w:val="center"/>
          </w:tcPr>
          <w:p w14:paraId="4ABAD428" w14:textId="7F8CAAB9" w:rsidR="00B9199E" w:rsidRDefault="00B9199E" w:rsidP="003820EA">
            <w:pPr>
              <w:jc w:val="center"/>
              <w:rPr>
                <w:sz w:val="24"/>
              </w:rPr>
            </w:pPr>
            <w:r>
              <w:rPr>
                <w:sz w:val="24"/>
              </w:rPr>
              <w:t>VARCHAR2(64)</w:t>
            </w:r>
          </w:p>
        </w:tc>
        <w:tc>
          <w:tcPr>
            <w:tcW w:w="710" w:type="pct"/>
            <w:vAlign w:val="center"/>
          </w:tcPr>
          <w:p w14:paraId="7C69D89F" w14:textId="7EADE611" w:rsidR="00B9199E" w:rsidRDefault="00B9199E" w:rsidP="003820EA">
            <w:pPr>
              <w:jc w:val="center"/>
              <w:rPr>
                <w:sz w:val="24"/>
                <w:lang w:val="sr-Cyrl-RS"/>
              </w:rPr>
            </w:pPr>
            <w:r>
              <w:rPr>
                <w:sz w:val="24"/>
                <w:lang w:val="sr-Cyrl-RS"/>
              </w:rPr>
              <w:t>да</w:t>
            </w:r>
          </w:p>
        </w:tc>
        <w:tc>
          <w:tcPr>
            <w:tcW w:w="2061" w:type="pct"/>
            <w:vAlign w:val="center"/>
          </w:tcPr>
          <w:p w14:paraId="03A840A7" w14:textId="4BA58347" w:rsidR="00B9199E" w:rsidRDefault="00B9199E" w:rsidP="00C62186">
            <w:pPr>
              <w:jc w:val="center"/>
              <w:rPr>
                <w:sz w:val="24"/>
                <w:lang w:val="ru-RU"/>
              </w:rPr>
            </w:pPr>
            <w:r>
              <w:rPr>
                <w:sz w:val="24"/>
                <w:lang w:val="ru-RU"/>
              </w:rPr>
              <w:t>Назив типа тренинга</w:t>
            </w:r>
          </w:p>
        </w:tc>
      </w:tr>
    </w:tbl>
    <w:p w14:paraId="7014D2B9" w14:textId="1EF3FE7D" w:rsidR="006F4DC8" w:rsidRPr="005A2FA5" w:rsidRDefault="005A2FA5" w:rsidP="005A2FA5">
      <w:pPr>
        <w:pStyle w:val="a1"/>
        <w:rPr>
          <w:i/>
          <w:lang w:val="en-US"/>
        </w:rPr>
      </w:pPr>
      <w:r>
        <w:rPr>
          <w:lang w:val="sr-Cyrl-RS"/>
        </w:rPr>
        <w:t>Табела 3</w:t>
      </w:r>
      <w:r w:rsidR="005D3899">
        <w:rPr>
          <w:lang w:val="sr-Cyrl-RS"/>
        </w:rPr>
        <w:t>.56</w:t>
      </w:r>
      <w:r>
        <w:rPr>
          <w:lang w:val="sr-Cyrl-RS"/>
        </w:rPr>
        <w:t xml:space="preserve"> – Обележја у шеми релације </w:t>
      </w:r>
      <w:r>
        <w:rPr>
          <w:i/>
          <w:lang w:val="en-US"/>
        </w:rPr>
        <w:t>Poziv na trening</w:t>
      </w:r>
    </w:p>
    <w:p w14:paraId="1888B35D" w14:textId="77777777" w:rsidR="00375470" w:rsidRPr="0005087B" w:rsidRDefault="00375470" w:rsidP="006F4DC8">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6F4DC8" w:rsidRPr="0005087B" w14:paraId="11284BD3"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69E4FF70" w14:textId="77777777" w:rsidR="006F4DC8" w:rsidRPr="0005087B" w:rsidRDefault="006F4DC8" w:rsidP="003820EA">
            <w:pPr>
              <w:jc w:val="center"/>
              <w:rPr>
                <w:color w:val="auto"/>
                <w:sz w:val="24"/>
              </w:rPr>
            </w:pPr>
            <w:r w:rsidRPr="0005087B">
              <w:rPr>
                <w:color w:val="auto"/>
                <w:sz w:val="24"/>
              </w:rPr>
              <w:t>Ограничење примарног кључа</w:t>
            </w:r>
          </w:p>
        </w:tc>
      </w:tr>
      <w:tr w:rsidR="006F4DC8" w:rsidRPr="0005087B" w14:paraId="59976045" w14:textId="77777777" w:rsidTr="003820EA">
        <w:trPr>
          <w:trHeight w:val="350"/>
        </w:trPr>
        <w:tc>
          <w:tcPr>
            <w:tcW w:w="2500" w:type="pct"/>
            <w:shd w:val="clear" w:color="auto" w:fill="DEEAF6" w:themeFill="accent5" w:themeFillTint="33"/>
            <w:noWrap/>
            <w:vAlign w:val="center"/>
          </w:tcPr>
          <w:p w14:paraId="51F192DA" w14:textId="77777777" w:rsidR="006F4DC8" w:rsidRPr="0005087B" w:rsidRDefault="006F4DC8" w:rsidP="003820EA">
            <w:pPr>
              <w:jc w:val="center"/>
              <w:rPr>
                <w:b/>
                <w:sz w:val="24"/>
              </w:rPr>
            </w:pPr>
            <w:r w:rsidRPr="0005087B">
              <w:rPr>
                <w:b/>
                <w:sz w:val="24"/>
              </w:rPr>
              <w:t>Назив ограничења</w:t>
            </w:r>
          </w:p>
        </w:tc>
        <w:tc>
          <w:tcPr>
            <w:tcW w:w="2500" w:type="pct"/>
            <w:shd w:val="clear" w:color="auto" w:fill="DEEAF6" w:themeFill="accent5" w:themeFillTint="33"/>
            <w:vAlign w:val="center"/>
          </w:tcPr>
          <w:p w14:paraId="3B9B8DB0" w14:textId="16E01C88" w:rsidR="006F4DC8" w:rsidRPr="0005087B" w:rsidRDefault="00B833BC" w:rsidP="003820EA">
            <w:pPr>
              <w:jc w:val="center"/>
              <w:rPr>
                <w:b/>
                <w:sz w:val="24"/>
              </w:rPr>
            </w:pPr>
            <w:r>
              <w:rPr>
                <w:b/>
                <w:sz w:val="24"/>
                <w:szCs w:val="22"/>
                <w:lang w:val="sr-Cyrl-RS"/>
              </w:rPr>
              <w:t>Обележја</w:t>
            </w:r>
          </w:p>
        </w:tc>
      </w:tr>
      <w:tr w:rsidR="006F4DC8" w:rsidRPr="0005087B" w14:paraId="27318F68" w14:textId="77777777" w:rsidTr="003820EA">
        <w:trPr>
          <w:trHeight w:val="305"/>
        </w:trPr>
        <w:tc>
          <w:tcPr>
            <w:tcW w:w="2500" w:type="pct"/>
            <w:noWrap/>
            <w:vAlign w:val="center"/>
          </w:tcPr>
          <w:p w14:paraId="1F550DE9" w14:textId="63473D1F" w:rsidR="006F4DC8" w:rsidRPr="0005087B" w:rsidRDefault="009B7AFE" w:rsidP="003820EA">
            <w:pPr>
              <w:jc w:val="center"/>
              <w:rPr>
                <w:i/>
                <w:sz w:val="24"/>
              </w:rPr>
            </w:pPr>
            <w:r>
              <w:rPr>
                <w:i/>
                <w:sz w:val="24"/>
              </w:rPr>
              <w:t>POZIVNATRENING</w:t>
            </w:r>
            <w:r w:rsidR="006F4DC8">
              <w:rPr>
                <w:i/>
                <w:sz w:val="24"/>
              </w:rPr>
              <w:t>_PK</w:t>
            </w:r>
          </w:p>
        </w:tc>
        <w:tc>
          <w:tcPr>
            <w:tcW w:w="2500" w:type="pct"/>
            <w:vAlign w:val="center"/>
          </w:tcPr>
          <w:p w14:paraId="1D036B21" w14:textId="418C7184" w:rsidR="006F4DC8" w:rsidRPr="0005087B" w:rsidRDefault="006F4DC8" w:rsidP="003820EA">
            <w:pPr>
              <w:jc w:val="center"/>
              <w:rPr>
                <w:i/>
                <w:sz w:val="24"/>
              </w:rPr>
            </w:pPr>
            <w:r w:rsidRPr="0005087B">
              <w:rPr>
                <w:i/>
                <w:sz w:val="24"/>
              </w:rPr>
              <w:t>id</w:t>
            </w:r>
            <w:r w:rsidR="00AC1621">
              <w:rPr>
                <w:i/>
                <w:sz w:val="24"/>
              </w:rPr>
              <w:t>PozTrng</w:t>
            </w:r>
          </w:p>
        </w:tc>
      </w:tr>
    </w:tbl>
    <w:p w14:paraId="3672CD58" w14:textId="23512FAE" w:rsidR="006F4DC8" w:rsidRPr="00144FF8" w:rsidRDefault="00144FF8" w:rsidP="00144FF8">
      <w:pPr>
        <w:pStyle w:val="a1"/>
        <w:rPr>
          <w:lang w:val="en-US"/>
        </w:rPr>
      </w:pPr>
      <w:r>
        <w:rPr>
          <w:lang w:val="sr-Cyrl-RS"/>
        </w:rPr>
        <w:t>Табела 3</w:t>
      </w:r>
      <w:r w:rsidR="00BB563F">
        <w:rPr>
          <w:lang w:val="sr-Cyrl-RS"/>
        </w:rPr>
        <w:t>.57</w:t>
      </w:r>
      <w:r>
        <w:rPr>
          <w:lang w:val="sr-Cyrl-RS"/>
        </w:rPr>
        <w:t xml:space="preserve"> – Ограничење примарног кључа у шеми релације </w:t>
      </w:r>
      <w:r>
        <w:rPr>
          <w:i/>
          <w:lang w:val="en-US"/>
        </w:rPr>
        <w:t>Poziv na trening</w:t>
      </w:r>
    </w:p>
    <w:p w14:paraId="278DDA31" w14:textId="77777777" w:rsidR="00375470" w:rsidRPr="0005087B" w:rsidRDefault="00375470" w:rsidP="006F4DC8">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864"/>
        <w:gridCol w:w="1260"/>
        <w:gridCol w:w="1890"/>
        <w:gridCol w:w="1858"/>
      </w:tblGrid>
      <w:tr w:rsidR="006F4DC8" w:rsidRPr="0005087B" w14:paraId="462828B9"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6D3C8787" w14:textId="77777777" w:rsidR="006F4DC8" w:rsidRPr="0005087B" w:rsidRDefault="006F4DC8" w:rsidP="003820EA">
            <w:pPr>
              <w:jc w:val="center"/>
              <w:rPr>
                <w:color w:val="auto"/>
                <w:sz w:val="24"/>
              </w:rPr>
            </w:pPr>
            <w:r w:rsidRPr="0005087B">
              <w:rPr>
                <w:color w:val="auto"/>
                <w:sz w:val="24"/>
              </w:rPr>
              <w:t>Ограничење референцијалног интегритета</w:t>
            </w:r>
          </w:p>
        </w:tc>
      </w:tr>
      <w:tr w:rsidR="00641B88" w:rsidRPr="0005087B" w14:paraId="3B4B1F90" w14:textId="77777777" w:rsidTr="00B52772">
        <w:trPr>
          <w:trHeight w:val="350"/>
        </w:trPr>
        <w:tc>
          <w:tcPr>
            <w:tcW w:w="2178" w:type="pct"/>
            <w:shd w:val="clear" w:color="auto" w:fill="DEEAF6" w:themeFill="accent5" w:themeFillTint="33"/>
            <w:noWrap/>
            <w:vAlign w:val="center"/>
          </w:tcPr>
          <w:p w14:paraId="0DAF2397" w14:textId="35AC0BB1" w:rsidR="00641B88" w:rsidRPr="0005087B" w:rsidRDefault="00641B88" w:rsidP="00641B88">
            <w:pPr>
              <w:jc w:val="center"/>
              <w:rPr>
                <w:b/>
                <w:sz w:val="24"/>
              </w:rPr>
            </w:pPr>
            <w:r w:rsidRPr="002E489D">
              <w:rPr>
                <w:b/>
                <w:sz w:val="24"/>
              </w:rPr>
              <w:t>Назив ограничења</w:t>
            </w:r>
          </w:p>
        </w:tc>
        <w:tc>
          <w:tcPr>
            <w:tcW w:w="710" w:type="pct"/>
            <w:shd w:val="clear" w:color="auto" w:fill="DEEAF6" w:themeFill="accent5" w:themeFillTint="33"/>
            <w:vAlign w:val="center"/>
          </w:tcPr>
          <w:p w14:paraId="12F51E4B" w14:textId="2EE7AD56" w:rsidR="00641B88" w:rsidRPr="0005087B" w:rsidRDefault="00641B88" w:rsidP="00641B88">
            <w:pPr>
              <w:jc w:val="center"/>
              <w:rPr>
                <w:b/>
                <w:sz w:val="24"/>
              </w:rPr>
            </w:pPr>
            <w:r w:rsidRPr="002E489D">
              <w:rPr>
                <w:b/>
                <w:sz w:val="24"/>
                <w:lang w:val="sr-Cyrl-RS"/>
              </w:rPr>
              <w:t>Обележја</w:t>
            </w:r>
          </w:p>
        </w:tc>
        <w:tc>
          <w:tcPr>
            <w:tcW w:w="1065" w:type="pct"/>
            <w:shd w:val="clear" w:color="auto" w:fill="DEEAF6" w:themeFill="accent5" w:themeFillTint="33"/>
            <w:vAlign w:val="center"/>
          </w:tcPr>
          <w:p w14:paraId="6097CCD4" w14:textId="353A4AC5" w:rsidR="00641B88" w:rsidRPr="0005087B" w:rsidRDefault="00641B88" w:rsidP="00641B88">
            <w:pPr>
              <w:jc w:val="center"/>
              <w:rPr>
                <w:b/>
                <w:sz w:val="24"/>
              </w:rPr>
            </w:pPr>
            <w:r w:rsidRPr="002E489D">
              <w:rPr>
                <w:b/>
                <w:sz w:val="24"/>
              </w:rPr>
              <w:t xml:space="preserve">Референцирана </w:t>
            </w:r>
            <w:r>
              <w:rPr>
                <w:b/>
                <w:sz w:val="24"/>
                <w:lang w:val="sr-Cyrl-RS"/>
              </w:rPr>
              <w:t>шема релације</w:t>
            </w:r>
          </w:p>
        </w:tc>
        <w:tc>
          <w:tcPr>
            <w:tcW w:w="1047" w:type="pct"/>
            <w:shd w:val="clear" w:color="auto" w:fill="DEEAF6" w:themeFill="accent5" w:themeFillTint="33"/>
            <w:vAlign w:val="center"/>
          </w:tcPr>
          <w:p w14:paraId="3A99D9F3" w14:textId="4BF8905A" w:rsidR="00641B88" w:rsidRPr="0005087B" w:rsidRDefault="00641B88" w:rsidP="00641B88">
            <w:pPr>
              <w:jc w:val="center"/>
              <w:rPr>
                <w:b/>
                <w:sz w:val="24"/>
              </w:rPr>
            </w:pPr>
            <w:r w:rsidRPr="002E489D">
              <w:rPr>
                <w:b/>
                <w:sz w:val="24"/>
              </w:rPr>
              <w:t xml:space="preserve">Референцирана </w:t>
            </w:r>
            <w:r w:rsidRPr="002E489D">
              <w:rPr>
                <w:b/>
                <w:sz w:val="24"/>
                <w:lang w:val="sr-Cyrl-RS"/>
              </w:rPr>
              <w:t>обележја</w:t>
            </w:r>
          </w:p>
        </w:tc>
      </w:tr>
      <w:tr w:rsidR="006F4DC8" w:rsidRPr="0005087B" w14:paraId="6B12B7BB" w14:textId="77777777" w:rsidTr="00B52772">
        <w:trPr>
          <w:trHeight w:val="516"/>
        </w:trPr>
        <w:tc>
          <w:tcPr>
            <w:tcW w:w="2178" w:type="pct"/>
            <w:shd w:val="clear" w:color="auto" w:fill="FFFFFF" w:themeFill="background1"/>
            <w:noWrap/>
            <w:vAlign w:val="center"/>
          </w:tcPr>
          <w:p w14:paraId="4C069A73" w14:textId="02D1D184" w:rsidR="006F4DC8" w:rsidRPr="0005087B" w:rsidRDefault="00211FA4" w:rsidP="003820EA">
            <w:pPr>
              <w:jc w:val="center"/>
              <w:rPr>
                <w:b/>
                <w:sz w:val="24"/>
              </w:rPr>
            </w:pPr>
            <w:r>
              <w:rPr>
                <w:i/>
                <w:sz w:val="24"/>
              </w:rPr>
              <w:t>POZIVNATRENING_TRENER</w:t>
            </w:r>
            <w:r w:rsidR="006F4DC8">
              <w:rPr>
                <w:i/>
                <w:sz w:val="24"/>
              </w:rPr>
              <w:t>_FK</w:t>
            </w:r>
          </w:p>
        </w:tc>
        <w:tc>
          <w:tcPr>
            <w:tcW w:w="710" w:type="pct"/>
            <w:shd w:val="clear" w:color="auto" w:fill="FFFFFF" w:themeFill="background1"/>
            <w:vAlign w:val="center"/>
          </w:tcPr>
          <w:p w14:paraId="345FFE07" w14:textId="24897E23" w:rsidR="006F4DC8" w:rsidRPr="0005087B" w:rsidRDefault="006F4DC8" w:rsidP="00535FBD">
            <w:pPr>
              <w:jc w:val="center"/>
              <w:rPr>
                <w:b/>
                <w:sz w:val="24"/>
              </w:rPr>
            </w:pPr>
            <w:r>
              <w:rPr>
                <w:i/>
                <w:sz w:val="24"/>
              </w:rPr>
              <w:t>id</w:t>
            </w:r>
            <w:r w:rsidR="002C3D15">
              <w:rPr>
                <w:i/>
                <w:sz w:val="24"/>
              </w:rPr>
              <w:t>Trener</w:t>
            </w:r>
          </w:p>
        </w:tc>
        <w:tc>
          <w:tcPr>
            <w:tcW w:w="1065" w:type="pct"/>
            <w:shd w:val="clear" w:color="auto" w:fill="FFFFFF" w:themeFill="background1"/>
            <w:vAlign w:val="center"/>
          </w:tcPr>
          <w:p w14:paraId="61A11A9F" w14:textId="1809D913" w:rsidR="006F4DC8" w:rsidRPr="003F3DFB" w:rsidRDefault="003F3DFB" w:rsidP="003820EA">
            <w:pPr>
              <w:jc w:val="center"/>
              <w:rPr>
                <w:b/>
                <w:sz w:val="24"/>
              </w:rPr>
            </w:pPr>
            <w:r>
              <w:rPr>
                <w:i/>
                <w:sz w:val="24"/>
              </w:rPr>
              <w:t>Trener</w:t>
            </w:r>
          </w:p>
        </w:tc>
        <w:tc>
          <w:tcPr>
            <w:tcW w:w="1047" w:type="pct"/>
            <w:shd w:val="clear" w:color="auto" w:fill="FFFFFF" w:themeFill="background1"/>
            <w:vAlign w:val="center"/>
          </w:tcPr>
          <w:p w14:paraId="7C873BEC" w14:textId="088C7F44" w:rsidR="006F4DC8" w:rsidRPr="0005087B" w:rsidRDefault="007E5263" w:rsidP="002C3D15">
            <w:pPr>
              <w:jc w:val="center"/>
              <w:rPr>
                <w:b/>
                <w:sz w:val="24"/>
              </w:rPr>
            </w:pPr>
            <w:r>
              <w:rPr>
                <w:i/>
                <w:sz w:val="24"/>
              </w:rPr>
              <w:t>i</w:t>
            </w:r>
            <w:r w:rsidR="006F4DC8" w:rsidRPr="0005087B">
              <w:rPr>
                <w:i/>
                <w:sz w:val="24"/>
              </w:rPr>
              <w:t>d</w:t>
            </w:r>
          </w:p>
        </w:tc>
      </w:tr>
    </w:tbl>
    <w:p w14:paraId="146BD1A7" w14:textId="7A2B0BE4" w:rsidR="004B014C" w:rsidRPr="00216661" w:rsidRDefault="00216661" w:rsidP="00216661">
      <w:pPr>
        <w:pStyle w:val="a1"/>
        <w:rPr>
          <w:lang w:val="en-US"/>
        </w:rPr>
      </w:pPr>
      <w:r>
        <w:rPr>
          <w:lang w:val="sr-Cyrl-RS"/>
        </w:rPr>
        <w:t>Табела 3.</w:t>
      </w:r>
      <w:r w:rsidR="00BB563F">
        <w:rPr>
          <w:lang w:val="en-US"/>
        </w:rPr>
        <w:t>58</w:t>
      </w:r>
      <w:r>
        <w:rPr>
          <w:lang w:val="sr-Cyrl-RS"/>
        </w:rPr>
        <w:t xml:space="preserve"> – О</w:t>
      </w:r>
      <w:r w:rsidR="00F43868">
        <w:rPr>
          <w:lang w:val="sr-Cyrl-RS"/>
        </w:rPr>
        <w:t>граничењe</w:t>
      </w:r>
      <w:r>
        <w:rPr>
          <w:lang w:val="sr-Cyrl-RS"/>
        </w:rPr>
        <w:t xml:space="preserve"> референцијалног интегритета у шеми релације </w:t>
      </w:r>
      <w:r>
        <w:rPr>
          <w:i/>
          <w:lang w:val="en-US"/>
        </w:rPr>
        <w:t>Poziv na trening</w:t>
      </w:r>
    </w:p>
    <w:p w14:paraId="3C0ECC96" w14:textId="46A6AF72" w:rsidR="001315DF" w:rsidRDefault="001315DF" w:rsidP="001315DF">
      <w:pPr>
        <w:pStyle w:val="Heading3"/>
        <w:rPr>
          <w:i/>
          <w:lang w:val="sr-Cyrl-RS"/>
        </w:rPr>
      </w:pPr>
      <w:bookmarkStart w:id="109" w:name="_Toc176384490"/>
      <w:bookmarkStart w:id="110" w:name="_Toc176385231"/>
      <w:r>
        <w:rPr>
          <w:lang w:val="sr-Cyrl-RS"/>
        </w:rPr>
        <w:t xml:space="preserve">Шема релације </w:t>
      </w:r>
      <w:r w:rsidR="00171998">
        <w:rPr>
          <w:i/>
          <w:lang w:val="en-US"/>
        </w:rPr>
        <w:t>Trening</w:t>
      </w:r>
      <w:bookmarkEnd w:id="109"/>
      <w:bookmarkEnd w:id="110"/>
    </w:p>
    <w:p w14:paraId="26E22D0B" w14:textId="32080C91" w:rsidR="00E13D6B" w:rsidRPr="007F4951" w:rsidRDefault="00F95175" w:rsidP="00260F91">
      <w:pPr>
        <w:pStyle w:val="a0"/>
        <w:ind w:firstLine="360"/>
        <w:rPr>
          <w:lang w:val="sr-Cyrl-RS"/>
        </w:rPr>
      </w:pPr>
      <w:r>
        <w:rPr>
          <w:lang w:val="sr-Cyrl-RS"/>
        </w:rPr>
        <w:t xml:space="preserve">Шема релације </w:t>
      </w:r>
      <w:r w:rsidR="00171998">
        <w:rPr>
          <w:i/>
          <w:lang w:val="en-US"/>
        </w:rPr>
        <w:t>Trening</w:t>
      </w:r>
      <w:r>
        <w:rPr>
          <w:i/>
          <w:lang w:val="sr-Cyrl-RS"/>
        </w:rPr>
        <w:t xml:space="preserve"> </w:t>
      </w:r>
      <w:r>
        <w:rPr>
          <w:lang w:val="sr-Cyrl-RS"/>
        </w:rPr>
        <w:t xml:space="preserve">садржи обележја која </w:t>
      </w:r>
      <w:r w:rsidR="00F653D3">
        <w:rPr>
          <w:lang w:val="sr-Cyrl-RS"/>
        </w:rPr>
        <w:t xml:space="preserve">ближе </w:t>
      </w:r>
      <w:r>
        <w:rPr>
          <w:lang w:val="sr-Cyrl-RS"/>
        </w:rPr>
        <w:t>описују тренинге</w:t>
      </w:r>
      <w:r w:rsidR="00F653D3">
        <w:rPr>
          <w:lang w:val="sr-Cyrl-RS"/>
        </w:rPr>
        <w:t xml:space="preserve">. Спрам вежби које ће бити одрађиване на тренингу, тренинг може бити различитог типа, израженог помоћу обележја </w:t>
      </w:r>
      <w:r w:rsidR="00F653D3">
        <w:rPr>
          <w:i/>
          <w:lang w:val="en-US"/>
        </w:rPr>
        <w:t xml:space="preserve">idTipTrng </w:t>
      </w:r>
      <w:r w:rsidR="00F653D3">
        <w:rPr>
          <w:lang w:val="sr-Cyrl-RS"/>
        </w:rPr>
        <w:t xml:space="preserve">који представља идентификатор ка шеми релације </w:t>
      </w:r>
      <w:r w:rsidR="00A35EDF">
        <w:rPr>
          <w:i/>
          <w:lang w:val="en-US"/>
        </w:rPr>
        <w:t>Tip treninga</w:t>
      </w:r>
      <w:r w:rsidR="00F653D3">
        <w:rPr>
          <w:lang w:val="sr-Cyrl-RS"/>
        </w:rPr>
        <w:t>.</w:t>
      </w:r>
      <w:r w:rsidR="007F4951">
        <w:rPr>
          <w:lang w:val="en-US"/>
        </w:rPr>
        <w:t xml:space="preserve"> </w:t>
      </w:r>
      <w:r w:rsidR="007F4951">
        <w:rPr>
          <w:lang w:val="sr-Cyrl-RS"/>
        </w:rPr>
        <w:t>Трајање тренинга је изражено у минутима.</w:t>
      </w:r>
      <w:r w:rsidR="00C04991">
        <w:rPr>
          <w:lang w:val="sr-Cyrl-RS"/>
        </w:rPr>
        <w:t xml:space="preserve"> Обележја унутар шеме релације </w:t>
      </w:r>
      <w:r w:rsidR="00BE6461">
        <w:rPr>
          <w:i/>
          <w:lang w:val="en-US"/>
        </w:rPr>
        <w:t>Trening</w:t>
      </w:r>
      <w:r w:rsidR="00C04991">
        <w:rPr>
          <w:szCs w:val="22"/>
          <w:lang w:val="sr-Cyrl-RS"/>
        </w:rPr>
        <w:t xml:space="preserve"> приказана су помоћу табеле 3.5</w:t>
      </w:r>
      <w:r w:rsidR="004A3435">
        <w:rPr>
          <w:szCs w:val="22"/>
          <w:lang w:val="sr-Cyrl-RS"/>
        </w:rPr>
        <w:t>9</w:t>
      </w:r>
      <w:r w:rsidR="00C04991">
        <w:rPr>
          <w:szCs w:val="22"/>
          <w:lang w:val="sr-Cyrl-RS"/>
        </w:rPr>
        <w:t>. У табели 3.</w:t>
      </w:r>
      <w:r w:rsidR="005541FA">
        <w:rPr>
          <w:szCs w:val="22"/>
          <w:lang w:val="sr-Cyrl-RS"/>
        </w:rPr>
        <w:t>60</w:t>
      </w:r>
      <w:r w:rsidR="00C04991">
        <w:rPr>
          <w:szCs w:val="22"/>
          <w:lang w:val="sr-Cyrl-RS"/>
        </w:rPr>
        <w:t xml:space="preserve"> истакнуто је ограничење примарног кључа. Сва ограничења референцијалног интегритета представљена су у та</w:t>
      </w:r>
      <w:r w:rsidR="005541FA">
        <w:rPr>
          <w:szCs w:val="22"/>
          <w:lang w:val="sr-Cyrl-RS"/>
        </w:rPr>
        <w:t>бели 3.61</w:t>
      </w:r>
      <w:r w:rsidR="00C04991">
        <w:rPr>
          <w:szCs w:val="22"/>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75"/>
        <w:gridCol w:w="1980"/>
        <w:gridCol w:w="1260"/>
        <w:gridCol w:w="3657"/>
      </w:tblGrid>
      <w:tr w:rsidR="00F95175" w:rsidRPr="0005087B" w14:paraId="45436C93"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01D78CDB" w14:textId="1E97E1DF" w:rsidR="00F95175" w:rsidRPr="0005087B" w:rsidRDefault="00A71A80" w:rsidP="00A71A80">
            <w:pPr>
              <w:jc w:val="center"/>
              <w:rPr>
                <w:color w:val="auto"/>
                <w:sz w:val="24"/>
              </w:rPr>
            </w:pPr>
            <w:r>
              <w:rPr>
                <w:color w:val="auto"/>
                <w:sz w:val="24"/>
                <w:lang w:val="sr-Cyrl-RS"/>
              </w:rPr>
              <w:t xml:space="preserve">Обележја у шеми релације </w:t>
            </w:r>
            <w:r>
              <w:rPr>
                <w:i/>
                <w:color w:val="auto"/>
                <w:sz w:val="24"/>
              </w:rPr>
              <w:t>Trening</w:t>
            </w:r>
          </w:p>
        </w:tc>
      </w:tr>
      <w:tr w:rsidR="00696B54" w:rsidRPr="0005087B" w14:paraId="3725D42E" w14:textId="77777777" w:rsidTr="003820EA">
        <w:trPr>
          <w:trHeight w:val="350"/>
        </w:trPr>
        <w:tc>
          <w:tcPr>
            <w:tcW w:w="1113" w:type="pct"/>
            <w:shd w:val="clear" w:color="auto" w:fill="DEEAF6" w:themeFill="accent5" w:themeFillTint="33"/>
            <w:noWrap/>
            <w:vAlign w:val="center"/>
          </w:tcPr>
          <w:p w14:paraId="46A91407" w14:textId="05CD09F3" w:rsidR="00696B54" w:rsidRPr="0005087B" w:rsidRDefault="00696B54" w:rsidP="00696B54">
            <w:pPr>
              <w:jc w:val="center"/>
              <w:rPr>
                <w:b/>
                <w:sz w:val="24"/>
              </w:rPr>
            </w:pPr>
            <w:r w:rsidRPr="00C95875">
              <w:rPr>
                <w:b/>
                <w:sz w:val="24"/>
                <w:szCs w:val="22"/>
                <w:lang w:val="sr-Cyrl-RS"/>
              </w:rPr>
              <w:t xml:space="preserve">Назив </w:t>
            </w:r>
            <w:r>
              <w:rPr>
                <w:b/>
                <w:sz w:val="24"/>
                <w:szCs w:val="22"/>
                <w:lang w:val="sr-Cyrl-RS"/>
              </w:rPr>
              <w:t>обележја</w:t>
            </w:r>
          </w:p>
        </w:tc>
        <w:tc>
          <w:tcPr>
            <w:tcW w:w="1116" w:type="pct"/>
            <w:shd w:val="clear" w:color="auto" w:fill="DEEAF6" w:themeFill="accent5" w:themeFillTint="33"/>
            <w:vAlign w:val="center"/>
          </w:tcPr>
          <w:p w14:paraId="5F722C1B" w14:textId="6CADE3BD" w:rsidR="00696B54" w:rsidRPr="0005087B" w:rsidRDefault="00696B54" w:rsidP="00696B54">
            <w:pPr>
              <w:jc w:val="center"/>
              <w:rPr>
                <w:b/>
                <w:sz w:val="24"/>
              </w:rPr>
            </w:pPr>
            <w:r w:rsidRPr="00C95875">
              <w:rPr>
                <w:b/>
                <w:sz w:val="24"/>
                <w:szCs w:val="22"/>
                <w:lang w:val="sr-Cyrl-RS"/>
              </w:rPr>
              <w:t>Тип податка</w:t>
            </w:r>
          </w:p>
        </w:tc>
        <w:tc>
          <w:tcPr>
            <w:tcW w:w="710" w:type="pct"/>
            <w:shd w:val="clear" w:color="auto" w:fill="DEEAF6" w:themeFill="accent5" w:themeFillTint="33"/>
            <w:vAlign w:val="center"/>
          </w:tcPr>
          <w:p w14:paraId="3A12E04D" w14:textId="29AC80CD" w:rsidR="00696B54" w:rsidRPr="0005087B" w:rsidRDefault="00696B54" w:rsidP="00696B54">
            <w:pPr>
              <w:jc w:val="center"/>
              <w:rPr>
                <w:b/>
                <w:sz w:val="24"/>
              </w:rPr>
            </w:pPr>
            <w:r w:rsidRPr="00C95875">
              <w:rPr>
                <w:b/>
                <w:sz w:val="24"/>
                <w:szCs w:val="22"/>
                <w:lang w:val="sr-Cyrl-RS"/>
              </w:rPr>
              <w:t>Обавезно</w:t>
            </w:r>
          </w:p>
        </w:tc>
        <w:tc>
          <w:tcPr>
            <w:tcW w:w="2061" w:type="pct"/>
            <w:shd w:val="clear" w:color="auto" w:fill="DEEAF6" w:themeFill="accent5" w:themeFillTint="33"/>
            <w:vAlign w:val="center"/>
          </w:tcPr>
          <w:p w14:paraId="0133B14F" w14:textId="011CA02F" w:rsidR="00696B54" w:rsidRPr="0005087B" w:rsidRDefault="00696B54" w:rsidP="00696B54">
            <w:pPr>
              <w:jc w:val="center"/>
              <w:rPr>
                <w:b/>
                <w:sz w:val="24"/>
              </w:rPr>
            </w:pPr>
            <w:r w:rsidRPr="00C95875">
              <w:rPr>
                <w:b/>
                <w:sz w:val="24"/>
                <w:szCs w:val="22"/>
                <w:lang w:val="sr-Cyrl-RS"/>
              </w:rPr>
              <w:t xml:space="preserve">Опис </w:t>
            </w:r>
            <w:r>
              <w:rPr>
                <w:b/>
                <w:sz w:val="24"/>
                <w:szCs w:val="22"/>
                <w:lang w:val="sr-Cyrl-RS"/>
              </w:rPr>
              <w:t>обележја</w:t>
            </w:r>
          </w:p>
        </w:tc>
      </w:tr>
      <w:tr w:rsidR="00F95175" w:rsidRPr="0005087B" w14:paraId="0BA0B06F" w14:textId="77777777" w:rsidTr="003820EA">
        <w:trPr>
          <w:trHeight w:val="588"/>
        </w:trPr>
        <w:tc>
          <w:tcPr>
            <w:tcW w:w="1113" w:type="pct"/>
            <w:noWrap/>
            <w:vAlign w:val="center"/>
          </w:tcPr>
          <w:p w14:paraId="4149B032" w14:textId="360623FE" w:rsidR="00F95175" w:rsidRPr="0005087B" w:rsidRDefault="00F95175" w:rsidP="003820EA">
            <w:pPr>
              <w:jc w:val="center"/>
              <w:rPr>
                <w:i/>
                <w:sz w:val="24"/>
              </w:rPr>
            </w:pPr>
            <w:r w:rsidRPr="0005087B">
              <w:rPr>
                <w:i/>
                <w:sz w:val="24"/>
              </w:rPr>
              <w:t>id</w:t>
            </w:r>
            <w:r>
              <w:rPr>
                <w:i/>
                <w:sz w:val="24"/>
              </w:rPr>
              <w:t>Trng</w:t>
            </w:r>
          </w:p>
        </w:tc>
        <w:tc>
          <w:tcPr>
            <w:tcW w:w="1116" w:type="pct"/>
            <w:vAlign w:val="center"/>
          </w:tcPr>
          <w:p w14:paraId="42F9380B" w14:textId="77777777" w:rsidR="00F95175" w:rsidRPr="0005087B" w:rsidRDefault="00F95175" w:rsidP="003820EA">
            <w:pPr>
              <w:jc w:val="center"/>
              <w:rPr>
                <w:sz w:val="24"/>
              </w:rPr>
            </w:pPr>
            <w:r w:rsidRPr="0005087B">
              <w:rPr>
                <w:sz w:val="24"/>
              </w:rPr>
              <w:t>INTEGER</w:t>
            </w:r>
          </w:p>
        </w:tc>
        <w:tc>
          <w:tcPr>
            <w:tcW w:w="710" w:type="pct"/>
            <w:vAlign w:val="center"/>
          </w:tcPr>
          <w:p w14:paraId="6DE7DB94" w14:textId="77777777" w:rsidR="00F95175" w:rsidRPr="0005087B" w:rsidRDefault="00F95175" w:rsidP="003820EA">
            <w:pPr>
              <w:jc w:val="center"/>
              <w:rPr>
                <w:sz w:val="24"/>
              </w:rPr>
            </w:pPr>
            <w:r w:rsidRPr="0005087B">
              <w:rPr>
                <w:sz w:val="24"/>
              </w:rPr>
              <w:t>да</w:t>
            </w:r>
          </w:p>
        </w:tc>
        <w:tc>
          <w:tcPr>
            <w:tcW w:w="2061" w:type="pct"/>
            <w:vAlign w:val="center"/>
          </w:tcPr>
          <w:p w14:paraId="72DFB7F2" w14:textId="08462C31" w:rsidR="00F95175" w:rsidRPr="0005087B" w:rsidRDefault="00F95175" w:rsidP="004E2EB0">
            <w:pPr>
              <w:jc w:val="center"/>
              <w:rPr>
                <w:sz w:val="24"/>
                <w:lang w:val="sr-Cyrl-RS"/>
              </w:rPr>
            </w:pPr>
            <w:r>
              <w:rPr>
                <w:sz w:val="24"/>
                <w:lang w:val="sr-Cyrl-RS"/>
              </w:rPr>
              <w:t>И</w:t>
            </w:r>
            <w:r w:rsidRPr="0005087B">
              <w:rPr>
                <w:sz w:val="24"/>
              </w:rPr>
              <w:t xml:space="preserve">дентификатор </w:t>
            </w:r>
            <w:r>
              <w:rPr>
                <w:sz w:val="24"/>
                <w:lang w:val="sr-Cyrl-RS"/>
              </w:rPr>
              <w:t>тренинг</w:t>
            </w:r>
            <w:r w:rsidR="004E2EB0">
              <w:rPr>
                <w:sz w:val="24"/>
                <w:lang w:val="sr-Cyrl-RS"/>
              </w:rPr>
              <w:t>а</w:t>
            </w:r>
          </w:p>
        </w:tc>
      </w:tr>
      <w:tr w:rsidR="00F95175" w:rsidRPr="0005087B" w14:paraId="4A40897C" w14:textId="77777777" w:rsidTr="003820EA">
        <w:trPr>
          <w:trHeight w:val="539"/>
        </w:trPr>
        <w:tc>
          <w:tcPr>
            <w:tcW w:w="1113" w:type="pct"/>
            <w:noWrap/>
            <w:vAlign w:val="center"/>
          </w:tcPr>
          <w:p w14:paraId="2E9D4CFF" w14:textId="77777777" w:rsidR="00F95175" w:rsidRPr="0005087B" w:rsidRDefault="00F95175" w:rsidP="003820EA">
            <w:pPr>
              <w:jc w:val="center"/>
              <w:rPr>
                <w:i/>
                <w:sz w:val="24"/>
              </w:rPr>
            </w:pPr>
            <w:r>
              <w:rPr>
                <w:i/>
                <w:sz w:val="24"/>
              </w:rPr>
              <w:lastRenderedPageBreak/>
              <w:t>mesOdrPozTrng</w:t>
            </w:r>
          </w:p>
        </w:tc>
        <w:tc>
          <w:tcPr>
            <w:tcW w:w="1116" w:type="pct"/>
            <w:vAlign w:val="center"/>
          </w:tcPr>
          <w:p w14:paraId="639F8EBA" w14:textId="5916302E" w:rsidR="00F95175" w:rsidRPr="00296C59" w:rsidRDefault="00F95175" w:rsidP="003820EA">
            <w:pPr>
              <w:jc w:val="center"/>
              <w:rPr>
                <w:sz w:val="24"/>
                <w:lang w:val="sr-Cyrl-RS"/>
              </w:rPr>
            </w:pPr>
            <w:r w:rsidRPr="0005087B">
              <w:rPr>
                <w:sz w:val="24"/>
              </w:rPr>
              <w:t>VARCHAR2(</w:t>
            </w:r>
            <w:r w:rsidR="002B49DF">
              <w:rPr>
                <w:sz w:val="24"/>
              </w:rPr>
              <w:t>1</w:t>
            </w:r>
            <w:r>
              <w:rPr>
                <w:sz w:val="24"/>
              </w:rPr>
              <w:t>2</w:t>
            </w:r>
            <w:r w:rsidR="002B49DF">
              <w:rPr>
                <w:sz w:val="24"/>
                <w:lang w:val="sr-Cyrl-RS"/>
              </w:rPr>
              <w:t>8</w:t>
            </w:r>
            <w:r w:rsidRPr="0005087B">
              <w:rPr>
                <w:sz w:val="24"/>
              </w:rPr>
              <w:t>)</w:t>
            </w:r>
          </w:p>
        </w:tc>
        <w:tc>
          <w:tcPr>
            <w:tcW w:w="710" w:type="pct"/>
            <w:vAlign w:val="center"/>
          </w:tcPr>
          <w:p w14:paraId="7B336955" w14:textId="77777777" w:rsidR="00F95175" w:rsidRPr="0005087B" w:rsidRDefault="00F95175" w:rsidP="003820EA">
            <w:pPr>
              <w:jc w:val="center"/>
              <w:rPr>
                <w:sz w:val="24"/>
                <w:lang w:val="sr-Cyrl-RS"/>
              </w:rPr>
            </w:pPr>
            <w:r w:rsidRPr="0005087B">
              <w:rPr>
                <w:sz w:val="24"/>
                <w:lang w:val="sr-Cyrl-RS"/>
              </w:rPr>
              <w:t>да</w:t>
            </w:r>
          </w:p>
        </w:tc>
        <w:tc>
          <w:tcPr>
            <w:tcW w:w="2061" w:type="pct"/>
            <w:vAlign w:val="center"/>
          </w:tcPr>
          <w:p w14:paraId="7E5CD411" w14:textId="77777777" w:rsidR="00F95175" w:rsidRPr="0005087B" w:rsidRDefault="00F95175" w:rsidP="003820EA">
            <w:pPr>
              <w:jc w:val="center"/>
              <w:rPr>
                <w:sz w:val="24"/>
              </w:rPr>
            </w:pPr>
            <w:r>
              <w:rPr>
                <w:sz w:val="24"/>
                <w:lang w:val="ru-RU"/>
              </w:rPr>
              <w:t>Место одржавања тренинга</w:t>
            </w:r>
          </w:p>
        </w:tc>
      </w:tr>
      <w:tr w:rsidR="00F95175" w:rsidRPr="004E28A4" w14:paraId="49F7A6C8" w14:textId="77777777" w:rsidTr="003820EA">
        <w:trPr>
          <w:trHeight w:val="539"/>
        </w:trPr>
        <w:tc>
          <w:tcPr>
            <w:tcW w:w="1113" w:type="pct"/>
            <w:noWrap/>
            <w:vAlign w:val="center"/>
          </w:tcPr>
          <w:p w14:paraId="28E736E2" w14:textId="77777777" w:rsidR="00F95175" w:rsidRPr="0005087B" w:rsidRDefault="00F95175" w:rsidP="003820EA">
            <w:pPr>
              <w:jc w:val="center"/>
              <w:rPr>
                <w:i/>
                <w:sz w:val="24"/>
              </w:rPr>
            </w:pPr>
            <w:r>
              <w:rPr>
                <w:i/>
                <w:sz w:val="24"/>
              </w:rPr>
              <w:t>datVrePozTrng</w:t>
            </w:r>
          </w:p>
        </w:tc>
        <w:tc>
          <w:tcPr>
            <w:tcW w:w="1116" w:type="pct"/>
            <w:vAlign w:val="center"/>
          </w:tcPr>
          <w:p w14:paraId="493157F7" w14:textId="77777777" w:rsidR="00F95175" w:rsidRPr="0005087B" w:rsidRDefault="00F95175" w:rsidP="003820EA">
            <w:pPr>
              <w:jc w:val="center"/>
              <w:rPr>
                <w:sz w:val="24"/>
              </w:rPr>
            </w:pPr>
            <w:r>
              <w:rPr>
                <w:sz w:val="24"/>
              </w:rPr>
              <w:t>DATE</w:t>
            </w:r>
          </w:p>
        </w:tc>
        <w:tc>
          <w:tcPr>
            <w:tcW w:w="710" w:type="pct"/>
            <w:vAlign w:val="center"/>
          </w:tcPr>
          <w:p w14:paraId="05086CBC" w14:textId="77777777" w:rsidR="00F95175" w:rsidRPr="0005087B" w:rsidRDefault="00F95175" w:rsidP="003820EA">
            <w:pPr>
              <w:jc w:val="center"/>
              <w:rPr>
                <w:sz w:val="24"/>
                <w:lang w:val="sr-Cyrl-RS"/>
              </w:rPr>
            </w:pPr>
            <w:r>
              <w:rPr>
                <w:sz w:val="24"/>
                <w:lang w:val="sr-Cyrl-RS"/>
              </w:rPr>
              <w:t>да</w:t>
            </w:r>
          </w:p>
        </w:tc>
        <w:tc>
          <w:tcPr>
            <w:tcW w:w="2061" w:type="pct"/>
            <w:vAlign w:val="center"/>
          </w:tcPr>
          <w:p w14:paraId="2F401F25" w14:textId="77777777" w:rsidR="00F95175" w:rsidRPr="0005087B" w:rsidRDefault="00F95175" w:rsidP="003820EA">
            <w:pPr>
              <w:jc w:val="center"/>
              <w:rPr>
                <w:sz w:val="24"/>
                <w:lang w:val="ru-RU"/>
              </w:rPr>
            </w:pPr>
            <w:r>
              <w:rPr>
                <w:sz w:val="24"/>
                <w:lang w:val="ru-RU"/>
              </w:rPr>
              <w:t>Датум и време одржавања тренинга</w:t>
            </w:r>
          </w:p>
        </w:tc>
      </w:tr>
      <w:tr w:rsidR="00F95175" w:rsidRPr="0005087B" w14:paraId="382A6588" w14:textId="77777777" w:rsidTr="003820EA">
        <w:trPr>
          <w:trHeight w:val="539"/>
        </w:trPr>
        <w:tc>
          <w:tcPr>
            <w:tcW w:w="1113" w:type="pct"/>
            <w:noWrap/>
            <w:vAlign w:val="center"/>
          </w:tcPr>
          <w:p w14:paraId="3CC6266A" w14:textId="4C29CFF5" w:rsidR="00F95175" w:rsidRPr="0005087B" w:rsidRDefault="003F5421" w:rsidP="003820EA">
            <w:pPr>
              <w:jc w:val="center"/>
              <w:rPr>
                <w:i/>
                <w:sz w:val="24"/>
              </w:rPr>
            </w:pPr>
            <w:r>
              <w:rPr>
                <w:i/>
                <w:sz w:val="24"/>
              </w:rPr>
              <w:t>traj</w:t>
            </w:r>
            <w:r w:rsidR="00F95175">
              <w:rPr>
                <w:i/>
                <w:sz w:val="24"/>
              </w:rPr>
              <w:t>Trng</w:t>
            </w:r>
          </w:p>
        </w:tc>
        <w:tc>
          <w:tcPr>
            <w:tcW w:w="1116" w:type="pct"/>
            <w:vAlign w:val="center"/>
          </w:tcPr>
          <w:p w14:paraId="18BC8F98" w14:textId="68148C76" w:rsidR="00F95175" w:rsidRPr="0005087B" w:rsidRDefault="00F95175" w:rsidP="003820EA">
            <w:pPr>
              <w:jc w:val="center"/>
              <w:rPr>
                <w:sz w:val="24"/>
              </w:rPr>
            </w:pPr>
            <w:r w:rsidRPr="0005087B">
              <w:rPr>
                <w:sz w:val="24"/>
              </w:rPr>
              <w:t>VARCHAR2(</w:t>
            </w:r>
            <w:r w:rsidR="007F4951">
              <w:rPr>
                <w:sz w:val="24"/>
              </w:rPr>
              <w:t>4</w:t>
            </w:r>
            <w:r w:rsidRPr="0005087B">
              <w:rPr>
                <w:sz w:val="24"/>
              </w:rPr>
              <w:t>)</w:t>
            </w:r>
          </w:p>
        </w:tc>
        <w:tc>
          <w:tcPr>
            <w:tcW w:w="710" w:type="pct"/>
            <w:vAlign w:val="center"/>
          </w:tcPr>
          <w:p w14:paraId="14DD80F4" w14:textId="77777777" w:rsidR="00F95175" w:rsidRPr="0005087B" w:rsidRDefault="00F95175" w:rsidP="003820EA">
            <w:pPr>
              <w:jc w:val="center"/>
              <w:rPr>
                <w:sz w:val="24"/>
                <w:lang w:val="sr-Cyrl-RS"/>
              </w:rPr>
            </w:pPr>
            <w:r w:rsidRPr="0005087B">
              <w:rPr>
                <w:sz w:val="24"/>
                <w:lang w:val="sr-Cyrl-RS"/>
              </w:rPr>
              <w:t>да</w:t>
            </w:r>
          </w:p>
        </w:tc>
        <w:tc>
          <w:tcPr>
            <w:tcW w:w="2061" w:type="pct"/>
            <w:vAlign w:val="center"/>
          </w:tcPr>
          <w:p w14:paraId="10A8D61A" w14:textId="4B8DABBE" w:rsidR="00F95175" w:rsidRPr="0005087B" w:rsidRDefault="00846196" w:rsidP="003820EA">
            <w:pPr>
              <w:jc w:val="center"/>
              <w:rPr>
                <w:sz w:val="24"/>
                <w:lang w:val="ru-RU"/>
              </w:rPr>
            </w:pPr>
            <w:r>
              <w:rPr>
                <w:sz w:val="24"/>
                <w:lang w:val="ru-RU"/>
              </w:rPr>
              <w:t>Трајање</w:t>
            </w:r>
            <w:r w:rsidR="00F95175">
              <w:rPr>
                <w:sz w:val="24"/>
                <w:lang w:val="ru-RU"/>
              </w:rPr>
              <w:t xml:space="preserve"> тренинг</w:t>
            </w:r>
            <w:r>
              <w:rPr>
                <w:sz w:val="24"/>
                <w:lang w:val="ru-RU"/>
              </w:rPr>
              <w:t>а</w:t>
            </w:r>
          </w:p>
        </w:tc>
      </w:tr>
      <w:tr w:rsidR="009A2BB6" w:rsidRPr="0005087B" w14:paraId="1AB0B43F" w14:textId="77777777" w:rsidTr="003820EA">
        <w:trPr>
          <w:trHeight w:val="539"/>
        </w:trPr>
        <w:tc>
          <w:tcPr>
            <w:tcW w:w="1113" w:type="pct"/>
            <w:noWrap/>
            <w:vAlign w:val="center"/>
          </w:tcPr>
          <w:p w14:paraId="4D85F430" w14:textId="3EAC6D92" w:rsidR="009A2BB6" w:rsidRDefault="009A2BB6" w:rsidP="009A2BB6">
            <w:pPr>
              <w:jc w:val="center"/>
              <w:rPr>
                <w:i/>
                <w:sz w:val="24"/>
              </w:rPr>
            </w:pPr>
            <w:r>
              <w:rPr>
                <w:i/>
                <w:sz w:val="24"/>
              </w:rPr>
              <w:t>belesTrng</w:t>
            </w:r>
          </w:p>
        </w:tc>
        <w:tc>
          <w:tcPr>
            <w:tcW w:w="1116" w:type="pct"/>
            <w:vAlign w:val="center"/>
          </w:tcPr>
          <w:p w14:paraId="26F5B0DA" w14:textId="05ADCE42" w:rsidR="009A2BB6" w:rsidRPr="00C40237" w:rsidRDefault="009A2BB6" w:rsidP="009A2BB6">
            <w:pPr>
              <w:jc w:val="center"/>
              <w:rPr>
                <w:sz w:val="24"/>
                <w:lang w:val="sr-Cyrl-RS"/>
              </w:rPr>
            </w:pPr>
            <w:r w:rsidRPr="0005087B">
              <w:rPr>
                <w:sz w:val="24"/>
              </w:rPr>
              <w:t>VARCHAR2(</w:t>
            </w:r>
            <w:r w:rsidR="002B49DF">
              <w:rPr>
                <w:sz w:val="24"/>
              </w:rPr>
              <w:t>256</w:t>
            </w:r>
            <w:r w:rsidRPr="0005087B">
              <w:rPr>
                <w:sz w:val="24"/>
              </w:rPr>
              <w:t>)</w:t>
            </w:r>
          </w:p>
        </w:tc>
        <w:tc>
          <w:tcPr>
            <w:tcW w:w="710" w:type="pct"/>
            <w:vAlign w:val="center"/>
          </w:tcPr>
          <w:p w14:paraId="3A8E65C0" w14:textId="2C5242D4" w:rsidR="009A2BB6" w:rsidRPr="00FC7BB7" w:rsidRDefault="00FC7BB7" w:rsidP="009A2BB6">
            <w:pPr>
              <w:jc w:val="center"/>
              <w:rPr>
                <w:sz w:val="24"/>
              </w:rPr>
            </w:pPr>
            <w:r>
              <w:rPr>
                <w:sz w:val="24"/>
                <w:lang w:val="sr-Cyrl-RS"/>
              </w:rPr>
              <w:t>не</w:t>
            </w:r>
          </w:p>
        </w:tc>
        <w:tc>
          <w:tcPr>
            <w:tcW w:w="2061" w:type="pct"/>
            <w:vAlign w:val="center"/>
          </w:tcPr>
          <w:p w14:paraId="03E24654" w14:textId="5B9771E7" w:rsidR="009A2BB6" w:rsidRPr="0005087B" w:rsidRDefault="009A2BB6" w:rsidP="009A2BB6">
            <w:pPr>
              <w:jc w:val="center"/>
              <w:rPr>
                <w:sz w:val="24"/>
                <w:lang w:val="ru-RU"/>
              </w:rPr>
            </w:pPr>
            <w:r>
              <w:rPr>
                <w:sz w:val="24"/>
                <w:lang w:val="ru-RU"/>
              </w:rPr>
              <w:t>Белешке записане са тренинга</w:t>
            </w:r>
          </w:p>
        </w:tc>
      </w:tr>
      <w:tr w:rsidR="009A2BB6" w:rsidRPr="0005087B" w14:paraId="42C58193" w14:textId="77777777" w:rsidTr="003820EA">
        <w:trPr>
          <w:trHeight w:val="539"/>
        </w:trPr>
        <w:tc>
          <w:tcPr>
            <w:tcW w:w="1113" w:type="pct"/>
            <w:noWrap/>
            <w:vAlign w:val="center"/>
          </w:tcPr>
          <w:p w14:paraId="07FFA36A" w14:textId="6736078F" w:rsidR="009A2BB6" w:rsidRDefault="009A2BB6" w:rsidP="009A2BB6">
            <w:pPr>
              <w:jc w:val="center"/>
              <w:rPr>
                <w:i/>
                <w:sz w:val="24"/>
              </w:rPr>
            </w:pPr>
            <w:r>
              <w:rPr>
                <w:i/>
                <w:sz w:val="24"/>
              </w:rPr>
              <w:t>idTipTrng</w:t>
            </w:r>
          </w:p>
        </w:tc>
        <w:tc>
          <w:tcPr>
            <w:tcW w:w="1116" w:type="pct"/>
            <w:vAlign w:val="center"/>
          </w:tcPr>
          <w:p w14:paraId="752CDAC4" w14:textId="77777777" w:rsidR="009A2BB6" w:rsidRPr="0005087B" w:rsidRDefault="009A2BB6" w:rsidP="009A2BB6">
            <w:pPr>
              <w:jc w:val="center"/>
              <w:rPr>
                <w:sz w:val="24"/>
              </w:rPr>
            </w:pPr>
            <w:r>
              <w:rPr>
                <w:sz w:val="24"/>
              </w:rPr>
              <w:t>INTEGER</w:t>
            </w:r>
          </w:p>
        </w:tc>
        <w:tc>
          <w:tcPr>
            <w:tcW w:w="710" w:type="pct"/>
            <w:vAlign w:val="center"/>
          </w:tcPr>
          <w:p w14:paraId="54D1996C" w14:textId="77777777" w:rsidR="009A2BB6" w:rsidRPr="0005087B" w:rsidRDefault="009A2BB6" w:rsidP="009A2BB6">
            <w:pPr>
              <w:jc w:val="center"/>
              <w:rPr>
                <w:sz w:val="24"/>
                <w:lang w:val="sr-Cyrl-RS"/>
              </w:rPr>
            </w:pPr>
            <w:r>
              <w:rPr>
                <w:sz w:val="24"/>
                <w:lang w:val="sr-Cyrl-RS"/>
              </w:rPr>
              <w:t>да</w:t>
            </w:r>
          </w:p>
        </w:tc>
        <w:tc>
          <w:tcPr>
            <w:tcW w:w="2061" w:type="pct"/>
            <w:vAlign w:val="center"/>
          </w:tcPr>
          <w:p w14:paraId="07F7A6C5" w14:textId="3B72236E" w:rsidR="009A2BB6" w:rsidRPr="0005087B" w:rsidRDefault="009A2BB6" w:rsidP="007E363C">
            <w:pPr>
              <w:jc w:val="center"/>
              <w:rPr>
                <w:sz w:val="24"/>
                <w:lang w:val="ru-RU"/>
              </w:rPr>
            </w:pPr>
            <w:r>
              <w:rPr>
                <w:sz w:val="24"/>
                <w:lang w:val="ru-RU"/>
              </w:rPr>
              <w:t xml:space="preserve">Идентификатор </w:t>
            </w:r>
            <w:r w:rsidR="007E363C">
              <w:rPr>
                <w:sz w:val="24"/>
                <w:lang w:val="ru-RU"/>
              </w:rPr>
              <w:t>типа тренинга којем тренинг припада</w:t>
            </w:r>
          </w:p>
        </w:tc>
      </w:tr>
      <w:tr w:rsidR="009A2BB6" w:rsidRPr="0005087B" w14:paraId="2EC564F7" w14:textId="77777777" w:rsidTr="003820EA">
        <w:trPr>
          <w:trHeight w:val="539"/>
        </w:trPr>
        <w:tc>
          <w:tcPr>
            <w:tcW w:w="1113" w:type="pct"/>
            <w:noWrap/>
            <w:vAlign w:val="center"/>
          </w:tcPr>
          <w:p w14:paraId="28013253" w14:textId="2E149B98" w:rsidR="009A2BB6" w:rsidRDefault="009A2BB6" w:rsidP="009A2BB6">
            <w:pPr>
              <w:jc w:val="center"/>
              <w:rPr>
                <w:i/>
                <w:sz w:val="24"/>
              </w:rPr>
            </w:pPr>
            <w:r>
              <w:rPr>
                <w:i/>
                <w:sz w:val="24"/>
              </w:rPr>
              <w:t>idPozTrng</w:t>
            </w:r>
          </w:p>
        </w:tc>
        <w:tc>
          <w:tcPr>
            <w:tcW w:w="1116" w:type="pct"/>
            <w:vAlign w:val="center"/>
          </w:tcPr>
          <w:p w14:paraId="50F45E56" w14:textId="7B0197F3" w:rsidR="009A2BB6" w:rsidRDefault="009A2BB6" w:rsidP="009A2BB6">
            <w:pPr>
              <w:jc w:val="center"/>
              <w:rPr>
                <w:sz w:val="24"/>
              </w:rPr>
            </w:pPr>
            <w:r>
              <w:rPr>
                <w:sz w:val="24"/>
              </w:rPr>
              <w:t>INTEGER</w:t>
            </w:r>
          </w:p>
        </w:tc>
        <w:tc>
          <w:tcPr>
            <w:tcW w:w="710" w:type="pct"/>
            <w:vAlign w:val="center"/>
          </w:tcPr>
          <w:p w14:paraId="49D3EE52" w14:textId="053B78E7" w:rsidR="009A2BB6" w:rsidRDefault="009A2BB6" w:rsidP="009A2BB6">
            <w:pPr>
              <w:jc w:val="center"/>
              <w:rPr>
                <w:sz w:val="24"/>
                <w:lang w:val="sr-Cyrl-RS"/>
              </w:rPr>
            </w:pPr>
            <w:r>
              <w:rPr>
                <w:sz w:val="24"/>
                <w:lang w:val="sr-Cyrl-RS"/>
              </w:rPr>
              <w:t>да</w:t>
            </w:r>
          </w:p>
        </w:tc>
        <w:tc>
          <w:tcPr>
            <w:tcW w:w="2061" w:type="pct"/>
            <w:vAlign w:val="center"/>
          </w:tcPr>
          <w:p w14:paraId="626A9AE6" w14:textId="7D459E17" w:rsidR="009A2BB6" w:rsidRDefault="00875318" w:rsidP="009A2BB6">
            <w:pPr>
              <w:jc w:val="center"/>
              <w:rPr>
                <w:sz w:val="24"/>
                <w:lang w:val="ru-RU"/>
              </w:rPr>
            </w:pPr>
            <w:r>
              <w:rPr>
                <w:sz w:val="24"/>
                <w:lang w:val="ru-RU"/>
              </w:rPr>
              <w:t>Идентификатор позива на тренинг из којег је тренинг креиран</w:t>
            </w:r>
          </w:p>
        </w:tc>
      </w:tr>
    </w:tbl>
    <w:p w14:paraId="2E08AC1C" w14:textId="2A45D922" w:rsidR="00F95175" w:rsidRPr="00047394" w:rsidRDefault="00047394" w:rsidP="00047394">
      <w:pPr>
        <w:pStyle w:val="a1"/>
        <w:rPr>
          <w:i/>
          <w:lang w:val="en-US"/>
        </w:rPr>
      </w:pPr>
      <w:r>
        <w:rPr>
          <w:lang w:val="sr-Cyrl-RS"/>
        </w:rPr>
        <w:t>Табела 3</w:t>
      </w:r>
      <w:r w:rsidR="000E2BFF">
        <w:rPr>
          <w:lang w:val="sr-Cyrl-RS"/>
        </w:rPr>
        <w:t>.59</w:t>
      </w:r>
      <w:r>
        <w:rPr>
          <w:lang w:val="sr-Cyrl-RS"/>
        </w:rPr>
        <w:t xml:space="preserve"> – Обележја у шеми релације </w:t>
      </w:r>
      <w:r>
        <w:rPr>
          <w:i/>
          <w:lang w:val="en-US"/>
        </w:rPr>
        <w:t>Trening</w:t>
      </w:r>
    </w:p>
    <w:p w14:paraId="1DBF817F" w14:textId="77777777" w:rsidR="00F95175" w:rsidRPr="0005087B" w:rsidRDefault="00F95175" w:rsidP="00F95175">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F95175" w:rsidRPr="0005087B" w14:paraId="27EF91BE"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56D79803" w14:textId="77777777" w:rsidR="00F95175" w:rsidRPr="0005087B" w:rsidRDefault="00F95175" w:rsidP="003820EA">
            <w:pPr>
              <w:jc w:val="center"/>
              <w:rPr>
                <w:color w:val="auto"/>
                <w:sz w:val="24"/>
              </w:rPr>
            </w:pPr>
            <w:r w:rsidRPr="0005087B">
              <w:rPr>
                <w:color w:val="auto"/>
                <w:sz w:val="24"/>
              </w:rPr>
              <w:t>Ограничење примарног кључа</w:t>
            </w:r>
          </w:p>
        </w:tc>
      </w:tr>
      <w:tr w:rsidR="00F95175" w:rsidRPr="0005087B" w14:paraId="29D856EC" w14:textId="77777777" w:rsidTr="003820EA">
        <w:trPr>
          <w:trHeight w:val="350"/>
        </w:trPr>
        <w:tc>
          <w:tcPr>
            <w:tcW w:w="2500" w:type="pct"/>
            <w:shd w:val="clear" w:color="auto" w:fill="DEEAF6" w:themeFill="accent5" w:themeFillTint="33"/>
            <w:noWrap/>
            <w:vAlign w:val="center"/>
          </w:tcPr>
          <w:p w14:paraId="2CB6FA05" w14:textId="77777777" w:rsidR="00F95175" w:rsidRPr="0005087B" w:rsidRDefault="00F95175" w:rsidP="003820EA">
            <w:pPr>
              <w:jc w:val="center"/>
              <w:rPr>
                <w:b/>
                <w:sz w:val="24"/>
              </w:rPr>
            </w:pPr>
            <w:r w:rsidRPr="0005087B">
              <w:rPr>
                <w:b/>
                <w:sz w:val="24"/>
              </w:rPr>
              <w:t>Назив ограничења</w:t>
            </w:r>
          </w:p>
        </w:tc>
        <w:tc>
          <w:tcPr>
            <w:tcW w:w="2500" w:type="pct"/>
            <w:shd w:val="clear" w:color="auto" w:fill="DEEAF6" w:themeFill="accent5" w:themeFillTint="33"/>
            <w:vAlign w:val="center"/>
          </w:tcPr>
          <w:p w14:paraId="02A25D0C" w14:textId="1BE30583" w:rsidR="00F95175" w:rsidRPr="0005087B" w:rsidRDefault="005B5471" w:rsidP="003820EA">
            <w:pPr>
              <w:jc w:val="center"/>
              <w:rPr>
                <w:b/>
                <w:sz w:val="24"/>
              </w:rPr>
            </w:pPr>
            <w:r>
              <w:rPr>
                <w:b/>
                <w:sz w:val="24"/>
                <w:szCs w:val="22"/>
                <w:lang w:val="sr-Cyrl-RS"/>
              </w:rPr>
              <w:t>Обележја</w:t>
            </w:r>
          </w:p>
        </w:tc>
      </w:tr>
      <w:tr w:rsidR="00F95175" w:rsidRPr="0005087B" w14:paraId="202D3633" w14:textId="77777777" w:rsidTr="003820EA">
        <w:trPr>
          <w:trHeight w:val="305"/>
        </w:trPr>
        <w:tc>
          <w:tcPr>
            <w:tcW w:w="2500" w:type="pct"/>
            <w:noWrap/>
            <w:vAlign w:val="center"/>
          </w:tcPr>
          <w:p w14:paraId="6B8B731A" w14:textId="5EE0031B" w:rsidR="00F95175" w:rsidRPr="0005087B" w:rsidRDefault="00F95175" w:rsidP="003820EA">
            <w:pPr>
              <w:jc w:val="center"/>
              <w:rPr>
                <w:i/>
                <w:sz w:val="24"/>
              </w:rPr>
            </w:pPr>
            <w:r>
              <w:rPr>
                <w:i/>
                <w:sz w:val="24"/>
              </w:rPr>
              <w:t>TRENING_PK</w:t>
            </w:r>
          </w:p>
        </w:tc>
        <w:tc>
          <w:tcPr>
            <w:tcW w:w="2500" w:type="pct"/>
            <w:vAlign w:val="center"/>
          </w:tcPr>
          <w:p w14:paraId="5FCB9558" w14:textId="12121EF1" w:rsidR="00F95175" w:rsidRPr="0005087B" w:rsidRDefault="00F95175" w:rsidP="003820EA">
            <w:pPr>
              <w:jc w:val="center"/>
              <w:rPr>
                <w:i/>
                <w:sz w:val="24"/>
              </w:rPr>
            </w:pPr>
            <w:r w:rsidRPr="0005087B">
              <w:rPr>
                <w:i/>
                <w:sz w:val="24"/>
              </w:rPr>
              <w:t>id</w:t>
            </w:r>
            <w:r>
              <w:rPr>
                <w:i/>
                <w:sz w:val="24"/>
              </w:rPr>
              <w:t>Trng</w:t>
            </w:r>
          </w:p>
        </w:tc>
      </w:tr>
    </w:tbl>
    <w:p w14:paraId="01850538" w14:textId="677BB16C" w:rsidR="00F95175" w:rsidRPr="00BB567D" w:rsidRDefault="00BB567D" w:rsidP="00BB567D">
      <w:pPr>
        <w:pStyle w:val="a1"/>
        <w:rPr>
          <w:lang w:val="en-US"/>
        </w:rPr>
      </w:pPr>
      <w:r>
        <w:rPr>
          <w:lang w:val="sr-Cyrl-RS"/>
        </w:rPr>
        <w:t>Табела 3</w:t>
      </w:r>
      <w:r w:rsidR="00DE77AF">
        <w:rPr>
          <w:lang w:val="sr-Cyrl-RS"/>
        </w:rPr>
        <w:t>.60</w:t>
      </w:r>
      <w:r>
        <w:rPr>
          <w:lang w:val="sr-Cyrl-RS"/>
        </w:rPr>
        <w:t xml:space="preserve"> – Ограничење примарног кључа у шеми релације </w:t>
      </w:r>
      <w:r>
        <w:rPr>
          <w:i/>
          <w:lang w:val="en-US"/>
        </w:rPr>
        <w:t>Trening</w:t>
      </w:r>
    </w:p>
    <w:p w14:paraId="6725DBC8" w14:textId="77777777" w:rsidR="00F95175" w:rsidRPr="0005087B" w:rsidRDefault="00F95175" w:rsidP="00F9517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864"/>
        <w:gridCol w:w="1260"/>
        <w:gridCol w:w="1890"/>
        <w:gridCol w:w="1858"/>
      </w:tblGrid>
      <w:tr w:rsidR="00F95175" w:rsidRPr="0005087B" w14:paraId="2A4D763F"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326D6877" w14:textId="77777777" w:rsidR="00F95175" w:rsidRPr="0005087B" w:rsidRDefault="00F95175" w:rsidP="003820EA">
            <w:pPr>
              <w:jc w:val="center"/>
              <w:rPr>
                <w:color w:val="auto"/>
                <w:sz w:val="24"/>
              </w:rPr>
            </w:pPr>
            <w:r w:rsidRPr="0005087B">
              <w:rPr>
                <w:color w:val="auto"/>
                <w:sz w:val="24"/>
              </w:rPr>
              <w:t>Ограничење референцијалног интегритета</w:t>
            </w:r>
          </w:p>
        </w:tc>
      </w:tr>
      <w:tr w:rsidR="0051578B" w:rsidRPr="0005087B" w14:paraId="2AE85C7B" w14:textId="77777777" w:rsidTr="00544321">
        <w:trPr>
          <w:trHeight w:val="350"/>
        </w:trPr>
        <w:tc>
          <w:tcPr>
            <w:tcW w:w="2178" w:type="pct"/>
            <w:shd w:val="clear" w:color="auto" w:fill="DEEAF6" w:themeFill="accent5" w:themeFillTint="33"/>
            <w:noWrap/>
            <w:vAlign w:val="center"/>
          </w:tcPr>
          <w:p w14:paraId="78BE20A1" w14:textId="138F256F" w:rsidR="0051578B" w:rsidRPr="0005087B" w:rsidRDefault="0051578B" w:rsidP="0051578B">
            <w:pPr>
              <w:jc w:val="center"/>
              <w:rPr>
                <w:b/>
                <w:sz w:val="24"/>
              </w:rPr>
            </w:pPr>
            <w:r w:rsidRPr="002E489D">
              <w:rPr>
                <w:b/>
                <w:sz w:val="24"/>
              </w:rPr>
              <w:t>Назив ограничења</w:t>
            </w:r>
          </w:p>
        </w:tc>
        <w:tc>
          <w:tcPr>
            <w:tcW w:w="710" w:type="pct"/>
            <w:shd w:val="clear" w:color="auto" w:fill="DEEAF6" w:themeFill="accent5" w:themeFillTint="33"/>
            <w:vAlign w:val="center"/>
          </w:tcPr>
          <w:p w14:paraId="30F6C736" w14:textId="778D70F5" w:rsidR="0051578B" w:rsidRPr="0005087B" w:rsidRDefault="0051578B" w:rsidP="0051578B">
            <w:pPr>
              <w:jc w:val="center"/>
              <w:rPr>
                <w:b/>
                <w:sz w:val="24"/>
              </w:rPr>
            </w:pPr>
            <w:r w:rsidRPr="002E489D">
              <w:rPr>
                <w:b/>
                <w:sz w:val="24"/>
                <w:lang w:val="sr-Cyrl-RS"/>
              </w:rPr>
              <w:t>Обележја</w:t>
            </w:r>
          </w:p>
        </w:tc>
        <w:tc>
          <w:tcPr>
            <w:tcW w:w="1065" w:type="pct"/>
            <w:shd w:val="clear" w:color="auto" w:fill="DEEAF6" w:themeFill="accent5" w:themeFillTint="33"/>
            <w:vAlign w:val="center"/>
          </w:tcPr>
          <w:p w14:paraId="06452CE0" w14:textId="33D512FD" w:rsidR="0051578B" w:rsidRPr="0005087B" w:rsidRDefault="0051578B" w:rsidP="0051578B">
            <w:pPr>
              <w:jc w:val="center"/>
              <w:rPr>
                <w:b/>
                <w:sz w:val="24"/>
              </w:rPr>
            </w:pPr>
            <w:r w:rsidRPr="002E489D">
              <w:rPr>
                <w:b/>
                <w:sz w:val="24"/>
              </w:rPr>
              <w:t xml:space="preserve">Референцирана </w:t>
            </w:r>
            <w:r>
              <w:rPr>
                <w:b/>
                <w:sz w:val="24"/>
                <w:lang w:val="sr-Cyrl-RS"/>
              </w:rPr>
              <w:t>шема релације</w:t>
            </w:r>
          </w:p>
        </w:tc>
        <w:tc>
          <w:tcPr>
            <w:tcW w:w="1047" w:type="pct"/>
            <w:shd w:val="clear" w:color="auto" w:fill="DEEAF6" w:themeFill="accent5" w:themeFillTint="33"/>
            <w:vAlign w:val="center"/>
          </w:tcPr>
          <w:p w14:paraId="26D74114" w14:textId="73837788" w:rsidR="0051578B" w:rsidRPr="0005087B" w:rsidRDefault="0051578B" w:rsidP="0051578B">
            <w:pPr>
              <w:jc w:val="center"/>
              <w:rPr>
                <w:b/>
                <w:sz w:val="24"/>
              </w:rPr>
            </w:pPr>
            <w:r w:rsidRPr="002E489D">
              <w:rPr>
                <w:b/>
                <w:sz w:val="24"/>
              </w:rPr>
              <w:t xml:space="preserve">Референцирана </w:t>
            </w:r>
            <w:r w:rsidRPr="002E489D">
              <w:rPr>
                <w:b/>
                <w:sz w:val="24"/>
                <w:lang w:val="sr-Cyrl-RS"/>
              </w:rPr>
              <w:t>обележја</w:t>
            </w:r>
          </w:p>
        </w:tc>
      </w:tr>
      <w:tr w:rsidR="00F95175" w:rsidRPr="0005087B" w14:paraId="360F7DD1" w14:textId="77777777" w:rsidTr="00544321">
        <w:trPr>
          <w:trHeight w:val="516"/>
        </w:trPr>
        <w:tc>
          <w:tcPr>
            <w:tcW w:w="2178" w:type="pct"/>
            <w:shd w:val="clear" w:color="auto" w:fill="FFFFFF" w:themeFill="background1"/>
            <w:noWrap/>
            <w:vAlign w:val="center"/>
          </w:tcPr>
          <w:p w14:paraId="2F30A7B6" w14:textId="548F55F7" w:rsidR="00F95175" w:rsidRPr="0005087B" w:rsidRDefault="00F95175" w:rsidP="00351362">
            <w:pPr>
              <w:jc w:val="center"/>
              <w:rPr>
                <w:b/>
                <w:sz w:val="24"/>
              </w:rPr>
            </w:pPr>
            <w:r>
              <w:rPr>
                <w:i/>
                <w:sz w:val="24"/>
              </w:rPr>
              <w:t>TRENING_</w:t>
            </w:r>
            <w:r w:rsidR="00351362">
              <w:rPr>
                <w:i/>
                <w:sz w:val="24"/>
              </w:rPr>
              <w:t>POZIVNATRENING</w:t>
            </w:r>
            <w:r>
              <w:rPr>
                <w:i/>
                <w:sz w:val="24"/>
              </w:rPr>
              <w:t>_FK</w:t>
            </w:r>
          </w:p>
        </w:tc>
        <w:tc>
          <w:tcPr>
            <w:tcW w:w="710" w:type="pct"/>
            <w:shd w:val="clear" w:color="auto" w:fill="FFFFFF" w:themeFill="background1"/>
            <w:vAlign w:val="center"/>
          </w:tcPr>
          <w:p w14:paraId="789EC077" w14:textId="1AC5DEAE" w:rsidR="00F95175" w:rsidRPr="0005087B" w:rsidRDefault="00F95175" w:rsidP="00842BB7">
            <w:pPr>
              <w:jc w:val="center"/>
              <w:rPr>
                <w:b/>
                <w:sz w:val="24"/>
              </w:rPr>
            </w:pPr>
            <w:r>
              <w:rPr>
                <w:i/>
                <w:sz w:val="24"/>
              </w:rPr>
              <w:t>id</w:t>
            </w:r>
            <w:r w:rsidR="00842BB7">
              <w:rPr>
                <w:i/>
                <w:sz w:val="24"/>
              </w:rPr>
              <w:t>PozTrng</w:t>
            </w:r>
          </w:p>
        </w:tc>
        <w:tc>
          <w:tcPr>
            <w:tcW w:w="1065" w:type="pct"/>
            <w:shd w:val="clear" w:color="auto" w:fill="FFFFFF" w:themeFill="background1"/>
            <w:vAlign w:val="center"/>
          </w:tcPr>
          <w:p w14:paraId="7D4A7CC7" w14:textId="2969AA4A" w:rsidR="00F95175" w:rsidRPr="00F14CB4" w:rsidRDefault="00F14CB4" w:rsidP="003820EA">
            <w:pPr>
              <w:jc w:val="center"/>
              <w:rPr>
                <w:b/>
                <w:sz w:val="24"/>
              </w:rPr>
            </w:pPr>
            <w:r>
              <w:rPr>
                <w:i/>
                <w:sz w:val="24"/>
              </w:rPr>
              <w:t>Poziv na treninga</w:t>
            </w:r>
          </w:p>
        </w:tc>
        <w:tc>
          <w:tcPr>
            <w:tcW w:w="1047" w:type="pct"/>
            <w:shd w:val="clear" w:color="auto" w:fill="FFFFFF" w:themeFill="background1"/>
            <w:vAlign w:val="center"/>
          </w:tcPr>
          <w:p w14:paraId="2DA1DFB2" w14:textId="074D27E9" w:rsidR="00F95175" w:rsidRPr="0005087B" w:rsidRDefault="008D6C65" w:rsidP="003820EA">
            <w:pPr>
              <w:jc w:val="center"/>
              <w:rPr>
                <w:b/>
                <w:sz w:val="24"/>
              </w:rPr>
            </w:pPr>
            <w:r>
              <w:rPr>
                <w:i/>
                <w:sz w:val="24"/>
              </w:rPr>
              <w:t>idPozTrng</w:t>
            </w:r>
          </w:p>
        </w:tc>
      </w:tr>
      <w:tr w:rsidR="006366B5" w:rsidRPr="0005087B" w14:paraId="14A5D40B" w14:textId="77777777" w:rsidTr="00544321">
        <w:trPr>
          <w:trHeight w:val="516"/>
        </w:trPr>
        <w:tc>
          <w:tcPr>
            <w:tcW w:w="2178" w:type="pct"/>
            <w:shd w:val="clear" w:color="auto" w:fill="FFFFFF" w:themeFill="background1"/>
            <w:noWrap/>
            <w:vAlign w:val="center"/>
          </w:tcPr>
          <w:p w14:paraId="77BC118C" w14:textId="0B38BFAA" w:rsidR="006366B5" w:rsidRDefault="00842BB7" w:rsidP="003820EA">
            <w:pPr>
              <w:jc w:val="center"/>
              <w:rPr>
                <w:i/>
                <w:sz w:val="24"/>
              </w:rPr>
            </w:pPr>
            <w:r>
              <w:rPr>
                <w:i/>
                <w:sz w:val="24"/>
              </w:rPr>
              <w:t>TRENING_TIPTRENINGA_FK</w:t>
            </w:r>
          </w:p>
        </w:tc>
        <w:tc>
          <w:tcPr>
            <w:tcW w:w="710" w:type="pct"/>
            <w:shd w:val="clear" w:color="auto" w:fill="FFFFFF" w:themeFill="background1"/>
            <w:vAlign w:val="center"/>
          </w:tcPr>
          <w:p w14:paraId="04FA1077" w14:textId="78E479E7" w:rsidR="006366B5" w:rsidRDefault="00842BB7" w:rsidP="003820EA">
            <w:pPr>
              <w:jc w:val="center"/>
              <w:rPr>
                <w:i/>
                <w:sz w:val="24"/>
              </w:rPr>
            </w:pPr>
            <w:r>
              <w:rPr>
                <w:i/>
                <w:sz w:val="24"/>
              </w:rPr>
              <w:t>idTipTrng</w:t>
            </w:r>
          </w:p>
        </w:tc>
        <w:tc>
          <w:tcPr>
            <w:tcW w:w="1065" w:type="pct"/>
            <w:shd w:val="clear" w:color="auto" w:fill="FFFFFF" w:themeFill="background1"/>
            <w:vAlign w:val="center"/>
          </w:tcPr>
          <w:p w14:paraId="0856483A" w14:textId="67C5193B" w:rsidR="006366B5" w:rsidRPr="00F14CB4" w:rsidRDefault="00F14CB4" w:rsidP="003820EA">
            <w:pPr>
              <w:jc w:val="center"/>
              <w:rPr>
                <w:i/>
                <w:sz w:val="24"/>
              </w:rPr>
            </w:pPr>
            <w:r>
              <w:rPr>
                <w:i/>
                <w:sz w:val="24"/>
              </w:rPr>
              <w:t>Tip treninga</w:t>
            </w:r>
          </w:p>
        </w:tc>
        <w:tc>
          <w:tcPr>
            <w:tcW w:w="1047" w:type="pct"/>
            <w:shd w:val="clear" w:color="auto" w:fill="FFFFFF" w:themeFill="background1"/>
            <w:vAlign w:val="center"/>
          </w:tcPr>
          <w:p w14:paraId="711D85E0" w14:textId="1E349F96" w:rsidR="006366B5" w:rsidRPr="0005087B" w:rsidRDefault="008D6C65" w:rsidP="003820EA">
            <w:pPr>
              <w:jc w:val="center"/>
              <w:rPr>
                <w:i/>
                <w:sz w:val="24"/>
              </w:rPr>
            </w:pPr>
            <w:r>
              <w:rPr>
                <w:i/>
                <w:sz w:val="24"/>
              </w:rPr>
              <w:t>idTipTrng</w:t>
            </w:r>
          </w:p>
        </w:tc>
      </w:tr>
    </w:tbl>
    <w:p w14:paraId="137748F2" w14:textId="6754EAB3" w:rsidR="001315DF" w:rsidRPr="001E651C" w:rsidRDefault="001E651C" w:rsidP="001E651C">
      <w:pPr>
        <w:pStyle w:val="a1"/>
        <w:rPr>
          <w:lang w:val="en-US"/>
        </w:rPr>
      </w:pPr>
      <w:r>
        <w:rPr>
          <w:lang w:val="sr-Cyrl-RS"/>
        </w:rPr>
        <w:t>Табела 3.</w:t>
      </w:r>
      <w:r w:rsidR="00DE77AF">
        <w:rPr>
          <w:lang w:val="en-US"/>
        </w:rPr>
        <w:t>61</w:t>
      </w:r>
      <w:r>
        <w:rPr>
          <w:lang w:val="sr-Cyrl-RS"/>
        </w:rPr>
        <w:t xml:space="preserve"> – Ограничењa референцијалног интегритета у шеми релације </w:t>
      </w:r>
      <w:r>
        <w:rPr>
          <w:i/>
          <w:lang w:val="en-US"/>
        </w:rPr>
        <w:t>Trening</w:t>
      </w:r>
    </w:p>
    <w:p w14:paraId="626F970F" w14:textId="1F59C850" w:rsidR="00E218C5" w:rsidRDefault="00E218C5" w:rsidP="00E218C5">
      <w:pPr>
        <w:pStyle w:val="Heading3"/>
        <w:rPr>
          <w:i/>
          <w:lang w:val="sr-Cyrl-RS"/>
        </w:rPr>
      </w:pPr>
      <w:bookmarkStart w:id="111" w:name="_Toc176384491"/>
      <w:bookmarkStart w:id="112" w:name="_Toc176385232"/>
      <w:r>
        <w:rPr>
          <w:lang w:val="sr-Cyrl-RS"/>
        </w:rPr>
        <w:t xml:space="preserve">Шема релације </w:t>
      </w:r>
      <w:r w:rsidR="00FC65D7">
        <w:rPr>
          <w:i/>
          <w:lang w:val="en-US"/>
        </w:rPr>
        <w:t>Tip treninga</w:t>
      </w:r>
      <w:bookmarkEnd w:id="111"/>
      <w:bookmarkEnd w:id="112"/>
    </w:p>
    <w:p w14:paraId="0BA527C4" w14:textId="337F7099" w:rsidR="00E218C5" w:rsidRPr="007F4951" w:rsidRDefault="00E218C5" w:rsidP="00E218C5">
      <w:pPr>
        <w:pStyle w:val="a0"/>
        <w:ind w:firstLine="360"/>
        <w:rPr>
          <w:lang w:val="sr-Cyrl-RS"/>
        </w:rPr>
      </w:pPr>
      <w:r>
        <w:rPr>
          <w:lang w:val="sr-Cyrl-RS"/>
        </w:rPr>
        <w:t xml:space="preserve">Шема релације </w:t>
      </w:r>
      <w:r w:rsidR="00FC65D7">
        <w:rPr>
          <w:i/>
          <w:lang w:val="en-US"/>
        </w:rPr>
        <w:t>Tip treninga</w:t>
      </w:r>
      <w:r>
        <w:rPr>
          <w:i/>
          <w:lang w:val="sr-Cyrl-RS"/>
        </w:rPr>
        <w:t xml:space="preserve"> </w:t>
      </w:r>
      <w:r>
        <w:rPr>
          <w:lang w:val="sr-Cyrl-RS"/>
        </w:rPr>
        <w:t xml:space="preserve">садржи обележја која ближе описују </w:t>
      </w:r>
      <w:r w:rsidR="0052227A">
        <w:rPr>
          <w:lang w:val="sr-Cyrl-RS"/>
        </w:rPr>
        <w:t xml:space="preserve">типове </w:t>
      </w:r>
      <w:r w:rsidR="00E37D6A">
        <w:rPr>
          <w:lang w:val="sr-Cyrl-RS"/>
        </w:rPr>
        <w:t>тренинга</w:t>
      </w:r>
      <w:r>
        <w:rPr>
          <w:lang w:val="sr-Cyrl-RS"/>
        </w:rPr>
        <w:t>.</w:t>
      </w:r>
      <w:r w:rsidR="003C17C6">
        <w:rPr>
          <w:lang w:val="sr-Cyrl-RS"/>
        </w:rPr>
        <w:t xml:space="preserve"> Обележја унутар шеме релације </w:t>
      </w:r>
      <w:r w:rsidR="003C17C6">
        <w:rPr>
          <w:i/>
          <w:lang w:val="en-US"/>
        </w:rPr>
        <w:t>Tip treninga</w:t>
      </w:r>
      <w:r w:rsidR="003C17C6">
        <w:rPr>
          <w:szCs w:val="22"/>
          <w:lang w:val="sr-Cyrl-RS"/>
        </w:rPr>
        <w:t xml:space="preserve"> </w:t>
      </w:r>
      <w:r w:rsidR="008F4D3D">
        <w:rPr>
          <w:szCs w:val="22"/>
          <w:lang w:val="sr-Cyrl-RS"/>
        </w:rPr>
        <w:t>истакнута</w:t>
      </w:r>
      <w:r w:rsidR="003C17C6">
        <w:rPr>
          <w:szCs w:val="22"/>
          <w:lang w:val="sr-Cyrl-RS"/>
        </w:rPr>
        <w:t xml:space="preserve"> су помоћу табеле 3.</w:t>
      </w:r>
      <w:r w:rsidR="00C425BC">
        <w:rPr>
          <w:szCs w:val="22"/>
          <w:lang w:val="sr-Cyrl-RS"/>
        </w:rPr>
        <w:t>62</w:t>
      </w:r>
      <w:r w:rsidR="003C17C6">
        <w:rPr>
          <w:szCs w:val="22"/>
          <w:lang w:val="sr-Cyrl-RS"/>
        </w:rPr>
        <w:t>. У табели 3.</w:t>
      </w:r>
      <w:r w:rsidR="00C425BC">
        <w:rPr>
          <w:szCs w:val="22"/>
          <w:lang w:val="sr-Cyrl-RS"/>
        </w:rPr>
        <w:t>63</w:t>
      </w:r>
      <w:r w:rsidR="003C17C6">
        <w:rPr>
          <w:szCs w:val="22"/>
          <w:lang w:val="sr-Cyrl-RS"/>
        </w:rPr>
        <w:t xml:space="preserve"> </w:t>
      </w:r>
      <w:r w:rsidR="00D91375">
        <w:rPr>
          <w:szCs w:val="22"/>
          <w:lang w:val="sr-Cyrl-RS"/>
        </w:rPr>
        <w:t>приказано</w:t>
      </w:r>
      <w:r w:rsidR="003C17C6">
        <w:rPr>
          <w:szCs w:val="22"/>
          <w:lang w:val="sr-Cyrl-RS"/>
        </w:rPr>
        <w:t xml:space="preserve"> је ограничење примарног кључа.</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75"/>
        <w:gridCol w:w="1980"/>
        <w:gridCol w:w="1260"/>
        <w:gridCol w:w="3657"/>
      </w:tblGrid>
      <w:tr w:rsidR="00E218C5" w:rsidRPr="0005087B" w14:paraId="6283DA0A"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59F336A2" w14:textId="734143B4" w:rsidR="00E218C5" w:rsidRPr="0005087B" w:rsidRDefault="00DB4DE2" w:rsidP="00DB4DE2">
            <w:pPr>
              <w:jc w:val="center"/>
              <w:rPr>
                <w:color w:val="auto"/>
                <w:sz w:val="24"/>
              </w:rPr>
            </w:pPr>
            <w:r>
              <w:rPr>
                <w:color w:val="auto"/>
                <w:sz w:val="24"/>
                <w:lang w:val="sr-Cyrl-RS"/>
              </w:rPr>
              <w:t xml:space="preserve">Обележја у шеми релације </w:t>
            </w:r>
            <w:r>
              <w:rPr>
                <w:i/>
                <w:color w:val="auto"/>
                <w:sz w:val="24"/>
              </w:rPr>
              <w:t>Tip treninga</w:t>
            </w:r>
          </w:p>
        </w:tc>
      </w:tr>
      <w:tr w:rsidR="006B3501" w:rsidRPr="0005087B" w14:paraId="7505B37F" w14:textId="77777777" w:rsidTr="003820EA">
        <w:trPr>
          <w:trHeight w:val="350"/>
        </w:trPr>
        <w:tc>
          <w:tcPr>
            <w:tcW w:w="1113" w:type="pct"/>
            <w:shd w:val="clear" w:color="auto" w:fill="DEEAF6" w:themeFill="accent5" w:themeFillTint="33"/>
            <w:noWrap/>
            <w:vAlign w:val="center"/>
          </w:tcPr>
          <w:p w14:paraId="77508EC4" w14:textId="1F8013E2" w:rsidR="006B3501" w:rsidRPr="0005087B" w:rsidRDefault="006B3501" w:rsidP="006B3501">
            <w:pPr>
              <w:jc w:val="center"/>
              <w:rPr>
                <w:b/>
                <w:sz w:val="24"/>
              </w:rPr>
            </w:pPr>
            <w:r w:rsidRPr="00C95875">
              <w:rPr>
                <w:b/>
                <w:sz w:val="24"/>
                <w:szCs w:val="22"/>
                <w:lang w:val="sr-Cyrl-RS"/>
              </w:rPr>
              <w:t xml:space="preserve">Назив </w:t>
            </w:r>
            <w:r>
              <w:rPr>
                <w:b/>
                <w:sz w:val="24"/>
                <w:szCs w:val="22"/>
                <w:lang w:val="sr-Cyrl-RS"/>
              </w:rPr>
              <w:t>обележја</w:t>
            </w:r>
          </w:p>
        </w:tc>
        <w:tc>
          <w:tcPr>
            <w:tcW w:w="1116" w:type="pct"/>
            <w:shd w:val="clear" w:color="auto" w:fill="DEEAF6" w:themeFill="accent5" w:themeFillTint="33"/>
            <w:vAlign w:val="center"/>
          </w:tcPr>
          <w:p w14:paraId="6881ECF0" w14:textId="5D124173" w:rsidR="006B3501" w:rsidRPr="0005087B" w:rsidRDefault="006B3501" w:rsidP="006B3501">
            <w:pPr>
              <w:jc w:val="center"/>
              <w:rPr>
                <w:b/>
                <w:sz w:val="24"/>
              </w:rPr>
            </w:pPr>
            <w:r w:rsidRPr="00C95875">
              <w:rPr>
                <w:b/>
                <w:sz w:val="24"/>
                <w:szCs w:val="22"/>
                <w:lang w:val="sr-Cyrl-RS"/>
              </w:rPr>
              <w:t>Тип податка</w:t>
            </w:r>
          </w:p>
        </w:tc>
        <w:tc>
          <w:tcPr>
            <w:tcW w:w="710" w:type="pct"/>
            <w:shd w:val="clear" w:color="auto" w:fill="DEEAF6" w:themeFill="accent5" w:themeFillTint="33"/>
            <w:vAlign w:val="center"/>
          </w:tcPr>
          <w:p w14:paraId="5B6B9737" w14:textId="7CAF78F5" w:rsidR="006B3501" w:rsidRPr="0005087B" w:rsidRDefault="006B3501" w:rsidP="006B3501">
            <w:pPr>
              <w:jc w:val="center"/>
              <w:rPr>
                <w:b/>
                <w:sz w:val="24"/>
              </w:rPr>
            </w:pPr>
            <w:r w:rsidRPr="00C95875">
              <w:rPr>
                <w:b/>
                <w:sz w:val="24"/>
                <w:szCs w:val="22"/>
                <w:lang w:val="sr-Cyrl-RS"/>
              </w:rPr>
              <w:t>Обавезно</w:t>
            </w:r>
          </w:p>
        </w:tc>
        <w:tc>
          <w:tcPr>
            <w:tcW w:w="2061" w:type="pct"/>
            <w:shd w:val="clear" w:color="auto" w:fill="DEEAF6" w:themeFill="accent5" w:themeFillTint="33"/>
            <w:vAlign w:val="center"/>
          </w:tcPr>
          <w:p w14:paraId="499505A0" w14:textId="56D3B430" w:rsidR="006B3501" w:rsidRPr="0005087B" w:rsidRDefault="006B3501" w:rsidP="006B3501">
            <w:pPr>
              <w:jc w:val="center"/>
              <w:rPr>
                <w:b/>
                <w:sz w:val="24"/>
              </w:rPr>
            </w:pPr>
            <w:r w:rsidRPr="00C95875">
              <w:rPr>
                <w:b/>
                <w:sz w:val="24"/>
                <w:szCs w:val="22"/>
                <w:lang w:val="sr-Cyrl-RS"/>
              </w:rPr>
              <w:t xml:space="preserve">Опис </w:t>
            </w:r>
            <w:r>
              <w:rPr>
                <w:b/>
                <w:sz w:val="24"/>
                <w:szCs w:val="22"/>
                <w:lang w:val="sr-Cyrl-RS"/>
              </w:rPr>
              <w:t>обележја</w:t>
            </w:r>
          </w:p>
        </w:tc>
      </w:tr>
      <w:tr w:rsidR="00E218C5" w:rsidRPr="0005087B" w14:paraId="7B622F69" w14:textId="77777777" w:rsidTr="003820EA">
        <w:trPr>
          <w:trHeight w:val="588"/>
        </w:trPr>
        <w:tc>
          <w:tcPr>
            <w:tcW w:w="1113" w:type="pct"/>
            <w:noWrap/>
            <w:vAlign w:val="center"/>
          </w:tcPr>
          <w:p w14:paraId="76C4104F" w14:textId="526DA72C" w:rsidR="00E218C5" w:rsidRPr="0005087B" w:rsidRDefault="00E218C5" w:rsidP="003820EA">
            <w:pPr>
              <w:jc w:val="center"/>
              <w:rPr>
                <w:i/>
                <w:sz w:val="24"/>
              </w:rPr>
            </w:pPr>
            <w:r w:rsidRPr="0005087B">
              <w:rPr>
                <w:i/>
                <w:sz w:val="24"/>
              </w:rPr>
              <w:t>id</w:t>
            </w:r>
            <w:r w:rsidR="00D13DB5">
              <w:rPr>
                <w:i/>
                <w:sz w:val="24"/>
              </w:rPr>
              <w:t>Tip</w:t>
            </w:r>
            <w:r>
              <w:rPr>
                <w:i/>
                <w:sz w:val="24"/>
              </w:rPr>
              <w:t>Trng</w:t>
            </w:r>
          </w:p>
        </w:tc>
        <w:tc>
          <w:tcPr>
            <w:tcW w:w="1116" w:type="pct"/>
            <w:vAlign w:val="center"/>
          </w:tcPr>
          <w:p w14:paraId="5AB2AC98" w14:textId="77777777" w:rsidR="00E218C5" w:rsidRPr="0005087B" w:rsidRDefault="00E218C5" w:rsidP="003820EA">
            <w:pPr>
              <w:jc w:val="center"/>
              <w:rPr>
                <w:sz w:val="24"/>
              </w:rPr>
            </w:pPr>
            <w:r w:rsidRPr="0005087B">
              <w:rPr>
                <w:sz w:val="24"/>
              </w:rPr>
              <w:t>INTEGER</w:t>
            </w:r>
          </w:p>
        </w:tc>
        <w:tc>
          <w:tcPr>
            <w:tcW w:w="710" w:type="pct"/>
            <w:vAlign w:val="center"/>
          </w:tcPr>
          <w:p w14:paraId="139433D7" w14:textId="77777777" w:rsidR="00E218C5" w:rsidRPr="0005087B" w:rsidRDefault="00E218C5" w:rsidP="003820EA">
            <w:pPr>
              <w:jc w:val="center"/>
              <w:rPr>
                <w:sz w:val="24"/>
              </w:rPr>
            </w:pPr>
            <w:r w:rsidRPr="0005087B">
              <w:rPr>
                <w:sz w:val="24"/>
              </w:rPr>
              <w:t>да</w:t>
            </w:r>
          </w:p>
        </w:tc>
        <w:tc>
          <w:tcPr>
            <w:tcW w:w="2061" w:type="pct"/>
            <w:vAlign w:val="center"/>
          </w:tcPr>
          <w:p w14:paraId="379572CF" w14:textId="037532DC" w:rsidR="00E218C5" w:rsidRPr="0005087B" w:rsidRDefault="00E218C5" w:rsidP="003820EA">
            <w:pPr>
              <w:jc w:val="center"/>
              <w:rPr>
                <w:sz w:val="24"/>
                <w:lang w:val="sr-Cyrl-RS"/>
              </w:rPr>
            </w:pPr>
            <w:r>
              <w:rPr>
                <w:sz w:val="24"/>
                <w:lang w:val="sr-Cyrl-RS"/>
              </w:rPr>
              <w:t>И</w:t>
            </w:r>
            <w:r w:rsidRPr="0005087B">
              <w:rPr>
                <w:sz w:val="24"/>
              </w:rPr>
              <w:t xml:space="preserve">дентификатор </w:t>
            </w:r>
            <w:r w:rsidR="005265F7">
              <w:rPr>
                <w:sz w:val="24"/>
                <w:lang w:val="sr-Cyrl-RS"/>
              </w:rPr>
              <w:t xml:space="preserve">типа </w:t>
            </w:r>
            <w:r>
              <w:rPr>
                <w:sz w:val="24"/>
                <w:lang w:val="sr-Cyrl-RS"/>
              </w:rPr>
              <w:t>тренинга</w:t>
            </w:r>
          </w:p>
        </w:tc>
      </w:tr>
      <w:tr w:rsidR="00E218C5" w:rsidRPr="0005087B" w14:paraId="3CE4C572" w14:textId="77777777" w:rsidTr="003820EA">
        <w:trPr>
          <w:trHeight w:val="539"/>
        </w:trPr>
        <w:tc>
          <w:tcPr>
            <w:tcW w:w="1113" w:type="pct"/>
            <w:noWrap/>
            <w:vAlign w:val="center"/>
          </w:tcPr>
          <w:p w14:paraId="00C1C28A" w14:textId="75ACC031" w:rsidR="00E218C5" w:rsidRPr="0005087B" w:rsidRDefault="00D13DB5" w:rsidP="003820EA">
            <w:pPr>
              <w:jc w:val="center"/>
              <w:rPr>
                <w:i/>
                <w:sz w:val="24"/>
              </w:rPr>
            </w:pPr>
            <w:r>
              <w:rPr>
                <w:i/>
                <w:sz w:val="24"/>
              </w:rPr>
              <w:t>nazTip</w:t>
            </w:r>
            <w:r w:rsidR="00E218C5">
              <w:rPr>
                <w:i/>
                <w:sz w:val="24"/>
              </w:rPr>
              <w:t>Trng</w:t>
            </w:r>
          </w:p>
        </w:tc>
        <w:tc>
          <w:tcPr>
            <w:tcW w:w="1116" w:type="pct"/>
            <w:vAlign w:val="center"/>
          </w:tcPr>
          <w:p w14:paraId="2450D11F" w14:textId="53655194" w:rsidR="00E218C5" w:rsidRPr="00296C59" w:rsidRDefault="00E218C5" w:rsidP="003820EA">
            <w:pPr>
              <w:jc w:val="center"/>
              <w:rPr>
                <w:sz w:val="24"/>
                <w:lang w:val="sr-Cyrl-RS"/>
              </w:rPr>
            </w:pPr>
            <w:r w:rsidRPr="0005087B">
              <w:rPr>
                <w:sz w:val="24"/>
              </w:rPr>
              <w:t>VARCHAR2(</w:t>
            </w:r>
            <w:r w:rsidR="002E03F0">
              <w:rPr>
                <w:sz w:val="24"/>
              </w:rPr>
              <w:t>64</w:t>
            </w:r>
            <w:r w:rsidRPr="0005087B">
              <w:rPr>
                <w:sz w:val="24"/>
              </w:rPr>
              <w:t>)</w:t>
            </w:r>
          </w:p>
        </w:tc>
        <w:tc>
          <w:tcPr>
            <w:tcW w:w="710" w:type="pct"/>
            <w:vAlign w:val="center"/>
          </w:tcPr>
          <w:p w14:paraId="4B735373" w14:textId="77777777" w:rsidR="00E218C5" w:rsidRPr="0005087B" w:rsidRDefault="00E218C5" w:rsidP="003820EA">
            <w:pPr>
              <w:jc w:val="center"/>
              <w:rPr>
                <w:sz w:val="24"/>
                <w:lang w:val="sr-Cyrl-RS"/>
              </w:rPr>
            </w:pPr>
            <w:r w:rsidRPr="0005087B">
              <w:rPr>
                <w:sz w:val="24"/>
                <w:lang w:val="sr-Cyrl-RS"/>
              </w:rPr>
              <w:t>да</w:t>
            </w:r>
          </w:p>
        </w:tc>
        <w:tc>
          <w:tcPr>
            <w:tcW w:w="2061" w:type="pct"/>
            <w:vAlign w:val="center"/>
          </w:tcPr>
          <w:p w14:paraId="2255492B" w14:textId="3CBB816E" w:rsidR="00E218C5" w:rsidRPr="0005087B" w:rsidRDefault="00A32565" w:rsidP="003820EA">
            <w:pPr>
              <w:jc w:val="center"/>
              <w:rPr>
                <w:sz w:val="24"/>
              </w:rPr>
            </w:pPr>
            <w:r>
              <w:rPr>
                <w:sz w:val="24"/>
                <w:lang w:val="ru-RU"/>
              </w:rPr>
              <w:t>Назив типа</w:t>
            </w:r>
            <w:r w:rsidR="00E218C5">
              <w:rPr>
                <w:sz w:val="24"/>
                <w:lang w:val="ru-RU"/>
              </w:rPr>
              <w:t xml:space="preserve"> тренинга</w:t>
            </w:r>
          </w:p>
        </w:tc>
      </w:tr>
      <w:tr w:rsidR="00E218C5" w:rsidRPr="004E28A4" w14:paraId="59C32F00" w14:textId="77777777" w:rsidTr="003820EA">
        <w:trPr>
          <w:trHeight w:val="539"/>
        </w:trPr>
        <w:tc>
          <w:tcPr>
            <w:tcW w:w="1113" w:type="pct"/>
            <w:noWrap/>
            <w:vAlign w:val="center"/>
          </w:tcPr>
          <w:p w14:paraId="2F77838D" w14:textId="07C73EDD" w:rsidR="00E218C5" w:rsidRPr="0005087B" w:rsidRDefault="0081517F" w:rsidP="003820EA">
            <w:pPr>
              <w:jc w:val="center"/>
              <w:rPr>
                <w:i/>
                <w:sz w:val="24"/>
              </w:rPr>
            </w:pPr>
            <w:r>
              <w:rPr>
                <w:i/>
                <w:sz w:val="24"/>
              </w:rPr>
              <w:t>ciljTip</w:t>
            </w:r>
            <w:r w:rsidR="00E218C5">
              <w:rPr>
                <w:i/>
                <w:sz w:val="24"/>
              </w:rPr>
              <w:t>Trng</w:t>
            </w:r>
          </w:p>
        </w:tc>
        <w:tc>
          <w:tcPr>
            <w:tcW w:w="1116" w:type="pct"/>
            <w:vAlign w:val="center"/>
          </w:tcPr>
          <w:p w14:paraId="16FE8999" w14:textId="6B73E098" w:rsidR="00E218C5" w:rsidRPr="0005087B" w:rsidRDefault="00755949" w:rsidP="003820EA">
            <w:pPr>
              <w:jc w:val="center"/>
              <w:rPr>
                <w:sz w:val="24"/>
              </w:rPr>
            </w:pPr>
            <w:r w:rsidRPr="0005087B">
              <w:rPr>
                <w:sz w:val="24"/>
              </w:rPr>
              <w:t>VARCHAR2(</w:t>
            </w:r>
            <w:r w:rsidR="00EA2D0D">
              <w:rPr>
                <w:sz w:val="24"/>
              </w:rPr>
              <w:t>128</w:t>
            </w:r>
            <w:r w:rsidRPr="0005087B">
              <w:rPr>
                <w:sz w:val="24"/>
              </w:rPr>
              <w:t>)</w:t>
            </w:r>
          </w:p>
        </w:tc>
        <w:tc>
          <w:tcPr>
            <w:tcW w:w="710" w:type="pct"/>
            <w:vAlign w:val="center"/>
          </w:tcPr>
          <w:p w14:paraId="3DF17019" w14:textId="77777777" w:rsidR="00E218C5" w:rsidRPr="0005087B" w:rsidRDefault="00E218C5" w:rsidP="003820EA">
            <w:pPr>
              <w:jc w:val="center"/>
              <w:rPr>
                <w:sz w:val="24"/>
                <w:lang w:val="sr-Cyrl-RS"/>
              </w:rPr>
            </w:pPr>
            <w:r>
              <w:rPr>
                <w:sz w:val="24"/>
                <w:lang w:val="sr-Cyrl-RS"/>
              </w:rPr>
              <w:t>да</w:t>
            </w:r>
          </w:p>
        </w:tc>
        <w:tc>
          <w:tcPr>
            <w:tcW w:w="2061" w:type="pct"/>
            <w:vAlign w:val="center"/>
          </w:tcPr>
          <w:p w14:paraId="72664DCA" w14:textId="3226CF73" w:rsidR="00E218C5" w:rsidRPr="0005087B" w:rsidRDefault="00CB7076" w:rsidP="003820EA">
            <w:pPr>
              <w:jc w:val="center"/>
              <w:rPr>
                <w:sz w:val="24"/>
                <w:lang w:val="ru-RU"/>
              </w:rPr>
            </w:pPr>
            <w:r>
              <w:rPr>
                <w:sz w:val="24"/>
                <w:lang w:val="ru-RU"/>
              </w:rPr>
              <w:t xml:space="preserve">Циљ типа </w:t>
            </w:r>
            <w:r w:rsidR="00E218C5">
              <w:rPr>
                <w:sz w:val="24"/>
                <w:lang w:val="ru-RU"/>
              </w:rPr>
              <w:t>тренинга</w:t>
            </w:r>
          </w:p>
        </w:tc>
      </w:tr>
    </w:tbl>
    <w:p w14:paraId="7CFE19A1" w14:textId="62B47446" w:rsidR="00E218C5" w:rsidRPr="003474EB" w:rsidRDefault="003474EB" w:rsidP="003474EB">
      <w:pPr>
        <w:pStyle w:val="a1"/>
        <w:rPr>
          <w:i/>
          <w:lang w:val="en-US"/>
        </w:rPr>
      </w:pPr>
      <w:r>
        <w:rPr>
          <w:lang w:val="sr-Cyrl-RS"/>
        </w:rPr>
        <w:t>Табела 3</w:t>
      </w:r>
      <w:r w:rsidR="001672D7">
        <w:rPr>
          <w:lang w:val="sr-Cyrl-RS"/>
        </w:rPr>
        <w:t>.62</w:t>
      </w:r>
      <w:r>
        <w:rPr>
          <w:lang w:val="sr-Cyrl-RS"/>
        </w:rPr>
        <w:t xml:space="preserve"> – Обележја у шеми релације </w:t>
      </w:r>
      <w:r>
        <w:rPr>
          <w:i/>
          <w:lang w:val="en-US"/>
        </w:rPr>
        <w:t>Tip treninga</w:t>
      </w:r>
    </w:p>
    <w:p w14:paraId="3B2A3C6F" w14:textId="77777777" w:rsidR="00E218C5" w:rsidRPr="0005087B" w:rsidRDefault="00E218C5" w:rsidP="00E218C5">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E218C5" w:rsidRPr="0005087B" w14:paraId="3C6F7BE1"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5E5D4D68" w14:textId="77777777" w:rsidR="00E218C5" w:rsidRPr="0005087B" w:rsidRDefault="00E218C5" w:rsidP="003820EA">
            <w:pPr>
              <w:jc w:val="center"/>
              <w:rPr>
                <w:color w:val="auto"/>
                <w:sz w:val="24"/>
              </w:rPr>
            </w:pPr>
            <w:r w:rsidRPr="0005087B">
              <w:rPr>
                <w:color w:val="auto"/>
                <w:sz w:val="24"/>
              </w:rPr>
              <w:lastRenderedPageBreak/>
              <w:t>Ограничење примарног кључа</w:t>
            </w:r>
          </w:p>
        </w:tc>
      </w:tr>
      <w:tr w:rsidR="00E218C5" w:rsidRPr="0005087B" w14:paraId="0CC002D2" w14:textId="77777777" w:rsidTr="003820EA">
        <w:trPr>
          <w:trHeight w:val="350"/>
        </w:trPr>
        <w:tc>
          <w:tcPr>
            <w:tcW w:w="2500" w:type="pct"/>
            <w:shd w:val="clear" w:color="auto" w:fill="DEEAF6" w:themeFill="accent5" w:themeFillTint="33"/>
            <w:noWrap/>
            <w:vAlign w:val="center"/>
          </w:tcPr>
          <w:p w14:paraId="1BF02C33" w14:textId="77777777" w:rsidR="00E218C5" w:rsidRPr="0005087B" w:rsidRDefault="00E218C5" w:rsidP="003820EA">
            <w:pPr>
              <w:jc w:val="center"/>
              <w:rPr>
                <w:b/>
                <w:sz w:val="24"/>
              </w:rPr>
            </w:pPr>
            <w:r w:rsidRPr="0005087B">
              <w:rPr>
                <w:b/>
                <w:sz w:val="24"/>
              </w:rPr>
              <w:t>Назив ограничења</w:t>
            </w:r>
          </w:p>
        </w:tc>
        <w:tc>
          <w:tcPr>
            <w:tcW w:w="2500" w:type="pct"/>
            <w:shd w:val="clear" w:color="auto" w:fill="DEEAF6" w:themeFill="accent5" w:themeFillTint="33"/>
            <w:vAlign w:val="center"/>
          </w:tcPr>
          <w:p w14:paraId="67DC629D" w14:textId="02D7DF3E" w:rsidR="00E218C5" w:rsidRPr="0005087B" w:rsidRDefault="003111C6" w:rsidP="003820EA">
            <w:pPr>
              <w:jc w:val="center"/>
              <w:rPr>
                <w:b/>
                <w:sz w:val="24"/>
              </w:rPr>
            </w:pPr>
            <w:r>
              <w:rPr>
                <w:b/>
                <w:sz w:val="24"/>
                <w:szCs w:val="22"/>
                <w:lang w:val="sr-Cyrl-RS"/>
              </w:rPr>
              <w:t>Обележја</w:t>
            </w:r>
          </w:p>
        </w:tc>
      </w:tr>
      <w:tr w:rsidR="00E218C5" w:rsidRPr="0005087B" w14:paraId="36255778" w14:textId="77777777" w:rsidTr="003820EA">
        <w:trPr>
          <w:trHeight w:val="305"/>
        </w:trPr>
        <w:tc>
          <w:tcPr>
            <w:tcW w:w="2500" w:type="pct"/>
            <w:noWrap/>
            <w:vAlign w:val="center"/>
          </w:tcPr>
          <w:p w14:paraId="3D38E757" w14:textId="3107132E" w:rsidR="00E218C5" w:rsidRPr="0005087B" w:rsidRDefault="0061123A" w:rsidP="003820EA">
            <w:pPr>
              <w:jc w:val="center"/>
              <w:rPr>
                <w:i/>
                <w:sz w:val="24"/>
              </w:rPr>
            </w:pPr>
            <w:r>
              <w:rPr>
                <w:i/>
                <w:sz w:val="24"/>
              </w:rPr>
              <w:t>TIP</w:t>
            </w:r>
            <w:r w:rsidR="00E218C5">
              <w:rPr>
                <w:i/>
                <w:sz w:val="24"/>
              </w:rPr>
              <w:t>TRENING</w:t>
            </w:r>
            <w:r>
              <w:rPr>
                <w:i/>
                <w:sz w:val="24"/>
              </w:rPr>
              <w:t>A</w:t>
            </w:r>
            <w:r w:rsidR="00E218C5">
              <w:rPr>
                <w:i/>
                <w:sz w:val="24"/>
              </w:rPr>
              <w:t>_PK</w:t>
            </w:r>
          </w:p>
        </w:tc>
        <w:tc>
          <w:tcPr>
            <w:tcW w:w="2500" w:type="pct"/>
            <w:vAlign w:val="center"/>
          </w:tcPr>
          <w:p w14:paraId="4B0FBF29" w14:textId="66DA217D" w:rsidR="00E218C5" w:rsidRPr="0005087B" w:rsidRDefault="00E218C5" w:rsidP="003820EA">
            <w:pPr>
              <w:jc w:val="center"/>
              <w:rPr>
                <w:i/>
                <w:sz w:val="24"/>
              </w:rPr>
            </w:pPr>
            <w:r w:rsidRPr="0005087B">
              <w:rPr>
                <w:i/>
                <w:sz w:val="24"/>
              </w:rPr>
              <w:t>id</w:t>
            </w:r>
            <w:r w:rsidR="005175DB">
              <w:rPr>
                <w:i/>
                <w:sz w:val="24"/>
              </w:rPr>
              <w:t>Tip</w:t>
            </w:r>
            <w:r>
              <w:rPr>
                <w:i/>
                <w:sz w:val="24"/>
              </w:rPr>
              <w:t>Trng</w:t>
            </w:r>
          </w:p>
        </w:tc>
      </w:tr>
    </w:tbl>
    <w:p w14:paraId="24CCB4A5" w14:textId="2FD74BD7" w:rsidR="00EA6658" w:rsidRDefault="00364BAD" w:rsidP="00364BAD">
      <w:pPr>
        <w:pStyle w:val="a1"/>
        <w:rPr>
          <w:lang w:val="en-US"/>
        </w:rPr>
      </w:pPr>
      <w:r>
        <w:rPr>
          <w:lang w:val="sr-Cyrl-RS"/>
        </w:rPr>
        <w:t>Табела 3</w:t>
      </w:r>
      <w:r w:rsidR="001672D7">
        <w:rPr>
          <w:lang w:val="sr-Cyrl-RS"/>
        </w:rPr>
        <w:t>.63</w:t>
      </w:r>
      <w:r>
        <w:rPr>
          <w:lang w:val="sr-Cyrl-RS"/>
        </w:rPr>
        <w:t xml:space="preserve"> – Ограничење примарног кључа у шеми релације </w:t>
      </w:r>
      <w:r>
        <w:rPr>
          <w:i/>
          <w:lang w:val="en-US"/>
        </w:rPr>
        <w:t>Tip treninga</w:t>
      </w:r>
    </w:p>
    <w:p w14:paraId="03AE6618" w14:textId="049CB964" w:rsidR="001223E3" w:rsidRDefault="001223E3" w:rsidP="001223E3">
      <w:pPr>
        <w:pStyle w:val="Heading3"/>
        <w:rPr>
          <w:i/>
        </w:rPr>
      </w:pPr>
      <w:bookmarkStart w:id="113" w:name="_Toc176384492"/>
      <w:bookmarkStart w:id="114" w:name="_Toc176385233"/>
      <w:r>
        <w:rPr>
          <w:lang w:val="sr-Cyrl-RS"/>
        </w:rPr>
        <w:t>Шема релације</w:t>
      </w:r>
      <w:r>
        <w:rPr>
          <w:i/>
        </w:rPr>
        <w:t xml:space="preserve"> Nadgleda</w:t>
      </w:r>
      <w:bookmarkEnd w:id="113"/>
      <w:bookmarkEnd w:id="114"/>
    </w:p>
    <w:p w14:paraId="3E7FBBD2" w14:textId="190BCAE7" w:rsidR="00FC253D" w:rsidRPr="007F4951" w:rsidRDefault="001223E3" w:rsidP="00472F84">
      <w:pPr>
        <w:pStyle w:val="a0"/>
        <w:ind w:firstLine="360"/>
        <w:rPr>
          <w:lang w:val="sr-Cyrl-RS"/>
        </w:rPr>
      </w:pPr>
      <w:r>
        <w:rPr>
          <w:lang w:val="sr-Cyrl-RS"/>
        </w:rPr>
        <w:t xml:space="preserve">Шема релације </w:t>
      </w:r>
      <w:r>
        <w:rPr>
          <w:i/>
        </w:rPr>
        <w:t>Nadgleda</w:t>
      </w:r>
      <w:r>
        <w:rPr>
          <w:i/>
          <w:lang w:val="en-US"/>
        </w:rPr>
        <w:t xml:space="preserve"> </w:t>
      </w:r>
      <w:r w:rsidRPr="00704685">
        <w:rPr>
          <w:lang w:val="sr-Cyrl-RS"/>
        </w:rPr>
        <w:t xml:space="preserve">представља податке о повезаним </w:t>
      </w:r>
      <w:r w:rsidR="009D01C7">
        <w:rPr>
          <w:lang w:val="sr-Cyrl-RS"/>
        </w:rPr>
        <w:t xml:space="preserve">скаутима, тренинзима </w:t>
      </w:r>
      <w:r w:rsidRPr="00704685">
        <w:rPr>
          <w:lang w:val="sr-Cyrl-RS"/>
        </w:rPr>
        <w:t>и регрутима</w:t>
      </w:r>
      <w:r>
        <w:rPr>
          <w:lang w:val="sr-Cyrl-RS"/>
        </w:rPr>
        <w:t>. С</w:t>
      </w:r>
      <w:r w:rsidR="00C04A34">
        <w:rPr>
          <w:lang w:val="sr-Cyrl-RS"/>
        </w:rPr>
        <w:t>амим тиме, дефинише ког регрута је који скаут надгледао током одређеног тренинга</w:t>
      </w:r>
      <w:r>
        <w:rPr>
          <w:lang w:val="sr-Cyrl-RS"/>
        </w:rPr>
        <w:t>.</w:t>
      </w:r>
      <w:r w:rsidR="00472F84">
        <w:rPr>
          <w:lang w:val="sr-Cyrl-RS"/>
        </w:rPr>
        <w:t xml:space="preserve"> Обележја унутар шеме релације </w:t>
      </w:r>
      <w:r w:rsidR="00DC5D0C">
        <w:rPr>
          <w:i/>
        </w:rPr>
        <w:t>Nadgleda</w:t>
      </w:r>
      <w:r w:rsidR="00472F84">
        <w:rPr>
          <w:szCs w:val="22"/>
          <w:lang w:val="sr-Cyrl-RS"/>
        </w:rPr>
        <w:t xml:space="preserve"> приказана су помоћу табеле 3.</w:t>
      </w:r>
      <w:r w:rsidR="00554994">
        <w:rPr>
          <w:szCs w:val="22"/>
          <w:lang w:val="sr-Cyrl-RS"/>
        </w:rPr>
        <w:t>64</w:t>
      </w:r>
      <w:r w:rsidR="00472F84">
        <w:rPr>
          <w:szCs w:val="22"/>
          <w:lang w:val="sr-Cyrl-RS"/>
        </w:rPr>
        <w:t>. У табели 3.</w:t>
      </w:r>
      <w:r w:rsidR="00554994">
        <w:rPr>
          <w:szCs w:val="22"/>
          <w:lang w:val="sr-Cyrl-RS"/>
        </w:rPr>
        <w:t>65</w:t>
      </w:r>
      <w:r w:rsidR="00472F84">
        <w:rPr>
          <w:szCs w:val="22"/>
          <w:lang w:val="sr-Cyrl-RS"/>
        </w:rPr>
        <w:t xml:space="preserve"> истакнуто је ограничење примарног кључа. Сва ограничења референцијалног интегритета представљена су у та</w:t>
      </w:r>
      <w:r w:rsidR="00554994">
        <w:rPr>
          <w:szCs w:val="22"/>
          <w:lang w:val="sr-Cyrl-RS"/>
        </w:rPr>
        <w:t>бели 3.66</w:t>
      </w:r>
      <w:r w:rsidR="00472F84">
        <w:rPr>
          <w:szCs w:val="22"/>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75"/>
        <w:gridCol w:w="1980"/>
        <w:gridCol w:w="1260"/>
        <w:gridCol w:w="3657"/>
      </w:tblGrid>
      <w:tr w:rsidR="001223E3" w:rsidRPr="0005087B" w14:paraId="09270D9E"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0254C570" w14:textId="4E303684" w:rsidR="001223E3" w:rsidRPr="0005087B" w:rsidRDefault="00A5477C" w:rsidP="00A5477C">
            <w:pPr>
              <w:jc w:val="center"/>
              <w:rPr>
                <w:color w:val="auto"/>
                <w:sz w:val="24"/>
              </w:rPr>
            </w:pPr>
            <w:r>
              <w:rPr>
                <w:color w:val="auto"/>
                <w:sz w:val="24"/>
                <w:lang w:val="sr-Cyrl-RS"/>
              </w:rPr>
              <w:t xml:space="preserve">Обележја у шеми релације </w:t>
            </w:r>
            <w:r>
              <w:rPr>
                <w:i/>
                <w:color w:val="auto"/>
                <w:sz w:val="24"/>
              </w:rPr>
              <w:t>Nadgleda</w:t>
            </w:r>
          </w:p>
        </w:tc>
      </w:tr>
      <w:tr w:rsidR="00DA6537" w:rsidRPr="0005087B" w14:paraId="4DDFCAD7" w14:textId="77777777" w:rsidTr="003820EA">
        <w:trPr>
          <w:trHeight w:val="350"/>
        </w:trPr>
        <w:tc>
          <w:tcPr>
            <w:tcW w:w="1113" w:type="pct"/>
            <w:shd w:val="clear" w:color="auto" w:fill="DEEAF6" w:themeFill="accent5" w:themeFillTint="33"/>
            <w:noWrap/>
            <w:vAlign w:val="center"/>
          </w:tcPr>
          <w:p w14:paraId="3A421528" w14:textId="6A73CEEB" w:rsidR="00DA6537" w:rsidRPr="0005087B" w:rsidRDefault="00DA6537" w:rsidP="00DA6537">
            <w:pPr>
              <w:jc w:val="center"/>
              <w:rPr>
                <w:b/>
                <w:sz w:val="24"/>
              </w:rPr>
            </w:pPr>
            <w:r w:rsidRPr="00C95875">
              <w:rPr>
                <w:b/>
                <w:sz w:val="24"/>
                <w:szCs w:val="22"/>
                <w:lang w:val="sr-Cyrl-RS"/>
              </w:rPr>
              <w:t xml:space="preserve">Назив </w:t>
            </w:r>
            <w:r>
              <w:rPr>
                <w:b/>
                <w:sz w:val="24"/>
                <w:szCs w:val="22"/>
                <w:lang w:val="sr-Cyrl-RS"/>
              </w:rPr>
              <w:t>обележја</w:t>
            </w:r>
          </w:p>
        </w:tc>
        <w:tc>
          <w:tcPr>
            <w:tcW w:w="1116" w:type="pct"/>
            <w:shd w:val="clear" w:color="auto" w:fill="DEEAF6" w:themeFill="accent5" w:themeFillTint="33"/>
            <w:vAlign w:val="center"/>
          </w:tcPr>
          <w:p w14:paraId="14327731" w14:textId="69B113A0" w:rsidR="00DA6537" w:rsidRPr="0005087B" w:rsidRDefault="00DA6537" w:rsidP="00DA6537">
            <w:pPr>
              <w:jc w:val="center"/>
              <w:rPr>
                <w:b/>
                <w:sz w:val="24"/>
              </w:rPr>
            </w:pPr>
            <w:r w:rsidRPr="00C95875">
              <w:rPr>
                <w:b/>
                <w:sz w:val="24"/>
                <w:szCs w:val="22"/>
                <w:lang w:val="sr-Cyrl-RS"/>
              </w:rPr>
              <w:t>Тип податка</w:t>
            </w:r>
          </w:p>
        </w:tc>
        <w:tc>
          <w:tcPr>
            <w:tcW w:w="710" w:type="pct"/>
            <w:shd w:val="clear" w:color="auto" w:fill="DEEAF6" w:themeFill="accent5" w:themeFillTint="33"/>
            <w:vAlign w:val="center"/>
          </w:tcPr>
          <w:p w14:paraId="6F134AEB" w14:textId="549154C7" w:rsidR="00DA6537" w:rsidRPr="0005087B" w:rsidRDefault="00DA6537" w:rsidP="00DA6537">
            <w:pPr>
              <w:jc w:val="center"/>
              <w:rPr>
                <w:b/>
                <w:sz w:val="24"/>
              </w:rPr>
            </w:pPr>
            <w:r w:rsidRPr="00C95875">
              <w:rPr>
                <w:b/>
                <w:sz w:val="24"/>
                <w:szCs w:val="22"/>
                <w:lang w:val="sr-Cyrl-RS"/>
              </w:rPr>
              <w:t>Обавезно</w:t>
            </w:r>
          </w:p>
        </w:tc>
        <w:tc>
          <w:tcPr>
            <w:tcW w:w="2061" w:type="pct"/>
            <w:shd w:val="clear" w:color="auto" w:fill="DEEAF6" w:themeFill="accent5" w:themeFillTint="33"/>
            <w:vAlign w:val="center"/>
          </w:tcPr>
          <w:p w14:paraId="522E1B72" w14:textId="2F35F7A0" w:rsidR="00DA6537" w:rsidRPr="0005087B" w:rsidRDefault="00DA6537" w:rsidP="00DA6537">
            <w:pPr>
              <w:jc w:val="center"/>
              <w:rPr>
                <w:b/>
                <w:sz w:val="24"/>
              </w:rPr>
            </w:pPr>
            <w:r w:rsidRPr="00C95875">
              <w:rPr>
                <w:b/>
                <w:sz w:val="24"/>
                <w:szCs w:val="22"/>
                <w:lang w:val="sr-Cyrl-RS"/>
              </w:rPr>
              <w:t xml:space="preserve">Опис </w:t>
            </w:r>
            <w:r>
              <w:rPr>
                <w:b/>
                <w:sz w:val="24"/>
                <w:szCs w:val="22"/>
                <w:lang w:val="sr-Cyrl-RS"/>
              </w:rPr>
              <w:t>обележја</w:t>
            </w:r>
          </w:p>
        </w:tc>
      </w:tr>
      <w:tr w:rsidR="001223E3" w:rsidRPr="0005087B" w14:paraId="1980BB77" w14:textId="77777777" w:rsidTr="003820EA">
        <w:trPr>
          <w:trHeight w:val="588"/>
        </w:trPr>
        <w:tc>
          <w:tcPr>
            <w:tcW w:w="1113" w:type="pct"/>
            <w:noWrap/>
            <w:vAlign w:val="center"/>
          </w:tcPr>
          <w:p w14:paraId="1D757F90" w14:textId="04653E2E" w:rsidR="001223E3" w:rsidRPr="008D7DB2" w:rsidRDefault="001223E3" w:rsidP="008D7DB2">
            <w:pPr>
              <w:jc w:val="center"/>
              <w:rPr>
                <w:i/>
                <w:sz w:val="24"/>
              </w:rPr>
            </w:pPr>
            <w:r w:rsidRPr="0005087B">
              <w:rPr>
                <w:i/>
                <w:sz w:val="24"/>
              </w:rPr>
              <w:t>id</w:t>
            </w:r>
            <w:r w:rsidR="008D7DB2">
              <w:rPr>
                <w:i/>
                <w:sz w:val="24"/>
              </w:rPr>
              <w:t>Skaut</w:t>
            </w:r>
          </w:p>
        </w:tc>
        <w:tc>
          <w:tcPr>
            <w:tcW w:w="1116" w:type="pct"/>
            <w:vAlign w:val="center"/>
          </w:tcPr>
          <w:p w14:paraId="3FAB688A" w14:textId="77777777" w:rsidR="001223E3" w:rsidRPr="0005087B" w:rsidRDefault="001223E3" w:rsidP="003820EA">
            <w:pPr>
              <w:jc w:val="center"/>
              <w:rPr>
                <w:sz w:val="24"/>
              </w:rPr>
            </w:pPr>
            <w:r w:rsidRPr="0005087B">
              <w:rPr>
                <w:sz w:val="24"/>
              </w:rPr>
              <w:t>INTEGER</w:t>
            </w:r>
          </w:p>
        </w:tc>
        <w:tc>
          <w:tcPr>
            <w:tcW w:w="710" w:type="pct"/>
            <w:vAlign w:val="center"/>
          </w:tcPr>
          <w:p w14:paraId="2DD65CF0" w14:textId="77777777" w:rsidR="001223E3" w:rsidRPr="0005087B" w:rsidRDefault="001223E3" w:rsidP="003820EA">
            <w:pPr>
              <w:jc w:val="center"/>
              <w:rPr>
                <w:sz w:val="24"/>
              </w:rPr>
            </w:pPr>
            <w:r w:rsidRPr="0005087B">
              <w:rPr>
                <w:sz w:val="24"/>
              </w:rPr>
              <w:t>да</w:t>
            </w:r>
          </w:p>
        </w:tc>
        <w:tc>
          <w:tcPr>
            <w:tcW w:w="2061" w:type="pct"/>
            <w:vAlign w:val="center"/>
          </w:tcPr>
          <w:p w14:paraId="13B81EC2" w14:textId="1919D0EF" w:rsidR="001223E3" w:rsidRPr="0005087B" w:rsidRDefault="001223E3" w:rsidP="008D7DB2">
            <w:pPr>
              <w:jc w:val="center"/>
              <w:rPr>
                <w:sz w:val="24"/>
                <w:lang w:val="sr-Cyrl-RS"/>
              </w:rPr>
            </w:pPr>
            <w:r>
              <w:rPr>
                <w:sz w:val="24"/>
                <w:lang w:val="sr-Cyrl-RS"/>
              </w:rPr>
              <w:t>И</w:t>
            </w:r>
            <w:r w:rsidRPr="0005087B">
              <w:rPr>
                <w:sz w:val="24"/>
              </w:rPr>
              <w:t xml:space="preserve">дентификатор </w:t>
            </w:r>
            <w:r w:rsidR="008D7DB2">
              <w:rPr>
                <w:sz w:val="24"/>
                <w:lang w:val="sr-Cyrl-RS"/>
              </w:rPr>
              <w:t>скаута</w:t>
            </w:r>
          </w:p>
        </w:tc>
      </w:tr>
      <w:tr w:rsidR="001223E3" w:rsidRPr="0005087B" w14:paraId="564A6F87" w14:textId="77777777" w:rsidTr="003820EA">
        <w:trPr>
          <w:trHeight w:val="539"/>
        </w:trPr>
        <w:tc>
          <w:tcPr>
            <w:tcW w:w="1113" w:type="pct"/>
            <w:noWrap/>
            <w:vAlign w:val="center"/>
          </w:tcPr>
          <w:p w14:paraId="7AA4868A" w14:textId="4735C8C5" w:rsidR="001223E3" w:rsidRPr="0005087B" w:rsidRDefault="001223E3" w:rsidP="003820EA">
            <w:pPr>
              <w:jc w:val="center"/>
              <w:rPr>
                <w:i/>
                <w:sz w:val="24"/>
              </w:rPr>
            </w:pPr>
            <w:r>
              <w:rPr>
                <w:i/>
                <w:sz w:val="24"/>
              </w:rPr>
              <w:t>id</w:t>
            </w:r>
            <w:r w:rsidR="008D7DB2">
              <w:rPr>
                <w:i/>
                <w:sz w:val="24"/>
              </w:rPr>
              <w:t>Regrut</w:t>
            </w:r>
          </w:p>
        </w:tc>
        <w:tc>
          <w:tcPr>
            <w:tcW w:w="1116" w:type="pct"/>
            <w:vAlign w:val="center"/>
          </w:tcPr>
          <w:p w14:paraId="14CA52D2" w14:textId="77777777" w:rsidR="001223E3" w:rsidRPr="00296C59" w:rsidRDefault="001223E3" w:rsidP="003820EA">
            <w:pPr>
              <w:jc w:val="center"/>
              <w:rPr>
                <w:sz w:val="24"/>
                <w:lang w:val="sr-Cyrl-RS"/>
              </w:rPr>
            </w:pPr>
            <w:r>
              <w:rPr>
                <w:sz w:val="24"/>
              </w:rPr>
              <w:t>INTEGER</w:t>
            </w:r>
          </w:p>
        </w:tc>
        <w:tc>
          <w:tcPr>
            <w:tcW w:w="710" w:type="pct"/>
            <w:vAlign w:val="center"/>
          </w:tcPr>
          <w:p w14:paraId="30D81157" w14:textId="77777777" w:rsidR="001223E3" w:rsidRPr="0005087B" w:rsidRDefault="001223E3" w:rsidP="003820EA">
            <w:pPr>
              <w:jc w:val="center"/>
              <w:rPr>
                <w:sz w:val="24"/>
                <w:lang w:val="sr-Cyrl-RS"/>
              </w:rPr>
            </w:pPr>
            <w:r w:rsidRPr="0005087B">
              <w:rPr>
                <w:sz w:val="24"/>
                <w:lang w:val="sr-Cyrl-RS"/>
              </w:rPr>
              <w:t>да</w:t>
            </w:r>
          </w:p>
        </w:tc>
        <w:tc>
          <w:tcPr>
            <w:tcW w:w="2061" w:type="pct"/>
            <w:vAlign w:val="center"/>
          </w:tcPr>
          <w:p w14:paraId="6C1E0248" w14:textId="5E82B10E" w:rsidR="001223E3" w:rsidRPr="0005087B" w:rsidRDefault="001223E3" w:rsidP="008D7DB2">
            <w:pPr>
              <w:jc w:val="center"/>
              <w:rPr>
                <w:sz w:val="24"/>
              </w:rPr>
            </w:pPr>
            <w:r>
              <w:rPr>
                <w:sz w:val="24"/>
                <w:lang w:val="ru-RU"/>
              </w:rPr>
              <w:t xml:space="preserve">Идентификатор </w:t>
            </w:r>
            <w:r w:rsidR="008D7DB2">
              <w:rPr>
                <w:sz w:val="24"/>
                <w:lang w:val="ru-RU"/>
              </w:rPr>
              <w:t>регрута</w:t>
            </w:r>
          </w:p>
        </w:tc>
      </w:tr>
      <w:tr w:rsidR="008D7DB2" w:rsidRPr="0005087B" w14:paraId="6500A5D5" w14:textId="77777777" w:rsidTr="003820EA">
        <w:trPr>
          <w:trHeight w:val="539"/>
        </w:trPr>
        <w:tc>
          <w:tcPr>
            <w:tcW w:w="1113" w:type="pct"/>
            <w:noWrap/>
            <w:vAlign w:val="center"/>
          </w:tcPr>
          <w:p w14:paraId="0CEFA62A" w14:textId="1D115B1E" w:rsidR="008D7DB2" w:rsidRDefault="008D7DB2" w:rsidP="003820EA">
            <w:pPr>
              <w:jc w:val="center"/>
              <w:rPr>
                <w:i/>
                <w:sz w:val="24"/>
              </w:rPr>
            </w:pPr>
            <w:r>
              <w:rPr>
                <w:i/>
                <w:sz w:val="24"/>
              </w:rPr>
              <w:t>idTrng</w:t>
            </w:r>
          </w:p>
        </w:tc>
        <w:tc>
          <w:tcPr>
            <w:tcW w:w="1116" w:type="pct"/>
            <w:vAlign w:val="center"/>
          </w:tcPr>
          <w:p w14:paraId="60C6568C" w14:textId="3DE1512F" w:rsidR="008D7DB2" w:rsidRDefault="008D7DB2" w:rsidP="003820EA">
            <w:pPr>
              <w:jc w:val="center"/>
              <w:rPr>
                <w:sz w:val="24"/>
              </w:rPr>
            </w:pPr>
            <w:r>
              <w:rPr>
                <w:sz w:val="24"/>
              </w:rPr>
              <w:t>INTEGER</w:t>
            </w:r>
          </w:p>
        </w:tc>
        <w:tc>
          <w:tcPr>
            <w:tcW w:w="710" w:type="pct"/>
            <w:vAlign w:val="center"/>
          </w:tcPr>
          <w:p w14:paraId="33F32907" w14:textId="07F45643" w:rsidR="008D7DB2" w:rsidRPr="0005087B" w:rsidRDefault="008D7DB2" w:rsidP="003820EA">
            <w:pPr>
              <w:jc w:val="center"/>
              <w:rPr>
                <w:sz w:val="24"/>
                <w:lang w:val="sr-Cyrl-RS"/>
              </w:rPr>
            </w:pPr>
            <w:r>
              <w:rPr>
                <w:sz w:val="24"/>
                <w:lang w:val="sr-Cyrl-RS"/>
              </w:rPr>
              <w:t>да</w:t>
            </w:r>
          </w:p>
        </w:tc>
        <w:tc>
          <w:tcPr>
            <w:tcW w:w="2061" w:type="pct"/>
            <w:vAlign w:val="center"/>
          </w:tcPr>
          <w:p w14:paraId="1279C82A" w14:textId="7189CF39" w:rsidR="008D7DB2" w:rsidRDefault="008D7DB2" w:rsidP="003820EA">
            <w:pPr>
              <w:jc w:val="center"/>
              <w:rPr>
                <w:sz w:val="24"/>
                <w:lang w:val="ru-RU"/>
              </w:rPr>
            </w:pPr>
            <w:r>
              <w:rPr>
                <w:sz w:val="24"/>
                <w:lang w:val="ru-RU"/>
              </w:rPr>
              <w:t>И</w:t>
            </w:r>
            <w:r w:rsidR="008C5933">
              <w:rPr>
                <w:sz w:val="24"/>
                <w:lang w:val="ru-RU"/>
              </w:rPr>
              <w:t>дентификатор тренинга</w:t>
            </w:r>
          </w:p>
        </w:tc>
      </w:tr>
    </w:tbl>
    <w:p w14:paraId="00A57320" w14:textId="4FFA8D55" w:rsidR="001223E3" w:rsidRPr="007F2FDB" w:rsidRDefault="007F2FDB" w:rsidP="007F2FDB">
      <w:pPr>
        <w:pStyle w:val="a1"/>
        <w:rPr>
          <w:i/>
          <w:lang w:val="en-US"/>
        </w:rPr>
      </w:pPr>
      <w:r>
        <w:rPr>
          <w:lang w:val="sr-Cyrl-RS"/>
        </w:rPr>
        <w:t>Табела 3</w:t>
      </w:r>
      <w:r w:rsidR="001C13FC">
        <w:rPr>
          <w:lang w:val="sr-Cyrl-RS"/>
        </w:rPr>
        <w:t>.64</w:t>
      </w:r>
      <w:r>
        <w:rPr>
          <w:lang w:val="sr-Cyrl-RS"/>
        </w:rPr>
        <w:t xml:space="preserve"> – Обележја у шеми релације </w:t>
      </w:r>
      <w:r>
        <w:rPr>
          <w:i/>
          <w:lang w:val="en-US"/>
        </w:rPr>
        <w:t>Nadgleda</w:t>
      </w:r>
    </w:p>
    <w:p w14:paraId="663E475F" w14:textId="77777777" w:rsidR="001223E3" w:rsidRPr="0005087B" w:rsidRDefault="001223E3" w:rsidP="001223E3">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1223E3" w:rsidRPr="0005087B" w14:paraId="388DDCE5"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7E4502EB" w14:textId="77777777" w:rsidR="001223E3" w:rsidRPr="0005087B" w:rsidRDefault="001223E3" w:rsidP="003820EA">
            <w:pPr>
              <w:jc w:val="center"/>
              <w:rPr>
                <w:color w:val="auto"/>
                <w:sz w:val="24"/>
              </w:rPr>
            </w:pPr>
            <w:r w:rsidRPr="0005087B">
              <w:rPr>
                <w:color w:val="auto"/>
                <w:sz w:val="24"/>
              </w:rPr>
              <w:t>Ограничење примарног кључа</w:t>
            </w:r>
          </w:p>
        </w:tc>
      </w:tr>
      <w:tr w:rsidR="001223E3" w:rsidRPr="0005087B" w14:paraId="35D6BD66" w14:textId="77777777" w:rsidTr="003820EA">
        <w:trPr>
          <w:trHeight w:val="350"/>
        </w:trPr>
        <w:tc>
          <w:tcPr>
            <w:tcW w:w="2500" w:type="pct"/>
            <w:shd w:val="clear" w:color="auto" w:fill="DEEAF6" w:themeFill="accent5" w:themeFillTint="33"/>
            <w:noWrap/>
            <w:vAlign w:val="center"/>
          </w:tcPr>
          <w:p w14:paraId="356009D8" w14:textId="77777777" w:rsidR="001223E3" w:rsidRPr="0005087B" w:rsidRDefault="001223E3" w:rsidP="003820EA">
            <w:pPr>
              <w:jc w:val="center"/>
              <w:rPr>
                <w:b/>
                <w:sz w:val="24"/>
              </w:rPr>
            </w:pPr>
            <w:r w:rsidRPr="0005087B">
              <w:rPr>
                <w:b/>
                <w:sz w:val="24"/>
              </w:rPr>
              <w:t>Назив ограничења</w:t>
            </w:r>
          </w:p>
        </w:tc>
        <w:tc>
          <w:tcPr>
            <w:tcW w:w="2500" w:type="pct"/>
            <w:shd w:val="clear" w:color="auto" w:fill="DEEAF6" w:themeFill="accent5" w:themeFillTint="33"/>
            <w:vAlign w:val="center"/>
          </w:tcPr>
          <w:p w14:paraId="40667657" w14:textId="0AEB6527" w:rsidR="001223E3" w:rsidRPr="0005087B" w:rsidRDefault="0091487F" w:rsidP="003820EA">
            <w:pPr>
              <w:jc w:val="center"/>
              <w:rPr>
                <w:b/>
                <w:sz w:val="24"/>
              </w:rPr>
            </w:pPr>
            <w:r>
              <w:rPr>
                <w:b/>
                <w:sz w:val="24"/>
                <w:szCs w:val="22"/>
                <w:lang w:val="sr-Cyrl-RS"/>
              </w:rPr>
              <w:t>Обележја</w:t>
            </w:r>
          </w:p>
        </w:tc>
      </w:tr>
      <w:tr w:rsidR="001223E3" w:rsidRPr="0005087B" w14:paraId="415D27E1" w14:textId="77777777" w:rsidTr="003820EA">
        <w:trPr>
          <w:trHeight w:val="305"/>
        </w:trPr>
        <w:tc>
          <w:tcPr>
            <w:tcW w:w="2500" w:type="pct"/>
            <w:noWrap/>
            <w:vAlign w:val="center"/>
          </w:tcPr>
          <w:p w14:paraId="0A2CCB13" w14:textId="3D3C647E" w:rsidR="001223E3" w:rsidRPr="0005087B" w:rsidRDefault="002126C4" w:rsidP="003820EA">
            <w:pPr>
              <w:jc w:val="center"/>
              <w:rPr>
                <w:i/>
                <w:sz w:val="24"/>
              </w:rPr>
            </w:pPr>
            <w:r>
              <w:rPr>
                <w:i/>
                <w:sz w:val="24"/>
              </w:rPr>
              <w:t>NADGLEDA</w:t>
            </w:r>
            <w:r w:rsidR="001223E3">
              <w:rPr>
                <w:i/>
                <w:sz w:val="24"/>
              </w:rPr>
              <w:t>_PK</w:t>
            </w:r>
          </w:p>
        </w:tc>
        <w:tc>
          <w:tcPr>
            <w:tcW w:w="2500" w:type="pct"/>
            <w:vAlign w:val="center"/>
          </w:tcPr>
          <w:p w14:paraId="73774348" w14:textId="053E044B" w:rsidR="001223E3" w:rsidRPr="0005087B" w:rsidRDefault="002126C4" w:rsidP="002126C4">
            <w:pPr>
              <w:jc w:val="center"/>
              <w:rPr>
                <w:i/>
                <w:sz w:val="24"/>
              </w:rPr>
            </w:pPr>
            <w:r>
              <w:rPr>
                <w:i/>
                <w:sz w:val="24"/>
              </w:rPr>
              <w:t xml:space="preserve">idSkaut, </w:t>
            </w:r>
            <w:r w:rsidR="001223E3" w:rsidRPr="0005087B">
              <w:rPr>
                <w:i/>
                <w:sz w:val="24"/>
              </w:rPr>
              <w:t>id</w:t>
            </w:r>
            <w:r w:rsidR="001223E3">
              <w:rPr>
                <w:i/>
                <w:sz w:val="24"/>
              </w:rPr>
              <w:t>R</w:t>
            </w:r>
            <w:r>
              <w:rPr>
                <w:i/>
                <w:sz w:val="24"/>
              </w:rPr>
              <w:t xml:space="preserve">egrut, </w:t>
            </w:r>
            <w:r w:rsidR="001223E3">
              <w:rPr>
                <w:i/>
                <w:sz w:val="24"/>
              </w:rPr>
              <w:t>id</w:t>
            </w:r>
            <w:r>
              <w:rPr>
                <w:i/>
                <w:sz w:val="24"/>
              </w:rPr>
              <w:t>Trng</w:t>
            </w:r>
          </w:p>
        </w:tc>
      </w:tr>
    </w:tbl>
    <w:p w14:paraId="38813B80" w14:textId="38E59361" w:rsidR="00C8172E" w:rsidRPr="00FC45E0" w:rsidRDefault="00FC45E0" w:rsidP="00FC45E0">
      <w:pPr>
        <w:pStyle w:val="a1"/>
        <w:rPr>
          <w:lang w:val="en-US"/>
        </w:rPr>
      </w:pPr>
      <w:r>
        <w:rPr>
          <w:lang w:val="sr-Cyrl-RS"/>
        </w:rPr>
        <w:t>Табела 3</w:t>
      </w:r>
      <w:r w:rsidR="001C13FC">
        <w:rPr>
          <w:lang w:val="sr-Cyrl-RS"/>
        </w:rPr>
        <w:t>.65</w:t>
      </w:r>
      <w:r>
        <w:rPr>
          <w:lang w:val="sr-Cyrl-RS"/>
        </w:rPr>
        <w:t xml:space="preserve"> – Ограничење примарног кључа у шеми релације </w:t>
      </w:r>
      <w:r>
        <w:rPr>
          <w:i/>
          <w:lang w:val="en-US"/>
        </w:rPr>
        <w:t>Nadgleda</w:t>
      </w:r>
    </w:p>
    <w:p w14:paraId="50D47C6F" w14:textId="77777777" w:rsidR="00C8172E" w:rsidRPr="0005087B" w:rsidRDefault="00C8172E" w:rsidP="001223E3">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325"/>
        <w:gridCol w:w="1799"/>
        <w:gridCol w:w="1890"/>
        <w:gridCol w:w="1858"/>
      </w:tblGrid>
      <w:tr w:rsidR="001223E3" w:rsidRPr="0005087B" w14:paraId="368A6051"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295ED7D2" w14:textId="77777777" w:rsidR="001223E3" w:rsidRPr="0005087B" w:rsidRDefault="001223E3" w:rsidP="003820EA">
            <w:pPr>
              <w:jc w:val="center"/>
              <w:rPr>
                <w:color w:val="auto"/>
                <w:sz w:val="24"/>
              </w:rPr>
            </w:pPr>
            <w:r w:rsidRPr="0005087B">
              <w:rPr>
                <w:color w:val="auto"/>
                <w:sz w:val="24"/>
              </w:rPr>
              <w:t>Ограничење референцијалног интегритета</w:t>
            </w:r>
          </w:p>
        </w:tc>
      </w:tr>
      <w:tr w:rsidR="009D719D" w:rsidRPr="0005087B" w14:paraId="11535B57" w14:textId="77777777" w:rsidTr="00AF64A0">
        <w:trPr>
          <w:trHeight w:val="350"/>
        </w:trPr>
        <w:tc>
          <w:tcPr>
            <w:tcW w:w="1874" w:type="pct"/>
            <w:shd w:val="clear" w:color="auto" w:fill="DEEAF6" w:themeFill="accent5" w:themeFillTint="33"/>
            <w:noWrap/>
            <w:vAlign w:val="center"/>
          </w:tcPr>
          <w:p w14:paraId="759DD2C6" w14:textId="730C083E" w:rsidR="009D719D" w:rsidRPr="0005087B" w:rsidRDefault="009D719D" w:rsidP="009D719D">
            <w:pPr>
              <w:jc w:val="center"/>
              <w:rPr>
                <w:b/>
                <w:sz w:val="24"/>
              </w:rPr>
            </w:pPr>
            <w:r w:rsidRPr="002E489D">
              <w:rPr>
                <w:b/>
                <w:sz w:val="24"/>
              </w:rPr>
              <w:t>Назив ограничења</w:t>
            </w:r>
          </w:p>
        </w:tc>
        <w:tc>
          <w:tcPr>
            <w:tcW w:w="1014" w:type="pct"/>
            <w:shd w:val="clear" w:color="auto" w:fill="DEEAF6" w:themeFill="accent5" w:themeFillTint="33"/>
            <w:vAlign w:val="center"/>
          </w:tcPr>
          <w:p w14:paraId="42ABDD7B" w14:textId="6DC91036" w:rsidR="009D719D" w:rsidRPr="0005087B" w:rsidRDefault="009D719D" w:rsidP="009D719D">
            <w:pPr>
              <w:jc w:val="center"/>
              <w:rPr>
                <w:b/>
                <w:sz w:val="24"/>
              </w:rPr>
            </w:pPr>
            <w:r w:rsidRPr="002E489D">
              <w:rPr>
                <w:b/>
                <w:sz w:val="24"/>
                <w:lang w:val="sr-Cyrl-RS"/>
              </w:rPr>
              <w:t>Обележја</w:t>
            </w:r>
          </w:p>
        </w:tc>
        <w:tc>
          <w:tcPr>
            <w:tcW w:w="1065" w:type="pct"/>
            <w:shd w:val="clear" w:color="auto" w:fill="DEEAF6" w:themeFill="accent5" w:themeFillTint="33"/>
            <w:vAlign w:val="center"/>
          </w:tcPr>
          <w:p w14:paraId="565C92B8" w14:textId="24E4EC85" w:rsidR="009D719D" w:rsidRPr="0005087B" w:rsidRDefault="009D719D" w:rsidP="009D719D">
            <w:pPr>
              <w:jc w:val="center"/>
              <w:rPr>
                <w:b/>
                <w:sz w:val="24"/>
              </w:rPr>
            </w:pPr>
            <w:r w:rsidRPr="002E489D">
              <w:rPr>
                <w:b/>
                <w:sz w:val="24"/>
              </w:rPr>
              <w:t xml:space="preserve">Референцирана </w:t>
            </w:r>
            <w:r>
              <w:rPr>
                <w:b/>
                <w:sz w:val="24"/>
                <w:lang w:val="sr-Cyrl-RS"/>
              </w:rPr>
              <w:t>шема релације</w:t>
            </w:r>
          </w:p>
        </w:tc>
        <w:tc>
          <w:tcPr>
            <w:tcW w:w="1047" w:type="pct"/>
            <w:shd w:val="clear" w:color="auto" w:fill="DEEAF6" w:themeFill="accent5" w:themeFillTint="33"/>
            <w:vAlign w:val="center"/>
          </w:tcPr>
          <w:p w14:paraId="38759148" w14:textId="6076F1C8" w:rsidR="009D719D" w:rsidRPr="0005087B" w:rsidRDefault="009D719D" w:rsidP="009D719D">
            <w:pPr>
              <w:jc w:val="center"/>
              <w:rPr>
                <w:b/>
                <w:sz w:val="24"/>
              </w:rPr>
            </w:pPr>
            <w:r w:rsidRPr="002E489D">
              <w:rPr>
                <w:b/>
                <w:sz w:val="24"/>
              </w:rPr>
              <w:t xml:space="preserve">Референцирана </w:t>
            </w:r>
            <w:r w:rsidRPr="002E489D">
              <w:rPr>
                <w:b/>
                <w:sz w:val="24"/>
                <w:lang w:val="sr-Cyrl-RS"/>
              </w:rPr>
              <w:t>обележја</w:t>
            </w:r>
          </w:p>
        </w:tc>
      </w:tr>
      <w:tr w:rsidR="001223E3" w:rsidRPr="0005087B" w14:paraId="6A6B462A" w14:textId="77777777" w:rsidTr="00AF64A0">
        <w:trPr>
          <w:trHeight w:val="516"/>
        </w:trPr>
        <w:tc>
          <w:tcPr>
            <w:tcW w:w="1874" w:type="pct"/>
            <w:shd w:val="clear" w:color="auto" w:fill="FFFFFF" w:themeFill="background1"/>
            <w:noWrap/>
            <w:vAlign w:val="center"/>
          </w:tcPr>
          <w:p w14:paraId="45E3C676" w14:textId="54A54BD6" w:rsidR="001223E3" w:rsidRPr="0005087B" w:rsidRDefault="006443E5" w:rsidP="003820EA">
            <w:pPr>
              <w:jc w:val="center"/>
              <w:rPr>
                <w:b/>
                <w:sz w:val="24"/>
              </w:rPr>
            </w:pPr>
            <w:r>
              <w:rPr>
                <w:i/>
                <w:sz w:val="24"/>
              </w:rPr>
              <w:t>NADGLEDA_SKAUT</w:t>
            </w:r>
            <w:r w:rsidR="001223E3">
              <w:rPr>
                <w:i/>
                <w:sz w:val="24"/>
              </w:rPr>
              <w:t>_FK</w:t>
            </w:r>
          </w:p>
        </w:tc>
        <w:tc>
          <w:tcPr>
            <w:tcW w:w="1014" w:type="pct"/>
            <w:shd w:val="clear" w:color="auto" w:fill="FFFFFF" w:themeFill="background1"/>
            <w:vAlign w:val="center"/>
          </w:tcPr>
          <w:p w14:paraId="4E417D00" w14:textId="3D2DB240" w:rsidR="001223E3" w:rsidRPr="0005087B" w:rsidRDefault="001223E3" w:rsidP="00993212">
            <w:pPr>
              <w:jc w:val="center"/>
              <w:rPr>
                <w:b/>
                <w:sz w:val="24"/>
              </w:rPr>
            </w:pPr>
            <w:r>
              <w:rPr>
                <w:i/>
                <w:sz w:val="24"/>
              </w:rPr>
              <w:t>id</w:t>
            </w:r>
            <w:r w:rsidR="00993212">
              <w:rPr>
                <w:i/>
                <w:sz w:val="24"/>
              </w:rPr>
              <w:t>Skaut</w:t>
            </w:r>
          </w:p>
        </w:tc>
        <w:tc>
          <w:tcPr>
            <w:tcW w:w="1065" w:type="pct"/>
            <w:shd w:val="clear" w:color="auto" w:fill="FFFFFF" w:themeFill="background1"/>
            <w:vAlign w:val="center"/>
          </w:tcPr>
          <w:p w14:paraId="41654490" w14:textId="6EC1D63E" w:rsidR="001223E3" w:rsidRPr="00F14CB4" w:rsidRDefault="00993212" w:rsidP="003820EA">
            <w:pPr>
              <w:jc w:val="center"/>
              <w:rPr>
                <w:b/>
                <w:sz w:val="24"/>
              </w:rPr>
            </w:pPr>
            <w:r>
              <w:rPr>
                <w:i/>
                <w:sz w:val="24"/>
              </w:rPr>
              <w:t>Skaut</w:t>
            </w:r>
          </w:p>
        </w:tc>
        <w:tc>
          <w:tcPr>
            <w:tcW w:w="1047" w:type="pct"/>
            <w:shd w:val="clear" w:color="auto" w:fill="FFFFFF" w:themeFill="background1"/>
            <w:vAlign w:val="center"/>
          </w:tcPr>
          <w:p w14:paraId="650420CD" w14:textId="2AF61A23" w:rsidR="001223E3" w:rsidRPr="0005087B" w:rsidRDefault="001223E3" w:rsidP="00C652AE">
            <w:pPr>
              <w:jc w:val="center"/>
              <w:rPr>
                <w:b/>
                <w:sz w:val="24"/>
              </w:rPr>
            </w:pPr>
            <w:r>
              <w:rPr>
                <w:i/>
                <w:sz w:val="24"/>
              </w:rPr>
              <w:t>id</w:t>
            </w:r>
          </w:p>
        </w:tc>
      </w:tr>
      <w:tr w:rsidR="001223E3" w:rsidRPr="0005087B" w14:paraId="0FC78B47" w14:textId="77777777" w:rsidTr="00AF64A0">
        <w:trPr>
          <w:trHeight w:val="516"/>
        </w:trPr>
        <w:tc>
          <w:tcPr>
            <w:tcW w:w="1874" w:type="pct"/>
            <w:shd w:val="clear" w:color="auto" w:fill="FFFFFF" w:themeFill="background1"/>
            <w:noWrap/>
            <w:vAlign w:val="center"/>
          </w:tcPr>
          <w:p w14:paraId="306FB677" w14:textId="7409D0FD" w:rsidR="001223E3" w:rsidRDefault="006443E5" w:rsidP="003820EA">
            <w:pPr>
              <w:jc w:val="center"/>
              <w:rPr>
                <w:i/>
                <w:sz w:val="24"/>
              </w:rPr>
            </w:pPr>
            <w:r>
              <w:rPr>
                <w:i/>
                <w:sz w:val="24"/>
              </w:rPr>
              <w:t>NADGLEDA_UCESTVUJE</w:t>
            </w:r>
            <w:r w:rsidR="001223E3">
              <w:rPr>
                <w:i/>
                <w:sz w:val="24"/>
              </w:rPr>
              <w:t>_FK</w:t>
            </w:r>
          </w:p>
        </w:tc>
        <w:tc>
          <w:tcPr>
            <w:tcW w:w="1014" w:type="pct"/>
            <w:shd w:val="clear" w:color="auto" w:fill="FFFFFF" w:themeFill="background1"/>
            <w:vAlign w:val="center"/>
          </w:tcPr>
          <w:p w14:paraId="48B7BAB6" w14:textId="0ACAB249" w:rsidR="001223E3" w:rsidRDefault="001223E3" w:rsidP="003820EA">
            <w:pPr>
              <w:jc w:val="center"/>
              <w:rPr>
                <w:i/>
                <w:sz w:val="24"/>
              </w:rPr>
            </w:pPr>
            <w:r>
              <w:rPr>
                <w:i/>
                <w:sz w:val="24"/>
              </w:rPr>
              <w:t>idRegrut</w:t>
            </w:r>
            <w:r w:rsidR="00D62F3D">
              <w:rPr>
                <w:i/>
                <w:sz w:val="24"/>
              </w:rPr>
              <w:t>, idTrng</w:t>
            </w:r>
          </w:p>
        </w:tc>
        <w:tc>
          <w:tcPr>
            <w:tcW w:w="1065" w:type="pct"/>
            <w:shd w:val="clear" w:color="auto" w:fill="FFFFFF" w:themeFill="background1"/>
            <w:vAlign w:val="center"/>
          </w:tcPr>
          <w:p w14:paraId="4B82BCE5" w14:textId="60422591" w:rsidR="001223E3" w:rsidRPr="00F14CB4" w:rsidRDefault="00D62F3D" w:rsidP="003820EA">
            <w:pPr>
              <w:jc w:val="center"/>
              <w:rPr>
                <w:i/>
                <w:sz w:val="24"/>
              </w:rPr>
            </w:pPr>
            <w:r>
              <w:rPr>
                <w:i/>
                <w:sz w:val="24"/>
              </w:rPr>
              <w:t>Ucestvuje</w:t>
            </w:r>
          </w:p>
        </w:tc>
        <w:tc>
          <w:tcPr>
            <w:tcW w:w="1047" w:type="pct"/>
            <w:shd w:val="clear" w:color="auto" w:fill="FFFFFF" w:themeFill="background1"/>
            <w:vAlign w:val="center"/>
          </w:tcPr>
          <w:p w14:paraId="719582CB" w14:textId="25FCFB6E" w:rsidR="001223E3" w:rsidRPr="0005087B" w:rsidRDefault="00D62F3D" w:rsidP="003820EA">
            <w:pPr>
              <w:jc w:val="center"/>
              <w:rPr>
                <w:i/>
                <w:sz w:val="24"/>
              </w:rPr>
            </w:pPr>
            <w:r>
              <w:rPr>
                <w:i/>
                <w:sz w:val="24"/>
              </w:rPr>
              <w:t>idRegrut, idTrng</w:t>
            </w:r>
          </w:p>
        </w:tc>
      </w:tr>
    </w:tbl>
    <w:p w14:paraId="74FADA76" w14:textId="58E710AE" w:rsidR="001223E3" w:rsidRPr="008E0300" w:rsidRDefault="008E0300" w:rsidP="008E0300">
      <w:pPr>
        <w:pStyle w:val="a1"/>
        <w:rPr>
          <w:lang w:val="en-US"/>
        </w:rPr>
      </w:pPr>
      <w:r>
        <w:rPr>
          <w:lang w:val="sr-Cyrl-RS"/>
        </w:rPr>
        <w:t>Табела 3.</w:t>
      </w:r>
      <w:r w:rsidR="001C13FC">
        <w:rPr>
          <w:lang w:val="en-US"/>
        </w:rPr>
        <w:t>66</w:t>
      </w:r>
      <w:r>
        <w:rPr>
          <w:lang w:val="sr-Cyrl-RS"/>
        </w:rPr>
        <w:t xml:space="preserve"> – Ограничењa референцијалног интегритета у шеми релације </w:t>
      </w:r>
      <w:r>
        <w:rPr>
          <w:i/>
          <w:lang w:val="en-US"/>
        </w:rPr>
        <w:t>Nadgleda</w:t>
      </w:r>
    </w:p>
    <w:p w14:paraId="13C8884D" w14:textId="53D493ED" w:rsidR="00E66FB7" w:rsidRDefault="00E66FB7" w:rsidP="00E66FB7">
      <w:pPr>
        <w:pStyle w:val="Heading3"/>
        <w:rPr>
          <w:i/>
        </w:rPr>
      </w:pPr>
      <w:bookmarkStart w:id="115" w:name="_Toc176384493"/>
      <w:bookmarkStart w:id="116" w:name="_Toc176385234"/>
      <w:r>
        <w:rPr>
          <w:lang w:val="sr-Cyrl-RS"/>
        </w:rPr>
        <w:t>Шема релације</w:t>
      </w:r>
      <w:r>
        <w:rPr>
          <w:i/>
        </w:rPr>
        <w:t xml:space="preserve"> Ucestvuje</w:t>
      </w:r>
      <w:bookmarkEnd w:id="115"/>
      <w:bookmarkEnd w:id="116"/>
    </w:p>
    <w:p w14:paraId="64E1E2F7" w14:textId="69D5F645" w:rsidR="005F537F" w:rsidRPr="007F4951" w:rsidRDefault="00CB5012" w:rsidP="00260F91">
      <w:pPr>
        <w:pStyle w:val="a0"/>
        <w:ind w:firstLine="360"/>
        <w:rPr>
          <w:lang w:val="sr-Cyrl-RS"/>
        </w:rPr>
      </w:pPr>
      <w:r>
        <w:rPr>
          <w:lang w:val="sr-Cyrl-RS"/>
        </w:rPr>
        <w:t xml:space="preserve">Шема релације </w:t>
      </w:r>
      <w:r w:rsidR="00114163">
        <w:rPr>
          <w:i/>
        </w:rPr>
        <w:t>Ucestvuje</w:t>
      </w:r>
      <w:r>
        <w:rPr>
          <w:i/>
          <w:lang w:val="en-US"/>
        </w:rPr>
        <w:t xml:space="preserve"> </w:t>
      </w:r>
      <w:r w:rsidRPr="00704685">
        <w:rPr>
          <w:lang w:val="sr-Cyrl-RS"/>
        </w:rPr>
        <w:t xml:space="preserve">представља податке о повезаним </w:t>
      </w:r>
      <w:r w:rsidR="00DB7DFF">
        <w:rPr>
          <w:lang w:val="sr-Cyrl-RS"/>
        </w:rPr>
        <w:t>регрутима и тренинзима</w:t>
      </w:r>
      <w:r>
        <w:rPr>
          <w:lang w:val="sr-Cyrl-RS"/>
        </w:rPr>
        <w:t>.</w:t>
      </w:r>
      <w:r w:rsidR="00C77150">
        <w:rPr>
          <w:lang w:val="sr-Cyrl-RS"/>
        </w:rPr>
        <w:t xml:space="preserve"> Т</w:t>
      </w:r>
      <w:r w:rsidR="007C3091">
        <w:rPr>
          <w:lang w:val="sr-Cyrl-RS"/>
        </w:rPr>
        <w:t>име се доб</w:t>
      </w:r>
      <w:r w:rsidR="00C77150">
        <w:rPr>
          <w:lang w:val="sr-Cyrl-RS"/>
        </w:rPr>
        <w:t>ија информација о томе који регрут је био присутан на ком тренингу.</w:t>
      </w:r>
      <w:r w:rsidR="000F0BB8">
        <w:rPr>
          <w:lang w:val="sr-Cyrl-RS"/>
        </w:rPr>
        <w:t xml:space="preserve"> </w:t>
      </w:r>
      <w:r w:rsidR="00DA1CE7">
        <w:rPr>
          <w:lang w:val="sr-Cyrl-RS"/>
        </w:rPr>
        <w:t>Сва о</w:t>
      </w:r>
      <w:r w:rsidR="00554994">
        <w:rPr>
          <w:lang w:val="sr-Cyrl-RS"/>
        </w:rPr>
        <w:t xml:space="preserve">бележја унутар шеме релације </w:t>
      </w:r>
      <w:r w:rsidR="00114163">
        <w:rPr>
          <w:i/>
        </w:rPr>
        <w:t>Ucestvuje</w:t>
      </w:r>
      <w:r w:rsidR="00554994">
        <w:rPr>
          <w:szCs w:val="22"/>
          <w:lang w:val="sr-Cyrl-RS"/>
        </w:rPr>
        <w:t xml:space="preserve"> </w:t>
      </w:r>
      <w:r w:rsidR="004B73E2">
        <w:rPr>
          <w:szCs w:val="22"/>
          <w:lang w:val="sr-Cyrl-RS"/>
        </w:rPr>
        <w:t>истканута</w:t>
      </w:r>
      <w:r w:rsidR="00554994">
        <w:rPr>
          <w:szCs w:val="22"/>
          <w:lang w:val="sr-Cyrl-RS"/>
        </w:rPr>
        <w:t xml:space="preserve"> су </w:t>
      </w:r>
      <w:r w:rsidR="004B73E2">
        <w:rPr>
          <w:szCs w:val="22"/>
          <w:lang w:val="sr-Cyrl-RS"/>
        </w:rPr>
        <w:t xml:space="preserve">уз </w:t>
      </w:r>
      <w:r w:rsidR="00554994">
        <w:rPr>
          <w:szCs w:val="22"/>
          <w:lang w:val="sr-Cyrl-RS"/>
        </w:rPr>
        <w:t>помоћ табеле 3.</w:t>
      </w:r>
      <w:r w:rsidR="00115BE2">
        <w:rPr>
          <w:szCs w:val="22"/>
          <w:lang w:val="sr-Cyrl-RS"/>
        </w:rPr>
        <w:t>67</w:t>
      </w:r>
      <w:r w:rsidR="00554994">
        <w:rPr>
          <w:szCs w:val="22"/>
          <w:lang w:val="sr-Cyrl-RS"/>
        </w:rPr>
        <w:t xml:space="preserve">. </w:t>
      </w:r>
      <w:r w:rsidR="003B60D9">
        <w:rPr>
          <w:szCs w:val="22"/>
          <w:lang w:val="sr-Cyrl-RS"/>
        </w:rPr>
        <w:t>Табелом</w:t>
      </w:r>
      <w:r w:rsidR="00554994">
        <w:rPr>
          <w:szCs w:val="22"/>
          <w:lang w:val="sr-Cyrl-RS"/>
        </w:rPr>
        <w:t xml:space="preserve"> 3.</w:t>
      </w:r>
      <w:r w:rsidR="0067739B">
        <w:rPr>
          <w:szCs w:val="22"/>
          <w:lang w:val="sr-Cyrl-RS"/>
        </w:rPr>
        <w:t>68</w:t>
      </w:r>
      <w:r w:rsidR="00554994">
        <w:rPr>
          <w:szCs w:val="22"/>
          <w:lang w:val="sr-Cyrl-RS"/>
        </w:rPr>
        <w:t xml:space="preserve"> истакнуто је ограничење примарног кључа. </w:t>
      </w:r>
      <w:r w:rsidR="00153F60">
        <w:rPr>
          <w:szCs w:val="22"/>
          <w:lang w:val="sr-Cyrl-RS"/>
        </w:rPr>
        <w:t>О</w:t>
      </w:r>
      <w:r w:rsidR="00554994">
        <w:rPr>
          <w:szCs w:val="22"/>
          <w:lang w:val="sr-Cyrl-RS"/>
        </w:rPr>
        <w:t>граничења референцијалног интегритета представљена су у та</w:t>
      </w:r>
      <w:r w:rsidR="00C66A1D">
        <w:rPr>
          <w:szCs w:val="22"/>
          <w:lang w:val="sr-Cyrl-RS"/>
        </w:rPr>
        <w:t>бели 3.69</w:t>
      </w:r>
      <w:r w:rsidR="00554994">
        <w:rPr>
          <w:szCs w:val="22"/>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75"/>
        <w:gridCol w:w="1980"/>
        <w:gridCol w:w="1260"/>
        <w:gridCol w:w="3657"/>
      </w:tblGrid>
      <w:tr w:rsidR="00CB5012" w:rsidRPr="0005087B" w14:paraId="414C7D20"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35F2DE72" w14:textId="70841291" w:rsidR="00CB5012" w:rsidRPr="0005087B" w:rsidRDefault="007C5310" w:rsidP="007C5310">
            <w:pPr>
              <w:jc w:val="center"/>
              <w:rPr>
                <w:color w:val="auto"/>
                <w:sz w:val="24"/>
              </w:rPr>
            </w:pPr>
            <w:r>
              <w:rPr>
                <w:color w:val="auto"/>
                <w:sz w:val="24"/>
                <w:lang w:val="sr-Cyrl-RS"/>
              </w:rPr>
              <w:lastRenderedPageBreak/>
              <w:t xml:space="preserve">Обележја у шеми релације </w:t>
            </w:r>
            <w:r>
              <w:rPr>
                <w:i/>
                <w:color w:val="auto"/>
                <w:sz w:val="24"/>
              </w:rPr>
              <w:t>Ucestvuje</w:t>
            </w:r>
          </w:p>
        </w:tc>
      </w:tr>
      <w:tr w:rsidR="00BC5F08" w:rsidRPr="0005087B" w14:paraId="716BB64E" w14:textId="77777777" w:rsidTr="003820EA">
        <w:trPr>
          <w:trHeight w:val="350"/>
        </w:trPr>
        <w:tc>
          <w:tcPr>
            <w:tcW w:w="1113" w:type="pct"/>
            <w:shd w:val="clear" w:color="auto" w:fill="DEEAF6" w:themeFill="accent5" w:themeFillTint="33"/>
            <w:noWrap/>
            <w:vAlign w:val="center"/>
          </w:tcPr>
          <w:p w14:paraId="2E6919EE" w14:textId="7715D879" w:rsidR="00BC5F08" w:rsidRPr="0005087B" w:rsidRDefault="00BC5F08" w:rsidP="00BC5F08">
            <w:pPr>
              <w:jc w:val="center"/>
              <w:rPr>
                <w:b/>
                <w:sz w:val="24"/>
              </w:rPr>
            </w:pPr>
            <w:r w:rsidRPr="00C95875">
              <w:rPr>
                <w:b/>
                <w:sz w:val="24"/>
                <w:szCs w:val="22"/>
                <w:lang w:val="sr-Cyrl-RS"/>
              </w:rPr>
              <w:t xml:space="preserve">Назив </w:t>
            </w:r>
            <w:r>
              <w:rPr>
                <w:b/>
                <w:sz w:val="24"/>
                <w:szCs w:val="22"/>
                <w:lang w:val="sr-Cyrl-RS"/>
              </w:rPr>
              <w:t>обележја</w:t>
            </w:r>
          </w:p>
        </w:tc>
        <w:tc>
          <w:tcPr>
            <w:tcW w:w="1116" w:type="pct"/>
            <w:shd w:val="clear" w:color="auto" w:fill="DEEAF6" w:themeFill="accent5" w:themeFillTint="33"/>
            <w:vAlign w:val="center"/>
          </w:tcPr>
          <w:p w14:paraId="1114891E" w14:textId="5B4C7CD1" w:rsidR="00BC5F08" w:rsidRPr="0005087B" w:rsidRDefault="00BC5F08" w:rsidP="00BC5F08">
            <w:pPr>
              <w:jc w:val="center"/>
              <w:rPr>
                <w:b/>
                <w:sz w:val="24"/>
              </w:rPr>
            </w:pPr>
            <w:r w:rsidRPr="00C95875">
              <w:rPr>
                <w:b/>
                <w:sz w:val="24"/>
                <w:szCs w:val="22"/>
                <w:lang w:val="sr-Cyrl-RS"/>
              </w:rPr>
              <w:t>Тип податка</w:t>
            </w:r>
          </w:p>
        </w:tc>
        <w:tc>
          <w:tcPr>
            <w:tcW w:w="710" w:type="pct"/>
            <w:shd w:val="clear" w:color="auto" w:fill="DEEAF6" w:themeFill="accent5" w:themeFillTint="33"/>
            <w:vAlign w:val="center"/>
          </w:tcPr>
          <w:p w14:paraId="5BDD0C94" w14:textId="32C6D0A9" w:rsidR="00BC5F08" w:rsidRPr="0005087B" w:rsidRDefault="00BC5F08" w:rsidP="00BC5F08">
            <w:pPr>
              <w:jc w:val="center"/>
              <w:rPr>
                <w:b/>
                <w:sz w:val="24"/>
              </w:rPr>
            </w:pPr>
            <w:r w:rsidRPr="00C95875">
              <w:rPr>
                <w:b/>
                <w:sz w:val="24"/>
                <w:szCs w:val="22"/>
                <w:lang w:val="sr-Cyrl-RS"/>
              </w:rPr>
              <w:t>Обавезно</w:t>
            </w:r>
          </w:p>
        </w:tc>
        <w:tc>
          <w:tcPr>
            <w:tcW w:w="2061" w:type="pct"/>
            <w:shd w:val="clear" w:color="auto" w:fill="DEEAF6" w:themeFill="accent5" w:themeFillTint="33"/>
            <w:vAlign w:val="center"/>
          </w:tcPr>
          <w:p w14:paraId="4A386AF3" w14:textId="7814DAEC" w:rsidR="00BC5F08" w:rsidRPr="0005087B" w:rsidRDefault="00BC5F08" w:rsidP="00BC5F08">
            <w:pPr>
              <w:jc w:val="center"/>
              <w:rPr>
                <w:b/>
                <w:sz w:val="24"/>
              </w:rPr>
            </w:pPr>
            <w:r w:rsidRPr="00C95875">
              <w:rPr>
                <w:b/>
                <w:sz w:val="24"/>
                <w:szCs w:val="22"/>
                <w:lang w:val="sr-Cyrl-RS"/>
              </w:rPr>
              <w:t xml:space="preserve">Опис </w:t>
            </w:r>
            <w:r>
              <w:rPr>
                <w:b/>
                <w:sz w:val="24"/>
                <w:szCs w:val="22"/>
                <w:lang w:val="sr-Cyrl-RS"/>
              </w:rPr>
              <w:t>обележја</w:t>
            </w:r>
          </w:p>
        </w:tc>
      </w:tr>
      <w:tr w:rsidR="00CB5012" w:rsidRPr="0005087B" w14:paraId="210D5177" w14:textId="77777777" w:rsidTr="003820EA">
        <w:trPr>
          <w:trHeight w:val="588"/>
        </w:trPr>
        <w:tc>
          <w:tcPr>
            <w:tcW w:w="1113" w:type="pct"/>
            <w:noWrap/>
            <w:vAlign w:val="center"/>
          </w:tcPr>
          <w:p w14:paraId="4C3DB9DC" w14:textId="3D3DD6F8" w:rsidR="00CB5012" w:rsidRPr="008D7DB2" w:rsidRDefault="00E95AEF" w:rsidP="003820EA">
            <w:pPr>
              <w:jc w:val="center"/>
              <w:rPr>
                <w:i/>
                <w:sz w:val="24"/>
              </w:rPr>
            </w:pPr>
            <w:r>
              <w:rPr>
                <w:i/>
                <w:sz w:val="24"/>
              </w:rPr>
              <w:t>idRegrut</w:t>
            </w:r>
          </w:p>
        </w:tc>
        <w:tc>
          <w:tcPr>
            <w:tcW w:w="1116" w:type="pct"/>
            <w:vAlign w:val="center"/>
          </w:tcPr>
          <w:p w14:paraId="770FF992" w14:textId="77777777" w:rsidR="00CB5012" w:rsidRPr="0005087B" w:rsidRDefault="00CB5012" w:rsidP="003820EA">
            <w:pPr>
              <w:jc w:val="center"/>
              <w:rPr>
                <w:sz w:val="24"/>
              </w:rPr>
            </w:pPr>
            <w:r w:rsidRPr="0005087B">
              <w:rPr>
                <w:sz w:val="24"/>
              </w:rPr>
              <w:t>INTEGER</w:t>
            </w:r>
          </w:p>
        </w:tc>
        <w:tc>
          <w:tcPr>
            <w:tcW w:w="710" w:type="pct"/>
            <w:vAlign w:val="center"/>
          </w:tcPr>
          <w:p w14:paraId="3AE64F46" w14:textId="77777777" w:rsidR="00CB5012" w:rsidRPr="0005087B" w:rsidRDefault="00CB5012" w:rsidP="003820EA">
            <w:pPr>
              <w:jc w:val="center"/>
              <w:rPr>
                <w:sz w:val="24"/>
              </w:rPr>
            </w:pPr>
            <w:r w:rsidRPr="0005087B">
              <w:rPr>
                <w:sz w:val="24"/>
              </w:rPr>
              <w:t>да</w:t>
            </w:r>
          </w:p>
        </w:tc>
        <w:tc>
          <w:tcPr>
            <w:tcW w:w="2061" w:type="pct"/>
            <w:vAlign w:val="center"/>
          </w:tcPr>
          <w:p w14:paraId="307C0660" w14:textId="3D3D5F2A" w:rsidR="00CB5012" w:rsidRPr="0005087B" w:rsidRDefault="00E95AEF" w:rsidP="00E95AEF">
            <w:pPr>
              <w:jc w:val="center"/>
              <w:rPr>
                <w:sz w:val="24"/>
                <w:lang w:val="sr-Cyrl-RS"/>
              </w:rPr>
            </w:pPr>
            <w:r>
              <w:rPr>
                <w:sz w:val="24"/>
                <w:lang w:val="ru-RU"/>
              </w:rPr>
              <w:t>Идентификатор регрута</w:t>
            </w:r>
          </w:p>
        </w:tc>
      </w:tr>
      <w:tr w:rsidR="00CB5012" w:rsidRPr="0005087B" w14:paraId="6B28250B" w14:textId="77777777" w:rsidTr="003820EA">
        <w:trPr>
          <w:trHeight w:val="539"/>
        </w:trPr>
        <w:tc>
          <w:tcPr>
            <w:tcW w:w="1113" w:type="pct"/>
            <w:noWrap/>
            <w:vAlign w:val="center"/>
          </w:tcPr>
          <w:p w14:paraId="0B993011" w14:textId="77777777" w:rsidR="00CB5012" w:rsidRDefault="00CB5012" w:rsidP="003820EA">
            <w:pPr>
              <w:jc w:val="center"/>
              <w:rPr>
                <w:i/>
                <w:sz w:val="24"/>
              </w:rPr>
            </w:pPr>
            <w:r>
              <w:rPr>
                <w:i/>
                <w:sz w:val="24"/>
              </w:rPr>
              <w:t>idTrng</w:t>
            </w:r>
          </w:p>
        </w:tc>
        <w:tc>
          <w:tcPr>
            <w:tcW w:w="1116" w:type="pct"/>
            <w:vAlign w:val="center"/>
          </w:tcPr>
          <w:p w14:paraId="0ED5C456" w14:textId="77777777" w:rsidR="00CB5012" w:rsidRDefault="00CB5012" w:rsidP="003820EA">
            <w:pPr>
              <w:jc w:val="center"/>
              <w:rPr>
                <w:sz w:val="24"/>
              </w:rPr>
            </w:pPr>
            <w:r>
              <w:rPr>
                <w:sz w:val="24"/>
              </w:rPr>
              <w:t>INTEGER</w:t>
            </w:r>
          </w:p>
        </w:tc>
        <w:tc>
          <w:tcPr>
            <w:tcW w:w="710" w:type="pct"/>
            <w:vAlign w:val="center"/>
          </w:tcPr>
          <w:p w14:paraId="39D9DEA4" w14:textId="77777777" w:rsidR="00CB5012" w:rsidRPr="0005087B" w:rsidRDefault="00CB5012" w:rsidP="003820EA">
            <w:pPr>
              <w:jc w:val="center"/>
              <w:rPr>
                <w:sz w:val="24"/>
                <w:lang w:val="sr-Cyrl-RS"/>
              </w:rPr>
            </w:pPr>
            <w:r>
              <w:rPr>
                <w:sz w:val="24"/>
                <w:lang w:val="sr-Cyrl-RS"/>
              </w:rPr>
              <w:t>да</w:t>
            </w:r>
          </w:p>
        </w:tc>
        <w:tc>
          <w:tcPr>
            <w:tcW w:w="2061" w:type="pct"/>
            <w:vAlign w:val="center"/>
          </w:tcPr>
          <w:p w14:paraId="763F0823" w14:textId="77777777" w:rsidR="00CB5012" w:rsidRDefault="00CB5012" w:rsidP="003820EA">
            <w:pPr>
              <w:jc w:val="center"/>
              <w:rPr>
                <w:sz w:val="24"/>
                <w:lang w:val="ru-RU"/>
              </w:rPr>
            </w:pPr>
            <w:r>
              <w:rPr>
                <w:sz w:val="24"/>
                <w:lang w:val="ru-RU"/>
              </w:rPr>
              <w:t>Идентификатор тренинга</w:t>
            </w:r>
          </w:p>
        </w:tc>
      </w:tr>
    </w:tbl>
    <w:p w14:paraId="7E21FA6C" w14:textId="79AEB540" w:rsidR="00CB5012" w:rsidRPr="00475557" w:rsidRDefault="00475557" w:rsidP="00475557">
      <w:pPr>
        <w:pStyle w:val="a1"/>
        <w:rPr>
          <w:i/>
          <w:lang w:val="en-US"/>
        </w:rPr>
      </w:pPr>
      <w:r>
        <w:rPr>
          <w:lang w:val="sr-Cyrl-RS"/>
        </w:rPr>
        <w:t>Табела 3</w:t>
      </w:r>
      <w:r w:rsidR="00053A2B">
        <w:rPr>
          <w:lang w:val="sr-Cyrl-RS"/>
        </w:rPr>
        <w:t>.67</w:t>
      </w:r>
      <w:r>
        <w:rPr>
          <w:lang w:val="sr-Cyrl-RS"/>
        </w:rPr>
        <w:t xml:space="preserve"> – Обележја у шеми релације </w:t>
      </w:r>
      <w:r>
        <w:rPr>
          <w:i/>
          <w:lang w:val="en-US"/>
        </w:rPr>
        <w:t>Ucestvuje</w:t>
      </w:r>
    </w:p>
    <w:p w14:paraId="789102EF" w14:textId="77777777" w:rsidR="00CB5012" w:rsidRPr="0005087B" w:rsidRDefault="00CB5012" w:rsidP="00CB5012">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CB5012" w:rsidRPr="0005087B" w14:paraId="6DD18391"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6E2A74D8" w14:textId="77777777" w:rsidR="00CB5012" w:rsidRPr="0005087B" w:rsidRDefault="00CB5012" w:rsidP="003820EA">
            <w:pPr>
              <w:jc w:val="center"/>
              <w:rPr>
                <w:color w:val="auto"/>
                <w:sz w:val="24"/>
              </w:rPr>
            </w:pPr>
            <w:r w:rsidRPr="0005087B">
              <w:rPr>
                <w:color w:val="auto"/>
                <w:sz w:val="24"/>
              </w:rPr>
              <w:t>Ограничење примарног кључа</w:t>
            </w:r>
          </w:p>
        </w:tc>
      </w:tr>
      <w:tr w:rsidR="00CB5012" w:rsidRPr="0005087B" w14:paraId="02FC3528" w14:textId="77777777" w:rsidTr="003820EA">
        <w:trPr>
          <w:trHeight w:val="350"/>
        </w:trPr>
        <w:tc>
          <w:tcPr>
            <w:tcW w:w="2500" w:type="pct"/>
            <w:shd w:val="clear" w:color="auto" w:fill="DEEAF6" w:themeFill="accent5" w:themeFillTint="33"/>
            <w:noWrap/>
            <w:vAlign w:val="center"/>
          </w:tcPr>
          <w:p w14:paraId="19B150AF" w14:textId="77777777" w:rsidR="00CB5012" w:rsidRPr="0005087B" w:rsidRDefault="00CB5012" w:rsidP="003820EA">
            <w:pPr>
              <w:jc w:val="center"/>
              <w:rPr>
                <w:b/>
                <w:sz w:val="24"/>
              </w:rPr>
            </w:pPr>
            <w:r w:rsidRPr="0005087B">
              <w:rPr>
                <w:b/>
                <w:sz w:val="24"/>
              </w:rPr>
              <w:t>Назив ограничења</w:t>
            </w:r>
          </w:p>
        </w:tc>
        <w:tc>
          <w:tcPr>
            <w:tcW w:w="2500" w:type="pct"/>
            <w:shd w:val="clear" w:color="auto" w:fill="DEEAF6" w:themeFill="accent5" w:themeFillTint="33"/>
            <w:vAlign w:val="center"/>
          </w:tcPr>
          <w:p w14:paraId="4270F88E" w14:textId="0E8C0549" w:rsidR="00CB5012" w:rsidRPr="0005087B" w:rsidRDefault="00D343FF" w:rsidP="003820EA">
            <w:pPr>
              <w:jc w:val="center"/>
              <w:rPr>
                <w:b/>
                <w:sz w:val="24"/>
              </w:rPr>
            </w:pPr>
            <w:r>
              <w:rPr>
                <w:b/>
                <w:sz w:val="24"/>
                <w:szCs w:val="22"/>
                <w:lang w:val="sr-Cyrl-RS"/>
              </w:rPr>
              <w:t>Обележја</w:t>
            </w:r>
          </w:p>
        </w:tc>
      </w:tr>
      <w:tr w:rsidR="00CB5012" w:rsidRPr="0005087B" w14:paraId="26D0BE2D" w14:textId="77777777" w:rsidTr="003820EA">
        <w:trPr>
          <w:trHeight w:val="305"/>
        </w:trPr>
        <w:tc>
          <w:tcPr>
            <w:tcW w:w="2500" w:type="pct"/>
            <w:noWrap/>
            <w:vAlign w:val="center"/>
          </w:tcPr>
          <w:p w14:paraId="209003A5" w14:textId="1F68F41D" w:rsidR="00CB5012" w:rsidRPr="0005087B" w:rsidRDefault="00902B8B" w:rsidP="003820EA">
            <w:pPr>
              <w:jc w:val="center"/>
              <w:rPr>
                <w:i/>
                <w:sz w:val="24"/>
              </w:rPr>
            </w:pPr>
            <w:r>
              <w:rPr>
                <w:i/>
                <w:sz w:val="24"/>
              </w:rPr>
              <w:t>UCESTVUJE</w:t>
            </w:r>
            <w:r w:rsidR="00CB5012">
              <w:rPr>
                <w:i/>
                <w:sz w:val="24"/>
              </w:rPr>
              <w:t>_PK</w:t>
            </w:r>
          </w:p>
        </w:tc>
        <w:tc>
          <w:tcPr>
            <w:tcW w:w="2500" w:type="pct"/>
            <w:vAlign w:val="center"/>
          </w:tcPr>
          <w:p w14:paraId="4FE888B1" w14:textId="5A6BDF12" w:rsidR="00CB5012" w:rsidRPr="0005087B" w:rsidRDefault="00CB5012" w:rsidP="003820EA">
            <w:pPr>
              <w:jc w:val="center"/>
              <w:rPr>
                <w:i/>
                <w:sz w:val="24"/>
              </w:rPr>
            </w:pPr>
            <w:r w:rsidRPr="0005087B">
              <w:rPr>
                <w:i/>
                <w:sz w:val="24"/>
              </w:rPr>
              <w:t>id</w:t>
            </w:r>
            <w:r>
              <w:rPr>
                <w:i/>
                <w:sz w:val="24"/>
              </w:rPr>
              <w:t>Regrut, idTrng</w:t>
            </w:r>
          </w:p>
        </w:tc>
      </w:tr>
    </w:tbl>
    <w:p w14:paraId="441EC90F" w14:textId="15C04393" w:rsidR="00492C61" w:rsidRPr="00124603" w:rsidRDefault="008F6D49" w:rsidP="00124603">
      <w:pPr>
        <w:pStyle w:val="a1"/>
        <w:rPr>
          <w:lang w:val="en-US"/>
        </w:rPr>
      </w:pPr>
      <w:r>
        <w:rPr>
          <w:lang w:val="sr-Cyrl-RS"/>
        </w:rPr>
        <w:t>Табела 3</w:t>
      </w:r>
      <w:r w:rsidR="00053A2B">
        <w:rPr>
          <w:lang w:val="sr-Cyrl-RS"/>
        </w:rPr>
        <w:t>.68</w:t>
      </w:r>
      <w:r>
        <w:rPr>
          <w:lang w:val="sr-Cyrl-RS"/>
        </w:rPr>
        <w:t xml:space="preserve"> – Ограничење примарног кључа у шеми релације </w:t>
      </w:r>
      <w:r>
        <w:rPr>
          <w:i/>
          <w:lang w:val="en-US"/>
        </w:rPr>
        <w:t>Ucestvuje</w:t>
      </w:r>
    </w:p>
    <w:p w14:paraId="45554E77" w14:textId="77777777" w:rsidR="00FC253D" w:rsidRPr="0005087B" w:rsidRDefault="00FC253D" w:rsidP="00CB5012">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325"/>
        <w:gridCol w:w="1799"/>
        <w:gridCol w:w="1890"/>
        <w:gridCol w:w="1858"/>
      </w:tblGrid>
      <w:tr w:rsidR="00CB5012" w:rsidRPr="0005087B" w14:paraId="563E4C03"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23A39956" w14:textId="77777777" w:rsidR="00CB5012" w:rsidRPr="0005087B" w:rsidRDefault="00CB5012" w:rsidP="003820EA">
            <w:pPr>
              <w:jc w:val="center"/>
              <w:rPr>
                <w:color w:val="auto"/>
                <w:sz w:val="24"/>
              </w:rPr>
            </w:pPr>
            <w:r w:rsidRPr="0005087B">
              <w:rPr>
                <w:color w:val="auto"/>
                <w:sz w:val="24"/>
              </w:rPr>
              <w:t>Ограничење референцијалног интегритета</w:t>
            </w:r>
          </w:p>
        </w:tc>
      </w:tr>
      <w:tr w:rsidR="00E11734" w:rsidRPr="0005087B" w14:paraId="30403307" w14:textId="77777777" w:rsidTr="003820EA">
        <w:trPr>
          <w:trHeight w:val="350"/>
        </w:trPr>
        <w:tc>
          <w:tcPr>
            <w:tcW w:w="1874" w:type="pct"/>
            <w:shd w:val="clear" w:color="auto" w:fill="DEEAF6" w:themeFill="accent5" w:themeFillTint="33"/>
            <w:noWrap/>
            <w:vAlign w:val="center"/>
          </w:tcPr>
          <w:p w14:paraId="2EF6EBC7" w14:textId="381BD5DD" w:rsidR="00E11734" w:rsidRPr="0005087B" w:rsidRDefault="00E11734" w:rsidP="00E11734">
            <w:pPr>
              <w:jc w:val="center"/>
              <w:rPr>
                <w:b/>
                <w:sz w:val="24"/>
              </w:rPr>
            </w:pPr>
            <w:r w:rsidRPr="002E489D">
              <w:rPr>
                <w:b/>
                <w:sz w:val="24"/>
              </w:rPr>
              <w:t>Назив ограничења</w:t>
            </w:r>
          </w:p>
        </w:tc>
        <w:tc>
          <w:tcPr>
            <w:tcW w:w="1014" w:type="pct"/>
            <w:shd w:val="clear" w:color="auto" w:fill="DEEAF6" w:themeFill="accent5" w:themeFillTint="33"/>
            <w:vAlign w:val="center"/>
          </w:tcPr>
          <w:p w14:paraId="51BFFF38" w14:textId="524876F4" w:rsidR="00E11734" w:rsidRPr="0005087B" w:rsidRDefault="00E11734" w:rsidP="00E11734">
            <w:pPr>
              <w:jc w:val="center"/>
              <w:rPr>
                <w:b/>
                <w:sz w:val="24"/>
              </w:rPr>
            </w:pPr>
            <w:r w:rsidRPr="002E489D">
              <w:rPr>
                <w:b/>
                <w:sz w:val="24"/>
                <w:lang w:val="sr-Cyrl-RS"/>
              </w:rPr>
              <w:t>Обележја</w:t>
            </w:r>
          </w:p>
        </w:tc>
        <w:tc>
          <w:tcPr>
            <w:tcW w:w="1065" w:type="pct"/>
            <w:shd w:val="clear" w:color="auto" w:fill="DEEAF6" w:themeFill="accent5" w:themeFillTint="33"/>
            <w:vAlign w:val="center"/>
          </w:tcPr>
          <w:p w14:paraId="4DAEDD96" w14:textId="74FCB1EC" w:rsidR="00E11734" w:rsidRPr="0005087B" w:rsidRDefault="00E11734" w:rsidP="00E11734">
            <w:pPr>
              <w:jc w:val="center"/>
              <w:rPr>
                <w:b/>
                <w:sz w:val="24"/>
              </w:rPr>
            </w:pPr>
            <w:r w:rsidRPr="002E489D">
              <w:rPr>
                <w:b/>
                <w:sz w:val="24"/>
              </w:rPr>
              <w:t xml:space="preserve">Референцирана </w:t>
            </w:r>
            <w:r>
              <w:rPr>
                <w:b/>
                <w:sz w:val="24"/>
                <w:lang w:val="sr-Cyrl-RS"/>
              </w:rPr>
              <w:t>шема релације</w:t>
            </w:r>
          </w:p>
        </w:tc>
        <w:tc>
          <w:tcPr>
            <w:tcW w:w="1047" w:type="pct"/>
            <w:shd w:val="clear" w:color="auto" w:fill="DEEAF6" w:themeFill="accent5" w:themeFillTint="33"/>
            <w:vAlign w:val="center"/>
          </w:tcPr>
          <w:p w14:paraId="48779FF4" w14:textId="21488F13" w:rsidR="00E11734" w:rsidRPr="0005087B" w:rsidRDefault="00E11734" w:rsidP="00E11734">
            <w:pPr>
              <w:jc w:val="center"/>
              <w:rPr>
                <w:b/>
                <w:sz w:val="24"/>
              </w:rPr>
            </w:pPr>
            <w:r w:rsidRPr="002E489D">
              <w:rPr>
                <w:b/>
                <w:sz w:val="24"/>
              </w:rPr>
              <w:t xml:space="preserve">Референцирана </w:t>
            </w:r>
            <w:r w:rsidRPr="002E489D">
              <w:rPr>
                <w:b/>
                <w:sz w:val="24"/>
                <w:lang w:val="sr-Cyrl-RS"/>
              </w:rPr>
              <w:t>обележја</w:t>
            </w:r>
          </w:p>
        </w:tc>
      </w:tr>
      <w:tr w:rsidR="00CB5012" w:rsidRPr="0005087B" w14:paraId="3C55BAF4" w14:textId="77777777" w:rsidTr="003820EA">
        <w:trPr>
          <w:trHeight w:val="516"/>
        </w:trPr>
        <w:tc>
          <w:tcPr>
            <w:tcW w:w="1874" w:type="pct"/>
            <w:shd w:val="clear" w:color="auto" w:fill="FFFFFF" w:themeFill="background1"/>
            <w:noWrap/>
            <w:vAlign w:val="center"/>
          </w:tcPr>
          <w:p w14:paraId="29F24FC9" w14:textId="5B71F33C" w:rsidR="00CB5012" w:rsidRPr="0005087B" w:rsidRDefault="00924BAF" w:rsidP="00924BAF">
            <w:pPr>
              <w:jc w:val="center"/>
              <w:rPr>
                <w:b/>
                <w:sz w:val="24"/>
              </w:rPr>
            </w:pPr>
            <w:r>
              <w:rPr>
                <w:i/>
                <w:sz w:val="24"/>
              </w:rPr>
              <w:t xml:space="preserve">UCESTVUJE_REGRUT </w:t>
            </w:r>
            <w:r w:rsidR="00CB5012">
              <w:rPr>
                <w:i/>
                <w:sz w:val="24"/>
              </w:rPr>
              <w:t>_FK</w:t>
            </w:r>
          </w:p>
        </w:tc>
        <w:tc>
          <w:tcPr>
            <w:tcW w:w="1014" w:type="pct"/>
            <w:shd w:val="clear" w:color="auto" w:fill="FFFFFF" w:themeFill="background1"/>
            <w:vAlign w:val="center"/>
          </w:tcPr>
          <w:p w14:paraId="4FEBAD5B" w14:textId="441DA89E" w:rsidR="00CB5012" w:rsidRPr="0005087B" w:rsidRDefault="00AB2128" w:rsidP="003820EA">
            <w:pPr>
              <w:jc w:val="center"/>
              <w:rPr>
                <w:b/>
                <w:sz w:val="24"/>
              </w:rPr>
            </w:pPr>
            <w:r>
              <w:rPr>
                <w:i/>
                <w:sz w:val="24"/>
              </w:rPr>
              <w:t>idRegrut</w:t>
            </w:r>
          </w:p>
        </w:tc>
        <w:tc>
          <w:tcPr>
            <w:tcW w:w="1065" w:type="pct"/>
            <w:shd w:val="clear" w:color="auto" w:fill="FFFFFF" w:themeFill="background1"/>
            <w:vAlign w:val="center"/>
          </w:tcPr>
          <w:p w14:paraId="1F666602" w14:textId="653DC77C" w:rsidR="00CB5012" w:rsidRPr="00F14CB4" w:rsidRDefault="00606DCE" w:rsidP="003820EA">
            <w:pPr>
              <w:jc w:val="center"/>
              <w:rPr>
                <w:b/>
                <w:sz w:val="24"/>
              </w:rPr>
            </w:pPr>
            <w:r>
              <w:rPr>
                <w:i/>
                <w:sz w:val="24"/>
              </w:rPr>
              <w:t>Regrut</w:t>
            </w:r>
          </w:p>
        </w:tc>
        <w:tc>
          <w:tcPr>
            <w:tcW w:w="1047" w:type="pct"/>
            <w:shd w:val="clear" w:color="auto" w:fill="FFFFFF" w:themeFill="background1"/>
            <w:vAlign w:val="center"/>
          </w:tcPr>
          <w:p w14:paraId="36642E6C" w14:textId="77777777" w:rsidR="00CB5012" w:rsidRPr="0005087B" w:rsidRDefault="00CB5012" w:rsidP="003820EA">
            <w:pPr>
              <w:jc w:val="center"/>
              <w:rPr>
                <w:b/>
                <w:sz w:val="24"/>
              </w:rPr>
            </w:pPr>
            <w:r>
              <w:rPr>
                <w:i/>
                <w:sz w:val="24"/>
              </w:rPr>
              <w:t>id</w:t>
            </w:r>
          </w:p>
        </w:tc>
      </w:tr>
      <w:tr w:rsidR="00CB5012" w:rsidRPr="0005087B" w14:paraId="55016DBD" w14:textId="77777777" w:rsidTr="003820EA">
        <w:trPr>
          <w:trHeight w:val="516"/>
        </w:trPr>
        <w:tc>
          <w:tcPr>
            <w:tcW w:w="1874" w:type="pct"/>
            <w:shd w:val="clear" w:color="auto" w:fill="FFFFFF" w:themeFill="background1"/>
            <w:noWrap/>
            <w:vAlign w:val="center"/>
          </w:tcPr>
          <w:p w14:paraId="3FF1F4B0" w14:textId="5DE36371" w:rsidR="00CB5012" w:rsidRDefault="00CB5012" w:rsidP="003820EA">
            <w:pPr>
              <w:jc w:val="center"/>
              <w:rPr>
                <w:i/>
                <w:sz w:val="24"/>
              </w:rPr>
            </w:pPr>
            <w:r>
              <w:rPr>
                <w:i/>
                <w:sz w:val="24"/>
              </w:rPr>
              <w:t>UCESTVUJE</w:t>
            </w:r>
            <w:r w:rsidR="00924BAF">
              <w:rPr>
                <w:i/>
                <w:sz w:val="24"/>
              </w:rPr>
              <w:t>_TRENING</w:t>
            </w:r>
            <w:r>
              <w:rPr>
                <w:i/>
                <w:sz w:val="24"/>
              </w:rPr>
              <w:t>_FK</w:t>
            </w:r>
          </w:p>
        </w:tc>
        <w:tc>
          <w:tcPr>
            <w:tcW w:w="1014" w:type="pct"/>
            <w:shd w:val="clear" w:color="auto" w:fill="FFFFFF" w:themeFill="background1"/>
            <w:vAlign w:val="center"/>
          </w:tcPr>
          <w:p w14:paraId="4044D9CE" w14:textId="61C52CB3" w:rsidR="00CB5012" w:rsidRDefault="00CB5012" w:rsidP="00AF2F37">
            <w:pPr>
              <w:jc w:val="center"/>
              <w:rPr>
                <w:i/>
                <w:sz w:val="24"/>
              </w:rPr>
            </w:pPr>
            <w:r>
              <w:rPr>
                <w:i/>
                <w:sz w:val="24"/>
              </w:rPr>
              <w:t>idTrng</w:t>
            </w:r>
          </w:p>
        </w:tc>
        <w:tc>
          <w:tcPr>
            <w:tcW w:w="1065" w:type="pct"/>
            <w:shd w:val="clear" w:color="auto" w:fill="FFFFFF" w:themeFill="background1"/>
            <w:vAlign w:val="center"/>
          </w:tcPr>
          <w:p w14:paraId="2C6493D2" w14:textId="0A123555" w:rsidR="00CB5012" w:rsidRPr="00F14CB4" w:rsidRDefault="00606DCE" w:rsidP="003820EA">
            <w:pPr>
              <w:jc w:val="center"/>
              <w:rPr>
                <w:i/>
                <w:sz w:val="24"/>
              </w:rPr>
            </w:pPr>
            <w:r>
              <w:rPr>
                <w:i/>
                <w:sz w:val="24"/>
              </w:rPr>
              <w:t>Trening</w:t>
            </w:r>
          </w:p>
        </w:tc>
        <w:tc>
          <w:tcPr>
            <w:tcW w:w="1047" w:type="pct"/>
            <w:shd w:val="clear" w:color="auto" w:fill="FFFFFF" w:themeFill="background1"/>
            <w:vAlign w:val="center"/>
          </w:tcPr>
          <w:p w14:paraId="2987ACEB" w14:textId="10BAC2CB" w:rsidR="00CB5012" w:rsidRPr="0005087B" w:rsidRDefault="00CB5012" w:rsidP="003820EA">
            <w:pPr>
              <w:jc w:val="center"/>
              <w:rPr>
                <w:i/>
                <w:sz w:val="24"/>
              </w:rPr>
            </w:pPr>
            <w:r>
              <w:rPr>
                <w:i/>
                <w:sz w:val="24"/>
              </w:rPr>
              <w:t>idTrng</w:t>
            </w:r>
          </w:p>
        </w:tc>
      </w:tr>
    </w:tbl>
    <w:p w14:paraId="3F69DDE0" w14:textId="3FF6668D" w:rsidR="00CB5012" w:rsidRPr="00092DA0" w:rsidRDefault="00092DA0" w:rsidP="00092DA0">
      <w:pPr>
        <w:pStyle w:val="a1"/>
        <w:rPr>
          <w:lang w:val="en-US"/>
        </w:rPr>
      </w:pPr>
      <w:r>
        <w:rPr>
          <w:lang w:val="sr-Cyrl-RS"/>
        </w:rPr>
        <w:t>Табела 3.</w:t>
      </w:r>
      <w:r w:rsidR="00BF03D8">
        <w:rPr>
          <w:lang w:val="en-US"/>
        </w:rPr>
        <w:t>69</w:t>
      </w:r>
      <w:r>
        <w:rPr>
          <w:lang w:val="sr-Cyrl-RS"/>
        </w:rPr>
        <w:t xml:space="preserve"> – Ограничењa референцијалног интегритета у шеми релације </w:t>
      </w:r>
      <w:r>
        <w:rPr>
          <w:i/>
          <w:lang w:val="en-US"/>
        </w:rPr>
        <w:t>Ucestvuje</w:t>
      </w:r>
    </w:p>
    <w:p w14:paraId="62DAB108" w14:textId="33F25683" w:rsidR="00A518CA" w:rsidRDefault="00A518CA" w:rsidP="00A518CA">
      <w:pPr>
        <w:pStyle w:val="Heading3"/>
        <w:rPr>
          <w:i/>
        </w:rPr>
      </w:pPr>
      <w:bookmarkStart w:id="117" w:name="_Toc176384494"/>
      <w:bookmarkStart w:id="118" w:name="_Toc176385235"/>
      <w:r>
        <w:rPr>
          <w:lang w:val="sr-Cyrl-RS"/>
        </w:rPr>
        <w:t>Шема релације</w:t>
      </w:r>
      <w:r>
        <w:rPr>
          <w:i/>
        </w:rPr>
        <w:t xml:space="preserve"> Upravlja</w:t>
      </w:r>
      <w:bookmarkEnd w:id="117"/>
      <w:bookmarkEnd w:id="118"/>
    </w:p>
    <w:p w14:paraId="0E8A38CA" w14:textId="5B583341" w:rsidR="00521654" w:rsidRPr="007F4951" w:rsidRDefault="00521654" w:rsidP="00521654">
      <w:pPr>
        <w:pStyle w:val="a0"/>
        <w:ind w:firstLine="360"/>
        <w:rPr>
          <w:lang w:val="sr-Cyrl-RS"/>
        </w:rPr>
      </w:pPr>
      <w:r>
        <w:rPr>
          <w:lang w:val="sr-Cyrl-RS"/>
        </w:rPr>
        <w:t xml:space="preserve">Шема релације </w:t>
      </w:r>
      <w:r>
        <w:rPr>
          <w:i/>
        </w:rPr>
        <w:t>Upravlja</w:t>
      </w:r>
      <w:r>
        <w:rPr>
          <w:i/>
          <w:lang w:val="en-US"/>
        </w:rPr>
        <w:t xml:space="preserve"> </w:t>
      </w:r>
      <w:r w:rsidRPr="00704685">
        <w:rPr>
          <w:lang w:val="sr-Cyrl-RS"/>
        </w:rPr>
        <w:t xml:space="preserve">представља податке о повезаним </w:t>
      </w:r>
      <w:r>
        <w:rPr>
          <w:lang w:val="sr-Cyrl-RS"/>
        </w:rPr>
        <w:t xml:space="preserve">регрутима и </w:t>
      </w:r>
      <w:r w:rsidR="00C355FC">
        <w:rPr>
          <w:lang w:val="sr-Cyrl-RS"/>
        </w:rPr>
        <w:t>позивима на тренинге</w:t>
      </w:r>
      <w:r>
        <w:rPr>
          <w:lang w:val="sr-Cyrl-RS"/>
        </w:rPr>
        <w:t>. Т</w:t>
      </w:r>
      <w:r w:rsidR="009F6604">
        <w:rPr>
          <w:lang w:val="sr-Cyrl-RS"/>
        </w:rPr>
        <w:t>име се доб</w:t>
      </w:r>
      <w:r>
        <w:rPr>
          <w:lang w:val="sr-Cyrl-RS"/>
        </w:rPr>
        <w:t>ија информација о томе који регрут је</w:t>
      </w:r>
      <w:r w:rsidR="00821A26">
        <w:rPr>
          <w:lang w:val="sr-Cyrl-RS"/>
        </w:rPr>
        <w:t xml:space="preserve"> одбио или прихватио неки захтев</w:t>
      </w:r>
      <w:r>
        <w:rPr>
          <w:lang w:val="sr-Cyrl-RS"/>
        </w:rPr>
        <w:t xml:space="preserve">. </w:t>
      </w:r>
      <w:r w:rsidR="00124603">
        <w:rPr>
          <w:lang w:val="sr-Cyrl-RS"/>
        </w:rPr>
        <w:t xml:space="preserve">Сва обележја унутар шеме релације </w:t>
      </w:r>
      <w:r w:rsidR="00124603">
        <w:rPr>
          <w:i/>
        </w:rPr>
        <w:t>Upravlja</w:t>
      </w:r>
      <w:r w:rsidR="00124603">
        <w:rPr>
          <w:szCs w:val="22"/>
          <w:lang w:val="sr-Cyrl-RS"/>
        </w:rPr>
        <w:t xml:space="preserve"> истканута су уз помоћ табеле 3.7</w:t>
      </w:r>
      <w:r w:rsidR="005754C3">
        <w:rPr>
          <w:szCs w:val="22"/>
          <w:lang w:val="sr-Cyrl-RS"/>
        </w:rPr>
        <w:t>0</w:t>
      </w:r>
      <w:r w:rsidR="00124603">
        <w:rPr>
          <w:szCs w:val="22"/>
          <w:lang w:val="sr-Cyrl-RS"/>
        </w:rPr>
        <w:t>. Табелом 3.</w:t>
      </w:r>
      <w:r w:rsidR="002E15C4">
        <w:rPr>
          <w:szCs w:val="22"/>
          <w:lang w:val="sr-Cyrl-RS"/>
        </w:rPr>
        <w:t>71</w:t>
      </w:r>
      <w:r w:rsidR="00124603">
        <w:rPr>
          <w:szCs w:val="22"/>
          <w:lang w:val="sr-Cyrl-RS"/>
        </w:rPr>
        <w:t xml:space="preserve"> истакнуто је ограничење примарног кључа. Ограничења референцијалног интегритета представљена су у та</w:t>
      </w:r>
      <w:r w:rsidR="002E15C4">
        <w:rPr>
          <w:szCs w:val="22"/>
          <w:lang w:val="sr-Cyrl-RS"/>
        </w:rPr>
        <w:t>бели 3.72</w:t>
      </w:r>
      <w:r w:rsidR="00124603">
        <w:rPr>
          <w:szCs w:val="22"/>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75"/>
        <w:gridCol w:w="1980"/>
        <w:gridCol w:w="1260"/>
        <w:gridCol w:w="3657"/>
      </w:tblGrid>
      <w:tr w:rsidR="00521654" w:rsidRPr="0005087B" w14:paraId="179D636D"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67B14B29" w14:textId="615DEBC3" w:rsidR="00521654" w:rsidRPr="0005087B" w:rsidRDefault="00F23149" w:rsidP="00F23149">
            <w:pPr>
              <w:jc w:val="center"/>
              <w:rPr>
                <w:color w:val="auto"/>
                <w:sz w:val="24"/>
              </w:rPr>
            </w:pPr>
            <w:r>
              <w:rPr>
                <w:color w:val="auto"/>
                <w:sz w:val="24"/>
                <w:lang w:val="sr-Cyrl-RS"/>
              </w:rPr>
              <w:t xml:space="preserve">Обележја у шеми релације </w:t>
            </w:r>
            <w:r>
              <w:rPr>
                <w:i/>
                <w:color w:val="auto"/>
                <w:sz w:val="24"/>
              </w:rPr>
              <w:t>Upravlja</w:t>
            </w:r>
          </w:p>
        </w:tc>
      </w:tr>
      <w:tr w:rsidR="003242CE" w:rsidRPr="0005087B" w14:paraId="25F9A1FE" w14:textId="77777777" w:rsidTr="003820EA">
        <w:trPr>
          <w:trHeight w:val="350"/>
        </w:trPr>
        <w:tc>
          <w:tcPr>
            <w:tcW w:w="1113" w:type="pct"/>
            <w:shd w:val="clear" w:color="auto" w:fill="DEEAF6" w:themeFill="accent5" w:themeFillTint="33"/>
            <w:noWrap/>
            <w:vAlign w:val="center"/>
          </w:tcPr>
          <w:p w14:paraId="0BFC05EC" w14:textId="56EF6B93" w:rsidR="003242CE" w:rsidRPr="0005087B" w:rsidRDefault="003242CE" w:rsidP="003242CE">
            <w:pPr>
              <w:jc w:val="center"/>
              <w:rPr>
                <w:b/>
                <w:sz w:val="24"/>
              </w:rPr>
            </w:pPr>
            <w:r w:rsidRPr="00C95875">
              <w:rPr>
                <w:b/>
                <w:sz w:val="24"/>
                <w:szCs w:val="22"/>
                <w:lang w:val="sr-Cyrl-RS"/>
              </w:rPr>
              <w:t xml:space="preserve">Назив </w:t>
            </w:r>
            <w:r>
              <w:rPr>
                <w:b/>
                <w:sz w:val="24"/>
                <w:szCs w:val="22"/>
                <w:lang w:val="sr-Cyrl-RS"/>
              </w:rPr>
              <w:t>обележја</w:t>
            </w:r>
          </w:p>
        </w:tc>
        <w:tc>
          <w:tcPr>
            <w:tcW w:w="1116" w:type="pct"/>
            <w:shd w:val="clear" w:color="auto" w:fill="DEEAF6" w:themeFill="accent5" w:themeFillTint="33"/>
            <w:vAlign w:val="center"/>
          </w:tcPr>
          <w:p w14:paraId="5E7BE07C" w14:textId="7E135154" w:rsidR="003242CE" w:rsidRPr="0005087B" w:rsidRDefault="003242CE" w:rsidP="003242CE">
            <w:pPr>
              <w:jc w:val="center"/>
              <w:rPr>
                <w:b/>
                <w:sz w:val="24"/>
              </w:rPr>
            </w:pPr>
            <w:r w:rsidRPr="00C95875">
              <w:rPr>
                <w:b/>
                <w:sz w:val="24"/>
                <w:szCs w:val="22"/>
                <w:lang w:val="sr-Cyrl-RS"/>
              </w:rPr>
              <w:t>Тип податка</w:t>
            </w:r>
          </w:p>
        </w:tc>
        <w:tc>
          <w:tcPr>
            <w:tcW w:w="710" w:type="pct"/>
            <w:shd w:val="clear" w:color="auto" w:fill="DEEAF6" w:themeFill="accent5" w:themeFillTint="33"/>
            <w:vAlign w:val="center"/>
          </w:tcPr>
          <w:p w14:paraId="515FE643" w14:textId="6E7BBDEA" w:rsidR="003242CE" w:rsidRPr="0005087B" w:rsidRDefault="003242CE" w:rsidP="003242CE">
            <w:pPr>
              <w:jc w:val="center"/>
              <w:rPr>
                <w:b/>
                <w:sz w:val="24"/>
              </w:rPr>
            </w:pPr>
            <w:r w:rsidRPr="00C95875">
              <w:rPr>
                <w:b/>
                <w:sz w:val="24"/>
                <w:szCs w:val="22"/>
                <w:lang w:val="sr-Cyrl-RS"/>
              </w:rPr>
              <w:t>Обавезно</w:t>
            </w:r>
          </w:p>
        </w:tc>
        <w:tc>
          <w:tcPr>
            <w:tcW w:w="2061" w:type="pct"/>
            <w:shd w:val="clear" w:color="auto" w:fill="DEEAF6" w:themeFill="accent5" w:themeFillTint="33"/>
            <w:vAlign w:val="center"/>
          </w:tcPr>
          <w:p w14:paraId="671183C9" w14:textId="3B59D46F" w:rsidR="003242CE" w:rsidRPr="0005087B" w:rsidRDefault="003242CE" w:rsidP="003242CE">
            <w:pPr>
              <w:jc w:val="center"/>
              <w:rPr>
                <w:b/>
                <w:sz w:val="24"/>
              </w:rPr>
            </w:pPr>
            <w:r w:rsidRPr="00C95875">
              <w:rPr>
                <w:b/>
                <w:sz w:val="24"/>
                <w:szCs w:val="22"/>
                <w:lang w:val="sr-Cyrl-RS"/>
              </w:rPr>
              <w:t xml:space="preserve">Опис </w:t>
            </w:r>
            <w:r>
              <w:rPr>
                <w:b/>
                <w:sz w:val="24"/>
                <w:szCs w:val="22"/>
                <w:lang w:val="sr-Cyrl-RS"/>
              </w:rPr>
              <w:t>обележја</w:t>
            </w:r>
          </w:p>
        </w:tc>
      </w:tr>
      <w:tr w:rsidR="00521654" w:rsidRPr="0005087B" w14:paraId="4D855CED" w14:textId="77777777" w:rsidTr="003820EA">
        <w:trPr>
          <w:trHeight w:val="588"/>
        </w:trPr>
        <w:tc>
          <w:tcPr>
            <w:tcW w:w="1113" w:type="pct"/>
            <w:noWrap/>
            <w:vAlign w:val="center"/>
          </w:tcPr>
          <w:p w14:paraId="74C85D4B" w14:textId="77777777" w:rsidR="00521654" w:rsidRPr="008D7DB2" w:rsidRDefault="00521654" w:rsidP="003820EA">
            <w:pPr>
              <w:jc w:val="center"/>
              <w:rPr>
                <w:i/>
                <w:sz w:val="24"/>
              </w:rPr>
            </w:pPr>
            <w:r>
              <w:rPr>
                <w:i/>
                <w:sz w:val="24"/>
              </w:rPr>
              <w:t>idRegrut</w:t>
            </w:r>
          </w:p>
        </w:tc>
        <w:tc>
          <w:tcPr>
            <w:tcW w:w="1116" w:type="pct"/>
            <w:vAlign w:val="center"/>
          </w:tcPr>
          <w:p w14:paraId="45B00626" w14:textId="77777777" w:rsidR="00521654" w:rsidRPr="0005087B" w:rsidRDefault="00521654" w:rsidP="003820EA">
            <w:pPr>
              <w:jc w:val="center"/>
              <w:rPr>
                <w:sz w:val="24"/>
              </w:rPr>
            </w:pPr>
            <w:r w:rsidRPr="0005087B">
              <w:rPr>
                <w:sz w:val="24"/>
              </w:rPr>
              <w:t>INTEGER</w:t>
            </w:r>
          </w:p>
        </w:tc>
        <w:tc>
          <w:tcPr>
            <w:tcW w:w="710" w:type="pct"/>
            <w:vAlign w:val="center"/>
          </w:tcPr>
          <w:p w14:paraId="0CE8BC0B" w14:textId="77777777" w:rsidR="00521654" w:rsidRPr="0005087B" w:rsidRDefault="00521654" w:rsidP="003820EA">
            <w:pPr>
              <w:jc w:val="center"/>
              <w:rPr>
                <w:sz w:val="24"/>
              </w:rPr>
            </w:pPr>
            <w:r w:rsidRPr="0005087B">
              <w:rPr>
                <w:sz w:val="24"/>
              </w:rPr>
              <w:t>да</w:t>
            </w:r>
          </w:p>
        </w:tc>
        <w:tc>
          <w:tcPr>
            <w:tcW w:w="2061" w:type="pct"/>
            <w:vAlign w:val="center"/>
          </w:tcPr>
          <w:p w14:paraId="5782BC79" w14:textId="77777777" w:rsidR="00521654" w:rsidRPr="0005087B" w:rsidRDefault="00521654" w:rsidP="003820EA">
            <w:pPr>
              <w:jc w:val="center"/>
              <w:rPr>
                <w:sz w:val="24"/>
                <w:lang w:val="sr-Cyrl-RS"/>
              </w:rPr>
            </w:pPr>
            <w:r>
              <w:rPr>
                <w:sz w:val="24"/>
                <w:lang w:val="ru-RU"/>
              </w:rPr>
              <w:t>Идентификатор регрута</w:t>
            </w:r>
          </w:p>
        </w:tc>
      </w:tr>
      <w:tr w:rsidR="00521654" w:rsidRPr="0005087B" w14:paraId="5BC6F07B" w14:textId="77777777" w:rsidTr="003820EA">
        <w:trPr>
          <w:trHeight w:val="539"/>
        </w:trPr>
        <w:tc>
          <w:tcPr>
            <w:tcW w:w="1113" w:type="pct"/>
            <w:noWrap/>
            <w:vAlign w:val="center"/>
          </w:tcPr>
          <w:p w14:paraId="104ACA51" w14:textId="3ACE21BD" w:rsidR="00521654" w:rsidRDefault="00521654" w:rsidP="003820EA">
            <w:pPr>
              <w:jc w:val="center"/>
              <w:rPr>
                <w:i/>
                <w:sz w:val="24"/>
              </w:rPr>
            </w:pPr>
            <w:r>
              <w:rPr>
                <w:i/>
                <w:sz w:val="24"/>
              </w:rPr>
              <w:t>id</w:t>
            </w:r>
            <w:r w:rsidR="004B3979">
              <w:rPr>
                <w:i/>
                <w:sz w:val="24"/>
              </w:rPr>
              <w:t>Poz</w:t>
            </w:r>
            <w:r>
              <w:rPr>
                <w:i/>
                <w:sz w:val="24"/>
              </w:rPr>
              <w:t>Trng</w:t>
            </w:r>
          </w:p>
        </w:tc>
        <w:tc>
          <w:tcPr>
            <w:tcW w:w="1116" w:type="pct"/>
            <w:vAlign w:val="center"/>
          </w:tcPr>
          <w:p w14:paraId="20402D37" w14:textId="77777777" w:rsidR="00521654" w:rsidRDefault="00521654" w:rsidP="003820EA">
            <w:pPr>
              <w:jc w:val="center"/>
              <w:rPr>
                <w:sz w:val="24"/>
              </w:rPr>
            </w:pPr>
            <w:r>
              <w:rPr>
                <w:sz w:val="24"/>
              </w:rPr>
              <w:t>INTEGER</w:t>
            </w:r>
          </w:p>
        </w:tc>
        <w:tc>
          <w:tcPr>
            <w:tcW w:w="710" w:type="pct"/>
            <w:vAlign w:val="center"/>
          </w:tcPr>
          <w:p w14:paraId="59135BC3" w14:textId="77777777" w:rsidR="00521654" w:rsidRPr="0005087B" w:rsidRDefault="00521654" w:rsidP="003820EA">
            <w:pPr>
              <w:jc w:val="center"/>
              <w:rPr>
                <w:sz w:val="24"/>
                <w:lang w:val="sr-Cyrl-RS"/>
              </w:rPr>
            </w:pPr>
            <w:r>
              <w:rPr>
                <w:sz w:val="24"/>
                <w:lang w:val="sr-Cyrl-RS"/>
              </w:rPr>
              <w:t>да</w:t>
            </w:r>
          </w:p>
        </w:tc>
        <w:tc>
          <w:tcPr>
            <w:tcW w:w="2061" w:type="pct"/>
            <w:vAlign w:val="center"/>
          </w:tcPr>
          <w:p w14:paraId="56B43E4D" w14:textId="2E391E41" w:rsidR="00521654" w:rsidRDefault="00521654" w:rsidP="003820EA">
            <w:pPr>
              <w:jc w:val="center"/>
              <w:rPr>
                <w:sz w:val="24"/>
                <w:lang w:val="ru-RU"/>
              </w:rPr>
            </w:pPr>
            <w:r>
              <w:rPr>
                <w:sz w:val="24"/>
                <w:lang w:val="ru-RU"/>
              </w:rPr>
              <w:t xml:space="preserve">Идентификатор </w:t>
            </w:r>
            <w:r w:rsidR="001955D7">
              <w:rPr>
                <w:sz w:val="24"/>
                <w:lang w:val="sr-Cyrl-RS"/>
              </w:rPr>
              <w:t>позив</w:t>
            </w:r>
            <w:r w:rsidR="008401AB">
              <w:rPr>
                <w:sz w:val="24"/>
                <w:lang w:val="sr-Cyrl-RS"/>
              </w:rPr>
              <w:t>а</w:t>
            </w:r>
            <w:r w:rsidR="001955D7">
              <w:rPr>
                <w:sz w:val="24"/>
                <w:lang w:val="sr-Cyrl-RS"/>
              </w:rPr>
              <w:t xml:space="preserve"> на </w:t>
            </w:r>
            <w:r w:rsidR="001955D7">
              <w:rPr>
                <w:sz w:val="24"/>
                <w:lang w:val="ru-RU"/>
              </w:rPr>
              <w:t>тренинг</w:t>
            </w:r>
          </w:p>
        </w:tc>
      </w:tr>
    </w:tbl>
    <w:p w14:paraId="7A0476B9" w14:textId="072FBF75" w:rsidR="00521654" w:rsidRPr="00BD4135" w:rsidRDefault="00BD4135" w:rsidP="00BD4135">
      <w:pPr>
        <w:pStyle w:val="a1"/>
        <w:rPr>
          <w:i/>
          <w:lang w:val="en-US"/>
        </w:rPr>
      </w:pPr>
      <w:r>
        <w:rPr>
          <w:lang w:val="sr-Cyrl-RS"/>
        </w:rPr>
        <w:t>Табела 3</w:t>
      </w:r>
      <w:r w:rsidR="00C11B51">
        <w:rPr>
          <w:lang w:val="sr-Cyrl-RS"/>
        </w:rPr>
        <w:t>.70</w:t>
      </w:r>
      <w:r>
        <w:rPr>
          <w:lang w:val="sr-Cyrl-RS"/>
        </w:rPr>
        <w:t xml:space="preserve"> – Обележја у шеми релације </w:t>
      </w:r>
      <w:r>
        <w:rPr>
          <w:i/>
          <w:lang w:val="en-US"/>
        </w:rPr>
        <w:t>Upravlja</w:t>
      </w:r>
    </w:p>
    <w:p w14:paraId="184B8175" w14:textId="77777777" w:rsidR="00521654" w:rsidRPr="0005087B" w:rsidRDefault="00521654" w:rsidP="00521654">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436"/>
        <w:gridCol w:w="4436"/>
      </w:tblGrid>
      <w:tr w:rsidR="00521654" w:rsidRPr="0005087B" w14:paraId="05BC8119"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BDD6EE" w:themeFill="accent5" w:themeFillTint="66"/>
            <w:noWrap/>
            <w:vAlign w:val="center"/>
          </w:tcPr>
          <w:p w14:paraId="23B22EDC" w14:textId="77777777" w:rsidR="00521654" w:rsidRPr="0005087B" w:rsidRDefault="00521654" w:rsidP="003820EA">
            <w:pPr>
              <w:jc w:val="center"/>
              <w:rPr>
                <w:color w:val="auto"/>
                <w:sz w:val="24"/>
              </w:rPr>
            </w:pPr>
            <w:r w:rsidRPr="0005087B">
              <w:rPr>
                <w:color w:val="auto"/>
                <w:sz w:val="24"/>
              </w:rPr>
              <w:t>Ограничење примарног кључа</w:t>
            </w:r>
          </w:p>
        </w:tc>
      </w:tr>
      <w:tr w:rsidR="00521654" w:rsidRPr="0005087B" w14:paraId="211D585D" w14:textId="77777777" w:rsidTr="003820EA">
        <w:trPr>
          <w:trHeight w:val="350"/>
        </w:trPr>
        <w:tc>
          <w:tcPr>
            <w:tcW w:w="2500" w:type="pct"/>
            <w:shd w:val="clear" w:color="auto" w:fill="DEEAF6" w:themeFill="accent5" w:themeFillTint="33"/>
            <w:noWrap/>
            <w:vAlign w:val="center"/>
          </w:tcPr>
          <w:p w14:paraId="2BB14106" w14:textId="77777777" w:rsidR="00521654" w:rsidRPr="0005087B" w:rsidRDefault="00521654" w:rsidP="003820EA">
            <w:pPr>
              <w:jc w:val="center"/>
              <w:rPr>
                <w:b/>
                <w:sz w:val="24"/>
              </w:rPr>
            </w:pPr>
            <w:r w:rsidRPr="0005087B">
              <w:rPr>
                <w:b/>
                <w:sz w:val="24"/>
              </w:rPr>
              <w:t>Назив ограничења</w:t>
            </w:r>
          </w:p>
        </w:tc>
        <w:tc>
          <w:tcPr>
            <w:tcW w:w="2500" w:type="pct"/>
            <w:shd w:val="clear" w:color="auto" w:fill="DEEAF6" w:themeFill="accent5" w:themeFillTint="33"/>
            <w:vAlign w:val="center"/>
          </w:tcPr>
          <w:p w14:paraId="4A184BB6" w14:textId="1152F89C" w:rsidR="00521654" w:rsidRPr="0005087B" w:rsidRDefault="00853C2A" w:rsidP="003820EA">
            <w:pPr>
              <w:jc w:val="center"/>
              <w:rPr>
                <w:b/>
                <w:sz w:val="24"/>
              </w:rPr>
            </w:pPr>
            <w:r>
              <w:rPr>
                <w:b/>
                <w:sz w:val="24"/>
                <w:szCs w:val="22"/>
                <w:lang w:val="sr-Cyrl-RS"/>
              </w:rPr>
              <w:t>Обележја</w:t>
            </w:r>
          </w:p>
        </w:tc>
      </w:tr>
      <w:tr w:rsidR="00521654" w:rsidRPr="0005087B" w14:paraId="0BA2EC9F" w14:textId="77777777" w:rsidTr="003820EA">
        <w:trPr>
          <w:trHeight w:val="305"/>
        </w:trPr>
        <w:tc>
          <w:tcPr>
            <w:tcW w:w="2500" w:type="pct"/>
            <w:noWrap/>
            <w:vAlign w:val="center"/>
          </w:tcPr>
          <w:p w14:paraId="7DD3BA0E" w14:textId="1ABFBFB1" w:rsidR="00521654" w:rsidRPr="0005087B" w:rsidRDefault="00F91D98" w:rsidP="003820EA">
            <w:pPr>
              <w:jc w:val="center"/>
              <w:rPr>
                <w:i/>
                <w:sz w:val="24"/>
              </w:rPr>
            </w:pPr>
            <w:r>
              <w:rPr>
                <w:i/>
                <w:sz w:val="24"/>
              </w:rPr>
              <w:t>UPRAVLJA</w:t>
            </w:r>
            <w:r w:rsidR="00521654">
              <w:rPr>
                <w:i/>
                <w:sz w:val="24"/>
              </w:rPr>
              <w:t>_PK</w:t>
            </w:r>
          </w:p>
        </w:tc>
        <w:tc>
          <w:tcPr>
            <w:tcW w:w="2500" w:type="pct"/>
            <w:vAlign w:val="center"/>
          </w:tcPr>
          <w:p w14:paraId="3E9595DC" w14:textId="61FAE4E1" w:rsidR="00521654" w:rsidRPr="0005087B" w:rsidRDefault="00521654" w:rsidP="003820EA">
            <w:pPr>
              <w:jc w:val="center"/>
              <w:rPr>
                <w:i/>
                <w:sz w:val="24"/>
              </w:rPr>
            </w:pPr>
            <w:r w:rsidRPr="0005087B">
              <w:rPr>
                <w:i/>
                <w:sz w:val="24"/>
              </w:rPr>
              <w:t>id</w:t>
            </w:r>
            <w:r>
              <w:rPr>
                <w:i/>
                <w:sz w:val="24"/>
              </w:rPr>
              <w:t>Regrut, id</w:t>
            </w:r>
            <w:r w:rsidR="00034C74">
              <w:rPr>
                <w:i/>
                <w:sz w:val="24"/>
              </w:rPr>
              <w:t>Poz</w:t>
            </w:r>
            <w:r>
              <w:rPr>
                <w:i/>
                <w:sz w:val="24"/>
              </w:rPr>
              <w:t>Trng</w:t>
            </w:r>
          </w:p>
        </w:tc>
      </w:tr>
    </w:tbl>
    <w:p w14:paraId="61EE33F1" w14:textId="54EED1B2" w:rsidR="00521654" w:rsidRPr="00C74401" w:rsidRDefault="00C74401" w:rsidP="00C74401">
      <w:pPr>
        <w:pStyle w:val="a1"/>
        <w:rPr>
          <w:lang w:val="en-US"/>
        </w:rPr>
      </w:pPr>
      <w:r>
        <w:rPr>
          <w:lang w:val="sr-Cyrl-RS"/>
        </w:rPr>
        <w:t>Табела 3</w:t>
      </w:r>
      <w:r w:rsidR="00C11B51">
        <w:rPr>
          <w:lang w:val="sr-Cyrl-RS"/>
        </w:rPr>
        <w:t>.71</w:t>
      </w:r>
      <w:r>
        <w:rPr>
          <w:lang w:val="sr-Cyrl-RS"/>
        </w:rPr>
        <w:t xml:space="preserve"> – Ограничење примарног кључа у шеми релације </w:t>
      </w:r>
      <w:r>
        <w:rPr>
          <w:i/>
          <w:lang w:val="en-US"/>
        </w:rPr>
        <w:t>Upravlja</w:t>
      </w:r>
    </w:p>
    <w:p w14:paraId="54B20DBD" w14:textId="77777777" w:rsidR="005F21FE" w:rsidRPr="0005087B" w:rsidRDefault="005F21FE" w:rsidP="00521654">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685"/>
        <w:gridCol w:w="1439"/>
        <w:gridCol w:w="1890"/>
        <w:gridCol w:w="1858"/>
      </w:tblGrid>
      <w:tr w:rsidR="00521654" w:rsidRPr="0005087B" w14:paraId="1263F8A4" w14:textId="77777777" w:rsidTr="003820EA">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BDD6EE" w:themeFill="accent5" w:themeFillTint="66"/>
            <w:noWrap/>
            <w:vAlign w:val="center"/>
          </w:tcPr>
          <w:p w14:paraId="0A4BA0C9" w14:textId="77777777" w:rsidR="00521654" w:rsidRPr="0005087B" w:rsidRDefault="00521654" w:rsidP="003820EA">
            <w:pPr>
              <w:jc w:val="center"/>
              <w:rPr>
                <w:color w:val="auto"/>
                <w:sz w:val="24"/>
              </w:rPr>
            </w:pPr>
            <w:r w:rsidRPr="0005087B">
              <w:rPr>
                <w:color w:val="auto"/>
                <w:sz w:val="24"/>
              </w:rPr>
              <w:lastRenderedPageBreak/>
              <w:t>Ограничење референцијалног интегритета</w:t>
            </w:r>
          </w:p>
        </w:tc>
      </w:tr>
      <w:tr w:rsidR="004C2E7D" w:rsidRPr="0005087B" w14:paraId="0C0C26E9" w14:textId="77777777" w:rsidTr="00AF6659">
        <w:trPr>
          <w:trHeight w:val="350"/>
        </w:trPr>
        <w:tc>
          <w:tcPr>
            <w:tcW w:w="2077" w:type="pct"/>
            <w:shd w:val="clear" w:color="auto" w:fill="DEEAF6" w:themeFill="accent5" w:themeFillTint="33"/>
            <w:noWrap/>
            <w:vAlign w:val="center"/>
          </w:tcPr>
          <w:p w14:paraId="20467935" w14:textId="47FE1AC2" w:rsidR="004C2E7D" w:rsidRPr="0005087B" w:rsidRDefault="004C2E7D" w:rsidP="004C2E7D">
            <w:pPr>
              <w:jc w:val="center"/>
              <w:rPr>
                <w:b/>
                <w:sz w:val="24"/>
              </w:rPr>
            </w:pPr>
            <w:r w:rsidRPr="002E489D">
              <w:rPr>
                <w:b/>
                <w:sz w:val="24"/>
              </w:rPr>
              <w:t>Назив ограничења</w:t>
            </w:r>
          </w:p>
        </w:tc>
        <w:tc>
          <w:tcPr>
            <w:tcW w:w="811" w:type="pct"/>
            <w:shd w:val="clear" w:color="auto" w:fill="DEEAF6" w:themeFill="accent5" w:themeFillTint="33"/>
            <w:vAlign w:val="center"/>
          </w:tcPr>
          <w:p w14:paraId="4AA4A09F" w14:textId="3763A2DC" w:rsidR="004C2E7D" w:rsidRPr="0005087B" w:rsidRDefault="004C2E7D" w:rsidP="004C2E7D">
            <w:pPr>
              <w:jc w:val="center"/>
              <w:rPr>
                <w:b/>
                <w:sz w:val="24"/>
              </w:rPr>
            </w:pPr>
            <w:r w:rsidRPr="002E489D">
              <w:rPr>
                <w:b/>
                <w:sz w:val="24"/>
                <w:lang w:val="sr-Cyrl-RS"/>
              </w:rPr>
              <w:t>Обележја</w:t>
            </w:r>
          </w:p>
        </w:tc>
        <w:tc>
          <w:tcPr>
            <w:tcW w:w="1065" w:type="pct"/>
            <w:shd w:val="clear" w:color="auto" w:fill="DEEAF6" w:themeFill="accent5" w:themeFillTint="33"/>
            <w:vAlign w:val="center"/>
          </w:tcPr>
          <w:p w14:paraId="28B2E0B6" w14:textId="2E6D4EC2" w:rsidR="004C2E7D" w:rsidRPr="0005087B" w:rsidRDefault="004C2E7D" w:rsidP="004C2E7D">
            <w:pPr>
              <w:jc w:val="center"/>
              <w:rPr>
                <w:b/>
                <w:sz w:val="24"/>
              </w:rPr>
            </w:pPr>
            <w:r w:rsidRPr="002E489D">
              <w:rPr>
                <w:b/>
                <w:sz w:val="24"/>
              </w:rPr>
              <w:t xml:space="preserve">Референцирана </w:t>
            </w:r>
            <w:r>
              <w:rPr>
                <w:b/>
                <w:sz w:val="24"/>
                <w:lang w:val="sr-Cyrl-RS"/>
              </w:rPr>
              <w:t>шема релације</w:t>
            </w:r>
          </w:p>
        </w:tc>
        <w:tc>
          <w:tcPr>
            <w:tcW w:w="1047" w:type="pct"/>
            <w:shd w:val="clear" w:color="auto" w:fill="DEEAF6" w:themeFill="accent5" w:themeFillTint="33"/>
            <w:vAlign w:val="center"/>
          </w:tcPr>
          <w:p w14:paraId="71635DA3" w14:textId="0A56B404" w:rsidR="004C2E7D" w:rsidRPr="0005087B" w:rsidRDefault="004C2E7D" w:rsidP="004C2E7D">
            <w:pPr>
              <w:jc w:val="center"/>
              <w:rPr>
                <w:b/>
                <w:sz w:val="24"/>
              </w:rPr>
            </w:pPr>
            <w:r w:rsidRPr="002E489D">
              <w:rPr>
                <w:b/>
                <w:sz w:val="24"/>
              </w:rPr>
              <w:t xml:space="preserve">Референцирана </w:t>
            </w:r>
            <w:r w:rsidRPr="002E489D">
              <w:rPr>
                <w:b/>
                <w:sz w:val="24"/>
                <w:lang w:val="sr-Cyrl-RS"/>
              </w:rPr>
              <w:t>обележја</w:t>
            </w:r>
          </w:p>
        </w:tc>
      </w:tr>
      <w:tr w:rsidR="00AF6659" w:rsidRPr="0005087B" w14:paraId="19AAD06F" w14:textId="77777777" w:rsidTr="00AF6659">
        <w:trPr>
          <w:trHeight w:val="516"/>
        </w:trPr>
        <w:tc>
          <w:tcPr>
            <w:tcW w:w="2077" w:type="pct"/>
            <w:shd w:val="clear" w:color="auto" w:fill="FFFFFF" w:themeFill="background1"/>
            <w:noWrap/>
            <w:vAlign w:val="center"/>
          </w:tcPr>
          <w:p w14:paraId="493D7350" w14:textId="77777777" w:rsidR="00521654" w:rsidRPr="0005087B" w:rsidRDefault="00521654" w:rsidP="003820EA">
            <w:pPr>
              <w:jc w:val="center"/>
              <w:rPr>
                <w:b/>
                <w:sz w:val="24"/>
              </w:rPr>
            </w:pPr>
            <w:r>
              <w:rPr>
                <w:i/>
                <w:sz w:val="24"/>
              </w:rPr>
              <w:t>UCESTVUJE_REGRUT _FK</w:t>
            </w:r>
          </w:p>
        </w:tc>
        <w:tc>
          <w:tcPr>
            <w:tcW w:w="811" w:type="pct"/>
            <w:shd w:val="clear" w:color="auto" w:fill="FFFFFF" w:themeFill="background1"/>
            <w:vAlign w:val="center"/>
          </w:tcPr>
          <w:p w14:paraId="557DA684" w14:textId="77777777" w:rsidR="00521654" w:rsidRPr="0005087B" w:rsidRDefault="00521654" w:rsidP="003820EA">
            <w:pPr>
              <w:jc w:val="center"/>
              <w:rPr>
                <w:b/>
                <w:sz w:val="24"/>
              </w:rPr>
            </w:pPr>
            <w:r>
              <w:rPr>
                <w:i/>
                <w:sz w:val="24"/>
              </w:rPr>
              <w:t>idRegrut</w:t>
            </w:r>
          </w:p>
        </w:tc>
        <w:tc>
          <w:tcPr>
            <w:tcW w:w="1065" w:type="pct"/>
            <w:shd w:val="clear" w:color="auto" w:fill="FFFFFF" w:themeFill="background1"/>
            <w:vAlign w:val="center"/>
          </w:tcPr>
          <w:p w14:paraId="506A09B7" w14:textId="77777777" w:rsidR="00521654" w:rsidRPr="00F14CB4" w:rsidRDefault="00521654" w:rsidP="003820EA">
            <w:pPr>
              <w:jc w:val="center"/>
              <w:rPr>
                <w:b/>
                <w:sz w:val="24"/>
              </w:rPr>
            </w:pPr>
            <w:r>
              <w:rPr>
                <w:i/>
                <w:sz w:val="24"/>
              </w:rPr>
              <w:t>Regrut</w:t>
            </w:r>
          </w:p>
        </w:tc>
        <w:tc>
          <w:tcPr>
            <w:tcW w:w="1047" w:type="pct"/>
            <w:shd w:val="clear" w:color="auto" w:fill="FFFFFF" w:themeFill="background1"/>
            <w:vAlign w:val="center"/>
          </w:tcPr>
          <w:p w14:paraId="0F03A3AD" w14:textId="77777777" w:rsidR="00521654" w:rsidRPr="0005087B" w:rsidRDefault="00521654" w:rsidP="003820EA">
            <w:pPr>
              <w:jc w:val="center"/>
              <w:rPr>
                <w:b/>
                <w:sz w:val="24"/>
              </w:rPr>
            </w:pPr>
            <w:r>
              <w:rPr>
                <w:i/>
                <w:sz w:val="24"/>
              </w:rPr>
              <w:t>id</w:t>
            </w:r>
          </w:p>
        </w:tc>
      </w:tr>
      <w:tr w:rsidR="00521654" w:rsidRPr="0005087B" w14:paraId="7F503586" w14:textId="77777777" w:rsidTr="00AF6659">
        <w:trPr>
          <w:trHeight w:val="516"/>
        </w:trPr>
        <w:tc>
          <w:tcPr>
            <w:tcW w:w="2077" w:type="pct"/>
            <w:shd w:val="clear" w:color="auto" w:fill="FFFFFF" w:themeFill="background1"/>
            <w:noWrap/>
            <w:vAlign w:val="center"/>
          </w:tcPr>
          <w:p w14:paraId="490AE8B9" w14:textId="006DD5AC" w:rsidR="00521654" w:rsidRDefault="00521654" w:rsidP="003820EA">
            <w:pPr>
              <w:jc w:val="center"/>
              <w:rPr>
                <w:i/>
                <w:sz w:val="24"/>
              </w:rPr>
            </w:pPr>
            <w:r>
              <w:rPr>
                <w:i/>
                <w:sz w:val="24"/>
              </w:rPr>
              <w:t>UCESTVUJE_</w:t>
            </w:r>
            <w:r w:rsidR="00F31D9D">
              <w:rPr>
                <w:i/>
                <w:sz w:val="24"/>
              </w:rPr>
              <w:t>POZIVNA</w:t>
            </w:r>
            <w:r>
              <w:rPr>
                <w:i/>
                <w:sz w:val="24"/>
              </w:rPr>
              <w:t>TRENING_FK</w:t>
            </w:r>
          </w:p>
        </w:tc>
        <w:tc>
          <w:tcPr>
            <w:tcW w:w="811" w:type="pct"/>
            <w:shd w:val="clear" w:color="auto" w:fill="FFFFFF" w:themeFill="background1"/>
            <w:vAlign w:val="center"/>
          </w:tcPr>
          <w:p w14:paraId="428ED61A" w14:textId="04A4CC4C" w:rsidR="00521654" w:rsidRDefault="00521654" w:rsidP="003820EA">
            <w:pPr>
              <w:jc w:val="center"/>
              <w:rPr>
                <w:i/>
                <w:sz w:val="24"/>
              </w:rPr>
            </w:pPr>
            <w:r>
              <w:rPr>
                <w:i/>
                <w:sz w:val="24"/>
              </w:rPr>
              <w:t>id</w:t>
            </w:r>
            <w:r w:rsidR="00F31D9D">
              <w:rPr>
                <w:i/>
                <w:sz w:val="24"/>
              </w:rPr>
              <w:t>Poz</w:t>
            </w:r>
            <w:r>
              <w:rPr>
                <w:i/>
                <w:sz w:val="24"/>
              </w:rPr>
              <w:t>Trng</w:t>
            </w:r>
          </w:p>
        </w:tc>
        <w:tc>
          <w:tcPr>
            <w:tcW w:w="1065" w:type="pct"/>
            <w:shd w:val="clear" w:color="auto" w:fill="FFFFFF" w:themeFill="background1"/>
            <w:vAlign w:val="center"/>
          </w:tcPr>
          <w:p w14:paraId="7CB87590" w14:textId="081FACEB" w:rsidR="00521654" w:rsidRPr="00F14CB4" w:rsidRDefault="00F31D9D" w:rsidP="003820EA">
            <w:pPr>
              <w:jc w:val="center"/>
              <w:rPr>
                <w:i/>
                <w:sz w:val="24"/>
              </w:rPr>
            </w:pPr>
            <w:r>
              <w:rPr>
                <w:i/>
                <w:sz w:val="24"/>
              </w:rPr>
              <w:t xml:space="preserve">Poziv na </w:t>
            </w:r>
            <w:r w:rsidR="00521654">
              <w:rPr>
                <w:i/>
                <w:sz w:val="24"/>
              </w:rPr>
              <w:t>Trening</w:t>
            </w:r>
          </w:p>
        </w:tc>
        <w:tc>
          <w:tcPr>
            <w:tcW w:w="1047" w:type="pct"/>
            <w:shd w:val="clear" w:color="auto" w:fill="FFFFFF" w:themeFill="background1"/>
            <w:vAlign w:val="center"/>
          </w:tcPr>
          <w:p w14:paraId="4B831883" w14:textId="2D0C1CF3" w:rsidR="00521654" w:rsidRPr="0005087B" w:rsidRDefault="00521654" w:rsidP="003820EA">
            <w:pPr>
              <w:jc w:val="center"/>
              <w:rPr>
                <w:i/>
                <w:sz w:val="24"/>
              </w:rPr>
            </w:pPr>
            <w:r>
              <w:rPr>
                <w:i/>
                <w:sz w:val="24"/>
              </w:rPr>
              <w:t>id</w:t>
            </w:r>
            <w:r w:rsidR="00F31D9D">
              <w:rPr>
                <w:i/>
                <w:sz w:val="24"/>
              </w:rPr>
              <w:t>Poz</w:t>
            </w:r>
            <w:r>
              <w:rPr>
                <w:i/>
                <w:sz w:val="24"/>
              </w:rPr>
              <w:t>Trng</w:t>
            </w:r>
          </w:p>
        </w:tc>
      </w:tr>
    </w:tbl>
    <w:p w14:paraId="3FFC2D69" w14:textId="0CB99B23" w:rsidR="00673FB0" w:rsidRPr="00285B27" w:rsidRDefault="005C2CAB" w:rsidP="00285B27">
      <w:pPr>
        <w:pStyle w:val="a1"/>
        <w:rPr>
          <w:lang w:val="en-US"/>
        </w:rPr>
      </w:pPr>
      <w:r>
        <w:rPr>
          <w:lang w:val="sr-Cyrl-RS"/>
        </w:rPr>
        <w:t>Табела 3.</w:t>
      </w:r>
      <w:r w:rsidR="00C11B51">
        <w:rPr>
          <w:lang w:val="en-US"/>
        </w:rPr>
        <w:t>72</w:t>
      </w:r>
      <w:r>
        <w:rPr>
          <w:lang w:val="sr-Cyrl-RS"/>
        </w:rPr>
        <w:t xml:space="preserve"> – Ограничењa референцијалног интегритета у шеми релације </w:t>
      </w:r>
      <w:r w:rsidR="007F4428">
        <w:rPr>
          <w:i/>
          <w:lang w:val="en-US"/>
        </w:rPr>
        <w:t>Upravlja</w:t>
      </w:r>
    </w:p>
    <w:p w14:paraId="09F1DCA2" w14:textId="139B0F95" w:rsidR="00131ED0" w:rsidRPr="00131ED0" w:rsidRDefault="00FC253D" w:rsidP="00131ED0">
      <w:pPr>
        <w:pStyle w:val="Heading2"/>
        <w:rPr>
          <w:lang w:val="sr-Cyrl-RS"/>
        </w:rPr>
      </w:pPr>
      <w:bookmarkStart w:id="119" w:name="_Toc176384495"/>
      <w:bookmarkStart w:id="120" w:name="_Toc176385236"/>
      <w:r>
        <w:rPr>
          <w:lang w:val="sr-Cyrl-RS"/>
        </w:rPr>
        <w:t>Закључак</w:t>
      </w:r>
      <w:bookmarkEnd w:id="119"/>
      <w:bookmarkEnd w:id="120"/>
    </w:p>
    <w:p w14:paraId="0F69BBC3" w14:textId="4A7AD80B" w:rsidR="00FC506A" w:rsidRPr="004A7BAA" w:rsidRDefault="00131ED0" w:rsidP="00131ED0">
      <w:pPr>
        <w:pStyle w:val="a0"/>
        <w:ind w:firstLine="360"/>
        <w:rPr>
          <w:lang w:val="en-US"/>
        </w:rPr>
      </w:pPr>
      <w:r w:rsidRPr="00131ED0">
        <w:t xml:space="preserve">У овом поглављу темељно је обрађена шема базе података, која представља кључни елемент у пројектовању и развоју целокупног система. Прво је приказана концептуална шема базе података, која даје апстрактан приказ свих ентитета и њихових међусобних односа, постављајући основу за даљу разраду. Након тога, имплементациона шема базе података конкретизује </w:t>
      </w:r>
      <w:r w:rsidR="00274629">
        <w:rPr>
          <w:lang w:val="sr-Cyrl-RS"/>
        </w:rPr>
        <w:t>пружа конкретизацију овог модела</w:t>
      </w:r>
      <w:r w:rsidRPr="00131ED0">
        <w:t xml:space="preserve">. Завршни део поглавља, који обухвата опис имплементационе шеме, садржи детаљну анализу сваке </w:t>
      </w:r>
      <w:r w:rsidR="00EF6766">
        <w:rPr>
          <w:lang w:val="sr-Cyrl-RS"/>
        </w:rPr>
        <w:t xml:space="preserve">шеме </w:t>
      </w:r>
      <w:r w:rsidRPr="00131ED0">
        <w:t>релације и сваког обележја, објашњавајући њихову улогу и значај у оквиру система. Овај свеобухватан приступ омогућава јасно разумевање структуре базе података, што је кључно за успешно коришћење и даљи развој система.</w:t>
      </w:r>
    </w:p>
    <w:p w14:paraId="65BF01B9" w14:textId="77777777" w:rsidR="00FC506A" w:rsidRDefault="00FC506A">
      <w:pPr>
        <w:rPr>
          <w:sz w:val="24"/>
          <w:szCs w:val="20"/>
          <w:lang w:val="sr-Latn-RS"/>
        </w:rPr>
      </w:pPr>
      <w:r>
        <w:br w:type="page"/>
      </w:r>
    </w:p>
    <w:p w14:paraId="5037DF3F" w14:textId="43B430CB" w:rsidR="003F1248" w:rsidRDefault="000A696E" w:rsidP="0008058E">
      <w:pPr>
        <w:pStyle w:val="Heading1"/>
        <w:rPr>
          <w:lang w:val="sr-Cyrl-RS"/>
        </w:rPr>
      </w:pPr>
      <w:bookmarkStart w:id="121" w:name="_Toc176384496"/>
      <w:bookmarkStart w:id="122" w:name="_Toc176385237"/>
      <w:r>
        <w:rPr>
          <w:lang w:val="sr-Cyrl-RS"/>
        </w:rPr>
        <w:lastRenderedPageBreak/>
        <w:t>Архитектура система и т</w:t>
      </w:r>
      <w:r w:rsidR="0008058E">
        <w:rPr>
          <w:lang w:val="sr-Cyrl-RS"/>
        </w:rPr>
        <w:t>ехнологије коришћене при развоју</w:t>
      </w:r>
      <w:r w:rsidR="00F52288">
        <w:rPr>
          <w:lang w:val="sr-Cyrl-RS"/>
        </w:rPr>
        <w:t xml:space="preserve"> софтверског пакета</w:t>
      </w:r>
      <w:bookmarkEnd w:id="121"/>
      <w:bookmarkEnd w:id="122"/>
    </w:p>
    <w:p w14:paraId="6ED99C0B" w14:textId="67AFEBA2" w:rsidR="002D5EB1" w:rsidRDefault="002D5EB1" w:rsidP="00A56023">
      <w:pPr>
        <w:pStyle w:val="a0"/>
        <w:ind w:firstLine="360"/>
        <w:rPr>
          <w:lang w:val="sr-Cyrl-RS"/>
        </w:rPr>
      </w:pPr>
      <w:r>
        <w:rPr>
          <w:lang w:val="sr-Cyrl-RS"/>
        </w:rPr>
        <w:t xml:space="preserve">У овом поглављу </w:t>
      </w:r>
      <w:r w:rsidR="00BA3763">
        <w:rPr>
          <w:lang w:val="sr-Cyrl-RS"/>
        </w:rPr>
        <w:t>приказан</w:t>
      </w:r>
      <w:r>
        <w:rPr>
          <w:lang w:val="sr-Cyrl-RS"/>
        </w:rPr>
        <w:t xml:space="preserve"> је опис архитектуре самог система</w:t>
      </w:r>
      <w:r w:rsidR="00853498">
        <w:rPr>
          <w:lang w:val="sr-Cyrl-RS"/>
        </w:rPr>
        <w:t xml:space="preserve">, праћен </w:t>
      </w:r>
      <w:r>
        <w:rPr>
          <w:lang w:val="sr-Cyrl-RS"/>
        </w:rPr>
        <w:t>опис</w:t>
      </w:r>
      <w:r w:rsidR="00853498">
        <w:rPr>
          <w:lang w:val="sr-Cyrl-RS"/>
        </w:rPr>
        <w:t>ом</w:t>
      </w:r>
      <w:r>
        <w:rPr>
          <w:lang w:val="sr-Cyrl-RS"/>
        </w:rPr>
        <w:t xml:space="preserve"> свих технологија које су коришћене при развоју самог система.</w:t>
      </w:r>
    </w:p>
    <w:p w14:paraId="3A2E33AE" w14:textId="6060C833" w:rsidR="004A36AD" w:rsidRDefault="004A36AD" w:rsidP="004A36AD">
      <w:pPr>
        <w:pStyle w:val="Heading2"/>
        <w:rPr>
          <w:lang w:val="sr-Cyrl-RS"/>
        </w:rPr>
      </w:pPr>
      <w:bookmarkStart w:id="123" w:name="_Toc176384497"/>
      <w:bookmarkStart w:id="124" w:name="_Toc176385238"/>
      <w:r>
        <w:rPr>
          <w:lang w:val="sr-Cyrl-RS"/>
        </w:rPr>
        <w:t>Архитектура система</w:t>
      </w:r>
      <w:bookmarkEnd w:id="123"/>
      <w:bookmarkEnd w:id="124"/>
    </w:p>
    <w:p w14:paraId="7598D7C5" w14:textId="140963C1" w:rsidR="00671662" w:rsidRDefault="00671662" w:rsidP="00E0571F">
      <w:pPr>
        <w:pStyle w:val="a0"/>
        <w:ind w:firstLine="360"/>
        <w:rPr>
          <w:lang w:val="sr-Cyrl-RS"/>
        </w:rPr>
      </w:pPr>
      <w:r>
        <w:rPr>
          <w:lang w:val="sr-Cyrl-RS"/>
        </w:rPr>
        <w:t>Архитектура овог система се може поделити на три компоненте: клијентску, серверску и базу података.</w:t>
      </w:r>
      <w:r w:rsidR="005241F0">
        <w:rPr>
          <w:lang w:val="sr-Cyrl-RS"/>
        </w:rPr>
        <w:t xml:space="preserve"> Визуелна презентација компоненти је приказана на слици 4.1.</w:t>
      </w:r>
    </w:p>
    <w:p w14:paraId="53A8CE93" w14:textId="1DA7D751" w:rsidR="001F1259" w:rsidRDefault="001F1259" w:rsidP="001F1259">
      <w:pPr>
        <w:pStyle w:val="a1"/>
        <w:rPr>
          <w:lang w:val="sr-Cyrl-RS"/>
        </w:rPr>
      </w:pPr>
      <w:r>
        <w:rPr>
          <w:noProof/>
          <w:lang w:val="en-US"/>
        </w:rPr>
        <w:drawing>
          <wp:inline distT="0" distB="0" distL="0" distR="0" wp14:anchorId="2631F26A" wp14:editId="652D8082">
            <wp:extent cx="5640070" cy="129921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Untitled Diagram.drawio.png"/>
                    <pic:cNvPicPr/>
                  </pic:nvPicPr>
                  <pic:blipFill>
                    <a:blip r:embed="rId36">
                      <a:extLst>
                        <a:ext uri="{28A0092B-C50C-407E-A947-70E740481C1C}">
                          <a14:useLocalDpi xmlns:a14="http://schemas.microsoft.com/office/drawing/2010/main" val="0"/>
                        </a:ext>
                      </a:extLst>
                    </a:blip>
                    <a:stretch>
                      <a:fillRect/>
                    </a:stretch>
                  </pic:blipFill>
                  <pic:spPr>
                    <a:xfrm>
                      <a:off x="0" y="0"/>
                      <a:ext cx="5640070" cy="1299210"/>
                    </a:xfrm>
                    <a:prstGeom prst="rect">
                      <a:avLst/>
                    </a:prstGeom>
                  </pic:spPr>
                </pic:pic>
              </a:graphicData>
            </a:graphic>
          </wp:inline>
        </w:drawing>
      </w:r>
      <w:r w:rsidRPr="007F7843">
        <w:rPr>
          <w:lang w:val="sr-Cyrl-RS"/>
        </w:rPr>
        <w:t xml:space="preserve"> </w:t>
      </w:r>
      <w:r>
        <w:rPr>
          <w:lang w:val="sr-Cyrl-RS"/>
        </w:rPr>
        <w:t>Слика 4.1 – Архитектура система</w:t>
      </w:r>
    </w:p>
    <w:p w14:paraId="7B39F940" w14:textId="10D0F6F3" w:rsidR="004F3E41" w:rsidRDefault="004F3E41" w:rsidP="004F3E41">
      <w:pPr>
        <w:pStyle w:val="a0"/>
        <w:ind w:firstLine="360"/>
        <w:rPr>
          <w:lang w:val="sr-Cyrl-RS"/>
        </w:rPr>
      </w:pPr>
      <w:r>
        <w:rPr>
          <w:lang w:val="sr-Cyrl-RS"/>
        </w:rPr>
        <w:t>Клијентска компонента је слој корисничког интерфејса који омогућава корисницима интеракцију са системом. Клијент шаље захтеве серверу и приказује кориснику све релевантне податке које добија као одговор од сервера.</w:t>
      </w:r>
      <w:r w:rsidR="00CD3206">
        <w:rPr>
          <w:lang w:val="sr-Cyrl-RS"/>
        </w:rPr>
        <w:t xml:space="preserve"> Клијент је имплементиран у радном оквиру </w:t>
      </w:r>
      <w:r w:rsidR="00CD3206" w:rsidRPr="005A796E">
        <w:rPr>
          <w:i/>
          <w:lang w:val="sr-Cyrl-RS"/>
        </w:rPr>
        <w:t>Angular</w:t>
      </w:r>
      <w:r w:rsidR="00CD3206">
        <w:rPr>
          <w:lang w:val="sr-Cyrl-RS"/>
        </w:rPr>
        <w:t xml:space="preserve"> [3</w:t>
      </w:r>
      <w:r w:rsidR="00CD3206" w:rsidRPr="008E293E">
        <w:rPr>
          <w:lang w:val="sr-Cyrl-RS"/>
        </w:rPr>
        <w:t>], верзије 14, уз коришћење</w:t>
      </w:r>
      <w:r w:rsidR="00CD3206">
        <w:rPr>
          <w:lang w:val="sr-Cyrl-RS"/>
        </w:rPr>
        <w:t xml:space="preserve"> програмског језика</w:t>
      </w:r>
      <w:r w:rsidR="00CD3206" w:rsidRPr="008E293E">
        <w:rPr>
          <w:lang w:val="sr-Cyrl-RS"/>
        </w:rPr>
        <w:t xml:space="preserve"> </w:t>
      </w:r>
      <w:r w:rsidR="00CD3206" w:rsidRPr="00C55C62">
        <w:rPr>
          <w:i/>
          <w:lang w:val="sr-Cyrl-RS"/>
        </w:rPr>
        <w:t>TypeScript</w:t>
      </w:r>
      <w:r w:rsidR="00CD3206">
        <w:rPr>
          <w:lang w:val="sr-Cyrl-RS"/>
        </w:rPr>
        <w:t xml:space="preserve"> [4</w:t>
      </w:r>
      <w:r w:rsidR="00CD3206" w:rsidRPr="008E293E">
        <w:rPr>
          <w:lang w:val="sr-Cyrl-RS"/>
        </w:rPr>
        <w:t>]</w:t>
      </w:r>
      <w:r w:rsidR="008532E8">
        <w:rPr>
          <w:lang w:val="sr-Cyrl-RS"/>
        </w:rPr>
        <w:t>, који су детаљније описани у поднасловима 4.2.2 и 4.2.3 редом</w:t>
      </w:r>
      <w:r w:rsidR="00CD3206" w:rsidRPr="008E293E">
        <w:rPr>
          <w:lang w:val="sr-Cyrl-RS"/>
        </w:rPr>
        <w:t>.</w:t>
      </w:r>
    </w:p>
    <w:p w14:paraId="7E3BBD11" w14:textId="1424F641" w:rsidR="000D0860" w:rsidRDefault="000D0860" w:rsidP="004F3E41">
      <w:pPr>
        <w:pStyle w:val="a0"/>
        <w:ind w:firstLine="360"/>
        <w:rPr>
          <w:lang w:val="sr-Cyrl-RS"/>
        </w:rPr>
      </w:pPr>
      <w:r>
        <w:rPr>
          <w:lang w:val="sr-Cyrl-RS"/>
        </w:rPr>
        <w:t xml:space="preserve">Серверска компонента представља централни део за обављање пословне логике апликације. </w:t>
      </w:r>
      <w:r w:rsidR="0058657F">
        <w:rPr>
          <w:lang w:val="sr-Cyrl-RS"/>
        </w:rPr>
        <w:t xml:space="preserve">То укључује обраду захтева од стране клијента, </w:t>
      </w:r>
      <w:r w:rsidR="005E1EA2">
        <w:rPr>
          <w:lang w:val="sr-Cyrl-RS"/>
        </w:rPr>
        <w:t xml:space="preserve">валидацију података, </w:t>
      </w:r>
      <w:r w:rsidR="0058657F">
        <w:rPr>
          <w:lang w:val="sr-Cyrl-RS"/>
        </w:rPr>
        <w:t>комуникацију са базом података и враћање одговора клијенту.</w:t>
      </w:r>
      <w:r w:rsidR="00966C73">
        <w:rPr>
          <w:lang w:val="sr-Cyrl-RS"/>
        </w:rPr>
        <w:t xml:space="preserve"> </w:t>
      </w:r>
      <w:r w:rsidR="00966C73" w:rsidRPr="008E293E">
        <w:rPr>
          <w:lang w:val="sr-Cyrl-RS"/>
        </w:rPr>
        <w:t xml:space="preserve">Серверска компонента је реализована у програмском језику </w:t>
      </w:r>
      <w:r w:rsidR="00966C73" w:rsidRPr="00CB6130">
        <w:rPr>
          <w:i/>
          <w:lang w:val="sr-Cyrl-RS"/>
        </w:rPr>
        <w:t>Go</w:t>
      </w:r>
      <w:r w:rsidR="00966C73" w:rsidRPr="008E293E">
        <w:rPr>
          <w:lang w:val="sr-Cyrl-RS"/>
        </w:rPr>
        <w:t xml:space="preserve"> [1], верзије 1.22</w:t>
      </w:r>
      <w:r w:rsidR="00D656B5">
        <w:rPr>
          <w:lang w:val="sr-Cyrl-RS"/>
        </w:rPr>
        <w:t>, који је детаљније описан у поднаслову 4.2.1</w:t>
      </w:r>
      <w:r w:rsidR="00966C73">
        <w:rPr>
          <w:lang w:val="sr-Cyrl-RS"/>
        </w:rPr>
        <w:t>.</w:t>
      </w:r>
      <w:r w:rsidR="005B7AC5">
        <w:rPr>
          <w:lang w:val="sr-Cyrl-RS"/>
        </w:rPr>
        <w:t xml:space="preserve"> </w:t>
      </w:r>
    </w:p>
    <w:p w14:paraId="04065BBB" w14:textId="7A933076" w:rsidR="004D0E6A" w:rsidRPr="00492DE6" w:rsidRDefault="00E5309C" w:rsidP="00005AF2">
      <w:pPr>
        <w:pStyle w:val="a0"/>
        <w:ind w:firstLine="360"/>
        <w:rPr>
          <w:lang w:val="sr-Cyrl-RS"/>
        </w:rPr>
      </w:pPr>
      <w:r>
        <w:rPr>
          <w:lang w:val="sr-Cyrl-RS"/>
        </w:rPr>
        <w:t xml:space="preserve">База података </w:t>
      </w:r>
      <w:r w:rsidR="00834C2E">
        <w:rPr>
          <w:lang w:val="sr-Cyrl-RS"/>
        </w:rPr>
        <w:t xml:space="preserve">је одговорна за трајно </w:t>
      </w:r>
      <w:r>
        <w:rPr>
          <w:lang w:val="sr-Cyrl-RS"/>
        </w:rPr>
        <w:t>чува</w:t>
      </w:r>
      <w:r w:rsidR="00834C2E">
        <w:rPr>
          <w:lang w:val="sr-Cyrl-RS"/>
        </w:rPr>
        <w:t>ње свих података</w:t>
      </w:r>
      <w:r>
        <w:rPr>
          <w:lang w:val="sr-Cyrl-RS"/>
        </w:rPr>
        <w:t xml:space="preserve"> које апликација користи. </w:t>
      </w:r>
      <w:r w:rsidR="00BF7AA6">
        <w:rPr>
          <w:lang w:val="sr-Cyrl-RS"/>
        </w:rPr>
        <w:t xml:space="preserve">Ова компонента игра кључну улогу у обезбеђивању интегритета података, оптимизацији приступа и подршци сложеним упитима. </w:t>
      </w:r>
      <w:r w:rsidR="00B51C07" w:rsidRPr="008E293E">
        <w:rPr>
          <w:lang w:val="sr-Cyrl-RS"/>
        </w:rPr>
        <w:t xml:space="preserve">За управљање базом података користи се </w:t>
      </w:r>
      <w:r w:rsidR="00B51C07" w:rsidRPr="00B51C07">
        <w:rPr>
          <w:i/>
          <w:lang w:val="sr-Cyrl-RS"/>
        </w:rPr>
        <w:t>Oracle</w:t>
      </w:r>
      <w:r w:rsidR="00B51C07" w:rsidRPr="008E293E">
        <w:rPr>
          <w:lang w:val="sr-Cyrl-RS"/>
        </w:rPr>
        <w:t xml:space="preserve"> [5]</w:t>
      </w:r>
      <w:r w:rsidR="00B51C07">
        <w:rPr>
          <w:lang w:val="sr-Cyrl-RS"/>
        </w:rPr>
        <w:t xml:space="preserve"> релациона база података</w:t>
      </w:r>
      <w:r w:rsidR="00954B07">
        <w:rPr>
          <w:lang w:val="sr-Cyrl-RS"/>
        </w:rPr>
        <w:t>, чији детаљнији опис се може наћи у поднаслову 4.2.4</w:t>
      </w:r>
      <w:r w:rsidR="00492DE6">
        <w:rPr>
          <w:lang w:val="sr-Cyrl-RS"/>
        </w:rPr>
        <w:t>.</w:t>
      </w:r>
      <w:r w:rsidR="00834C2E" w:rsidRPr="00834C2E">
        <w:t xml:space="preserve"> </w:t>
      </w:r>
    </w:p>
    <w:p w14:paraId="50DD60FA" w14:textId="50243F4A" w:rsidR="00D75684" w:rsidRDefault="00D75684" w:rsidP="00D75684">
      <w:pPr>
        <w:pStyle w:val="Heading2"/>
        <w:rPr>
          <w:lang w:val="sr-Cyrl-RS"/>
        </w:rPr>
      </w:pPr>
      <w:bookmarkStart w:id="125" w:name="_Toc176384498"/>
      <w:bookmarkStart w:id="126" w:name="_Toc176385239"/>
      <w:r>
        <w:rPr>
          <w:lang w:val="sr-Cyrl-RS"/>
        </w:rPr>
        <w:t>Технологије коришћене при развоју софтверског пакета</w:t>
      </w:r>
      <w:bookmarkEnd w:id="125"/>
      <w:bookmarkEnd w:id="126"/>
    </w:p>
    <w:p w14:paraId="6B9EBDB1" w14:textId="43E01B6C" w:rsidR="00492DE6" w:rsidRPr="00492DE6" w:rsidRDefault="00492DE6" w:rsidP="00D55D72">
      <w:pPr>
        <w:pStyle w:val="a0"/>
        <w:ind w:firstLine="360"/>
      </w:pPr>
      <w:r w:rsidRPr="008E293E">
        <w:t>У наредним одељцима биће детаљније објашњене технологије које су коришћене у раз</w:t>
      </w:r>
      <w:r>
        <w:t>воју овог информационог система.</w:t>
      </w:r>
    </w:p>
    <w:p w14:paraId="07D3A47A" w14:textId="383A0DA3" w:rsidR="005D6EFD" w:rsidRDefault="00DF23FE" w:rsidP="00735FFA">
      <w:pPr>
        <w:pStyle w:val="Heading3"/>
      </w:pPr>
      <w:bookmarkStart w:id="127" w:name="_Toc176384499"/>
      <w:bookmarkStart w:id="128" w:name="_Toc176385240"/>
      <w:r>
        <w:lastRenderedPageBreak/>
        <w:t>Go</w:t>
      </w:r>
      <w:bookmarkEnd w:id="127"/>
      <w:bookmarkEnd w:id="128"/>
    </w:p>
    <w:p w14:paraId="5332087B" w14:textId="46653976" w:rsidR="000A00B5" w:rsidRPr="00896EC7" w:rsidRDefault="00DF23FE" w:rsidP="003E23DD">
      <w:pPr>
        <w:pStyle w:val="a0"/>
        <w:ind w:firstLine="360"/>
        <w:rPr>
          <w:lang w:val="sr-Cyrl-RS"/>
        </w:rPr>
      </w:pPr>
      <w:r>
        <w:rPr>
          <w:i/>
          <w:lang w:val="en-US"/>
        </w:rPr>
        <w:t>Go</w:t>
      </w:r>
      <w:r w:rsidR="0004021C">
        <w:rPr>
          <w:i/>
          <w:lang w:val="en-US"/>
        </w:rPr>
        <w:t xml:space="preserve"> [1]</w:t>
      </w:r>
      <w:r w:rsidR="00D65569">
        <w:rPr>
          <w:lang w:val="sr-Cyrl-RS"/>
        </w:rPr>
        <w:t xml:space="preserve">, такође називан </w:t>
      </w:r>
      <w:r w:rsidR="00D65569" w:rsidRPr="00E635C0">
        <w:rPr>
          <w:i/>
          <w:lang w:val="en-US"/>
        </w:rPr>
        <w:t>Golang</w:t>
      </w:r>
      <w:r w:rsidR="00D65569">
        <w:rPr>
          <w:lang w:val="en-US"/>
        </w:rPr>
        <w:t>,</w:t>
      </w:r>
      <w:r w:rsidR="00824792" w:rsidRPr="001E1E2B">
        <w:rPr>
          <w:i/>
          <w:lang w:val="en-US"/>
        </w:rPr>
        <w:t xml:space="preserve"> </w:t>
      </w:r>
      <w:r w:rsidR="00824792">
        <w:rPr>
          <w:lang w:val="sr-Cyrl-RS"/>
        </w:rPr>
        <w:t xml:space="preserve">је </w:t>
      </w:r>
      <w:r w:rsidR="00D65569">
        <w:t>модеран</w:t>
      </w:r>
      <w:r>
        <w:t xml:space="preserve"> </w:t>
      </w:r>
      <w:r w:rsidR="00EE3A21">
        <w:t>o</w:t>
      </w:r>
      <w:r w:rsidR="00D65569">
        <w:t>pen-</w:t>
      </w:r>
      <w:r w:rsidR="00EE3A21">
        <w:t>s</w:t>
      </w:r>
      <w:r w:rsidR="00D65569">
        <w:t xml:space="preserve">ource </w:t>
      </w:r>
      <w:r>
        <w:t>програ</w:t>
      </w:r>
      <w:r w:rsidR="00E635C0">
        <w:t>мски језик који је развијен</w:t>
      </w:r>
      <w:r w:rsidR="00D65569">
        <w:t xml:space="preserve"> </w:t>
      </w:r>
      <w:r w:rsidR="00E635C0">
        <w:rPr>
          <w:lang w:val="sr-Cyrl-RS"/>
        </w:rPr>
        <w:t xml:space="preserve">од стране </w:t>
      </w:r>
      <w:r w:rsidR="0012544C">
        <w:rPr>
          <w:i/>
          <w:lang w:val="en-US"/>
        </w:rPr>
        <w:t>Google</w:t>
      </w:r>
      <w:r w:rsidR="0012544C" w:rsidRPr="00016843">
        <w:rPr>
          <w:lang w:val="en-US"/>
        </w:rPr>
        <w:t>-</w:t>
      </w:r>
      <w:r w:rsidR="0012544C" w:rsidRPr="00016843">
        <w:rPr>
          <w:lang w:val="sr-Cyrl-RS"/>
        </w:rPr>
        <w:t>а</w:t>
      </w:r>
      <w:r w:rsidR="00D65569">
        <w:rPr>
          <w:lang w:val="sr-Cyrl-RS"/>
        </w:rPr>
        <w:t>.</w:t>
      </w:r>
      <w:r w:rsidR="00D65569">
        <w:rPr>
          <w:lang w:val="en-US"/>
        </w:rPr>
        <w:t xml:space="preserve"> </w:t>
      </w:r>
      <w:r w:rsidR="00D65569">
        <w:rPr>
          <w:lang w:val="sr-Cyrl-RS"/>
        </w:rPr>
        <w:t xml:space="preserve">Његови аутори су сада већ познати </w:t>
      </w:r>
      <w:r w:rsidR="00D65569" w:rsidRPr="00284061">
        <w:rPr>
          <w:i/>
          <w:lang w:val="sr-Cyrl-RS"/>
        </w:rPr>
        <w:t>Роберт Г</w:t>
      </w:r>
      <w:r w:rsidR="00682F54">
        <w:rPr>
          <w:i/>
          <w:lang w:val="sr-Cyrl-RS"/>
        </w:rPr>
        <w:t>риз</w:t>
      </w:r>
      <w:r w:rsidR="00D65569" w:rsidRPr="00284061">
        <w:rPr>
          <w:i/>
          <w:lang w:val="sr-Cyrl-RS"/>
        </w:rPr>
        <w:t>емер</w:t>
      </w:r>
      <w:r w:rsidR="00D65569">
        <w:rPr>
          <w:lang w:val="sr-Cyrl-RS"/>
        </w:rPr>
        <w:t xml:space="preserve">, </w:t>
      </w:r>
      <w:r w:rsidR="00D65569" w:rsidRPr="00284061">
        <w:rPr>
          <w:i/>
          <w:lang w:val="sr-Cyrl-RS"/>
        </w:rPr>
        <w:t>Роб Пајк</w:t>
      </w:r>
      <w:r w:rsidR="00D65569">
        <w:rPr>
          <w:lang w:val="sr-Cyrl-RS"/>
        </w:rPr>
        <w:t xml:space="preserve"> и </w:t>
      </w:r>
      <w:r w:rsidR="00D65569" w:rsidRPr="00284061">
        <w:rPr>
          <w:i/>
          <w:lang w:val="sr-Cyrl-RS"/>
        </w:rPr>
        <w:t>Кен Томсон</w:t>
      </w:r>
      <w:r w:rsidR="00D65569">
        <w:rPr>
          <w:lang w:val="sr-Cyrl-RS"/>
        </w:rPr>
        <w:t>.</w:t>
      </w:r>
      <w:r w:rsidR="00F52839">
        <w:rPr>
          <w:lang w:val="sr-Cyrl-RS"/>
        </w:rPr>
        <w:t xml:space="preserve"> </w:t>
      </w:r>
      <w:r w:rsidR="00F52839" w:rsidRPr="00A72373">
        <w:rPr>
          <w:i/>
        </w:rPr>
        <w:t>Go</w:t>
      </w:r>
      <w:r w:rsidR="00F52839">
        <w:t xml:space="preserve"> је дизајниран са циљем да поједностави развој софтвера,</w:t>
      </w:r>
      <w:r w:rsidR="00F52839">
        <w:rPr>
          <w:lang w:val="sr-Cyrl-RS"/>
        </w:rPr>
        <w:t xml:space="preserve"> па му је </w:t>
      </w:r>
      <w:r w:rsidR="00F52839">
        <w:t>синтакса минималистичка и лако разумљива, што олакшава читање и одржавање кода</w:t>
      </w:r>
      <w:r w:rsidR="008A5656">
        <w:rPr>
          <w:lang w:val="sr-Cyrl-RS"/>
        </w:rPr>
        <w:t xml:space="preserve">. </w:t>
      </w:r>
      <w:r w:rsidR="0057675E">
        <w:t>Због своје стабилности</w:t>
      </w:r>
      <w:r w:rsidR="0057675E">
        <w:rPr>
          <w:lang w:val="sr-Cyrl-RS"/>
        </w:rPr>
        <w:t>, ефикасности</w:t>
      </w:r>
      <w:r w:rsidR="0057675E">
        <w:t xml:space="preserve"> и перформанси, </w:t>
      </w:r>
      <w:r w:rsidR="0057675E" w:rsidRPr="00A72373">
        <w:rPr>
          <w:i/>
        </w:rPr>
        <w:t>Go</w:t>
      </w:r>
      <w:r w:rsidR="0057675E">
        <w:t xml:space="preserve"> је постао популаран избор за развој сервера, cloud апликација и других система високих перформанси</w:t>
      </w:r>
      <w:r w:rsidR="00896EC7">
        <w:rPr>
          <w:lang w:val="sr-Cyrl-RS"/>
        </w:rPr>
        <w:t>.</w:t>
      </w:r>
    </w:p>
    <w:p w14:paraId="401AC477" w14:textId="1FD7559E" w:rsidR="00791296" w:rsidRPr="00502041" w:rsidRDefault="00791296" w:rsidP="00735FFA">
      <w:pPr>
        <w:pStyle w:val="Heading3"/>
        <w:rPr>
          <w:lang w:val="sr-Cyrl-RS"/>
        </w:rPr>
      </w:pPr>
      <w:bookmarkStart w:id="129" w:name="_Toc176384500"/>
      <w:bookmarkStart w:id="130" w:name="_Toc176385241"/>
      <w:r>
        <w:t>Angular</w:t>
      </w:r>
      <w:bookmarkEnd w:id="129"/>
      <w:bookmarkEnd w:id="130"/>
    </w:p>
    <w:p w14:paraId="787881B4" w14:textId="1D9F7BA4" w:rsidR="00636F04" w:rsidRPr="005B40E7" w:rsidRDefault="00896655" w:rsidP="005354CC">
      <w:pPr>
        <w:pStyle w:val="a0"/>
        <w:ind w:firstLine="360"/>
        <w:rPr>
          <w:lang w:val="sr-Cyrl-RS"/>
        </w:rPr>
      </w:pPr>
      <w:r w:rsidRPr="00896655">
        <w:rPr>
          <w:i/>
          <w:lang w:val="sr-Cyrl-RS"/>
        </w:rPr>
        <w:t>Angular</w:t>
      </w:r>
      <w:r w:rsidRPr="00896655">
        <w:rPr>
          <w:lang w:val="sr-Cyrl-RS"/>
        </w:rPr>
        <w:t xml:space="preserve"> </w:t>
      </w:r>
      <w:r w:rsidR="001A3894" w:rsidRPr="0025734C">
        <w:rPr>
          <w:i/>
          <w:lang w:val="en-US"/>
        </w:rPr>
        <w:t>[3]</w:t>
      </w:r>
      <w:r w:rsidR="001A3894">
        <w:rPr>
          <w:lang w:val="en-US"/>
        </w:rPr>
        <w:t xml:space="preserve"> </w:t>
      </w:r>
      <w:r w:rsidRPr="00896655">
        <w:rPr>
          <w:lang w:val="sr-Cyrl-RS"/>
        </w:rPr>
        <w:t xml:space="preserve">је </w:t>
      </w:r>
      <w:r w:rsidR="0065098B">
        <w:rPr>
          <w:lang w:val="en-US"/>
        </w:rPr>
        <w:t xml:space="preserve">open-source </w:t>
      </w:r>
      <w:r w:rsidR="008409A6">
        <w:rPr>
          <w:lang w:val="sr-Cyrl-RS"/>
        </w:rPr>
        <w:t>платформа и оквир за развој веб-</w:t>
      </w:r>
      <w:r w:rsidRPr="00896655">
        <w:rPr>
          <w:lang w:val="sr-Cyrl-RS"/>
        </w:rPr>
        <w:t xml:space="preserve">апликација који је развио </w:t>
      </w:r>
      <w:r w:rsidRPr="00896655">
        <w:rPr>
          <w:i/>
          <w:lang w:val="sr-Cyrl-RS"/>
        </w:rPr>
        <w:t>Google</w:t>
      </w:r>
      <w:r w:rsidRPr="00896655">
        <w:rPr>
          <w:lang w:val="sr-Cyrl-RS"/>
        </w:rPr>
        <w:t xml:space="preserve">. Омогућава изградњу једностраничних апликација (SPA) користећи </w:t>
      </w:r>
      <w:r w:rsidRPr="00896655">
        <w:rPr>
          <w:i/>
          <w:lang w:val="sr-Cyrl-RS"/>
        </w:rPr>
        <w:t>HTML</w:t>
      </w:r>
      <w:r w:rsidR="00410277">
        <w:rPr>
          <w:i/>
          <w:lang w:val="en-US"/>
        </w:rPr>
        <w:t xml:space="preserve"> [10]</w:t>
      </w:r>
      <w:r w:rsidRPr="00896655">
        <w:rPr>
          <w:lang w:val="sr-Cyrl-RS"/>
        </w:rPr>
        <w:t xml:space="preserve">, </w:t>
      </w:r>
      <w:r w:rsidRPr="00896655">
        <w:rPr>
          <w:i/>
          <w:lang w:val="sr-Cyrl-RS"/>
        </w:rPr>
        <w:t>CSS</w:t>
      </w:r>
      <w:r w:rsidR="00410277">
        <w:rPr>
          <w:i/>
          <w:lang w:val="en-US"/>
        </w:rPr>
        <w:t xml:space="preserve"> [11]</w:t>
      </w:r>
      <w:r w:rsidRPr="00896655">
        <w:rPr>
          <w:lang w:val="sr-Cyrl-RS"/>
        </w:rPr>
        <w:t xml:space="preserve"> и </w:t>
      </w:r>
      <w:r w:rsidRPr="00896655">
        <w:rPr>
          <w:i/>
          <w:lang w:val="sr-Cyrl-RS"/>
        </w:rPr>
        <w:t>TypeScript</w:t>
      </w:r>
      <w:r w:rsidR="00410277">
        <w:rPr>
          <w:i/>
          <w:lang w:val="en-US"/>
        </w:rPr>
        <w:t xml:space="preserve"> [4]</w:t>
      </w:r>
      <w:r w:rsidRPr="00896655">
        <w:rPr>
          <w:lang w:val="sr-Cyrl-RS"/>
        </w:rPr>
        <w:t xml:space="preserve">. </w:t>
      </w:r>
      <w:r w:rsidRPr="00896655">
        <w:rPr>
          <w:i/>
          <w:lang w:val="sr-Cyrl-RS"/>
        </w:rPr>
        <w:t>Angular</w:t>
      </w:r>
      <w:r w:rsidR="00344FE9">
        <w:rPr>
          <w:i/>
          <w:lang w:val="sr-Cyrl-RS"/>
        </w:rPr>
        <w:t xml:space="preserve"> </w:t>
      </w:r>
      <w:r w:rsidR="00344FE9">
        <w:rPr>
          <w:i/>
          <w:lang w:val="en-US"/>
        </w:rPr>
        <w:t>[3]</w:t>
      </w:r>
      <w:r w:rsidRPr="00896655">
        <w:rPr>
          <w:lang w:val="sr-Cyrl-RS"/>
        </w:rPr>
        <w:t xml:space="preserve"> је базиран на компонентама, што олакшава организовање и поновну употребу кода. </w:t>
      </w:r>
      <w:r w:rsidR="005B40E7">
        <w:rPr>
          <w:lang w:val="sr-Cyrl-RS"/>
        </w:rPr>
        <w:t xml:space="preserve">Током времена, </w:t>
      </w:r>
      <w:r w:rsidR="005B40E7" w:rsidRPr="00896655">
        <w:rPr>
          <w:i/>
          <w:lang w:val="sr-Cyrl-RS"/>
        </w:rPr>
        <w:t>Angular</w:t>
      </w:r>
      <w:r w:rsidR="005B40E7">
        <w:rPr>
          <w:i/>
          <w:lang w:val="sr-Cyrl-RS"/>
        </w:rPr>
        <w:t xml:space="preserve"> </w:t>
      </w:r>
      <w:r w:rsidR="005B40E7">
        <w:rPr>
          <w:lang w:val="sr-Cyrl-RS"/>
        </w:rPr>
        <w:t>је постао моћан алат који се</w:t>
      </w:r>
      <w:r w:rsidR="00BD54D9">
        <w:rPr>
          <w:lang w:val="sr-Cyrl-RS"/>
        </w:rPr>
        <w:t xml:space="preserve"> осим за веб-</w:t>
      </w:r>
      <w:r w:rsidR="00452719">
        <w:rPr>
          <w:lang w:val="sr-Cyrl-RS"/>
        </w:rPr>
        <w:t>апликације</w:t>
      </w:r>
      <w:r w:rsidR="005B40E7">
        <w:rPr>
          <w:lang w:val="sr-Cyrl-RS"/>
        </w:rPr>
        <w:t xml:space="preserve"> може користити и за развој десктоп,</w:t>
      </w:r>
      <w:r w:rsidR="00D32039">
        <w:rPr>
          <w:lang w:val="sr-Cyrl-RS"/>
        </w:rPr>
        <w:t xml:space="preserve"> као</w:t>
      </w:r>
      <w:r w:rsidR="005B40E7">
        <w:rPr>
          <w:lang w:val="sr-Cyrl-RS"/>
        </w:rPr>
        <w:t xml:space="preserve"> и мобилних апликација.</w:t>
      </w:r>
    </w:p>
    <w:p w14:paraId="75ED33F2" w14:textId="22820A99" w:rsidR="00135951" w:rsidRDefault="00135951" w:rsidP="00735FFA">
      <w:pPr>
        <w:pStyle w:val="Heading3"/>
      </w:pPr>
      <w:bookmarkStart w:id="131" w:name="_Toc176384501"/>
      <w:bookmarkStart w:id="132" w:name="_Toc176385242"/>
      <w:r w:rsidRPr="00135951">
        <w:t>TypeScript</w:t>
      </w:r>
      <w:bookmarkEnd w:id="131"/>
      <w:bookmarkEnd w:id="132"/>
    </w:p>
    <w:p w14:paraId="25A37E6F" w14:textId="3EF42818" w:rsidR="00135951" w:rsidRPr="003F70A1" w:rsidRDefault="00640157" w:rsidP="00135951">
      <w:pPr>
        <w:pStyle w:val="a0"/>
        <w:ind w:firstLine="360"/>
        <w:rPr>
          <w:lang w:val="sr-Cyrl-RS"/>
        </w:rPr>
      </w:pPr>
      <w:r w:rsidRPr="00640157">
        <w:rPr>
          <w:i/>
          <w:lang w:val="en-US"/>
        </w:rPr>
        <w:t>TypeScript</w:t>
      </w:r>
      <w:r w:rsidR="00F26934">
        <w:rPr>
          <w:i/>
          <w:lang w:val="en-US"/>
        </w:rPr>
        <w:t xml:space="preserve"> [4]</w:t>
      </w:r>
      <w:r w:rsidRPr="00640157">
        <w:rPr>
          <w:lang w:val="en-US"/>
        </w:rPr>
        <w:t xml:space="preserve"> је </w:t>
      </w:r>
      <w:r w:rsidR="006C6023">
        <w:rPr>
          <w:lang w:val="en-US"/>
        </w:rPr>
        <w:t xml:space="preserve">open-source </w:t>
      </w:r>
      <w:r w:rsidRPr="00640157">
        <w:rPr>
          <w:lang w:val="en-US"/>
        </w:rPr>
        <w:t>програмски језик</w:t>
      </w:r>
      <w:r w:rsidR="006C6023">
        <w:rPr>
          <w:lang w:val="sr-Cyrl-RS"/>
        </w:rPr>
        <w:t xml:space="preserve"> развијен од стране </w:t>
      </w:r>
      <w:r w:rsidR="006C6023" w:rsidRPr="00094ECA">
        <w:rPr>
          <w:i/>
          <w:lang w:val="en-US"/>
        </w:rPr>
        <w:t>Microsoft</w:t>
      </w:r>
      <w:r w:rsidR="006C6023">
        <w:rPr>
          <w:lang w:val="sr-Cyrl-RS"/>
        </w:rPr>
        <w:t>-а,</w:t>
      </w:r>
      <w:r w:rsidRPr="00640157">
        <w:rPr>
          <w:lang w:val="en-US"/>
        </w:rPr>
        <w:t xml:space="preserve"> који проширује </w:t>
      </w:r>
      <w:r w:rsidRPr="00640157">
        <w:rPr>
          <w:i/>
          <w:lang w:val="en-US"/>
        </w:rPr>
        <w:t>JavaScript</w:t>
      </w:r>
      <w:r w:rsidRPr="00640157">
        <w:rPr>
          <w:lang w:val="en-US"/>
        </w:rPr>
        <w:t xml:space="preserve"> додавањем статичке типизације, омогућавајући програмерима да боље управљају грешкама у коду. </w:t>
      </w:r>
      <w:r w:rsidRPr="00640157">
        <w:rPr>
          <w:i/>
          <w:lang w:val="en-US"/>
        </w:rPr>
        <w:t>TypeScript</w:t>
      </w:r>
      <w:r w:rsidRPr="00640157">
        <w:rPr>
          <w:lang w:val="en-US"/>
        </w:rPr>
        <w:t xml:space="preserve"> је компајлиран у чист </w:t>
      </w:r>
      <w:r w:rsidRPr="00640157">
        <w:rPr>
          <w:i/>
          <w:lang w:val="en-US"/>
        </w:rPr>
        <w:t>JavaScript</w:t>
      </w:r>
      <w:r w:rsidRPr="00640157">
        <w:rPr>
          <w:lang w:val="en-US"/>
        </w:rPr>
        <w:t xml:space="preserve">, што значи </w:t>
      </w:r>
      <w:r w:rsidR="00D17487">
        <w:rPr>
          <w:lang w:val="en-US"/>
        </w:rPr>
        <w:t>да се може користити у било ко</w:t>
      </w:r>
      <w:r w:rsidRPr="00640157">
        <w:rPr>
          <w:lang w:val="en-US"/>
        </w:rPr>
        <w:t xml:space="preserve">м </w:t>
      </w:r>
      <w:r w:rsidRPr="00D17487">
        <w:rPr>
          <w:i/>
          <w:lang w:val="en-US"/>
        </w:rPr>
        <w:t>JavaScript</w:t>
      </w:r>
      <w:r w:rsidR="00E13E7E">
        <w:rPr>
          <w:i/>
          <w:lang w:val="en-US"/>
        </w:rPr>
        <w:t xml:space="preserve"> [12]</w:t>
      </w:r>
      <w:r w:rsidRPr="00640157">
        <w:rPr>
          <w:lang w:val="en-US"/>
        </w:rPr>
        <w:t xml:space="preserve"> окружењу. Овај језик је посебно популаран у великим пројектима јер олакшава одржавање и читање кода. </w:t>
      </w:r>
    </w:p>
    <w:p w14:paraId="27B33B7B" w14:textId="19750C2B" w:rsidR="00791296" w:rsidRDefault="00822B48" w:rsidP="00735FFA">
      <w:pPr>
        <w:pStyle w:val="Heading3"/>
      </w:pPr>
      <w:bookmarkStart w:id="133" w:name="_Toc176384502"/>
      <w:bookmarkStart w:id="134" w:name="_Toc176385243"/>
      <w:r>
        <w:t>Oracle</w:t>
      </w:r>
      <w:bookmarkEnd w:id="133"/>
      <w:bookmarkEnd w:id="134"/>
    </w:p>
    <w:p w14:paraId="5594E1EF" w14:textId="1D7A60F5" w:rsidR="005D6EFD" w:rsidRDefault="00DD3CC6" w:rsidP="00F24ED4">
      <w:pPr>
        <w:pStyle w:val="a0"/>
        <w:ind w:firstLine="360"/>
      </w:pPr>
      <w:r w:rsidRPr="00DD3CC6">
        <w:rPr>
          <w:i/>
        </w:rPr>
        <w:t>Oracle</w:t>
      </w:r>
      <w:r w:rsidR="00BF23A7">
        <w:rPr>
          <w:i/>
        </w:rPr>
        <w:t xml:space="preserve"> [5]</w:t>
      </w:r>
      <w:r w:rsidRPr="00DD3CC6">
        <w:t xml:space="preserve"> база података је моћан систем за управљање релационим базама података (RDBMS) који је развила компанија </w:t>
      </w:r>
      <w:r w:rsidRPr="003F3B0C">
        <w:rPr>
          <w:i/>
        </w:rPr>
        <w:t>Oracle Corporation</w:t>
      </w:r>
      <w:r w:rsidRPr="00DD3CC6">
        <w:t xml:space="preserve">. Омогућава складиштење и управљање великим количинама података са високом сигурношћу, поузданошћу и скалабилношћу. </w:t>
      </w:r>
      <w:r w:rsidRPr="00DA21C2">
        <w:rPr>
          <w:i/>
        </w:rPr>
        <w:t>Oracle</w:t>
      </w:r>
      <w:r w:rsidRPr="00DD3CC6">
        <w:t xml:space="preserve"> подржава сложене </w:t>
      </w:r>
      <w:r w:rsidRPr="00FB5639">
        <w:rPr>
          <w:i/>
        </w:rPr>
        <w:t>SQL</w:t>
      </w:r>
      <w:r w:rsidR="00B16AD5">
        <w:rPr>
          <w:i/>
        </w:rPr>
        <w:t xml:space="preserve"> [13]</w:t>
      </w:r>
      <w:r w:rsidRPr="00DD3CC6">
        <w:t xml:space="preserve"> операције и напредне функције, као што су процедуре, тригери и погледи. Такође, нуди решења за хибридно складиштење података, укључујући облак, као и алате за анализу података. Oracle база података је широко коришћена у предузећима различитих величина за критичне пословне апликације.</w:t>
      </w:r>
    </w:p>
    <w:p w14:paraId="7ACE8F97" w14:textId="57A57A12" w:rsidR="003C64DA" w:rsidRDefault="003C64DA" w:rsidP="00735FFA">
      <w:pPr>
        <w:pStyle w:val="Heading3"/>
      </w:pPr>
      <w:bookmarkStart w:id="135" w:name="_Toc176384503"/>
      <w:bookmarkStart w:id="136" w:name="_Toc176385244"/>
      <w:r>
        <w:t>Oracle SQL Developer Data Modeler</w:t>
      </w:r>
      <w:bookmarkEnd w:id="135"/>
      <w:bookmarkEnd w:id="136"/>
    </w:p>
    <w:p w14:paraId="14E63EAD" w14:textId="17DB92FD" w:rsidR="000A2E15" w:rsidRDefault="000A2E15" w:rsidP="000A2E15">
      <w:pPr>
        <w:pStyle w:val="a0"/>
        <w:ind w:firstLine="360"/>
      </w:pPr>
      <w:r w:rsidRPr="00050F91">
        <w:rPr>
          <w:i/>
        </w:rPr>
        <w:t>Oracle SQL Developer Data Modeler</w:t>
      </w:r>
      <w:r w:rsidR="00050F91">
        <w:t xml:space="preserve"> </w:t>
      </w:r>
      <w:r w:rsidR="00050F91" w:rsidRPr="00050F91">
        <w:rPr>
          <w:i/>
        </w:rPr>
        <w:t>[6]</w:t>
      </w:r>
      <w:r w:rsidRPr="000A2E15">
        <w:t xml:space="preserve"> је напредан алат за моделовање података који је развила компанија Oracle Corporation, намењен за креирање и управљање структурама база података. Омогућава корисницима да визуелизују, дизајнирају и документују сложене релационе моделе база података кроз графичко корисничко окружење. Подржава различите типове моделирања, укључујући логичко, физичко и концептуално, и омогућава инжењеринг и реверсни инжењеринг модела података. </w:t>
      </w:r>
      <w:r w:rsidRPr="00494F4A">
        <w:rPr>
          <w:i/>
        </w:rPr>
        <w:t>Oracle SQL Developer Data Modeler</w:t>
      </w:r>
      <w:r w:rsidRPr="000A2E15">
        <w:t xml:space="preserve"> такође нуди алате за управљање метаподацима, </w:t>
      </w:r>
      <w:r w:rsidRPr="000A2E15">
        <w:lastRenderedPageBreak/>
        <w:t>анализу утицаја промена и креирање извештаја, што га чини кључним алатом за администраторе база података и дизајнере који раде на комплексним системима.</w:t>
      </w:r>
    </w:p>
    <w:p w14:paraId="7A0B85CD" w14:textId="37583F04" w:rsidR="009378D6" w:rsidRDefault="009378D6" w:rsidP="009378D6">
      <w:pPr>
        <w:pStyle w:val="Heading2"/>
        <w:rPr>
          <w:lang w:val="sr-Cyrl-RS"/>
        </w:rPr>
      </w:pPr>
      <w:bookmarkStart w:id="137" w:name="_Toc176384504"/>
      <w:bookmarkStart w:id="138" w:name="_Toc176385245"/>
      <w:r>
        <w:rPr>
          <w:lang w:val="sr-Cyrl-RS"/>
        </w:rPr>
        <w:t>Имплементација на серверској страни</w:t>
      </w:r>
      <w:bookmarkEnd w:id="137"/>
      <w:bookmarkEnd w:id="138"/>
    </w:p>
    <w:p w14:paraId="547E41CA" w14:textId="27870956" w:rsidR="00E50C1C" w:rsidRPr="002A29FE" w:rsidRDefault="00E50C1C" w:rsidP="002A29FE">
      <w:pPr>
        <w:pStyle w:val="a0"/>
        <w:ind w:firstLine="360"/>
      </w:pPr>
      <w:r w:rsidRPr="002A29FE">
        <w:t xml:space="preserve">Имплементација на серверској страни обухвата имплементацију тригера, секвенцера и индекса у језику </w:t>
      </w:r>
      <w:r w:rsidRPr="008219C8">
        <w:rPr>
          <w:i/>
        </w:rPr>
        <w:t>PL/SQL</w:t>
      </w:r>
      <w:r w:rsidR="008219C8">
        <w:rPr>
          <w:i/>
        </w:rPr>
        <w:t xml:space="preserve"> </w:t>
      </w:r>
      <w:r w:rsidR="008219C8" w:rsidRPr="008219C8">
        <w:rPr>
          <w:i/>
        </w:rPr>
        <w:t>[</w:t>
      </w:r>
      <w:r w:rsidR="00ED066A">
        <w:rPr>
          <w:i/>
        </w:rPr>
        <w:t>14</w:t>
      </w:r>
      <w:r w:rsidR="008219C8" w:rsidRPr="008219C8">
        <w:rPr>
          <w:i/>
        </w:rPr>
        <w:t>]</w:t>
      </w:r>
      <w:r w:rsidRPr="002A29FE">
        <w:t xml:space="preserve"> како би рад самог система постао ефикаснији и перформантнији. Овај сегмент ће бити подељен у три дела.</w:t>
      </w:r>
    </w:p>
    <w:p w14:paraId="0AAED4E0" w14:textId="67A3DABC" w:rsidR="00E50C1C" w:rsidRDefault="00E50C1C" w:rsidP="002A29FE">
      <w:pPr>
        <w:pStyle w:val="Heading3"/>
        <w:rPr>
          <w:lang w:val="sr-Cyrl-RS"/>
        </w:rPr>
      </w:pPr>
      <w:bookmarkStart w:id="139" w:name="_Toc176384505"/>
      <w:bookmarkStart w:id="140" w:name="_Toc176385246"/>
      <w:r>
        <w:rPr>
          <w:lang w:val="sr-Cyrl-RS"/>
        </w:rPr>
        <w:t>Секвенцери</w:t>
      </w:r>
      <w:bookmarkEnd w:id="139"/>
      <w:bookmarkEnd w:id="140"/>
    </w:p>
    <w:p w14:paraId="70295DD4" w14:textId="77777777" w:rsidR="00E50C1C" w:rsidRPr="002A29FE" w:rsidRDefault="00E50C1C" w:rsidP="002A29FE">
      <w:pPr>
        <w:pStyle w:val="a0"/>
        <w:ind w:firstLine="360"/>
      </w:pPr>
      <w:r w:rsidRPr="002A29FE">
        <w:t>У радном окружењу база података, секвенцери су основни алати за генерисање уникатних вредности, посебно када се ради о примарним кључевима у табелама. Овај приступ је од великог значаја у обезбеђивању интегритета података и у управљању аутоматским генерисањем идентификатора за нове редове у бази података.</w:t>
      </w:r>
    </w:p>
    <w:p w14:paraId="27117073" w14:textId="32975288" w:rsidR="00E50C1C" w:rsidRPr="002A29FE" w:rsidRDefault="00E50C1C" w:rsidP="002A29FE">
      <w:pPr>
        <w:pStyle w:val="a0"/>
        <w:ind w:firstLine="360"/>
      </w:pPr>
      <w:r w:rsidRPr="002A29FE">
        <w:t xml:space="preserve">У контексту овог информационог система, написани су секвенцери у </w:t>
      </w:r>
      <w:r w:rsidRPr="009B1EF2">
        <w:rPr>
          <w:i/>
        </w:rPr>
        <w:t>PL/SQL</w:t>
      </w:r>
      <w:r w:rsidRPr="002A29FE">
        <w:t xml:space="preserve"> програмском језику са циљем да се инкрементално додају примарни кључеви у одговарајуће релације. Секвенцери су створени тако да пружају јединствене и конзистентне вредности за сваку нову уписану ред. Ово осигурава да сваки запис у табели има уникатан идентификатор, што је кључно за одржавање везе између различитих ентитета у бази података и спречавање конфликата. Секвенцери су написани за шеме релације које су обухваћене функционалностима које захтевају писање у те шеме релације.</w:t>
      </w:r>
    </w:p>
    <w:p w14:paraId="6313C1A5" w14:textId="77777777" w:rsidR="00E50C1C" w:rsidRPr="00BA157A" w:rsidRDefault="00E50C1C" w:rsidP="00E50C1C">
      <w:pPr>
        <w:pStyle w:val="a2"/>
        <w:rPr>
          <w:lang w:val="en-US"/>
        </w:rPr>
      </w:pPr>
      <w:r>
        <w:t>CREATE SEQUENCE SEQ_ID</w:t>
      </w:r>
      <w:r>
        <w:rPr>
          <w:lang w:val="en-US"/>
        </w:rPr>
        <w:t>KORISNIK</w:t>
      </w:r>
    </w:p>
    <w:p w14:paraId="07F8B6EE" w14:textId="77777777" w:rsidR="00E50C1C" w:rsidRDefault="00E50C1C" w:rsidP="00E50C1C">
      <w:pPr>
        <w:pStyle w:val="a2"/>
      </w:pPr>
      <w:r>
        <w:t>INCREMENT BY 1</w:t>
      </w:r>
    </w:p>
    <w:p w14:paraId="6B8E6FB9" w14:textId="77777777" w:rsidR="00E50C1C" w:rsidRDefault="00E50C1C" w:rsidP="00E50C1C">
      <w:pPr>
        <w:pStyle w:val="a2"/>
      </w:pPr>
      <w:r>
        <w:t>START WITH 1</w:t>
      </w:r>
    </w:p>
    <w:p w14:paraId="5260ECF0" w14:textId="77777777" w:rsidR="00E50C1C" w:rsidRDefault="00E50C1C" w:rsidP="00E50C1C">
      <w:pPr>
        <w:pStyle w:val="a2"/>
      </w:pPr>
      <w:r>
        <w:t>NOCYCLE</w:t>
      </w:r>
    </w:p>
    <w:p w14:paraId="6B6EA035" w14:textId="77777777" w:rsidR="00E50C1C" w:rsidRDefault="00E50C1C" w:rsidP="00E50C1C">
      <w:pPr>
        <w:pStyle w:val="a2"/>
      </w:pPr>
      <w:r>
        <w:t>CACHE 10;</w:t>
      </w:r>
    </w:p>
    <w:p w14:paraId="0E04F61C" w14:textId="77777777" w:rsidR="00E50C1C" w:rsidRPr="00653F7D" w:rsidRDefault="00E50C1C" w:rsidP="00E50C1C">
      <w:pPr>
        <w:pStyle w:val="a1"/>
        <w:rPr>
          <w:lang w:val="en-US"/>
        </w:rPr>
      </w:pPr>
      <w:r>
        <w:rPr>
          <w:lang w:val="sr-Cyrl-RS"/>
        </w:rPr>
        <w:t xml:space="preserve">Листинг 5.1 – Секвенцер за примарни кључ шеме релације </w:t>
      </w:r>
      <w:r w:rsidRPr="00653F7D">
        <w:rPr>
          <w:i/>
          <w:lang w:val="en-US"/>
        </w:rPr>
        <w:t>Korisnik</w:t>
      </w:r>
    </w:p>
    <w:p w14:paraId="6F625687" w14:textId="77777777" w:rsidR="00E50C1C" w:rsidRDefault="00E50C1C" w:rsidP="00E50C1C">
      <w:pPr>
        <w:pStyle w:val="a2"/>
      </w:pPr>
    </w:p>
    <w:p w14:paraId="2A9E6863" w14:textId="77777777" w:rsidR="00E50C1C" w:rsidRDefault="00E50C1C" w:rsidP="00E50C1C">
      <w:pPr>
        <w:pStyle w:val="a2"/>
      </w:pPr>
      <w:r>
        <w:t>CREATE SEQUENCE SEQ_IDZAHTRG</w:t>
      </w:r>
    </w:p>
    <w:p w14:paraId="1A1774CF" w14:textId="77777777" w:rsidR="00E50C1C" w:rsidRDefault="00E50C1C" w:rsidP="00E50C1C">
      <w:pPr>
        <w:pStyle w:val="a2"/>
      </w:pPr>
      <w:r>
        <w:t>INCREMENT BY 1</w:t>
      </w:r>
    </w:p>
    <w:p w14:paraId="10E8F0AF" w14:textId="77777777" w:rsidR="00E50C1C" w:rsidRDefault="00E50C1C" w:rsidP="00E50C1C">
      <w:pPr>
        <w:pStyle w:val="a2"/>
      </w:pPr>
      <w:r>
        <w:t>START WITH 1</w:t>
      </w:r>
    </w:p>
    <w:p w14:paraId="536627FD" w14:textId="77777777" w:rsidR="00E50C1C" w:rsidRDefault="00E50C1C" w:rsidP="00E50C1C">
      <w:pPr>
        <w:pStyle w:val="a2"/>
      </w:pPr>
      <w:r>
        <w:t>NOCYCLE</w:t>
      </w:r>
    </w:p>
    <w:p w14:paraId="1118FA84" w14:textId="77777777" w:rsidR="00E50C1C" w:rsidRDefault="00E50C1C" w:rsidP="00E50C1C">
      <w:pPr>
        <w:pStyle w:val="a2"/>
      </w:pPr>
      <w:r>
        <w:t>CACHE 10;</w:t>
      </w:r>
    </w:p>
    <w:p w14:paraId="064F591F" w14:textId="77777777" w:rsidR="00E50C1C" w:rsidRDefault="00E50C1C" w:rsidP="00E50C1C">
      <w:pPr>
        <w:pStyle w:val="a1"/>
        <w:rPr>
          <w:lang w:val="sr-Cyrl-RS"/>
        </w:rPr>
      </w:pPr>
      <w:r>
        <w:rPr>
          <w:lang w:val="sr-Cyrl-RS"/>
        </w:rPr>
        <w:t>Листинг 5.</w:t>
      </w:r>
      <w:r>
        <w:rPr>
          <w:lang w:val="en-US"/>
        </w:rPr>
        <w:t>2</w:t>
      </w:r>
      <w:r>
        <w:rPr>
          <w:lang w:val="sr-Cyrl-RS"/>
        </w:rPr>
        <w:t xml:space="preserve"> – Секвенцер за примарни кључ шеме релације </w:t>
      </w:r>
      <w:r>
        <w:rPr>
          <w:i/>
          <w:lang w:val="en-US"/>
        </w:rPr>
        <w:t>Zahtev za trgovinu</w:t>
      </w:r>
    </w:p>
    <w:p w14:paraId="2D1AB276" w14:textId="77777777" w:rsidR="00E50C1C" w:rsidRPr="00BA157A" w:rsidRDefault="00E50C1C" w:rsidP="00E50C1C">
      <w:pPr>
        <w:pStyle w:val="a2"/>
      </w:pPr>
    </w:p>
    <w:p w14:paraId="743D152E" w14:textId="77777777" w:rsidR="00E50C1C" w:rsidRDefault="00E50C1C" w:rsidP="00E50C1C">
      <w:pPr>
        <w:pStyle w:val="a2"/>
      </w:pPr>
      <w:r>
        <w:t>CREATE SEQUENCE SEQ_IDPREDTRG</w:t>
      </w:r>
    </w:p>
    <w:p w14:paraId="66628E61" w14:textId="77777777" w:rsidR="00E50C1C" w:rsidRDefault="00E50C1C" w:rsidP="00E50C1C">
      <w:pPr>
        <w:pStyle w:val="a2"/>
      </w:pPr>
      <w:r>
        <w:t>INCREMENT BY 1</w:t>
      </w:r>
    </w:p>
    <w:p w14:paraId="6DFD0510" w14:textId="77777777" w:rsidR="00E50C1C" w:rsidRDefault="00E50C1C" w:rsidP="00E50C1C">
      <w:pPr>
        <w:pStyle w:val="a2"/>
      </w:pPr>
      <w:r>
        <w:t>START WITH 1</w:t>
      </w:r>
    </w:p>
    <w:p w14:paraId="1EB8313F" w14:textId="77777777" w:rsidR="00E50C1C" w:rsidRDefault="00E50C1C" w:rsidP="00E50C1C">
      <w:pPr>
        <w:pStyle w:val="a2"/>
      </w:pPr>
      <w:r>
        <w:t>NOCYCLE</w:t>
      </w:r>
    </w:p>
    <w:p w14:paraId="1B46103C" w14:textId="77777777" w:rsidR="00E50C1C" w:rsidRDefault="00E50C1C" w:rsidP="00E50C1C">
      <w:pPr>
        <w:pStyle w:val="a2"/>
      </w:pPr>
      <w:r>
        <w:t>CACHE 10;</w:t>
      </w:r>
    </w:p>
    <w:p w14:paraId="69E9992C" w14:textId="77777777" w:rsidR="00E50C1C" w:rsidRDefault="00E50C1C" w:rsidP="00E50C1C">
      <w:pPr>
        <w:pStyle w:val="a1"/>
        <w:rPr>
          <w:lang w:val="sr-Cyrl-RS"/>
        </w:rPr>
      </w:pPr>
      <w:r>
        <w:rPr>
          <w:lang w:val="sr-Cyrl-RS"/>
        </w:rPr>
        <w:t xml:space="preserve">Листинг 5.3 – Секвенцер за примарни кључ шеме релације </w:t>
      </w:r>
      <w:r>
        <w:rPr>
          <w:i/>
          <w:lang w:val="en-US"/>
        </w:rPr>
        <w:t>Predmet trgovine</w:t>
      </w:r>
    </w:p>
    <w:p w14:paraId="41A622D9" w14:textId="77777777" w:rsidR="00E50C1C" w:rsidRDefault="00E50C1C" w:rsidP="00E50C1C">
      <w:pPr>
        <w:pStyle w:val="a1"/>
        <w:jc w:val="left"/>
      </w:pPr>
    </w:p>
    <w:p w14:paraId="1D93ADF5" w14:textId="77777777" w:rsidR="00E50C1C" w:rsidRDefault="00E50C1C" w:rsidP="00E50C1C">
      <w:pPr>
        <w:pStyle w:val="a2"/>
      </w:pPr>
      <w:r>
        <w:t>CREATE SEQUENCE SEQ_IDTRG</w:t>
      </w:r>
    </w:p>
    <w:p w14:paraId="458562A6" w14:textId="77777777" w:rsidR="00E50C1C" w:rsidRDefault="00E50C1C" w:rsidP="00E50C1C">
      <w:pPr>
        <w:pStyle w:val="a2"/>
      </w:pPr>
      <w:r>
        <w:t>INCREMENT BY 1</w:t>
      </w:r>
    </w:p>
    <w:p w14:paraId="2926618F" w14:textId="77777777" w:rsidR="00E50C1C" w:rsidRDefault="00E50C1C" w:rsidP="00E50C1C">
      <w:pPr>
        <w:pStyle w:val="a2"/>
      </w:pPr>
      <w:r>
        <w:t>START WITH 1</w:t>
      </w:r>
    </w:p>
    <w:p w14:paraId="407969F7" w14:textId="77777777" w:rsidR="00E50C1C" w:rsidRDefault="00E50C1C" w:rsidP="00E50C1C">
      <w:pPr>
        <w:pStyle w:val="a2"/>
      </w:pPr>
      <w:r>
        <w:t>NOCYCLE</w:t>
      </w:r>
    </w:p>
    <w:p w14:paraId="0CE2F95B" w14:textId="77777777" w:rsidR="00E50C1C" w:rsidRDefault="00E50C1C" w:rsidP="00E50C1C">
      <w:pPr>
        <w:pStyle w:val="a2"/>
      </w:pPr>
      <w:r>
        <w:t>CACHE 10;</w:t>
      </w:r>
    </w:p>
    <w:p w14:paraId="7A84DC9D" w14:textId="77777777" w:rsidR="00E50C1C" w:rsidRDefault="00E50C1C" w:rsidP="00E50C1C">
      <w:pPr>
        <w:pStyle w:val="a1"/>
        <w:rPr>
          <w:lang w:val="sr-Cyrl-RS"/>
        </w:rPr>
      </w:pPr>
      <w:r>
        <w:rPr>
          <w:lang w:val="sr-Cyrl-RS"/>
        </w:rPr>
        <w:lastRenderedPageBreak/>
        <w:t xml:space="preserve">Листинг 5.4 – Секвенцер за примарни кључ шеме релације </w:t>
      </w:r>
      <w:r>
        <w:rPr>
          <w:i/>
          <w:lang w:val="en-US"/>
        </w:rPr>
        <w:t>Trgovina</w:t>
      </w:r>
    </w:p>
    <w:p w14:paraId="56107AF4" w14:textId="77777777" w:rsidR="00E50C1C" w:rsidRDefault="00E50C1C" w:rsidP="00E50C1C">
      <w:pPr>
        <w:pStyle w:val="a2"/>
      </w:pPr>
    </w:p>
    <w:p w14:paraId="2B7397C2" w14:textId="77777777" w:rsidR="00EF5F60" w:rsidRDefault="00EF5F60" w:rsidP="00E50C1C">
      <w:pPr>
        <w:pStyle w:val="a2"/>
      </w:pPr>
    </w:p>
    <w:p w14:paraId="5149CFA9" w14:textId="77777777" w:rsidR="00E50C1C" w:rsidRDefault="00E50C1C" w:rsidP="00E50C1C">
      <w:pPr>
        <w:pStyle w:val="a2"/>
      </w:pPr>
      <w:r>
        <w:t>CREATE SEQUENCE SEQ_IDZELJTIM</w:t>
      </w:r>
    </w:p>
    <w:p w14:paraId="17B06B40" w14:textId="77777777" w:rsidR="00E50C1C" w:rsidRDefault="00E50C1C" w:rsidP="00E50C1C">
      <w:pPr>
        <w:pStyle w:val="a2"/>
      </w:pPr>
      <w:r>
        <w:t>INCREMENT BY 1</w:t>
      </w:r>
    </w:p>
    <w:p w14:paraId="660F3C75" w14:textId="77777777" w:rsidR="00E50C1C" w:rsidRDefault="00E50C1C" w:rsidP="00E50C1C">
      <w:pPr>
        <w:pStyle w:val="a2"/>
      </w:pPr>
      <w:r>
        <w:t>START WITH 1</w:t>
      </w:r>
    </w:p>
    <w:p w14:paraId="718F35E8" w14:textId="77777777" w:rsidR="00E50C1C" w:rsidRDefault="00E50C1C" w:rsidP="00E50C1C">
      <w:pPr>
        <w:pStyle w:val="a2"/>
      </w:pPr>
      <w:r>
        <w:t>NOCYCLE</w:t>
      </w:r>
    </w:p>
    <w:p w14:paraId="1E140A95" w14:textId="77777777" w:rsidR="00E50C1C" w:rsidRDefault="00E50C1C" w:rsidP="00E50C1C">
      <w:pPr>
        <w:pStyle w:val="a2"/>
      </w:pPr>
      <w:r>
        <w:t>CACHE 10;</w:t>
      </w:r>
    </w:p>
    <w:p w14:paraId="01E6AF01" w14:textId="77777777" w:rsidR="00E50C1C" w:rsidRDefault="00E50C1C" w:rsidP="00E50C1C">
      <w:pPr>
        <w:pStyle w:val="a1"/>
        <w:rPr>
          <w:i/>
          <w:lang w:val="en-US"/>
        </w:rPr>
      </w:pPr>
      <w:r>
        <w:rPr>
          <w:lang w:val="sr-Cyrl-RS"/>
        </w:rPr>
        <w:t xml:space="preserve">Листинг 5.5 – Секвенцер за примарни кључ шеме релације </w:t>
      </w:r>
      <w:r>
        <w:rPr>
          <w:i/>
          <w:lang w:val="en-US"/>
        </w:rPr>
        <w:t>Zelja tima</w:t>
      </w:r>
    </w:p>
    <w:p w14:paraId="09D467AC" w14:textId="77777777" w:rsidR="00E50C1C" w:rsidRPr="00EA5CF7" w:rsidRDefault="00E50C1C" w:rsidP="00E50C1C">
      <w:pPr>
        <w:pStyle w:val="a1"/>
        <w:rPr>
          <w:i/>
          <w:lang w:val="sr-Cyrl-RS"/>
        </w:rPr>
      </w:pPr>
    </w:p>
    <w:p w14:paraId="3499EEB4" w14:textId="77777777" w:rsidR="00E50C1C" w:rsidRDefault="00E50C1C" w:rsidP="00E50C1C">
      <w:pPr>
        <w:pStyle w:val="a2"/>
      </w:pPr>
      <w:r>
        <w:t>CREATE SEQUENCE SEQ_IDPOZINT</w:t>
      </w:r>
    </w:p>
    <w:p w14:paraId="10674939" w14:textId="77777777" w:rsidR="00E50C1C" w:rsidRDefault="00E50C1C" w:rsidP="00E50C1C">
      <w:pPr>
        <w:pStyle w:val="a2"/>
      </w:pPr>
      <w:r>
        <w:t>INCREMENT BY 1</w:t>
      </w:r>
    </w:p>
    <w:p w14:paraId="6570D221" w14:textId="77777777" w:rsidR="00E50C1C" w:rsidRDefault="00E50C1C" w:rsidP="00E50C1C">
      <w:pPr>
        <w:pStyle w:val="a2"/>
      </w:pPr>
      <w:r>
        <w:t>START WITH 1</w:t>
      </w:r>
    </w:p>
    <w:p w14:paraId="343A29F2" w14:textId="77777777" w:rsidR="00E50C1C" w:rsidRDefault="00E50C1C" w:rsidP="00E50C1C">
      <w:pPr>
        <w:pStyle w:val="a2"/>
      </w:pPr>
      <w:r>
        <w:t>NOCYCLE</w:t>
      </w:r>
    </w:p>
    <w:p w14:paraId="366804ED" w14:textId="77777777" w:rsidR="00E50C1C" w:rsidRDefault="00E50C1C" w:rsidP="00E50C1C">
      <w:pPr>
        <w:pStyle w:val="a2"/>
      </w:pPr>
      <w:r>
        <w:t>CACHE 10;</w:t>
      </w:r>
    </w:p>
    <w:p w14:paraId="4F91D409" w14:textId="77777777" w:rsidR="00E50C1C" w:rsidRDefault="00E50C1C" w:rsidP="00E50C1C">
      <w:pPr>
        <w:pStyle w:val="a1"/>
        <w:rPr>
          <w:i/>
          <w:lang w:val="en-US"/>
        </w:rPr>
      </w:pPr>
      <w:r>
        <w:rPr>
          <w:lang w:val="sr-Cyrl-RS"/>
        </w:rPr>
        <w:t xml:space="preserve">Листинг 5.6 – Секвенцер за примарни кључ шеме релације </w:t>
      </w:r>
      <w:r>
        <w:rPr>
          <w:i/>
          <w:lang w:val="en-US"/>
        </w:rPr>
        <w:t>Poziv na intervju</w:t>
      </w:r>
    </w:p>
    <w:p w14:paraId="2880323D" w14:textId="77777777" w:rsidR="00E50C1C" w:rsidRDefault="00E50C1C" w:rsidP="00E50C1C">
      <w:pPr>
        <w:pStyle w:val="a1"/>
        <w:rPr>
          <w:i/>
          <w:lang w:val="en-US"/>
        </w:rPr>
      </w:pPr>
    </w:p>
    <w:p w14:paraId="59142740" w14:textId="77777777" w:rsidR="00E50C1C" w:rsidRDefault="00E50C1C" w:rsidP="00E50C1C">
      <w:pPr>
        <w:pStyle w:val="a2"/>
      </w:pPr>
      <w:r>
        <w:t>CREATE SEQUENCE SEQ_IDINT</w:t>
      </w:r>
    </w:p>
    <w:p w14:paraId="75329AF6" w14:textId="77777777" w:rsidR="00E50C1C" w:rsidRDefault="00E50C1C" w:rsidP="00E50C1C">
      <w:pPr>
        <w:pStyle w:val="a2"/>
      </w:pPr>
      <w:r>
        <w:t>INCREMENT BY 1</w:t>
      </w:r>
    </w:p>
    <w:p w14:paraId="316FD1F8" w14:textId="77777777" w:rsidR="00E50C1C" w:rsidRDefault="00E50C1C" w:rsidP="00E50C1C">
      <w:pPr>
        <w:pStyle w:val="a2"/>
      </w:pPr>
      <w:r>
        <w:t>START WITH 1</w:t>
      </w:r>
    </w:p>
    <w:p w14:paraId="29D6E1A6" w14:textId="77777777" w:rsidR="00E50C1C" w:rsidRPr="000F5C69" w:rsidRDefault="00E50C1C" w:rsidP="00E50C1C">
      <w:pPr>
        <w:pStyle w:val="a2"/>
        <w:rPr>
          <w:lang w:val="en-US"/>
        </w:rPr>
      </w:pPr>
      <w:r>
        <w:t>NOCYCLE</w:t>
      </w:r>
    </w:p>
    <w:p w14:paraId="339B6CE1" w14:textId="77777777" w:rsidR="00E50C1C" w:rsidRDefault="00E50C1C" w:rsidP="00E50C1C">
      <w:pPr>
        <w:pStyle w:val="a2"/>
      </w:pPr>
      <w:r>
        <w:t>CACHE 10;</w:t>
      </w:r>
    </w:p>
    <w:p w14:paraId="6CACC9D4" w14:textId="77777777" w:rsidR="00E50C1C" w:rsidRDefault="00E50C1C" w:rsidP="00E50C1C">
      <w:pPr>
        <w:pStyle w:val="a1"/>
        <w:rPr>
          <w:i/>
          <w:lang w:val="en-US"/>
        </w:rPr>
      </w:pPr>
      <w:r>
        <w:rPr>
          <w:lang w:val="sr-Cyrl-RS"/>
        </w:rPr>
        <w:t xml:space="preserve">Листинг 5.7 – Секвенцер за примарни кључ шеме релације </w:t>
      </w:r>
      <w:r>
        <w:rPr>
          <w:i/>
          <w:lang w:val="en-US"/>
        </w:rPr>
        <w:t>Intervju</w:t>
      </w:r>
    </w:p>
    <w:p w14:paraId="3BC7BEE8" w14:textId="77777777" w:rsidR="00E50C1C" w:rsidRDefault="00E50C1C" w:rsidP="00E50C1C">
      <w:pPr>
        <w:pStyle w:val="a2"/>
      </w:pPr>
    </w:p>
    <w:p w14:paraId="78F38B8A" w14:textId="77777777" w:rsidR="00E50C1C" w:rsidRDefault="00E50C1C" w:rsidP="00E50C1C">
      <w:pPr>
        <w:pStyle w:val="a2"/>
      </w:pPr>
      <w:r>
        <w:t>CREATE SEQUENCE SEQ_IDPOZTRNG</w:t>
      </w:r>
    </w:p>
    <w:p w14:paraId="323D355B" w14:textId="77777777" w:rsidR="00E50C1C" w:rsidRDefault="00E50C1C" w:rsidP="00E50C1C">
      <w:pPr>
        <w:pStyle w:val="a2"/>
      </w:pPr>
      <w:r>
        <w:t>INCREMENT BY 1</w:t>
      </w:r>
    </w:p>
    <w:p w14:paraId="7134A039" w14:textId="77777777" w:rsidR="00E50C1C" w:rsidRDefault="00E50C1C" w:rsidP="00E50C1C">
      <w:pPr>
        <w:pStyle w:val="a2"/>
      </w:pPr>
      <w:r>
        <w:t>START WITH 1</w:t>
      </w:r>
    </w:p>
    <w:p w14:paraId="0AF3A571" w14:textId="77777777" w:rsidR="00E50C1C" w:rsidRDefault="00E50C1C" w:rsidP="00E50C1C">
      <w:pPr>
        <w:pStyle w:val="a2"/>
      </w:pPr>
      <w:r>
        <w:t>NOCYCLE</w:t>
      </w:r>
    </w:p>
    <w:p w14:paraId="401EA7E8" w14:textId="77777777" w:rsidR="00E50C1C" w:rsidRDefault="00E50C1C" w:rsidP="00E50C1C">
      <w:pPr>
        <w:pStyle w:val="a2"/>
      </w:pPr>
      <w:r>
        <w:t>CACHE 10;</w:t>
      </w:r>
    </w:p>
    <w:p w14:paraId="731C5089" w14:textId="77777777" w:rsidR="00E50C1C" w:rsidRDefault="00E50C1C" w:rsidP="00E50C1C">
      <w:pPr>
        <w:pStyle w:val="a1"/>
        <w:rPr>
          <w:i/>
          <w:lang w:val="en-US"/>
        </w:rPr>
      </w:pPr>
      <w:r>
        <w:rPr>
          <w:lang w:val="sr-Cyrl-RS"/>
        </w:rPr>
        <w:t xml:space="preserve">Листинг 5.8 – Секвенцер за примарни кључ шеме релације </w:t>
      </w:r>
      <w:r>
        <w:rPr>
          <w:i/>
          <w:lang w:val="en-US"/>
        </w:rPr>
        <w:t>Poziv na trening</w:t>
      </w:r>
    </w:p>
    <w:p w14:paraId="204A8F22" w14:textId="77777777" w:rsidR="00E50C1C" w:rsidRDefault="00E50C1C" w:rsidP="00E50C1C">
      <w:pPr>
        <w:pStyle w:val="a1"/>
        <w:rPr>
          <w:i/>
          <w:lang w:val="en-US"/>
        </w:rPr>
      </w:pPr>
    </w:p>
    <w:p w14:paraId="6761CC76" w14:textId="77777777" w:rsidR="00E50C1C" w:rsidRDefault="00E50C1C" w:rsidP="00E50C1C">
      <w:pPr>
        <w:pStyle w:val="a2"/>
      </w:pPr>
      <w:r>
        <w:t>CREATE SEQUENCE SEQ_IDTRNG</w:t>
      </w:r>
    </w:p>
    <w:p w14:paraId="2DEDC527" w14:textId="77777777" w:rsidR="00E50C1C" w:rsidRDefault="00E50C1C" w:rsidP="00E50C1C">
      <w:pPr>
        <w:pStyle w:val="a2"/>
      </w:pPr>
      <w:r>
        <w:t>INCREMENT BY 1</w:t>
      </w:r>
    </w:p>
    <w:p w14:paraId="15B12D6E" w14:textId="77777777" w:rsidR="00E50C1C" w:rsidRDefault="00E50C1C" w:rsidP="00E50C1C">
      <w:pPr>
        <w:pStyle w:val="a2"/>
      </w:pPr>
      <w:r>
        <w:t>START WITH 1</w:t>
      </w:r>
    </w:p>
    <w:p w14:paraId="49289AA5" w14:textId="77777777" w:rsidR="00E50C1C" w:rsidRDefault="00E50C1C" w:rsidP="00E50C1C">
      <w:pPr>
        <w:pStyle w:val="a2"/>
      </w:pPr>
      <w:r>
        <w:t>NOCYCLE</w:t>
      </w:r>
    </w:p>
    <w:p w14:paraId="35C182EF" w14:textId="77777777" w:rsidR="00E50C1C" w:rsidRDefault="00E50C1C" w:rsidP="00E50C1C">
      <w:pPr>
        <w:pStyle w:val="a2"/>
      </w:pPr>
      <w:r>
        <w:t>CACHE 10;</w:t>
      </w:r>
    </w:p>
    <w:p w14:paraId="444F870F" w14:textId="1967E26A" w:rsidR="00E50C1C" w:rsidRPr="00166629" w:rsidRDefault="00E50C1C" w:rsidP="00EF5F60">
      <w:pPr>
        <w:pStyle w:val="a1"/>
        <w:rPr>
          <w:i/>
          <w:lang w:val="en-US"/>
        </w:rPr>
      </w:pPr>
      <w:r>
        <w:rPr>
          <w:lang w:val="sr-Cyrl-RS"/>
        </w:rPr>
        <w:t xml:space="preserve">Листинг 5.9 – Секвенцер за примарни кључ шеме релације </w:t>
      </w:r>
      <w:r w:rsidR="00EF5F60">
        <w:rPr>
          <w:i/>
          <w:lang w:val="en-US"/>
        </w:rPr>
        <w:t>Trening</w:t>
      </w:r>
    </w:p>
    <w:p w14:paraId="39FD30CD" w14:textId="77777777" w:rsidR="00E50C1C" w:rsidRPr="00B87DF9" w:rsidRDefault="00E50C1C" w:rsidP="00E50C1C">
      <w:pPr>
        <w:pStyle w:val="a0"/>
        <w:ind w:firstLine="360"/>
        <w:rPr>
          <w:lang w:val="sr-Cyrl-RS"/>
        </w:rPr>
      </w:pPr>
      <w:r>
        <w:t xml:space="preserve">У овим примерима, </w:t>
      </w:r>
      <w:r w:rsidRPr="00880086">
        <w:rPr>
          <w:rStyle w:val="HTMLCode"/>
          <w:i/>
        </w:rPr>
        <w:t>START WITH 1</w:t>
      </w:r>
      <w:r>
        <w:t xml:space="preserve"> дефинише почетну вредност секвенцера</w:t>
      </w:r>
      <w:r>
        <w:rPr>
          <w:lang w:val="sr-Cyrl-RS"/>
        </w:rPr>
        <w:t>, у овом случају 1</w:t>
      </w:r>
      <w:r>
        <w:t xml:space="preserve">, </w:t>
      </w:r>
      <w:r w:rsidRPr="00880086">
        <w:rPr>
          <w:rStyle w:val="HTMLCode"/>
          <w:i/>
        </w:rPr>
        <w:t>INCREMENT BY 1</w:t>
      </w:r>
      <w:r>
        <w:t xml:space="preserve"> одређује величину корака повећања,</w:t>
      </w:r>
      <w:r>
        <w:rPr>
          <w:lang w:val="sr-Cyrl-RS"/>
        </w:rPr>
        <w:t xml:space="preserve"> у овом случају 1,</w:t>
      </w:r>
      <w:r>
        <w:t xml:space="preserve"> </w:t>
      </w:r>
      <w:r>
        <w:rPr>
          <w:rStyle w:val="HTMLCode"/>
        </w:rPr>
        <w:t>NOCYCLE</w:t>
      </w:r>
      <w:r w:rsidRPr="00D60ED0">
        <w:t xml:space="preserve"> </w:t>
      </w:r>
      <w:r>
        <w:t>опција означава да се секвенцер неће поново покренути од почетне вредности након што достигне свој максимални број</w:t>
      </w:r>
      <w:r>
        <w:rPr>
          <w:lang w:val="sr-Cyrl-RS"/>
        </w:rPr>
        <w:t xml:space="preserve">, а на самом крају </w:t>
      </w:r>
      <w:r>
        <w:rPr>
          <w:rStyle w:val="HTMLCode"/>
          <w:i/>
        </w:rPr>
        <w:t>CACHE 10</w:t>
      </w:r>
      <w:r>
        <w:t xml:space="preserve"> </w:t>
      </w:r>
      <w:r>
        <w:rPr>
          <w:lang w:val="sr-Cyrl-RS"/>
        </w:rPr>
        <w:t xml:space="preserve"> </w:t>
      </w:r>
      <w:r>
        <w:t>опција контролише колико ће вредности секвенцера бити унапред генерисано и смештено у кеш</w:t>
      </w:r>
      <w:r>
        <w:rPr>
          <w:lang w:val="sr-Cyrl-RS"/>
        </w:rPr>
        <w:t>, у овом случају то је 10</w:t>
      </w:r>
      <w:r>
        <w:t>.</w:t>
      </w:r>
    </w:p>
    <w:p w14:paraId="414606F5" w14:textId="77777777" w:rsidR="00E50C1C" w:rsidRPr="00844BF6" w:rsidRDefault="00E50C1C" w:rsidP="00E50C1C">
      <w:pPr>
        <w:pStyle w:val="a0"/>
        <w:ind w:firstLine="360"/>
        <w:rPr>
          <w:lang w:val="sr-Cyrl-RS"/>
        </w:rPr>
      </w:pPr>
      <w:r>
        <w:t xml:space="preserve">Коришћење секвенцера у </w:t>
      </w:r>
      <w:r w:rsidRPr="00B3166C">
        <w:rPr>
          <w:i/>
        </w:rPr>
        <w:t xml:space="preserve">PL/SQL </w:t>
      </w:r>
      <w:r>
        <w:t>такође омогућава лакше одржавање и управљање интегритетом података у бази, што доприноси стабилности и поузданости целокупног система.</w:t>
      </w:r>
    </w:p>
    <w:p w14:paraId="3685C0B8" w14:textId="5A158E95" w:rsidR="00E50C1C" w:rsidRDefault="00E50C1C" w:rsidP="007B3A72">
      <w:pPr>
        <w:pStyle w:val="Heading3"/>
        <w:rPr>
          <w:lang w:val="sr-Cyrl-RS"/>
        </w:rPr>
      </w:pPr>
      <w:bookmarkStart w:id="141" w:name="_Toc176384506"/>
      <w:bookmarkStart w:id="142" w:name="_Toc176385247"/>
      <w:r>
        <w:rPr>
          <w:lang w:val="sr-Cyrl-RS"/>
        </w:rPr>
        <w:lastRenderedPageBreak/>
        <w:t>Тригери</w:t>
      </w:r>
      <w:bookmarkEnd w:id="141"/>
      <w:bookmarkEnd w:id="142"/>
    </w:p>
    <w:p w14:paraId="443F12E8" w14:textId="77777777" w:rsidR="00E50C1C" w:rsidRDefault="00E50C1C" w:rsidP="00E50C1C">
      <w:pPr>
        <w:pStyle w:val="a0"/>
        <w:ind w:firstLine="360"/>
        <w:rPr>
          <w:lang w:val="sr-Cyrl-RS"/>
        </w:rPr>
      </w:pPr>
      <w:r>
        <w:t xml:space="preserve">Тригери су важан механизам у </w:t>
      </w:r>
      <w:r w:rsidRPr="00B3166C">
        <w:rPr>
          <w:i/>
        </w:rPr>
        <w:t>PL/SQL</w:t>
      </w:r>
      <w:r>
        <w:t xml:space="preserve"> програмском језику који омогућава аутоматску извршавања одређених акција у бази података у одговору на догађаје као што су уметање, ажурирање или брисање података. Ови механизми су кључни за имплементацију пословних правила, одржавање интегритета података и извршавање додатних логичких операција без потребе за ручним интервенцијама</w:t>
      </w:r>
      <w:r>
        <w:rPr>
          <w:lang w:val="sr-Cyrl-RS"/>
        </w:rPr>
        <w:t>.</w:t>
      </w:r>
    </w:p>
    <w:p w14:paraId="42C533BC" w14:textId="77777777" w:rsidR="00E50C1C" w:rsidRPr="009374C6" w:rsidRDefault="00E50C1C" w:rsidP="00E50C1C">
      <w:pPr>
        <w:pStyle w:val="a0"/>
        <w:ind w:firstLine="360"/>
        <w:rPr>
          <w:lang w:val="sr-Cyrl-RS"/>
        </w:rPr>
      </w:pPr>
      <w:r>
        <w:t xml:space="preserve">У </w:t>
      </w:r>
      <w:r>
        <w:rPr>
          <w:lang w:val="sr-Cyrl-RS"/>
        </w:rPr>
        <w:t>овом</w:t>
      </w:r>
      <w:r>
        <w:t xml:space="preserve"> информационом систему, тригери су коришћени за аутоматизацију одређених процеса и обезбеђивање да одређени услови буду испуњени пре или после извршења </w:t>
      </w:r>
      <w:r w:rsidRPr="00987D8E">
        <w:rPr>
          <w:i/>
        </w:rPr>
        <w:t>SQL</w:t>
      </w:r>
      <w:r>
        <w:t xml:space="preserve"> команди. Ови тригери омогућавају увођење додатне логике која се односи на измене података у табелама, што доприноси већој поузданости и конзистентности система.</w:t>
      </w:r>
    </w:p>
    <w:p w14:paraId="225E8AE4" w14:textId="77777777" w:rsidR="00E50C1C" w:rsidRDefault="00E50C1C" w:rsidP="00E50C1C">
      <w:pPr>
        <w:pStyle w:val="a2"/>
      </w:pPr>
      <w:r>
        <w:t>CREATE OR REPLACE TRIGGER KORISNIK_PK_TRIGGER</w:t>
      </w:r>
    </w:p>
    <w:p w14:paraId="20030D45" w14:textId="77777777" w:rsidR="00E50C1C" w:rsidRDefault="00E50C1C" w:rsidP="00E50C1C">
      <w:pPr>
        <w:pStyle w:val="a2"/>
      </w:pPr>
      <w:r>
        <w:t>BEFORE INSERT</w:t>
      </w:r>
    </w:p>
    <w:p w14:paraId="3020CBA3" w14:textId="77777777" w:rsidR="00E50C1C" w:rsidRDefault="00E50C1C" w:rsidP="00E50C1C">
      <w:pPr>
        <w:pStyle w:val="a2"/>
      </w:pPr>
      <w:r>
        <w:t>ON KORISNIK</w:t>
      </w:r>
    </w:p>
    <w:p w14:paraId="7530EF33" w14:textId="77777777" w:rsidR="00E50C1C" w:rsidRDefault="00E50C1C" w:rsidP="00E50C1C">
      <w:pPr>
        <w:pStyle w:val="a2"/>
      </w:pPr>
      <w:r>
        <w:t>FOR EACH ROW</w:t>
      </w:r>
    </w:p>
    <w:p w14:paraId="71556033" w14:textId="77777777" w:rsidR="00E50C1C" w:rsidRDefault="00E50C1C" w:rsidP="00E50C1C">
      <w:pPr>
        <w:pStyle w:val="a2"/>
      </w:pPr>
      <w:r>
        <w:t>BEGIN</w:t>
      </w:r>
    </w:p>
    <w:p w14:paraId="73587B49" w14:textId="77777777" w:rsidR="00E50C1C" w:rsidRDefault="00E50C1C" w:rsidP="00E50C1C">
      <w:pPr>
        <w:pStyle w:val="a2"/>
      </w:pPr>
      <w:r>
        <w:t xml:space="preserve"> SELECT Seq_IDKORISNIK.NEXTVAL</w:t>
      </w:r>
    </w:p>
    <w:p w14:paraId="247E9BFA" w14:textId="77777777" w:rsidR="00E50C1C" w:rsidRDefault="00E50C1C" w:rsidP="00E50C1C">
      <w:pPr>
        <w:pStyle w:val="a2"/>
      </w:pPr>
      <w:r>
        <w:t xml:space="preserve"> INTO :NEW.ID</w:t>
      </w:r>
    </w:p>
    <w:p w14:paraId="2832946C" w14:textId="77777777" w:rsidR="00E50C1C" w:rsidRDefault="00E50C1C" w:rsidP="00E50C1C">
      <w:pPr>
        <w:pStyle w:val="a2"/>
      </w:pPr>
      <w:r>
        <w:t xml:space="preserve"> FROM SYS.DUAL;</w:t>
      </w:r>
    </w:p>
    <w:p w14:paraId="3774BB77" w14:textId="77777777" w:rsidR="00E50C1C" w:rsidRDefault="00E50C1C" w:rsidP="00E50C1C">
      <w:pPr>
        <w:pStyle w:val="a2"/>
      </w:pPr>
      <w:r>
        <w:t>END KORISNIK_PK_TRIGGER;</w:t>
      </w:r>
    </w:p>
    <w:p w14:paraId="1448A1F8" w14:textId="77777777" w:rsidR="00E50C1C" w:rsidRDefault="00E50C1C" w:rsidP="00E50C1C">
      <w:pPr>
        <w:pStyle w:val="a1"/>
        <w:rPr>
          <w:i/>
          <w:lang w:val="en-US"/>
        </w:rPr>
      </w:pPr>
      <w:r>
        <w:rPr>
          <w:lang w:val="sr-Cyrl-RS"/>
        </w:rPr>
        <w:t xml:space="preserve">Листинг 5.10 – Тригер који аутоматски користи вредност из секвенцера за примаран кључ приликом уписа у шему релације </w:t>
      </w:r>
      <w:r>
        <w:rPr>
          <w:i/>
          <w:lang w:val="en-US"/>
        </w:rPr>
        <w:t>Korisnik</w:t>
      </w:r>
    </w:p>
    <w:p w14:paraId="16DBD2E3" w14:textId="77777777" w:rsidR="00E50C1C" w:rsidRDefault="00E50C1C" w:rsidP="00E50C1C">
      <w:pPr>
        <w:pStyle w:val="a2"/>
      </w:pPr>
    </w:p>
    <w:p w14:paraId="0A360B3C" w14:textId="77777777" w:rsidR="00E50C1C" w:rsidRDefault="00E50C1C" w:rsidP="00E50C1C">
      <w:pPr>
        <w:pStyle w:val="a2"/>
      </w:pPr>
      <w:r>
        <w:t>CREATE OR REPLACE TRIGGER ZAHTEVZATRGOVINU_PK_TRIGGER</w:t>
      </w:r>
    </w:p>
    <w:p w14:paraId="5659BC2F" w14:textId="77777777" w:rsidR="00E50C1C" w:rsidRDefault="00E50C1C" w:rsidP="00E50C1C">
      <w:pPr>
        <w:pStyle w:val="a2"/>
      </w:pPr>
      <w:r>
        <w:t>BEFORE INSERT</w:t>
      </w:r>
    </w:p>
    <w:p w14:paraId="4B954A8A" w14:textId="77777777" w:rsidR="00E50C1C" w:rsidRDefault="00E50C1C" w:rsidP="00E50C1C">
      <w:pPr>
        <w:pStyle w:val="a2"/>
      </w:pPr>
      <w:r>
        <w:t>ON ZAHTEVZATRGOVINU</w:t>
      </w:r>
    </w:p>
    <w:p w14:paraId="39596673" w14:textId="77777777" w:rsidR="00E50C1C" w:rsidRDefault="00E50C1C" w:rsidP="00E50C1C">
      <w:pPr>
        <w:pStyle w:val="a2"/>
      </w:pPr>
      <w:r>
        <w:t>FOR EACH ROW</w:t>
      </w:r>
    </w:p>
    <w:p w14:paraId="35BC2D35" w14:textId="77777777" w:rsidR="00E50C1C" w:rsidRDefault="00E50C1C" w:rsidP="00E50C1C">
      <w:pPr>
        <w:pStyle w:val="a2"/>
      </w:pPr>
      <w:r>
        <w:t>BEGIN</w:t>
      </w:r>
    </w:p>
    <w:p w14:paraId="0F1F2585" w14:textId="77777777" w:rsidR="00E50C1C" w:rsidRDefault="00E50C1C" w:rsidP="00E50C1C">
      <w:pPr>
        <w:pStyle w:val="a2"/>
      </w:pPr>
      <w:r>
        <w:t xml:space="preserve"> SELECT Seq_IDZAHTRG.NEXTVAL</w:t>
      </w:r>
    </w:p>
    <w:p w14:paraId="38EF1BEF" w14:textId="77777777" w:rsidR="00E50C1C" w:rsidRDefault="00E50C1C" w:rsidP="00E50C1C">
      <w:pPr>
        <w:pStyle w:val="a2"/>
      </w:pPr>
      <w:r>
        <w:t xml:space="preserve"> INTO :NEW.IDZAHTRG</w:t>
      </w:r>
    </w:p>
    <w:p w14:paraId="480F77A4" w14:textId="77777777" w:rsidR="00E50C1C" w:rsidRDefault="00E50C1C" w:rsidP="00E50C1C">
      <w:pPr>
        <w:pStyle w:val="a2"/>
      </w:pPr>
      <w:r>
        <w:t xml:space="preserve"> FROM SYS.DUAL;</w:t>
      </w:r>
    </w:p>
    <w:p w14:paraId="146DA3ED" w14:textId="77777777" w:rsidR="00E50C1C" w:rsidRDefault="00E50C1C" w:rsidP="00E50C1C">
      <w:pPr>
        <w:pStyle w:val="a2"/>
      </w:pPr>
      <w:r>
        <w:t>END ZAHTEVZATRGOVINU_PK_TRIGGER;</w:t>
      </w:r>
    </w:p>
    <w:p w14:paraId="4D366A4D" w14:textId="77777777" w:rsidR="00E50C1C" w:rsidRPr="00EE380C" w:rsidRDefault="00E50C1C" w:rsidP="00E50C1C">
      <w:pPr>
        <w:pStyle w:val="a1"/>
        <w:rPr>
          <w:lang w:val="en-US"/>
        </w:rPr>
      </w:pPr>
      <w:r>
        <w:rPr>
          <w:lang w:val="sr-Cyrl-RS"/>
        </w:rPr>
        <w:t xml:space="preserve">Листинг 5.11 – Тригер који аутоматски користи вредност из секвенцера за примаран кључ приликом уписа у шему релације </w:t>
      </w:r>
      <w:r w:rsidRPr="00EE380C">
        <w:rPr>
          <w:i/>
          <w:lang w:val="en-US"/>
        </w:rPr>
        <w:t>Zahtev za trgovinu</w:t>
      </w:r>
    </w:p>
    <w:p w14:paraId="3B98F672" w14:textId="77777777" w:rsidR="00E50C1C" w:rsidRDefault="00E50C1C" w:rsidP="00E50C1C">
      <w:pPr>
        <w:pStyle w:val="a2"/>
      </w:pPr>
    </w:p>
    <w:p w14:paraId="76335185" w14:textId="77777777" w:rsidR="00E50C1C" w:rsidRDefault="00E50C1C" w:rsidP="00E50C1C">
      <w:pPr>
        <w:pStyle w:val="a2"/>
      </w:pPr>
      <w:r>
        <w:t>CREATE OR REPLACE TRIGGER PREDMETTRGOVINE_PK_TRIGGER</w:t>
      </w:r>
    </w:p>
    <w:p w14:paraId="29CB60EA" w14:textId="77777777" w:rsidR="00E50C1C" w:rsidRDefault="00E50C1C" w:rsidP="00E50C1C">
      <w:pPr>
        <w:pStyle w:val="a2"/>
      </w:pPr>
      <w:r>
        <w:t>BEFORE INSERT</w:t>
      </w:r>
    </w:p>
    <w:p w14:paraId="7A51C5C0" w14:textId="77777777" w:rsidR="00E50C1C" w:rsidRDefault="00E50C1C" w:rsidP="00E50C1C">
      <w:pPr>
        <w:pStyle w:val="a2"/>
      </w:pPr>
      <w:r>
        <w:t>ON PREDMETTRGOVINE</w:t>
      </w:r>
    </w:p>
    <w:p w14:paraId="2E1C414D" w14:textId="77777777" w:rsidR="00E50C1C" w:rsidRDefault="00E50C1C" w:rsidP="00E50C1C">
      <w:pPr>
        <w:pStyle w:val="a2"/>
      </w:pPr>
      <w:r>
        <w:t>FOR EACH ROW</w:t>
      </w:r>
    </w:p>
    <w:p w14:paraId="0D01E5D7" w14:textId="77777777" w:rsidR="00E50C1C" w:rsidRDefault="00E50C1C" w:rsidP="00E50C1C">
      <w:pPr>
        <w:pStyle w:val="a2"/>
      </w:pPr>
      <w:r>
        <w:t>BEGIN</w:t>
      </w:r>
    </w:p>
    <w:p w14:paraId="1CDB2BCB" w14:textId="77777777" w:rsidR="00E50C1C" w:rsidRDefault="00E50C1C" w:rsidP="00E50C1C">
      <w:pPr>
        <w:pStyle w:val="a2"/>
      </w:pPr>
      <w:r>
        <w:t xml:space="preserve"> SELECT Seq_IDPREDTRG.NEXTVAL</w:t>
      </w:r>
    </w:p>
    <w:p w14:paraId="1F2BD78D" w14:textId="77777777" w:rsidR="00E50C1C" w:rsidRDefault="00E50C1C" w:rsidP="00E50C1C">
      <w:pPr>
        <w:pStyle w:val="a2"/>
      </w:pPr>
      <w:r>
        <w:t xml:space="preserve"> INTO :NEW.IDPREDTRG</w:t>
      </w:r>
    </w:p>
    <w:p w14:paraId="6FF8F6AA" w14:textId="77777777" w:rsidR="00E50C1C" w:rsidRDefault="00E50C1C" w:rsidP="00E50C1C">
      <w:pPr>
        <w:pStyle w:val="a2"/>
      </w:pPr>
      <w:r>
        <w:t xml:space="preserve"> FROM SYS.DUAL;</w:t>
      </w:r>
    </w:p>
    <w:p w14:paraId="3D1BCBAC" w14:textId="77777777" w:rsidR="00E50C1C" w:rsidRDefault="00E50C1C" w:rsidP="00E50C1C">
      <w:pPr>
        <w:pStyle w:val="a2"/>
      </w:pPr>
      <w:r>
        <w:t>END PREDMETTRGOVINE_PK_TRIGGER;</w:t>
      </w:r>
    </w:p>
    <w:p w14:paraId="6E615F52" w14:textId="77777777" w:rsidR="00E50C1C" w:rsidRPr="00071238" w:rsidRDefault="00E50C1C" w:rsidP="00E50C1C">
      <w:pPr>
        <w:pStyle w:val="a1"/>
        <w:rPr>
          <w:lang w:val="sr-Cyrl-RS"/>
        </w:rPr>
      </w:pPr>
      <w:r>
        <w:rPr>
          <w:lang w:val="sr-Cyrl-RS"/>
        </w:rPr>
        <w:t xml:space="preserve">Листинг 5.12 – Тригер који аутоматски користи вредност из секвенцера за примаран кључ приликом уписа у шему релације </w:t>
      </w:r>
      <w:r>
        <w:rPr>
          <w:i/>
          <w:lang w:val="en-US"/>
        </w:rPr>
        <w:t>Predmet trgovine</w:t>
      </w:r>
    </w:p>
    <w:p w14:paraId="2892C4D3" w14:textId="77777777" w:rsidR="00E50C1C" w:rsidRDefault="00E50C1C" w:rsidP="00E50C1C">
      <w:pPr>
        <w:pStyle w:val="a2"/>
      </w:pPr>
    </w:p>
    <w:p w14:paraId="4165C1BE" w14:textId="77777777" w:rsidR="00EF5F60" w:rsidRDefault="00EF5F60" w:rsidP="00E50C1C">
      <w:pPr>
        <w:pStyle w:val="a2"/>
      </w:pPr>
    </w:p>
    <w:p w14:paraId="77C66991" w14:textId="77777777" w:rsidR="00EF5F60" w:rsidRDefault="00EF5F60" w:rsidP="00E50C1C">
      <w:pPr>
        <w:pStyle w:val="a2"/>
      </w:pPr>
    </w:p>
    <w:p w14:paraId="11CCCDD3" w14:textId="77777777" w:rsidR="00EF5F60" w:rsidRDefault="00EF5F60" w:rsidP="00E50C1C">
      <w:pPr>
        <w:pStyle w:val="a2"/>
      </w:pPr>
    </w:p>
    <w:p w14:paraId="7900CBB9" w14:textId="77777777" w:rsidR="00EF5F60" w:rsidRDefault="00EF5F60" w:rsidP="00E50C1C">
      <w:pPr>
        <w:pStyle w:val="a2"/>
      </w:pPr>
    </w:p>
    <w:p w14:paraId="2E9481A0" w14:textId="77777777" w:rsidR="00EF5F60" w:rsidRDefault="00EF5F60" w:rsidP="00E50C1C">
      <w:pPr>
        <w:pStyle w:val="a2"/>
      </w:pPr>
    </w:p>
    <w:p w14:paraId="123DB610" w14:textId="77777777" w:rsidR="00EF5F60" w:rsidRDefault="00EF5F60" w:rsidP="00E50C1C">
      <w:pPr>
        <w:pStyle w:val="a2"/>
      </w:pPr>
    </w:p>
    <w:p w14:paraId="647E3C9B" w14:textId="77777777" w:rsidR="00EF5F60" w:rsidRDefault="00EF5F60" w:rsidP="00E50C1C">
      <w:pPr>
        <w:pStyle w:val="a2"/>
      </w:pPr>
    </w:p>
    <w:p w14:paraId="59E7FA5F" w14:textId="77777777" w:rsidR="00EF5F60" w:rsidRDefault="00EF5F60" w:rsidP="00E50C1C">
      <w:pPr>
        <w:pStyle w:val="a2"/>
      </w:pPr>
    </w:p>
    <w:p w14:paraId="337CF637" w14:textId="77777777" w:rsidR="00EF5F60" w:rsidRDefault="00EF5F60" w:rsidP="00E50C1C">
      <w:pPr>
        <w:pStyle w:val="a2"/>
      </w:pPr>
    </w:p>
    <w:p w14:paraId="5BFE5E71" w14:textId="77777777" w:rsidR="00EF5F60" w:rsidRDefault="00EF5F60" w:rsidP="00E50C1C">
      <w:pPr>
        <w:pStyle w:val="a2"/>
      </w:pPr>
    </w:p>
    <w:p w14:paraId="2195AC32" w14:textId="77777777" w:rsidR="00E50C1C" w:rsidRDefault="00E50C1C" w:rsidP="00E50C1C">
      <w:pPr>
        <w:pStyle w:val="a2"/>
      </w:pPr>
      <w:r>
        <w:t>CREATE OR REPLACE TRIGGER TRGOVINA_PK_TRIGGER</w:t>
      </w:r>
    </w:p>
    <w:p w14:paraId="05FBAFF7" w14:textId="77777777" w:rsidR="00E50C1C" w:rsidRDefault="00E50C1C" w:rsidP="00E50C1C">
      <w:pPr>
        <w:pStyle w:val="a2"/>
      </w:pPr>
      <w:r>
        <w:t>BEFORE INSERT</w:t>
      </w:r>
    </w:p>
    <w:p w14:paraId="239A5A3E" w14:textId="77777777" w:rsidR="00E50C1C" w:rsidRDefault="00E50C1C" w:rsidP="00E50C1C">
      <w:pPr>
        <w:pStyle w:val="a2"/>
      </w:pPr>
      <w:r>
        <w:t>ON TRGOVINA</w:t>
      </w:r>
    </w:p>
    <w:p w14:paraId="7384C93F" w14:textId="77777777" w:rsidR="00E50C1C" w:rsidRDefault="00E50C1C" w:rsidP="00E50C1C">
      <w:pPr>
        <w:pStyle w:val="a2"/>
      </w:pPr>
      <w:r>
        <w:t>FOR EACH ROW</w:t>
      </w:r>
    </w:p>
    <w:p w14:paraId="48297617" w14:textId="77777777" w:rsidR="00E50C1C" w:rsidRDefault="00E50C1C" w:rsidP="00E50C1C">
      <w:pPr>
        <w:pStyle w:val="a2"/>
      </w:pPr>
      <w:r>
        <w:t>BEGIN</w:t>
      </w:r>
    </w:p>
    <w:p w14:paraId="79A42219" w14:textId="77777777" w:rsidR="00E50C1C" w:rsidRDefault="00E50C1C" w:rsidP="00E50C1C">
      <w:pPr>
        <w:pStyle w:val="a2"/>
      </w:pPr>
      <w:r>
        <w:t xml:space="preserve"> SELECT Seq_IDTRG.NEXTVAL</w:t>
      </w:r>
    </w:p>
    <w:p w14:paraId="28BD1FCE" w14:textId="77777777" w:rsidR="00E50C1C" w:rsidRDefault="00E50C1C" w:rsidP="00E50C1C">
      <w:pPr>
        <w:pStyle w:val="a2"/>
      </w:pPr>
      <w:r>
        <w:t xml:space="preserve"> INTO :NEW.IDTRG</w:t>
      </w:r>
    </w:p>
    <w:p w14:paraId="7A79EC16" w14:textId="77777777" w:rsidR="00E50C1C" w:rsidRDefault="00E50C1C" w:rsidP="00E50C1C">
      <w:pPr>
        <w:pStyle w:val="a2"/>
      </w:pPr>
      <w:r>
        <w:t xml:space="preserve"> FROM SYS.DUAL;</w:t>
      </w:r>
    </w:p>
    <w:p w14:paraId="3263086C" w14:textId="77777777" w:rsidR="00E50C1C" w:rsidRDefault="00E50C1C" w:rsidP="00E50C1C">
      <w:pPr>
        <w:pStyle w:val="a2"/>
      </w:pPr>
      <w:r>
        <w:t>END TRGOVINA_PK_TRIGGER;</w:t>
      </w:r>
    </w:p>
    <w:p w14:paraId="1C46D79A" w14:textId="77777777" w:rsidR="00E50C1C" w:rsidRDefault="00E50C1C" w:rsidP="00E50C1C">
      <w:pPr>
        <w:pStyle w:val="a1"/>
        <w:rPr>
          <w:lang w:val="sr-Cyrl-RS"/>
        </w:rPr>
      </w:pPr>
      <w:r>
        <w:rPr>
          <w:lang w:val="sr-Cyrl-RS"/>
        </w:rPr>
        <w:t xml:space="preserve">Листинг 5.13 – Тригер који аутоматски користи вредност из секвенцера за примаран кључ приликом уписа у шему релације </w:t>
      </w:r>
      <w:r>
        <w:rPr>
          <w:i/>
          <w:lang w:val="en-US"/>
        </w:rPr>
        <w:t>Trgovina</w:t>
      </w:r>
    </w:p>
    <w:p w14:paraId="64C9E38B" w14:textId="77777777" w:rsidR="00E50C1C" w:rsidRDefault="00E50C1C" w:rsidP="00E50C1C">
      <w:pPr>
        <w:pStyle w:val="a2"/>
      </w:pPr>
    </w:p>
    <w:p w14:paraId="302B38F8" w14:textId="77777777" w:rsidR="00E50C1C" w:rsidRDefault="00E50C1C" w:rsidP="00E50C1C">
      <w:pPr>
        <w:pStyle w:val="a2"/>
      </w:pPr>
      <w:r>
        <w:t>CREATE OR REPLACE TRIGGER ZELJATIMA_PK_TRIGGER</w:t>
      </w:r>
    </w:p>
    <w:p w14:paraId="05354409" w14:textId="77777777" w:rsidR="00E50C1C" w:rsidRDefault="00E50C1C" w:rsidP="00E50C1C">
      <w:pPr>
        <w:pStyle w:val="a2"/>
      </w:pPr>
      <w:r>
        <w:t>BEFORE INSERT</w:t>
      </w:r>
    </w:p>
    <w:p w14:paraId="677FBAC0" w14:textId="77777777" w:rsidR="00E50C1C" w:rsidRDefault="00E50C1C" w:rsidP="00E50C1C">
      <w:pPr>
        <w:pStyle w:val="a2"/>
      </w:pPr>
      <w:r>
        <w:t>ON ZELJATIMA</w:t>
      </w:r>
    </w:p>
    <w:p w14:paraId="2A2C3B68" w14:textId="77777777" w:rsidR="00E50C1C" w:rsidRDefault="00E50C1C" w:rsidP="00E50C1C">
      <w:pPr>
        <w:pStyle w:val="a2"/>
      </w:pPr>
      <w:r>
        <w:t>FOR EACH ROW</w:t>
      </w:r>
    </w:p>
    <w:p w14:paraId="7DEFCE95" w14:textId="77777777" w:rsidR="00E50C1C" w:rsidRDefault="00E50C1C" w:rsidP="00E50C1C">
      <w:pPr>
        <w:pStyle w:val="a2"/>
      </w:pPr>
      <w:r>
        <w:t>BEGIN</w:t>
      </w:r>
    </w:p>
    <w:p w14:paraId="73D5271B" w14:textId="77777777" w:rsidR="00E50C1C" w:rsidRDefault="00E50C1C" w:rsidP="00E50C1C">
      <w:pPr>
        <w:pStyle w:val="a2"/>
      </w:pPr>
      <w:r>
        <w:t xml:space="preserve"> SELECT Seq_IDZELJTIM.NEXTVAL</w:t>
      </w:r>
    </w:p>
    <w:p w14:paraId="534A361C" w14:textId="77777777" w:rsidR="00E50C1C" w:rsidRDefault="00E50C1C" w:rsidP="00E50C1C">
      <w:pPr>
        <w:pStyle w:val="a2"/>
      </w:pPr>
      <w:r>
        <w:t xml:space="preserve"> INTO :NEW.IDZELJTIM</w:t>
      </w:r>
    </w:p>
    <w:p w14:paraId="610AC163" w14:textId="77777777" w:rsidR="00E50C1C" w:rsidRDefault="00E50C1C" w:rsidP="00E50C1C">
      <w:pPr>
        <w:pStyle w:val="a2"/>
      </w:pPr>
      <w:r>
        <w:t xml:space="preserve"> FROM SYS.DUAL;</w:t>
      </w:r>
    </w:p>
    <w:p w14:paraId="74A9DE69" w14:textId="77777777" w:rsidR="00E50C1C" w:rsidRDefault="00E50C1C" w:rsidP="00E50C1C">
      <w:pPr>
        <w:pStyle w:val="a2"/>
      </w:pPr>
      <w:r>
        <w:t>END ZELJATIMA_PK_TRIGGER;</w:t>
      </w:r>
    </w:p>
    <w:p w14:paraId="33C64E1E" w14:textId="77777777" w:rsidR="00E50C1C" w:rsidRDefault="00E50C1C" w:rsidP="00E50C1C">
      <w:pPr>
        <w:pStyle w:val="a1"/>
        <w:rPr>
          <w:i/>
          <w:lang w:val="en-US"/>
        </w:rPr>
      </w:pPr>
      <w:r>
        <w:rPr>
          <w:lang w:val="sr-Cyrl-RS"/>
        </w:rPr>
        <w:t>Листинг 5.1</w:t>
      </w:r>
      <w:r>
        <w:rPr>
          <w:lang w:val="en-US"/>
        </w:rPr>
        <w:t>4</w:t>
      </w:r>
      <w:r>
        <w:rPr>
          <w:lang w:val="sr-Cyrl-RS"/>
        </w:rPr>
        <w:t xml:space="preserve"> – Тригер који аутоматски користи вредност из секвенцера за примаран кључ приликом уписа у шему релације </w:t>
      </w:r>
      <w:r>
        <w:rPr>
          <w:i/>
          <w:lang w:val="en-US"/>
        </w:rPr>
        <w:t>Zelja tima</w:t>
      </w:r>
    </w:p>
    <w:p w14:paraId="547F6F92" w14:textId="77777777" w:rsidR="00E50C1C" w:rsidRDefault="00E50C1C" w:rsidP="008D0F73">
      <w:pPr>
        <w:pStyle w:val="a1"/>
        <w:jc w:val="left"/>
        <w:rPr>
          <w:i/>
          <w:lang w:val="en-US"/>
        </w:rPr>
      </w:pPr>
    </w:p>
    <w:p w14:paraId="37E8093C" w14:textId="77777777" w:rsidR="00E50C1C" w:rsidRDefault="00E50C1C" w:rsidP="00E50C1C">
      <w:pPr>
        <w:pStyle w:val="a2"/>
      </w:pPr>
      <w:r>
        <w:t>CREATE OR REPLACE TRIGGER POZIVNAINTERVJU_PK_TRIGGER</w:t>
      </w:r>
    </w:p>
    <w:p w14:paraId="5BB70A6D" w14:textId="77777777" w:rsidR="00E50C1C" w:rsidRDefault="00E50C1C" w:rsidP="00E50C1C">
      <w:pPr>
        <w:pStyle w:val="a2"/>
      </w:pPr>
      <w:r>
        <w:t>BEFORE INSERT</w:t>
      </w:r>
    </w:p>
    <w:p w14:paraId="1817EA51" w14:textId="77777777" w:rsidR="00E50C1C" w:rsidRDefault="00E50C1C" w:rsidP="00E50C1C">
      <w:pPr>
        <w:pStyle w:val="a2"/>
      </w:pPr>
      <w:r>
        <w:t>ON POZIVNAINTERVJU</w:t>
      </w:r>
    </w:p>
    <w:p w14:paraId="6884DC6C" w14:textId="77777777" w:rsidR="00E50C1C" w:rsidRDefault="00E50C1C" w:rsidP="00E50C1C">
      <w:pPr>
        <w:pStyle w:val="a2"/>
      </w:pPr>
      <w:r>
        <w:t>FOR EACH ROW</w:t>
      </w:r>
    </w:p>
    <w:p w14:paraId="4C090183" w14:textId="77777777" w:rsidR="00E50C1C" w:rsidRDefault="00E50C1C" w:rsidP="00E50C1C">
      <w:pPr>
        <w:pStyle w:val="a2"/>
      </w:pPr>
      <w:r>
        <w:t>BEGIN</w:t>
      </w:r>
    </w:p>
    <w:p w14:paraId="108BD61C" w14:textId="77777777" w:rsidR="00E50C1C" w:rsidRDefault="00E50C1C" w:rsidP="00E50C1C">
      <w:pPr>
        <w:pStyle w:val="a2"/>
      </w:pPr>
      <w:r>
        <w:t xml:space="preserve"> SELECT Seq_IDPOZINT.NEXTVAL</w:t>
      </w:r>
    </w:p>
    <w:p w14:paraId="5FA1A9A4" w14:textId="77777777" w:rsidR="00E50C1C" w:rsidRDefault="00E50C1C" w:rsidP="00E50C1C">
      <w:pPr>
        <w:pStyle w:val="a2"/>
      </w:pPr>
      <w:r>
        <w:t xml:space="preserve"> INTO :NEW.IDPOZINT</w:t>
      </w:r>
    </w:p>
    <w:p w14:paraId="57F5DEA1" w14:textId="77777777" w:rsidR="00E50C1C" w:rsidRDefault="00E50C1C" w:rsidP="00E50C1C">
      <w:pPr>
        <w:pStyle w:val="a2"/>
      </w:pPr>
      <w:r>
        <w:t xml:space="preserve"> FROM SYS.DUAL;</w:t>
      </w:r>
    </w:p>
    <w:p w14:paraId="0E6AAF77" w14:textId="77777777" w:rsidR="00E50C1C" w:rsidRDefault="00E50C1C" w:rsidP="00E50C1C">
      <w:pPr>
        <w:pStyle w:val="a2"/>
      </w:pPr>
      <w:r>
        <w:t>END POZIVNAINTERVJU_PK_TRIGGER;</w:t>
      </w:r>
    </w:p>
    <w:p w14:paraId="2DDA2E11" w14:textId="77777777" w:rsidR="00E50C1C" w:rsidRDefault="00E50C1C" w:rsidP="00E50C1C">
      <w:pPr>
        <w:pStyle w:val="a1"/>
        <w:rPr>
          <w:i/>
          <w:lang w:val="en-US"/>
        </w:rPr>
      </w:pPr>
      <w:r>
        <w:rPr>
          <w:lang w:val="sr-Cyrl-RS"/>
        </w:rPr>
        <w:t>Листинг 5.1</w:t>
      </w:r>
      <w:r>
        <w:rPr>
          <w:lang w:val="en-US"/>
        </w:rPr>
        <w:t>5</w:t>
      </w:r>
      <w:r>
        <w:rPr>
          <w:lang w:val="sr-Cyrl-RS"/>
        </w:rPr>
        <w:t xml:space="preserve"> – Тригер који аутоматски користи вредност из секвенцера за примаран кључ приликом уписа у шему релације </w:t>
      </w:r>
      <w:r>
        <w:rPr>
          <w:i/>
          <w:lang w:val="en-US"/>
        </w:rPr>
        <w:t>Poziv na intervju</w:t>
      </w:r>
    </w:p>
    <w:p w14:paraId="262600BE" w14:textId="77777777" w:rsidR="00E50C1C" w:rsidRDefault="00E50C1C" w:rsidP="00E50C1C">
      <w:pPr>
        <w:pStyle w:val="a2"/>
      </w:pPr>
    </w:p>
    <w:p w14:paraId="1AF74634" w14:textId="77777777" w:rsidR="00E50C1C" w:rsidRDefault="00E50C1C" w:rsidP="00E50C1C">
      <w:pPr>
        <w:pStyle w:val="a2"/>
      </w:pPr>
      <w:r>
        <w:t>CREATE OR REPLACE TRIGGER INTERVJU_PK_TRIGGER</w:t>
      </w:r>
    </w:p>
    <w:p w14:paraId="1B4CEFD1" w14:textId="77777777" w:rsidR="00E50C1C" w:rsidRDefault="00E50C1C" w:rsidP="00E50C1C">
      <w:pPr>
        <w:pStyle w:val="a2"/>
      </w:pPr>
      <w:r>
        <w:t>BEFORE INSERT</w:t>
      </w:r>
    </w:p>
    <w:p w14:paraId="7198DDDE" w14:textId="77777777" w:rsidR="00E50C1C" w:rsidRDefault="00E50C1C" w:rsidP="00E50C1C">
      <w:pPr>
        <w:pStyle w:val="a2"/>
      </w:pPr>
      <w:r>
        <w:t>ON INTERVJU</w:t>
      </w:r>
    </w:p>
    <w:p w14:paraId="10848FA7" w14:textId="77777777" w:rsidR="00E50C1C" w:rsidRDefault="00E50C1C" w:rsidP="00E50C1C">
      <w:pPr>
        <w:pStyle w:val="a2"/>
      </w:pPr>
      <w:r>
        <w:t>FOR EACH ROW</w:t>
      </w:r>
    </w:p>
    <w:p w14:paraId="4887B2D7" w14:textId="77777777" w:rsidR="00E50C1C" w:rsidRDefault="00E50C1C" w:rsidP="00E50C1C">
      <w:pPr>
        <w:pStyle w:val="a2"/>
      </w:pPr>
      <w:r>
        <w:t>BEGIN</w:t>
      </w:r>
    </w:p>
    <w:p w14:paraId="18E4AC4A" w14:textId="77777777" w:rsidR="00E50C1C" w:rsidRDefault="00E50C1C" w:rsidP="00E50C1C">
      <w:pPr>
        <w:pStyle w:val="a2"/>
      </w:pPr>
      <w:r>
        <w:t xml:space="preserve"> SELECT Seq_IDINT.NEXTVAL</w:t>
      </w:r>
    </w:p>
    <w:p w14:paraId="17B23F9E" w14:textId="77777777" w:rsidR="00E50C1C" w:rsidRDefault="00E50C1C" w:rsidP="00E50C1C">
      <w:pPr>
        <w:pStyle w:val="a2"/>
      </w:pPr>
      <w:r>
        <w:t xml:space="preserve"> INTO :NEW.IDINT</w:t>
      </w:r>
    </w:p>
    <w:p w14:paraId="2C3F54BC" w14:textId="77777777" w:rsidR="00E50C1C" w:rsidRDefault="00E50C1C" w:rsidP="00E50C1C">
      <w:pPr>
        <w:pStyle w:val="a2"/>
      </w:pPr>
      <w:r>
        <w:t xml:space="preserve"> FROM SYS.DUAL;</w:t>
      </w:r>
    </w:p>
    <w:p w14:paraId="14A27CF4" w14:textId="77777777" w:rsidR="00E50C1C" w:rsidRDefault="00E50C1C" w:rsidP="00E50C1C">
      <w:pPr>
        <w:pStyle w:val="a2"/>
      </w:pPr>
      <w:r>
        <w:t>END INTERVJU_PK_TRIGGER;</w:t>
      </w:r>
    </w:p>
    <w:p w14:paraId="38A04926" w14:textId="77777777" w:rsidR="00E50C1C" w:rsidRDefault="00E50C1C" w:rsidP="00E50C1C">
      <w:pPr>
        <w:pStyle w:val="a1"/>
        <w:rPr>
          <w:i/>
          <w:lang w:val="en-US"/>
        </w:rPr>
      </w:pPr>
      <w:r>
        <w:rPr>
          <w:lang w:val="sr-Cyrl-RS"/>
        </w:rPr>
        <w:t>Листинг 5.1</w:t>
      </w:r>
      <w:r>
        <w:rPr>
          <w:lang w:val="en-US"/>
        </w:rPr>
        <w:t>6</w:t>
      </w:r>
      <w:r>
        <w:rPr>
          <w:lang w:val="sr-Cyrl-RS"/>
        </w:rPr>
        <w:t xml:space="preserve"> – Тригер који аутоматски користи вредност из секвенцера за примаран кључ приликом уписа у шему релације </w:t>
      </w:r>
      <w:r>
        <w:rPr>
          <w:i/>
          <w:lang w:val="en-US"/>
        </w:rPr>
        <w:t>Intervju</w:t>
      </w:r>
    </w:p>
    <w:p w14:paraId="78230C98" w14:textId="77777777" w:rsidR="00E50C1C" w:rsidRDefault="00E50C1C" w:rsidP="00E50C1C">
      <w:pPr>
        <w:pStyle w:val="a1"/>
        <w:rPr>
          <w:i/>
          <w:lang w:val="en-US"/>
        </w:rPr>
      </w:pPr>
    </w:p>
    <w:p w14:paraId="4879F34F" w14:textId="77777777" w:rsidR="00EF5F60" w:rsidRDefault="00EF5F60" w:rsidP="00E50C1C">
      <w:pPr>
        <w:pStyle w:val="a1"/>
        <w:rPr>
          <w:i/>
          <w:lang w:val="en-US"/>
        </w:rPr>
      </w:pPr>
    </w:p>
    <w:p w14:paraId="09780AE0" w14:textId="77777777" w:rsidR="00EF5F60" w:rsidRDefault="00EF5F60" w:rsidP="00E50C1C">
      <w:pPr>
        <w:pStyle w:val="a1"/>
        <w:rPr>
          <w:i/>
          <w:lang w:val="en-US"/>
        </w:rPr>
      </w:pPr>
    </w:p>
    <w:p w14:paraId="5D45D970" w14:textId="77777777" w:rsidR="00EF5F60" w:rsidRDefault="00EF5F60" w:rsidP="00E50C1C">
      <w:pPr>
        <w:pStyle w:val="a1"/>
        <w:rPr>
          <w:i/>
          <w:lang w:val="en-US"/>
        </w:rPr>
      </w:pPr>
    </w:p>
    <w:p w14:paraId="5BB38204" w14:textId="77777777" w:rsidR="00EF5F60" w:rsidRDefault="00EF5F60" w:rsidP="00E50C1C">
      <w:pPr>
        <w:pStyle w:val="a1"/>
        <w:rPr>
          <w:i/>
          <w:lang w:val="en-US"/>
        </w:rPr>
      </w:pPr>
    </w:p>
    <w:p w14:paraId="108FB59D" w14:textId="77777777" w:rsidR="00EF5F60" w:rsidRDefault="00EF5F60" w:rsidP="00E50C1C">
      <w:pPr>
        <w:pStyle w:val="a1"/>
        <w:rPr>
          <w:i/>
          <w:lang w:val="en-US"/>
        </w:rPr>
      </w:pPr>
    </w:p>
    <w:p w14:paraId="7436F98F" w14:textId="77777777" w:rsidR="00EF5F60" w:rsidRDefault="00EF5F60" w:rsidP="00E50C1C">
      <w:pPr>
        <w:pStyle w:val="a1"/>
        <w:rPr>
          <w:i/>
          <w:lang w:val="en-US"/>
        </w:rPr>
      </w:pPr>
    </w:p>
    <w:p w14:paraId="7C10E59F" w14:textId="77777777" w:rsidR="00EF5F60" w:rsidRDefault="00EF5F60" w:rsidP="00E50C1C">
      <w:pPr>
        <w:pStyle w:val="a1"/>
        <w:rPr>
          <w:i/>
          <w:lang w:val="en-US"/>
        </w:rPr>
      </w:pPr>
    </w:p>
    <w:p w14:paraId="2F45FC93" w14:textId="77777777" w:rsidR="00EF5F60" w:rsidRDefault="00EF5F60" w:rsidP="00E50C1C">
      <w:pPr>
        <w:pStyle w:val="a1"/>
        <w:rPr>
          <w:i/>
          <w:lang w:val="en-US"/>
        </w:rPr>
      </w:pPr>
    </w:p>
    <w:p w14:paraId="73A72298" w14:textId="77777777" w:rsidR="00E50C1C" w:rsidRDefault="00E50C1C" w:rsidP="00E50C1C">
      <w:pPr>
        <w:pStyle w:val="a2"/>
      </w:pPr>
      <w:r>
        <w:t>CREATE OR REPLACE TRIGGER POZIVNATRENING_PK_TRIGGER</w:t>
      </w:r>
    </w:p>
    <w:p w14:paraId="6DE71954" w14:textId="77777777" w:rsidR="00E50C1C" w:rsidRDefault="00E50C1C" w:rsidP="00E50C1C">
      <w:pPr>
        <w:pStyle w:val="a2"/>
      </w:pPr>
      <w:r>
        <w:t>BEFORE INSERT</w:t>
      </w:r>
    </w:p>
    <w:p w14:paraId="55C38BF3" w14:textId="77777777" w:rsidR="00E50C1C" w:rsidRDefault="00E50C1C" w:rsidP="00E50C1C">
      <w:pPr>
        <w:pStyle w:val="a2"/>
      </w:pPr>
      <w:r>
        <w:t>ON POZIVNATRENING</w:t>
      </w:r>
    </w:p>
    <w:p w14:paraId="49DCBA6D" w14:textId="77777777" w:rsidR="00E50C1C" w:rsidRDefault="00E50C1C" w:rsidP="00E50C1C">
      <w:pPr>
        <w:pStyle w:val="a2"/>
      </w:pPr>
      <w:r>
        <w:t>FOR EACH ROW</w:t>
      </w:r>
    </w:p>
    <w:p w14:paraId="33E8B693" w14:textId="77777777" w:rsidR="00E50C1C" w:rsidRDefault="00E50C1C" w:rsidP="00E50C1C">
      <w:pPr>
        <w:pStyle w:val="a2"/>
      </w:pPr>
      <w:r>
        <w:t>BEGIN</w:t>
      </w:r>
    </w:p>
    <w:p w14:paraId="01B0EA1E" w14:textId="77777777" w:rsidR="00E50C1C" w:rsidRDefault="00E50C1C" w:rsidP="00E50C1C">
      <w:pPr>
        <w:pStyle w:val="a2"/>
      </w:pPr>
      <w:r>
        <w:t xml:space="preserve"> SELECT Seq_IDPOZTRNG.NEXTVAL</w:t>
      </w:r>
    </w:p>
    <w:p w14:paraId="7B1223A9" w14:textId="77777777" w:rsidR="00E50C1C" w:rsidRDefault="00E50C1C" w:rsidP="00E50C1C">
      <w:pPr>
        <w:pStyle w:val="a2"/>
      </w:pPr>
      <w:r>
        <w:t xml:space="preserve"> INTO :NEW.IDPOZTRNG</w:t>
      </w:r>
    </w:p>
    <w:p w14:paraId="01EF1565" w14:textId="77777777" w:rsidR="00E50C1C" w:rsidRDefault="00E50C1C" w:rsidP="00E50C1C">
      <w:pPr>
        <w:pStyle w:val="a2"/>
      </w:pPr>
      <w:r>
        <w:t xml:space="preserve"> FROM SYS.DUAL;</w:t>
      </w:r>
    </w:p>
    <w:p w14:paraId="4C1465A2" w14:textId="77777777" w:rsidR="00E50C1C" w:rsidRDefault="00E50C1C" w:rsidP="00E50C1C">
      <w:pPr>
        <w:pStyle w:val="a2"/>
      </w:pPr>
      <w:r>
        <w:t>END POZIVNATRENING_PK_TRIGGER;</w:t>
      </w:r>
    </w:p>
    <w:p w14:paraId="458BDC8F" w14:textId="77777777" w:rsidR="00E50C1C" w:rsidRDefault="00E50C1C" w:rsidP="00E50C1C">
      <w:pPr>
        <w:pStyle w:val="a1"/>
        <w:rPr>
          <w:i/>
          <w:lang w:val="en-US"/>
        </w:rPr>
      </w:pPr>
      <w:r>
        <w:rPr>
          <w:lang w:val="sr-Cyrl-RS"/>
        </w:rPr>
        <w:t>Листинг 5.1</w:t>
      </w:r>
      <w:r>
        <w:rPr>
          <w:lang w:val="en-US"/>
        </w:rPr>
        <w:t>7</w:t>
      </w:r>
      <w:r>
        <w:rPr>
          <w:lang w:val="sr-Cyrl-RS"/>
        </w:rPr>
        <w:t xml:space="preserve"> – Тригер који аутоматски користи вредност из секвенцера за примаран кључ приликом уписа у шему релације </w:t>
      </w:r>
      <w:r>
        <w:rPr>
          <w:i/>
          <w:lang w:val="en-US"/>
        </w:rPr>
        <w:t>Poziv na trening</w:t>
      </w:r>
    </w:p>
    <w:p w14:paraId="2199293A" w14:textId="77777777" w:rsidR="00E50C1C" w:rsidRDefault="00E50C1C" w:rsidP="00E50C1C">
      <w:pPr>
        <w:pStyle w:val="a1"/>
        <w:rPr>
          <w:i/>
          <w:lang w:val="en-US"/>
        </w:rPr>
      </w:pPr>
    </w:p>
    <w:p w14:paraId="0BCF504B" w14:textId="77777777" w:rsidR="00E50C1C" w:rsidRDefault="00E50C1C" w:rsidP="00E50C1C">
      <w:pPr>
        <w:pStyle w:val="a2"/>
      </w:pPr>
      <w:r>
        <w:t>CREATE OR REPLACE TRIGGER TRENING_PK_TRIGGER</w:t>
      </w:r>
    </w:p>
    <w:p w14:paraId="2B4805E5" w14:textId="77777777" w:rsidR="00E50C1C" w:rsidRDefault="00E50C1C" w:rsidP="00E50C1C">
      <w:pPr>
        <w:pStyle w:val="a2"/>
      </w:pPr>
      <w:r>
        <w:t>BEFORE INSERT</w:t>
      </w:r>
    </w:p>
    <w:p w14:paraId="0516E1F6" w14:textId="77777777" w:rsidR="00E50C1C" w:rsidRDefault="00E50C1C" w:rsidP="00E50C1C">
      <w:pPr>
        <w:pStyle w:val="a2"/>
      </w:pPr>
      <w:r>
        <w:t>ON TRENING</w:t>
      </w:r>
    </w:p>
    <w:p w14:paraId="59E73D95" w14:textId="77777777" w:rsidR="00E50C1C" w:rsidRDefault="00E50C1C" w:rsidP="00E50C1C">
      <w:pPr>
        <w:pStyle w:val="a2"/>
      </w:pPr>
      <w:r>
        <w:t>FOR EACH ROW</w:t>
      </w:r>
    </w:p>
    <w:p w14:paraId="17326535" w14:textId="77777777" w:rsidR="00E50C1C" w:rsidRDefault="00E50C1C" w:rsidP="00E50C1C">
      <w:pPr>
        <w:pStyle w:val="a2"/>
      </w:pPr>
      <w:r>
        <w:t>BEGIN</w:t>
      </w:r>
    </w:p>
    <w:p w14:paraId="03616133" w14:textId="77777777" w:rsidR="00E50C1C" w:rsidRDefault="00E50C1C" w:rsidP="00E50C1C">
      <w:pPr>
        <w:pStyle w:val="a2"/>
      </w:pPr>
      <w:r>
        <w:t xml:space="preserve"> SELECT Seq_IDTRNG.NEXTVAL</w:t>
      </w:r>
    </w:p>
    <w:p w14:paraId="49DA84D1" w14:textId="77777777" w:rsidR="00E50C1C" w:rsidRDefault="00E50C1C" w:rsidP="00E50C1C">
      <w:pPr>
        <w:pStyle w:val="a2"/>
      </w:pPr>
      <w:r>
        <w:t xml:space="preserve"> INTO :NEW.IDTRNG</w:t>
      </w:r>
    </w:p>
    <w:p w14:paraId="5F2634F8" w14:textId="77777777" w:rsidR="00E50C1C" w:rsidRDefault="00E50C1C" w:rsidP="00E50C1C">
      <w:pPr>
        <w:pStyle w:val="a2"/>
      </w:pPr>
      <w:r>
        <w:t xml:space="preserve"> FROM SYS.DUAL;</w:t>
      </w:r>
    </w:p>
    <w:p w14:paraId="57CAEF46" w14:textId="77777777" w:rsidR="00E50C1C" w:rsidRDefault="00E50C1C" w:rsidP="00E50C1C">
      <w:pPr>
        <w:pStyle w:val="a2"/>
      </w:pPr>
      <w:r>
        <w:t>END TRENING_PK_TRIGGER;</w:t>
      </w:r>
    </w:p>
    <w:p w14:paraId="1F4A40D3" w14:textId="77777777" w:rsidR="00E50C1C" w:rsidRPr="0042568F" w:rsidRDefault="00E50C1C" w:rsidP="00E50C1C">
      <w:pPr>
        <w:pStyle w:val="a1"/>
        <w:rPr>
          <w:i/>
          <w:lang w:val="en-US"/>
        </w:rPr>
      </w:pPr>
      <w:r>
        <w:rPr>
          <w:lang w:val="sr-Cyrl-RS"/>
        </w:rPr>
        <w:t>Листинг 5.1</w:t>
      </w:r>
      <w:r>
        <w:rPr>
          <w:lang w:val="en-US"/>
        </w:rPr>
        <w:t>8</w:t>
      </w:r>
      <w:r>
        <w:rPr>
          <w:lang w:val="sr-Cyrl-RS"/>
        </w:rPr>
        <w:t xml:space="preserve"> – Тригер који аутоматски користи вредност из секвенцера за примаран кључ приликом уписа у шему релације </w:t>
      </w:r>
      <w:r>
        <w:rPr>
          <w:i/>
          <w:lang w:val="en-US"/>
        </w:rPr>
        <w:t>Trening</w:t>
      </w:r>
    </w:p>
    <w:p w14:paraId="7EA5A3CF" w14:textId="77777777" w:rsidR="00E50C1C" w:rsidRDefault="00E50C1C" w:rsidP="00E50C1C">
      <w:pPr>
        <w:pStyle w:val="a0"/>
        <w:rPr>
          <w:lang w:val="sr-Cyrl-RS"/>
        </w:rPr>
      </w:pPr>
      <w:r>
        <w:rPr>
          <w:lang w:val="sr-Cyrl-RS"/>
        </w:rPr>
        <w:t xml:space="preserve">Унутар претходних примера, </w:t>
      </w:r>
      <w:r>
        <w:rPr>
          <w:rStyle w:val="HTMLCode"/>
          <w:i/>
        </w:rPr>
        <w:t>BEFORE INSERT</w:t>
      </w:r>
      <w:r>
        <w:t xml:space="preserve">  опција означава да ће тригер бити активиран пре него што се изврши </w:t>
      </w:r>
      <w:r w:rsidRPr="0065512B">
        <w:rPr>
          <w:rStyle w:val="HTMLCode"/>
          <w:i/>
        </w:rPr>
        <w:t>INSERT</w:t>
      </w:r>
      <w:r>
        <w:t xml:space="preserve"> операција на табели, </w:t>
      </w:r>
      <w:r>
        <w:rPr>
          <w:rStyle w:val="HTMLCode"/>
          <w:i/>
        </w:rPr>
        <w:t xml:space="preserve">ON &lt;NAZIV_SEME_RELACIJE&gt; </w:t>
      </w:r>
      <w:r>
        <w:t>опција одређује на којој табели ће тригер бити активан</w:t>
      </w:r>
      <w:r>
        <w:rPr>
          <w:lang w:val="sr-Cyrl-RS"/>
        </w:rPr>
        <w:t xml:space="preserve">. </w:t>
      </w:r>
      <w:r>
        <w:rPr>
          <w:rStyle w:val="HTMLCode"/>
          <w:i/>
        </w:rPr>
        <w:t xml:space="preserve">FOR EACH ROW </w:t>
      </w:r>
      <w:r>
        <w:t>означава да ће тригер бити активан за сваки ред који се додаје у табелу</w:t>
      </w:r>
      <w:r>
        <w:rPr>
          <w:lang w:val="sr-Cyrl-RS"/>
        </w:rPr>
        <w:t xml:space="preserve">. </w:t>
      </w:r>
      <w:r>
        <w:rPr>
          <w:rStyle w:val="HTMLCode"/>
          <w:i/>
          <w:lang w:val="en-US"/>
        </w:rPr>
        <w:t xml:space="preserve">BEGIN </w:t>
      </w:r>
      <w:r w:rsidRPr="00BF18D9">
        <w:t>и</w:t>
      </w:r>
      <w:r>
        <w:rPr>
          <w:lang w:val="sr-Cyrl-RS"/>
        </w:rPr>
        <w:t xml:space="preserve"> </w:t>
      </w:r>
      <w:r>
        <w:rPr>
          <w:rStyle w:val="HTMLCode"/>
          <w:i/>
          <w:lang w:val="en-US"/>
        </w:rPr>
        <w:t xml:space="preserve">END </w:t>
      </w:r>
      <w:r w:rsidRPr="00BF18D9">
        <w:t>означавају границе тела тригера.</w:t>
      </w:r>
      <w:r>
        <w:rPr>
          <w:lang w:val="sr-Cyrl-RS"/>
        </w:rPr>
        <w:t xml:space="preserve"> Тело тригера </w:t>
      </w:r>
      <w:r>
        <w:t>генерише нову вредност за примарни кључ користећи секвенцер</w:t>
      </w:r>
      <w:r>
        <w:rPr>
          <w:lang w:val="sr-Cyrl-RS"/>
        </w:rPr>
        <w:t xml:space="preserve">. </w:t>
      </w:r>
      <w:r w:rsidRPr="00EE405B">
        <w:rPr>
          <w:rStyle w:val="HTMLCode"/>
          <w:i/>
        </w:rPr>
        <w:t>SYS.DUAL</w:t>
      </w:r>
      <w:r>
        <w:t xml:space="preserve"> је специјална табела која се користи у </w:t>
      </w:r>
      <w:r w:rsidRPr="008E4F18">
        <w:rPr>
          <w:i/>
        </w:rPr>
        <w:t>Oracle</w:t>
      </w:r>
      <w:r>
        <w:t xml:space="preserve"> бази података за упите који не захтевају стварну табелу</w:t>
      </w:r>
      <w:r>
        <w:rPr>
          <w:lang w:val="sr-Cyrl-RS"/>
        </w:rPr>
        <w:t>.</w:t>
      </w:r>
    </w:p>
    <w:p w14:paraId="338A2F24" w14:textId="77777777" w:rsidR="00E50C1C" w:rsidRPr="008E6714" w:rsidRDefault="00E50C1C" w:rsidP="00E50C1C">
      <w:pPr>
        <w:pStyle w:val="a2"/>
      </w:pPr>
      <w:r w:rsidRPr="008E6714">
        <w:t>CREATE OR REPLACE TRIGGER ZAHTEVZATRGOVINU_ACCEPT_TR</w:t>
      </w:r>
    </w:p>
    <w:p w14:paraId="573F4421" w14:textId="77777777" w:rsidR="00E50C1C" w:rsidRPr="008E6714" w:rsidRDefault="00E50C1C" w:rsidP="00E50C1C">
      <w:pPr>
        <w:pStyle w:val="a2"/>
      </w:pPr>
      <w:r w:rsidRPr="008E6714">
        <w:t>FOR UPDATE OF STATUSZAHTRG</w:t>
      </w:r>
    </w:p>
    <w:p w14:paraId="31258DD7" w14:textId="77777777" w:rsidR="00E50C1C" w:rsidRPr="008E6714" w:rsidRDefault="00E50C1C" w:rsidP="00E50C1C">
      <w:pPr>
        <w:pStyle w:val="a2"/>
      </w:pPr>
      <w:r w:rsidRPr="008E6714">
        <w:t>ON ZAHTEVZATRGOVINU</w:t>
      </w:r>
    </w:p>
    <w:p w14:paraId="08BF4182" w14:textId="77777777" w:rsidR="00E50C1C" w:rsidRPr="008E6714" w:rsidRDefault="00E50C1C" w:rsidP="00E50C1C">
      <w:pPr>
        <w:pStyle w:val="a2"/>
      </w:pPr>
      <w:r w:rsidRPr="008E6714">
        <w:t>COMPOUND TRIGGER</w:t>
      </w:r>
    </w:p>
    <w:p w14:paraId="2C40C7E2" w14:textId="77777777" w:rsidR="00E50C1C" w:rsidRPr="008E6714" w:rsidRDefault="00E50C1C" w:rsidP="00E50C1C">
      <w:pPr>
        <w:pStyle w:val="a2"/>
      </w:pPr>
    </w:p>
    <w:p w14:paraId="4C40F0A8" w14:textId="77777777" w:rsidR="00E50C1C" w:rsidRPr="008E6714" w:rsidRDefault="00E50C1C" w:rsidP="00E50C1C">
      <w:pPr>
        <w:pStyle w:val="a2"/>
      </w:pPr>
      <w:r w:rsidRPr="008E6714">
        <w:t xml:space="preserve">  TYPE ZahtIDTableType IS TABLE OF ZAHTEVZATRGOVINU.IDZAHTRG%TYPE;</w:t>
      </w:r>
    </w:p>
    <w:p w14:paraId="725D48C6" w14:textId="77777777" w:rsidR="00E50C1C" w:rsidRPr="008E6714" w:rsidRDefault="00E50C1C" w:rsidP="00E50C1C">
      <w:pPr>
        <w:pStyle w:val="a2"/>
      </w:pPr>
      <w:r w:rsidRPr="008E6714">
        <w:t xml:space="preserve">  ZahtIDs ZahtIDTableType := ZahtIDTableType();</w:t>
      </w:r>
    </w:p>
    <w:p w14:paraId="7FBDDBC5" w14:textId="77777777" w:rsidR="00E50C1C" w:rsidRPr="008E6714" w:rsidRDefault="00E50C1C" w:rsidP="00E50C1C">
      <w:pPr>
        <w:pStyle w:val="a2"/>
      </w:pPr>
    </w:p>
    <w:p w14:paraId="31A520E9" w14:textId="77777777" w:rsidR="00E50C1C" w:rsidRPr="008E6714" w:rsidRDefault="00E50C1C" w:rsidP="00E50C1C">
      <w:pPr>
        <w:pStyle w:val="a2"/>
      </w:pPr>
      <w:r w:rsidRPr="008E6714">
        <w:t xml:space="preserve">  BEFORE EACH ROW IS</w:t>
      </w:r>
    </w:p>
    <w:p w14:paraId="26EC465D" w14:textId="77777777" w:rsidR="00E50C1C" w:rsidRPr="008E6714" w:rsidRDefault="00E50C1C" w:rsidP="00E50C1C">
      <w:pPr>
        <w:pStyle w:val="a2"/>
      </w:pPr>
      <w:r w:rsidRPr="008E6714">
        <w:t xml:space="preserve">  BEGIN</w:t>
      </w:r>
    </w:p>
    <w:p w14:paraId="51542EB5" w14:textId="77777777" w:rsidR="00E50C1C" w:rsidRPr="008E6714" w:rsidRDefault="00E50C1C" w:rsidP="00E50C1C">
      <w:pPr>
        <w:pStyle w:val="a2"/>
      </w:pPr>
      <w:r w:rsidRPr="008E6714">
        <w:t xml:space="preserve">    IF :NEW.STATUSZAHTRG = 'ACCEPTED' THEN</w:t>
      </w:r>
    </w:p>
    <w:p w14:paraId="2590B630" w14:textId="77777777" w:rsidR="00E50C1C" w:rsidRPr="008E6714" w:rsidRDefault="00E50C1C" w:rsidP="00E50C1C">
      <w:pPr>
        <w:pStyle w:val="a2"/>
      </w:pPr>
      <w:r w:rsidRPr="008E6714">
        <w:t xml:space="preserve">      ZahtIDs.EXTEND;</w:t>
      </w:r>
    </w:p>
    <w:p w14:paraId="3BAA2083" w14:textId="77777777" w:rsidR="00E50C1C" w:rsidRPr="008E6714" w:rsidRDefault="00E50C1C" w:rsidP="00E50C1C">
      <w:pPr>
        <w:pStyle w:val="a2"/>
      </w:pPr>
      <w:r w:rsidRPr="008E6714">
        <w:t xml:space="preserve">      ZahtIDs(ZahtIDs.COUNT) := :OLD.IDZAHTRG;</w:t>
      </w:r>
    </w:p>
    <w:p w14:paraId="08AE099A" w14:textId="77777777" w:rsidR="00E50C1C" w:rsidRPr="008E6714" w:rsidRDefault="00E50C1C" w:rsidP="00E50C1C">
      <w:pPr>
        <w:pStyle w:val="a2"/>
      </w:pPr>
      <w:r w:rsidRPr="008E6714">
        <w:t xml:space="preserve">    END IF;</w:t>
      </w:r>
    </w:p>
    <w:p w14:paraId="17B2FB6A" w14:textId="77777777" w:rsidR="00E50C1C" w:rsidRPr="008E6714" w:rsidRDefault="00E50C1C" w:rsidP="00E50C1C">
      <w:pPr>
        <w:pStyle w:val="a2"/>
      </w:pPr>
      <w:r w:rsidRPr="008E6714">
        <w:t xml:space="preserve">  END BEFORE EACH ROW;</w:t>
      </w:r>
    </w:p>
    <w:p w14:paraId="4863DA43" w14:textId="77777777" w:rsidR="00E50C1C" w:rsidRPr="008E6714" w:rsidRDefault="00E50C1C" w:rsidP="00E50C1C">
      <w:pPr>
        <w:pStyle w:val="a2"/>
      </w:pPr>
    </w:p>
    <w:p w14:paraId="39B9247E" w14:textId="77777777" w:rsidR="00E50C1C" w:rsidRPr="008E6714" w:rsidRDefault="00E50C1C" w:rsidP="00E50C1C">
      <w:pPr>
        <w:pStyle w:val="a2"/>
      </w:pPr>
      <w:r w:rsidRPr="008E6714">
        <w:t xml:space="preserve">  AFTER STATEMENT IS</w:t>
      </w:r>
    </w:p>
    <w:p w14:paraId="0EB9BBAF" w14:textId="77777777" w:rsidR="00E50C1C" w:rsidRPr="008E6714" w:rsidRDefault="00E50C1C" w:rsidP="00E50C1C">
      <w:pPr>
        <w:pStyle w:val="a2"/>
      </w:pPr>
      <w:r w:rsidRPr="008E6714">
        <w:t xml:space="preserve">  BEGIN</w:t>
      </w:r>
    </w:p>
    <w:p w14:paraId="0661EE1D" w14:textId="77777777" w:rsidR="00E50C1C" w:rsidRPr="008E6714" w:rsidRDefault="00E50C1C" w:rsidP="00E50C1C">
      <w:pPr>
        <w:pStyle w:val="a2"/>
      </w:pPr>
      <w:r w:rsidRPr="008E6714">
        <w:lastRenderedPageBreak/>
        <w:t xml:space="preserve">    FOR i IN 1 .. ZahtIDs.COUNT LOOP</w:t>
      </w:r>
    </w:p>
    <w:p w14:paraId="75F87139" w14:textId="77777777" w:rsidR="00E50C1C" w:rsidRPr="008E6714" w:rsidRDefault="00E50C1C" w:rsidP="00E50C1C">
      <w:pPr>
        <w:pStyle w:val="a2"/>
      </w:pPr>
      <w:r w:rsidRPr="008E6714">
        <w:t xml:space="preserve">      FOR PREDMET IN (SELECT P.IDPREDTRG, P.TIPPREDTRG, P.IDPRAVA, P.IDIGRAC, P.IDZAHTRG, P.IDPIK</w:t>
      </w:r>
    </w:p>
    <w:p w14:paraId="571C9BBB" w14:textId="77777777" w:rsidR="00E50C1C" w:rsidRPr="008E6714" w:rsidRDefault="00E50C1C" w:rsidP="00E50C1C">
      <w:pPr>
        <w:pStyle w:val="a2"/>
      </w:pPr>
      <w:r w:rsidRPr="008E6714">
        <w:t xml:space="preserve">                      FROM PREDMETTRGOVINE P</w:t>
      </w:r>
    </w:p>
    <w:p w14:paraId="7F8F30DE" w14:textId="77777777" w:rsidR="00E50C1C" w:rsidRPr="008E6714" w:rsidRDefault="00E50C1C" w:rsidP="00E50C1C">
      <w:pPr>
        <w:pStyle w:val="a2"/>
      </w:pPr>
      <w:r w:rsidRPr="008E6714">
        <w:t xml:space="preserve">                      WHERE P.IDZAHTRG = ZahtIDs(i)) LOOP</w:t>
      </w:r>
    </w:p>
    <w:p w14:paraId="3352AFFB" w14:textId="77777777" w:rsidR="00E50C1C" w:rsidRPr="008E6714" w:rsidRDefault="00E50C1C" w:rsidP="00E50C1C">
      <w:pPr>
        <w:pStyle w:val="a2"/>
      </w:pPr>
    </w:p>
    <w:p w14:paraId="0636096D" w14:textId="77777777" w:rsidR="00E50C1C" w:rsidRPr="008E6714" w:rsidRDefault="00E50C1C" w:rsidP="00E50C1C">
      <w:pPr>
        <w:pStyle w:val="a2"/>
      </w:pPr>
      <w:r w:rsidRPr="008E6714">
        <w:t xml:space="preserve">        FOR ZAHTEV IN (SELECT Z.IDZAHTRG</w:t>
      </w:r>
    </w:p>
    <w:p w14:paraId="62145AE2" w14:textId="77777777" w:rsidR="00E50C1C" w:rsidRPr="008E6714" w:rsidRDefault="00E50C1C" w:rsidP="00E50C1C">
      <w:pPr>
        <w:pStyle w:val="a2"/>
      </w:pPr>
      <w:r w:rsidRPr="008E6714">
        <w:t xml:space="preserve">                       FROM ZAHTEVZATRGOVINU Z</w:t>
      </w:r>
    </w:p>
    <w:p w14:paraId="41EF8A76" w14:textId="77777777" w:rsidR="00E50C1C" w:rsidRPr="008E6714" w:rsidRDefault="00E50C1C" w:rsidP="00E50C1C">
      <w:pPr>
        <w:pStyle w:val="a2"/>
      </w:pPr>
      <w:r w:rsidRPr="008E6714">
        <w:t xml:space="preserve">                       JOIN PREDMETTRGOVINE P ON P.IDZAHTRG = Z.IDZAHTRG</w:t>
      </w:r>
    </w:p>
    <w:p w14:paraId="1D9F9C19" w14:textId="77777777" w:rsidR="00E50C1C" w:rsidRPr="008E6714" w:rsidRDefault="00E50C1C" w:rsidP="00E50C1C">
      <w:pPr>
        <w:pStyle w:val="a2"/>
      </w:pPr>
      <w:r w:rsidRPr="008E6714">
        <w:t xml:space="preserve">                       WHERE Z.STATUSZAHTRG = 'IN_PROGRESS'</w:t>
      </w:r>
    </w:p>
    <w:p w14:paraId="0F342CA6" w14:textId="77777777" w:rsidR="00E50C1C" w:rsidRPr="008E6714" w:rsidRDefault="00E50C1C" w:rsidP="00E50C1C">
      <w:pPr>
        <w:pStyle w:val="a2"/>
      </w:pPr>
      <w:r w:rsidRPr="008E6714">
        <w:t xml:space="preserve">                         AND (P.IDIGRAC = PREDMET.IDIGRAC OR </w:t>
      </w:r>
    </w:p>
    <w:p w14:paraId="5FA18D4E" w14:textId="77777777" w:rsidR="00E50C1C" w:rsidRPr="008E6714" w:rsidRDefault="00E50C1C" w:rsidP="00E50C1C">
      <w:pPr>
        <w:pStyle w:val="a2"/>
      </w:pPr>
      <w:r w:rsidRPr="008E6714">
        <w:t xml:space="preserve">                              P.IDPIK = PREDMET.IDPIK OR </w:t>
      </w:r>
    </w:p>
    <w:p w14:paraId="53B6E198" w14:textId="77777777" w:rsidR="00E50C1C" w:rsidRPr="008E6714" w:rsidRDefault="00E50C1C" w:rsidP="00E50C1C">
      <w:pPr>
        <w:pStyle w:val="a2"/>
      </w:pPr>
      <w:r w:rsidRPr="008E6714">
        <w:t xml:space="preserve">                              P.IDPRAVA = PREDMET.IDPRAVA)) LOOP</w:t>
      </w:r>
    </w:p>
    <w:p w14:paraId="29F97284" w14:textId="77777777" w:rsidR="00E50C1C" w:rsidRPr="008E6714" w:rsidRDefault="00E50C1C" w:rsidP="00E50C1C">
      <w:pPr>
        <w:pStyle w:val="a2"/>
      </w:pPr>
      <w:r w:rsidRPr="008E6714">
        <w:t xml:space="preserve">            </w:t>
      </w:r>
    </w:p>
    <w:p w14:paraId="61AAF3D0" w14:textId="77777777" w:rsidR="00E50C1C" w:rsidRPr="008E6714" w:rsidRDefault="00E50C1C" w:rsidP="00E50C1C">
      <w:pPr>
        <w:pStyle w:val="a2"/>
      </w:pPr>
      <w:r w:rsidRPr="008E6714">
        <w:t xml:space="preserve">          UPDATE ZAHTEVZATRGOVINU </w:t>
      </w:r>
    </w:p>
    <w:p w14:paraId="765865CD" w14:textId="77777777" w:rsidR="00E50C1C" w:rsidRPr="008E6714" w:rsidRDefault="00E50C1C" w:rsidP="00E50C1C">
      <w:pPr>
        <w:pStyle w:val="a2"/>
      </w:pPr>
      <w:r w:rsidRPr="008E6714">
        <w:t xml:space="preserve">          SET STATUSZAHTRG = 'DECLINED', </w:t>
      </w:r>
    </w:p>
    <w:p w14:paraId="38465140" w14:textId="77777777" w:rsidR="00E50C1C" w:rsidRPr="008E6714" w:rsidRDefault="00E50C1C" w:rsidP="00E50C1C">
      <w:pPr>
        <w:pStyle w:val="a2"/>
      </w:pPr>
      <w:r w:rsidRPr="008E6714">
        <w:t xml:space="preserve">              RAZLOGODBIJ = 'Another trade proposal has been accepted'</w:t>
      </w:r>
    </w:p>
    <w:p w14:paraId="7CA7CDC0" w14:textId="77777777" w:rsidR="00E50C1C" w:rsidRPr="008E6714" w:rsidRDefault="00E50C1C" w:rsidP="00E50C1C">
      <w:pPr>
        <w:pStyle w:val="a2"/>
      </w:pPr>
      <w:r w:rsidRPr="008E6714">
        <w:t xml:space="preserve">          WHERE IDZAHTRG = ZAHTEV.IDZAHTRG;</w:t>
      </w:r>
    </w:p>
    <w:p w14:paraId="4C8D4638" w14:textId="77777777" w:rsidR="00E50C1C" w:rsidRPr="008E6714" w:rsidRDefault="00E50C1C" w:rsidP="00E50C1C">
      <w:pPr>
        <w:pStyle w:val="a2"/>
      </w:pPr>
      <w:r w:rsidRPr="008E6714">
        <w:t xml:space="preserve">        </w:t>
      </w:r>
    </w:p>
    <w:p w14:paraId="62CBBBC4" w14:textId="77777777" w:rsidR="00E50C1C" w:rsidRPr="008E6714" w:rsidRDefault="00E50C1C" w:rsidP="00E50C1C">
      <w:pPr>
        <w:pStyle w:val="a2"/>
      </w:pPr>
      <w:r w:rsidRPr="008E6714">
        <w:t xml:space="preserve">        END LOOP;</w:t>
      </w:r>
    </w:p>
    <w:p w14:paraId="3CEF3DD9" w14:textId="77777777" w:rsidR="00E50C1C" w:rsidRPr="008E6714" w:rsidRDefault="00E50C1C" w:rsidP="00E50C1C">
      <w:pPr>
        <w:pStyle w:val="a2"/>
      </w:pPr>
      <w:r w:rsidRPr="008E6714">
        <w:t xml:space="preserve">      END LOOP;</w:t>
      </w:r>
    </w:p>
    <w:p w14:paraId="41247A09" w14:textId="77777777" w:rsidR="00E50C1C" w:rsidRPr="008E6714" w:rsidRDefault="00E50C1C" w:rsidP="00E50C1C">
      <w:pPr>
        <w:pStyle w:val="a2"/>
      </w:pPr>
      <w:r w:rsidRPr="008E6714">
        <w:t xml:space="preserve">    END LOOP;</w:t>
      </w:r>
    </w:p>
    <w:p w14:paraId="2F6A7AB2" w14:textId="77777777" w:rsidR="00E50C1C" w:rsidRPr="008E6714" w:rsidRDefault="00E50C1C" w:rsidP="00E50C1C">
      <w:pPr>
        <w:pStyle w:val="a2"/>
      </w:pPr>
      <w:r w:rsidRPr="008E6714">
        <w:t xml:space="preserve">  END AFTER STATEMENT;</w:t>
      </w:r>
    </w:p>
    <w:p w14:paraId="22F1C6D2" w14:textId="77777777" w:rsidR="00E50C1C" w:rsidRDefault="00E50C1C" w:rsidP="00E50C1C">
      <w:pPr>
        <w:pStyle w:val="a2"/>
      </w:pPr>
      <w:r w:rsidRPr="008E6714">
        <w:t>END ZAHTEVZATRGOVINU_ACCEPT_TR;</w:t>
      </w:r>
    </w:p>
    <w:p w14:paraId="30653D0F" w14:textId="77777777" w:rsidR="00E50C1C" w:rsidRDefault="00E50C1C" w:rsidP="00E50C1C">
      <w:pPr>
        <w:pStyle w:val="a1"/>
        <w:rPr>
          <w:lang w:val="sr-Cyrl-RS"/>
        </w:rPr>
      </w:pPr>
      <w:r>
        <w:rPr>
          <w:lang w:val="sr-Cyrl-RS"/>
        </w:rPr>
        <w:t>Листинг 5.19 – Тригер који аутоматски одбија све захтеве који садрже ставке обухваћене претходно прихваћеним захтевом</w:t>
      </w:r>
    </w:p>
    <w:p w14:paraId="36E428F7" w14:textId="77777777" w:rsidR="00E50C1C" w:rsidRDefault="00E50C1C" w:rsidP="00E50C1C">
      <w:pPr>
        <w:pStyle w:val="a0"/>
        <w:ind w:firstLine="360"/>
        <w:rPr>
          <w:lang w:val="sr-Cyrl-RS"/>
        </w:rPr>
      </w:pPr>
      <w:r>
        <w:rPr>
          <w:lang w:val="sr-Cyrl-RS"/>
        </w:rPr>
        <w:t xml:space="preserve">Овај </w:t>
      </w:r>
      <w:r w:rsidRPr="00F001A3">
        <w:rPr>
          <w:i/>
          <w:lang w:val="sr-Cyrl-RS"/>
        </w:rPr>
        <w:t>PL/SQL</w:t>
      </w:r>
      <w:r>
        <w:rPr>
          <w:lang w:val="sr-Cyrl-RS"/>
        </w:rPr>
        <w:t xml:space="preserve"> тригер под именом </w:t>
      </w:r>
      <w:r w:rsidRPr="004975F3">
        <w:rPr>
          <w:rStyle w:val="HTMLCode"/>
          <w:i/>
        </w:rPr>
        <w:t>ZAHTEVZATRGOVINU_ACCEPT_TR</w:t>
      </w:r>
      <w:r>
        <w:rPr>
          <w:rStyle w:val="HTMLCode"/>
          <w:i/>
          <w:lang w:val="sr-Cyrl-RS"/>
        </w:rPr>
        <w:t xml:space="preserve"> </w:t>
      </w:r>
      <w:r w:rsidRPr="00534E70">
        <w:rPr>
          <w:lang w:val="sr-Cyrl-RS"/>
        </w:rPr>
        <w:t xml:space="preserve"> је компаунд тригер који </w:t>
      </w:r>
      <w:r>
        <w:rPr>
          <w:lang w:val="sr-Cyrl-RS"/>
        </w:rPr>
        <w:t xml:space="preserve">се активира при промени колоне </w:t>
      </w:r>
      <w:r>
        <w:rPr>
          <w:rStyle w:val="HTMLCode"/>
          <w:i/>
        </w:rPr>
        <w:t>STATUSZAHTR</w:t>
      </w:r>
      <w:r>
        <w:rPr>
          <w:lang w:val="sr-Cyrl-RS"/>
        </w:rPr>
        <w:t xml:space="preserve"> у табели </w:t>
      </w:r>
      <w:r w:rsidRPr="00651DFF">
        <w:rPr>
          <w:rStyle w:val="HTMLCode"/>
          <w:i/>
        </w:rPr>
        <w:t>ZAHTEVZATRGOVINU</w:t>
      </w:r>
      <w:r w:rsidRPr="00534E70">
        <w:rPr>
          <w:lang w:val="sr-Cyrl-RS"/>
        </w:rPr>
        <w:t>. Тригер прво проверава да ли је нова вредност</w:t>
      </w:r>
      <w:r>
        <w:rPr>
          <w:lang w:val="sr-Cyrl-RS"/>
        </w:rPr>
        <w:t xml:space="preserve"> статуса захтева постављена на </w:t>
      </w:r>
      <w:r w:rsidRPr="00651DFF">
        <w:rPr>
          <w:rStyle w:val="HTMLCode"/>
          <w:i/>
        </w:rPr>
        <w:t>ACCEPTED</w:t>
      </w:r>
      <w:r w:rsidRPr="00534E70">
        <w:rPr>
          <w:lang w:val="sr-Cyrl-RS"/>
        </w:rPr>
        <w:t>. Ако јесте, чува идентификатор захтева у унутрашњој табели. Након извршења свих п</w:t>
      </w:r>
      <w:r>
        <w:rPr>
          <w:lang w:val="sr-Cyrl-RS"/>
        </w:rPr>
        <w:t xml:space="preserve">ромена, у делу </w:t>
      </w:r>
      <w:r w:rsidRPr="00651DFF">
        <w:rPr>
          <w:rStyle w:val="HTMLCode"/>
          <w:i/>
        </w:rPr>
        <w:t>AFTER STATEMENT</w:t>
      </w:r>
      <w:r w:rsidRPr="00534E70">
        <w:rPr>
          <w:lang w:val="sr-Cyrl-RS"/>
        </w:rPr>
        <w:t>, тригер покреће процедуру која пре</w:t>
      </w:r>
      <w:r>
        <w:rPr>
          <w:lang w:val="sr-Cyrl-RS"/>
        </w:rPr>
        <w:t xml:space="preserve">тражује табелу </w:t>
      </w:r>
      <w:r w:rsidRPr="00651DFF">
        <w:rPr>
          <w:rStyle w:val="HTMLCode"/>
          <w:i/>
        </w:rPr>
        <w:t>PREDMETTRGOVINE</w:t>
      </w:r>
      <w:r w:rsidRPr="00534E70">
        <w:rPr>
          <w:lang w:val="sr-Cyrl-RS"/>
        </w:rPr>
        <w:t xml:space="preserve"> за све предмете повезане са прихваћеним захтевом. Ако постоје други захтеви који су у с</w:t>
      </w:r>
      <w:r>
        <w:rPr>
          <w:lang w:val="sr-Cyrl-RS"/>
        </w:rPr>
        <w:t xml:space="preserve">татусу </w:t>
      </w:r>
      <w:r w:rsidRPr="00651DFF">
        <w:rPr>
          <w:rStyle w:val="HTMLCode"/>
          <w:i/>
        </w:rPr>
        <w:t>IN_PROGRESS</w:t>
      </w:r>
      <w:r w:rsidRPr="00534E70">
        <w:rPr>
          <w:lang w:val="sr-Cyrl-RS"/>
        </w:rPr>
        <w:t xml:space="preserve"> и повезани су са истим предметима (играчима, пиковима или правима), тригер аутоматски одбија те захтеве, ме</w:t>
      </w:r>
      <w:r>
        <w:rPr>
          <w:lang w:val="sr-Cyrl-RS"/>
        </w:rPr>
        <w:t xml:space="preserve">њајући њихов статус у </w:t>
      </w:r>
      <w:r w:rsidRPr="00583DB6">
        <w:rPr>
          <w:rStyle w:val="HTMLCode"/>
          <w:i/>
        </w:rPr>
        <w:t>DECLINED</w:t>
      </w:r>
      <w:r w:rsidRPr="00534E70">
        <w:rPr>
          <w:lang w:val="sr-Cyrl-RS"/>
        </w:rPr>
        <w:t xml:space="preserve"> и п</w:t>
      </w:r>
      <w:r>
        <w:rPr>
          <w:lang w:val="sr-Cyrl-RS"/>
        </w:rPr>
        <w:t xml:space="preserve">остављајући разлог одбијања на </w:t>
      </w:r>
      <w:r w:rsidRPr="00583DB6">
        <w:rPr>
          <w:rStyle w:val="HTMLCode"/>
          <w:i/>
        </w:rPr>
        <w:t>Another trade proposal has been accepted</w:t>
      </w:r>
      <w:r w:rsidRPr="00534E70">
        <w:rPr>
          <w:lang w:val="sr-Cyrl-RS"/>
        </w:rPr>
        <w:t>.</w:t>
      </w:r>
    </w:p>
    <w:p w14:paraId="6A044E44" w14:textId="77777777" w:rsidR="00E50C1C" w:rsidRDefault="00E50C1C" w:rsidP="00E50C1C">
      <w:pPr>
        <w:pStyle w:val="a2"/>
      </w:pPr>
      <w:r>
        <w:t>CREATE OR REPLACE TRIGGER POZIVNAINTERVJU_ACCEPT_TR</w:t>
      </w:r>
    </w:p>
    <w:p w14:paraId="423B6BEE" w14:textId="77777777" w:rsidR="00E50C1C" w:rsidRDefault="00E50C1C" w:rsidP="00E50C1C">
      <w:pPr>
        <w:pStyle w:val="a2"/>
      </w:pPr>
      <w:r>
        <w:t>BEFORE UPDATE OF STATUSPOZINT</w:t>
      </w:r>
    </w:p>
    <w:p w14:paraId="7CA87282" w14:textId="77777777" w:rsidR="00E50C1C" w:rsidRDefault="00E50C1C" w:rsidP="00E50C1C">
      <w:pPr>
        <w:pStyle w:val="a2"/>
      </w:pPr>
      <w:r>
        <w:t>ON POZIVNAINTERVJU</w:t>
      </w:r>
    </w:p>
    <w:p w14:paraId="653DD864" w14:textId="77777777" w:rsidR="00E50C1C" w:rsidRDefault="00E50C1C" w:rsidP="00E50C1C">
      <w:pPr>
        <w:pStyle w:val="a2"/>
      </w:pPr>
      <w:r>
        <w:t>FOR EACH ROW</w:t>
      </w:r>
    </w:p>
    <w:p w14:paraId="10A35537" w14:textId="77777777" w:rsidR="00E50C1C" w:rsidRDefault="00E50C1C" w:rsidP="00E50C1C">
      <w:pPr>
        <w:pStyle w:val="a2"/>
      </w:pPr>
      <w:r>
        <w:t>WHEN (NEW.STATUSPOZINT = 'AFFIRMED')</w:t>
      </w:r>
    </w:p>
    <w:p w14:paraId="6508CD22" w14:textId="77777777" w:rsidR="00E50C1C" w:rsidRDefault="00E50C1C" w:rsidP="00E50C1C">
      <w:pPr>
        <w:pStyle w:val="a2"/>
      </w:pPr>
      <w:r>
        <w:t>BEGIN</w:t>
      </w:r>
    </w:p>
    <w:p w14:paraId="1DB28D5C" w14:textId="77777777" w:rsidR="00E50C1C" w:rsidRDefault="00E50C1C" w:rsidP="00E50C1C">
      <w:pPr>
        <w:pStyle w:val="a2"/>
      </w:pPr>
      <w:r>
        <w:t xml:space="preserve">     INSERT INTO INTERVJU</w:t>
      </w:r>
    </w:p>
    <w:p w14:paraId="65E5CD7F" w14:textId="77777777" w:rsidR="00E50C1C" w:rsidRDefault="00E50C1C" w:rsidP="00E50C1C">
      <w:pPr>
        <w:pStyle w:val="a2"/>
      </w:pPr>
      <w:r>
        <w:t xml:space="preserve">     VALUES (0, :NEW.MESODRPOZINT, :NEW.DATVREPOZINT, '', :NEW.IDPOZINT, :NEW.IDREGRUT);</w:t>
      </w:r>
    </w:p>
    <w:p w14:paraId="3C09817D" w14:textId="77777777" w:rsidR="00E50C1C" w:rsidRDefault="00E50C1C" w:rsidP="00E50C1C">
      <w:pPr>
        <w:pStyle w:val="a2"/>
      </w:pPr>
      <w:r>
        <w:t>END POZIVNAINTERVJU_ACCEPT_TR;</w:t>
      </w:r>
    </w:p>
    <w:p w14:paraId="53B97805" w14:textId="77777777" w:rsidR="00E50C1C" w:rsidRDefault="00E50C1C" w:rsidP="00E50C1C">
      <w:pPr>
        <w:pStyle w:val="a1"/>
        <w:rPr>
          <w:lang w:val="sr-Cyrl-RS"/>
        </w:rPr>
      </w:pPr>
      <w:r>
        <w:rPr>
          <w:lang w:val="sr-Cyrl-RS"/>
        </w:rPr>
        <w:t xml:space="preserve">Листинг 5.20 – Тригер који аутоматски уписује нову торку у шему релације </w:t>
      </w:r>
      <w:r>
        <w:rPr>
          <w:i/>
          <w:lang w:val="sr-Latn-RS"/>
        </w:rPr>
        <w:t xml:space="preserve">Intervju </w:t>
      </w:r>
      <w:r>
        <w:rPr>
          <w:lang w:val="sr-Cyrl-RS"/>
        </w:rPr>
        <w:t>када је прихваћен одређени захтев за интервју</w:t>
      </w:r>
    </w:p>
    <w:p w14:paraId="0D3E28F8" w14:textId="77777777" w:rsidR="00E50C1C" w:rsidRPr="00D73B94" w:rsidRDefault="00E50C1C" w:rsidP="00E50C1C">
      <w:pPr>
        <w:pStyle w:val="a0"/>
        <w:rPr>
          <w:szCs w:val="24"/>
          <w:lang w:val="sr-Cyrl-RS"/>
        </w:rPr>
      </w:pPr>
      <w:r>
        <w:tab/>
      </w:r>
      <w:r w:rsidRPr="00DC3BD2">
        <w:rPr>
          <w:lang w:val="sr-Cyrl-RS"/>
        </w:rPr>
        <w:t>Тригер под наз</w:t>
      </w:r>
      <w:r>
        <w:rPr>
          <w:lang w:val="sr-Cyrl-RS"/>
        </w:rPr>
        <w:t xml:space="preserve">ивом </w:t>
      </w:r>
      <w:r w:rsidRPr="00DC3BD2">
        <w:rPr>
          <w:rStyle w:val="HTMLCode"/>
          <w:i/>
        </w:rPr>
        <w:t>POZIVNAINTERVJU_ACCEPT_TR</w:t>
      </w:r>
      <w:r w:rsidRPr="00DC3BD2">
        <w:rPr>
          <w:lang w:val="sr-Cyrl-RS"/>
        </w:rPr>
        <w:t xml:space="preserve"> има задатак да аутоматски генериш</w:t>
      </w:r>
      <w:r>
        <w:rPr>
          <w:lang w:val="sr-Cyrl-RS"/>
        </w:rPr>
        <w:t xml:space="preserve">е нови запис у табели </w:t>
      </w:r>
      <w:r>
        <w:rPr>
          <w:i/>
          <w:lang w:val="en-US"/>
        </w:rPr>
        <w:t>Intervju</w:t>
      </w:r>
      <w:r w:rsidRPr="00DC3BD2">
        <w:rPr>
          <w:lang w:val="sr-Cyrl-RS"/>
        </w:rPr>
        <w:t xml:space="preserve"> у моменту када је захтев за интервју одобрен. Његова функција је да, приликом ажурирања вредности статуса захтева за инт</w:t>
      </w:r>
      <w:r>
        <w:rPr>
          <w:lang w:val="sr-Cyrl-RS"/>
        </w:rPr>
        <w:t xml:space="preserve">ервју у </w:t>
      </w:r>
      <w:r>
        <w:rPr>
          <w:lang w:val="sr-Cyrl-RS"/>
        </w:rPr>
        <w:lastRenderedPageBreak/>
        <w:t xml:space="preserve">табели </w:t>
      </w:r>
      <w:r w:rsidRPr="0051131B">
        <w:rPr>
          <w:i/>
          <w:lang w:val="en-US"/>
        </w:rPr>
        <w:t>Poziv na intervju</w:t>
      </w:r>
      <w:r w:rsidRPr="00DC3BD2">
        <w:rPr>
          <w:lang w:val="sr-Cyrl-RS"/>
        </w:rPr>
        <w:t>, провери</w:t>
      </w:r>
      <w:r>
        <w:rPr>
          <w:lang w:val="sr-Cyrl-RS"/>
        </w:rPr>
        <w:t xml:space="preserve"> да ли је статус постављен на </w:t>
      </w:r>
      <w:r w:rsidRPr="00564778">
        <w:rPr>
          <w:rStyle w:val="HTMLCode"/>
          <w:i/>
        </w:rPr>
        <w:t>AFFIRMED</w:t>
      </w:r>
      <w:r w:rsidRPr="00DC3BD2">
        <w:rPr>
          <w:lang w:val="sr-Cyrl-RS"/>
        </w:rPr>
        <w:t>. Уколико овај услов буде испуњен, тригер се активира и извршава код унутар свог тела, чиме се</w:t>
      </w:r>
      <w:r>
        <w:rPr>
          <w:lang w:val="sr-Cyrl-RS"/>
        </w:rPr>
        <w:t xml:space="preserve"> нови запис у табели </w:t>
      </w:r>
      <w:r w:rsidRPr="00740AC5">
        <w:rPr>
          <w:i/>
          <w:lang w:val="en-US"/>
        </w:rPr>
        <w:t>Intervju</w:t>
      </w:r>
      <w:r w:rsidRPr="00DC3BD2">
        <w:rPr>
          <w:lang w:val="sr-Cyrl-RS"/>
        </w:rPr>
        <w:t xml:space="preserve"> креира на основу података преузетих директно из одобреног захтева. Овај механизам осигурава конзистентност података и аутоматизује процес креирања интервјуа, чиме се избегава потреба за ручним уносом података.</w:t>
      </w:r>
    </w:p>
    <w:p w14:paraId="24B65AB5" w14:textId="77777777" w:rsidR="00E50C1C" w:rsidRDefault="00E50C1C" w:rsidP="00E50C1C">
      <w:pPr>
        <w:pStyle w:val="a2"/>
      </w:pPr>
    </w:p>
    <w:p w14:paraId="02C29678" w14:textId="77777777" w:rsidR="00E50C1C" w:rsidRDefault="00E50C1C" w:rsidP="00E50C1C">
      <w:pPr>
        <w:pStyle w:val="a2"/>
      </w:pPr>
      <w:r>
        <w:t>CREATE OR REPLACE TRIGGER POZIVNATRENING_ACCEPT_TR</w:t>
      </w:r>
    </w:p>
    <w:p w14:paraId="7E131C5B" w14:textId="77777777" w:rsidR="00E50C1C" w:rsidRDefault="00E50C1C" w:rsidP="00E50C1C">
      <w:pPr>
        <w:pStyle w:val="a2"/>
      </w:pPr>
      <w:r>
        <w:t>BEFORE UPDATE OF STATUSPOZTRNG</w:t>
      </w:r>
    </w:p>
    <w:p w14:paraId="3E33DA0E" w14:textId="77777777" w:rsidR="00E50C1C" w:rsidRDefault="00E50C1C" w:rsidP="00E50C1C">
      <w:pPr>
        <w:pStyle w:val="a2"/>
      </w:pPr>
      <w:r>
        <w:t>ON POZIVNATRENING</w:t>
      </w:r>
    </w:p>
    <w:p w14:paraId="66411364" w14:textId="77777777" w:rsidR="00E50C1C" w:rsidRDefault="00E50C1C" w:rsidP="00E50C1C">
      <w:pPr>
        <w:pStyle w:val="a2"/>
      </w:pPr>
      <w:r>
        <w:t>FOR EACH ROW</w:t>
      </w:r>
    </w:p>
    <w:p w14:paraId="6991C808" w14:textId="77777777" w:rsidR="00E50C1C" w:rsidRDefault="00E50C1C" w:rsidP="00E50C1C">
      <w:pPr>
        <w:pStyle w:val="a2"/>
      </w:pPr>
      <w:r>
        <w:t>WHEN (NEW.STATUSPOZTRNG = 'AFFIRMED')</w:t>
      </w:r>
    </w:p>
    <w:p w14:paraId="18B3B98B" w14:textId="77777777" w:rsidR="00E50C1C" w:rsidRDefault="00E50C1C" w:rsidP="00E50C1C">
      <w:pPr>
        <w:pStyle w:val="a2"/>
      </w:pPr>
      <w:r>
        <w:t>DECLARE</w:t>
      </w:r>
    </w:p>
    <w:p w14:paraId="41E1CCC8" w14:textId="77777777" w:rsidR="00E50C1C" w:rsidRDefault="00E50C1C" w:rsidP="00E50C1C">
      <w:pPr>
        <w:pStyle w:val="a2"/>
      </w:pPr>
      <w:r>
        <w:t xml:space="preserve">    tip_trng_id NUMBER(3) := 1;</w:t>
      </w:r>
    </w:p>
    <w:p w14:paraId="0E79F2D8" w14:textId="77777777" w:rsidR="00E50C1C" w:rsidRDefault="00E50C1C" w:rsidP="00E50C1C">
      <w:pPr>
        <w:pStyle w:val="a2"/>
      </w:pPr>
      <w:r>
        <w:t>BEGIN</w:t>
      </w:r>
    </w:p>
    <w:p w14:paraId="7766084E" w14:textId="77777777" w:rsidR="00E50C1C" w:rsidRDefault="00E50C1C" w:rsidP="00E50C1C">
      <w:pPr>
        <w:pStyle w:val="a2"/>
      </w:pPr>
      <w:r>
        <w:t xml:space="preserve">     FOR TEMP IN (SELECT * FROM TIPTRENINGA) LOOP</w:t>
      </w:r>
    </w:p>
    <w:p w14:paraId="20598F40" w14:textId="77777777" w:rsidR="00E50C1C" w:rsidRDefault="00E50C1C" w:rsidP="00E50C1C">
      <w:pPr>
        <w:pStyle w:val="a2"/>
      </w:pPr>
      <w:r>
        <w:t xml:space="preserve">        IF TEMP.NAZTIPTRNG = :NEW.NAZTIPTRNG THEN</w:t>
      </w:r>
    </w:p>
    <w:p w14:paraId="26D947EB" w14:textId="77777777" w:rsidR="00E50C1C" w:rsidRDefault="00E50C1C" w:rsidP="00E50C1C">
      <w:pPr>
        <w:pStyle w:val="a2"/>
      </w:pPr>
      <w:r>
        <w:t xml:space="preserve">            tip_trng_id := TEMP.IDTIPTRNG;</w:t>
      </w:r>
    </w:p>
    <w:p w14:paraId="78A8C8A7" w14:textId="77777777" w:rsidR="00E50C1C" w:rsidRDefault="00E50C1C" w:rsidP="00E50C1C">
      <w:pPr>
        <w:pStyle w:val="a2"/>
      </w:pPr>
      <w:r>
        <w:t xml:space="preserve">        END IF;</w:t>
      </w:r>
    </w:p>
    <w:p w14:paraId="7E26970A" w14:textId="77777777" w:rsidR="00E50C1C" w:rsidRDefault="00E50C1C" w:rsidP="00E50C1C">
      <w:pPr>
        <w:pStyle w:val="a2"/>
      </w:pPr>
      <w:r>
        <w:t xml:space="preserve">     END LOOP;</w:t>
      </w:r>
    </w:p>
    <w:p w14:paraId="297D5BE3" w14:textId="77777777" w:rsidR="00E50C1C" w:rsidRDefault="00E50C1C" w:rsidP="00E50C1C">
      <w:pPr>
        <w:pStyle w:val="a2"/>
      </w:pPr>
    </w:p>
    <w:p w14:paraId="493AD3AE" w14:textId="77777777" w:rsidR="00E50C1C" w:rsidRDefault="00E50C1C" w:rsidP="00E50C1C">
      <w:pPr>
        <w:pStyle w:val="a2"/>
      </w:pPr>
      <w:r>
        <w:t xml:space="preserve">     INSERT INTO TRENING</w:t>
      </w:r>
    </w:p>
    <w:p w14:paraId="70D7873C" w14:textId="77777777" w:rsidR="00E50C1C" w:rsidRDefault="00E50C1C" w:rsidP="00E50C1C">
      <w:pPr>
        <w:pStyle w:val="a2"/>
      </w:pPr>
      <w:r>
        <w:t xml:space="preserve">     VALUES (SEQ_IDTRNG.NEXTVAL, :NEW.TRAJTRNG, :NEW.DATVREPOZTRNG, :NEW.MESODRPOZTRNG, '', tip_trng_id, :NEW.IDPOZTRNG);</w:t>
      </w:r>
    </w:p>
    <w:p w14:paraId="176BFE83" w14:textId="77777777" w:rsidR="00E50C1C" w:rsidRDefault="00E50C1C" w:rsidP="00E50C1C">
      <w:pPr>
        <w:pStyle w:val="a2"/>
      </w:pPr>
      <w:r>
        <w:t>END POZIVNATRENING_ACCEPT_TR;</w:t>
      </w:r>
    </w:p>
    <w:p w14:paraId="250FA8DB" w14:textId="77777777" w:rsidR="00E50C1C" w:rsidRPr="002112B6" w:rsidRDefault="00E50C1C" w:rsidP="00E50C1C">
      <w:pPr>
        <w:pStyle w:val="a1"/>
        <w:rPr>
          <w:lang w:val="sr-Cyrl-RS"/>
        </w:rPr>
      </w:pPr>
      <w:r>
        <w:rPr>
          <w:lang w:val="sr-Cyrl-RS"/>
        </w:rPr>
        <w:t>Листинг 5.21 – Тригер који аутоматски одбија све захтеве који садрже ставке обухваћене претходно прихваћеним захтевом</w:t>
      </w:r>
    </w:p>
    <w:p w14:paraId="64CD950D" w14:textId="77777777" w:rsidR="00E50C1C" w:rsidRDefault="00E50C1C" w:rsidP="00E50C1C">
      <w:pPr>
        <w:pStyle w:val="a0"/>
        <w:ind w:firstLine="360"/>
      </w:pPr>
      <w:r>
        <w:t>Овај тригер осигурава да се сваки пут када је позив на тренинг прихваћен (</w:t>
      </w:r>
      <w:r w:rsidRPr="00107899">
        <w:rPr>
          <w:rStyle w:val="HTMLCode"/>
          <w:i/>
        </w:rPr>
        <w:t>STATUSPOZTRNG</w:t>
      </w:r>
      <w:r>
        <w:t xml:space="preserve"> постављен на </w:t>
      </w:r>
      <w:r w:rsidRPr="00107899">
        <w:rPr>
          <w:rStyle w:val="HTMLCode"/>
          <w:i/>
        </w:rPr>
        <w:t>AFFIRMED</w:t>
      </w:r>
      <w:r>
        <w:t xml:space="preserve">), аутоматски генерише и креира одговарајући тренинг у табели </w:t>
      </w:r>
      <w:r>
        <w:rPr>
          <w:i/>
          <w:lang w:val="en-US"/>
        </w:rPr>
        <w:t>Trening</w:t>
      </w:r>
      <w:r>
        <w:t>. Овај процес укључује идентификацију типа тренинга и повезивање релевантних података из позива на тренинг, чиме се елиминише потреба за ручним уносом и осигурава доследност и тачност података.</w:t>
      </w:r>
    </w:p>
    <w:p w14:paraId="3DDBF61B" w14:textId="77777777" w:rsidR="00E50C1C" w:rsidRDefault="00E50C1C" w:rsidP="00E50C1C">
      <w:pPr>
        <w:pStyle w:val="a2"/>
      </w:pPr>
    </w:p>
    <w:p w14:paraId="3A7D303E" w14:textId="77777777" w:rsidR="00E50C1C" w:rsidRDefault="00E50C1C" w:rsidP="00E50C1C">
      <w:pPr>
        <w:pStyle w:val="a0"/>
        <w:ind w:firstLine="360"/>
      </w:pPr>
      <w:r>
        <w:t xml:space="preserve">Коришћење тригера у </w:t>
      </w:r>
      <w:r w:rsidRPr="00FE072B">
        <w:rPr>
          <w:i/>
        </w:rPr>
        <w:t>PL/SQL</w:t>
      </w:r>
      <w:r>
        <w:t xml:space="preserve"> значајно побољшава управљање подацима и аутоматизује сложене процесе у бази података. Ово доприноси одржавању интегритета података и олакшава имплементацију сложених пословних логика, што све заједно побољшава ефикасност и поузданост система</w:t>
      </w:r>
    </w:p>
    <w:p w14:paraId="6FB08A78" w14:textId="136A4A7F" w:rsidR="00E50C1C" w:rsidRDefault="00E50C1C" w:rsidP="00735961">
      <w:pPr>
        <w:pStyle w:val="Heading3"/>
        <w:rPr>
          <w:lang w:val="sr-Cyrl-RS"/>
        </w:rPr>
      </w:pPr>
      <w:bookmarkStart w:id="143" w:name="_Toc176384507"/>
      <w:bookmarkStart w:id="144" w:name="_Toc176385248"/>
      <w:r w:rsidRPr="00735961">
        <w:t>Индекси</w:t>
      </w:r>
      <w:bookmarkEnd w:id="143"/>
      <w:bookmarkEnd w:id="144"/>
    </w:p>
    <w:p w14:paraId="62BD1687" w14:textId="77777777" w:rsidR="00E50C1C" w:rsidRDefault="00E50C1C" w:rsidP="00E50C1C">
      <w:pPr>
        <w:pStyle w:val="a0"/>
        <w:ind w:firstLine="360"/>
      </w:pPr>
      <w:r w:rsidRPr="00CB31A7">
        <w:t>Индекс</w:t>
      </w:r>
      <w:r>
        <w:t>и</w:t>
      </w:r>
      <w:r w:rsidRPr="00CB31A7">
        <w:t xml:space="preserve"> представљају важан механизам за побољшање перформанси базе података, посебно у случајевима када се извршавају комплексни упити над великим </w:t>
      </w:r>
      <w:r>
        <w:rPr>
          <w:lang w:val="sr-Cyrl-RS"/>
        </w:rPr>
        <w:t>скуповима</w:t>
      </w:r>
      <w:r w:rsidRPr="00CB31A7">
        <w:t xml:space="preserve"> података. Индекси омогућавају брже проналажење и приступ подацима тако што креирају структуру која повезује кључеве у бази са њиховим одговарајућим записима. Када се упит извршава, база података може користити индекс како би смањила број редова које мора претражити, што резултира знатно бржим временом извршавања упита. </w:t>
      </w:r>
    </w:p>
    <w:p w14:paraId="0B16197B" w14:textId="77777777" w:rsidR="00E50C1C" w:rsidRDefault="00E50C1C" w:rsidP="00E50C1C">
      <w:pPr>
        <w:pStyle w:val="a0"/>
        <w:ind w:firstLine="360"/>
        <w:rPr>
          <w:lang w:val="sr-Cyrl-RS"/>
        </w:rPr>
      </w:pPr>
      <w:r>
        <w:rPr>
          <w:lang w:val="sr-Cyrl-RS"/>
        </w:rPr>
        <w:lastRenderedPageBreak/>
        <w:t xml:space="preserve">За овај информациони систем било је корисно креирати неколико индекса како би се оптимизовало извршавање одређених комплекснијих упита. </w:t>
      </w:r>
      <w:r>
        <w:t>Имплементирани индекси доприносе бољој организованости и брзини система, омогућавајући ефикасније управљање трговином тимске имовине.</w:t>
      </w:r>
    </w:p>
    <w:p w14:paraId="69DC2E64" w14:textId="77777777" w:rsidR="00E50C1C" w:rsidRDefault="00E50C1C" w:rsidP="00E50C1C">
      <w:pPr>
        <w:pStyle w:val="a0"/>
        <w:ind w:firstLine="360"/>
        <w:rPr>
          <w:lang w:val="sr-Cyrl-RS"/>
        </w:rPr>
      </w:pPr>
      <w:r>
        <w:rPr>
          <w:lang w:val="sr-Cyrl-RS"/>
        </w:rPr>
        <w:t xml:space="preserve">На пример, како би се убрзао проналазак имовине која је обухваћена захтевом за трговину и како би се нашао тим у који треба да се замени након успешне трговине, креирани су следећи индекси (листинг 5.12, листинг 5.13, листинг 5.14, листинг 5.15): </w:t>
      </w:r>
    </w:p>
    <w:p w14:paraId="3EECA0B3" w14:textId="77777777" w:rsidR="00E50C1C" w:rsidRDefault="00E50C1C" w:rsidP="00E50C1C">
      <w:pPr>
        <w:pStyle w:val="a2"/>
      </w:pPr>
      <w:r w:rsidRPr="003E3364">
        <w:t>CREATE INDEX predmettrgovine_idzahtrg_idx ON PREDMETTRGOVINE (IDZAHTRG);</w:t>
      </w:r>
    </w:p>
    <w:p w14:paraId="16DDBBDC" w14:textId="77777777" w:rsidR="00E50C1C" w:rsidRDefault="00E50C1C" w:rsidP="00E50C1C">
      <w:pPr>
        <w:pStyle w:val="a1"/>
        <w:rPr>
          <w:lang w:val="sr-Cyrl-RS"/>
        </w:rPr>
      </w:pPr>
      <w:r>
        <w:rPr>
          <w:lang w:val="sr-Cyrl-RS"/>
        </w:rPr>
        <w:t>Листинг 5.22 – Индекс</w:t>
      </w:r>
    </w:p>
    <w:p w14:paraId="537CAFAD" w14:textId="77777777" w:rsidR="00E50C1C" w:rsidRDefault="00E50C1C" w:rsidP="00E50C1C">
      <w:pPr>
        <w:pStyle w:val="a1"/>
        <w:jc w:val="left"/>
        <w:rPr>
          <w:lang w:val="sr-Cyrl-RS"/>
        </w:rPr>
      </w:pPr>
    </w:p>
    <w:p w14:paraId="716C67FF" w14:textId="77777777" w:rsidR="00E50C1C" w:rsidRDefault="00E50C1C" w:rsidP="00E50C1C">
      <w:pPr>
        <w:pStyle w:val="a2"/>
      </w:pPr>
      <w:r>
        <w:t>CREATE INDEX predmettrgovine_idigrac_idx ON PREDMETTRGOVINE (IDIGRAC);</w:t>
      </w:r>
    </w:p>
    <w:p w14:paraId="66DE8DE8" w14:textId="77777777" w:rsidR="00E50C1C" w:rsidRDefault="00E50C1C" w:rsidP="00E50C1C">
      <w:pPr>
        <w:pStyle w:val="a1"/>
        <w:rPr>
          <w:lang w:val="sr-Cyrl-RS"/>
        </w:rPr>
      </w:pPr>
      <w:r>
        <w:rPr>
          <w:lang w:val="sr-Cyrl-RS"/>
        </w:rPr>
        <w:t>Листинг 5.23 – Индекс</w:t>
      </w:r>
    </w:p>
    <w:p w14:paraId="02F6E942" w14:textId="77777777" w:rsidR="00E50C1C" w:rsidRDefault="00E50C1C" w:rsidP="00E50C1C">
      <w:pPr>
        <w:pStyle w:val="a2"/>
      </w:pPr>
    </w:p>
    <w:p w14:paraId="555F32A3" w14:textId="77777777" w:rsidR="00E50C1C" w:rsidRDefault="00E50C1C" w:rsidP="00E50C1C">
      <w:pPr>
        <w:pStyle w:val="a2"/>
      </w:pPr>
      <w:r>
        <w:t>CREATE INDEX predmettrgovine_idpik_idx ON PREDMETTRGOVINE (IDPIK);</w:t>
      </w:r>
    </w:p>
    <w:p w14:paraId="402670C2" w14:textId="77777777" w:rsidR="00E50C1C" w:rsidRDefault="00E50C1C" w:rsidP="00E50C1C">
      <w:pPr>
        <w:pStyle w:val="a1"/>
        <w:rPr>
          <w:lang w:val="sr-Cyrl-RS"/>
        </w:rPr>
      </w:pPr>
      <w:r>
        <w:rPr>
          <w:lang w:val="sr-Cyrl-RS"/>
        </w:rPr>
        <w:t>Листинг 5.24 – Индекс</w:t>
      </w:r>
    </w:p>
    <w:p w14:paraId="1DC08F48" w14:textId="77777777" w:rsidR="00E50C1C" w:rsidRDefault="00E50C1C" w:rsidP="00E50C1C">
      <w:pPr>
        <w:pStyle w:val="a2"/>
      </w:pPr>
    </w:p>
    <w:p w14:paraId="7F457799" w14:textId="77777777" w:rsidR="00E50C1C" w:rsidRDefault="00E50C1C" w:rsidP="00E50C1C">
      <w:pPr>
        <w:pStyle w:val="a2"/>
      </w:pPr>
      <w:r>
        <w:t>CREATE INDEX predmettrgovine_idprava_idx ON PREDMETTRGOVINE (IDPRAVA);</w:t>
      </w:r>
    </w:p>
    <w:p w14:paraId="270A1C7F" w14:textId="77777777" w:rsidR="00E50C1C" w:rsidRDefault="00E50C1C" w:rsidP="00E50C1C">
      <w:pPr>
        <w:pStyle w:val="a1"/>
        <w:rPr>
          <w:lang w:val="sr-Cyrl-RS"/>
        </w:rPr>
      </w:pPr>
      <w:r>
        <w:rPr>
          <w:lang w:val="sr-Cyrl-RS"/>
        </w:rPr>
        <w:t>Листинг 5.25 – Индекс</w:t>
      </w:r>
    </w:p>
    <w:p w14:paraId="49F40DFA" w14:textId="77777777" w:rsidR="00E50C1C" w:rsidRDefault="00E50C1C" w:rsidP="00E50C1C">
      <w:pPr>
        <w:pStyle w:val="a0"/>
        <w:ind w:firstLine="706"/>
        <w:rPr>
          <w:lang w:val="sr-Cyrl-RS"/>
        </w:rPr>
      </w:pPr>
      <w:r>
        <w:rPr>
          <w:lang w:val="sr-Cyrl-RS"/>
        </w:rPr>
        <w:t xml:space="preserve">Ради убрзања проналаска тимова који учествују у трговини имплементирани су следећи индекси: </w:t>
      </w:r>
    </w:p>
    <w:p w14:paraId="32C9017E" w14:textId="77777777" w:rsidR="00E50C1C" w:rsidRDefault="00E50C1C" w:rsidP="00E50C1C">
      <w:pPr>
        <w:pStyle w:val="a2"/>
      </w:pPr>
      <w:r w:rsidRPr="0066030D">
        <w:t>CREATE INDEX zahtevzatrgovinu_menadzeri_idx ON ZAHTEVZATRGOVINU (IDMENADZERPOS, IDMENADZERPRIM);</w:t>
      </w:r>
    </w:p>
    <w:p w14:paraId="644B1829" w14:textId="77777777" w:rsidR="00E50C1C" w:rsidRDefault="00E50C1C" w:rsidP="00E50C1C">
      <w:pPr>
        <w:pStyle w:val="a1"/>
        <w:rPr>
          <w:lang w:val="sr-Cyrl-RS"/>
        </w:rPr>
      </w:pPr>
      <w:r>
        <w:rPr>
          <w:lang w:val="sr-Cyrl-RS"/>
        </w:rPr>
        <w:t>Листинг 5.26 – Индекс</w:t>
      </w:r>
    </w:p>
    <w:p w14:paraId="5E734DCC" w14:textId="77777777" w:rsidR="00E50C1C" w:rsidRPr="000B0B0C" w:rsidRDefault="00E50C1C" w:rsidP="00E50C1C">
      <w:pPr>
        <w:pStyle w:val="a2"/>
        <w:rPr>
          <w:lang w:val="en-US"/>
        </w:rPr>
      </w:pPr>
    </w:p>
    <w:p w14:paraId="087C7D74" w14:textId="77777777" w:rsidR="00E50C1C" w:rsidRPr="006822C1" w:rsidRDefault="00E50C1C" w:rsidP="00E50C1C">
      <w:pPr>
        <w:pStyle w:val="a2"/>
      </w:pPr>
      <w:r w:rsidRPr="006822C1">
        <w:t>CREATE INDEX ugovor_idtim_idx ON UGOVOR (IDTIM);</w:t>
      </w:r>
    </w:p>
    <w:p w14:paraId="2AE585A9" w14:textId="77777777" w:rsidR="00E50C1C" w:rsidRDefault="00E50C1C" w:rsidP="00E50C1C">
      <w:pPr>
        <w:pStyle w:val="a1"/>
        <w:rPr>
          <w:lang w:val="sr-Cyrl-RS"/>
        </w:rPr>
      </w:pPr>
      <w:r>
        <w:rPr>
          <w:lang w:val="sr-Cyrl-RS"/>
        </w:rPr>
        <w:t>Листинг 5.27 – Индекс</w:t>
      </w:r>
    </w:p>
    <w:p w14:paraId="424578EA" w14:textId="77777777" w:rsidR="00E50C1C" w:rsidRDefault="00E50C1C" w:rsidP="00E50C1C">
      <w:pPr>
        <w:pStyle w:val="a0"/>
        <w:ind w:firstLine="706"/>
        <w:rPr>
          <w:lang w:val="sr-Cyrl-RS"/>
        </w:rPr>
      </w:pPr>
      <w:r>
        <w:rPr>
          <w:lang w:val="sr-Cyrl-RS"/>
        </w:rPr>
        <w:t>Поред тога, како би се лакше пронашла имовина доступна за трговину, тј. имовина која се не налази на листи недодирљивих, креирана су следећа три индекса (листинг 5.18, листинг 5.19, листинг 5.20):</w:t>
      </w:r>
    </w:p>
    <w:p w14:paraId="7E3C7EA6" w14:textId="77777777" w:rsidR="00E50C1C" w:rsidRDefault="00E50C1C" w:rsidP="00E50C1C">
      <w:pPr>
        <w:pStyle w:val="a2"/>
      </w:pPr>
      <w:r>
        <w:t>CREATE INDEX igrac_nedodlistigr_idx ON IGRAC (NEDODLISTIGR);</w:t>
      </w:r>
    </w:p>
    <w:p w14:paraId="71D397BE" w14:textId="77777777" w:rsidR="00E50C1C" w:rsidRDefault="00E50C1C" w:rsidP="00E50C1C">
      <w:pPr>
        <w:pStyle w:val="a1"/>
        <w:rPr>
          <w:lang w:val="sr-Cyrl-RS"/>
        </w:rPr>
      </w:pPr>
      <w:r>
        <w:rPr>
          <w:lang w:val="sr-Cyrl-RS"/>
        </w:rPr>
        <w:t>Листинг 5.28 – Индекс</w:t>
      </w:r>
    </w:p>
    <w:p w14:paraId="5D715486" w14:textId="77777777" w:rsidR="00E50C1C" w:rsidRDefault="00E50C1C" w:rsidP="00E50C1C">
      <w:pPr>
        <w:pStyle w:val="a2"/>
      </w:pPr>
    </w:p>
    <w:p w14:paraId="5FC4864C" w14:textId="77777777" w:rsidR="00E50C1C" w:rsidRDefault="00E50C1C" w:rsidP="00E50C1C">
      <w:pPr>
        <w:pStyle w:val="a2"/>
      </w:pPr>
      <w:r>
        <w:t>CREATE INDEX pik_nedodlistpik_idx ON PIK (NEDODLISTPIK);</w:t>
      </w:r>
    </w:p>
    <w:p w14:paraId="116107D9" w14:textId="77777777" w:rsidR="00E50C1C" w:rsidRDefault="00E50C1C" w:rsidP="00E50C1C">
      <w:pPr>
        <w:pStyle w:val="a1"/>
        <w:rPr>
          <w:lang w:val="sr-Cyrl-RS"/>
        </w:rPr>
      </w:pPr>
      <w:r>
        <w:rPr>
          <w:lang w:val="sr-Cyrl-RS"/>
        </w:rPr>
        <w:t>Листинг 5.29 – Индекс</w:t>
      </w:r>
    </w:p>
    <w:p w14:paraId="5276DB6F" w14:textId="77777777" w:rsidR="00E50C1C" w:rsidRDefault="00E50C1C" w:rsidP="00E50C1C">
      <w:pPr>
        <w:pStyle w:val="a2"/>
      </w:pPr>
    </w:p>
    <w:p w14:paraId="34CD15BB" w14:textId="77777777" w:rsidR="00E50C1C" w:rsidRDefault="00E50C1C" w:rsidP="00E50C1C">
      <w:pPr>
        <w:pStyle w:val="a2"/>
      </w:pPr>
      <w:r>
        <w:t>CREATE INDEX pravanaigraca_nedodlistprava_idx ON PRAVANAIGRACA (NEDODLISTPRAVA);</w:t>
      </w:r>
    </w:p>
    <w:p w14:paraId="3AC769B2" w14:textId="77777777" w:rsidR="00E50C1C" w:rsidRDefault="00E50C1C" w:rsidP="00E50C1C">
      <w:pPr>
        <w:pStyle w:val="a1"/>
        <w:rPr>
          <w:lang w:val="sr-Cyrl-RS"/>
        </w:rPr>
      </w:pPr>
      <w:r>
        <w:rPr>
          <w:lang w:val="sr-Cyrl-RS"/>
        </w:rPr>
        <w:t>Листинг 5.30 – Индекс</w:t>
      </w:r>
    </w:p>
    <w:p w14:paraId="0F2EA570" w14:textId="77777777" w:rsidR="00E50C1C" w:rsidRDefault="00E50C1C" w:rsidP="00E50C1C">
      <w:pPr>
        <w:pStyle w:val="a0"/>
        <w:ind w:firstLine="360"/>
        <w:rPr>
          <w:lang w:val="sr-Cyrl-RS"/>
        </w:rPr>
      </w:pPr>
      <w:r>
        <w:t>Ови индекси играју кључну улогу у повећању ефикасности система, обезбеђујући бржи и прецизнији приступ подацима, што доприноси бољем корисничком искуству и укупној перформанси система</w:t>
      </w:r>
      <w:r>
        <w:rPr>
          <w:lang w:val="sr-Cyrl-RS"/>
        </w:rPr>
        <w:t>.</w:t>
      </w:r>
    </w:p>
    <w:p w14:paraId="2AF757F7" w14:textId="5BB72EDA" w:rsidR="00EF5F60" w:rsidRDefault="00EF5F60" w:rsidP="00EF5F60">
      <w:pPr>
        <w:pStyle w:val="Heading2"/>
        <w:rPr>
          <w:lang w:val="sr-Cyrl-RS"/>
        </w:rPr>
      </w:pPr>
      <w:bookmarkStart w:id="145" w:name="_Toc176384508"/>
      <w:bookmarkStart w:id="146" w:name="_Toc176385249"/>
      <w:r>
        <w:rPr>
          <w:lang w:val="sr-Cyrl-RS"/>
        </w:rPr>
        <w:lastRenderedPageBreak/>
        <w:t>Закључак</w:t>
      </w:r>
      <w:bookmarkEnd w:id="145"/>
      <w:bookmarkEnd w:id="146"/>
    </w:p>
    <w:p w14:paraId="7F6A103E" w14:textId="7141A3F6" w:rsidR="00956B88" w:rsidRDefault="00885D67" w:rsidP="00885D67">
      <w:pPr>
        <w:pStyle w:val="a0"/>
        <w:ind w:firstLine="360"/>
      </w:pPr>
      <w:r w:rsidRPr="00885D67">
        <w:t xml:space="preserve">У овом поглављу детаљно су разматрани архитектура система и технологије које су коришћене приликом развоја софтверског пакета, са посебним освртом на серверску имплементацију. Опис архитектуре система пружа свеобухватан увид у структуру и међусобну интеракцију кључних компоненти, </w:t>
      </w:r>
      <w:r w:rsidR="0043624B">
        <w:rPr>
          <w:lang w:val="sr-Cyrl-RS"/>
        </w:rPr>
        <w:t xml:space="preserve">као што су клијентска компонента, серверска компонента и база података, </w:t>
      </w:r>
      <w:r w:rsidRPr="00885D67">
        <w:t>што је од кључног значаја за разумевање функционалности решења. Технологије коришћене приликом развоја су анализиране како би се истакле њихове предности и оправданост избора у контексту специфичних захтева пројекта. На крају, посебна пажња је посвећена имплементацији на серверској страни, укључујући тригере, индексе и секвенцере, који играју кључну улогу у обезбеђивању перформанси система. Ов</w:t>
      </w:r>
      <w:r w:rsidR="00F17E03">
        <w:rPr>
          <w:lang w:val="sr-Cyrl-RS"/>
        </w:rPr>
        <w:t>о поглавље</w:t>
      </w:r>
      <w:r w:rsidRPr="00885D67">
        <w:t xml:space="preserve"> пружа јасну слику о начину на који су архитектура и технолошки избори допринели успешном развоју и имплементацији софтверског пакета.</w:t>
      </w:r>
    </w:p>
    <w:p w14:paraId="35D08757" w14:textId="77777777" w:rsidR="00956B88" w:rsidRDefault="00956B88">
      <w:pPr>
        <w:rPr>
          <w:sz w:val="24"/>
          <w:szCs w:val="20"/>
          <w:lang w:val="sr-Latn-RS"/>
        </w:rPr>
      </w:pPr>
      <w:r>
        <w:br w:type="page"/>
      </w:r>
    </w:p>
    <w:p w14:paraId="3E154CFE" w14:textId="77777777" w:rsidR="00885D67" w:rsidRPr="00885D67" w:rsidRDefault="00885D67" w:rsidP="00885D67">
      <w:pPr>
        <w:pStyle w:val="a0"/>
        <w:ind w:firstLine="360"/>
      </w:pPr>
    </w:p>
    <w:p w14:paraId="7FC14F51" w14:textId="77777777" w:rsidR="00E50C1C" w:rsidRPr="00800E8E" w:rsidRDefault="00E50C1C" w:rsidP="00E50C1C">
      <w:pPr>
        <w:pStyle w:val="BodyText"/>
        <w:rPr>
          <w:lang w:val="sr-Cyrl-RS"/>
        </w:rPr>
      </w:pPr>
    </w:p>
    <w:p w14:paraId="0C96553B" w14:textId="76B72844" w:rsidR="00F527EC" w:rsidRDefault="00BB0C15" w:rsidP="00BB0C15">
      <w:pPr>
        <w:pStyle w:val="Heading1"/>
        <w:rPr>
          <w:lang w:val="sr-Cyrl-RS"/>
        </w:rPr>
      </w:pPr>
      <w:bookmarkStart w:id="147" w:name="_Toc176384509"/>
      <w:bookmarkStart w:id="148" w:name="_Toc176385250"/>
      <w:r>
        <w:rPr>
          <w:lang w:val="sr-Cyrl-RS"/>
        </w:rPr>
        <w:lastRenderedPageBreak/>
        <w:t>Апликативно решење</w:t>
      </w:r>
      <w:bookmarkEnd w:id="147"/>
      <w:bookmarkEnd w:id="148"/>
    </w:p>
    <w:p w14:paraId="1D70D3B9" w14:textId="33EDE5A7" w:rsidR="00F41102" w:rsidRDefault="00FA2EC5" w:rsidP="00C53B33">
      <w:pPr>
        <w:pStyle w:val="a0"/>
        <w:ind w:firstLine="360"/>
        <w:rPr>
          <w:lang w:val="sr-Cyrl-RS"/>
        </w:rPr>
      </w:pPr>
      <w:r>
        <w:rPr>
          <w:lang w:val="sr-Cyrl-RS"/>
        </w:rPr>
        <w:t>У о</w:t>
      </w:r>
      <w:r w:rsidR="00F41102">
        <w:rPr>
          <w:lang w:val="sr-Cyrl-RS"/>
        </w:rPr>
        <w:t>во</w:t>
      </w:r>
      <w:r>
        <w:rPr>
          <w:lang w:val="sr-Cyrl-RS"/>
        </w:rPr>
        <w:t>м поглављу</w:t>
      </w:r>
      <w:r w:rsidR="00F41102">
        <w:rPr>
          <w:lang w:val="sr-Cyrl-RS"/>
        </w:rPr>
        <w:t xml:space="preserve"> </w:t>
      </w:r>
      <w:r>
        <w:rPr>
          <w:lang w:val="sr-Cyrl-RS"/>
        </w:rPr>
        <w:t xml:space="preserve">се налази </w:t>
      </w:r>
      <w:r w:rsidR="00F41102">
        <w:rPr>
          <w:lang w:val="sr-Cyrl-RS"/>
        </w:rPr>
        <w:t xml:space="preserve">детаљан опис </w:t>
      </w:r>
      <w:r w:rsidR="00AB104F">
        <w:rPr>
          <w:lang w:val="sr-Cyrl-RS"/>
        </w:rPr>
        <w:t>имплементације свих</w:t>
      </w:r>
      <w:r w:rsidR="00F41102">
        <w:rPr>
          <w:lang w:val="sr-Cyrl-RS"/>
        </w:rPr>
        <w:t xml:space="preserve"> функционалности</w:t>
      </w:r>
      <w:r w:rsidR="00BB4584">
        <w:rPr>
          <w:lang w:val="sr-Cyrl-RS"/>
        </w:rPr>
        <w:t xml:space="preserve"> система,</w:t>
      </w:r>
      <w:r w:rsidR="00681F1F">
        <w:rPr>
          <w:lang w:val="sr-Cyrl-RS"/>
        </w:rPr>
        <w:t xml:space="preserve"> уз приказ корисничких</w:t>
      </w:r>
      <w:r w:rsidR="00F41102">
        <w:rPr>
          <w:lang w:val="sr-Cyrl-RS"/>
        </w:rPr>
        <w:t xml:space="preserve"> интерфејса који </w:t>
      </w:r>
      <w:r w:rsidR="00681F1F">
        <w:rPr>
          <w:lang w:val="sr-Cyrl-RS"/>
        </w:rPr>
        <w:t>им одговара</w:t>
      </w:r>
      <w:r w:rsidR="00F41102">
        <w:rPr>
          <w:lang w:val="sr-Cyrl-RS"/>
        </w:rPr>
        <w:t>.</w:t>
      </w:r>
      <w:r w:rsidR="00032378">
        <w:rPr>
          <w:lang w:val="sr-Cyrl-RS"/>
        </w:rPr>
        <w:t xml:space="preserve"> </w:t>
      </w:r>
    </w:p>
    <w:p w14:paraId="45431022" w14:textId="3A4E320D" w:rsidR="00C70A92" w:rsidRDefault="00B637FC" w:rsidP="00C70A92">
      <w:pPr>
        <w:pStyle w:val="Heading2"/>
        <w:rPr>
          <w:lang w:val="sr-Cyrl-RS"/>
        </w:rPr>
      </w:pPr>
      <w:bookmarkStart w:id="149" w:name="_Toc176384510"/>
      <w:bookmarkStart w:id="150" w:name="_Toc176385251"/>
      <w:r>
        <w:rPr>
          <w:lang w:val="sr-Cyrl-RS"/>
        </w:rPr>
        <w:t>Основне корисничке функционалности</w:t>
      </w:r>
      <w:bookmarkEnd w:id="149"/>
      <w:bookmarkEnd w:id="150"/>
    </w:p>
    <w:p w14:paraId="1295C57E" w14:textId="4D203C28" w:rsidR="00BC1660" w:rsidRPr="00BC1660" w:rsidRDefault="00BC1660" w:rsidP="00BC1660">
      <w:pPr>
        <w:pStyle w:val="a0"/>
        <w:ind w:firstLine="360"/>
        <w:rPr>
          <w:lang w:val="sr-Cyrl-RS"/>
        </w:rPr>
      </w:pPr>
      <w:r>
        <w:rPr>
          <w:lang w:val="sr-Cyrl-RS"/>
        </w:rPr>
        <w:t>У наставку је описана имплементација свих основнох корисничких функционалности.</w:t>
      </w:r>
    </w:p>
    <w:p w14:paraId="0595255F" w14:textId="6DB6F3C3" w:rsidR="00A22660" w:rsidRPr="00A22660" w:rsidRDefault="00A22660" w:rsidP="00A22660">
      <w:pPr>
        <w:pStyle w:val="Heading3"/>
      </w:pPr>
      <w:bookmarkStart w:id="151" w:name="_Toc176384511"/>
      <w:bookmarkStart w:id="152" w:name="_Toc176385252"/>
      <w:r>
        <w:rPr>
          <w:lang w:val="sr-Cyrl-RS"/>
        </w:rPr>
        <w:t>Пријава на систем</w:t>
      </w:r>
      <w:bookmarkEnd w:id="151"/>
      <w:bookmarkEnd w:id="152"/>
    </w:p>
    <w:p w14:paraId="7C06E5F6" w14:textId="704086AC" w:rsidR="00C70A92" w:rsidRPr="00023A75" w:rsidRDefault="001F7C74" w:rsidP="00C70A92">
      <w:pPr>
        <w:pStyle w:val="a0"/>
        <w:ind w:firstLine="360"/>
        <w:rPr>
          <w:lang w:val="ru-RU"/>
        </w:rPr>
      </w:pPr>
      <w:r>
        <w:rPr>
          <w:lang w:val="sr-Cyrl-RS"/>
        </w:rPr>
        <w:t xml:space="preserve">Како би корисник могао да </w:t>
      </w:r>
      <w:r w:rsidR="00D75438">
        <w:rPr>
          <w:lang w:val="sr-Cyrl-RS"/>
        </w:rPr>
        <w:t>користи све функционалности</w:t>
      </w:r>
      <w:r>
        <w:rPr>
          <w:lang w:val="sr-Cyrl-RS"/>
        </w:rPr>
        <w:t xml:space="preserve"> које систем пружа неопходно је прво да се пријави на сам систем.</w:t>
      </w:r>
      <w:r w:rsidR="00C70A92">
        <w:t xml:space="preserve"> </w:t>
      </w:r>
      <w:r w:rsidR="00C70A92">
        <w:rPr>
          <w:lang w:val="sr-Cyrl-RS"/>
        </w:rPr>
        <w:t>Да би се пријавио на свој налог, пот</w:t>
      </w:r>
      <w:r w:rsidR="00A27078">
        <w:rPr>
          <w:lang w:val="sr-Cyrl-RS"/>
        </w:rPr>
        <w:t>ребно је да корисник унесе своју</w:t>
      </w:r>
      <w:r w:rsidR="00C70A92">
        <w:rPr>
          <w:lang w:val="sr-Cyrl-RS"/>
        </w:rPr>
        <w:t xml:space="preserve"> </w:t>
      </w:r>
      <w:r w:rsidR="00A27078">
        <w:rPr>
          <w:lang w:val="sr-Cyrl-RS"/>
        </w:rPr>
        <w:t>имејл адресу</w:t>
      </w:r>
      <w:r w:rsidR="00C70A92">
        <w:rPr>
          <w:lang w:val="sr-Cyrl-RS"/>
        </w:rPr>
        <w:t xml:space="preserve"> и лозинку</w:t>
      </w:r>
      <w:r>
        <w:rPr>
          <w:lang w:val="sr-Cyrl-RS"/>
        </w:rPr>
        <w:t xml:space="preserve"> у форму (слика 5.1).</w:t>
      </w:r>
    </w:p>
    <w:p w14:paraId="245EA0EC" w14:textId="5F38D9C6" w:rsidR="00032378" w:rsidRDefault="00A27078" w:rsidP="00025FDC">
      <w:pPr>
        <w:pStyle w:val="a1"/>
      </w:pPr>
      <w:r w:rsidRPr="00A27078">
        <w:rPr>
          <w:noProof/>
          <w:lang w:val="en-US"/>
        </w:rPr>
        <w:drawing>
          <wp:inline distT="0" distB="0" distL="0" distR="0" wp14:anchorId="23075FDE" wp14:editId="39FC5AE8">
            <wp:extent cx="3268627" cy="2992582"/>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87798" cy="3010134"/>
                    </a:xfrm>
                    <a:prstGeom prst="rect">
                      <a:avLst/>
                    </a:prstGeom>
                  </pic:spPr>
                </pic:pic>
              </a:graphicData>
            </a:graphic>
          </wp:inline>
        </w:drawing>
      </w:r>
    </w:p>
    <w:p w14:paraId="36E835C0" w14:textId="72CD78E0" w:rsidR="00894A33" w:rsidRDefault="00F3297B" w:rsidP="00F3297B">
      <w:pPr>
        <w:pStyle w:val="a1"/>
        <w:rPr>
          <w:lang w:val="sr-Cyrl-RS"/>
        </w:rPr>
      </w:pPr>
      <w:r>
        <w:rPr>
          <w:lang w:val="sr-Cyrl-RS"/>
        </w:rPr>
        <w:t xml:space="preserve">Слика </w:t>
      </w:r>
      <w:r w:rsidR="007766C6">
        <w:rPr>
          <w:lang w:val="sr-Cyrl-RS"/>
        </w:rPr>
        <w:t>5</w:t>
      </w:r>
      <w:r>
        <w:rPr>
          <w:lang w:val="sr-Cyrl-RS"/>
        </w:rPr>
        <w:t xml:space="preserve">.1 – </w:t>
      </w:r>
      <w:r w:rsidR="00E26316">
        <w:rPr>
          <w:lang w:val="sr-Cyrl-RS"/>
        </w:rPr>
        <w:t>Форма</w:t>
      </w:r>
      <w:r>
        <w:rPr>
          <w:lang w:val="sr-Cyrl-RS"/>
        </w:rPr>
        <w:t xml:space="preserve"> за пријаву на систем</w:t>
      </w:r>
    </w:p>
    <w:p w14:paraId="2D7F9521" w14:textId="2B50A3FB" w:rsidR="00D42D93" w:rsidRDefault="003C700C" w:rsidP="00D42D93">
      <w:pPr>
        <w:pStyle w:val="a0"/>
        <w:rPr>
          <w:lang w:val="sr-Cyrl-RS"/>
        </w:rPr>
      </w:pPr>
      <w:r>
        <w:tab/>
      </w:r>
      <w:r>
        <w:rPr>
          <w:lang w:val="sr-Cyrl-RS"/>
        </w:rPr>
        <w:t>У случају да корисник унесе погрешно корисничко име или лозинку приказаће се порука упозорења, а у случају уноса исправних креденцијала корисник ће б</w:t>
      </w:r>
      <w:r w:rsidR="00E91C37">
        <w:rPr>
          <w:lang w:val="sr-Cyrl-RS"/>
        </w:rPr>
        <w:t>ити преусмерен на почетну страницу</w:t>
      </w:r>
      <w:r w:rsidR="00935833">
        <w:rPr>
          <w:lang w:val="sr-Cyrl-RS"/>
        </w:rPr>
        <w:t xml:space="preserve"> (слика 5.2)</w:t>
      </w:r>
      <w:r>
        <w:rPr>
          <w:lang w:val="sr-Cyrl-RS"/>
        </w:rPr>
        <w:t>.</w:t>
      </w:r>
      <w:r w:rsidR="00A5564B">
        <w:rPr>
          <w:lang w:val="sr-Cyrl-RS"/>
        </w:rPr>
        <w:t xml:space="preserve"> </w:t>
      </w:r>
    </w:p>
    <w:p w14:paraId="4FAF924C" w14:textId="23D5257B" w:rsidR="00C36274" w:rsidRPr="00C51B6B" w:rsidRDefault="00C36274" w:rsidP="00D42D93">
      <w:pPr>
        <w:pStyle w:val="a0"/>
        <w:rPr>
          <w:lang w:val="sr-Cyrl-RS"/>
        </w:rPr>
      </w:pPr>
      <w:r>
        <w:rPr>
          <w:lang w:val="sr-Cyrl-RS"/>
        </w:rPr>
        <w:tab/>
        <w:t xml:space="preserve">На почетној страници, корисник има опцију да се преусмери на три странице: </w:t>
      </w:r>
      <w:r>
        <w:rPr>
          <w:i/>
          <w:lang w:val="en-US"/>
        </w:rPr>
        <w:t>Roster management</w:t>
      </w:r>
      <w:r w:rsidR="00BD2C98">
        <w:rPr>
          <w:i/>
          <w:lang w:val="en-US"/>
        </w:rPr>
        <w:t xml:space="preserve"> </w:t>
      </w:r>
      <w:r w:rsidR="00BD2C98">
        <w:rPr>
          <w:lang w:val="sr-Cyrl-RS"/>
        </w:rPr>
        <w:t>– страница за руковођење имовином тима и увид у имовину осталих тимова</w:t>
      </w:r>
      <w:r>
        <w:rPr>
          <w:lang w:val="en-US"/>
        </w:rPr>
        <w:t xml:space="preserve">, </w:t>
      </w:r>
      <w:r>
        <w:rPr>
          <w:i/>
          <w:lang w:val="en-US"/>
        </w:rPr>
        <w:t>Trade management</w:t>
      </w:r>
      <w:r w:rsidR="009B4BEF">
        <w:rPr>
          <w:i/>
          <w:lang w:val="sr-Cyrl-RS"/>
        </w:rPr>
        <w:t xml:space="preserve"> </w:t>
      </w:r>
      <w:r w:rsidR="009B4BEF">
        <w:rPr>
          <w:lang w:val="sr-Cyrl-RS"/>
        </w:rPr>
        <w:t>– страница за руковођење захтевима за трговину где корисник има опцију да руководи примљеним захтевима а исто тако и пошаље нове захтеве другим тимовима</w:t>
      </w:r>
      <w:r>
        <w:rPr>
          <w:lang w:val="en-US"/>
        </w:rPr>
        <w:t xml:space="preserve"> </w:t>
      </w:r>
      <w:r>
        <w:rPr>
          <w:lang w:val="sr-Cyrl-RS"/>
        </w:rPr>
        <w:t xml:space="preserve">и </w:t>
      </w:r>
      <w:r>
        <w:rPr>
          <w:i/>
          <w:lang w:val="en-US"/>
        </w:rPr>
        <w:t>League news</w:t>
      </w:r>
      <w:r w:rsidR="00486FAE">
        <w:rPr>
          <w:i/>
          <w:lang w:val="sr-Cyrl-RS"/>
        </w:rPr>
        <w:t xml:space="preserve"> </w:t>
      </w:r>
      <w:r w:rsidR="00486FAE">
        <w:rPr>
          <w:lang w:val="sr-Cyrl-RS"/>
        </w:rPr>
        <w:t>– страница која служи кориснику да остане у току са свим дешавањима унтуар лиге</w:t>
      </w:r>
      <w:r>
        <w:rPr>
          <w:lang w:val="en-US"/>
        </w:rPr>
        <w:t>.</w:t>
      </w:r>
    </w:p>
    <w:p w14:paraId="1CD83AB2" w14:textId="633C2E08" w:rsidR="002C143E" w:rsidRPr="002C143E" w:rsidRDefault="00560C0A" w:rsidP="00AC42E6">
      <w:pPr>
        <w:pStyle w:val="a1"/>
        <w:rPr>
          <w:lang w:val="sr-Cyrl-RS"/>
        </w:rPr>
      </w:pPr>
      <w:r w:rsidRPr="00560C0A">
        <w:rPr>
          <w:noProof/>
          <w:lang w:val="en-US"/>
        </w:rPr>
        <w:lastRenderedPageBreak/>
        <w:drawing>
          <wp:inline distT="0" distB="0" distL="0" distR="0" wp14:anchorId="16BED435" wp14:editId="1A302AAF">
            <wp:extent cx="5640070" cy="25679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40070" cy="2567940"/>
                    </a:xfrm>
                    <a:prstGeom prst="rect">
                      <a:avLst/>
                    </a:prstGeom>
                  </pic:spPr>
                </pic:pic>
              </a:graphicData>
            </a:graphic>
          </wp:inline>
        </w:drawing>
      </w:r>
      <w:r w:rsidR="002C143E" w:rsidRPr="002C143E">
        <w:rPr>
          <w:lang w:val="sr-Cyrl-RS"/>
        </w:rPr>
        <w:t xml:space="preserve"> </w:t>
      </w:r>
      <w:r w:rsidR="002C143E">
        <w:rPr>
          <w:lang w:val="sr-Cyrl-RS"/>
        </w:rPr>
        <w:t>Слика 5.2 – Почетна страница</w:t>
      </w:r>
    </w:p>
    <w:p w14:paraId="540D60C6" w14:textId="65A687AE" w:rsidR="002C143E" w:rsidRDefault="00B417B8" w:rsidP="00B417B8">
      <w:pPr>
        <w:pStyle w:val="Heading3"/>
        <w:rPr>
          <w:lang w:val="sr-Cyrl-RS"/>
        </w:rPr>
      </w:pPr>
      <w:bookmarkStart w:id="153" w:name="_Toc176384512"/>
      <w:bookmarkStart w:id="154" w:name="_Toc176385253"/>
      <w:r>
        <w:rPr>
          <w:lang w:val="sr-Cyrl-RS"/>
        </w:rPr>
        <w:t>Одјава са система</w:t>
      </w:r>
      <w:bookmarkEnd w:id="153"/>
      <w:bookmarkEnd w:id="154"/>
    </w:p>
    <w:p w14:paraId="3CDD53A3" w14:textId="2BACC125" w:rsidR="00B417B8" w:rsidRDefault="00B417B8" w:rsidP="00B417B8">
      <w:pPr>
        <w:pStyle w:val="a0"/>
        <w:ind w:firstLine="360"/>
        <w:rPr>
          <w:lang w:val="en-US"/>
        </w:rPr>
      </w:pPr>
      <w:r>
        <w:rPr>
          <w:lang w:val="sr-Cyrl-RS"/>
        </w:rPr>
        <w:t xml:space="preserve">Уколико корисник жели да заврши рад на систему има прилику да се одјави, то ће постићи притиском на дугме </w:t>
      </w:r>
      <w:r w:rsidRPr="00B417B8">
        <w:rPr>
          <w:i/>
        </w:rPr>
        <w:t>Logout</w:t>
      </w:r>
      <w:r>
        <w:t xml:space="preserve"> </w:t>
      </w:r>
      <w:r>
        <w:rPr>
          <w:lang w:val="sr-Cyrl-RS"/>
        </w:rPr>
        <w:t>које се налази у горњем десном углу екрана (слика 5.3).</w:t>
      </w:r>
    </w:p>
    <w:p w14:paraId="7A305EC0" w14:textId="4BDF1CCB" w:rsidR="00746ECD" w:rsidRDefault="00746ECD" w:rsidP="00746ECD">
      <w:pPr>
        <w:pStyle w:val="a1"/>
      </w:pPr>
      <w:r w:rsidRPr="00746ECD">
        <w:rPr>
          <w:noProof/>
          <w:lang w:val="en-US"/>
        </w:rPr>
        <w:drawing>
          <wp:inline distT="0" distB="0" distL="0" distR="0" wp14:anchorId="496067C5" wp14:editId="1BCA3D2C">
            <wp:extent cx="1377244" cy="6096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390039" cy="615263"/>
                    </a:xfrm>
                    <a:prstGeom prst="rect">
                      <a:avLst/>
                    </a:prstGeom>
                  </pic:spPr>
                </pic:pic>
              </a:graphicData>
            </a:graphic>
          </wp:inline>
        </w:drawing>
      </w:r>
    </w:p>
    <w:p w14:paraId="54933D34" w14:textId="5DD1A98A" w:rsidR="00746ECD" w:rsidRDefault="00746ECD" w:rsidP="00746ECD">
      <w:pPr>
        <w:pStyle w:val="a1"/>
        <w:rPr>
          <w:lang w:val="sr-Cyrl-RS"/>
        </w:rPr>
      </w:pPr>
      <w:r>
        <w:rPr>
          <w:lang w:val="sr-Cyrl-RS"/>
        </w:rPr>
        <w:t>Слика 5.3 – Дугме за одјаву са система</w:t>
      </w:r>
    </w:p>
    <w:p w14:paraId="197CD1A2" w14:textId="17DF3531" w:rsidR="008374C2" w:rsidRDefault="008374C2" w:rsidP="008374C2">
      <w:pPr>
        <w:pStyle w:val="Heading3"/>
        <w:rPr>
          <w:lang w:val="sr-Cyrl-RS"/>
        </w:rPr>
      </w:pPr>
      <w:bookmarkStart w:id="155" w:name="_Toc176384513"/>
      <w:bookmarkStart w:id="156" w:name="_Toc176385254"/>
      <w:r>
        <w:rPr>
          <w:lang w:val="sr-Cyrl-RS"/>
        </w:rPr>
        <w:t>Креирање профила</w:t>
      </w:r>
      <w:bookmarkEnd w:id="155"/>
      <w:bookmarkEnd w:id="156"/>
    </w:p>
    <w:p w14:paraId="59795858" w14:textId="5645E69D" w:rsidR="008374C2" w:rsidRDefault="008374C2" w:rsidP="008374C2">
      <w:pPr>
        <w:pStyle w:val="a0"/>
        <w:ind w:firstLine="360"/>
        <w:rPr>
          <w:lang w:val="sr-Cyrl-RS"/>
        </w:rPr>
      </w:pPr>
      <w:r w:rsidRPr="008374C2">
        <w:t>Као што је раније напоменуто, да би корисник користио све функционалности и могућности које систем нуди, он мора да се пријави на систем. А како би се пријавио на систем њему је потребан налог</w:t>
      </w:r>
      <w:r>
        <w:rPr>
          <w:lang w:val="sr-Cyrl-RS"/>
        </w:rPr>
        <w:t xml:space="preserve">. Нов налог корисник може да креира притиском на дугме </w:t>
      </w:r>
      <w:r w:rsidRPr="008374C2">
        <w:rPr>
          <w:i/>
          <w:lang w:val="en-US"/>
        </w:rPr>
        <w:t>Sign up</w:t>
      </w:r>
      <w:r>
        <w:rPr>
          <w:i/>
          <w:lang w:val="en-US"/>
        </w:rPr>
        <w:t xml:space="preserve"> </w:t>
      </w:r>
      <w:r>
        <w:rPr>
          <w:lang w:val="sr-Cyrl-RS"/>
        </w:rPr>
        <w:t xml:space="preserve">у горњем десном углу екрана (слика 5.4), или притиском на лабелу </w:t>
      </w:r>
      <w:r w:rsidRPr="008374C2">
        <w:rPr>
          <w:i/>
          <w:lang w:val="en-US"/>
        </w:rPr>
        <w:t>Register</w:t>
      </w:r>
      <w:r>
        <w:rPr>
          <w:lang w:val="en-US"/>
        </w:rPr>
        <w:t xml:space="preserve"> </w:t>
      </w:r>
      <w:r>
        <w:rPr>
          <w:lang w:val="sr-Cyrl-RS"/>
        </w:rPr>
        <w:t>које се налази на дну форме за пријављивање на систем (слика 5.1).</w:t>
      </w:r>
    </w:p>
    <w:p w14:paraId="0D05A1D4" w14:textId="77777777" w:rsidR="0088412D" w:rsidRDefault="0088412D" w:rsidP="0088412D">
      <w:pPr>
        <w:pStyle w:val="a1"/>
        <w:rPr>
          <w:lang w:val="sr-Cyrl-RS"/>
        </w:rPr>
      </w:pPr>
      <w:r w:rsidRPr="0088412D">
        <w:rPr>
          <w:noProof/>
          <w:lang w:val="en-US"/>
        </w:rPr>
        <w:drawing>
          <wp:inline distT="0" distB="0" distL="0" distR="0" wp14:anchorId="706B3BBD" wp14:editId="333EB9F7">
            <wp:extent cx="1260762" cy="484909"/>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287304" cy="495118"/>
                    </a:xfrm>
                    <a:prstGeom prst="rect">
                      <a:avLst/>
                    </a:prstGeom>
                  </pic:spPr>
                </pic:pic>
              </a:graphicData>
            </a:graphic>
          </wp:inline>
        </w:drawing>
      </w:r>
      <w:r w:rsidRPr="0088412D">
        <w:rPr>
          <w:lang w:val="sr-Cyrl-RS"/>
        </w:rPr>
        <w:t xml:space="preserve"> </w:t>
      </w:r>
    </w:p>
    <w:p w14:paraId="16B530E0" w14:textId="142C196A" w:rsidR="0088412D" w:rsidRPr="0088412D" w:rsidRDefault="0088412D" w:rsidP="0088412D">
      <w:pPr>
        <w:pStyle w:val="a1"/>
        <w:rPr>
          <w:lang w:val="sr-Cyrl-RS"/>
        </w:rPr>
      </w:pPr>
      <w:r>
        <w:rPr>
          <w:lang w:val="sr-Cyrl-RS"/>
        </w:rPr>
        <w:t xml:space="preserve">Слика 5.4 – Дугме </w:t>
      </w:r>
      <w:r w:rsidR="00D96323">
        <w:rPr>
          <w:lang w:val="sr-Cyrl-RS"/>
        </w:rPr>
        <w:t xml:space="preserve">које води на страницу </w:t>
      </w:r>
      <w:r>
        <w:rPr>
          <w:lang w:val="sr-Cyrl-RS"/>
        </w:rPr>
        <w:t xml:space="preserve">за </w:t>
      </w:r>
      <w:r w:rsidR="00B53EA2">
        <w:rPr>
          <w:lang w:val="sr-Cyrl-RS"/>
        </w:rPr>
        <w:t>креирање</w:t>
      </w:r>
      <w:r w:rsidR="003A0B1B">
        <w:rPr>
          <w:lang w:val="sr-Cyrl-RS"/>
        </w:rPr>
        <w:t xml:space="preserve"> </w:t>
      </w:r>
      <w:r>
        <w:rPr>
          <w:lang w:val="sr-Cyrl-RS"/>
        </w:rPr>
        <w:t>профила</w:t>
      </w:r>
    </w:p>
    <w:p w14:paraId="34C3CAC0" w14:textId="0BC0B42C" w:rsidR="008374C2" w:rsidRDefault="00B20BCD" w:rsidP="008374C2">
      <w:pPr>
        <w:pStyle w:val="a0"/>
        <w:ind w:firstLine="360"/>
        <w:rPr>
          <w:lang w:val="sr-Cyrl-RS"/>
        </w:rPr>
      </w:pPr>
      <w:r>
        <w:rPr>
          <w:lang w:val="sr-Cyrl-RS"/>
        </w:rPr>
        <w:t xml:space="preserve">Након притиска на неко од ова два дугмета, корисник бива преусмерен на страницу за креирање </w:t>
      </w:r>
      <w:r w:rsidR="00C6722E">
        <w:rPr>
          <w:lang w:val="sr-Cyrl-RS"/>
        </w:rPr>
        <w:t>профила (слика 5.5).</w:t>
      </w:r>
    </w:p>
    <w:p w14:paraId="6906BDB4" w14:textId="778823AE" w:rsidR="0009441A" w:rsidRDefault="0009441A" w:rsidP="0009441A">
      <w:pPr>
        <w:pStyle w:val="a1"/>
      </w:pPr>
      <w:r w:rsidRPr="0009441A">
        <w:rPr>
          <w:noProof/>
          <w:lang w:val="en-US"/>
        </w:rPr>
        <w:lastRenderedPageBreak/>
        <w:drawing>
          <wp:inline distT="0" distB="0" distL="0" distR="0" wp14:anchorId="3CCDC791" wp14:editId="48CEA893">
            <wp:extent cx="2424546" cy="3702412"/>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31539" cy="3713090"/>
                    </a:xfrm>
                    <a:prstGeom prst="rect">
                      <a:avLst/>
                    </a:prstGeom>
                  </pic:spPr>
                </pic:pic>
              </a:graphicData>
            </a:graphic>
          </wp:inline>
        </w:drawing>
      </w:r>
    </w:p>
    <w:p w14:paraId="474B5B5F" w14:textId="16961BFD" w:rsidR="0009441A" w:rsidRPr="0088412D" w:rsidRDefault="0009441A" w:rsidP="0009441A">
      <w:pPr>
        <w:pStyle w:val="a1"/>
        <w:rPr>
          <w:lang w:val="sr-Cyrl-RS"/>
        </w:rPr>
      </w:pPr>
      <w:r>
        <w:rPr>
          <w:lang w:val="sr-Cyrl-RS"/>
        </w:rPr>
        <w:t>Слика 5.5 – Форма за креирање профила</w:t>
      </w:r>
    </w:p>
    <w:p w14:paraId="337960ED" w14:textId="386EB428" w:rsidR="0009441A" w:rsidRDefault="00E46ECA" w:rsidP="00E46ECA">
      <w:pPr>
        <w:pStyle w:val="a0"/>
        <w:ind w:firstLine="360"/>
        <w:rPr>
          <w:lang w:val="en-US"/>
        </w:rPr>
      </w:pPr>
      <w:r>
        <w:rPr>
          <w:lang w:val="sr-Cyrl-RS"/>
        </w:rPr>
        <w:t>Од корисника се тражи да унесе следеће информације: име, презиме, датум рођења, имејл и лозинку</w:t>
      </w:r>
      <w:r w:rsidR="0047528C">
        <w:rPr>
          <w:lang w:val="en-US"/>
        </w:rPr>
        <w:t>.</w:t>
      </w:r>
    </w:p>
    <w:p w14:paraId="06B3BD38" w14:textId="7B1E0EBD" w:rsidR="0047528C" w:rsidRDefault="0047528C" w:rsidP="0047528C">
      <w:pPr>
        <w:pStyle w:val="a1"/>
      </w:pPr>
      <w:r w:rsidRPr="0047528C">
        <w:rPr>
          <w:noProof/>
          <w:lang w:val="en-US"/>
        </w:rPr>
        <w:drawing>
          <wp:inline distT="0" distB="0" distL="0" distR="0" wp14:anchorId="4B285ED2" wp14:editId="0045B960">
            <wp:extent cx="2369127" cy="3713104"/>
            <wp:effectExtent l="0" t="0" r="0" b="190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390671" cy="3746870"/>
                    </a:xfrm>
                    <a:prstGeom prst="rect">
                      <a:avLst/>
                    </a:prstGeom>
                  </pic:spPr>
                </pic:pic>
              </a:graphicData>
            </a:graphic>
          </wp:inline>
        </w:drawing>
      </w:r>
    </w:p>
    <w:p w14:paraId="1E3C0CA0" w14:textId="1931055A" w:rsidR="0047528C" w:rsidRDefault="0047528C" w:rsidP="0047528C">
      <w:pPr>
        <w:pStyle w:val="a1"/>
        <w:rPr>
          <w:lang w:val="sr-Cyrl-RS"/>
        </w:rPr>
      </w:pPr>
      <w:r>
        <w:rPr>
          <w:lang w:val="sr-Cyrl-RS"/>
        </w:rPr>
        <w:t>Слика 5.6 – Попуњена форма за креирање профила</w:t>
      </w:r>
    </w:p>
    <w:p w14:paraId="615A524E" w14:textId="699812F7" w:rsidR="00BB53B0" w:rsidRDefault="00BB53B0" w:rsidP="00BB53B0">
      <w:pPr>
        <w:pStyle w:val="a0"/>
        <w:rPr>
          <w:lang w:val="sr-Cyrl-RS"/>
        </w:rPr>
      </w:pPr>
      <w:r>
        <w:rPr>
          <w:lang w:val="sr-Cyrl-RS"/>
        </w:rPr>
        <w:lastRenderedPageBreak/>
        <w:t xml:space="preserve">     Након што је корисник унео све жељене информације, притиском на дугме </w:t>
      </w:r>
      <w:r w:rsidRPr="00BB53B0">
        <w:rPr>
          <w:i/>
          <w:lang w:val="en-US"/>
        </w:rPr>
        <w:t>Register</w:t>
      </w:r>
      <w:r>
        <w:rPr>
          <w:lang w:val="en-US"/>
        </w:rPr>
        <w:t xml:space="preserve">, </w:t>
      </w:r>
      <w:r>
        <w:rPr>
          <w:lang w:val="sr-Cyrl-RS"/>
        </w:rPr>
        <w:t xml:space="preserve">које се налази на дну форме, потврђује своју одлуку и ако су информације валидне налог </w:t>
      </w:r>
      <w:r w:rsidR="00E81A45">
        <w:rPr>
          <w:lang w:val="sr-Cyrl-RS"/>
        </w:rPr>
        <w:t>се креира</w:t>
      </w:r>
      <w:r w:rsidR="00320D13">
        <w:rPr>
          <w:lang w:val="sr-Cyrl-RS"/>
        </w:rPr>
        <w:t>,</w:t>
      </w:r>
      <w:r w:rsidR="009818CB">
        <w:rPr>
          <w:lang w:val="sr-Cyrl-RS"/>
        </w:rPr>
        <w:t xml:space="preserve"> ко</w:t>
      </w:r>
      <w:r w:rsidR="004C6794">
        <w:rPr>
          <w:lang w:val="sr-Cyrl-RS"/>
        </w:rPr>
        <w:t>рисник добија обавештење о успеш</w:t>
      </w:r>
      <w:r w:rsidR="009818CB">
        <w:rPr>
          <w:lang w:val="sr-Cyrl-RS"/>
        </w:rPr>
        <w:t>но креираном налогу (слика 5.7)</w:t>
      </w:r>
      <w:r w:rsidR="00320D13">
        <w:rPr>
          <w:lang w:val="sr-Cyrl-RS"/>
        </w:rPr>
        <w:t xml:space="preserve"> и бива преусмерен на почетну страницу (слика 5.2)</w:t>
      </w:r>
      <w:r>
        <w:rPr>
          <w:lang w:val="sr-Cyrl-RS"/>
        </w:rPr>
        <w:t>.</w:t>
      </w:r>
      <w:r w:rsidR="003611A1">
        <w:rPr>
          <w:lang w:val="sr-Cyrl-RS"/>
        </w:rPr>
        <w:t xml:space="preserve"> Уколико је корисник унео два пута различиту лозинку, исписује се упозорење у доњем десном углу екрана које обавештава корисника да лозинке морају бити идентичне</w:t>
      </w:r>
      <w:r w:rsidR="00D63938">
        <w:rPr>
          <w:lang w:val="sr-Cyrl-RS"/>
        </w:rPr>
        <w:t xml:space="preserve"> (</w:t>
      </w:r>
      <w:r w:rsidR="009818CB">
        <w:rPr>
          <w:lang w:val="sr-Cyrl-RS"/>
        </w:rPr>
        <w:t>слика 5.8</w:t>
      </w:r>
      <w:r w:rsidR="00D63938">
        <w:rPr>
          <w:lang w:val="sr-Cyrl-RS"/>
        </w:rPr>
        <w:t>)</w:t>
      </w:r>
      <w:r w:rsidR="003611A1">
        <w:rPr>
          <w:lang w:val="sr-Cyrl-RS"/>
        </w:rPr>
        <w:t>.</w:t>
      </w:r>
    </w:p>
    <w:p w14:paraId="10F6F8B4" w14:textId="77777777" w:rsidR="009818CB" w:rsidRDefault="009818CB" w:rsidP="009818CB">
      <w:pPr>
        <w:pStyle w:val="a1"/>
        <w:rPr>
          <w:lang w:val="sr-Cyrl-RS"/>
        </w:rPr>
      </w:pPr>
      <w:r w:rsidRPr="009818CB">
        <w:rPr>
          <w:noProof/>
          <w:lang w:val="en-US"/>
        </w:rPr>
        <w:drawing>
          <wp:inline distT="0" distB="0" distL="0" distR="0" wp14:anchorId="331F9883" wp14:editId="5E2A9994">
            <wp:extent cx="2949196" cy="419136"/>
            <wp:effectExtent l="0" t="0" r="381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49196" cy="419136"/>
                    </a:xfrm>
                    <a:prstGeom prst="rect">
                      <a:avLst/>
                    </a:prstGeom>
                  </pic:spPr>
                </pic:pic>
              </a:graphicData>
            </a:graphic>
          </wp:inline>
        </w:drawing>
      </w:r>
      <w:r w:rsidRPr="009818CB">
        <w:rPr>
          <w:lang w:val="sr-Cyrl-RS"/>
        </w:rPr>
        <w:t xml:space="preserve"> </w:t>
      </w:r>
    </w:p>
    <w:p w14:paraId="355FCF33" w14:textId="10CF7A71" w:rsidR="009818CB" w:rsidRDefault="009818CB" w:rsidP="009818CB">
      <w:pPr>
        <w:pStyle w:val="a1"/>
        <w:rPr>
          <w:lang w:val="sr-Cyrl-RS"/>
        </w:rPr>
      </w:pPr>
      <w:r>
        <w:rPr>
          <w:lang w:val="sr-Cyrl-RS"/>
        </w:rPr>
        <w:t xml:space="preserve">Слика 5.7 – </w:t>
      </w:r>
      <w:r w:rsidR="00CC5E88">
        <w:rPr>
          <w:lang w:val="sr-Cyrl-RS"/>
        </w:rPr>
        <w:t>Обавештење о успешно креираном налогу</w:t>
      </w:r>
    </w:p>
    <w:p w14:paraId="575B14EE" w14:textId="270CDA4E" w:rsidR="009818CB" w:rsidRPr="00BB53B0" w:rsidRDefault="009818CB" w:rsidP="009818CB">
      <w:pPr>
        <w:pStyle w:val="a1"/>
      </w:pPr>
    </w:p>
    <w:p w14:paraId="0DE54822" w14:textId="3A0F763B" w:rsidR="009D03FA" w:rsidRPr="0088412D" w:rsidRDefault="009D03FA" w:rsidP="0047528C">
      <w:pPr>
        <w:pStyle w:val="a1"/>
        <w:rPr>
          <w:lang w:val="sr-Cyrl-RS"/>
        </w:rPr>
      </w:pPr>
      <w:r w:rsidRPr="009D03FA">
        <w:rPr>
          <w:noProof/>
          <w:lang w:val="en-US"/>
        </w:rPr>
        <w:drawing>
          <wp:inline distT="0" distB="0" distL="0" distR="0" wp14:anchorId="7E3789B9" wp14:editId="33AB8BAC">
            <wp:extent cx="2972058" cy="46486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972058" cy="464860"/>
                    </a:xfrm>
                    <a:prstGeom prst="rect">
                      <a:avLst/>
                    </a:prstGeom>
                  </pic:spPr>
                </pic:pic>
              </a:graphicData>
            </a:graphic>
          </wp:inline>
        </w:drawing>
      </w:r>
    </w:p>
    <w:p w14:paraId="37972F8B" w14:textId="10E2928A" w:rsidR="009D03FA" w:rsidRDefault="00AC5D80" w:rsidP="009D03FA">
      <w:pPr>
        <w:pStyle w:val="a1"/>
        <w:rPr>
          <w:lang w:val="sr-Cyrl-RS"/>
        </w:rPr>
      </w:pPr>
      <w:r>
        <w:rPr>
          <w:lang w:val="sr-Cyrl-RS"/>
        </w:rPr>
        <w:t>Слика 5.8</w:t>
      </w:r>
      <w:r w:rsidR="009D03FA">
        <w:rPr>
          <w:lang w:val="sr-Cyrl-RS"/>
        </w:rPr>
        <w:t xml:space="preserve"> – Упозорење о лозинкама које се не подударају</w:t>
      </w:r>
    </w:p>
    <w:p w14:paraId="183DBCDA" w14:textId="0C7D9642" w:rsidR="00735F0E" w:rsidRDefault="00735F0E" w:rsidP="00735F0E">
      <w:pPr>
        <w:pStyle w:val="Heading3"/>
        <w:rPr>
          <w:lang w:val="sr-Cyrl-RS"/>
        </w:rPr>
      </w:pPr>
      <w:bookmarkStart w:id="157" w:name="_Toc176384514"/>
      <w:bookmarkStart w:id="158" w:name="_Toc176385255"/>
      <w:r>
        <w:rPr>
          <w:lang w:val="sr-Cyrl-RS"/>
        </w:rPr>
        <w:t>Преглед профила</w:t>
      </w:r>
      <w:r w:rsidR="00334D99">
        <w:rPr>
          <w:lang w:val="sr-Cyrl-RS"/>
        </w:rPr>
        <w:t xml:space="preserve"> и модификација профила</w:t>
      </w:r>
      <w:bookmarkEnd w:id="157"/>
      <w:bookmarkEnd w:id="158"/>
    </w:p>
    <w:p w14:paraId="6A9CBC98" w14:textId="7A4DB871" w:rsidR="00735F0E" w:rsidRDefault="00735F0E" w:rsidP="00735F0E">
      <w:pPr>
        <w:pStyle w:val="a0"/>
        <w:ind w:firstLine="360"/>
        <w:rPr>
          <w:lang w:val="sr-Cyrl-RS"/>
        </w:rPr>
      </w:pPr>
      <w:r>
        <w:rPr>
          <w:lang w:val="sr-Cyrl-RS"/>
        </w:rPr>
        <w:t xml:space="preserve">Притиском на дугме </w:t>
      </w:r>
      <w:r w:rsidRPr="00A71352">
        <w:rPr>
          <w:i/>
          <w:lang w:val="en-US"/>
        </w:rPr>
        <w:t>My profile</w:t>
      </w:r>
      <w:r>
        <w:rPr>
          <w:i/>
          <w:lang w:val="en-US"/>
        </w:rPr>
        <w:t xml:space="preserve"> </w:t>
      </w:r>
      <w:r>
        <w:rPr>
          <w:lang w:val="sr-Cyrl-RS"/>
        </w:rPr>
        <w:t>на горњем менију, корисник бива преусмерен на страницу за преглед</w:t>
      </w:r>
      <w:r w:rsidR="00F8690A">
        <w:rPr>
          <w:lang w:val="sr-Cyrl-RS"/>
        </w:rPr>
        <w:t xml:space="preserve"> корисничког профила слика (5.9</w:t>
      </w:r>
      <w:r>
        <w:rPr>
          <w:lang w:val="sr-Cyrl-RS"/>
        </w:rPr>
        <w:t>).</w:t>
      </w:r>
    </w:p>
    <w:p w14:paraId="19FC08A2" w14:textId="77777777" w:rsidR="00735F0E" w:rsidRPr="00B228FE" w:rsidRDefault="00735F0E" w:rsidP="00735F0E">
      <w:pPr>
        <w:pStyle w:val="a1"/>
        <w:rPr>
          <w:lang w:val="sr-Cyrl-RS"/>
        </w:rPr>
      </w:pPr>
      <w:r w:rsidRPr="00392C32">
        <w:rPr>
          <w:noProof/>
          <w:lang w:val="en-US"/>
        </w:rPr>
        <w:drawing>
          <wp:inline distT="0" distB="0" distL="0" distR="0" wp14:anchorId="73F4E7C0" wp14:editId="156BABB6">
            <wp:extent cx="5640070" cy="257302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40070" cy="2573020"/>
                    </a:xfrm>
                    <a:prstGeom prst="rect">
                      <a:avLst/>
                    </a:prstGeom>
                  </pic:spPr>
                </pic:pic>
              </a:graphicData>
            </a:graphic>
          </wp:inline>
        </w:drawing>
      </w:r>
    </w:p>
    <w:p w14:paraId="74E3FA87" w14:textId="156504EA" w:rsidR="00735F0E" w:rsidRDefault="00F8690A" w:rsidP="00735F0E">
      <w:pPr>
        <w:pStyle w:val="a1"/>
        <w:rPr>
          <w:lang w:val="sr-Cyrl-RS"/>
        </w:rPr>
      </w:pPr>
      <w:r>
        <w:rPr>
          <w:lang w:val="sr-Cyrl-RS"/>
        </w:rPr>
        <w:t>Слика 5.9</w:t>
      </w:r>
      <w:r w:rsidR="00735F0E">
        <w:rPr>
          <w:lang w:val="sr-Cyrl-RS"/>
        </w:rPr>
        <w:t xml:space="preserve"> – Страница за преглед корисничког профила</w:t>
      </w:r>
    </w:p>
    <w:p w14:paraId="690EF86A" w14:textId="6F235B39" w:rsidR="00735F0E" w:rsidRPr="00C940B9" w:rsidRDefault="00735F0E" w:rsidP="00735F0E">
      <w:pPr>
        <w:pStyle w:val="a0"/>
        <w:ind w:firstLine="360"/>
        <w:rPr>
          <w:lang w:val="sr-Cyrl-RS"/>
        </w:rPr>
      </w:pPr>
      <w:r>
        <w:rPr>
          <w:lang w:val="sr-Cyrl-RS"/>
        </w:rPr>
        <w:t xml:space="preserve">Корисник може да види све основне информације које су представљене на профилу, а такође има и опцију да направи измене. То може постићи притиском на дугме </w:t>
      </w:r>
      <w:r w:rsidRPr="003F60E0">
        <w:rPr>
          <w:i/>
          <w:lang w:val="en-US"/>
        </w:rPr>
        <w:t>Edit</w:t>
      </w:r>
      <w:r>
        <w:rPr>
          <w:i/>
          <w:lang w:val="en-US"/>
        </w:rPr>
        <w:t xml:space="preserve"> </w:t>
      </w:r>
      <w:r>
        <w:rPr>
          <w:lang w:val="sr-Cyrl-RS"/>
        </w:rPr>
        <w:t>помоћу којег форма постај</w:t>
      </w:r>
      <w:r w:rsidR="00F8690A">
        <w:rPr>
          <w:lang w:val="sr-Cyrl-RS"/>
        </w:rPr>
        <w:t>е спремна за промене (слика 5.10</w:t>
      </w:r>
      <w:r>
        <w:rPr>
          <w:lang w:val="sr-Cyrl-RS"/>
        </w:rPr>
        <w:t xml:space="preserve">). Уместо дугмета </w:t>
      </w:r>
      <w:r w:rsidRPr="003F60E0">
        <w:rPr>
          <w:i/>
          <w:lang w:val="en-US"/>
        </w:rPr>
        <w:t>Edit</w:t>
      </w:r>
      <w:r>
        <w:rPr>
          <w:i/>
          <w:lang w:val="sr-Cyrl-RS"/>
        </w:rPr>
        <w:t xml:space="preserve"> </w:t>
      </w:r>
      <w:r>
        <w:rPr>
          <w:lang w:val="sr-Cyrl-RS"/>
        </w:rPr>
        <w:t xml:space="preserve">појављују се два нова дугмета </w:t>
      </w:r>
      <w:r w:rsidRPr="00C940B9">
        <w:rPr>
          <w:i/>
          <w:lang w:val="en-US"/>
        </w:rPr>
        <w:t>Done</w:t>
      </w:r>
      <w:r>
        <w:rPr>
          <w:i/>
          <w:lang w:val="sr-Cyrl-RS"/>
        </w:rPr>
        <w:t xml:space="preserve"> </w:t>
      </w:r>
      <w:r>
        <w:rPr>
          <w:lang w:val="sr-Cyrl-RS"/>
        </w:rPr>
        <w:t>и</w:t>
      </w:r>
      <w:r>
        <w:rPr>
          <w:lang w:val="en-US"/>
        </w:rPr>
        <w:t xml:space="preserve"> </w:t>
      </w:r>
      <w:r w:rsidRPr="00C940B9">
        <w:rPr>
          <w:i/>
          <w:lang w:val="en-US"/>
        </w:rPr>
        <w:t>Cancel</w:t>
      </w:r>
      <w:r>
        <w:rPr>
          <w:lang w:val="sr-Cyrl-RS"/>
        </w:rPr>
        <w:t>.</w:t>
      </w:r>
    </w:p>
    <w:p w14:paraId="7E5CDF95" w14:textId="77777777" w:rsidR="00735F0E" w:rsidRDefault="00735F0E" w:rsidP="00735F0E">
      <w:pPr>
        <w:pStyle w:val="a1"/>
      </w:pPr>
      <w:r w:rsidRPr="00A10316">
        <w:rPr>
          <w:noProof/>
          <w:lang w:val="en-US"/>
        </w:rPr>
        <w:lastRenderedPageBreak/>
        <w:drawing>
          <wp:inline distT="0" distB="0" distL="0" distR="0" wp14:anchorId="5EA71B70" wp14:editId="4BD48BFA">
            <wp:extent cx="2877033" cy="3117273"/>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94466" cy="3136162"/>
                    </a:xfrm>
                    <a:prstGeom prst="rect">
                      <a:avLst/>
                    </a:prstGeom>
                  </pic:spPr>
                </pic:pic>
              </a:graphicData>
            </a:graphic>
          </wp:inline>
        </w:drawing>
      </w:r>
    </w:p>
    <w:p w14:paraId="4BFA589B" w14:textId="66F1AB7F" w:rsidR="00735F0E" w:rsidRDefault="00F8690A" w:rsidP="00735F0E">
      <w:pPr>
        <w:pStyle w:val="a1"/>
        <w:rPr>
          <w:lang w:val="sr-Cyrl-RS"/>
        </w:rPr>
      </w:pPr>
      <w:r>
        <w:rPr>
          <w:lang w:val="sr-Cyrl-RS"/>
        </w:rPr>
        <w:t>Слика 5.10</w:t>
      </w:r>
      <w:r w:rsidR="00735F0E">
        <w:rPr>
          <w:lang w:val="sr-Cyrl-RS"/>
        </w:rPr>
        <w:t xml:space="preserve"> – Форма за измену информација на профилу</w:t>
      </w:r>
    </w:p>
    <w:p w14:paraId="67C7CE7D" w14:textId="5378617A" w:rsidR="002E7EA2" w:rsidRPr="00C12643" w:rsidRDefault="00735F0E" w:rsidP="002E7EA2">
      <w:pPr>
        <w:pStyle w:val="a0"/>
        <w:ind w:firstLine="360"/>
        <w:rPr>
          <w:lang w:val="sr-Cyrl-RS"/>
        </w:rPr>
      </w:pPr>
      <w:r>
        <w:rPr>
          <w:lang w:val="sr-Cyrl-RS"/>
        </w:rPr>
        <w:t xml:space="preserve">Након што је корисник унео све жељене измене, има опцију да притисне дугме </w:t>
      </w:r>
      <w:r w:rsidRPr="00C940B9">
        <w:rPr>
          <w:i/>
          <w:lang w:val="en-US"/>
        </w:rPr>
        <w:t>Done</w:t>
      </w:r>
      <w:r>
        <w:rPr>
          <w:i/>
          <w:lang w:val="sr-Cyrl-RS"/>
        </w:rPr>
        <w:t xml:space="preserve"> </w:t>
      </w:r>
      <w:r>
        <w:rPr>
          <w:lang w:val="sr-Cyrl-RS"/>
        </w:rPr>
        <w:t xml:space="preserve">и тиме потврди све промене, а ако се предомисли може и да притисне дугме </w:t>
      </w:r>
      <w:r w:rsidRPr="00C940B9">
        <w:rPr>
          <w:i/>
          <w:lang w:val="en-US"/>
        </w:rPr>
        <w:t>Cancel</w:t>
      </w:r>
      <w:r>
        <w:rPr>
          <w:i/>
          <w:lang w:val="sr-Cyrl-RS"/>
        </w:rPr>
        <w:t xml:space="preserve"> </w:t>
      </w:r>
      <w:r>
        <w:rPr>
          <w:lang w:val="sr-Cyrl-RS"/>
        </w:rPr>
        <w:t>како би прекинуо претходно започету активност. И једна и друга опција изазивају појаву обавештења у доњем десном углу екрана која даје до знања кориснику да је нека активност успешно извршена или прекинута.</w:t>
      </w:r>
    </w:p>
    <w:p w14:paraId="0074ED17" w14:textId="5BD9E41A" w:rsidR="00A46846" w:rsidRDefault="00695555" w:rsidP="00D42D93">
      <w:pPr>
        <w:pStyle w:val="Heading2"/>
        <w:rPr>
          <w:lang w:val="sr-Cyrl-RS"/>
        </w:rPr>
      </w:pPr>
      <w:bookmarkStart w:id="159" w:name="_Toc176384515"/>
      <w:bookmarkStart w:id="160" w:name="_Toc176385256"/>
      <w:r>
        <w:rPr>
          <w:lang w:val="sr-Cyrl-RS"/>
        </w:rPr>
        <w:t>Руковођење имовином тима</w:t>
      </w:r>
      <w:bookmarkEnd w:id="159"/>
      <w:bookmarkEnd w:id="160"/>
    </w:p>
    <w:p w14:paraId="2F81E963" w14:textId="15270C5B" w:rsidR="00FC49D8" w:rsidRDefault="00974525" w:rsidP="002747FB">
      <w:pPr>
        <w:pStyle w:val="a0"/>
        <w:ind w:firstLine="360"/>
        <w:rPr>
          <w:lang w:val="sr-Cyrl-RS"/>
        </w:rPr>
      </w:pPr>
      <w:r>
        <w:rPr>
          <w:lang w:val="sr-Cyrl-RS"/>
        </w:rPr>
        <w:t xml:space="preserve">Корисник </w:t>
      </w:r>
      <w:r w:rsidR="00A46846">
        <w:rPr>
          <w:lang w:val="sr-Cyrl-RS"/>
        </w:rPr>
        <w:t>који</w:t>
      </w:r>
      <w:r>
        <w:rPr>
          <w:lang w:val="sr-Cyrl-RS"/>
        </w:rPr>
        <w:t xml:space="preserve"> има улогу </w:t>
      </w:r>
      <w:r w:rsidR="007B4AAE">
        <w:rPr>
          <w:i/>
          <w:lang w:val="en-US"/>
        </w:rPr>
        <w:t>Menadzer</w:t>
      </w:r>
      <w:r w:rsidR="00A46846">
        <w:rPr>
          <w:lang w:val="sr-Cyrl-RS"/>
        </w:rPr>
        <w:t xml:space="preserve"> задужен </w:t>
      </w:r>
      <w:r w:rsidR="000B431D">
        <w:rPr>
          <w:lang w:val="sr-Cyrl-RS"/>
        </w:rPr>
        <w:t xml:space="preserve">је </w:t>
      </w:r>
      <w:r w:rsidR="00A46846">
        <w:rPr>
          <w:lang w:val="sr-Cyrl-RS"/>
        </w:rPr>
        <w:t xml:space="preserve">за </w:t>
      </w:r>
      <w:r w:rsidR="007B4AAE">
        <w:rPr>
          <w:lang w:val="sr-Cyrl-RS"/>
        </w:rPr>
        <w:t>руковођење имовином свог тима</w:t>
      </w:r>
      <w:r w:rsidR="002A509D">
        <w:rPr>
          <w:lang w:val="sr-Cyrl-RS"/>
        </w:rPr>
        <w:t>.</w:t>
      </w:r>
      <w:r w:rsidR="002871A7">
        <w:rPr>
          <w:lang w:val="sr-Cyrl-RS"/>
        </w:rPr>
        <w:t xml:space="preserve"> На горњем менију притиском на дугме </w:t>
      </w:r>
      <w:r w:rsidR="002871A7">
        <w:rPr>
          <w:i/>
          <w:lang w:val="en-US"/>
        </w:rPr>
        <w:t xml:space="preserve">Roster Management </w:t>
      </w:r>
      <w:r w:rsidR="002871A7">
        <w:rPr>
          <w:lang w:val="sr-Cyrl-RS"/>
        </w:rPr>
        <w:t>кориснику се отвара страница за руковођење имовином свог тима</w:t>
      </w:r>
      <w:r w:rsidR="00986072">
        <w:rPr>
          <w:lang w:val="sr-Cyrl-RS"/>
        </w:rPr>
        <w:t xml:space="preserve"> (слика 5.11</w:t>
      </w:r>
      <w:r w:rsidR="00A3038E">
        <w:rPr>
          <w:lang w:val="sr-Cyrl-RS"/>
        </w:rPr>
        <w:t>)</w:t>
      </w:r>
      <w:r w:rsidR="002871A7">
        <w:rPr>
          <w:lang w:val="sr-Cyrl-RS"/>
        </w:rPr>
        <w:t>.</w:t>
      </w:r>
    </w:p>
    <w:p w14:paraId="1412B87D" w14:textId="60C81315" w:rsidR="00A3038E" w:rsidRDefault="00BF4760" w:rsidP="00025FDC">
      <w:pPr>
        <w:pStyle w:val="a1"/>
      </w:pPr>
      <w:r w:rsidRPr="00BF4760">
        <w:rPr>
          <w:noProof/>
          <w:lang w:val="en-US"/>
        </w:rPr>
        <w:drawing>
          <wp:inline distT="0" distB="0" distL="0" distR="0" wp14:anchorId="7690FB4C" wp14:editId="37049F66">
            <wp:extent cx="5640070" cy="25584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40070" cy="2558415"/>
                    </a:xfrm>
                    <a:prstGeom prst="rect">
                      <a:avLst/>
                    </a:prstGeom>
                  </pic:spPr>
                </pic:pic>
              </a:graphicData>
            </a:graphic>
          </wp:inline>
        </w:drawing>
      </w:r>
    </w:p>
    <w:p w14:paraId="2B575BCE" w14:textId="44257376" w:rsidR="000F7FED" w:rsidRPr="002C143E" w:rsidRDefault="000F7FED" w:rsidP="000F7FED">
      <w:pPr>
        <w:pStyle w:val="a1"/>
        <w:rPr>
          <w:lang w:val="sr-Cyrl-RS"/>
        </w:rPr>
      </w:pPr>
      <w:r>
        <w:rPr>
          <w:lang w:val="sr-Cyrl-RS"/>
        </w:rPr>
        <w:t>Слика 5</w:t>
      </w:r>
      <w:r w:rsidR="00986072">
        <w:rPr>
          <w:lang w:val="sr-Cyrl-RS"/>
        </w:rPr>
        <w:t>.11</w:t>
      </w:r>
      <w:r>
        <w:rPr>
          <w:lang w:val="sr-Cyrl-RS"/>
        </w:rPr>
        <w:t xml:space="preserve"> – </w:t>
      </w:r>
      <w:r w:rsidR="000760B9">
        <w:rPr>
          <w:lang w:val="sr-Cyrl-RS"/>
        </w:rPr>
        <w:t>Страница за руковођење имовином тима</w:t>
      </w:r>
      <w:r w:rsidR="000A5A60">
        <w:rPr>
          <w:lang w:val="sr-Cyrl-RS"/>
        </w:rPr>
        <w:t xml:space="preserve"> – приказ играча</w:t>
      </w:r>
    </w:p>
    <w:p w14:paraId="751685C4" w14:textId="7283FB80" w:rsidR="00D55A7F" w:rsidRDefault="00AA0453" w:rsidP="000F7FED">
      <w:pPr>
        <w:pStyle w:val="a0"/>
        <w:ind w:firstLine="360"/>
        <w:rPr>
          <w:lang w:val="sr-Cyrl-RS"/>
        </w:rPr>
      </w:pPr>
      <w:r>
        <w:rPr>
          <w:lang w:val="sr-Cyrl-RS"/>
        </w:rPr>
        <w:lastRenderedPageBreak/>
        <w:t>Кориснику ће аутоматски бити приказана имовина коју његов тим поседује</w:t>
      </w:r>
      <w:r w:rsidR="00BE1F46">
        <w:rPr>
          <w:lang w:val="sr-Cyrl-RS"/>
        </w:rPr>
        <w:t>.</w:t>
      </w:r>
      <w:r>
        <w:rPr>
          <w:lang w:val="sr-Cyrl-RS"/>
        </w:rPr>
        <w:t xml:space="preserve"> Првенствено ће бити приказани играчи</w:t>
      </w:r>
      <w:r w:rsidR="00A51F3F">
        <w:rPr>
          <w:lang w:val="sr-Cyrl-RS"/>
        </w:rPr>
        <w:t xml:space="preserve"> и све релевантне информације везане за сваког од њих</w:t>
      </w:r>
      <w:r>
        <w:rPr>
          <w:lang w:val="sr-Cyrl-RS"/>
        </w:rPr>
        <w:t xml:space="preserve">, док корисник има могућност да промени тип имовине тако што ће на падајућем менију </w:t>
      </w:r>
      <w:r w:rsidR="00986072">
        <w:rPr>
          <w:lang w:val="sr-Cyrl-RS"/>
        </w:rPr>
        <w:t>(слика 5.12</w:t>
      </w:r>
      <w:r w:rsidR="00D55A7F">
        <w:rPr>
          <w:lang w:val="sr-Cyrl-RS"/>
        </w:rPr>
        <w:t>)</w:t>
      </w:r>
      <w:r w:rsidR="00E61407">
        <w:rPr>
          <w:lang w:val="sr-Cyrl-RS"/>
        </w:rPr>
        <w:t xml:space="preserve"> </w:t>
      </w:r>
      <w:r>
        <w:rPr>
          <w:lang w:val="sr-Cyrl-RS"/>
        </w:rPr>
        <w:t>одабрати жељен</w:t>
      </w:r>
      <w:r w:rsidR="00C80021">
        <w:rPr>
          <w:lang w:val="sr-Cyrl-RS"/>
        </w:rPr>
        <w:t>и</w:t>
      </w:r>
      <w:r>
        <w:rPr>
          <w:lang w:val="sr-Cyrl-RS"/>
        </w:rPr>
        <w:t xml:space="preserve"> тип</w:t>
      </w:r>
      <w:r w:rsidR="006F5C7B">
        <w:rPr>
          <w:lang w:val="sr-Cyrl-RS"/>
        </w:rPr>
        <w:t xml:space="preserve"> имовине</w:t>
      </w:r>
      <w:r>
        <w:rPr>
          <w:lang w:val="sr-Cyrl-RS"/>
        </w:rPr>
        <w:t>.</w:t>
      </w:r>
    </w:p>
    <w:p w14:paraId="0259516D" w14:textId="790626E6" w:rsidR="00583314" w:rsidRDefault="00D55A7F" w:rsidP="00025FDC">
      <w:pPr>
        <w:pStyle w:val="a1"/>
      </w:pPr>
      <w:r w:rsidRPr="00D55A7F">
        <w:rPr>
          <w:noProof/>
          <w:lang w:val="en-US"/>
        </w:rPr>
        <w:drawing>
          <wp:inline distT="0" distB="0" distL="0" distR="0" wp14:anchorId="1117DB90" wp14:editId="5B4ECC72">
            <wp:extent cx="3673158" cy="1005927"/>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73158" cy="1005927"/>
                    </a:xfrm>
                    <a:prstGeom prst="rect">
                      <a:avLst/>
                    </a:prstGeom>
                  </pic:spPr>
                </pic:pic>
              </a:graphicData>
            </a:graphic>
          </wp:inline>
        </w:drawing>
      </w:r>
    </w:p>
    <w:p w14:paraId="7C0F3E8F" w14:textId="592EB012" w:rsidR="00D55A7F" w:rsidRDefault="00D55A7F" w:rsidP="00D55A7F">
      <w:pPr>
        <w:pStyle w:val="a1"/>
        <w:rPr>
          <w:lang w:val="sr-Cyrl-RS"/>
        </w:rPr>
      </w:pPr>
      <w:r>
        <w:rPr>
          <w:lang w:val="sr-Cyrl-RS"/>
        </w:rPr>
        <w:t>Слика 5</w:t>
      </w:r>
      <w:r w:rsidR="00986072">
        <w:rPr>
          <w:lang w:val="sr-Cyrl-RS"/>
        </w:rPr>
        <w:t>.12</w:t>
      </w:r>
      <w:r>
        <w:rPr>
          <w:lang w:val="sr-Cyrl-RS"/>
        </w:rPr>
        <w:t xml:space="preserve"> – </w:t>
      </w:r>
      <w:r w:rsidR="00543269">
        <w:rPr>
          <w:lang w:val="sr-Cyrl-RS"/>
        </w:rPr>
        <w:t>Падајући мени за одабир типа имовине</w:t>
      </w:r>
    </w:p>
    <w:p w14:paraId="23CB2A50" w14:textId="77777777" w:rsidR="00F80602" w:rsidRDefault="00F80602" w:rsidP="00D55A7F">
      <w:pPr>
        <w:pStyle w:val="a1"/>
        <w:rPr>
          <w:lang w:val="sr-Cyrl-RS"/>
        </w:rPr>
      </w:pPr>
    </w:p>
    <w:p w14:paraId="56802E8C" w14:textId="4BA0489C" w:rsidR="0075487B" w:rsidRPr="0075487B" w:rsidRDefault="0075487B" w:rsidP="0075487B">
      <w:pPr>
        <w:pStyle w:val="a0"/>
        <w:ind w:firstLine="706"/>
        <w:rPr>
          <w:lang w:val="sr-Cyrl-RS"/>
        </w:rPr>
      </w:pPr>
      <w:r>
        <w:rPr>
          <w:lang w:val="sr-Cyrl-RS"/>
        </w:rPr>
        <w:t xml:space="preserve">За сваког играча биће приказане релевантне информације попут: имена и презимена, година, позиције на којој </w:t>
      </w:r>
      <w:r w:rsidR="00C771E9">
        <w:rPr>
          <w:lang w:val="sr-Cyrl-RS"/>
        </w:rPr>
        <w:t>игра, висине и тежине (слика 5.11</w:t>
      </w:r>
      <w:r>
        <w:rPr>
          <w:lang w:val="sr-Cyrl-RS"/>
        </w:rPr>
        <w:t>).</w:t>
      </w:r>
      <w:r w:rsidR="00246260">
        <w:rPr>
          <w:lang w:val="sr-Cyrl-RS"/>
        </w:rPr>
        <w:t xml:space="preserve"> За сваки пик ће бити приказане информације попут: редног броја (ако је редни број одређен помоћу лутрије те године, ако није онда ће писати </w:t>
      </w:r>
      <w:r w:rsidR="00246260">
        <w:rPr>
          <w:i/>
          <w:lang w:val="en-US"/>
        </w:rPr>
        <w:t>Unknown</w:t>
      </w:r>
      <w:r w:rsidR="00246260">
        <w:rPr>
          <w:lang w:val="sr-Cyrl-RS"/>
        </w:rPr>
        <w:t>)</w:t>
      </w:r>
      <w:r w:rsidR="008F76A9">
        <w:rPr>
          <w:lang w:val="sr-Cyrl-RS"/>
        </w:rPr>
        <w:t>, броја рунде пика и године за коју тај пик важи</w:t>
      </w:r>
      <w:r w:rsidR="00C771E9">
        <w:rPr>
          <w:lang w:val="sr-Cyrl-RS"/>
        </w:rPr>
        <w:t xml:space="preserve"> (слика 5.13</w:t>
      </w:r>
      <w:r w:rsidR="00111899">
        <w:rPr>
          <w:lang w:val="sr-Cyrl-RS"/>
        </w:rPr>
        <w:t>)</w:t>
      </w:r>
      <w:r w:rsidR="008F76A9">
        <w:rPr>
          <w:lang w:val="sr-Cyrl-RS"/>
        </w:rPr>
        <w:t>.</w:t>
      </w:r>
      <w:r w:rsidR="00AC4F43">
        <w:rPr>
          <w:lang w:val="sr-Cyrl-RS"/>
        </w:rPr>
        <w:t xml:space="preserve"> Док ће за свако право на играча бити приказани име и презиме играча на којег се права односе, године играча, позиција на којој играч игра, висина и тежина играча на којег се права односе</w:t>
      </w:r>
      <w:r w:rsidR="00C771E9">
        <w:rPr>
          <w:lang w:val="sr-Cyrl-RS"/>
        </w:rPr>
        <w:t xml:space="preserve"> (слика 5.14</w:t>
      </w:r>
      <w:r w:rsidR="00AA7886">
        <w:rPr>
          <w:lang w:val="sr-Cyrl-RS"/>
        </w:rPr>
        <w:t>).</w:t>
      </w:r>
    </w:p>
    <w:p w14:paraId="5DA1DDE2" w14:textId="554E87EB" w:rsidR="00F80602" w:rsidRDefault="00086550" w:rsidP="00F4675E">
      <w:pPr>
        <w:pStyle w:val="a1"/>
        <w:rPr>
          <w:lang w:val="sr-Cyrl-RS"/>
        </w:rPr>
      </w:pPr>
      <w:r w:rsidRPr="00086550">
        <w:rPr>
          <w:noProof/>
          <w:lang w:val="en-US"/>
        </w:rPr>
        <w:drawing>
          <wp:inline distT="0" distB="0" distL="0" distR="0" wp14:anchorId="40C12BA5" wp14:editId="760A092B">
            <wp:extent cx="5527964" cy="251689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62584" cy="2532660"/>
                    </a:xfrm>
                    <a:prstGeom prst="rect">
                      <a:avLst/>
                    </a:prstGeom>
                  </pic:spPr>
                </pic:pic>
              </a:graphicData>
            </a:graphic>
          </wp:inline>
        </w:drawing>
      </w:r>
    </w:p>
    <w:p w14:paraId="6A9F2CF2" w14:textId="1EB8FAD0" w:rsidR="00F80602" w:rsidRDefault="00314A69" w:rsidP="00F80602">
      <w:pPr>
        <w:pStyle w:val="a1"/>
        <w:rPr>
          <w:lang w:val="sr-Cyrl-RS"/>
        </w:rPr>
      </w:pPr>
      <w:r>
        <w:rPr>
          <w:lang w:val="sr-Cyrl-RS"/>
        </w:rPr>
        <w:t>Слика 5.13</w:t>
      </w:r>
      <w:r w:rsidR="00F80602">
        <w:rPr>
          <w:lang w:val="sr-Cyrl-RS"/>
        </w:rPr>
        <w:t xml:space="preserve"> – Страница за руковођење имовином тима – приказ пикова</w:t>
      </w:r>
    </w:p>
    <w:p w14:paraId="4FE82C53" w14:textId="77777777" w:rsidR="00E2623F" w:rsidRDefault="00E2623F" w:rsidP="00F80602">
      <w:pPr>
        <w:pStyle w:val="a1"/>
        <w:rPr>
          <w:lang w:val="sr-Cyrl-RS"/>
        </w:rPr>
      </w:pPr>
    </w:p>
    <w:p w14:paraId="0791DFDA" w14:textId="5D9347CB" w:rsidR="00E2623F" w:rsidRDefault="007157BF" w:rsidP="00F4675E">
      <w:pPr>
        <w:pStyle w:val="a1"/>
        <w:rPr>
          <w:lang w:val="sr-Cyrl-RS"/>
        </w:rPr>
      </w:pPr>
      <w:r>
        <w:rPr>
          <w:noProof/>
          <w:lang w:val="en-US"/>
        </w:rPr>
        <w:lastRenderedPageBreak/>
        <w:drawing>
          <wp:inline distT="0" distB="0" distL="0" distR="0" wp14:anchorId="76362616" wp14:editId="440135AC">
            <wp:extent cx="5579607" cy="2029690"/>
            <wp:effectExtent l="0" t="0" r="254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ad.jpg"/>
                    <pic:cNvPicPr/>
                  </pic:nvPicPr>
                  <pic:blipFill>
                    <a:blip r:embed="rId50">
                      <a:extLst>
                        <a:ext uri="{28A0092B-C50C-407E-A947-70E740481C1C}">
                          <a14:useLocalDpi xmlns:a14="http://schemas.microsoft.com/office/drawing/2010/main" val="0"/>
                        </a:ext>
                      </a:extLst>
                    </a:blip>
                    <a:stretch>
                      <a:fillRect/>
                    </a:stretch>
                  </pic:blipFill>
                  <pic:spPr>
                    <a:xfrm>
                      <a:off x="0" y="0"/>
                      <a:ext cx="5621391" cy="2044890"/>
                    </a:xfrm>
                    <a:prstGeom prst="rect">
                      <a:avLst/>
                    </a:prstGeom>
                  </pic:spPr>
                </pic:pic>
              </a:graphicData>
            </a:graphic>
          </wp:inline>
        </w:drawing>
      </w:r>
    </w:p>
    <w:p w14:paraId="3A394384" w14:textId="370E240E" w:rsidR="00E2623F" w:rsidRDefault="00E2623F" w:rsidP="00E2623F">
      <w:pPr>
        <w:pStyle w:val="a1"/>
        <w:rPr>
          <w:lang w:val="sr-Cyrl-RS"/>
        </w:rPr>
      </w:pPr>
      <w:r>
        <w:rPr>
          <w:lang w:val="sr-Cyrl-RS"/>
        </w:rPr>
        <w:t>Слика 5</w:t>
      </w:r>
      <w:r w:rsidR="00985250">
        <w:rPr>
          <w:lang w:val="sr-Cyrl-RS"/>
        </w:rPr>
        <w:t>.14</w:t>
      </w:r>
      <w:r>
        <w:rPr>
          <w:lang w:val="sr-Cyrl-RS"/>
        </w:rPr>
        <w:t xml:space="preserve"> – Страница за руковођење имовином тима – приказ права на играча</w:t>
      </w:r>
    </w:p>
    <w:p w14:paraId="108A989B" w14:textId="77777777" w:rsidR="00F80602" w:rsidRDefault="00F80602" w:rsidP="00D55A7F">
      <w:pPr>
        <w:pStyle w:val="a1"/>
        <w:rPr>
          <w:lang w:val="sr-Cyrl-RS"/>
        </w:rPr>
      </w:pPr>
    </w:p>
    <w:p w14:paraId="2C929F39" w14:textId="33D9D81B" w:rsidR="00931B44" w:rsidRDefault="00931B44" w:rsidP="00931B44">
      <w:pPr>
        <w:pStyle w:val="Heading3"/>
        <w:rPr>
          <w:lang w:val="sr-Cyrl-RS"/>
        </w:rPr>
      </w:pPr>
      <w:bookmarkStart w:id="161" w:name="_Toc176384516"/>
      <w:bookmarkStart w:id="162" w:name="_Toc176385257"/>
      <w:r>
        <w:rPr>
          <w:lang w:val="sr-Cyrl-RS"/>
        </w:rPr>
        <w:t>Д</w:t>
      </w:r>
      <w:r w:rsidR="00122791">
        <w:rPr>
          <w:lang w:val="sr-Cyrl-RS"/>
        </w:rPr>
        <w:t xml:space="preserve">одавање </w:t>
      </w:r>
      <w:r w:rsidR="007A7D92">
        <w:rPr>
          <w:lang w:val="sr-Cyrl-RS"/>
        </w:rPr>
        <w:t>имовине на листу за трговину</w:t>
      </w:r>
      <w:bookmarkEnd w:id="161"/>
      <w:bookmarkEnd w:id="162"/>
    </w:p>
    <w:p w14:paraId="217D9E6C" w14:textId="5AA94154" w:rsidR="00D50BA4" w:rsidRDefault="00E05937" w:rsidP="00DC095C">
      <w:pPr>
        <w:pStyle w:val="a0"/>
        <w:ind w:firstLine="360"/>
        <w:rPr>
          <w:lang w:val="sr-Cyrl-RS"/>
        </w:rPr>
      </w:pPr>
      <w:r>
        <w:rPr>
          <w:lang w:val="sr-Cyrl-RS"/>
        </w:rPr>
        <w:t>Уколико</w:t>
      </w:r>
      <w:r w:rsidR="005D0576">
        <w:rPr>
          <w:lang w:val="sr-Cyrl-RS"/>
        </w:rPr>
        <w:t xml:space="preserve"> се корисник одлучи да жели да дода одређену имовину на листу за трговину, то може урадити притиском на дугме </w:t>
      </w:r>
      <w:r w:rsidR="005D0576">
        <w:rPr>
          <w:i/>
        </w:rPr>
        <w:t xml:space="preserve">Add to trade list </w:t>
      </w:r>
      <w:r w:rsidR="005D0576">
        <w:rPr>
          <w:lang w:val="sr-Cyrl-RS"/>
        </w:rPr>
        <w:t>које се налази у картици те имовине поред свих њених информација.</w:t>
      </w:r>
      <w:r w:rsidR="009F5F49">
        <w:rPr>
          <w:lang w:val="sr-Cyrl-RS"/>
        </w:rPr>
        <w:t xml:space="preserve"> Како би се смањиле потенцијалне грешке, након притиска на дугме отвориће се </w:t>
      </w:r>
      <w:r w:rsidR="00A06013">
        <w:rPr>
          <w:lang w:val="sr-Cyrl-RS"/>
        </w:rPr>
        <w:t xml:space="preserve">модални </w:t>
      </w:r>
      <w:r w:rsidR="00BA6366">
        <w:rPr>
          <w:lang w:val="sr-Cyrl-RS"/>
        </w:rPr>
        <w:t>дијалог који</w:t>
      </w:r>
      <w:r w:rsidR="009F5F49">
        <w:rPr>
          <w:lang w:val="sr-Cyrl-RS"/>
        </w:rPr>
        <w:t xml:space="preserve"> захтева да корисник потврди своју одлуку</w:t>
      </w:r>
      <w:r w:rsidR="00094A71">
        <w:rPr>
          <w:lang w:val="sr-Cyrl-RS"/>
        </w:rPr>
        <w:t xml:space="preserve"> (слика 5.15</w:t>
      </w:r>
      <w:r w:rsidR="005A207A">
        <w:rPr>
          <w:lang w:val="sr-Cyrl-RS"/>
        </w:rPr>
        <w:t>)</w:t>
      </w:r>
      <w:r w:rsidR="009F5F49">
        <w:rPr>
          <w:lang w:val="sr-Cyrl-RS"/>
        </w:rPr>
        <w:t>.</w:t>
      </w:r>
      <w:r w:rsidR="00727CBA">
        <w:rPr>
          <w:lang w:val="sr-Cyrl-RS"/>
        </w:rPr>
        <w:t xml:space="preserve"> </w:t>
      </w:r>
    </w:p>
    <w:p w14:paraId="60016636" w14:textId="1AC93133" w:rsidR="00C13DCA" w:rsidRPr="00727CBA" w:rsidRDefault="00727CBA" w:rsidP="00DC095C">
      <w:pPr>
        <w:pStyle w:val="a0"/>
        <w:ind w:firstLine="360"/>
        <w:rPr>
          <w:lang w:val="sr-Cyrl-RS"/>
        </w:rPr>
      </w:pPr>
      <w:r>
        <w:rPr>
          <w:lang w:val="sr-Cyrl-RS"/>
        </w:rPr>
        <w:t xml:space="preserve">Притиском на дугме </w:t>
      </w:r>
      <w:r>
        <w:rPr>
          <w:i/>
          <w:lang w:val="en-US"/>
        </w:rPr>
        <w:t>Add</w:t>
      </w:r>
      <w:r>
        <w:rPr>
          <w:i/>
          <w:lang w:val="sr-Cyrl-RS"/>
        </w:rPr>
        <w:t xml:space="preserve"> </w:t>
      </w:r>
      <w:r>
        <w:rPr>
          <w:lang w:val="sr-Cyrl-RS"/>
        </w:rPr>
        <w:t>корисник ће потврдити своју одлуку и додавање ће се извршити</w:t>
      </w:r>
      <w:r w:rsidR="00C65BCD">
        <w:rPr>
          <w:lang w:val="sr-Cyrl-RS"/>
        </w:rPr>
        <w:t xml:space="preserve"> уз пропратну поруку у доњем десном углу екрана, док ће се поред претходно одабране имовине појавити натпис </w:t>
      </w:r>
      <w:r w:rsidR="00C65BCD">
        <w:rPr>
          <w:i/>
          <w:lang w:val="en-US"/>
        </w:rPr>
        <w:t>O</w:t>
      </w:r>
      <w:r w:rsidR="002D1829">
        <w:rPr>
          <w:i/>
          <w:lang w:val="en-US"/>
        </w:rPr>
        <w:t>n your T</w:t>
      </w:r>
      <w:r w:rsidR="00C65BCD">
        <w:rPr>
          <w:i/>
          <w:lang w:val="en-US"/>
        </w:rPr>
        <w:t>rade list</w:t>
      </w:r>
      <w:r w:rsidR="00C65BCD">
        <w:rPr>
          <w:lang w:val="sr-Cyrl-RS"/>
        </w:rPr>
        <w:t xml:space="preserve"> како би корисник знао да је одабрана имовина додата на жељену листу</w:t>
      </w:r>
      <w:r w:rsidR="00B241E7">
        <w:rPr>
          <w:lang w:val="sr-Cyrl-RS"/>
        </w:rPr>
        <w:t xml:space="preserve"> (</w:t>
      </w:r>
      <w:r w:rsidR="00094A71">
        <w:rPr>
          <w:lang w:val="sr-Cyrl-RS"/>
        </w:rPr>
        <w:t>слика 5.17</w:t>
      </w:r>
      <w:r w:rsidR="00B241E7">
        <w:rPr>
          <w:lang w:val="sr-Cyrl-RS"/>
        </w:rPr>
        <w:t>)</w:t>
      </w:r>
      <w:r w:rsidR="00C65BCD">
        <w:rPr>
          <w:lang w:val="sr-Cyrl-RS"/>
        </w:rPr>
        <w:t xml:space="preserve">. </w:t>
      </w:r>
      <w:r w:rsidR="00437343">
        <w:rPr>
          <w:lang w:val="sr-Cyrl-RS"/>
        </w:rPr>
        <w:t>А</w:t>
      </w:r>
      <w:r>
        <w:rPr>
          <w:lang w:val="sr-Cyrl-RS"/>
        </w:rPr>
        <w:t xml:space="preserve">ко се </w:t>
      </w:r>
      <w:r w:rsidR="00437343">
        <w:rPr>
          <w:lang w:val="sr-Cyrl-RS"/>
        </w:rPr>
        <w:t xml:space="preserve">корисник </w:t>
      </w:r>
      <w:r>
        <w:rPr>
          <w:lang w:val="sr-Cyrl-RS"/>
        </w:rPr>
        <w:t xml:space="preserve">предомисли може притиснути дугме </w:t>
      </w:r>
      <w:r>
        <w:rPr>
          <w:i/>
          <w:lang w:val="en-US"/>
        </w:rPr>
        <w:t xml:space="preserve">Cancel </w:t>
      </w:r>
      <w:r>
        <w:rPr>
          <w:lang w:val="sr-Cyrl-RS"/>
        </w:rPr>
        <w:t xml:space="preserve">и самим тиме отказати цео процес. </w:t>
      </w:r>
      <w:r w:rsidR="001907A3">
        <w:rPr>
          <w:lang w:val="sr-Cyrl-RS"/>
        </w:rPr>
        <w:t>Имовину је могуће додати на листу за трговину само уколико се она претходно не налази на листи недодирљиве имовине тима.</w:t>
      </w:r>
      <w:r w:rsidR="00B4152C">
        <w:rPr>
          <w:lang w:val="sr-Cyrl-RS"/>
        </w:rPr>
        <w:t xml:space="preserve"> У случају покушаја додавања на листу за трговину имовине која се налази на листи недодирљиве имовине тима, приказаће се упозорење у доњем десном углу екрана и активност се неће спровести до краја</w:t>
      </w:r>
      <w:r w:rsidR="00FF4B19">
        <w:rPr>
          <w:lang w:val="sr-Cyrl-RS"/>
        </w:rPr>
        <w:t xml:space="preserve"> (</w:t>
      </w:r>
      <w:r w:rsidR="00094A71">
        <w:rPr>
          <w:lang w:val="sr-Cyrl-RS"/>
        </w:rPr>
        <w:t>слика 5.16</w:t>
      </w:r>
      <w:r w:rsidR="00FF4B19">
        <w:rPr>
          <w:lang w:val="sr-Cyrl-RS"/>
        </w:rPr>
        <w:t>)</w:t>
      </w:r>
      <w:r w:rsidR="00B4152C">
        <w:rPr>
          <w:lang w:val="sr-Cyrl-RS"/>
        </w:rPr>
        <w:t>.</w:t>
      </w:r>
    </w:p>
    <w:p w14:paraId="37730839" w14:textId="4F099798" w:rsidR="006143EE" w:rsidRDefault="006143EE" w:rsidP="00025FDC">
      <w:pPr>
        <w:pStyle w:val="a1"/>
      </w:pPr>
      <w:r w:rsidRPr="006143EE">
        <w:rPr>
          <w:noProof/>
          <w:lang w:val="en-US"/>
        </w:rPr>
        <w:drawing>
          <wp:inline distT="0" distB="0" distL="0" distR="0" wp14:anchorId="3E0993F6" wp14:editId="107E13DF">
            <wp:extent cx="4953429" cy="2430991"/>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53429" cy="2430991"/>
                    </a:xfrm>
                    <a:prstGeom prst="rect">
                      <a:avLst/>
                    </a:prstGeom>
                  </pic:spPr>
                </pic:pic>
              </a:graphicData>
            </a:graphic>
          </wp:inline>
        </w:drawing>
      </w:r>
    </w:p>
    <w:p w14:paraId="40A7CB5E" w14:textId="779261D2" w:rsidR="006143EE" w:rsidRDefault="002279E2" w:rsidP="006143EE">
      <w:pPr>
        <w:pStyle w:val="a1"/>
        <w:rPr>
          <w:lang w:val="sr-Cyrl-RS"/>
        </w:rPr>
      </w:pPr>
      <w:r>
        <w:rPr>
          <w:lang w:val="sr-Cyrl-RS"/>
        </w:rPr>
        <w:t>Слика 5.15</w:t>
      </w:r>
      <w:r w:rsidR="006143EE">
        <w:rPr>
          <w:lang w:val="sr-Cyrl-RS"/>
        </w:rPr>
        <w:t xml:space="preserve"> – </w:t>
      </w:r>
      <w:r w:rsidR="001335F2">
        <w:rPr>
          <w:lang w:val="sr-Cyrl-RS"/>
        </w:rPr>
        <w:t>Модални дијалог</w:t>
      </w:r>
      <w:r w:rsidR="006143EE">
        <w:rPr>
          <w:lang w:val="sr-Cyrl-RS"/>
        </w:rPr>
        <w:t xml:space="preserve"> за потврду додавања имовине на листу за трговину</w:t>
      </w:r>
    </w:p>
    <w:p w14:paraId="741ABC1F" w14:textId="77777777" w:rsidR="003A4F00" w:rsidRDefault="003A4F00" w:rsidP="006143EE">
      <w:pPr>
        <w:pStyle w:val="a1"/>
        <w:rPr>
          <w:lang w:val="sr-Cyrl-RS"/>
        </w:rPr>
      </w:pPr>
    </w:p>
    <w:p w14:paraId="40AFEC98" w14:textId="0AB4EFD0" w:rsidR="003A4F00" w:rsidRDefault="003A4F00" w:rsidP="006143EE">
      <w:pPr>
        <w:pStyle w:val="a1"/>
        <w:rPr>
          <w:lang w:val="sr-Cyrl-RS"/>
        </w:rPr>
      </w:pPr>
      <w:r w:rsidRPr="003A4F00">
        <w:rPr>
          <w:noProof/>
          <w:lang w:val="en-US"/>
        </w:rPr>
        <w:drawing>
          <wp:inline distT="0" distB="0" distL="0" distR="0" wp14:anchorId="5A60B8A1" wp14:editId="4B97EFEC">
            <wp:extent cx="3947502" cy="45724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47502" cy="457240"/>
                    </a:xfrm>
                    <a:prstGeom prst="rect">
                      <a:avLst/>
                    </a:prstGeom>
                  </pic:spPr>
                </pic:pic>
              </a:graphicData>
            </a:graphic>
          </wp:inline>
        </w:drawing>
      </w:r>
    </w:p>
    <w:p w14:paraId="1C2DFF86" w14:textId="0AE2F806" w:rsidR="00C65BCD" w:rsidRDefault="00BA1EE5" w:rsidP="003B7A04">
      <w:pPr>
        <w:pStyle w:val="a1"/>
        <w:rPr>
          <w:lang w:val="sr-Cyrl-RS"/>
        </w:rPr>
      </w:pPr>
      <w:r>
        <w:rPr>
          <w:lang w:val="sr-Cyrl-RS"/>
        </w:rPr>
        <w:t>Слика 5.16</w:t>
      </w:r>
      <w:r w:rsidR="003A4F00">
        <w:rPr>
          <w:lang w:val="sr-Cyrl-RS"/>
        </w:rPr>
        <w:t xml:space="preserve"> – </w:t>
      </w:r>
      <w:r w:rsidR="003B7A04">
        <w:rPr>
          <w:lang w:val="sr-Cyrl-RS"/>
        </w:rPr>
        <w:t>Упозорење о спреченом додавању имовине на листу за трговину</w:t>
      </w:r>
    </w:p>
    <w:p w14:paraId="4051C417" w14:textId="77777777" w:rsidR="00BA1EE5" w:rsidRDefault="00BA1EE5" w:rsidP="003B7A04">
      <w:pPr>
        <w:pStyle w:val="a1"/>
        <w:rPr>
          <w:lang w:val="sr-Cyrl-RS"/>
        </w:rPr>
      </w:pPr>
    </w:p>
    <w:p w14:paraId="2BB06CE1" w14:textId="3F8785C6" w:rsidR="00C65BCD" w:rsidRDefault="00C55BEA" w:rsidP="00025FDC">
      <w:pPr>
        <w:pStyle w:val="a1"/>
      </w:pPr>
      <w:r w:rsidRPr="00C55BEA">
        <w:rPr>
          <w:noProof/>
          <w:lang w:val="en-US"/>
        </w:rPr>
        <w:drawing>
          <wp:inline distT="0" distB="0" distL="0" distR="0" wp14:anchorId="4D23E4DB" wp14:editId="1740F1D9">
            <wp:extent cx="5640070" cy="2585085"/>
            <wp:effectExtent l="0" t="0" r="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40070" cy="2585085"/>
                    </a:xfrm>
                    <a:prstGeom prst="rect">
                      <a:avLst/>
                    </a:prstGeom>
                  </pic:spPr>
                </pic:pic>
              </a:graphicData>
            </a:graphic>
          </wp:inline>
        </w:drawing>
      </w:r>
    </w:p>
    <w:p w14:paraId="5B3513FD" w14:textId="7223D2E1" w:rsidR="00C3763B" w:rsidRDefault="00C3763B" w:rsidP="00C3763B">
      <w:pPr>
        <w:pStyle w:val="a1"/>
        <w:rPr>
          <w:lang w:val="sr-Cyrl-RS"/>
        </w:rPr>
      </w:pPr>
      <w:r>
        <w:rPr>
          <w:lang w:val="sr-Cyrl-RS"/>
        </w:rPr>
        <w:t>Слика 5</w:t>
      </w:r>
      <w:r w:rsidR="00BA1EE5">
        <w:rPr>
          <w:lang w:val="sr-Cyrl-RS"/>
        </w:rPr>
        <w:t>.17</w:t>
      </w:r>
      <w:r>
        <w:rPr>
          <w:lang w:val="sr-Cyrl-RS"/>
        </w:rPr>
        <w:t xml:space="preserve"> – Имовина додата на листу за трговину</w:t>
      </w:r>
    </w:p>
    <w:p w14:paraId="29C08EDA" w14:textId="77777777" w:rsidR="00C3763B" w:rsidRDefault="00C3763B" w:rsidP="00C65BCD">
      <w:pPr>
        <w:pStyle w:val="a0"/>
      </w:pPr>
    </w:p>
    <w:p w14:paraId="4AC8FEA7" w14:textId="22062689" w:rsidR="006143EE" w:rsidRDefault="009318D4" w:rsidP="009318D4">
      <w:pPr>
        <w:pStyle w:val="Heading3"/>
        <w:rPr>
          <w:lang w:val="sr-Cyrl-RS"/>
        </w:rPr>
      </w:pPr>
      <w:bookmarkStart w:id="163" w:name="_Toc176384517"/>
      <w:bookmarkStart w:id="164" w:name="_Toc176385258"/>
      <w:r>
        <w:rPr>
          <w:lang w:val="sr-Cyrl-RS"/>
        </w:rPr>
        <w:t>Уклањање имовине са листе за трговину</w:t>
      </w:r>
      <w:bookmarkEnd w:id="163"/>
      <w:bookmarkEnd w:id="164"/>
    </w:p>
    <w:p w14:paraId="57964A3C" w14:textId="6CFC77F0" w:rsidR="00D50BA4" w:rsidRDefault="001A45A3" w:rsidP="009B2866">
      <w:pPr>
        <w:pStyle w:val="a0"/>
        <w:ind w:firstLine="360"/>
        <w:rPr>
          <w:lang w:val="sr-Cyrl-RS"/>
        </w:rPr>
      </w:pPr>
      <w:r>
        <w:rPr>
          <w:lang w:val="sr-Cyrl-RS"/>
        </w:rPr>
        <w:t xml:space="preserve">Када се одређена имовина налази на листи за трговину, корисник има опцију да уклони одабрану имовину са листе тако што ће притиснути на дугме </w:t>
      </w:r>
      <w:r>
        <w:rPr>
          <w:i/>
          <w:lang w:val="en-US"/>
        </w:rPr>
        <w:t xml:space="preserve">Remove from trade list </w:t>
      </w:r>
      <w:r>
        <w:rPr>
          <w:lang w:val="sr-Cyrl-RS"/>
        </w:rPr>
        <w:t>које се налази</w:t>
      </w:r>
      <w:r w:rsidR="005154D1">
        <w:rPr>
          <w:lang w:val="sr-Cyrl-RS"/>
        </w:rPr>
        <w:t xml:space="preserve"> у картици те имовине поред свих њених информација.</w:t>
      </w:r>
      <w:r w:rsidR="00BA6366">
        <w:rPr>
          <w:lang w:val="sr-Cyrl-RS"/>
        </w:rPr>
        <w:t xml:space="preserve"> Ова </w:t>
      </w:r>
      <w:r w:rsidR="008103A3">
        <w:rPr>
          <w:lang w:val="sr-Cyrl-RS"/>
        </w:rPr>
        <w:t>активност</w:t>
      </w:r>
      <w:r w:rsidR="00BA6366">
        <w:rPr>
          <w:lang w:val="sr-Cyrl-RS"/>
        </w:rPr>
        <w:t xml:space="preserve"> ће изазвати појаву новог</w:t>
      </w:r>
      <w:r w:rsidR="009B171C">
        <w:rPr>
          <w:lang w:val="sr-Cyrl-RS"/>
        </w:rPr>
        <w:t xml:space="preserve"> модалног</w:t>
      </w:r>
      <w:r w:rsidR="00BA6366">
        <w:rPr>
          <w:lang w:val="sr-Cyrl-RS"/>
        </w:rPr>
        <w:t xml:space="preserve"> дијалога (</w:t>
      </w:r>
      <w:r w:rsidR="00F918E7">
        <w:rPr>
          <w:lang w:val="sr-Cyrl-RS"/>
        </w:rPr>
        <w:t>слика 5.18</w:t>
      </w:r>
      <w:r w:rsidR="00BA6366">
        <w:rPr>
          <w:lang w:val="sr-Cyrl-RS"/>
        </w:rPr>
        <w:t>)</w:t>
      </w:r>
      <w:r w:rsidR="006D68DF">
        <w:rPr>
          <w:lang w:val="sr-Cyrl-RS"/>
        </w:rPr>
        <w:t xml:space="preserve"> који захтева потврду започете активности</w:t>
      </w:r>
      <w:r w:rsidR="00BA6366">
        <w:rPr>
          <w:lang w:val="sr-Cyrl-RS"/>
        </w:rPr>
        <w:t>.</w:t>
      </w:r>
      <w:r w:rsidR="00D06295">
        <w:rPr>
          <w:lang w:val="sr-Cyrl-RS"/>
        </w:rPr>
        <w:t xml:space="preserve"> </w:t>
      </w:r>
    </w:p>
    <w:p w14:paraId="3961C262" w14:textId="458D3B41" w:rsidR="001A45A3" w:rsidRDefault="00D06295" w:rsidP="009B2866">
      <w:pPr>
        <w:pStyle w:val="a0"/>
        <w:ind w:firstLine="360"/>
        <w:rPr>
          <w:lang w:val="sr-Cyrl-RS"/>
        </w:rPr>
      </w:pPr>
      <w:r w:rsidRPr="00D06295">
        <w:rPr>
          <w:lang w:val="sr-Cyrl-RS"/>
        </w:rPr>
        <w:t xml:space="preserve">Притиском на дугме </w:t>
      </w:r>
      <w:r>
        <w:rPr>
          <w:i/>
          <w:lang w:val="en-US"/>
        </w:rPr>
        <w:t xml:space="preserve">Remove </w:t>
      </w:r>
      <w:r w:rsidRPr="00D06295">
        <w:rPr>
          <w:lang w:val="sr-Cyrl-RS"/>
        </w:rPr>
        <w:t xml:space="preserve">корисник ће потврдити своју одлуку и </w:t>
      </w:r>
      <w:r w:rsidR="004717EE">
        <w:rPr>
          <w:lang w:val="sr-Cyrl-RS"/>
        </w:rPr>
        <w:t>уклањање</w:t>
      </w:r>
      <w:r w:rsidRPr="00D06295">
        <w:rPr>
          <w:lang w:val="sr-Cyrl-RS"/>
        </w:rPr>
        <w:t xml:space="preserve"> ће се извршити уз пропратну поруку у доњем десном углу екрана, док ће се поред претходно одабране имовине </w:t>
      </w:r>
      <w:r w:rsidR="00E002C0">
        <w:rPr>
          <w:lang w:val="sr-Cyrl-RS"/>
        </w:rPr>
        <w:t>уклонити</w:t>
      </w:r>
      <w:r w:rsidRPr="00D06295">
        <w:rPr>
          <w:lang w:val="sr-Cyrl-RS"/>
        </w:rPr>
        <w:t xml:space="preserve"> натпис </w:t>
      </w:r>
      <w:r w:rsidR="00956EA4">
        <w:rPr>
          <w:i/>
          <w:lang w:val="sr-Cyrl-RS"/>
        </w:rPr>
        <w:t xml:space="preserve">On your </w:t>
      </w:r>
      <w:r w:rsidR="00956EA4">
        <w:rPr>
          <w:i/>
          <w:lang w:val="en-US"/>
        </w:rPr>
        <w:t>T</w:t>
      </w:r>
      <w:r w:rsidRPr="00D06295">
        <w:rPr>
          <w:i/>
          <w:lang w:val="sr-Cyrl-RS"/>
        </w:rPr>
        <w:t>rade list</w:t>
      </w:r>
      <w:r w:rsidRPr="00D06295">
        <w:rPr>
          <w:lang w:val="sr-Cyrl-RS"/>
        </w:rPr>
        <w:t xml:space="preserve"> како би корисник знао да је одабрана имовина </w:t>
      </w:r>
      <w:r w:rsidR="00C92436">
        <w:rPr>
          <w:lang w:val="sr-Cyrl-RS"/>
        </w:rPr>
        <w:t>уклоњена са жељене листе</w:t>
      </w:r>
      <w:r w:rsidR="00B84B81">
        <w:rPr>
          <w:lang w:val="sr-Cyrl-RS"/>
        </w:rPr>
        <w:t xml:space="preserve"> (слика 5.19</w:t>
      </w:r>
      <w:r w:rsidRPr="00D06295">
        <w:rPr>
          <w:lang w:val="sr-Cyrl-RS"/>
        </w:rPr>
        <w:t>)</w:t>
      </w:r>
      <w:r w:rsidR="007A2F24">
        <w:rPr>
          <w:lang w:val="sr-Cyrl-RS"/>
        </w:rPr>
        <w:t>.</w:t>
      </w:r>
      <w:r w:rsidR="001F656D">
        <w:rPr>
          <w:lang w:val="sr-Cyrl-RS"/>
        </w:rPr>
        <w:t xml:space="preserve"> </w:t>
      </w:r>
      <w:r w:rsidR="001F656D" w:rsidRPr="001F656D">
        <w:rPr>
          <w:lang w:val="sr-Cyrl-RS"/>
        </w:rPr>
        <w:t xml:space="preserve">Ако се корисник предомисли може притиснути дугме </w:t>
      </w:r>
      <w:r w:rsidR="001F656D" w:rsidRPr="001F656D">
        <w:rPr>
          <w:i/>
          <w:lang w:val="sr-Cyrl-RS"/>
        </w:rPr>
        <w:t>Cancel</w:t>
      </w:r>
      <w:r w:rsidR="001F656D" w:rsidRPr="001F656D">
        <w:rPr>
          <w:lang w:val="sr-Cyrl-RS"/>
        </w:rPr>
        <w:t xml:space="preserve"> и самим тиме отказати цео процес.</w:t>
      </w:r>
    </w:p>
    <w:p w14:paraId="1E44C174" w14:textId="472B5062" w:rsidR="00341BBB" w:rsidRDefault="00341BBB" w:rsidP="00025FDC">
      <w:pPr>
        <w:pStyle w:val="a1"/>
      </w:pPr>
      <w:r w:rsidRPr="00341BBB">
        <w:rPr>
          <w:noProof/>
          <w:lang w:val="en-US"/>
        </w:rPr>
        <w:lastRenderedPageBreak/>
        <w:drawing>
          <wp:inline distT="0" distB="0" distL="0" distR="0" wp14:anchorId="63B7A367" wp14:editId="1704A486">
            <wp:extent cx="4770533" cy="227095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70533" cy="2270957"/>
                    </a:xfrm>
                    <a:prstGeom prst="rect">
                      <a:avLst/>
                    </a:prstGeom>
                  </pic:spPr>
                </pic:pic>
              </a:graphicData>
            </a:graphic>
          </wp:inline>
        </w:drawing>
      </w:r>
    </w:p>
    <w:p w14:paraId="3D85FF9A" w14:textId="2341D6C3" w:rsidR="00341BBB" w:rsidRDefault="00341BBB" w:rsidP="00D06295">
      <w:pPr>
        <w:pStyle w:val="a1"/>
        <w:rPr>
          <w:lang w:val="sr-Cyrl-RS"/>
        </w:rPr>
      </w:pPr>
      <w:r>
        <w:rPr>
          <w:lang w:val="sr-Cyrl-RS"/>
        </w:rPr>
        <w:t>Слика 5</w:t>
      </w:r>
      <w:r w:rsidR="00331C61">
        <w:rPr>
          <w:lang w:val="sr-Cyrl-RS"/>
        </w:rPr>
        <w:t>.18</w:t>
      </w:r>
      <w:r>
        <w:rPr>
          <w:lang w:val="sr-Cyrl-RS"/>
        </w:rPr>
        <w:t xml:space="preserve"> – </w:t>
      </w:r>
      <w:r w:rsidR="001335F2">
        <w:rPr>
          <w:lang w:val="sr-Cyrl-RS"/>
        </w:rPr>
        <w:t>Модални дијалог за потврду уклањања имовине са листе за трговину</w:t>
      </w:r>
    </w:p>
    <w:p w14:paraId="381EE846" w14:textId="77777777" w:rsidR="00D06295" w:rsidRDefault="00D06295" w:rsidP="00D06295">
      <w:pPr>
        <w:pStyle w:val="a1"/>
        <w:rPr>
          <w:lang w:val="sr-Cyrl-RS"/>
        </w:rPr>
      </w:pPr>
    </w:p>
    <w:p w14:paraId="14C19CB9" w14:textId="11858B43" w:rsidR="00D06295" w:rsidRDefault="00B43123" w:rsidP="00D06295">
      <w:pPr>
        <w:pStyle w:val="a1"/>
        <w:rPr>
          <w:lang w:val="sr-Cyrl-RS"/>
        </w:rPr>
      </w:pPr>
      <w:r w:rsidRPr="00B43123">
        <w:rPr>
          <w:noProof/>
          <w:lang w:val="en-US"/>
        </w:rPr>
        <w:drawing>
          <wp:inline distT="0" distB="0" distL="0" distR="0" wp14:anchorId="4B3C3D91" wp14:editId="25E27605">
            <wp:extent cx="5640070" cy="255968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640070" cy="2559685"/>
                    </a:xfrm>
                    <a:prstGeom prst="rect">
                      <a:avLst/>
                    </a:prstGeom>
                  </pic:spPr>
                </pic:pic>
              </a:graphicData>
            </a:graphic>
          </wp:inline>
        </w:drawing>
      </w:r>
    </w:p>
    <w:p w14:paraId="25158CD8" w14:textId="27AE6438" w:rsidR="00245119" w:rsidRDefault="00245119" w:rsidP="00245119">
      <w:pPr>
        <w:pStyle w:val="a1"/>
        <w:rPr>
          <w:lang w:val="sr-Cyrl-RS"/>
        </w:rPr>
      </w:pPr>
      <w:r>
        <w:rPr>
          <w:lang w:val="sr-Cyrl-RS"/>
        </w:rPr>
        <w:t>Слика 5</w:t>
      </w:r>
      <w:r w:rsidR="00331C61">
        <w:rPr>
          <w:lang w:val="sr-Cyrl-RS"/>
        </w:rPr>
        <w:t>.19</w:t>
      </w:r>
      <w:r>
        <w:rPr>
          <w:lang w:val="sr-Cyrl-RS"/>
        </w:rPr>
        <w:t xml:space="preserve"> –</w:t>
      </w:r>
      <w:r w:rsidR="00CD7ADF">
        <w:rPr>
          <w:lang w:val="sr-Cyrl-RS"/>
        </w:rPr>
        <w:t xml:space="preserve"> </w:t>
      </w:r>
      <w:r w:rsidR="00B53248">
        <w:rPr>
          <w:lang w:val="sr-Cyrl-RS"/>
        </w:rPr>
        <w:t>Имовина уклоњена са листе за трговину</w:t>
      </w:r>
    </w:p>
    <w:p w14:paraId="6C982D7A" w14:textId="77777777" w:rsidR="00245119" w:rsidRDefault="00245119" w:rsidP="00D06295">
      <w:pPr>
        <w:pStyle w:val="a1"/>
        <w:rPr>
          <w:lang w:val="sr-Cyrl-RS"/>
        </w:rPr>
      </w:pPr>
    </w:p>
    <w:p w14:paraId="08ABE368" w14:textId="7BBAF2E1" w:rsidR="00791908" w:rsidRDefault="00791908" w:rsidP="00791908">
      <w:pPr>
        <w:pStyle w:val="Heading3"/>
      </w:pPr>
      <w:bookmarkStart w:id="165" w:name="_Toc176384518"/>
      <w:bookmarkStart w:id="166" w:name="_Toc176385259"/>
      <w:r>
        <w:rPr>
          <w:lang w:val="sr-Cyrl-RS"/>
        </w:rPr>
        <w:t>Додавање имовине на листу недодирљивих</w:t>
      </w:r>
      <w:bookmarkEnd w:id="165"/>
      <w:bookmarkEnd w:id="166"/>
    </w:p>
    <w:p w14:paraId="7876C5FC" w14:textId="77777777" w:rsidR="00D50BA4" w:rsidRDefault="00E06CCC" w:rsidP="00CC6115">
      <w:pPr>
        <w:pStyle w:val="a0"/>
        <w:ind w:firstLine="360"/>
        <w:rPr>
          <w:lang w:val="sr-Cyrl-RS"/>
        </w:rPr>
      </w:pPr>
      <w:r>
        <w:rPr>
          <w:lang w:val="sr-Cyrl-RS"/>
        </w:rPr>
        <w:t>Корисник има могућност да дода одређену имовину на листу недодирљивих</w:t>
      </w:r>
      <w:r w:rsidR="00BD1E4E">
        <w:rPr>
          <w:lang w:val="sr-Cyrl-RS"/>
        </w:rPr>
        <w:t xml:space="preserve">. Осим што </w:t>
      </w:r>
      <w:r w:rsidR="00B16F56">
        <w:rPr>
          <w:lang w:val="sr-Cyrl-RS"/>
        </w:rPr>
        <w:t>тиме менаџерима других тимова</w:t>
      </w:r>
      <w:r w:rsidR="00BD1E4E">
        <w:rPr>
          <w:lang w:val="sr-Cyrl-RS"/>
        </w:rPr>
        <w:t xml:space="preserve"> даје до знања да је та имовина од непроцењиве важности,</w:t>
      </w:r>
      <w:r>
        <w:rPr>
          <w:lang w:val="sr-Cyrl-RS"/>
        </w:rPr>
        <w:t xml:space="preserve"> </w:t>
      </w:r>
      <w:r w:rsidR="002E5ADF">
        <w:rPr>
          <w:lang w:val="sr-Cyrl-RS"/>
        </w:rPr>
        <w:t>такође</w:t>
      </w:r>
      <w:r>
        <w:rPr>
          <w:lang w:val="sr-Cyrl-RS"/>
        </w:rPr>
        <w:t xml:space="preserve"> </w:t>
      </w:r>
      <w:r w:rsidR="00BD1E4E">
        <w:rPr>
          <w:lang w:val="sr-Cyrl-RS"/>
        </w:rPr>
        <w:t>им и онемогућује</w:t>
      </w:r>
      <w:r>
        <w:rPr>
          <w:lang w:val="sr-Cyrl-RS"/>
        </w:rPr>
        <w:t xml:space="preserve"> да шаљу захтеве за трговину који обухватају дату имовину.</w:t>
      </w:r>
      <w:r w:rsidR="00CC6115">
        <w:rPr>
          <w:lang w:val="sr-Cyrl-RS"/>
        </w:rPr>
        <w:t xml:space="preserve"> </w:t>
      </w:r>
    </w:p>
    <w:p w14:paraId="434FB1BE" w14:textId="18C094CA" w:rsidR="00D50BA4" w:rsidRDefault="00E30279" w:rsidP="00CC6115">
      <w:pPr>
        <w:pStyle w:val="a0"/>
        <w:ind w:firstLine="360"/>
        <w:rPr>
          <w:lang w:val="sr-Cyrl-RS"/>
        </w:rPr>
      </w:pPr>
      <w:r>
        <w:rPr>
          <w:lang w:val="sr-Cyrl-RS"/>
        </w:rPr>
        <w:t xml:space="preserve">Ово се </w:t>
      </w:r>
      <w:r w:rsidR="00CC6115">
        <w:rPr>
          <w:lang w:val="sr-Cyrl-RS"/>
        </w:rPr>
        <w:t xml:space="preserve">може </w:t>
      </w:r>
      <w:r>
        <w:rPr>
          <w:lang w:val="sr-Cyrl-RS"/>
        </w:rPr>
        <w:t xml:space="preserve">постићи </w:t>
      </w:r>
      <w:r w:rsidR="00CC6115">
        <w:rPr>
          <w:lang w:val="sr-Cyrl-RS"/>
        </w:rPr>
        <w:t xml:space="preserve">притиском на дугме </w:t>
      </w:r>
      <w:r w:rsidR="00CC6115">
        <w:rPr>
          <w:i/>
        </w:rPr>
        <w:t xml:space="preserve">Add to </w:t>
      </w:r>
      <w:r w:rsidR="0057458C">
        <w:rPr>
          <w:i/>
        </w:rPr>
        <w:t xml:space="preserve">untouchables </w:t>
      </w:r>
      <w:r w:rsidR="00CC6115">
        <w:rPr>
          <w:i/>
        </w:rPr>
        <w:t xml:space="preserve">list </w:t>
      </w:r>
      <w:r w:rsidR="00CC6115">
        <w:rPr>
          <w:lang w:val="sr-Cyrl-RS"/>
        </w:rPr>
        <w:t>које се налази у картици те имовине поред свих њених информација. Како би се смањиле потенцијалне грешке, након притиска на дугме отвориће се модални дијалог који захтева да корисник потврди своју одлуку (</w:t>
      </w:r>
      <w:r w:rsidR="00331C61">
        <w:rPr>
          <w:lang w:val="sr-Cyrl-RS"/>
        </w:rPr>
        <w:t>слика 5.20</w:t>
      </w:r>
      <w:r w:rsidR="00CC6115">
        <w:rPr>
          <w:lang w:val="sr-Cyrl-RS"/>
        </w:rPr>
        <w:t xml:space="preserve">). </w:t>
      </w:r>
    </w:p>
    <w:p w14:paraId="7779C1A5" w14:textId="13B5C3D4" w:rsidR="00CC6115" w:rsidRPr="00C352F8" w:rsidRDefault="00CC6115" w:rsidP="00CC6115">
      <w:pPr>
        <w:pStyle w:val="a0"/>
        <w:ind w:firstLine="360"/>
        <w:rPr>
          <w:lang w:val="en-US"/>
        </w:rPr>
      </w:pPr>
      <w:r>
        <w:rPr>
          <w:lang w:val="sr-Cyrl-RS"/>
        </w:rPr>
        <w:t xml:space="preserve">Притиском на дугме </w:t>
      </w:r>
      <w:r>
        <w:rPr>
          <w:i/>
          <w:lang w:val="en-US"/>
        </w:rPr>
        <w:t>Add</w:t>
      </w:r>
      <w:r>
        <w:rPr>
          <w:i/>
          <w:lang w:val="sr-Cyrl-RS"/>
        </w:rPr>
        <w:t xml:space="preserve"> </w:t>
      </w:r>
      <w:r>
        <w:rPr>
          <w:lang w:val="sr-Cyrl-RS"/>
        </w:rPr>
        <w:t xml:space="preserve">корисник ће потврдити своју одлуку и додавање ће се извршити уз пропратну поруку у доњем десном углу екрана, док ће се поред претходно одабране имовине појавити натпис </w:t>
      </w:r>
      <w:r>
        <w:rPr>
          <w:i/>
          <w:lang w:val="en-US"/>
        </w:rPr>
        <w:t xml:space="preserve">On your </w:t>
      </w:r>
      <w:r w:rsidR="009A684B">
        <w:rPr>
          <w:i/>
          <w:lang w:val="en-US"/>
        </w:rPr>
        <w:t>U</w:t>
      </w:r>
      <w:r w:rsidR="00DC5735">
        <w:rPr>
          <w:i/>
          <w:lang w:val="en-US"/>
        </w:rPr>
        <w:t>ntouchables</w:t>
      </w:r>
      <w:r>
        <w:rPr>
          <w:i/>
          <w:lang w:val="en-US"/>
        </w:rPr>
        <w:t xml:space="preserve"> list</w:t>
      </w:r>
      <w:r>
        <w:rPr>
          <w:lang w:val="sr-Cyrl-RS"/>
        </w:rPr>
        <w:t xml:space="preserve"> како би корисник знао да </w:t>
      </w:r>
      <w:r>
        <w:rPr>
          <w:lang w:val="sr-Cyrl-RS"/>
        </w:rPr>
        <w:lastRenderedPageBreak/>
        <w:t>је одабрана имовина додата на жељену листу (</w:t>
      </w:r>
      <w:r w:rsidR="00331C61">
        <w:rPr>
          <w:lang w:val="sr-Cyrl-RS"/>
        </w:rPr>
        <w:t>слика 5.22</w:t>
      </w:r>
      <w:r>
        <w:rPr>
          <w:lang w:val="sr-Cyrl-RS"/>
        </w:rPr>
        <w:t xml:space="preserve">). Ако се корисник предомисли може притиснути дугме </w:t>
      </w:r>
      <w:r>
        <w:rPr>
          <w:i/>
          <w:lang w:val="en-US"/>
        </w:rPr>
        <w:t xml:space="preserve">Cancel </w:t>
      </w:r>
      <w:r>
        <w:rPr>
          <w:lang w:val="sr-Cyrl-RS"/>
        </w:rPr>
        <w:t xml:space="preserve">и самим тиме отказати </w:t>
      </w:r>
      <w:r w:rsidR="00DB10ED">
        <w:rPr>
          <w:lang w:val="sr-Cyrl-RS"/>
        </w:rPr>
        <w:t>читав</w:t>
      </w:r>
      <w:r>
        <w:rPr>
          <w:lang w:val="sr-Cyrl-RS"/>
        </w:rPr>
        <w:t xml:space="preserve"> процес. Имовину је могуће додати на листу </w:t>
      </w:r>
      <w:r w:rsidR="00755B9A">
        <w:rPr>
          <w:lang w:val="sr-Cyrl-RS"/>
        </w:rPr>
        <w:t>недодирљивих</w:t>
      </w:r>
      <w:r>
        <w:rPr>
          <w:lang w:val="sr-Cyrl-RS"/>
        </w:rPr>
        <w:t xml:space="preserve"> само уколико се она претходно не налази на листи </w:t>
      </w:r>
      <w:r w:rsidR="00A75B7A">
        <w:rPr>
          <w:lang w:val="sr-Cyrl-RS"/>
        </w:rPr>
        <w:t>з</w:t>
      </w:r>
      <w:r w:rsidR="00D41F86">
        <w:rPr>
          <w:lang w:val="sr-Cyrl-RS"/>
        </w:rPr>
        <w:t>а тргов</w:t>
      </w:r>
      <w:r w:rsidR="00A75B7A">
        <w:rPr>
          <w:lang w:val="sr-Cyrl-RS"/>
        </w:rPr>
        <w:t xml:space="preserve">ину </w:t>
      </w:r>
      <w:r>
        <w:rPr>
          <w:lang w:val="sr-Cyrl-RS"/>
        </w:rPr>
        <w:t xml:space="preserve">тима. У случају покушаја додавања на листу </w:t>
      </w:r>
      <w:r w:rsidR="00BB11B0">
        <w:rPr>
          <w:lang w:val="sr-Cyrl-RS"/>
        </w:rPr>
        <w:t>недодирљивих</w:t>
      </w:r>
      <w:r>
        <w:rPr>
          <w:lang w:val="sr-Cyrl-RS"/>
        </w:rPr>
        <w:t xml:space="preserve"> имовине која се налази на листи </w:t>
      </w:r>
      <w:r w:rsidR="008C4EE3">
        <w:rPr>
          <w:lang w:val="sr-Cyrl-RS"/>
        </w:rPr>
        <w:t>за трговину</w:t>
      </w:r>
      <w:r>
        <w:rPr>
          <w:lang w:val="sr-Cyrl-RS"/>
        </w:rPr>
        <w:t xml:space="preserve"> тима, приказаће се упозорење у доњем десном углу екрана и активност се неће спровести до краја</w:t>
      </w:r>
      <w:r w:rsidR="00EF6DE3">
        <w:rPr>
          <w:lang w:val="sr-Cyrl-RS"/>
        </w:rPr>
        <w:t xml:space="preserve"> (</w:t>
      </w:r>
      <w:r w:rsidR="00331C61">
        <w:rPr>
          <w:lang w:val="sr-Cyrl-RS"/>
        </w:rPr>
        <w:t>слика 5.21</w:t>
      </w:r>
      <w:r w:rsidR="00EF6DE3">
        <w:rPr>
          <w:lang w:val="sr-Cyrl-RS"/>
        </w:rPr>
        <w:t>)</w:t>
      </w:r>
      <w:r>
        <w:rPr>
          <w:lang w:val="sr-Cyrl-RS"/>
        </w:rPr>
        <w:t>.</w:t>
      </w:r>
    </w:p>
    <w:p w14:paraId="2F02B7FF" w14:textId="7B36CCFA" w:rsidR="00B70A4C" w:rsidRDefault="00B70A4C" w:rsidP="00025FDC">
      <w:pPr>
        <w:pStyle w:val="a1"/>
      </w:pPr>
      <w:r w:rsidRPr="00B70A4C">
        <w:rPr>
          <w:noProof/>
          <w:lang w:val="en-US"/>
        </w:rPr>
        <w:drawing>
          <wp:inline distT="0" distB="0" distL="0" distR="0" wp14:anchorId="00628577" wp14:editId="5EA6D668">
            <wp:extent cx="4801016" cy="227095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801016" cy="2270957"/>
                    </a:xfrm>
                    <a:prstGeom prst="rect">
                      <a:avLst/>
                    </a:prstGeom>
                  </pic:spPr>
                </pic:pic>
              </a:graphicData>
            </a:graphic>
          </wp:inline>
        </w:drawing>
      </w:r>
    </w:p>
    <w:p w14:paraId="1C41C4C0" w14:textId="088CCBF6" w:rsidR="00B70A4C" w:rsidRDefault="00B70A4C" w:rsidP="00B70A4C">
      <w:pPr>
        <w:pStyle w:val="a1"/>
        <w:rPr>
          <w:lang w:val="sr-Cyrl-RS"/>
        </w:rPr>
      </w:pPr>
      <w:r>
        <w:rPr>
          <w:lang w:val="sr-Cyrl-RS"/>
        </w:rPr>
        <w:t>Слика 5</w:t>
      </w:r>
      <w:r w:rsidR="00331C61">
        <w:rPr>
          <w:lang w:val="sr-Cyrl-RS"/>
        </w:rPr>
        <w:t>.</w:t>
      </w:r>
      <w:r w:rsidR="00BC42E7">
        <w:rPr>
          <w:lang w:val="sr-Cyrl-RS"/>
        </w:rPr>
        <w:t>2</w:t>
      </w:r>
      <w:r w:rsidR="00331C61">
        <w:rPr>
          <w:lang w:val="sr-Cyrl-RS"/>
        </w:rPr>
        <w:t>0</w:t>
      </w:r>
      <w:r>
        <w:rPr>
          <w:lang w:val="sr-Cyrl-RS"/>
        </w:rPr>
        <w:t xml:space="preserve"> – Модални дијалог за потврду додавања имовине са листу недодирљивих</w:t>
      </w:r>
    </w:p>
    <w:p w14:paraId="1997AF74" w14:textId="77777777" w:rsidR="00064C9E" w:rsidRDefault="00064C9E" w:rsidP="00B70A4C">
      <w:pPr>
        <w:pStyle w:val="a1"/>
        <w:rPr>
          <w:lang w:val="sr-Cyrl-RS"/>
        </w:rPr>
      </w:pPr>
    </w:p>
    <w:p w14:paraId="6B32BD5F" w14:textId="77777777" w:rsidR="00064C9E" w:rsidRDefault="00064C9E" w:rsidP="00B70A4C">
      <w:pPr>
        <w:pStyle w:val="a1"/>
        <w:rPr>
          <w:lang w:val="sr-Cyrl-RS"/>
        </w:rPr>
      </w:pPr>
      <w:r w:rsidRPr="00064C9E">
        <w:rPr>
          <w:noProof/>
          <w:lang w:val="en-US"/>
        </w:rPr>
        <w:drawing>
          <wp:inline distT="0" distB="0" distL="0" distR="0" wp14:anchorId="32FFD627" wp14:editId="1BC754D0">
            <wp:extent cx="4237087" cy="434378"/>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237087" cy="434378"/>
                    </a:xfrm>
                    <a:prstGeom prst="rect">
                      <a:avLst/>
                    </a:prstGeom>
                  </pic:spPr>
                </pic:pic>
              </a:graphicData>
            </a:graphic>
          </wp:inline>
        </w:drawing>
      </w:r>
    </w:p>
    <w:p w14:paraId="6D044208" w14:textId="734116ED" w:rsidR="00064C9E" w:rsidRDefault="00064C9E" w:rsidP="00064C9E">
      <w:pPr>
        <w:pStyle w:val="a1"/>
        <w:rPr>
          <w:lang w:val="sr-Cyrl-RS"/>
        </w:rPr>
      </w:pPr>
      <w:r>
        <w:rPr>
          <w:lang w:val="sr-Cyrl-RS"/>
        </w:rPr>
        <w:t>Слика 5</w:t>
      </w:r>
      <w:r w:rsidR="00331C61">
        <w:rPr>
          <w:lang w:val="sr-Cyrl-RS"/>
        </w:rPr>
        <w:t>.21</w:t>
      </w:r>
      <w:r>
        <w:rPr>
          <w:lang w:val="sr-Cyrl-RS"/>
        </w:rPr>
        <w:t xml:space="preserve"> – </w:t>
      </w:r>
      <w:r w:rsidR="00E71911">
        <w:rPr>
          <w:lang w:val="sr-Cyrl-RS"/>
        </w:rPr>
        <w:t>Упозорење о спреченом додавању имовине на листу недодирљивих</w:t>
      </w:r>
    </w:p>
    <w:p w14:paraId="5E1D2E4B" w14:textId="77777777" w:rsidR="00711612" w:rsidRDefault="00711612" w:rsidP="00B70A4C">
      <w:pPr>
        <w:pStyle w:val="a1"/>
        <w:rPr>
          <w:lang w:val="sr-Cyrl-RS"/>
        </w:rPr>
      </w:pPr>
    </w:p>
    <w:p w14:paraId="2085E18B" w14:textId="282DB2B5" w:rsidR="00711612" w:rsidRDefault="008A0418" w:rsidP="00B70A4C">
      <w:pPr>
        <w:pStyle w:val="a1"/>
        <w:rPr>
          <w:lang w:val="sr-Cyrl-RS"/>
        </w:rPr>
      </w:pPr>
      <w:r w:rsidRPr="008A0418">
        <w:rPr>
          <w:noProof/>
          <w:lang w:val="en-US"/>
        </w:rPr>
        <w:drawing>
          <wp:inline distT="0" distB="0" distL="0" distR="0" wp14:anchorId="7C2D8EFC" wp14:editId="2CEAF515">
            <wp:extent cx="5640070" cy="25761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40070" cy="2576195"/>
                    </a:xfrm>
                    <a:prstGeom prst="rect">
                      <a:avLst/>
                    </a:prstGeom>
                  </pic:spPr>
                </pic:pic>
              </a:graphicData>
            </a:graphic>
          </wp:inline>
        </w:drawing>
      </w:r>
    </w:p>
    <w:p w14:paraId="10868FDE" w14:textId="5F5DAE95" w:rsidR="008A0418" w:rsidRDefault="008A0418" w:rsidP="008A0418">
      <w:pPr>
        <w:pStyle w:val="a1"/>
        <w:rPr>
          <w:lang w:val="sr-Cyrl-RS"/>
        </w:rPr>
      </w:pPr>
      <w:r>
        <w:rPr>
          <w:lang w:val="sr-Cyrl-RS"/>
        </w:rPr>
        <w:t>Слика 5</w:t>
      </w:r>
      <w:r w:rsidR="00331C61">
        <w:rPr>
          <w:lang w:val="sr-Cyrl-RS"/>
        </w:rPr>
        <w:t>.22</w:t>
      </w:r>
      <w:r>
        <w:rPr>
          <w:lang w:val="sr-Cyrl-RS"/>
        </w:rPr>
        <w:t xml:space="preserve"> – Имовина додата на листу недодирљивих</w:t>
      </w:r>
    </w:p>
    <w:p w14:paraId="1B1505A7" w14:textId="77777777" w:rsidR="008A0418" w:rsidRDefault="008A0418" w:rsidP="00B70A4C">
      <w:pPr>
        <w:pStyle w:val="a1"/>
        <w:rPr>
          <w:lang w:val="sr-Cyrl-RS"/>
        </w:rPr>
      </w:pPr>
    </w:p>
    <w:p w14:paraId="417C4C1E" w14:textId="41B607BD" w:rsidR="00B70A4C" w:rsidRPr="00727CBA" w:rsidRDefault="00930E0D" w:rsidP="00930E0D">
      <w:pPr>
        <w:pStyle w:val="Heading3"/>
      </w:pPr>
      <w:bookmarkStart w:id="167" w:name="_Toc176384519"/>
      <w:bookmarkStart w:id="168" w:name="_Toc176385260"/>
      <w:r>
        <w:rPr>
          <w:lang w:val="sr-Cyrl-RS"/>
        </w:rPr>
        <w:t>Уклањање имовине са листе недодирљивих</w:t>
      </w:r>
      <w:bookmarkEnd w:id="167"/>
      <w:bookmarkEnd w:id="168"/>
      <w:r>
        <w:rPr>
          <w:lang w:val="sr-Cyrl-RS"/>
        </w:rPr>
        <w:t xml:space="preserve"> </w:t>
      </w:r>
    </w:p>
    <w:p w14:paraId="0C45C865" w14:textId="105C7CB6" w:rsidR="00D50BA4" w:rsidRDefault="00535672" w:rsidP="00535672">
      <w:pPr>
        <w:pStyle w:val="a0"/>
        <w:ind w:firstLine="360"/>
        <w:rPr>
          <w:lang w:val="sr-Cyrl-RS"/>
        </w:rPr>
      </w:pPr>
      <w:r>
        <w:rPr>
          <w:lang w:val="sr-Cyrl-RS"/>
        </w:rPr>
        <w:t>Кориснику је пружена могућност да уклони одабрану имовину са листе</w:t>
      </w:r>
      <w:r w:rsidR="001848C3">
        <w:rPr>
          <w:lang w:val="sr-Cyrl-RS"/>
        </w:rPr>
        <w:t xml:space="preserve"> недодирљивих</w:t>
      </w:r>
      <w:r w:rsidR="00B12C8E">
        <w:rPr>
          <w:lang w:val="sr-Cyrl-RS"/>
        </w:rPr>
        <w:t>, уколико се она претходно налази на тој листи недодирљивих,</w:t>
      </w:r>
      <w:r>
        <w:rPr>
          <w:lang w:val="sr-Cyrl-RS"/>
        </w:rPr>
        <w:t xml:space="preserve"> тако што </w:t>
      </w:r>
      <w:r>
        <w:rPr>
          <w:lang w:val="sr-Cyrl-RS"/>
        </w:rPr>
        <w:lastRenderedPageBreak/>
        <w:t xml:space="preserve">ће притиснути на дугме </w:t>
      </w:r>
      <w:r>
        <w:rPr>
          <w:i/>
          <w:lang w:val="en-US"/>
        </w:rPr>
        <w:t xml:space="preserve">Remove from </w:t>
      </w:r>
      <w:r w:rsidR="004D2FC5">
        <w:rPr>
          <w:i/>
          <w:lang w:val="en-US"/>
        </w:rPr>
        <w:t>untouchables</w:t>
      </w:r>
      <w:r>
        <w:rPr>
          <w:i/>
          <w:lang w:val="en-US"/>
        </w:rPr>
        <w:t xml:space="preserve"> list </w:t>
      </w:r>
      <w:r>
        <w:rPr>
          <w:lang w:val="sr-Cyrl-RS"/>
        </w:rPr>
        <w:t>које се налази у картици те имовине поред свих њених информација. Ова активност ће изазвати појаву новог модалног дијалога (</w:t>
      </w:r>
      <w:r w:rsidR="00331C61">
        <w:rPr>
          <w:lang w:val="sr-Cyrl-RS"/>
        </w:rPr>
        <w:t>слика 5.23</w:t>
      </w:r>
      <w:r>
        <w:rPr>
          <w:lang w:val="sr-Cyrl-RS"/>
        </w:rPr>
        <w:t xml:space="preserve">) који захтева потврду започете активности. </w:t>
      </w:r>
    </w:p>
    <w:p w14:paraId="0B7B53F3" w14:textId="0C46E434" w:rsidR="00535672" w:rsidRDefault="00535672" w:rsidP="00535672">
      <w:pPr>
        <w:pStyle w:val="a0"/>
        <w:ind w:firstLine="360"/>
        <w:rPr>
          <w:lang w:val="sr-Cyrl-RS"/>
        </w:rPr>
      </w:pPr>
      <w:r w:rsidRPr="00D06295">
        <w:rPr>
          <w:lang w:val="sr-Cyrl-RS"/>
        </w:rPr>
        <w:t xml:space="preserve">Притиском на дугме </w:t>
      </w:r>
      <w:r>
        <w:rPr>
          <w:i/>
          <w:lang w:val="en-US"/>
        </w:rPr>
        <w:t xml:space="preserve">Remove </w:t>
      </w:r>
      <w:r w:rsidRPr="00D06295">
        <w:rPr>
          <w:lang w:val="sr-Cyrl-RS"/>
        </w:rPr>
        <w:t xml:space="preserve">корисник ће потврдити своју одлуку и </w:t>
      </w:r>
      <w:r>
        <w:rPr>
          <w:lang w:val="sr-Cyrl-RS"/>
        </w:rPr>
        <w:t>уклањање</w:t>
      </w:r>
      <w:r w:rsidRPr="00D06295">
        <w:rPr>
          <w:lang w:val="sr-Cyrl-RS"/>
        </w:rPr>
        <w:t xml:space="preserve"> ће се извршити уз пропратну поруку у доњем десном углу екрана, док ће се поред претходно одабране имовине </w:t>
      </w:r>
      <w:r>
        <w:rPr>
          <w:lang w:val="sr-Cyrl-RS"/>
        </w:rPr>
        <w:t>уклонити</w:t>
      </w:r>
      <w:r w:rsidRPr="00D06295">
        <w:rPr>
          <w:lang w:val="sr-Cyrl-RS"/>
        </w:rPr>
        <w:t xml:space="preserve"> натпис </w:t>
      </w:r>
      <w:r>
        <w:rPr>
          <w:i/>
          <w:lang w:val="sr-Cyrl-RS"/>
        </w:rPr>
        <w:t xml:space="preserve">On your </w:t>
      </w:r>
      <w:r w:rsidR="006E54BA">
        <w:rPr>
          <w:i/>
          <w:lang w:val="en-US"/>
        </w:rPr>
        <w:t>Untouchables</w:t>
      </w:r>
      <w:r w:rsidRPr="00D06295">
        <w:rPr>
          <w:i/>
          <w:lang w:val="sr-Cyrl-RS"/>
        </w:rPr>
        <w:t xml:space="preserve"> list</w:t>
      </w:r>
      <w:r w:rsidRPr="00D06295">
        <w:rPr>
          <w:lang w:val="sr-Cyrl-RS"/>
        </w:rPr>
        <w:t xml:space="preserve"> како би корисник знао да је одабрана имовина </w:t>
      </w:r>
      <w:r>
        <w:rPr>
          <w:lang w:val="sr-Cyrl-RS"/>
        </w:rPr>
        <w:t>уклоњена са жељене листе</w:t>
      </w:r>
      <w:r w:rsidR="00331C61">
        <w:rPr>
          <w:lang w:val="sr-Cyrl-RS"/>
        </w:rPr>
        <w:t xml:space="preserve"> (слика 5.24</w:t>
      </w:r>
      <w:r w:rsidRPr="00D06295">
        <w:rPr>
          <w:lang w:val="sr-Cyrl-RS"/>
        </w:rPr>
        <w:t>)</w:t>
      </w:r>
      <w:r>
        <w:rPr>
          <w:lang w:val="sr-Cyrl-RS"/>
        </w:rPr>
        <w:t xml:space="preserve">. </w:t>
      </w:r>
      <w:r w:rsidR="001E4DAB">
        <w:rPr>
          <w:lang w:val="sr-Cyrl-RS"/>
        </w:rPr>
        <w:t>Уколико</w:t>
      </w:r>
      <w:r w:rsidRPr="001F656D">
        <w:rPr>
          <w:lang w:val="sr-Cyrl-RS"/>
        </w:rPr>
        <w:t xml:space="preserve"> се корисник предомисли може притиснути дугме </w:t>
      </w:r>
      <w:r w:rsidRPr="001F656D">
        <w:rPr>
          <w:i/>
          <w:lang w:val="sr-Cyrl-RS"/>
        </w:rPr>
        <w:t>Cancel</w:t>
      </w:r>
      <w:r w:rsidRPr="001F656D">
        <w:rPr>
          <w:lang w:val="sr-Cyrl-RS"/>
        </w:rPr>
        <w:t xml:space="preserve"> и самим тиме отказати </w:t>
      </w:r>
      <w:r w:rsidR="00194C33">
        <w:rPr>
          <w:lang w:val="sr-Cyrl-RS"/>
        </w:rPr>
        <w:t>читав</w:t>
      </w:r>
      <w:r w:rsidRPr="001F656D">
        <w:rPr>
          <w:lang w:val="sr-Cyrl-RS"/>
        </w:rPr>
        <w:t xml:space="preserve"> процес.</w:t>
      </w:r>
    </w:p>
    <w:p w14:paraId="7D716F7F" w14:textId="215C572C" w:rsidR="00B56629" w:rsidRDefault="00B56629" w:rsidP="00025FDC">
      <w:pPr>
        <w:pStyle w:val="a1"/>
      </w:pPr>
      <w:r w:rsidRPr="00B56629">
        <w:rPr>
          <w:noProof/>
          <w:lang w:val="en-US"/>
        </w:rPr>
        <w:drawing>
          <wp:inline distT="0" distB="0" distL="0" distR="0" wp14:anchorId="6E88E7E2" wp14:editId="1534AC16">
            <wp:extent cx="4846740" cy="225571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46740" cy="2255715"/>
                    </a:xfrm>
                    <a:prstGeom prst="rect">
                      <a:avLst/>
                    </a:prstGeom>
                  </pic:spPr>
                </pic:pic>
              </a:graphicData>
            </a:graphic>
          </wp:inline>
        </w:drawing>
      </w:r>
    </w:p>
    <w:p w14:paraId="0423E6BC" w14:textId="13BEE07E" w:rsidR="00B56629" w:rsidRDefault="00B56629" w:rsidP="00B56629">
      <w:pPr>
        <w:pStyle w:val="a1"/>
        <w:rPr>
          <w:lang w:val="sr-Cyrl-RS"/>
        </w:rPr>
      </w:pPr>
      <w:r>
        <w:rPr>
          <w:lang w:val="sr-Cyrl-RS"/>
        </w:rPr>
        <w:t>Слика 5</w:t>
      </w:r>
      <w:r w:rsidR="00331C61">
        <w:rPr>
          <w:lang w:val="sr-Cyrl-RS"/>
        </w:rPr>
        <w:t>.23</w:t>
      </w:r>
      <w:r>
        <w:rPr>
          <w:lang w:val="sr-Cyrl-RS"/>
        </w:rPr>
        <w:t xml:space="preserve"> – Модални дијалог за потврду уклањања имовине са</w:t>
      </w:r>
      <w:r w:rsidR="007B42F2">
        <w:rPr>
          <w:lang w:val="sr-Cyrl-RS"/>
        </w:rPr>
        <w:t xml:space="preserve"> листе</w:t>
      </w:r>
      <w:r>
        <w:rPr>
          <w:lang w:val="sr-Cyrl-RS"/>
        </w:rPr>
        <w:t xml:space="preserve"> недодирљивих</w:t>
      </w:r>
    </w:p>
    <w:p w14:paraId="796DEB83" w14:textId="77777777" w:rsidR="007769F1" w:rsidRDefault="007769F1" w:rsidP="00B56629">
      <w:pPr>
        <w:pStyle w:val="a1"/>
        <w:rPr>
          <w:lang w:val="sr-Cyrl-RS"/>
        </w:rPr>
      </w:pPr>
    </w:p>
    <w:p w14:paraId="08F109B6" w14:textId="0423F6FB" w:rsidR="007769F1" w:rsidRDefault="00AD5477" w:rsidP="00025FDC">
      <w:pPr>
        <w:pStyle w:val="a1"/>
        <w:rPr>
          <w:lang w:val="sr-Cyrl-RS"/>
        </w:rPr>
      </w:pPr>
      <w:r w:rsidRPr="00AD5477">
        <w:rPr>
          <w:noProof/>
          <w:lang w:val="en-US"/>
        </w:rPr>
        <w:drawing>
          <wp:inline distT="0" distB="0" distL="0" distR="0" wp14:anchorId="72C6B819" wp14:editId="0998E62B">
            <wp:extent cx="5640070" cy="2550795"/>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40070" cy="2550795"/>
                    </a:xfrm>
                    <a:prstGeom prst="rect">
                      <a:avLst/>
                    </a:prstGeom>
                  </pic:spPr>
                </pic:pic>
              </a:graphicData>
            </a:graphic>
          </wp:inline>
        </w:drawing>
      </w:r>
    </w:p>
    <w:p w14:paraId="1A6B5067" w14:textId="22E91AE3" w:rsidR="007769F1" w:rsidRDefault="007769F1" w:rsidP="00331C61">
      <w:pPr>
        <w:pStyle w:val="a1"/>
        <w:rPr>
          <w:lang w:val="sr-Cyrl-RS"/>
        </w:rPr>
      </w:pPr>
      <w:r>
        <w:rPr>
          <w:lang w:val="sr-Cyrl-RS"/>
        </w:rPr>
        <w:t>Слика 5</w:t>
      </w:r>
      <w:r w:rsidR="00331C61">
        <w:rPr>
          <w:lang w:val="sr-Cyrl-RS"/>
        </w:rPr>
        <w:t>.24</w:t>
      </w:r>
      <w:r>
        <w:rPr>
          <w:lang w:val="sr-Cyrl-RS"/>
        </w:rPr>
        <w:t xml:space="preserve"> – Имовина уклоњена са листе недодирљивих</w:t>
      </w:r>
    </w:p>
    <w:p w14:paraId="20BA7986" w14:textId="77777777" w:rsidR="00B56629" w:rsidRDefault="00B56629" w:rsidP="00535672">
      <w:pPr>
        <w:pStyle w:val="a0"/>
        <w:ind w:firstLine="360"/>
        <w:rPr>
          <w:lang w:val="sr-Cyrl-RS"/>
        </w:rPr>
      </w:pPr>
    </w:p>
    <w:p w14:paraId="2828770E" w14:textId="1965139C" w:rsidR="00341BBB" w:rsidRDefault="00104269" w:rsidP="00104269">
      <w:pPr>
        <w:pStyle w:val="Heading2"/>
        <w:rPr>
          <w:lang w:val="sr-Cyrl-RS"/>
        </w:rPr>
      </w:pPr>
      <w:bookmarkStart w:id="169" w:name="_Toc176384520"/>
      <w:bookmarkStart w:id="170" w:name="_Toc176385261"/>
      <w:r>
        <w:rPr>
          <w:lang w:val="sr-Cyrl-RS"/>
        </w:rPr>
        <w:t>Увид у имовину других тимова</w:t>
      </w:r>
      <w:bookmarkEnd w:id="169"/>
      <w:bookmarkEnd w:id="170"/>
    </w:p>
    <w:p w14:paraId="0C3B5312" w14:textId="77777777" w:rsidR="00D50BA4" w:rsidRDefault="002166FD" w:rsidP="002166FD">
      <w:pPr>
        <w:pStyle w:val="a0"/>
        <w:ind w:firstLine="360"/>
        <w:rPr>
          <w:lang w:val="sr-Cyrl-RS"/>
        </w:rPr>
      </w:pPr>
      <w:r>
        <w:rPr>
          <w:lang w:val="sr-Cyrl-RS"/>
        </w:rPr>
        <w:t xml:space="preserve">Осим што је у могућности да руководи имовином свог тима, </w:t>
      </w:r>
      <w:r w:rsidR="008F170A">
        <w:rPr>
          <w:lang w:val="sr-Cyrl-RS"/>
        </w:rPr>
        <w:t xml:space="preserve">корисник са улогом </w:t>
      </w:r>
      <w:r w:rsidR="008F170A" w:rsidRPr="008F170A">
        <w:rPr>
          <w:i/>
          <w:lang w:val="en-US"/>
        </w:rPr>
        <w:t>Menadzer</w:t>
      </w:r>
      <w:r w:rsidR="008F170A">
        <w:rPr>
          <w:lang w:val="en-US"/>
        </w:rPr>
        <w:t xml:space="preserve"> </w:t>
      </w:r>
      <w:r w:rsidR="008F170A">
        <w:rPr>
          <w:lang w:val="sr-Cyrl-RS"/>
        </w:rPr>
        <w:t>у систему</w:t>
      </w:r>
      <w:r>
        <w:rPr>
          <w:lang w:val="sr-Cyrl-RS"/>
        </w:rPr>
        <w:t xml:space="preserve"> има и могућност да види имовину других тимова и спрам тога </w:t>
      </w:r>
      <w:r>
        <w:rPr>
          <w:lang w:val="sr-Cyrl-RS"/>
        </w:rPr>
        <w:lastRenderedPageBreak/>
        <w:t xml:space="preserve">развија стратегију свог тима, тако што ће потенцијално додати жељену имовину на листу жеља. </w:t>
      </w:r>
    </w:p>
    <w:p w14:paraId="7B77E007" w14:textId="4D99E437" w:rsidR="00104269" w:rsidRPr="000A4C35" w:rsidRDefault="008F170A" w:rsidP="002166FD">
      <w:pPr>
        <w:pStyle w:val="a0"/>
        <w:ind w:firstLine="360"/>
        <w:rPr>
          <w:lang w:val="sr-Cyrl-RS"/>
        </w:rPr>
      </w:pPr>
      <w:r>
        <w:rPr>
          <w:lang w:val="sr-Cyrl-RS"/>
        </w:rPr>
        <w:t>Како би одабрао тим чију имовину жели да види, ко</w:t>
      </w:r>
      <w:r w:rsidR="00AD326F">
        <w:rPr>
          <w:lang w:val="sr-Cyrl-RS"/>
        </w:rPr>
        <w:t>рисник може да одабере тим из падајућег менија који има уграђену и претрагу (</w:t>
      </w:r>
      <w:r w:rsidR="00331C61">
        <w:rPr>
          <w:lang w:val="sr-Cyrl-RS"/>
        </w:rPr>
        <w:t>слика 5.25</w:t>
      </w:r>
      <w:r w:rsidR="00AD326F">
        <w:rPr>
          <w:lang w:val="sr-Cyrl-RS"/>
        </w:rPr>
        <w:t xml:space="preserve">). </w:t>
      </w:r>
      <w:r w:rsidR="00CD3C52">
        <w:rPr>
          <w:lang w:val="sr-Cyrl-RS"/>
        </w:rPr>
        <w:t xml:space="preserve">Може скроловати док не пронађе жељени тим, а може и да убрза овај процес тако што ће уписати име тиме у поље са натписом </w:t>
      </w:r>
      <w:r w:rsidR="00CD3C52" w:rsidRPr="00CD3C52">
        <w:rPr>
          <w:i/>
        </w:rPr>
        <w:t>Search</w:t>
      </w:r>
      <w:r w:rsidR="00CD3C52">
        <w:t>.</w:t>
      </w:r>
      <w:r w:rsidR="003B12B6">
        <w:rPr>
          <w:lang w:val="sr-Cyrl-RS"/>
        </w:rPr>
        <w:t xml:space="preserve">  Након што је одабрао жељени тим, појавиће се сви играчи тог тима (</w:t>
      </w:r>
      <w:r w:rsidR="00331C61">
        <w:rPr>
          <w:lang w:val="sr-Cyrl-RS"/>
        </w:rPr>
        <w:t>слика 5.16</w:t>
      </w:r>
      <w:r w:rsidR="003B12B6">
        <w:rPr>
          <w:lang w:val="sr-Cyrl-RS"/>
        </w:rPr>
        <w:t xml:space="preserve">), ако корисник жели да промени тип имовине то може урадити </w:t>
      </w:r>
      <w:r w:rsidR="00D506DB">
        <w:rPr>
          <w:lang w:val="sr-Cyrl-RS"/>
        </w:rPr>
        <w:t xml:space="preserve">одабиром жељеног типа </w:t>
      </w:r>
      <w:r w:rsidR="003B12B6">
        <w:rPr>
          <w:lang w:val="sr-Cyrl-RS"/>
        </w:rPr>
        <w:t>помоћу падајућег менија (</w:t>
      </w:r>
      <w:r w:rsidR="00331C61">
        <w:rPr>
          <w:lang w:val="sr-Cyrl-RS"/>
        </w:rPr>
        <w:t>слика 5.12</w:t>
      </w:r>
      <w:r w:rsidR="003B12B6">
        <w:rPr>
          <w:lang w:val="sr-Cyrl-RS"/>
        </w:rPr>
        <w:t>).</w:t>
      </w:r>
      <w:r w:rsidR="00C352F8">
        <w:rPr>
          <w:lang w:val="sr-Cyrl-RS"/>
        </w:rPr>
        <w:t xml:space="preserve"> А</w:t>
      </w:r>
      <w:r w:rsidR="00F649E6">
        <w:rPr>
          <w:lang w:val="sr-Cyrl-RS"/>
        </w:rPr>
        <w:t>ко се менаџер тог</w:t>
      </w:r>
      <w:r w:rsidR="00C352F8">
        <w:rPr>
          <w:lang w:val="sr-Cyrl-RS"/>
        </w:rPr>
        <w:t xml:space="preserve"> </w:t>
      </w:r>
      <w:r w:rsidR="00F649E6">
        <w:rPr>
          <w:lang w:val="sr-Cyrl-RS"/>
        </w:rPr>
        <w:t xml:space="preserve">тима </w:t>
      </w:r>
      <w:r w:rsidR="00C352F8">
        <w:rPr>
          <w:lang w:val="sr-Cyrl-RS"/>
        </w:rPr>
        <w:t xml:space="preserve">одлучио да дода одређену имовину на листу за трговину она ће имати ознаку </w:t>
      </w:r>
      <w:r w:rsidR="00C352F8">
        <w:rPr>
          <w:i/>
          <w:lang w:val="en-US"/>
        </w:rPr>
        <w:t>O</w:t>
      </w:r>
      <w:r w:rsidR="004B1E2A">
        <w:rPr>
          <w:i/>
          <w:lang w:val="en-US"/>
        </w:rPr>
        <w:t>n their T</w:t>
      </w:r>
      <w:r w:rsidR="00C352F8">
        <w:rPr>
          <w:i/>
          <w:lang w:val="en-US"/>
        </w:rPr>
        <w:t>rade list</w:t>
      </w:r>
      <w:r w:rsidR="00F649E6">
        <w:rPr>
          <w:lang w:val="sr-Cyrl-RS"/>
        </w:rPr>
        <w:t>, како би корисник знао да тај тим планира да тргује том имовином. Т</w:t>
      </w:r>
      <w:r w:rsidR="00E13D76">
        <w:rPr>
          <w:lang w:val="sr-Cyrl-RS"/>
        </w:rPr>
        <w:t xml:space="preserve">акође, ако је менаџер тог тима додао имовину на листу недодирљивих она ће имати ознаку </w:t>
      </w:r>
      <w:r w:rsidR="00F649E6">
        <w:rPr>
          <w:lang w:val="sr-Cyrl-RS"/>
        </w:rPr>
        <w:t xml:space="preserve"> </w:t>
      </w:r>
      <w:r w:rsidR="00E13D76">
        <w:rPr>
          <w:i/>
          <w:lang w:val="en-US"/>
        </w:rPr>
        <w:t>On their Untouchables list</w:t>
      </w:r>
      <w:r w:rsidR="000A4C35">
        <w:rPr>
          <w:lang w:val="sr-Cyrl-RS"/>
        </w:rPr>
        <w:t>, како би корисник знао да тај тим не планира да тргује том имовином јер им је она од непроцењиве важности.</w:t>
      </w:r>
    </w:p>
    <w:p w14:paraId="67D12E34" w14:textId="5173CC44" w:rsidR="00CD3C52" w:rsidRDefault="00CD3C52" w:rsidP="00025FDC">
      <w:pPr>
        <w:pStyle w:val="a1"/>
      </w:pPr>
      <w:r w:rsidRPr="00CD3C52">
        <w:rPr>
          <w:noProof/>
          <w:lang w:val="en-US"/>
        </w:rPr>
        <w:drawing>
          <wp:inline distT="0" distB="0" distL="0" distR="0" wp14:anchorId="62702CFC" wp14:editId="047AA90D">
            <wp:extent cx="3353091" cy="3101609"/>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53091" cy="3101609"/>
                    </a:xfrm>
                    <a:prstGeom prst="rect">
                      <a:avLst/>
                    </a:prstGeom>
                  </pic:spPr>
                </pic:pic>
              </a:graphicData>
            </a:graphic>
          </wp:inline>
        </w:drawing>
      </w:r>
    </w:p>
    <w:p w14:paraId="27D440BD" w14:textId="397353F4" w:rsidR="0081001D" w:rsidRDefault="0081001D" w:rsidP="0081001D">
      <w:pPr>
        <w:pStyle w:val="a1"/>
        <w:rPr>
          <w:lang w:val="sr-Cyrl-RS"/>
        </w:rPr>
      </w:pPr>
      <w:r>
        <w:rPr>
          <w:lang w:val="sr-Cyrl-RS"/>
        </w:rPr>
        <w:t>Слика 5</w:t>
      </w:r>
      <w:r w:rsidR="00331C61">
        <w:rPr>
          <w:lang w:val="sr-Cyrl-RS"/>
        </w:rPr>
        <w:t>.25</w:t>
      </w:r>
      <w:r>
        <w:rPr>
          <w:lang w:val="sr-Cyrl-RS"/>
        </w:rPr>
        <w:t xml:space="preserve"> – </w:t>
      </w:r>
      <w:r w:rsidR="00E05692">
        <w:rPr>
          <w:lang w:val="sr-Cyrl-RS"/>
        </w:rPr>
        <w:t xml:space="preserve">Падајући мени са </w:t>
      </w:r>
      <w:r w:rsidR="00DC7500">
        <w:rPr>
          <w:lang w:val="sr-Cyrl-RS"/>
        </w:rPr>
        <w:t>пољем</w:t>
      </w:r>
      <w:r w:rsidR="00E05692">
        <w:rPr>
          <w:lang w:val="sr-Cyrl-RS"/>
        </w:rPr>
        <w:t xml:space="preserve"> за претрагу</w:t>
      </w:r>
    </w:p>
    <w:p w14:paraId="66A5F3F9" w14:textId="77777777" w:rsidR="002900F8" w:rsidRDefault="002900F8" w:rsidP="0081001D">
      <w:pPr>
        <w:pStyle w:val="a0"/>
        <w:rPr>
          <w:lang w:val="sr-Cyrl-RS"/>
        </w:rPr>
      </w:pPr>
    </w:p>
    <w:p w14:paraId="208A7C14" w14:textId="3E66A5F6" w:rsidR="00171447" w:rsidRPr="00DE55FD" w:rsidRDefault="0065603E" w:rsidP="00025FDC">
      <w:pPr>
        <w:pStyle w:val="a1"/>
      </w:pPr>
      <w:r>
        <w:rPr>
          <w:noProof/>
          <w:lang w:val="en-US"/>
        </w:rPr>
        <w:lastRenderedPageBreak/>
        <w:drawing>
          <wp:inline distT="0" distB="0" distL="0" distR="0" wp14:anchorId="02F9B087" wp14:editId="7D23CF38">
            <wp:extent cx="5640070" cy="2265045"/>
            <wp:effectExtent l="0" t="0" r="0" b="190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mabre.jpg"/>
                    <pic:cNvPicPr/>
                  </pic:nvPicPr>
                  <pic:blipFill>
                    <a:blip r:embed="rId62">
                      <a:extLst>
                        <a:ext uri="{28A0092B-C50C-407E-A947-70E740481C1C}">
                          <a14:useLocalDpi xmlns:a14="http://schemas.microsoft.com/office/drawing/2010/main" val="0"/>
                        </a:ext>
                      </a:extLst>
                    </a:blip>
                    <a:stretch>
                      <a:fillRect/>
                    </a:stretch>
                  </pic:blipFill>
                  <pic:spPr>
                    <a:xfrm>
                      <a:off x="0" y="0"/>
                      <a:ext cx="5640070" cy="2265045"/>
                    </a:xfrm>
                    <a:prstGeom prst="rect">
                      <a:avLst/>
                    </a:prstGeom>
                  </pic:spPr>
                </pic:pic>
              </a:graphicData>
            </a:graphic>
          </wp:inline>
        </w:drawing>
      </w:r>
    </w:p>
    <w:p w14:paraId="5A27DA42" w14:textId="7F514577" w:rsidR="00E6390D" w:rsidRDefault="00E6390D" w:rsidP="00E6390D">
      <w:pPr>
        <w:pStyle w:val="a1"/>
        <w:rPr>
          <w:lang w:val="sr-Cyrl-RS"/>
        </w:rPr>
      </w:pPr>
      <w:r>
        <w:rPr>
          <w:lang w:val="sr-Cyrl-RS"/>
        </w:rPr>
        <w:t xml:space="preserve">Слика </w:t>
      </w:r>
      <w:r w:rsidR="007766C6">
        <w:rPr>
          <w:lang w:val="sr-Cyrl-RS"/>
        </w:rPr>
        <w:t>5</w:t>
      </w:r>
      <w:r w:rsidR="00331C61">
        <w:rPr>
          <w:lang w:val="sr-Cyrl-RS"/>
        </w:rPr>
        <w:t>.26</w:t>
      </w:r>
      <w:r>
        <w:rPr>
          <w:lang w:val="sr-Cyrl-RS"/>
        </w:rPr>
        <w:t xml:space="preserve"> – </w:t>
      </w:r>
      <w:r w:rsidR="00081AAB">
        <w:rPr>
          <w:lang w:val="sr-Cyrl-RS"/>
        </w:rPr>
        <w:t>Страница за руковођење имовином тима – приказ играча другог тима</w:t>
      </w:r>
    </w:p>
    <w:p w14:paraId="2E46D47A" w14:textId="77777777" w:rsidR="00BE3B59" w:rsidRDefault="00BE3B59" w:rsidP="00E6390D">
      <w:pPr>
        <w:pStyle w:val="a1"/>
        <w:rPr>
          <w:lang w:val="sr-Cyrl-RS"/>
        </w:rPr>
      </w:pPr>
    </w:p>
    <w:p w14:paraId="6E5208C9" w14:textId="290111E2" w:rsidR="00BE3B59" w:rsidRDefault="00C13925" w:rsidP="00C13925">
      <w:pPr>
        <w:pStyle w:val="Heading3"/>
        <w:rPr>
          <w:lang w:val="sr-Cyrl-RS"/>
        </w:rPr>
      </w:pPr>
      <w:bookmarkStart w:id="171" w:name="_Toc176384521"/>
      <w:bookmarkStart w:id="172" w:name="_Toc176385262"/>
      <w:r>
        <w:rPr>
          <w:lang w:val="sr-Cyrl-RS"/>
        </w:rPr>
        <w:t>Додавање имовине на листу жеља</w:t>
      </w:r>
      <w:bookmarkEnd w:id="171"/>
      <w:bookmarkEnd w:id="172"/>
    </w:p>
    <w:p w14:paraId="4CB44382" w14:textId="77777777" w:rsidR="00D50BA4" w:rsidRDefault="002754F4" w:rsidP="002754F4">
      <w:pPr>
        <w:pStyle w:val="a0"/>
        <w:ind w:firstLine="360"/>
        <w:rPr>
          <w:lang w:val="sr-Cyrl-RS"/>
        </w:rPr>
      </w:pPr>
      <w:r>
        <w:rPr>
          <w:lang w:val="sr-Cyrl-RS"/>
        </w:rPr>
        <w:t xml:space="preserve">Уколико корисник види одређену имовину за коју сматра да може унапредити његов тим, има могућност да </w:t>
      </w:r>
      <w:r w:rsidR="00A06250">
        <w:rPr>
          <w:lang w:val="sr-Cyrl-RS"/>
        </w:rPr>
        <w:t xml:space="preserve">је </w:t>
      </w:r>
      <w:r>
        <w:rPr>
          <w:lang w:val="sr-Cyrl-RS"/>
        </w:rPr>
        <w:t xml:space="preserve">дода на листу </w:t>
      </w:r>
      <w:r w:rsidR="00933B18">
        <w:rPr>
          <w:lang w:val="sr-Cyrl-RS"/>
        </w:rPr>
        <w:t>жеља</w:t>
      </w:r>
      <w:r>
        <w:rPr>
          <w:lang w:val="sr-Cyrl-RS"/>
        </w:rPr>
        <w:t>.</w:t>
      </w:r>
      <w:r w:rsidR="000B0ED3">
        <w:rPr>
          <w:lang w:val="sr-Cyrl-RS"/>
        </w:rPr>
        <w:t xml:space="preserve"> Листа жеља је доступна за преглед само запосленим унутар једног тима</w:t>
      </w:r>
      <w:r>
        <w:rPr>
          <w:lang w:val="sr-Cyrl-RS"/>
        </w:rPr>
        <w:t xml:space="preserve">. </w:t>
      </w:r>
    </w:p>
    <w:p w14:paraId="7293E596" w14:textId="7A889CE4" w:rsidR="00885841" w:rsidRDefault="002754F4" w:rsidP="002754F4">
      <w:pPr>
        <w:pStyle w:val="a0"/>
        <w:ind w:firstLine="360"/>
        <w:rPr>
          <w:lang w:val="sr-Cyrl-RS"/>
        </w:rPr>
      </w:pPr>
      <w:r>
        <w:rPr>
          <w:lang w:val="sr-Cyrl-RS"/>
        </w:rPr>
        <w:t xml:space="preserve">Ово се може постићи притиском на дугме </w:t>
      </w:r>
      <w:r>
        <w:rPr>
          <w:i/>
        </w:rPr>
        <w:t xml:space="preserve">Add to </w:t>
      </w:r>
      <w:r w:rsidR="005F3D77">
        <w:rPr>
          <w:i/>
        </w:rPr>
        <w:t>wish</w:t>
      </w:r>
      <w:r>
        <w:rPr>
          <w:i/>
        </w:rPr>
        <w:t xml:space="preserve">list </w:t>
      </w:r>
      <w:r>
        <w:rPr>
          <w:lang w:val="sr-Cyrl-RS"/>
        </w:rPr>
        <w:t>које се налази у картици те имовине поред свих њених информација. Како би се смањиле потенцијалне грешке, након притиска на дугме отвориће се модални дијалог који захтева да корисник потврди своју одлуку (</w:t>
      </w:r>
      <w:r w:rsidR="00331C61">
        <w:rPr>
          <w:lang w:val="sr-Cyrl-RS"/>
        </w:rPr>
        <w:t>слика 5.27</w:t>
      </w:r>
      <w:r>
        <w:rPr>
          <w:lang w:val="sr-Cyrl-RS"/>
        </w:rPr>
        <w:t xml:space="preserve">). </w:t>
      </w:r>
      <w:r w:rsidR="00787C9D">
        <w:rPr>
          <w:lang w:val="sr-Cyrl-RS"/>
        </w:rPr>
        <w:t>Имовина тима не сме да истовремено припада листи недодирљивих и листи жеља било ког другог тима. Ако корисник покуша да дода на листу жеља свог тима имовину која се налази на листи недодирљивих, биће исписано упозорење у доњем десном углу и активност се неће извршити до краја</w:t>
      </w:r>
      <w:r w:rsidR="00DB5968">
        <w:rPr>
          <w:lang w:val="sr-Cyrl-RS"/>
        </w:rPr>
        <w:t xml:space="preserve"> (</w:t>
      </w:r>
      <w:r w:rsidR="00331C61">
        <w:rPr>
          <w:lang w:val="sr-Cyrl-RS"/>
        </w:rPr>
        <w:t>5.28</w:t>
      </w:r>
      <w:r w:rsidR="00DB5968">
        <w:rPr>
          <w:lang w:val="sr-Cyrl-RS"/>
        </w:rPr>
        <w:t>)</w:t>
      </w:r>
      <w:r w:rsidR="00787C9D">
        <w:rPr>
          <w:lang w:val="sr-Cyrl-RS"/>
        </w:rPr>
        <w:t>.</w:t>
      </w:r>
    </w:p>
    <w:p w14:paraId="6C7671EF" w14:textId="186799C0" w:rsidR="005D0C6A" w:rsidRDefault="005D0C6A" w:rsidP="00025FDC">
      <w:pPr>
        <w:pStyle w:val="a1"/>
      </w:pPr>
      <w:r w:rsidRPr="005D0C6A">
        <w:rPr>
          <w:noProof/>
          <w:lang w:val="en-US"/>
        </w:rPr>
        <w:drawing>
          <wp:inline distT="0" distB="0" distL="0" distR="0" wp14:anchorId="59820828" wp14:editId="6C7FC337">
            <wp:extent cx="4846740" cy="232430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46740" cy="2324301"/>
                    </a:xfrm>
                    <a:prstGeom prst="rect">
                      <a:avLst/>
                    </a:prstGeom>
                  </pic:spPr>
                </pic:pic>
              </a:graphicData>
            </a:graphic>
          </wp:inline>
        </w:drawing>
      </w:r>
    </w:p>
    <w:p w14:paraId="7C710944" w14:textId="7179AEC9" w:rsidR="005D0C6A" w:rsidRDefault="005D0C6A" w:rsidP="00CB0B02">
      <w:pPr>
        <w:pStyle w:val="a1"/>
        <w:rPr>
          <w:lang w:val="sr-Cyrl-RS"/>
        </w:rPr>
      </w:pPr>
      <w:r>
        <w:rPr>
          <w:lang w:val="sr-Cyrl-RS"/>
        </w:rPr>
        <w:t>Слика 5</w:t>
      </w:r>
      <w:r w:rsidR="00331C61">
        <w:rPr>
          <w:lang w:val="sr-Cyrl-RS"/>
        </w:rPr>
        <w:t>.27</w:t>
      </w:r>
      <w:r>
        <w:rPr>
          <w:lang w:val="sr-Cyrl-RS"/>
        </w:rPr>
        <w:t xml:space="preserve"> – </w:t>
      </w:r>
      <w:r w:rsidR="00D15DFB">
        <w:rPr>
          <w:lang w:val="sr-Cyrl-RS"/>
        </w:rPr>
        <w:t>Модални дијалог за потврду додавања имовине на листу жеља</w:t>
      </w:r>
    </w:p>
    <w:p w14:paraId="151C7BA4" w14:textId="77777777" w:rsidR="00DB5968" w:rsidRDefault="00DB5968" w:rsidP="00CB0B02">
      <w:pPr>
        <w:pStyle w:val="a1"/>
        <w:rPr>
          <w:lang w:val="sr-Cyrl-RS"/>
        </w:rPr>
      </w:pPr>
    </w:p>
    <w:p w14:paraId="418D077A" w14:textId="77777777" w:rsidR="00025FDC" w:rsidRDefault="00025FDC" w:rsidP="00CB0B02">
      <w:pPr>
        <w:pStyle w:val="a1"/>
        <w:rPr>
          <w:lang w:val="sr-Cyrl-RS"/>
        </w:rPr>
      </w:pPr>
    </w:p>
    <w:p w14:paraId="2AC5F7E0" w14:textId="77777777" w:rsidR="00DB1707" w:rsidRDefault="00DB1707" w:rsidP="00CB0B02">
      <w:pPr>
        <w:pStyle w:val="a1"/>
        <w:rPr>
          <w:lang w:val="sr-Cyrl-RS"/>
        </w:rPr>
      </w:pPr>
    </w:p>
    <w:p w14:paraId="00C000B3" w14:textId="04705118" w:rsidR="00DB5968" w:rsidRDefault="00DB5968" w:rsidP="00025FDC">
      <w:pPr>
        <w:pStyle w:val="a1"/>
        <w:rPr>
          <w:lang w:val="sr-Cyrl-RS"/>
        </w:rPr>
      </w:pPr>
      <w:r w:rsidRPr="00025FDC">
        <w:rPr>
          <w:noProof/>
          <w:lang w:val="en-US"/>
        </w:rPr>
        <w:lastRenderedPageBreak/>
        <w:drawing>
          <wp:inline distT="0" distB="0" distL="0" distR="0" wp14:anchorId="63E3C747" wp14:editId="3460EC86">
            <wp:extent cx="3901778" cy="480102"/>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01778" cy="480102"/>
                    </a:xfrm>
                    <a:prstGeom prst="rect">
                      <a:avLst/>
                    </a:prstGeom>
                  </pic:spPr>
                </pic:pic>
              </a:graphicData>
            </a:graphic>
          </wp:inline>
        </w:drawing>
      </w:r>
    </w:p>
    <w:p w14:paraId="0C47CA0E" w14:textId="1C348D41" w:rsidR="00DB5968" w:rsidRDefault="00DB5968" w:rsidP="00DB5968">
      <w:pPr>
        <w:pStyle w:val="a1"/>
        <w:rPr>
          <w:lang w:val="sr-Cyrl-RS"/>
        </w:rPr>
      </w:pPr>
      <w:r>
        <w:rPr>
          <w:lang w:val="sr-Cyrl-RS"/>
        </w:rPr>
        <w:t>Слика 5</w:t>
      </w:r>
      <w:r w:rsidR="00331C61">
        <w:rPr>
          <w:lang w:val="sr-Cyrl-RS"/>
        </w:rPr>
        <w:t>.28</w:t>
      </w:r>
      <w:r>
        <w:rPr>
          <w:lang w:val="sr-Cyrl-RS"/>
        </w:rPr>
        <w:t xml:space="preserve"> – </w:t>
      </w:r>
      <w:r w:rsidR="00F71C4F">
        <w:rPr>
          <w:lang w:val="sr-Cyrl-RS"/>
        </w:rPr>
        <w:t>Упозорење о спреченом додавању имовине на листу жеља</w:t>
      </w:r>
    </w:p>
    <w:p w14:paraId="4FB633F1" w14:textId="6B4AA6AC" w:rsidR="006434D0" w:rsidRPr="002754F4" w:rsidRDefault="002754F4" w:rsidP="002754F4">
      <w:pPr>
        <w:pStyle w:val="a0"/>
        <w:ind w:firstLine="360"/>
        <w:rPr>
          <w:lang w:val="en-US"/>
        </w:rPr>
      </w:pPr>
      <w:r>
        <w:rPr>
          <w:lang w:val="sr-Cyrl-RS"/>
        </w:rPr>
        <w:t xml:space="preserve">Притиском на дугме </w:t>
      </w:r>
      <w:r>
        <w:rPr>
          <w:i/>
          <w:lang w:val="en-US"/>
        </w:rPr>
        <w:t>Add</w:t>
      </w:r>
      <w:r>
        <w:rPr>
          <w:i/>
          <w:lang w:val="sr-Cyrl-RS"/>
        </w:rPr>
        <w:t xml:space="preserve"> </w:t>
      </w:r>
      <w:r>
        <w:rPr>
          <w:lang w:val="sr-Cyrl-RS"/>
        </w:rPr>
        <w:t xml:space="preserve">корисник ће потврдити своју одлуку и додавање ће се извршити уз пропратну поруку у доњем десном углу екрана, док ће се поред претходно одабране имовине појавити натпис </w:t>
      </w:r>
      <w:r>
        <w:rPr>
          <w:i/>
          <w:lang w:val="en-US"/>
        </w:rPr>
        <w:t xml:space="preserve">On your </w:t>
      </w:r>
      <w:r w:rsidR="00CB0B02">
        <w:rPr>
          <w:i/>
          <w:lang w:val="en-US"/>
        </w:rPr>
        <w:t>Wish</w:t>
      </w:r>
      <w:r>
        <w:rPr>
          <w:i/>
          <w:lang w:val="en-US"/>
        </w:rPr>
        <w:t>list</w:t>
      </w:r>
      <w:r>
        <w:rPr>
          <w:lang w:val="sr-Cyrl-RS"/>
        </w:rPr>
        <w:t xml:space="preserve"> како би корисник знао да је одабрана имовина додата на жељену листу (</w:t>
      </w:r>
      <w:r w:rsidR="00331C61">
        <w:rPr>
          <w:lang w:val="sr-Cyrl-RS"/>
        </w:rPr>
        <w:t>слика 5.29</w:t>
      </w:r>
      <w:r>
        <w:rPr>
          <w:lang w:val="sr-Cyrl-RS"/>
        </w:rPr>
        <w:t xml:space="preserve">). Ако се корисник предомисли може притиснути дугме </w:t>
      </w:r>
      <w:r>
        <w:rPr>
          <w:i/>
          <w:lang w:val="en-US"/>
        </w:rPr>
        <w:t xml:space="preserve">Cancel </w:t>
      </w:r>
      <w:r>
        <w:rPr>
          <w:lang w:val="sr-Cyrl-RS"/>
        </w:rPr>
        <w:t>и самим тиме отказати читав процес.</w:t>
      </w:r>
    </w:p>
    <w:p w14:paraId="64C3F69D" w14:textId="7E8B8DCA" w:rsidR="007E14DF" w:rsidRDefault="00C11F4C" w:rsidP="00025FDC">
      <w:pPr>
        <w:pStyle w:val="a1"/>
      </w:pPr>
      <w:r w:rsidRPr="00C11F4C">
        <w:rPr>
          <w:noProof/>
          <w:lang w:val="en-US"/>
        </w:rPr>
        <w:drawing>
          <wp:inline distT="0" distB="0" distL="0" distR="0" wp14:anchorId="4ACB83FB" wp14:editId="1EB3A3AC">
            <wp:extent cx="5640070" cy="2414905"/>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40070" cy="2414905"/>
                    </a:xfrm>
                    <a:prstGeom prst="rect">
                      <a:avLst/>
                    </a:prstGeom>
                  </pic:spPr>
                </pic:pic>
              </a:graphicData>
            </a:graphic>
          </wp:inline>
        </w:drawing>
      </w:r>
    </w:p>
    <w:p w14:paraId="2C30B318" w14:textId="6B10F509" w:rsidR="00C11F4C" w:rsidRDefault="00C11F4C" w:rsidP="00C11F4C">
      <w:pPr>
        <w:pStyle w:val="a1"/>
        <w:rPr>
          <w:lang w:val="sr-Cyrl-RS"/>
        </w:rPr>
      </w:pPr>
      <w:r>
        <w:rPr>
          <w:lang w:val="sr-Cyrl-RS"/>
        </w:rPr>
        <w:t>Слика 5</w:t>
      </w:r>
      <w:r w:rsidR="00331C61">
        <w:rPr>
          <w:lang w:val="sr-Cyrl-RS"/>
        </w:rPr>
        <w:t>.29</w:t>
      </w:r>
      <w:r>
        <w:rPr>
          <w:lang w:val="sr-Cyrl-RS"/>
        </w:rPr>
        <w:t xml:space="preserve"> – </w:t>
      </w:r>
      <w:r w:rsidR="004C49A3">
        <w:rPr>
          <w:lang w:val="sr-Cyrl-RS"/>
        </w:rPr>
        <w:t>Имовина додата на листу жеља</w:t>
      </w:r>
    </w:p>
    <w:p w14:paraId="76509B35" w14:textId="77777777" w:rsidR="00BF7DDE" w:rsidRDefault="00BF7DDE" w:rsidP="00C11F4C">
      <w:pPr>
        <w:pStyle w:val="a1"/>
        <w:rPr>
          <w:lang w:val="sr-Cyrl-RS"/>
        </w:rPr>
      </w:pPr>
    </w:p>
    <w:p w14:paraId="0D5F3EA9" w14:textId="1E2441A9" w:rsidR="00BF7DDE" w:rsidRDefault="00BF7DDE" w:rsidP="00BF7DDE">
      <w:pPr>
        <w:pStyle w:val="Heading3"/>
        <w:rPr>
          <w:lang w:val="sr-Cyrl-RS"/>
        </w:rPr>
      </w:pPr>
      <w:bookmarkStart w:id="173" w:name="_Toc176384522"/>
      <w:bookmarkStart w:id="174" w:name="_Toc176385263"/>
      <w:r>
        <w:rPr>
          <w:lang w:val="sr-Cyrl-RS"/>
        </w:rPr>
        <w:t>Уклањање имовине са листе жеља</w:t>
      </w:r>
      <w:bookmarkEnd w:id="173"/>
      <w:bookmarkEnd w:id="174"/>
    </w:p>
    <w:p w14:paraId="4B61E786" w14:textId="6B8401EA" w:rsidR="00BF7DDE" w:rsidRDefault="00BB3A5C" w:rsidP="00991588">
      <w:pPr>
        <w:pStyle w:val="a0"/>
        <w:ind w:firstLine="360"/>
        <w:rPr>
          <w:lang w:val="sr-Cyrl-RS"/>
        </w:rPr>
      </w:pPr>
      <w:r>
        <w:t>Корисник на ра</w:t>
      </w:r>
      <w:r>
        <w:rPr>
          <w:lang w:val="sr-Cyrl-RS"/>
        </w:rPr>
        <w:t>сполагању има могућност и да уклони одређену имовину са листе жеља</w:t>
      </w:r>
      <w:r w:rsidR="007919B9">
        <w:rPr>
          <w:lang w:val="sr-Cyrl-RS"/>
        </w:rPr>
        <w:t>, уколико је та имовина претходно додата на листу жеља.</w:t>
      </w:r>
      <w:r w:rsidR="00744515">
        <w:rPr>
          <w:lang w:val="sr-Cyrl-RS"/>
        </w:rPr>
        <w:t xml:space="preserve"> Притиском на дугме </w:t>
      </w:r>
      <w:r w:rsidR="00744515">
        <w:rPr>
          <w:i/>
          <w:lang w:val="en-US"/>
        </w:rPr>
        <w:t>Remove from wishlist</w:t>
      </w:r>
      <w:r w:rsidR="006704D8">
        <w:rPr>
          <w:lang w:val="sr-Cyrl-RS"/>
        </w:rPr>
        <w:t>, које се налази у картици саме имовине поред свих њених релевантних информација</w:t>
      </w:r>
      <w:r w:rsidR="00361D35">
        <w:rPr>
          <w:lang w:val="sr-Cyrl-RS"/>
        </w:rPr>
        <w:t>, отвориће се нови модални дијалог</w:t>
      </w:r>
      <w:r w:rsidR="00331C61">
        <w:rPr>
          <w:lang w:val="sr-Cyrl-RS"/>
        </w:rPr>
        <w:t xml:space="preserve"> (слика 5.30</w:t>
      </w:r>
      <w:r w:rsidR="000D57B7">
        <w:rPr>
          <w:lang w:val="sr-Cyrl-RS"/>
        </w:rPr>
        <w:t>)</w:t>
      </w:r>
      <w:r w:rsidR="00033D71">
        <w:rPr>
          <w:lang w:val="sr-Cyrl-RS"/>
        </w:rPr>
        <w:t xml:space="preserve"> који захтева да се потврди започета активност.</w:t>
      </w:r>
    </w:p>
    <w:p w14:paraId="32676B12" w14:textId="280F856A" w:rsidR="00197643" w:rsidRPr="006704D8" w:rsidRDefault="00197643" w:rsidP="00025FDC">
      <w:pPr>
        <w:pStyle w:val="a1"/>
      </w:pPr>
      <w:r w:rsidRPr="00197643">
        <w:rPr>
          <w:noProof/>
          <w:lang w:val="en-US"/>
        </w:rPr>
        <w:drawing>
          <wp:inline distT="0" distB="0" distL="0" distR="0" wp14:anchorId="767DF66A" wp14:editId="2828A049">
            <wp:extent cx="4627418" cy="2143530"/>
            <wp:effectExtent l="0" t="0" r="190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654449" cy="2156051"/>
                    </a:xfrm>
                    <a:prstGeom prst="rect">
                      <a:avLst/>
                    </a:prstGeom>
                  </pic:spPr>
                </pic:pic>
              </a:graphicData>
            </a:graphic>
          </wp:inline>
        </w:drawing>
      </w:r>
    </w:p>
    <w:p w14:paraId="2896C26F" w14:textId="29D84DD4" w:rsidR="00CE62DB" w:rsidRDefault="00331C61" w:rsidP="00331C61">
      <w:pPr>
        <w:pStyle w:val="a1"/>
        <w:rPr>
          <w:lang w:val="sr-Cyrl-RS"/>
        </w:rPr>
      </w:pPr>
      <w:r>
        <w:rPr>
          <w:lang w:val="sr-Cyrl-RS"/>
        </w:rPr>
        <w:t>Слика 5.30</w:t>
      </w:r>
      <w:r w:rsidR="00197643">
        <w:rPr>
          <w:lang w:val="sr-Cyrl-RS"/>
        </w:rPr>
        <w:t xml:space="preserve"> – Модални дијалог за потврду уклањања имовине са листе жеља</w:t>
      </w:r>
    </w:p>
    <w:p w14:paraId="3AADEF45" w14:textId="7F2BAF7B" w:rsidR="00CE62DB" w:rsidRDefault="00CE62DB" w:rsidP="00CE62DB">
      <w:pPr>
        <w:pStyle w:val="a0"/>
        <w:ind w:firstLine="360"/>
      </w:pPr>
      <w:r w:rsidRPr="00CE62DB">
        <w:lastRenderedPageBreak/>
        <w:t xml:space="preserve">Притиском на дугме </w:t>
      </w:r>
      <w:r w:rsidRPr="00CE62DB">
        <w:rPr>
          <w:i/>
        </w:rPr>
        <w:t>Remove</w:t>
      </w:r>
      <w:r w:rsidRPr="00CE62DB">
        <w:t xml:space="preserve"> корисник ће потврдити своју одлуку и уклањање ће се извршити уз пропратну поруку у доњем десном углу екрана, док ће се поред претходно одабране имовине уклонити натпис </w:t>
      </w:r>
      <w:r w:rsidRPr="00E25AB6">
        <w:rPr>
          <w:i/>
        </w:rPr>
        <w:t xml:space="preserve">On your </w:t>
      </w:r>
      <w:r w:rsidR="00E25AB6">
        <w:rPr>
          <w:i/>
        </w:rPr>
        <w:t>Wish</w:t>
      </w:r>
      <w:r w:rsidRPr="00E25AB6">
        <w:rPr>
          <w:i/>
        </w:rPr>
        <w:t>list</w:t>
      </w:r>
      <w:r w:rsidRPr="00CE62DB">
        <w:t xml:space="preserve"> како би корисник знао да је одабрана имовина укло</w:t>
      </w:r>
      <w:r w:rsidR="00E67881">
        <w:t>њена са ж</w:t>
      </w:r>
      <w:r w:rsidR="00AE7B2E">
        <w:t>ељене листе (слика 5.31</w:t>
      </w:r>
      <w:r w:rsidRPr="00CE62DB">
        <w:t xml:space="preserve">). Уколико се корисник предомисли може притиснути дугме </w:t>
      </w:r>
      <w:r w:rsidRPr="00265FA9">
        <w:rPr>
          <w:i/>
        </w:rPr>
        <w:t>Cancel</w:t>
      </w:r>
      <w:r w:rsidRPr="00CE62DB">
        <w:t xml:space="preserve"> и самим тиме отказати читав процес.</w:t>
      </w:r>
    </w:p>
    <w:p w14:paraId="6C9ACA49" w14:textId="5C0D31B9" w:rsidR="00C11F4C" w:rsidRDefault="00E67881" w:rsidP="00025FDC">
      <w:pPr>
        <w:pStyle w:val="a1"/>
      </w:pPr>
      <w:r w:rsidRPr="00E67881">
        <w:rPr>
          <w:noProof/>
          <w:lang w:val="en-US"/>
        </w:rPr>
        <w:drawing>
          <wp:inline distT="0" distB="0" distL="0" distR="0" wp14:anchorId="01397D59" wp14:editId="7EB2BA08">
            <wp:extent cx="5640070" cy="25463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40070" cy="2546350"/>
                    </a:xfrm>
                    <a:prstGeom prst="rect">
                      <a:avLst/>
                    </a:prstGeom>
                  </pic:spPr>
                </pic:pic>
              </a:graphicData>
            </a:graphic>
          </wp:inline>
        </w:drawing>
      </w:r>
    </w:p>
    <w:p w14:paraId="5A97DBAE" w14:textId="56611142" w:rsidR="00E622D2" w:rsidRDefault="00E622D2" w:rsidP="00E622D2">
      <w:pPr>
        <w:pStyle w:val="a1"/>
        <w:rPr>
          <w:lang w:val="sr-Cyrl-RS"/>
        </w:rPr>
      </w:pPr>
      <w:r>
        <w:rPr>
          <w:lang w:val="sr-Cyrl-RS"/>
        </w:rPr>
        <w:t>Слика 5</w:t>
      </w:r>
      <w:r w:rsidR="00AE7B2E">
        <w:rPr>
          <w:lang w:val="sr-Cyrl-RS"/>
        </w:rPr>
        <w:t>.31</w:t>
      </w:r>
      <w:r>
        <w:rPr>
          <w:lang w:val="sr-Cyrl-RS"/>
        </w:rPr>
        <w:t xml:space="preserve"> – </w:t>
      </w:r>
      <w:r w:rsidR="00BC1A16">
        <w:rPr>
          <w:lang w:val="sr-Cyrl-RS"/>
        </w:rPr>
        <w:t>Имовина уклоњена са листе жеља</w:t>
      </w:r>
    </w:p>
    <w:p w14:paraId="5A17B56C" w14:textId="77777777" w:rsidR="00E622D2" w:rsidRDefault="00E622D2" w:rsidP="00BE3B59">
      <w:pPr>
        <w:pStyle w:val="a0"/>
      </w:pPr>
    </w:p>
    <w:p w14:paraId="6AF7CFE6" w14:textId="4942C93A" w:rsidR="002A5079" w:rsidRDefault="002A5079" w:rsidP="002A5079">
      <w:pPr>
        <w:pStyle w:val="Heading2"/>
        <w:rPr>
          <w:lang w:val="sr-Cyrl-RS"/>
        </w:rPr>
      </w:pPr>
      <w:bookmarkStart w:id="175" w:name="_Toc176384523"/>
      <w:bookmarkStart w:id="176" w:name="_Toc176385264"/>
      <w:r>
        <w:rPr>
          <w:lang w:val="sr-Cyrl-RS"/>
        </w:rPr>
        <w:t>Руковођење захтевима за трговину</w:t>
      </w:r>
      <w:bookmarkEnd w:id="175"/>
      <w:bookmarkEnd w:id="176"/>
    </w:p>
    <w:p w14:paraId="0D2454DF" w14:textId="589D2C80" w:rsidR="003820EA" w:rsidRDefault="00D82608" w:rsidP="002E76E5">
      <w:pPr>
        <w:pStyle w:val="a0"/>
        <w:ind w:firstLine="360"/>
        <w:rPr>
          <w:lang w:val="sr-Cyrl-RS"/>
        </w:rPr>
      </w:pPr>
      <w:r>
        <w:rPr>
          <w:lang w:val="sr-Cyrl-RS"/>
        </w:rPr>
        <w:t xml:space="preserve">Сваки корисник који има улогу </w:t>
      </w:r>
      <w:r>
        <w:rPr>
          <w:i/>
          <w:lang w:val="en-US"/>
        </w:rPr>
        <w:t>Menadzer</w:t>
      </w:r>
      <w:r>
        <w:rPr>
          <w:lang w:val="en-US"/>
        </w:rPr>
        <w:t xml:space="preserve"> </w:t>
      </w:r>
      <w:r>
        <w:rPr>
          <w:lang w:val="sr-Cyrl-RS"/>
        </w:rPr>
        <w:t>у систему има могућност да шаље захтеве менаџерима других тимова, а исто тако и да руководи примљеним захтевима за трговину.</w:t>
      </w:r>
      <w:r w:rsidR="00A64A78">
        <w:rPr>
          <w:lang w:val="sr-Cyrl-RS"/>
        </w:rPr>
        <w:t xml:space="preserve"> Трговине представљају један веома важан вид побољшања тима, тако да је битно да менаџери буду добро и адекватно снабдевени информацијама како би могли да донесу добре одлуке које могу значајно да утичу на будућност њиховог тима.</w:t>
      </w:r>
    </w:p>
    <w:p w14:paraId="190C9216" w14:textId="5FF82BD8" w:rsidR="009D7931" w:rsidRDefault="009D7931" w:rsidP="002E76E5">
      <w:pPr>
        <w:pStyle w:val="a0"/>
        <w:ind w:firstLine="360"/>
        <w:rPr>
          <w:lang w:val="sr-Cyrl-RS"/>
        </w:rPr>
      </w:pPr>
      <w:r>
        <w:rPr>
          <w:lang w:val="sr-Cyrl-RS"/>
        </w:rPr>
        <w:t xml:space="preserve">Притиском на дугме </w:t>
      </w:r>
      <w:r>
        <w:rPr>
          <w:i/>
          <w:lang w:val="en-US"/>
        </w:rPr>
        <w:t xml:space="preserve">Trade management </w:t>
      </w:r>
      <w:r>
        <w:rPr>
          <w:lang w:val="sr-Cyrl-RS"/>
        </w:rPr>
        <w:t>на горњем менију, корисник бива преусмерен на страницу за руковођење захтевима за трговину</w:t>
      </w:r>
      <w:r w:rsidR="002513F5">
        <w:rPr>
          <w:lang w:val="sr-Cyrl-RS"/>
        </w:rPr>
        <w:t>, где ће прво бити приказани добијени захтеви, без примене било каквог филтера на њихов статус</w:t>
      </w:r>
      <w:r w:rsidR="00C11067">
        <w:rPr>
          <w:lang w:val="sr-Cyrl-RS"/>
        </w:rPr>
        <w:t xml:space="preserve"> (слика 5.32</w:t>
      </w:r>
      <w:r w:rsidR="009D6DA3">
        <w:rPr>
          <w:lang w:val="sr-Cyrl-RS"/>
        </w:rPr>
        <w:t>).</w:t>
      </w:r>
      <w:r>
        <w:rPr>
          <w:lang w:val="sr-Cyrl-RS"/>
        </w:rPr>
        <w:t xml:space="preserve"> </w:t>
      </w:r>
    </w:p>
    <w:p w14:paraId="2F204829" w14:textId="5849398B" w:rsidR="00FA2FCE" w:rsidRPr="009D7931" w:rsidRDefault="00FA2FCE" w:rsidP="002E76E5">
      <w:pPr>
        <w:pStyle w:val="a0"/>
        <w:ind w:firstLine="360"/>
        <w:rPr>
          <w:lang w:val="sr-Cyrl-RS"/>
        </w:rPr>
      </w:pPr>
      <w:r>
        <w:rPr>
          <w:lang w:val="sr-Cyrl-RS"/>
        </w:rPr>
        <w:t>Уколико корисник жели да примени неки филтер како би лакше пронашао жељени захтев, то може урадити пом</w:t>
      </w:r>
      <w:r w:rsidR="00C11067">
        <w:rPr>
          <w:lang w:val="sr-Cyrl-RS"/>
        </w:rPr>
        <w:t>оћу падајућег менија (слика 5.33</w:t>
      </w:r>
      <w:r>
        <w:rPr>
          <w:lang w:val="sr-Cyrl-RS"/>
        </w:rPr>
        <w:t>).</w:t>
      </w:r>
      <w:r w:rsidR="00BC4D89">
        <w:rPr>
          <w:lang w:val="sr-Cyrl-RS"/>
        </w:rPr>
        <w:t xml:space="preserve"> Ту има прилику да одабере захтеве који су у току (</w:t>
      </w:r>
      <w:r w:rsidR="0041351D">
        <w:rPr>
          <w:lang w:val="en-US"/>
        </w:rPr>
        <w:t>in progress</w:t>
      </w:r>
      <w:r w:rsidR="00BC4D89">
        <w:rPr>
          <w:lang w:val="sr-Cyrl-RS"/>
        </w:rPr>
        <w:t>), захтеве који су прихваћени (</w:t>
      </w:r>
      <w:r w:rsidR="00762ED5">
        <w:rPr>
          <w:lang w:val="en-US"/>
        </w:rPr>
        <w:t>accepted</w:t>
      </w:r>
      <w:r w:rsidR="00BC4D89">
        <w:rPr>
          <w:lang w:val="sr-Cyrl-RS"/>
        </w:rPr>
        <w:t>), захтеве који су одбијени</w:t>
      </w:r>
      <w:r w:rsidR="00E6044F">
        <w:rPr>
          <w:lang w:val="en-US"/>
        </w:rPr>
        <w:t xml:space="preserve"> (declined)</w:t>
      </w:r>
      <w:r w:rsidR="00797B6F">
        <w:rPr>
          <w:lang w:val="sr-Cyrl-RS"/>
        </w:rPr>
        <w:t>,</w:t>
      </w:r>
      <w:r w:rsidR="00BC4D89">
        <w:rPr>
          <w:lang w:val="sr-Cyrl-RS"/>
        </w:rPr>
        <w:t xml:space="preserve"> захтеве који су отказани (</w:t>
      </w:r>
      <w:r w:rsidR="007029B1">
        <w:rPr>
          <w:lang w:val="en-US"/>
        </w:rPr>
        <w:t>cancelled</w:t>
      </w:r>
      <w:r w:rsidR="00BC4D89">
        <w:rPr>
          <w:lang w:val="sr-Cyrl-RS"/>
        </w:rPr>
        <w:t>)</w:t>
      </w:r>
      <w:r w:rsidR="00797B6F">
        <w:rPr>
          <w:lang w:val="en-US"/>
        </w:rPr>
        <w:t xml:space="preserve"> </w:t>
      </w:r>
      <w:r w:rsidR="00797B6F">
        <w:rPr>
          <w:lang w:val="sr-Cyrl-RS"/>
        </w:rPr>
        <w:t xml:space="preserve">и да уклони филтер </w:t>
      </w:r>
      <w:r w:rsidR="00797B6F">
        <w:rPr>
          <w:lang w:val="en-US"/>
        </w:rPr>
        <w:t>(none)</w:t>
      </w:r>
      <w:r w:rsidR="00BC4D89">
        <w:rPr>
          <w:lang w:val="sr-Cyrl-RS"/>
        </w:rPr>
        <w:t>.</w:t>
      </w:r>
    </w:p>
    <w:p w14:paraId="2D17279B" w14:textId="3DB015D4" w:rsidR="009D7931" w:rsidRPr="00D82608" w:rsidRDefault="002B1640" w:rsidP="00025FDC">
      <w:pPr>
        <w:pStyle w:val="a1"/>
      </w:pPr>
      <w:r>
        <w:rPr>
          <w:noProof/>
          <w:lang w:val="en-US"/>
        </w:rPr>
        <w:lastRenderedPageBreak/>
        <w:drawing>
          <wp:inline distT="0" distB="0" distL="0" distR="0" wp14:anchorId="27424686" wp14:editId="13E66D56">
            <wp:extent cx="5640070" cy="2359660"/>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trejd.jpg"/>
                    <pic:cNvPicPr/>
                  </pic:nvPicPr>
                  <pic:blipFill>
                    <a:blip r:embed="rId68">
                      <a:extLst>
                        <a:ext uri="{28A0092B-C50C-407E-A947-70E740481C1C}">
                          <a14:useLocalDpi xmlns:a14="http://schemas.microsoft.com/office/drawing/2010/main" val="0"/>
                        </a:ext>
                      </a:extLst>
                    </a:blip>
                    <a:stretch>
                      <a:fillRect/>
                    </a:stretch>
                  </pic:blipFill>
                  <pic:spPr>
                    <a:xfrm>
                      <a:off x="0" y="0"/>
                      <a:ext cx="5640070" cy="2359660"/>
                    </a:xfrm>
                    <a:prstGeom prst="rect">
                      <a:avLst/>
                    </a:prstGeom>
                  </pic:spPr>
                </pic:pic>
              </a:graphicData>
            </a:graphic>
          </wp:inline>
        </w:drawing>
      </w:r>
    </w:p>
    <w:p w14:paraId="1F9B7004" w14:textId="5CB9F78D" w:rsidR="002B535E" w:rsidRDefault="00C11067" w:rsidP="002B535E">
      <w:pPr>
        <w:pStyle w:val="a1"/>
        <w:rPr>
          <w:lang w:val="sr-Cyrl-RS"/>
        </w:rPr>
      </w:pPr>
      <w:r>
        <w:rPr>
          <w:lang w:val="sr-Cyrl-RS"/>
        </w:rPr>
        <w:t>Слика 5.32</w:t>
      </w:r>
      <w:r w:rsidR="002B535E">
        <w:rPr>
          <w:lang w:val="sr-Cyrl-RS"/>
        </w:rPr>
        <w:t xml:space="preserve"> – Страница за руковођење трговинама</w:t>
      </w:r>
    </w:p>
    <w:p w14:paraId="28F41DC6" w14:textId="77777777" w:rsidR="00BF1DE6" w:rsidRDefault="00BF1DE6" w:rsidP="002B535E">
      <w:pPr>
        <w:pStyle w:val="a1"/>
        <w:rPr>
          <w:lang w:val="sr-Cyrl-RS"/>
        </w:rPr>
      </w:pPr>
    </w:p>
    <w:p w14:paraId="3826EFAD" w14:textId="05592064" w:rsidR="00BF1DE6" w:rsidRDefault="00BF1DE6" w:rsidP="00025FDC">
      <w:pPr>
        <w:pStyle w:val="a1"/>
        <w:rPr>
          <w:lang w:val="sr-Cyrl-RS"/>
        </w:rPr>
      </w:pPr>
      <w:r w:rsidRPr="00025FDC">
        <w:rPr>
          <w:noProof/>
          <w:lang w:val="en-US"/>
        </w:rPr>
        <w:drawing>
          <wp:inline distT="0" distB="0" distL="0" distR="0" wp14:anchorId="473C53C6" wp14:editId="7066BCA7">
            <wp:extent cx="2651990" cy="137934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651990" cy="1379340"/>
                    </a:xfrm>
                    <a:prstGeom prst="rect">
                      <a:avLst/>
                    </a:prstGeom>
                  </pic:spPr>
                </pic:pic>
              </a:graphicData>
            </a:graphic>
          </wp:inline>
        </w:drawing>
      </w:r>
    </w:p>
    <w:p w14:paraId="4B2BBA7A" w14:textId="67CD2A07" w:rsidR="00487A30" w:rsidRDefault="00C11067" w:rsidP="0049510A">
      <w:pPr>
        <w:pStyle w:val="a1"/>
        <w:rPr>
          <w:lang w:val="sr-Cyrl-RS"/>
        </w:rPr>
      </w:pPr>
      <w:r>
        <w:rPr>
          <w:lang w:val="sr-Cyrl-RS"/>
        </w:rPr>
        <w:t>Слика 5.33</w:t>
      </w:r>
      <w:r w:rsidR="00BF1DE6">
        <w:rPr>
          <w:lang w:val="sr-Cyrl-RS"/>
        </w:rPr>
        <w:t xml:space="preserve"> – Падајући мени за одабир статуса захтева</w:t>
      </w:r>
    </w:p>
    <w:p w14:paraId="624977ED" w14:textId="52888E0B" w:rsidR="0049510A" w:rsidRDefault="0049510A" w:rsidP="0049510A">
      <w:pPr>
        <w:pStyle w:val="a0"/>
        <w:ind w:firstLine="706"/>
        <w:rPr>
          <w:lang w:val="sr-Cyrl-RS"/>
        </w:rPr>
      </w:pPr>
      <w:r>
        <w:rPr>
          <w:lang w:val="sr-Cyrl-RS"/>
        </w:rPr>
        <w:t>Уз примену филтера, корисник може и да види све захтеве које је он послао другим тимовима. То ће видети тако што ће пом</w:t>
      </w:r>
      <w:r w:rsidR="00C11067">
        <w:rPr>
          <w:lang w:val="sr-Cyrl-RS"/>
        </w:rPr>
        <w:t>оћу падајућег менија (слика 5.34</w:t>
      </w:r>
      <w:r>
        <w:rPr>
          <w:lang w:val="sr-Cyrl-RS"/>
        </w:rPr>
        <w:t>)</w:t>
      </w:r>
      <w:r w:rsidR="006D5B11">
        <w:rPr>
          <w:lang w:val="sr-Cyrl-RS"/>
        </w:rPr>
        <w:t xml:space="preserve"> одабрати опцију </w:t>
      </w:r>
      <w:r w:rsidR="006D5B11">
        <w:rPr>
          <w:i/>
        </w:rPr>
        <w:t>Sent</w:t>
      </w:r>
      <w:r w:rsidR="006D5B11">
        <w:rPr>
          <w:lang w:val="sr-Cyrl-RS"/>
        </w:rPr>
        <w:t xml:space="preserve">, након чега ће се листа испод ажурирати. </w:t>
      </w:r>
    </w:p>
    <w:p w14:paraId="7521F9D1" w14:textId="050E7685" w:rsidR="00F070DF" w:rsidRPr="006D5B11" w:rsidRDefault="00F070DF" w:rsidP="00025FDC">
      <w:pPr>
        <w:pStyle w:val="a1"/>
      </w:pPr>
      <w:r w:rsidRPr="00F070DF">
        <w:rPr>
          <w:noProof/>
          <w:lang w:val="en-US"/>
        </w:rPr>
        <w:drawing>
          <wp:inline distT="0" distB="0" distL="0" distR="0" wp14:anchorId="16E579A7" wp14:editId="7C78AB05">
            <wp:extent cx="3078747" cy="861135"/>
            <wp:effectExtent l="0" t="0" r="762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078747" cy="861135"/>
                    </a:xfrm>
                    <a:prstGeom prst="rect">
                      <a:avLst/>
                    </a:prstGeom>
                  </pic:spPr>
                </pic:pic>
              </a:graphicData>
            </a:graphic>
          </wp:inline>
        </w:drawing>
      </w:r>
    </w:p>
    <w:p w14:paraId="6F7A340A" w14:textId="25221262" w:rsidR="00F070DF" w:rsidRDefault="00C11067" w:rsidP="00F070DF">
      <w:pPr>
        <w:pStyle w:val="a1"/>
        <w:rPr>
          <w:lang w:val="sr-Cyrl-RS"/>
        </w:rPr>
      </w:pPr>
      <w:r>
        <w:rPr>
          <w:lang w:val="sr-Cyrl-RS"/>
        </w:rPr>
        <w:t>Слика 5.34</w:t>
      </w:r>
      <w:r w:rsidR="00F070DF">
        <w:rPr>
          <w:lang w:val="sr-Cyrl-RS"/>
        </w:rPr>
        <w:t xml:space="preserve"> – Падајући мени за одабир статуса захтева</w:t>
      </w:r>
    </w:p>
    <w:p w14:paraId="5F388EE6" w14:textId="452302E2" w:rsidR="001272BE" w:rsidRPr="00C21D0E" w:rsidRDefault="001272BE" w:rsidP="001272BE">
      <w:pPr>
        <w:pStyle w:val="a0"/>
        <w:ind w:firstLine="360"/>
        <w:rPr>
          <w:lang w:val="sr-Cyrl-RS"/>
        </w:rPr>
      </w:pPr>
      <w:r>
        <w:rPr>
          <w:lang w:val="sr-Cyrl-RS"/>
        </w:rPr>
        <w:t xml:space="preserve">Како би видео која имовина је обухваћена захтевом за трговину, корисник може да притисне дугме </w:t>
      </w:r>
      <w:r>
        <w:rPr>
          <w:i/>
          <w:lang w:val="en-US"/>
        </w:rPr>
        <w:t>See details</w:t>
      </w:r>
      <w:r>
        <w:rPr>
          <w:lang w:val="sr-Cyrl-RS"/>
        </w:rPr>
        <w:t>, након чега ће му бити приказан модални дијалог у којем ће се налазити све релевантне информације везане за ту трговину</w:t>
      </w:r>
      <w:r w:rsidR="00C11067">
        <w:rPr>
          <w:lang w:val="sr-Cyrl-RS"/>
        </w:rPr>
        <w:t xml:space="preserve"> (слика 5.35</w:t>
      </w:r>
      <w:r w:rsidR="007F6AD6">
        <w:rPr>
          <w:lang w:val="sr-Cyrl-RS"/>
        </w:rPr>
        <w:t>)</w:t>
      </w:r>
      <w:r w:rsidR="00AC41F0">
        <w:rPr>
          <w:lang w:val="sr-Cyrl-RS"/>
        </w:rPr>
        <w:t>.</w:t>
      </w:r>
      <w:r w:rsidR="00146044">
        <w:rPr>
          <w:lang w:val="sr-Cyrl-RS"/>
        </w:rPr>
        <w:t xml:space="preserve"> У одељку </w:t>
      </w:r>
      <w:r w:rsidR="00146044">
        <w:rPr>
          <w:i/>
          <w:lang w:val="en-US"/>
        </w:rPr>
        <w:t xml:space="preserve">You receive </w:t>
      </w:r>
      <w:r w:rsidR="00146044">
        <w:rPr>
          <w:lang w:val="sr-Cyrl-RS"/>
        </w:rPr>
        <w:t xml:space="preserve">је излистана сва имовина коју би његов тим добио, уколико прихвати захтев, док у одељку </w:t>
      </w:r>
      <w:r w:rsidR="00146044">
        <w:rPr>
          <w:i/>
          <w:lang w:val="en-US"/>
        </w:rPr>
        <w:t xml:space="preserve">They receive </w:t>
      </w:r>
      <w:r w:rsidR="00146044">
        <w:rPr>
          <w:lang w:val="sr-Cyrl-RS"/>
        </w:rPr>
        <w:t xml:space="preserve">је излистана сва његова имовина коју би добио други тим укључен у трговину. </w:t>
      </w:r>
      <w:r w:rsidR="00C21D0E">
        <w:rPr>
          <w:lang w:val="sr-Cyrl-RS"/>
        </w:rPr>
        <w:t xml:space="preserve">Притиском на дугме </w:t>
      </w:r>
      <w:r w:rsidR="00C21D0E" w:rsidRPr="00C21D0E">
        <w:rPr>
          <w:i/>
          <w:lang w:val="en-US"/>
        </w:rPr>
        <w:t>Close</w:t>
      </w:r>
      <w:r w:rsidR="00C21D0E">
        <w:rPr>
          <w:i/>
          <w:lang w:val="en-US"/>
        </w:rPr>
        <w:t xml:space="preserve"> </w:t>
      </w:r>
      <w:r w:rsidR="00C21D0E">
        <w:rPr>
          <w:lang w:val="sr-Cyrl-RS"/>
        </w:rPr>
        <w:t>корисник ће затворити модални дијалог и тиме бити у могућности да користи остале функционалности које систем нуди.</w:t>
      </w:r>
    </w:p>
    <w:p w14:paraId="5C58E249" w14:textId="7691851E" w:rsidR="007F6AD6" w:rsidRDefault="007F6AD6" w:rsidP="00025FDC">
      <w:pPr>
        <w:pStyle w:val="a1"/>
      </w:pPr>
      <w:r w:rsidRPr="007F6AD6">
        <w:rPr>
          <w:noProof/>
          <w:lang w:val="en-US"/>
        </w:rPr>
        <w:lastRenderedPageBreak/>
        <w:drawing>
          <wp:inline distT="0" distB="0" distL="0" distR="0" wp14:anchorId="47ACC742" wp14:editId="4DAA7F47">
            <wp:extent cx="5381725" cy="3297382"/>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6739" cy="3312708"/>
                    </a:xfrm>
                    <a:prstGeom prst="rect">
                      <a:avLst/>
                    </a:prstGeom>
                  </pic:spPr>
                </pic:pic>
              </a:graphicData>
            </a:graphic>
          </wp:inline>
        </w:drawing>
      </w:r>
    </w:p>
    <w:p w14:paraId="08417D48" w14:textId="06AF1A3B" w:rsidR="005D65E3" w:rsidRDefault="00C11067" w:rsidP="005D65E3">
      <w:pPr>
        <w:pStyle w:val="a1"/>
        <w:rPr>
          <w:lang w:val="sr-Cyrl-RS"/>
        </w:rPr>
      </w:pPr>
      <w:r>
        <w:rPr>
          <w:lang w:val="sr-Cyrl-RS"/>
        </w:rPr>
        <w:t>Слика 5.35</w:t>
      </w:r>
      <w:r w:rsidR="005D65E3">
        <w:rPr>
          <w:lang w:val="sr-Cyrl-RS"/>
        </w:rPr>
        <w:t xml:space="preserve"> – Модални дијалог који приказује имовину обухваћену захтевом за трговину</w:t>
      </w:r>
    </w:p>
    <w:p w14:paraId="2D85FCD7" w14:textId="77777777" w:rsidR="005D65E3" w:rsidRPr="001272BE" w:rsidRDefault="005D65E3" w:rsidP="001272BE">
      <w:pPr>
        <w:pStyle w:val="a0"/>
        <w:ind w:firstLine="360"/>
        <w:rPr>
          <w:lang w:val="sr-Cyrl-RS"/>
        </w:rPr>
      </w:pPr>
    </w:p>
    <w:p w14:paraId="1C3E31DD" w14:textId="065C1CC0" w:rsidR="00B9735A" w:rsidRPr="00B9735A" w:rsidRDefault="00B9735A" w:rsidP="00B9735A">
      <w:pPr>
        <w:pStyle w:val="Heading3"/>
      </w:pPr>
      <w:bookmarkStart w:id="177" w:name="_Toc176384524"/>
      <w:bookmarkStart w:id="178" w:name="_Toc176385265"/>
      <w:r>
        <w:rPr>
          <w:lang w:val="sr-Cyrl-RS"/>
        </w:rPr>
        <w:t>Прихватање захтева за трговину</w:t>
      </w:r>
      <w:bookmarkEnd w:id="177"/>
      <w:bookmarkEnd w:id="178"/>
    </w:p>
    <w:p w14:paraId="081756B2" w14:textId="0FADCE03" w:rsidR="0047520D" w:rsidRDefault="00DF4BCF" w:rsidP="00DF4BCF">
      <w:pPr>
        <w:pStyle w:val="a0"/>
        <w:ind w:firstLine="360"/>
        <w:rPr>
          <w:lang w:val="sr-Cyrl-RS"/>
        </w:rPr>
      </w:pPr>
      <w:r>
        <w:rPr>
          <w:lang w:val="sr-Cyrl-RS"/>
        </w:rPr>
        <w:t>Уколико се кориснику одређени захтев допао и сматра да је одличан по стратегију и будућност тима</w:t>
      </w:r>
      <w:r w:rsidR="00E33386">
        <w:rPr>
          <w:lang w:val="sr-Cyrl-RS"/>
        </w:rPr>
        <w:t xml:space="preserve">, има опцију да прихвати тај захтев. Прихватање захтева се може постићи притиском на дугме </w:t>
      </w:r>
      <w:r w:rsidR="00E33386">
        <w:rPr>
          <w:i/>
          <w:lang w:val="en-US"/>
        </w:rPr>
        <w:t>Accept</w:t>
      </w:r>
      <w:r w:rsidR="00E33386">
        <w:rPr>
          <w:lang w:val="sr-Cyrl-RS"/>
        </w:rPr>
        <w:t xml:space="preserve">, које се налази у самој картици захтева поред свих његових основних информација. </w:t>
      </w:r>
      <w:r w:rsidR="00953275">
        <w:rPr>
          <w:lang w:val="sr-Cyrl-RS"/>
        </w:rPr>
        <w:t xml:space="preserve">Притиском на ово дугме појавиће се модални дијалог који ће тражити од корисника да </w:t>
      </w:r>
      <w:r w:rsidR="00C11067">
        <w:rPr>
          <w:lang w:val="sr-Cyrl-RS"/>
        </w:rPr>
        <w:t>потврди своју одлуку (слика 5.36</w:t>
      </w:r>
      <w:r w:rsidR="00953275">
        <w:rPr>
          <w:lang w:val="sr-Cyrl-RS"/>
        </w:rPr>
        <w:t>), како би се тиме избегло што више потенцијалних грешака приликом руковођења захтевима</w:t>
      </w:r>
    </w:p>
    <w:p w14:paraId="124D9BC6" w14:textId="2B99726E" w:rsidR="0047520D" w:rsidRPr="0088001C" w:rsidRDefault="00953275" w:rsidP="00AA2892">
      <w:pPr>
        <w:pStyle w:val="a0"/>
        <w:ind w:firstLine="360"/>
        <w:rPr>
          <w:lang w:val="sr-Cyrl-RS"/>
        </w:rPr>
      </w:pPr>
      <w:r>
        <w:rPr>
          <w:lang w:val="sr-Cyrl-RS"/>
        </w:rPr>
        <w:t>Поновним притиском на дугме</w:t>
      </w:r>
      <w:r w:rsidRPr="00953275">
        <w:rPr>
          <w:i/>
          <w:lang w:val="en-US"/>
        </w:rPr>
        <w:t xml:space="preserve"> </w:t>
      </w:r>
      <w:r>
        <w:rPr>
          <w:i/>
          <w:lang w:val="en-US"/>
        </w:rPr>
        <w:t>Accept</w:t>
      </w:r>
      <w:r>
        <w:rPr>
          <w:i/>
          <w:lang w:val="sr-Cyrl-RS"/>
        </w:rPr>
        <w:t xml:space="preserve"> </w:t>
      </w:r>
      <w:r>
        <w:rPr>
          <w:lang w:val="sr-Cyrl-RS"/>
        </w:rPr>
        <w:t xml:space="preserve">корисник ће потврдити своју одлуку и трговина ће се извршити </w:t>
      </w:r>
      <w:r w:rsidR="0047520D">
        <w:rPr>
          <w:lang w:val="sr-Cyrl-RS"/>
        </w:rPr>
        <w:t>.</w:t>
      </w:r>
      <w:r w:rsidR="00AC590A">
        <w:rPr>
          <w:lang w:val="sr-Cyrl-RS"/>
        </w:rPr>
        <w:t xml:space="preserve"> </w:t>
      </w:r>
      <w:r w:rsidR="0088001C">
        <w:rPr>
          <w:lang w:val="sr-Cyrl-RS"/>
        </w:rPr>
        <w:t xml:space="preserve">Док, притиском на дугме </w:t>
      </w:r>
      <w:r w:rsidR="0088001C">
        <w:rPr>
          <w:i/>
          <w:lang w:val="en-US"/>
        </w:rPr>
        <w:t xml:space="preserve">Cancel </w:t>
      </w:r>
      <w:r w:rsidR="0088001C">
        <w:rPr>
          <w:lang w:val="sr-Cyrl-RS"/>
        </w:rPr>
        <w:t>корисник ће поништити ову започету активност.</w:t>
      </w:r>
    </w:p>
    <w:p w14:paraId="6BCA3616" w14:textId="1B10BBCB" w:rsidR="00266267" w:rsidRDefault="0047520D" w:rsidP="00025FDC">
      <w:pPr>
        <w:pStyle w:val="a1"/>
      </w:pPr>
      <w:r w:rsidRPr="0047520D">
        <w:rPr>
          <w:noProof/>
          <w:lang w:val="en-US"/>
        </w:rPr>
        <w:drawing>
          <wp:inline distT="0" distB="0" distL="0" distR="0" wp14:anchorId="6C0108F9" wp14:editId="5D654A53">
            <wp:extent cx="4350328" cy="2051263"/>
            <wp:effectExtent l="0" t="0" r="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64629" cy="2058006"/>
                    </a:xfrm>
                    <a:prstGeom prst="rect">
                      <a:avLst/>
                    </a:prstGeom>
                  </pic:spPr>
                </pic:pic>
              </a:graphicData>
            </a:graphic>
          </wp:inline>
        </w:drawing>
      </w:r>
      <w:r w:rsidR="00DF4BCF">
        <w:t xml:space="preserve"> </w:t>
      </w:r>
    </w:p>
    <w:p w14:paraId="27575EA5" w14:textId="33766B3B" w:rsidR="00AA2892" w:rsidRDefault="00AA2892" w:rsidP="00A72BFA">
      <w:pPr>
        <w:pStyle w:val="a1"/>
        <w:rPr>
          <w:lang w:val="sr-Cyrl-RS"/>
        </w:rPr>
      </w:pPr>
      <w:r>
        <w:rPr>
          <w:lang w:val="sr-Cyrl-RS"/>
        </w:rPr>
        <w:t>Слика</w:t>
      </w:r>
      <w:r w:rsidR="00C11067">
        <w:rPr>
          <w:lang w:val="sr-Cyrl-RS"/>
        </w:rPr>
        <w:t xml:space="preserve"> 5.36</w:t>
      </w:r>
      <w:r>
        <w:rPr>
          <w:lang w:val="sr-Cyrl-RS"/>
        </w:rPr>
        <w:t xml:space="preserve"> – Модални дијалог за потрвду прихватања одабраног захтева за трговину</w:t>
      </w:r>
    </w:p>
    <w:p w14:paraId="5BA6C16D" w14:textId="6B0532BA" w:rsidR="00AA2892" w:rsidRPr="00DC7792" w:rsidRDefault="003B3F29" w:rsidP="00DF4BCF">
      <w:pPr>
        <w:pStyle w:val="a0"/>
        <w:ind w:firstLine="360"/>
        <w:rPr>
          <w:lang w:val="sr-Cyrl-RS"/>
        </w:rPr>
      </w:pPr>
      <w:r>
        <w:rPr>
          <w:lang w:val="sr-Cyrl-RS"/>
        </w:rPr>
        <w:lastRenderedPageBreak/>
        <w:t xml:space="preserve">Након што је захтев прихваћен, систем аутоматски прераспоређује имовину обухваћену захтевом у одговарајуће тимове. </w:t>
      </w:r>
      <w:r w:rsidR="000525E2">
        <w:rPr>
          <w:lang w:val="sr-Cyrl-RS"/>
        </w:rPr>
        <w:t>Притом, аутоматски одбија све остале захтеве који су у току и у себи садрже имовину која је обухваћена претходно прихваћеним захтевом.</w:t>
      </w:r>
      <w:r w:rsidR="00F31E68">
        <w:rPr>
          <w:lang w:val="sr-Cyrl-RS"/>
        </w:rPr>
        <w:t xml:space="preserve"> </w:t>
      </w:r>
      <w:r w:rsidR="00A431BE">
        <w:rPr>
          <w:lang w:val="sr-Cyrl-RS"/>
        </w:rPr>
        <w:t>Аутоматски о</w:t>
      </w:r>
      <w:r w:rsidR="008E6714">
        <w:rPr>
          <w:lang w:val="sr-Cyrl-RS"/>
        </w:rPr>
        <w:t>дбијање</w:t>
      </w:r>
      <w:r w:rsidR="00D72C7D">
        <w:rPr>
          <w:lang w:val="sr-Cyrl-RS"/>
        </w:rPr>
        <w:t xml:space="preserve"> осталих захтева</w:t>
      </w:r>
      <w:r w:rsidR="008E6714">
        <w:rPr>
          <w:lang w:val="sr-Cyrl-RS"/>
        </w:rPr>
        <w:t xml:space="preserve"> је имплементирано помоћу тригера у језику </w:t>
      </w:r>
      <w:r w:rsidR="008E6714" w:rsidRPr="00463142">
        <w:rPr>
          <w:i/>
          <w:lang w:val="en-US"/>
        </w:rPr>
        <w:t>PL/SQL</w:t>
      </w:r>
      <w:r w:rsidR="008E6714">
        <w:rPr>
          <w:lang w:val="en-US"/>
        </w:rPr>
        <w:t xml:space="preserve"> </w:t>
      </w:r>
      <w:r w:rsidR="00DC7792">
        <w:rPr>
          <w:lang w:val="sr-Cyrl-RS"/>
        </w:rPr>
        <w:t>на серверској страни (листинг 5.11)</w:t>
      </w:r>
    </w:p>
    <w:p w14:paraId="241C5C42" w14:textId="72D37CFF" w:rsidR="00842C96" w:rsidRDefault="00842C96" w:rsidP="00DF73E6">
      <w:pPr>
        <w:pStyle w:val="a0"/>
        <w:ind w:firstLine="360"/>
        <w:rPr>
          <w:lang w:val="sr-Cyrl-RS"/>
        </w:rPr>
      </w:pPr>
      <w:r>
        <w:rPr>
          <w:lang w:val="sr-Cyrl-RS"/>
        </w:rPr>
        <w:t xml:space="preserve">Такође, када се захтев прихвати, систем сам креира вест на страници </w:t>
      </w:r>
      <w:r w:rsidRPr="00842C96">
        <w:rPr>
          <w:i/>
        </w:rPr>
        <w:t>League news</w:t>
      </w:r>
      <w:r>
        <w:rPr>
          <w:lang w:val="sr-Cyrl-RS"/>
        </w:rPr>
        <w:t>, где се осим самих информација о трговини даје и мишљење стручњака.</w:t>
      </w:r>
    </w:p>
    <w:p w14:paraId="168B6BF7" w14:textId="77777777" w:rsidR="00441465" w:rsidRPr="00842C96" w:rsidRDefault="00441465" w:rsidP="00DF73E6">
      <w:pPr>
        <w:pStyle w:val="a0"/>
        <w:ind w:firstLine="360"/>
        <w:rPr>
          <w:lang w:val="sr-Cyrl-RS"/>
        </w:rPr>
      </w:pPr>
    </w:p>
    <w:p w14:paraId="080EC8AC" w14:textId="1F9B7DF9" w:rsidR="00755E00" w:rsidRDefault="00A000F5" w:rsidP="00A000F5">
      <w:pPr>
        <w:pStyle w:val="Heading3"/>
        <w:rPr>
          <w:noProof/>
          <w:lang w:val="sr-Cyrl-RS"/>
        </w:rPr>
      </w:pPr>
      <w:bookmarkStart w:id="179" w:name="_Toc176384525"/>
      <w:bookmarkStart w:id="180" w:name="_Toc176385266"/>
      <w:r>
        <w:rPr>
          <w:noProof/>
          <w:lang w:val="sr-Cyrl-RS"/>
        </w:rPr>
        <w:t>Одбијање захтева за трговину</w:t>
      </w:r>
      <w:bookmarkEnd w:id="179"/>
      <w:bookmarkEnd w:id="180"/>
    </w:p>
    <w:p w14:paraId="349A2BF2" w14:textId="5254B4D4" w:rsidR="0081132A" w:rsidRDefault="00420244" w:rsidP="00420244">
      <w:pPr>
        <w:pStyle w:val="a0"/>
        <w:ind w:firstLine="360"/>
        <w:rPr>
          <w:lang w:val="sr-Cyrl-RS"/>
        </w:rPr>
      </w:pPr>
      <w:r>
        <w:rPr>
          <w:lang w:val="sr-Cyrl-RS"/>
        </w:rPr>
        <w:t>Корисник има опцију и да одбије неки захтев уколико мисли да није добар по стратегију и будућност његовог тима.</w:t>
      </w:r>
      <w:r w:rsidR="008D71AA">
        <w:rPr>
          <w:lang w:val="sr-Cyrl-RS"/>
        </w:rPr>
        <w:t xml:space="preserve"> Како би започео ову активност, корисник мора да притисне дугме </w:t>
      </w:r>
      <w:r w:rsidR="008D71AA" w:rsidRPr="008D71AA">
        <w:rPr>
          <w:i/>
          <w:lang w:val="en-US"/>
        </w:rPr>
        <w:t>Decline</w:t>
      </w:r>
      <w:r w:rsidR="008D71AA">
        <w:rPr>
          <w:i/>
          <w:lang w:val="en-US"/>
        </w:rPr>
        <w:t xml:space="preserve"> </w:t>
      </w:r>
      <w:r w:rsidR="008D71AA">
        <w:rPr>
          <w:lang w:val="sr-Cyrl-RS"/>
        </w:rPr>
        <w:t xml:space="preserve">које се налази у картици самог одабраног захтева поред свих основних информација везаних за тај захтев. </w:t>
      </w:r>
      <w:r w:rsidR="00121A28">
        <w:rPr>
          <w:lang w:val="sr-Cyrl-RS"/>
        </w:rPr>
        <w:t xml:space="preserve"> Притиском на дугме </w:t>
      </w:r>
      <w:r w:rsidR="00121A28" w:rsidRPr="008D71AA">
        <w:rPr>
          <w:i/>
          <w:lang w:val="en-US"/>
        </w:rPr>
        <w:t>Decline</w:t>
      </w:r>
      <w:r w:rsidR="00121A28">
        <w:rPr>
          <w:lang w:val="sr-Cyrl-RS"/>
        </w:rPr>
        <w:t xml:space="preserve">, кориснику ће се појавити модални дијалог који ће тражити од корисника да </w:t>
      </w:r>
      <w:r w:rsidR="00C11067">
        <w:rPr>
          <w:lang w:val="sr-Cyrl-RS"/>
        </w:rPr>
        <w:t>потврди своју одлуку (слика 5.37</w:t>
      </w:r>
      <w:r w:rsidR="00121A28">
        <w:rPr>
          <w:lang w:val="sr-Cyrl-RS"/>
        </w:rPr>
        <w:t>). Овиме се осигурава да није дошло до случајног притиска не претходно дугме</w:t>
      </w:r>
    </w:p>
    <w:p w14:paraId="61B2E4B8" w14:textId="71AAF801" w:rsidR="00B95D48" w:rsidRDefault="00590962" w:rsidP="00420244">
      <w:pPr>
        <w:pStyle w:val="a0"/>
        <w:ind w:firstLine="360"/>
        <w:rPr>
          <w:lang w:val="sr-Cyrl-RS"/>
        </w:rPr>
      </w:pPr>
      <w:r>
        <w:rPr>
          <w:lang w:val="sr-Cyrl-RS"/>
        </w:rPr>
        <w:t>Поновним п</w:t>
      </w:r>
      <w:r w:rsidR="00B95D48">
        <w:rPr>
          <w:lang w:val="sr-Cyrl-RS"/>
        </w:rPr>
        <w:t xml:space="preserve">ритиском на дугме </w:t>
      </w:r>
      <w:r w:rsidR="00B95D48" w:rsidRPr="008D71AA">
        <w:rPr>
          <w:i/>
          <w:lang w:val="en-US"/>
        </w:rPr>
        <w:t>Decline</w:t>
      </w:r>
      <w:r>
        <w:rPr>
          <w:lang w:val="sr-Cyrl-RS"/>
        </w:rPr>
        <w:t xml:space="preserve">, корисник ће потврдити своју одлуку о одбијању захтева. </w:t>
      </w:r>
      <w:r w:rsidR="00B95D48">
        <w:rPr>
          <w:lang w:val="sr-Cyrl-RS"/>
        </w:rPr>
        <w:t xml:space="preserve">Док, притиском на дугме </w:t>
      </w:r>
      <w:r w:rsidR="00B95D48">
        <w:rPr>
          <w:i/>
          <w:lang w:val="en-US"/>
        </w:rPr>
        <w:t xml:space="preserve">Cancel </w:t>
      </w:r>
      <w:r w:rsidR="00B95D48">
        <w:rPr>
          <w:lang w:val="sr-Cyrl-RS"/>
        </w:rPr>
        <w:t>корисник ће поништити ову започету активност.</w:t>
      </w:r>
    </w:p>
    <w:p w14:paraId="78B99F5B" w14:textId="3773350D" w:rsidR="003C7919" w:rsidRPr="00111CDC" w:rsidRDefault="003C7919" w:rsidP="00420244">
      <w:pPr>
        <w:pStyle w:val="a0"/>
        <w:ind w:firstLine="360"/>
        <w:rPr>
          <w:lang w:val="en-US"/>
        </w:rPr>
      </w:pPr>
      <w:r>
        <w:rPr>
          <w:lang w:val="sr-Cyrl-RS"/>
        </w:rPr>
        <w:t>Уколико је корисник сигуран у своју одлуку да жели да одбије одабрани захтев, мора да принесе и објашњење уз одбијање, како би пошиљалац захтева знао зашто је дошло до одбијања његовог захтева.</w:t>
      </w:r>
      <w:r w:rsidR="001662CB">
        <w:rPr>
          <w:lang w:val="sr-Cyrl-RS"/>
        </w:rPr>
        <w:t xml:space="preserve"> Овиме се остварује вид комуникације међу менаџерима и боље разумевање потреба тима.</w:t>
      </w:r>
    </w:p>
    <w:p w14:paraId="3CA73864" w14:textId="2EA7B2FF" w:rsidR="007B5680" w:rsidRDefault="007B5680" w:rsidP="00025FDC">
      <w:pPr>
        <w:pStyle w:val="a1"/>
      </w:pPr>
      <w:r w:rsidRPr="007B5680">
        <w:rPr>
          <w:noProof/>
          <w:lang w:val="en-US"/>
        </w:rPr>
        <w:drawing>
          <wp:inline distT="0" distB="0" distL="0" distR="0" wp14:anchorId="728AA245" wp14:editId="1912DD11">
            <wp:extent cx="3894297" cy="29718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920204" cy="2991570"/>
                    </a:xfrm>
                    <a:prstGeom prst="rect">
                      <a:avLst/>
                    </a:prstGeom>
                  </pic:spPr>
                </pic:pic>
              </a:graphicData>
            </a:graphic>
          </wp:inline>
        </w:drawing>
      </w:r>
    </w:p>
    <w:p w14:paraId="605C42E7" w14:textId="13701AE8" w:rsidR="007B5680" w:rsidRDefault="00C11067" w:rsidP="007B5680">
      <w:pPr>
        <w:pStyle w:val="a1"/>
        <w:rPr>
          <w:lang w:val="sr-Cyrl-RS"/>
        </w:rPr>
      </w:pPr>
      <w:r>
        <w:rPr>
          <w:lang w:val="sr-Cyrl-RS"/>
        </w:rPr>
        <w:t>Слика 5.37</w:t>
      </w:r>
      <w:r w:rsidR="007B5680">
        <w:rPr>
          <w:lang w:val="sr-Cyrl-RS"/>
        </w:rPr>
        <w:t xml:space="preserve"> – Модални дијалог за потрвду одбијања одабраног захтева за трговину</w:t>
      </w:r>
    </w:p>
    <w:p w14:paraId="4CF3FC97" w14:textId="55E42224" w:rsidR="00DE006F" w:rsidRDefault="00111CDC" w:rsidP="00420244">
      <w:pPr>
        <w:pStyle w:val="a0"/>
        <w:ind w:firstLine="360"/>
        <w:rPr>
          <w:lang w:val="sr-Cyrl-RS"/>
        </w:rPr>
      </w:pPr>
      <w:r>
        <w:rPr>
          <w:lang w:val="sr-Cyrl-RS"/>
        </w:rPr>
        <w:lastRenderedPageBreak/>
        <w:t xml:space="preserve">Након што је захтев одбијен, на картици захтева ће бити написано </w:t>
      </w:r>
      <w:r>
        <w:rPr>
          <w:i/>
          <w:lang w:val="en-US"/>
        </w:rPr>
        <w:t>Declined</w:t>
      </w:r>
      <w:r>
        <w:rPr>
          <w:lang w:val="en-US"/>
        </w:rPr>
        <w:t xml:space="preserve"> </w:t>
      </w:r>
      <w:r>
        <w:rPr>
          <w:lang w:val="sr-Cyrl-RS"/>
        </w:rPr>
        <w:t xml:space="preserve">и појавиће се дугме </w:t>
      </w:r>
      <w:r>
        <w:rPr>
          <w:i/>
        </w:rPr>
        <w:t>See denial explanation</w:t>
      </w:r>
      <w:r w:rsidR="00C11067">
        <w:rPr>
          <w:lang w:val="sr-Cyrl-RS"/>
        </w:rPr>
        <w:t xml:space="preserve"> (слика 5.38</w:t>
      </w:r>
      <w:r>
        <w:rPr>
          <w:lang w:val="sr-Cyrl-RS"/>
        </w:rPr>
        <w:t>)</w:t>
      </w:r>
      <w:r>
        <w:t xml:space="preserve">. </w:t>
      </w:r>
      <w:r>
        <w:rPr>
          <w:lang w:val="sr-Cyrl-RS"/>
        </w:rPr>
        <w:t>Притиском на ово дугме отвориће се модални дијалог</w:t>
      </w:r>
      <w:r w:rsidR="003610E5">
        <w:rPr>
          <w:lang w:val="sr-Cyrl-RS"/>
        </w:rPr>
        <w:t xml:space="preserve"> у којем ће бити исписан разлог одбијања захтева од стране менаџера чији је тим примио захтев</w:t>
      </w:r>
      <w:r w:rsidR="00C11067">
        <w:rPr>
          <w:lang w:val="sr-Cyrl-RS"/>
        </w:rPr>
        <w:t xml:space="preserve"> (слика 5.39</w:t>
      </w:r>
      <w:r w:rsidR="002A7B62">
        <w:rPr>
          <w:lang w:val="sr-Cyrl-RS"/>
        </w:rPr>
        <w:t>)</w:t>
      </w:r>
      <w:r w:rsidR="003610E5">
        <w:rPr>
          <w:lang w:val="sr-Cyrl-RS"/>
        </w:rPr>
        <w:t>.</w:t>
      </w:r>
    </w:p>
    <w:p w14:paraId="02345002" w14:textId="5760A2C5" w:rsidR="007B5680" w:rsidRDefault="00DE006F" w:rsidP="00AC42E6">
      <w:pPr>
        <w:pStyle w:val="a1"/>
        <w:rPr>
          <w:lang w:val="sr-Cyrl-RS"/>
        </w:rPr>
      </w:pPr>
      <w:r w:rsidRPr="00DE006F">
        <w:rPr>
          <w:noProof/>
          <w:lang w:val="en-US"/>
        </w:rPr>
        <w:drawing>
          <wp:inline distT="0" distB="0" distL="0" distR="0" wp14:anchorId="31513356" wp14:editId="70C377E4">
            <wp:extent cx="5410200" cy="73215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19719" cy="733443"/>
                    </a:xfrm>
                    <a:prstGeom prst="rect">
                      <a:avLst/>
                    </a:prstGeom>
                  </pic:spPr>
                </pic:pic>
              </a:graphicData>
            </a:graphic>
          </wp:inline>
        </w:drawing>
      </w:r>
      <w:r w:rsidR="003610E5">
        <w:rPr>
          <w:lang w:val="sr-Cyrl-RS"/>
        </w:rPr>
        <w:t xml:space="preserve"> </w:t>
      </w:r>
    </w:p>
    <w:p w14:paraId="58F3C093" w14:textId="62A490E0" w:rsidR="00DE006F" w:rsidRDefault="00C11067" w:rsidP="00DE006F">
      <w:pPr>
        <w:pStyle w:val="a1"/>
        <w:rPr>
          <w:lang w:val="sr-Cyrl-RS"/>
        </w:rPr>
      </w:pPr>
      <w:r>
        <w:rPr>
          <w:lang w:val="sr-Cyrl-RS"/>
        </w:rPr>
        <w:t>Слика 5.38</w:t>
      </w:r>
      <w:r w:rsidR="00DE006F">
        <w:rPr>
          <w:lang w:val="sr-Cyrl-RS"/>
        </w:rPr>
        <w:t xml:space="preserve"> – Приказ одбијеног захтева</w:t>
      </w:r>
      <w:r w:rsidR="00344512">
        <w:rPr>
          <w:lang w:val="sr-Cyrl-RS"/>
        </w:rPr>
        <w:t xml:space="preserve"> за тргов</w:t>
      </w:r>
      <w:r w:rsidR="00ED0465">
        <w:rPr>
          <w:lang w:val="sr-Cyrl-RS"/>
        </w:rPr>
        <w:t>ину</w:t>
      </w:r>
    </w:p>
    <w:p w14:paraId="5F2CF831" w14:textId="0B8DAB15" w:rsidR="00FF0142" w:rsidRDefault="00FF0142" w:rsidP="00025FDC">
      <w:pPr>
        <w:pStyle w:val="a1"/>
        <w:rPr>
          <w:lang w:val="sr-Cyrl-RS"/>
        </w:rPr>
      </w:pPr>
      <w:r w:rsidRPr="00025FDC">
        <w:rPr>
          <w:noProof/>
          <w:lang w:val="en-US"/>
        </w:rPr>
        <w:drawing>
          <wp:inline distT="0" distB="0" distL="0" distR="0" wp14:anchorId="54E9090A" wp14:editId="40E6116E">
            <wp:extent cx="3207328" cy="2613192"/>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252222" cy="2649770"/>
                    </a:xfrm>
                    <a:prstGeom prst="rect">
                      <a:avLst/>
                    </a:prstGeom>
                  </pic:spPr>
                </pic:pic>
              </a:graphicData>
            </a:graphic>
          </wp:inline>
        </w:drawing>
      </w:r>
    </w:p>
    <w:p w14:paraId="2279565E" w14:textId="4391F989" w:rsidR="00FF0142" w:rsidRDefault="00C11067" w:rsidP="00FF0142">
      <w:pPr>
        <w:pStyle w:val="a1"/>
        <w:rPr>
          <w:lang w:val="sr-Cyrl-RS"/>
        </w:rPr>
      </w:pPr>
      <w:r>
        <w:rPr>
          <w:lang w:val="sr-Cyrl-RS"/>
        </w:rPr>
        <w:t>Слика 5.39</w:t>
      </w:r>
      <w:r w:rsidR="00FF0142">
        <w:rPr>
          <w:lang w:val="sr-Cyrl-RS"/>
        </w:rPr>
        <w:t xml:space="preserve"> – Модални дијалог који приказује разлог одбијања захтева з</w:t>
      </w:r>
      <w:r w:rsidR="00AD00D4">
        <w:rPr>
          <w:lang w:val="sr-Cyrl-RS"/>
        </w:rPr>
        <w:t>а</w:t>
      </w:r>
      <w:r w:rsidR="00FF0142">
        <w:rPr>
          <w:lang w:val="sr-Cyrl-RS"/>
        </w:rPr>
        <w:t xml:space="preserve"> трговину</w:t>
      </w:r>
    </w:p>
    <w:p w14:paraId="15A7945F" w14:textId="39F88992" w:rsidR="00DE006F" w:rsidRDefault="00B45513" w:rsidP="00420244">
      <w:pPr>
        <w:pStyle w:val="a0"/>
        <w:ind w:firstLine="360"/>
        <w:rPr>
          <w:lang w:val="sr-Cyrl-RS"/>
        </w:rPr>
      </w:pPr>
      <w:r>
        <w:rPr>
          <w:lang w:val="sr-Cyrl-RS"/>
        </w:rPr>
        <w:t xml:space="preserve">Притиском на дугме </w:t>
      </w:r>
      <w:r>
        <w:rPr>
          <w:i/>
          <w:lang w:val="en-US"/>
        </w:rPr>
        <w:t xml:space="preserve">Close </w:t>
      </w:r>
      <w:r>
        <w:rPr>
          <w:lang w:val="sr-Cyrl-RS"/>
        </w:rPr>
        <w:t xml:space="preserve">корисник затвара модални дијалог. </w:t>
      </w:r>
    </w:p>
    <w:p w14:paraId="50E82597" w14:textId="4CB574C2" w:rsidR="00043A21" w:rsidRDefault="00043A21" w:rsidP="00043A21">
      <w:pPr>
        <w:pStyle w:val="Heading3"/>
        <w:rPr>
          <w:lang w:val="sr-Cyrl-RS"/>
        </w:rPr>
      </w:pPr>
      <w:bookmarkStart w:id="181" w:name="_Toc176384526"/>
      <w:bookmarkStart w:id="182" w:name="_Toc176385267"/>
      <w:r>
        <w:rPr>
          <w:lang w:val="sr-Cyrl-RS"/>
        </w:rPr>
        <w:t>Слање захтева за трговину</w:t>
      </w:r>
      <w:bookmarkEnd w:id="181"/>
      <w:bookmarkEnd w:id="182"/>
    </w:p>
    <w:p w14:paraId="53102E18" w14:textId="4F60016D" w:rsidR="001354DA" w:rsidRDefault="008A069F" w:rsidP="008A069F">
      <w:pPr>
        <w:pStyle w:val="a0"/>
        <w:ind w:firstLine="360"/>
        <w:rPr>
          <w:lang w:val="sr-Cyrl-RS"/>
        </w:rPr>
      </w:pPr>
      <w:r>
        <w:rPr>
          <w:lang w:val="sr-Cyrl-RS"/>
        </w:rPr>
        <w:t xml:space="preserve">Осим </w:t>
      </w:r>
      <w:r w:rsidR="00CA7AAA">
        <w:rPr>
          <w:lang w:val="sr-Cyrl-RS"/>
        </w:rPr>
        <w:t xml:space="preserve">што може да руководи </w:t>
      </w:r>
      <w:r>
        <w:rPr>
          <w:lang w:val="sr-Cyrl-RS"/>
        </w:rPr>
        <w:t xml:space="preserve">захтевима, корисник са улогом </w:t>
      </w:r>
      <w:r>
        <w:rPr>
          <w:i/>
          <w:lang w:val="en-US"/>
        </w:rPr>
        <w:t xml:space="preserve">Menadzer </w:t>
      </w:r>
      <w:r>
        <w:rPr>
          <w:lang w:val="sr-Cyrl-RS"/>
        </w:rPr>
        <w:t>у систему има могућност и да креира захтеве и шаље менаџерима других тимова.</w:t>
      </w:r>
      <w:r w:rsidR="004A6530">
        <w:rPr>
          <w:lang w:val="sr-Cyrl-RS"/>
        </w:rPr>
        <w:t xml:space="preserve"> Ово је веома значајна функционалност јер тиме може директно да својим одлукама утиче на будућност свог тима и потенцијално побољша перформансе на терену.</w:t>
      </w:r>
    </w:p>
    <w:p w14:paraId="5C9E66FE" w14:textId="0504C5DF" w:rsidR="00945BB1" w:rsidRDefault="00945BB1" w:rsidP="008A069F">
      <w:pPr>
        <w:pStyle w:val="a0"/>
        <w:ind w:firstLine="360"/>
        <w:rPr>
          <w:lang w:val="sr-Cyrl-RS"/>
        </w:rPr>
      </w:pPr>
      <w:r>
        <w:rPr>
          <w:lang w:val="sr-Cyrl-RS"/>
        </w:rPr>
        <w:t xml:space="preserve">Притиском на дугме </w:t>
      </w:r>
      <w:r>
        <w:rPr>
          <w:i/>
          <w:lang w:val="en-US"/>
        </w:rPr>
        <w:t>Propose a trade</w:t>
      </w:r>
      <w:r>
        <w:rPr>
          <w:lang w:val="en-US"/>
        </w:rPr>
        <w:t xml:space="preserve"> </w:t>
      </w:r>
      <w:r>
        <w:rPr>
          <w:lang w:val="sr-Cyrl-RS"/>
        </w:rPr>
        <w:t>кориснику се приказује модални дијалог за креирање новог захтева з</w:t>
      </w:r>
      <w:r w:rsidR="00C11067">
        <w:rPr>
          <w:lang w:val="sr-Cyrl-RS"/>
        </w:rPr>
        <w:t>а трговину (слика 5.40</w:t>
      </w:r>
      <w:r>
        <w:rPr>
          <w:lang w:val="sr-Cyrl-RS"/>
        </w:rPr>
        <w:t>).</w:t>
      </w:r>
      <w:r w:rsidR="00F90590">
        <w:rPr>
          <w:lang w:val="sr-Cyrl-RS"/>
        </w:rPr>
        <w:t xml:space="preserve"> </w:t>
      </w:r>
    </w:p>
    <w:p w14:paraId="5DF6FC27" w14:textId="7DBD61C4" w:rsidR="00F90590" w:rsidRDefault="00A22EC1" w:rsidP="00025FDC">
      <w:pPr>
        <w:pStyle w:val="a1"/>
      </w:pPr>
      <w:r w:rsidRPr="00A22EC1">
        <w:rPr>
          <w:noProof/>
          <w:lang w:val="en-US"/>
        </w:rPr>
        <w:lastRenderedPageBreak/>
        <w:drawing>
          <wp:inline distT="0" distB="0" distL="0" distR="0" wp14:anchorId="655C8613" wp14:editId="70EF73D8">
            <wp:extent cx="5640070" cy="367855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640070" cy="3678555"/>
                    </a:xfrm>
                    <a:prstGeom prst="rect">
                      <a:avLst/>
                    </a:prstGeom>
                  </pic:spPr>
                </pic:pic>
              </a:graphicData>
            </a:graphic>
          </wp:inline>
        </w:drawing>
      </w:r>
    </w:p>
    <w:p w14:paraId="745A80CA" w14:textId="462AAD12" w:rsidR="00F90590" w:rsidRDefault="00C11067" w:rsidP="00F90590">
      <w:pPr>
        <w:pStyle w:val="a1"/>
        <w:rPr>
          <w:lang w:val="sr-Cyrl-RS"/>
        </w:rPr>
      </w:pPr>
      <w:r>
        <w:rPr>
          <w:lang w:val="sr-Cyrl-RS"/>
        </w:rPr>
        <w:t>Слика 5.40</w:t>
      </w:r>
      <w:r w:rsidR="00F90590">
        <w:rPr>
          <w:lang w:val="sr-Cyrl-RS"/>
        </w:rPr>
        <w:t xml:space="preserve"> – Модални дијалог за креирање захтева за трговину</w:t>
      </w:r>
    </w:p>
    <w:p w14:paraId="50F5245A" w14:textId="6BE65ED9" w:rsidR="00F90590" w:rsidRDefault="0047626B" w:rsidP="008A069F">
      <w:pPr>
        <w:pStyle w:val="a0"/>
        <w:ind w:firstLine="360"/>
      </w:pPr>
      <w:r>
        <w:rPr>
          <w:lang w:val="sr-Cyrl-RS"/>
        </w:rPr>
        <w:t xml:space="preserve">Модални дијалог је при отварању иницијално празан. </w:t>
      </w:r>
      <w:r w:rsidR="000A6899">
        <w:rPr>
          <w:lang w:val="sr-Cyrl-RS"/>
        </w:rPr>
        <w:t>Од корисник се тражи да одабере тим с којим жели да обави трговину. То ће учинити одабиром једног од понуђених тимова</w:t>
      </w:r>
      <w:r w:rsidR="00C11067">
        <w:rPr>
          <w:lang w:val="sr-Cyrl-RS"/>
        </w:rPr>
        <w:t xml:space="preserve"> на падајућем менију (слика 5.41</w:t>
      </w:r>
      <w:r w:rsidR="000A6899">
        <w:rPr>
          <w:lang w:val="sr-Cyrl-RS"/>
        </w:rPr>
        <w:t xml:space="preserve">). </w:t>
      </w:r>
      <w:r w:rsidR="00FB3A20">
        <w:rPr>
          <w:lang w:val="sr-Cyrl-RS"/>
        </w:rPr>
        <w:t xml:space="preserve">Може листати све док не пронађе жељени тим, а на располагању има и поље са натписом </w:t>
      </w:r>
      <w:r w:rsidR="00FB3A20" w:rsidRPr="00CD3C52">
        <w:rPr>
          <w:i/>
        </w:rPr>
        <w:t>Search</w:t>
      </w:r>
      <w:r w:rsidR="00E073FD">
        <w:rPr>
          <w:lang w:val="sr-Cyrl-RS"/>
        </w:rPr>
        <w:t>, у које када унесе назив тима</w:t>
      </w:r>
      <w:r w:rsidR="00FB3A20">
        <w:rPr>
          <w:lang w:val="sr-Cyrl-RS"/>
        </w:rPr>
        <w:t xml:space="preserve"> може да убрза саму претрагу</w:t>
      </w:r>
      <w:r w:rsidR="00FB3A20">
        <w:t>.</w:t>
      </w:r>
    </w:p>
    <w:p w14:paraId="2F440F28" w14:textId="3A4FE70C" w:rsidR="00FB3A20" w:rsidRDefault="00AF09D0" w:rsidP="00025FDC">
      <w:pPr>
        <w:pStyle w:val="a1"/>
      </w:pPr>
      <w:r w:rsidRPr="00AF09D0">
        <w:rPr>
          <w:noProof/>
          <w:lang w:val="en-US"/>
        </w:rPr>
        <w:drawing>
          <wp:inline distT="0" distB="0" distL="0" distR="0" wp14:anchorId="265F8D9B" wp14:editId="3AC82968">
            <wp:extent cx="4991533" cy="3086367"/>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991533" cy="3086367"/>
                    </a:xfrm>
                    <a:prstGeom prst="rect">
                      <a:avLst/>
                    </a:prstGeom>
                  </pic:spPr>
                </pic:pic>
              </a:graphicData>
            </a:graphic>
          </wp:inline>
        </w:drawing>
      </w:r>
    </w:p>
    <w:p w14:paraId="5D1AEBD4" w14:textId="24AA82EC" w:rsidR="00FB3A20" w:rsidRDefault="00C11067" w:rsidP="00FB3A20">
      <w:pPr>
        <w:pStyle w:val="a1"/>
        <w:rPr>
          <w:lang w:val="sr-Cyrl-RS"/>
        </w:rPr>
      </w:pPr>
      <w:r>
        <w:rPr>
          <w:lang w:val="sr-Cyrl-RS"/>
        </w:rPr>
        <w:t>Слика 5.41</w:t>
      </w:r>
      <w:r w:rsidR="00FB3A20">
        <w:rPr>
          <w:lang w:val="sr-Cyrl-RS"/>
        </w:rPr>
        <w:t xml:space="preserve"> – Падајући мени са пољем за претрагу</w:t>
      </w:r>
    </w:p>
    <w:p w14:paraId="693B04D0" w14:textId="4A6F0B52" w:rsidR="00FB3A20" w:rsidRDefault="00A75E63" w:rsidP="008A069F">
      <w:pPr>
        <w:pStyle w:val="a0"/>
        <w:ind w:firstLine="360"/>
        <w:rPr>
          <w:lang w:val="sr-Cyrl-RS"/>
        </w:rPr>
      </w:pPr>
      <w:r>
        <w:rPr>
          <w:lang w:val="sr-Cyrl-RS"/>
        </w:rPr>
        <w:lastRenderedPageBreak/>
        <w:t xml:space="preserve">Након што је одабрао тим с којим жели да сарађује, корисник мора да одабере имовину која ће бити обухваћена захтевом за трговину. </w:t>
      </w:r>
      <w:r w:rsidR="00D10F94">
        <w:rPr>
          <w:lang w:val="sr-Cyrl-RS"/>
        </w:rPr>
        <w:t>Како би одабрао имовину коју ће његов тим да добије</w:t>
      </w:r>
      <w:r w:rsidR="00C65D69">
        <w:rPr>
          <w:lang w:val="sr-Cyrl-RS"/>
        </w:rPr>
        <w:t xml:space="preserve">, испод натиписа </w:t>
      </w:r>
      <w:r w:rsidR="00C65D69" w:rsidRPr="00C65D69">
        <w:rPr>
          <w:i/>
          <w:lang w:val="en-US"/>
        </w:rPr>
        <w:t>You receive</w:t>
      </w:r>
      <w:r w:rsidR="00C65D69">
        <w:rPr>
          <w:lang w:val="en-US"/>
        </w:rPr>
        <w:t xml:space="preserve"> </w:t>
      </w:r>
      <w:r w:rsidR="00C65D69">
        <w:rPr>
          <w:lang w:val="sr-Cyrl-RS"/>
        </w:rPr>
        <w:t xml:space="preserve">са леве стране дијалога, кликом на дугме </w:t>
      </w:r>
      <w:r w:rsidR="00C65D69" w:rsidRPr="00C65D69">
        <w:rPr>
          <w:i/>
        </w:rPr>
        <w:t>Add assets</w:t>
      </w:r>
      <w:r w:rsidR="00C65D69">
        <w:rPr>
          <w:lang w:val="sr-Cyrl-RS"/>
        </w:rPr>
        <w:t xml:space="preserve"> отвориће се модални дијалог за одабир имовине другог тима укљученог у трговину</w:t>
      </w:r>
      <w:r w:rsidR="00F31E98">
        <w:rPr>
          <w:lang w:val="en-US"/>
        </w:rPr>
        <w:t xml:space="preserve"> </w:t>
      </w:r>
      <w:r w:rsidR="00F31E98">
        <w:rPr>
          <w:lang w:val="sr-Cyrl-RS"/>
        </w:rPr>
        <w:t>(</w:t>
      </w:r>
      <w:r w:rsidR="00C11067">
        <w:rPr>
          <w:lang w:val="sr-Cyrl-RS"/>
        </w:rPr>
        <w:t>слика 5.42</w:t>
      </w:r>
      <w:r w:rsidR="00F31E98">
        <w:rPr>
          <w:lang w:val="sr-Cyrl-RS"/>
        </w:rPr>
        <w:t>)</w:t>
      </w:r>
      <w:r w:rsidR="00C65D69">
        <w:rPr>
          <w:lang w:val="sr-Cyrl-RS"/>
        </w:rPr>
        <w:t>.</w:t>
      </w:r>
    </w:p>
    <w:p w14:paraId="13926F43" w14:textId="1E49089D" w:rsidR="009D5D99" w:rsidRDefault="009D5D99" w:rsidP="008A069F">
      <w:pPr>
        <w:pStyle w:val="a0"/>
        <w:ind w:firstLine="360"/>
        <w:rPr>
          <w:lang w:val="sr-Cyrl-RS"/>
        </w:rPr>
      </w:pPr>
      <w:r>
        <w:rPr>
          <w:lang w:val="sr-Cyrl-RS"/>
        </w:rPr>
        <w:t xml:space="preserve">При иницијалном отварању модалног дијалога биће приказани сви играчи тог тима. </w:t>
      </w:r>
      <w:r w:rsidR="00605969">
        <w:rPr>
          <w:lang w:val="sr-Cyrl-RS"/>
        </w:rPr>
        <w:t>Уколико корисник жели да промени тип имовине која је приказана он то може урадити тако што ће у падајућем менију одабрати жељену опцију (</w:t>
      </w:r>
      <w:r w:rsidR="00C11067">
        <w:rPr>
          <w:lang w:val="sr-Cyrl-RS"/>
        </w:rPr>
        <w:t>слика 5.43</w:t>
      </w:r>
      <w:r w:rsidR="00605969">
        <w:rPr>
          <w:lang w:val="sr-Cyrl-RS"/>
        </w:rPr>
        <w:t>).</w:t>
      </w:r>
      <w:r w:rsidR="00871827">
        <w:rPr>
          <w:lang w:val="sr-Cyrl-RS"/>
        </w:rPr>
        <w:t xml:space="preserve"> Одабиром опције </w:t>
      </w:r>
      <w:r w:rsidR="00871827" w:rsidRPr="00871827">
        <w:rPr>
          <w:i/>
          <w:lang w:val="en-US"/>
        </w:rPr>
        <w:t>Picks</w:t>
      </w:r>
      <w:r w:rsidR="00871827">
        <w:rPr>
          <w:i/>
          <w:lang w:val="en-US"/>
        </w:rPr>
        <w:t xml:space="preserve"> </w:t>
      </w:r>
      <w:r w:rsidR="00871827">
        <w:rPr>
          <w:lang w:val="sr-Cyrl-RS"/>
        </w:rPr>
        <w:t>кориснику ће се приказати сви пикови прет</w:t>
      </w:r>
      <w:r w:rsidR="00C11067">
        <w:rPr>
          <w:lang w:val="sr-Cyrl-RS"/>
        </w:rPr>
        <w:t>ходно одабраног тима (слика 5.44</w:t>
      </w:r>
      <w:r w:rsidR="00871827">
        <w:rPr>
          <w:lang w:val="sr-Cyrl-RS"/>
        </w:rPr>
        <w:t>).</w:t>
      </w:r>
      <w:r w:rsidR="0069040E">
        <w:rPr>
          <w:lang w:val="sr-Cyrl-RS"/>
        </w:rPr>
        <w:t xml:space="preserve"> Одабиром опције </w:t>
      </w:r>
      <w:r w:rsidR="0069040E" w:rsidRPr="0069040E">
        <w:rPr>
          <w:i/>
          <w:lang w:val="en-US"/>
        </w:rPr>
        <w:t>Draft Rights</w:t>
      </w:r>
      <w:r w:rsidR="0069040E">
        <w:rPr>
          <w:lang w:val="sr-Cyrl-RS"/>
        </w:rPr>
        <w:t xml:space="preserve"> биће приказана сва права на играча које одабрани тим поседује</w:t>
      </w:r>
      <w:r w:rsidR="007055A3">
        <w:rPr>
          <w:lang w:val="sr-Cyrl-RS"/>
        </w:rPr>
        <w:t xml:space="preserve"> </w:t>
      </w:r>
      <w:r w:rsidR="00C11067">
        <w:rPr>
          <w:lang w:val="sr-Cyrl-RS"/>
        </w:rPr>
        <w:t>(слика 5.45</w:t>
      </w:r>
      <w:r w:rsidR="007055A3">
        <w:rPr>
          <w:lang w:val="sr-Cyrl-RS"/>
        </w:rPr>
        <w:t>)</w:t>
      </w:r>
      <w:r w:rsidR="0069040E">
        <w:rPr>
          <w:lang w:val="sr-Cyrl-RS"/>
        </w:rPr>
        <w:t xml:space="preserve">. </w:t>
      </w:r>
    </w:p>
    <w:p w14:paraId="47540F70" w14:textId="3393210F" w:rsidR="0015640B" w:rsidRPr="003D5A34" w:rsidRDefault="0015640B" w:rsidP="008A069F">
      <w:pPr>
        <w:pStyle w:val="a0"/>
        <w:ind w:firstLine="360"/>
        <w:rPr>
          <w:lang w:val="sr-Cyrl-RS"/>
        </w:rPr>
      </w:pPr>
      <w:r>
        <w:rPr>
          <w:lang w:val="sr-Cyrl-RS"/>
        </w:rPr>
        <w:t>Уколико се одређена имовина налази на листи недодирљивих одабране екипе, та имовина уопште неће бити приказана у модалном дијалогу, самим тиме менаџер</w:t>
      </w:r>
      <w:r w:rsidR="00642874">
        <w:rPr>
          <w:lang w:val="sr-Cyrl-RS"/>
        </w:rPr>
        <w:t xml:space="preserve"> неће моћи да је укључи у свој з</w:t>
      </w:r>
      <w:r>
        <w:rPr>
          <w:lang w:val="sr-Cyrl-RS"/>
        </w:rPr>
        <w:t>ахтев за трговину.</w:t>
      </w:r>
      <w:r w:rsidR="00CD1114">
        <w:rPr>
          <w:lang w:val="sr-Cyrl-RS"/>
        </w:rPr>
        <w:t xml:space="preserve"> Такође, уколико се одређена имовина налази на листи за трговину одабране екипе, на врху њене картице биће приказан натпис </w:t>
      </w:r>
      <w:r w:rsidR="00CD1114" w:rsidRPr="00CD1114">
        <w:rPr>
          <w:i/>
          <w:lang w:val="en-US"/>
        </w:rPr>
        <w:t>O</w:t>
      </w:r>
      <w:r w:rsidR="003D5A34">
        <w:rPr>
          <w:i/>
          <w:lang w:val="en-US"/>
        </w:rPr>
        <w:t>n their T</w:t>
      </w:r>
      <w:r w:rsidR="00CD1114" w:rsidRPr="00CD1114">
        <w:rPr>
          <w:i/>
          <w:lang w:val="en-US"/>
        </w:rPr>
        <w:t>rade list</w:t>
      </w:r>
      <w:r w:rsidR="00CD1114">
        <w:rPr>
          <w:lang w:val="en-US"/>
        </w:rPr>
        <w:t xml:space="preserve">. </w:t>
      </w:r>
      <w:r w:rsidR="00A503AA">
        <w:rPr>
          <w:lang w:val="sr-Cyrl-RS"/>
        </w:rPr>
        <w:t>Сл</w:t>
      </w:r>
      <w:r w:rsidR="00487291">
        <w:rPr>
          <w:lang w:val="sr-Cyrl-RS"/>
        </w:rPr>
        <w:t>ично томе,</w:t>
      </w:r>
      <w:r w:rsidR="00A503AA">
        <w:rPr>
          <w:lang w:val="sr-Cyrl-RS"/>
        </w:rPr>
        <w:t xml:space="preserve"> уколико је менаџер додао имовину на листу жеља свог тима, када отвори дијалог та имовина ће на врху имати натпис </w:t>
      </w:r>
      <w:r w:rsidR="00A503AA" w:rsidRPr="00A503AA">
        <w:rPr>
          <w:i/>
          <w:lang w:val="en-US"/>
        </w:rPr>
        <w:t>On your Wishlist</w:t>
      </w:r>
      <w:r w:rsidR="00A503AA">
        <w:rPr>
          <w:lang w:val="en-US"/>
        </w:rPr>
        <w:t xml:space="preserve">. </w:t>
      </w:r>
    </w:p>
    <w:p w14:paraId="7E023662" w14:textId="5539256F" w:rsidR="00F31E98" w:rsidRDefault="00F31E98" w:rsidP="00E3789A">
      <w:pPr>
        <w:pStyle w:val="a1"/>
      </w:pPr>
      <w:r w:rsidRPr="00F31E98">
        <w:rPr>
          <w:noProof/>
          <w:lang w:val="en-US"/>
        </w:rPr>
        <w:drawing>
          <wp:inline distT="0" distB="0" distL="0" distR="0" wp14:anchorId="0C5DED04" wp14:editId="38BAA79C">
            <wp:extent cx="4648200" cy="3445069"/>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659302" cy="3453297"/>
                    </a:xfrm>
                    <a:prstGeom prst="rect">
                      <a:avLst/>
                    </a:prstGeom>
                  </pic:spPr>
                </pic:pic>
              </a:graphicData>
            </a:graphic>
          </wp:inline>
        </w:drawing>
      </w:r>
    </w:p>
    <w:p w14:paraId="09E3025D" w14:textId="02D9E51E" w:rsidR="00E3789A" w:rsidRDefault="00E3789A" w:rsidP="00E3789A">
      <w:pPr>
        <w:pStyle w:val="a1"/>
        <w:rPr>
          <w:lang w:val="sr-Cyrl-RS"/>
        </w:rPr>
      </w:pPr>
      <w:r>
        <w:rPr>
          <w:lang w:val="sr-Cyrl-RS"/>
        </w:rPr>
        <w:t xml:space="preserve">Слика </w:t>
      </w:r>
      <w:r w:rsidR="00C11067">
        <w:rPr>
          <w:lang w:val="sr-Cyrl-RS"/>
        </w:rPr>
        <w:t>5.42</w:t>
      </w:r>
      <w:r>
        <w:rPr>
          <w:lang w:val="sr-Cyrl-RS"/>
        </w:rPr>
        <w:t xml:space="preserve"> – Модални дијалог за одабир играча другог тима укљученог у трговину</w:t>
      </w:r>
    </w:p>
    <w:p w14:paraId="178B486B" w14:textId="77777777" w:rsidR="00E3789A" w:rsidRDefault="00E3789A" w:rsidP="00E3789A">
      <w:pPr>
        <w:pStyle w:val="a1"/>
      </w:pPr>
    </w:p>
    <w:p w14:paraId="5FE4115B" w14:textId="3E3F0422" w:rsidR="00561658" w:rsidRDefault="00561658" w:rsidP="00E3789A">
      <w:pPr>
        <w:pStyle w:val="a1"/>
      </w:pPr>
      <w:r w:rsidRPr="00561658">
        <w:rPr>
          <w:noProof/>
          <w:lang w:val="en-US"/>
        </w:rPr>
        <w:lastRenderedPageBreak/>
        <w:drawing>
          <wp:inline distT="0" distB="0" distL="0" distR="0" wp14:anchorId="128E5436" wp14:editId="79415682">
            <wp:extent cx="3147333" cy="891617"/>
            <wp:effectExtent l="0" t="0" r="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147333" cy="891617"/>
                    </a:xfrm>
                    <a:prstGeom prst="rect">
                      <a:avLst/>
                    </a:prstGeom>
                  </pic:spPr>
                </pic:pic>
              </a:graphicData>
            </a:graphic>
          </wp:inline>
        </w:drawing>
      </w:r>
    </w:p>
    <w:p w14:paraId="272A34BF" w14:textId="7533DCCE" w:rsidR="00561658" w:rsidRPr="00246FA0" w:rsidRDefault="00C11067" w:rsidP="00561658">
      <w:pPr>
        <w:pStyle w:val="a1"/>
        <w:rPr>
          <w:lang w:val="en-US"/>
        </w:rPr>
      </w:pPr>
      <w:r>
        <w:rPr>
          <w:lang w:val="sr-Cyrl-RS"/>
        </w:rPr>
        <w:t>Слика 5.43</w:t>
      </w:r>
      <w:r w:rsidR="00561658">
        <w:rPr>
          <w:lang w:val="sr-Cyrl-RS"/>
        </w:rPr>
        <w:t xml:space="preserve"> – </w:t>
      </w:r>
      <w:r w:rsidR="00C72927">
        <w:rPr>
          <w:lang w:val="sr-Cyrl-RS"/>
        </w:rPr>
        <w:t>Падајући мени за одабир типа имовине</w:t>
      </w:r>
    </w:p>
    <w:p w14:paraId="518C6B03" w14:textId="77777777" w:rsidR="00561658" w:rsidRDefault="00561658" w:rsidP="00E3789A">
      <w:pPr>
        <w:pStyle w:val="a1"/>
      </w:pPr>
    </w:p>
    <w:p w14:paraId="10F181AA" w14:textId="2C8530CF" w:rsidR="00246FA0" w:rsidRDefault="00246FA0" w:rsidP="00590418">
      <w:pPr>
        <w:pStyle w:val="a1"/>
      </w:pPr>
      <w:r w:rsidRPr="00590418">
        <w:rPr>
          <w:noProof/>
          <w:lang w:val="en-US"/>
        </w:rPr>
        <w:drawing>
          <wp:inline distT="0" distB="0" distL="0" distR="0" wp14:anchorId="0CAE351E" wp14:editId="796F6E0D">
            <wp:extent cx="4585716" cy="3427153"/>
            <wp:effectExtent l="0" t="0" r="5715"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01487" cy="3438940"/>
                    </a:xfrm>
                    <a:prstGeom prst="rect">
                      <a:avLst/>
                    </a:prstGeom>
                  </pic:spPr>
                </pic:pic>
              </a:graphicData>
            </a:graphic>
          </wp:inline>
        </w:drawing>
      </w:r>
    </w:p>
    <w:p w14:paraId="06C586CA" w14:textId="6C763BD5" w:rsidR="00246FA0" w:rsidRDefault="00C11067" w:rsidP="00246FA0">
      <w:pPr>
        <w:pStyle w:val="a1"/>
        <w:rPr>
          <w:lang w:val="sr-Cyrl-RS"/>
        </w:rPr>
      </w:pPr>
      <w:r>
        <w:rPr>
          <w:lang w:val="sr-Cyrl-RS"/>
        </w:rPr>
        <w:t>Слика 5.44</w:t>
      </w:r>
      <w:r w:rsidR="00246FA0">
        <w:rPr>
          <w:lang w:val="sr-Cyrl-RS"/>
        </w:rPr>
        <w:t xml:space="preserve"> – </w:t>
      </w:r>
      <w:r w:rsidR="00E758EA">
        <w:rPr>
          <w:lang w:val="sr-Cyrl-RS"/>
        </w:rPr>
        <w:t xml:space="preserve">Модални дијалог за одабир </w:t>
      </w:r>
      <w:r w:rsidR="007A0553">
        <w:rPr>
          <w:lang w:val="sr-Cyrl-RS"/>
        </w:rPr>
        <w:t>пикова</w:t>
      </w:r>
      <w:r w:rsidR="00E758EA">
        <w:rPr>
          <w:lang w:val="sr-Cyrl-RS"/>
        </w:rPr>
        <w:t xml:space="preserve"> другог тима укљученог у трговину</w:t>
      </w:r>
    </w:p>
    <w:p w14:paraId="0EE23E56" w14:textId="77777777" w:rsidR="00C11067" w:rsidRDefault="00C11067" w:rsidP="00246FA0">
      <w:pPr>
        <w:pStyle w:val="a1"/>
        <w:rPr>
          <w:lang w:val="sr-Cyrl-RS"/>
        </w:rPr>
      </w:pPr>
    </w:p>
    <w:p w14:paraId="0DF7CC50" w14:textId="466EE42D" w:rsidR="00A4244C" w:rsidRPr="00246FA0" w:rsidRDefault="001A11FF" w:rsidP="00590418">
      <w:pPr>
        <w:pStyle w:val="a1"/>
        <w:rPr>
          <w:lang w:val="en-US"/>
        </w:rPr>
      </w:pPr>
      <w:r w:rsidRPr="001A11FF">
        <w:rPr>
          <w:noProof/>
          <w:lang w:val="en-US"/>
        </w:rPr>
        <w:drawing>
          <wp:inline distT="0" distB="0" distL="0" distR="0" wp14:anchorId="273468D1" wp14:editId="46835C87">
            <wp:extent cx="4141041" cy="3075709"/>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160620" cy="3090251"/>
                    </a:xfrm>
                    <a:prstGeom prst="rect">
                      <a:avLst/>
                    </a:prstGeom>
                  </pic:spPr>
                </pic:pic>
              </a:graphicData>
            </a:graphic>
          </wp:inline>
        </w:drawing>
      </w:r>
    </w:p>
    <w:p w14:paraId="744DC1A2" w14:textId="3AEC7BD3" w:rsidR="00246FA0" w:rsidRPr="00BD1B64" w:rsidRDefault="00A4244C" w:rsidP="00BD1B64">
      <w:pPr>
        <w:pStyle w:val="a1"/>
        <w:rPr>
          <w:lang w:val="sr-Cyrl-RS"/>
        </w:rPr>
      </w:pPr>
      <w:r>
        <w:rPr>
          <w:lang w:val="sr-Cyrl-RS"/>
        </w:rPr>
        <w:t>Слика</w:t>
      </w:r>
      <w:r w:rsidR="00C11067">
        <w:rPr>
          <w:lang w:val="sr-Cyrl-RS"/>
        </w:rPr>
        <w:t xml:space="preserve"> 5.45</w:t>
      </w:r>
      <w:r>
        <w:rPr>
          <w:lang w:val="sr-Cyrl-RS"/>
        </w:rPr>
        <w:t xml:space="preserve"> – Модални дијалог за одабир права на играча другог тима укљученог у трговину</w:t>
      </w:r>
    </w:p>
    <w:p w14:paraId="14B76449" w14:textId="242D7C62" w:rsidR="00BD1B64" w:rsidRPr="00733CE3" w:rsidRDefault="00BD1B64" w:rsidP="00365068">
      <w:pPr>
        <w:pStyle w:val="a0"/>
        <w:ind w:firstLine="360"/>
        <w:rPr>
          <w:lang w:val="sr-Cyrl-RS"/>
        </w:rPr>
      </w:pPr>
      <w:r>
        <w:rPr>
          <w:lang w:val="sr-Cyrl-RS"/>
        </w:rPr>
        <w:lastRenderedPageBreak/>
        <w:t>Како би додао жељену имовину као ставку у захтев за трговину</w:t>
      </w:r>
      <w:r w:rsidR="00365068">
        <w:rPr>
          <w:lang w:val="sr-Cyrl-RS"/>
        </w:rPr>
        <w:t xml:space="preserve">, корисник мора да притисне дугме </w:t>
      </w:r>
      <w:r w:rsidR="00365068" w:rsidRPr="00365068">
        <w:rPr>
          <w:i/>
          <w:lang w:val="en-US"/>
        </w:rPr>
        <w:t>Add</w:t>
      </w:r>
      <w:r w:rsidR="00365068">
        <w:rPr>
          <w:lang w:val="sr-Cyrl-RS"/>
        </w:rPr>
        <w:t xml:space="preserve">, након </w:t>
      </w:r>
      <w:r w:rsidR="00CF4EE8">
        <w:rPr>
          <w:lang w:val="sr-Cyrl-RS"/>
        </w:rPr>
        <w:t xml:space="preserve">чега ће се </w:t>
      </w:r>
      <w:r w:rsidR="007B3991">
        <w:rPr>
          <w:lang w:val="sr-Cyrl-RS"/>
        </w:rPr>
        <w:t>та имовина евидентирати као изабрана.</w:t>
      </w:r>
      <w:r w:rsidR="00BF069D">
        <w:rPr>
          <w:lang w:val="sr-Cyrl-RS"/>
        </w:rPr>
        <w:t xml:space="preserve"> Корисник ће добити пропратну поруку и претходно притиснуто дугме </w:t>
      </w:r>
      <w:r w:rsidR="00BF069D" w:rsidRPr="00BF069D">
        <w:rPr>
          <w:i/>
          <w:lang w:val="en-US"/>
        </w:rPr>
        <w:t>Add</w:t>
      </w:r>
      <w:r w:rsidR="00BF069D">
        <w:rPr>
          <w:lang w:val="en-US"/>
        </w:rPr>
        <w:t xml:space="preserve"> </w:t>
      </w:r>
      <w:r w:rsidR="00BF069D">
        <w:rPr>
          <w:lang w:val="sr-Cyrl-RS"/>
        </w:rPr>
        <w:t>ће нестати</w:t>
      </w:r>
      <w:r w:rsidR="00564A0A">
        <w:rPr>
          <w:lang w:val="sr-Cyrl-RS"/>
        </w:rPr>
        <w:t xml:space="preserve">, а уместо њега ће се појавити дугме </w:t>
      </w:r>
      <w:r w:rsidR="00564A0A" w:rsidRPr="00564A0A">
        <w:rPr>
          <w:i/>
          <w:lang w:val="en-US"/>
        </w:rPr>
        <w:t>Remove</w:t>
      </w:r>
      <w:r w:rsidR="00BA2832" w:rsidRPr="00911AD6">
        <w:rPr>
          <w:lang w:val="sr-Cyrl-RS"/>
        </w:rPr>
        <w:t>,</w:t>
      </w:r>
      <w:r w:rsidR="00564A0A">
        <w:rPr>
          <w:lang w:val="sr-Cyrl-RS"/>
        </w:rPr>
        <w:t xml:space="preserve"> у случају да се корисник предомисли па пожели да уклони имовину из захтева</w:t>
      </w:r>
      <w:r w:rsidR="00C11067">
        <w:rPr>
          <w:lang w:val="sr-Cyrl-RS"/>
        </w:rPr>
        <w:t xml:space="preserve"> (слика 5.46</w:t>
      </w:r>
      <w:r w:rsidR="00722E18">
        <w:rPr>
          <w:lang w:val="sr-Cyrl-RS"/>
        </w:rPr>
        <w:t xml:space="preserve">). </w:t>
      </w:r>
      <w:r w:rsidR="00C07DD2">
        <w:rPr>
          <w:lang w:val="sr-Cyrl-RS"/>
        </w:rPr>
        <w:t xml:space="preserve">Додавањем имовине се ажурира и листа испод натписа </w:t>
      </w:r>
      <w:r w:rsidR="00C07DD2" w:rsidRPr="00C07DD2">
        <w:rPr>
          <w:i/>
          <w:lang w:val="en-US"/>
        </w:rPr>
        <w:t>You receive</w:t>
      </w:r>
      <w:r w:rsidR="00C07DD2">
        <w:rPr>
          <w:i/>
          <w:lang w:val="en-US"/>
        </w:rPr>
        <w:t xml:space="preserve"> </w:t>
      </w:r>
      <w:r w:rsidR="00E37D56">
        <w:rPr>
          <w:lang w:val="sr-Cyrl-RS"/>
        </w:rPr>
        <w:t>из претходн</w:t>
      </w:r>
      <w:r w:rsidR="00C11067">
        <w:rPr>
          <w:lang w:val="sr-Cyrl-RS"/>
        </w:rPr>
        <w:t>ог модалног дијалога (слика 5.47</w:t>
      </w:r>
      <w:r w:rsidR="00E37D56">
        <w:rPr>
          <w:lang w:val="sr-Cyrl-RS"/>
        </w:rPr>
        <w:t>)</w:t>
      </w:r>
      <w:r w:rsidR="00A42BA7">
        <w:rPr>
          <w:lang w:val="sr-Cyrl-RS"/>
        </w:rPr>
        <w:t xml:space="preserve">. Корисник и овде има могућност да уклони имовину са листе притиском на дугме </w:t>
      </w:r>
      <w:r w:rsidR="00A42BA7" w:rsidRPr="00564A0A">
        <w:rPr>
          <w:i/>
          <w:lang w:val="en-US"/>
        </w:rPr>
        <w:t>Remove</w:t>
      </w:r>
      <w:r w:rsidR="00A42BA7">
        <w:rPr>
          <w:i/>
          <w:lang w:val="sr-Cyrl-RS"/>
        </w:rPr>
        <w:t xml:space="preserve"> </w:t>
      </w:r>
      <w:r w:rsidR="00A42BA7">
        <w:rPr>
          <w:lang w:val="sr-Cyrl-RS"/>
        </w:rPr>
        <w:t>у картици одабране имовине поред свих њених основних информација.</w:t>
      </w:r>
      <w:r w:rsidR="00733CE3">
        <w:rPr>
          <w:lang w:val="sr-Cyrl-RS"/>
        </w:rPr>
        <w:t xml:space="preserve"> Када је завршио свој одабир, корисник то потврђује притиском на дугме </w:t>
      </w:r>
      <w:r w:rsidR="00733CE3" w:rsidRPr="00733CE3">
        <w:rPr>
          <w:i/>
        </w:rPr>
        <w:t>Finish choosing</w:t>
      </w:r>
      <w:r w:rsidR="00733CE3">
        <w:rPr>
          <w:i/>
        </w:rPr>
        <w:t xml:space="preserve"> </w:t>
      </w:r>
      <w:r w:rsidR="00733CE3">
        <w:rPr>
          <w:lang w:val="sr-Cyrl-RS"/>
        </w:rPr>
        <w:t xml:space="preserve">на самом дну </w:t>
      </w:r>
      <w:r w:rsidR="00554144">
        <w:rPr>
          <w:lang w:val="sr-Cyrl-RS"/>
        </w:rPr>
        <w:t>модалног дијалога</w:t>
      </w:r>
      <w:r w:rsidR="00733CE3">
        <w:rPr>
          <w:lang w:val="sr-Cyrl-RS"/>
        </w:rPr>
        <w:t>.</w:t>
      </w:r>
    </w:p>
    <w:p w14:paraId="1C49ECE7" w14:textId="7DC2B00D" w:rsidR="00E113D2" w:rsidRDefault="00E113D2" w:rsidP="00590418">
      <w:pPr>
        <w:pStyle w:val="a1"/>
      </w:pPr>
      <w:r w:rsidRPr="00590418">
        <w:rPr>
          <w:noProof/>
          <w:lang w:val="en-US"/>
        </w:rPr>
        <w:drawing>
          <wp:inline distT="0" distB="0" distL="0" distR="0" wp14:anchorId="30E8D60A" wp14:editId="62B4B89D">
            <wp:extent cx="4336473" cy="3230628"/>
            <wp:effectExtent l="0" t="0" r="6985"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52338" cy="3242447"/>
                    </a:xfrm>
                    <a:prstGeom prst="rect">
                      <a:avLst/>
                    </a:prstGeom>
                  </pic:spPr>
                </pic:pic>
              </a:graphicData>
            </a:graphic>
          </wp:inline>
        </w:drawing>
      </w:r>
    </w:p>
    <w:p w14:paraId="4011C91E" w14:textId="04F16433" w:rsidR="00E113D2" w:rsidRPr="00BD1B64" w:rsidRDefault="00E113D2" w:rsidP="00E113D2">
      <w:pPr>
        <w:pStyle w:val="a1"/>
        <w:rPr>
          <w:lang w:val="sr-Cyrl-RS"/>
        </w:rPr>
      </w:pPr>
      <w:r>
        <w:rPr>
          <w:lang w:val="sr-Cyrl-RS"/>
        </w:rPr>
        <w:t>Слика</w:t>
      </w:r>
      <w:r w:rsidR="00C11067">
        <w:rPr>
          <w:lang w:val="sr-Cyrl-RS"/>
        </w:rPr>
        <w:t xml:space="preserve"> 5.46</w:t>
      </w:r>
      <w:r>
        <w:rPr>
          <w:lang w:val="sr-Cyrl-RS"/>
        </w:rPr>
        <w:t xml:space="preserve"> – Модални дијалог за одабир играча другог тима укљученог у трговину – одабран играч</w:t>
      </w:r>
    </w:p>
    <w:p w14:paraId="6956B2C2" w14:textId="77777777" w:rsidR="00E113D2" w:rsidRDefault="00E113D2" w:rsidP="00D00289">
      <w:pPr>
        <w:pStyle w:val="a1"/>
        <w:jc w:val="left"/>
      </w:pPr>
    </w:p>
    <w:p w14:paraId="1CE17B96" w14:textId="1AE3420F" w:rsidR="00B76A9B" w:rsidRDefault="007E1662" w:rsidP="00590418">
      <w:pPr>
        <w:pStyle w:val="a1"/>
      </w:pPr>
      <w:r w:rsidRPr="007E1662">
        <w:rPr>
          <w:noProof/>
          <w:lang w:val="en-US"/>
        </w:rPr>
        <w:drawing>
          <wp:inline distT="0" distB="0" distL="0" distR="0" wp14:anchorId="1B69E788" wp14:editId="10693259">
            <wp:extent cx="2468880" cy="2605759"/>
            <wp:effectExtent l="0" t="0" r="762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488271" cy="2626225"/>
                    </a:xfrm>
                    <a:prstGeom prst="rect">
                      <a:avLst/>
                    </a:prstGeom>
                  </pic:spPr>
                </pic:pic>
              </a:graphicData>
            </a:graphic>
          </wp:inline>
        </w:drawing>
      </w:r>
    </w:p>
    <w:p w14:paraId="297E72BD" w14:textId="2C07743E" w:rsidR="00B76A9B" w:rsidRPr="00BD1B64" w:rsidRDefault="00C11067" w:rsidP="00B76A9B">
      <w:pPr>
        <w:pStyle w:val="a1"/>
        <w:rPr>
          <w:lang w:val="sr-Cyrl-RS"/>
        </w:rPr>
      </w:pPr>
      <w:r>
        <w:rPr>
          <w:lang w:val="sr-Cyrl-RS"/>
        </w:rPr>
        <w:t>Слика 5.47</w:t>
      </w:r>
      <w:r w:rsidR="00B76A9B">
        <w:rPr>
          <w:lang w:val="sr-Cyrl-RS"/>
        </w:rPr>
        <w:t xml:space="preserve"> – Одабрани играч додат на листу</w:t>
      </w:r>
    </w:p>
    <w:p w14:paraId="3599F990" w14:textId="58161F50" w:rsidR="00B76A9B" w:rsidRPr="00232141" w:rsidRDefault="00590418" w:rsidP="00564D41">
      <w:pPr>
        <w:pStyle w:val="a0"/>
        <w:ind w:firstLine="360"/>
        <w:rPr>
          <w:lang w:val="sr-Cyrl-RS"/>
        </w:rPr>
      </w:pPr>
      <w:r>
        <w:rPr>
          <w:lang w:val="sr-Cyrl-RS"/>
        </w:rPr>
        <w:lastRenderedPageBreak/>
        <w:t xml:space="preserve">Након што је одабрао сву имовину коју жели да његов тим добије трговином, корисник може да пређе на одабир имовине коју ће понудити заузврат. </w:t>
      </w:r>
      <w:r w:rsidR="00ED79CD">
        <w:rPr>
          <w:lang w:val="sr-Cyrl-RS"/>
        </w:rPr>
        <w:t xml:space="preserve">Притиском на дугме </w:t>
      </w:r>
      <w:r w:rsidR="00ED79CD" w:rsidRPr="00ED79CD">
        <w:rPr>
          <w:i/>
          <w:lang w:val="en-US"/>
        </w:rPr>
        <w:t>Add asset</w:t>
      </w:r>
      <w:r w:rsidR="00ED79CD">
        <w:rPr>
          <w:lang w:val="en-US"/>
        </w:rPr>
        <w:t xml:space="preserve"> </w:t>
      </w:r>
      <w:r w:rsidR="00ED79CD">
        <w:rPr>
          <w:lang w:val="sr-Cyrl-RS"/>
        </w:rPr>
        <w:t xml:space="preserve">са десне стране модалног дијалога испод натписа </w:t>
      </w:r>
      <w:r w:rsidR="00ED79CD" w:rsidRPr="00ED79CD">
        <w:rPr>
          <w:i/>
        </w:rPr>
        <w:t>They receive</w:t>
      </w:r>
      <w:r w:rsidR="00ED79CD">
        <w:rPr>
          <w:i/>
        </w:rPr>
        <w:t xml:space="preserve"> </w:t>
      </w:r>
      <w:r w:rsidR="00AC1903">
        <w:rPr>
          <w:lang w:val="sr-Cyrl-RS"/>
        </w:rPr>
        <w:t>отвара се нови модални дијалог који приказује сву имовину тима улогованог корисника</w:t>
      </w:r>
      <w:r w:rsidR="00C11067">
        <w:rPr>
          <w:lang w:val="sr-Cyrl-RS"/>
        </w:rPr>
        <w:t xml:space="preserve"> (слика 5.48</w:t>
      </w:r>
      <w:r w:rsidR="001218DE">
        <w:rPr>
          <w:lang w:val="sr-Cyrl-RS"/>
        </w:rPr>
        <w:t>)</w:t>
      </w:r>
      <w:r w:rsidR="00AC1903">
        <w:rPr>
          <w:lang w:val="sr-Cyrl-RS"/>
        </w:rPr>
        <w:t xml:space="preserve">. </w:t>
      </w:r>
      <w:r w:rsidR="00232141">
        <w:rPr>
          <w:lang w:val="sr-Cyrl-RS"/>
        </w:rPr>
        <w:t xml:space="preserve">Имовина коју је корисник додао на листу недодирљивих неће бити приказана, док имовина која је додата на листу за трговину ће на врху своје картице имати натпис </w:t>
      </w:r>
      <w:r w:rsidR="00232141" w:rsidRPr="00232141">
        <w:rPr>
          <w:i/>
          <w:lang w:val="en-US"/>
        </w:rPr>
        <w:t>On your Trade list</w:t>
      </w:r>
      <w:r w:rsidR="00232141">
        <w:rPr>
          <w:lang w:val="en-US"/>
        </w:rPr>
        <w:t xml:space="preserve">. </w:t>
      </w:r>
    </w:p>
    <w:p w14:paraId="31E0BC77" w14:textId="29907B44" w:rsidR="00E91B2D" w:rsidRDefault="00E91B2D" w:rsidP="00E91B2D">
      <w:pPr>
        <w:pStyle w:val="a1"/>
      </w:pPr>
      <w:r w:rsidRPr="00E91B2D">
        <w:rPr>
          <w:noProof/>
          <w:lang w:val="en-US"/>
        </w:rPr>
        <w:drawing>
          <wp:inline distT="0" distB="0" distL="0" distR="0" wp14:anchorId="26D5AE28" wp14:editId="4C13A473">
            <wp:extent cx="4641273" cy="3456134"/>
            <wp:effectExtent l="0" t="0" r="698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647093" cy="3460468"/>
                    </a:xfrm>
                    <a:prstGeom prst="rect">
                      <a:avLst/>
                    </a:prstGeom>
                  </pic:spPr>
                </pic:pic>
              </a:graphicData>
            </a:graphic>
          </wp:inline>
        </w:drawing>
      </w:r>
    </w:p>
    <w:p w14:paraId="5A3176A6" w14:textId="430C5B26" w:rsidR="002D71B5" w:rsidRPr="00F11D5E" w:rsidRDefault="00C11067" w:rsidP="00F11D5E">
      <w:pPr>
        <w:pStyle w:val="a1"/>
        <w:rPr>
          <w:lang w:val="sr-Cyrl-RS"/>
        </w:rPr>
      </w:pPr>
      <w:r>
        <w:rPr>
          <w:lang w:val="sr-Cyrl-RS"/>
        </w:rPr>
        <w:t>Слика 5.48</w:t>
      </w:r>
      <w:r w:rsidR="002D71B5">
        <w:rPr>
          <w:lang w:val="sr-Cyrl-RS"/>
        </w:rPr>
        <w:t xml:space="preserve"> – </w:t>
      </w:r>
      <w:r w:rsidR="006B4001">
        <w:rPr>
          <w:lang w:val="sr-Cyrl-RS"/>
        </w:rPr>
        <w:t>Модални дијалог за одабир играча тима улогованог корисника</w:t>
      </w:r>
    </w:p>
    <w:p w14:paraId="55EDCF3A" w14:textId="33FE5555" w:rsidR="00F11D5E" w:rsidRDefault="004B6E53" w:rsidP="00F11D5E">
      <w:pPr>
        <w:pStyle w:val="a0"/>
        <w:ind w:firstLine="360"/>
        <w:rPr>
          <w:lang w:val="sr-Cyrl-RS"/>
        </w:rPr>
      </w:pPr>
      <w:r>
        <w:rPr>
          <w:lang w:val="sr-Cyrl-RS"/>
        </w:rPr>
        <w:t>Кад се отвори модални дијалог</w:t>
      </w:r>
      <w:r w:rsidR="00F11D5E">
        <w:rPr>
          <w:lang w:val="sr-Cyrl-RS"/>
        </w:rPr>
        <w:t xml:space="preserve"> биће приказани сви играчи тима</w:t>
      </w:r>
      <w:r w:rsidR="00E0731A">
        <w:rPr>
          <w:lang w:val="sr-Cyrl-RS"/>
        </w:rPr>
        <w:t xml:space="preserve"> улогованог корисника</w:t>
      </w:r>
      <w:r w:rsidR="00F11D5E">
        <w:rPr>
          <w:lang w:val="sr-Cyrl-RS"/>
        </w:rPr>
        <w:t xml:space="preserve">. </w:t>
      </w:r>
      <w:r w:rsidR="003158F1">
        <w:rPr>
          <w:lang w:val="sr-Cyrl-RS"/>
        </w:rPr>
        <w:t>Корисник има могућност да промени тип имовине која је приказана</w:t>
      </w:r>
      <w:r w:rsidR="00F11D5E">
        <w:rPr>
          <w:lang w:val="sr-Cyrl-RS"/>
        </w:rPr>
        <w:t xml:space="preserve"> тако што ће у падајућем менију од</w:t>
      </w:r>
      <w:r w:rsidR="00C11067">
        <w:rPr>
          <w:lang w:val="sr-Cyrl-RS"/>
        </w:rPr>
        <w:t>абрати жељену опцију (слика 5.43</w:t>
      </w:r>
      <w:r w:rsidR="00F11D5E">
        <w:rPr>
          <w:lang w:val="sr-Cyrl-RS"/>
        </w:rPr>
        <w:t xml:space="preserve">). Одабиром опције </w:t>
      </w:r>
      <w:r w:rsidR="00F11D5E" w:rsidRPr="00871827">
        <w:rPr>
          <w:i/>
          <w:lang w:val="en-US"/>
        </w:rPr>
        <w:t>Picks</w:t>
      </w:r>
      <w:r w:rsidR="00F11D5E">
        <w:rPr>
          <w:i/>
          <w:lang w:val="en-US"/>
        </w:rPr>
        <w:t xml:space="preserve"> </w:t>
      </w:r>
      <w:r w:rsidR="00F11D5E">
        <w:rPr>
          <w:lang w:val="sr-Cyrl-RS"/>
        </w:rPr>
        <w:t xml:space="preserve">кориснику ће се приказати сви пикови тима </w:t>
      </w:r>
      <w:r w:rsidR="00693C83">
        <w:rPr>
          <w:lang w:val="sr-Cyrl-RS"/>
        </w:rPr>
        <w:t>улогованог корисника</w:t>
      </w:r>
      <w:r w:rsidR="00A16F30">
        <w:rPr>
          <w:lang w:val="sr-Cyrl-RS"/>
        </w:rPr>
        <w:t xml:space="preserve"> </w:t>
      </w:r>
      <w:r w:rsidR="00F11D5E">
        <w:rPr>
          <w:lang w:val="sr-Cyrl-RS"/>
        </w:rPr>
        <w:t>(</w:t>
      </w:r>
      <w:r w:rsidR="00C11067">
        <w:rPr>
          <w:lang w:val="sr-Cyrl-RS"/>
        </w:rPr>
        <w:t>слика 5.49</w:t>
      </w:r>
      <w:r w:rsidR="00F11D5E">
        <w:rPr>
          <w:lang w:val="sr-Cyrl-RS"/>
        </w:rPr>
        <w:t xml:space="preserve">). Одабиром опције </w:t>
      </w:r>
      <w:r w:rsidR="00F11D5E" w:rsidRPr="0069040E">
        <w:rPr>
          <w:i/>
          <w:lang w:val="en-US"/>
        </w:rPr>
        <w:t>Draft Rights</w:t>
      </w:r>
      <w:r w:rsidR="00F11D5E">
        <w:rPr>
          <w:lang w:val="sr-Cyrl-RS"/>
        </w:rPr>
        <w:t xml:space="preserve"> биће приказана сва права на играча које </w:t>
      </w:r>
      <w:r w:rsidR="00A16F30">
        <w:rPr>
          <w:lang w:val="sr-Cyrl-RS"/>
        </w:rPr>
        <w:t>корисников</w:t>
      </w:r>
      <w:r w:rsidR="00F11D5E">
        <w:rPr>
          <w:lang w:val="sr-Cyrl-RS"/>
        </w:rPr>
        <w:t xml:space="preserve"> тим поседује (слика</w:t>
      </w:r>
      <w:r w:rsidR="00C11067">
        <w:rPr>
          <w:lang w:val="sr-Cyrl-RS"/>
        </w:rPr>
        <w:t xml:space="preserve"> 5.50</w:t>
      </w:r>
      <w:r w:rsidR="00F11D5E">
        <w:rPr>
          <w:lang w:val="sr-Cyrl-RS"/>
        </w:rPr>
        <w:t xml:space="preserve">). </w:t>
      </w:r>
    </w:p>
    <w:p w14:paraId="7E8C1FAD" w14:textId="2168A88D" w:rsidR="004C1168" w:rsidRDefault="004C1168" w:rsidP="004C1168">
      <w:pPr>
        <w:pStyle w:val="a1"/>
      </w:pPr>
      <w:r w:rsidRPr="004C1168">
        <w:rPr>
          <w:noProof/>
          <w:lang w:val="en-US"/>
        </w:rPr>
        <w:lastRenderedPageBreak/>
        <w:drawing>
          <wp:inline distT="0" distB="0" distL="0" distR="0" wp14:anchorId="4716FFD7" wp14:editId="515A9283">
            <wp:extent cx="4502727" cy="3359556"/>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516129" cy="3369555"/>
                    </a:xfrm>
                    <a:prstGeom prst="rect">
                      <a:avLst/>
                    </a:prstGeom>
                  </pic:spPr>
                </pic:pic>
              </a:graphicData>
            </a:graphic>
          </wp:inline>
        </w:drawing>
      </w:r>
    </w:p>
    <w:p w14:paraId="0E4A5CEC" w14:textId="3ECB4650" w:rsidR="004C1168" w:rsidRPr="00F11D5E" w:rsidRDefault="004C1168" w:rsidP="004C1168">
      <w:pPr>
        <w:pStyle w:val="a1"/>
        <w:rPr>
          <w:lang w:val="sr-Cyrl-RS"/>
        </w:rPr>
      </w:pPr>
      <w:r>
        <w:rPr>
          <w:lang w:val="sr-Cyrl-RS"/>
        </w:rPr>
        <w:t>Слика</w:t>
      </w:r>
      <w:r w:rsidR="00C11067">
        <w:rPr>
          <w:lang w:val="sr-Cyrl-RS"/>
        </w:rPr>
        <w:t xml:space="preserve"> 5.49</w:t>
      </w:r>
      <w:r>
        <w:rPr>
          <w:lang w:val="sr-Cyrl-RS"/>
        </w:rPr>
        <w:t xml:space="preserve"> – Модални дијалог за одабир пикова тима улогованог корисника</w:t>
      </w:r>
    </w:p>
    <w:p w14:paraId="1AB3935E" w14:textId="77777777" w:rsidR="004C1168" w:rsidRDefault="004C1168" w:rsidP="004C1168">
      <w:pPr>
        <w:pStyle w:val="a1"/>
      </w:pPr>
    </w:p>
    <w:p w14:paraId="52B00616" w14:textId="77777777" w:rsidR="00AC42E6" w:rsidRDefault="00FE0100" w:rsidP="00AC42E6">
      <w:pPr>
        <w:pStyle w:val="a1"/>
        <w:rPr>
          <w:lang w:val="sr-Cyrl-RS"/>
        </w:rPr>
      </w:pPr>
      <w:r w:rsidRPr="00AC42E6">
        <w:rPr>
          <w:noProof/>
          <w:lang w:val="en-US"/>
        </w:rPr>
        <w:drawing>
          <wp:inline distT="0" distB="0" distL="0" distR="0" wp14:anchorId="74127C69" wp14:editId="0F4B1F10">
            <wp:extent cx="4434840" cy="3286935"/>
            <wp:effectExtent l="0" t="0" r="381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71246" cy="3313917"/>
                    </a:xfrm>
                    <a:prstGeom prst="rect">
                      <a:avLst/>
                    </a:prstGeom>
                  </pic:spPr>
                </pic:pic>
              </a:graphicData>
            </a:graphic>
          </wp:inline>
        </w:drawing>
      </w:r>
    </w:p>
    <w:p w14:paraId="6B8C7A8D" w14:textId="3E7D555D" w:rsidR="00FE0100" w:rsidRPr="00AC42E6" w:rsidRDefault="00C11067" w:rsidP="00AC42E6">
      <w:pPr>
        <w:pStyle w:val="a1"/>
      </w:pPr>
      <w:r>
        <w:rPr>
          <w:lang w:val="sr-Cyrl-RS"/>
        </w:rPr>
        <w:t>Слика 5.50</w:t>
      </w:r>
      <w:r w:rsidR="00FE0100">
        <w:rPr>
          <w:lang w:val="sr-Cyrl-RS"/>
        </w:rPr>
        <w:t xml:space="preserve"> – Модални дијалог за одабир </w:t>
      </w:r>
      <w:r w:rsidR="00A76624">
        <w:rPr>
          <w:lang w:val="sr-Cyrl-RS"/>
        </w:rPr>
        <w:t xml:space="preserve">права на </w:t>
      </w:r>
      <w:r w:rsidR="00FE0100">
        <w:rPr>
          <w:lang w:val="sr-Cyrl-RS"/>
        </w:rPr>
        <w:t>играча тима улогованог корисника</w:t>
      </w:r>
    </w:p>
    <w:p w14:paraId="18D5D4A3" w14:textId="2DD922A5" w:rsidR="008416D4" w:rsidRDefault="008416D4" w:rsidP="008416D4">
      <w:pPr>
        <w:pStyle w:val="a0"/>
        <w:ind w:firstLine="360"/>
        <w:rPr>
          <w:lang w:val="sr-Cyrl-RS"/>
        </w:rPr>
      </w:pPr>
      <w:r>
        <w:rPr>
          <w:lang w:val="sr-Cyrl-RS"/>
        </w:rPr>
        <w:t xml:space="preserve">Уколико корисник жели да дода одређену имовину као ставку у захтев за трговину, мора да притисне дугме </w:t>
      </w:r>
      <w:r w:rsidRPr="00365068">
        <w:rPr>
          <w:i/>
          <w:lang w:val="en-US"/>
        </w:rPr>
        <w:t>Add</w:t>
      </w:r>
      <w:r>
        <w:rPr>
          <w:lang w:val="sr-Cyrl-RS"/>
        </w:rPr>
        <w:t xml:space="preserve">, након чега ће та имовина </w:t>
      </w:r>
      <w:r w:rsidR="00793128">
        <w:rPr>
          <w:lang w:val="sr-Cyrl-RS"/>
        </w:rPr>
        <w:t>бити</w:t>
      </w:r>
      <w:r>
        <w:rPr>
          <w:lang w:val="sr-Cyrl-RS"/>
        </w:rPr>
        <w:t xml:space="preserve"> изабрана. </w:t>
      </w:r>
      <w:r w:rsidR="00FC0B91">
        <w:rPr>
          <w:lang w:val="sr-Cyrl-RS"/>
        </w:rPr>
        <w:t>Након притиска на дугме, к</w:t>
      </w:r>
      <w:r>
        <w:rPr>
          <w:lang w:val="sr-Cyrl-RS"/>
        </w:rPr>
        <w:t xml:space="preserve">орисник ће добити пропратну поруку и претходно притиснуто дугме </w:t>
      </w:r>
      <w:r w:rsidRPr="00BF069D">
        <w:rPr>
          <w:i/>
          <w:lang w:val="en-US"/>
        </w:rPr>
        <w:t>Add</w:t>
      </w:r>
      <w:r>
        <w:rPr>
          <w:lang w:val="en-US"/>
        </w:rPr>
        <w:t xml:space="preserve"> </w:t>
      </w:r>
      <w:r>
        <w:rPr>
          <w:lang w:val="sr-Cyrl-RS"/>
        </w:rPr>
        <w:t xml:space="preserve">ће </w:t>
      </w:r>
      <w:r w:rsidR="008C3793">
        <w:rPr>
          <w:lang w:val="sr-Cyrl-RS"/>
        </w:rPr>
        <w:t xml:space="preserve">бити замењено </w:t>
      </w:r>
      <w:r>
        <w:rPr>
          <w:lang w:val="sr-Cyrl-RS"/>
        </w:rPr>
        <w:t>дугме</w:t>
      </w:r>
      <w:r w:rsidR="008C3793">
        <w:rPr>
          <w:lang w:val="sr-Cyrl-RS"/>
        </w:rPr>
        <w:t>том</w:t>
      </w:r>
      <w:r>
        <w:rPr>
          <w:lang w:val="sr-Cyrl-RS"/>
        </w:rPr>
        <w:t xml:space="preserve"> </w:t>
      </w:r>
      <w:r w:rsidRPr="00564A0A">
        <w:rPr>
          <w:i/>
          <w:lang w:val="en-US"/>
        </w:rPr>
        <w:t>Remove</w:t>
      </w:r>
      <w:r w:rsidRPr="00911AD6">
        <w:rPr>
          <w:lang w:val="sr-Cyrl-RS"/>
        </w:rPr>
        <w:t>,</w:t>
      </w:r>
      <w:r>
        <w:rPr>
          <w:lang w:val="sr-Cyrl-RS"/>
        </w:rPr>
        <w:t xml:space="preserve"> </w:t>
      </w:r>
      <w:r w:rsidR="00471DFD">
        <w:rPr>
          <w:lang w:val="sr-Cyrl-RS"/>
        </w:rPr>
        <w:t xml:space="preserve">које омогућава кориснику да промени своју одлуку, </w:t>
      </w:r>
      <w:r>
        <w:rPr>
          <w:lang w:val="sr-Cyrl-RS"/>
        </w:rPr>
        <w:t>у случају да се корисник предомисли па пожели да уклони имовину из захтева (</w:t>
      </w:r>
      <w:r w:rsidR="00C11067">
        <w:rPr>
          <w:lang w:val="sr-Cyrl-RS"/>
        </w:rPr>
        <w:t>слика 5.51</w:t>
      </w:r>
      <w:r>
        <w:rPr>
          <w:lang w:val="sr-Cyrl-RS"/>
        </w:rPr>
        <w:t xml:space="preserve">). Додавањем имовине се ажурира и листа испод натписа </w:t>
      </w:r>
      <w:r w:rsidR="00586870">
        <w:rPr>
          <w:i/>
          <w:lang w:val="en-US"/>
        </w:rPr>
        <w:t>They</w:t>
      </w:r>
      <w:r w:rsidRPr="00C07DD2">
        <w:rPr>
          <w:i/>
          <w:lang w:val="en-US"/>
        </w:rPr>
        <w:t xml:space="preserve"> receive</w:t>
      </w:r>
      <w:r>
        <w:rPr>
          <w:i/>
          <w:lang w:val="en-US"/>
        </w:rPr>
        <w:t xml:space="preserve"> </w:t>
      </w:r>
      <w:r>
        <w:rPr>
          <w:lang w:val="sr-Cyrl-RS"/>
        </w:rPr>
        <w:t xml:space="preserve">из </w:t>
      </w:r>
      <w:r>
        <w:rPr>
          <w:lang w:val="sr-Cyrl-RS"/>
        </w:rPr>
        <w:lastRenderedPageBreak/>
        <w:t>претходног модалног дијалога (</w:t>
      </w:r>
      <w:r w:rsidR="00C11067">
        <w:rPr>
          <w:lang w:val="sr-Cyrl-RS"/>
        </w:rPr>
        <w:t>слика 5.52</w:t>
      </w:r>
      <w:r>
        <w:rPr>
          <w:lang w:val="sr-Cyrl-RS"/>
        </w:rPr>
        <w:t xml:space="preserve">). Корисник и овде има могућност да уклони имовину са листе притиском на дугме </w:t>
      </w:r>
      <w:r w:rsidRPr="00564A0A">
        <w:rPr>
          <w:i/>
          <w:lang w:val="en-US"/>
        </w:rPr>
        <w:t>Remove</w:t>
      </w:r>
      <w:r>
        <w:rPr>
          <w:i/>
          <w:lang w:val="sr-Cyrl-RS"/>
        </w:rPr>
        <w:t xml:space="preserve"> </w:t>
      </w:r>
      <w:r>
        <w:rPr>
          <w:lang w:val="sr-Cyrl-RS"/>
        </w:rPr>
        <w:t xml:space="preserve">у картици одабране имовине поред свих њених основних информација. Када је завршио свој одабир, корисник то потврђује притиском на дугме </w:t>
      </w:r>
      <w:r w:rsidRPr="00733CE3">
        <w:rPr>
          <w:i/>
        </w:rPr>
        <w:t>Finish choosing</w:t>
      </w:r>
      <w:r>
        <w:rPr>
          <w:i/>
        </w:rPr>
        <w:t xml:space="preserve"> </w:t>
      </w:r>
      <w:r>
        <w:rPr>
          <w:lang w:val="sr-Cyrl-RS"/>
        </w:rPr>
        <w:t xml:space="preserve">на самом дну </w:t>
      </w:r>
      <w:r w:rsidR="00CD5761">
        <w:rPr>
          <w:lang w:val="sr-Cyrl-RS"/>
        </w:rPr>
        <w:t>модалног дијалога</w:t>
      </w:r>
      <w:r>
        <w:rPr>
          <w:lang w:val="sr-Cyrl-RS"/>
        </w:rPr>
        <w:t>.</w:t>
      </w:r>
    </w:p>
    <w:p w14:paraId="39C8FAE8" w14:textId="1F845EF9" w:rsidR="0071725D" w:rsidRDefault="0071725D" w:rsidP="0071725D">
      <w:pPr>
        <w:pStyle w:val="a1"/>
      </w:pPr>
      <w:r w:rsidRPr="0071725D">
        <w:rPr>
          <w:noProof/>
          <w:lang w:val="en-US"/>
        </w:rPr>
        <w:drawing>
          <wp:inline distT="0" distB="0" distL="0" distR="0" wp14:anchorId="343C2AD5" wp14:editId="67B97A8B">
            <wp:extent cx="4724400" cy="3484524"/>
            <wp:effectExtent l="0" t="0" r="0" b="190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728711" cy="3487703"/>
                    </a:xfrm>
                    <a:prstGeom prst="rect">
                      <a:avLst/>
                    </a:prstGeom>
                  </pic:spPr>
                </pic:pic>
              </a:graphicData>
            </a:graphic>
          </wp:inline>
        </w:drawing>
      </w:r>
    </w:p>
    <w:p w14:paraId="0A4874A9" w14:textId="35B4D4CA" w:rsidR="0071725D" w:rsidRDefault="00C11067" w:rsidP="0071725D">
      <w:pPr>
        <w:pStyle w:val="a1"/>
        <w:rPr>
          <w:lang w:val="sr-Cyrl-RS"/>
        </w:rPr>
      </w:pPr>
      <w:r>
        <w:rPr>
          <w:lang w:val="sr-Cyrl-RS"/>
        </w:rPr>
        <w:t>Слика 5.51</w:t>
      </w:r>
      <w:r w:rsidR="0071725D">
        <w:rPr>
          <w:lang w:val="sr-Cyrl-RS"/>
        </w:rPr>
        <w:t xml:space="preserve"> – </w:t>
      </w:r>
      <w:r w:rsidR="00AA433B">
        <w:rPr>
          <w:lang w:val="sr-Cyrl-RS"/>
        </w:rPr>
        <w:t>Модални дијалог за одабир играча тима улогованог корисника</w:t>
      </w:r>
      <w:r w:rsidR="0071725D">
        <w:rPr>
          <w:lang w:val="sr-Cyrl-RS"/>
        </w:rPr>
        <w:t xml:space="preserve"> – одабран играч</w:t>
      </w:r>
    </w:p>
    <w:p w14:paraId="56AF00DF" w14:textId="77777777" w:rsidR="00942785" w:rsidRDefault="00942785" w:rsidP="0071725D">
      <w:pPr>
        <w:pStyle w:val="a1"/>
        <w:rPr>
          <w:lang w:val="sr-Cyrl-RS"/>
        </w:rPr>
      </w:pPr>
    </w:p>
    <w:p w14:paraId="097218D1" w14:textId="62C9E76E" w:rsidR="0071725D" w:rsidRDefault="00B50ADA" w:rsidP="00B50ADA">
      <w:pPr>
        <w:pStyle w:val="a1"/>
      </w:pPr>
      <w:r w:rsidRPr="00B50ADA">
        <w:rPr>
          <w:noProof/>
          <w:lang w:val="en-US"/>
        </w:rPr>
        <w:drawing>
          <wp:inline distT="0" distB="0" distL="0" distR="0" wp14:anchorId="76C048BD" wp14:editId="53FACEF2">
            <wp:extent cx="3103418" cy="3251814"/>
            <wp:effectExtent l="0" t="0" r="1905"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114521" cy="3263448"/>
                    </a:xfrm>
                    <a:prstGeom prst="rect">
                      <a:avLst/>
                    </a:prstGeom>
                  </pic:spPr>
                </pic:pic>
              </a:graphicData>
            </a:graphic>
          </wp:inline>
        </w:drawing>
      </w:r>
    </w:p>
    <w:p w14:paraId="5A6162C6" w14:textId="34ECB501" w:rsidR="00B50ADA" w:rsidRDefault="00C11067" w:rsidP="00B50ADA">
      <w:pPr>
        <w:pStyle w:val="a1"/>
        <w:rPr>
          <w:lang w:val="sr-Cyrl-RS"/>
        </w:rPr>
      </w:pPr>
      <w:r>
        <w:rPr>
          <w:lang w:val="sr-Cyrl-RS"/>
        </w:rPr>
        <w:t>Слика 5.52</w:t>
      </w:r>
      <w:r w:rsidR="00B50ADA">
        <w:rPr>
          <w:lang w:val="sr-Cyrl-RS"/>
        </w:rPr>
        <w:t xml:space="preserve"> – </w:t>
      </w:r>
      <w:r w:rsidR="008614F1">
        <w:rPr>
          <w:lang w:val="sr-Cyrl-RS"/>
        </w:rPr>
        <w:t>Одабрани играч додат на листу</w:t>
      </w:r>
    </w:p>
    <w:p w14:paraId="1F6E0277" w14:textId="5FC370D1" w:rsidR="00B50ADA" w:rsidRDefault="006B4270" w:rsidP="00B50ADA">
      <w:pPr>
        <w:pStyle w:val="a1"/>
      </w:pPr>
      <w:r w:rsidRPr="006B4270">
        <w:rPr>
          <w:noProof/>
          <w:lang w:val="en-US"/>
        </w:rPr>
        <w:lastRenderedPageBreak/>
        <w:drawing>
          <wp:inline distT="0" distB="0" distL="0" distR="0" wp14:anchorId="67CBF503" wp14:editId="7428950A">
            <wp:extent cx="5043055" cy="3309611"/>
            <wp:effectExtent l="0" t="0" r="5715" b="57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50450" cy="3314464"/>
                    </a:xfrm>
                    <a:prstGeom prst="rect">
                      <a:avLst/>
                    </a:prstGeom>
                  </pic:spPr>
                </pic:pic>
              </a:graphicData>
            </a:graphic>
          </wp:inline>
        </w:drawing>
      </w:r>
    </w:p>
    <w:p w14:paraId="3CF430C0" w14:textId="36D5BEBD" w:rsidR="006B4270" w:rsidRDefault="00C11067" w:rsidP="006B4270">
      <w:pPr>
        <w:pStyle w:val="a1"/>
        <w:rPr>
          <w:lang w:val="sr-Cyrl-RS"/>
        </w:rPr>
      </w:pPr>
      <w:r>
        <w:rPr>
          <w:lang w:val="sr-Cyrl-RS"/>
        </w:rPr>
        <w:t>Слика 5.53</w:t>
      </w:r>
      <w:r w:rsidR="006B4270">
        <w:rPr>
          <w:lang w:val="sr-Cyrl-RS"/>
        </w:rPr>
        <w:t xml:space="preserve"> – </w:t>
      </w:r>
      <w:r w:rsidR="0098078F">
        <w:rPr>
          <w:lang w:val="sr-Cyrl-RS"/>
        </w:rPr>
        <w:t>Модални дијалог за креирање захтева за трговину</w:t>
      </w:r>
    </w:p>
    <w:p w14:paraId="2B5D7F95" w14:textId="77777777" w:rsidR="006B4270" w:rsidRPr="00B50ADA" w:rsidRDefault="006B4270" w:rsidP="00B50ADA">
      <w:pPr>
        <w:pStyle w:val="a1"/>
      </w:pPr>
    </w:p>
    <w:p w14:paraId="775FCC4D" w14:textId="1F01232D" w:rsidR="008416D4" w:rsidRDefault="00942785" w:rsidP="00942785">
      <w:pPr>
        <w:pStyle w:val="a0"/>
        <w:ind w:firstLine="360"/>
        <w:rPr>
          <w:lang w:val="sr-Cyrl-RS"/>
        </w:rPr>
      </w:pPr>
      <w:r>
        <w:rPr>
          <w:lang w:val="sr-Cyrl-RS"/>
        </w:rPr>
        <w:t>Уколико је корисник задовољан имовином коју је обухватио у захтеву, има прилику да потврди свој одабир и самим тиме пошаље захтев за трговину менаџеру другог тима.</w:t>
      </w:r>
      <w:r w:rsidR="007217C8">
        <w:rPr>
          <w:lang w:val="sr-Cyrl-RS"/>
        </w:rPr>
        <w:t xml:space="preserve"> То постиже притиском на дугме </w:t>
      </w:r>
      <w:r w:rsidR="007217C8" w:rsidRPr="007217C8">
        <w:rPr>
          <w:i/>
          <w:lang w:val="en-US"/>
        </w:rPr>
        <w:t>Submit proposal</w:t>
      </w:r>
      <w:r w:rsidR="007217C8">
        <w:rPr>
          <w:lang w:val="en-US"/>
        </w:rPr>
        <w:t xml:space="preserve"> </w:t>
      </w:r>
      <w:r w:rsidR="007217C8">
        <w:rPr>
          <w:lang w:val="sr-Cyrl-RS"/>
        </w:rPr>
        <w:t>које се налази на дну модалног дијалога за креирањ</w:t>
      </w:r>
      <w:r w:rsidR="00C11067">
        <w:rPr>
          <w:lang w:val="sr-Cyrl-RS"/>
        </w:rPr>
        <w:t>е захтева за трговину (слика 5.</w:t>
      </w:r>
      <w:r w:rsidR="007217C8">
        <w:rPr>
          <w:lang w:val="sr-Cyrl-RS"/>
        </w:rPr>
        <w:t>5</w:t>
      </w:r>
      <w:r w:rsidR="00C11067">
        <w:rPr>
          <w:lang w:val="sr-Cyrl-RS"/>
        </w:rPr>
        <w:t>3</w:t>
      </w:r>
      <w:r w:rsidR="007217C8">
        <w:rPr>
          <w:lang w:val="sr-Cyrl-RS"/>
        </w:rPr>
        <w:t>).</w:t>
      </w:r>
      <w:r w:rsidR="000814DE">
        <w:rPr>
          <w:lang w:val="sr-Cyrl-RS"/>
        </w:rPr>
        <w:t xml:space="preserve"> Активност је пропраћена обавештењем у доњем десном углу екрана које потврђује успешно слање захтева.</w:t>
      </w:r>
    </w:p>
    <w:p w14:paraId="68456163" w14:textId="5929BE86" w:rsidR="00423431" w:rsidRDefault="00423431" w:rsidP="00942785">
      <w:pPr>
        <w:pStyle w:val="a0"/>
        <w:ind w:firstLine="360"/>
        <w:rPr>
          <w:lang w:val="sr-Cyrl-RS"/>
        </w:rPr>
      </w:pPr>
      <w:r>
        <w:rPr>
          <w:lang w:val="sr-Cyrl-RS"/>
        </w:rPr>
        <w:t xml:space="preserve">Корисник може да види свој послат захтев тако што ће на падајућем менију (слика </w:t>
      </w:r>
      <w:r w:rsidR="00C11067">
        <w:rPr>
          <w:lang w:val="sr-Cyrl-RS"/>
        </w:rPr>
        <w:t>5.34</w:t>
      </w:r>
      <w:r>
        <w:rPr>
          <w:lang w:val="sr-Cyrl-RS"/>
        </w:rPr>
        <w:t>)</w:t>
      </w:r>
      <w:r w:rsidR="00E949D6">
        <w:rPr>
          <w:lang w:val="sr-Cyrl-RS"/>
        </w:rPr>
        <w:t xml:space="preserve"> одабрати опцију </w:t>
      </w:r>
      <w:r w:rsidR="00E949D6" w:rsidRPr="00E949D6">
        <w:rPr>
          <w:i/>
        </w:rPr>
        <w:t>Sent</w:t>
      </w:r>
      <w:r w:rsidR="00E949D6" w:rsidRPr="00E949D6">
        <w:rPr>
          <w:lang w:val="sr-Cyrl-RS"/>
        </w:rPr>
        <w:t>,</w:t>
      </w:r>
      <w:r w:rsidR="00E949D6">
        <w:rPr>
          <w:lang w:val="sr-Cyrl-RS"/>
        </w:rPr>
        <w:t xml:space="preserve"> где може видети све своје послате захтеве</w:t>
      </w:r>
      <w:r w:rsidR="00C11067">
        <w:rPr>
          <w:lang w:val="sr-Cyrl-RS"/>
        </w:rPr>
        <w:t xml:space="preserve"> (слика 5.54</w:t>
      </w:r>
      <w:r w:rsidR="00020FC3">
        <w:rPr>
          <w:lang w:val="sr-Cyrl-RS"/>
        </w:rPr>
        <w:t>)</w:t>
      </w:r>
      <w:r w:rsidR="00E949D6">
        <w:rPr>
          <w:lang w:val="sr-Cyrl-RS"/>
        </w:rPr>
        <w:t>.</w:t>
      </w:r>
    </w:p>
    <w:p w14:paraId="4C0245F3" w14:textId="0B387478" w:rsidR="00020FC3" w:rsidRDefault="0043734C" w:rsidP="00020FC3">
      <w:pPr>
        <w:pStyle w:val="a1"/>
      </w:pPr>
      <w:r>
        <w:rPr>
          <w:noProof/>
          <w:lang w:val="en-US"/>
        </w:rPr>
        <w:drawing>
          <wp:inline distT="0" distB="0" distL="0" distR="0" wp14:anchorId="0FD8E20F" wp14:editId="6DC41381">
            <wp:extent cx="5640070" cy="18891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trejd2.jpg"/>
                    <pic:cNvPicPr/>
                  </pic:nvPicPr>
                  <pic:blipFill>
                    <a:blip r:embed="rId90">
                      <a:extLst>
                        <a:ext uri="{28A0092B-C50C-407E-A947-70E740481C1C}">
                          <a14:useLocalDpi xmlns:a14="http://schemas.microsoft.com/office/drawing/2010/main" val="0"/>
                        </a:ext>
                      </a:extLst>
                    </a:blip>
                    <a:stretch>
                      <a:fillRect/>
                    </a:stretch>
                  </pic:blipFill>
                  <pic:spPr>
                    <a:xfrm>
                      <a:off x="0" y="0"/>
                      <a:ext cx="5640070" cy="1889125"/>
                    </a:xfrm>
                    <a:prstGeom prst="rect">
                      <a:avLst/>
                    </a:prstGeom>
                  </pic:spPr>
                </pic:pic>
              </a:graphicData>
            </a:graphic>
          </wp:inline>
        </w:drawing>
      </w:r>
    </w:p>
    <w:p w14:paraId="76722CF9" w14:textId="6E12C883" w:rsidR="00020FC3" w:rsidRDefault="00020FC3" w:rsidP="00020FC3">
      <w:pPr>
        <w:pStyle w:val="a1"/>
        <w:rPr>
          <w:lang w:val="sr-Cyrl-RS"/>
        </w:rPr>
      </w:pPr>
      <w:r>
        <w:rPr>
          <w:lang w:val="sr-Cyrl-RS"/>
        </w:rPr>
        <w:t>Слика</w:t>
      </w:r>
      <w:r w:rsidR="00C11067">
        <w:rPr>
          <w:lang w:val="sr-Cyrl-RS"/>
        </w:rPr>
        <w:t xml:space="preserve"> 5.54</w:t>
      </w:r>
      <w:r>
        <w:rPr>
          <w:lang w:val="sr-Cyrl-RS"/>
        </w:rPr>
        <w:t xml:space="preserve"> – </w:t>
      </w:r>
      <w:r w:rsidR="00942A62">
        <w:rPr>
          <w:lang w:val="sr-Cyrl-RS"/>
        </w:rPr>
        <w:t>Страница за руковођење трговинама – послати захтеви</w:t>
      </w:r>
    </w:p>
    <w:p w14:paraId="325E7A4C" w14:textId="4EDFF340" w:rsidR="00020FC3" w:rsidRDefault="00467702" w:rsidP="007C0CCE">
      <w:pPr>
        <w:pStyle w:val="a0"/>
        <w:ind w:firstLine="706"/>
        <w:rPr>
          <w:lang w:val="sr-Cyrl-RS"/>
        </w:rPr>
      </w:pPr>
      <w:r>
        <w:rPr>
          <w:lang w:val="sr-Cyrl-RS"/>
        </w:rPr>
        <w:t xml:space="preserve">Постоји могућност да се корисник предомисли па да пожели да откаже послати захтев. То може постићи тако што ће притиснути на дугме </w:t>
      </w:r>
      <w:r w:rsidRPr="00467702">
        <w:rPr>
          <w:i/>
          <w:lang w:val="en-US"/>
        </w:rPr>
        <w:t>Cancel proposal</w:t>
      </w:r>
      <w:r w:rsidRPr="00467702">
        <w:rPr>
          <w:lang w:val="sr-Cyrl-RS"/>
        </w:rPr>
        <w:t>,</w:t>
      </w:r>
      <w:r>
        <w:rPr>
          <w:lang w:val="sr-Cyrl-RS"/>
        </w:rPr>
        <w:t xml:space="preserve"> које се налази поред основних информација о захтеву, након чега ће се отворити нови модални дијалог (</w:t>
      </w:r>
      <w:r w:rsidR="00C11067">
        <w:rPr>
          <w:lang w:val="sr-Cyrl-RS"/>
        </w:rPr>
        <w:t>слика 5.55</w:t>
      </w:r>
      <w:r>
        <w:rPr>
          <w:lang w:val="sr-Cyrl-RS"/>
        </w:rPr>
        <w:t>).</w:t>
      </w:r>
    </w:p>
    <w:p w14:paraId="6E54D199" w14:textId="37DDFA8A" w:rsidR="007C0CCE" w:rsidRPr="001E48CC" w:rsidRDefault="007C0CCE" w:rsidP="003E79EC">
      <w:pPr>
        <w:pStyle w:val="a0"/>
        <w:ind w:firstLine="706"/>
        <w:rPr>
          <w:lang w:val="sr-Cyrl-RS"/>
        </w:rPr>
      </w:pPr>
      <w:r>
        <w:rPr>
          <w:lang w:val="sr-Cyrl-RS"/>
        </w:rPr>
        <w:lastRenderedPageBreak/>
        <w:t xml:space="preserve">Уколико корисник притисне дугме </w:t>
      </w:r>
      <w:r w:rsidRPr="007C0CCE">
        <w:rPr>
          <w:i/>
          <w:lang w:val="en-US"/>
        </w:rPr>
        <w:t>Yes</w:t>
      </w:r>
      <w:r w:rsidRPr="007C0CCE">
        <w:rPr>
          <w:lang w:val="sr-Cyrl-RS"/>
        </w:rPr>
        <w:t>,</w:t>
      </w:r>
      <w:r>
        <w:rPr>
          <w:lang w:val="en-US"/>
        </w:rPr>
        <w:t xml:space="preserve"> </w:t>
      </w:r>
      <w:r>
        <w:rPr>
          <w:lang w:val="sr-Cyrl-RS"/>
        </w:rPr>
        <w:t>захтев бива отказан у</w:t>
      </w:r>
      <w:r w:rsidR="003E79EC">
        <w:rPr>
          <w:lang w:val="sr-Cyrl-RS"/>
        </w:rPr>
        <w:t>з пропратну поруку о успешном от</w:t>
      </w:r>
      <w:r>
        <w:rPr>
          <w:lang w:val="sr-Cyrl-RS"/>
        </w:rPr>
        <w:t xml:space="preserve">казивању. </w:t>
      </w:r>
      <w:r w:rsidR="003E79EC">
        <w:rPr>
          <w:lang w:val="sr-Cyrl-RS"/>
        </w:rPr>
        <w:t xml:space="preserve">С друге стране, ако корисник притисне дугме </w:t>
      </w:r>
      <w:r w:rsidR="003E79EC" w:rsidRPr="003E79EC">
        <w:rPr>
          <w:i/>
          <w:lang w:val="en-US"/>
        </w:rPr>
        <w:t>No</w:t>
      </w:r>
      <w:r w:rsidR="003E79EC">
        <w:rPr>
          <w:lang w:val="en-US"/>
        </w:rPr>
        <w:t xml:space="preserve">, </w:t>
      </w:r>
      <w:r w:rsidR="001E48CC">
        <w:rPr>
          <w:lang w:val="sr-Cyrl-RS"/>
        </w:rPr>
        <w:t>читава започета активност се прекида и модални дијалог се</w:t>
      </w:r>
      <w:r w:rsidR="0079006E">
        <w:rPr>
          <w:lang w:val="sr-Cyrl-RS"/>
        </w:rPr>
        <w:t xml:space="preserve"> затвара.</w:t>
      </w:r>
    </w:p>
    <w:p w14:paraId="282F8AC0" w14:textId="353B1CCE" w:rsidR="00560AE9" w:rsidRDefault="00560AE9" w:rsidP="00560AE9">
      <w:pPr>
        <w:pStyle w:val="a1"/>
        <w:rPr>
          <w:lang w:val="sr-Latn-RS"/>
        </w:rPr>
      </w:pPr>
      <w:r w:rsidRPr="00560AE9">
        <w:rPr>
          <w:noProof/>
          <w:lang w:val="en-US"/>
        </w:rPr>
        <w:drawing>
          <wp:inline distT="0" distB="0" distL="0" distR="0" wp14:anchorId="37CCD23E" wp14:editId="4E63FA48">
            <wp:extent cx="3948545" cy="1785485"/>
            <wp:effectExtent l="0" t="0" r="0"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964384" cy="1792647"/>
                    </a:xfrm>
                    <a:prstGeom prst="rect">
                      <a:avLst/>
                    </a:prstGeom>
                  </pic:spPr>
                </pic:pic>
              </a:graphicData>
            </a:graphic>
          </wp:inline>
        </w:drawing>
      </w:r>
    </w:p>
    <w:p w14:paraId="575B744C" w14:textId="596DAE30" w:rsidR="00560AE9" w:rsidRDefault="00560AE9" w:rsidP="00560AE9">
      <w:pPr>
        <w:pStyle w:val="a1"/>
        <w:rPr>
          <w:lang w:val="sr-Cyrl-RS"/>
        </w:rPr>
      </w:pPr>
      <w:r>
        <w:rPr>
          <w:lang w:val="sr-Cyrl-RS"/>
        </w:rPr>
        <w:t>Слика</w:t>
      </w:r>
      <w:r w:rsidR="00C11067">
        <w:rPr>
          <w:lang w:val="sr-Cyrl-RS"/>
        </w:rPr>
        <w:t xml:space="preserve"> 5.55</w:t>
      </w:r>
      <w:r>
        <w:rPr>
          <w:lang w:val="sr-Cyrl-RS"/>
        </w:rPr>
        <w:t xml:space="preserve"> – </w:t>
      </w:r>
      <w:r w:rsidR="00756543">
        <w:rPr>
          <w:lang w:val="sr-Cyrl-RS"/>
        </w:rPr>
        <w:t>Модални дијалог за потрвду отказивања одабраног захтева за трговину</w:t>
      </w:r>
    </w:p>
    <w:p w14:paraId="4F41730F" w14:textId="77777777" w:rsidR="00247521" w:rsidRDefault="00247521" w:rsidP="00560AE9">
      <w:pPr>
        <w:pStyle w:val="a1"/>
        <w:rPr>
          <w:lang w:val="sr-Cyrl-RS"/>
        </w:rPr>
      </w:pPr>
    </w:p>
    <w:p w14:paraId="1CE7F93E" w14:textId="609F55C1" w:rsidR="00247521" w:rsidRDefault="00247521" w:rsidP="00247521">
      <w:pPr>
        <w:pStyle w:val="Heading2"/>
        <w:rPr>
          <w:lang w:val="sr-Cyrl-RS"/>
        </w:rPr>
      </w:pPr>
      <w:bookmarkStart w:id="183" w:name="_Toc176384527"/>
      <w:bookmarkStart w:id="184" w:name="_Toc176385268"/>
      <w:r>
        <w:rPr>
          <w:lang w:val="sr-Cyrl-RS"/>
        </w:rPr>
        <w:t>Руковођење регрутима</w:t>
      </w:r>
      <w:bookmarkEnd w:id="183"/>
      <w:bookmarkEnd w:id="184"/>
    </w:p>
    <w:p w14:paraId="600CB6DC" w14:textId="706C5D35" w:rsidR="00D66574" w:rsidRDefault="00E3537E" w:rsidP="00E3537E">
      <w:pPr>
        <w:pStyle w:val="a0"/>
        <w:ind w:left="360" w:firstLine="346"/>
        <w:rPr>
          <w:lang w:val="sr-Cyrl-RS"/>
        </w:rPr>
      </w:pPr>
      <w:r w:rsidRPr="00E3537E">
        <w:rPr>
          <w:lang w:val="sr-Cyrl-RS"/>
        </w:rPr>
        <w:t xml:space="preserve">Да би тренери, скаути и менаџери тимова имали свеобухватан увид у све пријављене регруте за предстојећи драфт, имплементирана је страница </w:t>
      </w:r>
      <w:r w:rsidR="00C11067">
        <w:rPr>
          <w:lang w:val="sr-Cyrl-RS"/>
        </w:rPr>
        <w:t>(слика 5.56</w:t>
      </w:r>
      <w:r w:rsidR="00D310B0">
        <w:rPr>
          <w:lang w:val="sr-Cyrl-RS"/>
        </w:rPr>
        <w:t xml:space="preserve">) </w:t>
      </w:r>
      <w:r w:rsidRPr="00E3537E">
        <w:rPr>
          <w:lang w:val="sr-Cyrl-RS"/>
        </w:rPr>
        <w:t>која пружа детаљан преглед свих потенцијалних играча. На овој страници су истакнуте све кључне информације, као што су године, позиција на којој регрут игра, висина и тежина, чиме се омогућава свеобухватна процена способности и физичких карактеристика сваког регрута. Поред саме процене, запослени у клубу имају на располагању низ опција, укључујући могућност да додају регрута на листу жеља свог тима, позову га на тренинг ради бољег упознавања његових вештина, или да организују интервју како би стекли дубљи увид у његов</w:t>
      </w:r>
      <w:r w:rsidR="00C02554">
        <w:rPr>
          <w:lang w:val="sr-Cyrl-RS"/>
        </w:rPr>
        <w:t>е карактерне особине и амбиције</w:t>
      </w:r>
      <w:r w:rsidRPr="00E3537E">
        <w:rPr>
          <w:lang w:val="sr-Cyrl-RS"/>
        </w:rPr>
        <w:t>.</w:t>
      </w:r>
    </w:p>
    <w:p w14:paraId="3A2B7332" w14:textId="77777777" w:rsidR="00A8317C" w:rsidRDefault="008F3A3C" w:rsidP="00A8317C">
      <w:pPr>
        <w:pStyle w:val="a1"/>
        <w:rPr>
          <w:lang w:val="sr-Cyrl-RS"/>
        </w:rPr>
      </w:pPr>
      <w:r w:rsidRPr="008F3A3C">
        <w:rPr>
          <w:noProof/>
          <w:lang w:val="en-US"/>
        </w:rPr>
        <w:drawing>
          <wp:inline distT="0" distB="0" distL="0" distR="0" wp14:anchorId="57459CA5" wp14:editId="262641AB">
            <wp:extent cx="5171983" cy="2357147"/>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171983" cy="2357147"/>
                    </a:xfrm>
                    <a:prstGeom prst="rect">
                      <a:avLst/>
                    </a:prstGeom>
                  </pic:spPr>
                </pic:pic>
              </a:graphicData>
            </a:graphic>
          </wp:inline>
        </w:drawing>
      </w:r>
      <w:r w:rsidR="00312FE1" w:rsidRPr="00312FE1">
        <w:rPr>
          <w:lang w:val="sr-Cyrl-RS"/>
        </w:rPr>
        <w:t xml:space="preserve"> </w:t>
      </w:r>
    </w:p>
    <w:p w14:paraId="0110B6FA" w14:textId="33F386A2" w:rsidR="00312FE1" w:rsidRDefault="00C11067" w:rsidP="00A8317C">
      <w:pPr>
        <w:pStyle w:val="a1"/>
        <w:rPr>
          <w:lang w:val="sr-Cyrl-RS"/>
        </w:rPr>
      </w:pPr>
      <w:r>
        <w:rPr>
          <w:lang w:val="sr-Cyrl-RS"/>
        </w:rPr>
        <w:t>Слика 5.56</w:t>
      </w:r>
      <w:r w:rsidR="00312FE1">
        <w:rPr>
          <w:lang w:val="sr-Cyrl-RS"/>
        </w:rPr>
        <w:t xml:space="preserve"> – Страница за приказ свих пријављених регрута на предстојећи драфт</w:t>
      </w:r>
    </w:p>
    <w:p w14:paraId="531886DB" w14:textId="62D00078" w:rsidR="00025735" w:rsidRDefault="00025735" w:rsidP="00AA49A2">
      <w:pPr>
        <w:pStyle w:val="a0"/>
        <w:ind w:firstLine="346"/>
        <w:jc w:val="center"/>
        <w:rPr>
          <w:lang w:val="en-US"/>
        </w:rPr>
      </w:pPr>
    </w:p>
    <w:p w14:paraId="4CE67E90" w14:textId="492D61AC" w:rsidR="00693CCB" w:rsidRPr="002159D4" w:rsidRDefault="00C02554" w:rsidP="002159D4">
      <w:pPr>
        <w:pStyle w:val="a0"/>
        <w:ind w:firstLine="360"/>
      </w:pPr>
      <w:r w:rsidRPr="002159D4">
        <w:lastRenderedPageBreak/>
        <w:t>Уз све ове функционалности, корисник има прилику и да претражује регруте тако што ће унети њихово име или презиме, такође да их сортира према позицији на којој играју.</w:t>
      </w:r>
      <w:r w:rsidR="00D724BC" w:rsidRPr="002159D4">
        <w:t xml:space="preserve"> На овај начин, запослени добијају прилику да стратешки приступе побољшању перформанси своје екипе у будућности</w:t>
      </w:r>
      <w:r w:rsidR="00436F1F" w:rsidRPr="002159D4">
        <w:t>.</w:t>
      </w:r>
    </w:p>
    <w:p w14:paraId="1B14098B" w14:textId="0901C86A" w:rsidR="00A96D53" w:rsidRPr="00A15888" w:rsidRDefault="00A96D53" w:rsidP="00A15888">
      <w:pPr>
        <w:pStyle w:val="a0"/>
        <w:ind w:firstLine="360"/>
      </w:pPr>
      <w:r w:rsidRPr="00A15888">
        <w:t>С обзиром на то да се сваке године пријави огроман број регрута на драфт, кориснику је омогућено да филтрира све пријављене регруте и тиме олакша себи проналазак правог регрута за свој тим.</w:t>
      </w:r>
      <w:r w:rsidR="00490927" w:rsidRPr="00A15888">
        <w:t xml:space="preserve"> Пом</w:t>
      </w:r>
      <w:r w:rsidR="00C11067">
        <w:t>оћу падајућег менија (слика 5.57</w:t>
      </w:r>
      <w:r w:rsidR="00490927" w:rsidRPr="00A15888">
        <w:t>), корисник може да одабере позицију на којој регрут игра и самим тиме филтрира резултате.</w:t>
      </w:r>
    </w:p>
    <w:p w14:paraId="74E6ED3E" w14:textId="77777777" w:rsidR="00A96D53" w:rsidRDefault="00A96D53" w:rsidP="00A96D53">
      <w:pPr>
        <w:pStyle w:val="a1"/>
        <w:rPr>
          <w:lang w:val="sr-Cyrl-RS"/>
        </w:rPr>
      </w:pPr>
      <w:r w:rsidRPr="00A96D53">
        <w:rPr>
          <w:noProof/>
          <w:lang w:val="en-US"/>
        </w:rPr>
        <w:drawing>
          <wp:inline distT="0" distB="0" distL="0" distR="0" wp14:anchorId="67758581" wp14:editId="228F8E3E">
            <wp:extent cx="3520745" cy="1211685"/>
            <wp:effectExtent l="0" t="0" r="381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520745" cy="1211685"/>
                    </a:xfrm>
                    <a:prstGeom prst="rect">
                      <a:avLst/>
                    </a:prstGeom>
                  </pic:spPr>
                </pic:pic>
              </a:graphicData>
            </a:graphic>
          </wp:inline>
        </w:drawing>
      </w:r>
      <w:r w:rsidRPr="00A96D53">
        <w:rPr>
          <w:lang w:val="sr-Cyrl-RS"/>
        </w:rPr>
        <w:t xml:space="preserve"> </w:t>
      </w:r>
    </w:p>
    <w:p w14:paraId="63ACB233" w14:textId="4FE005C7" w:rsidR="00A96D53" w:rsidRPr="00531526" w:rsidRDefault="00C11067" w:rsidP="00531526">
      <w:pPr>
        <w:pStyle w:val="a1"/>
        <w:rPr>
          <w:lang w:val="sr-Cyrl-RS"/>
        </w:rPr>
      </w:pPr>
      <w:r>
        <w:rPr>
          <w:lang w:val="sr-Cyrl-RS"/>
        </w:rPr>
        <w:t>Слика 5.57</w:t>
      </w:r>
      <w:r w:rsidR="00A96D53">
        <w:rPr>
          <w:lang w:val="sr-Cyrl-RS"/>
        </w:rPr>
        <w:t xml:space="preserve"> – Падајући мени за одабир позиције регрута</w:t>
      </w:r>
    </w:p>
    <w:p w14:paraId="7706E4FA" w14:textId="22E087D9" w:rsidR="00A96D53" w:rsidRPr="00A15888" w:rsidRDefault="0016646A" w:rsidP="0016646A">
      <w:pPr>
        <w:pStyle w:val="a0"/>
      </w:pPr>
      <w:r>
        <w:rPr>
          <w:lang w:val="sr-Cyrl-RS"/>
        </w:rPr>
        <w:t xml:space="preserve">       </w:t>
      </w:r>
      <w:r w:rsidR="00531526" w:rsidRPr="00A15888">
        <w:t xml:space="preserve">Уз падајући мени, корисник има могућност да претражује све регруте према њиховим именима и презименима. </w:t>
      </w:r>
      <w:r w:rsidR="00CD35CF" w:rsidRPr="00A15888">
        <w:t xml:space="preserve">Ово ће постићи уписом одговарајућег имена и презимена у поље и притиском на дугме Search </w:t>
      </w:r>
      <w:r w:rsidR="00C11067">
        <w:t>(слика 5.58</w:t>
      </w:r>
      <w:r w:rsidR="00CB6497" w:rsidRPr="00A15888">
        <w:t xml:space="preserve">) </w:t>
      </w:r>
      <w:r w:rsidR="00CD35CF" w:rsidRPr="00A15888">
        <w:t>након чега ће бити извршена претрага и кориснику ће бити прикахзани резултати.</w:t>
      </w:r>
    </w:p>
    <w:p w14:paraId="3FDE15FF" w14:textId="77777777" w:rsidR="00531526" w:rsidRDefault="00A96D53" w:rsidP="00531526">
      <w:pPr>
        <w:pStyle w:val="a1"/>
        <w:rPr>
          <w:lang w:val="sr-Cyrl-RS"/>
        </w:rPr>
      </w:pPr>
      <w:r w:rsidRPr="00A96D53">
        <w:rPr>
          <w:noProof/>
          <w:lang w:val="en-US"/>
        </w:rPr>
        <w:drawing>
          <wp:inline distT="0" distB="0" distL="0" distR="0" wp14:anchorId="55170C3C" wp14:editId="703D3428">
            <wp:extent cx="5029636" cy="495343"/>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29636" cy="495343"/>
                    </a:xfrm>
                    <a:prstGeom prst="rect">
                      <a:avLst/>
                    </a:prstGeom>
                  </pic:spPr>
                </pic:pic>
              </a:graphicData>
            </a:graphic>
          </wp:inline>
        </w:drawing>
      </w:r>
      <w:r w:rsidR="00531526" w:rsidRPr="00531526">
        <w:rPr>
          <w:lang w:val="sr-Cyrl-RS"/>
        </w:rPr>
        <w:t xml:space="preserve"> </w:t>
      </w:r>
    </w:p>
    <w:p w14:paraId="5856E12E" w14:textId="116BCC9F" w:rsidR="00531526" w:rsidRDefault="00C11067" w:rsidP="00531526">
      <w:pPr>
        <w:pStyle w:val="a1"/>
        <w:rPr>
          <w:lang w:val="sr-Cyrl-RS"/>
        </w:rPr>
      </w:pPr>
      <w:r>
        <w:rPr>
          <w:lang w:val="sr-Cyrl-RS"/>
        </w:rPr>
        <w:t>Слика 5.58</w:t>
      </w:r>
      <w:r w:rsidR="00531526">
        <w:rPr>
          <w:lang w:val="sr-Cyrl-RS"/>
        </w:rPr>
        <w:t xml:space="preserve"> – Претрага и ресетовање филтера</w:t>
      </w:r>
    </w:p>
    <w:p w14:paraId="785094F8" w14:textId="22AD61A5" w:rsidR="00A96D53" w:rsidRPr="003B32E6" w:rsidRDefault="003B32E6" w:rsidP="003424FA">
      <w:pPr>
        <w:pStyle w:val="a0"/>
        <w:ind w:firstLine="360"/>
        <w:rPr>
          <w:lang w:val="sr-Cyrl-RS"/>
        </w:rPr>
      </w:pPr>
      <w:r>
        <w:rPr>
          <w:lang w:val="sr-Cyrl-RS"/>
        </w:rPr>
        <w:t xml:space="preserve">Ако корисник жели да поништи филтер или претрагу то може урадити притиском на дугме </w:t>
      </w:r>
      <w:r w:rsidRPr="003B32E6">
        <w:rPr>
          <w:i/>
        </w:rPr>
        <w:t>Reset filters</w:t>
      </w:r>
      <w:r>
        <w:t xml:space="preserve"> </w:t>
      </w:r>
      <w:r>
        <w:rPr>
          <w:lang w:val="sr-Cyrl-RS"/>
        </w:rPr>
        <w:t>након чега ће се резултати вратити на старо стање пре свих примењених филтера и претрага.</w:t>
      </w:r>
    </w:p>
    <w:p w14:paraId="052C3C77" w14:textId="5F20112F" w:rsidR="00025735" w:rsidRDefault="00A265EB" w:rsidP="00A265EB">
      <w:pPr>
        <w:pStyle w:val="Heading3"/>
        <w:rPr>
          <w:lang w:val="sr-Cyrl-RS"/>
        </w:rPr>
      </w:pPr>
      <w:bookmarkStart w:id="185" w:name="_Toc176384528"/>
      <w:bookmarkStart w:id="186" w:name="_Toc176385269"/>
      <w:r>
        <w:rPr>
          <w:lang w:val="sr-Cyrl-RS"/>
        </w:rPr>
        <w:t>Додавање регрута на листу жеља</w:t>
      </w:r>
      <w:bookmarkEnd w:id="185"/>
      <w:bookmarkEnd w:id="186"/>
    </w:p>
    <w:p w14:paraId="6CAA8E81" w14:textId="5D02B18B" w:rsidR="00AA49A2" w:rsidRPr="0016017B" w:rsidRDefault="001F374A" w:rsidP="001F374A">
      <w:pPr>
        <w:pStyle w:val="a0"/>
        <w:ind w:firstLine="360"/>
        <w:rPr>
          <w:lang w:val="sr-Cyrl-RS"/>
        </w:rPr>
      </w:pPr>
      <w:r>
        <w:t xml:space="preserve">Уколико је корисник </w:t>
      </w:r>
      <w:r>
        <w:rPr>
          <w:lang w:val="sr-Cyrl-RS"/>
        </w:rPr>
        <w:t xml:space="preserve">пронашао регрута за ког мисли да може значајно допринети тиму у будућности, има прилику да га дода на листу жеља свог тима и самим тиме обавести и остале запослене о свом интересовању за овог регрута. </w:t>
      </w:r>
      <w:r w:rsidR="0016017B">
        <w:rPr>
          <w:lang w:val="sr-Cyrl-RS"/>
        </w:rPr>
        <w:t xml:space="preserve">Ово може постићи притиском на дугме </w:t>
      </w:r>
      <w:r w:rsidR="0016017B">
        <w:rPr>
          <w:i/>
          <w:lang w:val="en-US"/>
        </w:rPr>
        <w:t>Add to wishlist</w:t>
      </w:r>
      <w:r w:rsidR="0016017B">
        <w:rPr>
          <w:lang w:val="en-US"/>
        </w:rPr>
        <w:t xml:space="preserve"> </w:t>
      </w:r>
      <w:r w:rsidR="0016017B">
        <w:rPr>
          <w:lang w:val="sr-Cyrl-RS"/>
        </w:rPr>
        <w:t>након чега ће се отворити модални дијалог за потврду додавања р</w:t>
      </w:r>
      <w:r w:rsidR="00C11067">
        <w:rPr>
          <w:lang w:val="sr-Cyrl-RS"/>
        </w:rPr>
        <w:t>егрута на листу жеља (слика 5.59</w:t>
      </w:r>
      <w:r w:rsidR="0016017B">
        <w:rPr>
          <w:lang w:val="sr-Cyrl-RS"/>
        </w:rPr>
        <w:t>).</w:t>
      </w:r>
    </w:p>
    <w:p w14:paraId="39508BC5" w14:textId="77777777" w:rsidR="001656FB" w:rsidRDefault="00383C9C" w:rsidP="001656FB">
      <w:pPr>
        <w:pStyle w:val="a1"/>
        <w:rPr>
          <w:lang w:val="sr-Cyrl-RS"/>
        </w:rPr>
      </w:pPr>
      <w:r w:rsidRPr="00383C9C">
        <w:rPr>
          <w:noProof/>
          <w:lang w:val="en-US"/>
        </w:rPr>
        <w:lastRenderedPageBreak/>
        <w:drawing>
          <wp:inline distT="0" distB="0" distL="0" distR="0" wp14:anchorId="00FF105F" wp14:editId="24526D96">
            <wp:extent cx="4308763" cy="1955998"/>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308763" cy="1955998"/>
                    </a:xfrm>
                    <a:prstGeom prst="rect">
                      <a:avLst/>
                    </a:prstGeom>
                  </pic:spPr>
                </pic:pic>
              </a:graphicData>
            </a:graphic>
          </wp:inline>
        </w:drawing>
      </w:r>
      <w:r w:rsidR="001656FB" w:rsidRPr="001656FB">
        <w:rPr>
          <w:lang w:val="sr-Cyrl-RS"/>
        </w:rPr>
        <w:t xml:space="preserve"> </w:t>
      </w:r>
    </w:p>
    <w:p w14:paraId="33A9F072" w14:textId="0AD10E73" w:rsidR="00025735" w:rsidRPr="00312FE1" w:rsidRDefault="00C11067" w:rsidP="00312FE1">
      <w:pPr>
        <w:pStyle w:val="a1"/>
        <w:rPr>
          <w:lang w:val="sr-Cyrl-RS"/>
        </w:rPr>
      </w:pPr>
      <w:r>
        <w:rPr>
          <w:lang w:val="sr-Cyrl-RS"/>
        </w:rPr>
        <w:t>Слика 5.59</w:t>
      </w:r>
      <w:r w:rsidR="001656FB">
        <w:rPr>
          <w:lang w:val="sr-Cyrl-RS"/>
        </w:rPr>
        <w:t xml:space="preserve"> – Модални дијалог за потрвду додавања одабраног регрута на листу жеља</w:t>
      </w:r>
    </w:p>
    <w:p w14:paraId="6B1DAD65" w14:textId="2ED055F1" w:rsidR="00B659D8" w:rsidRPr="003E6B77" w:rsidRDefault="00470139" w:rsidP="003E6B77">
      <w:pPr>
        <w:pStyle w:val="a0"/>
        <w:ind w:firstLine="360"/>
        <w:rPr>
          <w:lang w:val="sr-Cyrl-RS"/>
        </w:rPr>
      </w:pPr>
      <w:r>
        <w:rPr>
          <w:lang w:val="sr-Cyrl-RS"/>
        </w:rPr>
        <w:t xml:space="preserve">Притиском на дугме </w:t>
      </w:r>
      <w:r w:rsidRPr="00470139">
        <w:rPr>
          <w:i/>
        </w:rPr>
        <w:t>Add</w:t>
      </w:r>
      <w:r>
        <w:rPr>
          <w:lang w:val="sr-Cyrl-RS"/>
        </w:rPr>
        <w:t>,</w:t>
      </w:r>
      <w:r>
        <w:rPr>
          <w:i/>
        </w:rPr>
        <w:t xml:space="preserve"> </w:t>
      </w:r>
      <w:r>
        <w:rPr>
          <w:lang w:val="sr-Cyrl-RS"/>
        </w:rPr>
        <w:t>корисник ће потврдити своју одлуку и регрут ће бити додат на листу жеља.</w:t>
      </w:r>
      <w:r w:rsidR="006B3121">
        <w:rPr>
          <w:lang w:val="sr-Cyrl-RS"/>
        </w:rPr>
        <w:t xml:space="preserve"> П</w:t>
      </w:r>
      <w:r w:rsidR="003C46A7">
        <w:rPr>
          <w:lang w:val="sr-Cyrl-RS"/>
        </w:rPr>
        <w:t xml:space="preserve">отврда ове активности је </w:t>
      </w:r>
      <w:r w:rsidR="006B3121">
        <w:rPr>
          <w:lang w:val="sr-Cyrl-RS"/>
        </w:rPr>
        <w:t>и</w:t>
      </w:r>
      <w:r w:rsidR="003C46A7">
        <w:rPr>
          <w:lang w:val="sr-Cyrl-RS"/>
        </w:rPr>
        <w:t>с</w:t>
      </w:r>
      <w:r w:rsidR="006B3121">
        <w:rPr>
          <w:lang w:val="sr-Cyrl-RS"/>
        </w:rPr>
        <w:t>такнута обавештењем у доњем десном углу екрана</w:t>
      </w:r>
      <w:r w:rsidR="003E6B77">
        <w:rPr>
          <w:lang w:val="sr-Cyrl-RS"/>
        </w:rPr>
        <w:t xml:space="preserve"> </w:t>
      </w:r>
      <w:r w:rsidR="003F259F">
        <w:rPr>
          <w:lang w:val="sr-Cyrl-RS"/>
        </w:rPr>
        <w:t xml:space="preserve">и натписом </w:t>
      </w:r>
      <w:r w:rsidR="003F259F" w:rsidRPr="003F259F">
        <w:rPr>
          <w:i/>
        </w:rPr>
        <w:t>On your wishlist</w:t>
      </w:r>
      <w:r w:rsidR="003F259F">
        <w:rPr>
          <w:i/>
        </w:rPr>
        <w:t xml:space="preserve"> </w:t>
      </w:r>
      <w:r w:rsidR="003F259F">
        <w:rPr>
          <w:lang w:val="sr-Cyrl-RS"/>
        </w:rPr>
        <w:t>изнад имена регрута</w:t>
      </w:r>
      <w:r w:rsidR="00C11067">
        <w:rPr>
          <w:lang w:val="sr-Cyrl-RS"/>
        </w:rPr>
        <w:t xml:space="preserve"> (слика 5.60</w:t>
      </w:r>
      <w:r w:rsidR="00D874A3">
        <w:rPr>
          <w:lang w:val="sr-Cyrl-RS"/>
        </w:rPr>
        <w:t>)</w:t>
      </w:r>
      <w:r w:rsidR="003F259F">
        <w:rPr>
          <w:lang w:val="sr-Cyrl-RS"/>
        </w:rPr>
        <w:t xml:space="preserve">. </w:t>
      </w:r>
      <w:r w:rsidR="003E6B77">
        <w:rPr>
          <w:lang w:val="sr-Cyrl-RS"/>
        </w:rPr>
        <w:t xml:space="preserve">Док, уколико се предомисли има прилику да притисне на дугме </w:t>
      </w:r>
      <w:r w:rsidR="003E6B77" w:rsidRPr="003E6B77">
        <w:rPr>
          <w:i/>
          <w:lang w:val="en-US"/>
        </w:rPr>
        <w:t>Cancel</w:t>
      </w:r>
      <w:r w:rsidR="003E6B77">
        <w:rPr>
          <w:lang w:val="en-US"/>
        </w:rPr>
        <w:t xml:space="preserve"> </w:t>
      </w:r>
      <w:r w:rsidR="003E6B77">
        <w:rPr>
          <w:lang w:val="sr-Cyrl-RS"/>
        </w:rPr>
        <w:t>и самим тиме откаже претходно покренуту активност.</w:t>
      </w:r>
    </w:p>
    <w:p w14:paraId="65B87F3B" w14:textId="7D290541" w:rsidR="00484AC3" w:rsidRDefault="00CE6D99" w:rsidP="001656FB">
      <w:pPr>
        <w:pStyle w:val="a1"/>
        <w:rPr>
          <w:lang w:val="sr-Cyrl-RS"/>
        </w:rPr>
      </w:pPr>
      <w:r w:rsidRPr="00CE6D99">
        <w:rPr>
          <w:noProof/>
          <w:lang w:val="en-US"/>
        </w:rPr>
        <w:drawing>
          <wp:inline distT="0" distB="0" distL="0" distR="0" wp14:anchorId="29BB9B7B" wp14:editId="7EA3FE4A">
            <wp:extent cx="5140037" cy="2336802"/>
            <wp:effectExtent l="0" t="0" r="3810" b="635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152507" cy="2342471"/>
                    </a:xfrm>
                    <a:prstGeom prst="rect">
                      <a:avLst/>
                    </a:prstGeom>
                  </pic:spPr>
                </pic:pic>
              </a:graphicData>
            </a:graphic>
          </wp:inline>
        </w:drawing>
      </w:r>
      <w:r w:rsidR="001656FB" w:rsidRPr="001656FB">
        <w:rPr>
          <w:lang w:val="sr-Cyrl-RS"/>
        </w:rPr>
        <w:t xml:space="preserve"> </w:t>
      </w:r>
    </w:p>
    <w:p w14:paraId="055ECA6E" w14:textId="38682E17" w:rsidR="00B659D8" w:rsidRPr="00DA19DD" w:rsidRDefault="001656FB" w:rsidP="00DA19DD">
      <w:pPr>
        <w:pStyle w:val="a1"/>
        <w:rPr>
          <w:lang w:val="sr-Cyrl-RS"/>
        </w:rPr>
      </w:pPr>
      <w:r>
        <w:rPr>
          <w:lang w:val="sr-Cyrl-RS"/>
        </w:rPr>
        <w:t>Слика</w:t>
      </w:r>
      <w:r w:rsidR="00C11067">
        <w:rPr>
          <w:lang w:val="sr-Cyrl-RS"/>
        </w:rPr>
        <w:t xml:space="preserve"> 5.60</w:t>
      </w:r>
      <w:r>
        <w:rPr>
          <w:lang w:val="sr-Cyrl-RS"/>
        </w:rPr>
        <w:t xml:space="preserve"> – </w:t>
      </w:r>
      <w:r w:rsidR="007463A7">
        <w:rPr>
          <w:lang w:val="sr-Cyrl-RS"/>
        </w:rPr>
        <w:t>Регрут додат</w:t>
      </w:r>
      <w:r>
        <w:rPr>
          <w:lang w:val="sr-Cyrl-RS"/>
        </w:rPr>
        <w:t xml:space="preserve"> на листу жеља</w:t>
      </w:r>
    </w:p>
    <w:p w14:paraId="33094312" w14:textId="5BC3C4B1" w:rsidR="00B659D8" w:rsidRDefault="00580231" w:rsidP="00580231">
      <w:pPr>
        <w:pStyle w:val="Heading3"/>
        <w:rPr>
          <w:lang w:val="sr-Cyrl-RS"/>
        </w:rPr>
      </w:pPr>
      <w:bookmarkStart w:id="187" w:name="_Toc176384529"/>
      <w:bookmarkStart w:id="188" w:name="_Toc176385270"/>
      <w:r>
        <w:rPr>
          <w:lang w:val="sr-Cyrl-RS"/>
        </w:rPr>
        <w:t>Уклањање регрута са листе жеља</w:t>
      </w:r>
      <w:bookmarkEnd w:id="187"/>
      <w:bookmarkEnd w:id="188"/>
    </w:p>
    <w:p w14:paraId="4A650D94" w14:textId="62B376B2" w:rsidR="00DA19DD" w:rsidRPr="009D4A52" w:rsidRDefault="00DA19DD" w:rsidP="00DA19DD">
      <w:pPr>
        <w:pStyle w:val="a0"/>
        <w:ind w:firstLine="360"/>
        <w:rPr>
          <w:lang w:val="sr-Cyrl-RS"/>
        </w:rPr>
      </w:pPr>
      <w:r>
        <w:t>Стратегиј</w:t>
      </w:r>
      <w:r>
        <w:rPr>
          <w:lang w:val="sr-Cyrl-RS"/>
        </w:rPr>
        <w:t>а тима и тактика за будућност се временом мења тако да је природно да се одређене одлуке раније донешене поричу. Самим тиме, корисник има прилику да одређеног регрута уклони са листе жеља свог тима, уколико сматра да тај регрут не може значајно побољшати перформансе тима у будућности.</w:t>
      </w:r>
      <w:r w:rsidR="009D4A52">
        <w:rPr>
          <w:lang w:val="sr-Cyrl-RS"/>
        </w:rPr>
        <w:t xml:space="preserve"> Ово се може постићи притиском на дугме </w:t>
      </w:r>
      <w:r w:rsidR="009D4A52" w:rsidRPr="009D4A52">
        <w:rPr>
          <w:i/>
          <w:lang w:val="en-US"/>
        </w:rPr>
        <w:t>Remove from wishlist</w:t>
      </w:r>
      <w:r w:rsidR="009D4A52">
        <w:rPr>
          <w:i/>
          <w:lang w:val="en-US"/>
        </w:rPr>
        <w:t xml:space="preserve"> </w:t>
      </w:r>
      <w:r w:rsidR="009D4A52">
        <w:rPr>
          <w:lang w:val="sr-Cyrl-RS"/>
        </w:rPr>
        <w:t>након чега ће бити приказан модални дијалог</w:t>
      </w:r>
      <w:r w:rsidR="00C11067">
        <w:rPr>
          <w:lang w:val="sr-Cyrl-RS"/>
        </w:rPr>
        <w:t xml:space="preserve"> (слика 5.61</w:t>
      </w:r>
      <w:r w:rsidR="00A31C93">
        <w:rPr>
          <w:lang w:val="sr-Cyrl-RS"/>
        </w:rPr>
        <w:t>)</w:t>
      </w:r>
      <w:r w:rsidR="009D4A52">
        <w:rPr>
          <w:lang w:val="sr-Cyrl-RS"/>
        </w:rPr>
        <w:t xml:space="preserve"> за потрвду уклањања регрута са листе жеља.</w:t>
      </w:r>
    </w:p>
    <w:p w14:paraId="35CDE181" w14:textId="77777777" w:rsidR="00C74DC7" w:rsidRDefault="00383C9C" w:rsidP="00C74DC7">
      <w:pPr>
        <w:pStyle w:val="a1"/>
        <w:rPr>
          <w:lang w:val="sr-Cyrl-RS"/>
        </w:rPr>
      </w:pPr>
      <w:r w:rsidRPr="00383C9C">
        <w:rPr>
          <w:noProof/>
          <w:lang w:val="en-US"/>
        </w:rPr>
        <w:lastRenderedPageBreak/>
        <w:drawing>
          <wp:inline distT="0" distB="0" distL="0" distR="0" wp14:anchorId="4F9C491F" wp14:editId="1533CEC2">
            <wp:extent cx="4232564" cy="1919499"/>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247243" cy="1926156"/>
                    </a:xfrm>
                    <a:prstGeom prst="rect">
                      <a:avLst/>
                    </a:prstGeom>
                  </pic:spPr>
                </pic:pic>
              </a:graphicData>
            </a:graphic>
          </wp:inline>
        </w:drawing>
      </w:r>
      <w:r w:rsidR="00C74DC7" w:rsidRPr="00C74DC7">
        <w:rPr>
          <w:lang w:val="sr-Cyrl-RS"/>
        </w:rPr>
        <w:t xml:space="preserve"> </w:t>
      </w:r>
    </w:p>
    <w:p w14:paraId="7E5B7CE1" w14:textId="5DE9B496" w:rsidR="00ED1C64" w:rsidRPr="00312FE1" w:rsidRDefault="00C74DC7" w:rsidP="00ED1C64">
      <w:pPr>
        <w:pStyle w:val="a1"/>
        <w:rPr>
          <w:lang w:val="sr-Cyrl-RS"/>
        </w:rPr>
      </w:pPr>
      <w:r>
        <w:rPr>
          <w:lang w:val="sr-Cyrl-RS"/>
        </w:rPr>
        <w:t>Слика 5.</w:t>
      </w:r>
      <w:r w:rsidR="00C11067">
        <w:rPr>
          <w:lang w:val="sr-Cyrl-RS"/>
        </w:rPr>
        <w:t>61</w:t>
      </w:r>
      <w:r>
        <w:rPr>
          <w:lang w:val="sr-Cyrl-RS"/>
        </w:rPr>
        <w:t xml:space="preserve"> – Модални дијалог за потрвду уклањања одабраног р</w:t>
      </w:r>
      <w:r w:rsidR="00571E03">
        <w:rPr>
          <w:lang w:val="sr-Cyrl-RS"/>
        </w:rPr>
        <w:t>егрута са листе</w:t>
      </w:r>
      <w:r>
        <w:rPr>
          <w:lang w:val="sr-Cyrl-RS"/>
        </w:rPr>
        <w:t xml:space="preserve"> жеља</w:t>
      </w:r>
      <w:r w:rsidR="00ED1C64" w:rsidRPr="00ED1C64">
        <w:rPr>
          <w:lang w:val="sr-Cyrl-RS"/>
        </w:rPr>
        <w:t xml:space="preserve"> </w:t>
      </w:r>
    </w:p>
    <w:p w14:paraId="35C09E1C" w14:textId="480E6372" w:rsidR="001D26CD" w:rsidRPr="00ED1C64" w:rsidRDefault="00ED1C64" w:rsidP="00ED1C64">
      <w:pPr>
        <w:pStyle w:val="a0"/>
        <w:ind w:firstLine="360"/>
        <w:rPr>
          <w:lang w:val="sr-Cyrl-RS"/>
        </w:rPr>
      </w:pPr>
      <w:r>
        <w:rPr>
          <w:lang w:val="sr-Cyrl-RS"/>
        </w:rPr>
        <w:t xml:space="preserve">Притиском на дугме </w:t>
      </w:r>
      <w:r>
        <w:rPr>
          <w:i/>
        </w:rPr>
        <w:t>Remove</w:t>
      </w:r>
      <w:r>
        <w:rPr>
          <w:lang w:val="sr-Cyrl-RS"/>
        </w:rPr>
        <w:t>,</w:t>
      </w:r>
      <w:r>
        <w:rPr>
          <w:i/>
        </w:rPr>
        <w:t xml:space="preserve"> </w:t>
      </w:r>
      <w:r>
        <w:rPr>
          <w:lang w:val="sr-Cyrl-RS"/>
        </w:rPr>
        <w:t xml:space="preserve">корисник ће потврдити своју одлуку и регрут ће бити </w:t>
      </w:r>
      <w:r w:rsidR="00DE5332">
        <w:rPr>
          <w:lang w:val="sr-Cyrl-RS"/>
        </w:rPr>
        <w:t>уклоњен са листе</w:t>
      </w:r>
      <w:r>
        <w:rPr>
          <w:lang w:val="sr-Cyrl-RS"/>
        </w:rPr>
        <w:t xml:space="preserve"> жеља. Потврда </w:t>
      </w:r>
      <w:r w:rsidR="00CB7518">
        <w:rPr>
          <w:lang w:val="sr-Cyrl-RS"/>
        </w:rPr>
        <w:t>успешног извршавања ове активности је ис</w:t>
      </w:r>
      <w:r>
        <w:rPr>
          <w:lang w:val="sr-Cyrl-RS"/>
        </w:rPr>
        <w:t>такнута обавештењем у доњем десном углу екрана</w:t>
      </w:r>
      <w:r w:rsidR="009F5B6D">
        <w:rPr>
          <w:lang w:val="sr-Cyrl-RS"/>
        </w:rPr>
        <w:t xml:space="preserve">, док је </w:t>
      </w:r>
      <w:r>
        <w:rPr>
          <w:lang w:val="sr-Cyrl-RS"/>
        </w:rPr>
        <w:t>н</w:t>
      </w:r>
      <w:r w:rsidR="009F5B6D">
        <w:rPr>
          <w:lang w:val="sr-Cyrl-RS"/>
        </w:rPr>
        <w:t>атпис</w:t>
      </w:r>
      <w:r>
        <w:rPr>
          <w:lang w:val="sr-Cyrl-RS"/>
        </w:rPr>
        <w:t xml:space="preserve"> </w:t>
      </w:r>
      <w:r w:rsidRPr="003F259F">
        <w:rPr>
          <w:i/>
        </w:rPr>
        <w:t>On your wishlist</w:t>
      </w:r>
      <w:r>
        <w:rPr>
          <w:i/>
        </w:rPr>
        <w:t xml:space="preserve"> </w:t>
      </w:r>
      <w:r>
        <w:rPr>
          <w:lang w:val="sr-Cyrl-RS"/>
        </w:rPr>
        <w:t>изнад имена регрута (</w:t>
      </w:r>
      <w:r w:rsidR="00C11067">
        <w:rPr>
          <w:lang w:val="sr-Cyrl-RS"/>
        </w:rPr>
        <w:t>слика 5.62</w:t>
      </w:r>
      <w:r>
        <w:rPr>
          <w:lang w:val="sr-Cyrl-RS"/>
        </w:rPr>
        <w:t>)</w:t>
      </w:r>
      <w:r w:rsidR="009F5B6D">
        <w:rPr>
          <w:lang w:val="sr-Cyrl-RS"/>
        </w:rPr>
        <w:t xml:space="preserve"> уклоњен</w:t>
      </w:r>
      <w:r>
        <w:rPr>
          <w:lang w:val="sr-Cyrl-RS"/>
        </w:rPr>
        <w:t xml:space="preserve">. </w:t>
      </w:r>
      <w:r w:rsidR="002A6D84">
        <w:rPr>
          <w:lang w:val="sr-Cyrl-RS"/>
        </w:rPr>
        <w:t>У</w:t>
      </w:r>
      <w:r>
        <w:rPr>
          <w:lang w:val="sr-Cyrl-RS"/>
        </w:rPr>
        <w:t xml:space="preserve">колико се предомисли има прилику да притисне на дугме </w:t>
      </w:r>
      <w:r w:rsidRPr="003E6B77">
        <w:rPr>
          <w:i/>
          <w:lang w:val="en-US"/>
        </w:rPr>
        <w:t>Cancel</w:t>
      </w:r>
      <w:r>
        <w:rPr>
          <w:lang w:val="en-US"/>
        </w:rPr>
        <w:t xml:space="preserve"> </w:t>
      </w:r>
      <w:r>
        <w:rPr>
          <w:lang w:val="sr-Cyrl-RS"/>
        </w:rPr>
        <w:t>и самим тиме откаже претходно покренуту активност.</w:t>
      </w:r>
    </w:p>
    <w:p w14:paraId="1CD4256C" w14:textId="34DA2FF3" w:rsidR="007472E1" w:rsidRPr="00312FE1" w:rsidRDefault="0067054F" w:rsidP="007472E1">
      <w:pPr>
        <w:pStyle w:val="a1"/>
        <w:rPr>
          <w:lang w:val="sr-Cyrl-RS"/>
        </w:rPr>
      </w:pPr>
      <w:r w:rsidRPr="0067054F">
        <w:rPr>
          <w:noProof/>
          <w:lang w:val="en-US"/>
        </w:rPr>
        <w:drawing>
          <wp:inline distT="0" distB="0" distL="0" distR="0" wp14:anchorId="5C684FE7" wp14:editId="443F0D22">
            <wp:extent cx="5640070" cy="25781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640070" cy="2578100"/>
                    </a:xfrm>
                    <a:prstGeom prst="rect">
                      <a:avLst/>
                    </a:prstGeom>
                  </pic:spPr>
                </pic:pic>
              </a:graphicData>
            </a:graphic>
          </wp:inline>
        </w:drawing>
      </w:r>
      <w:r w:rsidR="007472E1" w:rsidRPr="007472E1">
        <w:rPr>
          <w:lang w:val="sr-Cyrl-RS"/>
        </w:rPr>
        <w:t xml:space="preserve"> </w:t>
      </w:r>
      <w:r w:rsidR="00C11067">
        <w:rPr>
          <w:lang w:val="sr-Cyrl-RS"/>
        </w:rPr>
        <w:t xml:space="preserve">Слика 5.62 </w:t>
      </w:r>
      <w:r w:rsidR="007472E1">
        <w:rPr>
          <w:lang w:val="sr-Cyrl-RS"/>
        </w:rPr>
        <w:t xml:space="preserve">– </w:t>
      </w:r>
      <w:r w:rsidR="007D1422">
        <w:rPr>
          <w:lang w:val="sr-Cyrl-RS"/>
        </w:rPr>
        <w:t xml:space="preserve">Регрут уклоњен </w:t>
      </w:r>
      <w:r w:rsidR="007472E1">
        <w:rPr>
          <w:lang w:val="sr-Cyrl-RS"/>
        </w:rPr>
        <w:t>са листе жеља</w:t>
      </w:r>
      <w:r w:rsidR="007472E1" w:rsidRPr="00ED1C64">
        <w:rPr>
          <w:lang w:val="sr-Cyrl-RS"/>
        </w:rPr>
        <w:t xml:space="preserve"> </w:t>
      </w:r>
    </w:p>
    <w:p w14:paraId="1D86EC64" w14:textId="69234CDB" w:rsidR="001D26CD" w:rsidRDefault="001D26CD" w:rsidP="00C74DC7">
      <w:pPr>
        <w:pStyle w:val="a0"/>
        <w:ind w:left="360"/>
        <w:jc w:val="center"/>
        <w:rPr>
          <w:lang w:val="en-US"/>
        </w:rPr>
      </w:pPr>
    </w:p>
    <w:p w14:paraId="574EFE1C" w14:textId="60F925DE" w:rsidR="00D937DD" w:rsidRDefault="003B61F8" w:rsidP="003B61F8">
      <w:pPr>
        <w:pStyle w:val="Heading3"/>
        <w:rPr>
          <w:lang w:val="sr-Cyrl-RS"/>
        </w:rPr>
      </w:pPr>
      <w:bookmarkStart w:id="189" w:name="_Toc176384530"/>
      <w:bookmarkStart w:id="190" w:name="_Toc176385271"/>
      <w:r>
        <w:rPr>
          <w:lang w:val="sr-Cyrl-RS"/>
        </w:rPr>
        <w:t>Позив регрута на интервју</w:t>
      </w:r>
      <w:bookmarkEnd w:id="189"/>
      <w:bookmarkEnd w:id="190"/>
    </w:p>
    <w:p w14:paraId="5F82E07C" w14:textId="61BECA23" w:rsidR="002504C3" w:rsidRDefault="002504C3" w:rsidP="002504C3">
      <w:pPr>
        <w:pStyle w:val="a0"/>
        <w:ind w:firstLine="360"/>
        <w:rPr>
          <w:lang w:val="sr-Cyrl-RS"/>
        </w:rPr>
      </w:pPr>
      <w:r>
        <w:rPr>
          <w:lang w:val="sr-Cyrl-RS"/>
        </w:rPr>
        <w:t xml:space="preserve">Тренер може да позове одређеног регрута на интервју како би му представио стратегију свог тима и како би се боље упознао са самим регрутом. </w:t>
      </w:r>
      <w:r w:rsidR="00885E75">
        <w:rPr>
          <w:lang w:val="sr-Cyrl-RS"/>
        </w:rPr>
        <w:t>Ово може значајно да утиче на саму одлуку о томе кога ће тим из</w:t>
      </w:r>
      <w:r w:rsidR="0096330B">
        <w:rPr>
          <w:lang w:val="sr-Cyrl-RS"/>
        </w:rPr>
        <w:t>абрати на предстојећем драфту.</w:t>
      </w:r>
    </w:p>
    <w:p w14:paraId="0DBFB9A0" w14:textId="6FA0FC1F" w:rsidR="00BE015D" w:rsidRPr="00BE015D" w:rsidRDefault="00BE015D" w:rsidP="002504C3">
      <w:pPr>
        <w:pStyle w:val="a0"/>
        <w:ind w:firstLine="360"/>
        <w:rPr>
          <w:lang w:val="sr-Cyrl-RS"/>
        </w:rPr>
      </w:pPr>
      <w:r>
        <w:rPr>
          <w:lang w:val="sr-Cyrl-RS"/>
        </w:rPr>
        <w:t xml:space="preserve">Притиском на дугме </w:t>
      </w:r>
      <w:r w:rsidRPr="00BE015D">
        <w:rPr>
          <w:i/>
          <w:lang w:val="en-US"/>
        </w:rPr>
        <w:t>Invite to an interview</w:t>
      </w:r>
      <w:r w:rsidR="00A92F41">
        <w:rPr>
          <w:lang w:val="sr-Cyrl-RS"/>
        </w:rPr>
        <w:t xml:space="preserve">, које се налази у картици самог регрута поред свих </w:t>
      </w:r>
      <w:r w:rsidR="00212005">
        <w:rPr>
          <w:lang w:val="sr-Cyrl-RS"/>
        </w:rPr>
        <w:t xml:space="preserve">његових основних </w:t>
      </w:r>
      <w:r w:rsidR="00A92F41">
        <w:rPr>
          <w:lang w:val="sr-Cyrl-RS"/>
        </w:rPr>
        <w:t>информација</w:t>
      </w:r>
      <w:r>
        <w:rPr>
          <w:lang w:val="en-US"/>
        </w:rPr>
        <w:t xml:space="preserve">, </w:t>
      </w:r>
      <w:r>
        <w:rPr>
          <w:lang w:val="sr-Cyrl-RS"/>
        </w:rPr>
        <w:t>кориснику ће се приказати модални дијалог за креирањ</w:t>
      </w:r>
      <w:r w:rsidR="00C11067">
        <w:rPr>
          <w:lang w:val="sr-Cyrl-RS"/>
        </w:rPr>
        <w:t>е позива на интервју (слика 5.63</w:t>
      </w:r>
      <w:r>
        <w:rPr>
          <w:lang w:val="sr-Cyrl-RS"/>
        </w:rPr>
        <w:t>).</w:t>
      </w:r>
    </w:p>
    <w:p w14:paraId="32DFF5F3" w14:textId="77777777" w:rsidR="009F35E2" w:rsidRDefault="00D937DD" w:rsidP="009F35E2">
      <w:pPr>
        <w:pStyle w:val="a1"/>
      </w:pPr>
      <w:r w:rsidRPr="00D937DD">
        <w:rPr>
          <w:noProof/>
          <w:lang w:val="en-US"/>
        </w:rPr>
        <w:lastRenderedPageBreak/>
        <w:drawing>
          <wp:inline distT="0" distB="0" distL="0" distR="0" wp14:anchorId="6AEB5938" wp14:editId="3FCD248A">
            <wp:extent cx="3041799" cy="3595254"/>
            <wp:effectExtent l="0" t="0" r="635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59019" cy="3615607"/>
                    </a:xfrm>
                    <a:prstGeom prst="rect">
                      <a:avLst/>
                    </a:prstGeom>
                  </pic:spPr>
                </pic:pic>
              </a:graphicData>
            </a:graphic>
          </wp:inline>
        </w:drawing>
      </w:r>
      <w:r w:rsidR="009F35E2" w:rsidRPr="009F35E2">
        <w:t xml:space="preserve"> </w:t>
      </w:r>
    </w:p>
    <w:p w14:paraId="0C776A24" w14:textId="10F6454F" w:rsidR="00D937DD" w:rsidRPr="009F35E2" w:rsidRDefault="00C11067" w:rsidP="009F35E2">
      <w:pPr>
        <w:pStyle w:val="a1"/>
        <w:rPr>
          <w:lang w:val="sr-Cyrl-RS"/>
        </w:rPr>
      </w:pPr>
      <w:r>
        <w:t>Слика 5.63</w:t>
      </w:r>
      <w:r w:rsidR="009F35E2">
        <w:t xml:space="preserve"> – </w:t>
      </w:r>
      <w:r w:rsidR="009F35E2">
        <w:rPr>
          <w:lang w:val="sr-Cyrl-RS"/>
        </w:rPr>
        <w:t>Модални дијалог за креирање позива на интервју</w:t>
      </w:r>
    </w:p>
    <w:p w14:paraId="102030EB" w14:textId="380599A5" w:rsidR="00992AC2" w:rsidRPr="00353F9D" w:rsidRDefault="00353F9D" w:rsidP="000C185D">
      <w:pPr>
        <w:pStyle w:val="a0"/>
        <w:ind w:left="360" w:firstLine="346"/>
        <w:rPr>
          <w:lang w:val="sr-Cyrl-RS"/>
        </w:rPr>
      </w:pPr>
      <w:r>
        <w:rPr>
          <w:lang w:val="sr-Cyrl-RS"/>
        </w:rPr>
        <w:t xml:space="preserve">Од корисника се тражи да унесе информације о датуму и времену одржавања интервјуа, као и локација на којој ће се интервју одржати. </w:t>
      </w:r>
      <w:r w:rsidR="000C185D">
        <w:rPr>
          <w:lang w:val="sr-Cyrl-RS"/>
        </w:rPr>
        <w:t xml:space="preserve">Локацију бира помоћу мапе, тако што ће притиснути на </w:t>
      </w:r>
      <w:r w:rsidR="0043344A">
        <w:rPr>
          <w:lang w:val="sr-Cyrl-RS"/>
        </w:rPr>
        <w:t xml:space="preserve">жељену </w:t>
      </w:r>
      <w:r w:rsidR="000C185D">
        <w:rPr>
          <w:lang w:val="sr-Cyrl-RS"/>
        </w:rPr>
        <w:t>локацију</w:t>
      </w:r>
      <w:r w:rsidR="0043344A">
        <w:rPr>
          <w:lang w:val="sr-Cyrl-RS"/>
        </w:rPr>
        <w:t xml:space="preserve"> након чега ће се појавити маркер који означава одабрано место</w:t>
      </w:r>
      <w:r w:rsidR="00C11067">
        <w:rPr>
          <w:lang w:val="sr-Cyrl-RS"/>
        </w:rPr>
        <w:t xml:space="preserve"> (слика 5.64</w:t>
      </w:r>
      <w:r w:rsidR="000F7932">
        <w:rPr>
          <w:lang w:val="sr-Cyrl-RS"/>
        </w:rPr>
        <w:t>)</w:t>
      </w:r>
      <w:r w:rsidR="0043344A">
        <w:rPr>
          <w:lang w:val="sr-Cyrl-RS"/>
        </w:rPr>
        <w:t>.</w:t>
      </w:r>
    </w:p>
    <w:p w14:paraId="6BEDBFE9" w14:textId="14E31158" w:rsidR="005F3CD0" w:rsidRDefault="00CF6E5F" w:rsidP="005F3CD0">
      <w:pPr>
        <w:pStyle w:val="a1"/>
      </w:pPr>
      <w:r w:rsidRPr="00CF6E5F">
        <w:rPr>
          <w:noProof/>
          <w:lang w:val="en-US"/>
        </w:rPr>
        <w:drawing>
          <wp:inline distT="0" distB="0" distL="0" distR="0" wp14:anchorId="661D1743" wp14:editId="3F6DD08A">
            <wp:extent cx="2995921" cy="3539836"/>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010005" cy="3556477"/>
                    </a:xfrm>
                    <a:prstGeom prst="rect">
                      <a:avLst/>
                    </a:prstGeom>
                  </pic:spPr>
                </pic:pic>
              </a:graphicData>
            </a:graphic>
          </wp:inline>
        </w:drawing>
      </w:r>
      <w:r w:rsidR="005F3CD0" w:rsidRPr="005F3CD0">
        <w:t xml:space="preserve"> </w:t>
      </w:r>
    </w:p>
    <w:p w14:paraId="1A6CAABF" w14:textId="50A9F614" w:rsidR="005F3CD0" w:rsidRPr="009F35E2" w:rsidRDefault="00C11067" w:rsidP="005F3CD0">
      <w:pPr>
        <w:pStyle w:val="a1"/>
        <w:rPr>
          <w:lang w:val="sr-Cyrl-RS"/>
        </w:rPr>
      </w:pPr>
      <w:r>
        <w:t>Слика 5.64</w:t>
      </w:r>
      <w:r w:rsidR="005F3CD0">
        <w:t xml:space="preserve"> – </w:t>
      </w:r>
      <w:r w:rsidR="005F3CD0">
        <w:rPr>
          <w:lang w:val="sr-Cyrl-RS"/>
        </w:rPr>
        <w:t>Модални дијалог за креирање позива на интервју</w:t>
      </w:r>
      <w:r w:rsidR="00E7297D">
        <w:rPr>
          <w:lang w:val="sr-Cyrl-RS"/>
        </w:rPr>
        <w:t xml:space="preserve"> - попуњен</w:t>
      </w:r>
    </w:p>
    <w:p w14:paraId="3CF6547A" w14:textId="3CC9AC47" w:rsidR="00801779" w:rsidRPr="00FF267D" w:rsidRDefault="009C701D" w:rsidP="00FF267D">
      <w:pPr>
        <w:pStyle w:val="a0"/>
        <w:ind w:firstLine="360"/>
        <w:rPr>
          <w:lang w:val="sr-Cyrl-RS"/>
        </w:rPr>
      </w:pPr>
      <w:r>
        <w:rPr>
          <w:lang w:val="sr-Cyrl-RS"/>
        </w:rPr>
        <w:lastRenderedPageBreak/>
        <w:t xml:space="preserve">Након што је попунио форму и одлучио се да пошаље позив претходно одабраном регруту, корисник притиска дугме </w:t>
      </w:r>
      <w:r w:rsidRPr="009C701D">
        <w:rPr>
          <w:i/>
          <w:lang w:val="en-US"/>
        </w:rPr>
        <w:t>Submit</w:t>
      </w:r>
      <w:r>
        <w:rPr>
          <w:lang w:val="en-US"/>
        </w:rPr>
        <w:t>.</w:t>
      </w:r>
      <w:r w:rsidR="00684AB0">
        <w:rPr>
          <w:lang w:val="sr-Cyrl-RS"/>
        </w:rPr>
        <w:t xml:space="preserve"> Уколико је захтев успешно послат, исписује се обавештење у доње</w:t>
      </w:r>
      <w:r w:rsidR="00C11067">
        <w:rPr>
          <w:lang w:val="sr-Cyrl-RS"/>
        </w:rPr>
        <w:t>м десном углу екрана (слика 5.65</w:t>
      </w:r>
      <w:r w:rsidR="00684AB0">
        <w:rPr>
          <w:lang w:val="sr-Cyrl-RS"/>
        </w:rPr>
        <w:t>).</w:t>
      </w:r>
    </w:p>
    <w:p w14:paraId="77440EE6" w14:textId="77777777" w:rsidR="00FF267D" w:rsidRDefault="00801779" w:rsidP="00FF267D">
      <w:pPr>
        <w:pStyle w:val="a1"/>
      </w:pPr>
      <w:r w:rsidRPr="00801779">
        <w:rPr>
          <w:noProof/>
          <w:lang w:val="en-US"/>
        </w:rPr>
        <w:drawing>
          <wp:inline distT="0" distB="0" distL="0" distR="0" wp14:anchorId="58E43251" wp14:editId="456B3D25">
            <wp:extent cx="2987299" cy="441998"/>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987299" cy="441998"/>
                    </a:xfrm>
                    <a:prstGeom prst="rect">
                      <a:avLst/>
                    </a:prstGeom>
                  </pic:spPr>
                </pic:pic>
              </a:graphicData>
            </a:graphic>
          </wp:inline>
        </w:drawing>
      </w:r>
      <w:r w:rsidR="00FF267D" w:rsidRPr="00FF267D">
        <w:t xml:space="preserve"> </w:t>
      </w:r>
    </w:p>
    <w:p w14:paraId="51BA7A5A" w14:textId="3D76A70B" w:rsidR="00FF267D" w:rsidRPr="009F35E2" w:rsidRDefault="00C11067" w:rsidP="00FF267D">
      <w:pPr>
        <w:pStyle w:val="a1"/>
        <w:rPr>
          <w:lang w:val="sr-Cyrl-RS"/>
        </w:rPr>
      </w:pPr>
      <w:r>
        <w:t>Слика 5.</w:t>
      </w:r>
      <w:r>
        <w:rPr>
          <w:lang w:val="sr-Cyrl-RS"/>
        </w:rPr>
        <w:t>6</w:t>
      </w:r>
      <w:r>
        <w:t>5</w:t>
      </w:r>
      <w:r w:rsidR="00FF267D">
        <w:t xml:space="preserve"> – </w:t>
      </w:r>
      <w:r w:rsidR="00FF267D">
        <w:rPr>
          <w:lang w:val="sr-Cyrl-RS"/>
        </w:rPr>
        <w:t>О</w:t>
      </w:r>
      <w:r w:rsidR="008F0FDC">
        <w:rPr>
          <w:lang w:val="sr-Cyrl-RS"/>
        </w:rPr>
        <w:t>бавештење о успеш</w:t>
      </w:r>
      <w:r w:rsidR="009E666D">
        <w:rPr>
          <w:lang w:val="sr-Cyrl-RS"/>
        </w:rPr>
        <w:t>но посла</w:t>
      </w:r>
      <w:r w:rsidR="00FF267D">
        <w:rPr>
          <w:lang w:val="sr-Cyrl-RS"/>
        </w:rPr>
        <w:t>том позиву на интервју</w:t>
      </w:r>
    </w:p>
    <w:p w14:paraId="5371160C" w14:textId="7C656518" w:rsidR="00801779" w:rsidRDefault="00801779" w:rsidP="00FF267D">
      <w:pPr>
        <w:pStyle w:val="a0"/>
        <w:ind w:left="360"/>
        <w:jc w:val="center"/>
        <w:rPr>
          <w:lang w:val="en-US"/>
        </w:rPr>
      </w:pPr>
    </w:p>
    <w:p w14:paraId="122AF7F8" w14:textId="72F35E58" w:rsidR="003B4047" w:rsidRDefault="00F45BA0" w:rsidP="00F45BA0">
      <w:pPr>
        <w:pStyle w:val="Heading3"/>
        <w:rPr>
          <w:lang w:val="sr-Cyrl-RS"/>
        </w:rPr>
      </w:pPr>
      <w:bookmarkStart w:id="191" w:name="_Toc176384531"/>
      <w:bookmarkStart w:id="192" w:name="_Toc176385272"/>
      <w:r>
        <w:rPr>
          <w:lang w:val="sr-Cyrl-RS"/>
        </w:rPr>
        <w:t>Руковођење позивима на интервју</w:t>
      </w:r>
      <w:bookmarkEnd w:id="191"/>
      <w:bookmarkEnd w:id="192"/>
    </w:p>
    <w:p w14:paraId="67A17214" w14:textId="096ED48C" w:rsidR="00DB3C1D" w:rsidRPr="00CB16B2" w:rsidRDefault="00DB3C1D" w:rsidP="00921D59">
      <w:pPr>
        <w:pStyle w:val="a0"/>
        <w:ind w:firstLine="360"/>
        <w:rPr>
          <w:lang w:val="en-US"/>
        </w:rPr>
      </w:pPr>
      <w:r>
        <w:rPr>
          <w:lang w:val="sr-Cyrl-RS"/>
        </w:rPr>
        <w:t>Како би регрут би</w:t>
      </w:r>
      <w:r w:rsidR="006F398B">
        <w:rPr>
          <w:lang w:val="sr-Cyrl-RS"/>
        </w:rPr>
        <w:t>о упућен у све примљене позиве н</w:t>
      </w:r>
      <w:r>
        <w:rPr>
          <w:lang w:val="sr-Cyrl-RS"/>
        </w:rPr>
        <w:t>а интервју</w:t>
      </w:r>
      <w:r w:rsidR="008F6F0E">
        <w:rPr>
          <w:lang w:val="sr-Cyrl-RS"/>
        </w:rPr>
        <w:t xml:space="preserve"> и тренинг, о че</w:t>
      </w:r>
      <w:r w:rsidR="00975BC2">
        <w:rPr>
          <w:lang w:val="sr-Cyrl-RS"/>
        </w:rPr>
        <w:t>му ће бити речи у поглављу 5.5.8</w:t>
      </w:r>
      <w:r>
        <w:rPr>
          <w:lang w:val="sr-Cyrl-RS"/>
        </w:rPr>
        <w:t xml:space="preserve">, имплементирана је страница </w:t>
      </w:r>
      <w:r w:rsidR="00111108">
        <w:rPr>
          <w:lang w:val="sr-Cyrl-RS"/>
        </w:rPr>
        <w:t>за руковођење позивима на интерв</w:t>
      </w:r>
      <w:r>
        <w:rPr>
          <w:lang w:val="sr-Cyrl-RS"/>
        </w:rPr>
        <w:t>ју</w:t>
      </w:r>
      <w:r w:rsidR="00C11067">
        <w:rPr>
          <w:lang w:val="sr-Cyrl-RS"/>
        </w:rPr>
        <w:t xml:space="preserve"> (слика 5.66</w:t>
      </w:r>
      <w:r w:rsidR="00111108">
        <w:rPr>
          <w:lang w:val="sr-Cyrl-RS"/>
        </w:rPr>
        <w:t>)</w:t>
      </w:r>
      <w:r>
        <w:rPr>
          <w:lang w:val="sr-Cyrl-RS"/>
        </w:rPr>
        <w:t>.</w:t>
      </w:r>
      <w:r w:rsidR="00CB16B2">
        <w:rPr>
          <w:lang w:val="sr-Cyrl-RS"/>
        </w:rPr>
        <w:t xml:space="preserve"> Сви интервјуи имају у горњем левом углу натпис </w:t>
      </w:r>
      <w:r w:rsidR="00CB16B2" w:rsidRPr="00CB16B2">
        <w:rPr>
          <w:i/>
        </w:rPr>
        <w:t>Interview</w:t>
      </w:r>
      <w:r w:rsidR="00CB16B2">
        <w:t xml:space="preserve">, </w:t>
      </w:r>
      <w:r w:rsidR="00CB16B2">
        <w:rPr>
          <w:lang w:val="sr-Cyrl-RS"/>
        </w:rPr>
        <w:t xml:space="preserve">док сви тренинзи имају натпис </w:t>
      </w:r>
      <w:r w:rsidR="00CB16B2" w:rsidRPr="00CB16B2">
        <w:rPr>
          <w:i/>
          <w:lang w:val="en-US"/>
        </w:rPr>
        <w:t>Training</w:t>
      </w:r>
      <w:r w:rsidR="00CB16B2">
        <w:rPr>
          <w:lang w:val="en-US"/>
        </w:rPr>
        <w:t>.</w:t>
      </w:r>
    </w:p>
    <w:p w14:paraId="5F528897" w14:textId="5FE59A0E" w:rsidR="00C36617" w:rsidRDefault="002D4371" w:rsidP="00C36617">
      <w:pPr>
        <w:pStyle w:val="a1"/>
        <w:rPr>
          <w:lang w:val="sr-Cyrl-RS"/>
        </w:rPr>
      </w:pPr>
      <w:r w:rsidRPr="002D4371">
        <w:rPr>
          <w:noProof/>
          <w:lang w:val="en-US"/>
        </w:rPr>
        <w:drawing>
          <wp:inline distT="0" distB="0" distL="0" distR="0" wp14:anchorId="71B16B4C" wp14:editId="7FC99068">
            <wp:extent cx="5640070" cy="25628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640070" cy="2562860"/>
                    </a:xfrm>
                    <a:prstGeom prst="rect">
                      <a:avLst/>
                    </a:prstGeom>
                  </pic:spPr>
                </pic:pic>
              </a:graphicData>
            </a:graphic>
          </wp:inline>
        </w:drawing>
      </w:r>
      <w:r w:rsidR="00C36617" w:rsidRPr="00C36617">
        <w:t xml:space="preserve"> </w:t>
      </w:r>
      <w:r w:rsidR="00C11067">
        <w:t>Слика 5.66</w:t>
      </w:r>
      <w:r w:rsidR="00C36617">
        <w:t xml:space="preserve"> – </w:t>
      </w:r>
      <w:r w:rsidR="00C36617">
        <w:rPr>
          <w:lang w:val="sr-Cyrl-RS"/>
        </w:rPr>
        <w:t>Страница за руковођење примљеним позивима</w:t>
      </w:r>
    </w:p>
    <w:p w14:paraId="4AF87E71" w14:textId="5DAA10F0" w:rsidR="00E632C7" w:rsidRPr="001349EC" w:rsidRDefault="007252DC" w:rsidP="001349EC">
      <w:pPr>
        <w:pStyle w:val="a0"/>
        <w:ind w:firstLine="706"/>
      </w:pPr>
      <w:r w:rsidRPr="001349EC">
        <w:t xml:space="preserve">Корисник има прилику да филтрира позиве према статусу, могући статуси су </w:t>
      </w:r>
      <w:r w:rsidRPr="00CE4FF8">
        <w:rPr>
          <w:i/>
        </w:rPr>
        <w:t>In progress</w:t>
      </w:r>
      <w:r w:rsidRPr="001349EC">
        <w:t xml:space="preserve"> </w:t>
      </w:r>
      <w:r w:rsidR="00F7550B" w:rsidRPr="001349EC">
        <w:t>(у току)</w:t>
      </w:r>
      <w:r w:rsidRPr="001349EC">
        <w:t xml:space="preserve">, </w:t>
      </w:r>
      <w:r w:rsidRPr="00CE4FF8">
        <w:rPr>
          <w:i/>
        </w:rPr>
        <w:t>Accepted</w:t>
      </w:r>
      <w:r w:rsidR="00F0310C" w:rsidRPr="001349EC">
        <w:t xml:space="preserve"> (прихваћен)</w:t>
      </w:r>
      <w:r w:rsidRPr="001349EC">
        <w:t xml:space="preserve">, </w:t>
      </w:r>
      <w:r w:rsidRPr="00CE4FF8">
        <w:rPr>
          <w:i/>
        </w:rPr>
        <w:t>Declined</w:t>
      </w:r>
      <w:r w:rsidRPr="001349EC">
        <w:t xml:space="preserve"> </w:t>
      </w:r>
      <w:r w:rsidR="00CC7C24" w:rsidRPr="001349EC">
        <w:t xml:space="preserve">(одбијен) </w:t>
      </w:r>
      <w:r w:rsidRPr="001349EC">
        <w:t xml:space="preserve">и </w:t>
      </w:r>
      <w:r w:rsidRPr="00CE4FF8">
        <w:rPr>
          <w:i/>
        </w:rPr>
        <w:t>None</w:t>
      </w:r>
      <w:r w:rsidR="0098026C" w:rsidRPr="001349EC">
        <w:t xml:space="preserve"> (није одабран филтер)</w:t>
      </w:r>
      <w:r w:rsidRPr="001349EC">
        <w:t>.</w:t>
      </w:r>
      <w:r w:rsidR="00944350" w:rsidRPr="001349EC">
        <w:t xml:space="preserve"> То може постићи одабриом жељеног статуса из апдајућег менија</w:t>
      </w:r>
      <w:r w:rsidR="00C11067">
        <w:t xml:space="preserve"> (слика 5.67</w:t>
      </w:r>
      <w:r w:rsidR="00944350" w:rsidRPr="001349EC">
        <w:t>)</w:t>
      </w:r>
      <w:r w:rsidR="0095068D" w:rsidRPr="001349EC">
        <w:t>.</w:t>
      </w:r>
      <w:r w:rsidRPr="001349EC">
        <w:t xml:space="preserve"> </w:t>
      </w:r>
    </w:p>
    <w:p w14:paraId="646C5B35" w14:textId="77777777" w:rsidR="00965498" w:rsidRDefault="0095068D" w:rsidP="00965498">
      <w:pPr>
        <w:pStyle w:val="a1"/>
      </w:pPr>
      <w:r w:rsidRPr="00492940">
        <w:rPr>
          <w:noProof/>
          <w:lang w:val="en-US"/>
        </w:rPr>
        <w:drawing>
          <wp:inline distT="0" distB="0" distL="0" distR="0" wp14:anchorId="45354E96" wp14:editId="3B652358">
            <wp:extent cx="3034146" cy="1309378"/>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102436" cy="1338848"/>
                    </a:xfrm>
                    <a:prstGeom prst="rect">
                      <a:avLst/>
                    </a:prstGeom>
                  </pic:spPr>
                </pic:pic>
              </a:graphicData>
            </a:graphic>
          </wp:inline>
        </w:drawing>
      </w:r>
      <w:r w:rsidR="00965498" w:rsidRPr="00965498">
        <w:t xml:space="preserve"> </w:t>
      </w:r>
    </w:p>
    <w:p w14:paraId="5EB36127" w14:textId="453D0329" w:rsidR="00965498" w:rsidRPr="003907D7" w:rsidRDefault="00965498" w:rsidP="00965498">
      <w:pPr>
        <w:pStyle w:val="a1"/>
        <w:rPr>
          <w:lang w:val="sr-Cyrl-RS"/>
        </w:rPr>
      </w:pPr>
      <w:r w:rsidRPr="00691567">
        <w:rPr>
          <w:rStyle w:val="Char1"/>
        </w:rPr>
        <w:t xml:space="preserve">Слика </w:t>
      </w:r>
      <w:r w:rsidR="00C11067">
        <w:rPr>
          <w:rStyle w:val="Char1"/>
        </w:rPr>
        <w:t>5.67</w:t>
      </w:r>
      <w:r w:rsidRPr="00691567">
        <w:rPr>
          <w:rStyle w:val="Char1"/>
        </w:rPr>
        <w:t xml:space="preserve"> – </w:t>
      </w:r>
      <w:r w:rsidR="003907D7">
        <w:rPr>
          <w:rStyle w:val="Char1"/>
          <w:lang w:val="sr-Cyrl-RS"/>
        </w:rPr>
        <w:t>Падајући мени за одабир статуса позива</w:t>
      </w:r>
    </w:p>
    <w:p w14:paraId="1FC9AF0C" w14:textId="67ED1E73" w:rsidR="00691567" w:rsidRDefault="001349EC" w:rsidP="0020371E">
      <w:pPr>
        <w:pStyle w:val="a0"/>
        <w:ind w:firstLine="706"/>
        <w:rPr>
          <w:lang w:val="sr-Cyrl-RS"/>
        </w:rPr>
      </w:pPr>
      <w:r>
        <w:rPr>
          <w:lang w:val="sr-Cyrl-RS"/>
        </w:rPr>
        <w:t>Уколико се одлучи да промени тип примљеног позива, то може урадити пом</w:t>
      </w:r>
      <w:r w:rsidR="00C11067">
        <w:rPr>
          <w:lang w:val="sr-Cyrl-RS"/>
        </w:rPr>
        <w:t>оћу падајућег менија (слика 5.68</w:t>
      </w:r>
      <w:r>
        <w:rPr>
          <w:lang w:val="sr-Cyrl-RS"/>
        </w:rPr>
        <w:t>)</w:t>
      </w:r>
    </w:p>
    <w:p w14:paraId="05FD9734" w14:textId="77777777" w:rsidR="00095333" w:rsidRDefault="00095333" w:rsidP="00095333">
      <w:pPr>
        <w:pStyle w:val="a1"/>
      </w:pPr>
      <w:r w:rsidRPr="008E05D5">
        <w:rPr>
          <w:noProof/>
          <w:lang w:val="en-US"/>
        </w:rPr>
        <w:lastRenderedPageBreak/>
        <w:drawing>
          <wp:inline distT="0" distB="0" distL="0" distR="0" wp14:anchorId="6FE82F63" wp14:editId="396ED6F6">
            <wp:extent cx="3231160" cy="754445"/>
            <wp:effectExtent l="0" t="0" r="762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231160" cy="754445"/>
                    </a:xfrm>
                    <a:prstGeom prst="rect">
                      <a:avLst/>
                    </a:prstGeom>
                  </pic:spPr>
                </pic:pic>
              </a:graphicData>
            </a:graphic>
          </wp:inline>
        </w:drawing>
      </w:r>
      <w:r w:rsidRPr="00095333">
        <w:t xml:space="preserve"> </w:t>
      </w:r>
    </w:p>
    <w:p w14:paraId="7D07C0CF" w14:textId="79B8C914" w:rsidR="00095333" w:rsidRDefault="00095333" w:rsidP="00A039D8">
      <w:pPr>
        <w:pStyle w:val="a1"/>
        <w:rPr>
          <w:rStyle w:val="Char1"/>
          <w:lang w:val="sr-Cyrl-RS"/>
        </w:rPr>
      </w:pPr>
      <w:r w:rsidRPr="00691567">
        <w:rPr>
          <w:rStyle w:val="Char1"/>
        </w:rPr>
        <w:t xml:space="preserve">Слика </w:t>
      </w:r>
      <w:r w:rsidR="00C11067">
        <w:rPr>
          <w:rStyle w:val="Char1"/>
        </w:rPr>
        <w:t>5.68</w:t>
      </w:r>
      <w:r w:rsidRPr="00691567">
        <w:rPr>
          <w:rStyle w:val="Char1"/>
        </w:rPr>
        <w:t xml:space="preserve"> – </w:t>
      </w:r>
      <w:r>
        <w:rPr>
          <w:rStyle w:val="Char1"/>
          <w:lang w:val="sr-Cyrl-RS"/>
        </w:rPr>
        <w:t>Падајући мени за одабир т</w:t>
      </w:r>
      <w:r w:rsidR="003C01AD">
        <w:rPr>
          <w:rStyle w:val="Char1"/>
          <w:lang w:val="sr-Cyrl-RS"/>
        </w:rPr>
        <w:t xml:space="preserve">ипа </w:t>
      </w:r>
      <w:r>
        <w:rPr>
          <w:rStyle w:val="Char1"/>
          <w:lang w:val="sr-Cyrl-RS"/>
        </w:rPr>
        <w:t>позива</w:t>
      </w:r>
    </w:p>
    <w:p w14:paraId="49D36D6D" w14:textId="70D0E587" w:rsidR="0020371E" w:rsidRPr="0020371E" w:rsidRDefault="0020371E" w:rsidP="006D5E53">
      <w:pPr>
        <w:pStyle w:val="a0"/>
        <w:ind w:firstLine="360"/>
        <w:rPr>
          <w:lang w:val="sr-Cyrl-RS"/>
        </w:rPr>
      </w:pPr>
      <w:r>
        <w:rPr>
          <w:lang w:val="sr-Cyrl-RS"/>
        </w:rPr>
        <w:t>Кориснику су истакнуте све важне информације о самом интервјуу, попут тима који га је позвао, тренер који је послао позив, датум и време када се одржава интервју и локација на којој ће се одржати.</w:t>
      </w:r>
    </w:p>
    <w:p w14:paraId="5ADC79D1" w14:textId="37AF2D00" w:rsidR="00691567" w:rsidRDefault="00C9116B" w:rsidP="00C9116B">
      <w:pPr>
        <w:pStyle w:val="Heading3"/>
        <w:rPr>
          <w:lang w:val="sr-Cyrl-RS"/>
        </w:rPr>
      </w:pPr>
      <w:bookmarkStart w:id="193" w:name="_Toc176384532"/>
      <w:bookmarkStart w:id="194" w:name="_Toc176385273"/>
      <w:r>
        <w:rPr>
          <w:lang w:val="sr-Cyrl-RS"/>
        </w:rPr>
        <w:t>Прихватање позива на интервју</w:t>
      </w:r>
      <w:bookmarkEnd w:id="193"/>
      <w:bookmarkEnd w:id="194"/>
    </w:p>
    <w:p w14:paraId="4D35C9B3" w14:textId="46CA2FC1" w:rsidR="00F435E8" w:rsidRPr="00764BC7" w:rsidRDefault="009C0976" w:rsidP="00DB52BF">
      <w:pPr>
        <w:pStyle w:val="a0"/>
        <w:ind w:firstLine="360"/>
        <w:rPr>
          <w:lang w:val="sr-Cyrl-RS"/>
        </w:rPr>
      </w:pPr>
      <w:r>
        <w:rPr>
          <w:lang w:val="sr-Cyrl-RS"/>
        </w:rPr>
        <w:t>Ако корисник пронађе позив који му се свиђа и  жели да присуствује том интервјуу, своје присуство може потврдити тако што ће прихватити послати позив.</w:t>
      </w:r>
      <w:r w:rsidR="00764BC7">
        <w:rPr>
          <w:lang w:val="sr-Cyrl-RS"/>
        </w:rPr>
        <w:t xml:space="preserve"> Прихватање може учинити пристиком на дугме </w:t>
      </w:r>
      <w:r w:rsidR="00764BC7" w:rsidRPr="00764BC7">
        <w:rPr>
          <w:i/>
          <w:lang w:val="en-US"/>
        </w:rPr>
        <w:t>Accept</w:t>
      </w:r>
      <w:r w:rsidR="00764BC7">
        <w:t xml:space="preserve"> </w:t>
      </w:r>
      <w:r w:rsidR="00764BC7">
        <w:rPr>
          <w:lang w:val="sr-Cyrl-RS"/>
        </w:rPr>
        <w:t>које се налази у самој картици</w:t>
      </w:r>
      <w:r w:rsidR="00AA312A">
        <w:rPr>
          <w:lang w:val="sr-Cyrl-RS"/>
        </w:rPr>
        <w:t xml:space="preserve"> одабраног позива.</w:t>
      </w:r>
      <w:r w:rsidR="00A47086">
        <w:rPr>
          <w:lang w:val="sr-Cyrl-RS"/>
        </w:rPr>
        <w:t xml:space="preserve"> Након овога отвориће се модални дијалог за потрв</w:t>
      </w:r>
      <w:r w:rsidR="00C11067">
        <w:rPr>
          <w:lang w:val="sr-Cyrl-RS"/>
        </w:rPr>
        <w:t>ду прихватања позива (слика 5.69</w:t>
      </w:r>
      <w:r w:rsidR="00A47086">
        <w:rPr>
          <w:lang w:val="sr-Cyrl-RS"/>
        </w:rPr>
        <w:t>)</w:t>
      </w:r>
      <w:r w:rsidR="00E6669D">
        <w:rPr>
          <w:lang w:val="sr-Cyrl-RS"/>
        </w:rPr>
        <w:t>.</w:t>
      </w:r>
    </w:p>
    <w:p w14:paraId="0AD33A40" w14:textId="77777777" w:rsidR="00161614" w:rsidRDefault="003B4047" w:rsidP="00161614">
      <w:pPr>
        <w:pStyle w:val="a1"/>
      </w:pPr>
      <w:r w:rsidRPr="003B4047">
        <w:rPr>
          <w:noProof/>
          <w:lang w:val="en-US"/>
        </w:rPr>
        <w:drawing>
          <wp:inline distT="0" distB="0" distL="0" distR="0" wp14:anchorId="52024C20" wp14:editId="6B64E270">
            <wp:extent cx="3851564" cy="171733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62903" cy="1722393"/>
                    </a:xfrm>
                    <a:prstGeom prst="rect">
                      <a:avLst/>
                    </a:prstGeom>
                  </pic:spPr>
                </pic:pic>
              </a:graphicData>
            </a:graphic>
          </wp:inline>
        </w:drawing>
      </w:r>
      <w:r w:rsidR="00161614" w:rsidRPr="00161614">
        <w:t xml:space="preserve"> </w:t>
      </w:r>
    </w:p>
    <w:p w14:paraId="26835A26" w14:textId="1487176A" w:rsidR="00161614" w:rsidRDefault="00161614" w:rsidP="00161614">
      <w:pPr>
        <w:pStyle w:val="a1"/>
        <w:rPr>
          <w:rStyle w:val="Char1"/>
          <w:lang w:val="sr-Cyrl-RS"/>
        </w:rPr>
      </w:pPr>
      <w:r w:rsidRPr="00691567">
        <w:rPr>
          <w:rStyle w:val="Char1"/>
        </w:rPr>
        <w:t xml:space="preserve">Слика </w:t>
      </w:r>
      <w:r w:rsidR="00C11067">
        <w:rPr>
          <w:rStyle w:val="Char1"/>
        </w:rPr>
        <w:t>5.69</w:t>
      </w:r>
      <w:r w:rsidRPr="00691567">
        <w:rPr>
          <w:rStyle w:val="Char1"/>
        </w:rPr>
        <w:t xml:space="preserve"> – </w:t>
      </w:r>
      <w:r>
        <w:rPr>
          <w:rStyle w:val="Char1"/>
          <w:lang w:val="sr-Cyrl-RS"/>
        </w:rPr>
        <w:t>Модални дијалог за потврду прихватања позива на интервју</w:t>
      </w:r>
    </w:p>
    <w:p w14:paraId="2C82AD2B" w14:textId="294D30F3" w:rsidR="00CC1083" w:rsidRPr="00077AD8" w:rsidRDefault="009F466A" w:rsidP="00077AD8">
      <w:pPr>
        <w:pStyle w:val="a0"/>
        <w:ind w:firstLine="706"/>
      </w:pPr>
      <w:r w:rsidRPr="00077AD8">
        <w:t xml:space="preserve">Уколико корисник притисне дугме </w:t>
      </w:r>
      <w:r w:rsidRPr="00C575DF">
        <w:rPr>
          <w:i/>
        </w:rPr>
        <w:t>Accept</w:t>
      </w:r>
      <w:r w:rsidRPr="00077AD8">
        <w:t xml:space="preserve"> позив бива прихваћен и систем аутоматски креира интервју са подацима унетим у позиву</w:t>
      </w:r>
      <w:r w:rsidR="000526C7" w:rsidRPr="00077AD8">
        <w:t>. Потврда прихваћеног позива се исказује помоћу обавештења које се појави у доње</w:t>
      </w:r>
      <w:r w:rsidR="00C11067">
        <w:t>м десном углу екрана (слика 5.70</w:t>
      </w:r>
      <w:r w:rsidR="000526C7" w:rsidRPr="00077AD8">
        <w:t>)</w:t>
      </w:r>
      <w:r w:rsidRPr="00077AD8">
        <w:t xml:space="preserve">. </w:t>
      </w:r>
      <w:r w:rsidR="00AE6464" w:rsidRPr="00077AD8">
        <w:t xml:space="preserve">На самој картици ће бити приказан натпис </w:t>
      </w:r>
      <w:r w:rsidR="00AE6464" w:rsidRPr="00C575DF">
        <w:rPr>
          <w:i/>
        </w:rPr>
        <w:t>Accepted</w:t>
      </w:r>
      <w:r w:rsidR="00AE6464" w:rsidRPr="00077AD8">
        <w:t xml:space="preserve"> што означава корис</w:t>
      </w:r>
      <w:r w:rsidR="009278C6" w:rsidRPr="00077AD8">
        <w:t>нику да је дати позив прихваћен</w:t>
      </w:r>
      <w:r w:rsidR="00C11067">
        <w:t xml:space="preserve"> (слика 5.71</w:t>
      </w:r>
      <w:r w:rsidR="000E2A77" w:rsidRPr="00077AD8">
        <w:t>)</w:t>
      </w:r>
      <w:r w:rsidR="009278C6" w:rsidRPr="00077AD8">
        <w:t>.</w:t>
      </w:r>
    </w:p>
    <w:p w14:paraId="509DBBD6" w14:textId="04470988" w:rsidR="00CC1083" w:rsidRDefault="00891807" w:rsidP="00CC1083">
      <w:pPr>
        <w:pStyle w:val="a1"/>
      </w:pPr>
      <w:r w:rsidRPr="00891807">
        <w:rPr>
          <w:noProof/>
          <w:lang w:val="en-US"/>
        </w:rPr>
        <w:drawing>
          <wp:inline distT="0" distB="0" distL="0" distR="0" wp14:anchorId="34454C9F" wp14:editId="61993BAA">
            <wp:extent cx="3406435" cy="403895"/>
            <wp:effectExtent l="0" t="0" r="381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406435" cy="403895"/>
                    </a:xfrm>
                    <a:prstGeom prst="rect">
                      <a:avLst/>
                    </a:prstGeom>
                  </pic:spPr>
                </pic:pic>
              </a:graphicData>
            </a:graphic>
          </wp:inline>
        </w:drawing>
      </w:r>
      <w:r w:rsidR="00CC1083" w:rsidRPr="00CC1083">
        <w:t xml:space="preserve"> </w:t>
      </w:r>
    </w:p>
    <w:p w14:paraId="07C0ACC1" w14:textId="017C49BA" w:rsidR="00CC1083" w:rsidRDefault="00CC1083" w:rsidP="00CC1083">
      <w:pPr>
        <w:pStyle w:val="a1"/>
        <w:rPr>
          <w:rStyle w:val="Char1"/>
          <w:lang w:val="sr-Cyrl-RS"/>
        </w:rPr>
      </w:pPr>
      <w:r w:rsidRPr="00691567">
        <w:rPr>
          <w:rStyle w:val="Char1"/>
        </w:rPr>
        <w:t xml:space="preserve">Слика </w:t>
      </w:r>
      <w:r w:rsidR="00C11067">
        <w:rPr>
          <w:rStyle w:val="Char1"/>
        </w:rPr>
        <w:t>5.70</w:t>
      </w:r>
      <w:r w:rsidRPr="00691567">
        <w:rPr>
          <w:rStyle w:val="Char1"/>
        </w:rPr>
        <w:t xml:space="preserve"> – </w:t>
      </w:r>
      <w:r>
        <w:rPr>
          <w:rStyle w:val="Char1"/>
          <w:lang w:val="sr-Cyrl-RS"/>
        </w:rPr>
        <w:t>Обавештење о успешно прихваћеном позиву на интервју</w:t>
      </w:r>
    </w:p>
    <w:p w14:paraId="42236AF4" w14:textId="77777777" w:rsidR="0075470D" w:rsidRDefault="0075470D" w:rsidP="00CC1083">
      <w:pPr>
        <w:pStyle w:val="a1"/>
        <w:rPr>
          <w:rStyle w:val="Char1"/>
          <w:lang w:val="sr-Cyrl-RS"/>
        </w:rPr>
      </w:pPr>
    </w:p>
    <w:p w14:paraId="1C0BE8BA" w14:textId="0FE1E1D8" w:rsidR="0075470D" w:rsidRDefault="00FE71EF" w:rsidP="00D175D2">
      <w:pPr>
        <w:pStyle w:val="a1"/>
      </w:pPr>
      <w:r w:rsidRPr="00FE71EF">
        <w:rPr>
          <w:noProof/>
          <w:lang w:val="en-US"/>
        </w:rPr>
        <w:lastRenderedPageBreak/>
        <w:drawing>
          <wp:inline distT="0" distB="0" distL="0" distR="0" wp14:anchorId="67A1E08D" wp14:editId="66920155">
            <wp:extent cx="5640070" cy="204978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640070" cy="2049780"/>
                    </a:xfrm>
                    <a:prstGeom prst="rect">
                      <a:avLst/>
                    </a:prstGeom>
                  </pic:spPr>
                </pic:pic>
              </a:graphicData>
            </a:graphic>
          </wp:inline>
        </w:drawing>
      </w:r>
      <w:r w:rsidR="0075470D" w:rsidRPr="0075470D">
        <w:t xml:space="preserve"> </w:t>
      </w:r>
    </w:p>
    <w:p w14:paraId="5F16FA24" w14:textId="62E46CD9" w:rsidR="00CC1083" w:rsidRDefault="0075470D" w:rsidP="00336C0B">
      <w:pPr>
        <w:pStyle w:val="a1"/>
        <w:rPr>
          <w:lang w:val="sr-Cyrl-RS"/>
        </w:rPr>
      </w:pPr>
      <w:r w:rsidRPr="00691567">
        <w:rPr>
          <w:rStyle w:val="Char1"/>
        </w:rPr>
        <w:t xml:space="preserve">Слика </w:t>
      </w:r>
      <w:r w:rsidR="00C11067">
        <w:rPr>
          <w:rStyle w:val="Char1"/>
        </w:rPr>
        <w:t>5.71</w:t>
      </w:r>
      <w:r w:rsidRPr="00691567">
        <w:rPr>
          <w:rStyle w:val="Char1"/>
        </w:rPr>
        <w:t xml:space="preserve"> – </w:t>
      </w:r>
      <w:r w:rsidR="00815816">
        <w:rPr>
          <w:rStyle w:val="Char1"/>
          <w:lang w:val="sr-Cyrl-RS"/>
        </w:rPr>
        <w:t>Прихваћен позив на интервју</w:t>
      </w:r>
    </w:p>
    <w:p w14:paraId="113D4C81" w14:textId="2C3A0691" w:rsidR="003B4047" w:rsidRPr="00077AD8" w:rsidRDefault="009F466A" w:rsidP="00077AD8">
      <w:pPr>
        <w:pStyle w:val="a0"/>
        <w:ind w:firstLine="706"/>
      </w:pPr>
      <w:r w:rsidRPr="00077AD8">
        <w:t xml:space="preserve">Ако се корисник ипак предомисли и не жели да прихвати претходно одабрани позив, може прекинути читаву активност притиском на дугме </w:t>
      </w:r>
      <w:r w:rsidRPr="00A41EDD">
        <w:rPr>
          <w:i/>
        </w:rPr>
        <w:t>Cancel</w:t>
      </w:r>
      <w:r w:rsidRPr="00077AD8">
        <w:t>.</w:t>
      </w:r>
    </w:p>
    <w:p w14:paraId="092A92E9" w14:textId="50981B65" w:rsidR="00077AD8" w:rsidRPr="009F466A" w:rsidRDefault="00D175D2" w:rsidP="00077AD8">
      <w:pPr>
        <w:pStyle w:val="Heading3"/>
      </w:pPr>
      <w:bookmarkStart w:id="195" w:name="_Toc176384533"/>
      <w:bookmarkStart w:id="196" w:name="_Toc176385274"/>
      <w:r>
        <w:rPr>
          <w:lang w:val="sr-Cyrl-RS"/>
        </w:rPr>
        <w:t>Одбијање позива на интервју</w:t>
      </w:r>
      <w:bookmarkEnd w:id="195"/>
      <w:bookmarkEnd w:id="196"/>
    </w:p>
    <w:p w14:paraId="0A3E026E" w14:textId="17778E58" w:rsidR="006B12C4" w:rsidRPr="002C33CE" w:rsidRDefault="007C1A48" w:rsidP="002C33CE">
      <w:pPr>
        <w:pStyle w:val="a0"/>
        <w:ind w:firstLine="360"/>
        <w:rPr>
          <w:lang w:val="sr-Cyrl-RS"/>
        </w:rPr>
      </w:pPr>
      <w:r>
        <w:rPr>
          <w:lang w:val="sr-Cyrl-RS"/>
        </w:rPr>
        <w:t xml:space="preserve">Како би дао до знања пошиљаоцу како није у могућности или није заинтересован да дође на интервју, корисник може да одбије одабрани позив на интервју, тако што ће притиснути на дугме </w:t>
      </w:r>
      <w:r w:rsidRPr="007C1A48">
        <w:rPr>
          <w:i/>
          <w:lang w:val="en-US"/>
        </w:rPr>
        <w:t>D</w:t>
      </w:r>
      <w:r>
        <w:rPr>
          <w:i/>
          <w:lang w:val="en-US"/>
        </w:rPr>
        <w:t>ecline</w:t>
      </w:r>
      <w:r>
        <w:rPr>
          <w:lang w:val="en-US"/>
        </w:rPr>
        <w:t xml:space="preserve"> </w:t>
      </w:r>
      <w:r>
        <w:rPr>
          <w:lang w:val="sr-Cyrl-RS"/>
        </w:rPr>
        <w:t>и тиме отворити модални дијалог за потрвду одбијања позива на интервју</w:t>
      </w:r>
      <w:r w:rsidR="00C11067">
        <w:rPr>
          <w:lang w:val="sr-Cyrl-RS"/>
        </w:rPr>
        <w:t xml:space="preserve"> (слика 5.72</w:t>
      </w:r>
      <w:r w:rsidR="00415BE0">
        <w:rPr>
          <w:lang w:val="sr-Cyrl-RS"/>
        </w:rPr>
        <w:t>).</w:t>
      </w:r>
    </w:p>
    <w:p w14:paraId="009E45FF" w14:textId="77777777" w:rsidR="00264AD4" w:rsidRDefault="006B12C4" w:rsidP="00264AD4">
      <w:pPr>
        <w:pStyle w:val="a1"/>
      </w:pPr>
      <w:r w:rsidRPr="006B12C4">
        <w:rPr>
          <w:noProof/>
          <w:lang w:val="en-US"/>
        </w:rPr>
        <w:drawing>
          <wp:inline distT="0" distB="0" distL="0" distR="0" wp14:anchorId="01B7A709" wp14:editId="060C9799">
            <wp:extent cx="3991540" cy="3001587"/>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01909" cy="3009384"/>
                    </a:xfrm>
                    <a:prstGeom prst="rect">
                      <a:avLst/>
                    </a:prstGeom>
                  </pic:spPr>
                </pic:pic>
              </a:graphicData>
            </a:graphic>
          </wp:inline>
        </w:drawing>
      </w:r>
      <w:r w:rsidR="00264AD4" w:rsidRPr="00264AD4">
        <w:t xml:space="preserve"> </w:t>
      </w:r>
    </w:p>
    <w:p w14:paraId="4BA795AC" w14:textId="71053864" w:rsidR="00264AD4" w:rsidRDefault="00264AD4" w:rsidP="00264AD4">
      <w:pPr>
        <w:pStyle w:val="a1"/>
        <w:rPr>
          <w:lang w:val="sr-Cyrl-RS"/>
        </w:rPr>
      </w:pPr>
      <w:r w:rsidRPr="00691567">
        <w:rPr>
          <w:rStyle w:val="Char1"/>
        </w:rPr>
        <w:t xml:space="preserve">Слика </w:t>
      </w:r>
      <w:r w:rsidR="00C11067">
        <w:rPr>
          <w:rStyle w:val="Char1"/>
        </w:rPr>
        <w:t>5.72</w:t>
      </w:r>
      <w:r w:rsidRPr="00691567">
        <w:rPr>
          <w:rStyle w:val="Char1"/>
        </w:rPr>
        <w:t xml:space="preserve"> – </w:t>
      </w:r>
      <w:r w:rsidR="00400C1C">
        <w:rPr>
          <w:rStyle w:val="Char1"/>
          <w:lang w:val="sr-Cyrl-RS"/>
        </w:rPr>
        <w:t>Модални дијалог за потврду одбијања позива на интервју</w:t>
      </w:r>
    </w:p>
    <w:p w14:paraId="2273525D" w14:textId="51F648F9" w:rsidR="00CE6B77" w:rsidRDefault="00A80656" w:rsidP="00C44F5F">
      <w:pPr>
        <w:pStyle w:val="a0"/>
        <w:ind w:firstLine="360"/>
        <w:rPr>
          <w:i/>
          <w:lang w:val="en-US"/>
        </w:rPr>
      </w:pPr>
      <w:r>
        <w:rPr>
          <w:lang w:val="sr-Cyrl-RS"/>
        </w:rPr>
        <w:t>Од корисника се тражи да унесе разлог одбијања позива како би пошиљалац могао боље да разуме ситуацију.</w:t>
      </w:r>
      <w:r w:rsidR="009645DB">
        <w:rPr>
          <w:lang w:val="sr-Cyrl-RS"/>
        </w:rPr>
        <w:t xml:space="preserve"> Притиском на дугме </w:t>
      </w:r>
      <w:r w:rsidR="009645DB" w:rsidRPr="009645DB">
        <w:rPr>
          <w:i/>
          <w:lang w:val="en-US"/>
        </w:rPr>
        <w:t>D</w:t>
      </w:r>
      <w:r w:rsidR="009645DB">
        <w:rPr>
          <w:i/>
          <w:lang w:val="en-US"/>
        </w:rPr>
        <w:t>ecline</w:t>
      </w:r>
      <w:r w:rsidR="009645DB">
        <w:rPr>
          <w:lang w:val="sr-Cyrl-RS"/>
        </w:rPr>
        <w:t>, корисник ће потврдити своју одлуку и позив ће бити одбијен.</w:t>
      </w:r>
      <w:r w:rsidR="00D37CDF">
        <w:rPr>
          <w:lang w:val="sr-Cyrl-RS"/>
        </w:rPr>
        <w:t xml:space="preserve"> Након успешно извршеног одбијања систем ће приказати обавештење</w:t>
      </w:r>
      <w:r w:rsidR="00C11067">
        <w:rPr>
          <w:lang w:val="sr-Cyrl-RS"/>
        </w:rPr>
        <w:t xml:space="preserve"> у доњем десном углу (слика 5.73</w:t>
      </w:r>
      <w:r w:rsidR="00D37CDF">
        <w:rPr>
          <w:lang w:val="sr-Cyrl-RS"/>
        </w:rPr>
        <w:t>)</w:t>
      </w:r>
      <w:r w:rsidR="005F5707">
        <w:rPr>
          <w:lang w:val="sr-Cyrl-RS"/>
        </w:rPr>
        <w:t xml:space="preserve"> и на картици ће бити приказан натпис </w:t>
      </w:r>
      <w:r w:rsidR="005F5707" w:rsidRPr="009645DB">
        <w:rPr>
          <w:i/>
          <w:lang w:val="en-US"/>
        </w:rPr>
        <w:t>D</w:t>
      </w:r>
      <w:r w:rsidR="005F5707">
        <w:rPr>
          <w:i/>
          <w:lang w:val="en-US"/>
        </w:rPr>
        <w:t xml:space="preserve">eclined </w:t>
      </w:r>
      <w:r w:rsidR="005F5707">
        <w:rPr>
          <w:lang w:val="sr-Cyrl-RS"/>
        </w:rPr>
        <w:t xml:space="preserve">како би корисник знао да је успешно одбио претходно одабрани </w:t>
      </w:r>
      <w:r w:rsidR="001064D2">
        <w:rPr>
          <w:lang w:val="sr-Cyrl-RS"/>
        </w:rPr>
        <w:t>позив на интервју</w:t>
      </w:r>
      <w:r w:rsidR="00C11067">
        <w:rPr>
          <w:lang w:val="sr-Cyrl-RS"/>
        </w:rPr>
        <w:t xml:space="preserve"> (слика 5.74</w:t>
      </w:r>
      <w:r w:rsidR="00961E21">
        <w:rPr>
          <w:lang w:val="sr-Cyrl-RS"/>
        </w:rPr>
        <w:t>)</w:t>
      </w:r>
      <w:r w:rsidR="005F5707">
        <w:rPr>
          <w:lang w:val="sr-Cyrl-RS"/>
        </w:rPr>
        <w:t>.</w:t>
      </w:r>
      <w:r w:rsidR="009645DB">
        <w:rPr>
          <w:i/>
          <w:lang w:val="en-US"/>
        </w:rPr>
        <w:t xml:space="preserve"> </w:t>
      </w:r>
    </w:p>
    <w:p w14:paraId="70496557" w14:textId="4132C84F" w:rsidR="00CE6B77" w:rsidRDefault="00E308D5" w:rsidP="00CE6B77">
      <w:pPr>
        <w:pStyle w:val="a1"/>
      </w:pPr>
      <w:r w:rsidRPr="00E308D5">
        <w:rPr>
          <w:noProof/>
          <w:lang w:val="en-US"/>
        </w:rPr>
        <w:lastRenderedPageBreak/>
        <w:drawing>
          <wp:inline distT="0" distB="0" distL="0" distR="0" wp14:anchorId="543B65CD" wp14:editId="05BD40EB">
            <wp:extent cx="3337849" cy="434378"/>
            <wp:effectExtent l="0" t="0" r="0" b="381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337849" cy="434378"/>
                    </a:xfrm>
                    <a:prstGeom prst="rect">
                      <a:avLst/>
                    </a:prstGeom>
                  </pic:spPr>
                </pic:pic>
              </a:graphicData>
            </a:graphic>
          </wp:inline>
        </w:drawing>
      </w:r>
      <w:r w:rsidR="00CE6B77" w:rsidRPr="00CE6B77">
        <w:t xml:space="preserve"> </w:t>
      </w:r>
    </w:p>
    <w:p w14:paraId="0840649C" w14:textId="54087FCC" w:rsidR="00CE6B77" w:rsidRDefault="00CE6B77" w:rsidP="00CE6B77">
      <w:pPr>
        <w:pStyle w:val="a1"/>
        <w:rPr>
          <w:rStyle w:val="Char1"/>
          <w:lang w:val="sr-Cyrl-RS"/>
        </w:rPr>
      </w:pPr>
      <w:r w:rsidRPr="00691567">
        <w:rPr>
          <w:rStyle w:val="Char1"/>
        </w:rPr>
        <w:t xml:space="preserve">Слика </w:t>
      </w:r>
      <w:r w:rsidR="00C11067">
        <w:rPr>
          <w:rStyle w:val="Char1"/>
        </w:rPr>
        <w:t>5.73</w:t>
      </w:r>
      <w:r w:rsidRPr="00691567">
        <w:rPr>
          <w:rStyle w:val="Char1"/>
        </w:rPr>
        <w:t xml:space="preserve"> – </w:t>
      </w:r>
      <w:r>
        <w:rPr>
          <w:rStyle w:val="Char1"/>
          <w:lang w:val="sr-Cyrl-RS"/>
        </w:rPr>
        <w:t>Обавештење о успешно одбијеном позиву на интервју</w:t>
      </w:r>
    </w:p>
    <w:p w14:paraId="1FD81927" w14:textId="77777777" w:rsidR="006B3F1E" w:rsidRDefault="006B3F1E" w:rsidP="00CE6B77">
      <w:pPr>
        <w:pStyle w:val="a1"/>
        <w:rPr>
          <w:rStyle w:val="Char1"/>
          <w:lang w:val="sr-Cyrl-RS"/>
        </w:rPr>
      </w:pPr>
    </w:p>
    <w:p w14:paraId="4A2D456B" w14:textId="02B7890E" w:rsidR="00CE6B77" w:rsidRPr="0037172A" w:rsidRDefault="00795043" w:rsidP="0037172A">
      <w:pPr>
        <w:pStyle w:val="a1"/>
        <w:rPr>
          <w:lang w:val="sr-Cyrl-RS"/>
        </w:rPr>
      </w:pPr>
      <w:r w:rsidRPr="00795043">
        <w:rPr>
          <w:noProof/>
          <w:lang w:val="en-US"/>
        </w:rPr>
        <w:drawing>
          <wp:inline distT="0" distB="0" distL="0" distR="0" wp14:anchorId="7F39DBCA" wp14:editId="1B9AD591">
            <wp:extent cx="5640070" cy="8388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640070" cy="838835"/>
                    </a:xfrm>
                    <a:prstGeom prst="rect">
                      <a:avLst/>
                    </a:prstGeom>
                  </pic:spPr>
                </pic:pic>
              </a:graphicData>
            </a:graphic>
          </wp:inline>
        </w:drawing>
      </w:r>
      <w:r w:rsidR="00644F4C" w:rsidRPr="00644F4C">
        <w:t xml:space="preserve"> </w:t>
      </w:r>
      <w:r w:rsidR="00644F4C" w:rsidRPr="00691567">
        <w:rPr>
          <w:rStyle w:val="Char1"/>
        </w:rPr>
        <w:t xml:space="preserve">Слика </w:t>
      </w:r>
      <w:r w:rsidR="00C11067">
        <w:rPr>
          <w:rStyle w:val="Char1"/>
        </w:rPr>
        <w:t>5.74</w:t>
      </w:r>
      <w:r w:rsidR="00644F4C" w:rsidRPr="00691567">
        <w:rPr>
          <w:rStyle w:val="Char1"/>
        </w:rPr>
        <w:t xml:space="preserve"> – </w:t>
      </w:r>
      <w:r w:rsidR="00602716">
        <w:rPr>
          <w:rStyle w:val="Char1"/>
          <w:lang w:val="sr-Cyrl-RS"/>
        </w:rPr>
        <w:t>Одбијен позив на интервју</w:t>
      </w:r>
    </w:p>
    <w:p w14:paraId="7169443B" w14:textId="2FDF0BF9" w:rsidR="00AA09E9" w:rsidRPr="00F27726" w:rsidRDefault="00637A72" w:rsidP="00F27726">
      <w:pPr>
        <w:pStyle w:val="a0"/>
        <w:ind w:firstLine="360"/>
        <w:rPr>
          <w:lang w:val="sr-Cyrl-RS"/>
        </w:rPr>
      </w:pPr>
      <w:r>
        <w:rPr>
          <w:lang w:val="sr-Cyrl-RS"/>
        </w:rPr>
        <w:t xml:space="preserve">Притиском на дугме </w:t>
      </w:r>
      <w:r w:rsidR="009645DB">
        <w:rPr>
          <w:i/>
          <w:lang w:val="en-US"/>
        </w:rPr>
        <w:t>Cancel</w:t>
      </w:r>
      <w:r>
        <w:rPr>
          <w:lang w:val="sr-Cyrl-RS"/>
        </w:rPr>
        <w:t>, корисник ће отказати претходно започету активност.</w:t>
      </w:r>
    </w:p>
    <w:p w14:paraId="448F1888" w14:textId="78218979" w:rsidR="00260BD9" w:rsidRDefault="00260BD9" w:rsidP="00260BD9">
      <w:pPr>
        <w:pStyle w:val="Heading3"/>
        <w:rPr>
          <w:lang w:val="sr-Cyrl-RS"/>
        </w:rPr>
      </w:pPr>
      <w:bookmarkStart w:id="197" w:name="_Toc176384534"/>
      <w:bookmarkStart w:id="198" w:name="_Toc176385275"/>
      <w:r>
        <w:rPr>
          <w:lang w:val="sr-Cyrl-RS"/>
        </w:rPr>
        <w:t>Позив регрута на тренинг</w:t>
      </w:r>
      <w:bookmarkEnd w:id="197"/>
      <w:bookmarkEnd w:id="198"/>
    </w:p>
    <w:p w14:paraId="16847BEF" w14:textId="2849C8A9" w:rsidR="00B96D0C" w:rsidRDefault="00B96D0C" w:rsidP="00B96D0C">
      <w:pPr>
        <w:pStyle w:val="a0"/>
        <w:ind w:firstLine="360"/>
        <w:rPr>
          <w:lang w:val="sr-Cyrl-RS"/>
        </w:rPr>
      </w:pPr>
      <w:r>
        <w:rPr>
          <w:lang w:val="sr-Cyrl-RS"/>
        </w:rPr>
        <w:t xml:space="preserve">Тренер има могућност да позове одређеног регрута на тренинг како би се боље упознао са вештинама тог регрута. </w:t>
      </w:r>
      <w:r w:rsidR="00264007">
        <w:rPr>
          <w:lang w:val="sr-Cyrl-RS"/>
        </w:rPr>
        <w:t xml:space="preserve">Тренинг треба да буде одређеног типа и скаути неког тима могу доћи да надгледају регрута. </w:t>
      </w:r>
      <w:r w:rsidR="007E0EEF">
        <w:rPr>
          <w:lang w:val="sr-Cyrl-RS"/>
        </w:rPr>
        <w:t>Добрим перформансом на тренингу, регрут може заинтересовати тим да га одаберу на предстојећем драфту</w:t>
      </w:r>
      <w:r>
        <w:rPr>
          <w:lang w:val="sr-Cyrl-RS"/>
        </w:rPr>
        <w:t>.</w:t>
      </w:r>
    </w:p>
    <w:p w14:paraId="1EB4BB5C" w14:textId="79F05FA8" w:rsidR="00B96D0C" w:rsidRPr="00B96D0C" w:rsidRDefault="00B96D0C" w:rsidP="0001126E">
      <w:pPr>
        <w:pStyle w:val="a0"/>
        <w:ind w:firstLine="360"/>
        <w:rPr>
          <w:lang w:val="sr-Cyrl-RS"/>
        </w:rPr>
      </w:pPr>
      <w:r>
        <w:rPr>
          <w:lang w:val="sr-Cyrl-RS"/>
        </w:rPr>
        <w:t xml:space="preserve">Притиском на дугме </w:t>
      </w:r>
      <w:r w:rsidR="003F1760">
        <w:rPr>
          <w:i/>
          <w:lang w:val="en-US"/>
        </w:rPr>
        <w:t>Invite to a</w:t>
      </w:r>
      <w:r w:rsidRPr="00BE015D">
        <w:rPr>
          <w:i/>
          <w:lang w:val="en-US"/>
        </w:rPr>
        <w:t xml:space="preserve"> </w:t>
      </w:r>
      <w:r w:rsidR="007E3F1F">
        <w:rPr>
          <w:i/>
          <w:lang w:val="en-US"/>
        </w:rPr>
        <w:t>training</w:t>
      </w:r>
      <w:r>
        <w:rPr>
          <w:lang w:val="sr-Cyrl-RS"/>
        </w:rPr>
        <w:t>, које се налази у картици самог регрута поред свих његових основних информација</w:t>
      </w:r>
      <w:r>
        <w:rPr>
          <w:lang w:val="en-US"/>
        </w:rPr>
        <w:t xml:space="preserve">, </w:t>
      </w:r>
      <w:r>
        <w:rPr>
          <w:lang w:val="sr-Cyrl-RS"/>
        </w:rPr>
        <w:t>кориснику ће се приказати модални дијалог за креирањ</w:t>
      </w:r>
      <w:r w:rsidR="00946FA7">
        <w:rPr>
          <w:lang w:val="sr-Cyrl-RS"/>
        </w:rPr>
        <w:t xml:space="preserve">е позива на </w:t>
      </w:r>
      <w:r w:rsidR="00D033ED">
        <w:rPr>
          <w:lang w:val="sr-Cyrl-RS"/>
        </w:rPr>
        <w:t xml:space="preserve">тренинг </w:t>
      </w:r>
      <w:r w:rsidR="00C11067">
        <w:rPr>
          <w:lang w:val="sr-Cyrl-RS"/>
        </w:rPr>
        <w:t>(слика 5.75</w:t>
      </w:r>
      <w:r>
        <w:rPr>
          <w:lang w:val="sr-Cyrl-RS"/>
        </w:rPr>
        <w:t>).</w:t>
      </w:r>
    </w:p>
    <w:p w14:paraId="5259B045" w14:textId="77777777" w:rsidR="0001126E" w:rsidRDefault="00D740FD" w:rsidP="0001126E">
      <w:pPr>
        <w:pStyle w:val="a1"/>
      </w:pPr>
      <w:r w:rsidRPr="00D740FD">
        <w:rPr>
          <w:noProof/>
          <w:lang w:val="en-US"/>
        </w:rPr>
        <w:drawing>
          <wp:inline distT="0" distB="0" distL="0" distR="0" wp14:anchorId="2E14C68E" wp14:editId="3BA0738A">
            <wp:extent cx="2984916" cy="3666065"/>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016364" cy="3704690"/>
                    </a:xfrm>
                    <a:prstGeom prst="rect">
                      <a:avLst/>
                    </a:prstGeom>
                  </pic:spPr>
                </pic:pic>
              </a:graphicData>
            </a:graphic>
          </wp:inline>
        </w:drawing>
      </w:r>
      <w:r w:rsidR="0001126E" w:rsidRPr="0001126E">
        <w:t xml:space="preserve"> </w:t>
      </w:r>
    </w:p>
    <w:p w14:paraId="79EE43D7" w14:textId="382957FD" w:rsidR="0001126E" w:rsidRDefault="0001126E" w:rsidP="0001126E">
      <w:pPr>
        <w:pStyle w:val="a1"/>
        <w:rPr>
          <w:rStyle w:val="Char1"/>
          <w:lang w:val="sr-Cyrl-RS"/>
        </w:rPr>
      </w:pPr>
      <w:r w:rsidRPr="00691567">
        <w:rPr>
          <w:rStyle w:val="Char1"/>
        </w:rPr>
        <w:t xml:space="preserve">Слика </w:t>
      </w:r>
      <w:r w:rsidR="00C11067">
        <w:rPr>
          <w:rStyle w:val="Char1"/>
        </w:rPr>
        <w:t>5.75</w:t>
      </w:r>
      <w:r w:rsidRPr="00691567">
        <w:rPr>
          <w:rStyle w:val="Char1"/>
        </w:rPr>
        <w:t xml:space="preserve"> – </w:t>
      </w:r>
      <w:r w:rsidR="00927767">
        <w:rPr>
          <w:lang w:val="sr-Cyrl-RS"/>
        </w:rPr>
        <w:t xml:space="preserve">Модални дијалог за креирање позива на </w:t>
      </w:r>
      <w:r w:rsidR="00B7036D">
        <w:rPr>
          <w:lang w:val="sr-Cyrl-RS"/>
        </w:rPr>
        <w:t>тренинг</w:t>
      </w:r>
    </w:p>
    <w:p w14:paraId="5A900CF2" w14:textId="0C50DC85" w:rsidR="00D740FD" w:rsidRPr="00237731" w:rsidRDefault="006510C4" w:rsidP="00237731">
      <w:pPr>
        <w:pStyle w:val="a0"/>
        <w:ind w:left="360" w:firstLine="346"/>
        <w:rPr>
          <w:lang w:val="sr-Cyrl-RS"/>
        </w:rPr>
      </w:pPr>
      <w:r>
        <w:rPr>
          <w:lang w:val="sr-Cyrl-RS"/>
        </w:rPr>
        <w:t xml:space="preserve">Неопходно је да корисник унесе информације о датуму и времену одржавања </w:t>
      </w:r>
      <w:r w:rsidR="00D70822">
        <w:rPr>
          <w:lang w:val="sr-Cyrl-RS"/>
        </w:rPr>
        <w:t>тренинга</w:t>
      </w:r>
      <w:r>
        <w:rPr>
          <w:lang w:val="sr-Cyrl-RS"/>
        </w:rPr>
        <w:t xml:space="preserve">, </w:t>
      </w:r>
      <w:r w:rsidR="004A788F">
        <w:rPr>
          <w:lang w:val="sr-Cyrl-RS"/>
        </w:rPr>
        <w:t xml:space="preserve">трајању тренинга, треба да одабере један од понуђених типова тренинга </w:t>
      </w:r>
      <w:r w:rsidR="004A788F">
        <w:rPr>
          <w:lang w:val="sr-Cyrl-RS"/>
        </w:rPr>
        <w:lastRenderedPageBreak/>
        <w:t xml:space="preserve">из падајућег менија, </w:t>
      </w:r>
      <w:r w:rsidR="00347CF1">
        <w:rPr>
          <w:lang w:val="sr-Cyrl-RS"/>
        </w:rPr>
        <w:t>а мора да унесе и локацију</w:t>
      </w:r>
      <w:r>
        <w:rPr>
          <w:lang w:val="sr-Cyrl-RS"/>
        </w:rPr>
        <w:t xml:space="preserve"> на којој ће се </w:t>
      </w:r>
      <w:r w:rsidR="00DE5985">
        <w:rPr>
          <w:lang w:val="sr-Cyrl-RS"/>
        </w:rPr>
        <w:t>тренинг</w:t>
      </w:r>
      <w:r>
        <w:rPr>
          <w:lang w:val="sr-Cyrl-RS"/>
        </w:rPr>
        <w:t xml:space="preserve"> одржати. Локацију бира помоћу мапе, тако што ће притиснути на жељену локацију након чега ће се појавити маркер који означава одабрано место</w:t>
      </w:r>
      <w:r w:rsidR="00C11067">
        <w:rPr>
          <w:lang w:val="sr-Cyrl-RS"/>
        </w:rPr>
        <w:t xml:space="preserve"> (слика 5.76</w:t>
      </w:r>
      <w:r>
        <w:rPr>
          <w:lang w:val="sr-Cyrl-RS"/>
        </w:rPr>
        <w:t>).</w:t>
      </w:r>
    </w:p>
    <w:p w14:paraId="65CCEA5A" w14:textId="77777777" w:rsidR="000D1550" w:rsidRDefault="003960E2" w:rsidP="000D1550">
      <w:pPr>
        <w:pStyle w:val="a1"/>
      </w:pPr>
      <w:r w:rsidRPr="003960E2">
        <w:rPr>
          <w:noProof/>
          <w:lang w:val="en-US"/>
        </w:rPr>
        <w:drawing>
          <wp:inline distT="0" distB="0" distL="0" distR="0" wp14:anchorId="1A72B270" wp14:editId="0BCE509F">
            <wp:extent cx="3534294" cy="4357418"/>
            <wp:effectExtent l="0" t="0" r="9525"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541759" cy="4366622"/>
                    </a:xfrm>
                    <a:prstGeom prst="rect">
                      <a:avLst/>
                    </a:prstGeom>
                  </pic:spPr>
                </pic:pic>
              </a:graphicData>
            </a:graphic>
          </wp:inline>
        </w:drawing>
      </w:r>
      <w:r w:rsidR="000D1550" w:rsidRPr="000D1550">
        <w:t xml:space="preserve"> </w:t>
      </w:r>
    </w:p>
    <w:p w14:paraId="36F2F0B2" w14:textId="513046C5" w:rsidR="000D1550" w:rsidRPr="009F35E2" w:rsidRDefault="00C11067" w:rsidP="000D1550">
      <w:pPr>
        <w:pStyle w:val="a1"/>
        <w:rPr>
          <w:lang w:val="sr-Cyrl-RS"/>
        </w:rPr>
      </w:pPr>
      <w:r>
        <w:t>Слика 5.76</w:t>
      </w:r>
      <w:r w:rsidR="000D1550">
        <w:t xml:space="preserve"> – </w:t>
      </w:r>
      <w:r w:rsidR="000D1550">
        <w:rPr>
          <w:lang w:val="sr-Cyrl-RS"/>
        </w:rPr>
        <w:t>Модални дијалог за креирање позива на интервју - попуњен</w:t>
      </w:r>
    </w:p>
    <w:p w14:paraId="076BAB9B" w14:textId="60218119" w:rsidR="00EA0AEB" w:rsidRPr="00C73CAA" w:rsidRDefault="00C73CAA" w:rsidP="00C73CAA">
      <w:pPr>
        <w:pStyle w:val="a0"/>
        <w:ind w:firstLine="360"/>
        <w:rPr>
          <w:lang w:val="sr-Cyrl-RS"/>
        </w:rPr>
      </w:pPr>
      <w:r>
        <w:rPr>
          <w:lang w:val="sr-Cyrl-RS"/>
        </w:rPr>
        <w:t xml:space="preserve">Након што је попунио форму и одлучио се да пошаље позив претходно одабраном регруту, корисник притиска дугме </w:t>
      </w:r>
      <w:r w:rsidRPr="009C701D">
        <w:rPr>
          <w:i/>
          <w:lang w:val="en-US"/>
        </w:rPr>
        <w:t>Submit</w:t>
      </w:r>
      <w:r>
        <w:rPr>
          <w:lang w:val="en-US"/>
        </w:rPr>
        <w:t>.</w:t>
      </w:r>
      <w:r>
        <w:rPr>
          <w:lang w:val="sr-Cyrl-RS"/>
        </w:rPr>
        <w:t xml:space="preserve"> Уколико је захтев успешно послат, исписује се обавештење у доње</w:t>
      </w:r>
      <w:r w:rsidR="00C11067">
        <w:rPr>
          <w:lang w:val="sr-Cyrl-RS"/>
        </w:rPr>
        <w:t>м десном углу екрана (слика 5.77</w:t>
      </w:r>
      <w:r>
        <w:rPr>
          <w:lang w:val="sr-Cyrl-RS"/>
        </w:rPr>
        <w:t>).</w:t>
      </w:r>
    </w:p>
    <w:p w14:paraId="16469209" w14:textId="77777777" w:rsidR="00C73CAA" w:rsidRDefault="00D87F75" w:rsidP="00C73CAA">
      <w:pPr>
        <w:pStyle w:val="a1"/>
      </w:pPr>
      <w:r w:rsidRPr="00D87F75">
        <w:rPr>
          <w:noProof/>
          <w:lang w:val="en-US"/>
        </w:rPr>
        <w:drawing>
          <wp:inline distT="0" distB="0" distL="0" distR="0" wp14:anchorId="046ACC5E" wp14:editId="102EED92">
            <wp:extent cx="2987299" cy="419136"/>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987299" cy="419136"/>
                    </a:xfrm>
                    <a:prstGeom prst="rect">
                      <a:avLst/>
                    </a:prstGeom>
                  </pic:spPr>
                </pic:pic>
              </a:graphicData>
            </a:graphic>
          </wp:inline>
        </w:drawing>
      </w:r>
      <w:r w:rsidR="00C73CAA" w:rsidRPr="00C73CAA">
        <w:t xml:space="preserve"> </w:t>
      </w:r>
    </w:p>
    <w:p w14:paraId="21344505" w14:textId="5F57ED9E" w:rsidR="00C73CAA" w:rsidRPr="009F35E2" w:rsidRDefault="00C11067" w:rsidP="00C73CAA">
      <w:pPr>
        <w:pStyle w:val="a1"/>
        <w:rPr>
          <w:lang w:val="sr-Cyrl-RS"/>
        </w:rPr>
      </w:pPr>
      <w:r>
        <w:t>Слика 5.77</w:t>
      </w:r>
      <w:r w:rsidR="00C73CAA">
        <w:t xml:space="preserve"> – </w:t>
      </w:r>
      <w:r w:rsidR="00C73CAA">
        <w:rPr>
          <w:lang w:val="sr-Cyrl-RS"/>
        </w:rPr>
        <w:t>Обавештење о успешно послатом позиву на</w:t>
      </w:r>
      <w:r w:rsidR="00D24126">
        <w:rPr>
          <w:lang w:val="sr-Cyrl-RS"/>
        </w:rPr>
        <w:t xml:space="preserve"> тренинг</w:t>
      </w:r>
    </w:p>
    <w:p w14:paraId="6FB36DA3" w14:textId="701C3003" w:rsidR="00D87F75" w:rsidRDefault="00D87F75" w:rsidP="00C73CAA">
      <w:pPr>
        <w:pStyle w:val="a1"/>
      </w:pPr>
    </w:p>
    <w:p w14:paraId="2AF4B3DB" w14:textId="4EBD958F" w:rsidR="00580A6D" w:rsidRDefault="00580A6D" w:rsidP="00580A6D">
      <w:pPr>
        <w:pStyle w:val="Heading3"/>
        <w:rPr>
          <w:lang w:val="sr-Cyrl-RS"/>
        </w:rPr>
      </w:pPr>
      <w:bookmarkStart w:id="199" w:name="_Toc176384535"/>
      <w:bookmarkStart w:id="200" w:name="_Toc176385276"/>
      <w:r>
        <w:rPr>
          <w:lang w:val="sr-Cyrl-RS"/>
        </w:rPr>
        <w:t>Руковођење позивима на тренинг</w:t>
      </w:r>
      <w:bookmarkEnd w:id="199"/>
      <w:bookmarkEnd w:id="200"/>
    </w:p>
    <w:p w14:paraId="59643010" w14:textId="7CEE3E23" w:rsidR="00D00C85" w:rsidRPr="00CB16B2" w:rsidRDefault="00D00C85" w:rsidP="00D00C85">
      <w:pPr>
        <w:pStyle w:val="a0"/>
        <w:ind w:firstLine="360"/>
        <w:rPr>
          <w:lang w:val="en-US"/>
        </w:rPr>
      </w:pPr>
      <w:r>
        <w:rPr>
          <w:lang w:val="sr-Cyrl-RS"/>
        </w:rPr>
        <w:t>Како би регрут био упућен у све примљене позиве на интервју</w:t>
      </w:r>
      <w:r w:rsidR="009E5F6B">
        <w:rPr>
          <w:lang w:val="sr-Cyrl-RS"/>
        </w:rPr>
        <w:t xml:space="preserve"> и тренинг</w:t>
      </w:r>
      <w:r>
        <w:rPr>
          <w:lang w:val="sr-Cyrl-RS"/>
        </w:rPr>
        <w:t xml:space="preserve">, имплементирана је страница за руковођење позивима на </w:t>
      </w:r>
      <w:r w:rsidR="003B39D6">
        <w:rPr>
          <w:lang w:val="sr-Cyrl-RS"/>
        </w:rPr>
        <w:t>тренинг</w:t>
      </w:r>
      <w:r>
        <w:rPr>
          <w:lang w:val="sr-Cyrl-RS"/>
        </w:rPr>
        <w:t xml:space="preserve"> (слика 5.</w:t>
      </w:r>
      <w:r w:rsidR="00C11067">
        <w:rPr>
          <w:lang w:val="sr-Cyrl-RS"/>
        </w:rPr>
        <w:t>78</w:t>
      </w:r>
      <w:r>
        <w:rPr>
          <w:lang w:val="sr-Cyrl-RS"/>
        </w:rPr>
        <w:t xml:space="preserve">). </w:t>
      </w:r>
      <w:r w:rsidR="00301D79">
        <w:rPr>
          <w:lang w:val="sr-Cyrl-RS"/>
        </w:rPr>
        <w:t>С</w:t>
      </w:r>
      <w:r>
        <w:rPr>
          <w:lang w:val="sr-Cyrl-RS"/>
        </w:rPr>
        <w:t xml:space="preserve">ви тренинзи имају натпис </w:t>
      </w:r>
      <w:r w:rsidRPr="00CB16B2">
        <w:rPr>
          <w:i/>
          <w:lang w:val="en-US"/>
        </w:rPr>
        <w:t>Training</w:t>
      </w:r>
      <w:r>
        <w:rPr>
          <w:lang w:val="en-US"/>
        </w:rPr>
        <w:t>.</w:t>
      </w:r>
    </w:p>
    <w:p w14:paraId="411EE5D7" w14:textId="77777777" w:rsidR="00D00C85" w:rsidRPr="00D00C85" w:rsidRDefault="00D00C85" w:rsidP="00D00C85">
      <w:pPr>
        <w:pStyle w:val="BodyText"/>
        <w:rPr>
          <w:lang w:val="sr-Cyrl-RS"/>
        </w:rPr>
      </w:pPr>
    </w:p>
    <w:p w14:paraId="2361E474" w14:textId="61C82954" w:rsidR="00845F88" w:rsidRDefault="00730AD4" w:rsidP="005B05EA">
      <w:pPr>
        <w:pStyle w:val="a1"/>
        <w:rPr>
          <w:lang w:val="sr-Cyrl-RS"/>
        </w:rPr>
      </w:pPr>
      <w:r w:rsidRPr="00730AD4">
        <w:rPr>
          <w:noProof/>
          <w:lang w:val="en-US"/>
        </w:rPr>
        <w:lastRenderedPageBreak/>
        <w:drawing>
          <wp:inline distT="0" distB="0" distL="0" distR="0" wp14:anchorId="7106F4DA" wp14:editId="1642C518">
            <wp:extent cx="5640070" cy="2360295"/>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640070" cy="2360295"/>
                    </a:xfrm>
                    <a:prstGeom prst="rect">
                      <a:avLst/>
                    </a:prstGeom>
                  </pic:spPr>
                </pic:pic>
              </a:graphicData>
            </a:graphic>
          </wp:inline>
        </w:drawing>
      </w:r>
      <w:r w:rsidR="005B05EA" w:rsidRPr="005B05EA">
        <w:t xml:space="preserve"> </w:t>
      </w:r>
      <w:r w:rsidR="00C11067">
        <w:t>Слика 5.78</w:t>
      </w:r>
      <w:r w:rsidR="005B05EA">
        <w:t xml:space="preserve"> – </w:t>
      </w:r>
      <w:r w:rsidR="005B05EA">
        <w:rPr>
          <w:lang w:val="sr-Cyrl-RS"/>
        </w:rPr>
        <w:t>Страница за руковођење примљеним позивима</w:t>
      </w:r>
    </w:p>
    <w:p w14:paraId="3E6D9650" w14:textId="77A9EF7C" w:rsidR="00BC4228" w:rsidRDefault="00BC4228" w:rsidP="00C13DD5">
      <w:pPr>
        <w:pStyle w:val="a0"/>
        <w:ind w:firstLine="360"/>
        <w:rPr>
          <w:lang w:val="sr-Cyrl-RS"/>
        </w:rPr>
      </w:pPr>
      <w:r>
        <w:rPr>
          <w:lang w:val="sr-Cyrl-RS"/>
        </w:rPr>
        <w:t>Кориснику су приказане све важне информације попут тима који му је послао позив, тренер који је формирао позив, датум и време одржавања тренинга, место одржавања тренинга, трајање тренинга и тип тренинга.</w:t>
      </w:r>
    </w:p>
    <w:p w14:paraId="6128713E" w14:textId="73EBFA36" w:rsidR="008C0A7C" w:rsidRDefault="008C0A7C" w:rsidP="008C0A7C">
      <w:pPr>
        <w:pStyle w:val="Heading3"/>
        <w:rPr>
          <w:lang w:val="sr-Cyrl-RS"/>
        </w:rPr>
      </w:pPr>
      <w:bookmarkStart w:id="201" w:name="_Toc176384536"/>
      <w:bookmarkStart w:id="202" w:name="_Toc176385277"/>
      <w:r>
        <w:rPr>
          <w:lang w:val="sr-Cyrl-RS"/>
        </w:rPr>
        <w:t>Прихватање позива на тренинг</w:t>
      </w:r>
      <w:bookmarkEnd w:id="201"/>
      <w:bookmarkEnd w:id="202"/>
    </w:p>
    <w:p w14:paraId="3157AFAE" w14:textId="5E81E8ED" w:rsidR="008C0A7C" w:rsidRPr="00B13646" w:rsidRDefault="00B13646" w:rsidP="00B13646">
      <w:pPr>
        <w:pStyle w:val="a0"/>
        <w:ind w:firstLine="360"/>
        <w:rPr>
          <w:lang w:val="sr-Cyrl-RS"/>
        </w:rPr>
      </w:pPr>
      <w:r>
        <w:rPr>
          <w:lang w:val="sr-Cyrl-RS"/>
        </w:rPr>
        <w:t xml:space="preserve">Уколико је корисник заинтересован да присуствује одређеном тренингу, </w:t>
      </w:r>
      <w:r w:rsidR="003104D2">
        <w:rPr>
          <w:lang w:val="sr-Cyrl-RS"/>
        </w:rPr>
        <w:t xml:space="preserve">то </w:t>
      </w:r>
      <w:r>
        <w:rPr>
          <w:lang w:val="sr-Cyrl-RS"/>
        </w:rPr>
        <w:t xml:space="preserve">може потврдити тако што ће прихватити </w:t>
      </w:r>
      <w:r w:rsidR="007F6773">
        <w:rPr>
          <w:lang w:val="sr-Cyrl-RS"/>
        </w:rPr>
        <w:t xml:space="preserve">одабрани </w:t>
      </w:r>
      <w:r>
        <w:rPr>
          <w:lang w:val="sr-Cyrl-RS"/>
        </w:rPr>
        <w:t xml:space="preserve">позив. Прихватање може учинити пристиком на дугме </w:t>
      </w:r>
      <w:r w:rsidRPr="00764BC7">
        <w:rPr>
          <w:i/>
          <w:lang w:val="en-US"/>
        </w:rPr>
        <w:t>Accept</w:t>
      </w:r>
      <w:r>
        <w:t xml:space="preserve"> </w:t>
      </w:r>
      <w:r>
        <w:rPr>
          <w:lang w:val="sr-Cyrl-RS"/>
        </w:rPr>
        <w:t>које се налази у самој картици одабраног позива. Након овога отвориће се модални дијалог за потр</w:t>
      </w:r>
      <w:r w:rsidR="00767628">
        <w:rPr>
          <w:lang w:val="sr-Cyrl-RS"/>
        </w:rPr>
        <w:t>в</w:t>
      </w:r>
      <w:r w:rsidR="00C11067">
        <w:rPr>
          <w:lang w:val="sr-Cyrl-RS"/>
        </w:rPr>
        <w:t>ду прихватања позива (слика 5.79</w:t>
      </w:r>
      <w:r>
        <w:rPr>
          <w:lang w:val="sr-Cyrl-RS"/>
        </w:rPr>
        <w:t>).</w:t>
      </w:r>
    </w:p>
    <w:p w14:paraId="4E92AB85" w14:textId="77777777" w:rsidR="000A1CC3" w:rsidRDefault="009471B4" w:rsidP="000A1CC3">
      <w:pPr>
        <w:pStyle w:val="a1"/>
      </w:pPr>
      <w:r w:rsidRPr="009471B4">
        <w:rPr>
          <w:noProof/>
          <w:lang w:val="en-US"/>
        </w:rPr>
        <w:drawing>
          <wp:inline distT="0" distB="0" distL="0" distR="0" wp14:anchorId="262015A4" wp14:editId="4FCC2C96">
            <wp:extent cx="3837709" cy="1725723"/>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848491" cy="1730571"/>
                    </a:xfrm>
                    <a:prstGeom prst="rect">
                      <a:avLst/>
                    </a:prstGeom>
                  </pic:spPr>
                </pic:pic>
              </a:graphicData>
            </a:graphic>
          </wp:inline>
        </w:drawing>
      </w:r>
      <w:r w:rsidR="000A1CC3" w:rsidRPr="000A1CC3">
        <w:t xml:space="preserve"> </w:t>
      </w:r>
    </w:p>
    <w:p w14:paraId="60977638" w14:textId="5FE00273" w:rsidR="000A1CC3" w:rsidRDefault="000A1CC3" w:rsidP="000A1CC3">
      <w:pPr>
        <w:pStyle w:val="a1"/>
        <w:rPr>
          <w:rStyle w:val="Char1"/>
          <w:lang w:val="sr-Cyrl-RS"/>
        </w:rPr>
      </w:pPr>
      <w:r w:rsidRPr="00691567">
        <w:rPr>
          <w:rStyle w:val="Char1"/>
        </w:rPr>
        <w:t xml:space="preserve">Слика </w:t>
      </w:r>
      <w:r w:rsidR="00C11067">
        <w:rPr>
          <w:rStyle w:val="Char1"/>
        </w:rPr>
        <w:t>5.79</w:t>
      </w:r>
      <w:r w:rsidRPr="00691567">
        <w:rPr>
          <w:rStyle w:val="Char1"/>
        </w:rPr>
        <w:t xml:space="preserve"> – </w:t>
      </w:r>
      <w:r>
        <w:rPr>
          <w:rStyle w:val="Char1"/>
          <w:lang w:val="sr-Cyrl-RS"/>
        </w:rPr>
        <w:t>Модални дијалог за потврду прихватања позива на тренинг</w:t>
      </w:r>
    </w:p>
    <w:p w14:paraId="7938AB08" w14:textId="2F6D1D2D" w:rsidR="003D071E" w:rsidRPr="003D071E" w:rsidRDefault="00E756BA" w:rsidP="003D071E">
      <w:pPr>
        <w:pStyle w:val="a0"/>
        <w:ind w:firstLine="360"/>
      </w:pPr>
      <w:r>
        <w:rPr>
          <w:lang w:val="sr-Cyrl-RS"/>
        </w:rPr>
        <w:t>Притиском на</w:t>
      </w:r>
      <w:r w:rsidR="003D071E" w:rsidRPr="003D071E">
        <w:t xml:space="preserve"> дугме </w:t>
      </w:r>
      <w:r w:rsidR="003D071E" w:rsidRPr="00E756BA">
        <w:rPr>
          <w:i/>
        </w:rPr>
        <w:t>Accept</w:t>
      </w:r>
      <w:r w:rsidR="003D071E" w:rsidRPr="003D071E">
        <w:t xml:space="preserve"> позив бива прихваћен и систем аутоматски креира </w:t>
      </w:r>
      <w:r w:rsidR="0035462F">
        <w:rPr>
          <w:lang w:val="sr-Cyrl-RS"/>
        </w:rPr>
        <w:t>тренинг</w:t>
      </w:r>
      <w:r w:rsidR="003D071E" w:rsidRPr="003D071E">
        <w:t xml:space="preserve"> са подацима унетим у позиву. Потврда прихваћеног позива се исказује помоћу обавештења које се појави у доњ</w:t>
      </w:r>
      <w:r w:rsidR="00C11067">
        <w:t>ем десном углу екрана (слика 5.80</w:t>
      </w:r>
      <w:r w:rsidR="003D071E" w:rsidRPr="003D071E">
        <w:t xml:space="preserve">). На самој картици ће бити приказан натпис </w:t>
      </w:r>
      <w:r w:rsidR="003D071E" w:rsidRPr="00871BC3">
        <w:rPr>
          <w:i/>
        </w:rPr>
        <w:t>Accepted</w:t>
      </w:r>
      <w:r w:rsidR="003D071E" w:rsidRPr="003D071E">
        <w:t xml:space="preserve"> што означава кориснику да је дати позив прихваћен</w:t>
      </w:r>
      <w:r w:rsidR="00C11067">
        <w:t xml:space="preserve"> (слика 5.81</w:t>
      </w:r>
      <w:r w:rsidR="003D071E" w:rsidRPr="003D071E">
        <w:t>).</w:t>
      </w:r>
    </w:p>
    <w:p w14:paraId="6D434C36" w14:textId="20210CE2" w:rsidR="00D01E64" w:rsidRDefault="00086F6B" w:rsidP="00D01E64">
      <w:pPr>
        <w:pStyle w:val="a1"/>
      </w:pPr>
      <w:r w:rsidRPr="00086F6B">
        <w:rPr>
          <w:noProof/>
          <w:lang w:val="en-US"/>
        </w:rPr>
        <w:drawing>
          <wp:inline distT="0" distB="0" distL="0" distR="0" wp14:anchorId="2EF7EB55" wp14:editId="780BDC50">
            <wp:extent cx="3322608" cy="411516"/>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322608" cy="411516"/>
                    </a:xfrm>
                    <a:prstGeom prst="rect">
                      <a:avLst/>
                    </a:prstGeom>
                  </pic:spPr>
                </pic:pic>
              </a:graphicData>
            </a:graphic>
          </wp:inline>
        </w:drawing>
      </w:r>
      <w:r w:rsidR="00D01E64" w:rsidRPr="00142ACC">
        <w:t xml:space="preserve"> </w:t>
      </w:r>
    </w:p>
    <w:p w14:paraId="49CF9553" w14:textId="46BA6CEA" w:rsidR="00D01E64" w:rsidRDefault="00D01E64" w:rsidP="00D01E64">
      <w:pPr>
        <w:pStyle w:val="a1"/>
        <w:rPr>
          <w:rStyle w:val="Char1"/>
          <w:lang w:val="sr-Cyrl-RS"/>
        </w:rPr>
      </w:pPr>
      <w:r w:rsidRPr="00691567">
        <w:rPr>
          <w:rStyle w:val="Char1"/>
        </w:rPr>
        <w:t xml:space="preserve">Слика </w:t>
      </w:r>
      <w:r w:rsidR="00C11067">
        <w:rPr>
          <w:rStyle w:val="Char1"/>
        </w:rPr>
        <w:t>5.80</w:t>
      </w:r>
      <w:r w:rsidRPr="00691567">
        <w:rPr>
          <w:rStyle w:val="Char1"/>
        </w:rPr>
        <w:t xml:space="preserve"> – </w:t>
      </w:r>
      <w:r>
        <w:rPr>
          <w:rStyle w:val="Char1"/>
          <w:lang w:val="sr-Cyrl-RS"/>
        </w:rPr>
        <w:t>Обавештење о успешно прихваћеном позиву на тренинг</w:t>
      </w:r>
    </w:p>
    <w:p w14:paraId="55A54B94" w14:textId="52587227" w:rsidR="009471B4" w:rsidRDefault="009471B4" w:rsidP="003D071E">
      <w:pPr>
        <w:pStyle w:val="a0"/>
      </w:pPr>
    </w:p>
    <w:p w14:paraId="4C1B46A5" w14:textId="54415D76" w:rsidR="00D73A22" w:rsidRDefault="00756F5D" w:rsidP="00D73A22">
      <w:pPr>
        <w:pStyle w:val="a1"/>
        <w:rPr>
          <w:lang w:val="sr-Cyrl-RS"/>
        </w:rPr>
      </w:pPr>
      <w:r w:rsidRPr="00756F5D">
        <w:rPr>
          <w:noProof/>
          <w:lang w:val="en-US"/>
        </w:rPr>
        <w:lastRenderedPageBreak/>
        <w:drawing>
          <wp:inline distT="0" distB="0" distL="0" distR="0" wp14:anchorId="3BB8F6E7" wp14:editId="052BC564">
            <wp:extent cx="5640070" cy="223647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640070" cy="2236470"/>
                    </a:xfrm>
                    <a:prstGeom prst="rect">
                      <a:avLst/>
                    </a:prstGeom>
                  </pic:spPr>
                </pic:pic>
              </a:graphicData>
            </a:graphic>
          </wp:inline>
        </w:drawing>
      </w:r>
      <w:r w:rsidR="00D73A22" w:rsidRPr="00D73A22">
        <w:t xml:space="preserve"> </w:t>
      </w:r>
      <w:r w:rsidR="00D73A22" w:rsidRPr="00691567">
        <w:rPr>
          <w:rStyle w:val="Char1"/>
        </w:rPr>
        <w:t xml:space="preserve">Слика </w:t>
      </w:r>
      <w:r w:rsidR="00C11067">
        <w:rPr>
          <w:rStyle w:val="Char1"/>
        </w:rPr>
        <w:t>5.81</w:t>
      </w:r>
      <w:r w:rsidR="00D73A22" w:rsidRPr="00691567">
        <w:rPr>
          <w:rStyle w:val="Char1"/>
        </w:rPr>
        <w:t xml:space="preserve"> – </w:t>
      </w:r>
      <w:r w:rsidR="00D73A22">
        <w:rPr>
          <w:rStyle w:val="Char1"/>
          <w:lang w:val="sr-Cyrl-RS"/>
        </w:rPr>
        <w:t>Прихваћен позив на тренинг</w:t>
      </w:r>
    </w:p>
    <w:p w14:paraId="3BF12723" w14:textId="33DE5FF4" w:rsidR="00EC7549" w:rsidRDefault="00A2285A" w:rsidP="0097622D">
      <w:pPr>
        <w:pStyle w:val="a0"/>
        <w:ind w:firstLine="706"/>
      </w:pPr>
      <w:r>
        <w:rPr>
          <w:lang w:val="sr-Cyrl-RS"/>
        </w:rPr>
        <w:t>К</w:t>
      </w:r>
      <w:r w:rsidRPr="00077AD8">
        <w:t xml:space="preserve">орисник </w:t>
      </w:r>
      <w:r>
        <w:rPr>
          <w:lang w:val="sr-Cyrl-RS"/>
        </w:rPr>
        <w:t xml:space="preserve">има могућност да одустане од читаве активности уколико се предомисли, то постиже притиском на дугме </w:t>
      </w:r>
      <w:r w:rsidRPr="00A41EDD">
        <w:rPr>
          <w:i/>
        </w:rPr>
        <w:t>Cancel</w:t>
      </w:r>
      <w:r>
        <w:rPr>
          <w:lang w:val="sr-Cyrl-RS"/>
        </w:rPr>
        <w:t>, након чега ће читава активност бити поништена</w:t>
      </w:r>
      <w:r w:rsidRPr="00077AD8">
        <w:t>.</w:t>
      </w:r>
    </w:p>
    <w:p w14:paraId="7513E3A9" w14:textId="31C375F2" w:rsidR="0097622D" w:rsidRDefault="00B41A1B" w:rsidP="00B41A1B">
      <w:pPr>
        <w:pStyle w:val="Heading3"/>
        <w:rPr>
          <w:lang w:val="sr-Cyrl-RS"/>
        </w:rPr>
      </w:pPr>
      <w:bookmarkStart w:id="203" w:name="_Toc176384537"/>
      <w:bookmarkStart w:id="204" w:name="_Toc176385278"/>
      <w:r>
        <w:rPr>
          <w:lang w:val="sr-Cyrl-RS"/>
        </w:rPr>
        <w:t>Одбијање позива на тренинг</w:t>
      </w:r>
      <w:bookmarkEnd w:id="203"/>
      <w:bookmarkEnd w:id="204"/>
    </w:p>
    <w:p w14:paraId="31D081DE" w14:textId="41A91D25" w:rsidR="00756C51" w:rsidRPr="002542D0" w:rsidRDefault="00E219DD" w:rsidP="002542D0">
      <w:pPr>
        <w:pStyle w:val="a0"/>
        <w:ind w:firstLine="360"/>
        <w:rPr>
          <w:lang w:val="sr-Cyrl-RS"/>
        </w:rPr>
      </w:pPr>
      <w:r>
        <w:rPr>
          <w:lang w:val="sr-Cyrl-RS"/>
        </w:rPr>
        <w:t xml:space="preserve">Уколико корисник није у могућности или није заинтересован да дође на интервју, </w:t>
      </w:r>
      <w:r w:rsidR="00235603">
        <w:rPr>
          <w:lang w:val="sr-Cyrl-RS"/>
        </w:rPr>
        <w:t>има прилику</w:t>
      </w:r>
      <w:r>
        <w:rPr>
          <w:lang w:val="sr-Cyrl-RS"/>
        </w:rPr>
        <w:t xml:space="preserve"> да одбије одабрани позив на </w:t>
      </w:r>
      <w:r w:rsidR="00F66819">
        <w:rPr>
          <w:lang w:val="sr-Cyrl-RS"/>
        </w:rPr>
        <w:t>тренинг</w:t>
      </w:r>
      <w:r>
        <w:rPr>
          <w:lang w:val="sr-Cyrl-RS"/>
        </w:rPr>
        <w:t xml:space="preserve">, тако што ће притиснути на дугме </w:t>
      </w:r>
      <w:r w:rsidRPr="007C1A48">
        <w:rPr>
          <w:i/>
          <w:lang w:val="en-US"/>
        </w:rPr>
        <w:t>D</w:t>
      </w:r>
      <w:r>
        <w:rPr>
          <w:i/>
          <w:lang w:val="en-US"/>
        </w:rPr>
        <w:t>ecline</w:t>
      </w:r>
      <w:r>
        <w:rPr>
          <w:lang w:val="en-US"/>
        </w:rPr>
        <w:t xml:space="preserve"> </w:t>
      </w:r>
      <w:r>
        <w:rPr>
          <w:lang w:val="sr-Cyrl-RS"/>
        </w:rPr>
        <w:t xml:space="preserve">и тиме отворити модални дијалог за потрвду одбијања позива на </w:t>
      </w:r>
      <w:r w:rsidR="002C4B4A">
        <w:rPr>
          <w:lang w:val="sr-Cyrl-RS"/>
        </w:rPr>
        <w:t xml:space="preserve">треинг </w:t>
      </w:r>
      <w:r w:rsidR="00AA4D91">
        <w:rPr>
          <w:lang w:val="sr-Cyrl-RS"/>
        </w:rPr>
        <w:t>(слика 5.82</w:t>
      </w:r>
      <w:r>
        <w:rPr>
          <w:lang w:val="sr-Cyrl-RS"/>
        </w:rPr>
        <w:t>).</w:t>
      </w:r>
    </w:p>
    <w:p w14:paraId="663FA940" w14:textId="77777777" w:rsidR="00015AAB" w:rsidRDefault="00AB691F" w:rsidP="00015AAB">
      <w:pPr>
        <w:pStyle w:val="a1"/>
      </w:pPr>
      <w:r w:rsidRPr="00AB691F">
        <w:rPr>
          <w:noProof/>
          <w:lang w:val="en-US"/>
        </w:rPr>
        <w:drawing>
          <wp:inline distT="0" distB="0" distL="0" distR="0" wp14:anchorId="562B3CFA" wp14:editId="3024C83B">
            <wp:extent cx="3934691" cy="2989096"/>
            <wp:effectExtent l="0" t="0" r="889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951586" cy="3001931"/>
                    </a:xfrm>
                    <a:prstGeom prst="rect">
                      <a:avLst/>
                    </a:prstGeom>
                  </pic:spPr>
                </pic:pic>
              </a:graphicData>
            </a:graphic>
          </wp:inline>
        </w:drawing>
      </w:r>
      <w:r w:rsidR="00015AAB" w:rsidRPr="00015AAB">
        <w:t xml:space="preserve"> </w:t>
      </w:r>
    </w:p>
    <w:p w14:paraId="3040A831" w14:textId="38849FDA" w:rsidR="00015AAB" w:rsidRDefault="00015AAB" w:rsidP="00015AAB">
      <w:pPr>
        <w:pStyle w:val="a1"/>
        <w:rPr>
          <w:lang w:val="sr-Cyrl-RS"/>
        </w:rPr>
      </w:pPr>
      <w:r w:rsidRPr="00691567">
        <w:rPr>
          <w:rStyle w:val="Char1"/>
        </w:rPr>
        <w:t xml:space="preserve">Слика </w:t>
      </w:r>
      <w:r w:rsidR="00AA4D91">
        <w:rPr>
          <w:rStyle w:val="Char1"/>
        </w:rPr>
        <w:t>5.82</w:t>
      </w:r>
      <w:r w:rsidRPr="00691567">
        <w:rPr>
          <w:rStyle w:val="Char1"/>
        </w:rPr>
        <w:t xml:space="preserve"> – </w:t>
      </w:r>
      <w:r>
        <w:rPr>
          <w:rStyle w:val="Char1"/>
          <w:lang w:val="sr-Cyrl-RS"/>
        </w:rPr>
        <w:t>Модални дијалог за потврду одбијања позива на тренинг</w:t>
      </w:r>
    </w:p>
    <w:p w14:paraId="31D2BD24" w14:textId="3E0CB57F" w:rsidR="00BE737F" w:rsidRDefault="00BE737F" w:rsidP="00BE737F">
      <w:pPr>
        <w:pStyle w:val="a0"/>
        <w:ind w:firstLine="360"/>
        <w:rPr>
          <w:i/>
          <w:lang w:val="en-US"/>
        </w:rPr>
      </w:pPr>
      <w:r>
        <w:rPr>
          <w:lang w:val="sr-Cyrl-RS"/>
        </w:rPr>
        <w:t xml:space="preserve">Корисник мора да унесе разлог одбијања позива како би пошиљалац могао боље да разуме ситуацију. Притиском на дугме </w:t>
      </w:r>
      <w:r w:rsidRPr="009645DB">
        <w:rPr>
          <w:i/>
          <w:lang w:val="en-US"/>
        </w:rPr>
        <w:t>D</w:t>
      </w:r>
      <w:r>
        <w:rPr>
          <w:i/>
          <w:lang w:val="en-US"/>
        </w:rPr>
        <w:t>ecline</w:t>
      </w:r>
      <w:r>
        <w:rPr>
          <w:lang w:val="sr-Cyrl-RS"/>
        </w:rPr>
        <w:t>, корисник ће потврдити своју одлуку и позив ће бити одбијен. Након успешно извршеног одбијања систем ће приказати обавештењ</w:t>
      </w:r>
      <w:r w:rsidR="00AA4D91">
        <w:rPr>
          <w:lang w:val="sr-Cyrl-RS"/>
        </w:rPr>
        <w:t>е у доњем десном углу (слика 5.83</w:t>
      </w:r>
      <w:r>
        <w:rPr>
          <w:lang w:val="sr-Cyrl-RS"/>
        </w:rPr>
        <w:t xml:space="preserve">) и на картици ће бити приказан натпис </w:t>
      </w:r>
      <w:r w:rsidRPr="009645DB">
        <w:rPr>
          <w:i/>
          <w:lang w:val="en-US"/>
        </w:rPr>
        <w:lastRenderedPageBreak/>
        <w:t>D</w:t>
      </w:r>
      <w:r>
        <w:rPr>
          <w:i/>
          <w:lang w:val="en-US"/>
        </w:rPr>
        <w:t xml:space="preserve">eclined </w:t>
      </w:r>
      <w:r>
        <w:rPr>
          <w:lang w:val="sr-Cyrl-RS"/>
        </w:rPr>
        <w:t>како би корисник знао да је успешно одбио претходно одабрани позив на интервју</w:t>
      </w:r>
      <w:r w:rsidR="00AA4D91">
        <w:rPr>
          <w:lang w:val="sr-Cyrl-RS"/>
        </w:rPr>
        <w:t xml:space="preserve"> (слика 5.84</w:t>
      </w:r>
      <w:r>
        <w:rPr>
          <w:lang w:val="sr-Cyrl-RS"/>
        </w:rPr>
        <w:t>).</w:t>
      </w:r>
      <w:r>
        <w:rPr>
          <w:i/>
          <w:lang w:val="en-US"/>
        </w:rPr>
        <w:t xml:space="preserve"> </w:t>
      </w:r>
    </w:p>
    <w:p w14:paraId="165336D9" w14:textId="22561B37" w:rsidR="00CC6A14" w:rsidRDefault="005E3EA8" w:rsidP="00CC6A14">
      <w:pPr>
        <w:pStyle w:val="a1"/>
      </w:pPr>
      <w:r w:rsidRPr="005E3EA8">
        <w:rPr>
          <w:noProof/>
          <w:lang w:val="en-US"/>
        </w:rPr>
        <w:drawing>
          <wp:inline distT="0" distB="0" distL="0" distR="0" wp14:anchorId="5C5EC9D2" wp14:editId="3B716A03">
            <wp:extent cx="3284505" cy="434378"/>
            <wp:effectExtent l="0" t="0" r="0" b="381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284505" cy="434378"/>
                    </a:xfrm>
                    <a:prstGeom prst="rect">
                      <a:avLst/>
                    </a:prstGeom>
                  </pic:spPr>
                </pic:pic>
              </a:graphicData>
            </a:graphic>
          </wp:inline>
        </w:drawing>
      </w:r>
      <w:r w:rsidR="00CC6A14" w:rsidRPr="00CC6A14">
        <w:t xml:space="preserve"> </w:t>
      </w:r>
    </w:p>
    <w:p w14:paraId="0685C8AC" w14:textId="52DCC41E" w:rsidR="00AB691F" w:rsidRDefault="00CC6A14" w:rsidP="00556642">
      <w:pPr>
        <w:pStyle w:val="a1"/>
        <w:rPr>
          <w:rStyle w:val="Char1"/>
          <w:lang w:val="sr-Cyrl-RS"/>
        </w:rPr>
      </w:pPr>
      <w:r w:rsidRPr="00691567">
        <w:rPr>
          <w:rStyle w:val="Char1"/>
        </w:rPr>
        <w:t xml:space="preserve">Слика </w:t>
      </w:r>
      <w:r w:rsidR="00AA4D91">
        <w:rPr>
          <w:rStyle w:val="Char1"/>
        </w:rPr>
        <w:t>5.83</w:t>
      </w:r>
      <w:r w:rsidRPr="00691567">
        <w:rPr>
          <w:rStyle w:val="Char1"/>
        </w:rPr>
        <w:t xml:space="preserve"> – </w:t>
      </w:r>
      <w:r>
        <w:rPr>
          <w:rStyle w:val="Char1"/>
          <w:lang w:val="sr-Cyrl-RS"/>
        </w:rPr>
        <w:t>Обавештење о успешно одбијеном позиву на тренинг</w:t>
      </w:r>
    </w:p>
    <w:p w14:paraId="238B655C" w14:textId="77777777" w:rsidR="00EB513F" w:rsidRPr="00556642" w:rsidRDefault="00EB513F" w:rsidP="00556642">
      <w:pPr>
        <w:pStyle w:val="a1"/>
        <w:rPr>
          <w:lang w:val="sr-Cyrl-RS"/>
        </w:rPr>
      </w:pPr>
    </w:p>
    <w:p w14:paraId="17ED9F97" w14:textId="56DC36DC" w:rsidR="002175CA" w:rsidRDefault="00184ACA" w:rsidP="00C7714D">
      <w:pPr>
        <w:pStyle w:val="a1"/>
      </w:pPr>
      <w:r w:rsidRPr="00184ACA">
        <w:rPr>
          <w:noProof/>
          <w:lang w:val="en-US"/>
        </w:rPr>
        <w:drawing>
          <wp:inline distT="0" distB="0" distL="0" distR="0" wp14:anchorId="415AA296" wp14:editId="66D53091">
            <wp:extent cx="5640070" cy="1080770"/>
            <wp:effectExtent l="0" t="0" r="0" b="508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640070" cy="1080770"/>
                    </a:xfrm>
                    <a:prstGeom prst="rect">
                      <a:avLst/>
                    </a:prstGeom>
                  </pic:spPr>
                </pic:pic>
              </a:graphicData>
            </a:graphic>
          </wp:inline>
        </w:drawing>
      </w:r>
      <w:r w:rsidR="00C7714D" w:rsidRPr="00C7714D">
        <w:t xml:space="preserve"> </w:t>
      </w:r>
      <w:r w:rsidR="00C7714D" w:rsidRPr="00691567">
        <w:rPr>
          <w:rStyle w:val="Char1"/>
        </w:rPr>
        <w:t xml:space="preserve">Слика </w:t>
      </w:r>
      <w:r w:rsidR="00AA4D91">
        <w:rPr>
          <w:rStyle w:val="Char1"/>
        </w:rPr>
        <w:t>5.84</w:t>
      </w:r>
      <w:r w:rsidR="00C7714D" w:rsidRPr="00691567">
        <w:rPr>
          <w:rStyle w:val="Char1"/>
        </w:rPr>
        <w:t xml:space="preserve"> – </w:t>
      </w:r>
      <w:r w:rsidR="00C7714D">
        <w:rPr>
          <w:rStyle w:val="Char1"/>
          <w:lang w:val="sr-Cyrl-RS"/>
        </w:rPr>
        <w:t>Одбијен позив на тренинг</w:t>
      </w:r>
    </w:p>
    <w:p w14:paraId="42DD0FB6" w14:textId="7046EA49" w:rsidR="002175CA" w:rsidRDefault="005A2B13" w:rsidP="005A2B13">
      <w:pPr>
        <w:pStyle w:val="Heading3"/>
        <w:rPr>
          <w:lang w:val="sr-Cyrl-RS"/>
        </w:rPr>
      </w:pPr>
      <w:bookmarkStart w:id="205" w:name="_Toc176384538"/>
      <w:bookmarkStart w:id="206" w:name="_Toc176385279"/>
      <w:r>
        <w:rPr>
          <w:lang w:val="sr-Cyrl-RS"/>
        </w:rPr>
        <w:t>Пријава регрута на драфт</w:t>
      </w:r>
      <w:bookmarkEnd w:id="205"/>
      <w:bookmarkEnd w:id="206"/>
    </w:p>
    <w:p w14:paraId="77B6D4C8" w14:textId="17B7A98C" w:rsidR="005A2B13" w:rsidRPr="000F5C69" w:rsidRDefault="00DA04A1" w:rsidP="009C6AF3">
      <w:pPr>
        <w:pStyle w:val="a0"/>
        <w:ind w:firstLine="360"/>
        <w:rPr>
          <w:lang w:val="sr-Cyrl-RS"/>
        </w:rPr>
      </w:pPr>
      <w:r>
        <w:rPr>
          <w:lang w:val="sr-Cyrl-RS"/>
        </w:rPr>
        <w:t xml:space="preserve">Када се регрут одлучи да направи тај велики и значајан корак у својој каријери, може да се пријави на предстојећи драфт. Од њега ће се прво тражити да направи кориснички налог, а онда да притисне на дугме </w:t>
      </w:r>
      <w:r w:rsidRPr="00DA04A1">
        <w:rPr>
          <w:i/>
          <w:lang w:val="en-US"/>
        </w:rPr>
        <w:t>Declare for draft</w:t>
      </w:r>
      <w:r w:rsidR="00192E20">
        <w:rPr>
          <w:i/>
          <w:lang w:val="sr-Cyrl-RS"/>
        </w:rPr>
        <w:t xml:space="preserve"> </w:t>
      </w:r>
      <w:r w:rsidR="00192E20">
        <w:rPr>
          <w:lang w:val="sr-Cyrl-RS"/>
        </w:rPr>
        <w:t>(слика 5.85)</w:t>
      </w:r>
      <w:r>
        <w:rPr>
          <w:lang w:val="en-US"/>
        </w:rPr>
        <w:t xml:space="preserve">, </w:t>
      </w:r>
      <w:r>
        <w:rPr>
          <w:lang w:val="sr-Cyrl-RS"/>
        </w:rPr>
        <w:t xml:space="preserve">које ће бити истакнуто </w:t>
      </w:r>
      <w:r w:rsidR="0057686D">
        <w:rPr>
          <w:lang w:val="sr-Cyrl-RS"/>
        </w:rPr>
        <w:t xml:space="preserve">у горњем десном углу екрана </w:t>
      </w:r>
      <w:r>
        <w:rPr>
          <w:lang w:val="sr-Cyrl-RS"/>
        </w:rPr>
        <w:t xml:space="preserve">искључиво </w:t>
      </w:r>
      <w:r w:rsidR="009C6AF3">
        <w:rPr>
          <w:lang w:val="sr-Cyrl-RS"/>
        </w:rPr>
        <w:t>регрутима</w:t>
      </w:r>
      <w:r>
        <w:rPr>
          <w:lang w:val="sr-Cyrl-RS"/>
        </w:rPr>
        <w:t xml:space="preserve"> који се нису пријавили на драфт.</w:t>
      </w:r>
      <w:r w:rsidR="000F5C69">
        <w:rPr>
          <w:lang w:val="en-US"/>
        </w:rPr>
        <w:t xml:space="preserve"> </w:t>
      </w:r>
      <w:r w:rsidR="000F5C69">
        <w:rPr>
          <w:lang w:val="sr-Cyrl-RS"/>
        </w:rPr>
        <w:t>Притиском на то дугме отвара се форма за пријаву на драфт (слика 5.86).</w:t>
      </w:r>
    </w:p>
    <w:p w14:paraId="71A43A48" w14:textId="77777777" w:rsidR="007B1DE4" w:rsidRDefault="007B1DE4" w:rsidP="007B1DE4">
      <w:pPr>
        <w:pStyle w:val="a1"/>
      </w:pPr>
      <w:r w:rsidRPr="007B1DE4">
        <w:rPr>
          <w:noProof/>
          <w:lang w:val="en-US"/>
        </w:rPr>
        <w:drawing>
          <wp:inline distT="0" distB="0" distL="0" distR="0" wp14:anchorId="2E339D4C" wp14:editId="016E91EC">
            <wp:extent cx="1668780" cy="4984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703645" cy="508880"/>
                    </a:xfrm>
                    <a:prstGeom prst="rect">
                      <a:avLst/>
                    </a:prstGeom>
                  </pic:spPr>
                </pic:pic>
              </a:graphicData>
            </a:graphic>
          </wp:inline>
        </w:drawing>
      </w:r>
      <w:r w:rsidRPr="007B1DE4">
        <w:t xml:space="preserve"> </w:t>
      </w:r>
    </w:p>
    <w:p w14:paraId="5AC3B18A" w14:textId="26496EDF" w:rsidR="007B1DE4" w:rsidRDefault="007B1DE4" w:rsidP="007B1DE4">
      <w:pPr>
        <w:pStyle w:val="a1"/>
        <w:rPr>
          <w:rStyle w:val="Char1"/>
          <w:lang w:val="sr-Cyrl-RS"/>
        </w:rPr>
      </w:pPr>
      <w:r w:rsidRPr="00691567">
        <w:rPr>
          <w:rStyle w:val="Char1"/>
        </w:rPr>
        <w:t xml:space="preserve">Слика </w:t>
      </w:r>
      <w:r>
        <w:rPr>
          <w:rStyle w:val="Char1"/>
        </w:rPr>
        <w:t>5.85</w:t>
      </w:r>
      <w:r w:rsidRPr="00691567">
        <w:rPr>
          <w:rStyle w:val="Char1"/>
        </w:rPr>
        <w:t xml:space="preserve"> – </w:t>
      </w:r>
      <w:r>
        <w:rPr>
          <w:rStyle w:val="Char1"/>
          <w:lang w:val="sr-Cyrl-RS"/>
        </w:rPr>
        <w:t>Дугме за отварање пријаве на драфт</w:t>
      </w:r>
    </w:p>
    <w:p w14:paraId="685E84DA" w14:textId="77777777" w:rsidR="00406F7F" w:rsidRDefault="00406F7F" w:rsidP="007B1DE4">
      <w:pPr>
        <w:pStyle w:val="a1"/>
        <w:rPr>
          <w:rStyle w:val="Char1"/>
          <w:lang w:val="sr-Cyrl-RS"/>
        </w:rPr>
      </w:pPr>
    </w:p>
    <w:p w14:paraId="1384AC1B" w14:textId="77777777" w:rsidR="00406F7F" w:rsidRDefault="00406F7F" w:rsidP="00406F7F">
      <w:pPr>
        <w:pStyle w:val="a1"/>
      </w:pPr>
      <w:r w:rsidRPr="00406F7F">
        <w:rPr>
          <w:noProof/>
          <w:lang w:val="en-US"/>
        </w:rPr>
        <w:drawing>
          <wp:inline distT="0" distB="0" distL="0" distR="0" wp14:anchorId="15AC3B1B" wp14:editId="599D95B1">
            <wp:extent cx="2766060" cy="32045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797929" cy="3241501"/>
                    </a:xfrm>
                    <a:prstGeom prst="rect">
                      <a:avLst/>
                    </a:prstGeom>
                  </pic:spPr>
                </pic:pic>
              </a:graphicData>
            </a:graphic>
          </wp:inline>
        </w:drawing>
      </w:r>
      <w:r w:rsidRPr="00406F7F">
        <w:t xml:space="preserve"> </w:t>
      </w:r>
    </w:p>
    <w:p w14:paraId="13C02E2E" w14:textId="2C01A4F1" w:rsidR="00406F7F" w:rsidRDefault="00406F7F" w:rsidP="00406F7F">
      <w:pPr>
        <w:pStyle w:val="a1"/>
        <w:rPr>
          <w:rStyle w:val="Char1"/>
          <w:lang w:val="sr-Cyrl-RS"/>
        </w:rPr>
      </w:pPr>
      <w:r w:rsidRPr="00691567">
        <w:rPr>
          <w:rStyle w:val="Char1"/>
        </w:rPr>
        <w:t xml:space="preserve">Слика </w:t>
      </w:r>
      <w:r>
        <w:rPr>
          <w:rStyle w:val="Char1"/>
        </w:rPr>
        <w:t>5.86</w:t>
      </w:r>
      <w:r w:rsidRPr="00691567">
        <w:rPr>
          <w:rStyle w:val="Char1"/>
        </w:rPr>
        <w:t xml:space="preserve"> – </w:t>
      </w:r>
      <w:r>
        <w:rPr>
          <w:rStyle w:val="Char1"/>
          <w:lang w:val="sr-Cyrl-RS"/>
        </w:rPr>
        <w:t>Форма за пријаву на драфт</w:t>
      </w:r>
    </w:p>
    <w:p w14:paraId="29AFC384" w14:textId="48FCAD03" w:rsidR="00406F7F" w:rsidRDefault="004B3507" w:rsidP="00232CBE">
      <w:pPr>
        <w:pStyle w:val="a0"/>
        <w:ind w:firstLine="360"/>
        <w:rPr>
          <w:lang w:val="sr-Cyrl-RS"/>
        </w:rPr>
      </w:pPr>
      <w:r>
        <w:rPr>
          <w:lang w:val="sr-Cyrl-RS"/>
        </w:rPr>
        <w:lastRenderedPageBreak/>
        <w:t xml:space="preserve">Од регрута се тражи да унесе следећ информације: своју висину (изражену у </w:t>
      </w:r>
      <w:r>
        <w:rPr>
          <w:lang w:val="en-US"/>
        </w:rPr>
        <w:t>cm</w:t>
      </w:r>
      <w:r>
        <w:rPr>
          <w:lang w:val="sr-Cyrl-RS"/>
        </w:rPr>
        <w:t xml:space="preserve">), своју тежину (изражену у </w:t>
      </w:r>
      <w:r>
        <w:rPr>
          <w:lang w:val="en-US"/>
        </w:rPr>
        <w:t>kg</w:t>
      </w:r>
      <w:r>
        <w:rPr>
          <w:lang w:val="sr-Cyrl-RS"/>
        </w:rPr>
        <w:t>), да из падајућег менија одабере позицију на којој игра и да унесе контакт телефон.</w:t>
      </w:r>
    </w:p>
    <w:p w14:paraId="18793656" w14:textId="77777777" w:rsidR="00D25EBC" w:rsidRDefault="00D25EBC" w:rsidP="00D25EBC">
      <w:pPr>
        <w:pStyle w:val="a1"/>
      </w:pPr>
      <w:r w:rsidRPr="00D25EBC">
        <w:rPr>
          <w:noProof/>
          <w:lang w:val="en-US"/>
        </w:rPr>
        <w:drawing>
          <wp:inline distT="0" distB="0" distL="0" distR="0" wp14:anchorId="4D91BE62" wp14:editId="3BF76839">
            <wp:extent cx="2959100" cy="34512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966008" cy="3459327"/>
                    </a:xfrm>
                    <a:prstGeom prst="rect">
                      <a:avLst/>
                    </a:prstGeom>
                  </pic:spPr>
                </pic:pic>
              </a:graphicData>
            </a:graphic>
          </wp:inline>
        </w:drawing>
      </w:r>
      <w:r w:rsidRPr="00D25EBC">
        <w:t xml:space="preserve"> </w:t>
      </w:r>
    </w:p>
    <w:p w14:paraId="406D1279" w14:textId="4983FEF4" w:rsidR="00D25EBC" w:rsidRDefault="00D25EBC" w:rsidP="00D25EBC">
      <w:pPr>
        <w:pStyle w:val="a1"/>
        <w:rPr>
          <w:rStyle w:val="Char1"/>
          <w:lang w:val="sr-Cyrl-RS"/>
        </w:rPr>
      </w:pPr>
      <w:r w:rsidRPr="00691567">
        <w:rPr>
          <w:rStyle w:val="Char1"/>
        </w:rPr>
        <w:t xml:space="preserve">Слика </w:t>
      </w:r>
      <w:r>
        <w:rPr>
          <w:rStyle w:val="Char1"/>
        </w:rPr>
        <w:t>5.87</w:t>
      </w:r>
      <w:r w:rsidRPr="00691567">
        <w:rPr>
          <w:rStyle w:val="Char1"/>
        </w:rPr>
        <w:t xml:space="preserve"> – </w:t>
      </w:r>
      <w:r>
        <w:rPr>
          <w:rStyle w:val="Char1"/>
          <w:lang w:val="sr-Cyrl-RS"/>
        </w:rPr>
        <w:t xml:space="preserve">Форма за пријаву на драфт </w:t>
      </w:r>
      <w:r w:rsidR="0060716C">
        <w:rPr>
          <w:rStyle w:val="Char1"/>
          <w:lang w:val="sr-Cyrl-RS"/>
        </w:rPr>
        <w:t>–</w:t>
      </w:r>
      <w:r>
        <w:rPr>
          <w:rStyle w:val="Char1"/>
          <w:lang w:val="sr-Cyrl-RS"/>
        </w:rPr>
        <w:t xml:space="preserve"> попуњена</w:t>
      </w:r>
    </w:p>
    <w:p w14:paraId="19113A23" w14:textId="696105CE" w:rsidR="0060716C" w:rsidRDefault="0060716C" w:rsidP="00806E99">
      <w:pPr>
        <w:pStyle w:val="a0"/>
        <w:ind w:firstLine="360"/>
        <w:rPr>
          <w:rStyle w:val="Char1"/>
          <w:sz w:val="24"/>
          <w:szCs w:val="20"/>
          <w:lang w:val="sr-Cyrl-RS"/>
        </w:rPr>
      </w:pPr>
      <w:r w:rsidRPr="0060716C">
        <w:rPr>
          <w:rStyle w:val="Char1"/>
          <w:sz w:val="24"/>
          <w:szCs w:val="20"/>
          <w:lang w:val="sr-Latn-RS"/>
        </w:rPr>
        <w:t xml:space="preserve">Након </w:t>
      </w:r>
      <w:r>
        <w:rPr>
          <w:rStyle w:val="Char1"/>
          <w:sz w:val="24"/>
          <w:szCs w:val="20"/>
          <w:lang w:val="sr-Cyrl-RS"/>
        </w:rPr>
        <w:t xml:space="preserve">што је попунио форму и задовољан је унетим информацијама, притиском на дугме </w:t>
      </w:r>
      <w:r w:rsidRPr="0060716C">
        <w:rPr>
          <w:rStyle w:val="Char1"/>
          <w:i/>
          <w:sz w:val="24"/>
          <w:szCs w:val="20"/>
          <w:lang w:val="en-US"/>
        </w:rPr>
        <w:t>Submit</w:t>
      </w:r>
      <w:r>
        <w:rPr>
          <w:rStyle w:val="Char1"/>
          <w:sz w:val="24"/>
          <w:szCs w:val="20"/>
          <w:lang w:val="en-US"/>
        </w:rPr>
        <w:t xml:space="preserve">, </w:t>
      </w:r>
      <w:r>
        <w:rPr>
          <w:rStyle w:val="Char1"/>
          <w:sz w:val="24"/>
          <w:szCs w:val="20"/>
          <w:lang w:val="sr-Cyrl-RS"/>
        </w:rPr>
        <w:t>потрвдиће своју одлуку и пријавиће се на предстојећи драфт.</w:t>
      </w:r>
      <w:r w:rsidR="00F216EC">
        <w:rPr>
          <w:rStyle w:val="Char1"/>
          <w:sz w:val="24"/>
          <w:szCs w:val="20"/>
          <w:lang w:val="sr-Cyrl-RS"/>
        </w:rPr>
        <w:t xml:space="preserve"> Уз успешну пријаву, систем исписује обавештење у доњем десном углу екрана (слика 5.88), како би корисник знао да се успешно пријавио на драфт и да ће остали тимови имати прилику да виде његове информације и евентулано се одлуче да га одаберу на предстојећем драфту и самим </w:t>
      </w:r>
      <w:r w:rsidR="001A1B0B">
        <w:rPr>
          <w:rStyle w:val="Char1"/>
          <w:sz w:val="24"/>
          <w:szCs w:val="20"/>
          <w:lang w:val="sr-Cyrl-RS"/>
        </w:rPr>
        <w:t>тиме постане нови члан лиге.</w:t>
      </w:r>
    </w:p>
    <w:p w14:paraId="24959363" w14:textId="77777777" w:rsidR="003653D0" w:rsidRDefault="003653D0" w:rsidP="003653D0">
      <w:pPr>
        <w:pStyle w:val="a1"/>
      </w:pPr>
      <w:r w:rsidRPr="003653D0">
        <w:rPr>
          <w:rStyle w:val="Char1"/>
          <w:noProof/>
          <w:sz w:val="24"/>
          <w:szCs w:val="20"/>
          <w:lang w:val="en-US"/>
        </w:rPr>
        <w:drawing>
          <wp:inline distT="0" distB="0" distL="0" distR="0" wp14:anchorId="1B42D39A" wp14:editId="6DBC8ABE">
            <wp:extent cx="3581710" cy="449619"/>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581710" cy="449619"/>
                    </a:xfrm>
                    <a:prstGeom prst="rect">
                      <a:avLst/>
                    </a:prstGeom>
                  </pic:spPr>
                </pic:pic>
              </a:graphicData>
            </a:graphic>
          </wp:inline>
        </w:drawing>
      </w:r>
      <w:r w:rsidRPr="003653D0">
        <w:t xml:space="preserve"> </w:t>
      </w:r>
    </w:p>
    <w:p w14:paraId="22D2306F" w14:textId="6C3B5E66" w:rsidR="003653D0" w:rsidRDefault="003653D0" w:rsidP="003653D0">
      <w:pPr>
        <w:pStyle w:val="a1"/>
        <w:rPr>
          <w:rStyle w:val="Char1"/>
          <w:lang w:val="sr-Cyrl-RS"/>
        </w:rPr>
      </w:pPr>
      <w:r w:rsidRPr="00691567">
        <w:rPr>
          <w:rStyle w:val="Char1"/>
        </w:rPr>
        <w:t xml:space="preserve">Слика </w:t>
      </w:r>
      <w:r>
        <w:rPr>
          <w:rStyle w:val="Char1"/>
        </w:rPr>
        <w:t>5.88</w:t>
      </w:r>
      <w:r w:rsidRPr="00691567">
        <w:rPr>
          <w:rStyle w:val="Char1"/>
        </w:rPr>
        <w:t xml:space="preserve"> – </w:t>
      </w:r>
      <w:r>
        <w:rPr>
          <w:rStyle w:val="Char1"/>
          <w:lang w:val="sr-Cyrl-RS"/>
        </w:rPr>
        <w:t>Обавештење о успешној пријави на предстојећи драфт</w:t>
      </w:r>
    </w:p>
    <w:p w14:paraId="2C57783A" w14:textId="4C0A98B9" w:rsidR="00D25EBC" w:rsidRPr="004B3507" w:rsidRDefault="00D25EBC" w:rsidP="003653D0">
      <w:pPr>
        <w:pStyle w:val="a1"/>
        <w:jc w:val="left"/>
      </w:pPr>
    </w:p>
    <w:p w14:paraId="44304FFE" w14:textId="20D78FE3" w:rsidR="00560AE9" w:rsidRPr="00560AE9" w:rsidRDefault="007257A0" w:rsidP="007257A0">
      <w:pPr>
        <w:pStyle w:val="Heading2"/>
      </w:pPr>
      <w:bookmarkStart w:id="207" w:name="_Toc176384539"/>
      <w:bookmarkStart w:id="208" w:name="_Toc176385280"/>
      <w:r>
        <w:rPr>
          <w:lang w:val="sr-Cyrl-RS"/>
        </w:rPr>
        <w:t>Преглед табле са новостима</w:t>
      </w:r>
      <w:bookmarkEnd w:id="207"/>
      <w:bookmarkEnd w:id="208"/>
    </w:p>
    <w:p w14:paraId="059BE9A0" w14:textId="3D40F4E2" w:rsidR="00127866" w:rsidRDefault="00E25641" w:rsidP="00E25641">
      <w:pPr>
        <w:pStyle w:val="a1"/>
        <w:ind w:firstLine="360"/>
        <w:jc w:val="both"/>
        <w:rPr>
          <w:rStyle w:val="Char"/>
        </w:rPr>
      </w:pPr>
      <w:r w:rsidRPr="00E25641">
        <w:rPr>
          <w:rStyle w:val="Char"/>
        </w:rPr>
        <w:t>Табла са новостима служи као главна платформа која омогућава корисницима да буду у току са свим значајним дешавањима унутар лиге, са посебним акцентом на реализоване трговине. Када корис</w:t>
      </w:r>
      <w:r w:rsidR="00C342C7">
        <w:rPr>
          <w:rStyle w:val="Char"/>
        </w:rPr>
        <w:t xml:space="preserve">ник притисне дугме </w:t>
      </w:r>
      <w:r w:rsidR="00C342C7" w:rsidRPr="00C342C7">
        <w:rPr>
          <w:rStyle w:val="Char"/>
          <w:i/>
        </w:rPr>
        <w:t>League news</w:t>
      </w:r>
      <w:r w:rsidRPr="00E25641">
        <w:rPr>
          <w:rStyle w:val="Char"/>
        </w:rPr>
        <w:t xml:space="preserve"> у горњем менију, бива преусмерен на страницу посвећену најновијим информацијама и догађајима</w:t>
      </w:r>
      <w:r w:rsidR="00D12044">
        <w:rPr>
          <w:rStyle w:val="Char"/>
          <w:lang w:val="sr-Cyrl-RS"/>
        </w:rPr>
        <w:t xml:space="preserve"> (слика 5.89</w:t>
      </w:r>
      <w:r w:rsidR="00F81FC8">
        <w:rPr>
          <w:rStyle w:val="Char"/>
          <w:lang w:val="sr-Cyrl-RS"/>
        </w:rPr>
        <w:t>)</w:t>
      </w:r>
      <w:r w:rsidRPr="00E25641">
        <w:rPr>
          <w:rStyle w:val="Char"/>
        </w:rPr>
        <w:t xml:space="preserve">. </w:t>
      </w:r>
    </w:p>
    <w:p w14:paraId="7C5725B6" w14:textId="5B895A1F" w:rsidR="00FE0100" w:rsidRDefault="00E7507F" w:rsidP="00E7507F">
      <w:pPr>
        <w:pStyle w:val="a1"/>
      </w:pPr>
      <w:r w:rsidRPr="00E7507F">
        <w:rPr>
          <w:noProof/>
          <w:lang w:val="en-US"/>
        </w:rPr>
        <w:lastRenderedPageBreak/>
        <w:drawing>
          <wp:inline distT="0" distB="0" distL="0" distR="0" wp14:anchorId="3F533167" wp14:editId="06C71846">
            <wp:extent cx="5640070" cy="237172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вести.jpg"/>
                    <pic:cNvPicPr/>
                  </pic:nvPicPr>
                  <pic:blipFill>
                    <a:blip r:embed="rId125">
                      <a:extLst>
                        <a:ext uri="{28A0092B-C50C-407E-A947-70E740481C1C}">
                          <a14:useLocalDpi xmlns:a14="http://schemas.microsoft.com/office/drawing/2010/main" val="0"/>
                        </a:ext>
                      </a:extLst>
                    </a:blip>
                    <a:stretch>
                      <a:fillRect/>
                    </a:stretch>
                  </pic:blipFill>
                  <pic:spPr>
                    <a:xfrm>
                      <a:off x="0" y="0"/>
                      <a:ext cx="5640070" cy="2371725"/>
                    </a:xfrm>
                    <a:prstGeom prst="rect">
                      <a:avLst/>
                    </a:prstGeom>
                  </pic:spPr>
                </pic:pic>
              </a:graphicData>
            </a:graphic>
          </wp:inline>
        </w:drawing>
      </w:r>
    </w:p>
    <w:p w14:paraId="551F694B" w14:textId="7F915F96" w:rsidR="00E109FF" w:rsidRDefault="00D12044" w:rsidP="00E109FF">
      <w:pPr>
        <w:pStyle w:val="a1"/>
        <w:rPr>
          <w:lang w:val="sr-Cyrl-RS"/>
        </w:rPr>
      </w:pPr>
      <w:r>
        <w:rPr>
          <w:lang w:val="sr-Cyrl-RS"/>
        </w:rPr>
        <w:t>Слика 5.89</w:t>
      </w:r>
      <w:r w:rsidR="00E109FF">
        <w:rPr>
          <w:lang w:val="sr-Cyrl-RS"/>
        </w:rPr>
        <w:t xml:space="preserve"> – Страница за преглед табле са новостима</w:t>
      </w:r>
    </w:p>
    <w:p w14:paraId="3705006B" w14:textId="78178F3B" w:rsidR="00F11D5E" w:rsidRDefault="009E5F6C" w:rsidP="00EE338A">
      <w:pPr>
        <w:pStyle w:val="a0"/>
        <w:ind w:firstLine="360"/>
        <w:rPr>
          <w:rStyle w:val="Char"/>
          <w:lang w:val="sr-Cyrl-RS"/>
        </w:rPr>
      </w:pPr>
      <w:r w:rsidRPr="00E25641">
        <w:rPr>
          <w:rStyle w:val="Char"/>
        </w:rPr>
        <w:t xml:space="preserve">Ова страница нуди свеобухватан приказ свих трговина које су се десиле, укључујући основне детаље као што су тимови укључени у трговину, </w:t>
      </w:r>
      <w:r>
        <w:rPr>
          <w:rStyle w:val="Char"/>
          <w:lang w:val="sr-Cyrl-RS"/>
        </w:rPr>
        <w:t xml:space="preserve">и </w:t>
      </w:r>
      <w:r w:rsidRPr="00E25641">
        <w:rPr>
          <w:rStyle w:val="Char"/>
        </w:rPr>
        <w:t>датум</w:t>
      </w:r>
      <w:r>
        <w:rPr>
          <w:rStyle w:val="Char"/>
          <w:lang w:val="sr-Cyrl-RS"/>
        </w:rPr>
        <w:t xml:space="preserve"> извршавања трговине</w:t>
      </w:r>
      <w:r w:rsidRPr="00E25641">
        <w:rPr>
          <w:rStyle w:val="Char"/>
        </w:rPr>
        <w:t xml:space="preserve">. Поред тога, новинари и аналитичари на овој платформи пружају детаљне коментаре и стручне анализе које доприносе дубљем разумевању сваке трговине. </w:t>
      </w:r>
      <w:r w:rsidR="001E1E46" w:rsidRPr="00E25641">
        <w:rPr>
          <w:rStyle w:val="Char"/>
        </w:rPr>
        <w:t>Такође, корисници могу пронаћи разне перспективе и увиде који омогућавају потпуније и богат</w:t>
      </w:r>
      <w:r w:rsidR="002932F8">
        <w:rPr>
          <w:rStyle w:val="Char"/>
          <w:lang w:val="sr-Cyrl-RS"/>
        </w:rPr>
        <w:t>и</w:t>
      </w:r>
      <w:r w:rsidR="001E1E46" w:rsidRPr="00E25641">
        <w:rPr>
          <w:rStyle w:val="Char"/>
        </w:rPr>
        <w:t>је искуство</w:t>
      </w:r>
      <w:r w:rsidR="002932F8">
        <w:rPr>
          <w:rStyle w:val="Char"/>
          <w:lang w:val="sr-Cyrl-RS"/>
        </w:rPr>
        <w:t>.</w:t>
      </w:r>
    </w:p>
    <w:p w14:paraId="2548C503" w14:textId="3CF3B00F" w:rsidR="006668AE" w:rsidRPr="002932F8" w:rsidRDefault="006668AE" w:rsidP="006668AE">
      <w:pPr>
        <w:pStyle w:val="Heading2"/>
        <w:rPr>
          <w:lang w:val="sr-Cyrl-RS"/>
        </w:rPr>
      </w:pPr>
      <w:bookmarkStart w:id="209" w:name="_Toc176384540"/>
      <w:bookmarkStart w:id="210" w:name="_Toc176385281"/>
      <w:r>
        <w:rPr>
          <w:lang w:val="sr-Cyrl-RS"/>
        </w:rPr>
        <w:t>Закључак</w:t>
      </w:r>
      <w:bookmarkEnd w:id="209"/>
      <w:bookmarkEnd w:id="210"/>
    </w:p>
    <w:p w14:paraId="2C49530B" w14:textId="7D577305" w:rsidR="003F60E0" w:rsidRPr="00B4794F" w:rsidRDefault="00B4794F" w:rsidP="00B4794F">
      <w:pPr>
        <w:pStyle w:val="a0"/>
        <w:ind w:firstLine="360"/>
      </w:pPr>
      <w:r w:rsidRPr="00B4794F">
        <w:t>У овом поглављу представљено је апликативно решење кроз визу</w:t>
      </w:r>
      <w:r w:rsidR="00557982">
        <w:t>елни приказ интерфејса и детаљан</w:t>
      </w:r>
      <w:r w:rsidRPr="00B4794F">
        <w:t xml:space="preserve"> </w:t>
      </w:r>
      <w:r w:rsidR="00557982">
        <w:rPr>
          <w:lang w:val="sr-Cyrl-RS"/>
        </w:rPr>
        <w:t xml:space="preserve">опис </w:t>
      </w:r>
      <w:r w:rsidRPr="00B4794F">
        <w:t xml:space="preserve">за коришћење, пружајући кориснику јасан водич за интеракцију са системом. Слике интерфејса омогућавају преглед изгледа и функционалности апликације, док детаљно објашњење води корисника кроз процес коришћења, истичући кључне функције и опције које апликација нуди. Осим тога, анализирано је како се систем понаша у односу на различите корисничке акције, чиме је обезбеђено да корисници имају потпуну контролу и разумевање током рада са апликацијом. Ово поглавље </w:t>
      </w:r>
      <w:r w:rsidR="00DC7931">
        <w:rPr>
          <w:lang w:val="sr-Cyrl-RS"/>
        </w:rPr>
        <w:t xml:space="preserve">приказује саму имплементацију система на апликативном нивоу и </w:t>
      </w:r>
      <w:r w:rsidRPr="00B4794F">
        <w:t>осигурава да су корисници у потпуности припремљени за коришћење апликативног решења, што значајно доприноси укупном корисничком искуству и успешности софтвера.</w:t>
      </w:r>
    </w:p>
    <w:p w14:paraId="44D6B0D8" w14:textId="5D96A987" w:rsidR="00953A8C" w:rsidRPr="00953A8C" w:rsidRDefault="00953A8C" w:rsidP="00953A8C">
      <w:pPr>
        <w:pStyle w:val="Heading1"/>
      </w:pPr>
      <w:bookmarkStart w:id="211" w:name="_Toc176384541"/>
      <w:bookmarkStart w:id="212" w:name="_Toc176385282"/>
      <w:r>
        <w:rPr>
          <w:lang w:val="sr-Cyrl-RS"/>
        </w:rPr>
        <w:lastRenderedPageBreak/>
        <w:t>Закључак</w:t>
      </w:r>
      <w:bookmarkEnd w:id="211"/>
      <w:bookmarkEnd w:id="212"/>
    </w:p>
    <w:p w14:paraId="2724411F" w14:textId="6AE1F36D" w:rsidR="00952D00" w:rsidRDefault="00952D00" w:rsidP="000406C0">
      <w:pPr>
        <w:pStyle w:val="a0"/>
        <w:ind w:firstLine="360"/>
        <w:rPr>
          <w:lang w:val="sr-Cyrl-RS"/>
        </w:rPr>
      </w:pPr>
      <w:r w:rsidRPr="00952D00">
        <w:rPr>
          <w:lang w:val="sr-Cyrl-RS"/>
        </w:rPr>
        <w:t xml:space="preserve">Развој и имплементација информационог система за руковођење члановима кошаркашке лиге, са посебним нагласком на </w:t>
      </w:r>
      <w:r w:rsidR="005D57A9">
        <w:rPr>
          <w:lang w:val="sr-Cyrl-RS"/>
        </w:rPr>
        <w:t>руковођење</w:t>
      </w:r>
      <w:r w:rsidRPr="00952D00">
        <w:rPr>
          <w:lang w:val="sr-Cyrl-RS"/>
        </w:rPr>
        <w:t xml:space="preserve"> трговином имовине тимова, представља стратешки значајан корак ка унапређењу ефикасности и прецизности рада запослених. Овај систем омогућава менаџерима тимова да на интуитиван и лако приступачан начин управљају кључним ресурсима, нудећи алате који омогућавају брзо и тачно доношење одлука. Са напредним функцијама које пружају правовремене и релевантне информације, корисници могу са већом сигурношћу приступити сложеним задацима, минимизирајући ризик од грешака. Осим тога, систем значајно побољшава квалитет рада кроз оптимизацију процеса и омогућавање фокусирања на кључне аспекте управљања тимом. Ова иновативна платформа не само да оснажује менаџере, већ и поставља темеље за дугорочни успех тимова у изузетно конкурентном окружењу савременог спорта.</w:t>
      </w:r>
    </w:p>
    <w:p w14:paraId="45969A2D" w14:textId="34E2FFEE" w:rsidR="00DA387D" w:rsidRDefault="00813630" w:rsidP="000406C0">
      <w:pPr>
        <w:pStyle w:val="a0"/>
        <w:ind w:firstLine="360"/>
        <w:rPr>
          <w:lang w:val="sr-Cyrl-RS"/>
        </w:rPr>
      </w:pPr>
      <w:r w:rsidRPr="00813630">
        <w:rPr>
          <w:lang w:val="sr-Cyrl-RS"/>
        </w:rPr>
        <w:t>Овај модел организације лиге истиче се као пример правичности, са примарним фокусом на постизање шампионских успеха. Захваљујући детаљном опису његових најважнијих карактеристика, овај систем не само што поставља стандарде за ефикасно управљање, већ има потенцијал да се примени у другим лигама. Оваква примена би допринела унапређењу квалитета спорта у целини, омогућавајући свим тимовима да се такмиче под једнаким условима, док истовремено подиже ниво професионализма и транспарентн</w:t>
      </w:r>
      <w:r w:rsidR="00634258">
        <w:rPr>
          <w:lang w:val="sr-Cyrl-RS"/>
        </w:rPr>
        <w:t>ости у целом спортском окружењу</w:t>
      </w:r>
      <w:r w:rsidR="00E07990">
        <w:rPr>
          <w:lang w:val="sr-Cyrl-RS"/>
        </w:rPr>
        <w:t>.</w:t>
      </w:r>
    </w:p>
    <w:p w14:paraId="4BF772D2" w14:textId="03136B3F" w:rsidR="009B6F6F" w:rsidRPr="00B8668F" w:rsidRDefault="00D8579C" w:rsidP="00B8668F">
      <w:pPr>
        <w:pStyle w:val="a0"/>
        <w:ind w:firstLine="360"/>
        <w:rPr>
          <w:lang w:val="sr-Cyrl-RS"/>
        </w:rPr>
      </w:pPr>
      <w:r>
        <w:rPr>
          <w:lang w:val="sr-Cyrl-RS"/>
        </w:rPr>
        <w:t>Једно од могућих проширења система је д</w:t>
      </w:r>
      <w:r w:rsidR="009B6F6F">
        <w:t>одавање табеле и резултата</w:t>
      </w:r>
      <w:r w:rsidR="00191FF2">
        <w:t>.</w:t>
      </w:r>
      <w:r w:rsidR="004A27E4">
        <w:t xml:space="preserve"> </w:t>
      </w:r>
      <w:r w:rsidR="00191FF2">
        <w:rPr>
          <w:lang w:val="sr-Cyrl-RS"/>
        </w:rPr>
        <w:t xml:space="preserve">Ово </w:t>
      </w:r>
      <w:r w:rsidR="004A27E4">
        <w:t>проширење би дефинитивно привукло више пажње од стране навијача. Резултати одиграних утакмица и табела би значајно помогла у праћењу својих омиљених тимова.</w:t>
      </w:r>
    </w:p>
    <w:p w14:paraId="73B9BED0" w14:textId="3C19C3E4" w:rsidR="006E692F" w:rsidRPr="009B6F6F" w:rsidRDefault="00482EA7" w:rsidP="00D748B5">
      <w:pPr>
        <w:pStyle w:val="a0"/>
        <w:ind w:firstLine="360"/>
      </w:pPr>
      <w:r>
        <w:rPr>
          <w:lang w:val="sr-Cyrl-RS"/>
        </w:rPr>
        <w:t>Систем је могуће проширити и додавањем имплементације</w:t>
      </w:r>
      <w:r w:rsidR="00D748B5">
        <w:rPr>
          <w:lang w:val="sr-Cyrl-RS"/>
        </w:rPr>
        <w:t xml:space="preserve"> </w:t>
      </w:r>
      <w:r w:rsidR="003239B4">
        <w:t xml:space="preserve">одржавања драфта. </w:t>
      </w:r>
      <w:r w:rsidR="003239B4">
        <w:rPr>
          <w:lang w:val="sr-Cyrl-RS"/>
        </w:rPr>
        <w:t>Потребно је</w:t>
      </w:r>
      <w:r w:rsidR="006E692F">
        <w:t xml:space="preserve"> имплементирати сам драфт догађај преко којег ће менаџери моћи да</w:t>
      </w:r>
      <w:r w:rsidR="0062266F">
        <w:t xml:space="preserve"> искористе пикове како би одабрали жељеног регрута. Био би одређен јасан редослед одабира путем драфт лутрије, а сваки менаџер, када дође његов тим на ред, би имао прилику да одабере жељеног регрута.</w:t>
      </w:r>
      <w:r w:rsidR="006E692F">
        <w:t xml:space="preserve"> </w:t>
      </w:r>
    </w:p>
    <w:p w14:paraId="2DABBE41" w14:textId="4F49D5B9" w:rsidR="009A525D" w:rsidRPr="009A525D" w:rsidRDefault="00ED697D" w:rsidP="00ED697D">
      <w:pPr>
        <w:pStyle w:val="a0"/>
        <w:ind w:firstLine="360"/>
      </w:pPr>
      <w:r>
        <w:rPr>
          <w:lang w:val="sr-Cyrl-RS"/>
        </w:rPr>
        <w:t xml:space="preserve">Додавање </w:t>
      </w:r>
      <w:r w:rsidR="009A525D">
        <w:t>статистике играча</w:t>
      </w:r>
      <w:r w:rsidR="00FE759A">
        <w:t xml:space="preserve"> би такође представљало једно значајно проширење.</w:t>
      </w:r>
      <w:r w:rsidR="00DE47C7">
        <w:t xml:space="preserve"> </w:t>
      </w:r>
      <w:r w:rsidR="00FE759A">
        <w:rPr>
          <w:lang w:val="sr-Cyrl-RS"/>
        </w:rPr>
        <w:t>К</w:t>
      </w:r>
      <w:r w:rsidR="005921E9">
        <w:t>ошарка је незамислив спорт без статистике и њеним увођењем би и навијачи и запослени имали бољи увид у перформансе играча током сезоне.</w:t>
      </w:r>
    </w:p>
    <w:p w14:paraId="7847D484" w14:textId="09E76C75" w:rsidR="009A525D" w:rsidRPr="009A525D" w:rsidRDefault="00F702E5" w:rsidP="00F702E5">
      <w:pPr>
        <w:pStyle w:val="a0"/>
        <w:ind w:firstLine="360"/>
      </w:pPr>
      <w:r>
        <w:rPr>
          <w:lang w:val="sr-Cyrl-RS"/>
        </w:rPr>
        <w:t xml:space="preserve">Увођење </w:t>
      </w:r>
      <w:r w:rsidR="009A525D">
        <w:t>система за препоруку</w:t>
      </w:r>
      <w:r w:rsidR="0080020B">
        <w:rPr>
          <w:lang w:val="sr-Cyrl-RS"/>
        </w:rPr>
        <w:t xml:space="preserve"> може бити проширење које би значајно помогло запосленима унутар тима приликом доношења веома важних одлука.</w:t>
      </w:r>
      <w:r w:rsidR="00DE47C7">
        <w:t xml:space="preserve"> </w:t>
      </w:r>
      <w:r w:rsidR="0080020B">
        <w:rPr>
          <w:lang w:val="sr-Cyrl-RS"/>
        </w:rPr>
        <w:t>П</w:t>
      </w:r>
      <w:r w:rsidR="003E6A61">
        <w:t xml:space="preserve">раћење и скаутирање свих играча унутар лиге уме бити веома временски захтеван посао. </w:t>
      </w:r>
      <w:r w:rsidR="00761DC6">
        <w:t xml:space="preserve">Систем за препоруку би могао скратити време за проналазак правог појачања тако што би на основу карактеристика и статистике играча додатих у листу жеља, могао препоручити друге играче који </w:t>
      </w:r>
      <w:r w:rsidR="00A450C2">
        <w:t>имају идентичне карактеристике</w:t>
      </w:r>
      <w:r w:rsidR="00761DC6">
        <w:t>. Ово би се могло постићи нпр. коришћењем графске базе података.</w:t>
      </w:r>
    </w:p>
    <w:p w14:paraId="50DD8D10" w14:textId="5400929D" w:rsidR="009A525D" w:rsidRPr="009A525D" w:rsidRDefault="00414A09" w:rsidP="002D3E4E">
      <w:pPr>
        <w:pStyle w:val="a0"/>
        <w:ind w:firstLine="360"/>
      </w:pPr>
      <w:r>
        <w:rPr>
          <w:lang w:val="sr-Cyrl-RS"/>
        </w:rPr>
        <w:lastRenderedPageBreak/>
        <w:t>С</w:t>
      </w:r>
      <w:r>
        <w:t>лободна агенција</w:t>
      </w:r>
      <w:r w:rsidR="00687503">
        <w:t xml:space="preserve"> представља</w:t>
      </w:r>
      <w:r w:rsidR="00DE47C7">
        <w:t xml:space="preserve"> </w:t>
      </w:r>
      <w:r w:rsidR="00027439">
        <w:t>један од најинтересантнијих периода током године за сваког навијача</w:t>
      </w:r>
      <w:r w:rsidR="00D32E5E">
        <w:rPr>
          <w:lang w:val="sr-Cyrl-RS"/>
        </w:rPr>
        <w:t>,</w:t>
      </w:r>
      <w:r w:rsidR="00027439">
        <w:t xml:space="preserve"> </w:t>
      </w:r>
      <w:r w:rsidR="00D32E5E">
        <w:rPr>
          <w:lang w:val="sr-Cyrl-RS"/>
        </w:rPr>
        <w:t>самим тиме би проширење привукло пажњу многих навијача</w:t>
      </w:r>
      <w:r w:rsidR="00027439">
        <w:t xml:space="preserve">. Период када су одређени играчи без уговора и покушавају да пронађу нови тим, док се сви тимови у лиги боре за њихов потпис. </w:t>
      </w:r>
      <w:r w:rsidR="005A6B28">
        <w:rPr>
          <w:lang w:val="sr-Cyrl-RS"/>
        </w:rPr>
        <w:t>Уз повећан број навијача, имплементација овог проширења би</w:t>
      </w:r>
      <w:r w:rsidR="00E80A28">
        <w:t xml:space="preserve"> побљшало пословање унутар лиге.</w:t>
      </w:r>
    </w:p>
    <w:p w14:paraId="645B049C" w14:textId="28CD285D" w:rsidR="00367436" w:rsidRDefault="000A1DE9" w:rsidP="004031CB">
      <w:pPr>
        <w:pStyle w:val="a0"/>
        <w:ind w:firstLine="360"/>
        <w:rPr>
          <w:lang w:val="sr-Cyrl-RS"/>
        </w:rPr>
      </w:pPr>
      <w:r>
        <w:rPr>
          <w:lang w:val="sr-Cyrl-RS"/>
        </w:rPr>
        <w:t>Наведена проширења се труде да, осим што побољшавају пословање унутар лиге, у с</w:t>
      </w:r>
      <w:r w:rsidR="00DB57DB">
        <w:rPr>
          <w:lang w:val="sr-Cyrl-RS"/>
        </w:rPr>
        <w:t>истем што више укључе и навијаче</w:t>
      </w:r>
      <w:r w:rsidR="002E7671">
        <w:rPr>
          <w:lang w:val="sr-Cyrl-RS"/>
        </w:rPr>
        <w:t xml:space="preserve"> и њима направе интересантније</w:t>
      </w:r>
      <w:r w:rsidR="000F6EF6">
        <w:rPr>
          <w:lang w:val="sr-Cyrl-RS"/>
        </w:rPr>
        <w:t xml:space="preserve"> искуство</w:t>
      </w:r>
      <w:r w:rsidR="003B6F07">
        <w:rPr>
          <w:lang w:val="sr-Cyrl-RS"/>
        </w:rPr>
        <w:t>.</w:t>
      </w:r>
    </w:p>
    <w:p w14:paraId="61923094" w14:textId="77777777" w:rsidR="00367436" w:rsidRDefault="00367436">
      <w:pPr>
        <w:rPr>
          <w:sz w:val="24"/>
          <w:szCs w:val="20"/>
          <w:lang w:val="sr-Cyrl-RS"/>
        </w:rPr>
      </w:pPr>
      <w:r>
        <w:rPr>
          <w:lang w:val="sr-Cyrl-RS"/>
        </w:rPr>
        <w:br w:type="page"/>
      </w:r>
    </w:p>
    <w:p w14:paraId="31543241" w14:textId="7F380067" w:rsidR="00D46B02" w:rsidRDefault="00D016EE" w:rsidP="000E1087">
      <w:pPr>
        <w:pStyle w:val="Heading1"/>
        <w:rPr>
          <w:lang w:val="sr-Cyrl-RS"/>
        </w:rPr>
      </w:pPr>
      <w:bookmarkStart w:id="213" w:name="_Toc176384542"/>
      <w:bookmarkStart w:id="214" w:name="_Toc176385283"/>
      <w:r>
        <w:rPr>
          <w:lang w:val="sr-Cyrl-RS"/>
        </w:rPr>
        <w:lastRenderedPageBreak/>
        <w:t>Литература</w:t>
      </w:r>
      <w:bookmarkEnd w:id="213"/>
      <w:bookmarkEnd w:id="214"/>
    </w:p>
    <w:p w14:paraId="75287104" w14:textId="0753E6EF" w:rsidR="006513E3" w:rsidRDefault="006513E3" w:rsidP="006513E3">
      <w:pPr>
        <w:pStyle w:val="a0"/>
        <w:rPr>
          <w:rStyle w:val="Hyperlink"/>
          <w:i/>
          <w:lang w:val="en-US"/>
        </w:rPr>
      </w:pPr>
      <w:r w:rsidRPr="00130623">
        <w:rPr>
          <w:i/>
          <w:lang w:val="en-US"/>
        </w:rPr>
        <w:t>[1]</w:t>
      </w:r>
      <w:r w:rsidR="008D20CA" w:rsidRPr="00130623">
        <w:rPr>
          <w:i/>
          <w:lang w:val="en-US"/>
        </w:rPr>
        <w:t xml:space="preserve"> </w:t>
      </w:r>
      <w:r w:rsidR="00527984">
        <w:rPr>
          <w:i/>
          <w:lang w:val="en-US"/>
        </w:rPr>
        <w:t>Go</w:t>
      </w:r>
      <w:r w:rsidR="008D20CA">
        <w:rPr>
          <w:i/>
          <w:lang w:val="en-US"/>
        </w:rPr>
        <w:t xml:space="preserve"> Documentation</w:t>
      </w:r>
      <w:r w:rsidRPr="00130623">
        <w:rPr>
          <w:i/>
          <w:lang w:val="en-US"/>
        </w:rPr>
        <w:t xml:space="preserve">, </w:t>
      </w:r>
      <w:hyperlink r:id="rId126" w:history="1">
        <w:r w:rsidR="00225B9E" w:rsidRPr="00344CEB">
          <w:rPr>
            <w:rStyle w:val="Hyperlink"/>
            <w:i/>
            <w:lang w:val="en-US"/>
          </w:rPr>
          <w:t>https://go.dev/doc/</w:t>
        </w:r>
      </w:hyperlink>
    </w:p>
    <w:p w14:paraId="1DD86AAB" w14:textId="598AD2A5" w:rsidR="00740873" w:rsidRDefault="00225B9E" w:rsidP="00EF7200">
      <w:pPr>
        <w:pStyle w:val="a0"/>
        <w:rPr>
          <w:i/>
          <w:lang w:val="en-US"/>
        </w:rPr>
      </w:pPr>
      <w:r>
        <w:rPr>
          <w:i/>
          <w:lang w:val="en-US"/>
        </w:rPr>
        <w:t>[2]</w:t>
      </w:r>
      <w:r w:rsidR="00740873">
        <w:rPr>
          <w:i/>
          <w:lang w:val="en-US"/>
        </w:rPr>
        <w:t xml:space="preserve"> G</w:t>
      </w:r>
      <w:r w:rsidR="00A07EA4">
        <w:rPr>
          <w:i/>
          <w:lang w:val="en-US"/>
        </w:rPr>
        <w:t>o By E</w:t>
      </w:r>
      <w:r w:rsidR="00740873">
        <w:rPr>
          <w:i/>
          <w:lang w:val="en-US"/>
        </w:rPr>
        <w:t xml:space="preserve">xample, </w:t>
      </w:r>
      <w:hyperlink r:id="rId127" w:history="1">
        <w:r w:rsidR="00740873" w:rsidRPr="00740873">
          <w:rPr>
            <w:rStyle w:val="Hyperlink"/>
            <w:i/>
            <w:lang w:val="en-US"/>
          </w:rPr>
          <w:t>https://gobyexample.com/</w:t>
        </w:r>
      </w:hyperlink>
    </w:p>
    <w:p w14:paraId="2F3A0B36" w14:textId="1280E7A8" w:rsidR="00740873" w:rsidRPr="00740873" w:rsidRDefault="00740873" w:rsidP="00EF7200">
      <w:pPr>
        <w:pStyle w:val="a0"/>
        <w:rPr>
          <w:i/>
          <w:lang w:val="en-US"/>
        </w:rPr>
      </w:pPr>
      <w:r>
        <w:rPr>
          <w:i/>
          <w:lang w:val="en-US"/>
        </w:rPr>
        <w:t xml:space="preserve">[3] </w:t>
      </w:r>
      <w:r w:rsidR="00225B9E">
        <w:rPr>
          <w:i/>
          <w:lang w:val="en-US"/>
        </w:rPr>
        <w:t xml:space="preserve">Angular Documentation, </w:t>
      </w:r>
      <w:hyperlink r:id="rId128" w:history="1">
        <w:r w:rsidR="00225B9E" w:rsidRPr="00670041">
          <w:rPr>
            <w:rStyle w:val="Hyperlink"/>
            <w:i/>
            <w:lang w:val="en-US"/>
          </w:rPr>
          <w:t>https://angular.io/docs</w:t>
        </w:r>
      </w:hyperlink>
    </w:p>
    <w:p w14:paraId="0991C0C2" w14:textId="60CCDF5F" w:rsidR="00740873" w:rsidRDefault="00740873" w:rsidP="00EF7200">
      <w:pPr>
        <w:pStyle w:val="a0"/>
        <w:rPr>
          <w:i/>
          <w:u w:val="single"/>
          <w:lang w:val="en-US"/>
        </w:rPr>
      </w:pPr>
      <w:r>
        <w:rPr>
          <w:i/>
          <w:lang w:val="en-US"/>
        </w:rPr>
        <w:t>[4</w:t>
      </w:r>
      <w:r w:rsidR="006F6408">
        <w:rPr>
          <w:i/>
          <w:lang w:val="en-US"/>
        </w:rPr>
        <w:t>]</w:t>
      </w:r>
      <w:r w:rsidR="00484559">
        <w:rPr>
          <w:i/>
          <w:lang w:val="en-US"/>
        </w:rPr>
        <w:t xml:space="preserve"> TypeScript Documentation, </w:t>
      </w:r>
      <w:hyperlink r:id="rId129" w:history="1">
        <w:r w:rsidR="00484559" w:rsidRPr="00670041">
          <w:rPr>
            <w:rStyle w:val="Hyperlink"/>
            <w:i/>
            <w:lang w:val="en-US"/>
          </w:rPr>
          <w:t>https://www.typescriptlang.org/docs/</w:t>
        </w:r>
      </w:hyperlink>
    </w:p>
    <w:p w14:paraId="4A66ACAA" w14:textId="612B0A45" w:rsidR="00281F81" w:rsidRPr="00281F81" w:rsidRDefault="00740873" w:rsidP="00EF7200">
      <w:pPr>
        <w:pStyle w:val="a0"/>
        <w:rPr>
          <w:i/>
          <w:color w:val="0000FF"/>
          <w:u w:val="single"/>
          <w:lang w:val="en-US"/>
        </w:rPr>
      </w:pPr>
      <w:r>
        <w:rPr>
          <w:i/>
          <w:lang w:val="en-US"/>
        </w:rPr>
        <w:t>[5</w:t>
      </w:r>
      <w:r w:rsidR="00EF7200">
        <w:rPr>
          <w:i/>
          <w:lang w:val="en-US"/>
        </w:rPr>
        <w:t xml:space="preserve">] </w:t>
      </w:r>
      <w:r w:rsidR="00225B9E">
        <w:rPr>
          <w:i/>
          <w:lang w:val="en-US"/>
        </w:rPr>
        <w:t>Oracle Database Documentation</w:t>
      </w:r>
      <w:r w:rsidR="00EF7200">
        <w:rPr>
          <w:i/>
          <w:lang w:val="en-US"/>
        </w:rPr>
        <w:t xml:space="preserve">, </w:t>
      </w:r>
      <w:hyperlink r:id="rId130" w:history="1">
        <w:r w:rsidR="00281F81" w:rsidRPr="00344CEB">
          <w:rPr>
            <w:rStyle w:val="Hyperlink"/>
            <w:i/>
            <w:lang w:val="en-US"/>
          </w:rPr>
          <w:t>https://docs.oracle.com/en/database/oracle/oracle-database/index.html</w:t>
        </w:r>
      </w:hyperlink>
    </w:p>
    <w:p w14:paraId="641E5AB0" w14:textId="7E2E7CAC" w:rsidR="00EF7200" w:rsidRDefault="00281F81" w:rsidP="006513E3">
      <w:pPr>
        <w:pStyle w:val="a0"/>
        <w:rPr>
          <w:rStyle w:val="Hyperlink"/>
          <w:i/>
          <w:lang w:val="en-US"/>
        </w:rPr>
      </w:pPr>
      <w:r>
        <w:rPr>
          <w:i/>
          <w:lang w:val="en-US"/>
        </w:rPr>
        <w:t xml:space="preserve">[6] Oracle SQL Developer Data modeler, </w:t>
      </w:r>
      <w:hyperlink r:id="rId131" w:history="1">
        <w:r w:rsidRPr="00281F81">
          <w:rPr>
            <w:rStyle w:val="Hyperlink"/>
            <w:i/>
            <w:lang w:val="en-US"/>
          </w:rPr>
          <w:t>https://docs.oracle.com/en/database/oracle/sql-developer-data-modeler/</w:t>
        </w:r>
      </w:hyperlink>
    </w:p>
    <w:p w14:paraId="0FA92A7D" w14:textId="03413F9C" w:rsidR="00877A4B" w:rsidRDefault="00877A4B" w:rsidP="006513E3">
      <w:pPr>
        <w:pStyle w:val="a0"/>
        <w:rPr>
          <w:rStyle w:val="Hyperlink"/>
          <w:i/>
          <w:lang w:val="en-US"/>
        </w:rPr>
      </w:pPr>
      <w:r>
        <w:rPr>
          <w:i/>
          <w:lang w:val="en-US"/>
        </w:rPr>
        <w:t>[7] REST</w:t>
      </w:r>
      <w:r w:rsidR="00505419">
        <w:rPr>
          <w:i/>
          <w:lang w:val="en-US"/>
        </w:rPr>
        <w:t xml:space="preserve"> API Tutorial</w:t>
      </w:r>
      <w:r>
        <w:rPr>
          <w:i/>
          <w:lang w:val="en-US"/>
        </w:rPr>
        <w:t xml:space="preserve">, </w:t>
      </w:r>
      <w:hyperlink r:id="rId132" w:history="1">
        <w:r w:rsidR="00931400" w:rsidRPr="007E569E">
          <w:rPr>
            <w:rStyle w:val="Hyperlink"/>
            <w:i/>
            <w:lang w:val="en-US"/>
          </w:rPr>
          <w:t>https://restfulapi.net/</w:t>
        </w:r>
      </w:hyperlink>
    </w:p>
    <w:p w14:paraId="7DFF50E7" w14:textId="3DBE9720" w:rsidR="00931400" w:rsidRDefault="00931400" w:rsidP="006513E3">
      <w:pPr>
        <w:pStyle w:val="a0"/>
        <w:rPr>
          <w:rStyle w:val="Hyperlink"/>
          <w:i/>
          <w:lang w:val="en-US"/>
        </w:rPr>
      </w:pPr>
      <w:r>
        <w:rPr>
          <w:i/>
          <w:lang w:val="en-US"/>
        </w:rPr>
        <w:t>[8] HTTP</w:t>
      </w:r>
      <w:r w:rsidR="00B855B8">
        <w:rPr>
          <w:i/>
          <w:lang w:val="en-US"/>
        </w:rPr>
        <w:t xml:space="preserve"> Documentation</w:t>
      </w:r>
      <w:r>
        <w:rPr>
          <w:i/>
          <w:lang w:val="en-US"/>
        </w:rPr>
        <w:t xml:space="preserve">, </w:t>
      </w:r>
      <w:r w:rsidRPr="00931400">
        <w:rPr>
          <w:rStyle w:val="Hyperlink"/>
          <w:i/>
          <w:lang w:val="en-US"/>
        </w:rPr>
        <w:t>https://httpwg.org/specs/</w:t>
      </w:r>
    </w:p>
    <w:p w14:paraId="611A02A0" w14:textId="35A1C98D" w:rsidR="00A70AA4" w:rsidRDefault="00A70AA4" w:rsidP="006513E3">
      <w:pPr>
        <w:pStyle w:val="a0"/>
        <w:rPr>
          <w:rStyle w:val="Hyperlink"/>
          <w:i/>
          <w:lang w:val="en-US"/>
        </w:rPr>
      </w:pPr>
      <w:r>
        <w:rPr>
          <w:i/>
          <w:lang w:val="en-US"/>
        </w:rPr>
        <w:t>[9] Windows 11</w:t>
      </w:r>
      <w:r w:rsidR="0056767B">
        <w:rPr>
          <w:i/>
          <w:lang w:val="en-US"/>
        </w:rPr>
        <w:t xml:space="preserve"> technical documentation for developers and IT pros</w:t>
      </w:r>
      <w:r>
        <w:rPr>
          <w:i/>
          <w:lang w:val="en-US"/>
        </w:rPr>
        <w:t xml:space="preserve">, </w:t>
      </w:r>
      <w:hyperlink r:id="rId133" w:history="1">
        <w:r w:rsidR="00B16567" w:rsidRPr="007E569E">
          <w:rPr>
            <w:rStyle w:val="Hyperlink"/>
            <w:i/>
            <w:lang w:val="en-US"/>
          </w:rPr>
          <w:t>https://learn.microsoft.com/en-us/windows/</w:t>
        </w:r>
      </w:hyperlink>
    </w:p>
    <w:p w14:paraId="1ABDE65D" w14:textId="30826F84" w:rsidR="00B16567" w:rsidRPr="003F4971" w:rsidRDefault="00B16567" w:rsidP="00B16567">
      <w:pPr>
        <w:pStyle w:val="a0"/>
        <w:rPr>
          <w:i/>
        </w:rPr>
      </w:pPr>
      <w:r>
        <w:rPr>
          <w:i/>
        </w:rPr>
        <w:t xml:space="preserve">[10] </w:t>
      </w:r>
      <w:r>
        <w:rPr>
          <w:i/>
          <w:lang w:val="en-US"/>
        </w:rPr>
        <w:t>HTML Documentation</w:t>
      </w:r>
      <w:r>
        <w:rPr>
          <w:i/>
          <w:lang w:val="sr-Cyrl-RS"/>
        </w:rPr>
        <w:t xml:space="preserve"> </w:t>
      </w:r>
      <w:r>
        <w:rPr>
          <w:i/>
        </w:rPr>
        <w:t xml:space="preserve">, </w:t>
      </w:r>
      <w:r w:rsidR="00D32FFA" w:rsidRPr="00D32FFA">
        <w:rPr>
          <w:rStyle w:val="Hyperlink"/>
          <w:i/>
        </w:rPr>
        <w:t>https://developer.mozilla.org/en-US/docs/Web/HTML</w:t>
      </w:r>
    </w:p>
    <w:p w14:paraId="57C5AD12" w14:textId="596E27CA" w:rsidR="00B16567" w:rsidRDefault="00B16567" w:rsidP="006513E3">
      <w:pPr>
        <w:pStyle w:val="a0"/>
        <w:rPr>
          <w:rStyle w:val="Hyperlink"/>
          <w:i/>
        </w:rPr>
      </w:pPr>
      <w:r>
        <w:rPr>
          <w:i/>
        </w:rPr>
        <w:t>[11</w:t>
      </w:r>
      <w:r w:rsidRPr="003F4971">
        <w:rPr>
          <w:i/>
        </w:rPr>
        <w:t>]</w:t>
      </w:r>
      <w:r>
        <w:rPr>
          <w:i/>
        </w:rPr>
        <w:t xml:space="preserve"> </w:t>
      </w:r>
      <w:r w:rsidR="008D5A8E">
        <w:rPr>
          <w:i/>
        </w:rPr>
        <w:t>CSS Documentation</w:t>
      </w:r>
      <w:r>
        <w:rPr>
          <w:i/>
        </w:rPr>
        <w:t xml:space="preserve">, </w:t>
      </w:r>
      <w:hyperlink r:id="rId134" w:history="1">
        <w:r w:rsidR="007618C3" w:rsidRPr="007E569E">
          <w:rPr>
            <w:rStyle w:val="Hyperlink"/>
            <w:i/>
          </w:rPr>
          <w:t>https://developer.mozilla.org/en-US/docs/Web/CSS</w:t>
        </w:r>
      </w:hyperlink>
    </w:p>
    <w:p w14:paraId="71F94C78" w14:textId="5B1DC63C" w:rsidR="007618C3" w:rsidRPr="003F4971" w:rsidRDefault="00266AAD" w:rsidP="007618C3">
      <w:pPr>
        <w:pStyle w:val="a0"/>
        <w:rPr>
          <w:i/>
        </w:rPr>
      </w:pPr>
      <w:r>
        <w:rPr>
          <w:i/>
        </w:rPr>
        <w:t>[12</w:t>
      </w:r>
      <w:r w:rsidR="007618C3">
        <w:rPr>
          <w:i/>
        </w:rPr>
        <w:t xml:space="preserve">] </w:t>
      </w:r>
      <w:r w:rsidR="007618C3">
        <w:rPr>
          <w:i/>
          <w:lang w:val="en-US"/>
        </w:rPr>
        <w:t>JavaScript Documentation</w:t>
      </w:r>
      <w:r w:rsidR="007618C3">
        <w:rPr>
          <w:i/>
          <w:lang w:val="sr-Cyrl-RS"/>
        </w:rPr>
        <w:t xml:space="preserve"> </w:t>
      </w:r>
      <w:r w:rsidR="007618C3">
        <w:rPr>
          <w:i/>
        </w:rPr>
        <w:t xml:space="preserve">, </w:t>
      </w:r>
      <w:r w:rsidR="007618C3" w:rsidRPr="007618C3">
        <w:rPr>
          <w:rStyle w:val="Hyperlink"/>
          <w:i/>
        </w:rPr>
        <w:t>https://developer.mozilla.org/en-US/docs/Web/JavaScript</w:t>
      </w:r>
    </w:p>
    <w:p w14:paraId="19DBEE58" w14:textId="46FCDD53" w:rsidR="007618C3" w:rsidRDefault="00266AAD" w:rsidP="000352BF">
      <w:pPr>
        <w:pStyle w:val="a0"/>
        <w:rPr>
          <w:rStyle w:val="Hyperlink"/>
          <w:i/>
        </w:rPr>
      </w:pPr>
      <w:r>
        <w:rPr>
          <w:i/>
        </w:rPr>
        <w:t>[13</w:t>
      </w:r>
      <w:r w:rsidR="007618C3" w:rsidRPr="003F4971">
        <w:rPr>
          <w:i/>
        </w:rPr>
        <w:t>]</w:t>
      </w:r>
      <w:r w:rsidR="000352BF">
        <w:rPr>
          <w:i/>
        </w:rPr>
        <w:t xml:space="preserve"> </w:t>
      </w:r>
      <w:r w:rsidR="00465675">
        <w:rPr>
          <w:i/>
        </w:rPr>
        <w:t>SQL</w:t>
      </w:r>
      <w:r w:rsidR="007618C3">
        <w:rPr>
          <w:i/>
        </w:rPr>
        <w:t xml:space="preserve"> </w:t>
      </w:r>
      <w:r w:rsidR="000352BF">
        <w:rPr>
          <w:i/>
        </w:rPr>
        <w:t xml:space="preserve">Language </w:t>
      </w:r>
      <w:r w:rsidR="00016B31">
        <w:rPr>
          <w:i/>
        </w:rPr>
        <w:t xml:space="preserve">Quick </w:t>
      </w:r>
      <w:r w:rsidR="00393D60">
        <w:rPr>
          <w:i/>
        </w:rPr>
        <w:t>Reference</w:t>
      </w:r>
      <w:r w:rsidR="000352BF">
        <w:rPr>
          <w:i/>
        </w:rPr>
        <w:t xml:space="preserve">, </w:t>
      </w:r>
      <w:r w:rsidR="00016B31" w:rsidRPr="00016B31">
        <w:rPr>
          <w:rStyle w:val="Hyperlink"/>
          <w:i/>
        </w:rPr>
        <w:t>https://docs.oracle.com/en/database/oracle/oracle-database/21/sqlqr/sql-language-quick-reference.pdf</w:t>
      </w:r>
    </w:p>
    <w:p w14:paraId="79559424" w14:textId="080BD7A7" w:rsidR="00441E3B" w:rsidRPr="00B16567" w:rsidRDefault="00887D9E" w:rsidP="000352BF">
      <w:pPr>
        <w:pStyle w:val="a0"/>
        <w:rPr>
          <w:i/>
        </w:rPr>
      </w:pPr>
      <w:r>
        <w:rPr>
          <w:i/>
        </w:rPr>
        <w:t>[14</w:t>
      </w:r>
      <w:r w:rsidR="00441E3B" w:rsidRPr="003F4971">
        <w:rPr>
          <w:i/>
        </w:rPr>
        <w:t>]</w:t>
      </w:r>
      <w:r w:rsidR="00441E3B">
        <w:rPr>
          <w:i/>
        </w:rPr>
        <w:t xml:space="preserve"> PL/SQL Language Reference, </w:t>
      </w:r>
      <w:r w:rsidR="00441E3B" w:rsidRPr="00465675">
        <w:rPr>
          <w:rStyle w:val="Hyperlink"/>
          <w:i/>
        </w:rPr>
        <w:t>https://docs.oracle.com/en/database/oracle/oracle-database/19/lnpls/index.html</w:t>
      </w:r>
    </w:p>
    <w:p w14:paraId="32C89401" w14:textId="0883C877" w:rsidR="007E68D7" w:rsidRPr="003F4971" w:rsidRDefault="00887D9E" w:rsidP="003F4971">
      <w:pPr>
        <w:pStyle w:val="a0"/>
        <w:rPr>
          <w:i/>
        </w:rPr>
      </w:pPr>
      <w:r>
        <w:rPr>
          <w:i/>
        </w:rPr>
        <w:t>[15</w:t>
      </w:r>
      <w:r w:rsidR="003F4971">
        <w:rPr>
          <w:i/>
        </w:rPr>
        <w:t xml:space="preserve">] NBA Official Site, </w:t>
      </w:r>
      <w:hyperlink r:id="rId135" w:history="1">
        <w:r w:rsidR="003F4971" w:rsidRPr="003F4971">
          <w:rPr>
            <w:rStyle w:val="Hyperlink"/>
            <w:i/>
          </w:rPr>
          <w:t>https://www.nba.com/</w:t>
        </w:r>
      </w:hyperlink>
    </w:p>
    <w:p w14:paraId="082228AE" w14:textId="2D283D1A" w:rsidR="007E68D7" w:rsidRPr="003F4971" w:rsidRDefault="00887D9E" w:rsidP="003F4971">
      <w:pPr>
        <w:pStyle w:val="a0"/>
        <w:rPr>
          <w:i/>
        </w:rPr>
      </w:pPr>
      <w:r>
        <w:rPr>
          <w:i/>
        </w:rPr>
        <w:t>[16</w:t>
      </w:r>
      <w:r w:rsidR="003F4971" w:rsidRPr="003F4971">
        <w:rPr>
          <w:i/>
        </w:rPr>
        <w:t>]</w:t>
      </w:r>
      <w:r w:rsidR="003F4971">
        <w:rPr>
          <w:i/>
        </w:rPr>
        <w:t xml:space="preserve"> Basketball Refference, </w:t>
      </w:r>
      <w:hyperlink r:id="rId136" w:history="1">
        <w:r w:rsidR="003F4971" w:rsidRPr="003F4971">
          <w:rPr>
            <w:rStyle w:val="Hyperlink"/>
            <w:i/>
          </w:rPr>
          <w:t>https://www.basketball-reference.com/</w:t>
        </w:r>
      </w:hyperlink>
    </w:p>
    <w:p w14:paraId="03A1A8F1" w14:textId="19058BBF" w:rsidR="003F4971" w:rsidRPr="003F4971" w:rsidRDefault="00887D9E" w:rsidP="003F4971">
      <w:pPr>
        <w:pStyle w:val="a0"/>
        <w:rPr>
          <w:i/>
        </w:rPr>
      </w:pPr>
      <w:r>
        <w:rPr>
          <w:i/>
        </w:rPr>
        <w:t>[17</w:t>
      </w:r>
      <w:r w:rsidR="003F4971">
        <w:rPr>
          <w:i/>
        </w:rPr>
        <w:t xml:space="preserve">] WNBA Official Site, </w:t>
      </w:r>
      <w:hyperlink r:id="rId137" w:history="1">
        <w:r w:rsidR="003F4971" w:rsidRPr="00344CEB">
          <w:rPr>
            <w:rStyle w:val="Hyperlink"/>
            <w:i/>
          </w:rPr>
          <w:t>https://www.wnba.com/</w:t>
        </w:r>
      </w:hyperlink>
    </w:p>
    <w:p w14:paraId="3193259D" w14:textId="7602E13C" w:rsidR="00610FC5" w:rsidRDefault="00610FC5" w:rsidP="006513E3">
      <w:pPr>
        <w:pStyle w:val="a1"/>
      </w:pPr>
    </w:p>
    <w:p w14:paraId="6787B2D4" w14:textId="77777777" w:rsidR="00610FC5" w:rsidRDefault="00610FC5">
      <w:pPr>
        <w:rPr>
          <w:sz w:val="18"/>
          <w:szCs w:val="16"/>
          <w:lang w:val="sr-Latn-CS"/>
        </w:rPr>
      </w:pPr>
      <w:r>
        <w:br w:type="page"/>
      </w:r>
    </w:p>
    <w:p w14:paraId="047E229F" w14:textId="77777777" w:rsidR="006513E3" w:rsidRPr="006513E3" w:rsidRDefault="006513E3" w:rsidP="006513E3">
      <w:pPr>
        <w:pStyle w:val="a1"/>
      </w:pPr>
    </w:p>
    <w:p w14:paraId="5D74642A" w14:textId="04AA3CC2" w:rsidR="009D352E" w:rsidRDefault="009D352E" w:rsidP="000E1087">
      <w:pPr>
        <w:pStyle w:val="Heading1"/>
        <w:rPr>
          <w:lang w:val="sr-Cyrl-RS"/>
        </w:rPr>
      </w:pPr>
      <w:bookmarkStart w:id="215" w:name="_Toc176384543"/>
      <w:bookmarkStart w:id="216" w:name="_Toc176385284"/>
      <w:r>
        <w:rPr>
          <w:lang w:val="sr-Cyrl-RS"/>
        </w:rPr>
        <w:lastRenderedPageBreak/>
        <w:t>Биографија</w:t>
      </w:r>
      <w:bookmarkEnd w:id="215"/>
      <w:bookmarkEnd w:id="216"/>
    </w:p>
    <w:p w14:paraId="11E98598" w14:textId="5F6090FA" w:rsidR="00015BFF" w:rsidRDefault="00287FC6" w:rsidP="00AA58ED">
      <w:pPr>
        <w:pStyle w:val="a0"/>
        <w:ind w:firstLine="708"/>
        <w:rPr>
          <w:lang w:val="sr-Cyrl-RS"/>
        </w:rPr>
      </w:pPr>
      <w:r>
        <w:rPr>
          <w:lang w:val="sr-Cyrl-RS"/>
        </w:rPr>
        <w:t xml:space="preserve">Вукашин Докмановић је рођен 11. фебруара 2002. године у Новом Саду где је касније стекао основно образовање </w:t>
      </w:r>
      <w:r w:rsidR="00A75605">
        <w:rPr>
          <w:lang w:val="sr-Cyrl-RS"/>
        </w:rPr>
        <w:t>у О</w:t>
      </w:r>
      <w:r>
        <w:rPr>
          <w:lang w:val="sr-Cyrl-RS"/>
        </w:rPr>
        <w:t xml:space="preserve">сновној школи ,,Соња Маринковић“. </w:t>
      </w:r>
      <w:r w:rsidR="00257B6C">
        <w:rPr>
          <w:lang w:val="sr-Cyrl-RS"/>
        </w:rPr>
        <w:t xml:space="preserve">Даље школовање </w:t>
      </w:r>
      <w:r w:rsidR="001B1564">
        <w:rPr>
          <w:lang w:val="sr-Cyrl-RS"/>
        </w:rPr>
        <w:t>наставља</w:t>
      </w:r>
      <w:r w:rsidR="00257B6C">
        <w:rPr>
          <w:lang w:val="sr-Cyrl-RS"/>
        </w:rPr>
        <w:t xml:space="preserve"> у Гиманзији ,,Јован Јовановић Змај“ у Новом Саду, природно-математички смер.</w:t>
      </w:r>
      <w:r w:rsidR="00D60B3E">
        <w:rPr>
          <w:lang w:val="sr-Cyrl-RS"/>
        </w:rPr>
        <w:t xml:space="preserve"> Школске 2020/2021 године се уписује на Факултет техничких наука Универзитета у Новом Саду, смер Рачунарство и аутоматика. Положио је све испите предвиђене планом и програмом у року.</w:t>
      </w:r>
    </w:p>
    <w:p w14:paraId="16A6A05D" w14:textId="370F45F1" w:rsidR="00610FC5" w:rsidRDefault="00015BFF">
      <w:pPr>
        <w:rPr>
          <w:lang w:val="sr-Cyrl-RS"/>
        </w:rPr>
      </w:pPr>
      <w:r>
        <w:rPr>
          <w:lang w:val="sr-Cyrl-RS"/>
        </w:rPr>
        <w:br w:type="page"/>
      </w:r>
    </w:p>
    <w:p w14:paraId="5FFB0039" w14:textId="77777777" w:rsidR="00610FC5" w:rsidRDefault="00610FC5">
      <w:pPr>
        <w:rPr>
          <w:lang w:val="sr-Cyrl-RS"/>
        </w:rPr>
      </w:pPr>
      <w:r>
        <w:rPr>
          <w:lang w:val="sr-Cyrl-RS"/>
        </w:rPr>
        <w:lastRenderedPageBreak/>
        <w:br w:type="page"/>
      </w:r>
    </w:p>
    <w:p w14:paraId="567DE6E2" w14:textId="77777777" w:rsidR="00015BFF" w:rsidRDefault="00015BFF">
      <w:pPr>
        <w:rPr>
          <w:sz w:val="24"/>
          <w:szCs w:val="20"/>
          <w:lang w:val="sr-Cyrl-RS"/>
        </w:rPr>
      </w:pPr>
    </w:p>
    <w:p w14:paraId="642E4D83" w14:textId="12BF7450" w:rsidR="00015BFF" w:rsidRDefault="00015BFF" w:rsidP="00015BFF">
      <w:pPr>
        <w:pStyle w:val="a3"/>
        <w:jc w:val="center"/>
        <w:rPr>
          <w:sz w:val="36"/>
          <w:szCs w:val="36"/>
          <w:lang w:val="sr-Cyrl-RS"/>
        </w:rPr>
      </w:pPr>
      <w:r w:rsidRPr="00015BFF">
        <w:rPr>
          <w:sz w:val="36"/>
          <w:szCs w:val="36"/>
          <w:lang w:val="sr-Cyrl-RS"/>
        </w:rPr>
        <w:t>Додатак А – Списак коришћених скраћеница</w:t>
      </w:r>
    </w:p>
    <w:p w14:paraId="62A962E9" w14:textId="7A689634" w:rsidR="00484621" w:rsidRPr="00BE72E2" w:rsidRDefault="00BE72E2" w:rsidP="00BE72E2">
      <w:pPr>
        <w:pStyle w:val="a0"/>
        <w:ind w:firstLine="360"/>
        <w:rPr>
          <w:rFonts w:eastAsia="Calibri"/>
          <w:lang w:val="sr-Cyrl-RS" w:eastAsia="ar-SA"/>
        </w:rPr>
      </w:pPr>
      <w:r>
        <w:rPr>
          <w:rFonts w:eastAsia="Calibri"/>
          <w:lang w:val="sr-Cyrl-RS" w:eastAsia="ar-SA"/>
        </w:rPr>
        <w:t>У табели 9.1 приказане су све скраћенице коришћене у раду</w:t>
      </w:r>
      <w:r w:rsidR="00DC560B">
        <w:rPr>
          <w:rFonts w:eastAsia="Calibri"/>
          <w:lang w:val="sr-Cyrl-RS" w:eastAsia="ar-SA"/>
        </w:rPr>
        <w:t xml:space="preserve"> уз одговарајућа значења.</w:t>
      </w:r>
      <w:r>
        <w:rPr>
          <w:rFonts w:eastAsia="Calibri"/>
          <w:lang w:val="sr-Cyrl-RS" w:eastAsia="ar-SA"/>
        </w:rPr>
        <w:t xml:space="preserve"> </w:t>
      </w:r>
    </w:p>
    <w:tbl>
      <w:tblPr>
        <w:tblStyle w:val="TableGrid"/>
        <w:tblW w:w="0" w:type="auto"/>
        <w:tblInd w:w="355" w:type="dxa"/>
        <w:tblLook w:val="04A0" w:firstRow="1" w:lastRow="0" w:firstColumn="1" w:lastColumn="0" w:noHBand="0" w:noVBand="1"/>
      </w:tblPr>
      <w:tblGrid>
        <w:gridCol w:w="2970"/>
        <w:gridCol w:w="5547"/>
      </w:tblGrid>
      <w:tr w:rsidR="00484621" w:rsidRPr="00765DD4" w14:paraId="64A8787B" w14:textId="77777777" w:rsidTr="009A525D">
        <w:tc>
          <w:tcPr>
            <w:tcW w:w="2970" w:type="dxa"/>
          </w:tcPr>
          <w:p w14:paraId="1744696D" w14:textId="6CECCDF6" w:rsidR="00484621" w:rsidRPr="00827433" w:rsidRDefault="00827433" w:rsidP="009A525D">
            <w:pPr>
              <w:pStyle w:val="a0"/>
              <w:rPr>
                <w:b/>
                <w:lang w:val="sr-Cyrl-RS"/>
              </w:rPr>
            </w:pPr>
            <w:r>
              <w:rPr>
                <w:b/>
                <w:lang w:val="sr-Cyrl-RS"/>
              </w:rPr>
              <w:t>Скраћеница</w:t>
            </w:r>
          </w:p>
        </w:tc>
        <w:tc>
          <w:tcPr>
            <w:tcW w:w="5547" w:type="dxa"/>
          </w:tcPr>
          <w:p w14:paraId="368D454D" w14:textId="77777777" w:rsidR="00484621" w:rsidRPr="00765DD4" w:rsidRDefault="00484621" w:rsidP="009A525D">
            <w:pPr>
              <w:pStyle w:val="a0"/>
              <w:rPr>
                <w:b/>
                <w:lang w:val="sr-Cyrl-RS"/>
              </w:rPr>
            </w:pPr>
            <w:r w:rsidRPr="00765DD4">
              <w:rPr>
                <w:b/>
                <w:lang w:val="sr-Cyrl-RS"/>
              </w:rPr>
              <w:t>Значење</w:t>
            </w:r>
          </w:p>
        </w:tc>
      </w:tr>
      <w:tr w:rsidR="00484621" w14:paraId="11C55D9A" w14:textId="77777777" w:rsidTr="009A525D">
        <w:tc>
          <w:tcPr>
            <w:tcW w:w="2970" w:type="dxa"/>
            <w:shd w:val="clear" w:color="auto" w:fill="DEEAF6" w:themeFill="accent5" w:themeFillTint="33"/>
          </w:tcPr>
          <w:p w14:paraId="2E22FAE6" w14:textId="035BCC7D" w:rsidR="00484621" w:rsidRPr="00903B5C" w:rsidRDefault="00903B5C" w:rsidP="009A525D">
            <w:pPr>
              <w:pStyle w:val="a0"/>
              <w:rPr>
                <w:b/>
                <w:lang w:val="sr-Cyrl-RS"/>
              </w:rPr>
            </w:pPr>
            <w:r>
              <w:rPr>
                <w:b/>
              </w:rPr>
              <w:t>HTTP</w:t>
            </w:r>
          </w:p>
        </w:tc>
        <w:tc>
          <w:tcPr>
            <w:tcW w:w="5547" w:type="dxa"/>
            <w:shd w:val="clear" w:color="auto" w:fill="DEEAF6" w:themeFill="accent5" w:themeFillTint="33"/>
          </w:tcPr>
          <w:p w14:paraId="0F0018D5" w14:textId="2AD16B6F" w:rsidR="00484621" w:rsidRDefault="00903B5C" w:rsidP="009A525D">
            <w:pPr>
              <w:pStyle w:val="a0"/>
            </w:pPr>
            <w:r>
              <w:t xml:space="preserve">HyperText Transfer Protocol </w:t>
            </w:r>
            <w:r w:rsidR="007D0713">
              <w:t xml:space="preserve">- </w:t>
            </w:r>
            <w:r w:rsidR="008515FD">
              <w:t>протокол за пренос хипертекста који омогућава комуникацију између веб прегледача и веб сервера ради приказивања веб страница</w:t>
            </w:r>
            <w:r w:rsidR="00946FFB">
              <w:t>.</w:t>
            </w:r>
          </w:p>
        </w:tc>
      </w:tr>
      <w:tr w:rsidR="00903B5C" w14:paraId="016FE61E" w14:textId="77777777" w:rsidTr="007C25A9">
        <w:tc>
          <w:tcPr>
            <w:tcW w:w="2970" w:type="dxa"/>
            <w:shd w:val="clear" w:color="auto" w:fill="FFFFFF" w:themeFill="background1"/>
          </w:tcPr>
          <w:p w14:paraId="25D436C9" w14:textId="3CDBCD6A" w:rsidR="00903B5C" w:rsidRDefault="00903B5C" w:rsidP="009A525D">
            <w:pPr>
              <w:pStyle w:val="a0"/>
              <w:rPr>
                <w:b/>
              </w:rPr>
            </w:pPr>
            <w:r>
              <w:rPr>
                <w:b/>
              </w:rPr>
              <w:t>API</w:t>
            </w:r>
          </w:p>
        </w:tc>
        <w:tc>
          <w:tcPr>
            <w:tcW w:w="5547" w:type="dxa"/>
            <w:shd w:val="clear" w:color="auto" w:fill="FFFFFF" w:themeFill="background1"/>
          </w:tcPr>
          <w:p w14:paraId="5946852D" w14:textId="3F134D60" w:rsidR="00903B5C" w:rsidRDefault="00903B5C" w:rsidP="009A525D">
            <w:pPr>
              <w:pStyle w:val="a0"/>
            </w:pPr>
            <w:r w:rsidRPr="294637EA">
              <w:rPr>
                <w:szCs w:val="24"/>
              </w:rPr>
              <w:t>Application Programming Interface</w:t>
            </w:r>
            <w:r w:rsidR="007D0713">
              <w:rPr>
                <w:szCs w:val="24"/>
              </w:rPr>
              <w:t xml:space="preserve"> - </w:t>
            </w:r>
            <w:r w:rsidR="004F170A">
              <w:t>интерфејс који омогућава различитим софтверским апликацијама да међусобно комуницирају и размењују податке</w:t>
            </w:r>
            <w:r w:rsidR="00946FFB">
              <w:t>.</w:t>
            </w:r>
          </w:p>
        </w:tc>
      </w:tr>
      <w:tr w:rsidR="007348C1" w14:paraId="27E9371D" w14:textId="77777777" w:rsidTr="009A525D">
        <w:tc>
          <w:tcPr>
            <w:tcW w:w="2970" w:type="dxa"/>
            <w:shd w:val="clear" w:color="auto" w:fill="DEEAF6" w:themeFill="accent5" w:themeFillTint="33"/>
          </w:tcPr>
          <w:p w14:paraId="6DCADDAF" w14:textId="38F41253" w:rsidR="007348C1" w:rsidRDefault="007348C1" w:rsidP="009A525D">
            <w:pPr>
              <w:pStyle w:val="a0"/>
              <w:rPr>
                <w:b/>
              </w:rPr>
            </w:pPr>
            <w:r>
              <w:rPr>
                <w:b/>
              </w:rPr>
              <w:t>REST</w:t>
            </w:r>
          </w:p>
        </w:tc>
        <w:tc>
          <w:tcPr>
            <w:tcW w:w="5547" w:type="dxa"/>
            <w:shd w:val="clear" w:color="auto" w:fill="DEEAF6" w:themeFill="accent5" w:themeFillTint="33"/>
          </w:tcPr>
          <w:p w14:paraId="1AA786C0" w14:textId="3A1DF875" w:rsidR="007348C1" w:rsidRPr="294637EA" w:rsidRDefault="007348C1" w:rsidP="009A525D">
            <w:pPr>
              <w:pStyle w:val="a0"/>
              <w:rPr>
                <w:szCs w:val="24"/>
              </w:rPr>
            </w:pPr>
            <w:r w:rsidRPr="294637EA">
              <w:rPr>
                <w:szCs w:val="24"/>
              </w:rPr>
              <w:t>Representational State Transfer</w:t>
            </w:r>
            <w:r w:rsidR="007D0713">
              <w:rPr>
                <w:szCs w:val="24"/>
              </w:rPr>
              <w:t xml:space="preserve"> - </w:t>
            </w:r>
            <w:r w:rsidR="00946FFB">
              <w:t>архитектонски стил за дизајн мрежних апликација који користи HTTP методе за рад са ресурсима, као што су GET, POST, PUT и DELETE.</w:t>
            </w:r>
          </w:p>
        </w:tc>
      </w:tr>
      <w:tr w:rsidR="00B32EA5" w14:paraId="262940EB" w14:textId="77777777" w:rsidTr="007C25A9">
        <w:tc>
          <w:tcPr>
            <w:tcW w:w="2970" w:type="dxa"/>
            <w:shd w:val="clear" w:color="auto" w:fill="FFFFFF" w:themeFill="background1"/>
          </w:tcPr>
          <w:p w14:paraId="5D933069" w14:textId="17AC4154" w:rsidR="00B32EA5" w:rsidRDefault="00B32EA5" w:rsidP="009A525D">
            <w:pPr>
              <w:pStyle w:val="a0"/>
              <w:rPr>
                <w:b/>
              </w:rPr>
            </w:pPr>
            <w:r>
              <w:rPr>
                <w:b/>
              </w:rPr>
              <w:t>HTML</w:t>
            </w:r>
          </w:p>
        </w:tc>
        <w:tc>
          <w:tcPr>
            <w:tcW w:w="5547" w:type="dxa"/>
            <w:shd w:val="clear" w:color="auto" w:fill="FFFFFF" w:themeFill="background1"/>
          </w:tcPr>
          <w:p w14:paraId="72B5090E" w14:textId="79C65DCD" w:rsidR="00B32EA5" w:rsidRPr="294637EA" w:rsidRDefault="00B32EA5" w:rsidP="009A525D">
            <w:pPr>
              <w:pStyle w:val="a0"/>
              <w:rPr>
                <w:szCs w:val="24"/>
              </w:rPr>
            </w:pPr>
            <w:r>
              <w:rPr>
                <w:szCs w:val="24"/>
              </w:rPr>
              <w:t>HyperText Markup Language</w:t>
            </w:r>
            <w:r w:rsidR="007D0713">
              <w:rPr>
                <w:szCs w:val="24"/>
              </w:rPr>
              <w:t xml:space="preserve"> - </w:t>
            </w:r>
            <w:r w:rsidR="00295BED">
              <w:t>језик за означавање који се користи за структурирање и приказивање садржаја на веб страницама</w:t>
            </w:r>
            <w:r w:rsidR="00E756F7">
              <w:t>.</w:t>
            </w:r>
          </w:p>
        </w:tc>
      </w:tr>
      <w:tr w:rsidR="00B32EA5" w14:paraId="528B5C6E" w14:textId="77777777" w:rsidTr="009A525D">
        <w:tc>
          <w:tcPr>
            <w:tcW w:w="2970" w:type="dxa"/>
            <w:shd w:val="clear" w:color="auto" w:fill="DEEAF6" w:themeFill="accent5" w:themeFillTint="33"/>
          </w:tcPr>
          <w:p w14:paraId="7EF126AE" w14:textId="4765CE9D" w:rsidR="00B32EA5" w:rsidRDefault="00B32EA5" w:rsidP="009A525D">
            <w:pPr>
              <w:pStyle w:val="a0"/>
              <w:rPr>
                <w:b/>
              </w:rPr>
            </w:pPr>
            <w:r>
              <w:rPr>
                <w:b/>
              </w:rPr>
              <w:t>CSS</w:t>
            </w:r>
          </w:p>
        </w:tc>
        <w:tc>
          <w:tcPr>
            <w:tcW w:w="5547" w:type="dxa"/>
            <w:shd w:val="clear" w:color="auto" w:fill="DEEAF6" w:themeFill="accent5" w:themeFillTint="33"/>
          </w:tcPr>
          <w:p w14:paraId="0465DAE6" w14:textId="7A11EF4F" w:rsidR="00B32EA5" w:rsidRDefault="00B32EA5" w:rsidP="009A525D">
            <w:pPr>
              <w:pStyle w:val="a0"/>
              <w:rPr>
                <w:szCs w:val="24"/>
              </w:rPr>
            </w:pPr>
            <w:r>
              <w:rPr>
                <w:szCs w:val="24"/>
              </w:rPr>
              <w:t>C</w:t>
            </w:r>
            <w:r w:rsidR="00A64F0E">
              <w:rPr>
                <w:szCs w:val="24"/>
              </w:rPr>
              <w:t>ascading</w:t>
            </w:r>
            <w:r>
              <w:rPr>
                <w:szCs w:val="24"/>
              </w:rPr>
              <w:t xml:space="preserve"> Style Sheets</w:t>
            </w:r>
            <w:r w:rsidR="007D0713">
              <w:rPr>
                <w:szCs w:val="24"/>
              </w:rPr>
              <w:t xml:space="preserve"> - </w:t>
            </w:r>
            <w:r w:rsidR="003624B6">
              <w:t>стилски језик који се користи за дефинисање изгледа и форматирања веб страница, укључујући боје, фонтове и распореде</w:t>
            </w:r>
            <w:r w:rsidR="00E756F7">
              <w:t>.</w:t>
            </w:r>
          </w:p>
        </w:tc>
      </w:tr>
      <w:tr w:rsidR="00D3097F" w14:paraId="0B795A9A" w14:textId="77777777" w:rsidTr="007C25A9">
        <w:tc>
          <w:tcPr>
            <w:tcW w:w="2970" w:type="dxa"/>
            <w:shd w:val="clear" w:color="auto" w:fill="FFFFFF" w:themeFill="background1"/>
          </w:tcPr>
          <w:p w14:paraId="1B1CC7FE" w14:textId="443B3977" w:rsidR="00D3097F" w:rsidRDefault="00D3097F" w:rsidP="009A525D">
            <w:pPr>
              <w:pStyle w:val="a0"/>
              <w:rPr>
                <w:b/>
              </w:rPr>
            </w:pPr>
            <w:r>
              <w:rPr>
                <w:b/>
              </w:rPr>
              <w:t>PL/SQL</w:t>
            </w:r>
          </w:p>
        </w:tc>
        <w:tc>
          <w:tcPr>
            <w:tcW w:w="5547" w:type="dxa"/>
            <w:shd w:val="clear" w:color="auto" w:fill="FFFFFF" w:themeFill="background1"/>
          </w:tcPr>
          <w:p w14:paraId="3A312C32" w14:textId="73610B2F" w:rsidR="00D3097F" w:rsidRPr="00F80EFC" w:rsidRDefault="00D3097F" w:rsidP="009A525D">
            <w:pPr>
              <w:pStyle w:val="a0"/>
              <w:rPr>
                <w:szCs w:val="24"/>
                <w:lang w:val="en-US"/>
              </w:rPr>
            </w:pPr>
            <w:r>
              <w:rPr>
                <w:szCs w:val="24"/>
              </w:rPr>
              <w:t>Procedural Language for SQL</w:t>
            </w:r>
            <w:r w:rsidR="007D0713">
              <w:rPr>
                <w:szCs w:val="24"/>
              </w:rPr>
              <w:t xml:space="preserve"> </w:t>
            </w:r>
            <w:r w:rsidR="00F80EFC">
              <w:rPr>
                <w:szCs w:val="24"/>
              </w:rPr>
              <w:t>–</w:t>
            </w:r>
            <w:r w:rsidR="007D0713">
              <w:rPr>
                <w:szCs w:val="24"/>
              </w:rPr>
              <w:t xml:space="preserve"> </w:t>
            </w:r>
            <w:r w:rsidR="00F80EFC">
              <w:rPr>
                <w:szCs w:val="24"/>
                <w:lang w:val="sr-Cyrl-RS"/>
              </w:rPr>
              <w:t xml:space="preserve">процедурално проширење језика </w:t>
            </w:r>
            <w:r w:rsidR="00F80EFC">
              <w:rPr>
                <w:szCs w:val="24"/>
                <w:lang w:val="en-US"/>
              </w:rPr>
              <w:t>SQL.</w:t>
            </w:r>
          </w:p>
        </w:tc>
      </w:tr>
      <w:tr w:rsidR="004268E0" w14:paraId="6A21862F" w14:textId="77777777" w:rsidTr="0076235D">
        <w:tc>
          <w:tcPr>
            <w:tcW w:w="2970" w:type="dxa"/>
            <w:shd w:val="clear" w:color="auto" w:fill="DEEAF6" w:themeFill="accent5" w:themeFillTint="33"/>
          </w:tcPr>
          <w:p w14:paraId="1B9F0AB3" w14:textId="2325A50C" w:rsidR="004268E0" w:rsidRPr="004268E0" w:rsidRDefault="004268E0" w:rsidP="009A525D">
            <w:pPr>
              <w:pStyle w:val="a0"/>
              <w:rPr>
                <w:b/>
                <w:lang w:val="en-US"/>
              </w:rPr>
            </w:pPr>
            <w:r>
              <w:rPr>
                <w:b/>
                <w:lang w:val="en-US"/>
              </w:rPr>
              <w:t>RDBMS</w:t>
            </w:r>
          </w:p>
        </w:tc>
        <w:tc>
          <w:tcPr>
            <w:tcW w:w="5547" w:type="dxa"/>
            <w:shd w:val="clear" w:color="auto" w:fill="DEEAF6" w:themeFill="accent5" w:themeFillTint="33"/>
          </w:tcPr>
          <w:p w14:paraId="3F6A3FE2" w14:textId="26F3A5FB" w:rsidR="004268E0" w:rsidRPr="00C9068F" w:rsidRDefault="00C9068F" w:rsidP="009A525D">
            <w:pPr>
              <w:pStyle w:val="a0"/>
              <w:rPr>
                <w:szCs w:val="24"/>
                <w:lang w:val="sr-Cyrl-RS"/>
              </w:rPr>
            </w:pPr>
            <w:r>
              <w:t>Relational Database Management System</w:t>
            </w:r>
            <w:r>
              <w:rPr>
                <w:lang w:val="sr-Cyrl-RS"/>
              </w:rPr>
              <w:t xml:space="preserve"> - </w:t>
            </w:r>
            <w:r w:rsidR="00470F83">
              <w:t>систем за управљање базама података који организује податке у табелама и користи релације за њихово повезивање и управљање.</w:t>
            </w:r>
          </w:p>
        </w:tc>
      </w:tr>
    </w:tbl>
    <w:p w14:paraId="55DDCE3E" w14:textId="3AD58A25" w:rsidR="00015BFF" w:rsidRPr="00980D13" w:rsidRDefault="00980D13" w:rsidP="00980D13">
      <w:pPr>
        <w:pStyle w:val="a1"/>
        <w:rPr>
          <w:rFonts w:eastAsia="Calibri"/>
          <w:lang w:val="sr-Cyrl-RS" w:eastAsia="ar-SA"/>
        </w:rPr>
      </w:pPr>
      <w:r>
        <w:rPr>
          <w:rFonts w:eastAsia="Calibri"/>
          <w:lang w:val="sr-Cyrl-RS" w:eastAsia="ar-SA"/>
        </w:rPr>
        <w:t>Табела 9.1 – Списак коришћених скраћеница у раду</w:t>
      </w:r>
    </w:p>
    <w:p w14:paraId="540BA7FB" w14:textId="77777777" w:rsidR="00484621" w:rsidRPr="00EB0861" w:rsidRDefault="00484621">
      <w:pPr>
        <w:rPr>
          <w:rFonts w:ascii="Arial" w:eastAsia="Calibri" w:hAnsi="Arial"/>
          <w:b/>
          <w:sz w:val="36"/>
          <w:szCs w:val="36"/>
          <w:lang w:eastAsia="ar-SA"/>
        </w:rPr>
      </w:pPr>
    </w:p>
    <w:p w14:paraId="5E383820" w14:textId="77777777" w:rsidR="00484621" w:rsidRDefault="00484621">
      <w:pPr>
        <w:rPr>
          <w:rFonts w:ascii="Arial" w:eastAsia="Calibri" w:hAnsi="Arial"/>
          <w:b/>
          <w:sz w:val="36"/>
          <w:szCs w:val="36"/>
          <w:lang w:val="sr-Cyrl-RS" w:eastAsia="ar-SA"/>
        </w:rPr>
      </w:pPr>
    </w:p>
    <w:p w14:paraId="2DCE0BB4" w14:textId="07905F75" w:rsidR="00610FC5" w:rsidRDefault="00610FC5">
      <w:pPr>
        <w:rPr>
          <w:rFonts w:ascii="Arial" w:eastAsia="Calibri" w:hAnsi="Arial"/>
          <w:b/>
          <w:sz w:val="36"/>
          <w:szCs w:val="36"/>
          <w:lang w:val="sr-Cyrl-RS" w:eastAsia="ar-SA"/>
        </w:rPr>
      </w:pPr>
    </w:p>
    <w:p w14:paraId="58818EF9" w14:textId="12B405CD" w:rsidR="00484621" w:rsidRDefault="00610FC5">
      <w:pPr>
        <w:rPr>
          <w:rFonts w:ascii="Arial" w:eastAsia="Calibri" w:hAnsi="Arial"/>
          <w:b/>
          <w:sz w:val="36"/>
          <w:szCs w:val="36"/>
          <w:lang w:val="sr-Cyrl-RS" w:eastAsia="ar-SA"/>
        </w:rPr>
      </w:pPr>
      <w:r>
        <w:rPr>
          <w:rFonts w:ascii="Arial" w:eastAsia="Calibri" w:hAnsi="Arial"/>
          <w:b/>
          <w:sz w:val="36"/>
          <w:szCs w:val="36"/>
          <w:lang w:val="sr-Cyrl-RS" w:eastAsia="ar-SA"/>
        </w:rPr>
        <w:br w:type="page"/>
      </w:r>
    </w:p>
    <w:p w14:paraId="5B3FC8D6" w14:textId="3908A9B0" w:rsidR="00F0225F" w:rsidRDefault="00015BFF" w:rsidP="002C08CB">
      <w:pPr>
        <w:pStyle w:val="a3"/>
        <w:spacing w:line="360" w:lineRule="auto"/>
        <w:jc w:val="center"/>
        <w:rPr>
          <w:sz w:val="36"/>
          <w:szCs w:val="36"/>
          <w:lang w:val="sr-Cyrl-RS"/>
        </w:rPr>
      </w:pPr>
      <w:r w:rsidRPr="00015BFF">
        <w:rPr>
          <w:sz w:val="36"/>
          <w:szCs w:val="36"/>
          <w:lang w:val="sr-Cyrl-RS"/>
        </w:rPr>
        <w:lastRenderedPageBreak/>
        <w:t xml:space="preserve">Додатак </w:t>
      </w:r>
      <w:r>
        <w:rPr>
          <w:sz w:val="36"/>
          <w:szCs w:val="36"/>
          <w:lang w:val="sr-Cyrl-RS"/>
        </w:rPr>
        <w:t>Б</w:t>
      </w:r>
      <w:r w:rsidRPr="00015BFF">
        <w:rPr>
          <w:sz w:val="36"/>
          <w:szCs w:val="36"/>
          <w:lang w:val="sr-Cyrl-RS"/>
        </w:rPr>
        <w:t xml:space="preserve"> – Списак коришћених </w:t>
      </w:r>
      <w:r w:rsidR="002D0B8D">
        <w:rPr>
          <w:sz w:val="36"/>
          <w:szCs w:val="36"/>
          <w:lang w:val="sr-Cyrl-RS"/>
        </w:rPr>
        <w:t>појмова</w:t>
      </w:r>
    </w:p>
    <w:p w14:paraId="0A6448B9" w14:textId="32967CC5" w:rsidR="00E4211B" w:rsidRPr="00E4211B" w:rsidRDefault="00E4211B" w:rsidP="00E4211B">
      <w:pPr>
        <w:pStyle w:val="a0"/>
        <w:ind w:firstLine="360"/>
        <w:rPr>
          <w:lang w:val="sr-Cyrl-RS"/>
        </w:rPr>
      </w:pPr>
      <w:r>
        <w:rPr>
          <w:lang w:val="sr-Cyrl-RS"/>
        </w:rPr>
        <w:t>У та</w:t>
      </w:r>
      <w:r w:rsidR="0031425A">
        <w:rPr>
          <w:lang w:val="sr-Cyrl-RS"/>
        </w:rPr>
        <w:t>бели 9.2</w:t>
      </w:r>
      <w:r>
        <w:rPr>
          <w:lang w:val="sr-Cyrl-RS"/>
        </w:rPr>
        <w:t xml:space="preserve"> приказани су сви коришћени појмови уз од</w:t>
      </w:r>
      <w:r w:rsidR="00734822">
        <w:rPr>
          <w:lang w:val="sr-Cyrl-RS"/>
        </w:rPr>
        <w:t>говарајућа објашњења.</w:t>
      </w:r>
    </w:p>
    <w:tbl>
      <w:tblPr>
        <w:tblStyle w:val="TableGrid"/>
        <w:tblW w:w="0" w:type="auto"/>
        <w:tblInd w:w="355" w:type="dxa"/>
        <w:tblLook w:val="04A0" w:firstRow="1" w:lastRow="0" w:firstColumn="1" w:lastColumn="0" w:noHBand="0" w:noVBand="1"/>
      </w:tblPr>
      <w:tblGrid>
        <w:gridCol w:w="2970"/>
        <w:gridCol w:w="5547"/>
      </w:tblGrid>
      <w:tr w:rsidR="00476B69" w14:paraId="36D29C1E" w14:textId="77777777" w:rsidTr="00A3491A">
        <w:tc>
          <w:tcPr>
            <w:tcW w:w="2970" w:type="dxa"/>
          </w:tcPr>
          <w:p w14:paraId="3F5242BA" w14:textId="3908A9B0" w:rsidR="008A353F" w:rsidRPr="00765DD4" w:rsidRDefault="00E24816" w:rsidP="00E24816">
            <w:pPr>
              <w:pStyle w:val="a0"/>
              <w:rPr>
                <w:b/>
              </w:rPr>
            </w:pPr>
            <w:r w:rsidRPr="00765DD4">
              <w:rPr>
                <w:b/>
              </w:rPr>
              <w:t>Појам</w:t>
            </w:r>
          </w:p>
        </w:tc>
        <w:tc>
          <w:tcPr>
            <w:tcW w:w="5547" w:type="dxa"/>
          </w:tcPr>
          <w:p w14:paraId="51D6C1B8" w14:textId="20993CDC" w:rsidR="008A353F" w:rsidRPr="00765DD4" w:rsidRDefault="00E24816" w:rsidP="00E24816">
            <w:pPr>
              <w:pStyle w:val="a0"/>
              <w:rPr>
                <w:b/>
                <w:lang w:val="sr-Cyrl-RS"/>
              </w:rPr>
            </w:pPr>
            <w:r w:rsidRPr="00765DD4">
              <w:rPr>
                <w:b/>
                <w:lang w:val="sr-Cyrl-RS"/>
              </w:rPr>
              <w:t>Значење</w:t>
            </w:r>
          </w:p>
        </w:tc>
      </w:tr>
      <w:tr w:rsidR="00476B69" w14:paraId="3E6CB5E6" w14:textId="77777777" w:rsidTr="00A3491A">
        <w:tc>
          <w:tcPr>
            <w:tcW w:w="2970" w:type="dxa"/>
            <w:shd w:val="clear" w:color="auto" w:fill="DEEAF6" w:themeFill="accent5" w:themeFillTint="33"/>
          </w:tcPr>
          <w:p w14:paraId="48BBF06F" w14:textId="6A38C817" w:rsidR="008A353F" w:rsidRPr="00765DD4" w:rsidRDefault="00765DD4" w:rsidP="00765DD4">
            <w:pPr>
              <w:pStyle w:val="a0"/>
              <w:rPr>
                <w:b/>
              </w:rPr>
            </w:pPr>
            <w:r w:rsidRPr="00765DD4">
              <w:rPr>
                <w:b/>
              </w:rPr>
              <w:t>Драфт</w:t>
            </w:r>
          </w:p>
        </w:tc>
        <w:tc>
          <w:tcPr>
            <w:tcW w:w="5547" w:type="dxa"/>
            <w:shd w:val="clear" w:color="auto" w:fill="DEEAF6" w:themeFill="accent5" w:themeFillTint="33"/>
          </w:tcPr>
          <w:p w14:paraId="6D039B60" w14:textId="45050485" w:rsidR="008A353F" w:rsidRDefault="00476B69" w:rsidP="00476B69">
            <w:pPr>
              <w:pStyle w:val="a0"/>
            </w:pPr>
            <w:r w:rsidRPr="00476B69">
              <w:t>Годишњи догађај где тимови бирају играче који ће се придружити њиховим ростерима за наредну сезону. Овај процес омогућава тимовима да изаберу нове таленте у складу са њиховим потребама и приоритетима. Састоји се из две рунде, које имају по 30 пикова. Редослед избора одређује се кроз Драфт Лутрију за првих 14 пикова, док остатак тимова бирају у обрнутом редоследу пласмана из претходне сезоне. Изабрани играчи постају део тимова и имају прилику да испуне задата очекивања.</w:t>
            </w:r>
          </w:p>
        </w:tc>
      </w:tr>
      <w:tr w:rsidR="00765DD4" w14:paraId="0BACBF29" w14:textId="77777777" w:rsidTr="00A3491A">
        <w:tc>
          <w:tcPr>
            <w:tcW w:w="2970" w:type="dxa"/>
          </w:tcPr>
          <w:p w14:paraId="18CB9539" w14:textId="3C30FCAD" w:rsidR="00765DD4" w:rsidRPr="00AD3505" w:rsidRDefault="00AD3505" w:rsidP="00765DD4">
            <w:pPr>
              <w:pStyle w:val="a0"/>
              <w:rPr>
                <w:b/>
                <w:lang w:val="sr-Cyrl-RS"/>
              </w:rPr>
            </w:pPr>
            <w:r>
              <w:rPr>
                <w:b/>
                <w:lang w:val="sr-Cyrl-RS"/>
              </w:rPr>
              <w:t>Пик</w:t>
            </w:r>
          </w:p>
        </w:tc>
        <w:tc>
          <w:tcPr>
            <w:tcW w:w="5547" w:type="dxa"/>
          </w:tcPr>
          <w:p w14:paraId="55287210" w14:textId="5F1DE570" w:rsidR="00765DD4" w:rsidRDefault="004A1380" w:rsidP="004A1380">
            <w:pPr>
              <w:pStyle w:val="a0"/>
            </w:pPr>
            <w:r w:rsidRPr="004A1380">
              <w:t>Термин који се односи на избор одређеног играча од стране тимова током годишњег драфта. Овај избор обично представља кључни тренутак за будућност тима, јер се очекује да пик представља таленат који ће допринети успеху тима у наредним сезонама.</w:t>
            </w:r>
          </w:p>
        </w:tc>
      </w:tr>
      <w:tr w:rsidR="00765DD4" w14:paraId="59F58AA1" w14:textId="77777777" w:rsidTr="00A3491A">
        <w:tc>
          <w:tcPr>
            <w:tcW w:w="2970" w:type="dxa"/>
            <w:shd w:val="clear" w:color="auto" w:fill="DEEAF6" w:themeFill="accent5" w:themeFillTint="33"/>
          </w:tcPr>
          <w:p w14:paraId="5049EE0E" w14:textId="597730D4" w:rsidR="00765DD4" w:rsidRPr="001C3E3D" w:rsidRDefault="001C3E3D" w:rsidP="00765DD4">
            <w:pPr>
              <w:pStyle w:val="a0"/>
              <w:rPr>
                <w:b/>
                <w:lang w:val="sr-Cyrl-RS"/>
              </w:rPr>
            </w:pPr>
            <w:r>
              <w:rPr>
                <w:b/>
                <w:lang w:val="sr-Cyrl-RS"/>
              </w:rPr>
              <w:t>Лутрија</w:t>
            </w:r>
          </w:p>
        </w:tc>
        <w:tc>
          <w:tcPr>
            <w:tcW w:w="5547" w:type="dxa"/>
            <w:shd w:val="clear" w:color="auto" w:fill="DEEAF6" w:themeFill="accent5" w:themeFillTint="33"/>
          </w:tcPr>
          <w:p w14:paraId="3F3E7404" w14:textId="2975EE83" w:rsidR="00765DD4" w:rsidRDefault="009F2309" w:rsidP="009F2309">
            <w:pPr>
              <w:pStyle w:val="a0"/>
            </w:pPr>
            <w:r w:rsidRPr="009F2309">
              <w:t>Годишњи догађај у лиги у којем се одређује редослед бирања тимова на драфту. Комбинације бројева се користе како би се одредио редослед бирача, при чему тимови са лошијим прошлогодишњим скором имају веће шансе да добију боље позиције за избор нових играча. Тиме се пружа праведна прилика свим учесницима лиге.</w:t>
            </w:r>
          </w:p>
        </w:tc>
      </w:tr>
      <w:tr w:rsidR="00765DD4" w14:paraId="154BEE67" w14:textId="77777777" w:rsidTr="00A3491A">
        <w:tc>
          <w:tcPr>
            <w:tcW w:w="2970" w:type="dxa"/>
          </w:tcPr>
          <w:p w14:paraId="7F9BD5CB" w14:textId="24C945CA" w:rsidR="00765DD4" w:rsidRPr="00CA08BB" w:rsidRDefault="00CA08BB" w:rsidP="00765DD4">
            <w:pPr>
              <w:pStyle w:val="a0"/>
              <w:rPr>
                <w:b/>
                <w:lang w:val="sr-Cyrl-RS"/>
              </w:rPr>
            </w:pPr>
            <w:r>
              <w:rPr>
                <w:b/>
                <w:lang w:val="sr-Cyrl-RS"/>
              </w:rPr>
              <w:t>Права на играча</w:t>
            </w:r>
          </w:p>
        </w:tc>
        <w:tc>
          <w:tcPr>
            <w:tcW w:w="5547" w:type="dxa"/>
          </w:tcPr>
          <w:p w14:paraId="1865D292" w14:textId="092E7830" w:rsidR="00765DD4" w:rsidRDefault="00D06DBF" w:rsidP="00D06DBF">
            <w:pPr>
              <w:pStyle w:val="a0"/>
            </w:pPr>
            <w:r>
              <w:rPr>
                <w:lang w:val="sr-Cyrl-RS"/>
              </w:rPr>
              <w:t>М</w:t>
            </w:r>
            <w:r w:rsidRPr="00D06DBF">
              <w:t>еханизам којим се неки регрут, драфтован од стране одређеног тима, обавезује да потпише свој први уговор унутар лиге за тај тим. На овај начин тимови су заштићени у случају да регрут не жели да игра за њих, тада имају опцију да та права трејдују и добију нешто заузврат.</w:t>
            </w:r>
          </w:p>
        </w:tc>
      </w:tr>
      <w:tr w:rsidR="00765DD4" w14:paraId="02694D61" w14:textId="77777777" w:rsidTr="00A3491A">
        <w:tc>
          <w:tcPr>
            <w:tcW w:w="2970" w:type="dxa"/>
            <w:shd w:val="clear" w:color="auto" w:fill="DEEAF6" w:themeFill="accent5" w:themeFillTint="33"/>
          </w:tcPr>
          <w:p w14:paraId="587E1F2A" w14:textId="17291BE9" w:rsidR="00765DD4" w:rsidRPr="00765DD4" w:rsidRDefault="008B7DF5" w:rsidP="00765DD4">
            <w:pPr>
              <w:pStyle w:val="a0"/>
              <w:rPr>
                <w:b/>
              </w:rPr>
            </w:pPr>
            <w:r>
              <w:rPr>
                <w:b/>
              </w:rPr>
              <w:lastRenderedPageBreak/>
              <w:t>Team option</w:t>
            </w:r>
          </w:p>
        </w:tc>
        <w:tc>
          <w:tcPr>
            <w:tcW w:w="5547" w:type="dxa"/>
            <w:shd w:val="clear" w:color="auto" w:fill="DEEAF6" w:themeFill="accent5" w:themeFillTint="33"/>
          </w:tcPr>
          <w:p w14:paraId="797E6EB0" w14:textId="49A0EDD2" w:rsidR="00765DD4" w:rsidRDefault="00094A3D" w:rsidP="00094A3D">
            <w:pPr>
              <w:pStyle w:val="a0"/>
            </w:pPr>
            <w:r>
              <w:rPr>
                <w:szCs w:val="24"/>
                <w:lang w:val="sr-Cyrl-RS"/>
              </w:rPr>
              <w:t>Опција у уговору која даје тиму прил</w:t>
            </w:r>
            <w:r w:rsidR="00E57324">
              <w:rPr>
                <w:szCs w:val="24"/>
                <w:lang w:val="sr-Cyrl-RS"/>
              </w:rPr>
              <w:t>ик</w:t>
            </w:r>
            <w:r>
              <w:rPr>
                <w:szCs w:val="24"/>
                <w:lang w:val="sr-Cyrl-RS"/>
              </w:rPr>
              <w:t xml:space="preserve">у да одлучи да ли ће последњу годину уговора играч остати у тиму или ће морати да га напусти. </w:t>
            </w:r>
          </w:p>
        </w:tc>
      </w:tr>
      <w:tr w:rsidR="00765DD4" w14:paraId="59913B73" w14:textId="77777777" w:rsidTr="00A3491A">
        <w:tc>
          <w:tcPr>
            <w:tcW w:w="2970" w:type="dxa"/>
          </w:tcPr>
          <w:p w14:paraId="37E04D5D" w14:textId="17DF67AA" w:rsidR="00765DD4" w:rsidRPr="00765DD4" w:rsidRDefault="00E124F4" w:rsidP="00765DD4">
            <w:pPr>
              <w:pStyle w:val="a0"/>
              <w:rPr>
                <w:b/>
              </w:rPr>
            </w:pPr>
            <w:r>
              <w:rPr>
                <w:b/>
              </w:rPr>
              <w:t>Player option</w:t>
            </w:r>
          </w:p>
        </w:tc>
        <w:tc>
          <w:tcPr>
            <w:tcW w:w="5547" w:type="dxa"/>
          </w:tcPr>
          <w:p w14:paraId="3304C89F" w14:textId="1DCFABE8" w:rsidR="00765DD4" w:rsidRDefault="00E57324" w:rsidP="004B5D0B">
            <w:pPr>
              <w:pStyle w:val="a0"/>
              <w:rPr>
                <w:sz w:val="36"/>
                <w:szCs w:val="36"/>
              </w:rPr>
            </w:pPr>
            <w:r>
              <w:t xml:space="preserve">Опција у уговору која даје </w:t>
            </w:r>
            <w:r w:rsidR="00A4186C">
              <w:rPr>
                <w:lang w:val="sr-Cyrl-RS"/>
              </w:rPr>
              <w:t>играчу прилику</w:t>
            </w:r>
            <w:r>
              <w:t xml:space="preserve"> да одлучи да ли ће последњу годину уговора остати у тиму или ће га напусти</w:t>
            </w:r>
            <w:r w:rsidR="00D63E84">
              <w:rPr>
                <w:lang w:val="sr-Cyrl-RS"/>
              </w:rPr>
              <w:t>ти</w:t>
            </w:r>
            <w:r>
              <w:t>.</w:t>
            </w:r>
          </w:p>
        </w:tc>
      </w:tr>
      <w:tr w:rsidR="00765DD4" w14:paraId="190AF61A" w14:textId="77777777" w:rsidTr="00A3491A">
        <w:tc>
          <w:tcPr>
            <w:tcW w:w="2970" w:type="dxa"/>
            <w:shd w:val="clear" w:color="auto" w:fill="DEEAF6" w:themeFill="accent5" w:themeFillTint="33"/>
          </w:tcPr>
          <w:p w14:paraId="67C8E0D7" w14:textId="44614F9F" w:rsidR="00765DD4" w:rsidRPr="00E124F4" w:rsidRDefault="00E124F4" w:rsidP="00765DD4">
            <w:pPr>
              <w:pStyle w:val="a0"/>
              <w:rPr>
                <w:b/>
                <w:lang w:val="sr-Cyrl-RS"/>
              </w:rPr>
            </w:pPr>
            <w:r>
              <w:rPr>
                <w:b/>
                <w:lang w:val="sr-Cyrl-RS"/>
              </w:rPr>
              <w:t>Трговина/Трејд/Размена</w:t>
            </w:r>
          </w:p>
        </w:tc>
        <w:tc>
          <w:tcPr>
            <w:tcW w:w="5547" w:type="dxa"/>
            <w:shd w:val="clear" w:color="auto" w:fill="DEEAF6" w:themeFill="accent5" w:themeFillTint="33"/>
          </w:tcPr>
          <w:p w14:paraId="20668BB9" w14:textId="49CA4E42" w:rsidR="00765DD4" w:rsidRDefault="00D7449B" w:rsidP="00D7449B">
            <w:pPr>
              <w:pStyle w:val="a0"/>
            </w:pPr>
            <w:r w:rsidRPr="00D7449B">
              <w:t xml:space="preserve">Процес размене играча, пикова или </w:t>
            </w:r>
            <w:r>
              <w:rPr>
                <w:lang w:val="sr-Cyrl-RS"/>
              </w:rPr>
              <w:t xml:space="preserve">права на играча </w:t>
            </w:r>
            <w:r w:rsidRPr="00D7449B">
              <w:t>између два тима у лиги. Ова размена може садржати играче, где један тим тргује своје играче са другим тимом за побољшање свог састава. Такође, трговине могу укључивати размену драфт пикова како би тимови стекли права да бирају нове таленте на драфту, а такође трговине могу садржати комбинацију играча и пикова. Ово је кључни механизам за тимове да унапреде свој ростер и прилагоде се променама у лиги и потребама тима.</w:t>
            </w:r>
          </w:p>
        </w:tc>
      </w:tr>
      <w:tr w:rsidR="00765DD4" w14:paraId="0104FE04" w14:textId="77777777" w:rsidTr="00A3491A">
        <w:tc>
          <w:tcPr>
            <w:tcW w:w="2970" w:type="dxa"/>
          </w:tcPr>
          <w:p w14:paraId="1B311A35" w14:textId="4BCEFC3D" w:rsidR="00765DD4" w:rsidRPr="008B79CB" w:rsidRDefault="008B79CB" w:rsidP="00765DD4">
            <w:pPr>
              <w:pStyle w:val="a0"/>
              <w:rPr>
                <w:b/>
                <w:lang w:val="sr-Cyrl-RS"/>
              </w:rPr>
            </w:pPr>
            <w:r>
              <w:rPr>
                <w:b/>
                <w:lang w:val="sr-Cyrl-RS"/>
              </w:rPr>
              <w:t>Имовина</w:t>
            </w:r>
          </w:p>
        </w:tc>
        <w:tc>
          <w:tcPr>
            <w:tcW w:w="5547" w:type="dxa"/>
          </w:tcPr>
          <w:p w14:paraId="45C711DC" w14:textId="5EC713D5" w:rsidR="00765DD4" w:rsidRPr="00C6625D" w:rsidRDefault="00C6625D" w:rsidP="00C6625D">
            <w:pPr>
              <w:pStyle w:val="a0"/>
              <w:rPr>
                <w:lang w:val="sr-Cyrl-RS"/>
              </w:rPr>
            </w:pPr>
            <w:r>
              <w:rPr>
                <w:lang w:val="sr-Cyrl-RS"/>
              </w:rPr>
              <w:t>Подразумева играче који играју за одређени тим, пикове које тај тим поседује и права на играче које тај тим поседује.</w:t>
            </w:r>
          </w:p>
        </w:tc>
      </w:tr>
      <w:tr w:rsidR="00765DD4" w14:paraId="39B3AFBD" w14:textId="77777777" w:rsidTr="00A3491A">
        <w:tc>
          <w:tcPr>
            <w:tcW w:w="2970" w:type="dxa"/>
            <w:shd w:val="clear" w:color="auto" w:fill="DEEAF6" w:themeFill="accent5" w:themeFillTint="33"/>
          </w:tcPr>
          <w:p w14:paraId="400C76D8" w14:textId="11DA7651" w:rsidR="00765DD4" w:rsidRPr="008B79CB" w:rsidRDefault="008B79CB" w:rsidP="00765DD4">
            <w:pPr>
              <w:pStyle w:val="a0"/>
              <w:rPr>
                <w:b/>
                <w:lang w:val="sr-Cyrl-RS"/>
              </w:rPr>
            </w:pPr>
            <w:r>
              <w:rPr>
                <w:b/>
                <w:lang w:val="sr-Cyrl-RS"/>
              </w:rPr>
              <w:t>Регрут</w:t>
            </w:r>
          </w:p>
        </w:tc>
        <w:tc>
          <w:tcPr>
            <w:tcW w:w="5547" w:type="dxa"/>
            <w:shd w:val="clear" w:color="auto" w:fill="DEEAF6" w:themeFill="accent5" w:themeFillTint="33"/>
          </w:tcPr>
          <w:p w14:paraId="3938236C" w14:textId="0F10D830" w:rsidR="00765DD4" w:rsidRPr="00C17B2C" w:rsidRDefault="00C17B2C" w:rsidP="00C17B2C">
            <w:pPr>
              <w:pStyle w:val="a0"/>
              <w:rPr>
                <w:lang w:val="sr-Cyrl-RS"/>
              </w:rPr>
            </w:pPr>
            <w:r>
              <w:rPr>
                <w:lang w:val="sr-Cyrl-RS"/>
              </w:rPr>
              <w:t>Играч који се пријавио на драфт те године са жељом да постане нови члан лиге.</w:t>
            </w:r>
          </w:p>
        </w:tc>
      </w:tr>
      <w:tr w:rsidR="00A520A6" w14:paraId="289D1FBE" w14:textId="77777777" w:rsidTr="00A520A6">
        <w:tc>
          <w:tcPr>
            <w:tcW w:w="2970" w:type="dxa"/>
            <w:shd w:val="clear" w:color="auto" w:fill="FFFFFF" w:themeFill="background1"/>
          </w:tcPr>
          <w:p w14:paraId="5E3ECBB2" w14:textId="1B25046E" w:rsidR="00A520A6" w:rsidRDefault="00A520A6" w:rsidP="00765DD4">
            <w:pPr>
              <w:pStyle w:val="a0"/>
              <w:rPr>
                <w:b/>
                <w:lang w:val="sr-Cyrl-RS"/>
              </w:rPr>
            </w:pPr>
            <w:r>
              <w:rPr>
                <w:b/>
                <w:lang w:val="sr-Cyrl-RS"/>
              </w:rPr>
              <w:t>Веб претраживач</w:t>
            </w:r>
          </w:p>
        </w:tc>
        <w:tc>
          <w:tcPr>
            <w:tcW w:w="5547" w:type="dxa"/>
            <w:shd w:val="clear" w:color="auto" w:fill="FFFFFF" w:themeFill="background1"/>
          </w:tcPr>
          <w:p w14:paraId="2A19534B" w14:textId="6971190A" w:rsidR="00A520A6" w:rsidRPr="00CC2EE6" w:rsidRDefault="00A520A6" w:rsidP="00C17B2C">
            <w:pPr>
              <w:pStyle w:val="a0"/>
              <w:rPr>
                <w:lang w:val="sr-Cyrl-RS"/>
              </w:rPr>
            </w:pPr>
            <w:r>
              <w:rPr>
                <w:lang w:val="sr-Cyrl-RS"/>
              </w:rPr>
              <w:t>П</w:t>
            </w:r>
            <w:r>
              <w:t>рограм који омогућава корисницима да проналазе и прегледају веб странице на интернету</w:t>
            </w:r>
            <w:r w:rsidR="00CC2EE6">
              <w:rPr>
                <w:lang w:val="sr-Cyrl-RS"/>
              </w:rPr>
              <w:t>.</w:t>
            </w:r>
          </w:p>
        </w:tc>
      </w:tr>
      <w:tr w:rsidR="00A520A6" w14:paraId="62C23101" w14:textId="77777777" w:rsidTr="00A3491A">
        <w:tc>
          <w:tcPr>
            <w:tcW w:w="2970" w:type="dxa"/>
            <w:shd w:val="clear" w:color="auto" w:fill="DEEAF6" w:themeFill="accent5" w:themeFillTint="33"/>
          </w:tcPr>
          <w:p w14:paraId="2FB2BE6A" w14:textId="7FDC8CA7" w:rsidR="00A520A6" w:rsidRPr="00A520A6" w:rsidRDefault="00A520A6" w:rsidP="00765DD4">
            <w:pPr>
              <w:pStyle w:val="a0"/>
              <w:rPr>
                <w:b/>
                <w:lang w:val="en-US"/>
              </w:rPr>
            </w:pPr>
            <w:r>
              <w:rPr>
                <w:b/>
                <w:lang w:val="en-US"/>
              </w:rPr>
              <w:t>Full-Stack</w:t>
            </w:r>
          </w:p>
        </w:tc>
        <w:tc>
          <w:tcPr>
            <w:tcW w:w="5547" w:type="dxa"/>
            <w:shd w:val="clear" w:color="auto" w:fill="DEEAF6" w:themeFill="accent5" w:themeFillTint="33"/>
          </w:tcPr>
          <w:p w14:paraId="773FB9A7" w14:textId="127D549F" w:rsidR="00A520A6" w:rsidRDefault="000911E9" w:rsidP="00C17B2C">
            <w:pPr>
              <w:pStyle w:val="a0"/>
              <w:rPr>
                <w:lang w:val="sr-Cyrl-RS"/>
              </w:rPr>
            </w:pPr>
            <w:r>
              <w:rPr>
                <w:lang w:val="sr-Cyrl-RS"/>
              </w:rPr>
              <w:t>Т</w:t>
            </w:r>
            <w:r>
              <w:t>ермин који описује способност развојног инжењера да ради и на фронтенд (кориснички интерфејс) и на бекенд (серверска логика) компоненти веб апликације.</w:t>
            </w:r>
          </w:p>
        </w:tc>
      </w:tr>
      <w:tr w:rsidR="00A520A6" w14:paraId="3FDE4380" w14:textId="77777777" w:rsidTr="00A520A6">
        <w:tc>
          <w:tcPr>
            <w:tcW w:w="2970" w:type="dxa"/>
            <w:shd w:val="clear" w:color="auto" w:fill="FFFFFF" w:themeFill="background1"/>
          </w:tcPr>
          <w:p w14:paraId="7D245606" w14:textId="2F12B442" w:rsidR="00A520A6" w:rsidRPr="00A520A6" w:rsidRDefault="00A520A6" w:rsidP="00765DD4">
            <w:pPr>
              <w:pStyle w:val="a0"/>
              <w:rPr>
                <w:b/>
                <w:lang w:val="sr-Cyrl-RS"/>
              </w:rPr>
            </w:pPr>
            <w:r>
              <w:rPr>
                <w:b/>
                <w:lang w:val="sr-Cyrl-RS"/>
              </w:rPr>
              <w:t>В</w:t>
            </w:r>
            <w:r w:rsidR="00216D15">
              <w:rPr>
                <w:b/>
                <w:lang w:val="sr-Cyrl-RS"/>
              </w:rPr>
              <w:t>еб-</w:t>
            </w:r>
            <w:r>
              <w:rPr>
                <w:b/>
                <w:lang w:val="sr-Cyrl-RS"/>
              </w:rPr>
              <w:t>апликација</w:t>
            </w:r>
          </w:p>
        </w:tc>
        <w:tc>
          <w:tcPr>
            <w:tcW w:w="5547" w:type="dxa"/>
            <w:shd w:val="clear" w:color="auto" w:fill="FFFFFF" w:themeFill="background1"/>
          </w:tcPr>
          <w:p w14:paraId="76052EB8" w14:textId="616E2D5F" w:rsidR="00A520A6" w:rsidRDefault="0037693C" w:rsidP="00C17B2C">
            <w:pPr>
              <w:pStyle w:val="a0"/>
              <w:rPr>
                <w:lang w:val="sr-Cyrl-RS"/>
              </w:rPr>
            </w:pPr>
            <w:r>
              <w:rPr>
                <w:lang w:val="sr-Cyrl-RS"/>
              </w:rPr>
              <w:t>Апликација која се извршава у веб претраживачу.</w:t>
            </w:r>
          </w:p>
        </w:tc>
      </w:tr>
      <w:tr w:rsidR="00A520A6" w14:paraId="5BD65D54" w14:textId="77777777" w:rsidTr="00A3491A">
        <w:tc>
          <w:tcPr>
            <w:tcW w:w="2970" w:type="dxa"/>
            <w:shd w:val="clear" w:color="auto" w:fill="DEEAF6" w:themeFill="accent5" w:themeFillTint="33"/>
          </w:tcPr>
          <w:p w14:paraId="0706C55B" w14:textId="7B66046D" w:rsidR="00A520A6" w:rsidRDefault="00A520A6" w:rsidP="00765DD4">
            <w:pPr>
              <w:pStyle w:val="a0"/>
              <w:rPr>
                <w:b/>
                <w:lang w:val="sr-Cyrl-RS"/>
              </w:rPr>
            </w:pPr>
            <w:r>
              <w:rPr>
                <w:b/>
                <w:lang w:val="sr-Cyrl-RS"/>
              </w:rPr>
              <w:t>Десктоп апликација</w:t>
            </w:r>
          </w:p>
        </w:tc>
        <w:tc>
          <w:tcPr>
            <w:tcW w:w="5547" w:type="dxa"/>
            <w:shd w:val="clear" w:color="auto" w:fill="DEEAF6" w:themeFill="accent5" w:themeFillTint="33"/>
          </w:tcPr>
          <w:p w14:paraId="29CDEBA8" w14:textId="50ED2704" w:rsidR="00A520A6" w:rsidRDefault="0037693C" w:rsidP="00C4323D">
            <w:pPr>
              <w:pStyle w:val="a0"/>
              <w:rPr>
                <w:lang w:val="sr-Cyrl-RS"/>
              </w:rPr>
            </w:pPr>
            <w:r>
              <w:rPr>
                <w:lang w:val="sr-Cyrl-RS"/>
              </w:rPr>
              <w:t xml:space="preserve">Апликација која се извршава </w:t>
            </w:r>
            <w:r w:rsidR="00C4323D">
              <w:rPr>
                <w:lang w:val="sr-Cyrl-RS"/>
              </w:rPr>
              <w:t>локално на рачунару</w:t>
            </w:r>
            <w:r>
              <w:rPr>
                <w:lang w:val="sr-Cyrl-RS"/>
              </w:rPr>
              <w:t>.</w:t>
            </w:r>
          </w:p>
        </w:tc>
      </w:tr>
      <w:tr w:rsidR="00A520A6" w14:paraId="4C19B8B0" w14:textId="77777777" w:rsidTr="002D0B8D">
        <w:trPr>
          <w:trHeight w:val="787"/>
        </w:trPr>
        <w:tc>
          <w:tcPr>
            <w:tcW w:w="2970" w:type="dxa"/>
            <w:shd w:val="clear" w:color="auto" w:fill="FFFFFF" w:themeFill="background1"/>
          </w:tcPr>
          <w:p w14:paraId="74B5FCDC" w14:textId="4EE9FC79" w:rsidR="00A520A6" w:rsidRDefault="00A520A6" w:rsidP="00765DD4">
            <w:pPr>
              <w:pStyle w:val="a0"/>
              <w:rPr>
                <w:b/>
                <w:lang w:val="sr-Cyrl-RS"/>
              </w:rPr>
            </w:pPr>
            <w:r>
              <w:rPr>
                <w:b/>
                <w:lang w:val="sr-Cyrl-RS"/>
              </w:rPr>
              <w:t>Мобилна апликација</w:t>
            </w:r>
          </w:p>
        </w:tc>
        <w:tc>
          <w:tcPr>
            <w:tcW w:w="5547" w:type="dxa"/>
            <w:shd w:val="clear" w:color="auto" w:fill="FFFFFF" w:themeFill="background1"/>
          </w:tcPr>
          <w:p w14:paraId="04B26D5A" w14:textId="5F4D4E19" w:rsidR="00194F11" w:rsidRPr="00194F11" w:rsidRDefault="0037693C" w:rsidP="0037693C">
            <w:pPr>
              <w:pStyle w:val="a0"/>
              <w:rPr>
                <w:lang w:val="sr-Cyrl-RS"/>
              </w:rPr>
            </w:pPr>
            <w:r>
              <w:rPr>
                <w:lang w:val="sr-Cyrl-RS"/>
              </w:rPr>
              <w:t>Апликација која се извршава на мобилним уређајима.</w:t>
            </w:r>
            <w:r w:rsidR="00194F11">
              <w:rPr>
                <w:lang w:val="sr-Cyrl-RS"/>
              </w:rPr>
              <w:t>Радни оквир је унапред</w:t>
            </w:r>
          </w:p>
        </w:tc>
      </w:tr>
      <w:tr w:rsidR="00194F11" w14:paraId="7BE20D33" w14:textId="77777777" w:rsidTr="00194F11">
        <w:trPr>
          <w:trHeight w:val="787"/>
        </w:trPr>
        <w:tc>
          <w:tcPr>
            <w:tcW w:w="2970" w:type="dxa"/>
            <w:shd w:val="clear" w:color="auto" w:fill="DEEAF6" w:themeFill="accent5" w:themeFillTint="33"/>
          </w:tcPr>
          <w:p w14:paraId="0CB6F57D" w14:textId="2572055C" w:rsidR="00194F11" w:rsidRDefault="00194F11" w:rsidP="00765DD4">
            <w:pPr>
              <w:pStyle w:val="a0"/>
              <w:rPr>
                <w:b/>
                <w:lang w:val="sr-Cyrl-RS"/>
              </w:rPr>
            </w:pPr>
            <w:r>
              <w:rPr>
                <w:b/>
                <w:lang w:val="sr-Cyrl-RS"/>
              </w:rPr>
              <w:lastRenderedPageBreak/>
              <w:t>Радни оквир</w:t>
            </w:r>
          </w:p>
        </w:tc>
        <w:tc>
          <w:tcPr>
            <w:tcW w:w="5547" w:type="dxa"/>
            <w:shd w:val="clear" w:color="auto" w:fill="DEEAF6" w:themeFill="accent5" w:themeFillTint="33"/>
          </w:tcPr>
          <w:p w14:paraId="61F48012" w14:textId="57FE7BCD" w:rsidR="00194F11" w:rsidRDefault="00194F11" w:rsidP="00194F11">
            <w:pPr>
              <w:pStyle w:val="a0"/>
              <w:rPr>
                <w:lang w:val="sr-Cyrl-RS"/>
              </w:rPr>
            </w:pPr>
            <w:r>
              <w:rPr>
                <w:lang w:val="sr-Cyrl-RS"/>
              </w:rPr>
              <w:t>Радни оквир је унапред припремљен скуп алата</w:t>
            </w:r>
            <w:r w:rsidR="00706F33">
              <w:rPr>
                <w:lang w:val="sr-Cyrl-RS"/>
              </w:rPr>
              <w:t xml:space="preserve"> и</w:t>
            </w:r>
            <w:r>
              <w:rPr>
                <w:lang w:val="sr-Cyrl-RS"/>
              </w:rPr>
              <w:t xml:space="preserve"> библиотека помоћу којих програмер има олакшан развој апликација.</w:t>
            </w:r>
          </w:p>
        </w:tc>
      </w:tr>
    </w:tbl>
    <w:p w14:paraId="3AE6AF43" w14:textId="7100C1DC" w:rsidR="002D0B8D" w:rsidRPr="00BC1AAE" w:rsidRDefault="00F57941" w:rsidP="00BC1AAE">
      <w:pPr>
        <w:pStyle w:val="a1"/>
        <w:rPr>
          <w:rFonts w:eastAsia="Calibri"/>
        </w:rPr>
      </w:pPr>
      <w:r>
        <w:rPr>
          <w:rFonts w:eastAsia="Calibri"/>
        </w:rPr>
        <w:t>Табела 9.2</w:t>
      </w:r>
      <w:r w:rsidR="002D0B8D" w:rsidRPr="00BC1AAE">
        <w:rPr>
          <w:rFonts w:eastAsia="Calibri"/>
        </w:rPr>
        <w:t xml:space="preserve"> – Списак коришћених </w:t>
      </w:r>
      <w:r>
        <w:rPr>
          <w:rFonts w:eastAsia="Calibri"/>
          <w:lang w:val="sr-Cyrl-RS"/>
        </w:rPr>
        <w:t>појмова</w:t>
      </w:r>
      <w:r w:rsidR="002D0B8D" w:rsidRPr="00BC1AAE">
        <w:rPr>
          <w:rFonts w:eastAsia="Calibri"/>
        </w:rPr>
        <w:t xml:space="preserve"> у раду</w:t>
      </w:r>
    </w:p>
    <w:p w14:paraId="63F54AE7" w14:textId="44B070EC" w:rsidR="009D352E" w:rsidRPr="00133ABB" w:rsidRDefault="009D352E" w:rsidP="00133ABB">
      <w:pPr>
        <w:tabs>
          <w:tab w:val="left" w:pos="5148"/>
        </w:tabs>
        <w:rPr>
          <w:lang w:val="sr-Cyrl-RS" w:eastAsia="ar-SA"/>
        </w:rPr>
      </w:pPr>
    </w:p>
    <w:sectPr w:rsidR="009D352E" w:rsidRPr="00133ABB" w:rsidSect="00447516">
      <w:headerReference w:type="default" r:id="rId138"/>
      <w:footerReference w:type="default" r:id="rId139"/>
      <w:type w:val="oddPage"/>
      <w:pgSz w:w="11906" w:h="16838" w:code="9"/>
      <w:pgMar w:top="1138" w:right="1296" w:bottom="1138" w:left="1440" w:header="1022" w:footer="1022" w:gutter="288"/>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4EF63FF" w16cex:dateUtc="2024-09-04T04:52:00Z"/>
  <w16cex:commentExtensible w16cex:durableId="2281A8F4" w16cex:dateUtc="2024-09-04T04:52:00Z"/>
  <w16cex:commentExtensible w16cex:durableId="5CD75FFA" w16cex:dateUtc="2024-09-04T04:53:00Z"/>
  <w16cex:commentExtensible w16cex:durableId="6F1A0B00" w16cex:dateUtc="2024-09-04T04:53:00Z"/>
  <w16cex:commentExtensible w16cex:durableId="03A27489" w16cex:dateUtc="2024-09-04T04:56:00Z"/>
  <w16cex:commentExtensible w16cex:durableId="48F89DAA" w16cex:dateUtc="2024-09-04T04:55:00Z"/>
  <w16cex:commentExtensible w16cex:durableId="3BC01664" w16cex:dateUtc="2024-09-04T04:59:00Z"/>
  <w16cex:commentExtensible w16cex:durableId="77714CFF" w16cex:dateUtc="2024-09-04T05:01:00Z"/>
  <w16cex:commentExtensible w16cex:durableId="157BDCC2" w16cex:dateUtc="2024-09-04T05:02:00Z"/>
  <w16cex:commentExtensible w16cex:durableId="4F429D53" w16cex:dateUtc="2024-09-04T05:02:00Z"/>
  <w16cex:commentExtensible w16cex:durableId="0E8381A2" w16cex:dateUtc="2024-09-04T05:03:00Z"/>
  <w16cex:commentExtensible w16cex:durableId="483E4E76" w16cex:dateUtc="2024-09-04T05:05:00Z"/>
  <w16cex:commentExtensible w16cex:durableId="65290827" w16cex:dateUtc="2024-09-04T05:05:00Z"/>
  <w16cex:commentExtensible w16cex:durableId="5E9C3DA0" w16cex:dateUtc="2024-09-04T05:06:00Z"/>
  <w16cex:commentExtensible w16cex:durableId="615B2F9E" w16cex:dateUtc="2024-09-04T05:07:00Z"/>
  <w16cex:commentExtensible w16cex:durableId="29DCC022" w16cex:dateUtc="2024-09-04T05:07:00Z"/>
  <w16cex:commentExtensible w16cex:durableId="7BF8C364" w16cex:dateUtc="2024-09-04T05:08:00Z"/>
  <w16cex:commentExtensible w16cex:durableId="61A1ABAC" w16cex:dateUtc="2024-09-04T05:09:00Z"/>
  <w16cex:commentExtensible w16cex:durableId="02798F53" w16cex:dateUtc="2024-09-04T05:09:00Z"/>
  <w16cex:commentExtensible w16cex:durableId="3C9C77AF" w16cex:dateUtc="2024-09-04T05:10:00Z"/>
  <w16cex:commentExtensible w16cex:durableId="5648A377" w16cex:dateUtc="2024-09-04T05: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D16DEA2" w16cid:durableId="24EF63FF"/>
  <w16cid:commentId w16cid:paraId="3E060369" w16cid:durableId="2281A8F4"/>
  <w16cid:commentId w16cid:paraId="079EFB6B" w16cid:durableId="5CD75FFA"/>
  <w16cid:commentId w16cid:paraId="7059FC6B" w16cid:durableId="6F1A0B00"/>
  <w16cid:commentId w16cid:paraId="7AC7241D" w16cid:durableId="03A27489"/>
  <w16cid:commentId w16cid:paraId="1EDEC49A" w16cid:durableId="48F89DAA"/>
  <w16cid:commentId w16cid:paraId="29545B87" w16cid:durableId="3BC01664"/>
  <w16cid:commentId w16cid:paraId="4252B0BE" w16cid:durableId="77714CFF"/>
  <w16cid:commentId w16cid:paraId="4B3748FF" w16cid:durableId="157BDCC2"/>
  <w16cid:commentId w16cid:paraId="029B1EB6" w16cid:durableId="4F429D53"/>
  <w16cid:commentId w16cid:paraId="42EB564C" w16cid:durableId="0E8381A2"/>
  <w16cid:commentId w16cid:paraId="220983EA" w16cid:durableId="483E4E76"/>
  <w16cid:commentId w16cid:paraId="1422DCC2" w16cid:durableId="65290827"/>
  <w16cid:commentId w16cid:paraId="22C3D595" w16cid:durableId="5E9C3DA0"/>
  <w16cid:commentId w16cid:paraId="4CFDCBED" w16cid:durableId="615B2F9E"/>
  <w16cid:commentId w16cid:paraId="6C2854CF" w16cid:durableId="29DCC022"/>
  <w16cid:commentId w16cid:paraId="194A32F3" w16cid:durableId="7BF8C364"/>
  <w16cid:commentId w16cid:paraId="0C7388F7" w16cid:durableId="61A1ABAC"/>
  <w16cid:commentId w16cid:paraId="5567BC1B" w16cid:durableId="02798F53"/>
  <w16cid:commentId w16cid:paraId="640AD3AC" w16cid:durableId="3C9C77AF"/>
  <w16cid:commentId w16cid:paraId="50039E01" w16cid:durableId="5648A37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E0DA33" w14:textId="77777777" w:rsidR="00180C61" w:rsidRDefault="00180C61">
      <w:r>
        <w:separator/>
      </w:r>
    </w:p>
  </w:endnote>
  <w:endnote w:type="continuationSeparator" w:id="0">
    <w:p w14:paraId="00FE458D" w14:textId="77777777" w:rsidR="00180C61" w:rsidRDefault="00180C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83" w:usb1="00000000" w:usb2="00000000" w:usb3="00000000" w:csb0="00000009" w:csb1="00000000"/>
  </w:font>
  <w:font w:name="CHelvItalic">
    <w:charset w:val="00"/>
    <w:family w:val="auto"/>
    <w:pitch w:val="variable"/>
    <w:sig w:usb0="00000083" w:usb1="00000000" w:usb2="00000000" w:usb3="00000000" w:csb0="00000009" w:csb1="00000000"/>
  </w:font>
  <w:font w:name="VogueBold">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841FDE" w14:textId="77777777" w:rsidR="0021221E" w:rsidRDefault="0021221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EBAA81" w14:textId="77777777" w:rsidR="0021221E" w:rsidRDefault="0021221E"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21221E" w:rsidRDefault="0021221E" w:rsidP="00917EE4">
    <w:pPr>
      <w:pStyle w:val="Footer"/>
      <w:ind w:right="36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63DA4" w14:textId="10E42F03" w:rsidR="0021221E" w:rsidRDefault="0021221E" w:rsidP="00B951C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25322" w14:textId="77777777" w:rsidR="0021221E" w:rsidRDefault="0021221E">
    <w:pPr>
      <w:pStyle w:val="Footer"/>
      <w:jc w:val="right"/>
    </w:pPr>
  </w:p>
  <w:p w14:paraId="3E8BFA3F" w14:textId="77777777" w:rsidR="0021221E" w:rsidRDefault="0021221E">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3819628"/>
      <w:docPartObj>
        <w:docPartGallery w:val="Page Numbers (Bottom of Page)"/>
        <w:docPartUnique/>
      </w:docPartObj>
    </w:sdtPr>
    <w:sdtEndPr>
      <w:rPr>
        <w:noProof/>
      </w:rPr>
    </w:sdtEndPr>
    <w:sdtContent>
      <w:p w14:paraId="3963AC81" w14:textId="77777777" w:rsidR="0021221E" w:rsidRDefault="0021221E">
        <w:pPr>
          <w:pStyle w:val="Footer"/>
        </w:pPr>
        <w:r>
          <w:ptab w:relativeTo="margin" w:alignment="right" w:leader="none"/>
        </w:r>
      </w:p>
    </w:sdtContent>
  </w:sdt>
  <w:p w14:paraId="3FDD9DD1" w14:textId="77777777" w:rsidR="0021221E" w:rsidRDefault="0021221E">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74699301"/>
      <w:docPartObj>
        <w:docPartGallery w:val="Page Numbers (Bottom of Page)"/>
        <w:docPartUnique/>
      </w:docPartObj>
    </w:sdtPr>
    <w:sdtEndPr>
      <w:rPr>
        <w:noProof/>
      </w:rPr>
    </w:sdtEndPr>
    <w:sdtContent>
      <w:p w14:paraId="497FD581" w14:textId="6D506B88" w:rsidR="0021221E" w:rsidRDefault="0021221E">
        <w:pPr>
          <w:pStyle w:val="Footer"/>
          <w:jc w:val="right"/>
        </w:pPr>
        <w:r>
          <w:fldChar w:fldCharType="begin"/>
        </w:r>
        <w:r>
          <w:instrText xml:space="preserve"> PAGE   \* MERGEFORMAT </w:instrText>
        </w:r>
        <w:r>
          <w:fldChar w:fldCharType="separate"/>
        </w:r>
        <w:r w:rsidR="006A3639">
          <w:rPr>
            <w:noProof/>
          </w:rPr>
          <w:t>9</w:t>
        </w:r>
        <w:r>
          <w:rPr>
            <w:noProof/>
          </w:rPr>
          <w:fldChar w:fldCharType="end"/>
        </w:r>
      </w:p>
    </w:sdtContent>
  </w:sdt>
  <w:p w14:paraId="40A65E63" w14:textId="77777777" w:rsidR="0021221E" w:rsidRDefault="0021221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B78189" w14:textId="77777777" w:rsidR="00180C61" w:rsidRDefault="00180C61">
      <w:r>
        <w:separator/>
      </w:r>
    </w:p>
  </w:footnote>
  <w:footnote w:type="continuationSeparator" w:id="0">
    <w:p w14:paraId="06169C3E" w14:textId="77777777" w:rsidR="00180C61" w:rsidRDefault="00180C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758410" w14:textId="77777777" w:rsidR="0021221E" w:rsidRDefault="0021221E" w:rsidP="002055FC">
    <w:pPr>
      <w:spacing w:after="60"/>
      <w:jc w:val="right"/>
      <w:rPr>
        <w:rFonts w:ascii="Arial" w:hAnsi="Arial"/>
        <w:b/>
        <w:i/>
        <w:sz w:val="24"/>
      </w:rPr>
    </w:pPr>
  </w:p>
  <w:tbl>
    <w:tblPr>
      <w:tblW w:w="9923" w:type="dxa"/>
      <w:tblInd w:w="-4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18"/>
      <w:gridCol w:w="8505"/>
    </w:tblGrid>
    <w:tr w:rsidR="0021221E" w14:paraId="6CFB225C" w14:textId="77777777" w:rsidTr="00E51423">
      <w:trPr>
        <w:cantSplit/>
        <w:trHeight w:hRule="exact" w:val="720"/>
      </w:trPr>
      <w:tc>
        <w:tcPr>
          <w:tcW w:w="1418" w:type="dxa"/>
          <w:vMerge w:val="restart"/>
          <w:tcBorders>
            <w:top w:val="single" w:sz="12" w:space="0" w:color="auto"/>
            <w:left w:val="single" w:sz="12" w:space="0" w:color="auto"/>
            <w:bottom w:val="single" w:sz="12" w:space="0" w:color="auto"/>
            <w:right w:val="nil"/>
          </w:tcBorders>
          <w:vAlign w:val="center"/>
        </w:tcPr>
        <w:p w14:paraId="065808F2" w14:textId="71EAB968" w:rsidR="0021221E" w:rsidRDefault="0021221E" w:rsidP="002055FC">
          <w:pPr>
            <w:jc w:val="center"/>
            <w:rPr>
              <w:rFonts w:ascii="Arial" w:hAnsi="Arial"/>
              <w:sz w:val="20"/>
            </w:rPr>
          </w:pPr>
          <w:r>
            <w:rPr>
              <w:noProof/>
            </w:rPr>
            <w:drawing>
              <wp:inline distT="0" distB="0" distL="0" distR="0" wp14:anchorId="03B03F35" wp14:editId="66D0C38C">
                <wp:extent cx="782955" cy="85915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955" cy="859155"/>
                        </a:xfrm>
                        <a:prstGeom prst="rect">
                          <a:avLst/>
                        </a:prstGeom>
                        <a:noFill/>
                        <a:ln>
                          <a:noFill/>
                        </a:ln>
                      </pic:spPr>
                    </pic:pic>
                  </a:graphicData>
                </a:graphic>
              </wp:inline>
            </w:drawing>
          </w:r>
        </w:p>
      </w:tc>
      <w:tc>
        <w:tcPr>
          <w:tcW w:w="8505" w:type="dxa"/>
          <w:tcBorders>
            <w:top w:val="single" w:sz="12" w:space="0" w:color="auto"/>
            <w:left w:val="single" w:sz="12" w:space="0" w:color="auto"/>
            <w:bottom w:val="single" w:sz="12" w:space="0" w:color="auto"/>
            <w:right w:val="single" w:sz="12" w:space="0" w:color="auto"/>
          </w:tcBorders>
        </w:tcPr>
        <w:p w14:paraId="7A5BE90D" w14:textId="77777777" w:rsidR="0021221E" w:rsidRDefault="0021221E" w:rsidP="002055FC">
          <w:pPr>
            <w:pStyle w:val="ime"/>
            <w:spacing w:before="120" w:after="0"/>
            <w:ind w:left="57" w:right="57"/>
            <w:rPr>
              <w:rFonts w:ascii="Arial" w:hAnsi="Arial"/>
              <w:sz w:val="22"/>
            </w:rPr>
          </w:pPr>
          <w:r>
            <w:rPr>
              <w:rFonts w:ascii="Arial" w:hAnsi="Arial"/>
              <w:sz w:val="22"/>
            </w:rPr>
            <w:t xml:space="preserve">УНИВЕРЗИТЕТ У НОВОМ САДУ </w:t>
          </w:r>
          <w:r>
            <w:rPr>
              <w:rFonts w:ascii="Arial" w:hAnsi="Arial"/>
              <w:sz w:val="22"/>
            </w:rPr>
            <w:sym w:font="Wingdings" w:char="F06C"/>
          </w:r>
          <w:r>
            <w:rPr>
              <w:rFonts w:ascii="Arial" w:hAnsi="Arial"/>
              <w:sz w:val="22"/>
            </w:rPr>
            <w:t xml:space="preserve"> </w:t>
          </w:r>
          <w:r>
            <w:rPr>
              <w:rFonts w:ascii="Arial" w:hAnsi="Arial"/>
              <w:b/>
              <w:sz w:val="22"/>
            </w:rPr>
            <w:t>ФАКУЛТЕТ ТЕХНИ</w:t>
          </w:r>
          <w:r>
            <w:rPr>
              <w:rFonts w:ascii="Arial" w:hAnsi="Arial"/>
              <w:b/>
              <w:sz w:val="22"/>
              <w:lang w:val="sr-Cyrl-CS"/>
            </w:rPr>
            <w:t>Ч</w:t>
          </w:r>
          <w:r>
            <w:rPr>
              <w:rFonts w:ascii="Arial" w:hAnsi="Arial"/>
              <w:b/>
              <w:sz w:val="22"/>
            </w:rPr>
            <w:t>КИХ НАУКА</w:t>
          </w:r>
          <w:r>
            <w:rPr>
              <w:rFonts w:ascii="Arial" w:hAnsi="Arial"/>
              <w:sz w:val="22"/>
            </w:rPr>
            <w:t xml:space="preserve"> </w:t>
          </w:r>
        </w:p>
        <w:p w14:paraId="3308A051" w14:textId="77777777" w:rsidR="0021221E" w:rsidRDefault="0021221E" w:rsidP="002055FC">
          <w:pPr>
            <w:pStyle w:val="ime"/>
            <w:spacing w:before="20" w:after="0"/>
            <w:ind w:left="142" w:right="142"/>
            <w:rPr>
              <w:rFonts w:ascii="Arial" w:hAnsi="Arial"/>
              <w:spacing w:val="20"/>
              <w:sz w:val="22"/>
            </w:rPr>
          </w:pPr>
          <w:r>
            <w:rPr>
              <w:rFonts w:ascii="Arial" w:hAnsi="Arial"/>
              <w:spacing w:val="20"/>
              <w:sz w:val="22"/>
            </w:rPr>
            <w:t>21000 НОВИ САД, Трг Доситеја Обрадови</w:t>
          </w:r>
          <w:r>
            <w:rPr>
              <w:rFonts w:ascii="Arial" w:hAnsi="Arial"/>
              <w:spacing w:val="20"/>
              <w:sz w:val="22"/>
              <w:lang w:val="sr-Cyrl-CS"/>
            </w:rPr>
            <w:t>ћ</w:t>
          </w:r>
          <w:r>
            <w:rPr>
              <w:rFonts w:ascii="Arial" w:hAnsi="Arial"/>
              <w:spacing w:val="20"/>
              <w:sz w:val="22"/>
            </w:rPr>
            <w:t>а 6</w:t>
          </w:r>
        </w:p>
      </w:tc>
    </w:tr>
    <w:tr w:rsidR="0021221E" w14:paraId="5548FB88" w14:textId="77777777" w:rsidTr="00E51423">
      <w:trPr>
        <w:cantSplit/>
        <w:trHeight w:hRule="exact" w:val="765"/>
      </w:trPr>
      <w:tc>
        <w:tcPr>
          <w:tcW w:w="1418" w:type="dxa"/>
          <w:vMerge/>
          <w:tcBorders>
            <w:top w:val="single" w:sz="12" w:space="0" w:color="auto"/>
            <w:left w:val="single" w:sz="12" w:space="0" w:color="auto"/>
            <w:bottom w:val="single" w:sz="12" w:space="0" w:color="auto"/>
            <w:right w:val="nil"/>
          </w:tcBorders>
        </w:tcPr>
        <w:p w14:paraId="79620294" w14:textId="77777777" w:rsidR="0021221E" w:rsidRDefault="0021221E" w:rsidP="002055FC">
          <w:pPr>
            <w:ind w:left="142" w:right="142"/>
            <w:jc w:val="right"/>
            <w:rPr>
              <w:rFonts w:ascii="Arial" w:hAnsi="Arial"/>
              <w:sz w:val="24"/>
            </w:rPr>
          </w:pPr>
        </w:p>
      </w:tc>
      <w:tc>
        <w:tcPr>
          <w:tcW w:w="8505" w:type="dxa"/>
          <w:tcBorders>
            <w:top w:val="nil"/>
            <w:left w:val="single" w:sz="12" w:space="0" w:color="auto"/>
            <w:bottom w:val="single" w:sz="12" w:space="0" w:color="auto"/>
            <w:right w:val="single" w:sz="12" w:space="0" w:color="auto"/>
          </w:tcBorders>
          <w:shd w:val="pct10" w:color="auto" w:fill="auto"/>
        </w:tcPr>
        <w:p w14:paraId="4009DBFB" w14:textId="77777777" w:rsidR="0021221E" w:rsidRDefault="0021221E" w:rsidP="002055FC">
          <w:pPr>
            <w:pStyle w:val="ime"/>
            <w:spacing w:before="240" w:after="0"/>
            <w:ind w:left="142" w:right="142"/>
            <w:rPr>
              <w:rFonts w:ascii="Arial" w:hAnsi="Arial"/>
              <w:b/>
              <w:spacing w:val="-4"/>
              <w:sz w:val="28"/>
            </w:rPr>
          </w:pPr>
          <w:r>
            <w:rPr>
              <w:rFonts w:ascii="Arial" w:hAnsi="Arial"/>
              <w:b/>
              <w:spacing w:val="-4"/>
              <w:sz w:val="28"/>
            </w:rPr>
            <w:t>К</w:t>
          </w:r>
          <w:r>
            <w:rPr>
              <w:rFonts w:ascii="Arial" w:hAnsi="Arial"/>
              <w:b/>
              <w:spacing w:val="-4"/>
              <w:sz w:val="28"/>
              <w:lang w:val="sr-Cyrl-CS"/>
            </w:rPr>
            <w:t>Љ</w:t>
          </w:r>
          <w:r>
            <w:rPr>
              <w:rFonts w:ascii="Arial" w:hAnsi="Arial"/>
              <w:b/>
              <w:spacing w:val="-4"/>
              <w:sz w:val="28"/>
            </w:rPr>
            <w:t>У</w:t>
          </w:r>
          <w:r>
            <w:rPr>
              <w:rFonts w:ascii="Arial" w:hAnsi="Arial"/>
              <w:b/>
              <w:spacing w:val="-4"/>
              <w:sz w:val="28"/>
              <w:lang w:val="sr-Cyrl-CS"/>
            </w:rPr>
            <w:t>Ч</w:t>
          </w:r>
          <w:r>
            <w:rPr>
              <w:rFonts w:ascii="Arial" w:hAnsi="Arial"/>
              <w:b/>
              <w:spacing w:val="-4"/>
              <w:sz w:val="28"/>
            </w:rPr>
            <w:t>НА ДОКУМЕНТАЦИЈСКА ИНФОРМАЦИЈА</w:t>
          </w:r>
        </w:p>
      </w:tc>
    </w:tr>
  </w:tbl>
  <w:p w14:paraId="6BE677F4" w14:textId="77777777" w:rsidR="0021221E" w:rsidRDefault="0021221E" w:rsidP="002055FC">
    <w:pPr>
      <w:rPr>
        <w:rFonts w:ascii="Arial" w:hAnsi="Arial"/>
        <w:sz w:val="8"/>
      </w:rPr>
    </w:pPr>
  </w:p>
  <w:p w14:paraId="09081D93" w14:textId="77777777" w:rsidR="0021221E" w:rsidRPr="002055FC" w:rsidRDefault="0021221E" w:rsidP="002055F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90B1F3" w14:textId="77777777" w:rsidR="0021221E" w:rsidRDefault="0021221E"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21221E" w:rsidRDefault="0021221E" w:rsidP="00917EE4">
    <w:pPr>
      <w:pStyle w:val="Header"/>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7F73C6" w14:textId="77777777" w:rsidR="0021221E" w:rsidRDefault="0021221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7C18D6" w14:textId="77777777" w:rsidR="0021221E" w:rsidRDefault="0021221E" w:rsidP="005C69A1">
    <w:pPr>
      <w:spacing w:after="60"/>
      <w:jc w:val="right"/>
      <w:rPr>
        <w:rFonts w:ascii="Arial" w:hAnsi="Arial"/>
        <w:b/>
        <w:i/>
        <w:sz w:val="24"/>
      </w:rPr>
    </w:pPr>
  </w:p>
  <w:tbl>
    <w:tblPr>
      <w:tblW w:w="9736" w:type="dxa"/>
      <w:tblInd w:w="-4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91"/>
      <w:gridCol w:w="8345"/>
    </w:tblGrid>
    <w:tr w:rsidR="0021221E" w14:paraId="11BFEDE2" w14:textId="77777777" w:rsidTr="005C69A1">
      <w:trPr>
        <w:cantSplit/>
        <w:trHeight w:hRule="exact" w:val="766"/>
      </w:trPr>
      <w:tc>
        <w:tcPr>
          <w:tcW w:w="1391" w:type="dxa"/>
          <w:vMerge w:val="restart"/>
          <w:tcBorders>
            <w:top w:val="single" w:sz="12" w:space="0" w:color="auto"/>
            <w:left w:val="single" w:sz="12" w:space="0" w:color="auto"/>
            <w:bottom w:val="single" w:sz="12" w:space="0" w:color="auto"/>
            <w:right w:val="nil"/>
          </w:tcBorders>
          <w:vAlign w:val="center"/>
        </w:tcPr>
        <w:p w14:paraId="4FD1B869" w14:textId="7A5E9B26" w:rsidR="0021221E" w:rsidRDefault="0021221E" w:rsidP="005C69A1">
          <w:pPr>
            <w:jc w:val="center"/>
            <w:rPr>
              <w:rFonts w:ascii="Arial" w:hAnsi="Arial"/>
              <w:sz w:val="20"/>
            </w:rPr>
          </w:pPr>
          <w:r>
            <w:rPr>
              <w:noProof/>
            </w:rPr>
            <w:drawing>
              <wp:inline distT="0" distB="0" distL="0" distR="0" wp14:anchorId="0C5FA651" wp14:editId="080D1EAE">
                <wp:extent cx="782955" cy="85915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955" cy="859155"/>
                        </a:xfrm>
                        <a:prstGeom prst="rect">
                          <a:avLst/>
                        </a:prstGeom>
                        <a:noFill/>
                        <a:ln>
                          <a:noFill/>
                        </a:ln>
                      </pic:spPr>
                    </pic:pic>
                  </a:graphicData>
                </a:graphic>
              </wp:inline>
            </w:drawing>
          </w:r>
        </w:p>
      </w:tc>
      <w:tc>
        <w:tcPr>
          <w:tcW w:w="8345" w:type="dxa"/>
          <w:tcBorders>
            <w:top w:val="single" w:sz="12" w:space="0" w:color="auto"/>
            <w:left w:val="single" w:sz="12" w:space="0" w:color="auto"/>
            <w:bottom w:val="single" w:sz="12" w:space="0" w:color="auto"/>
            <w:right w:val="single" w:sz="12" w:space="0" w:color="auto"/>
          </w:tcBorders>
        </w:tcPr>
        <w:p w14:paraId="3B9C78D9" w14:textId="77777777" w:rsidR="0021221E" w:rsidRDefault="0021221E" w:rsidP="005C69A1">
          <w:pPr>
            <w:pStyle w:val="ime"/>
            <w:spacing w:before="120" w:after="0"/>
            <w:ind w:left="57" w:right="57"/>
            <w:rPr>
              <w:rFonts w:ascii="Arial" w:hAnsi="Arial"/>
              <w:sz w:val="22"/>
            </w:rPr>
          </w:pPr>
          <w:smartTag w:uri="urn:schemas-microsoft-com:office:smarttags" w:element="place">
            <w:smartTag w:uri="urn:schemas-microsoft-com:office:smarttags" w:element="PlaceType">
              <w:r>
                <w:rPr>
                  <w:rFonts w:ascii="Arial" w:hAnsi="Arial"/>
                  <w:sz w:val="22"/>
                </w:rPr>
                <w:t>UNIVERSITY</w:t>
              </w:r>
            </w:smartTag>
            <w:r>
              <w:rPr>
                <w:rFonts w:ascii="Arial" w:hAnsi="Arial"/>
                <w:sz w:val="22"/>
              </w:rPr>
              <w:t xml:space="preserve"> OF </w:t>
            </w:r>
            <w:smartTag w:uri="urn:schemas-microsoft-com:office:smarttags" w:element="PlaceName">
              <w:r>
                <w:rPr>
                  <w:rFonts w:ascii="Arial" w:hAnsi="Arial"/>
                  <w:sz w:val="22"/>
                </w:rPr>
                <w:t>NOVI SAD</w:t>
              </w:r>
            </w:smartTag>
          </w:smartTag>
          <w:r>
            <w:rPr>
              <w:rFonts w:ascii="Arial" w:hAnsi="Arial"/>
              <w:sz w:val="22"/>
            </w:rPr>
            <w:t xml:space="preserve"> </w:t>
          </w:r>
          <w:r>
            <w:rPr>
              <w:rFonts w:ascii="Arial" w:hAnsi="Arial"/>
              <w:sz w:val="22"/>
            </w:rPr>
            <w:sym w:font="Wingdings" w:char="F06C"/>
          </w:r>
          <w:r>
            <w:rPr>
              <w:rFonts w:ascii="Arial" w:hAnsi="Arial"/>
              <w:sz w:val="22"/>
            </w:rPr>
            <w:t xml:space="preserve"> </w:t>
          </w:r>
          <w:r>
            <w:rPr>
              <w:rFonts w:ascii="Arial" w:hAnsi="Arial"/>
              <w:b/>
              <w:sz w:val="22"/>
            </w:rPr>
            <w:t>FACULTY OF TECHNICAL SCIENCES</w:t>
          </w:r>
          <w:r>
            <w:rPr>
              <w:rFonts w:ascii="Arial" w:hAnsi="Arial"/>
              <w:sz w:val="22"/>
            </w:rPr>
            <w:t xml:space="preserve"> </w:t>
          </w:r>
        </w:p>
        <w:p w14:paraId="7CD4FB77" w14:textId="77777777" w:rsidR="0021221E" w:rsidRDefault="0021221E" w:rsidP="005C69A1">
          <w:pPr>
            <w:pStyle w:val="ime"/>
            <w:spacing w:before="20" w:after="0"/>
            <w:ind w:left="142" w:right="142"/>
            <w:rPr>
              <w:rFonts w:ascii="Arial" w:hAnsi="Arial"/>
              <w:spacing w:val="20"/>
              <w:sz w:val="22"/>
            </w:rPr>
          </w:pPr>
          <w:r>
            <w:rPr>
              <w:rFonts w:ascii="Arial" w:hAnsi="Arial"/>
              <w:spacing w:val="20"/>
              <w:sz w:val="22"/>
            </w:rPr>
            <w:t xml:space="preserve">21000 </w:t>
          </w:r>
          <w:smartTag w:uri="urn:schemas-microsoft-com:office:smarttags" w:element="place">
            <w:smartTag w:uri="urn:schemas-microsoft-com:office:smarttags" w:element="City">
              <w:r>
                <w:rPr>
                  <w:rFonts w:ascii="Arial" w:hAnsi="Arial"/>
                  <w:spacing w:val="20"/>
                  <w:sz w:val="22"/>
                </w:rPr>
                <w:t>NOVI SAD</w:t>
              </w:r>
            </w:smartTag>
          </w:smartTag>
          <w:r>
            <w:rPr>
              <w:rFonts w:ascii="Arial" w:hAnsi="Arial"/>
              <w:spacing w:val="20"/>
              <w:sz w:val="22"/>
            </w:rPr>
            <w:t>, Trg Dositeja Obradovića 6</w:t>
          </w:r>
        </w:p>
      </w:tc>
    </w:tr>
    <w:tr w:rsidR="0021221E" w14:paraId="09B39085" w14:textId="77777777" w:rsidTr="005C69A1">
      <w:trPr>
        <w:cantSplit/>
        <w:trHeight w:hRule="exact" w:val="814"/>
      </w:trPr>
      <w:tc>
        <w:tcPr>
          <w:tcW w:w="1391" w:type="dxa"/>
          <w:vMerge/>
          <w:tcBorders>
            <w:top w:val="single" w:sz="12" w:space="0" w:color="auto"/>
            <w:left w:val="single" w:sz="12" w:space="0" w:color="auto"/>
            <w:bottom w:val="single" w:sz="12" w:space="0" w:color="auto"/>
            <w:right w:val="nil"/>
          </w:tcBorders>
        </w:tcPr>
        <w:p w14:paraId="0B15AF14" w14:textId="77777777" w:rsidR="0021221E" w:rsidRDefault="0021221E" w:rsidP="005C69A1">
          <w:pPr>
            <w:ind w:left="142" w:right="142"/>
            <w:jc w:val="right"/>
            <w:rPr>
              <w:rFonts w:ascii="Arial" w:hAnsi="Arial"/>
              <w:sz w:val="24"/>
            </w:rPr>
          </w:pPr>
        </w:p>
      </w:tc>
      <w:tc>
        <w:tcPr>
          <w:tcW w:w="8345" w:type="dxa"/>
          <w:tcBorders>
            <w:top w:val="nil"/>
            <w:left w:val="single" w:sz="12" w:space="0" w:color="auto"/>
            <w:bottom w:val="single" w:sz="12" w:space="0" w:color="auto"/>
            <w:right w:val="single" w:sz="12" w:space="0" w:color="auto"/>
          </w:tcBorders>
          <w:shd w:val="pct10" w:color="auto" w:fill="auto"/>
        </w:tcPr>
        <w:p w14:paraId="59EA39AD" w14:textId="77777777" w:rsidR="0021221E" w:rsidRDefault="0021221E" w:rsidP="005C69A1">
          <w:pPr>
            <w:pStyle w:val="ime"/>
            <w:spacing w:before="240" w:after="0"/>
            <w:ind w:left="142" w:right="142"/>
            <w:rPr>
              <w:rFonts w:ascii="Arial" w:hAnsi="Arial"/>
              <w:b/>
              <w:spacing w:val="-4"/>
              <w:sz w:val="28"/>
            </w:rPr>
          </w:pPr>
          <w:r>
            <w:rPr>
              <w:rFonts w:ascii="Arial" w:hAnsi="Arial"/>
              <w:b/>
              <w:sz w:val="28"/>
            </w:rPr>
            <w:t>KEY WORDS DOCUMENTATION</w:t>
          </w:r>
        </w:p>
      </w:tc>
    </w:tr>
  </w:tbl>
  <w:p w14:paraId="48BBFCA8" w14:textId="77777777" w:rsidR="0021221E" w:rsidRDefault="0021221E" w:rsidP="005C69A1">
    <w:pPr>
      <w:rPr>
        <w:rFonts w:ascii="Arial" w:hAnsi="Arial"/>
        <w:sz w:val="8"/>
      </w:rPr>
    </w:pPr>
  </w:p>
  <w:p w14:paraId="2B06B406" w14:textId="77777777" w:rsidR="0021221E" w:rsidRPr="005C69A1" w:rsidRDefault="0021221E" w:rsidP="005C69A1">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82E5DB" w14:textId="0BC3041F" w:rsidR="0021221E" w:rsidRDefault="0021221E" w:rsidP="00805032">
    <w:pPr>
      <w:spacing w:after="60"/>
      <w:jc w:val="right"/>
      <w:rPr>
        <w:rFonts w:ascii="Arial" w:hAnsi="Arial"/>
        <w:b/>
        <w:i/>
        <w:sz w:val="24"/>
      </w:rPr>
    </w:pPr>
    <w:r>
      <w:rPr>
        <w:rFonts w:ascii="Arial" w:hAnsi="Arial"/>
        <w:b/>
        <w:i/>
        <w:sz w:val="24"/>
      </w:rPr>
      <w:t xml:space="preserve"> </w:t>
    </w:r>
  </w:p>
  <w:tbl>
    <w:tblPr>
      <w:tblW w:w="9923" w:type="dxa"/>
      <w:tblInd w:w="-4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18"/>
      <w:gridCol w:w="6237"/>
      <w:gridCol w:w="2268"/>
    </w:tblGrid>
    <w:tr w:rsidR="0021221E" w14:paraId="66DA5646" w14:textId="77777777" w:rsidTr="00885C8E">
      <w:trPr>
        <w:cantSplit/>
        <w:trHeight w:val="345"/>
      </w:trPr>
      <w:tc>
        <w:tcPr>
          <w:tcW w:w="1418" w:type="dxa"/>
          <w:vMerge w:val="restart"/>
          <w:tcBorders>
            <w:top w:val="single" w:sz="12" w:space="0" w:color="auto"/>
            <w:left w:val="single" w:sz="12" w:space="0" w:color="auto"/>
            <w:bottom w:val="nil"/>
            <w:right w:val="nil"/>
          </w:tcBorders>
          <w:vAlign w:val="center"/>
        </w:tcPr>
        <w:p w14:paraId="42B8B5A9" w14:textId="454D9AE3" w:rsidR="0021221E" w:rsidRDefault="0021221E" w:rsidP="00805032">
          <w:pPr>
            <w:jc w:val="center"/>
            <w:rPr>
              <w:rFonts w:ascii="Arial" w:hAnsi="Arial"/>
              <w:sz w:val="20"/>
            </w:rPr>
          </w:pPr>
          <w:r>
            <w:rPr>
              <w:noProof/>
            </w:rPr>
            <w:drawing>
              <wp:inline distT="0" distB="0" distL="0" distR="0" wp14:anchorId="0D04F6F6" wp14:editId="4E08DE86">
                <wp:extent cx="782955" cy="8591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955" cy="859155"/>
                        </a:xfrm>
                        <a:prstGeom prst="rect">
                          <a:avLst/>
                        </a:prstGeom>
                        <a:noFill/>
                        <a:ln>
                          <a:noFill/>
                        </a:ln>
                      </pic:spPr>
                    </pic:pic>
                  </a:graphicData>
                </a:graphic>
              </wp:inline>
            </w:drawing>
          </w:r>
        </w:p>
      </w:tc>
      <w:tc>
        <w:tcPr>
          <w:tcW w:w="6237" w:type="dxa"/>
          <w:vMerge w:val="restart"/>
          <w:tcBorders>
            <w:top w:val="single" w:sz="12" w:space="0" w:color="auto"/>
            <w:left w:val="single" w:sz="12" w:space="0" w:color="auto"/>
            <w:bottom w:val="nil"/>
            <w:right w:val="single" w:sz="12" w:space="0" w:color="auto"/>
          </w:tcBorders>
        </w:tcPr>
        <w:p w14:paraId="431DE997" w14:textId="77777777" w:rsidR="0021221E" w:rsidRDefault="0021221E" w:rsidP="00805032">
          <w:pPr>
            <w:pStyle w:val="ime"/>
            <w:spacing w:before="120" w:after="0"/>
            <w:ind w:left="57" w:right="57"/>
            <w:rPr>
              <w:rFonts w:ascii="Arial" w:hAnsi="Arial"/>
              <w:spacing w:val="-8"/>
              <w:sz w:val="20"/>
            </w:rPr>
          </w:pPr>
          <w:r>
            <w:rPr>
              <w:rFonts w:ascii="Arial" w:hAnsi="Arial"/>
              <w:spacing w:val="-8"/>
              <w:sz w:val="20"/>
            </w:rPr>
            <w:t xml:space="preserve">УНИВЕРЗИТЕТ У НОВОМ САДУ </w:t>
          </w:r>
          <w:r>
            <w:rPr>
              <w:rFonts w:ascii="Arial" w:hAnsi="Arial"/>
              <w:spacing w:val="-8"/>
              <w:sz w:val="16"/>
            </w:rPr>
            <w:sym w:font="Wingdings" w:char="F06C"/>
          </w:r>
          <w:r>
            <w:rPr>
              <w:rFonts w:ascii="Arial" w:hAnsi="Arial"/>
              <w:spacing w:val="-8"/>
              <w:sz w:val="20"/>
            </w:rPr>
            <w:t xml:space="preserve"> </w:t>
          </w:r>
          <w:r>
            <w:rPr>
              <w:rFonts w:ascii="Arial" w:hAnsi="Arial"/>
              <w:b/>
              <w:spacing w:val="-8"/>
              <w:sz w:val="20"/>
            </w:rPr>
            <w:t>ФАКУЛТЕТ ТЕХНИ</w:t>
          </w:r>
          <w:r>
            <w:rPr>
              <w:rFonts w:ascii="Arial" w:hAnsi="Arial"/>
              <w:b/>
              <w:spacing w:val="-8"/>
              <w:sz w:val="20"/>
              <w:lang w:val="sr-Cyrl-CS"/>
            </w:rPr>
            <w:t>Ч</w:t>
          </w:r>
          <w:r>
            <w:rPr>
              <w:rFonts w:ascii="Arial" w:hAnsi="Arial"/>
              <w:b/>
              <w:spacing w:val="-8"/>
              <w:sz w:val="20"/>
            </w:rPr>
            <w:t>КИХ НАУКА</w:t>
          </w:r>
          <w:r>
            <w:rPr>
              <w:rFonts w:ascii="Arial" w:hAnsi="Arial"/>
              <w:spacing w:val="-8"/>
              <w:sz w:val="20"/>
            </w:rPr>
            <w:t xml:space="preserve"> </w:t>
          </w:r>
        </w:p>
        <w:p w14:paraId="6D970D7C" w14:textId="77777777" w:rsidR="0021221E" w:rsidRDefault="0021221E" w:rsidP="00805032">
          <w:pPr>
            <w:pStyle w:val="ime"/>
            <w:spacing w:before="20" w:after="0"/>
            <w:ind w:left="142" w:right="142"/>
            <w:rPr>
              <w:rFonts w:ascii="Arial" w:hAnsi="Arial"/>
              <w:sz w:val="20"/>
            </w:rPr>
          </w:pPr>
          <w:r>
            <w:rPr>
              <w:rFonts w:ascii="Arial" w:hAnsi="Arial"/>
              <w:spacing w:val="26"/>
              <w:sz w:val="20"/>
            </w:rPr>
            <w:t>21000 НОВИ САД, Трг Доситеја Обрадови</w:t>
          </w:r>
          <w:r>
            <w:rPr>
              <w:rFonts w:ascii="Arial" w:hAnsi="Arial"/>
              <w:spacing w:val="26"/>
              <w:sz w:val="20"/>
              <w:lang w:val="sr-Cyrl-CS"/>
            </w:rPr>
            <w:t>ћ</w:t>
          </w:r>
          <w:r>
            <w:rPr>
              <w:rFonts w:ascii="Arial" w:hAnsi="Arial"/>
              <w:spacing w:val="26"/>
              <w:sz w:val="20"/>
            </w:rPr>
            <w:t>а 6</w:t>
          </w:r>
        </w:p>
      </w:tc>
      <w:tc>
        <w:tcPr>
          <w:tcW w:w="2268" w:type="dxa"/>
          <w:tcBorders>
            <w:top w:val="single" w:sz="12" w:space="0" w:color="auto"/>
            <w:left w:val="nil"/>
            <w:right w:val="single" w:sz="12" w:space="0" w:color="auto"/>
          </w:tcBorders>
        </w:tcPr>
        <w:p w14:paraId="56ED40C3" w14:textId="77777777" w:rsidR="0021221E" w:rsidRDefault="0021221E" w:rsidP="00805032">
          <w:pPr>
            <w:spacing w:before="60"/>
            <w:ind w:left="142" w:right="142"/>
            <w:rPr>
              <w:rFonts w:ascii="Arial" w:hAnsi="Arial"/>
              <w:sz w:val="20"/>
            </w:rPr>
          </w:pPr>
          <w:r>
            <w:rPr>
              <w:rFonts w:ascii="Arial" w:hAnsi="Arial"/>
              <w:sz w:val="20"/>
            </w:rPr>
            <w:t>Број:</w:t>
          </w:r>
        </w:p>
      </w:tc>
    </w:tr>
    <w:tr w:rsidR="0021221E" w14:paraId="2ABE3277" w14:textId="77777777" w:rsidTr="00885C8E">
      <w:trPr>
        <w:cantSplit/>
        <w:trHeight w:val="345"/>
      </w:trPr>
      <w:tc>
        <w:tcPr>
          <w:tcW w:w="1418" w:type="dxa"/>
          <w:vMerge/>
          <w:tcBorders>
            <w:top w:val="nil"/>
            <w:left w:val="single" w:sz="12" w:space="0" w:color="auto"/>
            <w:bottom w:val="nil"/>
            <w:right w:val="nil"/>
          </w:tcBorders>
        </w:tcPr>
        <w:p w14:paraId="612CA8AC" w14:textId="77777777" w:rsidR="0021221E" w:rsidRDefault="0021221E" w:rsidP="00805032">
          <w:pPr>
            <w:ind w:left="142" w:right="142"/>
            <w:jc w:val="center"/>
            <w:rPr>
              <w:rFonts w:ascii="Arial" w:hAnsi="Arial"/>
              <w:sz w:val="20"/>
            </w:rPr>
          </w:pPr>
        </w:p>
      </w:tc>
      <w:tc>
        <w:tcPr>
          <w:tcW w:w="6237" w:type="dxa"/>
          <w:vMerge/>
          <w:tcBorders>
            <w:top w:val="nil"/>
            <w:left w:val="single" w:sz="12" w:space="0" w:color="auto"/>
            <w:bottom w:val="single" w:sz="12" w:space="0" w:color="auto"/>
            <w:right w:val="single" w:sz="12" w:space="0" w:color="auto"/>
          </w:tcBorders>
        </w:tcPr>
        <w:p w14:paraId="094FC83F" w14:textId="77777777" w:rsidR="0021221E" w:rsidRDefault="0021221E" w:rsidP="00805032">
          <w:pPr>
            <w:pStyle w:val="ime"/>
            <w:spacing w:before="300" w:after="0"/>
            <w:ind w:left="142" w:right="142"/>
            <w:jc w:val="left"/>
            <w:rPr>
              <w:rFonts w:ascii="Arial" w:hAnsi="Arial"/>
              <w:sz w:val="20"/>
            </w:rPr>
          </w:pPr>
        </w:p>
      </w:tc>
      <w:tc>
        <w:tcPr>
          <w:tcW w:w="2268" w:type="dxa"/>
          <w:tcBorders>
            <w:left w:val="nil"/>
            <w:bottom w:val="single" w:sz="12" w:space="0" w:color="auto"/>
            <w:right w:val="single" w:sz="12" w:space="0" w:color="auto"/>
          </w:tcBorders>
        </w:tcPr>
        <w:p w14:paraId="54C1D2BB" w14:textId="77777777" w:rsidR="0021221E" w:rsidRDefault="0021221E" w:rsidP="00D95A39">
          <w:pPr>
            <w:spacing w:before="60"/>
            <w:ind w:left="142" w:right="142" w:firstLine="706"/>
            <w:rPr>
              <w:rFonts w:ascii="Arial" w:hAnsi="Arial"/>
              <w:sz w:val="20"/>
            </w:rPr>
          </w:pPr>
        </w:p>
      </w:tc>
    </w:tr>
    <w:tr w:rsidR="0021221E" w14:paraId="3504AA27" w14:textId="77777777" w:rsidTr="00885C8E">
      <w:trPr>
        <w:cantSplit/>
        <w:trHeight w:val="345"/>
      </w:trPr>
      <w:tc>
        <w:tcPr>
          <w:tcW w:w="1418" w:type="dxa"/>
          <w:vMerge/>
          <w:tcBorders>
            <w:top w:val="nil"/>
            <w:left w:val="single" w:sz="12" w:space="0" w:color="auto"/>
            <w:bottom w:val="nil"/>
            <w:right w:val="nil"/>
          </w:tcBorders>
        </w:tcPr>
        <w:p w14:paraId="5DA2D399" w14:textId="77777777" w:rsidR="0021221E" w:rsidRDefault="0021221E" w:rsidP="00805032">
          <w:pPr>
            <w:ind w:left="142" w:right="142"/>
            <w:jc w:val="right"/>
            <w:rPr>
              <w:rFonts w:ascii="Arial" w:hAnsi="Arial"/>
              <w:sz w:val="24"/>
            </w:rPr>
          </w:pPr>
        </w:p>
      </w:tc>
      <w:tc>
        <w:tcPr>
          <w:tcW w:w="6237" w:type="dxa"/>
          <w:vMerge w:val="restart"/>
          <w:tcBorders>
            <w:top w:val="nil"/>
            <w:left w:val="single" w:sz="12" w:space="0" w:color="auto"/>
            <w:bottom w:val="nil"/>
            <w:right w:val="single" w:sz="12" w:space="0" w:color="auto"/>
          </w:tcBorders>
          <w:shd w:val="pct10" w:color="auto" w:fill="auto"/>
          <w:vAlign w:val="center"/>
        </w:tcPr>
        <w:p w14:paraId="4A9C82A7" w14:textId="77777777" w:rsidR="0021221E" w:rsidRPr="00D67700" w:rsidRDefault="0021221E" w:rsidP="00805032">
          <w:pPr>
            <w:pStyle w:val="ime"/>
            <w:spacing w:before="0" w:after="0"/>
            <w:ind w:left="142" w:right="142"/>
            <w:rPr>
              <w:rFonts w:ascii="Arial" w:hAnsi="Arial"/>
              <w:b/>
              <w:spacing w:val="-4"/>
              <w:sz w:val="28"/>
            </w:rPr>
          </w:pPr>
          <w:r w:rsidRPr="00D67700">
            <w:rPr>
              <w:rFonts w:ascii="Arial" w:hAnsi="Arial"/>
              <w:b/>
              <w:spacing w:val="-4"/>
              <w:sz w:val="28"/>
            </w:rPr>
            <w:t xml:space="preserve">ЗАДАТАК ЗА </w:t>
          </w:r>
          <w:r w:rsidRPr="00D67700">
            <w:rPr>
              <w:rFonts w:ascii="Arial" w:hAnsi="Arial"/>
              <w:b/>
              <w:spacing w:val="-4"/>
              <w:sz w:val="28"/>
              <w:lang w:val="sr-Cyrl-CS"/>
            </w:rPr>
            <w:t>ЗАВРШНИ</w:t>
          </w:r>
          <w:r w:rsidRPr="00D67700">
            <w:rPr>
              <w:rFonts w:ascii="Arial" w:hAnsi="Arial"/>
              <w:b/>
              <w:spacing w:val="-4"/>
              <w:sz w:val="28"/>
            </w:rPr>
            <w:t xml:space="preserve"> РАД</w:t>
          </w:r>
        </w:p>
      </w:tc>
      <w:tc>
        <w:tcPr>
          <w:tcW w:w="2268" w:type="dxa"/>
          <w:tcBorders>
            <w:top w:val="single" w:sz="12" w:space="0" w:color="auto"/>
            <w:left w:val="nil"/>
            <w:bottom w:val="single" w:sz="8" w:space="0" w:color="auto"/>
            <w:right w:val="single" w:sz="12" w:space="0" w:color="auto"/>
          </w:tcBorders>
        </w:tcPr>
        <w:p w14:paraId="714D13FC" w14:textId="77777777" w:rsidR="0021221E" w:rsidRDefault="0021221E" w:rsidP="00805032">
          <w:pPr>
            <w:pStyle w:val="Tabela"/>
            <w:spacing w:before="60" w:after="0"/>
            <w:jc w:val="left"/>
            <w:rPr>
              <w:rFonts w:ascii="Arial" w:hAnsi="Arial"/>
              <w:sz w:val="20"/>
            </w:rPr>
          </w:pPr>
          <w:r>
            <w:rPr>
              <w:rFonts w:ascii="Arial" w:hAnsi="Arial"/>
              <w:sz w:val="20"/>
            </w:rPr>
            <w:t>Датум:</w:t>
          </w:r>
        </w:p>
      </w:tc>
    </w:tr>
    <w:tr w:rsidR="0021221E" w14:paraId="501C8AB3" w14:textId="77777777" w:rsidTr="00885C8E">
      <w:trPr>
        <w:cantSplit/>
        <w:trHeight w:val="345"/>
      </w:trPr>
      <w:tc>
        <w:tcPr>
          <w:tcW w:w="1418" w:type="dxa"/>
          <w:vMerge/>
          <w:tcBorders>
            <w:top w:val="nil"/>
            <w:left w:val="single" w:sz="12" w:space="0" w:color="auto"/>
            <w:bottom w:val="single" w:sz="12" w:space="0" w:color="auto"/>
            <w:right w:val="nil"/>
          </w:tcBorders>
        </w:tcPr>
        <w:p w14:paraId="0F005A89" w14:textId="77777777" w:rsidR="0021221E" w:rsidRDefault="0021221E" w:rsidP="00805032">
          <w:pPr>
            <w:ind w:left="142" w:right="142"/>
            <w:jc w:val="right"/>
            <w:rPr>
              <w:rFonts w:ascii="Arial" w:hAnsi="Arial"/>
              <w:sz w:val="24"/>
            </w:rPr>
          </w:pPr>
        </w:p>
      </w:tc>
      <w:tc>
        <w:tcPr>
          <w:tcW w:w="6237" w:type="dxa"/>
          <w:vMerge/>
          <w:tcBorders>
            <w:top w:val="nil"/>
            <w:left w:val="single" w:sz="12" w:space="0" w:color="auto"/>
            <w:bottom w:val="single" w:sz="12" w:space="0" w:color="auto"/>
            <w:right w:val="single" w:sz="12" w:space="0" w:color="auto"/>
          </w:tcBorders>
          <w:shd w:val="pct10" w:color="auto" w:fill="auto"/>
        </w:tcPr>
        <w:p w14:paraId="1B9DEE5F" w14:textId="77777777" w:rsidR="0021221E" w:rsidRDefault="0021221E" w:rsidP="00805032">
          <w:pPr>
            <w:pStyle w:val="ime"/>
            <w:spacing w:before="240" w:after="0"/>
            <w:ind w:left="142" w:right="142"/>
            <w:rPr>
              <w:rFonts w:ascii="Arial" w:hAnsi="Arial"/>
              <w:spacing w:val="-4"/>
              <w:sz w:val="28"/>
            </w:rPr>
          </w:pPr>
        </w:p>
      </w:tc>
      <w:tc>
        <w:tcPr>
          <w:tcW w:w="2268" w:type="dxa"/>
          <w:tcBorders>
            <w:top w:val="single" w:sz="8" w:space="0" w:color="auto"/>
            <w:left w:val="nil"/>
            <w:bottom w:val="single" w:sz="12" w:space="0" w:color="auto"/>
            <w:right w:val="single" w:sz="12" w:space="0" w:color="auto"/>
          </w:tcBorders>
        </w:tcPr>
        <w:p w14:paraId="14CE799F" w14:textId="77777777" w:rsidR="0021221E" w:rsidRDefault="0021221E" w:rsidP="00805032">
          <w:pPr>
            <w:pStyle w:val="Tabela"/>
            <w:spacing w:before="60" w:after="0"/>
            <w:jc w:val="left"/>
            <w:rPr>
              <w:rFonts w:ascii="Arial" w:hAnsi="Arial"/>
              <w:sz w:val="20"/>
            </w:rPr>
          </w:pPr>
        </w:p>
      </w:tc>
    </w:tr>
  </w:tbl>
  <w:p w14:paraId="7201C8DF" w14:textId="77777777" w:rsidR="0021221E" w:rsidRDefault="0021221E" w:rsidP="00805032">
    <w:pPr>
      <w:rPr>
        <w:rFonts w:ascii="Arial" w:hAnsi="Arial"/>
        <w:sz w:val="8"/>
      </w:rPr>
    </w:pPr>
  </w:p>
  <w:p w14:paraId="0CB6BA9E" w14:textId="25D45055" w:rsidR="0021221E" w:rsidRDefault="0021221E">
    <w:pPr>
      <w:pStyle w:val="Header"/>
    </w:pPr>
  </w:p>
  <w:p w14:paraId="0D0616C2" w14:textId="08C3E623" w:rsidR="0021221E" w:rsidRDefault="0021221E" w:rsidP="000B0239">
    <w:pPr>
      <w:pStyle w:val="Header"/>
      <w:tabs>
        <w:tab w:val="clear" w:pos="4320"/>
        <w:tab w:val="clear" w:pos="8640"/>
        <w:tab w:val="left" w:pos="3622"/>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CB20C3" w14:textId="77777777" w:rsidR="0021221E" w:rsidRDefault="0021221E" w:rsidP="004D445F">
    <w:pPr>
      <w:pStyle w:val="Header"/>
      <w:ind w:right="360"/>
      <w:rPr>
        <w:lang w:val="sr-Latn-CS"/>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CF2071" w14:textId="6E25648E" w:rsidR="0021221E" w:rsidRPr="00940F87" w:rsidRDefault="0021221E" w:rsidP="00735186">
    <w:pPr>
      <w:pStyle w:val="Header"/>
      <w:jc w:val="center"/>
      <w:rPr>
        <w:i/>
        <w:lang w:val="sr-Cyrl-RS"/>
      </w:rPr>
    </w:pPr>
    <w:r w:rsidRPr="00940F87">
      <w:rPr>
        <w:i/>
        <w:lang w:val="sr-Cyrl-RS"/>
      </w:rPr>
      <w:t xml:space="preserve">Развој и имплементација информационог система за руковођење члановима кошаркашке лиге – подсистем за </w:t>
    </w:r>
    <w:r>
      <w:rPr>
        <w:i/>
        <w:lang w:val="sr-Cyrl-RS"/>
      </w:rPr>
      <w:t>руковођење</w:t>
    </w:r>
    <w:r w:rsidRPr="00940F87">
      <w:rPr>
        <w:i/>
        <w:lang w:val="sr-Cyrl-RS"/>
      </w:rPr>
      <w:t xml:space="preserve"> трговином имовине тимова</w:t>
    </w:r>
  </w:p>
  <w:p w14:paraId="753385A1" w14:textId="77777777" w:rsidR="0021221E" w:rsidRPr="00735186" w:rsidRDefault="0021221E" w:rsidP="00735186">
    <w:pPr>
      <w:pStyle w:val="Header"/>
      <w:jc w:val="center"/>
    </w:pPr>
  </w:p>
  <w:p w14:paraId="4E2CE715" w14:textId="77777777" w:rsidR="0021221E" w:rsidRPr="00735186" w:rsidRDefault="0021221E" w:rsidP="00735186">
    <w:pPr>
      <w:pStyle w:val="Header"/>
      <w:jc w:val="center"/>
      <w:rPr>
        <w:lang w:val="sr-Cyrl-R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10177"/>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1" w15:restartNumberingAfterBreak="0">
    <w:nsid w:val="097D1FD3"/>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2" w15:restartNumberingAfterBreak="0">
    <w:nsid w:val="0CA300A4"/>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3" w15:restartNumberingAfterBreak="0">
    <w:nsid w:val="118670C2"/>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4" w15:restartNumberingAfterBreak="0">
    <w:nsid w:val="1EC94891"/>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5" w15:restartNumberingAfterBreak="0">
    <w:nsid w:val="1F541389"/>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6" w15:restartNumberingAfterBreak="0">
    <w:nsid w:val="28ED355F"/>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7" w15:restartNumberingAfterBreak="0">
    <w:nsid w:val="294E5B04"/>
    <w:multiLevelType w:val="multilevel"/>
    <w:tmpl w:val="B2920012"/>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8" w15:restartNumberingAfterBreak="0">
    <w:nsid w:val="2ADD2124"/>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9" w15:restartNumberingAfterBreak="0">
    <w:nsid w:val="31E71987"/>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10" w15:restartNumberingAfterBreak="0">
    <w:nsid w:val="36FD485F"/>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11" w15:restartNumberingAfterBreak="0">
    <w:nsid w:val="37DD5037"/>
    <w:multiLevelType w:val="hybridMultilevel"/>
    <w:tmpl w:val="2C227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B52ADE"/>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13" w15:restartNumberingAfterBreak="0">
    <w:nsid w:val="3B1A0196"/>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14" w15:restartNumberingAfterBreak="0">
    <w:nsid w:val="42904E6F"/>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15" w15:restartNumberingAfterBreak="0">
    <w:nsid w:val="4628218B"/>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16" w15:restartNumberingAfterBreak="0">
    <w:nsid w:val="46753C98"/>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17" w15:restartNumberingAfterBreak="0">
    <w:nsid w:val="480402BA"/>
    <w:multiLevelType w:val="hybridMultilevel"/>
    <w:tmpl w:val="5574A3F8"/>
    <w:lvl w:ilvl="0" w:tplc="D1B8FF0A">
      <w:start w:val="1"/>
      <w:numFmt w:val="bullet"/>
      <w:pStyle w:val="a"/>
      <w:lvlText w:val=""/>
      <w:lvlJc w:val="left"/>
      <w:pPr>
        <w:ind w:left="2727" w:hanging="360"/>
      </w:pPr>
      <w:rPr>
        <w:rFonts w:ascii="Symbol" w:hAnsi="Symbol" w:hint="default"/>
      </w:rPr>
    </w:lvl>
    <w:lvl w:ilvl="1" w:tplc="04090003">
      <w:start w:val="1"/>
      <w:numFmt w:val="bullet"/>
      <w:lvlText w:val="o"/>
      <w:lvlJc w:val="left"/>
      <w:pPr>
        <w:ind w:left="3447" w:hanging="360"/>
      </w:pPr>
      <w:rPr>
        <w:rFonts w:ascii="Courier New" w:hAnsi="Courier New" w:cs="Courier New" w:hint="default"/>
      </w:rPr>
    </w:lvl>
    <w:lvl w:ilvl="2" w:tplc="04090005" w:tentative="1">
      <w:start w:val="1"/>
      <w:numFmt w:val="bullet"/>
      <w:lvlText w:val=""/>
      <w:lvlJc w:val="left"/>
      <w:pPr>
        <w:ind w:left="4167" w:hanging="360"/>
      </w:pPr>
      <w:rPr>
        <w:rFonts w:ascii="Wingdings" w:hAnsi="Wingdings" w:hint="default"/>
      </w:rPr>
    </w:lvl>
    <w:lvl w:ilvl="3" w:tplc="04090001" w:tentative="1">
      <w:start w:val="1"/>
      <w:numFmt w:val="bullet"/>
      <w:lvlText w:val=""/>
      <w:lvlJc w:val="left"/>
      <w:pPr>
        <w:ind w:left="4887" w:hanging="360"/>
      </w:pPr>
      <w:rPr>
        <w:rFonts w:ascii="Symbol" w:hAnsi="Symbol" w:hint="default"/>
      </w:rPr>
    </w:lvl>
    <w:lvl w:ilvl="4" w:tplc="04090003" w:tentative="1">
      <w:start w:val="1"/>
      <w:numFmt w:val="bullet"/>
      <w:lvlText w:val="o"/>
      <w:lvlJc w:val="left"/>
      <w:pPr>
        <w:ind w:left="5607" w:hanging="360"/>
      </w:pPr>
      <w:rPr>
        <w:rFonts w:ascii="Courier New" w:hAnsi="Courier New" w:cs="Courier New" w:hint="default"/>
      </w:rPr>
    </w:lvl>
    <w:lvl w:ilvl="5" w:tplc="04090005" w:tentative="1">
      <w:start w:val="1"/>
      <w:numFmt w:val="bullet"/>
      <w:lvlText w:val=""/>
      <w:lvlJc w:val="left"/>
      <w:pPr>
        <w:ind w:left="6327" w:hanging="360"/>
      </w:pPr>
      <w:rPr>
        <w:rFonts w:ascii="Wingdings" w:hAnsi="Wingdings" w:hint="default"/>
      </w:rPr>
    </w:lvl>
    <w:lvl w:ilvl="6" w:tplc="04090001" w:tentative="1">
      <w:start w:val="1"/>
      <w:numFmt w:val="bullet"/>
      <w:lvlText w:val=""/>
      <w:lvlJc w:val="left"/>
      <w:pPr>
        <w:ind w:left="7047" w:hanging="360"/>
      </w:pPr>
      <w:rPr>
        <w:rFonts w:ascii="Symbol" w:hAnsi="Symbol" w:hint="default"/>
      </w:rPr>
    </w:lvl>
    <w:lvl w:ilvl="7" w:tplc="04090003" w:tentative="1">
      <w:start w:val="1"/>
      <w:numFmt w:val="bullet"/>
      <w:lvlText w:val="o"/>
      <w:lvlJc w:val="left"/>
      <w:pPr>
        <w:ind w:left="7767" w:hanging="360"/>
      </w:pPr>
      <w:rPr>
        <w:rFonts w:ascii="Courier New" w:hAnsi="Courier New" w:cs="Courier New" w:hint="default"/>
      </w:rPr>
    </w:lvl>
    <w:lvl w:ilvl="8" w:tplc="04090005" w:tentative="1">
      <w:start w:val="1"/>
      <w:numFmt w:val="bullet"/>
      <w:lvlText w:val=""/>
      <w:lvlJc w:val="left"/>
      <w:pPr>
        <w:ind w:left="8487" w:hanging="360"/>
      </w:pPr>
      <w:rPr>
        <w:rFonts w:ascii="Wingdings" w:hAnsi="Wingdings" w:hint="default"/>
      </w:rPr>
    </w:lvl>
  </w:abstractNum>
  <w:abstractNum w:abstractNumId="18" w15:restartNumberingAfterBreak="0">
    <w:nsid w:val="4A0F6339"/>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19" w15:restartNumberingAfterBreak="0">
    <w:nsid w:val="4C6F00F7"/>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20" w15:restartNumberingAfterBreak="0">
    <w:nsid w:val="4D934E96"/>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21" w15:restartNumberingAfterBreak="0">
    <w:nsid w:val="5322082E"/>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22" w15:restartNumberingAfterBreak="0">
    <w:nsid w:val="5514383C"/>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23" w15:restartNumberingAfterBreak="0">
    <w:nsid w:val="5777264D"/>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24"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0F43A58"/>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26" w15:restartNumberingAfterBreak="0">
    <w:nsid w:val="65135452"/>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27" w15:restartNumberingAfterBreak="0">
    <w:nsid w:val="698F50D8"/>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abstractNum w:abstractNumId="28"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987C13"/>
    <w:multiLevelType w:val="hybridMultilevel"/>
    <w:tmpl w:val="7D6C1D8E"/>
    <w:lvl w:ilvl="0" w:tplc="4022A988">
      <w:start w:val="1"/>
      <w:numFmt w:val="decimal"/>
      <w:lvlText w:val="%1."/>
      <w:lvlJc w:val="left"/>
      <w:pPr>
        <w:ind w:left="360" w:hanging="360"/>
      </w:pPr>
      <w:rPr>
        <w:b w:val="0"/>
      </w:rPr>
    </w:lvl>
    <w:lvl w:ilvl="1" w:tplc="D4369F7A">
      <w:start w:val="1"/>
      <w:numFmt w:val="lowerLetter"/>
      <w:lvlText w:val="%2."/>
      <w:lvlJc w:val="left"/>
      <w:pPr>
        <w:ind w:left="1080" w:hanging="360"/>
      </w:pPr>
    </w:lvl>
    <w:lvl w:ilvl="2" w:tplc="84924FDE">
      <w:start w:val="1"/>
      <w:numFmt w:val="lowerRoman"/>
      <w:lvlText w:val="%3."/>
      <w:lvlJc w:val="right"/>
      <w:pPr>
        <w:ind w:left="1800" w:hanging="180"/>
      </w:pPr>
    </w:lvl>
    <w:lvl w:ilvl="3" w:tplc="71CC1870">
      <w:start w:val="1"/>
      <w:numFmt w:val="decimal"/>
      <w:lvlText w:val="%4."/>
      <w:lvlJc w:val="left"/>
      <w:pPr>
        <w:ind w:left="2520" w:hanging="360"/>
      </w:pPr>
    </w:lvl>
    <w:lvl w:ilvl="4" w:tplc="C4B27588">
      <w:start w:val="1"/>
      <w:numFmt w:val="lowerLetter"/>
      <w:lvlText w:val="%5."/>
      <w:lvlJc w:val="left"/>
      <w:pPr>
        <w:ind w:left="3240" w:hanging="360"/>
      </w:pPr>
    </w:lvl>
    <w:lvl w:ilvl="5" w:tplc="3BC08760">
      <w:start w:val="1"/>
      <w:numFmt w:val="lowerRoman"/>
      <w:lvlText w:val="%6."/>
      <w:lvlJc w:val="right"/>
      <w:pPr>
        <w:ind w:left="3960" w:hanging="180"/>
      </w:pPr>
    </w:lvl>
    <w:lvl w:ilvl="6" w:tplc="F12A9F8A">
      <w:start w:val="1"/>
      <w:numFmt w:val="decimal"/>
      <w:lvlText w:val="%7."/>
      <w:lvlJc w:val="left"/>
      <w:pPr>
        <w:ind w:left="4680" w:hanging="360"/>
      </w:pPr>
    </w:lvl>
    <w:lvl w:ilvl="7" w:tplc="0824B40A">
      <w:start w:val="1"/>
      <w:numFmt w:val="lowerLetter"/>
      <w:lvlText w:val="%8."/>
      <w:lvlJc w:val="left"/>
      <w:pPr>
        <w:ind w:left="5400" w:hanging="360"/>
      </w:pPr>
    </w:lvl>
    <w:lvl w:ilvl="8" w:tplc="54A25098">
      <w:start w:val="1"/>
      <w:numFmt w:val="lowerRoman"/>
      <w:lvlText w:val="%9."/>
      <w:lvlJc w:val="right"/>
      <w:pPr>
        <w:ind w:left="6120" w:hanging="180"/>
      </w:pPr>
    </w:lvl>
  </w:abstractNum>
  <w:num w:numId="1">
    <w:abstractNumId w:val="24"/>
  </w:num>
  <w:num w:numId="2">
    <w:abstractNumId w:val="7"/>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360" w:hanging="360"/>
        </w:pPr>
        <w:rPr>
          <w:rFonts w:hint="default"/>
          <w:i w:val="0"/>
        </w:rPr>
      </w:lvl>
    </w:lvlOverride>
    <w:lvlOverride w:ilvl="2">
      <w:lvl w:ilvl="2">
        <w:start w:val="1"/>
        <w:numFmt w:val="decimal"/>
        <w:pStyle w:val="Heading3"/>
        <w:lvlText w:val="%1.%2.%3"/>
        <w:lvlJc w:val="left"/>
        <w:pPr>
          <w:ind w:left="360" w:hanging="360"/>
        </w:pPr>
        <w:rPr>
          <w:rFonts w:hint="default"/>
          <w:i w:val="0"/>
        </w:rPr>
      </w:lvl>
    </w:lvlOverride>
  </w:num>
  <w:num w:numId="3">
    <w:abstractNumId w:val="17"/>
  </w:num>
  <w:num w:numId="4">
    <w:abstractNumId w:val="7"/>
  </w:num>
  <w:num w:numId="5">
    <w:abstractNumId w:val="11"/>
  </w:num>
  <w:num w:numId="6">
    <w:abstractNumId w:val="19"/>
  </w:num>
  <w:num w:numId="7">
    <w:abstractNumId w:val="2"/>
  </w:num>
  <w:num w:numId="8">
    <w:abstractNumId w:val="25"/>
  </w:num>
  <w:num w:numId="9">
    <w:abstractNumId w:val="18"/>
  </w:num>
  <w:num w:numId="10">
    <w:abstractNumId w:val="4"/>
  </w:num>
  <w:num w:numId="11">
    <w:abstractNumId w:val="26"/>
  </w:num>
  <w:num w:numId="12">
    <w:abstractNumId w:val="14"/>
  </w:num>
  <w:num w:numId="13">
    <w:abstractNumId w:val="20"/>
  </w:num>
  <w:num w:numId="14">
    <w:abstractNumId w:val="12"/>
  </w:num>
  <w:num w:numId="15">
    <w:abstractNumId w:val="22"/>
  </w:num>
  <w:num w:numId="16">
    <w:abstractNumId w:val="3"/>
  </w:num>
  <w:num w:numId="17">
    <w:abstractNumId w:val="13"/>
  </w:num>
  <w:num w:numId="18">
    <w:abstractNumId w:val="10"/>
  </w:num>
  <w:num w:numId="19">
    <w:abstractNumId w:val="23"/>
  </w:num>
  <w:num w:numId="20">
    <w:abstractNumId w:val="15"/>
  </w:num>
  <w:num w:numId="21">
    <w:abstractNumId w:val="8"/>
  </w:num>
  <w:num w:numId="22">
    <w:abstractNumId w:val="27"/>
  </w:num>
  <w:num w:numId="23">
    <w:abstractNumId w:val="5"/>
  </w:num>
  <w:num w:numId="24">
    <w:abstractNumId w:val="6"/>
  </w:num>
  <w:num w:numId="25">
    <w:abstractNumId w:val="0"/>
  </w:num>
  <w:num w:numId="26">
    <w:abstractNumId w:val="21"/>
  </w:num>
  <w:num w:numId="27">
    <w:abstractNumId w:val="29"/>
  </w:num>
  <w:num w:numId="28">
    <w:abstractNumId w:val="9"/>
  </w:num>
  <w:num w:numId="29">
    <w:abstractNumId w:val="1"/>
  </w:num>
  <w:num w:numId="30">
    <w:abstractNumId w:val="16"/>
  </w:num>
  <w:num w:numId="31">
    <w:abstractNumId w:val="2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hideSpellingErrors/>
  <w:activeWritingStyle w:appName="MSWord" w:lang="en-US" w:vendorID="64" w:dllVersion="6" w:nlCheck="1" w:checkStyle="0"/>
  <w:activeWritingStyle w:appName="MSWord" w:lang="en-GB" w:vendorID="64" w:dllVersion="6" w:nlCheck="1" w:checkStyle="1"/>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6"/>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0E56"/>
    <w:rsid w:val="00001262"/>
    <w:rsid w:val="00002841"/>
    <w:rsid w:val="000028E7"/>
    <w:rsid w:val="000029B3"/>
    <w:rsid w:val="000030CE"/>
    <w:rsid w:val="00003226"/>
    <w:rsid w:val="00003E15"/>
    <w:rsid w:val="00004103"/>
    <w:rsid w:val="00004F8C"/>
    <w:rsid w:val="00005023"/>
    <w:rsid w:val="000051BF"/>
    <w:rsid w:val="00005AF2"/>
    <w:rsid w:val="00005D2F"/>
    <w:rsid w:val="00005E48"/>
    <w:rsid w:val="00005F10"/>
    <w:rsid w:val="000061A6"/>
    <w:rsid w:val="00006998"/>
    <w:rsid w:val="00006EA8"/>
    <w:rsid w:val="000070B2"/>
    <w:rsid w:val="000074F9"/>
    <w:rsid w:val="00007873"/>
    <w:rsid w:val="00007B9E"/>
    <w:rsid w:val="0001041A"/>
    <w:rsid w:val="000104A8"/>
    <w:rsid w:val="0001126E"/>
    <w:rsid w:val="000112CB"/>
    <w:rsid w:val="00011FD8"/>
    <w:rsid w:val="00012B6C"/>
    <w:rsid w:val="00012B81"/>
    <w:rsid w:val="00013102"/>
    <w:rsid w:val="00013249"/>
    <w:rsid w:val="0001344C"/>
    <w:rsid w:val="000137A9"/>
    <w:rsid w:val="00014579"/>
    <w:rsid w:val="00014DEA"/>
    <w:rsid w:val="00014F07"/>
    <w:rsid w:val="000157B9"/>
    <w:rsid w:val="00015AAB"/>
    <w:rsid w:val="00015BFF"/>
    <w:rsid w:val="00015E04"/>
    <w:rsid w:val="00016760"/>
    <w:rsid w:val="00016843"/>
    <w:rsid w:val="00016896"/>
    <w:rsid w:val="00016B31"/>
    <w:rsid w:val="00017409"/>
    <w:rsid w:val="000174A6"/>
    <w:rsid w:val="00017A86"/>
    <w:rsid w:val="000202A0"/>
    <w:rsid w:val="0002049B"/>
    <w:rsid w:val="000206BB"/>
    <w:rsid w:val="000207D7"/>
    <w:rsid w:val="00020AB4"/>
    <w:rsid w:val="00020D9F"/>
    <w:rsid w:val="00020FC3"/>
    <w:rsid w:val="000213D3"/>
    <w:rsid w:val="00021985"/>
    <w:rsid w:val="00022146"/>
    <w:rsid w:val="000221AC"/>
    <w:rsid w:val="00023957"/>
    <w:rsid w:val="00023A75"/>
    <w:rsid w:val="00023B95"/>
    <w:rsid w:val="0002449B"/>
    <w:rsid w:val="00024DAD"/>
    <w:rsid w:val="0002535B"/>
    <w:rsid w:val="00025735"/>
    <w:rsid w:val="0002578F"/>
    <w:rsid w:val="00025964"/>
    <w:rsid w:val="00025EC2"/>
    <w:rsid w:val="00025FDC"/>
    <w:rsid w:val="000260B9"/>
    <w:rsid w:val="0002610E"/>
    <w:rsid w:val="00026156"/>
    <w:rsid w:val="000270C3"/>
    <w:rsid w:val="00027439"/>
    <w:rsid w:val="000277A6"/>
    <w:rsid w:val="00027961"/>
    <w:rsid w:val="00027C3A"/>
    <w:rsid w:val="00027C52"/>
    <w:rsid w:val="000301ED"/>
    <w:rsid w:val="000308F6"/>
    <w:rsid w:val="00030F59"/>
    <w:rsid w:val="000310B0"/>
    <w:rsid w:val="00031BB2"/>
    <w:rsid w:val="00032378"/>
    <w:rsid w:val="00033395"/>
    <w:rsid w:val="00033D67"/>
    <w:rsid w:val="00033D71"/>
    <w:rsid w:val="00034068"/>
    <w:rsid w:val="0003438E"/>
    <w:rsid w:val="00034C74"/>
    <w:rsid w:val="000352BF"/>
    <w:rsid w:val="000358D0"/>
    <w:rsid w:val="000359F0"/>
    <w:rsid w:val="000368DB"/>
    <w:rsid w:val="00036DBD"/>
    <w:rsid w:val="000370AB"/>
    <w:rsid w:val="00037334"/>
    <w:rsid w:val="00037FA3"/>
    <w:rsid w:val="0004021C"/>
    <w:rsid w:val="000403B1"/>
    <w:rsid w:val="000404E4"/>
    <w:rsid w:val="000406C0"/>
    <w:rsid w:val="00040800"/>
    <w:rsid w:val="0004098D"/>
    <w:rsid w:val="00040DDC"/>
    <w:rsid w:val="00040EC5"/>
    <w:rsid w:val="000416F5"/>
    <w:rsid w:val="0004173B"/>
    <w:rsid w:val="00041DE3"/>
    <w:rsid w:val="00041EE0"/>
    <w:rsid w:val="00041F7B"/>
    <w:rsid w:val="00042241"/>
    <w:rsid w:val="000428CD"/>
    <w:rsid w:val="00042AA7"/>
    <w:rsid w:val="0004342E"/>
    <w:rsid w:val="000435D4"/>
    <w:rsid w:val="00043721"/>
    <w:rsid w:val="00043A21"/>
    <w:rsid w:val="00043CC7"/>
    <w:rsid w:val="000445A6"/>
    <w:rsid w:val="00044632"/>
    <w:rsid w:val="00044CEE"/>
    <w:rsid w:val="00045CEF"/>
    <w:rsid w:val="00045D00"/>
    <w:rsid w:val="00045EF4"/>
    <w:rsid w:val="000463F4"/>
    <w:rsid w:val="000466A8"/>
    <w:rsid w:val="00046CD6"/>
    <w:rsid w:val="00047293"/>
    <w:rsid w:val="00047394"/>
    <w:rsid w:val="000475BF"/>
    <w:rsid w:val="00047860"/>
    <w:rsid w:val="0005087B"/>
    <w:rsid w:val="000508C8"/>
    <w:rsid w:val="00050992"/>
    <w:rsid w:val="00050D90"/>
    <w:rsid w:val="00050F5E"/>
    <w:rsid w:val="00050F91"/>
    <w:rsid w:val="0005130A"/>
    <w:rsid w:val="000518D2"/>
    <w:rsid w:val="00052101"/>
    <w:rsid w:val="0005243C"/>
    <w:rsid w:val="000525E2"/>
    <w:rsid w:val="000526C7"/>
    <w:rsid w:val="000528A2"/>
    <w:rsid w:val="00052ADD"/>
    <w:rsid w:val="00053350"/>
    <w:rsid w:val="00053393"/>
    <w:rsid w:val="00053A2B"/>
    <w:rsid w:val="000540C8"/>
    <w:rsid w:val="00054F28"/>
    <w:rsid w:val="00055550"/>
    <w:rsid w:val="00056616"/>
    <w:rsid w:val="00056844"/>
    <w:rsid w:val="0005731E"/>
    <w:rsid w:val="00057D9B"/>
    <w:rsid w:val="00057EAE"/>
    <w:rsid w:val="00057EBD"/>
    <w:rsid w:val="00061AC0"/>
    <w:rsid w:val="00061EB2"/>
    <w:rsid w:val="00061EF1"/>
    <w:rsid w:val="0006336A"/>
    <w:rsid w:val="0006361F"/>
    <w:rsid w:val="00063814"/>
    <w:rsid w:val="00064554"/>
    <w:rsid w:val="00064588"/>
    <w:rsid w:val="00064C9E"/>
    <w:rsid w:val="00065414"/>
    <w:rsid w:val="00065462"/>
    <w:rsid w:val="000654EB"/>
    <w:rsid w:val="00065517"/>
    <w:rsid w:val="00065566"/>
    <w:rsid w:val="00065641"/>
    <w:rsid w:val="000656AE"/>
    <w:rsid w:val="000660EC"/>
    <w:rsid w:val="00066BF4"/>
    <w:rsid w:val="00066EEF"/>
    <w:rsid w:val="00067F66"/>
    <w:rsid w:val="00070348"/>
    <w:rsid w:val="000704EB"/>
    <w:rsid w:val="00070527"/>
    <w:rsid w:val="00071238"/>
    <w:rsid w:val="00071515"/>
    <w:rsid w:val="00071C2E"/>
    <w:rsid w:val="0007221F"/>
    <w:rsid w:val="00073B36"/>
    <w:rsid w:val="00074C45"/>
    <w:rsid w:val="000750EB"/>
    <w:rsid w:val="000758DB"/>
    <w:rsid w:val="000760B9"/>
    <w:rsid w:val="00077312"/>
    <w:rsid w:val="00077AD8"/>
    <w:rsid w:val="00077B23"/>
    <w:rsid w:val="000801FF"/>
    <w:rsid w:val="0008058E"/>
    <w:rsid w:val="00080929"/>
    <w:rsid w:val="000814DE"/>
    <w:rsid w:val="00081AAB"/>
    <w:rsid w:val="00082B81"/>
    <w:rsid w:val="00083042"/>
    <w:rsid w:val="00083057"/>
    <w:rsid w:val="00083A15"/>
    <w:rsid w:val="00084609"/>
    <w:rsid w:val="00085709"/>
    <w:rsid w:val="0008573C"/>
    <w:rsid w:val="00085B86"/>
    <w:rsid w:val="00085DEE"/>
    <w:rsid w:val="0008616E"/>
    <w:rsid w:val="00086550"/>
    <w:rsid w:val="00086F6B"/>
    <w:rsid w:val="000874F6"/>
    <w:rsid w:val="00087992"/>
    <w:rsid w:val="00087E35"/>
    <w:rsid w:val="00090815"/>
    <w:rsid w:val="00090A54"/>
    <w:rsid w:val="00090AAD"/>
    <w:rsid w:val="00090CBF"/>
    <w:rsid w:val="00091023"/>
    <w:rsid w:val="000910F1"/>
    <w:rsid w:val="000911E9"/>
    <w:rsid w:val="000915E5"/>
    <w:rsid w:val="00092DA0"/>
    <w:rsid w:val="000933D0"/>
    <w:rsid w:val="00093DE3"/>
    <w:rsid w:val="0009441A"/>
    <w:rsid w:val="00094828"/>
    <w:rsid w:val="00094A3D"/>
    <w:rsid w:val="00094A71"/>
    <w:rsid w:val="00094ECA"/>
    <w:rsid w:val="00095333"/>
    <w:rsid w:val="00096438"/>
    <w:rsid w:val="000966BD"/>
    <w:rsid w:val="000966E6"/>
    <w:rsid w:val="00096AC9"/>
    <w:rsid w:val="00096D6F"/>
    <w:rsid w:val="00096E3F"/>
    <w:rsid w:val="00096EF6"/>
    <w:rsid w:val="00096F2D"/>
    <w:rsid w:val="00096FA5"/>
    <w:rsid w:val="000A00B5"/>
    <w:rsid w:val="000A017F"/>
    <w:rsid w:val="000A06A5"/>
    <w:rsid w:val="000A06C7"/>
    <w:rsid w:val="000A0812"/>
    <w:rsid w:val="000A0A43"/>
    <w:rsid w:val="000A0B57"/>
    <w:rsid w:val="000A10D3"/>
    <w:rsid w:val="000A125C"/>
    <w:rsid w:val="000A198A"/>
    <w:rsid w:val="000A1B61"/>
    <w:rsid w:val="000A1C22"/>
    <w:rsid w:val="000A1CC3"/>
    <w:rsid w:val="000A1DE9"/>
    <w:rsid w:val="000A28A2"/>
    <w:rsid w:val="000A2E03"/>
    <w:rsid w:val="000A2E15"/>
    <w:rsid w:val="000A2E9B"/>
    <w:rsid w:val="000A3123"/>
    <w:rsid w:val="000A333D"/>
    <w:rsid w:val="000A3436"/>
    <w:rsid w:val="000A35CE"/>
    <w:rsid w:val="000A3EDA"/>
    <w:rsid w:val="000A474A"/>
    <w:rsid w:val="000A482D"/>
    <w:rsid w:val="000A4C35"/>
    <w:rsid w:val="000A5221"/>
    <w:rsid w:val="000A53C5"/>
    <w:rsid w:val="000A54CC"/>
    <w:rsid w:val="000A56FE"/>
    <w:rsid w:val="000A5A60"/>
    <w:rsid w:val="000A6117"/>
    <w:rsid w:val="000A6899"/>
    <w:rsid w:val="000A692E"/>
    <w:rsid w:val="000A696E"/>
    <w:rsid w:val="000A7DE7"/>
    <w:rsid w:val="000B010B"/>
    <w:rsid w:val="000B0239"/>
    <w:rsid w:val="000B0B0C"/>
    <w:rsid w:val="000B0ED3"/>
    <w:rsid w:val="000B1651"/>
    <w:rsid w:val="000B1737"/>
    <w:rsid w:val="000B1787"/>
    <w:rsid w:val="000B17E5"/>
    <w:rsid w:val="000B1836"/>
    <w:rsid w:val="000B1CDC"/>
    <w:rsid w:val="000B22AF"/>
    <w:rsid w:val="000B252D"/>
    <w:rsid w:val="000B2778"/>
    <w:rsid w:val="000B28C6"/>
    <w:rsid w:val="000B2B12"/>
    <w:rsid w:val="000B2D84"/>
    <w:rsid w:val="000B3AF9"/>
    <w:rsid w:val="000B431D"/>
    <w:rsid w:val="000B47C0"/>
    <w:rsid w:val="000B4988"/>
    <w:rsid w:val="000B50C6"/>
    <w:rsid w:val="000B5445"/>
    <w:rsid w:val="000B560B"/>
    <w:rsid w:val="000B586B"/>
    <w:rsid w:val="000B5A06"/>
    <w:rsid w:val="000B6C27"/>
    <w:rsid w:val="000B7932"/>
    <w:rsid w:val="000B79CF"/>
    <w:rsid w:val="000C039D"/>
    <w:rsid w:val="000C0736"/>
    <w:rsid w:val="000C08E1"/>
    <w:rsid w:val="000C0B8B"/>
    <w:rsid w:val="000C0BF2"/>
    <w:rsid w:val="000C13B8"/>
    <w:rsid w:val="000C1650"/>
    <w:rsid w:val="000C185D"/>
    <w:rsid w:val="000C1BBC"/>
    <w:rsid w:val="000C1CB1"/>
    <w:rsid w:val="000C1E40"/>
    <w:rsid w:val="000C20E9"/>
    <w:rsid w:val="000C2239"/>
    <w:rsid w:val="000C2B51"/>
    <w:rsid w:val="000C35E3"/>
    <w:rsid w:val="000C3C73"/>
    <w:rsid w:val="000C416C"/>
    <w:rsid w:val="000C4FD3"/>
    <w:rsid w:val="000C5496"/>
    <w:rsid w:val="000C6D1E"/>
    <w:rsid w:val="000C74B2"/>
    <w:rsid w:val="000C7D5C"/>
    <w:rsid w:val="000D047E"/>
    <w:rsid w:val="000D0860"/>
    <w:rsid w:val="000D0BF4"/>
    <w:rsid w:val="000D0D28"/>
    <w:rsid w:val="000D0FEE"/>
    <w:rsid w:val="000D1550"/>
    <w:rsid w:val="000D17A3"/>
    <w:rsid w:val="000D24C4"/>
    <w:rsid w:val="000D2762"/>
    <w:rsid w:val="000D342C"/>
    <w:rsid w:val="000D343D"/>
    <w:rsid w:val="000D389F"/>
    <w:rsid w:val="000D41F3"/>
    <w:rsid w:val="000D440C"/>
    <w:rsid w:val="000D44D5"/>
    <w:rsid w:val="000D4524"/>
    <w:rsid w:val="000D4653"/>
    <w:rsid w:val="000D53C3"/>
    <w:rsid w:val="000D57B7"/>
    <w:rsid w:val="000D6A1D"/>
    <w:rsid w:val="000D75A7"/>
    <w:rsid w:val="000D76AC"/>
    <w:rsid w:val="000D79A8"/>
    <w:rsid w:val="000D7EAB"/>
    <w:rsid w:val="000D7FEE"/>
    <w:rsid w:val="000E0A13"/>
    <w:rsid w:val="000E0D86"/>
    <w:rsid w:val="000E0E7D"/>
    <w:rsid w:val="000E0FF0"/>
    <w:rsid w:val="000E1087"/>
    <w:rsid w:val="000E12FA"/>
    <w:rsid w:val="000E130F"/>
    <w:rsid w:val="000E14C3"/>
    <w:rsid w:val="000E179B"/>
    <w:rsid w:val="000E1AA8"/>
    <w:rsid w:val="000E229F"/>
    <w:rsid w:val="000E2877"/>
    <w:rsid w:val="000E2A77"/>
    <w:rsid w:val="000E2BFF"/>
    <w:rsid w:val="000E2EC6"/>
    <w:rsid w:val="000E31EB"/>
    <w:rsid w:val="000E38B9"/>
    <w:rsid w:val="000E3C45"/>
    <w:rsid w:val="000E423E"/>
    <w:rsid w:val="000E56A1"/>
    <w:rsid w:val="000E60AA"/>
    <w:rsid w:val="000E6ACB"/>
    <w:rsid w:val="000E72CF"/>
    <w:rsid w:val="000E7BA2"/>
    <w:rsid w:val="000F000B"/>
    <w:rsid w:val="000F0231"/>
    <w:rsid w:val="000F066E"/>
    <w:rsid w:val="000F0BB8"/>
    <w:rsid w:val="000F0EAF"/>
    <w:rsid w:val="000F1DFA"/>
    <w:rsid w:val="000F2209"/>
    <w:rsid w:val="000F248C"/>
    <w:rsid w:val="000F3A32"/>
    <w:rsid w:val="000F471B"/>
    <w:rsid w:val="000F58C0"/>
    <w:rsid w:val="000F5C69"/>
    <w:rsid w:val="000F6151"/>
    <w:rsid w:val="000F6183"/>
    <w:rsid w:val="000F6EF6"/>
    <w:rsid w:val="000F752F"/>
    <w:rsid w:val="000F7932"/>
    <w:rsid w:val="000F7FED"/>
    <w:rsid w:val="00100E0D"/>
    <w:rsid w:val="00101268"/>
    <w:rsid w:val="001013E6"/>
    <w:rsid w:val="0010188D"/>
    <w:rsid w:val="001018D9"/>
    <w:rsid w:val="00102086"/>
    <w:rsid w:val="00102861"/>
    <w:rsid w:val="00102C60"/>
    <w:rsid w:val="00102CD4"/>
    <w:rsid w:val="00103182"/>
    <w:rsid w:val="00103259"/>
    <w:rsid w:val="001032D3"/>
    <w:rsid w:val="001038C2"/>
    <w:rsid w:val="00104042"/>
    <w:rsid w:val="00104269"/>
    <w:rsid w:val="001042D2"/>
    <w:rsid w:val="0010444D"/>
    <w:rsid w:val="00104510"/>
    <w:rsid w:val="00104826"/>
    <w:rsid w:val="00104D81"/>
    <w:rsid w:val="00105064"/>
    <w:rsid w:val="001064D2"/>
    <w:rsid w:val="0010650E"/>
    <w:rsid w:val="001066C0"/>
    <w:rsid w:val="001069FA"/>
    <w:rsid w:val="00107899"/>
    <w:rsid w:val="001100F0"/>
    <w:rsid w:val="00110158"/>
    <w:rsid w:val="00110350"/>
    <w:rsid w:val="00110D2E"/>
    <w:rsid w:val="00111108"/>
    <w:rsid w:val="00111244"/>
    <w:rsid w:val="00111599"/>
    <w:rsid w:val="00111899"/>
    <w:rsid w:val="00111CDC"/>
    <w:rsid w:val="00112123"/>
    <w:rsid w:val="00112BB5"/>
    <w:rsid w:val="0011316E"/>
    <w:rsid w:val="00113734"/>
    <w:rsid w:val="00113C86"/>
    <w:rsid w:val="00114163"/>
    <w:rsid w:val="001146FB"/>
    <w:rsid w:val="00114928"/>
    <w:rsid w:val="001156B6"/>
    <w:rsid w:val="001159FA"/>
    <w:rsid w:val="00115BE2"/>
    <w:rsid w:val="0011601F"/>
    <w:rsid w:val="0011762A"/>
    <w:rsid w:val="00117809"/>
    <w:rsid w:val="00117910"/>
    <w:rsid w:val="00117BBA"/>
    <w:rsid w:val="00117DB8"/>
    <w:rsid w:val="00117ECB"/>
    <w:rsid w:val="001214BE"/>
    <w:rsid w:val="001218DE"/>
    <w:rsid w:val="00121979"/>
    <w:rsid w:val="00121A28"/>
    <w:rsid w:val="00121A2C"/>
    <w:rsid w:val="00121C30"/>
    <w:rsid w:val="001223E3"/>
    <w:rsid w:val="00122791"/>
    <w:rsid w:val="00122BA9"/>
    <w:rsid w:val="001232F6"/>
    <w:rsid w:val="00123427"/>
    <w:rsid w:val="0012344C"/>
    <w:rsid w:val="00123768"/>
    <w:rsid w:val="0012416C"/>
    <w:rsid w:val="00124603"/>
    <w:rsid w:val="00124BCB"/>
    <w:rsid w:val="00125177"/>
    <w:rsid w:val="00125348"/>
    <w:rsid w:val="0012544C"/>
    <w:rsid w:val="00125599"/>
    <w:rsid w:val="001268DC"/>
    <w:rsid w:val="00127185"/>
    <w:rsid w:val="001272BE"/>
    <w:rsid w:val="0012732C"/>
    <w:rsid w:val="00127866"/>
    <w:rsid w:val="00130623"/>
    <w:rsid w:val="00130B69"/>
    <w:rsid w:val="001312CB"/>
    <w:rsid w:val="00131416"/>
    <w:rsid w:val="001315DF"/>
    <w:rsid w:val="00131786"/>
    <w:rsid w:val="00131982"/>
    <w:rsid w:val="00131A23"/>
    <w:rsid w:val="00131ED0"/>
    <w:rsid w:val="0013284C"/>
    <w:rsid w:val="00132F3E"/>
    <w:rsid w:val="001335F2"/>
    <w:rsid w:val="00133ABB"/>
    <w:rsid w:val="00133B5F"/>
    <w:rsid w:val="00133D9D"/>
    <w:rsid w:val="00133E07"/>
    <w:rsid w:val="001340FB"/>
    <w:rsid w:val="001342F9"/>
    <w:rsid w:val="001343C4"/>
    <w:rsid w:val="001349EC"/>
    <w:rsid w:val="001354DA"/>
    <w:rsid w:val="00135522"/>
    <w:rsid w:val="0013568F"/>
    <w:rsid w:val="00135792"/>
    <w:rsid w:val="00135951"/>
    <w:rsid w:val="00135958"/>
    <w:rsid w:val="00135FCA"/>
    <w:rsid w:val="001363BA"/>
    <w:rsid w:val="0013640A"/>
    <w:rsid w:val="00136717"/>
    <w:rsid w:val="00136FA9"/>
    <w:rsid w:val="001378F1"/>
    <w:rsid w:val="00137926"/>
    <w:rsid w:val="001400C9"/>
    <w:rsid w:val="00140534"/>
    <w:rsid w:val="00140C53"/>
    <w:rsid w:val="00141182"/>
    <w:rsid w:val="00141744"/>
    <w:rsid w:val="001418BE"/>
    <w:rsid w:val="00142ACC"/>
    <w:rsid w:val="00142B32"/>
    <w:rsid w:val="00142C82"/>
    <w:rsid w:val="00143A80"/>
    <w:rsid w:val="00144132"/>
    <w:rsid w:val="001444CA"/>
    <w:rsid w:val="0014466B"/>
    <w:rsid w:val="0014494F"/>
    <w:rsid w:val="00144FF8"/>
    <w:rsid w:val="00145474"/>
    <w:rsid w:val="00146044"/>
    <w:rsid w:val="001460D8"/>
    <w:rsid w:val="00146AE2"/>
    <w:rsid w:val="001478A6"/>
    <w:rsid w:val="00147D71"/>
    <w:rsid w:val="001501A5"/>
    <w:rsid w:val="001503B3"/>
    <w:rsid w:val="00150A63"/>
    <w:rsid w:val="00150D98"/>
    <w:rsid w:val="00150FB8"/>
    <w:rsid w:val="0015103E"/>
    <w:rsid w:val="001510CC"/>
    <w:rsid w:val="0015199F"/>
    <w:rsid w:val="00151A45"/>
    <w:rsid w:val="00151BC4"/>
    <w:rsid w:val="00151C5B"/>
    <w:rsid w:val="0015231E"/>
    <w:rsid w:val="00152D9D"/>
    <w:rsid w:val="00153509"/>
    <w:rsid w:val="0015358D"/>
    <w:rsid w:val="00153733"/>
    <w:rsid w:val="00153823"/>
    <w:rsid w:val="001539A2"/>
    <w:rsid w:val="00153F60"/>
    <w:rsid w:val="00154569"/>
    <w:rsid w:val="00154901"/>
    <w:rsid w:val="00154A27"/>
    <w:rsid w:val="00154B3F"/>
    <w:rsid w:val="00154CAC"/>
    <w:rsid w:val="001554BD"/>
    <w:rsid w:val="001556C3"/>
    <w:rsid w:val="00155BB8"/>
    <w:rsid w:val="0015616B"/>
    <w:rsid w:val="0015640B"/>
    <w:rsid w:val="00156662"/>
    <w:rsid w:val="00157E83"/>
    <w:rsid w:val="001600A0"/>
    <w:rsid w:val="0016017B"/>
    <w:rsid w:val="00160C05"/>
    <w:rsid w:val="00160C63"/>
    <w:rsid w:val="00161269"/>
    <w:rsid w:val="00161614"/>
    <w:rsid w:val="00161665"/>
    <w:rsid w:val="001621EE"/>
    <w:rsid w:val="0016224E"/>
    <w:rsid w:val="00162705"/>
    <w:rsid w:val="00163A3E"/>
    <w:rsid w:val="0016493D"/>
    <w:rsid w:val="00164DC6"/>
    <w:rsid w:val="00164F60"/>
    <w:rsid w:val="001654F3"/>
    <w:rsid w:val="001656FB"/>
    <w:rsid w:val="00165871"/>
    <w:rsid w:val="00165BB4"/>
    <w:rsid w:val="0016616D"/>
    <w:rsid w:val="001662CB"/>
    <w:rsid w:val="0016646A"/>
    <w:rsid w:val="00166629"/>
    <w:rsid w:val="001667BF"/>
    <w:rsid w:val="001672D7"/>
    <w:rsid w:val="0016772B"/>
    <w:rsid w:val="0016775F"/>
    <w:rsid w:val="00167938"/>
    <w:rsid w:val="00170A17"/>
    <w:rsid w:val="0017117F"/>
    <w:rsid w:val="00171227"/>
    <w:rsid w:val="00171447"/>
    <w:rsid w:val="0017197F"/>
    <w:rsid w:val="00171998"/>
    <w:rsid w:val="00172075"/>
    <w:rsid w:val="00173096"/>
    <w:rsid w:val="001732E6"/>
    <w:rsid w:val="00174302"/>
    <w:rsid w:val="001745BC"/>
    <w:rsid w:val="001749FB"/>
    <w:rsid w:val="00174EDD"/>
    <w:rsid w:val="00175FE4"/>
    <w:rsid w:val="0017619D"/>
    <w:rsid w:val="0017645F"/>
    <w:rsid w:val="00176B47"/>
    <w:rsid w:val="001774F9"/>
    <w:rsid w:val="0017788A"/>
    <w:rsid w:val="00180C61"/>
    <w:rsid w:val="0018137E"/>
    <w:rsid w:val="0018182F"/>
    <w:rsid w:val="0018288B"/>
    <w:rsid w:val="001828A9"/>
    <w:rsid w:val="00183202"/>
    <w:rsid w:val="0018428C"/>
    <w:rsid w:val="00184853"/>
    <w:rsid w:val="001848C3"/>
    <w:rsid w:val="00184ACA"/>
    <w:rsid w:val="0018546B"/>
    <w:rsid w:val="001854AC"/>
    <w:rsid w:val="001855E5"/>
    <w:rsid w:val="00185A7C"/>
    <w:rsid w:val="00186777"/>
    <w:rsid w:val="00186849"/>
    <w:rsid w:val="00186870"/>
    <w:rsid w:val="00187325"/>
    <w:rsid w:val="00187546"/>
    <w:rsid w:val="0019005A"/>
    <w:rsid w:val="001906B0"/>
    <w:rsid w:val="001907A3"/>
    <w:rsid w:val="00190DDA"/>
    <w:rsid w:val="00190F60"/>
    <w:rsid w:val="0019115C"/>
    <w:rsid w:val="00191A1E"/>
    <w:rsid w:val="00191E84"/>
    <w:rsid w:val="00191FF2"/>
    <w:rsid w:val="00192110"/>
    <w:rsid w:val="00192251"/>
    <w:rsid w:val="00192274"/>
    <w:rsid w:val="001929BC"/>
    <w:rsid w:val="00192CDE"/>
    <w:rsid w:val="00192D7A"/>
    <w:rsid w:val="00192E20"/>
    <w:rsid w:val="00193DC4"/>
    <w:rsid w:val="001945E7"/>
    <w:rsid w:val="001948C9"/>
    <w:rsid w:val="00194A1E"/>
    <w:rsid w:val="00194ABF"/>
    <w:rsid w:val="00194C33"/>
    <w:rsid w:val="00194DB0"/>
    <w:rsid w:val="00194EDB"/>
    <w:rsid w:val="00194F11"/>
    <w:rsid w:val="00194F9D"/>
    <w:rsid w:val="001955D7"/>
    <w:rsid w:val="00195623"/>
    <w:rsid w:val="00196108"/>
    <w:rsid w:val="00196225"/>
    <w:rsid w:val="001963DF"/>
    <w:rsid w:val="00196559"/>
    <w:rsid w:val="0019676F"/>
    <w:rsid w:val="00196917"/>
    <w:rsid w:val="00197400"/>
    <w:rsid w:val="00197643"/>
    <w:rsid w:val="001977F1"/>
    <w:rsid w:val="00197AFE"/>
    <w:rsid w:val="001A0852"/>
    <w:rsid w:val="001A0E67"/>
    <w:rsid w:val="001A11FF"/>
    <w:rsid w:val="001A1B0B"/>
    <w:rsid w:val="001A1C0F"/>
    <w:rsid w:val="001A1D2E"/>
    <w:rsid w:val="001A21CA"/>
    <w:rsid w:val="001A2783"/>
    <w:rsid w:val="001A32D7"/>
    <w:rsid w:val="001A3353"/>
    <w:rsid w:val="001A348D"/>
    <w:rsid w:val="001A35AD"/>
    <w:rsid w:val="001A381E"/>
    <w:rsid w:val="001A3894"/>
    <w:rsid w:val="001A3ACA"/>
    <w:rsid w:val="001A45A3"/>
    <w:rsid w:val="001A4A23"/>
    <w:rsid w:val="001A4B95"/>
    <w:rsid w:val="001A5DFB"/>
    <w:rsid w:val="001A67D1"/>
    <w:rsid w:val="001A6D29"/>
    <w:rsid w:val="001A6F1B"/>
    <w:rsid w:val="001A74DF"/>
    <w:rsid w:val="001B04C1"/>
    <w:rsid w:val="001B05FC"/>
    <w:rsid w:val="001B0722"/>
    <w:rsid w:val="001B096E"/>
    <w:rsid w:val="001B0E05"/>
    <w:rsid w:val="001B1564"/>
    <w:rsid w:val="001B15B3"/>
    <w:rsid w:val="001B1702"/>
    <w:rsid w:val="001B1F97"/>
    <w:rsid w:val="001B21B5"/>
    <w:rsid w:val="001B2DC7"/>
    <w:rsid w:val="001B3488"/>
    <w:rsid w:val="001B3A40"/>
    <w:rsid w:val="001B3E46"/>
    <w:rsid w:val="001B3EB0"/>
    <w:rsid w:val="001B4307"/>
    <w:rsid w:val="001B4F91"/>
    <w:rsid w:val="001B57CF"/>
    <w:rsid w:val="001B615F"/>
    <w:rsid w:val="001B6960"/>
    <w:rsid w:val="001B788D"/>
    <w:rsid w:val="001B7B4D"/>
    <w:rsid w:val="001B7C17"/>
    <w:rsid w:val="001C08C6"/>
    <w:rsid w:val="001C0951"/>
    <w:rsid w:val="001C0C82"/>
    <w:rsid w:val="001C12EE"/>
    <w:rsid w:val="001C13EA"/>
    <w:rsid w:val="001C13FC"/>
    <w:rsid w:val="001C151C"/>
    <w:rsid w:val="001C15B3"/>
    <w:rsid w:val="001C1916"/>
    <w:rsid w:val="001C1A71"/>
    <w:rsid w:val="001C1E39"/>
    <w:rsid w:val="001C2140"/>
    <w:rsid w:val="001C283C"/>
    <w:rsid w:val="001C28DC"/>
    <w:rsid w:val="001C3399"/>
    <w:rsid w:val="001C353E"/>
    <w:rsid w:val="001C3C90"/>
    <w:rsid w:val="001C3DCC"/>
    <w:rsid w:val="001C3E3D"/>
    <w:rsid w:val="001C40B8"/>
    <w:rsid w:val="001C431B"/>
    <w:rsid w:val="001C461F"/>
    <w:rsid w:val="001C4B0D"/>
    <w:rsid w:val="001C545B"/>
    <w:rsid w:val="001C599D"/>
    <w:rsid w:val="001C5D09"/>
    <w:rsid w:val="001C6291"/>
    <w:rsid w:val="001C6937"/>
    <w:rsid w:val="001C699B"/>
    <w:rsid w:val="001C6BB6"/>
    <w:rsid w:val="001C7125"/>
    <w:rsid w:val="001C767A"/>
    <w:rsid w:val="001D0FF5"/>
    <w:rsid w:val="001D15C7"/>
    <w:rsid w:val="001D20EF"/>
    <w:rsid w:val="001D26CD"/>
    <w:rsid w:val="001D2DE9"/>
    <w:rsid w:val="001D37C0"/>
    <w:rsid w:val="001D3BCF"/>
    <w:rsid w:val="001D3EA6"/>
    <w:rsid w:val="001D4AAA"/>
    <w:rsid w:val="001D5997"/>
    <w:rsid w:val="001D5C3A"/>
    <w:rsid w:val="001D5C6E"/>
    <w:rsid w:val="001D5E29"/>
    <w:rsid w:val="001D5F0E"/>
    <w:rsid w:val="001D638C"/>
    <w:rsid w:val="001D656D"/>
    <w:rsid w:val="001D6C1D"/>
    <w:rsid w:val="001D7247"/>
    <w:rsid w:val="001D7D97"/>
    <w:rsid w:val="001E0B38"/>
    <w:rsid w:val="001E1259"/>
    <w:rsid w:val="001E185F"/>
    <w:rsid w:val="001E1AE4"/>
    <w:rsid w:val="001E1E2B"/>
    <w:rsid w:val="001E1E46"/>
    <w:rsid w:val="001E1ED3"/>
    <w:rsid w:val="001E20EA"/>
    <w:rsid w:val="001E2357"/>
    <w:rsid w:val="001E2D45"/>
    <w:rsid w:val="001E336E"/>
    <w:rsid w:val="001E3418"/>
    <w:rsid w:val="001E35F1"/>
    <w:rsid w:val="001E36AF"/>
    <w:rsid w:val="001E3983"/>
    <w:rsid w:val="001E4003"/>
    <w:rsid w:val="001E46FC"/>
    <w:rsid w:val="001E4853"/>
    <w:rsid w:val="001E48CC"/>
    <w:rsid w:val="001E4BDE"/>
    <w:rsid w:val="001E4C5A"/>
    <w:rsid w:val="001E4DAB"/>
    <w:rsid w:val="001E4F6E"/>
    <w:rsid w:val="001E5397"/>
    <w:rsid w:val="001E55D3"/>
    <w:rsid w:val="001E591A"/>
    <w:rsid w:val="001E602F"/>
    <w:rsid w:val="001E651C"/>
    <w:rsid w:val="001E65B3"/>
    <w:rsid w:val="001E6929"/>
    <w:rsid w:val="001E759A"/>
    <w:rsid w:val="001F02F5"/>
    <w:rsid w:val="001F087D"/>
    <w:rsid w:val="001F1259"/>
    <w:rsid w:val="001F1582"/>
    <w:rsid w:val="001F1B1C"/>
    <w:rsid w:val="001F1B5D"/>
    <w:rsid w:val="001F1DCC"/>
    <w:rsid w:val="001F2415"/>
    <w:rsid w:val="001F27C1"/>
    <w:rsid w:val="001F2E3A"/>
    <w:rsid w:val="001F33A2"/>
    <w:rsid w:val="001F374A"/>
    <w:rsid w:val="001F38C7"/>
    <w:rsid w:val="001F428A"/>
    <w:rsid w:val="001F4345"/>
    <w:rsid w:val="001F4691"/>
    <w:rsid w:val="001F48EA"/>
    <w:rsid w:val="001F4973"/>
    <w:rsid w:val="001F4E3E"/>
    <w:rsid w:val="001F5577"/>
    <w:rsid w:val="001F61C5"/>
    <w:rsid w:val="001F656D"/>
    <w:rsid w:val="001F76A2"/>
    <w:rsid w:val="001F76E2"/>
    <w:rsid w:val="001F7B86"/>
    <w:rsid w:val="001F7C74"/>
    <w:rsid w:val="001F7CBA"/>
    <w:rsid w:val="00200ACF"/>
    <w:rsid w:val="00200C45"/>
    <w:rsid w:val="00200FF7"/>
    <w:rsid w:val="002011FF"/>
    <w:rsid w:val="002016D4"/>
    <w:rsid w:val="0020240A"/>
    <w:rsid w:val="002027A7"/>
    <w:rsid w:val="00202D60"/>
    <w:rsid w:val="00203239"/>
    <w:rsid w:val="0020371E"/>
    <w:rsid w:val="00203CD7"/>
    <w:rsid w:val="00203CDA"/>
    <w:rsid w:val="00203EA3"/>
    <w:rsid w:val="0020438A"/>
    <w:rsid w:val="00204735"/>
    <w:rsid w:val="00204CD6"/>
    <w:rsid w:val="00205130"/>
    <w:rsid w:val="002052B8"/>
    <w:rsid w:val="002052E5"/>
    <w:rsid w:val="002052FF"/>
    <w:rsid w:val="002055FC"/>
    <w:rsid w:val="00205BFC"/>
    <w:rsid w:val="00206061"/>
    <w:rsid w:val="002061C8"/>
    <w:rsid w:val="00206AF2"/>
    <w:rsid w:val="00206F27"/>
    <w:rsid w:val="002074AE"/>
    <w:rsid w:val="00207851"/>
    <w:rsid w:val="002103DC"/>
    <w:rsid w:val="00210C39"/>
    <w:rsid w:val="00210E5F"/>
    <w:rsid w:val="002111AE"/>
    <w:rsid w:val="002111F5"/>
    <w:rsid w:val="002112B6"/>
    <w:rsid w:val="00211758"/>
    <w:rsid w:val="00211FA4"/>
    <w:rsid w:val="00212005"/>
    <w:rsid w:val="0021221E"/>
    <w:rsid w:val="002124C6"/>
    <w:rsid w:val="002126C4"/>
    <w:rsid w:val="00212FCF"/>
    <w:rsid w:val="002130B5"/>
    <w:rsid w:val="002131C1"/>
    <w:rsid w:val="00213B09"/>
    <w:rsid w:val="00213D83"/>
    <w:rsid w:val="00214203"/>
    <w:rsid w:val="002143F2"/>
    <w:rsid w:val="002156E7"/>
    <w:rsid w:val="002159D4"/>
    <w:rsid w:val="0021628A"/>
    <w:rsid w:val="00216661"/>
    <w:rsid w:val="002166FD"/>
    <w:rsid w:val="00216906"/>
    <w:rsid w:val="00216B53"/>
    <w:rsid w:val="00216D15"/>
    <w:rsid w:val="00216E1F"/>
    <w:rsid w:val="002175CA"/>
    <w:rsid w:val="00217753"/>
    <w:rsid w:val="002179A5"/>
    <w:rsid w:val="00217FA9"/>
    <w:rsid w:val="002202A1"/>
    <w:rsid w:val="00220305"/>
    <w:rsid w:val="00220472"/>
    <w:rsid w:val="00220EBB"/>
    <w:rsid w:val="002210B4"/>
    <w:rsid w:val="0022123C"/>
    <w:rsid w:val="00221605"/>
    <w:rsid w:val="00222B58"/>
    <w:rsid w:val="002233B5"/>
    <w:rsid w:val="00223866"/>
    <w:rsid w:val="00223A47"/>
    <w:rsid w:val="00223BF5"/>
    <w:rsid w:val="002250F3"/>
    <w:rsid w:val="00225269"/>
    <w:rsid w:val="0022583F"/>
    <w:rsid w:val="00225840"/>
    <w:rsid w:val="00225B9E"/>
    <w:rsid w:val="0022632D"/>
    <w:rsid w:val="0022652D"/>
    <w:rsid w:val="002265EE"/>
    <w:rsid w:val="00226B86"/>
    <w:rsid w:val="002279E2"/>
    <w:rsid w:val="00227A06"/>
    <w:rsid w:val="00230422"/>
    <w:rsid w:val="00230490"/>
    <w:rsid w:val="002307E5"/>
    <w:rsid w:val="00230825"/>
    <w:rsid w:val="0023090B"/>
    <w:rsid w:val="002319D6"/>
    <w:rsid w:val="002319E6"/>
    <w:rsid w:val="00232141"/>
    <w:rsid w:val="002321C0"/>
    <w:rsid w:val="002327DB"/>
    <w:rsid w:val="00232CBE"/>
    <w:rsid w:val="00232D63"/>
    <w:rsid w:val="00232E7C"/>
    <w:rsid w:val="00232FD3"/>
    <w:rsid w:val="00234842"/>
    <w:rsid w:val="00234E5D"/>
    <w:rsid w:val="00235210"/>
    <w:rsid w:val="0023528C"/>
    <w:rsid w:val="002354F2"/>
    <w:rsid w:val="00235603"/>
    <w:rsid w:val="002356C8"/>
    <w:rsid w:val="00235AD8"/>
    <w:rsid w:val="00236110"/>
    <w:rsid w:val="00237104"/>
    <w:rsid w:val="00237453"/>
    <w:rsid w:val="00237731"/>
    <w:rsid w:val="002402B4"/>
    <w:rsid w:val="00240745"/>
    <w:rsid w:val="00240B60"/>
    <w:rsid w:val="0024144D"/>
    <w:rsid w:val="00242A02"/>
    <w:rsid w:val="00242B2F"/>
    <w:rsid w:val="00243353"/>
    <w:rsid w:val="0024337E"/>
    <w:rsid w:val="0024343F"/>
    <w:rsid w:val="00243766"/>
    <w:rsid w:val="00243C9E"/>
    <w:rsid w:val="00243CD8"/>
    <w:rsid w:val="00243EE8"/>
    <w:rsid w:val="00244064"/>
    <w:rsid w:val="00244162"/>
    <w:rsid w:val="002441A6"/>
    <w:rsid w:val="0024420C"/>
    <w:rsid w:val="00244956"/>
    <w:rsid w:val="002449F9"/>
    <w:rsid w:val="00245119"/>
    <w:rsid w:val="00245350"/>
    <w:rsid w:val="002456C0"/>
    <w:rsid w:val="00246081"/>
    <w:rsid w:val="00246260"/>
    <w:rsid w:val="002464CD"/>
    <w:rsid w:val="002465CF"/>
    <w:rsid w:val="002467E3"/>
    <w:rsid w:val="00246FA0"/>
    <w:rsid w:val="002473CC"/>
    <w:rsid w:val="00247521"/>
    <w:rsid w:val="002500A7"/>
    <w:rsid w:val="002500B9"/>
    <w:rsid w:val="002504C3"/>
    <w:rsid w:val="00250A0E"/>
    <w:rsid w:val="002513B0"/>
    <w:rsid w:val="002513F5"/>
    <w:rsid w:val="002516D0"/>
    <w:rsid w:val="0025286D"/>
    <w:rsid w:val="002528AA"/>
    <w:rsid w:val="00253574"/>
    <w:rsid w:val="00253A5F"/>
    <w:rsid w:val="0025410D"/>
    <w:rsid w:val="0025410F"/>
    <w:rsid w:val="002542D0"/>
    <w:rsid w:val="00254ADD"/>
    <w:rsid w:val="00254D7B"/>
    <w:rsid w:val="0025548A"/>
    <w:rsid w:val="002556DA"/>
    <w:rsid w:val="002557C4"/>
    <w:rsid w:val="00255811"/>
    <w:rsid w:val="00256354"/>
    <w:rsid w:val="0025663E"/>
    <w:rsid w:val="00256A2D"/>
    <w:rsid w:val="00256A41"/>
    <w:rsid w:val="00256B21"/>
    <w:rsid w:val="00256C4D"/>
    <w:rsid w:val="00256E2A"/>
    <w:rsid w:val="00257154"/>
    <w:rsid w:val="0025734C"/>
    <w:rsid w:val="00257B6C"/>
    <w:rsid w:val="00257CA5"/>
    <w:rsid w:val="002602C0"/>
    <w:rsid w:val="00260BD9"/>
    <w:rsid w:val="00260E1C"/>
    <w:rsid w:val="00260E6B"/>
    <w:rsid w:val="00260F91"/>
    <w:rsid w:val="00261C37"/>
    <w:rsid w:val="00261F62"/>
    <w:rsid w:val="00262433"/>
    <w:rsid w:val="00262BFB"/>
    <w:rsid w:val="00263287"/>
    <w:rsid w:val="00263373"/>
    <w:rsid w:val="00263B37"/>
    <w:rsid w:val="00264007"/>
    <w:rsid w:val="002649FB"/>
    <w:rsid w:val="00264AD4"/>
    <w:rsid w:val="00264EA2"/>
    <w:rsid w:val="00264FF7"/>
    <w:rsid w:val="00265564"/>
    <w:rsid w:val="00265758"/>
    <w:rsid w:val="00265B39"/>
    <w:rsid w:val="00265FA9"/>
    <w:rsid w:val="00266267"/>
    <w:rsid w:val="00266323"/>
    <w:rsid w:val="00266AAD"/>
    <w:rsid w:val="00267084"/>
    <w:rsid w:val="00267803"/>
    <w:rsid w:val="00267AF6"/>
    <w:rsid w:val="00267E51"/>
    <w:rsid w:val="00270D57"/>
    <w:rsid w:val="0027160B"/>
    <w:rsid w:val="002719FF"/>
    <w:rsid w:val="002735AE"/>
    <w:rsid w:val="00273B1F"/>
    <w:rsid w:val="00274070"/>
    <w:rsid w:val="00274629"/>
    <w:rsid w:val="002747FB"/>
    <w:rsid w:val="00275173"/>
    <w:rsid w:val="002754F4"/>
    <w:rsid w:val="0027669D"/>
    <w:rsid w:val="0027700F"/>
    <w:rsid w:val="00277A58"/>
    <w:rsid w:val="002804B3"/>
    <w:rsid w:val="00280BC2"/>
    <w:rsid w:val="00281158"/>
    <w:rsid w:val="0028125C"/>
    <w:rsid w:val="00281F81"/>
    <w:rsid w:val="00281FD2"/>
    <w:rsid w:val="00282BE3"/>
    <w:rsid w:val="00282D90"/>
    <w:rsid w:val="00282EFF"/>
    <w:rsid w:val="002834B2"/>
    <w:rsid w:val="00284061"/>
    <w:rsid w:val="002845B1"/>
    <w:rsid w:val="00284F0A"/>
    <w:rsid w:val="002857B6"/>
    <w:rsid w:val="00285915"/>
    <w:rsid w:val="00285B27"/>
    <w:rsid w:val="0028681F"/>
    <w:rsid w:val="00286934"/>
    <w:rsid w:val="00286D52"/>
    <w:rsid w:val="002871A7"/>
    <w:rsid w:val="00287FC6"/>
    <w:rsid w:val="002900F8"/>
    <w:rsid w:val="002905D3"/>
    <w:rsid w:val="002907BD"/>
    <w:rsid w:val="0029085B"/>
    <w:rsid w:val="002908E4"/>
    <w:rsid w:val="002910C6"/>
    <w:rsid w:val="00291254"/>
    <w:rsid w:val="002914D7"/>
    <w:rsid w:val="0029164C"/>
    <w:rsid w:val="002916A7"/>
    <w:rsid w:val="00292456"/>
    <w:rsid w:val="00292A3E"/>
    <w:rsid w:val="00292A8C"/>
    <w:rsid w:val="00292F47"/>
    <w:rsid w:val="002932F8"/>
    <w:rsid w:val="00293A8B"/>
    <w:rsid w:val="00293B41"/>
    <w:rsid w:val="00293B93"/>
    <w:rsid w:val="00293DBE"/>
    <w:rsid w:val="00293EEF"/>
    <w:rsid w:val="002941B1"/>
    <w:rsid w:val="0029436A"/>
    <w:rsid w:val="00294429"/>
    <w:rsid w:val="00294EF6"/>
    <w:rsid w:val="00295551"/>
    <w:rsid w:val="00295BED"/>
    <w:rsid w:val="00295C4B"/>
    <w:rsid w:val="00295CA7"/>
    <w:rsid w:val="00296119"/>
    <w:rsid w:val="00296597"/>
    <w:rsid w:val="0029691A"/>
    <w:rsid w:val="00296C59"/>
    <w:rsid w:val="002970DE"/>
    <w:rsid w:val="0029715E"/>
    <w:rsid w:val="00297B67"/>
    <w:rsid w:val="00297D45"/>
    <w:rsid w:val="00297E0C"/>
    <w:rsid w:val="002A0551"/>
    <w:rsid w:val="002A0AAC"/>
    <w:rsid w:val="002A154C"/>
    <w:rsid w:val="002A17F0"/>
    <w:rsid w:val="002A1B03"/>
    <w:rsid w:val="002A1C8B"/>
    <w:rsid w:val="002A26A8"/>
    <w:rsid w:val="002A29FE"/>
    <w:rsid w:val="002A3B10"/>
    <w:rsid w:val="002A3BC3"/>
    <w:rsid w:val="002A457A"/>
    <w:rsid w:val="002A4CE8"/>
    <w:rsid w:val="002A5011"/>
    <w:rsid w:val="002A5079"/>
    <w:rsid w:val="002A509D"/>
    <w:rsid w:val="002A552F"/>
    <w:rsid w:val="002A614B"/>
    <w:rsid w:val="002A649B"/>
    <w:rsid w:val="002A68A3"/>
    <w:rsid w:val="002A6D84"/>
    <w:rsid w:val="002A7B62"/>
    <w:rsid w:val="002A7D57"/>
    <w:rsid w:val="002B00D7"/>
    <w:rsid w:val="002B080F"/>
    <w:rsid w:val="002B1255"/>
    <w:rsid w:val="002B13CB"/>
    <w:rsid w:val="002B1640"/>
    <w:rsid w:val="002B181E"/>
    <w:rsid w:val="002B18B9"/>
    <w:rsid w:val="002B1B81"/>
    <w:rsid w:val="002B21E9"/>
    <w:rsid w:val="002B303B"/>
    <w:rsid w:val="002B37D5"/>
    <w:rsid w:val="002B3868"/>
    <w:rsid w:val="002B38A5"/>
    <w:rsid w:val="002B4050"/>
    <w:rsid w:val="002B414A"/>
    <w:rsid w:val="002B49DF"/>
    <w:rsid w:val="002B4BE3"/>
    <w:rsid w:val="002B4F64"/>
    <w:rsid w:val="002B535E"/>
    <w:rsid w:val="002B58E6"/>
    <w:rsid w:val="002B6358"/>
    <w:rsid w:val="002B6495"/>
    <w:rsid w:val="002B651D"/>
    <w:rsid w:val="002B694B"/>
    <w:rsid w:val="002B6DE9"/>
    <w:rsid w:val="002B709D"/>
    <w:rsid w:val="002C0556"/>
    <w:rsid w:val="002C08CB"/>
    <w:rsid w:val="002C0D44"/>
    <w:rsid w:val="002C0F3B"/>
    <w:rsid w:val="002C10B1"/>
    <w:rsid w:val="002C10BF"/>
    <w:rsid w:val="002C143E"/>
    <w:rsid w:val="002C291F"/>
    <w:rsid w:val="002C32B1"/>
    <w:rsid w:val="002C33CE"/>
    <w:rsid w:val="002C3403"/>
    <w:rsid w:val="002C348D"/>
    <w:rsid w:val="002C399A"/>
    <w:rsid w:val="002C3D15"/>
    <w:rsid w:val="002C46EA"/>
    <w:rsid w:val="002C47D9"/>
    <w:rsid w:val="002C4B4A"/>
    <w:rsid w:val="002C5C0D"/>
    <w:rsid w:val="002C5C19"/>
    <w:rsid w:val="002C6167"/>
    <w:rsid w:val="002C66B9"/>
    <w:rsid w:val="002C6BA4"/>
    <w:rsid w:val="002C7015"/>
    <w:rsid w:val="002C7262"/>
    <w:rsid w:val="002C748F"/>
    <w:rsid w:val="002D02F7"/>
    <w:rsid w:val="002D0ADC"/>
    <w:rsid w:val="002D0B8D"/>
    <w:rsid w:val="002D0E47"/>
    <w:rsid w:val="002D1324"/>
    <w:rsid w:val="002D1795"/>
    <w:rsid w:val="002D1829"/>
    <w:rsid w:val="002D19EA"/>
    <w:rsid w:val="002D2694"/>
    <w:rsid w:val="002D2CA5"/>
    <w:rsid w:val="002D377E"/>
    <w:rsid w:val="002D3E4E"/>
    <w:rsid w:val="002D40F4"/>
    <w:rsid w:val="002D4371"/>
    <w:rsid w:val="002D4A92"/>
    <w:rsid w:val="002D4EF3"/>
    <w:rsid w:val="002D501F"/>
    <w:rsid w:val="002D5047"/>
    <w:rsid w:val="002D505D"/>
    <w:rsid w:val="002D5617"/>
    <w:rsid w:val="002D586E"/>
    <w:rsid w:val="002D5D27"/>
    <w:rsid w:val="002D5EB1"/>
    <w:rsid w:val="002D66C2"/>
    <w:rsid w:val="002D6923"/>
    <w:rsid w:val="002D71B5"/>
    <w:rsid w:val="002D76E4"/>
    <w:rsid w:val="002E03F0"/>
    <w:rsid w:val="002E0D92"/>
    <w:rsid w:val="002E15C4"/>
    <w:rsid w:val="002E17E7"/>
    <w:rsid w:val="002E1E44"/>
    <w:rsid w:val="002E2105"/>
    <w:rsid w:val="002E237C"/>
    <w:rsid w:val="002E28E6"/>
    <w:rsid w:val="002E3036"/>
    <w:rsid w:val="002E3477"/>
    <w:rsid w:val="002E372A"/>
    <w:rsid w:val="002E39E1"/>
    <w:rsid w:val="002E489D"/>
    <w:rsid w:val="002E48D2"/>
    <w:rsid w:val="002E4BAC"/>
    <w:rsid w:val="002E4BE8"/>
    <w:rsid w:val="002E5696"/>
    <w:rsid w:val="002E599C"/>
    <w:rsid w:val="002E5A16"/>
    <w:rsid w:val="002E5ADF"/>
    <w:rsid w:val="002E5E29"/>
    <w:rsid w:val="002E5F7D"/>
    <w:rsid w:val="002E6413"/>
    <w:rsid w:val="002E6D88"/>
    <w:rsid w:val="002E6E7D"/>
    <w:rsid w:val="002E74E1"/>
    <w:rsid w:val="002E75FC"/>
    <w:rsid w:val="002E7671"/>
    <w:rsid w:val="002E76E5"/>
    <w:rsid w:val="002E7EA2"/>
    <w:rsid w:val="002F0AF0"/>
    <w:rsid w:val="002F0F61"/>
    <w:rsid w:val="002F2803"/>
    <w:rsid w:val="002F2916"/>
    <w:rsid w:val="002F2960"/>
    <w:rsid w:val="002F2979"/>
    <w:rsid w:val="002F2CEC"/>
    <w:rsid w:val="002F2E49"/>
    <w:rsid w:val="002F3125"/>
    <w:rsid w:val="002F391D"/>
    <w:rsid w:val="002F3D7B"/>
    <w:rsid w:val="002F3FE7"/>
    <w:rsid w:val="002F40C4"/>
    <w:rsid w:val="002F487E"/>
    <w:rsid w:val="002F4B6F"/>
    <w:rsid w:val="002F4F7D"/>
    <w:rsid w:val="002F53F0"/>
    <w:rsid w:val="002F58BC"/>
    <w:rsid w:val="002F5B5C"/>
    <w:rsid w:val="002F6C8B"/>
    <w:rsid w:val="002F6CB3"/>
    <w:rsid w:val="002F6D15"/>
    <w:rsid w:val="002F738E"/>
    <w:rsid w:val="002F742B"/>
    <w:rsid w:val="002F74D2"/>
    <w:rsid w:val="002F7B57"/>
    <w:rsid w:val="002F7E6F"/>
    <w:rsid w:val="002F7F86"/>
    <w:rsid w:val="00300ABF"/>
    <w:rsid w:val="0030181C"/>
    <w:rsid w:val="00301D79"/>
    <w:rsid w:val="0030289A"/>
    <w:rsid w:val="00303587"/>
    <w:rsid w:val="0030364A"/>
    <w:rsid w:val="003037C3"/>
    <w:rsid w:val="00303CBF"/>
    <w:rsid w:val="00304632"/>
    <w:rsid w:val="00304A0B"/>
    <w:rsid w:val="00306442"/>
    <w:rsid w:val="0030650A"/>
    <w:rsid w:val="003065C7"/>
    <w:rsid w:val="003066E9"/>
    <w:rsid w:val="00307780"/>
    <w:rsid w:val="00307CD6"/>
    <w:rsid w:val="00307D39"/>
    <w:rsid w:val="003104D2"/>
    <w:rsid w:val="00310864"/>
    <w:rsid w:val="00310986"/>
    <w:rsid w:val="003111C6"/>
    <w:rsid w:val="00311F11"/>
    <w:rsid w:val="00312075"/>
    <w:rsid w:val="003128B5"/>
    <w:rsid w:val="00312E43"/>
    <w:rsid w:val="00312FE1"/>
    <w:rsid w:val="00313E57"/>
    <w:rsid w:val="00313E8A"/>
    <w:rsid w:val="0031425A"/>
    <w:rsid w:val="00314A69"/>
    <w:rsid w:val="00314ACA"/>
    <w:rsid w:val="003158F1"/>
    <w:rsid w:val="00315E26"/>
    <w:rsid w:val="0031620B"/>
    <w:rsid w:val="00316736"/>
    <w:rsid w:val="003168B5"/>
    <w:rsid w:val="00317019"/>
    <w:rsid w:val="00317B75"/>
    <w:rsid w:val="00317E17"/>
    <w:rsid w:val="00320999"/>
    <w:rsid w:val="00320B8C"/>
    <w:rsid w:val="00320D13"/>
    <w:rsid w:val="00321272"/>
    <w:rsid w:val="00321738"/>
    <w:rsid w:val="0032193B"/>
    <w:rsid w:val="00321BBA"/>
    <w:rsid w:val="003227DD"/>
    <w:rsid w:val="00323177"/>
    <w:rsid w:val="00323326"/>
    <w:rsid w:val="003239B4"/>
    <w:rsid w:val="00323A39"/>
    <w:rsid w:val="00323EFF"/>
    <w:rsid w:val="0032417A"/>
    <w:rsid w:val="00324255"/>
    <w:rsid w:val="003242A5"/>
    <w:rsid w:val="003242CE"/>
    <w:rsid w:val="00324741"/>
    <w:rsid w:val="003251F1"/>
    <w:rsid w:val="0032557C"/>
    <w:rsid w:val="00325DE2"/>
    <w:rsid w:val="00325E5B"/>
    <w:rsid w:val="0032771C"/>
    <w:rsid w:val="00327FA3"/>
    <w:rsid w:val="0033026B"/>
    <w:rsid w:val="00330AB9"/>
    <w:rsid w:val="003312DC"/>
    <w:rsid w:val="00331456"/>
    <w:rsid w:val="003318FD"/>
    <w:rsid w:val="00331A05"/>
    <w:rsid w:val="00331C61"/>
    <w:rsid w:val="00331D78"/>
    <w:rsid w:val="00331E34"/>
    <w:rsid w:val="00331ECA"/>
    <w:rsid w:val="00332D4B"/>
    <w:rsid w:val="003333C9"/>
    <w:rsid w:val="003338A7"/>
    <w:rsid w:val="00334693"/>
    <w:rsid w:val="00334B7C"/>
    <w:rsid w:val="00334BC0"/>
    <w:rsid w:val="00334D99"/>
    <w:rsid w:val="00335877"/>
    <w:rsid w:val="0033588F"/>
    <w:rsid w:val="0033596B"/>
    <w:rsid w:val="00335B4F"/>
    <w:rsid w:val="00336C0B"/>
    <w:rsid w:val="0033716B"/>
    <w:rsid w:val="003378FB"/>
    <w:rsid w:val="00337DFE"/>
    <w:rsid w:val="00337ED7"/>
    <w:rsid w:val="00340720"/>
    <w:rsid w:val="00340A8E"/>
    <w:rsid w:val="00340E40"/>
    <w:rsid w:val="00340FBE"/>
    <w:rsid w:val="003414A4"/>
    <w:rsid w:val="0034178D"/>
    <w:rsid w:val="00341BBB"/>
    <w:rsid w:val="003420D5"/>
    <w:rsid w:val="003424FA"/>
    <w:rsid w:val="0034273B"/>
    <w:rsid w:val="003428C8"/>
    <w:rsid w:val="003434C2"/>
    <w:rsid w:val="0034380F"/>
    <w:rsid w:val="003439D7"/>
    <w:rsid w:val="00343C1B"/>
    <w:rsid w:val="00343E8C"/>
    <w:rsid w:val="00344512"/>
    <w:rsid w:val="00344FE9"/>
    <w:rsid w:val="00345052"/>
    <w:rsid w:val="00345343"/>
    <w:rsid w:val="0034552A"/>
    <w:rsid w:val="0034559F"/>
    <w:rsid w:val="00345FDA"/>
    <w:rsid w:val="00346477"/>
    <w:rsid w:val="003467BC"/>
    <w:rsid w:val="00346B4D"/>
    <w:rsid w:val="003474EB"/>
    <w:rsid w:val="00347BC4"/>
    <w:rsid w:val="00347CF1"/>
    <w:rsid w:val="00347FBA"/>
    <w:rsid w:val="003500BE"/>
    <w:rsid w:val="0035029C"/>
    <w:rsid w:val="003504BF"/>
    <w:rsid w:val="00350D75"/>
    <w:rsid w:val="00350EB1"/>
    <w:rsid w:val="00350EC0"/>
    <w:rsid w:val="00351362"/>
    <w:rsid w:val="00351782"/>
    <w:rsid w:val="00351AD1"/>
    <w:rsid w:val="003520CC"/>
    <w:rsid w:val="00353693"/>
    <w:rsid w:val="00353F9D"/>
    <w:rsid w:val="003541A8"/>
    <w:rsid w:val="0035462F"/>
    <w:rsid w:val="00354659"/>
    <w:rsid w:val="00354EB2"/>
    <w:rsid w:val="0035579B"/>
    <w:rsid w:val="003564DA"/>
    <w:rsid w:val="0035759B"/>
    <w:rsid w:val="0035763B"/>
    <w:rsid w:val="00357932"/>
    <w:rsid w:val="00357BC2"/>
    <w:rsid w:val="00360022"/>
    <w:rsid w:val="00360B3E"/>
    <w:rsid w:val="00361085"/>
    <w:rsid w:val="003610C7"/>
    <w:rsid w:val="003610E5"/>
    <w:rsid w:val="003611A1"/>
    <w:rsid w:val="003613C6"/>
    <w:rsid w:val="0036199A"/>
    <w:rsid w:val="00361D35"/>
    <w:rsid w:val="00361D40"/>
    <w:rsid w:val="00361DC5"/>
    <w:rsid w:val="00362269"/>
    <w:rsid w:val="00362291"/>
    <w:rsid w:val="00362491"/>
    <w:rsid w:val="003624B6"/>
    <w:rsid w:val="00362F9D"/>
    <w:rsid w:val="00363480"/>
    <w:rsid w:val="0036350F"/>
    <w:rsid w:val="0036374D"/>
    <w:rsid w:val="00363A76"/>
    <w:rsid w:val="003640B9"/>
    <w:rsid w:val="003647E5"/>
    <w:rsid w:val="00364B92"/>
    <w:rsid w:val="00364BAD"/>
    <w:rsid w:val="00364EB7"/>
    <w:rsid w:val="00364FE5"/>
    <w:rsid w:val="00365068"/>
    <w:rsid w:val="003652CD"/>
    <w:rsid w:val="003653D0"/>
    <w:rsid w:val="00365432"/>
    <w:rsid w:val="003657F1"/>
    <w:rsid w:val="00365E14"/>
    <w:rsid w:val="00365E68"/>
    <w:rsid w:val="00366895"/>
    <w:rsid w:val="00366DB5"/>
    <w:rsid w:val="00366F75"/>
    <w:rsid w:val="00366FC9"/>
    <w:rsid w:val="00367436"/>
    <w:rsid w:val="0037079A"/>
    <w:rsid w:val="0037090A"/>
    <w:rsid w:val="0037097E"/>
    <w:rsid w:val="00370A0E"/>
    <w:rsid w:val="0037149A"/>
    <w:rsid w:val="0037172A"/>
    <w:rsid w:val="003720A6"/>
    <w:rsid w:val="00372807"/>
    <w:rsid w:val="00372A1B"/>
    <w:rsid w:val="00372A6D"/>
    <w:rsid w:val="00372E49"/>
    <w:rsid w:val="00373BB9"/>
    <w:rsid w:val="00375470"/>
    <w:rsid w:val="0037549C"/>
    <w:rsid w:val="0037593E"/>
    <w:rsid w:val="00375FAE"/>
    <w:rsid w:val="0037693C"/>
    <w:rsid w:val="0037742B"/>
    <w:rsid w:val="003776B1"/>
    <w:rsid w:val="00377965"/>
    <w:rsid w:val="00377E52"/>
    <w:rsid w:val="00377EE3"/>
    <w:rsid w:val="00381006"/>
    <w:rsid w:val="00381657"/>
    <w:rsid w:val="00381908"/>
    <w:rsid w:val="00381AF4"/>
    <w:rsid w:val="00381C27"/>
    <w:rsid w:val="003820EA"/>
    <w:rsid w:val="0038231B"/>
    <w:rsid w:val="00382698"/>
    <w:rsid w:val="003827C7"/>
    <w:rsid w:val="00383ACA"/>
    <w:rsid w:val="00383C9C"/>
    <w:rsid w:val="003845C2"/>
    <w:rsid w:val="00384826"/>
    <w:rsid w:val="00384D2A"/>
    <w:rsid w:val="00385067"/>
    <w:rsid w:val="003855ED"/>
    <w:rsid w:val="00385C66"/>
    <w:rsid w:val="00386516"/>
    <w:rsid w:val="0038659D"/>
    <w:rsid w:val="00386E25"/>
    <w:rsid w:val="003877AB"/>
    <w:rsid w:val="00387923"/>
    <w:rsid w:val="00387A7D"/>
    <w:rsid w:val="00390372"/>
    <w:rsid w:val="003907D7"/>
    <w:rsid w:val="00390A84"/>
    <w:rsid w:val="00391AE8"/>
    <w:rsid w:val="00391BEC"/>
    <w:rsid w:val="00391E99"/>
    <w:rsid w:val="003927FF"/>
    <w:rsid w:val="00392C32"/>
    <w:rsid w:val="00393D60"/>
    <w:rsid w:val="00393F99"/>
    <w:rsid w:val="00394159"/>
    <w:rsid w:val="00394B72"/>
    <w:rsid w:val="00394BAC"/>
    <w:rsid w:val="00394E9B"/>
    <w:rsid w:val="003950BB"/>
    <w:rsid w:val="00395518"/>
    <w:rsid w:val="003955E4"/>
    <w:rsid w:val="003957AC"/>
    <w:rsid w:val="003958D9"/>
    <w:rsid w:val="003959C8"/>
    <w:rsid w:val="00395D61"/>
    <w:rsid w:val="003960E2"/>
    <w:rsid w:val="00396763"/>
    <w:rsid w:val="00396C24"/>
    <w:rsid w:val="0039746D"/>
    <w:rsid w:val="003975AB"/>
    <w:rsid w:val="003A06BA"/>
    <w:rsid w:val="003A0B1B"/>
    <w:rsid w:val="003A133E"/>
    <w:rsid w:val="003A1588"/>
    <w:rsid w:val="003A253F"/>
    <w:rsid w:val="003A25C5"/>
    <w:rsid w:val="003A2715"/>
    <w:rsid w:val="003A359C"/>
    <w:rsid w:val="003A36FE"/>
    <w:rsid w:val="003A3A49"/>
    <w:rsid w:val="003A3E4B"/>
    <w:rsid w:val="003A3FFE"/>
    <w:rsid w:val="003A40FB"/>
    <w:rsid w:val="003A41AE"/>
    <w:rsid w:val="003A45BE"/>
    <w:rsid w:val="003A4DEB"/>
    <w:rsid w:val="003A4F00"/>
    <w:rsid w:val="003A5C85"/>
    <w:rsid w:val="003A606B"/>
    <w:rsid w:val="003A622A"/>
    <w:rsid w:val="003A638B"/>
    <w:rsid w:val="003A65B2"/>
    <w:rsid w:val="003A65C1"/>
    <w:rsid w:val="003A6C5A"/>
    <w:rsid w:val="003A76E9"/>
    <w:rsid w:val="003A7B4B"/>
    <w:rsid w:val="003A7F39"/>
    <w:rsid w:val="003A7FFE"/>
    <w:rsid w:val="003B0025"/>
    <w:rsid w:val="003B0226"/>
    <w:rsid w:val="003B0644"/>
    <w:rsid w:val="003B0706"/>
    <w:rsid w:val="003B0806"/>
    <w:rsid w:val="003B087D"/>
    <w:rsid w:val="003B12B6"/>
    <w:rsid w:val="003B1626"/>
    <w:rsid w:val="003B162C"/>
    <w:rsid w:val="003B1FA5"/>
    <w:rsid w:val="003B247C"/>
    <w:rsid w:val="003B28C6"/>
    <w:rsid w:val="003B29F7"/>
    <w:rsid w:val="003B2F04"/>
    <w:rsid w:val="003B30DA"/>
    <w:rsid w:val="003B30E0"/>
    <w:rsid w:val="003B32E6"/>
    <w:rsid w:val="003B34BA"/>
    <w:rsid w:val="003B39D6"/>
    <w:rsid w:val="003B3F29"/>
    <w:rsid w:val="003B4047"/>
    <w:rsid w:val="003B415F"/>
    <w:rsid w:val="003B4412"/>
    <w:rsid w:val="003B456E"/>
    <w:rsid w:val="003B4987"/>
    <w:rsid w:val="003B4B07"/>
    <w:rsid w:val="003B4CC5"/>
    <w:rsid w:val="003B4F8C"/>
    <w:rsid w:val="003B5847"/>
    <w:rsid w:val="003B5F3D"/>
    <w:rsid w:val="003B5F67"/>
    <w:rsid w:val="003B604A"/>
    <w:rsid w:val="003B60D9"/>
    <w:rsid w:val="003B61F8"/>
    <w:rsid w:val="003B6F07"/>
    <w:rsid w:val="003B72C3"/>
    <w:rsid w:val="003B74D3"/>
    <w:rsid w:val="003B75C2"/>
    <w:rsid w:val="003B7A04"/>
    <w:rsid w:val="003C01AD"/>
    <w:rsid w:val="003C0351"/>
    <w:rsid w:val="003C064C"/>
    <w:rsid w:val="003C0AC7"/>
    <w:rsid w:val="003C106A"/>
    <w:rsid w:val="003C12E2"/>
    <w:rsid w:val="003C17C6"/>
    <w:rsid w:val="003C1869"/>
    <w:rsid w:val="003C2AA5"/>
    <w:rsid w:val="003C3623"/>
    <w:rsid w:val="003C46A7"/>
    <w:rsid w:val="003C49B3"/>
    <w:rsid w:val="003C4D22"/>
    <w:rsid w:val="003C4D5B"/>
    <w:rsid w:val="003C594C"/>
    <w:rsid w:val="003C5AE4"/>
    <w:rsid w:val="003C60EB"/>
    <w:rsid w:val="003C64DA"/>
    <w:rsid w:val="003C6790"/>
    <w:rsid w:val="003C6E90"/>
    <w:rsid w:val="003C700C"/>
    <w:rsid w:val="003C7919"/>
    <w:rsid w:val="003C7CCC"/>
    <w:rsid w:val="003D012C"/>
    <w:rsid w:val="003D071E"/>
    <w:rsid w:val="003D087E"/>
    <w:rsid w:val="003D10F1"/>
    <w:rsid w:val="003D11B8"/>
    <w:rsid w:val="003D1697"/>
    <w:rsid w:val="003D17F7"/>
    <w:rsid w:val="003D196F"/>
    <w:rsid w:val="003D20F0"/>
    <w:rsid w:val="003D2773"/>
    <w:rsid w:val="003D291B"/>
    <w:rsid w:val="003D2C15"/>
    <w:rsid w:val="003D3015"/>
    <w:rsid w:val="003D3293"/>
    <w:rsid w:val="003D3773"/>
    <w:rsid w:val="003D38F5"/>
    <w:rsid w:val="003D39DB"/>
    <w:rsid w:val="003D3BD3"/>
    <w:rsid w:val="003D49C6"/>
    <w:rsid w:val="003D4ACF"/>
    <w:rsid w:val="003D4D08"/>
    <w:rsid w:val="003D4D87"/>
    <w:rsid w:val="003D50BF"/>
    <w:rsid w:val="003D5A34"/>
    <w:rsid w:val="003D5F17"/>
    <w:rsid w:val="003D64F1"/>
    <w:rsid w:val="003D6882"/>
    <w:rsid w:val="003D6F9B"/>
    <w:rsid w:val="003E0FEE"/>
    <w:rsid w:val="003E11F3"/>
    <w:rsid w:val="003E1392"/>
    <w:rsid w:val="003E1544"/>
    <w:rsid w:val="003E1FEE"/>
    <w:rsid w:val="003E23DD"/>
    <w:rsid w:val="003E285C"/>
    <w:rsid w:val="003E2EF6"/>
    <w:rsid w:val="003E3364"/>
    <w:rsid w:val="003E37AD"/>
    <w:rsid w:val="003E3B48"/>
    <w:rsid w:val="003E4240"/>
    <w:rsid w:val="003E43F9"/>
    <w:rsid w:val="003E4E42"/>
    <w:rsid w:val="003E5230"/>
    <w:rsid w:val="003E60BB"/>
    <w:rsid w:val="003E619E"/>
    <w:rsid w:val="003E62A9"/>
    <w:rsid w:val="003E63A9"/>
    <w:rsid w:val="003E6459"/>
    <w:rsid w:val="003E651B"/>
    <w:rsid w:val="003E6A61"/>
    <w:rsid w:val="003E6B77"/>
    <w:rsid w:val="003E6E19"/>
    <w:rsid w:val="003E7714"/>
    <w:rsid w:val="003E79EC"/>
    <w:rsid w:val="003E7CF9"/>
    <w:rsid w:val="003F09E1"/>
    <w:rsid w:val="003F0A25"/>
    <w:rsid w:val="003F1248"/>
    <w:rsid w:val="003F1760"/>
    <w:rsid w:val="003F1989"/>
    <w:rsid w:val="003F1F04"/>
    <w:rsid w:val="003F259F"/>
    <w:rsid w:val="003F3249"/>
    <w:rsid w:val="003F3B0C"/>
    <w:rsid w:val="003F3CCC"/>
    <w:rsid w:val="003F3D0B"/>
    <w:rsid w:val="003F3DFB"/>
    <w:rsid w:val="003F4187"/>
    <w:rsid w:val="003F4971"/>
    <w:rsid w:val="003F5421"/>
    <w:rsid w:val="003F5C5B"/>
    <w:rsid w:val="003F60E0"/>
    <w:rsid w:val="003F6320"/>
    <w:rsid w:val="003F6651"/>
    <w:rsid w:val="003F6799"/>
    <w:rsid w:val="003F679B"/>
    <w:rsid w:val="003F6F32"/>
    <w:rsid w:val="003F6FE7"/>
    <w:rsid w:val="003F70A1"/>
    <w:rsid w:val="003F70CA"/>
    <w:rsid w:val="003F72A9"/>
    <w:rsid w:val="003F77E6"/>
    <w:rsid w:val="00400540"/>
    <w:rsid w:val="0040066D"/>
    <w:rsid w:val="00400C1C"/>
    <w:rsid w:val="004011B1"/>
    <w:rsid w:val="0040126C"/>
    <w:rsid w:val="0040282E"/>
    <w:rsid w:val="004028EA"/>
    <w:rsid w:val="00402C18"/>
    <w:rsid w:val="004031CB"/>
    <w:rsid w:val="00403529"/>
    <w:rsid w:val="00404217"/>
    <w:rsid w:val="00405006"/>
    <w:rsid w:val="00405071"/>
    <w:rsid w:val="00405125"/>
    <w:rsid w:val="004057F2"/>
    <w:rsid w:val="00405844"/>
    <w:rsid w:val="00405A5C"/>
    <w:rsid w:val="00405A80"/>
    <w:rsid w:val="00405D4C"/>
    <w:rsid w:val="00406222"/>
    <w:rsid w:val="0040639A"/>
    <w:rsid w:val="00406E4F"/>
    <w:rsid w:val="00406F7F"/>
    <w:rsid w:val="004074EA"/>
    <w:rsid w:val="00407B1B"/>
    <w:rsid w:val="00407FA5"/>
    <w:rsid w:val="00410277"/>
    <w:rsid w:val="004107EC"/>
    <w:rsid w:val="004120DD"/>
    <w:rsid w:val="00412BBF"/>
    <w:rsid w:val="00412DA6"/>
    <w:rsid w:val="0041351D"/>
    <w:rsid w:val="00414050"/>
    <w:rsid w:val="0041422E"/>
    <w:rsid w:val="0041436A"/>
    <w:rsid w:val="00414A09"/>
    <w:rsid w:val="00414AD0"/>
    <w:rsid w:val="00414B86"/>
    <w:rsid w:val="00414C11"/>
    <w:rsid w:val="00414FF5"/>
    <w:rsid w:val="00415315"/>
    <w:rsid w:val="00415BE0"/>
    <w:rsid w:val="00416177"/>
    <w:rsid w:val="00416343"/>
    <w:rsid w:val="004169F9"/>
    <w:rsid w:val="00416BE0"/>
    <w:rsid w:val="00416F51"/>
    <w:rsid w:val="0041730B"/>
    <w:rsid w:val="00417360"/>
    <w:rsid w:val="00420244"/>
    <w:rsid w:val="0042036B"/>
    <w:rsid w:val="0042052D"/>
    <w:rsid w:val="00420632"/>
    <w:rsid w:val="00420690"/>
    <w:rsid w:val="00420854"/>
    <w:rsid w:val="00420E05"/>
    <w:rsid w:val="004213E4"/>
    <w:rsid w:val="004217A2"/>
    <w:rsid w:val="00421840"/>
    <w:rsid w:val="00423431"/>
    <w:rsid w:val="00423621"/>
    <w:rsid w:val="0042385E"/>
    <w:rsid w:val="00423BE0"/>
    <w:rsid w:val="00423C96"/>
    <w:rsid w:val="00423F33"/>
    <w:rsid w:val="00424160"/>
    <w:rsid w:val="004241BF"/>
    <w:rsid w:val="0042441C"/>
    <w:rsid w:val="00424911"/>
    <w:rsid w:val="00424B13"/>
    <w:rsid w:val="00424D66"/>
    <w:rsid w:val="00425071"/>
    <w:rsid w:val="00425568"/>
    <w:rsid w:val="0042568F"/>
    <w:rsid w:val="0042588B"/>
    <w:rsid w:val="00426132"/>
    <w:rsid w:val="004261C1"/>
    <w:rsid w:val="0042638E"/>
    <w:rsid w:val="00426465"/>
    <w:rsid w:val="004267C2"/>
    <w:rsid w:val="004268E0"/>
    <w:rsid w:val="00426ADF"/>
    <w:rsid w:val="004272B9"/>
    <w:rsid w:val="00427C38"/>
    <w:rsid w:val="00427ECA"/>
    <w:rsid w:val="00430055"/>
    <w:rsid w:val="004301E9"/>
    <w:rsid w:val="004305B1"/>
    <w:rsid w:val="0043063B"/>
    <w:rsid w:val="00430D06"/>
    <w:rsid w:val="00431970"/>
    <w:rsid w:val="00431990"/>
    <w:rsid w:val="004319F1"/>
    <w:rsid w:val="0043210A"/>
    <w:rsid w:val="004321C8"/>
    <w:rsid w:val="004325FF"/>
    <w:rsid w:val="00432AC9"/>
    <w:rsid w:val="00432CA9"/>
    <w:rsid w:val="00432E82"/>
    <w:rsid w:val="004331E7"/>
    <w:rsid w:val="004332D3"/>
    <w:rsid w:val="004332DE"/>
    <w:rsid w:val="0043344A"/>
    <w:rsid w:val="004336DE"/>
    <w:rsid w:val="004339A4"/>
    <w:rsid w:val="00433BB7"/>
    <w:rsid w:val="00434143"/>
    <w:rsid w:val="004347E6"/>
    <w:rsid w:val="0043498A"/>
    <w:rsid w:val="00434EC3"/>
    <w:rsid w:val="0043624B"/>
    <w:rsid w:val="00436564"/>
    <w:rsid w:val="00436F1F"/>
    <w:rsid w:val="00437050"/>
    <w:rsid w:val="004372EF"/>
    <w:rsid w:val="00437343"/>
    <w:rsid w:val="0043734C"/>
    <w:rsid w:val="004375A8"/>
    <w:rsid w:val="004377EC"/>
    <w:rsid w:val="00437A8D"/>
    <w:rsid w:val="00437B67"/>
    <w:rsid w:val="00437FB9"/>
    <w:rsid w:val="004402A5"/>
    <w:rsid w:val="00440B8C"/>
    <w:rsid w:val="00440C08"/>
    <w:rsid w:val="0044139E"/>
    <w:rsid w:val="00441465"/>
    <w:rsid w:val="00441623"/>
    <w:rsid w:val="004416BD"/>
    <w:rsid w:val="00441C1D"/>
    <w:rsid w:val="00441E3B"/>
    <w:rsid w:val="004421E4"/>
    <w:rsid w:val="00442372"/>
    <w:rsid w:val="00443838"/>
    <w:rsid w:val="00443BE8"/>
    <w:rsid w:val="0044449B"/>
    <w:rsid w:val="00444AC5"/>
    <w:rsid w:val="00444F00"/>
    <w:rsid w:val="004455E1"/>
    <w:rsid w:val="0044581E"/>
    <w:rsid w:val="00445888"/>
    <w:rsid w:val="00445FE6"/>
    <w:rsid w:val="004462BF"/>
    <w:rsid w:val="00446EC4"/>
    <w:rsid w:val="00447516"/>
    <w:rsid w:val="00447896"/>
    <w:rsid w:val="004500C8"/>
    <w:rsid w:val="004500E9"/>
    <w:rsid w:val="00450363"/>
    <w:rsid w:val="00450418"/>
    <w:rsid w:val="004506C9"/>
    <w:rsid w:val="00450994"/>
    <w:rsid w:val="00450A68"/>
    <w:rsid w:val="00450CE9"/>
    <w:rsid w:val="00451BFE"/>
    <w:rsid w:val="004520D6"/>
    <w:rsid w:val="00452668"/>
    <w:rsid w:val="00452719"/>
    <w:rsid w:val="0045322E"/>
    <w:rsid w:val="004551B2"/>
    <w:rsid w:val="004565F6"/>
    <w:rsid w:val="00456C81"/>
    <w:rsid w:val="0045768A"/>
    <w:rsid w:val="00460474"/>
    <w:rsid w:val="0046090D"/>
    <w:rsid w:val="00460921"/>
    <w:rsid w:val="00460B31"/>
    <w:rsid w:val="00461B5F"/>
    <w:rsid w:val="00461B75"/>
    <w:rsid w:val="00461E98"/>
    <w:rsid w:val="004620BC"/>
    <w:rsid w:val="004620EA"/>
    <w:rsid w:val="00462892"/>
    <w:rsid w:val="0046292A"/>
    <w:rsid w:val="00463142"/>
    <w:rsid w:val="00463A5C"/>
    <w:rsid w:val="00463CF5"/>
    <w:rsid w:val="00464042"/>
    <w:rsid w:val="0046429C"/>
    <w:rsid w:val="00464586"/>
    <w:rsid w:val="00465675"/>
    <w:rsid w:val="004659A1"/>
    <w:rsid w:val="00465C35"/>
    <w:rsid w:val="00465F03"/>
    <w:rsid w:val="004662B0"/>
    <w:rsid w:val="00466806"/>
    <w:rsid w:val="00466907"/>
    <w:rsid w:val="00467702"/>
    <w:rsid w:val="004677E2"/>
    <w:rsid w:val="00467B51"/>
    <w:rsid w:val="00470139"/>
    <w:rsid w:val="0047062E"/>
    <w:rsid w:val="00470F83"/>
    <w:rsid w:val="00471735"/>
    <w:rsid w:val="004717EE"/>
    <w:rsid w:val="00471DFD"/>
    <w:rsid w:val="00472531"/>
    <w:rsid w:val="00472914"/>
    <w:rsid w:val="00472ACF"/>
    <w:rsid w:val="00472F84"/>
    <w:rsid w:val="00472FB4"/>
    <w:rsid w:val="00474112"/>
    <w:rsid w:val="004748E3"/>
    <w:rsid w:val="00474E50"/>
    <w:rsid w:val="0047520D"/>
    <w:rsid w:val="0047528C"/>
    <w:rsid w:val="004752DB"/>
    <w:rsid w:val="00475366"/>
    <w:rsid w:val="00475557"/>
    <w:rsid w:val="004757B1"/>
    <w:rsid w:val="004758C1"/>
    <w:rsid w:val="00475A55"/>
    <w:rsid w:val="0047626B"/>
    <w:rsid w:val="004765F8"/>
    <w:rsid w:val="004766E3"/>
    <w:rsid w:val="00476B69"/>
    <w:rsid w:val="00476F2F"/>
    <w:rsid w:val="00477167"/>
    <w:rsid w:val="00477253"/>
    <w:rsid w:val="00477A13"/>
    <w:rsid w:val="004802C6"/>
    <w:rsid w:val="004802F5"/>
    <w:rsid w:val="004803A2"/>
    <w:rsid w:val="0048074E"/>
    <w:rsid w:val="00480823"/>
    <w:rsid w:val="004809DF"/>
    <w:rsid w:val="00480D2C"/>
    <w:rsid w:val="00481293"/>
    <w:rsid w:val="004812E1"/>
    <w:rsid w:val="004816A0"/>
    <w:rsid w:val="00481850"/>
    <w:rsid w:val="00481CAC"/>
    <w:rsid w:val="00481F1C"/>
    <w:rsid w:val="00482484"/>
    <w:rsid w:val="004829F1"/>
    <w:rsid w:val="00482D45"/>
    <w:rsid w:val="00482EA7"/>
    <w:rsid w:val="0048331C"/>
    <w:rsid w:val="00483918"/>
    <w:rsid w:val="00484559"/>
    <w:rsid w:val="004845A7"/>
    <w:rsid w:val="00484621"/>
    <w:rsid w:val="0048478B"/>
    <w:rsid w:val="00484AC3"/>
    <w:rsid w:val="00485A72"/>
    <w:rsid w:val="00485FBB"/>
    <w:rsid w:val="0048605E"/>
    <w:rsid w:val="00486D55"/>
    <w:rsid w:val="00486FAE"/>
    <w:rsid w:val="0048719B"/>
    <w:rsid w:val="00487291"/>
    <w:rsid w:val="00487A30"/>
    <w:rsid w:val="00487F1C"/>
    <w:rsid w:val="00487F7D"/>
    <w:rsid w:val="00490036"/>
    <w:rsid w:val="004904BE"/>
    <w:rsid w:val="004907DD"/>
    <w:rsid w:val="00490867"/>
    <w:rsid w:val="00490927"/>
    <w:rsid w:val="00490A12"/>
    <w:rsid w:val="00490B49"/>
    <w:rsid w:val="00490F49"/>
    <w:rsid w:val="00491632"/>
    <w:rsid w:val="004918C6"/>
    <w:rsid w:val="00491BF3"/>
    <w:rsid w:val="00491BF5"/>
    <w:rsid w:val="004922D0"/>
    <w:rsid w:val="00492940"/>
    <w:rsid w:val="00492C61"/>
    <w:rsid w:val="00492DE6"/>
    <w:rsid w:val="00493160"/>
    <w:rsid w:val="00493379"/>
    <w:rsid w:val="00493708"/>
    <w:rsid w:val="00493959"/>
    <w:rsid w:val="0049473F"/>
    <w:rsid w:val="00494C58"/>
    <w:rsid w:val="00494F4A"/>
    <w:rsid w:val="0049510A"/>
    <w:rsid w:val="0049517A"/>
    <w:rsid w:val="004954DD"/>
    <w:rsid w:val="00495D87"/>
    <w:rsid w:val="00495FBE"/>
    <w:rsid w:val="004962B5"/>
    <w:rsid w:val="00497120"/>
    <w:rsid w:val="00497426"/>
    <w:rsid w:val="0049757F"/>
    <w:rsid w:val="0049759B"/>
    <w:rsid w:val="004975F3"/>
    <w:rsid w:val="00497867"/>
    <w:rsid w:val="00497E07"/>
    <w:rsid w:val="004A04D8"/>
    <w:rsid w:val="004A0BAF"/>
    <w:rsid w:val="004A1380"/>
    <w:rsid w:val="004A14FF"/>
    <w:rsid w:val="004A1E53"/>
    <w:rsid w:val="004A1FC9"/>
    <w:rsid w:val="004A20BE"/>
    <w:rsid w:val="004A27E4"/>
    <w:rsid w:val="004A3435"/>
    <w:rsid w:val="004A36AD"/>
    <w:rsid w:val="004A3953"/>
    <w:rsid w:val="004A3B51"/>
    <w:rsid w:val="004A3D63"/>
    <w:rsid w:val="004A3D86"/>
    <w:rsid w:val="004A3FDE"/>
    <w:rsid w:val="004A40AC"/>
    <w:rsid w:val="004A46F5"/>
    <w:rsid w:val="004A4735"/>
    <w:rsid w:val="004A4EAD"/>
    <w:rsid w:val="004A4F8D"/>
    <w:rsid w:val="004A631A"/>
    <w:rsid w:val="004A64A8"/>
    <w:rsid w:val="004A6530"/>
    <w:rsid w:val="004A663A"/>
    <w:rsid w:val="004A6A0A"/>
    <w:rsid w:val="004A7256"/>
    <w:rsid w:val="004A77DA"/>
    <w:rsid w:val="004A788F"/>
    <w:rsid w:val="004A7BAA"/>
    <w:rsid w:val="004B014C"/>
    <w:rsid w:val="004B0CEF"/>
    <w:rsid w:val="004B18D0"/>
    <w:rsid w:val="004B1E2A"/>
    <w:rsid w:val="004B2153"/>
    <w:rsid w:val="004B26C9"/>
    <w:rsid w:val="004B29C1"/>
    <w:rsid w:val="004B3284"/>
    <w:rsid w:val="004B3507"/>
    <w:rsid w:val="004B3979"/>
    <w:rsid w:val="004B3BD7"/>
    <w:rsid w:val="004B3C18"/>
    <w:rsid w:val="004B416D"/>
    <w:rsid w:val="004B467B"/>
    <w:rsid w:val="004B5A6C"/>
    <w:rsid w:val="004B5B09"/>
    <w:rsid w:val="004B5BB2"/>
    <w:rsid w:val="004B5D0B"/>
    <w:rsid w:val="004B6E53"/>
    <w:rsid w:val="004B6E78"/>
    <w:rsid w:val="004B73E2"/>
    <w:rsid w:val="004B790F"/>
    <w:rsid w:val="004B7C19"/>
    <w:rsid w:val="004B7FF4"/>
    <w:rsid w:val="004C0615"/>
    <w:rsid w:val="004C0907"/>
    <w:rsid w:val="004C0C44"/>
    <w:rsid w:val="004C1053"/>
    <w:rsid w:val="004C1168"/>
    <w:rsid w:val="004C13C9"/>
    <w:rsid w:val="004C2DCA"/>
    <w:rsid w:val="004C2E7D"/>
    <w:rsid w:val="004C341C"/>
    <w:rsid w:val="004C3514"/>
    <w:rsid w:val="004C38C7"/>
    <w:rsid w:val="004C3BDF"/>
    <w:rsid w:val="004C44EA"/>
    <w:rsid w:val="004C4682"/>
    <w:rsid w:val="004C49A3"/>
    <w:rsid w:val="004C4FFD"/>
    <w:rsid w:val="004C5118"/>
    <w:rsid w:val="004C56E3"/>
    <w:rsid w:val="004C5CEC"/>
    <w:rsid w:val="004C63FC"/>
    <w:rsid w:val="004C6794"/>
    <w:rsid w:val="004C6CA5"/>
    <w:rsid w:val="004C6D21"/>
    <w:rsid w:val="004C6DB0"/>
    <w:rsid w:val="004C70A9"/>
    <w:rsid w:val="004C73A0"/>
    <w:rsid w:val="004C772F"/>
    <w:rsid w:val="004D03BF"/>
    <w:rsid w:val="004D05E0"/>
    <w:rsid w:val="004D05EA"/>
    <w:rsid w:val="004D0662"/>
    <w:rsid w:val="004D0E6A"/>
    <w:rsid w:val="004D125F"/>
    <w:rsid w:val="004D135A"/>
    <w:rsid w:val="004D14DD"/>
    <w:rsid w:val="004D1787"/>
    <w:rsid w:val="004D214D"/>
    <w:rsid w:val="004D2601"/>
    <w:rsid w:val="004D26F5"/>
    <w:rsid w:val="004D2D39"/>
    <w:rsid w:val="004D2EFF"/>
    <w:rsid w:val="004D2FC5"/>
    <w:rsid w:val="004D3D4E"/>
    <w:rsid w:val="004D416D"/>
    <w:rsid w:val="004D445F"/>
    <w:rsid w:val="004D4747"/>
    <w:rsid w:val="004D4A23"/>
    <w:rsid w:val="004D6495"/>
    <w:rsid w:val="004D6C89"/>
    <w:rsid w:val="004D6FF5"/>
    <w:rsid w:val="004D7400"/>
    <w:rsid w:val="004D78CD"/>
    <w:rsid w:val="004E0149"/>
    <w:rsid w:val="004E18F5"/>
    <w:rsid w:val="004E1B8C"/>
    <w:rsid w:val="004E2175"/>
    <w:rsid w:val="004E2415"/>
    <w:rsid w:val="004E2430"/>
    <w:rsid w:val="004E24F8"/>
    <w:rsid w:val="004E28A4"/>
    <w:rsid w:val="004E2DD0"/>
    <w:rsid w:val="004E2EB0"/>
    <w:rsid w:val="004E3742"/>
    <w:rsid w:val="004E3D55"/>
    <w:rsid w:val="004E3E36"/>
    <w:rsid w:val="004E3F99"/>
    <w:rsid w:val="004E4002"/>
    <w:rsid w:val="004E4506"/>
    <w:rsid w:val="004E4782"/>
    <w:rsid w:val="004E49DF"/>
    <w:rsid w:val="004E538F"/>
    <w:rsid w:val="004E5A19"/>
    <w:rsid w:val="004E6330"/>
    <w:rsid w:val="004E6DD0"/>
    <w:rsid w:val="004E79BB"/>
    <w:rsid w:val="004F00BA"/>
    <w:rsid w:val="004F0155"/>
    <w:rsid w:val="004F08FB"/>
    <w:rsid w:val="004F170A"/>
    <w:rsid w:val="004F171E"/>
    <w:rsid w:val="004F1E6C"/>
    <w:rsid w:val="004F2052"/>
    <w:rsid w:val="004F2DB4"/>
    <w:rsid w:val="004F319D"/>
    <w:rsid w:val="004F322B"/>
    <w:rsid w:val="004F35BE"/>
    <w:rsid w:val="004F37E3"/>
    <w:rsid w:val="004F397E"/>
    <w:rsid w:val="004F3E41"/>
    <w:rsid w:val="004F5150"/>
    <w:rsid w:val="004F59B6"/>
    <w:rsid w:val="004F5ECE"/>
    <w:rsid w:val="004F5FCD"/>
    <w:rsid w:val="004F68BE"/>
    <w:rsid w:val="004F7364"/>
    <w:rsid w:val="004F74A7"/>
    <w:rsid w:val="00500322"/>
    <w:rsid w:val="005005C1"/>
    <w:rsid w:val="00501B4C"/>
    <w:rsid w:val="00501B56"/>
    <w:rsid w:val="00501D54"/>
    <w:rsid w:val="00502041"/>
    <w:rsid w:val="00502218"/>
    <w:rsid w:val="00502381"/>
    <w:rsid w:val="0050292E"/>
    <w:rsid w:val="00502A7F"/>
    <w:rsid w:val="00502EC0"/>
    <w:rsid w:val="00502EC8"/>
    <w:rsid w:val="005030DB"/>
    <w:rsid w:val="00503141"/>
    <w:rsid w:val="0050334E"/>
    <w:rsid w:val="00503795"/>
    <w:rsid w:val="00503A94"/>
    <w:rsid w:val="00504194"/>
    <w:rsid w:val="005046BD"/>
    <w:rsid w:val="0050488B"/>
    <w:rsid w:val="00504CE1"/>
    <w:rsid w:val="005052B0"/>
    <w:rsid w:val="00505419"/>
    <w:rsid w:val="00505445"/>
    <w:rsid w:val="005057EE"/>
    <w:rsid w:val="00505E0E"/>
    <w:rsid w:val="0050651C"/>
    <w:rsid w:val="005068F7"/>
    <w:rsid w:val="00506B6B"/>
    <w:rsid w:val="00506B6E"/>
    <w:rsid w:val="00506BB0"/>
    <w:rsid w:val="00510319"/>
    <w:rsid w:val="00510492"/>
    <w:rsid w:val="005107D4"/>
    <w:rsid w:val="00510A53"/>
    <w:rsid w:val="00510B15"/>
    <w:rsid w:val="0051131B"/>
    <w:rsid w:val="00511E30"/>
    <w:rsid w:val="00512E26"/>
    <w:rsid w:val="00512ED5"/>
    <w:rsid w:val="00512FC9"/>
    <w:rsid w:val="005130C6"/>
    <w:rsid w:val="00513A53"/>
    <w:rsid w:val="00513D55"/>
    <w:rsid w:val="00513F17"/>
    <w:rsid w:val="00514926"/>
    <w:rsid w:val="005154D1"/>
    <w:rsid w:val="00515583"/>
    <w:rsid w:val="00515655"/>
    <w:rsid w:val="0051578B"/>
    <w:rsid w:val="00515A16"/>
    <w:rsid w:val="00516938"/>
    <w:rsid w:val="00516F2D"/>
    <w:rsid w:val="0051737A"/>
    <w:rsid w:val="005175DB"/>
    <w:rsid w:val="005175EF"/>
    <w:rsid w:val="0052084A"/>
    <w:rsid w:val="005208CF"/>
    <w:rsid w:val="00520FBD"/>
    <w:rsid w:val="00521002"/>
    <w:rsid w:val="0052138A"/>
    <w:rsid w:val="005214D9"/>
    <w:rsid w:val="00521654"/>
    <w:rsid w:val="00521D87"/>
    <w:rsid w:val="0052227A"/>
    <w:rsid w:val="0052247C"/>
    <w:rsid w:val="005229B2"/>
    <w:rsid w:val="00522A71"/>
    <w:rsid w:val="00523B40"/>
    <w:rsid w:val="005241F0"/>
    <w:rsid w:val="00524617"/>
    <w:rsid w:val="0052477F"/>
    <w:rsid w:val="0052504E"/>
    <w:rsid w:val="00525B92"/>
    <w:rsid w:val="00525FE5"/>
    <w:rsid w:val="0052622D"/>
    <w:rsid w:val="005265F7"/>
    <w:rsid w:val="0052675B"/>
    <w:rsid w:val="00527984"/>
    <w:rsid w:val="00527CB9"/>
    <w:rsid w:val="00527CE3"/>
    <w:rsid w:val="00530187"/>
    <w:rsid w:val="005306D0"/>
    <w:rsid w:val="005307FC"/>
    <w:rsid w:val="00531526"/>
    <w:rsid w:val="005322A9"/>
    <w:rsid w:val="005329E8"/>
    <w:rsid w:val="00532E8F"/>
    <w:rsid w:val="00533F7F"/>
    <w:rsid w:val="005340B2"/>
    <w:rsid w:val="00534536"/>
    <w:rsid w:val="00534C84"/>
    <w:rsid w:val="00534E5A"/>
    <w:rsid w:val="00534E70"/>
    <w:rsid w:val="00534E71"/>
    <w:rsid w:val="005354CC"/>
    <w:rsid w:val="00535672"/>
    <w:rsid w:val="00535792"/>
    <w:rsid w:val="005359CA"/>
    <w:rsid w:val="00535B2E"/>
    <w:rsid w:val="00535BF5"/>
    <w:rsid w:val="00535FBD"/>
    <w:rsid w:val="00536806"/>
    <w:rsid w:val="00536831"/>
    <w:rsid w:val="00536B41"/>
    <w:rsid w:val="00536F53"/>
    <w:rsid w:val="00536F78"/>
    <w:rsid w:val="0053741C"/>
    <w:rsid w:val="00537D21"/>
    <w:rsid w:val="00537D6B"/>
    <w:rsid w:val="00537FBD"/>
    <w:rsid w:val="00540ADC"/>
    <w:rsid w:val="00540EB4"/>
    <w:rsid w:val="005410B3"/>
    <w:rsid w:val="0054129B"/>
    <w:rsid w:val="005416BC"/>
    <w:rsid w:val="00542757"/>
    <w:rsid w:val="00542E86"/>
    <w:rsid w:val="00543269"/>
    <w:rsid w:val="005434CE"/>
    <w:rsid w:val="00543A78"/>
    <w:rsid w:val="00544321"/>
    <w:rsid w:val="005447CF"/>
    <w:rsid w:val="0054528A"/>
    <w:rsid w:val="00545BE2"/>
    <w:rsid w:val="0054634A"/>
    <w:rsid w:val="0054714C"/>
    <w:rsid w:val="005471D1"/>
    <w:rsid w:val="005502EF"/>
    <w:rsid w:val="00550A94"/>
    <w:rsid w:val="00550E5A"/>
    <w:rsid w:val="005510F0"/>
    <w:rsid w:val="00551BAF"/>
    <w:rsid w:val="00552698"/>
    <w:rsid w:val="00552719"/>
    <w:rsid w:val="00552722"/>
    <w:rsid w:val="00552F4D"/>
    <w:rsid w:val="0055330C"/>
    <w:rsid w:val="00553C34"/>
    <w:rsid w:val="00553E3A"/>
    <w:rsid w:val="00554144"/>
    <w:rsid w:val="005541FA"/>
    <w:rsid w:val="00554638"/>
    <w:rsid w:val="00554994"/>
    <w:rsid w:val="00554A14"/>
    <w:rsid w:val="00554FBA"/>
    <w:rsid w:val="0055529F"/>
    <w:rsid w:val="00556379"/>
    <w:rsid w:val="00556642"/>
    <w:rsid w:val="00556E3B"/>
    <w:rsid w:val="00557398"/>
    <w:rsid w:val="005574E3"/>
    <w:rsid w:val="00557982"/>
    <w:rsid w:val="00557B0D"/>
    <w:rsid w:val="00560121"/>
    <w:rsid w:val="00560182"/>
    <w:rsid w:val="00560754"/>
    <w:rsid w:val="00560AE9"/>
    <w:rsid w:val="00560C0A"/>
    <w:rsid w:val="00561212"/>
    <w:rsid w:val="0056159B"/>
    <w:rsid w:val="00561658"/>
    <w:rsid w:val="005619C0"/>
    <w:rsid w:val="005632C4"/>
    <w:rsid w:val="00563317"/>
    <w:rsid w:val="00563672"/>
    <w:rsid w:val="00563726"/>
    <w:rsid w:val="0056434D"/>
    <w:rsid w:val="0056443C"/>
    <w:rsid w:val="00564778"/>
    <w:rsid w:val="00564A0A"/>
    <w:rsid w:val="00564D41"/>
    <w:rsid w:val="00565459"/>
    <w:rsid w:val="00565683"/>
    <w:rsid w:val="005656BE"/>
    <w:rsid w:val="00565F17"/>
    <w:rsid w:val="00565F8A"/>
    <w:rsid w:val="0056642B"/>
    <w:rsid w:val="00567024"/>
    <w:rsid w:val="00567422"/>
    <w:rsid w:val="0056767B"/>
    <w:rsid w:val="00567CB0"/>
    <w:rsid w:val="00567EFD"/>
    <w:rsid w:val="0057100A"/>
    <w:rsid w:val="005710D7"/>
    <w:rsid w:val="00571C26"/>
    <w:rsid w:val="00571C84"/>
    <w:rsid w:val="00571E03"/>
    <w:rsid w:val="00571FE2"/>
    <w:rsid w:val="005727E3"/>
    <w:rsid w:val="00572E8E"/>
    <w:rsid w:val="005735AC"/>
    <w:rsid w:val="00573F8E"/>
    <w:rsid w:val="0057458C"/>
    <w:rsid w:val="005745D3"/>
    <w:rsid w:val="005754C3"/>
    <w:rsid w:val="00575A21"/>
    <w:rsid w:val="0057675E"/>
    <w:rsid w:val="0057686D"/>
    <w:rsid w:val="00576C28"/>
    <w:rsid w:val="00576E41"/>
    <w:rsid w:val="00576F81"/>
    <w:rsid w:val="00580085"/>
    <w:rsid w:val="00580231"/>
    <w:rsid w:val="00580A6D"/>
    <w:rsid w:val="005810E8"/>
    <w:rsid w:val="00581305"/>
    <w:rsid w:val="00582172"/>
    <w:rsid w:val="00582191"/>
    <w:rsid w:val="00582A61"/>
    <w:rsid w:val="00583314"/>
    <w:rsid w:val="00583DB6"/>
    <w:rsid w:val="00583E40"/>
    <w:rsid w:val="00583F52"/>
    <w:rsid w:val="00584C14"/>
    <w:rsid w:val="005854B6"/>
    <w:rsid w:val="005854F8"/>
    <w:rsid w:val="005856B9"/>
    <w:rsid w:val="00586418"/>
    <w:rsid w:val="0058643C"/>
    <w:rsid w:val="0058657F"/>
    <w:rsid w:val="00586870"/>
    <w:rsid w:val="00586953"/>
    <w:rsid w:val="005870E1"/>
    <w:rsid w:val="005871B4"/>
    <w:rsid w:val="0058776B"/>
    <w:rsid w:val="0058793D"/>
    <w:rsid w:val="005900E8"/>
    <w:rsid w:val="005901D5"/>
    <w:rsid w:val="00590418"/>
    <w:rsid w:val="00590962"/>
    <w:rsid w:val="00590F7F"/>
    <w:rsid w:val="00591EBF"/>
    <w:rsid w:val="005921E9"/>
    <w:rsid w:val="00592814"/>
    <w:rsid w:val="005928F0"/>
    <w:rsid w:val="00592A2C"/>
    <w:rsid w:val="005930A0"/>
    <w:rsid w:val="00593796"/>
    <w:rsid w:val="005944BF"/>
    <w:rsid w:val="00594532"/>
    <w:rsid w:val="00595130"/>
    <w:rsid w:val="00595A9D"/>
    <w:rsid w:val="00596C38"/>
    <w:rsid w:val="00596D02"/>
    <w:rsid w:val="00596DBF"/>
    <w:rsid w:val="00596F36"/>
    <w:rsid w:val="005A0239"/>
    <w:rsid w:val="005A0692"/>
    <w:rsid w:val="005A07A6"/>
    <w:rsid w:val="005A1251"/>
    <w:rsid w:val="005A207A"/>
    <w:rsid w:val="005A223F"/>
    <w:rsid w:val="005A2B13"/>
    <w:rsid w:val="005A2FA5"/>
    <w:rsid w:val="005A356F"/>
    <w:rsid w:val="005A35B9"/>
    <w:rsid w:val="005A3BB4"/>
    <w:rsid w:val="005A408D"/>
    <w:rsid w:val="005A4C71"/>
    <w:rsid w:val="005A5095"/>
    <w:rsid w:val="005A514F"/>
    <w:rsid w:val="005A582C"/>
    <w:rsid w:val="005A6B28"/>
    <w:rsid w:val="005A6DA5"/>
    <w:rsid w:val="005A6EB0"/>
    <w:rsid w:val="005A75BB"/>
    <w:rsid w:val="005A75C3"/>
    <w:rsid w:val="005A796E"/>
    <w:rsid w:val="005B012C"/>
    <w:rsid w:val="005B04F3"/>
    <w:rsid w:val="005B05A1"/>
    <w:rsid w:val="005B05EA"/>
    <w:rsid w:val="005B063D"/>
    <w:rsid w:val="005B0782"/>
    <w:rsid w:val="005B1C63"/>
    <w:rsid w:val="005B1CBD"/>
    <w:rsid w:val="005B231D"/>
    <w:rsid w:val="005B235A"/>
    <w:rsid w:val="005B3EBA"/>
    <w:rsid w:val="005B40E7"/>
    <w:rsid w:val="005B4426"/>
    <w:rsid w:val="005B5471"/>
    <w:rsid w:val="005B55C3"/>
    <w:rsid w:val="005B58F2"/>
    <w:rsid w:val="005B5A0A"/>
    <w:rsid w:val="005B5FED"/>
    <w:rsid w:val="005B65BF"/>
    <w:rsid w:val="005B6773"/>
    <w:rsid w:val="005B6833"/>
    <w:rsid w:val="005B7449"/>
    <w:rsid w:val="005B7AC5"/>
    <w:rsid w:val="005B7E8C"/>
    <w:rsid w:val="005C043D"/>
    <w:rsid w:val="005C073D"/>
    <w:rsid w:val="005C0C9C"/>
    <w:rsid w:val="005C0E89"/>
    <w:rsid w:val="005C2CAB"/>
    <w:rsid w:val="005C317B"/>
    <w:rsid w:val="005C3D01"/>
    <w:rsid w:val="005C3DDE"/>
    <w:rsid w:val="005C4583"/>
    <w:rsid w:val="005C48A0"/>
    <w:rsid w:val="005C548F"/>
    <w:rsid w:val="005C605C"/>
    <w:rsid w:val="005C60BA"/>
    <w:rsid w:val="005C60E0"/>
    <w:rsid w:val="005C624D"/>
    <w:rsid w:val="005C69A1"/>
    <w:rsid w:val="005C7053"/>
    <w:rsid w:val="005C750E"/>
    <w:rsid w:val="005C7676"/>
    <w:rsid w:val="005C7CE0"/>
    <w:rsid w:val="005D02E1"/>
    <w:rsid w:val="005D04C5"/>
    <w:rsid w:val="005D0576"/>
    <w:rsid w:val="005D059D"/>
    <w:rsid w:val="005D069F"/>
    <w:rsid w:val="005D08EA"/>
    <w:rsid w:val="005D094E"/>
    <w:rsid w:val="005D0A4B"/>
    <w:rsid w:val="005D0C6A"/>
    <w:rsid w:val="005D0E05"/>
    <w:rsid w:val="005D1254"/>
    <w:rsid w:val="005D17E2"/>
    <w:rsid w:val="005D1B0C"/>
    <w:rsid w:val="005D298D"/>
    <w:rsid w:val="005D2A56"/>
    <w:rsid w:val="005D2B89"/>
    <w:rsid w:val="005D2BDB"/>
    <w:rsid w:val="005D323C"/>
    <w:rsid w:val="005D3899"/>
    <w:rsid w:val="005D439C"/>
    <w:rsid w:val="005D4428"/>
    <w:rsid w:val="005D469D"/>
    <w:rsid w:val="005D4A8C"/>
    <w:rsid w:val="005D57A9"/>
    <w:rsid w:val="005D5C10"/>
    <w:rsid w:val="005D639A"/>
    <w:rsid w:val="005D65E3"/>
    <w:rsid w:val="005D6EFD"/>
    <w:rsid w:val="005D7030"/>
    <w:rsid w:val="005D7A90"/>
    <w:rsid w:val="005D7D8F"/>
    <w:rsid w:val="005E13EF"/>
    <w:rsid w:val="005E16A2"/>
    <w:rsid w:val="005E1EA2"/>
    <w:rsid w:val="005E1FFB"/>
    <w:rsid w:val="005E22A6"/>
    <w:rsid w:val="005E24F0"/>
    <w:rsid w:val="005E2548"/>
    <w:rsid w:val="005E2BA2"/>
    <w:rsid w:val="005E3122"/>
    <w:rsid w:val="005E3E4E"/>
    <w:rsid w:val="005E3EA8"/>
    <w:rsid w:val="005E41B0"/>
    <w:rsid w:val="005E41BA"/>
    <w:rsid w:val="005E475A"/>
    <w:rsid w:val="005E4B29"/>
    <w:rsid w:val="005E52C4"/>
    <w:rsid w:val="005E579C"/>
    <w:rsid w:val="005E62A1"/>
    <w:rsid w:val="005E6AE9"/>
    <w:rsid w:val="005E6F9E"/>
    <w:rsid w:val="005E70BB"/>
    <w:rsid w:val="005E7134"/>
    <w:rsid w:val="005E7622"/>
    <w:rsid w:val="005F0416"/>
    <w:rsid w:val="005F05A5"/>
    <w:rsid w:val="005F16EA"/>
    <w:rsid w:val="005F17AB"/>
    <w:rsid w:val="005F18D0"/>
    <w:rsid w:val="005F1992"/>
    <w:rsid w:val="005F1BD5"/>
    <w:rsid w:val="005F1C0B"/>
    <w:rsid w:val="005F21FE"/>
    <w:rsid w:val="005F25C9"/>
    <w:rsid w:val="005F28BF"/>
    <w:rsid w:val="005F29DB"/>
    <w:rsid w:val="005F2EE8"/>
    <w:rsid w:val="005F31A1"/>
    <w:rsid w:val="005F3341"/>
    <w:rsid w:val="005F3452"/>
    <w:rsid w:val="005F3CD0"/>
    <w:rsid w:val="005F3D77"/>
    <w:rsid w:val="005F3F48"/>
    <w:rsid w:val="005F42CC"/>
    <w:rsid w:val="005F4DC8"/>
    <w:rsid w:val="005F4E43"/>
    <w:rsid w:val="005F537F"/>
    <w:rsid w:val="005F5435"/>
    <w:rsid w:val="005F5707"/>
    <w:rsid w:val="005F5C1D"/>
    <w:rsid w:val="005F6555"/>
    <w:rsid w:val="005F7571"/>
    <w:rsid w:val="005F7C1B"/>
    <w:rsid w:val="0060001D"/>
    <w:rsid w:val="0060025C"/>
    <w:rsid w:val="00600E4C"/>
    <w:rsid w:val="00601366"/>
    <w:rsid w:val="006020A8"/>
    <w:rsid w:val="006020D3"/>
    <w:rsid w:val="0060221E"/>
    <w:rsid w:val="00602716"/>
    <w:rsid w:val="00602B8B"/>
    <w:rsid w:val="00603C86"/>
    <w:rsid w:val="006048F2"/>
    <w:rsid w:val="00605969"/>
    <w:rsid w:val="00605E4C"/>
    <w:rsid w:val="00606DCE"/>
    <w:rsid w:val="0060716C"/>
    <w:rsid w:val="00607252"/>
    <w:rsid w:val="0060729C"/>
    <w:rsid w:val="006075F1"/>
    <w:rsid w:val="00607E64"/>
    <w:rsid w:val="00610FC5"/>
    <w:rsid w:val="00611228"/>
    <w:rsid w:val="0061123A"/>
    <w:rsid w:val="006117AD"/>
    <w:rsid w:val="00611839"/>
    <w:rsid w:val="0061267C"/>
    <w:rsid w:val="00612CCF"/>
    <w:rsid w:val="00612DB3"/>
    <w:rsid w:val="00612EE7"/>
    <w:rsid w:val="006130AB"/>
    <w:rsid w:val="00613161"/>
    <w:rsid w:val="00613358"/>
    <w:rsid w:val="00613ABA"/>
    <w:rsid w:val="006143EE"/>
    <w:rsid w:val="00614BA8"/>
    <w:rsid w:val="00614F59"/>
    <w:rsid w:val="0061500A"/>
    <w:rsid w:val="0061529A"/>
    <w:rsid w:val="00615757"/>
    <w:rsid w:val="00615F63"/>
    <w:rsid w:val="006161DA"/>
    <w:rsid w:val="00616638"/>
    <w:rsid w:val="006169B5"/>
    <w:rsid w:val="0061798C"/>
    <w:rsid w:val="00617A42"/>
    <w:rsid w:val="00620CA6"/>
    <w:rsid w:val="00620E58"/>
    <w:rsid w:val="00620E67"/>
    <w:rsid w:val="0062188C"/>
    <w:rsid w:val="00621CF4"/>
    <w:rsid w:val="0062266F"/>
    <w:rsid w:val="00622694"/>
    <w:rsid w:val="006226BE"/>
    <w:rsid w:val="00622993"/>
    <w:rsid w:val="00623497"/>
    <w:rsid w:val="0062349F"/>
    <w:rsid w:val="00623502"/>
    <w:rsid w:val="00624805"/>
    <w:rsid w:val="00625D23"/>
    <w:rsid w:val="00625FE9"/>
    <w:rsid w:val="0062621A"/>
    <w:rsid w:val="00627285"/>
    <w:rsid w:val="00627E7B"/>
    <w:rsid w:val="006305DC"/>
    <w:rsid w:val="00630B8C"/>
    <w:rsid w:val="00631067"/>
    <w:rsid w:val="006310C0"/>
    <w:rsid w:val="006314DA"/>
    <w:rsid w:val="00631A6F"/>
    <w:rsid w:val="006322B0"/>
    <w:rsid w:val="0063244C"/>
    <w:rsid w:val="00632511"/>
    <w:rsid w:val="0063268F"/>
    <w:rsid w:val="00632928"/>
    <w:rsid w:val="00633212"/>
    <w:rsid w:val="00634041"/>
    <w:rsid w:val="00634066"/>
    <w:rsid w:val="00634258"/>
    <w:rsid w:val="006344CA"/>
    <w:rsid w:val="00634935"/>
    <w:rsid w:val="00634AC9"/>
    <w:rsid w:val="00634D65"/>
    <w:rsid w:val="00634F79"/>
    <w:rsid w:val="006352D4"/>
    <w:rsid w:val="00635CE4"/>
    <w:rsid w:val="00635D31"/>
    <w:rsid w:val="006366B5"/>
    <w:rsid w:val="00636823"/>
    <w:rsid w:val="0063683E"/>
    <w:rsid w:val="00636AC2"/>
    <w:rsid w:val="00636EB3"/>
    <w:rsid w:val="00636F04"/>
    <w:rsid w:val="00637417"/>
    <w:rsid w:val="00637A72"/>
    <w:rsid w:val="00637B5D"/>
    <w:rsid w:val="00637CBC"/>
    <w:rsid w:val="00640157"/>
    <w:rsid w:val="00640F9C"/>
    <w:rsid w:val="006413EA"/>
    <w:rsid w:val="00641B88"/>
    <w:rsid w:val="00642074"/>
    <w:rsid w:val="006420D8"/>
    <w:rsid w:val="006421CC"/>
    <w:rsid w:val="00642874"/>
    <w:rsid w:val="00643134"/>
    <w:rsid w:val="0064319A"/>
    <w:rsid w:val="0064338E"/>
    <w:rsid w:val="006434D0"/>
    <w:rsid w:val="00643520"/>
    <w:rsid w:val="006443E5"/>
    <w:rsid w:val="00644551"/>
    <w:rsid w:val="00644F4C"/>
    <w:rsid w:val="0064531E"/>
    <w:rsid w:val="0064599E"/>
    <w:rsid w:val="00645BB6"/>
    <w:rsid w:val="00645F5F"/>
    <w:rsid w:val="00646468"/>
    <w:rsid w:val="00646DA1"/>
    <w:rsid w:val="00647615"/>
    <w:rsid w:val="0064774B"/>
    <w:rsid w:val="00647A04"/>
    <w:rsid w:val="0065098B"/>
    <w:rsid w:val="00650D8F"/>
    <w:rsid w:val="00650E6E"/>
    <w:rsid w:val="006510C4"/>
    <w:rsid w:val="0065138F"/>
    <w:rsid w:val="006513E3"/>
    <w:rsid w:val="00651A9D"/>
    <w:rsid w:val="00651DFF"/>
    <w:rsid w:val="006523C7"/>
    <w:rsid w:val="00652A2E"/>
    <w:rsid w:val="00652AAA"/>
    <w:rsid w:val="00653E9A"/>
    <w:rsid w:val="00653F7D"/>
    <w:rsid w:val="00654029"/>
    <w:rsid w:val="006541F4"/>
    <w:rsid w:val="00654578"/>
    <w:rsid w:val="00654F5F"/>
    <w:rsid w:val="00655051"/>
    <w:rsid w:val="0065512B"/>
    <w:rsid w:val="006554B5"/>
    <w:rsid w:val="00655888"/>
    <w:rsid w:val="0065603E"/>
    <w:rsid w:val="006566A8"/>
    <w:rsid w:val="00657301"/>
    <w:rsid w:val="006574B7"/>
    <w:rsid w:val="00657AA1"/>
    <w:rsid w:val="00657C0A"/>
    <w:rsid w:val="00657CB6"/>
    <w:rsid w:val="0066030D"/>
    <w:rsid w:val="00660EFA"/>
    <w:rsid w:val="00661241"/>
    <w:rsid w:val="006625E9"/>
    <w:rsid w:val="00662A05"/>
    <w:rsid w:val="00662FB5"/>
    <w:rsid w:val="006639D1"/>
    <w:rsid w:val="00663B54"/>
    <w:rsid w:val="00663BDB"/>
    <w:rsid w:val="00663D8C"/>
    <w:rsid w:val="006650F2"/>
    <w:rsid w:val="00665C5D"/>
    <w:rsid w:val="00665D18"/>
    <w:rsid w:val="0066611A"/>
    <w:rsid w:val="0066620B"/>
    <w:rsid w:val="006668AE"/>
    <w:rsid w:val="006669EC"/>
    <w:rsid w:val="00666A19"/>
    <w:rsid w:val="00666FB2"/>
    <w:rsid w:val="00667A42"/>
    <w:rsid w:val="00667EE8"/>
    <w:rsid w:val="00670241"/>
    <w:rsid w:val="006704D8"/>
    <w:rsid w:val="0067054F"/>
    <w:rsid w:val="00670615"/>
    <w:rsid w:val="00670C37"/>
    <w:rsid w:val="00670F27"/>
    <w:rsid w:val="006711B4"/>
    <w:rsid w:val="00671662"/>
    <w:rsid w:val="006718E2"/>
    <w:rsid w:val="00671AA9"/>
    <w:rsid w:val="0067233D"/>
    <w:rsid w:val="006730AC"/>
    <w:rsid w:val="00673FB0"/>
    <w:rsid w:val="006748EF"/>
    <w:rsid w:val="00675390"/>
    <w:rsid w:val="0067541F"/>
    <w:rsid w:val="006754CB"/>
    <w:rsid w:val="00675A51"/>
    <w:rsid w:val="00676D6D"/>
    <w:rsid w:val="00676DAF"/>
    <w:rsid w:val="0067739B"/>
    <w:rsid w:val="00677490"/>
    <w:rsid w:val="00677838"/>
    <w:rsid w:val="006800F3"/>
    <w:rsid w:val="00680199"/>
    <w:rsid w:val="006803B2"/>
    <w:rsid w:val="00680ABA"/>
    <w:rsid w:val="00681A6E"/>
    <w:rsid w:val="00681F1F"/>
    <w:rsid w:val="006822C1"/>
    <w:rsid w:val="006823CF"/>
    <w:rsid w:val="00682C21"/>
    <w:rsid w:val="00682F54"/>
    <w:rsid w:val="00682F64"/>
    <w:rsid w:val="00684311"/>
    <w:rsid w:val="00684515"/>
    <w:rsid w:val="006845A2"/>
    <w:rsid w:val="00684AB0"/>
    <w:rsid w:val="00684E33"/>
    <w:rsid w:val="00685029"/>
    <w:rsid w:val="0068544C"/>
    <w:rsid w:val="0068583A"/>
    <w:rsid w:val="00685E19"/>
    <w:rsid w:val="006865D8"/>
    <w:rsid w:val="00686772"/>
    <w:rsid w:val="00686E49"/>
    <w:rsid w:val="006874DD"/>
    <w:rsid w:val="00687503"/>
    <w:rsid w:val="0068797F"/>
    <w:rsid w:val="00687AB0"/>
    <w:rsid w:val="0069040E"/>
    <w:rsid w:val="0069083C"/>
    <w:rsid w:val="00690C20"/>
    <w:rsid w:val="00690C3D"/>
    <w:rsid w:val="006912D0"/>
    <w:rsid w:val="00691397"/>
    <w:rsid w:val="00691567"/>
    <w:rsid w:val="00691661"/>
    <w:rsid w:val="00691B12"/>
    <w:rsid w:val="00692481"/>
    <w:rsid w:val="00692FC4"/>
    <w:rsid w:val="00693017"/>
    <w:rsid w:val="0069363B"/>
    <w:rsid w:val="00693C26"/>
    <w:rsid w:val="00693C83"/>
    <w:rsid w:val="00693CCB"/>
    <w:rsid w:val="006940A5"/>
    <w:rsid w:val="006941B5"/>
    <w:rsid w:val="00694628"/>
    <w:rsid w:val="00694B26"/>
    <w:rsid w:val="00694D0B"/>
    <w:rsid w:val="00695128"/>
    <w:rsid w:val="00695294"/>
    <w:rsid w:val="006954BF"/>
    <w:rsid w:val="00695555"/>
    <w:rsid w:val="006964DB"/>
    <w:rsid w:val="0069668D"/>
    <w:rsid w:val="006967EE"/>
    <w:rsid w:val="00696B54"/>
    <w:rsid w:val="00696FEA"/>
    <w:rsid w:val="006A035C"/>
    <w:rsid w:val="006A051C"/>
    <w:rsid w:val="006A076C"/>
    <w:rsid w:val="006A084B"/>
    <w:rsid w:val="006A1191"/>
    <w:rsid w:val="006A12BD"/>
    <w:rsid w:val="006A17FC"/>
    <w:rsid w:val="006A1A2F"/>
    <w:rsid w:val="006A2DE0"/>
    <w:rsid w:val="006A3116"/>
    <w:rsid w:val="006A3312"/>
    <w:rsid w:val="006A3431"/>
    <w:rsid w:val="006A3639"/>
    <w:rsid w:val="006A37DC"/>
    <w:rsid w:val="006A3CF6"/>
    <w:rsid w:val="006A3F2C"/>
    <w:rsid w:val="006A3F96"/>
    <w:rsid w:val="006A3FCD"/>
    <w:rsid w:val="006A5131"/>
    <w:rsid w:val="006A6138"/>
    <w:rsid w:val="006A6216"/>
    <w:rsid w:val="006A636D"/>
    <w:rsid w:val="006A6673"/>
    <w:rsid w:val="006A66FF"/>
    <w:rsid w:val="006A71BE"/>
    <w:rsid w:val="006A7825"/>
    <w:rsid w:val="006A7E01"/>
    <w:rsid w:val="006B019D"/>
    <w:rsid w:val="006B06C3"/>
    <w:rsid w:val="006B096F"/>
    <w:rsid w:val="006B1037"/>
    <w:rsid w:val="006B12C4"/>
    <w:rsid w:val="006B1302"/>
    <w:rsid w:val="006B222B"/>
    <w:rsid w:val="006B22E7"/>
    <w:rsid w:val="006B2C5F"/>
    <w:rsid w:val="006B3121"/>
    <w:rsid w:val="006B3501"/>
    <w:rsid w:val="006B384B"/>
    <w:rsid w:val="006B3F1E"/>
    <w:rsid w:val="006B4001"/>
    <w:rsid w:val="006B410A"/>
    <w:rsid w:val="006B41BD"/>
    <w:rsid w:val="006B4270"/>
    <w:rsid w:val="006B46EE"/>
    <w:rsid w:val="006B4851"/>
    <w:rsid w:val="006B4FC4"/>
    <w:rsid w:val="006B5036"/>
    <w:rsid w:val="006B523C"/>
    <w:rsid w:val="006B6279"/>
    <w:rsid w:val="006B6646"/>
    <w:rsid w:val="006B673A"/>
    <w:rsid w:val="006B7212"/>
    <w:rsid w:val="006B730C"/>
    <w:rsid w:val="006B7411"/>
    <w:rsid w:val="006B74CE"/>
    <w:rsid w:val="006B7577"/>
    <w:rsid w:val="006B7B7D"/>
    <w:rsid w:val="006B7CCE"/>
    <w:rsid w:val="006B7DE5"/>
    <w:rsid w:val="006C043A"/>
    <w:rsid w:val="006C0AF8"/>
    <w:rsid w:val="006C0BA2"/>
    <w:rsid w:val="006C1057"/>
    <w:rsid w:val="006C1322"/>
    <w:rsid w:val="006C13A8"/>
    <w:rsid w:val="006C19C2"/>
    <w:rsid w:val="006C1DC6"/>
    <w:rsid w:val="006C21E7"/>
    <w:rsid w:val="006C21F9"/>
    <w:rsid w:val="006C23F5"/>
    <w:rsid w:val="006C24FF"/>
    <w:rsid w:val="006C272C"/>
    <w:rsid w:val="006C2794"/>
    <w:rsid w:val="006C2D5A"/>
    <w:rsid w:val="006C3EC4"/>
    <w:rsid w:val="006C427A"/>
    <w:rsid w:val="006C5743"/>
    <w:rsid w:val="006C5997"/>
    <w:rsid w:val="006C5C4D"/>
    <w:rsid w:val="006C6023"/>
    <w:rsid w:val="006C60F5"/>
    <w:rsid w:val="006C668B"/>
    <w:rsid w:val="006C766F"/>
    <w:rsid w:val="006C772F"/>
    <w:rsid w:val="006C7AFA"/>
    <w:rsid w:val="006D013B"/>
    <w:rsid w:val="006D07B9"/>
    <w:rsid w:val="006D15A1"/>
    <w:rsid w:val="006D23B9"/>
    <w:rsid w:val="006D31EB"/>
    <w:rsid w:val="006D3353"/>
    <w:rsid w:val="006D42BA"/>
    <w:rsid w:val="006D4316"/>
    <w:rsid w:val="006D44DA"/>
    <w:rsid w:val="006D51B4"/>
    <w:rsid w:val="006D5385"/>
    <w:rsid w:val="006D55E4"/>
    <w:rsid w:val="006D58AE"/>
    <w:rsid w:val="006D5B11"/>
    <w:rsid w:val="006D5C91"/>
    <w:rsid w:val="006D5E35"/>
    <w:rsid w:val="006D5E53"/>
    <w:rsid w:val="006D61D7"/>
    <w:rsid w:val="006D68DF"/>
    <w:rsid w:val="006D7190"/>
    <w:rsid w:val="006D7982"/>
    <w:rsid w:val="006E01C1"/>
    <w:rsid w:val="006E01D0"/>
    <w:rsid w:val="006E0CBA"/>
    <w:rsid w:val="006E13E0"/>
    <w:rsid w:val="006E165E"/>
    <w:rsid w:val="006E1EFE"/>
    <w:rsid w:val="006E255C"/>
    <w:rsid w:val="006E2678"/>
    <w:rsid w:val="006E2877"/>
    <w:rsid w:val="006E3783"/>
    <w:rsid w:val="006E3C56"/>
    <w:rsid w:val="006E3FF7"/>
    <w:rsid w:val="006E45B2"/>
    <w:rsid w:val="006E4913"/>
    <w:rsid w:val="006E4EDD"/>
    <w:rsid w:val="006E53A2"/>
    <w:rsid w:val="006E54BA"/>
    <w:rsid w:val="006E5DDA"/>
    <w:rsid w:val="006E61B9"/>
    <w:rsid w:val="006E692F"/>
    <w:rsid w:val="006E727E"/>
    <w:rsid w:val="006E76E8"/>
    <w:rsid w:val="006E7741"/>
    <w:rsid w:val="006E7FA9"/>
    <w:rsid w:val="006F01F5"/>
    <w:rsid w:val="006F0D38"/>
    <w:rsid w:val="006F0EC3"/>
    <w:rsid w:val="006F1338"/>
    <w:rsid w:val="006F14F2"/>
    <w:rsid w:val="006F1946"/>
    <w:rsid w:val="006F1A8F"/>
    <w:rsid w:val="006F255E"/>
    <w:rsid w:val="006F2954"/>
    <w:rsid w:val="006F2A00"/>
    <w:rsid w:val="006F358A"/>
    <w:rsid w:val="006F398B"/>
    <w:rsid w:val="006F3DA2"/>
    <w:rsid w:val="006F4817"/>
    <w:rsid w:val="006F4ADE"/>
    <w:rsid w:val="006F4DB1"/>
    <w:rsid w:val="006F4DC8"/>
    <w:rsid w:val="006F51E1"/>
    <w:rsid w:val="006F5C7B"/>
    <w:rsid w:val="006F6408"/>
    <w:rsid w:val="006F6A46"/>
    <w:rsid w:val="006F7D68"/>
    <w:rsid w:val="007001E8"/>
    <w:rsid w:val="0070061D"/>
    <w:rsid w:val="00700778"/>
    <w:rsid w:val="007007E4"/>
    <w:rsid w:val="007008B1"/>
    <w:rsid w:val="007008BB"/>
    <w:rsid w:val="00700922"/>
    <w:rsid w:val="00700D37"/>
    <w:rsid w:val="00700EC8"/>
    <w:rsid w:val="00701241"/>
    <w:rsid w:val="007013ED"/>
    <w:rsid w:val="007021BF"/>
    <w:rsid w:val="00702252"/>
    <w:rsid w:val="00702896"/>
    <w:rsid w:val="007028BA"/>
    <w:rsid w:val="007029B1"/>
    <w:rsid w:val="00703382"/>
    <w:rsid w:val="00703DC5"/>
    <w:rsid w:val="00704685"/>
    <w:rsid w:val="007047AF"/>
    <w:rsid w:val="00704F41"/>
    <w:rsid w:val="007055A3"/>
    <w:rsid w:val="007056C6"/>
    <w:rsid w:val="00705864"/>
    <w:rsid w:val="00705A41"/>
    <w:rsid w:val="00705BE7"/>
    <w:rsid w:val="007065E2"/>
    <w:rsid w:val="00706F33"/>
    <w:rsid w:val="00710444"/>
    <w:rsid w:val="00710DA6"/>
    <w:rsid w:val="0071117C"/>
    <w:rsid w:val="007112C3"/>
    <w:rsid w:val="00711612"/>
    <w:rsid w:val="00711942"/>
    <w:rsid w:val="007126EE"/>
    <w:rsid w:val="00712925"/>
    <w:rsid w:val="00712D46"/>
    <w:rsid w:val="00713FCD"/>
    <w:rsid w:val="007153E3"/>
    <w:rsid w:val="007157BF"/>
    <w:rsid w:val="007157CB"/>
    <w:rsid w:val="00715964"/>
    <w:rsid w:val="0071725D"/>
    <w:rsid w:val="007172A7"/>
    <w:rsid w:val="0071741A"/>
    <w:rsid w:val="007177E2"/>
    <w:rsid w:val="00717A58"/>
    <w:rsid w:val="0072047C"/>
    <w:rsid w:val="00720503"/>
    <w:rsid w:val="00720CCA"/>
    <w:rsid w:val="00720DFC"/>
    <w:rsid w:val="00721186"/>
    <w:rsid w:val="007217C8"/>
    <w:rsid w:val="00722645"/>
    <w:rsid w:val="00722790"/>
    <w:rsid w:val="00722A31"/>
    <w:rsid w:val="00722E18"/>
    <w:rsid w:val="00723846"/>
    <w:rsid w:val="00723BA8"/>
    <w:rsid w:val="0072482A"/>
    <w:rsid w:val="007248DC"/>
    <w:rsid w:val="00724B4C"/>
    <w:rsid w:val="007252DC"/>
    <w:rsid w:val="00725445"/>
    <w:rsid w:val="0072574C"/>
    <w:rsid w:val="007257A0"/>
    <w:rsid w:val="00725D8E"/>
    <w:rsid w:val="0072624E"/>
    <w:rsid w:val="00726797"/>
    <w:rsid w:val="007269F9"/>
    <w:rsid w:val="00727141"/>
    <w:rsid w:val="00727C38"/>
    <w:rsid w:val="00727CBA"/>
    <w:rsid w:val="0073057A"/>
    <w:rsid w:val="00730AD4"/>
    <w:rsid w:val="007310CC"/>
    <w:rsid w:val="007312BF"/>
    <w:rsid w:val="00731A59"/>
    <w:rsid w:val="007323CD"/>
    <w:rsid w:val="00732DF9"/>
    <w:rsid w:val="00733CC3"/>
    <w:rsid w:val="00733CE3"/>
    <w:rsid w:val="007344F1"/>
    <w:rsid w:val="00734822"/>
    <w:rsid w:val="007348C1"/>
    <w:rsid w:val="00734A38"/>
    <w:rsid w:val="00734F63"/>
    <w:rsid w:val="00735186"/>
    <w:rsid w:val="007352B3"/>
    <w:rsid w:val="007353A4"/>
    <w:rsid w:val="00735961"/>
    <w:rsid w:val="00735CCA"/>
    <w:rsid w:val="00735F0E"/>
    <w:rsid w:val="00735FFA"/>
    <w:rsid w:val="00736712"/>
    <w:rsid w:val="0073682F"/>
    <w:rsid w:val="00736A87"/>
    <w:rsid w:val="00736CCD"/>
    <w:rsid w:val="00736DEB"/>
    <w:rsid w:val="007400CC"/>
    <w:rsid w:val="00740254"/>
    <w:rsid w:val="00740873"/>
    <w:rsid w:val="00740883"/>
    <w:rsid w:val="0074090C"/>
    <w:rsid w:val="00740AC5"/>
    <w:rsid w:val="00740B11"/>
    <w:rsid w:val="00740CEB"/>
    <w:rsid w:val="00741127"/>
    <w:rsid w:val="00741420"/>
    <w:rsid w:val="0074160C"/>
    <w:rsid w:val="007416EE"/>
    <w:rsid w:val="0074266F"/>
    <w:rsid w:val="00742EF2"/>
    <w:rsid w:val="00743157"/>
    <w:rsid w:val="00744515"/>
    <w:rsid w:val="00744BD6"/>
    <w:rsid w:val="00744D51"/>
    <w:rsid w:val="00744F5D"/>
    <w:rsid w:val="00745146"/>
    <w:rsid w:val="007451BE"/>
    <w:rsid w:val="00745842"/>
    <w:rsid w:val="00745FAB"/>
    <w:rsid w:val="007463A7"/>
    <w:rsid w:val="007464C5"/>
    <w:rsid w:val="007467A4"/>
    <w:rsid w:val="00746E14"/>
    <w:rsid w:val="00746E30"/>
    <w:rsid w:val="00746ECD"/>
    <w:rsid w:val="00746EE0"/>
    <w:rsid w:val="007472E1"/>
    <w:rsid w:val="0074741F"/>
    <w:rsid w:val="00747723"/>
    <w:rsid w:val="00747ACB"/>
    <w:rsid w:val="00747B84"/>
    <w:rsid w:val="00750233"/>
    <w:rsid w:val="00750D7F"/>
    <w:rsid w:val="00751284"/>
    <w:rsid w:val="00751489"/>
    <w:rsid w:val="007514B5"/>
    <w:rsid w:val="007519B0"/>
    <w:rsid w:val="00751AC8"/>
    <w:rsid w:val="00752177"/>
    <w:rsid w:val="0075333A"/>
    <w:rsid w:val="0075438D"/>
    <w:rsid w:val="00754469"/>
    <w:rsid w:val="00754563"/>
    <w:rsid w:val="0075470D"/>
    <w:rsid w:val="0075487B"/>
    <w:rsid w:val="00754A65"/>
    <w:rsid w:val="007551E1"/>
    <w:rsid w:val="00755949"/>
    <w:rsid w:val="00755B9A"/>
    <w:rsid w:val="00755DB9"/>
    <w:rsid w:val="00755E00"/>
    <w:rsid w:val="007564FE"/>
    <w:rsid w:val="00756543"/>
    <w:rsid w:val="0075691F"/>
    <w:rsid w:val="00756BA0"/>
    <w:rsid w:val="00756C51"/>
    <w:rsid w:val="00756F44"/>
    <w:rsid w:val="00756F5D"/>
    <w:rsid w:val="007606C0"/>
    <w:rsid w:val="0076173A"/>
    <w:rsid w:val="007618C3"/>
    <w:rsid w:val="00761AFA"/>
    <w:rsid w:val="00761D8A"/>
    <w:rsid w:val="00761DC6"/>
    <w:rsid w:val="0076219B"/>
    <w:rsid w:val="007622FC"/>
    <w:rsid w:val="0076235D"/>
    <w:rsid w:val="00762514"/>
    <w:rsid w:val="00762955"/>
    <w:rsid w:val="00762BB0"/>
    <w:rsid w:val="00762ED5"/>
    <w:rsid w:val="00762EF3"/>
    <w:rsid w:val="00763259"/>
    <w:rsid w:val="00764207"/>
    <w:rsid w:val="00764A0E"/>
    <w:rsid w:val="00764B06"/>
    <w:rsid w:val="00764BC7"/>
    <w:rsid w:val="00764F67"/>
    <w:rsid w:val="0076569E"/>
    <w:rsid w:val="00765DD4"/>
    <w:rsid w:val="00766276"/>
    <w:rsid w:val="00766952"/>
    <w:rsid w:val="00767628"/>
    <w:rsid w:val="00767718"/>
    <w:rsid w:val="00767968"/>
    <w:rsid w:val="00767F08"/>
    <w:rsid w:val="007701CD"/>
    <w:rsid w:val="00770C39"/>
    <w:rsid w:val="00771366"/>
    <w:rsid w:val="00771A33"/>
    <w:rsid w:val="00771DEB"/>
    <w:rsid w:val="00771F02"/>
    <w:rsid w:val="00772D6A"/>
    <w:rsid w:val="00773B1B"/>
    <w:rsid w:val="00773EEF"/>
    <w:rsid w:val="00775266"/>
    <w:rsid w:val="00775FF0"/>
    <w:rsid w:val="007766C6"/>
    <w:rsid w:val="007769F1"/>
    <w:rsid w:val="00776A65"/>
    <w:rsid w:val="00776B09"/>
    <w:rsid w:val="00776ED4"/>
    <w:rsid w:val="00777671"/>
    <w:rsid w:val="00777697"/>
    <w:rsid w:val="007807B1"/>
    <w:rsid w:val="00780E16"/>
    <w:rsid w:val="00780E5E"/>
    <w:rsid w:val="0078289F"/>
    <w:rsid w:val="00783412"/>
    <w:rsid w:val="0078455D"/>
    <w:rsid w:val="0078456F"/>
    <w:rsid w:val="007847F0"/>
    <w:rsid w:val="007848E7"/>
    <w:rsid w:val="007861FB"/>
    <w:rsid w:val="00786343"/>
    <w:rsid w:val="00787C9D"/>
    <w:rsid w:val="0079006E"/>
    <w:rsid w:val="00790344"/>
    <w:rsid w:val="0079045E"/>
    <w:rsid w:val="00790F42"/>
    <w:rsid w:val="00791296"/>
    <w:rsid w:val="00791908"/>
    <w:rsid w:val="007919B9"/>
    <w:rsid w:val="00791D2E"/>
    <w:rsid w:val="00791EA0"/>
    <w:rsid w:val="00792077"/>
    <w:rsid w:val="0079236F"/>
    <w:rsid w:val="00792450"/>
    <w:rsid w:val="007925D2"/>
    <w:rsid w:val="00792808"/>
    <w:rsid w:val="00793128"/>
    <w:rsid w:val="007935C0"/>
    <w:rsid w:val="00793B5A"/>
    <w:rsid w:val="00793BA2"/>
    <w:rsid w:val="007946D9"/>
    <w:rsid w:val="00794711"/>
    <w:rsid w:val="00794D13"/>
    <w:rsid w:val="00794E98"/>
    <w:rsid w:val="00795043"/>
    <w:rsid w:val="00795844"/>
    <w:rsid w:val="00795DAB"/>
    <w:rsid w:val="007966C6"/>
    <w:rsid w:val="00796BF8"/>
    <w:rsid w:val="00796C7B"/>
    <w:rsid w:val="00796E7E"/>
    <w:rsid w:val="00797B6F"/>
    <w:rsid w:val="00797B7B"/>
    <w:rsid w:val="007A01A1"/>
    <w:rsid w:val="007A04B2"/>
    <w:rsid w:val="007A0553"/>
    <w:rsid w:val="007A0CCC"/>
    <w:rsid w:val="007A12E1"/>
    <w:rsid w:val="007A1362"/>
    <w:rsid w:val="007A13EB"/>
    <w:rsid w:val="007A1865"/>
    <w:rsid w:val="007A2F24"/>
    <w:rsid w:val="007A30B6"/>
    <w:rsid w:val="007A30D1"/>
    <w:rsid w:val="007A386C"/>
    <w:rsid w:val="007A3AD7"/>
    <w:rsid w:val="007A3AE1"/>
    <w:rsid w:val="007A3DDC"/>
    <w:rsid w:val="007A4FBA"/>
    <w:rsid w:val="007A5778"/>
    <w:rsid w:val="007A654E"/>
    <w:rsid w:val="007A655F"/>
    <w:rsid w:val="007A7269"/>
    <w:rsid w:val="007A7D23"/>
    <w:rsid w:val="007A7D92"/>
    <w:rsid w:val="007A7F80"/>
    <w:rsid w:val="007B0573"/>
    <w:rsid w:val="007B0736"/>
    <w:rsid w:val="007B0C60"/>
    <w:rsid w:val="007B0ED3"/>
    <w:rsid w:val="007B17FC"/>
    <w:rsid w:val="007B1DD2"/>
    <w:rsid w:val="007B1DE4"/>
    <w:rsid w:val="007B27E7"/>
    <w:rsid w:val="007B2A35"/>
    <w:rsid w:val="007B2BBD"/>
    <w:rsid w:val="007B3991"/>
    <w:rsid w:val="007B3A72"/>
    <w:rsid w:val="007B3B2F"/>
    <w:rsid w:val="007B42F2"/>
    <w:rsid w:val="007B45BB"/>
    <w:rsid w:val="007B490A"/>
    <w:rsid w:val="007B4AA8"/>
    <w:rsid w:val="007B4AAE"/>
    <w:rsid w:val="007B5061"/>
    <w:rsid w:val="007B5138"/>
    <w:rsid w:val="007B55C2"/>
    <w:rsid w:val="007B5680"/>
    <w:rsid w:val="007B5BF0"/>
    <w:rsid w:val="007B5E1A"/>
    <w:rsid w:val="007B6217"/>
    <w:rsid w:val="007B6DCD"/>
    <w:rsid w:val="007B709C"/>
    <w:rsid w:val="007B749D"/>
    <w:rsid w:val="007C040A"/>
    <w:rsid w:val="007C0CCE"/>
    <w:rsid w:val="007C13BC"/>
    <w:rsid w:val="007C15E8"/>
    <w:rsid w:val="007C1A48"/>
    <w:rsid w:val="007C1DD2"/>
    <w:rsid w:val="007C255F"/>
    <w:rsid w:val="007C2593"/>
    <w:rsid w:val="007C25A9"/>
    <w:rsid w:val="007C2787"/>
    <w:rsid w:val="007C2F4A"/>
    <w:rsid w:val="007C3091"/>
    <w:rsid w:val="007C358D"/>
    <w:rsid w:val="007C3AD1"/>
    <w:rsid w:val="007C451D"/>
    <w:rsid w:val="007C4B45"/>
    <w:rsid w:val="007C52ED"/>
    <w:rsid w:val="007C5310"/>
    <w:rsid w:val="007C5ACA"/>
    <w:rsid w:val="007C674F"/>
    <w:rsid w:val="007C6C11"/>
    <w:rsid w:val="007C6D3E"/>
    <w:rsid w:val="007C6DC7"/>
    <w:rsid w:val="007C7873"/>
    <w:rsid w:val="007C7983"/>
    <w:rsid w:val="007D0713"/>
    <w:rsid w:val="007D07F3"/>
    <w:rsid w:val="007D0DA0"/>
    <w:rsid w:val="007D1422"/>
    <w:rsid w:val="007D1ACB"/>
    <w:rsid w:val="007D24C6"/>
    <w:rsid w:val="007D24D7"/>
    <w:rsid w:val="007D2E8D"/>
    <w:rsid w:val="007D3E45"/>
    <w:rsid w:val="007D4058"/>
    <w:rsid w:val="007D4B09"/>
    <w:rsid w:val="007D4D18"/>
    <w:rsid w:val="007D5377"/>
    <w:rsid w:val="007D56D5"/>
    <w:rsid w:val="007D57C2"/>
    <w:rsid w:val="007D6199"/>
    <w:rsid w:val="007D6222"/>
    <w:rsid w:val="007D6885"/>
    <w:rsid w:val="007D6C3F"/>
    <w:rsid w:val="007D6C41"/>
    <w:rsid w:val="007D707A"/>
    <w:rsid w:val="007D7498"/>
    <w:rsid w:val="007D7951"/>
    <w:rsid w:val="007D7C89"/>
    <w:rsid w:val="007D7FC7"/>
    <w:rsid w:val="007E0148"/>
    <w:rsid w:val="007E0EC2"/>
    <w:rsid w:val="007E0EEF"/>
    <w:rsid w:val="007E1116"/>
    <w:rsid w:val="007E14DF"/>
    <w:rsid w:val="007E1662"/>
    <w:rsid w:val="007E1C5D"/>
    <w:rsid w:val="007E1ED1"/>
    <w:rsid w:val="007E23F3"/>
    <w:rsid w:val="007E2CDD"/>
    <w:rsid w:val="007E2D7B"/>
    <w:rsid w:val="007E333B"/>
    <w:rsid w:val="007E363C"/>
    <w:rsid w:val="007E3F1F"/>
    <w:rsid w:val="007E3FED"/>
    <w:rsid w:val="007E4897"/>
    <w:rsid w:val="007E4F50"/>
    <w:rsid w:val="007E5037"/>
    <w:rsid w:val="007E511D"/>
    <w:rsid w:val="007E5263"/>
    <w:rsid w:val="007E52C4"/>
    <w:rsid w:val="007E5774"/>
    <w:rsid w:val="007E5963"/>
    <w:rsid w:val="007E5A8F"/>
    <w:rsid w:val="007E5C8C"/>
    <w:rsid w:val="007E606E"/>
    <w:rsid w:val="007E68D7"/>
    <w:rsid w:val="007E6E58"/>
    <w:rsid w:val="007E76ED"/>
    <w:rsid w:val="007F023F"/>
    <w:rsid w:val="007F0393"/>
    <w:rsid w:val="007F0981"/>
    <w:rsid w:val="007F0BE8"/>
    <w:rsid w:val="007F155D"/>
    <w:rsid w:val="007F2FDB"/>
    <w:rsid w:val="007F4428"/>
    <w:rsid w:val="007F4951"/>
    <w:rsid w:val="007F5239"/>
    <w:rsid w:val="007F5A29"/>
    <w:rsid w:val="007F64C4"/>
    <w:rsid w:val="007F6773"/>
    <w:rsid w:val="007F6AD6"/>
    <w:rsid w:val="007F7843"/>
    <w:rsid w:val="0080020B"/>
    <w:rsid w:val="008004B4"/>
    <w:rsid w:val="008004E1"/>
    <w:rsid w:val="00800690"/>
    <w:rsid w:val="008006F2"/>
    <w:rsid w:val="00800E57"/>
    <w:rsid w:val="00800E8E"/>
    <w:rsid w:val="0080126C"/>
    <w:rsid w:val="008012AD"/>
    <w:rsid w:val="00801779"/>
    <w:rsid w:val="00802A82"/>
    <w:rsid w:val="00803D00"/>
    <w:rsid w:val="0080418A"/>
    <w:rsid w:val="00805029"/>
    <w:rsid w:val="00805032"/>
    <w:rsid w:val="008056C2"/>
    <w:rsid w:val="00806A99"/>
    <w:rsid w:val="00806BFD"/>
    <w:rsid w:val="00806E99"/>
    <w:rsid w:val="00806F6F"/>
    <w:rsid w:val="00807334"/>
    <w:rsid w:val="00807D2C"/>
    <w:rsid w:val="00807EFA"/>
    <w:rsid w:val="0081001D"/>
    <w:rsid w:val="008103A3"/>
    <w:rsid w:val="008103DF"/>
    <w:rsid w:val="00810894"/>
    <w:rsid w:val="00810C20"/>
    <w:rsid w:val="0081132A"/>
    <w:rsid w:val="00811623"/>
    <w:rsid w:val="008123A3"/>
    <w:rsid w:val="008125CE"/>
    <w:rsid w:val="00812710"/>
    <w:rsid w:val="00813137"/>
    <w:rsid w:val="00813630"/>
    <w:rsid w:val="00813EF0"/>
    <w:rsid w:val="00813F12"/>
    <w:rsid w:val="00813FC4"/>
    <w:rsid w:val="00814BCC"/>
    <w:rsid w:val="00814D8A"/>
    <w:rsid w:val="0081517F"/>
    <w:rsid w:val="0081544E"/>
    <w:rsid w:val="00815816"/>
    <w:rsid w:val="0081624E"/>
    <w:rsid w:val="008163BB"/>
    <w:rsid w:val="00816B98"/>
    <w:rsid w:val="008179DF"/>
    <w:rsid w:val="00817A52"/>
    <w:rsid w:val="00817A84"/>
    <w:rsid w:val="00820068"/>
    <w:rsid w:val="00820E63"/>
    <w:rsid w:val="00820E6A"/>
    <w:rsid w:val="008219C8"/>
    <w:rsid w:val="00821A26"/>
    <w:rsid w:val="00821B1C"/>
    <w:rsid w:val="00821FC7"/>
    <w:rsid w:val="00822B48"/>
    <w:rsid w:val="008231C6"/>
    <w:rsid w:val="0082373C"/>
    <w:rsid w:val="00823B86"/>
    <w:rsid w:val="00823F5B"/>
    <w:rsid w:val="00823FD9"/>
    <w:rsid w:val="00824035"/>
    <w:rsid w:val="00824792"/>
    <w:rsid w:val="008249C0"/>
    <w:rsid w:val="00824AF4"/>
    <w:rsid w:val="00824C79"/>
    <w:rsid w:val="008250E9"/>
    <w:rsid w:val="008259F7"/>
    <w:rsid w:val="00827433"/>
    <w:rsid w:val="00827DDA"/>
    <w:rsid w:val="008300BE"/>
    <w:rsid w:val="008309A2"/>
    <w:rsid w:val="00830C62"/>
    <w:rsid w:val="00830EB8"/>
    <w:rsid w:val="008316D6"/>
    <w:rsid w:val="00831C93"/>
    <w:rsid w:val="00831D76"/>
    <w:rsid w:val="00832227"/>
    <w:rsid w:val="00832348"/>
    <w:rsid w:val="00832A83"/>
    <w:rsid w:val="00832D49"/>
    <w:rsid w:val="00833050"/>
    <w:rsid w:val="00833055"/>
    <w:rsid w:val="008337D8"/>
    <w:rsid w:val="00833FB2"/>
    <w:rsid w:val="00834C2E"/>
    <w:rsid w:val="00834CB6"/>
    <w:rsid w:val="0083506A"/>
    <w:rsid w:val="008353C0"/>
    <w:rsid w:val="008353DE"/>
    <w:rsid w:val="00835C17"/>
    <w:rsid w:val="00836004"/>
    <w:rsid w:val="008367A6"/>
    <w:rsid w:val="00836878"/>
    <w:rsid w:val="00836BD6"/>
    <w:rsid w:val="00836DE2"/>
    <w:rsid w:val="00836E08"/>
    <w:rsid w:val="008374C2"/>
    <w:rsid w:val="0083750F"/>
    <w:rsid w:val="008378B1"/>
    <w:rsid w:val="00837AB7"/>
    <w:rsid w:val="008401AB"/>
    <w:rsid w:val="00840286"/>
    <w:rsid w:val="00840846"/>
    <w:rsid w:val="008409A6"/>
    <w:rsid w:val="00840EF5"/>
    <w:rsid w:val="00840F9F"/>
    <w:rsid w:val="00840FB9"/>
    <w:rsid w:val="00840FFF"/>
    <w:rsid w:val="008414A3"/>
    <w:rsid w:val="008416D4"/>
    <w:rsid w:val="0084178F"/>
    <w:rsid w:val="008419A1"/>
    <w:rsid w:val="008424DB"/>
    <w:rsid w:val="00842A35"/>
    <w:rsid w:val="00842BB7"/>
    <w:rsid w:val="00842C96"/>
    <w:rsid w:val="00843501"/>
    <w:rsid w:val="00843C19"/>
    <w:rsid w:val="00843D9E"/>
    <w:rsid w:val="00844BBE"/>
    <w:rsid w:val="00844BF6"/>
    <w:rsid w:val="0084568F"/>
    <w:rsid w:val="008458F9"/>
    <w:rsid w:val="00845F88"/>
    <w:rsid w:val="00846196"/>
    <w:rsid w:val="00847F6E"/>
    <w:rsid w:val="008500DB"/>
    <w:rsid w:val="0085044F"/>
    <w:rsid w:val="008515FD"/>
    <w:rsid w:val="00851764"/>
    <w:rsid w:val="00851ADC"/>
    <w:rsid w:val="00851C86"/>
    <w:rsid w:val="008525CF"/>
    <w:rsid w:val="00852638"/>
    <w:rsid w:val="00852895"/>
    <w:rsid w:val="00852C9F"/>
    <w:rsid w:val="008532E8"/>
    <w:rsid w:val="00853498"/>
    <w:rsid w:val="00853B55"/>
    <w:rsid w:val="00853C2A"/>
    <w:rsid w:val="00853DC5"/>
    <w:rsid w:val="00853EEA"/>
    <w:rsid w:val="008540B4"/>
    <w:rsid w:val="0085418A"/>
    <w:rsid w:val="00854351"/>
    <w:rsid w:val="0085495A"/>
    <w:rsid w:val="008549F5"/>
    <w:rsid w:val="00854DF0"/>
    <w:rsid w:val="00854E5C"/>
    <w:rsid w:val="00854FFE"/>
    <w:rsid w:val="00855341"/>
    <w:rsid w:val="008557C5"/>
    <w:rsid w:val="008568CB"/>
    <w:rsid w:val="00856D5C"/>
    <w:rsid w:val="008572CF"/>
    <w:rsid w:val="008602A4"/>
    <w:rsid w:val="00860A78"/>
    <w:rsid w:val="00860B84"/>
    <w:rsid w:val="00860E8C"/>
    <w:rsid w:val="008614F1"/>
    <w:rsid w:val="00862020"/>
    <w:rsid w:val="00862154"/>
    <w:rsid w:val="0086242B"/>
    <w:rsid w:val="008624FA"/>
    <w:rsid w:val="00862E34"/>
    <w:rsid w:val="00863339"/>
    <w:rsid w:val="008638F7"/>
    <w:rsid w:val="00863B39"/>
    <w:rsid w:val="00863E5B"/>
    <w:rsid w:val="00863FA4"/>
    <w:rsid w:val="00864579"/>
    <w:rsid w:val="008652EC"/>
    <w:rsid w:val="008654BB"/>
    <w:rsid w:val="0086556C"/>
    <w:rsid w:val="008659DB"/>
    <w:rsid w:val="0086603B"/>
    <w:rsid w:val="008675AF"/>
    <w:rsid w:val="00867941"/>
    <w:rsid w:val="00867EE1"/>
    <w:rsid w:val="0087055F"/>
    <w:rsid w:val="008708A5"/>
    <w:rsid w:val="00870F77"/>
    <w:rsid w:val="00871034"/>
    <w:rsid w:val="00871542"/>
    <w:rsid w:val="00871827"/>
    <w:rsid w:val="008719DE"/>
    <w:rsid w:val="00871BC3"/>
    <w:rsid w:val="00871E89"/>
    <w:rsid w:val="00872359"/>
    <w:rsid w:val="00872747"/>
    <w:rsid w:val="00872D97"/>
    <w:rsid w:val="008738BC"/>
    <w:rsid w:val="008738E0"/>
    <w:rsid w:val="008738EA"/>
    <w:rsid w:val="008743D2"/>
    <w:rsid w:val="00874C8A"/>
    <w:rsid w:val="0087509A"/>
    <w:rsid w:val="008751C9"/>
    <w:rsid w:val="00875318"/>
    <w:rsid w:val="00875F83"/>
    <w:rsid w:val="0087621F"/>
    <w:rsid w:val="0087659F"/>
    <w:rsid w:val="008768E5"/>
    <w:rsid w:val="0087748C"/>
    <w:rsid w:val="0087754E"/>
    <w:rsid w:val="00877A4B"/>
    <w:rsid w:val="0088001C"/>
    <w:rsid w:val="00880086"/>
    <w:rsid w:val="00880CE0"/>
    <w:rsid w:val="00881576"/>
    <w:rsid w:val="00881E82"/>
    <w:rsid w:val="00882078"/>
    <w:rsid w:val="008821AC"/>
    <w:rsid w:val="00882E43"/>
    <w:rsid w:val="008839E8"/>
    <w:rsid w:val="00883B76"/>
    <w:rsid w:val="00883C61"/>
    <w:rsid w:val="008840F6"/>
    <w:rsid w:val="00884105"/>
    <w:rsid w:val="0088412D"/>
    <w:rsid w:val="00884581"/>
    <w:rsid w:val="0088461E"/>
    <w:rsid w:val="0088482A"/>
    <w:rsid w:val="00884914"/>
    <w:rsid w:val="00884B8E"/>
    <w:rsid w:val="00884F45"/>
    <w:rsid w:val="008850A4"/>
    <w:rsid w:val="00885312"/>
    <w:rsid w:val="008854A6"/>
    <w:rsid w:val="008857B4"/>
    <w:rsid w:val="00885841"/>
    <w:rsid w:val="00885C8E"/>
    <w:rsid w:val="00885D67"/>
    <w:rsid w:val="00885E75"/>
    <w:rsid w:val="00885E84"/>
    <w:rsid w:val="008865AB"/>
    <w:rsid w:val="00886672"/>
    <w:rsid w:val="008867D3"/>
    <w:rsid w:val="00886911"/>
    <w:rsid w:val="00886926"/>
    <w:rsid w:val="00886FA5"/>
    <w:rsid w:val="0088710E"/>
    <w:rsid w:val="00887CFC"/>
    <w:rsid w:val="00887D9E"/>
    <w:rsid w:val="00887E32"/>
    <w:rsid w:val="00887E7C"/>
    <w:rsid w:val="00887F16"/>
    <w:rsid w:val="00887F37"/>
    <w:rsid w:val="00887F9C"/>
    <w:rsid w:val="0089137D"/>
    <w:rsid w:val="008915AD"/>
    <w:rsid w:val="00891807"/>
    <w:rsid w:val="00891822"/>
    <w:rsid w:val="0089184B"/>
    <w:rsid w:val="0089274D"/>
    <w:rsid w:val="00892A7E"/>
    <w:rsid w:val="00892BCB"/>
    <w:rsid w:val="00892CEC"/>
    <w:rsid w:val="008935A6"/>
    <w:rsid w:val="008938CD"/>
    <w:rsid w:val="00894604"/>
    <w:rsid w:val="00894A33"/>
    <w:rsid w:val="00894C2A"/>
    <w:rsid w:val="00896007"/>
    <w:rsid w:val="008960EE"/>
    <w:rsid w:val="008961A8"/>
    <w:rsid w:val="008964B0"/>
    <w:rsid w:val="0089660F"/>
    <w:rsid w:val="00896655"/>
    <w:rsid w:val="00896EC7"/>
    <w:rsid w:val="0089722B"/>
    <w:rsid w:val="008A009A"/>
    <w:rsid w:val="008A0418"/>
    <w:rsid w:val="008A069F"/>
    <w:rsid w:val="008A09CC"/>
    <w:rsid w:val="008A0CF1"/>
    <w:rsid w:val="008A14ED"/>
    <w:rsid w:val="008A247D"/>
    <w:rsid w:val="008A2B08"/>
    <w:rsid w:val="008A336A"/>
    <w:rsid w:val="008A353F"/>
    <w:rsid w:val="008A35B1"/>
    <w:rsid w:val="008A3F77"/>
    <w:rsid w:val="008A43AA"/>
    <w:rsid w:val="008A4844"/>
    <w:rsid w:val="008A55BD"/>
    <w:rsid w:val="008A5656"/>
    <w:rsid w:val="008A56F1"/>
    <w:rsid w:val="008A5B91"/>
    <w:rsid w:val="008A5CB7"/>
    <w:rsid w:val="008A65C1"/>
    <w:rsid w:val="008A69A5"/>
    <w:rsid w:val="008A75C3"/>
    <w:rsid w:val="008A7FB1"/>
    <w:rsid w:val="008B09EC"/>
    <w:rsid w:val="008B2459"/>
    <w:rsid w:val="008B24C3"/>
    <w:rsid w:val="008B2607"/>
    <w:rsid w:val="008B2A5F"/>
    <w:rsid w:val="008B339A"/>
    <w:rsid w:val="008B34F6"/>
    <w:rsid w:val="008B3974"/>
    <w:rsid w:val="008B3BF2"/>
    <w:rsid w:val="008B3D3B"/>
    <w:rsid w:val="008B45E6"/>
    <w:rsid w:val="008B56E2"/>
    <w:rsid w:val="008B5E01"/>
    <w:rsid w:val="008B6168"/>
    <w:rsid w:val="008B7205"/>
    <w:rsid w:val="008B725D"/>
    <w:rsid w:val="008B7947"/>
    <w:rsid w:val="008B79CB"/>
    <w:rsid w:val="008B7DF5"/>
    <w:rsid w:val="008C0A7C"/>
    <w:rsid w:val="008C0E81"/>
    <w:rsid w:val="008C0FC0"/>
    <w:rsid w:val="008C1977"/>
    <w:rsid w:val="008C2817"/>
    <w:rsid w:val="008C3349"/>
    <w:rsid w:val="008C3793"/>
    <w:rsid w:val="008C388A"/>
    <w:rsid w:val="008C4655"/>
    <w:rsid w:val="008C46DA"/>
    <w:rsid w:val="008C4B92"/>
    <w:rsid w:val="008C4EE3"/>
    <w:rsid w:val="008C5933"/>
    <w:rsid w:val="008C6696"/>
    <w:rsid w:val="008C6875"/>
    <w:rsid w:val="008C756C"/>
    <w:rsid w:val="008C7D60"/>
    <w:rsid w:val="008C7F32"/>
    <w:rsid w:val="008D0F73"/>
    <w:rsid w:val="008D1DFE"/>
    <w:rsid w:val="008D20CA"/>
    <w:rsid w:val="008D2293"/>
    <w:rsid w:val="008D23B2"/>
    <w:rsid w:val="008D304C"/>
    <w:rsid w:val="008D3068"/>
    <w:rsid w:val="008D3106"/>
    <w:rsid w:val="008D32B1"/>
    <w:rsid w:val="008D40D6"/>
    <w:rsid w:val="008D4497"/>
    <w:rsid w:val="008D4D8B"/>
    <w:rsid w:val="008D4F30"/>
    <w:rsid w:val="008D5A8E"/>
    <w:rsid w:val="008D5C2D"/>
    <w:rsid w:val="008D5CCD"/>
    <w:rsid w:val="008D5F4A"/>
    <w:rsid w:val="008D6A94"/>
    <w:rsid w:val="008D6B49"/>
    <w:rsid w:val="008D6C65"/>
    <w:rsid w:val="008D71AA"/>
    <w:rsid w:val="008D79CF"/>
    <w:rsid w:val="008D7DB2"/>
    <w:rsid w:val="008E0300"/>
    <w:rsid w:val="008E03C4"/>
    <w:rsid w:val="008E03CF"/>
    <w:rsid w:val="008E05D5"/>
    <w:rsid w:val="008E08EE"/>
    <w:rsid w:val="008E1F35"/>
    <w:rsid w:val="008E2519"/>
    <w:rsid w:val="008E2728"/>
    <w:rsid w:val="008E293E"/>
    <w:rsid w:val="008E2A3E"/>
    <w:rsid w:val="008E3890"/>
    <w:rsid w:val="008E3ACA"/>
    <w:rsid w:val="008E4BF4"/>
    <w:rsid w:val="008E4F18"/>
    <w:rsid w:val="008E535E"/>
    <w:rsid w:val="008E5449"/>
    <w:rsid w:val="008E6527"/>
    <w:rsid w:val="008E6714"/>
    <w:rsid w:val="008E676A"/>
    <w:rsid w:val="008E6907"/>
    <w:rsid w:val="008E7509"/>
    <w:rsid w:val="008F0BED"/>
    <w:rsid w:val="008F0FDC"/>
    <w:rsid w:val="008F1361"/>
    <w:rsid w:val="008F170A"/>
    <w:rsid w:val="008F21C8"/>
    <w:rsid w:val="008F222E"/>
    <w:rsid w:val="008F24B8"/>
    <w:rsid w:val="008F261F"/>
    <w:rsid w:val="008F269C"/>
    <w:rsid w:val="008F2E32"/>
    <w:rsid w:val="008F2E9F"/>
    <w:rsid w:val="008F33AB"/>
    <w:rsid w:val="008F35BA"/>
    <w:rsid w:val="008F3A3C"/>
    <w:rsid w:val="008F3FBC"/>
    <w:rsid w:val="008F4413"/>
    <w:rsid w:val="008F4588"/>
    <w:rsid w:val="008F4D3D"/>
    <w:rsid w:val="008F4F64"/>
    <w:rsid w:val="008F55CF"/>
    <w:rsid w:val="008F5E4C"/>
    <w:rsid w:val="008F5FB1"/>
    <w:rsid w:val="008F60DF"/>
    <w:rsid w:val="008F6791"/>
    <w:rsid w:val="008F6AED"/>
    <w:rsid w:val="008F6D49"/>
    <w:rsid w:val="008F6F0E"/>
    <w:rsid w:val="008F7010"/>
    <w:rsid w:val="008F76A9"/>
    <w:rsid w:val="008F7747"/>
    <w:rsid w:val="008F7814"/>
    <w:rsid w:val="008F795D"/>
    <w:rsid w:val="008F7E53"/>
    <w:rsid w:val="009000D3"/>
    <w:rsid w:val="00900259"/>
    <w:rsid w:val="00900677"/>
    <w:rsid w:val="009007F8"/>
    <w:rsid w:val="009008D0"/>
    <w:rsid w:val="00900AC9"/>
    <w:rsid w:val="00900DC7"/>
    <w:rsid w:val="00901602"/>
    <w:rsid w:val="00901888"/>
    <w:rsid w:val="00901F8F"/>
    <w:rsid w:val="009025F4"/>
    <w:rsid w:val="00902B8B"/>
    <w:rsid w:val="00903324"/>
    <w:rsid w:val="00903507"/>
    <w:rsid w:val="00903B5C"/>
    <w:rsid w:val="00903BD9"/>
    <w:rsid w:val="0090438F"/>
    <w:rsid w:val="00905132"/>
    <w:rsid w:val="00905CA4"/>
    <w:rsid w:val="00905CF9"/>
    <w:rsid w:val="009066FC"/>
    <w:rsid w:val="0090699F"/>
    <w:rsid w:val="00906B6A"/>
    <w:rsid w:val="00906C87"/>
    <w:rsid w:val="00906DE5"/>
    <w:rsid w:val="009104F3"/>
    <w:rsid w:val="00910F19"/>
    <w:rsid w:val="009116E4"/>
    <w:rsid w:val="00911AD6"/>
    <w:rsid w:val="00911EA5"/>
    <w:rsid w:val="00912088"/>
    <w:rsid w:val="00912F3A"/>
    <w:rsid w:val="0091341A"/>
    <w:rsid w:val="0091394B"/>
    <w:rsid w:val="00913E3B"/>
    <w:rsid w:val="0091425F"/>
    <w:rsid w:val="0091487F"/>
    <w:rsid w:val="00914DD3"/>
    <w:rsid w:val="0091563F"/>
    <w:rsid w:val="009158BA"/>
    <w:rsid w:val="0091596A"/>
    <w:rsid w:val="00915D32"/>
    <w:rsid w:val="0091686D"/>
    <w:rsid w:val="00916F2D"/>
    <w:rsid w:val="00917287"/>
    <w:rsid w:val="00917D64"/>
    <w:rsid w:val="00917DC8"/>
    <w:rsid w:val="00917EE4"/>
    <w:rsid w:val="00920121"/>
    <w:rsid w:val="0092031B"/>
    <w:rsid w:val="0092067A"/>
    <w:rsid w:val="00921128"/>
    <w:rsid w:val="009212AE"/>
    <w:rsid w:val="00921A90"/>
    <w:rsid w:val="00921D59"/>
    <w:rsid w:val="009221B3"/>
    <w:rsid w:val="00922336"/>
    <w:rsid w:val="009224B9"/>
    <w:rsid w:val="00922713"/>
    <w:rsid w:val="00922FFA"/>
    <w:rsid w:val="00923694"/>
    <w:rsid w:val="009237A1"/>
    <w:rsid w:val="00923E1B"/>
    <w:rsid w:val="00924597"/>
    <w:rsid w:val="00924B03"/>
    <w:rsid w:val="00924BAF"/>
    <w:rsid w:val="009255BA"/>
    <w:rsid w:val="0092588B"/>
    <w:rsid w:val="009259FB"/>
    <w:rsid w:val="00925B33"/>
    <w:rsid w:val="00925BA6"/>
    <w:rsid w:val="00925BAA"/>
    <w:rsid w:val="00925D42"/>
    <w:rsid w:val="00925D85"/>
    <w:rsid w:val="0092686D"/>
    <w:rsid w:val="00926A51"/>
    <w:rsid w:val="00926E1E"/>
    <w:rsid w:val="00926FD2"/>
    <w:rsid w:val="009270AF"/>
    <w:rsid w:val="00927767"/>
    <w:rsid w:val="009278C6"/>
    <w:rsid w:val="00927F01"/>
    <w:rsid w:val="00930096"/>
    <w:rsid w:val="00930269"/>
    <w:rsid w:val="00930A57"/>
    <w:rsid w:val="00930E0D"/>
    <w:rsid w:val="00931400"/>
    <w:rsid w:val="0093178E"/>
    <w:rsid w:val="009318D4"/>
    <w:rsid w:val="00931AC8"/>
    <w:rsid w:val="00931B44"/>
    <w:rsid w:val="00931FB4"/>
    <w:rsid w:val="00931FB5"/>
    <w:rsid w:val="009321CB"/>
    <w:rsid w:val="009326F6"/>
    <w:rsid w:val="00932C01"/>
    <w:rsid w:val="00932CEA"/>
    <w:rsid w:val="00932D4F"/>
    <w:rsid w:val="00933195"/>
    <w:rsid w:val="0093395F"/>
    <w:rsid w:val="00933B18"/>
    <w:rsid w:val="00934074"/>
    <w:rsid w:val="0093492E"/>
    <w:rsid w:val="00935203"/>
    <w:rsid w:val="009353C0"/>
    <w:rsid w:val="00935833"/>
    <w:rsid w:val="00935B32"/>
    <w:rsid w:val="0093605A"/>
    <w:rsid w:val="0093637A"/>
    <w:rsid w:val="009370BE"/>
    <w:rsid w:val="009374C6"/>
    <w:rsid w:val="0093771A"/>
    <w:rsid w:val="009378D6"/>
    <w:rsid w:val="00937A78"/>
    <w:rsid w:val="00940036"/>
    <w:rsid w:val="0094007C"/>
    <w:rsid w:val="00940179"/>
    <w:rsid w:val="00940F84"/>
    <w:rsid w:val="00940F87"/>
    <w:rsid w:val="00940FB7"/>
    <w:rsid w:val="00941ECC"/>
    <w:rsid w:val="009425A9"/>
    <w:rsid w:val="00942785"/>
    <w:rsid w:val="00942A62"/>
    <w:rsid w:val="00942E2A"/>
    <w:rsid w:val="00942E85"/>
    <w:rsid w:val="009436D9"/>
    <w:rsid w:val="00943D33"/>
    <w:rsid w:val="00943E1F"/>
    <w:rsid w:val="00943E72"/>
    <w:rsid w:val="00943FD4"/>
    <w:rsid w:val="00944350"/>
    <w:rsid w:val="009449C3"/>
    <w:rsid w:val="0094575C"/>
    <w:rsid w:val="00945B61"/>
    <w:rsid w:val="00945BB1"/>
    <w:rsid w:val="00946306"/>
    <w:rsid w:val="00946339"/>
    <w:rsid w:val="00946360"/>
    <w:rsid w:val="00946FA7"/>
    <w:rsid w:val="00946FFB"/>
    <w:rsid w:val="009471B4"/>
    <w:rsid w:val="00947B93"/>
    <w:rsid w:val="0095068D"/>
    <w:rsid w:val="009508D8"/>
    <w:rsid w:val="00951592"/>
    <w:rsid w:val="009519CB"/>
    <w:rsid w:val="00952D00"/>
    <w:rsid w:val="00953275"/>
    <w:rsid w:val="00953A8C"/>
    <w:rsid w:val="00953BA5"/>
    <w:rsid w:val="0095494B"/>
    <w:rsid w:val="00954B07"/>
    <w:rsid w:val="00954B2B"/>
    <w:rsid w:val="0095552F"/>
    <w:rsid w:val="009569A0"/>
    <w:rsid w:val="00956B88"/>
    <w:rsid w:val="00956EA4"/>
    <w:rsid w:val="00957E34"/>
    <w:rsid w:val="0096052B"/>
    <w:rsid w:val="009609E5"/>
    <w:rsid w:val="00961035"/>
    <w:rsid w:val="00961367"/>
    <w:rsid w:val="009619CB"/>
    <w:rsid w:val="00961E21"/>
    <w:rsid w:val="00962052"/>
    <w:rsid w:val="00962BC3"/>
    <w:rsid w:val="00963194"/>
    <w:rsid w:val="0096330B"/>
    <w:rsid w:val="0096435F"/>
    <w:rsid w:val="009645DB"/>
    <w:rsid w:val="00964F36"/>
    <w:rsid w:val="00964F57"/>
    <w:rsid w:val="00965498"/>
    <w:rsid w:val="00965A2D"/>
    <w:rsid w:val="00966153"/>
    <w:rsid w:val="009667A6"/>
    <w:rsid w:val="00966BE2"/>
    <w:rsid w:val="00966C73"/>
    <w:rsid w:val="00967A36"/>
    <w:rsid w:val="009710A8"/>
    <w:rsid w:val="00971A19"/>
    <w:rsid w:val="009722A2"/>
    <w:rsid w:val="00972B0D"/>
    <w:rsid w:val="00972C70"/>
    <w:rsid w:val="009734E7"/>
    <w:rsid w:val="00974525"/>
    <w:rsid w:val="00974A80"/>
    <w:rsid w:val="00975157"/>
    <w:rsid w:val="0097547C"/>
    <w:rsid w:val="00975BC2"/>
    <w:rsid w:val="0097622D"/>
    <w:rsid w:val="00976A8B"/>
    <w:rsid w:val="009772CC"/>
    <w:rsid w:val="00980195"/>
    <w:rsid w:val="0098026C"/>
    <w:rsid w:val="00980288"/>
    <w:rsid w:val="0098031A"/>
    <w:rsid w:val="009804FA"/>
    <w:rsid w:val="0098078F"/>
    <w:rsid w:val="00980D13"/>
    <w:rsid w:val="0098137F"/>
    <w:rsid w:val="009818CB"/>
    <w:rsid w:val="00981C2F"/>
    <w:rsid w:val="00983033"/>
    <w:rsid w:val="009830AD"/>
    <w:rsid w:val="009834D6"/>
    <w:rsid w:val="00983E77"/>
    <w:rsid w:val="00984114"/>
    <w:rsid w:val="00984B96"/>
    <w:rsid w:val="00985250"/>
    <w:rsid w:val="00985308"/>
    <w:rsid w:val="00985617"/>
    <w:rsid w:val="009856F9"/>
    <w:rsid w:val="00985834"/>
    <w:rsid w:val="0098596E"/>
    <w:rsid w:val="00985B81"/>
    <w:rsid w:val="0098603B"/>
    <w:rsid w:val="00986072"/>
    <w:rsid w:val="00986481"/>
    <w:rsid w:val="0098680E"/>
    <w:rsid w:val="00986E3D"/>
    <w:rsid w:val="009875E7"/>
    <w:rsid w:val="00987AE3"/>
    <w:rsid w:val="00987D8E"/>
    <w:rsid w:val="00990405"/>
    <w:rsid w:val="00990FC3"/>
    <w:rsid w:val="00991148"/>
    <w:rsid w:val="00991588"/>
    <w:rsid w:val="00991A55"/>
    <w:rsid w:val="009920F0"/>
    <w:rsid w:val="0099238B"/>
    <w:rsid w:val="00992AC2"/>
    <w:rsid w:val="00993212"/>
    <w:rsid w:val="0099374A"/>
    <w:rsid w:val="00993E8C"/>
    <w:rsid w:val="00994414"/>
    <w:rsid w:val="0099445C"/>
    <w:rsid w:val="0099456C"/>
    <w:rsid w:val="0099497A"/>
    <w:rsid w:val="009950A3"/>
    <w:rsid w:val="00995911"/>
    <w:rsid w:val="00995FD2"/>
    <w:rsid w:val="0099684D"/>
    <w:rsid w:val="0099696F"/>
    <w:rsid w:val="009969EE"/>
    <w:rsid w:val="00996FBB"/>
    <w:rsid w:val="009971F3"/>
    <w:rsid w:val="00997310"/>
    <w:rsid w:val="00997418"/>
    <w:rsid w:val="009979A7"/>
    <w:rsid w:val="009A0E7A"/>
    <w:rsid w:val="009A0EB4"/>
    <w:rsid w:val="009A2992"/>
    <w:rsid w:val="009A2AC9"/>
    <w:rsid w:val="009A2BB6"/>
    <w:rsid w:val="009A2C72"/>
    <w:rsid w:val="009A2FE0"/>
    <w:rsid w:val="009A3B78"/>
    <w:rsid w:val="009A43C1"/>
    <w:rsid w:val="009A4BE5"/>
    <w:rsid w:val="009A525D"/>
    <w:rsid w:val="009A5C40"/>
    <w:rsid w:val="009A5E8E"/>
    <w:rsid w:val="009A684B"/>
    <w:rsid w:val="009A68E0"/>
    <w:rsid w:val="009A6B29"/>
    <w:rsid w:val="009A6EB5"/>
    <w:rsid w:val="009A765F"/>
    <w:rsid w:val="009A7C22"/>
    <w:rsid w:val="009B0D74"/>
    <w:rsid w:val="009B11F4"/>
    <w:rsid w:val="009B171C"/>
    <w:rsid w:val="009B17CA"/>
    <w:rsid w:val="009B18E4"/>
    <w:rsid w:val="009B1EF2"/>
    <w:rsid w:val="009B1F2A"/>
    <w:rsid w:val="009B2866"/>
    <w:rsid w:val="009B3332"/>
    <w:rsid w:val="009B3736"/>
    <w:rsid w:val="009B40B0"/>
    <w:rsid w:val="009B41D1"/>
    <w:rsid w:val="009B4289"/>
    <w:rsid w:val="009B4BEF"/>
    <w:rsid w:val="009B5204"/>
    <w:rsid w:val="009B6855"/>
    <w:rsid w:val="009B69C3"/>
    <w:rsid w:val="009B6EDA"/>
    <w:rsid w:val="009B6F6F"/>
    <w:rsid w:val="009B7445"/>
    <w:rsid w:val="009B7AFE"/>
    <w:rsid w:val="009C057E"/>
    <w:rsid w:val="009C0976"/>
    <w:rsid w:val="009C09B1"/>
    <w:rsid w:val="009C0C48"/>
    <w:rsid w:val="009C0DF6"/>
    <w:rsid w:val="009C0F87"/>
    <w:rsid w:val="009C13F7"/>
    <w:rsid w:val="009C149D"/>
    <w:rsid w:val="009C15EA"/>
    <w:rsid w:val="009C16C9"/>
    <w:rsid w:val="009C1CC6"/>
    <w:rsid w:val="009C252B"/>
    <w:rsid w:val="009C28E8"/>
    <w:rsid w:val="009C2EB5"/>
    <w:rsid w:val="009C3352"/>
    <w:rsid w:val="009C4342"/>
    <w:rsid w:val="009C48D7"/>
    <w:rsid w:val="009C4A6A"/>
    <w:rsid w:val="009C4BF3"/>
    <w:rsid w:val="009C4D13"/>
    <w:rsid w:val="009C51A7"/>
    <w:rsid w:val="009C6AF3"/>
    <w:rsid w:val="009C6CB4"/>
    <w:rsid w:val="009C701D"/>
    <w:rsid w:val="009C7295"/>
    <w:rsid w:val="009C73DE"/>
    <w:rsid w:val="009C7D84"/>
    <w:rsid w:val="009C7E76"/>
    <w:rsid w:val="009D01C7"/>
    <w:rsid w:val="009D03FA"/>
    <w:rsid w:val="009D0835"/>
    <w:rsid w:val="009D0C2A"/>
    <w:rsid w:val="009D10DE"/>
    <w:rsid w:val="009D1422"/>
    <w:rsid w:val="009D199D"/>
    <w:rsid w:val="009D1B53"/>
    <w:rsid w:val="009D2671"/>
    <w:rsid w:val="009D2777"/>
    <w:rsid w:val="009D31E6"/>
    <w:rsid w:val="009D352E"/>
    <w:rsid w:val="009D3534"/>
    <w:rsid w:val="009D3743"/>
    <w:rsid w:val="009D44B2"/>
    <w:rsid w:val="009D4A52"/>
    <w:rsid w:val="009D57CD"/>
    <w:rsid w:val="009D5D99"/>
    <w:rsid w:val="009D5E87"/>
    <w:rsid w:val="009D69E6"/>
    <w:rsid w:val="009D6DA3"/>
    <w:rsid w:val="009D719D"/>
    <w:rsid w:val="009D7931"/>
    <w:rsid w:val="009D7CB4"/>
    <w:rsid w:val="009E061A"/>
    <w:rsid w:val="009E0753"/>
    <w:rsid w:val="009E0CFE"/>
    <w:rsid w:val="009E146B"/>
    <w:rsid w:val="009E1A96"/>
    <w:rsid w:val="009E32BF"/>
    <w:rsid w:val="009E3438"/>
    <w:rsid w:val="009E3EF9"/>
    <w:rsid w:val="009E4A68"/>
    <w:rsid w:val="009E4B33"/>
    <w:rsid w:val="009E5336"/>
    <w:rsid w:val="009E5AE0"/>
    <w:rsid w:val="009E5F6B"/>
    <w:rsid w:val="009E5F6C"/>
    <w:rsid w:val="009E6173"/>
    <w:rsid w:val="009E61C2"/>
    <w:rsid w:val="009E65F2"/>
    <w:rsid w:val="009E666D"/>
    <w:rsid w:val="009E6754"/>
    <w:rsid w:val="009E7041"/>
    <w:rsid w:val="009E77B6"/>
    <w:rsid w:val="009E7870"/>
    <w:rsid w:val="009F03E6"/>
    <w:rsid w:val="009F0707"/>
    <w:rsid w:val="009F0C02"/>
    <w:rsid w:val="009F137D"/>
    <w:rsid w:val="009F1A5A"/>
    <w:rsid w:val="009F1B61"/>
    <w:rsid w:val="009F1C07"/>
    <w:rsid w:val="009F1C36"/>
    <w:rsid w:val="009F2309"/>
    <w:rsid w:val="009F2608"/>
    <w:rsid w:val="009F2865"/>
    <w:rsid w:val="009F35E2"/>
    <w:rsid w:val="009F3994"/>
    <w:rsid w:val="009F3AFB"/>
    <w:rsid w:val="009F428A"/>
    <w:rsid w:val="009F4312"/>
    <w:rsid w:val="009F466A"/>
    <w:rsid w:val="009F4B6D"/>
    <w:rsid w:val="009F4C3F"/>
    <w:rsid w:val="009F4DCA"/>
    <w:rsid w:val="009F50A7"/>
    <w:rsid w:val="009F5255"/>
    <w:rsid w:val="009F5819"/>
    <w:rsid w:val="009F5B6D"/>
    <w:rsid w:val="009F5F49"/>
    <w:rsid w:val="009F619D"/>
    <w:rsid w:val="009F6442"/>
    <w:rsid w:val="009F64D1"/>
    <w:rsid w:val="009F6604"/>
    <w:rsid w:val="009F6697"/>
    <w:rsid w:val="009F6AB9"/>
    <w:rsid w:val="009F77A4"/>
    <w:rsid w:val="009F796F"/>
    <w:rsid w:val="009F79F0"/>
    <w:rsid w:val="009F7C5C"/>
    <w:rsid w:val="009F7D5E"/>
    <w:rsid w:val="009F7F9F"/>
    <w:rsid w:val="00A000F5"/>
    <w:rsid w:val="00A0096B"/>
    <w:rsid w:val="00A00BD5"/>
    <w:rsid w:val="00A01197"/>
    <w:rsid w:val="00A01348"/>
    <w:rsid w:val="00A01746"/>
    <w:rsid w:val="00A017BA"/>
    <w:rsid w:val="00A01ED7"/>
    <w:rsid w:val="00A02A02"/>
    <w:rsid w:val="00A02E69"/>
    <w:rsid w:val="00A0309A"/>
    <w:rsid w:val="00A03288"/>
    <w:rsid w:val="00A03803"/>
    <w:rsid w:val="00A03922"/>
    <w:rsid w:val="00A03981"/>
    <w:rsid w:val="00A039D8"/>
    <w:rsid w:val="00A040B8"/>
    <w:rsid w:val="00A0487B"/>
    <w:rsid w:val="00A049AC"/>
    <w:rsid w:val="00A05313"/>
    <w:rsid w:val="00A05349"/>
    <w:rsid w:val="00A05411"/>
    <w:rsid w:val="00A05428"/>
    <w:rsid w:val="00A05695"/>
    <w:rsid w:val="00A056DB"/>
    <w:rsid w:val="00A05F05"/>
    <w:rsid w:val="00A05F11"/>
    <w:rsid w:val="00A06013"/>
    <w:rsid w:val="00A06250"/>
    <w:rsid w:val="00A06954"/>
    <w:rsid w:val="00A07465"/>
    <w:rsid w:val="00A07DC6"/>
    <w:rsid w:val="00A07EA4"/>
    <w:rsid w:val="00A10316"/>
    <w:rsid w:val="00A10892"/>
    <w:rsid w:val="00A109A2"/>
    <w:rsid w:val="00A10ABD"/>
    <w:rsid w:val="00A10FEF"/>
    <w:rsid w:val="00A110E8"/>
    <w:rsid w:val="00A113DE"/>
    <w:rsid w:val="00A11A51"/>
    <w:rsid w:val="00A11B40"/>
    <w:rsid w:val="00A12D3C"/>
    <w:rsid w:val="00A134FA"/>
    <w:rsid w:val="00A13D50"/>
    <w:rsid w:val="00A143D6"/>
    <w:rsid w:val="00A14549"/>
    <w:rsid w:val="00A1457A"/>
    <w:rsid w:val="00A15888"/>
    <w:rsid w:val="00A1615C"/>
    <w:rsid w:val="00A16187"/>
    <w:rsid w:val="00A166CE"/>
    <w:rsid w:val="00A16EE4"/>
    <w:rsid w:val="00A16F30"/>
    <w:rsid w:val="00A17555"/>
    <w:rsid w:val="00A20A3E"/>
    <w:rsid w:val="00A20C6C"/>
    <w:rsid w:val="00A20EA3"/>
    <w:rsid w:val="00A210E0"/>
    <w:rsid w:val="00A216DD"/>
    <w:rsid w:val="00A21C2B"/>
    <w:rsid w:val="00A2204C"/>
    <w:rsid w:val="00A22178"/>
    <w:rsid w:val="00A22192"/>
    <w:rsid w:val="00A222FA"/>
    <w:rsid w:val="00A22660"/>
    <w:rsid w:val="00A2285A"/>
    <w:rsid w:val="00A229CC"/>
    <w:rsid w:val="00A22DC9"/>
    <w:rsid w:val="00A22EC1"/>
    <w:rsid w:val="00A240CB"/>
    <w:rsid w:val="00A24362"/>
    <w:rsid w:val="00A25658"/>
    <w:rsid w:val="00A257E1"/>
    <w:rsid w:val="00A25865"/>
    <w:rsid w:val="00A25A23"/>
    <w:rsid w:val="00A265EB"/>
    <w:rsid w:val="00A2660E"/>
    <w:rsid w:val="00A26AD4"/>
    <w:rsid w:val="00A26BC8"/>
    <w:rsid w:val="00A26E5C"/>
    <w:rsid w:val="00A27078"/>
    <w:rsid w:val="00A271E7"/>
    <w:rsid w:val="00A279AB"/>
    <w:rsid w:val="00A27AA0"/>
    <w:rsid w:val="00A27EFE"/>
    <w:rsid w:val="00A3038E"/>
    <w:rsid w:val="00A3047E"/>
    <w:rsid w:val="00A3056E"/>
    <w:rsid w:val="00A30DF9"/>
    <w:rsid w:val="00A30E2C"/>
    <w:rsid w:val="00A318FD"/>
    <w:rsid w:val="00A31C93"/>
    <w:rsid w:val="00A31DCD"/>
    <w:rsid w:val="00A32565"/>
    <w:rsid w:val="00A32831"/>
    <w:rsid w:val="00A32D46"/>
    <w:rsid w:val="00A335CC"/>
    <w:rsid w:val="00A33637"/>
    <w:rsid w:val="00A3387B"/>
    <w:rsid w:val="00A33A3C"/>
    <w:rsid w:val="00A33D26"/>
    <w:rsid w:val="00A343CA"/>
    <w:rsid w:val="00A3491A"/>
    <w:rsid w:val="00A35205"/>
    <w:rsid w:val="00A35254"/>
    <w:rsid w:val="00A35432"/>
    <w:rsid w:val="00A35EDF"/>
    <w:rsid w:val="00A35FFF"/>
    <w:rsid w:val="00A368A6"/>
    <w:rsid w:val="00A37335"/>
    <w:rsid w:val="00A37415"/>
    <w:rsid w:val="00A3768A"/>
    <w:rsid w:val="00A40069"/>
    <w:rsid w:val="00A40452"/>
    <w:rsid w:val="00A40807"/>
    <w:rsid w:val="00A4086F"/>
    <w:rsid w:val="00A408F1"/>
    <w:rsid w:val="00A40AD5"/>
    <w:rsid w:val="00A415CA"/>
    <w:rsid w:val="00A4186C"/>
    <w:rsid w:val="00A41E77"/>
    <w:rsid w:val="00A41EDD"/>
    <w:rsid w:val="00A421EA"/>
    <w:rsid w:val="00A4244C"/>
    <w:rsid w:val="00A42461"/>
    <w:rsid w:val="00A42BA7"/>
    <w:rsid w:val="00A42C65"/>
    <w:rsid w:val="00A431BE"/>
    <w:rsid w:val="00A435DE"/>
    <w:rsid w:val="00A446D5"/>
    <w:rsid w:val="00A450C2"/>
    <w:rsid w:val="00A456AF"/>
    <w:rsid w:val="00A45D9B"/>
    <w:rsid w:val="00A460FC"/>
    <w:rsid w:val="00A46566"/>
    <w:rsid w:val="00A465E2"/>
    <w:rsid w:val="00A46767"/>
    <w:rsid w:val="00A467D3"/>
    <w:rsid w:val="00A46846"/>
    <w:rsid w:val="00A46B8A"/>
    <w:rsid w:val="00A46E62"/>
    <w:rsid w:val="00A46FC2"/>
    <w:rsid w:val="00A47086"/>
    <w:rsid w:val="00A4756D"/>
    <w:rsid w:val="00A479BE"/>
    <w:rsid w:val="00A47D1B"/>
    <w:rsid w:val="00A503AA"/>
    <w:rsid w:val="00A504D7"/>
    <w:rsid w:val="00A50E63"/>
    <w:rsid w:val="00A518CA"/>
    <w:rsid w:val="00A51DD8"/>
    <w:rsid w:val="00A51F3F"/>
    <w:rsid w:val="00A520A6"/>
    <w:rsid w:val="00A523C8"/>
    <w:rsid w:val="00A52AAB"/>
    <w:rsid w:val="00A52C9D"/>
    <w:rsid w:val="00A5315D"/>
    <w:rsid w:val="00A544E9"/>
    <w:rsid w:val="00A5477C"/>
    <w:rsid w:val="00A54EF5"/>
    <w:rsid w:val="00A55604"/>
    <w:rsid w:val="00A5564B"/>
    <w:rsid w:val="00A55D43"/>
    <w:rsid w:val="00A55E60"/>
    <w:rsid w:val="00A55FCE"/>
    <w:rsid w:val="00A56012"/>
    <w:rsid w:val="00A56023"/>
    <w:rsid w:val="00A5646B"/>
    <w:rsid w:val="00A56559"/>
    <w:rsid w:val="00A56716"/>
    <w:rsid w:val="00A57B87"/>
    <w:rsid w:val="00A57C1F"/>
    <w:rsid w:val="00A57C3F"/>
    <w:rsid w:val="00A605A3"/>
    <w:rsid w:val="00A609F8"/>
    <w:rsid w:val="00A611C3"/>
    <w:rsid w:val="00A61AC2"/>
    <w:rsid w:val="00A61F21"/>
    <w:rsid w:val="00A62654"/>
    <w:rsid w:val="00A6265D"/>
    <w:rsid w:val="00A62931"/>
    <w:rsid w:val="00A62D8B"/>
    <w:rsid w:val="00A63A17"/>
    <w:rsid w:val="00A63A27"/>
    <w:rsid w:val="00A64346"/>
    <w:rsid w:val="00A646C0"/>
    <w:rsid w:val="00A646CA"/>
    <w:rsid w:val="00A64992"/>
    <w:rsid w:val="00A64A78"/>
    <w:rsid w:val="00A64F0E"/>
    <w:rsid w:val="00A650E3"/>
    <w:rsid w:val="00A678B3"/>
    <w:rsid w:val="00A67DDC"/>
    <w:rsid w:val="00A700B9"/>
    <w:rsid w:val="00A70660"/>
    <w:rsid w:val="00A707A7"/>
    <w:rsid w:val="00A70999"/>
    <w:rsid w:val="00A70A98"/>
    <w:rsid w:val="00A70AA4"/>
    <w:rsid w:val="00A70BEB"/>
    <w:rsid w:val="00A71352"/>
    <w:rsid w:val="00A71427"/>
    <w:rsid w:val="00A71A80"/>
    <w:rsid w:val="00A71BFB"/>
    <w:rsid w:val="00A71D89"/>
    <w:rsid w:val="00A7228D"/>
    <w:rsid w:val="00A72373"/>
    <w:rsid w:val="00A72BFA"/>
    <w:rsid w:val="00A72F25"/>
    <w:rsid w:val="00A73740"/>
    <w:rsid w:val="00A73951"/>
    <w:rsid w:val="00A73A66"/>
    <w:rsid w:val="00A73AB3"/>
    <w:rsid w:val="00A7421F"/>
    <w:rsid w:val="00A745EF"/>
    <w:rsid w:val="00A74661"/>
    <w:rsid w:val="00A7484B"/>
    <w:rsid w:val="00A7523D"/>
    <w:rsid w:val="00A75605"/>
    <w:rsid w:val="00A75A03"/>
    <w:rsid w:val="00A75B7A"/>
    <w:rsid w:val="00A75E63"/>
    <w:rsid w:val="00A75FD1"/>
    <w:rsid w:val="00A76397"/>
    <w:rsid w:val="00A764B1"/>
    <w:rsid w:val="00A76624"/>
    <w:rsid w:val="00A7683C"/>
    <w:rsid w:val="00A770F6"/>
    <w:rsid w:val="00A779C3"/>
    <w:rsid w:val="00A77A5E"/>
    <w:rsid w:val="00A80655"/>
    <w:rsid w:val="00A80656"/>
    <w:rsid w:val="00A8073C"/>
    <w:rsid w:val="00A80FD2"/>
    <w:rsid w:val="00A811D0"/>
    <w:rsid w:val="00A81A94"/>
    <w:rsid w:val="00A81F27"/>
    <w:rsid w:val="00A823C1"/>
    <w:rsid w:val="00A82FB3"/>
    <w:rsid w:val="00A8317C"/>
    <w:rsid w:val="00A837AD"/>
    <w:rsid w:val="00A84356"/>
    <w:rsid w:val="00A84DB7"/>
    <w:rsid w:val="00A84F18"/>
    <w:rsid w:val="00A86394"/>
    <w:rsid w:val="00A86416"/>
    <w:rsid w:val="00A86C9C"/>
    <w:rsid w:val="00A86F93"/>
    <w:rsid w:val="00A876D6"/>
    <w:rsid w:val="00A87DC5"/>
    <w:rsid w:val="00A87E1F"/>
    <w:rsid w:val="00A90755"/>
    <w:rsid w:val="00A907DB"/>
    <w:rsid w:val="00A90A07"/>
    <w:rsid w:val="00A91587"/>
    <w:rsid w:val="00A917DA"/>
    <w:rsid w:val="00A91A8B"/>
    <w:rsid w:val="00A91C37"/>
    <w:rsid w:val="00A920AA"/>
    <w:rsid w:val="00A92B17"/>
    <w:rsid w:val="00A92F41"/>
    <w:rsid w:val="00A9330F"/>
    <w:rsid w:val="00A93CAA"/>
    <w:rsid w:val="00A93F5C"/>
    <w:rsid w:val="00A94E9A"/>
    <w:rsid w:val="00A95136"/>
    <w:rsid w:val="00A9529B"/>
    <w:rsid w:val="00A96240"/>
    <w:rsid w:val="00A96C40"/>
    <w:rsid w:val="00A96D53"/>
    <w:rsid w:val="00A970FD"/>
    <w:rsid w:val="00A97AFD"/>
    <w:rsid w:val="00A97DBB"/>
    <w:rsid w:val="00AA00AB"/>
    <w:rsid w:val="00AA0453"/>
    <w:rsid w:val="00AA0747"/>
    <w:rsid w:val="00AA0764"/>
    <w:rsid w:val="00AA09E9"/>
    <w:rsid w:val="00AA0ADD"/>
    <w:rsid w:val="00AA0E31"/>
    <w:rsid w:val="00AA0FF9"/>
    <w:rsid w:val="00AA1D86"/>
    <w:rsid w:val="00AA1EA4"/>
    <w:rsid w:val="00AA2438"/>
    <w:rsid w:val="00AA2892"/>
    <w:rsid w:val="00AA28E5"/>
    <w:rsid w:val="00AA312A"/>
    <w:rsid w:val="00AA331C"/>
    <w:rsid w:val="00AA433B"/>
    <w:rsid w:val="00AA44B5"/>
    <w:rsid w:val="00AA49A2"/>
    <w:rsid w:val="00AA4D91"/>
    <w:rsid w:val="00AA4E41"/>
    <w:rsid w:val="00AA535C"/>
    <w:rsid w:val="00AA58ED"/>
    <w:rsid w:val="00AA628C"/>
    <w:rsid w:val="00AA64C7"/>
    <w:rsid w:val="00AA65AD"/>
    <w:rsid w:val="00AA6DA8"/>
    <w:rsid w:val="00AA76B5"/>
    <w:rsid w:val="00AA7886"/>
    <w:rsid w:val="00AA795E"/>
    <w:rsid w:val="00AA7E1B"/>
    <w:rsid w:val="00AB0379"/>
    <w:rsid w:val="00AB0F68"/>
    <w:rsid w:val="00AB104F"/>
    <w:rsid w:val="00AB11ED"/>
    <w:rsid w:val="00AB1577"/>
    <w:rsid w:val="00AB17A6"/>
    <w:rsid w:val="00AB1903"/>
    <w:rsid w:val="00AB2128"/>
    <w:rsid w:val="00AB3480"/>
    <w:rsid w:val="00AB3D68"/>
    <w:rsid w:val="00AB41C7"/>
    <w:rsid w:val="00AB4BF3"/>
    <w:rsid w:val="00AB4F62"/>
    <w:rsid w:val="00AB5AB9"/>
    <w:rsid w:val="00AB5BB0"/>
    <w:rsid w:val="00AB66F4"/>
    <w:rsid w:val="00AB691F"/>
    <w:rsid w:val="00AB6C4F"/>
    <w:rsid w:val="00AB73F5"/>
    <w:rsid w:val="00AB7768"/>
    <w:rsid w:val="00AC0EC6"/>
    <w:rsid w:val="00AC125F"/>
    <w:rsid w:val="00AC1621"/>
    <w:rsid w:val="00AC1903"/>
    <w:rsid w:val="00AC1C61"/>
    <w:rsid w:val="00AC1E2B"/>
    <w:rsid w:val="00AC2005"/>
    <w:rsid w:val="00AC23E9"/>
    <w:rsid w:val="00AC2A44"/>
    <w:rsid w:val="00AC2CE2"/>
    <w:rsid w:val="00AC3166"/>
    <w:rsid w:val="00AC3B17"/>
    <w:rsid w:val="00AC4051"/>
    <w:rsid w:val="00AC405D"/>
    <w:rsid w:val="00AC40B1"/>
    <w:rsid w:val="00AC40FE"/>
    <w:rsid w:val="00AC41F0"/>
    <w:rsid w:val="00AC42E6"/>
    <w:rsid w:val="00AC4BE3"/>
    <w:rsid w:val="00AC4DD1"/>
    <w:rsid w:val="00AC4F43"/>
    <w:rsid w:val="00AC5002"/>
    <w:rsid w:val="00AC500A"/>
    <w:rsid w:val="00AC590A"/>
    <w:rsid w:val="00AC5D80"/>
    <w:rsid w:val="00AC5D8F"/>
    <w:rsid w:val="00AC6762"/>
    <w:rsid w:val="00AC6BFD"/>
    <w:rsid w:val="00AC7209"/>
    <w:rsid w:val="00AC76A5"/>
    <w:rsid w:val="00AC78A6"/>
    <w:rsid w:val="00AD00D4"/>
    <w:rsid w:val="00AD084D"/>
    <w:rsid w:val="00AD0A6C"/>
    <w:rsid w:val="00AD14F9"/>
    <w:rsid w:val="00AD2525"/>
    <w:rsid w:val="00AD2611"/>
    <w:rsid w:val="00AD298D"/>
    <w:rsid w:val="00AD2D69"/>
    <w:rsid w:val="00AD326F"/>
    <w:rsid w:val="00AD337F"/>
    <w:rsid w:val="00AD3505"/>
    <w:rsid w:val="00AD3A06"/>
    <w:rsid w:val="00AD3A39"/>
    <w:rsid w:val="00AD3A75"/>
    <w:rsid w:val="00AD3DED"/>
    <w:rsid w:val="00AD45FE"/>
    <w:rsid w:val="00AD5477"/>
    <w:rsid w:val="00AD5E3D"/>
    <w:rsid w:val="00AD629F"/>
    <w:rsid w:val="00AD6563"/>
    <w:rsid w:val="00AD6E25"/>
    <w:rsid w:val="00AD6E44"/>
    <w:rsid w:val="00AD7F59"/>
    <w:rsid w:val="00AE0C2E"/>
    <w:rsid w:val="00AE0CD7"/>
    <w:rsid w:val="00AE0EF8"/>
    <w:rsid w:val="00AE0F0F"/>
    <w:rsid w:val="00AE1254"/>
    <w:rsid w:val="00AE193A"/>
    <w:rsid w:val="00AE1EC4"/>
    <w:rsid w:val="00AE22EF"/>
    <w:rsid w:val="00AE2418"/>
    <w:rsid w:val="00AE2E54"/>
    <w:rsid w:val="00AE30B4"/>
    <w:rsid w:val="00AE33B0"/>
    <w:rsid w:val="00AE3735"/>
    <w:rsid w:val="00AE3FEA"/>
    <w:rsid w:val="00AE48FA"/>
    <w:rsid w:val="00AE4E61"/>
    <w:rsid w:val="00AE4FF3"/>
    <w:rsid w:val="00AE55D4"/>
    <w:rsid w:val="00AE5849"/>
    <w:rsid w:val="00AE5AA2"/>
    <w:rsid w:val="00AE5C78"/>
    <w:rsid w:val="00AE62CD"/>
    <w:rsid w:val="00AE6464"/>
    <w:rsid w:val="00AE64BB"/>
    <w:rsid w:val="00AE6685"/>
    <w:rsid w:val="00AE69B7"/>
    <w:rsid w:val="00AE73E7"/>
    <w:rsid w:val="00AE7653"/>
    <w:rsid w:val="00AE7B2E"/>
    <w:rsid w:val="00AE7D60"/>
    <w:rsid w:val="00AE7E51"/>
    <w:rsid w:val="00AE7F97"/>
    <w:rsid w:val="00AE7FD9"/>
    <w:rsid w:val="00AF01D8"/>
    <w:rsid w:val="00AF09D0"/>
    <w:rsid w:val="00AF0A9F"/>
    <w:rsid w:val="00AF0BB1"/>
    <w:rsid w:val="00AF0FB2"/>
    <w:rsid w:val="00AF1252"/>
    <w:rsid w:val="00AF18A8"/>
    <w:rsid w:val="00AF2F37"/>
    <w:rsid w:val="00AF2FD8"/>
    <w:rsid w:val="00AF3D0D"/>
    <w:rsid w:val="00AF41BC"/>
    <w:rsid w:val="00AF4381"/>
    <w:rsid w:val="00AF44A1"/>
    <w:rsid w:val="00AF457C"/>
    <w:rsid w:val="00AF48D1"/>
    <w:rsid w:val="00AF521C"/>
    <w:rsid w:val="00AF5614"/>
    <w:rsid w:val="00AF59DD"/>
    <w:rsid w:val="00AF5A76"/>
    <w:rsid w:val="00AF64A0"/>
    <w:rsid w:val="00AF6659"/>
    <w:rsid w:val="00AF76D5"/>
    <w:rsid w:val="00AF7F61"/>
    <w:rsid w:val="00B008E1"/>
    <w:rsid w:val="00B011C3"/>
    <w:rsid w:val="00B012AD"/>
    <w:rsid w:val="00B01F04"/>
    <w:rsid w:val="00B022D8"/>
    <w:rsid w:val="00B03F70"/>
    <w:rsid w:val="00B0439C"/>
    <w:rsid w:val="00B0496D"/>
    <w:rsid w:val="00B06A26"/>
    <w:rsid w:val="00B06D25"/>
    <w:rsid w:val="00B06D28"/>
    <w:rsid w:val="00B070B5"/>
    <w:rsid w:val="00B07214"/>
    <w:rsid w:val="00B07E54"/>
    <w:rsid w:val="00B10C62"/>
    <w:rsid w:val="00B10F0F"/>
    <w:rsid w:val="00B11001"/>
    <w:rsid w:val="00B11E9D"/>
    <w:rsid w:val="00B12186"/>
    <w:rsid w:val="00B1235B"/>
    <w:rsid w:val="00B123B4"/>
    <w:rsid w:val="00B12418"/>
    <w:rsid w:val="00B12C8E"/>
    <w:rsid w:val="00B1302E"/>
    <w:rsid w:val="00B13217"/>
    <w:rsid w:val="00B13646"/>
    <w:rsid w:val="00B137A2"/>
    <w:rsid w:val="00B13AFB"/>
    <w:rsid w:val="00B141B4"/>
    <w:rsid w:val="00B1457B"/>
    <w:rsid w:val="00B1513D"/>
    <w:rsid w:val="00B15474"/>
    <w:rsid w:val="00B15D06"/>
    <w:rsid w:val="00B16135"/>
    <w:rsid w:val="00B162CF"/>
    <w:rsid w:val="00B164A6"/>
    <w:rsid w:val="00B16567"/>
    <w:rsid w:val="00B16AD5"/>
    <w:rsid w:val="00B16F56"/>
    <w:rsid w:val="00B16FBC"/>
    <w:rsid w:val="00B1732E"/>
    <w:rsid w:val="00B17677"/>
    <w:rsid w:val="00B17CC7"/>
    <w:rsid w:val="00B203C1"/>
    <w:rsid w:val="00B20BCD"/>
    <w:rsid w:val="00B20CC9"/>
    <w:rsid w:val="00B210BE"/>
    <w:rsid w:val="00B21836"/>
    <w:rsid w:val="00B21877"/>
    <w:rsid w:val="00B21CE7"/>
    <w:rsid w:val="00B21EE0"/>
    <w:rsid w:val="00B228FE"/>
    <w:rsid w:val="00B22A21"/>
    <w:rsid w:val="00B22B79"/>
    <w:rsid w:val="00B22BD4"/>
    <w:rsid w:val="00B22CBE"/>
    <w:rsid w:val="00B2328C"/>
    <w:rsid w:val="00B23884"/>
    <w:rsid w:val="00B24016"/>
    <w:rsid w:val="00B24163"/>
    <w:rsid w:val="00B241E7"/>
    <w:rsid w:val="00B2483A"/>
    <w:rsid w:val="00B25499"/>
    <w:rsid w:val="00B26108"/>
    <w:rsid w:val="00B270E9"/>
    <w:rsid w:val="00B27552"/>
    <w:rsid w:val="00B2769C"/>
    <w:rsid w:val="00B27AC3"/>
    <w:rsid w:val="00B30011"/>
    <w:rsid w:val="00B31421"/>
    <w:rsid w:val="00B3166C"/>
    <w:rsid w:val="00B31B26"/>
    <w:rsid w:val="00B31C48"/>
    <w:rsid w:val="00B31C9A"/>
    <w:rsid w:val="00B32EA5"/>
    <w:rsid w:val="00B334D3"/>
    <w:rsid w:val="00B33606"/>
    <w:rsid w:val="00B339C2"/>
    <w:rsid w:val="00B3451B"/>
    <w:rsid w:val="00B34ADF"/>
    <w:rsid w:val="00B35921"/>
    <w:rsid w:val="00B35DE1"/>
    <w:rsid w:val="00B35F0B"/>
    <w:rsid w:val="00B35F90"/>
    <w:rsid w:val="00B3616B"/>
    <w:rsid w:val="00B36ED6"/>
    <w:rsid w:val="00B37198"/>
    <w:rsid w:val="00B37AE8"/>
    <w:rsid w:val="00B40330"/>
    <w:rsid w:val="00B408EE"/>
    <w:rsid w:val="00B4099B"/>
    <w:rsid w:val="00B40DAD"/>
    <w:rsid w:val="00B41246"/>
    <w:rsid w:val="00B414D2"/>
    <w:rsid w:val="00B4152C"/>
    <w:rsid w:val="00B417B8"/>
    <w:rsid w:val="00B41A1B"/>
    <w:rsid w:val="00B41E5F"/>
    <w:rsid w:val="00B4223E"/>
    <w:rsid w:val="00B42458"/>
    <w:rsid w:val="00B42E6B"/>
    <w:rsid w:val="00B42FC7"/>
    <w:rsid w:val="00B43123"/>
    <w:rsid w:val="00B43E46"/>
    <w:rsid w:val="00B44918"/>
    <w:rsid w:val="00B44BA2"/>
    <w:rsid w:val="00B44CAD"/>
    <w:rsid w:val="00B44CE1"/>
    <w:rsid w:val="00B453B5"/>
    <w:rsid w:val="00B45513"/>
    <w:rsid w:val="00B461D5"/>
    <w:rsid w:val="00B46BF9"/>
    <w:rsid w:val="00B47585"/>
    <w:rsid w:val="00B476CB"/>
    <w:rsid w:val="00B47882"/>
    <w:rsid w:val="00B4794F"/>
    <w:rsid w:val="00B47AD8"/>
    <w:rsid w:val="00B47AF3"/>
    <w:rsid w:val="00B47DB7"/>
    <w:rsid w:val="00B508F8"/>
    <w:rsid w:val="00B50ADA"/>
    <w:rsid w:val="00B50D1A"/>
    <w:rsid w:val="00B512F6"/>
    <w:rsid w:val="00B51696"/>
    <w:rsid w:val="00B51913"/>
    <w:rsid w:val="00B51C07"/>
    <w:rsid w:val="00B522E5"/>
    <w:rsid w:val="00B52772"/>
    <w:rsid w:val="00B5294F"/>
    <w:rsid w:val="00B52E92"/>
    <w:rsid w:val="00B53248"/>
    <w:rsid w:val="00B53953"/>
    <w:rsid w:val="00B53EA2"/>
    <w:rsid w:val="00B546C1"/>
    <w:rsid w:val="00B5486D"/>
    <w:rsid w:val="00B54B39"/>
    <w:rsid w:val="00B55073"/>
    <w:rsid w:val="00B550E3"/>
    <w:rsid w:val="00B56629"/>
    <w:rsid w:val="00B569B6"/>
    <w:rsid w:val="00B5706C"/>
    <w:rsid w:val="00B574B2"/>
    <w:rsid w:val="00B57B69"/>
    <w:rsid w:val="00B57D94"/>
    <w:rsid w:val="00B60262"/>
    <w:rsid w:val="00B60A3D"/>
    <w:rsid w:val="00B610E0"/>
    <w:rsid w:val="00B61958"/>
    <w:rsid w:val="00B63118"/>
    <w:rsid w:val="00B6316F"/>
    <w:rsid w:val="00B63648"/>
    <w:rsid w:val="00B637FC"/>
    <w:rsid w:val="00B64246"/>
    <w:rsid w:val="00B645F0"/>
    <w:rsid w:val="00B64644"/>
    <w:rsid w:val="00B64730"/>
    <w:rsid w:val="00B6513A"/>
    <w:rsid w:val="00B659D8"/>
    <w:rsid w:val="00B65D1B"/>
    <w:rsid w:val="00B65F87"/>
    <w:rsid w:val="00B66285"/>
    <w:rsid w:val="00B665C6"/>
    <w:rsid w:val="00B66DFA"/>
    <w:rsid w:val="00B671B4"/>
    <w:rsid w:val="00B67601"/>
    <w:rsid w:val="00B678BD"/>
    <w:rsid w:val="00B67906"/>
    <w:rsid w:val="00B67959"/>
    <w:rsid w:val="00B6799F"/>
    <w:rsid w:val="00B70116"/>
    <w:rsid w:val="00B7036D"/>
    <w:rsid w:val="00B708AB"/>
    <w:rsid w:val="00B70A4C"/>
    <w:rsid w:val="00B71625"/>
    <w:rsid w:val="00B71783"/>
    <w:rsid w:val="00B72138"/>
    <w:rsid w:val="00B7213B"/>
    <w:rsid w:val="00B72E5C"/>
    <w:rsid w:val="00B73304"/>
    <w:rsid w:val="00B73A4B"/>
    <w:rsid w:val="00B73BC1"/>
    <w:rsid w:val="00B74478"/>
    <w:rsid w:val="00B74AB7"/>
    <w:rsid w:val="00B7557D"/>
    <w:rsid w:val="00B75B29"/>
    <w:rsid w:val="00B75F17"/>
    <w:rsid w:val="00B76065"/>
    <w:rsid w:val="00B76A9B"/>
    <w:rsid w:val="00B771CA"/>
    <w:rsid w:val="00B77260"/>
    <w:rsid w:val="00B77861"/>
    <w:rsid w:val="00B779AB"/>
    <w:rsid w:val="00B80480"/>
    <w:rsid w:val="00B80B89"/>
    <w:rsid w:val="00B80D47"/>
    <w:rsid w:val="00B811CA"/>
    <w:rsid w:val="00B81815"/>
    <w:rsid w:val="00B81FF8"/>
    <w:rsid w:val="00B828C9"/>
    <w:rsid w:val="00B82C91"/>
    <w:rsid w:val="00B82E1C"/>
    <w:rsid w:val="00B833BC"/>
    <w:rsid w:val="00B83B63"/>
    <w:rsid w:val="00B841FC"/>
    <w:rsid w:val="00B84B81"/>
    <w:rsid w:val="00B84CDD"/>
    <w:rsid w:val="00B855B8"/>
    <w:rsid w:val="00B855E6"/>
    <w:rsid w:val="00B8583A"/>
    <w:rsid w:val="00B85B92"/>
    <w:rsid w:val="00B85CAB"/>
    <w:rsid w:val="00B85D3F"/>
    <w:rsid w:val="00B85F75"/>
    <w:rsid w:val="00B86601"/>
    <w:rsid w:val="00B86679"/>
    <w:rsid w:val="00B8668F"/>
    <w:rsid w:val="00B86913"/>
    <w:rsid w:val="00B86957"/>
    <w:rsid w:val="00B86C58"/>
    <w:rsid w:val="00B87824"/>
    <w:rsid w:val="00B87DE2"/>
    <w:rsid w:val="00B87DF9"/>
    <w:rsid w:val="00B90405"/>
    <w:rsid w:val="00B9199E"/>
    <w:rsid w:val="00B91FCF"/>
    <w:rsid w:val="00B922B4"/>
    <w:rsid w:val="00B924A8"/>
    <w:rsid w:val="00B92767"/>
    <w:rsid w:val="00B92DDE"/>
    <w:rsid w:val="00B93290"/>
    <w:rsid w:val="00B93511"/>
    <w:rsid w:val="00B935B8"/>
    <w:rsid w:val="00B93645"/>
    <w:rsid w:val="00B93874"/>
    <w:rsid w:val="00B94772"/>
    <w:rsid w:val="00B948B1"/>
    <w:rsid w:val="00B94B61"/>
    <w:rsid w:val="00B9506A"/>
    <w:rsid w:val="00B951C6"/>
    <w:rsid w:val="00B9561C"/>
    <w:rsid w:val="00B95723"/>
    <w:rsid w:val="00B95A18"/>
    <w:rsid w:val="00B95D48"/>
    <w:rsid w:val="00B96113"/>
    <w:rsid w:val="00B9618D"/>
    <w:rsid w:val="00B96201"/>
    <w:rsid w:val="00B96A90"/>
    <w:rsid w:val="00B96D0C"/>
    <w:rsid w:val="00B9735A"/>
    <w:rsid w:val="00B9770B"/>
    <w:rsid w:val="00B97C57"/>
    <w:rsid w:val="00B97E2B"/>
    <w:rsid w:val="00BA01CB"/>
    <w:rsid w:val="00BA02B1"/>
    <w:rsid w:val="00BA03D8"/>
    <w:rsid w:val="00BA06CA"/>
    <w:rsid w:val="00BA1529"/>
    <w:rsid w:val="00BA157A"/>
    <w:rsid w:val="00BA1BD4"/>
    <w:rsid w:val="00BA1CEC"/>
    <w:rsid w:val="00BA1EE5"/>
    <w:rsid w:val="00BA1F32"/>
    <w:rsid w:val="00BA2832"/>
    <w:rsid w:val="00BA3160"/>
    <w:rsid w:val="00BA35C1"/>
    <w:rsid w:val="00BA3763"/>
    <w:rsid w:val="00BA415D"/>
    <w:rsid w:val="00BA53B2"/>
    <w:rsid w:val="00BA54F0"/>
    <w:rsid w:val="00BA5513"/>
    <w:rsid w:val="00BA5B79"/>
    <w:rsid w:val="00BA5BCB"/>
    <w:rsid w:val="00BA5DDE"/>
    <w:rsid w:val="00BA6366"/>
    <w:rsid w:val="00BA64BD"/>
    <w:rsid w:val="00BA6B72"/>
    <w:rsid w:val="00BA7ABA"/>
    <w:rsid w:val="00BA7FE4"/>
    <w:rsid w:val="00BB08D3"/>
    <w:rsid w:val="00BB0C15"/>
    <w:rsid w:val="00BB1005"/>
    <w:rsid w:val="00BB11B0"/>
    <w:rsid w:val="00BB1DEE"/>
    <w:rsid w:val="00BB236C"/>
    <w:rsid w:val="00BB269A"/>
    <w:rsid w:val="00BB280C"/>
    <w:rsid w:val="00BB2D79"/>
    <w:rsid w:val="00BB2E18"/>
    <w:rsid w:val="00BB2F94"/>
    <w:rsid w:val="00BB30AA"/>
    <w:rsid w:val="00BB34F2"/>
    <w:rsid w:val="00BB3642"/>
    <w:rsid w:val="00BB3A5C"/>
    <w:rsid w:val="00BB42DB"/>
    <w:rsid w:val="00BB4516"/>
    <w:rsid w:val="00BB4573"/>
    <w:rsid w:val="00BB4584"/>
    <w:rsid w:val="00BB45F2"/>
    <w:rsid w:val="00BB466F"/>
    <w:rsid w:val="00BB53B0"/>
    <w:rsid w:val="00BB563F"/>
    <w:rsid w:val="00BB567D"/>
    <w:rsid w:val="00BB56AE"/>
    <w:rsid w:val="00BB57A8"/>
    <w:rsid w:val="00BB66AF"/>
    <w:rsid w:val="00BB676E"/>
    <w:rsid w:val="00BB67C4"/>
    <w:rsid w:val="00BB6CA2"/>
    <w:rsid w:val="00BB7322"/>
    <w:rsid w:val="00BB796E"/>
    <w:rsid w:val="00BB7DA7"/>
    <w:rsid w:val="00BB7E41"/>
    <w:rsid w:val="00BC048C"/>
    <w:rsid w:val="00BC0816"/>
    <w:rsid w:val="00BC089A"/>
    <w:rsid w:val="00BC0DE6"/>
    <w:rsid w:val="00BC14A4"/>
    <w:rsid w:val="00BC1660"/>
    <w:rsid w:val="00BC1A16"/>
    <w:rsid w:val="00BC1AAE"/>
    <w:rsid w:val="00BC1AD5"/>
    <w:rsid w:val="00BC1D68"/>
    <w:rsid w:val="00BC2223"/>
    <w:rsid w:val="00BC2389"/>
    <w:rsid w:val="00BC26A0"/>
    <w:rsid w:val="00BC2923"/>
    <w:rsid w:val="00BC3427"/>
    <w:rsid w:val="00BC3C27"/>
    <w:rsid w:val="00BC3CD0"/>
    <w:rsid w:val="00BC41F3"/>
    <w:rsid w:val="00BC4228"/>
    <w:rsid w:val="00BC42E7"/>
    <w:rsid w:val="00BC4A0A"/>
    <w:rsid w:val="00BC4D89"/>
    <w:rsid w:val="00BC50C1"/>
    <w:rsid w:val="00BC51C0"/>
    <w:rsid w:val="00BC5F08"/>
    <w:rsid w:val="00BC62A7"/>
    <w:rsid w:val="00BD0092"/>
    <w:rsid w:val="00BD0242"/>
    <w:rsid w:val="00BD02E3"/>
    <w:rsid w:val="00BD04BB"/>
    <w:rsid w:val="00BD05AC"/>
    <w:rsid w:val="00BD09BF"/>
    <w:rsid w:val="00BD0DCE"/>
    <w:rsid w:val="00BD1434"/>
    <w:rsid w:val="00BD157D"/>
    <w:rsid w:val="00BD1B64"/>
    <w:rsid w:val="00BD1E4E"/>
    <w:rsid w:val="00BD2251"/>
    <w:rsid w:val="00BD2607"/>
    <w:rsid w:val="00BD2C98"/>
    <w:rsid w:val="00BD2E55"/>
    <w:rsid w:val="00BD3221"/>
    <w:rsid w:val="00BD3B5C"/>
    <w:rsid w:val="00BD4135"/>
    <w:rsid w:val="00BD4640"/>
    <w:rsid w:val="00BD46AD"/>
    <w:rsid w:val="00BD5451"/>
    <w:rsid w:val="00BD54D9"/>
    <w:rsid w:val="00BD5F49"/>
    <w:rsid w:val="00BD6653"/>
    <w:rsid w:val="00BD6BB4"/>
    <w:rsid w:val="00BD6D66"/>
    <w:rsid w:val="00BD7BA6"/>
    <w:rsid w:val="00BE015D"/>
    <w:rsid w:val="00BE06A5"/>
    <w:rsid w:val="00BE0808"/>
    <w:rsid w:val="00BE129E"/>
    <w:rsid w:val="00BE1482"/>
    <w:rsid w:val="00BE173A"/>
    <w:rsid w:val="00BE195D"/>
    <w:rsid w:val="00BE1F46"/>
    <w:rsid w:val="00BE21CB"/>
    <w:rsid w:val="00BE23F3"/>
    <w:rsid w:val="00BE2702"/>
    <w:rsid w:val="00BE2A32"/>
    <w:rsid w:val="00BE2F91"/>
    <w:rsid w:val="00BE34FE"/>
    <w:rsid w:val="00BE3A19"/>
    <w:rsid w:val="00BE3B59"/>
    <w:rsid w:val="00BE3DC6"/>
    <w:rsid w:val="00BE44A9"/>
    <w:rsid w:val="00BE4550"/>
    <w:rsid w:val="00BE5FF8"/>
    <w:rsid w:val="00BE6461"/>
    <w:rsid w:val="00BE687D"/>
    <w:rsid w:val="00BE6D03"/>
    <w:rsid w:val="00BE6DCB"/>
    <w:rsid w:val="00BE72E2"/>
    <w:rsid w:val="00BE737F"/>
    <w:rsid w:val="00BE76EF"/>
    <w:rsid w:val="00BE7B7C"/>
    <w:rsid w:val="00BF029C"/>
    <w:rsid w:val="00BF03D8"/>
    <w:rsid w:val="00BF069D"/>
    <w:rsid w:val="00BF11F1"/>
    <w:rsid w:val="00BF1244"/>
    <w:rsid w:val="00BF12EE"/>
    <w:rsid w:val="00BF175C"/>
    <w:rsid w:val="00BF17EE"/>
    <w:rsid w:val="00BF18D9"/>
    <w:rsid w:val="00BF1DE6"/>
    <w:rsid w:val="00BF20B5"/>
    <w:rsid w:val="00BF23A7"/>
    <w:rsid w:val="00BF2B02"/>
    <w:rsid w:val="00BF2D07"/>
    <w:rsid w:val="00BF304A"/>
    <w:rsid w:val="00BF325F"/>
    <w:rsid w:val="00BF4305"/>
    <w:rsid w:val="00BF4760"/>
    <w:rsid w:val="00BF541E"/>
    <w:rsid w:val="00BF5A58"/>
    <w:rsid w:val="00BF6206"/>
    <w:rsid w:val="00BF736E"/>
    <w:rsid w:val="00BF76C4"/>
    <w:rsid w:val="00BF7A85"/>
    <w:rsid w:val="00BF7AA6"/>
    <w:rsid w:val="00BF7B11"/>
    <w:rsid w:val="00BF7DDE"/>
    <w:rsid w:val="00BF7E5A"/>
    <w:rsid w:val="00C003A6"/>
    <w:rsid w:val="00C00D9D"/>
    <w:rsid w:val="00C01295"/>
    <w:rsid w:val="00C01B74"/>
    <w:rsid w:val="00C01CF4"/>
    <w:rsid w:val="00C01D77"/>
    <w:rsid w:val="00C01FDB"/>
    <w:rsid w:val="00C02554"/>
    <w:rsid w:val="00C02685"/>
    <w:rsid w:val="00C02CC8"/>
    <w:rsid w:val="00C02F57"/>
    <w:rsid w:val="00C0323E"/>
    <w:rsid w:val="00C037D2"/>
    <w:rsid w:val="00C03FBC"/>
    <w:rsid w:val="00C041BC"/>
    <w:rsid w:val="00C048C8"/>
    <w:rsid w:val="00C04991"/>
    <w:rsid w:val="00C0499C"/>
    <w:rsid w:val="00C04A34"/>
    <w:rsid w:val="00C04C0B"/>
    <w:rsid w:val="00C04DD5"/>
    <w:rsid w:val="00C053E8"/>
    <w:rsid w:val="00C056D9"/>
    <w:rsid w:val="00C0591F"/>
    <w:rsid w:val="00C05D7B"/>
    <w:rsid w:val="00C05D99"/>
    <w:rsid w:val="00C05FC3"/>
    <w:rsid w:val="00C063FA"/>
    <w:rsid w:val="00C064C1"/>
    <w:rsid w:val="00C0673F"/>
    <w:rsid w:val="00C069A1"/>
    <w:rsid w:val="00C07722"/>
    <w:rsid w:val="00C07B0C"/>
    <w:rsid w:val="00C07DD2"/>
    <w:rsid w:val="00C1061C"/>
    <w:rsid w:val="00C11067"/>
    <w:rsid w:val="00C110BA"/>
    <w:rsid w:val="00C11161"/>
    <w:rsid w:val="00C11B51"/>
    <w:rsid w:val="00C11B60"/>
    <w:rsid w:val="00C11F15"/>
    <w:rsid w:val="00C11F4C"/>
    <w:rsid w:val="00C12017"/>
    <w:rsid w:val="00C121E7"/>
    <w:rsid w:val="00C124D4"/>
    <w:rsid w:val="00C12643"/>
    <w:rsid w:val="00C131B4"/>
    <w:rsid w:val="00C13925"/>
    <w:rsid w:val="00C13991"/>
    <w:rsid w:val="00C13A98"/>
    <w:rsid w:val="00C13DCA"/>
    <w:rsid w:val="00C13DD5"/>
    <w:rsid w:val="00C1487E"/>
    <w:rsid w:val="00C148AF"/>
    <w:rsid w:val="00C149FA"/>
    <w:rsid w:val="00C15A91"/>
    <w:rsid w:val="00C15E3E"/>
    <w:rsid w:val="00C16158"/>
    <w:rsid w:val="00C16744"/>
    <w:rsid w:val="00C1675D"/>
    <w:rsid w:val="00C171AD"/>
    <w:rsid w:val="00C171B8"/>
    <w:rsid w:val="00C172E0"/>
    <w:rsid w:val="00C1780F"/>
    <w:rsid w:val="00C17B2C"/>
    <w:rsid w:val="00C17B9E"/>
    <w:rsid w:val="00C203DC"/>
    <w:rsid w:val="00C20438"/>
    <w:rsid w:val="00C2083C"/>
    <w:rsid w:val="00C21699"/>
    <w:rsid w:val="00C219AF"/>
    <w:rsid w:val="00C21D0E"/>
    <w:rsid w:val="00C221A0"/>
    <w:rsid w:val="00C22677"/>
    <w:rsid w:val="00C22BF6"/>
    <w:rsid w:val="00C22EDE"/>
    <w:rsid w:val="00C236CB"/>
    <w:rsid w:val="00C246BC"/>
    <w:rsid w:val="00C24C5A"/>
    <w:rsid w:val="00C25F1E"/>
    <w:rsid w:val="00C260C2"/>
    <w:rsid w:val="00C26150"/>
    <w:rsid w:val="00C2697C"/>
    <w:rsid w:val="00C26AD4"/>
    <w:rsid w:val="00C27284"/>
    <w:rsid w:val="00C303CB"/>
    <w:rsid w:val="00C307DA"/>
    <w:rsid w:val="00C30D33"/>
    <w:rsid w:val="00C313D2"/>
    <w:rsid w:val="00C315DF"/>
    <w:rsid w:val="00C318D5"/>
    <w:rsid w:val="00C324D1"/>
    <w:rsid w:val="00C3287A"/>
    <w:rsid w:val="00C32D24"/>
    <w:rsid w:val="00C342C7"/>
    <w:rsid w:val="00C348FA"/>
    <w:rsid w:val="00C352F8"/>
    <w:rsid w:val="00C355FC"/>
    <w:rsid w:val="00C35669"/>
    <w:rsid w:val="00C36274"/>
    <w:rsid w:val="00C362F8"/>
    <w:rsid w:val="00C36617"/>
    <w:rsid w:val="00C3713A"/>
    <w:rsid w:val="00C37431"/>
    <w:rsid w:val="00C3763B"/>
    <w:rsid w:val="00C376DA"/>
    <w:rsid w:val="00C40237"/>
    <w:rsid w:val="00C40244"/>
    <w:rsid w:val="00C402B8"/>
    <w:rsid w:val="00C41FC0"/>
    <w:rsid w:val="00C4216B"/>
    <w:rsid w:val="00C425BC"/>
    <w:rsid w:val="00C42BC2"/>
    <w:rsid w:val="00C43041"/>
    <w:rsid w:val="00C4323D"/>
    <w:rsid w:val="00C43465"/>
    <w:rsid w:val="00C43C52"/>
    <w:rsid w:val="00C440B6"/>
    <w:rsid w:val="00C44F5F"/>
    <w:rsid w:val="00C44FD0"/>
    <w:rsid w:val="00C455B4"/>
    <w:rsid w:val="00C45B0A"/>
    <w:rsid w:val="00C47396"/>
    <w:rsid w:val="00C47DD5"/>
    <w:rsid w:val="00C50097"/>
    <w:rsid w:val="00C50602"/>
    <w:rsid w:val="00C508E6"/>
    <w:rsid w:val="00C511DC"/>
    <w:rsid w:val="00C51B6B"/>
    <w:rsid w:val="00C5375D"/>
    <w:rsid w:val="00C53B33"/>
    <w:rsid w:val="00C53E40"/>
    <w:rsid w:val="00C53FF5"/>
    <w:rsid w:val="00C54066"/>
    <w:rsid w:val="00C54120"/>
    <w:rsid w:val="00C5417A"/>
    <w:rsid w:val="00C546AF"/>
    <w:rsid w:val="00C558DC"/>
    <w:rsid w:val="00C55BEA"/>
    <w:rsid w:val="00C55C62"/>
    <w:rsid w:val="00C562C9"/>
    <w:rsid w:val="00C56FD6"/>
    <w:rsid w:val="00C570BD"/>
    <w:rsid w:val="00C575DF"/>
    <w:rsid w:val="00C57FA6"/>
    <w:rsid w:val="00C600D4"/>
    <w:rsid w:val="00C60243"/>
    <w:rsid w:val="00C60C93"/>
    <w:rsid w:val="00C60E91"/>
    <w:rsid w:val="00C6158B"/>
    <w:rsid w:val="00C62186"/>
    <w:rsid w:val="00C62462"/>
    <w:rsid w:val="00C62490"/>
    <w:rsid w:val="00C62A35"/>
    <w:rsid w:val="00C62B26"/>
    <w:rsid w:val="00C62E13"/>
    <w:rsid w:val="00C6368E"/>
    <w:rsid w:val="00C642A2"/>
    <w:rsid w:val="00C64653"/>
    <w:rsid w:val="00C64F84"/>
    <w:rsid w:val="00C652AE"/>
    <w:rsid w:val="00C654D2"/>
    <w:rsid w:val="00C655E6"/>
    <w:rsid w:val="00C65BCD"/>
    <w:rsid w:val="00C65D69"/>
    <w:rsid w:val="00C6625D"/>
    <w:rsid w:val="00C663C0"/>
    <w:rsid w:val="00C668E4"/>
    <w:rsid w:val="00C66A1D"/>
    <w:rsid w:val="00C66E97"/>
    <w:rsid w:val="00C6722E"/>
    <w:rsid w:val="00C672FE"/>
    <w:rsid w:val="00C67669"/>
    <w:rsid w:val="00C67832"/>
    <w:rsid w:val="00C679BF"/>
    <w:rsid w:val="00C703ED"/>
    <w:rsid w:val="00C70A92"/>
    <w:rsid w:val="00C70C52"/>
    <w:rsid w:val="00C71427"/>
    <w:rsid w:val="00C7184A"/>
    <w:rsid w:val="00C71B79"/>
    <w:rsid w:val="00C7245A"/>
    <w:rsid w:val="00C72496"/>
    <w:rsid w:val="00C72547"/>
    <w:rsid w:val="00C72682"/>
    <w:rsid w:val="00C72927"/>
    <w:rsid w:val="00C72DC1"/>
    <w:rsid w:val="00C73CAA"/>
    <w:rsid w:val="00C73CE4"/>
    <w:rsid w:val="00C73D4E"/>
    <w:rsid w:val="00C74401"/>
    <w:rsid w:val="00C74DC7"/>
    <w:rsid w:val="00C7578A"/>
    <w:rsid w:val="00C76102"/>
    <w:rsid w:val="00C762DD"/>
    <w:rsid w:val="00C76AFC"/>
    <w:rsid w:val="00C7714D"/>
    <w:rsid w:val="00C77150"/>
    <w:rsid w:val="00C771E9"/>
    <w:rsid w:val="00C77E86"/>
    <w:rsid w:val="00C8001E"/>
    <w:rsid w:val="00C80021"/>
    <w:rsid w:val="00C80379"/>
    <w:rsid w:val="00C80A35"/>
    <w:rsid w:val="00C8124A"/>
    <w:rsid w:val="00C8172E"/>
    <w:rsid w:val="00C81B08"/>
    <w:rsid w:val="00C81E67"/>
    <w:rsid w:val="00C82B8B"/>
    <w:rsid w:val="00C82D10"/>
    <w:rsid w:val="00C830A3"/>
    <w:rsid w:val="00C835CC"/>
    <w:rsid w:val="00C844B0"/>
    <w:rsid w:val="00C84772"/>
    <w:rsid w:val="00C849A7"/>
    <w:rsid w:val="00C84CA1"/>
    <w:rsid w:val="00C85078"/>
    <w:rsid w:val="00C85708"/>
    <w:rsid w:val="00C8573D"/>
    <w:rsid w:val="00C85E85"/>
    <w:rsid w:val="00C86466"/>
    <w:rsid w:val="00C86A72"/>
    <w:rsid w:val="00C87013"/>
    <w:rsid w:val="00C873DC"/>
    <w:rsid w:val="00C875F5"/>
    <w:rsid w:val="00C87984"/>
    <w:rsid w:val="00C879F7"/>
    <w:rsid w:val="00C87DE9"/>
    <w:rsid w:val="00C87F70"/>
    <w:rsid w:val="00C87F9C"/>
    <w:rsid w:val="00C900C1"/>
    <w:rsid w:val="00C90625"/>
    <w:rsid w:val="00C90658"/>
    <w:rsid w:val="00C9068F"/>
    <w:rsid w:val="00C90E5E"/>
    <w:rsid w:val="00C9116B"/>
    <w:rsid w:val="00C911EC"/>
    <w:rsid w:val="00C91666"/>
    <w:rsid w:val="00C91C0E"/>
    <w:rsid w:val="00C92436"/>
    <w:rsid w:val="00C924D0"/>
    <w:rsid w:val="00C92560"/>
    <w:rsid w:val="00C9281B"/>
    <w:rsid w:val="00C92ADC"/>
    <w:rsid w:val="00C92FD0"/>
    <w:rsid w:val="00C93090"/>
    <w:rsid w:val="00C93342"/>
    <w:rsid w:val="00C934C2"/>
    <w:rsid w:val="00C93EE2"/>
    <w:rsid w:val="00C940B9"/>
    <w:rsid w:val="00C94456"/>
    <w:rsid w:val="00C94BC0"/>
    <w:rsid w:val="00C95076"/>
    <w:rsid w:val="00C95875"/>
    <w:rsid w:val="00C959FA"/>
    <w:rsid w:val="00C966D6"/>
    <w:rsid w:val="00C96A24"/>
    <w:rsid w:val="00C96A84"/>
    <w:rsid w:val="00C96DA7"/>
    <w:rsid w:val="00C979DE"/>
    <w:rsid w:val="00C97A7F"/>
    <w:rsid w:val="00CA04E5"/>
    <w:rsid w:val="00CA08BB"/>
    <w:rsid w:val="00CA0B24"/>
    <w:rsid w:val="00CA191F"/>
    <w:rsid w:val="00CA1F4E"/>
    <w:rsid w:val="00CA3179"/>
    <w:rsid w:val="00CA36D5"/>
    <w:rsid w:val="00CA4346"/>
    <w:rsid w:val="00CA471C"/>
    <w:rsid w:val="00CA4C32"/>
    <w:rsid w:val="00CA4CC4"/>
    <w:rsid w:val="00CA5423"/>
    <w:rsid w:val="00CA58AC"/>
    <w:rsid w:val="00CA65E3"/>
    <w:rsid w:val="00CA6C1E"/>
    <w:rsid w:val="00CA6CB4"/>
    <w:rsid w:val="00CA6D01"/>
    <w:rsid w:val="00CA7277"/>
    <w:rsid w:val="00CA7AAA"/>
    <w:rsid w:val="00CA7C97"/>
    <w:rsid w:val="00CB00F6"/>
    <w:rsid w:val="00CB0B02"/>
    <w:rsid w:val="00CB0B07"/>
    <w:rsid w:val="00CB0B96"/>
    <w:rsid w:val="00CB153E"/>
    <w:rsid w:val="00CB1619"/>
    <w:rsid w:val="00CB16B2"/>
    <w:rsid w:val="00CB1BD1"/>
    <w:rsid w:val="00CB1DDB"/>
    <w:rsid w:val="00CB203B"/>
    <w:rsid w:val="00CB23D5"/>
    <w:rsid w:val="00CB2B34"/>
    <w:rsid w:val="00CB3027"/>
    <w:rsid w:val="00CB31A7"/>
    <w:rsid w:val="00CB3204"/>
    <w:rsid w:val="00CB3269"/>
    <w:rsid w:val="00CB3596"/>
    <w:rsid w:val="00CB36D5"/>
    <w:rsid w:val="00CB3C3C"/>
    <w:rsid w:val="00CB44AD"/>
    <w:rsid w:val="00CB5012"/>
    <w:rsid w:val="00CB516D"/>
    <w:rsid w:val="00CB536C"/>
    <w:rsid w:val="00CB5389"/>
    <w:rsid w:val="00CB54CB"/>
    <w:rsid w:val="00CB5615"/>
    <w:rsid w:val="00CB5879"/>
    <w:rsid w:val="00CB598D"/>
    <w:rsid w:val="00CB5DA3"/>
    <w:rsid w:val="00CB5F4C"/>
    <w:rsid w:val="00CB6130"/>
    <w:rsid w:val="00CB6497"/>
    <w:rsid w:val="00CB6F43"/>
    <w:rsid w:val="00CB7076"/>
    <w:rsid w:val="00CB71FC"/>
    <w:rsid w:val="00CB7518"/>
    <w:rsid w:val="00CB75D1"/>
    <w:rsid w:val="00CB7C1C"/>
    <w:rsid w:val="00CC04E6"/>
    <w:rsid w:val="00CC0DF4"/>
    <w:rsid w:val="00CC100E"/>
    <w:rsid w:val="00CC1083"/>
    <w:rsid w:val="00CC146C"/>
    <w:rsid w:val="00CC16C1"/>
    <w:rsid w:val="00CC18C6"/>
    <w:rsid w:val="00CC1914"/>
    <w:rsid w:val="00CC1A56"/>
    <w:rsid w:val="00CC27B8"/>
    <w:rsid w:val="00CC2EE6"/>
    <w:rsid w:val="00CC36E5"/>
    <w:rsid w:val="00CC3F4D"/>
    <w:rsid w:val="00CC3FA8"/>
    <w:rsid w:val="00CC41F1"/>
    <w:rsid w:val="00CC5100"/>
    <w:rsid w:val="00CC53AB"/>
    <w:rsid w:val="00CC53E3"/>
    <w:rsid w:val="00CC56B9"/>
    <w:rsid w:val="00CC576B"/>
    <w:rsid w:val="00CC57BE"/>
    <w:rsid w:val="00CC5E88"/>
    <w:rsid w:val="00CC6115"/>
    <w:rsid w:val="00CC62F0"/>
    <w:rsid w:val="00CC650A"/>
    <w:rsid w:val="00CC6997"/>
    <w:rsid w:val="00CC69AC"/>
    <w:rsid w:val="00CC69EF"/>
    <w:rsid w:val="00CC6A14"/>
    <w:rsid w:val="00CC6D04"/>
    <w:rsid w:val="00CC7148"/>
    <w:rsid w:val="00CC7726"/>
    <w:rsid w:val="00CC7C24"/>
    <w:rsid w:val="00CC7EB3"/>
    <w:rsid w:val="00CD0085"/>
    <w:rsid w:val="00CD011E"/>
    <w:rsid w:val="00CD052E"/>
    <w:rsid w:val="00CD0B39"/>
    <w:rsid w:val="00CD0CBD"/>
    <w:rsid w:val="00CD0EB2"/>
    <w:rsid w:val="00CD1114"/>
    <w:rsid w:val="00CD1B08"/>
    <w:rsid w:val="00CD1F36"/>
    <w:rsid w:val="00CD26B3"/>
    <w:rsid w:val="00CD2BB3"/>
    <w:rsid w:val="00CD3206"/>
    <w:rsid w:val="00CD35CF"/>
    <w:rsid w:val="00CD36B4"/>
    <w:rsid w:val="00CD3C52"/>
    <w:rsid w:val="00CD3D1C"/>
    <w:rsid w:val="00CD3F44"/>
    <w:rsid w:val="00CD4133"/>
    <w:rsid w:val="00CD5761"/>
    <w:rsid w:val="00CD5BA5"/>
    <w:rsid w:val="00CD5E5A"/>
    <w:rsid w:val="00CD6B74"/>
    <w:rsid w:val="00CD6DC1"/>
    <w:rsid w:val="00CD732C"/>
    <w:rsid w:val="00CD7404"/>
    <w:rsid w:val="00CD786A"/>
    <w:rsid w:val="00CD7A43"/>
    <w:rsid w:val="00CD7ADF"/>
    <w:rsid w:val="00CE033C"/>
    <w:rsid w:val="00CE0499"/>
    <w:rsid w:val="00CE1445"/>
    <w:rsid w:val="00CE1866"/>
    <w:rsid w:val="00CE1E12"/>
    <w:rsid w:val="00CE1E4A"/>
    <w:rsid w:val="00CE2460"/>
    <w:rsid w:val="00CE2763"/>
    <w:rsid w:val="00CE3656"/>
    <w:rsid w:val="00CE3CF4"/>
    <w:rsid w:val="00CE3ECE"/>
    <w:rsid w:val="00CE41E8"/>
    <w:rsid w:val="00CE476B"/>
    <w:rsid w:val="00CE494F"/>
    <w:rsid w:val="00CE4FF8"/>
    <w:rsid w:val="00CE50CE"/>
    <w:rsid w:val="00CE590A"/>
    <w:rsid w:val="00CE5CCB"/>
    <w:rsid w:val="00CE5F01"/>
    <w:rsid w:val="00CE62DB"/>
    <w:rsid w:val="00CE6561"/>
    <w:rsid w:val="00CE6875"/>
    <w:rsid w:val="00CE6B77"/>
    <w:rsid w:val="00CE6D99"/>
    <w:rsid w:val="00CE73F0"/>
    <w:rsid w:val="00CE79F3"/>
    <w:rsid w:val="00CE7F07"/>
    <w:rsid w:val="00CF0E52"/>
    <w:rsid w:val="00CF0F6D"/>
    <w:rsid w:val="00CF109C"/>
    <w:rsid w:val="00CF11BA"/>
    <w:rsid w:val="00CF1772"/>
    <w:rsid w:val="00CF1F51"/>
    <w:rsid w:val="00CF1FC8"/>
    <w:rsid w:val="00CF281A"/>
    <w:rsid w:val="00CF3398"/>
    <w:rsid w:val="00CF33DC"/>
    <w:rsid w:val="00CF3484"/>
    <w:rsid w:val="00CF3D42"/>
    <w:rsid w:val="00CF422F"/>
    <w:rsid w:val="00CF4257"/>
    <w:rsid w:val="00CF4CCA"/>
    <w:rsid w:val="00CF4D19"/>
    <w:rsid w:val="00CF4EE8"/>
    <w:rsid w:val="00CF4F31"/>
    <w:rsid w:val="00CF5485"/>
    <w:rsid w:val="00CF5600"/>
    <w:rsid w:val="00CF572B"/>
    <w:rsid w:val="00CF5D1F"/>
    <w:rsid w:val="00CF5F12"/>
    <w:rsid w:val="00CF6021"/>
    <w:rsid w:val="00CF6141"/>
    <w:rsid w:val="00CF6B95"/>
    <w:rsid w:val="00CF6E5F"/>
    <w:rsid w:val="00CF74E4"/>
    <w:rsid w:val="00CF7E79"/>
    <w:rsid w:val="00D00289"/>
    <w:rsid w:val="00D00C85"/>
    <w:rsid w:val="00D010E5"/>
    <w:rsid w:val="00D010F1"/>
    <w:rsid w:val="00D010F4"/>
    <w:rsid w:val="00D016EE"/>
    <w:rsid w:val="00D01ACD"/>
    <w:rsid w:val="00D01C37"/>
    <w:rsid w:val="00D01CEC"/>
    <w:rsid w:val="00D01E64"/>
    <w:rsid w:val="00D01E68"/>
    <w:rsid w:val="00D022F2"/>
    <w:rsid w:val="00D023BD"/>
    <w:rsid w:val="00D033ED"/>
    <w:rsid w:val="00D03BA5"/>
    <w:rsid w:val="00D04952"/>
    <w:rsid w:val="00D04DB9"/>
    <w:rsid w:val="00D050EE"/>
    <w:rsid w:val="00D0538E"/>
    <w:rsid w:val="00D05850"/>
    <w:rsid w:val="00D0627E"/>
    <w:rsid w:val="00D06295"/>
    <w:rsid w:val="00D069A5"/>
    <w:rsid w:val="00D06A08"/>
    <w:rsid w:val="00D06DBF"/>
    <w:rsid w:val="00D06F3D"/>
    <w:rsid w:val="00D06FDF"/>
    <w:rsid w:val="00D07528"/>
    <w:rsid w:val="00D07C62"/>
    <w:rsid w:val="00D07DC3"/>
    <w:rsid w:val="00D101C6"/>
    <w:rsid w:val="00D10402"/>
    <w:rsid w:val="00D1050A"/>
    <w:rsid w:val="00D10C25"/>
    <w:rsid w:val="00D10F94"/>
    <w:rsid w:val="00D117A7"/>
    <w:rsid w:val="00D11F74"/>
    <w:rsid w:val="00D12044"/>
    <w:rsid w:val="00D12515"/>
    <w:rsid w:val="00D12546"/>
    <w:rsid w:val="00D127C7"/>
    <w:rsid w:val="00D129BF"/>
    <w:rsid w:val="00D13046"/>
    <w:rsid w:val="00D132B2"/>
    <w:rsid w:val="00D1355B"/>
    <w:rsid w:val="00D13964"/>
    <w:rsid w:val="00D13DB5"/>
    <w:rsid w:val="00D14422"/>
    <w:rsid w:val="00D1474D"/>
    <w:rsid w:val="00D1494B"/>
    <w:rsid w:val="00D14F4C"/>
    <w:rsid w:val="00D15241"/>
    <w:rsid w:val="00D15D2D"/>
    <w:rsid w:val="00D15DFB"/>
    <w:rsid w:val="00D161D5"/>
    <w:rsid w:val="00D16358"/>
    <w:rsid w:val="00D16C7A"/>
    <w:rsid w:val="00D16DCE"/>
    <w:rsid w:val="00D17089"/>
    <w:rsid w:val="00D17487"/>
    <w:rsid w:val="00D174D6"/>
    <w:rsid w:val="00D175D2"/>
    <w:rsid w:val="00D17958"/>
    <w:rsid w:val="00D20588"/>
    <w:rsid w:val="00D206AA"/>
    <w:rsid w:val="00D20C6A"/>
    <w:rsid w:val="00D20D73"/>
    <w:rsid w:val="00D21A59"/>
    <w:rsid w:val="00D22A19"/>
    <w:rsid w:val="00D22B65"/>
    <w:rsid w:val="00D234F9"/>
    <w:rsid w:val="00D23F7D"/>
    <w:rsid w:val="00D24126"/>
    <w:rsid w:val="00D24407"/>
    <w:rsid w:val="00D24519"/>
    <w:rsid w:val="00D2478C"/>
    <w:rsid w:val="00D251A1"/>
    <w:rsid w:val="00D25420"/>
    <w:rsid w:val="00D25EBC"/>
    <w:rsid w:val="00D2625D"/>
    <w:rsid w:val="00D3097F"/>
    <w:rsid w:val="00D30BB3"/>
    <w:rsid w:val="00D310B0"/>
    <w:rsid w:val="00D313E2"/>
    <w:rsid w:val="00D31E82"/>
    <w:rsid w:val="00D32039"/>
    <w:rsid w:val="00D32E5E"/>
    <w:rsid w:val="00D32FFA"/>
    <w:rsid w:val="00D33B16"/>
    <w:rsid w:val="00D34129"/>
    <w:rsid w:val="00D343FF"/>
    <w:rsid w:val="00D345D7"/>
    <w:rsid w:val="00D348AD"/>
    <w:rsid w:val="00D34AE0"/>
    <w:rsid w:val="00D34D1C"/>
    <w:rsid w:val="00D35118"/>
    <w:rsid w:val="00D35306"/>
    <w:rsid w:val="00D358B9"/>
    <w:rsid w:val="00D35E4C"/>
    <w:rsid w:val="00D3616A"/>
    <w:rsid w:val="00D36E02"/>
    <w:rsid w:val="00D36FA8"/>
    <w:rsid w:val="00D374EE"/>
    <w:rsid w:val="00D37CDF"/>
    <w:rsid w:val="00D37E82"/>
    <w:rsid w:val="00D403BC"/>
    <w:rsid w:val="00D40416"/>
    <w:rsid w:val="00D4046F"/>
    <w:rsid w:val="00D4053D"/>
    <w:rsid w:val="00D41721"/>
    <w:rsid w:val="00D41BBA"/>
    <w:rsid w:val="00D41C90"/>
    <w:rsid w:val="00D41F86"/>
    <w:rsid w:val="00D4225A"/>
    <w:rsid w:val="00D4251B"/>
    <w:rsid w:val="00D42A46"/>
    <w:rsid w:val="00D42B29"/>
    <w:rsid w:val="00D42B6D"/>
    <w:rsid w:val="00D42D93"/>
    <w:rsid w:val="00D42DB5"/>
    <w:rsid w:val="00D42E42"/>
    <w:rsid w:val="00D43E67"/>
    <w:rsid w:val="00D4402D"/>
    <w:rsid w:val="00D44B3C"/>
    <w:rsid w:val="00D4514F"/>
    <w:rsid w:val="00D45F3D"/>
    <w:rsid w:val="00D45FDA"/>
    <w:rsid w:val="00D4623A"/>
    <w:rsid w:val="00D46690"/>
    <w:rsid w:val="00D46B02"/>
    <w:rsid w:val="00D47133"/>
    <w:rsid w:val="00D506DB"/>
    <w:rsid w:val="00D50BA4"/>
    <w:rsid w:val="00D50D16"/>
    <w:rsid w:val="00D51045"/>
    <w:rsid w:val="00D513A5"/>
    <w:rsid w:val="00D5186B"/>
    <w:rsid w:val="00D51B6A"/>
    <w:rsid w:val="00D523C7"/>
    <w:rsid w:val="00D5241E"/>
    <w:rsid w:val="00D5268F"/>
    <w:rsid w:val="00D5324C"/>
    <w:rsid w:val="00D539B5"/>
    <w:rsid w:val="00D53A0D"/>
    <w:rsid w:val="00D53AC8"/>
    <w:rsid w:val="00D53CE6"/>
    <w:rsid w:val="00D53DDF"/>
    <w:rsid w:val="00D5508D"/>
    <w:rsid w:val="00D55555"/>
    <w:rsid w:val="00D559E4"/>
    <w:rsid w:val="00D55A7F"/>
    <w:rsid w:val="00D55D5E"/>
    <w:rsid w:val="00D55D72"/>
    <w:rsid w:val="00D57382"/>
    <w:rsid w:val="00D57BE2"/>
    <w:rsid w:val="00D60B3E"/>
    <w:rsid w:val="00D60ED0"/>
    <w:rsid w:val="00D618DB"/>
    <w:rsid w:val="00D61D7B"/>
    <w:rsid w:val="00D626BC"/>
    <w:rsid w:val="00D62753"/>
    <w:rsid w:val="00D62F3D"/>
    <w:rsid w:val="00D63938"/>
    <w:rsid w:val="00D63C60"/>
    <w:rsid w:val="00D63E84"/>
    <w:rsid w:val="00D64086"/>
    <w:rsid w:val="00D64C95"/>
    <w:rsid w:val="00D64ED8"/>
    <w:rsid w:val="00D65353"/>
    <w:rsid w:val="00D65569"/>
    <w:rsid w:val="00D656B5"/>
    <w:rsid w:val="00D65D36"/>
    <w:rsid w:val="00D65FAE"/>
    <w:rsid w:val="00D66019"/>
    <w:rsid w:val="00D66574"/>
    <w:rsid w:val="00D66F2C"/>
    <w:rsid w:val="00D66F96"/>
    <w:rsid w:val="00D70111"/>
    <w:rsid w:val="00D707DA"/>
    <w:rsid w:val="00D70822"/>
    <w:rsid w:val="00D70C0A"/>
    <w:rsid w:val="00D70EED"/>
    <w:rsid w:val="00D715DD"/>
    <w:rsid w:val="00D71DDB"/>
    <w:rsid w:val="00D7228F"/>
    <w:rsid w:val="00D724BC"/>
    <w:rsid w:val="00D726D3"/>
    <w:rsid w:val="00D7299A"/>
    <w:rsid w:val="00D72C18"/>
    <w:rsid w:val="00D72C70"/>
    <w:rsid w:val="00D72C7D"/>
    <w:rsid w:val="00D72F52"/>
    <w:rsid w:val="00D73A22"/>
    <w:rsid w:val="00D73B94"/>
    <w:rsid w:val="00D740FD"/>
    <w:rsid w:val="00D7449B"/>
    <w:rsid w:val="00D748B5"/>
    <w:rsid w:val="00D748D8"/>
    <w:rsid w:val="00D74EA3"/>
    <w:rsid w:val="00D7512A"/>
    <w:rsid w:val="00D75371"/>
    <w:rsid w:val="00D75438"/>
    <w:rsid w:val="00D75610"/>
    <w:rsid w:val="00D75684"/>
    <w:rsid w:val="00D75882"/>
    <w:rsid w:val="00D75916"/>
    <w:rsid w:val="00D75E0F"/>
    <w:rsid w:val="00D75E14"/>
    <w:rsid w:val="00D764D8"/>
    <w:rsid w:val="00D766C1"/>
    <w:rsid w:val="00D769E2"/>
    <w:rsid w:val="00D76D1C"/>
    <w:rsid w:val="00D76E94"/>
    <w:rsid w:val="00D772B5"/>
    <w:rsid w:val="00D77658"/>
    <w:rsid w:val="00D77709"/>
    <w:rsid w:val="00D77C5E"/>
    <w:rsid w:val="00D77F6E"/>
    <w:rsid w:val="00D8015C"/>
    <w:rsid w:val="00D8042D"/>
    <w:rsid w:val="00D8045B"/>
    <w:rsid w:val="00D8064A"/>
    <w:rsid w:val="00D80849"/>
    <w:rsid w:val="00D80EB3"/>
    <w:rsid w:val="00D81212"/>
    <w:rsid w:val="00D81C83"/>
    <w:rsid w:val="00D820EC"/>
    <w:rsid w:val="00D8248F"/>
    <w:rsid w:val="00D82608"/>
    <w:rsid w:val="00D82B61"/>
    <w:rsid w:val="00D82ED7"/>
    <w:rsid w:val="00D8322A"/>
    <w:rsid w:val="00D83358"/>
    <w:rsid w:val="00D840D6"/>
    <w:rsid w:val="00D841ED"/>
    <w:rsid w:val="00D849F7"/>
    <w:rsid w:val="00D84E8C"/>
    <w:rsid w:val="00D8579C"/>
    <w:rsid w:val="00D85AB9"/>
    <w:rsid w:val="00D86839"/>
    <w:rsid w:val="00D86D23"/>
    <w:rsid w:val="00D86E1B"/>
    <w:rsid w:val="00D871C4"/>
    <w:rsid w:val="00D8726C"/>
    <w:rsid w:val="00D874A3"/>
    <w:rsid w:val="00D8788F"/>
    <w:rsid w:val="00D87E19"/>
    <w:rsid w:val="00D87F75"/>
    <w:rsid w:val="00D90231"/>
    <w:rsid w:val="00D9052E"/>
    <w:rsid w:val="00D90A48"/>
    <w:rsid w:val="00D91213"/>
    <w:rsid w:val="00D91375"/>
    <w:rsid w:val="00D91662"/>
    <w:rsid w:val="00D91C51"/>
    <w:rsid w:val="00D91F53"/>
    <w:rsid w:val="00D921F0"/>
    <w:rsid w:val="00D92730"/>
    <w:rsid w:val="00D93525"/>
    <w:rsid w:val="00D937DD"/>
    <w:rsid w:val="00D938D8"/>
    <w:rsid w:val="00D93B13"/>
    <w:rsid w:val="00D94CC4"/>
    <w:rsid w:val="00D9579B"/>
    <w:rsid w:val="00D9588F"/>
    <w:rsid w:val="00D95A39"/>
    <w:rsid w:val="00D96323"/>
    <w:rsid w:val="00D963C6"/>
    <w:rsid w:val="00D96879"/>
    <w:rsid w:val="00D9725F"/>
    <w:rsid w:val="00D974D0"/>
    <w:rsid w:val="00D97C0F"/>
    <w:rsid w:val="00DA03B5"/>
    <w:rsid w:val="00DA04A1"/>
    <w:rsid w:val="00DA12B4"/>
    <w:rsid w:val="00DA19DD"/>
    <w:rsid w:val="00DA1B6F"/>
    <w:rsid w:val="00DA1CE7"/>
    <w:rsid w:val="00DA21C2"/>
    <w:rsid w:val="00DA25CD"/>
    <w:rsid w:val="00DA3546"/>
    <w:rsid w:val="00DA387D"/>
    <w:rsid w:val="00DA3882"/>
    <w:rsid w:val="00DA3B39"/>
    <w:rsid w:val="00DA3F30"/>
    <w:rsid w:val="00DA3FD6"/>
    <w:rsid w:val="00DA450C"/>
    <w:rsid w:val="00DA4802"/>
    <w:rsid w:val="00DA4CC9"/>
    <w:rsid w:val="00DA5543"/>
    <w:rsid w:val="00DA6537"/>
    <w:rsid w:val="00DA67E7"/>
    <w:rsid w:val="00DA6A18"/>
    <w:rsid w:val="00DA6EB1"/>
    <w:rsid w:val="00DA741A"/>
    <w:rsid w:val="00DA7B7F"/>
    <w:rsid w:val="00DA7DF0"/>
    <w:rsid w:val="00DA7FEE"/>
    <w:rsid w:val="00DB0223"/>
    <w:rsid w:val="00DB0667"/>
    <w:rsid w:val="00DB0CE3"/>
    <w:rsid w:val="00DB0E8E"/>
    <w:rsid w:val="00DB10ED"/>
    <w:rsid w:val="00DB1183"/>
    <w:rsid w:val="00DB12F5"/>
    <w:rsid w:val="00DB1707"/>
    <w:rsid w:val="00DB17CF"/>
    <w:rsid w:val="00DB26A5"/>
    <w:rsid w:val="00DB2A06"/>
    <w:rsid w:val="00DB2A87"/>
    <w:rsid w:val="00DB2BB3"/>
    <w:rsid w:val="00DB360C"/>
    <w:rsid w:val="00DB3C1D"/>
    <w:rsid w:val="00DB49E2"/>
    <w:rsid w:val="00DB4A93"/>
    <w:rsid w:val="00DB4CB3"/>
    <w:rsid w:val="00DB4DE2"/>
    <w:rsid w:val="00DB50A7"/>
    <w:rsid w:val="00DB52BF"/>
    <w:rsid w:val="00DB5535"/>
    <w:rsid w:val="00DB57DB"/>
    <w:rsid w:val="00DB5968"/>
    <w:rsid w:val="00DB5D3C"/>
    <w:rsid w:val="00DB5DFF"/>
    <w:rsid w:val="00DB7648"/>
    <w:rsid w:val="00DB7682"/>
    <w:rsid w:val="00DB7AD0"/>
    <w:rsid w:val="00DB7DFF"/>
    <w:rsid w:val="00DC0159"/>
    <w:rsid w:val="00DC074B"/>
    <w:rsid w:val="00DC095C"/>
    <w:rsid w:val="00DC0A3D"/>
    <w:rsid w:val="00DC0A49"/>
    <w:rsid w:val="00DC0FCF"/>
    <w:rsid w:val="00DC2179"/>
    <w:rsid w:val="00DC2D73"/>
    <w:rsid w:val="00DC2F8B"/>
    <w:rsid w:val="00DC39D0"/>
    <w:rsid w:val="00DC3BD2"/>
    <w:rsid w:val="00DC3EA8"/>
    <w:rsid w:val="00DC3F03"/>
    <w:rsid w:val="00DC533D"/>
    <w:rsid w:val="00DC560B"/>
    <w:rsid w:val="00DC5735"/>
    <w:rsid w:val="00DC5A62"/>
    <w:rsid w:val="00DC5D0C"/>
    <w:rsid w:val="00DC5DE2"/>
    <w:rsid w:val="00DC6B62"/>
    <w:rsid w:val="00DC7500"/>
    <w:rsid w:val="00DC7792"/>
    <w:rsid w:val="00DC7931"/>
    <w:rsid w:val="00DD0817"/>
    <w:rsid w:val="00DD0C34"/>
    <w:rsid w:val="00DD154F"/>
    <w:rsid w:val="00DD1C9F"/>
    <w:rsid w:val="00DD1F52"/>
    <w:rsid w:val="00DD2D35"/>
    <w:rsid w:val="00DD2D75"/>
    <w:rsid w:val="00DD3194"/>
    <w:rsid w:val="00DD3BEA"/>
    <w:rsid w:val="00DD3CC6"/>
    <w:rsid w:val="00DD3D54"/>
    <w:rsid w:val="00DD45DE"/>
    <w:rsid w:val="00DD477B"/>
    <w:rsid w:val="00DD47B0"/>
    <w:rsid w:val="00DD61E4"/>
    <w:rsid w:val="00DD6F45"/>
    <w:rsid w:val="00DD708E"/>
    <w:rsid w:val="00DD7D0F"/>
    <w:rsid w:val="00DE006F"/>
    <w:rsid w:val="00DE04A9"/>
    <w:rsid w:val="00DE0702"/>
    <w:rsid w:val="00DE0D47"/>
    <w:rsid w:val="00DE1896"/>
    <w:rsid w:val="00DE22AC"/>
    <w:rsid w:val="00DE24D7"/>
    <w:rsid w:val="00DE25E6"/>
    <w:rsid w:val="00DE2975"/>
    <w:rsid w:val="00DE30A8"/>
    <w:rsid w:val="00DE3C17"/>
    <w:rsid w:val="00DE47C7"/>
    <w:rsid w:val="00DE4FAA"/>
    <w:rsid w:val="00DE5332"/>
    <w:rsid w:val="00DE55FD"/>
    <w:rsid w:val="00DE5985"/>
    <w:rsid w:val="00DE5A72"/>
    <w:rsid w:val="00DE659F"/>
    <w:rsid w:val="00DE6735"/>
    <w:rsid w:val="00DE6E89"/>
    <w:rsid w:val="00DE744C"/>
    <w:rsid w:val="00DE77AF"/>
    <w:rsid w:val="00DE78DF"/>
    <w:rsid w:val="00DE7984"/>
    <w:rsid w:val="00DE7ABC"/>
    <w:rsid w:val="00DF00D1"/>
    <w:rsid w:val="00DF0254"/>
    <w:rsid w:val="00DF0B5E"/>
    <w:rsid w:val="00DF1315"/>
    <w:rsid w:val="00DF1394"/>
    <w:rsid w:val="00DF139A"/>
    <w:rsid w:val="00DF15A6"/>
    <w:rsid w:val="00DF1A3D"/>
    <w:rsid w:val="00DF225F"/>
    <w:rsid w:val="00DF23FE"/>
    <w:rsid w:val="00DF31D2"/>
    <w:rsid w:val="00DF32B6"/>
    <w:rsid w:val="00DF3A36"/>
    <w:rsid w:val="00DF4758"/>
    <w:rsid w:val="00DF4762"/>
    <w:rsid w:val="00DF4BCF"/>
    <w:rsid w:val="00DF4C6F"/>
    <w:rsid w:val="00DF68CF"/>
    <w:rsid w:val="00DF6FEC"/>
    <w:rsid w:val="00DF73E6"/>
    <w:rsid w:val="00DF74B3"/>
    <w:rsid w:val="00DF7DAF"/>
    <w:rsid w:val="00E002C0"/>
    <w:rsid w:val="00E0066B"/>
    <w:rsid w:val="00E00868"/>
    <w:rsid w:val="00E01104"/>
    <w:rsid w:val="00E0182D"/>
    <w:rsid w:val="00E0185B"/>
    <w:rsid w:val="00E01921"/>
    <w:rsid w:val="00E01A51"/>
    <w:rsid w:val="00E01D0F"/>
    <w:rsid w:val="00E02320"/>
    <w:rsid w:val="00E02931"/>
    <w:rsid w:val="00E02DA1"/>
    <w:rsid w:val="00E02F25"/>
    <w:rsid w:val="00E02FF8"/>
    <w:rsid w:val="00E03230"/>
    <w:rsid w:val="00E036ED"/>
    <w:rsid w:val="00E038CD"/>
    <w:rsid w:val="00E053D8"/>
    <w:rsid w:val="00E05692"/>
    <w:rsid w:val="00E0571F"/>
    <w:rsid w:val="00E05771"/>
    <w:rsid w:val="00E05937"/>
    <w:rsid w:val="00E05E96"/>
    <w:rsid w:val="00E064D5"/>
    <w:rsid w:val="00E06895"/>
    <w:rsid w:val="00E06CCC"/>
    <w:rsid w:val="00E06E81"/>
    <w:rsid w:val="00E0731A"/>
    <w:rsid w:val="00E073FD"/>
    <w:rsid w:val="00E07990"/>
    <w:rsid w:val="00E07F0F"/>
    <w:rsid w:val="00E1023B"/>
    <w:rsid w:val="00E10657"/>
    <w:rsid w:val="00E109FF"/>
    <w:rsid w:val="00E111A7"/>
    <w:rsid w:val="00E113D2"/>
    <w:rsid w:val="00E11734"/>
    <w:rsid w:val="00E11784"/>
    <w:rsid w:val="00E1245B"/>
    <w:rsid w:val="00E124F4"/>
    <w:rsid w:val="00E12B29"/>
    <w:rsid w:val="00E132C9"/>
    <w:rsid w:val="00E13688"/>
    <w:rsid w:val="00E138C4"/>
    <w:rsid w:val="00E13C91"/>
    <w:rsid w:val="00E13D6B"/>
    <w:rsid w:val="00E13D76"/>
    <w:rsid w:val="00E13DA7"/>
    <w:rsid w:val="00E13E7E"/>
    <w:rsid w:val="00E13ECD"/>
    <w:rsid w:val="00E149A0"/>
    <w:rsid w:val="00E150DA"/>
    <w:rsid w:val="00E15332"/>
    <w:rsid w:val="00E15451"/>
    <w:rsid w:val="00E15ED0"/>
    <w:rsid w:val="00E16054"/>
    <w:rsid w:val="00E17164"/>
    <w:rsid w:val="00E175FE"/>
    <w:rsid w:val="00E1769C"/>
    <w:rsid w:val="00E205B0"/>
    <w:rsid w:val="00E21437"/>
    <w:rsid w:val="00E2163E"/>
    <w:rsid w:val="00E218C5"/>
    <w:rsid w:val="00E219DD"/>
    <w:rsid w:val="00E21E62"/>
    <w:rsid w:val="00E21E8E"/>
    <w:rsid w:val="00E21EDF"/>
    <w:rsid w:val="00E227EE"/>
    <w:rsid w:val="00E229F7"/>
    <w:rsid w:val="00E22D8E"/>
    <w:rsid w:val="00E22F0D"/>
    <w:rsid w:val="00E230AC"/>
    <w:rsid w:val="00E231A3"/>
    <w:rsid w:val="00E2389C"/>
    <w:rsid w:val="00E23C1E"/>
    <w:rsid w:val="00E23DA9"/>
    <w:rsid w:val="00E23E4C"/>
    <w:rsid w:val="00E24816"/>
    <w:rsid w:val="00E24E26"/>
    <w:rsid w:val="00E25641"/>
    <w:rsid w:val="00E25AB6"/>
    <w:rsid w:val="00E25F33"/>
    <w:rsid w:val="00E2623F"/>
    <w:rsid w:val="00E26316"/>
    <w:rsid w:val="00E2677F"/>
    <w:rsid w:val="00E272A0"/>
    <w:rsid w:val="00E2733D"/>
    <w:rsid w:val="00E27446"/>
    <w:rsid w:val="00E274C1"/>
    <w:rsid w:val="00E27C68"/>
    <w:rsid w:val="00E30279"/>
    <w:rsid w:val="00E308D5"/>
    <w:rsid w:val="00E30E7A"/>
    <w:rsid w:val="00E310D2"/>
    <w:rsid w:val="00E31A98"/>
    <w:rsid w:val="00E31CAC"/>
    <w:rsid w:val="00E32196"/>
    <w:rsid w:val="00E324C3"/>
    <w:rsid w:val="00E32706"/>
    <w:rsid w:val="00E32E97"/>
    <w:rsid w:val="00E33386"/>
    <w:rsid w:val="00E33817"/>
    <w:rsid w:val="00E338CA"/>
    <w:rsid w:val="00E33D36"/>
    <w:rsid w:val="00E33E27"/>
    <w:rsid w:val="00E344E9"/>
    <w:rsid w:val="00E348F8"/>
    <w:rsid w:val="00E34FCD"/>
    <w:rsid w:val="00E3537E"/>
    <w:rsid w:val="00E35715"/>
    <w:rsid w:val="00E36CCB"/>
    <w:rsid w:val="00E3789A"/>
    <w:rsid w:val="00E37ABE"/>
    <w:rsid w:val="00E37B0D"/>
    <w:rsid w:val="00E37D56"/>
    <w:rsid w:val="00E37D6A"/>
    <w:rsid w:val="00E40749"/>
    <w:rsid w:val="00E40C51"/>
    <w:rsid w:val="00E413EB"/>
    <w:rsid w:val="00E41937"/>
    <w:rsid w:val="00E41EF3"/>
    <w:rsid w:val="00E4211B"/>
    <w:rsid w:val="00E42CB6"/>
    <w:rsid w:val="00E43F58"/>
    <w:rsid w:val="00E4462C"/>
    <w:rsid w:val="00E448E8"/>
    <w:rsid w:val="00E44B3B"/>
    <w:rsid w:val="00E44F65"/>
    <w:rsid w:val="00E45213"/>
    <w:rsid w:val="00E45927"/>
    <w:rsid w:val="00E45CD5"/>
    <w:rsid w:val="00E45D20"/>
    <w:rsid w:val="00E45FF8"/>
    <w:rsid w:val="00E4619E"/>
    <w:rsid w:val="00E4645A"/>
    <w:rsid w:val="00E46864"/>
    <w:rsid w:val="00E46ECA"/>
    <w:rsid w:val="00E4770C"/>
    <w:rsid w:val="00E47729"/>
    <w:rsid w:val="00E500A1"/>
    <w:rsid w:val="00E5010F"/>
    <w:rsid w:val="00E50C1C"/>
    <w:rsid w:val="00E51245"/>
    <w:rsid w:val="00E51423"/>
    <w:rsid w:val="00E51D44"/>
    <w:rsid w:val="00E52C0D"/>
    <w:rsid w:val="00E52C78"/>
    <w:rsid w:val="00E52D65"/>
    <w:rsid w:val="00E5309C"/>
    <w:rsid w:val="00E5345A"/>
    <w:rsid w:val="00E54307"/>
    <w:rsid w:val="00E546F2"/>
    <w:rsid w:val="00E55108"/>
    <w:rsid w:val="00E554ED"/>
    <w:rsid w:val="00E55A30"/>
    <w:rsid w:val="00E56CF9"/>
    <w:rsid w:val="00E57324"/>
    <w:rsid w:val="00E57991"/>
    <w:rsid w:val="00E57C26"/>
    <w:rsid w:val="00E57F41"/>
    <w:rsid w:val="00E6044F"/>
    <w:rsid w:val="00E60A0A"/>
    <w:rsid w:val="00E60DD8"/>
    <w:rsid w:val="00E6122D"/>
    <w:rsid w:val="00E612F4"/>
    <w:rsid w:val="00E61407"/>
    <w:rsid w:val="00E616EB"/>
    <w:rsid w:val="00E61B9B"/>
    <w:rsid w:val="00E622D2"/>
    <w:rsid w:val="00E63191"/>
    <w:rsid w:val="00E632C7"/>
    <w:rsid w:val="00E635C0"/>
    <w:rsid w:val="00E6390D"/>
    <w:rsid w:val="00E63A4F"/>
    <w:rsid w:val="00E64015"/>
    <w:rsid w:val="00E64148"/>
    <w:rsid w:val="00E65163"/>
    <w:rsid w:val="00E651D6"/>
    <w:rsid w:val="00E6526A"/>
    <w:rsid w:val="00E6608D"/>
    <w:rsid w:val="00E6669D"/>
    <w:rsid w:val="00E66712"/>
    <w:rsid w:val="00E66965"/>
    <w:rsid w:val="00E66FB7"/>
    <w:rsid w:val="00E67370"/>
    <w:rsid w:val="00E676B4"/>
    <w:rsid w:val="00E67881"/>
    <w:rsid w:val="00E67B9D"/>
    <w:rsid w:val="00E700B7"/>
    <w:rsid w:val="00E70907"/>
    <w:rsid w:val="00E714C6"/>
    <w:rsid w:val="00E71576"/>
    <w:rsid w:val="00E71694"/>
    <w:rsid w:val="00E71813"/>
    <w:rsid w:val="00E71911"/>
    <w:rsid w:val="00E71AA9"/>
    <w:rsid w:val="00E71E77"/>
    <w:rsid w:val="00E7202E"/>
    <w:rsid w:val="00E7238D"/>
    <w:rsid w:val="00E7297D"/>
    <w:rsid w:val="00E73380"/>
    <w:rsid w:val="00E73D37"/>
    <w:rsid w:val="00E73D84"/>
    <w:rsid w:val="00E74633"/>
    <w:rsid w:val="00E74704"/>
    <w:rsid w:val="00E74C4D"/>
    <w:rsid w:val="00E74F16"/>
    <w:rsid w:val="00E7507F"/>
    <w:rsid w:val="00E7545E"/>
    <w:rsid w:val="00E7567D"/>
    <w:rsid w:val="00E756BA"/>
    <w:rsid w:val="00E756F7"/>
    <w:rsid w:val="00E758EA"/>
    <w:rsid w:val="00E75BD4"/>
    <w:rsid w:val="00E76825"/>
    <w:rsid w:val="00E77477"/>
    <w:rsid w:val="00E779D8"/>
    <w:rsid w:val="00E801F4"/>
    <w:rsid w:val="00E80585"/>
    <w:rsid w:val="00E80A28"/>
    <w:rsid w:val="00E81398"/>
    <w:rsid w:val="00E81A45"/>
    <w:rsid w:val="00E81BE5"/>
    <w:rsid w:val="00E81D4F"/>
    <w:rsid w:val="00E82145"/>
    <w:rsid w:val="00E82235"/>
    <w:rsid w:val="00E82689"/>
    <w:rsid w:val="00E82E11"/>
    <w:rsid w:val="00E83865"/>
    <w:rsid w:val="00E838BF"/>
    <w:rsid w:val="00E83C6E"/>
    <w:rsid w:val="00E84097"/>
    <w:rsid w:val="00E840F9"/>
    <w:rsid w:val="00E8419B"/>
    <w:rsid w:val="00E84519"/>
    <w:rsid w:val="00E84898"/>
    <w:rsid w:val="00E84A88"/>
    <w:rsid w:val="00E84ADC"/>
    <w:rsid w:val="00E85208"/>
    <w:rsid w:val="00E852FD"/>
    <w:rsid w:val="00E8632A"/>
    <w:rsid w:val="00E86696"/>
    <w:rsid w:val="00E86CC4"/>
    <w:rsid w:val="00E871D2"/>
    <w:rsid w:val="00E87C8B"/>
    <w:rsid w:val="00E910C4"/>
    <w:rsid w:val="00E9154A"/>
    <w:rsid w:val="00E9156C"/>
    <w:rsid w:val="00E919CA"/>
    <w:rsid w:val="00E91B2D"/>
    <w:rsid w:val="00E91C37"/>
    <w:rsid w:val="00E91CEC"/>
    <w:rsid w:val="00E91F64"/>
    <w:rsid w:val="00E92178"/>
    <w:rsid w:val="00E92407"/>
    <w:rsid w:val="00E92D4B"/>
    <w:rsid w:val="00E9323A"/>
    <w:rsid w:val="00E93610"/>
    <w:rsid w:val="00E93FB0"/>
    <w:rsid w:val="00E946A8"/>
    <w:rsid w:val="00E949D6"/>
    <w:rsid w:val="00E94C7C"/>
    <w:rsid w:val="00E9526C"/>
    <w:rsid w:val="00E95AEF"/>
    <w:rsid w:val="00E95DFE"/>
    <w:rsid w:val="00E967D7"/>
    <w:rsid w:val="00E96C38"/>
    <w:rsid w:val="00E96D23"/>
    <w:rsid w:val="00E9716F"/>
    <w:rsid w:val="00E97DEC"/>
    <w:rsid w:val="00EA0523"/>
    <w:rsid w:val="00EA05EE"/>
    <w:rsid w:val="00EA06A3"/>
    <w:rsid w:val="00EA0AEB"/>
    <w:rsid w:val="00EA11AE"/>
    <w:rsid w:val="00EA1688"/>
    <w:rsid w:val="00EA1BC8"/>
    <w:rsid w:val="00EA1C6B"/>
    <w:rsid w:val="00EA1D28"/>
    <w:rsid w:val="00EA221C"/>
    <w:rsid w:val="00EA2B33"/>
    <w:rsid w:val="00EA2B5F"/>
    <w:rsid w:val="00EA2D0D"/>
    <w:rsid w:val="00EA4354"/>
    <w:rsid w:val="00EA44C7"/>
    <w:rsid w:val="00EA5034"/>
    <w:rsid w:val="00EA5CF7"/>
    <w:rsid w:val="00EA636E"/>
    <w:rsid w:val="00EA6658"/>
    <w:rsid w:val="00EA69DD"/>
    <w:rsid w:val="00EA6AB4"/>
    <w:rsid w:val="00EA6B07"/>
    <w:rsid w:val="00EA6FB8"/>
    <w:rsid w:val="00EA7178"/>
    <w:rsid w:val="00EA7850"/>
    <w:rsid w:val="00EA790D"/>
    <w:rsid w:val="00EA7E6C"/>
    <w:rsid w:val="00EA7ECC"/>
    <w:rsid w:val="00EB0861"/>
    <w:rsid w:val="00EB11B2"/>
    <w:rsid w:val="00EB1B35"/>
    <w:rsid w:val="00EB20F1"/>
    <w:rsid w:val="00EB2C81"/>
    <w:rsid w:val="00EB2EB5"/>
    <w:rsid w:val="00EB40B3"/>
    <w:rsid w:val="00EB428C"/>
    <w:rsid w:val="00EB4456"/>
    <w:rsid w:val="00EB44BA"/>
    <w:rsid w:val="00EB46D2"/>
    <w:rsid w:val="00EB4E6B"/>
    <w:rsid w:val="00EB513F"/>
    <w:rsid w:val="00EB5C9E"/>
    <w:rsid w:val="00EB5F84"/>
    <w:rsid w:val="00EB61BD"/>
    <w:rsid w:val="00EB683D"/>
    <w:rsid w:val="00EB6AA2"/>
    <w:rsid w:val="00EB721F"/>
    <w:rsid w:val="00EB774B"/>
    <w:rsid w:val="00EB7751"/>
    <w:rsid w:val="00EC047F"/>
    <w:rsid w:val="00EC0631"/>
    <w:rsid w:val="00EC0A79"/>
    <w:rsid w:val="00EC1505"/>
    <w:rsid w:val="00EC2332"/>
    <w:rsid w:val="00EC3755"/>
    <w:rsid w:val="00EC3AA2"/>
    <w:rsid w:val="00EC428C"/>
    <w:rsid w:val="00EC5C1C"/>
    <w:rsid w:val="00EC6126"/>
    <w:rsid w:val="00EC622C"/>
    <w:rsid w:val="00EC6B5C"/>
    <w:rsid w:val="00EC7549"/>
    <w:rsid w:val="00EC75F6"/>
    <w:rsid w:val="00ED0465"/>
    <w:rsid w:val="00ED066A"/>
    <w:rsid w:val="00ED08F6"/>
    <w:rsid w:val="00ED0A8E"/>
    <w:rsid w:val="00ED0DB5"/>
    <w:rsid w:val="00ED18FD"/>
    <w:rsid w:val="00ED1C64"/>
    <w:rsid w:val="00ED28E1"/>
    <w:rsid w:val="00ED29A1"/>
    <w:rsid w:val="00ED3122"/>
    <w:rsid w:val="00ED3941"/>
    <w:rsid w:val="00ED4095"/>
    <w:rsid w:val="00ED43EA"/>
    <w:rsid w:val="00ED498F"/>
    <w:rsid w:val="00ED4DF7"/>
    <w:rsid w:val="00ED66C2"/>
    <w:rsid w:val="00ED68BA"/>
    <w:rsid w:val="00ED697D"/>
    <w:rsid w:val="00ED6B54"/>
    <w:rsid w:val="00ED6C9F"/>
    <w:rsid w:val="00ED7127"/>
    <w:rsid w:val="00ED7567"/>
    <w:rsid w:val="00ED79CD"/>
    <w:rsid w:val="00ED7CBA"/>
    <w:rsid w:val="00ED7E9C"/>
    <w:rsid w:val="00EE002B"/>
    <w:rsid w:val="00EE012E"/>
    <w:rsid w:val="00EE0485"/>
    <w:rsid w:val="00EE26A6"/>
    <w:rsid w:val="00EE291B"/>
    <w:rsid w:val="00EE338A"/>
    <w:rsid w:val="00EE380C"/>
    <w:rsid w:val="00EE3A21"/>
    <w:rsid w:val="00EE405B"/>
    <w:rsid w:val="00EE534E"/>
    <w:rsid w:val="00EE5979"/>
    <w:rsid w:val="00EE5F3E"/>
    <w:rsid w:val="00EE5F8B"/>
    <w:rsid w:val="00EE61A7"/>
    <w:rsid w:val="00EE6377"/>
    <w:rsid w:val="00EE678D"/>
    <w:rsid w:val="00EE7246"/>
    <w:rsid w:val="00EE75B2"/>
    <w:rsid w:val="00EE779E"/>
    <w:rsid w:val="00EE79BB"/>
    <w:rsid w:val="00EE79C4"/>
    <w:rsid w:val="00EF04D7"/>
    <w:rsid w:val="00EF0973"/>
    <w:rsid w:val="00EF0DAF"/>
    <w:rsid w:val="00EF0F1C"/>
    <w:rsid w:val="00EF170A"/>
    <w:rsid w:val="00EF1D17"/>
    <w:rsid w:val="00EF280E"/>
    <w:rsid w:val="00EF2D3F"/>
    <w:rsid w:val="00EF31D2"/>
    <w:rsid w:val="00EF3507"/>
    <w:rsid w:val="00EF35EF"/>
    <w:rsid w:val="00EF3717"/>
    <w:rsid w:val="00EF378C"/>
    <w:rsid w:val="00EF500F"/>
    <w:rsid w:val="00EF5DB8"/>
    <w:rsid w:val="00EF5F60"/>
    <w:rsid w:val="00EF61EF"/>
    <w:rsid w:val="00EF6766"/>
    <w:rsid w:val="00EF6862"/>
    <w:rsid w:val="00EF697B"/>
    <w:rsid w:val="00EF6AFB"/>
    <w:rsid w:val="00EF6C43"/>
    <w:rsid w:val="00EF6DE3"/>
    <w:rsid w:val="00EF7200"/>
    <w:rsid w:val="00EF74DA"/>
    <w:rsid w:val="00F001A3"/>
    <w:rsid w:val="00F001B0"/>
    <w:rsid w:val="00F0066B"/>
    <w:rsid w:val="00F00BAD"/>
    <w:rsid w:val="00F00D69"/>
    <w:rsid w:val="00F0225F"/>
    <w:rsid w:val="00F025A1"/>
    <w:rsid w:val="00F02A5C"/>
    <w:rsid w:val="00F0310C"/>
    <w:rsid w:val="00F0336D"/>
    <w:rsid w:val="00F03477"/>
    <w:rsid w:val="00F03514"/>
    <w:rsid w:val="00F044FE"/>
    <w:rsid w:val="00F045E2"/>
    <w:rsid w:val="00F047DC"/>
    <w:rsid w:val="00F04994"/>
    <w:rsid w:val="00F04F6D"/>
    <w:rsid w:val="00F05BA4"/>
    <w:rsid w:val="00F065FB"/>
    <w:rsid w:val="00F069F7"/>
    <w:rsid w:val="00F06AD0"/>
    <w:rsid w:val="00F06FC0"/>
    <w:rsid w:val="00F0708F"/>
    <w:rsid w:val="00F070DF"/>
    <w:rsid w:val="00F071A7"/>
    <w:rsid w:val="00F07405"/>
    <w:rsid w:val="00F07A8A"/>
    <w:rsid w:val="00F07CAA"/>
    <w:rsid w:val="00F1043A"/>
    <w:rsid w:val="00F1055D"/>
    <w:rsid w:val="00F10732"/>
    <w:rsid w:val="00F11025"/>
    <w:rsid w:val="00F1158B"/>
    <w:rsid w:val="00F117EB"/>
    <w:rsid w:val="00F11C9D"/>
    <w:rsid w:val="00F11CA8"/>
    <w:rsid w:val="00F11D5E"/>
    <w:rsid w:val="00F11FBE"/>
    <w:rsid w:val="00F125AA"/>
    <w:rsid w:val="00F12C8D"/>
    <w:rsid w:val="00F12F06"/>
    <w:rsid w:val="00F1318F"/>
    <w:rsid w:val="00F14CB4"/>
    <w:rsid w:val="00F14E52"/>
    <w:rsid w:val="00F14ECB"/>
    <w:rsid w:val="00F1503F"/>
    <w:rsid w:val="00F17DFA"/>
    <w:rsid w:val="00F17E03"/>
    <w:rsid w:val="00F209F7"/>
    <w:rsid w:val="00F216EC"/>
    <w:rsid w:val="00F21B5C"/>
    <w:rsid w:val="00F22101"/>
    <w:rsid w:val="00F22AFC"/>
    <w:rsid w:val="00F22BD7"/>
    <w:rsid w:val="00F23149"/>
    <w:rsid w:val="00F23171"/>
    <w:rsid w:val="00F23237"/>
    <w:rsid w:val="00F2326D"/>
    <w:rsid w:val="00F23AD1"/>
    <w:rsid w:val="00F24221"/>
    <w:rsid w:val="00F245EC"/>
    <w:rsid w:val="00F24AF0"/>
    <w:rsid w:val="00F24ED4"/>
    <w:rsid w:val="00F2609B"/>
    <w:rsid w:val="00F261AC"/>
    <w:rsid w:val="00F26934"/>
    <w:rsid w:val="00F26AB8"/>
    <w:rsid w:val="00F27682"/>
    <w:rsid w:val="00F27726"/>
    <w:rsid w:val="00F27821"/>
    <w:rsid w:val="00F27F67"/>
    <w:rsid w:val="00F27FED"/>
    <w:rsid w:val="00F301EF"/>
    <w:rsid w:val="00F31D9D"/>
    <w:rsid w:val="00F31E68"/>
    <w:rsid w:val="00F31E98"/>
    <w:rsid w:val="00F31F46"/>
    <w:rsid w:val="00F31F5B"/>
    <w:rsid w:val="00F3209C"/>
    <w:rsid w:val="00F321C6"/>
    <w:rsid w:val="00F32543"/>
    <w:rsid w:val="00F3297B"/>
    <w:rsid w:val="00F32EE5"/>
    <w:rsid w:val="00F32FB5"/>
    <w:rsid w:val="00F335A6"/>
    <w:rsid w:val="00F34CBA"/>
    <w:rsid w:val="00F355E2"/>
    <w:rsid w:val="00F35976"/>
    <w:rsid w:val="00F35C87"/>
    <w:rsid w:val="00F35FF0"/>
    <w:rsid w:val="00F36435"/>
    <w:rsid w:val="00F365C5"/>
    <w:rsid w:val="00F36919"/>
    <w:rsid w:val="00F36E37"/>
    <w:rsid w:val="00F36F75"/>
    <w:rsid w:val="00F372E2"/>
    <w:rsid w:val="00F376A5"/>
    <w:rsid w:val="00F3772C"/>
    <w:rsid w:val="00F407DE"/>
    <w:rsid w:val="00F40E9A"/>
    <w:rsid w:val="00F41102"/>
    <w:rsid w:val="00F41131"/>
    <w:rsid w:val="00F41F69"/>
    <w:rsid w:val="00F41F94"/>
    <w:rsid w:val="00F4220A"/>
    <w:rsid w:val="00F42A47"/>
    <w:rsid w:val="00F42AC0"/>
    <w:rsid w:val="00F432F0"/>
    <w:rsid w:val="00F43530"/>
    <w:rsid w:val="00F435E8"/>
    <w:rsid w:val="00F43647"/>
    <w:rsid w:val="00F43868"/>
    <w:rsid w:val="00F43A0A"/>
    <w:rsid w:val="00F43E19"/>
    <w:rsid w:val="00F4520C"/>
    <w:rsid w:val="00F45648"/>
    <w:rsid w:val="00F457DC"/>
    <w:rsid w:val="00F45BA0"/>
    <w:rsid w:val="00F45CEF"/>
    <w:rsid w:val="00F46333"/>
    <w:rsid w:val="00F464FA"/>
    <w:rsid w:val="00F4675E"/>
    <w:rsid w:val="00F47066"/>
    <w:rsid w:val="00F47EA7"/>
    <w:rsid w:val="00F47EE7"/>
    <w:rsid w:val="00F507A4"/>
    <w:rsid w:val="00F50876"/>
    <w:rsid w:val="00F50A46"/>
    <w:rsid w:val="00F50E0C"/>
    <w:rsid w:val="00F51694"/>
    <w:rsid w:val="00F51771"/>
    <w:rsid w:val="00F52123"/>
    <w:rsid w:val="00F52288"/>
    <w:rsid w:val="00F524BA"/>
    <w:rsid w:val="00F52665"/>
    <w:rsid w:val="00F527EC"/>
    <w:rsid w:val="00F52839"/>
    <w:rsid w:val="00F5335B"/>
    <w:rsid w:val="00F534AC"/>
    <w:rsid w:val="00F54334"/>
    <w:rsid w:val="00F54B8D"/>
    <w:rsid w:val="00F550CE"/>
    <w:rsid w:val="00F554E4"/>
    <w:rsid w:val="00F563EA"/>
    <w:rsid w:val="00F56677"/>
    <w:rsid w:val="00F56BD2"/>
    <w:rsid w:val="00F57941"/>
    <w:rsid w:val="00F57AAA"/>
    <w:rsid w:val="00F57D5D"/>
    <w:rsid w:val="00F6030E"/>
    <w:rsid w:val="00F60506"/>
    <w:rsid w:val="00F61643"/>
    <w:rsid w:val="00F61E40"/>
    <w:rsid w:val="00F620B5"/>
    <w:rsid w:val="00F62806"/>
    <w:rsid w:val="00F635E6"/>
    <w:rsid w:val="00F636C0"/>
    <w:rsid w:val="00F63ECC"/>
    <w:rsid w:val="00F63F50"/>
    <w:rsid w:val="00F6404F"/>
    <w:rsid w:val="00F640E4"/>
    <w:rsid w:val="00F641FF"/>
    <w:rsid w:val="00F6472F"/>
    <w:rsid w:val="00F649E6"/>
    <w:rsid w:val="00F65253"/>
    <w:rsid w:val="00F653D3"/>
    <w:rsid w:val="00F653F2"/>
    <w:rsid w:val="00F660AF"/>
    <w:rsid w:val="00F6640E"/>
    <w:rsid w:val="00F66819"/>
    <w:rsid w:val="00F66878"/>
    <w:rsid w:val="00F67256"/>
    <w:rsid w:val="00F7019A"/>
    <w:rsid w:val="00F702E5"/>
    <w:rsid w:val="00F7041C"/>
    <w:rsid w:val="00F7052B"/>
    <w:rsid w:val="00F708ED"/>
    <w:rsid w:val="00F70D1A"/>
    <w:rsid w:val="00F71949"/>
    <w:rsid w:val="00F71C4F"/>
    <w:rsid w:val="00F71D72"/>
    <w:rsid w:val="00F72D77"/>
    <w:rsid w:val="00F72D96"/>
    <w:rsid w:val="00F72E8C"/>
    <w:rsid w:val="00F73768"/>
    <w:rsid w:val="00F7385A"/>
    <w:rsid w:val="00F743AC"/>
    <w:rsid w:val="00F745F1"/>
    <w:rsid w:val="00F74754"/>
    <w:rsid w:val="00F7485C"/>
    <w:rsid w:val="00F748CD"/>
    <w:rsid w:val="00F74A34"/>
    <w:rsid w:val="00F751BD"/>
    <w:rsid w:val="00F7550B"/>
    <w:rsid w:val="00F759C5"/>
    <w:rsid w:val="00F75CF7"/>
    <w:rsid w:val="00F75F53"/>
    <w:rsid w:val="00F76225"/>
    <w:rsid w:val="00F76336"/>
    <w:rsid w:val="00F765CE"/>
    <w:rsid w:val="00F7734C"/>
    <w:rsid w:val="00F77456"/>
    <w:rsid w:val="00F7794F"/>
    <w:rsid w:val="00F77B36"/>
    <w:rsid w:val="00F77DCE"/>
    <w:rsid w:val="00F77DE5"/>
    <w:rsid w:val="00F801ED"/>
    <w:rsid w:val="00F8055D"/>
    <w:rsid w:val="00F80602"/>
    <w:rsid w:val="00F80A78"/>
    <w:rsid w:val="00F80EFC"/>
    <w:rsid w:val="00F8101D"/>
    <w:rsid w:val="00F812A1"/>
    <w:rsid w:val="00F813C3"/>
    <w:rsid w:val="00F816B0"/>
    <w:rsid w:val="00F81A78"/>
    <w:rsid w:val="00F81C5A"/>
    <w:rsid w:val="00F81FC8"/>
    <w:rsid w:val="00F82A6A"/>
    <w:rsid w:val="00F82AA8"/>
    <w:rsid w:val="00F83290"/>
    <w:rsid w:val="00F8343D"/>
    <w:rsid w:val="00F834AA"/>
    <w:rsid w:val="00F834D3"/>
    <w:rsid w:val="00F83580"/>
    <w:rsid w:val="00F83AE5"/>
    <w:rsid w:val="00F84203"/>
    <w:rsid w:val="00F8501B"/>
    <w:rsid w:val="00F8540F"/>
    <w:rsid w:val="00F856E2"/>
    <w:rsid w:val="00F85C93"/>
    <w:rsid w:val="00F85CFB"/>
    <w:rsid w:val="00F85EB5"/>
    <w:rsid w:val="00F86078"/>
    <w:rsid w:val="00F861B6"/>
    <w:rsid w:val="00F8690A"/>
    <w:rsid w:val="00F86B0C"/>
    <w:rsid w:val="00F87AB8"/>
    <w:rsid w:val="00F90590"/>
    <w:rsid w:val="00F90F1E"/>
    <w:rsid w:val="00F91263"/>
    <w:rsid w:val="00F918E7"/>
    <w:rsid w:val="00F919BE"/>
    <w:rsid w:val="00F91D93"/>
    <w:rsid w:val="00F91D98"/>
    <w:rsid w:val="00F92074"/>
    <w:rsid w:val="00F920E6"/>
    <w:rsid w:val="00F9223A"/>
    <w:rsid w:val="00F92427"/>
    <w:rsid w:val="00F9304B"/>
    <w:rsid w:val="00F9422C"/>
    <w:rsid w:val="00F943B0"/>
    <w:rsid w:val="00F945A8"/>
    <w:rsid w:val="00F95106"/>
    <w:rsid w:val="00F95146"/>
    <w:rsid w:val="00F95175"/>
    <w:rsid w:val="00F9599A"/>
    <w:rsid w:val="00F959BE"/>
    <w:rsid w:val="00F95B2E"/>
    <w:rsid w:val="00F95B6A"/>
    <w:rsid w:val="00F95D92"/>
    <w:rsid w:val="00F95EE7"/>
    <w:rsid w:val="00F9650B"/>
    <w:rsid w:val="00F9690E"/>
    <w:rsid w:val="00F973A6"/>
    <w:rsid w:val="00F97AE6"/>
    <w:rsid w:val="00FA16D6"/>
    <w:rsid w:val="00FA1D03"/>
    <w:rsid w:val="00FA1E20"/>
    <w:rsid w:val="00FA2530"/>
    <w:rsid w:val="00FA280D"/>
    <w:rsid w:val="00FA2878"/>
    <w:rsid w:val="00FA2BE5"/>
    <w:rsid w:val="00FA2BF0"/>
    <w:rsid w:val="00FA2CD7"/>
    <w:rsid w:val="00FA2EC5"/>
    <w:rsid w:val="00FA2F22"/>
    <w:rsid w:val="00FA2FCE"/>
    <w:rsid w:val="00FA408C"/>
    <w:rsid w:val="00FA4BA7"/>
    <w:rsid w:val="00FA5065"/>
    <w:rsid w:val="00FA5C74"/>
    <w:rsid w:val="00FA6B59"/>
    <w:rsid w:val="00FA6D0E"/>
    <w:rsid w:val="00FA6EEE"/>
    <w:rsid w:val="00FA769A"/>
    <w:rsid w:val="00FA7A5E"/>
    <w:rsid w:val="00FB0064"/>
    <w:rsid w:val="00FB0134"/>
    <w:rsid w:val="00FB01FB"/>
    <w:rsid w:val="00FB10DF"/>
    <w:rsid w:val="00FB12B9"/>
    <w:rsid w:val="00FB225F"/>
    <w:rsid w:val="00FB2D24"/>
    <w:rsid w:val="00FB2FCA"/>
    <w:rsid w:val="00FB3081"/>
    <w:rsid w:val="00FB3A20"/>
    <w:rsid w:val="00FB43A6"/>
    <w:rsid w:val="00FB4480"/>
    <w:rsid w:val="00FB513B"/>
    <w:rsid w:val="00FB51BC"/>
    <w:rsid w:val="00FB5639"/>
    <w:rsid w:val="00FB5863"/>
    <w:rsid w:val="00FB6550"/>
    <w:rsid w:val="00FB6947"/>
    <w:rsid w:val="00FB6A2E"/>
    <w:rsid w:val="00FB6E78"/>
    <w:rsid w:val="00FB746F"/>
    <w:rsid w:val="00FB769A"/>
    <w:rsid w:val="00FB773E"/>
    <w:rsid w:val="00FC014B"/>
    <w:rsid w:val="00FC04FD"/>
    <w:rsid w:val="00FC0891"/>
    <w:rsid w:val="00FC0B91"/>
    <w:rsid w:val="00FC0C02"/>
    <w:rsid w:val="00FC1059"/>
    <w:rsid w:val="00FC11FE"/>
    <w:rsid w:val="00FC1623"/>
    <w:rsid w:val="00FC180C"/>
    <w:rsid w:val="00FC1AC7"/>
    <w:rsid w:val="00FC231D"/>
    <w:rsid w:val="00FC2409"/>
    <w:rsid w:val="00FC253D"/>
    <w:rsid w:val="00FC3619"/>
    <w:rsid w:val="00FC3B81"/>
    <w:rsid w:val="00FC3F08"/>
    <w:rsid w:val="00FC45E0"/>
    <w:rsid w:val="00FC463F"/>
    <w:rsid w:val="00FC46F0"/>
    <w:rsid w:val="00FC49D8"/>
    <w:rsid w:val="00FC506A"/>
    <w:rsid w:val="00FC5230"/>
    <w:rsid w:val="00FC54C8"/>
    <w:rsid w:val="00FC582D"/>
    <w:rsid w:val="00FC65D7"/>
    <w:rsid w:val="00FC6858"/>
    <w:rsid w:val="00FC6CC4"/>
    <w:rsid w:val="00FC6DCD"/>
    <w:rsid w:val="00FC77E4"/>
    <w:rsid w:val="00FC7BB7"/>
    <w:rsid w:val="00FC7F66"/>
    <w:rsid w:val="00FD125F"/>
    <w:rsid w:val="00FD158B"/>
    <w:rsid w:val="00FD1DF8"/>
    <w:rsid w:val="00FD1E7A"/>
    <w:rsid w:val="00FD23E8"/>
    <w:rsid w:val="00FD249F"/>
    <w:rsid w:val="00FD2F4D"/>
    <w:rsid w:val="00FD3E43"/>
    <w:rsid w:val="00FD42DF"/>
    <w:rsid w:val="00FD4375"/>
    <w:rsid w:val="00FD45CC"/>
    <w:rsid w:val="00FD5766"/>
    <w:rsid w:val="00FD58AE"/>
    <w:rsid w:val="00FD5AAB"/>
    <w:rsid w:val="00FD6118"/>
    <w:rsid w:val="00FD6E27"/>
    <w:rsid w:val="00FD6E45"/>
    <w:rsid w:val="00FD6E97"/>
    <w:rsid w:val="00FD7089"/>
    <w:rsid w:val="00FE00A5"/>
    <w:rsid w:val="00FE0100"/>
    <w:rsid w:val="00FE072B"/>
    <w:rsid w:val="00FE075B"/>
    <w:rsid w:val="00FE077A"/>
    <w:rsid w:val="00FE151D"/>
    <w:rsid w:val="00FE176E"/>
    <w:rsid w:val="00FE17B7"/>
    <w:rsid w:val="00FE25DE"/>
    <w:rsid w:val="00FE277E"/>
    <w:rsid w:val="00FE2ABE"/>
    <w:rsid w:val="00FE2BDF"/>
    <w:rsid w:val="00FE2C6C"/>
    <w:rsid w:val="00FE34ED"/>
    <w:rsid w:val="00FE533F"/>
    <w:rsid w:val="00FE5475"/>
    <w:rsid w:val="00FE5654"/>
    <w:rsid w:val="00FE60F0"/>
    <w:rsid w:val="00FE6FF9"/>
    <w:rsid w:val="00FE71EF"/>
    <w:rsid w:val="00FE7414"/>
    <w:rsid w:val="00FE759A"/>
    <w:rsid w:val="00FE7A1A"/>
    <w:rsid w:val="00FF0097"/>
    <w:rsid w:val="00FF0142"/>
    <w:rsid w:val="00FF0933"/>
    <w:rsid w:val="00FF0ACE"/>
    <w:rsid w:val="00FF0C95"/>
    <w:rsid w:val="00FF0F82"/>
    <w:rsid w:val="00FF137E"/>
    <w:rsid w:val="00FF1705"/>
    <w:rsid w:val="00FF1F81"/>
    <w:rsid w:val="00FF2367"/>
    <w:rsid w:val="00FF267D"/>
    <w:rsid w:val="00FF2756"/>
    <w:rsid w:val="00FF27CF"/>
    <w:rsid w:val="00FF31ED"/>
    <w:rsid w:val="00FF3303"/>
    <w:rsid w:val="00FF41BB"/>
    <w:rsid w:val="00FF42D2"/>
    <w:rsid w:val="00FF4330"/>
    <w:rsid w:val="00FF46CA"/>
    <w:rsid w:val="00FF4B19"/>
    <w:rsid w:val="00FF4F94"/>
    <w:rsid w:val="00FF5312"/>
    <w:rsid w:val="00FF5C84"/>
    <w:rsid w:val="00FF6910"/>
    <w:rsid w:val="00FF6A39"/>
    <w:rsid w:val="00FF6A92"/>
    <w:rsid w:val="00FF6B53"/>
    <w:rsid w:val="00FF6EDD"/>
    <w:rsid w:val="00FF7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State"/>
  <w:smartTagType w:namespaceuri="urn:schemas-microsoft-com:office:smarttags" w:name="City"/>
  <w:shapeDefaults>
    <o:shapedefaults v:ext="edit" spidmax="2049"/>
    <o:shapelayout v:ext="edit">
      <o:idmap v:ext="edit" data="1"/>
    </o:shapelayout>
  </w:shapeDefaults>
  <w:decimalSymbol w:val="."/>
  <w:listSeparator w:val=","/>
  <w14:docId w14:val="5689C35D"/>
  <w15:docId w15:val="{B639CFB4-34EB-423B-B5CC-0DDD24D99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скроз обично"/>
    <w:rsid w:val="00345343"/>
    <w:rPr>
      <w:sz w:val="22"/>
      <w:szCs w:val="24"/>
    </w:rPr>
  </w:style>
  <w:style w:type="paragraph" w:styleId="Heading1">
    <w:name w:val="heading 1"/>
    <w:basedOn w:val="Normal"/>
    <w:next w:val="BodyText"/>
    <w:qFormat/>
    <w:rsid w:val="00E32196"/>
    <w:pPr>
      <w:keepNext/>
      <w:pageBreakBefore/>
      <w:numPr>
        <w:numId w:val="2"/>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2"/>
      </w:numPr>
      <w:spacing w:before="240" w:after="120"/>
      <w:outlineLvl w:val="1"/>
    </w:pPr>
    <w:rPr>
      <w:rFonts w:ascii="Arial" w:hAnsi="Arial" w:cs="Arial"/>
      <w:b/>
      <w:bCs/>
      <w:iCs/>
      <w:sz w:val="28"/>
      <w:szCs w:val="28"/>
    </w:rPr>
  </w:style>
  <w:style w:type="paragraph" w:styleId="Heading3">
    <w:name w:val="heading 3"/>
    <w:basedOn w:val="Normal"/>
    <w:next w:val="BodyText"/>
    <w:link w:val="Heading3Char"/>
    <w:qFormat/>
    <w:rsid w:val="00F65253"/>
    <w:pPr>
      <w:keepNext/>
      <w:numPr>
        <w:ilvl w:val="2"/>
        <w:numId w:val="2"/>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92067A"/>
    <w:pPr>
      <w:tabs>
        <w:tab w:val="left" w:pos="480"/>
        <w:tab w:val="right" w:leader="dot" w:pos="9000"/>
      </w:tabs>
      <w:spacing w:before="120"/>
      <w:jc w:val="both"/>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D0B39"/>
    <w:pPr>
      <w:tabs>
        <w:tab w:val="left" w:pos="960"/>
        <w:tab w:val="right" w:leader="dot" w:pos="6715"/>
      </w:tabs>
      <w:spacing w:before="120"/>
      <w:ind w:left="245"/>
      <w:jc w:val="both"/>
    </w:pPr>
  </w:style>
  <w:style w:type="paragraph" w:styleId="TOC3">
    <w:name w:val="toc 3"/>
    <w:basedOn w:val="Normal"/>
    <w:next w:val="Normal"/>
    <w:autoRedefine/>
    <w:uiPriority w:val="39"/>
    <w:rsid w:val="00357BC2"/>
    <w:pPr>
      <w:tabs>
        <w:tab w:val="left" w:pos="1200"/>
        <w:tab w:val="right" w:leader="dot" w:pos="6715"/>
        <w:tab w:val="right" w:leader="dot" w:pos="9346"/>
      </w:tabs>
      <w:spacing w:before="75" w:line="276" w:lineRule="auto"/>
      <w:ind w:left="432"/>
    </w:pPr>
  </w:style>
  <w:style w:type="paragraph" w:styleId="Header">
    <w:name w:val="header"/>
    <w:basedOn w:val="Normal"/>
    <w:link w:val="HeaderChar"/>
    <w:uiPriority w:val="99"/>
    <w:rsid w:val="00A51DD8"/>
    <w:pPr>
      <w:tabs>
        <w:tab w:val="center" w:pos="4320"/>
        <w:tab w:val="right" w:pos="8640"/>
      </w:tabs>
    </w:pPr>
    <w:rPr>
      <w:sz w:val="20"/>
    </w:rPr>
  </w:style>
  <w:style w:type="paragraph" w:styleId="Caption">
    <w:name w:val="caption"/>
    <w:basedOn w:val="Normal"/>
    <w:next w:val="Normal"/>
    <w:autoRedefine/>
    <w:rsid w:val="00557398"/>
    <w:pPr>
      <w:spacing w:before="120" w:after="120"/>
      <w:jc w:val="both"/>
    </w:pPr>
    <w:rPr>
      <w:rFonts w:ascii="Courier New" w:hAnsi="Courier New"/>
      <w:bCs/>
      <w:sz w:val="20"/>
      <w:szCs w:val="20"/>
    </w:rPr>
  </w:style>
  <w:style w:type="paragraph" w:styleId="Footer">
    <w:name w:val="footer"/>
    <w:basedOn w:val="Normal"/>
    <w:link w:val="FooterChar"/>
    <w:uiPriority w:val="99"/>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uiPriority w:val="59"/>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4"/>
      </w:numPr>
    </w:pPr>
  </w:style>
  <w:style w:type="paragraph" w:styleId="FootnoteText">
    <w:name w:val="footnote text"/>
    <w:basedOn w:val="Normal"/>
    <w:link w:val="FootnoteTextChar"/>
    <w:uiPriority w:val="99"/>
    <w:unhideWhenUsed/>
    <w:rsid w:val="009969EE"/>
    <w:rPr>
      <w:sz w:val="20"/>
      <w:szCs w:val="20"/>
    </w:rPr>
  </w:style>
  <w:style w:type="character" w:customStyle="1" w:styleId="FootnoteTextChar">
    <w:name w:val="Footnote Text Char"/>
    <w:basedOn w:val="DefaultParagraphFont"/>
    <w:link w:val="FootnoteText"/>
    <w:uiPriority w:val="99"/>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character" w:styleId="BookTitle">
    <w:name w:val="Book Title"/>
    <w:basedOn w:val="DefaultParagraphFont"/>
    <w:uiPriority w:val="33"/>
    <w:rsid w:val="008E6527"/>
    <w:rPr>
      <w:b/>
      <w:bCs/>
      <w:i/>
      <w:iCs/>
      <w:spacing w:val="5"/>
    </w:rPr>
  </w:style>
  <w:style w:type="paragraph" w:customStyle="1" w:styleId="a0">
    <w:name w:val="текст рада"/>
    <w:basedOn w:val="BodyText"/>
    <w:link w:val="Char"/>
    <w:qFormat/>
    <w:rsid w:val="00243CD8"/>
    <w:pPr>
      <w:spacing w:before="160" w:after="160" w:line="276" w:lineRule="auto"/>
      <w:ind w:firstLine="0"/>
    </w:pPr>
    <w:rPr>
      <w:sz w:val="24"/>
      <w:lang w:val="sr-Latn-RS"/>
    </w:rPr>
  </w:style>
  <w:style w:type="paragraph" w:customStyle="1" w:styleId="a">
    <w:name w:val="набрајања"/>
    <w:basedOn w:val="BodyText"/>
    <w:link w:val="Char0"/>
    <w:qFormat/>
    <w:rsid w:val="009104F3"/>
    <w:pPr>
      <w:numPr>
        <w:numId w:val="3"/>
      </w:numPr>
      <w:ind w:left="996" w:hanging="288"/>
    </w:pPr>
    <w:rPr>
      <w:sz w:val="24"/>
      <w:lang w:val="sr-Latn-RS"/>
    </w:rPr>
  </w:style>
  <w:style w:type="character" w:customStyle="1" w:styleId="Char">
    <w:name w:val="текст рада Char"/>
    <w:basedOn w:val="BodyTextChar"/>
    <w:link w:val="a0"/>
    <w:rsid w:val="00243CD8"/>
    <w:rPr>
      <w:sz w:val="24"/>
      <w:lang w:val="sr-Latn-RS"/>
    </w:rPr>
  </w:style>
  <w:style w:type="paragraph" w:customStyle="1" w:styleId="a1">
    <w:name w:val="листинг за слике и код"/>
    <w:basedOn w:val="BodyText"/>
    <w:link w:val="Char1"/>
    <w:qFormat/>
    <w:rsid w:val="003B30DA"/>
    <w:pPr>
      <w:spacing w:before="60" w:after="60"/>
      <w:ind w:firstLine="0"/>
      <w:jc w:val="center"/>
    </w:pPr>
    <w:rPr>
      <w:sz w:val="18"/>
      <w:szCs w:val="16"/>
    </w:rPr>
  </w:style>
  <w:style w:type="character" w:customStyle="1" w:styleId="Char0">
    <w:name w:val="набрајања Char"/>
    <w:basedOn w:val="BodyTextChar"/>
    <w:link w:val="a"/>
    <w:rsid w:val="009104F3"/>
    <w:rPr>
      <w:sz w:val="24"/>
      <w:lang w:val="sr-Latn-RS"/>
    </w:rPr>
  </w:style>
  <w:style w:type="paragraph" w:customStyle="1" w:styleId="a2">
    <w:name w:val="програмски код"/>
    <w:basedOn w:val="Normal"/>
    <w:link w:val="Char2"/>
    <w:qFormat/>
    <w:rsid w:val="00E71E77"/>
    <w:rPr>
      <w:rFonts w:ascii="Courier New" w:hAnsi="Courier New" w:cs="Courier New"/>
      <w:bCs/>
      <w:color w:val="000000"/>
      <w:sz w:val="20"/>
      <w:szCs w:val="18"/>
      <w:lang w:val="sr-Latn-RS"/>
    </w:rPr>
  </w:style>
  <w:style w:type="character" w:customStyle="1" w:styleId="Char1">
    <w:name w:val="листинг за слике и код Char"/>
    <w:basedOn w:val="BodyTextChar"/>
    <w:link w:val="a1"/>
    <w:rsid w:val="003B30DA"/>
    <w:rPr>
      <w:sz w:val="18"/>
      <w:szCs w:val="16"/>
      <w:lang w:val="sr-Latn-CS"/>
    </w:rPr>
  </w:style>
  <w:style w:type="character" w:customStyle="1" w:styleId="Char2">
    <w:name w:val="програмски код Char"/>
    <w:basedOn w:val="DefaultParagraphFont"/>
    <w:link w:val="a2"/>
    <w:rsid w:val="00E71E77"/>
    <w:rPr>
      <w:rFonts w:ascii="Courier New" w:hAnsi="Courier New" w:cs="Courier New"/>
      <w:bCs/>
      <w:color w:val="000000"/>
      <w:szCs w:val="18"/>
      <w:lang w:val="sr-Latn-RS"/>
    </w:rPr>
  </w:style>
  <w:style w:type="character" w:customStyle="1" w:styleId="FooterChar">
    <w:name w:val="Footer Char"/>
    <w:basedOn w:val="DefaultParagraphFont"/>
    <w:link w:val="Footer"/>
    <w:uiPriority w:val="99"/>
    <w:rsid w:val="00F77DE5"/>
    <w:rPr>
      <w:szCs w:val="24"/>
    </w:rPr>
  </w:style>
  <w:style w:type="character" w:customStyle="1" w:styleId="HeaderChar">
    <w:name w:val="Header Char"/>
    <w:basedOn w:val="DefaultParagraphFont"/>
    <w:link w:val="Header"/>
    <w:uiPriority w:val="99"/>
    <w:rsid w:val="00F77DE5"/>
    <w:rPr>
      <w:szCs w:val="24"/>
    </w:rPr>
  </w:style>
  <w:style w:type="paragraph" w:styleId="TOCHeading">
    <w:name w:val="TOC Heading"/>
    <w:basedOn w:val="Heading1"/>
    <w:next w:val="Normal"/>
    <w:uiPriority w:val="39"/>
    <w:unhideWhenUsed/>
    <w:qFormat/>
    <w:rsid w:val="00426132"/>
    <w:pPr>
      <w:keepLines/>
      <w:pageBreakBefore w:val="0"/>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kern w:val="0"/>
      <w:lang w:val="en-US"/>
    </w:rPr>
  </w:style>
  <w:style w:type="table" w:styleId="GridTable1Light">
    <w:name w:val="Grid Table 1 Light"/>
    <w:basedOn w:val="TableNormal"/>
    <w:uiPriority w:val="46"/>
    <w:rsid w:val="00006EA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MediumList2-Accent1">
    <w:name w:val="Medium List 2 Accent 1"/>
    <w:basedOn w:val="TableNormal"/>
    <w:uiPriority w:val="66"/>
    <w:rsid w:val="00D46B02"/>
    <w:rPr>
      <w:rFonts w:asciiTheme="majorHAnsi" w:eastAsiaTheme="majorEastAsia" w:hAnsiTheme="majorHAnsi" w:cstheme="majorBidi"/>
      <w:color w:val="000000" w:themeColor="text1"/>
      <w:sz w:val="22"/>
      <w:szCs w:val="22"/>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qFormat/>
    <w:rsid w:val="00D46B02"/>
    <w:pPr>
      <w:tabs>
        <w:tab w:val="decimal" w:pos="360"/>
      </w:tabs>
      <w:spacing w:after="200" w:line="276" w:lineRule="auto"/>
    </w:pPr>
    <w:rPr>
      <w:rFonts w:asciiTheme="minorHAnsi" w:eastAsiaTheme="minorEastAsia" w:hAnsiTheme="minorHAnsi"/>
      <w:szCs w:val="22"/>
    </w:rPr>
  </w:style>
  <w:style w:type="character" w:styleId="SubtleEmphasis">
    <w:name w:val="Subtle Emphasis"/>
    <w:basedOn w:val="DefaultParagraphFont"/>
    <w:uiPriority w:val="19"/>
    <w:qFormat/>
    <w:rsid w:val="00D46B02"/>
    <w:rPr>
      <w:i/>
      <w:iCs/>
    </w:rPr>
  </w:style>
  <w:style w:type="table" w:styleId="MediumShading2-Accent5">
    <w:name w:val="Medium Shading 2 Accent 5"/>
    <w:basedOn w:val="TableNormal"/>
    <w:uiPriority w:val="64"/>
    <w:rsid w:val="00D46B02"/>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ridTable4-Accent3">
    <w:name w:val="Grid Table 4 Accent 3"/>
    <w:basedOn w:val="TableNormal"/>
    <w:uiPriority w:val="49"/>
    <w:rsid w:val="00D46B0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a3">
    <w:name w:val="ја"/>
    <w:basedOn w:val="Normal"/>
    <w:rsid w:val="00DD2D75"/>
    <w:pPr>
      <w:suppressAutoHyphens/>
      <w:spacing w:before="60" w:line="276" w:lineRule="auto"/>
      <w:ind w:left="720" w:hanging="360"/>
      <w:jc w:val="right"/>
    </w:pPr>
    <w:rPr>
      <w:rFonts w:ascii="Arial" w:eastAsia="Calibri" w:hAnsi="Arial"/>
      <w:b/>
      <w:sz w:val="40"/>
      <w:szCs w:val="40"/>
      <w:lang w:val="sr-Latn-CS" w:eastAsia="ar-SA"/>
    </w:rPr>
  </w:style>
  <w:style w:type="character" w:customStyle="1" w:styleId="markedcontent">
    <w:name w:val="markedcontent"/>
    <w:basedOn w:val="DefaultParagraphFont"/>
    <w:rsid w:val="00AD2525"/>
  </w:style>
  <w:style w:type="character" w:customStyle="1" w:styleId="highlight">
    <w:name w:val="highlight"/>
    <w:basedOn w:val="DefaultParagraphFont"/>
    <w:rsid w:val="00AD2525"/>
  </w:style>
  <w:style w:type="paragraph" w:customStyle="1" w:styleId="Default">
    <w:name w:val="Default"/>
    <w:rsid w:val="00F641FF"/>
    <w:pPr>
      <w:autoSpaceDE w:val="0"/>
      <w:autoSpaceDN w:val="0"/>
      <w:adjustRightInd w:val="0"/>
    </w:pPr>
    <w:rPr>
      <w:rFonts w:ascii="Arial" w:hAnsi="Arial" w:cs="Arial"/>
      <w:color w:val="000000"/>
      <w:sz w:val="24"/>
      <w:szCs w:val="24"/>
    </w:rPr>
  </w:style>
  <w:style w:type="paragraph" w:styleId="EndnoteText">
    <w:name w:val="endnote text"/>
    <w:basedOn w:val="Normal"/>
    <w:link w:val="EndnoteTextChar"/>
    <w:semiHidden/>
    <w:unhideWhenUsed/>
    <w:rsid w:val="000C2239"/>
    <w:rPr>
      <w:sz w:val="20"/>
      <w:szCs w:val="20"/>
    </w:rPr>
  </w:style>
  <w:style w:type="character" w:customStyle="1" w:styleId="EndnoteTextChar">
    <w:name w:val="Endnote Text Char"/>
    <w:basedOn w:val="DefaultParagraphFont"/>
    <w:link w:val="EndnoteText"/>
    <w:semiHidden/>
    <w:rsid w:val="000C2239"/>
  </w:style>
  <w:style w:type="character" w:styleId="EndnoteReference">
    <w:name w:val="endnote reference"/>
    <w:basedOn w:val="DefaultParagraphFont"/>
    <w:semiHidden/>
    <w:unhideWhenUsed/>
    <w:rsid w:val="000C2239"/>
    <w:rPr>
      <w:vertAlign w:val="superscript"/>
    </w:rPr>
  </w:style>
  <w:style w:type="character" w:customStyle="1" w:styleId="Heading3Char">
    <w:name w:val="Heading 3 Char"/>
    <w:basedOn w:val="DefaultParagraphFont"/>
    <w:link w:val="Heading3"/>
    <w:rsid w:val="000D047E"/>
    <w:rPr>
      <w:rFonts w:ascii="Arial" w:hAnsi="Arial"/>
      <w:b/>
      <w:bCs/>
      <w:sz w:val="22"/>
      <w:szCs w:val="24"/>
      <w:lang w:val="sr-Latn-CS"/>
    </w:rPr>
  </w:style>
  <w:style w:type="character" w:styleId="Strong">
    <w:name w:val="Strong"/>
    <w:basedOn w:val="DefaultParagraphFont"/>
    <w:uiPriority w:val="22"/>
    <w:qFormat/>
    <w:rsid w:val="00406E4F"/>
    <w:rPr>
      <w:b/>
      <w:bCs/>
    </w:rPr>
  </w:style>
  <w:style w:type="character" w:styleId="HTMLCode">
    <w:name w:val="HTML Code"/>
    <w:basedOn w:val="DefaultParagraphFont"/>
    <w:uiPriority w:val="99"/>
    <w:semiHidden/>
    <w:unhideWhenUsed/>
    <w:rsid w:val="00880086"/>
    <w:rPr>
      <w:rFonts w:ascii="Courier New" w:eastAsia="Times New Roman" w:hAnsi="Courier New" w:cs="Courier New"/>
      <w:sz w:val="20"/>
      <w:szCs w:val="20"/>
    </w:rPr>
  </w:style>
  <w:style w:type="character" w:customStyle="1" w:styleId="CommentTextChar">
    <w:name w:val="Comment Text Char"/>
    <w:basedOn w:val="DefaultParagraphFont"/>
    <w:link w:val="CommentText"/>
    <w:semiHidden/>
    <w:rsid w:val="000C74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2324581">
      <w:bodyDiv w:val="1"/>
      <w:marLeft w:val="0"/>
      <w:marRight w:val="0"/>
      <w:marTop w:val="0"/>
      <w:marBottom w:val="0"/>
      <w:divBdr>
        <w:top w:val="none" w:sz="0" w:space="0" w:color="auto"/>
        <w:left w:val="none" w:sz="0" w:space="0" w:color="auto"/>
        <w:bottom w:val="none" w:sz="0" w:space="0" w:color="auto"/>
        <w:right w:val="none" w:sz="0" w:space="0" w:color="auto"/>
      </w:divBdr>
      <w:divsChild>
        <w:div w:id="175990406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08355605">
      <w:bodyDiv w:val="1"/>
      <w:marLeft w:val="0"/>
      <w:marRight w:val="0"/>
      <w:marTop w:val="0"/>
      <w:marBottom w:val="0"/>
      <w:divBdr>
        <w:top w:val="none" w:sz="0" w:space="0" w:color="auto"/>
        <w:left w:val="none" w:sz="0" w:space="0" w:color="auto"/>
        <w:bottom w:val="none" w:sz="0" w:space="0" w:color="auto"/>
        <w:right w:val="none" w:sz="0" w:space="0" w:color="auto"/>
      </w:divBdr>
      <w:divsChild>
        <w:div w:id="2050259166">
          <w:marLeft w:val="0"/>
          <w:marRight w:val="0"/>
          <w:marTop w:val="0"/>
          <w:marBottom w:val="0"/>
          <w:divBdr>
            <w:top w:val="none" w:sz="0" w:space="0" w:color="auto"/>
            <w:left w:val="none" w:sz="0" w:space="0" w:color="auto"/>
            <w:bottom w:val="none" w:sz="0" w:space="0" w:color="auto"/>
            <w:right w:val="none" w:sz="0" w:space="0" w:color="auto"/>
          </w:divBdr>
          <w:divsChild>
            <w:div w:id="1918896949">
              <w:marLeft w:val="0"/>
              <w:marRight w:val="0"/>
              <w:marTop w:val="0"/>
              <w:marBottom w:val="0"/>
              <w:divBdr>
                <w:top w:val="none" w:sz="0" w:space="0" w:color="auto"/>
                <w:left w:val="none" w:sz="0" w:space="0" w:color="auto"/>
                <w:bottom w:val="none" w:sz="0" w:space="0" w:color="auto"/>
                <w:right w:val="none" w:sz="0" w:space="0" w:color="auto"/>
              </w:divBdr>
            </w:div>
            <w:div w:id="2002736020">
              <w:marLeft w:val="0"/>
              <w:marRight w:val="0"/>
              <w:marTop w:val="0"/>
              <w:marBottom w:val="0"/>
              <w:divBdr>
                <w:top w:val="none" w:sz="0" w:space="0" w:color="auto"/>
                <w:left w:val="none" w:sz="0" w:space="0" w:color="auto"/>
                <w:bottom w:val="none" w:sz="0" w:space="0" w:color="auto"/>
                <w:right w:val="none" w:sz="0" w:space="0" w:color="auto"/>
              </w:divBdr>
            </w:div>
            <w:div w:id="1838496984">
              <w:marLeft w:val="0"/>
              <w:marRight w:val="0"/>
              <w:marTop w:val="0"/>
              <w:marBottom w:val="0"/>
              <w:divBdr>
                <w:top w:val="none" w:sz="0" w:space="0" w:color="auto"/>
                <w:left w:val="none" w:sz="0" w:space="0" w:color="auto"/>
                <w:bottom w:val="none" w:sz="0" w:space="0" w:color="auto"/>
                <w:right w:val="none" w:sz="0" w:space="0" w:color="auto"/>
              </w:divBdr>
            </w:div>
            <w:div w:id="852768896">
              <w:marLeft w:val="0"/>
              <w:marRight w:val="0"/>
              <w:marTop w:val="0"/>
              <w:marBottom w:val="0"/>
              <w:divBdr>
                <w:top w:val="none" w:sz="0" w:space="0" w:color="auto"/>
                <w:left w:val="none" w:sz="0" w:space="0" w:color="auto"/>
                <w:bottom w:val="none" w:sz="0" w:space="0" w:color="auto"/>
                <w:right w:val="none" w:sz="0" w:space="0" w:color="auto"/>
              </w:divBdr>
            </w:div>
            <w:div w:id="50582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582108">
      <w:bodyDiv w:val="1"/>
      <w:marLeft w:val="0"/>
      <w:marRight w:val="0"/>
      <w:marTop w:val="0"/>
      <w:marBottom w:val="0"/>
      <w:divBdr>
        <w:top w:val="none" w:sz="0" w:space="0" w:color="auto"/>
        <w:left w:val="none" w:sz="0" w:space="0" w:color="auto"/>
        <w:bottom w:val="none" w:sz="0" w:space="0" w:color="auto"/>
        <w:right w:val="none" w:sz="0" w:space="0" w:color="auto"/>
      </w:divBdr>
    </w:div>
    <w:div w:id="467165001">
      <w:bodyDiv w:val="1"/>
      <w:marLeft w:val="0"/>
      <w:marRight w:val="0"/>
      <w:marTop w:val="0"/>
      <w:marBottom w:val="0"/>
      <w:divBdr>
        <w:top w:val="none" w:sz="0" w:space="0" w:color="auto"/>
        <w:left w:val="none" w:sz="0" w:space="0" w:color="auto"/>
        <w:bottom w:val="none" w:sz="0" w:space="0" w:color="auto"/>
        <w:right w:val="none" w:sz="0" w:space="0" w:color="auto"/>
      </w:divBdr>
    </w:div>
    <w:div w:id="624190173">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772827869">
      <w:bodyDiv w:val="1"/>
      <w:marLeft w:val="0"/>
      <w:marRight w:val="0"/>
      <w:marTop w:val="0"/>
      <w:marBottom w:val="0"/>
      <w:divBdr>
        <w:top w:val="none" w:sz="0" w:space="0" w:color="auto"/>
        <w:left w:val="none" w:sz="0" w:space="0" w:color="auto"/>
        <w:bottom w:val="none" w:sz="0" w:space="0" w:color="auto"/>
        <w:right w:val="none" w:sz="0" w:space="0" w:color="auto"/>
      </w:divBdr>
    </w:div>
    <w:div w:id="812256243">
      <w:bodyDiv w:val="1"/>
      <w:marLeft w:val="0"/>
      <w:marRight w:val="0"/>
      <w:marTop w:val="0"/>
      <w:marBottom w:val="0"/>
      <w:divBdr>
        <w:top w:val="none" w:sz="0" w:space="0" w:color="auto"/>
        <w:left w:val="none" w:sz="0" w:space="0" w:color="auto"/>
        <w:bottom w:val="none" w:sz="0" w:space="0" w:color="auto"/>
        <w:right w:val="none" w:sz="0" w:space="0" w:color="auto"/>
      </w:divBdr>
    </w:div>
    <w:div w:id="857699753">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86943630">
      <w:bodyDiv w:val="1"/>
      <w:marLeft w:val="0"/>
      <w:marRight w:val="0"/>
      <w:marTop w:val="0"/>
      <w:marBottom w:val="0"/>
      <w:divBdr>
        <w:top w:val="none" w:sz="0" w:space="0" w:color="auto"/>
        <w:left w:val="none" w:sz="0" w:space="0" w:color="auto"/>
        <w:bottom w:val="none" w:sz="0" w:space="0" w:color="auto"/>
        <w:right w:val="none" w:sz="0" w:space="0" w:color="auto"/>
      </w:divBdr>
    </w:div>
    <w:div w:id="1252281596">
      <w:bodyDiv w:val="1"/>
      <w:marLeft w:val="0"/>
      <w:marRight w:val="0"/>
      <w:marTop w:val="0"/>
      <w:marBottom w:val="0"/>
      <w:divBdr>
        <w:top w:val="none" w:sz="0" w:space="0" w:color="auto"/>
        <w:left w:val="none" w:sz="0" w:space="0" w:color="auto"/>
        <w:bottom w:val="none" w:sz="0" w:space="0" w:color="auto"/>
        <w:right w:val="none" w:sz="0" w:space="0" w:color="auto"/>
      </w:divBdr>
      <w:divsChild>
        <w:div w:id="1132477202">
          <w:marLeft w:val="0"/>
          <w:marRight w:val="0"/>
          <w:marTop w:val="0"/>
          <w:marBottom w:val="0"/>
          <w:divBdr>
            <w:top w:val="none" w:sz="0" w:space="0" w:color="auto"/>
            <w:left w:val="none" w:sz="0" w:space="0" w:color="auto"/>
            <w:bottom w:val="none" w:sz="0" w:space="0" w:color="auto"/>
            <w:right w:val="none" w:sz="0" w:space="0" w:color="auto"/>
          </w:divBdr>
          <w:divsChild>
            <w:div w:id="1596743804">
              <w:marLeft w:val="0"/>
              <w:marRight w:val="0"/>
              <w:marTop w:val="0"/>
              <w:marBottom w:val="0"/>
              <w:divBdr>
                <w:top w:val="none" w:sz="0" w:space="0" w:color="auto"/>
                <w:left w:val="none" w:sz="0" w:space="0" w:color="auto"/>
                <w:bottom w:val="none" w:sz="0" w:space="0" w:color="auto"/>
                <w:right w:val="none" w:sz="0" w:space="0" w:color="auto"/>
              </w:divBdr>
            </w:div>
            <w:div w:id="594941941">
              <w:marLeft w:val="0"/>
              <w:marRight w:val="0"/>
              <w:marTop w:val="0"/>
              <w:marBottom w:val="0"/>
              <w:divBdr>
                <w:top w:val="none" w:sz="0" w:space="0" w:color="auto"/>
                <w:left w:val="none" w:sz="0" w:space="0" w:color="auto"/>
                <w:bottom w:val="none" w:sz="0" w:space="0" w:color="auto"/>
                <w:right w:val="none" w:sz="0" w:space="0" w:color="auto"/>
              </w:divBdr>
            </w:div>
            <w:div w:id="557984499">
              <w:marLeft w:val="0"/>
              <w:marRight w:val="0"/>
              <w:marTop w:val="0"/>
              <w:marBottom w:val="0"/>
              <w:divBdr>
                <w:top w:val="none" w:sz="0" w:space="0" w:color="auto"/>
                <w:left w:val="none" w:sz="0" w:space="0" w:color="auto"/>
                <w:bottom w:val="none" w:sz="0" w:space="0" w:color="auto"/>
                <w:right w:val="none" w:sz="0" w:space="0" w:color="auto"/>
              </w:divBdr>
            </w:div>
            <w:div w:id="960233804">
              <w:marLeft w:val="0"/>
              <w:marRight w:val="0"/>
              <w:marTop w:val="0"/>
              <w:marBottom w:val="0"/>
              <w:divBdr>
                <w:top w:val="none" w:sz="0" w:space="0" w:color="auto"/>
                <w:left w:val="none" w:sz="0" w:space="0" w:color="auto"/>
                <w:bottom w:val="none" w:sz="0" w:space="0" w:color="auto"/>
                <w:right w:val="none" w:sz="0" w:space="0" w:color="auto"/>
              </w:divBdr>
            </w:div>
            <w:div w:id="93559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9194">
      <w:bodyDiv w:val="1"/>
      <w:marLeft w:val="0"/>
      <w:marRight w:val="0"/>
      <w:marTop w:val="0"/>
      <w:marBottom w:val="0"/>
      <w:divBdr>
        <w:top w:val="none" w:sz="0" w:space="0" w:color="auto"/>
        <w:left w:val="none" w:sz="0" w:space="0" w:color="auto"/>
        <w:bottom w:val="none" w:sz="0" w:space="0" w:color="auto"/>
        <w:right w:val="none" w:sz="0" w:space="0" w:color="auto"/>
      </w:divBdr>
    </w:div>
    <w:div w:id="1259368037">
      <w:bodyDiv w:val="1"/>
      <w:marLeft w:val="0"/>
      <w:marRight w:val="0"/>
      <w:marTop w:val="0"/>
      <w:marBottom w:val="0"/>
      <w:divBdr>
        <w:top w:val="none" w:sz="0" w:space="0" w:color="auto"/>
        <w:left w:val="none" w:sz="0" w:space="0" w:color="auto"/>
        <w:bottom w:val="none" w:sz="0" w:space="0" w:color="auto"/>
        <w:right w:val="none" w:sz="0" w:space="0" w:color="auto"/>
      </w:divBdr>
    </w:div>
    <w:div w:id="1326936154">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78046480">
      <w:bodyDiv w:val="1"/>
      <w:marLeft w:val="0"/>
      <w:marRight w:val="0"/>
      <w:marTop w:val="0"/>
      <w:marBottom w:val="0"/>
      <w:divBdr>
        <w:top w:val="none" w:sz="0" w:space="0" w:color="auto"/>
        <w:left w:val="none" w:sz="0" w:space="0" w:color="auto"/>
        <w:bottom w:val="none" w:sz="0" w:space="0" w:color="auto"/>
        <w:right w:val="none" w:sz="0" w:space="0" w:color="auto"/>
      </w:divBdr>
    </w:div>
    <w:div w:id="1429503216">
      <w:bodyDiv w:val="1"/>
      <w:marLeft w:val="0"/>
      <w:marRight w:val="0"/>
      <w:marTop w:val="0"/>
      <w:marBottom w:val="0"/>
      <w:divBdr>
        <w:top w:val="none" w:sz="0" w:space="0" w:color="auto"/>
        <w:left w:val="none" w:sz="0" w:space="0" w:color="auto"/>
        <w:bottom w:val="none" w:sz="0" w:space="0" w:color="auto"/>
        <w:right w:val="none" w:sz="0" w:space="0" w:color="auto"/>
      </w:divBdr>
    </w:div>
    <w:div w:id="1598833682">
      <w:bodyDiv w:val="1"/>
      <w:marLeft w:val="0"/>
      <w:marRight w:val="0"/>
      <w:marTop w:val="0"/>
      <w:marBottom w:val="0"/>
      <w:divBdr>
        <w:top w:val="none" w:sz="0" w:space="0" w:color="auto"/>
        <w:left w:val="none" w:sz="0" w:space="0" w:color="auto"/>
        <w:bottom w:val="none" w:sz="0" w:space="0" w:color="auto"/>
        <w:right w:val="none" w:sz="0" w:space="0" w:color="auto"/>
      </w:divBdr>
      <w:divsChild>
        <w:div w:id="1566063082">
          <w:marLeft w:val="0"/>
          <w:marRight w:val="0"/>
          <w:marTop w:val="0"/>
          <w:marBottom w:val="0"/>
          <w:divBdr>
            <w:top w:val="none" w:sz="0" w:space="0" w:color="auto"/>
            <w:left w:val="none" w:sz="0" w:space="0" w:color="auto"/>
            <w:bottom w:val="none" w:sz="0" w:space="0" w:color="auto"/>
            <w:right w:val="none" w:sz="0" w:space="0" w:color="auto"/>
          </w:divBdr>
        </w:div>
      </w:divsChild>
    </w:div>
    <w:div w:id="1668751183">
      <w:bodyDiv w:val="1"/>
      <w:marLeft w:val="0"/>
      <w:marRight w:val="0"/>
      <w:marTop w:val="0"/>
      <w:marBottom w:val="0"/>
      <w:divBdr>
        <w:top w:val="none" w:sz="0" w:space="0" w:color="auto"/>
        <w:left w:val="none" w:sz="0" w:space="0" w:color="auto"/>
        <w:bottom w:val="none" w:sz="0" w:space="0" w:color="auto"/>
        <w:right w:val="none" w:sz="0" w:space="0" w:color="auto"/>
      </w:divBdr>
      <w:divsChild>
        <w:div w:id="126775987">
          <w:marLeft w:val="0"/>
          <w:marRight w:val="0"/>
          <w:marTop w:val="0"/>
          <w:marBottom w:val="0"/>
          <w:divBdr>
            <w:top w:val="none" w:sz="0" w:space="0" w:color="auto"/>
            <w:left w:val="none" w:sz="0" w:space="0" w:color="auto"/>
            <w:bottom w:val="none" w:sz="0" w:space="0" w:color="auto"/>
            <w:right w:val="none" w:sz="0" w:space="0" w:color="auto"/>
          </w:divBdr>
          <w:divsChild>
            <w:div w:id="1771001594">
              <w:marLeft w:val="0"/>
              <w:marRight w:val="0"/>
              <w:marTop w:val="0"/>
              <w:marBottom w:val="0"/>
              <w:divBdr>
                <w:top w:val="none" w:sz="0" w:space="0" w:color="auto"/>
                <w:left w:val="none" w:sz="0" w:space="0" w:color="auto"/>
                <w:bottom w:val="none" w:sz="0" w:space="0" w:color="auto"/>
                <w:right w:val="none" w:sz="0" w:space="0" w:color="auto"/>
              </w:divBdr>
            </w:div>
            <w:div w:id="1689214160">
              <w:marLeft w:val="0"/>
              <w:marRight w:val="0"/>
              <w:marTop w:val="0"/>
              <w:marBottom w:val="0"/>
              <w:divBdr>
                <w:top w:val="none" w:sz="0" w:space="0" w:color="auto"/>
                <w:left w:val="none" w:sz="0" w:space="0" w:color="auto"/>
                <w:bottom w:val="none" w:sz="0" w:space="0" w:color="auto"/>
                <w:right w:val="none" w:sz="0" w:space="0" w:color="auto"/>
              </w:divBdr>
            </w:div>
            <w:div w:id="1275019902">
              <w:marLeft w:val="0"/>
              <w:marRight w:val="0"/>
              <w:marTop w:val="0"/>
              <w:marBottom w:val="0"/>
              <w:divBdr>
                <w:top w:val="none" w:sz="0" w:space="0" w:color="auto"/>
                <w:left w:val="none" w:sz="0" w:space="0" w:color="auto"/>
                <w:bottom w:val="none" w:sz="0" w:space="0" w:color="auto"/>
                <w:right w:val="none" w:sz="0" w:space="0" w:color="auto"/>
              </w:divBdr>
            </w:div>
            <w:div w:id="2060745138">
              <w:marLeft w:val="0"/>
              <w:marRight w:val="0"/>
              <w:marTop w:val="0"/>
              <w:marBottom w:val="0"/>
              <w:divBdr>
                <w:top w:val="none" w:sz="0" w:space="0" w:color="auto"/>
                <w:left w:val="none" w:sz="0" w:space="0" w:color="auto"/>
                <w:bottom w:val="none" w:sz="0" w:space="0" w:color="auto"/>
                <w:right w:val="none" w:sz="0" w:space="0" w:color="auto"/>
              </w:divBdr>
            </w:div>
            <w:div w:id="1176267462">
              <w:marLeft w:val="0"/>
              <w:marRight w:val="0"/>
              <w:marTop w:val="0"/>
              <w:marBottom w:val="0"/>
              <w:divBdr>
                <w:top w:val="none" w:sz="0" w:space="0" w:color="auto"/>
                <w:left w:val="none" w:sz="0" w:space="0" w:color="auto"/>
                <w:bottom w:val="none" w:sz="0" w:space="0" w:color="auto"/>
                <w:right w:val="none" w:sz="0" w:space="0" w:color="auto"/>
              </w:divBdr>
            </w:div>
            <w:div w:id="1195462594">
              <w:marLeft w:val="0"/>
              <w:marRight w:val="0"/>
              <w:marTop w:val="0"/>
              <w:marBottom w:val="0"/>
              <w:divBdr>
                <w:top w:val="none" w:sz="0" w:space="0" w:color="auto"/>
                <w:left w:val="none" w:sz="0" w:space="0" w:color="auto"/>
                <w:bottom w:val="none" w:sz="0" w:space="0" w:color="auto"/>
                <w:right w:val="none" w:sz="0" w:space="0" w:color="auto"/>
              </w:divBdr>
            </w:div>
            <w:div w:id="1712487261">
              <w:marLeft w:val="0"/>
              <w:marRight w:val="0"/>
              <w:marTop w:val="0"/>
              <w:marBottom w:val="0"/>
              <w:divBdr>
                <w:top w:val="none" w:sz="0" w:space="0" w:color="auto"/>
                <w:left w:val="none" w:sz="0" w:space="0" w:color="auto"/>
                <w:bottom w:val="none" w:sz="0" w:space="0" w:color="auto"/>
                <w:right w:val="none" w:sz="0" w:space="0" w:color="auto"/>
              </w:divBdr>
            </w:div>
            <w:div w:id="1048148231">
              <w:marLeft w:val="0"/>
              <w:marRight w:val="0"/>
              <w:marTop w:val="0"/>
              <w:marBottom w:val="0"/>
              <w:divBdr>
                <w:top w:val="none" w:sz="0" w:space="0" w:color="auto"/>
                <w:left w:val="none" w:sz="0" w:space="0" w:color="auto"/>
                <w:bottom w:val="none" w:sz="0" w:space="0" w:color="auto"/>
                <w:right w:val="none" w:sz="0" w:space="0" w:color="auto"/>
              </w:divBdr>
            </w:div>
            <w:div w:id="67338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538263">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1888175718">
      <w:bodyDiv w:val="1"/>
      <w:marLeft w:val="0"/>
      <w:marRight w:val="0"/>
      <w:marTop w:val="0"/>
      <w:marBottom w:val="0"/>
      <w:divBdr>
        <w:top w:val="none" w:sz="0" w:space="0" w:color="auto"/>
        <w:left w:val="none" w:sz="0" w:space="0" w:color="auto"/>
        <w:bottom w:val="none" w:sz="0" w:space="0" w:color="auto"/>
        <w:right w:val="none" w:sz="0" w:space="0" w:color="auto"/>
      </w:divBdr>
      <w:divsChild>
        <w:div w:id="253126566">
          <w:marLeft w:val="0"/>
          <w:marRight w:val="0"/>
          <w:marTop w:val="0"/>
          <w:marBottom w:val="0"/>
          <w:divBdr>
            <w:top w:val="none" w:sz="0" w:space="0" w:color="auto"/>
            <w:left w:val="none" w:sz="0" w:space="0" w:color="auto"/>
            <w:bottom w:val="none" w:sz="0" w:space="0" w:color="auto"/>
            <w:right w:val="none" w:sz="0" w:space="0" w:color="auto"/>
          </w:divBdr>
          <w:divsChild>
            <w:div w:id="149712797">
              <w:marLeft w:val="0"/>
              <w:marRight w:val="0"/>
              <w:marTop w:val="0"/>
              <w:marBottom w:val="0"/>
              <w:divBdr>
                <w:top w:val="none" w:sz="0" w:space="0" w:color="auto"/>
                <w:left w:val="none" w:sz="0" w:space="0" w:color="auto"/>
                <w:bottom w:val="none" w:sz="0" w:space="0" w:color="auto"/>
                <w:right w:val="none" w:sz="0" w:space="0" w:color="auto"/>
              </w:divBdr>
            </w:div>
            <w:div w:id="65079606">
              <w:marLeft w:val="0"/>
              <w:marRight w:val="0"/>
              <w:marTop w:val="0"/>
              <w:marBottom w:val="0"/>
              <w:divBdr>
                <w:top w:val="none" w:sz="0" w:space="0" w:color="auto"/>
                <w:left w:val="none" w:sz="0" w:space="0" w:color="auto"/>
                <w:bottom w:val="none" w:sz="0" w:space="0" w:color="auto"/>
                <w:right w:val="none" w:sz="0" w:space="0" w:color="auto"/>
              </w:divBdr>
            </w:div>
            <w:div w:id="1512067989">
              <w:marLeft w:val="0"/>
              <w:marRight w:val="0"/>
              <w:marTop w:val="0"/>
              <w:marBottom w:val="0"/>
              <w:divBdr>
                <w:top w:val="none" w:sz="0" w:space="0" w:color="auto"/>
                <w:left w:val="none" w:sz="0" w:space="0" w:color="auto"/>
                <w:bottom w:val="none" w:sz="0" w:space="0" w:color="auto"/>
                <w:right w:val="none" w:sz="0" w:space="0" w:color="auto"/>
              </w:divBdr>
            </w:div>
            <w:div w:id="237130156">
              <w:marLeft w:val="0"/>
              <w:marRight w:val="0"/>
              <w:marTop w:val="0"/>
              <w:marBottom w:val="0"/>
              <w:divBdr>
                <w:top w:val="none" w:sz="0" w:space="0" w:color="auto"/>
                <w:left w:val="none" w:sz="0" w:space="0" w:color="auto"/>
                <w:bottom w:val="none" w:sz="0" w:space="0" w:color="auto"/>
                <w:right w:val="none" w:sz="0" w:space="0" w:color="auto"/>
              </w:divBdr>
            </w:div>
            <w:div w:id="110272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540390">
      <w:bodyDiv w:val="1"/>
      <w:marLeft w:val="0"/>
      <w:marRight w:val="0"/>
      <w:marTop w:val="0"/>
      <w:marBottom w:val="0"/>
      <w:divBdr>
        <w:top w:val="none" w:sz="0" w:space="0" w:color="auto"/>
        <w:left w:val="none" w:sz="0" w:space="0" w:color="auto"/>
        <w:bottom w:val="none" w:sz="0" w:space="0" w:color="auto"/>
        <w:right w:val="none" w:sz="0" w:space="0" w:color="auto"/>
      </w:divBdr>
    </w:div>
    <w:div w:id="2053453838">
      <w:bodyDiv w:val="1"/>
      <w:marLeft w:val="0"/>
      <w:marRight w:val="0"/>
      <w:marTop w:val="0"/>
      <w:marBottom w:val="0"/>
      <w:divBdr>
        <w:top w:val="none" w:sz="0" w:space="0" w:color="auto"/>
        <w:left w:val="none" w:sz="0" w:space="0" w:color="auto"/>
        <w:bottom w:val="none" w:sz="0" w:space="0" w:color="auto"/>
        <w:right w:val="none" w:sz="0" w:space="0" w:color="auto"/>
      </w:divBdr>
    </w:div>
    <w:div w:id="2075660761">
      <w:bodyDiv w:val="1"/>
      <w:marLeft w:val="0"/>
      <w:marRight w:val="0"/>
      <w:marTop w:val="0"/>
      <w:marBottom w:val="0"/>
      <w:divBdr>
        <w:top w:val="none" w:sz="0" w:space="0" w:color="auto"/>
        <w:left w:val="none" w:sz="0" w:space="0" w:color="auto"/>
        <w:bottom w:val="none" w:sz="0" w:space="0" w:color="auto"/>
        <w:right w:val="none" w:sz="0" w:space="0" w:color="auto"/>
      </w:divBdr>
    </w:div>
    <w:div w:id="2122188144">
      <w:bodyDiv w:val="1"/>
      <w:marLeft w:val="0"/>
      <w:marRight w:val="0"/>
      <w:marTop w:val="0"/>
      <w:marBottom w:val="0"/>
      <w:divBdr>
        <w:top w:val="none" w:sz="0" w:space="0" w:color="auto"/>
        <w:left w:val="none" w:sz="0" w:space="0" w:color="auto"/>
        <w:bottom w:val="none" w:sz="0" w:space="0" w:color="auto"/>
        <w:right w:val="none" w:sz="0" w:space="0" w:color="auto"/>
      </w:divBdr>
      <w:divsChild>
        <w:div w:id="704714820">
          <w:marLeft w:val="0"/>
          <w:marRight w:val="0"/>
          <w:marTop w:val="0"/>
          <w:marBottom w:val="0"/>
          <w:divBdr>
            <w:top w:val="none" w:sz="0" w:space="0" w:color="auto"/>
            <w:left w:val="none" w:sz="0" w:space="0" w:color="auto"/>
            <w:bottom w:val="none" w:sz="0" w:space="0" w:color="auto"/>
            <w:right w:val="none" w:sz="0" w:space="0" w:color="auto"/>
          </w:divBdr>
          <w:divsChild>
            <w:div w:id="1376658208">
              <w:marLeft w:val="0"/>
              <w:marRight w:val="0"/>
              <w:marTop w:val="0"/>
              <w:marBottom w:val="0"/>
              <w:divBdr>
                <w:top w:val="none" w:sz="0" w:space="0" w:color="auto"/>
                <w:left w:val="none" w:sz="0" w:space="0" w:color="auto"/>
                <w:bottom w:val="none" w:sz="0" w:space="0" w:color="auto"/>
                <w:right w:val="none" w:sz="0" w:space="0" w:color="auto"/>
              </w:divBdr>
            </w:div>
            <w:div w:id="595599371">
              <w:marLeft w:val="0"/>
              <w:marRight w:val="0"/>
              <w:marTop w:val="0"/>
              <w:marBottom w:val="0"/>
              <w:divBdr>
                <w:top w:val="none" w:sz="0" w:space="0" w:color="auto"/>
                <w:left w:val="none" w:sz="0" w:space="0" w:color="auto"/>
                <w:bottom w:val="none" w:sz="0" w:space="0" w:color="auto"/>
                <w:right w:val="none" w:sz="0" w:space="0" w:color="auto"/>
              </w:divBdr>
            </w:div>
            <w:div w:id="1378434082">
              <w:marLeft w:val="0"/>
              <w:marRight w:val="0"/>
              <w:marTop w:val="0"/>
              <w:marBottom w:val="0"/>
              <w:divBdr>
                <w:top w:val="none" w:sz="0" w:space="0" w:color="auto"/>
                <w:left w:val="none" w:sz="0" w:space="0" w:color="auto"/>
                <w:bottom w:val="none" w:sz="0" w:space="0" w:color="auto"/>
                <w:right w:val="none" w:sz="0" w:space="0" w:color="auto"/>
              </w:divBdr>
            </w:div>
            <w:div w:id="1975285442">
              <w:marLeft w:val="0"/>
              <w:marRight w:val="0"/>
              <w:marTop w:val="0"/>
              <w:marBottom w:val="0"/>
              <w:divBdr>
                <w:top w:val="none" w:sz="0" w:space="0" w:color="auto"/>
                <w:left w:val="none" w:sz="0" w:space="0" w:color="auto"/>
                <w:bottom w:val="none" w:sz="0" w:space="0" w:color="auto"/>
                <w:right w:val="none" w:sz="0" w:space="0" w:color="auto"/>
              </w:divBdr>
            </w:div>
            <w:div w:id="66841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692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header" Target="header6.xml"/><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6.png"/><Relationship Id="rId138" Type="http://schemas.openxmlformats.org/officeDocument/2006/relationships/header" Target="header7.xml"/><Relationship Id="rId107" Type="http://schemas.openxmlformats.org/officeDocument/2006/relationships/image" Target="media/image89.png"/><Relationship Id="rId11" Type="http://schemas.openxmlformats.org/officeDocument/2006/relationships/header" Target="header1.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5.png"/><Relationship Id="rId128" Type="http://schemas.openxmlformats.org/officeDocument/2006/relationships/hyperlink" Target="https://angular.io/docs" TargetMode="External"/><Relationship Id="rId5" Type="http://schemas.openxmlformats.org/officeDocument/2006/relationships/webSettings" Target="webSettings.xml"/><Relationship Id="rId90" Type="http://schemas.openxmlformats.org/officeDocument/2006/relationships/image" Target="media/image72.jpg"/><Relationship Id="rId95" Type="http://schemas.openxmlformats.org/officeDocument/2006/relationships/image" Target="media/image77.png"/><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image" Target="media/image95.png"/><Relationship Id="rId118" Type="http://schemas.openxmlformats.org/officeDocument/2006/relationships/image" Target="media/image100.png"/><Relationship Id="rId134" Type="http://schemas.openxmlformats.org/officeDocument/2006/relationships/hyperlink" Target="https://developer.mozilla.org/en-US/docs/Web/CSS" TargetMode="External"/><Relationship Id="rId139" Type="http://schemas.openxmlformats.org/officeDocument/2006/relationships/footer" Target="footer6.xml"/><Relationship Id="rId80" Type="http://schemas.openxmlformats.org/officeDocument/2006/relationships/image" Target="media/image62.png"/><Relationship Id="rId85" Type="http://schemas.openxmlformats.org/officeDocument/2006/relationships/image" Target="media/image67.png"/><Relationship Id="rId12" Type="http://schemas.openxmlformats.org/officeDocument/2006/relationships/footer" Target="footer1.xml"/><Relationship Id="rId17" Type="http://schemas.openxmlformats.org/officeDocument/2006/relationships/header" Target="header4.xml"/><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5.png"/><Relationship Id="rId108" Type="http://schemas.openxmlformats.org/officeDocument/2006/relationships/image" Target="media/image90.png"/><Relationship Id="rId124" Type="http://schemas.openxmlformats.org/officeDocument/2006/relationships/image" Target="media/image106.png"/><Relationship Id="rId129" Type="http://schemas.openxmlformats.org/officeDocument/2006/relationships/hyperlink" Target="https://www.typescriptlang.org/docs/" TargetMode="External"/><Relationship Id="rId54" Type="http://schemas.openxmlformats.org/officeDocument/2006/relationships/image" Target="media/image36.pn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3.png"/><Relationship Id="rId96" Type="http://schemas.openxmlformats.org/officeDocument/2006/relationships/image" Target="media/image78.png"/><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png"/><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6.png"/><Relationship Id="rId119" Type="http://schemas.openxmlformats.org/officeDocument/2006/relationships/image" Target="media/image101.png"/><Relationship Id="rId44" Type="http://schemas.openxmlformats.org/officeDocument/2006/relationships/image" Target="media/image26.png"/><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image" Target="media/image63.png"/><Relationship Id="rId86" Type="http://schemas.openxmlformats.org/officeDocument/2006/relationships/image" Target="media/image68.png"/><Relationship Id="rId130" Type="http://schemas.openxmlformats.org/officeDocument/2006/relationships/hyperlink" Target="https://docs.oracle.com/en/database/oracle/oracle-database/index.html" TargetMode="External"/><Relationship Id="rId135" Type="http://schemas.openxmlformats.org/officeDocument/2006/relationships/hyperlink" Target="https://www.nba.com/" TargetMode="External"/><Relationship Id="rId13" Type="http://schemas.openxmlformats.org/officeDocument/2006/relationships/header" Target="header2.xml"/><Relationship Id="rId18" Type="http://schemas.openxmlformats.org/officeDocument/2006/relationships/header" Target="header5.xml"/><Relationship Id="rId39" Type="http://schemas.openxmlformats.org/officeDocument/2006/relationships/image" Target="media/image21.png"/><Relationship Id="rId109" Type="http://schemas.openxmlformats.org/officeDocument/2006/relationships/image" Target="media/image91.png"/><Relationship Id="rId34" Type="http://schemas.openxmlformats.org/officeDocument/2006/relationships/image" Target="media/image16.png"/><Relationship Id="rId50" Type="http://schemas.openxmlformats.org/officeDocument/2006/relationships/image" Target="media/image32.jp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9.png"/><Relationship Id="rId104" Type="http://schemas.openxmlformats.org/officeDocument/2006/relationships/image" Target="media/image86.png"/><Relationship Id="rId120" Type="http://schemas.openxmlformats.org/officeDocument/2006/relationships/image" Target="media/image102.png"/><Relationship Id="rId125" Type="http://schemas.openxmlformats.org/officeDocument/2006/relationships/image" Target="media/image107.jpg"/><Relationship Id="rId141" Type="http://schemas.openxmlformats.org/officeDocument/2006/relationships/theme" Target="theme/theme1.xml"/><Relationship Id="rId146" Type="http://schemas.microsoft.com/office/2016/09/relationships/commentsIds" Target="commentsIds.xm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92.png"/><Relationship Id="rId115" Type="http://schemas.openxmlformats.org/officeDocument/2006/relationships/image" Target="media/image97.png"/><Relationship Id="rId131" Type="http://schemas.openxmlformats.org/officeDocument/2006/relationships/hyperlink" Target="https://docs.oracle.com/en/database/oracle/sql-developer-data-modeler/" TargetMode="External"/><Relationship Id="rId136" Type="http://schemas.openxmlformats.org/officeDocument/2006/relationships/hyperlink" Target="https://www.basketball-reference.com/" TargetMode="External"/><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footer" Target="footer4.xml"/><Relationship Id="rId14" Type="http://schemas.openxmlformats.org/officeDocument/2006/relationships/header" Target="header3.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7.png"/><Relationship Id="rId126" Type="http://schemas.openxmlformats.org/officeDocument/2006/relationships/hyperlink" Target="https://go.dev/doc/" TargetMode="External"/><Relationship Id="rId147" Type="http://schemas.microsoft.com/office/2018/08/relationships/commentsExtensible" Target="commentsExtensible.xml"/><Relationship Id="rId8" Type="http://schemas.openxmlformats.org/officeDocument/2006/relationships/image" Target="media/image1.wmf"/><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103.png"/><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8.png"/><Relationship Id="rId67" Type="http://schemas.openxmlformats.org/officeDocument/2006/relationships/image" Target="media/image49.png"/><Relationship Id="rId116" Type="http://schemas.openxmlformats.org/officeDocument/2006/relationships/image" Target="media/image98.png"/><Relationship Id="rId137" Type="http://schemas.openxmlformats.org/officeDocument/2006/relationships/hyperlink" Target="https://www.wnba.com/" TargetMode="External"/><Relationship Id="rId20" Type="http://schemas.openxmlformats.org/officeDocument/2006/relationships/footer" Target="footer5.xml"/><Relationship Id="rId41" Type="http://schemas.openxmlformats.org/officeDocument/2006/relationships/image" Target="media/image23.png"/><Relationship Id="rId62" Type="http://schemas.openxmlformats.org/officeDocument/2006/relationships/image" Target="media/image44.jp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3.png"/><Relationship Id="rId132" Type="http://schemas.openxmlformats.org/officeDocument/2006/relationships/hyperlink" Target="https://restfulapi.net/" TargetMode="External"/><Relationship Id="rId15" Type="http://schemas.openxmlformats.org/officeDocument/2006/relationships/footer" Target="footer2.xml"/><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image" Target="media/image88.png"/><Relationship Id="rId127" Type="http://schemas.openxmlformats.org/officeDocument/2006/relationships/hyperlink" Target="https://gobyexample.com/" TargetMode="External"/><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4.png"/><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8.png"/><Relationship Id="rId47" Type="http://schemas.openxmlformats.org/officeDocument/2006/relationships/image" Target="media/image29.png"/><Relationship Id="rId68" Type="http://schemas.openxmlformats.org/officeDocument/2006/relationships/image" Target="media/image50.jpg"/><Relationship Id="rId89" Type="http://schemas.openxmlformats.org/officeDocument/2006/relationships/image" Target="media/image71.png"/><Relationship Id="rId112" Type="http://schemas.openxmlformats.org/officeDocument/2006/relationships/image" Target="media/image94.png"/><Relationship Id="rId133" Type="http://schemas.openxmlformats.org/officeDocument/2006/relationships/hyperlink" Target="https://learn.microsoft.com/en-us/windows/" TargetMode="External"/><Relationship Id="rId16"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FB3B8-2B16-4BF8-855D-7726541C8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7</Pages>
  <Words>26941</Words>
  <Characters>153565</Characters>
  <Application>Microsoft Office Word</Application>
  <DocSecurity>0</DocSecurity>
  <Lines>1279</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46</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Pavilion</dc:creator>
  <cp:keywords/>
  <dc:description/>
  <cp:lastModifiedBy>HP Pavilion</cp:lastModifiedBy>
  <cp:revision>3</cp:revision>
  <cp:lastPrinted>2024-09-10T08:10:00Z</cp:lastPrinted>
  <dcterms:created xsi:type="dcterms:W3CDTF">2024-09-10T08:10:00Z</dcterms:created>
  <dcterms:modified xsi:type="dcterms:W3CDTF">2024-09-10T08:11:00Z</dcterms:modified>
</cp:coreProperties>
</file>